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5296D" w14:textId="7858BBAB" w:rsidR="00E01733" w:rsidRPr="00976D33" w:rsidRDefault="007E73D4" w:rsidP="06C4A8CE">
      <w:r>
        <w:rPr>
          <w:noProof/>
          <w:lang w:val="en-US"/>
        </w:rPr>
        <mc:AlternateContent>
          <mc:Choice Requires="wps">
            <w:drawing>
              <wp:anchor distT="45720" distB="45720" distL="114300" distR="114300" simplePos="0" relativeHeight="251660295" behindDoc="0" locked="0" layoutInCell="1" allowOverlap="1" wp14:anchorId="7F248042" wp14:editId="21B63D5C">
                <wp:simplePos x="0" y="0"/>
                <wp:positionH relativeFrom="column">
                  <wp:posOffset>630942</wp:posOffset>
                </wp:positionH>
                <wp:positionV relativeFrom="paragraph">
                  <wp:posOffset>2072750</wp:posOffset>
                </wp:positionV>
                <wp:extent cx="49212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0" cy="1404620"/>
                        </a:xfrm>
                        <a:prstGeom prst="rect">
                          <a:avLst/>
                        </a:prstGeom>
                        <a:solidFill>
                          <a:srgbClr val="6CA62C"/>
                        </a:solidFill>
                        <a:ln w="9525">
                          <a:noFill/>
                          <a:miter lim="800000"/>
                          <a:headEnd/>
                          <a:tailEnd/>
                        </a:ln>
                      </wps:spPr>
                      <wps:txbx>
                        <w:txbxContent>
                          <w:p w14:paraId="45E4672A" w14:textId="77777777" w:rsidR="004D127F" w:rsidRDefault="004D127F" w:rsidP="007E73D4">
                            <w:pPr>
                              <w:jc w:val="center"/>
                              <w:rPr>
                                <w:b/>
                                <w:color w:val="FFFFFF" w:themeColor="background1"/>
                                <w:sz w:val="56"/>
                                <w:szCs w:val="56"/>
                              </w:rPr>
                            </w:pPr>
                            <w:r w:rsidRPr="007E73D4">
                              <w:rPr>
                                <w:b/>
                                <w:color w:val="FFFFFF" w:themeColor="background1"/>
                                <w:sz w:val="56"/>
                                <w:szCs w:val="56"/>
                              </w:rPr>
                              <w:t xml:space="preserve">PLANI KOMBËTAR PËR ENERGJI DHE KLIMË I REPUBLIKËS SË </w:t>
                            </w:r>
                          </w:p>
                          <w:p w14:paraId="7B48D23D" w14:textId="7384BA1A" w:rsidR="004D127F" w:rsidRPr="007E73D4" w:rsidRDefault="004D127F" w:rsidP="007E73D4">
                            <w:pPr>
                              <w:jc w:val="center"/>
                              <w:rPr>
                                <w:b/>
                                <w:color w:val="FFFFFF" w:themeColor="background1"/>
                                <w:sz w:val="56"/>
                                <w:szCs w:val="56"/>
                              </w:rPr>
                            </w:pPr>
                            <w:r w:rsidRPr="007E73D4">
                              <w:rPr>
                                <w:b/>
                                <w:color w:val="FFFFFF" w:themeColor="background1"/>
                                <w:sz w:val="56"/>
                                <w:szCs w:val="56"/>
                              </w:rPr>
                              <w:t>KOSOVË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248042" id="_x0000_t202" coordsize="21600,21600" o:spt="202" path="m,l,21600r21600,l21600,xe">
                <v:stroke joinstyle="miter"/>
                <v:path gradientshapeok="t" o:connecttype="rect"/>
              </v:shapetype>
              <v:shape id="Text Box 2" o:spid="_x0000_s1026" type="#_x0000_t202" style="position:absolute;left:0;text-align:left;margin-left:49.7pt;margin-top:163.2pt;width:387.5pt;height:110.6pt;z-index:25166029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" fillcolor="#6ca62c" stroked="f">
                <v:textbox style="mso-fit-shape-to-text:t">
                  <w:txbxContent>
                    <w:p w14:paraId="45E4672A" w14:textId="77777777" w:rsidR="004D127F" w:rsidRDefault="004D127F" w:rsidP="007E73D4">
                      <w:pPr>
                        <w:jc w:val="center"/>
                        <w:rPr>
                          <w:b/>
                          <w:color w:val="FFFFFF" w:themeColor="background1"/>
                          <w:sz w:val="56"/>
                          <w:szCs w:val="56"/>
                        </w:rPr>
                      </w:pPr>
                      <w:r w:rsidRPr="007E73D4">
                        <w:rPr>
                          <w:b/>
                          <w:color w:val="FFFFFF" w:themeColor="background1"/>
                          <w:sz w:val="56"/>
                          <w:szCs w:val="56"/>
                        </w:rPr>
                        <w:t xml:space="preserve">PLANI KOMBËTAR PËR ENERGJI DHE KLIMË I REPUBLIKËS SË </w:t>
                      </w:r>
                    </w:p>
                    <w:p w14:paraId="7B48D23D" w14:textId="7384BA1A" w:rsidR="004D127F" w:rsidRPr="007E73D4" w:rsidRDefault="004D127F" w:rsidP="007E73D4">
                      <w:pPr>
                        <w:jc w:val="center"/>
                        <w:rPr>
                          <w:b/>
                          <w:color w:val="FFFFFF" w:themeColor="background1"/>
                          <w:sz w:val="56"/>
                          <w:szCs w:val="56"/>
                        </w:rPr>
                      </w:pPr>
                      <w:r w:rsidRPr="007E73D4">
                        <w:rPr>
                          <w:b/>
                          <w:color w:val="FFFFFF" w:themeColor="background1"/>
                          <w:sz w:val="56"/>
                          <w:szCs w:val="56"/>
                        </w:rPr>
                        <w:t>KOSOVËS</w:t>
                      </w:r>
                    </w:p>
                  </w:txbxContent>
                </v:textbox>
              </v:shape>
            </w:pict>
          </mc:Fallback>
        </mc:AlternateContent>
      </w:r>
      <w:r w:rsidR="00D35BFA">
        <w:rPr>
          <w:noProof/>
          <w:lang w:val="en-US"/>
        </w:rPr>
        <w:drawing>
          <wp:inline distT="0" distB="0" distL="0" distR="0" wp14:anchorId="3E57F324" wp14:editId="029BC188">
            <wp:extent cx="6189980" cy="8755008"/>
            <wp:effectExtent l="0" t="0" r="1270" b="8255"/>
            <wp:docPr id="2093839347" name="Picture 1" descr="A green cover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89980" cy="8755008"/>
                    </a:xfrm>
                    <a:prstGeom prst="rect">
                      <a:avLst/>
                    </a:prstGeom>
                  </pic:spPr>
                </pic:pic>
              </a:graphicData>
            </a:graphic>
          </wp:inline>
        </w:drawing>
      </w:r>
    </w:p>
    <w:p w14:paraId="401EB987" w14:textId="77777777" w:rsidR="00A51C30" w:rsidRPr="00976D33" w:rsidRDefault="00A51C30" w:rsidP="00A51C30">
      <w:pPr>
        <w:jc w:val="left"/>
        <w:rPr>
          <w:rFonts w:ascii="Gravur condensed" w:hAnsi="Gravur condensed" w:hint="eastAsia"/>
          <w:sz w:val="16"/>
          <w:szCs w:val="16"/>
        </w:rPr>
      </w:pPr>
    </w:p>
    <w:p w14:paraId="75C054D2" w14:textId="77777777" w:rsidR="00A51C30" w:rsidRPr="00976D33" w:rsidRDefault="00A51C30" w:rsidP="00A51C30">
      <w:pPr>
        <w:jc w:val="left"/>
        <w:rPr>
          <w:rFonts w:ascii="Gravur condensed" w:hAnsi="Gravur condensed" w:hint="eastAsia"/>
          <w:sz w:val="16"/>
          <w:szCs w:val="16"/>
        </w:rPr>
      </w:pPr>
    </w:p>
    <w:p w14:paraId="2E20CD5B" w14:textId="77777777" w:rsidR="00A51C30" w:rsidRPr="00976D33" w:rsidRDefault="00A51C30" w:rsidP="00A51C30">
      <w:pPr>
        <w:jc w:val="left"/>
        <w:rPr>
          <w:rFonts w:ascii="Gravur condensed" w:hAnsi="Gravur condensed" w:hint="eastAsia"/>
          <w:sz w:val="16"/>
          <w:szCs w:val="16"/>
        </w:rPr>
      </w:pPr>
    </w:p>
    <w:p w14:paraId="75433CF2" w14:textId="77777777" w:rsidR="00A51C30" w:rsidRPr="00976D33" w:rsidRDefault="00A51C30" w:rsidP="00A51C30">
      <w:pPr>
        <w:jc w:val="left"/>
        <w:rPr>
          <w:rStyle w:val="PageNumber"/>
          <w:rFonts w:cs="Arial"/>
          <w:szCs w:val="20"/>
        </w:rPr>
      </w:pPr>
    </w:p>
    <w:p w14:paraId="18985501"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07B763CD"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39E76D3B"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B899DD9"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270F8CF" w14:textId="167333B5"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92D71ED" w14:textId="56832D92"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458DF2A"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6E0A2E7A"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5655EA19"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3559F1C2"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BD88ABE"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7F48512A" w14:textId="7365CC2C"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15E729D"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4F49337" w14:textId="7B6BCD8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76C23975"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22F8490F"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0025C2A0"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256B8BF7"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5C378013"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29674624"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CDA724F" w14:textId="0F774ECB"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6858D39"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8552550"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2FEE7699" w14:textId="4CFD0E10"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7F07BD06"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7735E558"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36C5A14"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2ADBA708"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6AF2F86A"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1F1A94EF" w14:textId="636B9B16"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694206EE"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0F46E69C" w14:textId="78BCA64A"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43CF0FC5"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0DF64BD7" w14:textId="77777777" w:rsidR="0051303F" w:rsidRPr="00976D33" w:rsidRDefault="0051303F" w:rsidP="00A51C30">
      <w:pPr>
        <w:pStyle w:val="Fliesstext"/>
        <w:spacing w:before="60" w:line="240" w:lineRule="auto"/>
        <w:rPr>
          <w:rFonts w:ascii="Gravur condensed" w:hAnsi="Gravur condensed" w:cstheme="minorHAnsi" w:hint="eastAsia"/>
          <w:b/>
          <w:color w:val="082A75" w:themeColor="text2"/>
          <w:sz w:val="16"/>
          <w:szCs w:val="16"/>
          <w:lang w:eastAsia="de-DE"/>
        </w:rPr>
      </w:pPr>
    </w:p>
    <w:p w14:paraId="0FDC7E4D" w14:textId="449DC44D" w:rsidR="00A51C30" w:rsidRPr="00976D33" w:rsidRDefault="00A51C30" w:rsidP="00A51C30">
      <w:pPr>
        <w:pStyle w:val="Fliesstext"/>
        <w:spacing w:before="60" w:line="240" w:lineRule="auto"/>
        <w:rPr>
          <w:rFonts w:ascii="Gravur condensed" w:hAnsi="Gravur condensed" w:cs="Calibri" w:hint="eastAsia"/>
          <w:b/>
          <w:color w:val="0F0D29" w:themeColor="text1"/>
          <w:sz w:val="16"/>
          <w:szCs w:val="16"/>
          <w:lang w:eastAsia="de-DE"/>
        </w:rPr>
      </w:pPr>
      <w:bookmarkStart w:id="0" w:name="_GoBack"/>
      <w:bookmarkEnd w:id="0"/>
    </w:p>
    <w:p w14:paraId="4BEB3B44" w14:textId="77777777" w:rsidR="00EB332B" w:rsidRPr="00976D33" w:rsidRDefault="00EB332B" w:rsidP="00EB332B">
      <w:pPr>
        <w:rPr>
          <w:rStyle w:val="PageNumber"/>
          <w:rFonts w:cs="Arial"/>
          <w:szCs w:val="20"/>
        </w:rPr>
      </w:pPr>
    </w:p>
    <w:p w14:paraId="1A4D8768" w14:textId="7E429D41" w:rsidR="00130A52" w:rsidRPr="00976D33" w:rsidRDefault="00130A52" w:rsidP="00EB332B">
      <w:pPr>
        <w:pStyle w:val="Heading1"/>
        <w:numPr>
          <w:ilvl w:val="0"/>
          <w:numId w:val="0"/>
        </w:numPr>
      </w:pPr>
    </w:p>
    <w:p w14:paraId="2B50633F" w14:textId="69D0EA13" w:rsidR="0005016C" w:rsidRPr="00976D33" w:rsidRDefault="0051303F" w:rsidP="005969E0">
      <w:r>
        <w:br w:type="page"/>
      </w:r>
    </w:p>
    <w:p w14:paraId="0E971972" w14:textId="3E44B10F" w:rsidR="00130A52" w:rsidRPr="00976D33" w:rsidRDefault="00130A52" w:rsidP="00EB332B">
      <w:pPr>
        <w:pStyle w:val="Heading1"/>
        <w:numPr>
          <w:ilvl w:val="0"/>
          <w:numId w:val="0"/>
        </w:numPr>
        <w:sectPr w:rsidR="00130A52" w:rsidRPr="00976D33" w:rsidSect="00D97C68">
          <w:headerReference w:type="default" r:id="rId13"/>
          <w:footnotePr>
            <w:numRestart w:val="eachSect"/>
          </w:footnotePr>
          <w:pgSz w:w="11906" w:h="16838" w:code="9"/>
          <w:pgMar w:top="1469" w:right="1022" w:bottom="1138" w:left="1310" w:header="1001" w:footer="720" w:gutter="0"/>
          <w:cols w:space="720"/>
          <w:titlePg/>
          <w:docGrid w:linePitch="272"/>
        </w:sectPr>
      </w:pPr>
    </w:p>
    <w:sdt>
      <w:sdtPr>
        <w:rPr>
          <w:rFonts w:ascii="Arial" w:eastAsiaTheme="minorEastAsia" w:hAnsi="Arial" w:cstheme="minorBidi"/>
          <w:color w:val="0F0D29" w:themeColor="text1"/>
          <w:sz w:val="20"/>
          <w:szCs w:val="20"/>
        </w:rPr>
        <w:id w:val="92129045"/>
        <w:docPartObj>
          <w:docPartGallery w:val="Table of Contents"/>
          <w:docPartUnique/>
        </w:docPartObj>
      </w:sdtPr>
      <w:sdtEndPr>
        <w:rPr>
          <w:b/>
          <w:bCs/>
        </w:rPr>
      </w:sdtEndPr>
      <w:sdtContent>
        <w:p w14:paraId="55B7E861" w14:textId="77777777" w:rsidR="00130A52" w:rsidRPr="00976D33" w:rsidRDefault="00130A52">
          <w:pPr>
            <w:pStyle w:val="TOCHeading"/>
          </w:pPr>
          <w:r>
            <w:t>Përmbajtja</w:t>
          </w:r>
        </w:p>
        <w:p w14:paraId="07E8A737" w14:textId="6950698A" w:rsidR="00C42BBC" w:rsidRDefault="00130A52">
          <w:pPr>
            <w:pStyle w:val="TOC1"/>
            <w:rPr>
              <w:rFonts w:asciiTheme="minorHAnsi" w:hAnsiTheme="minorHAnsi"/>
              <w:noProof/>
              <w:color w:val="auto"/>
              <w:kern w:val="2"/>
              <w:sz w:val="24"/>
              <w:szCs w:val="24"/>
              <w14:ligatures w14:val="standardContextual"/>
            </w:rPr>
          </w:pPr>
          <w:r w:rsidRPr="00976D33">
            <w:fldChar w:fldCharType="begin"/>
          </w:r>
          <w:r w:rsidRPr="00976D33">
            <w:instrText xml:space="preserve"> TOC \o "1-3" \h \z \u </w:instrText>
          </w:r>
          <w:r w:rsidRPr="00976D33">
            <w:fldChar w:fldCharType="separate"/>
          </w:r>
          <w:hyperlink w:anchor="_Toc182302241" w:history="1">
            <w:r w:rsidR="00C42BBC" w:rsidRPr="004953FD">
              <w:rPr>
                <w:rStyle w:val="Hyperlink"/>
                <w:noProof/>
              </w:rPr>
              <w:t>Lista e figurave</w:t>
            </w:r>
            <w:r w:rsidR="00C42BBC">
              <w:rPr>
                <w:noProof/>
                <w:webHidden/>
              </w:rPr>
              <w:tab/>
            </w:r>
            <w:r w:rsidR="00C42BBC">
              <w:rPr>
                <w:noProof/>
                <w:webHidden/>
              </w:rPr>
              <w:fldChar w:fldCharType="begin"/>
            </w:r>
            <w:r w:rsidR="00C42BBC">
              <w:rPr>
                <w:noProof/>
                <w:webHidden/>
              </w:rPr>
              <w:instrText xml:space="preserve"> PAGEREF _Toc182302241 \h </w:instrText>
            </w:r>
            <w:r w:rsidR="00C42BBC">
              <w:rPr>
                <w:noProof/>
                <w:webHidden/>
              </w:rPr>
            </w:r>
            <w:r w:rsidR="00C42BBC">
              <w:rPr>
                <w:noProof/>
                <w:webHidden/>
              </w:rPr>
              <w:fldChar w:fldCharType="separate"/>
            </w:r>
            <w:r w:rsidR="00C42BBC">
              <w:rPr>
                <w:noProof/>
                <w:webHidden/>
              </w:rPr>
              <w:t>7</w:t>
            </w:r>
            <w:r w:rsidR="00C42BBC">
              <w:rPr>
                <w:noProof/>
                <w:webHidden/>
              </w:rPr>
              <w:fldChar w:fldCharType="end"/>
            </w:r>
          </w:hyperlink>
        </w:p>
        <w:p w14:paraId="03639D0F" w14:textId="132C98D2" w:rsidR="00C42BBC" w:rsidRDefault="00062E07">
          <w:pPr>
            <w:pStyle w:val="TOC1"/>
            <w:rPr>
              <w:rFonts w:asciiTheme="minorHAnsi" w:hAnsiTheme="minorHAnsi"/>
              <w:noProof/>
              <w:color w:val="auto"/>
              <w:kern w:val="2"/>
              <w:sz w:val="24"/>
              <w:szCs w:val="24"/>
              <w14:ligatures w14:val="standardContextual"/>
            </w:rPr>
          </w:pPr>
          <w:hyperlink w:anchor="_Toc182302242" w:history="1">
            <w:r w:rsidR="00C42BBC" w:rsidRPr="004953FD">
              <w:rPr>
                <w:rStyle w:val="Hyperlink"/>
                <w:noProof/>
              </w:rPr>
              <w:t>Lista e tabelave</w:t>
            </w:r>
            <w:r w:rsidR="00C42BBC">
              <w:rPr>
                <w:noProof/>
                <w:webHidden/>
              </w:rPr>
              <w:tab/>
            </w:r>
            <w:r w:rsidR="00C42BBC">
              <w:rPr>
                <w:noProof/>
                <w:webHidden/>
              </w:rPr>
              <w:fldChar w:fldCharType="begin"/>
            </w:r>
            <w:r w:rsidR="00C42BBC">
              <w:rPr>
                <w:noProof/>
                <w:webHidden/>
              </w:rPr>
              <w:instrText xml:space="preserve"> PAGEREF _Toc182302242 \h </w:instrText>
            </w:r>
            <w:r w:rsidR="00C42BBC">
              <w:rPr>
                <w:noProof/>
                <w:webHidden/>
              </w:rPr>
            </w:r>
            <w:r w:rsidR="00C42BBC">
              <w:rPr>
                <w:noProof/>
                <w:webHidden/>
              </w:rPr>
              <w:fldChar w:fldCharType="separate"/>
            </w:r>
            <w:r w:rsidR="00C42BBC">
              <w:rPr>
                <w:noProof/>
                <w:webHidden/>
              </w:rPr>
              <w:t>10</w:t>
            </w:r>
            <w:r w:rsidR="00C42BBC">
              <w:rPr>
                <w:noProof/>
                <w:webHidden/>
              </w:rPr>
              <w:fldChar w:fldCharType="end"/>
            </w:r>
          </w:hyperlink>
        </w:p>
        <w:p w14:paraId="1F8D0525" w14:textId="09FE5DD7" w:rsidR="00C42BBC" w:rsidRDefault="00062E07">
          <w:pPr>
            <w:pStyle w:val="TOC1"/>
            <w:tabs>
              <w:tab w:val="left" w:pos="400"/>
            </w:tabs>
            <w:rPr>
              <w:rFonts w:asciiTheme="minorHAnsi" w:hAnsiTheme="minorHAnsi"/>
              <w:noProof/>
              <w:color w:val="auto"/>
              <w:kern w:val="2"/>
              <w:sz w:val="24"/>
              <w:szCs w:val="24"/>
              <w14:ligatures w14:val="standardContextual"/>
            </w:rPr>
          </w:pPr>
          <w:hyperlink w:anchor="_Toc182302243" w:history="1">
            <w:r w:rsidR="00C42BBC" w:rsidRPr="004953FD">
              <w:rPr>
                <w:rStyle w:val="Hyperlink"/>
                <w:noProof/>
              </w:rPr>
              <w:t>1</w:t>
            </w:r>
            <w:r w:rsidR="00C42BBC">
              <w:rPr>
                <w:rFonts w:asciiTheme="minorHAnsi" w:hAnsiTheme="minorHAnsi"/>
                <w:noProof/>
                <w:color w:val="auto"/>
                <w:kern w:val="2"/>
                <w:sz w:val="24"/>
                <w:szCs w:val="24"/>
                <w14:ligatures w14:val="standardContextual"/>
              </w:rPr>
              <w:tab/>
            </w:r>
            <w:r w:rsidR="00C42BBC" w:rsidRPr="004953FD">
              <w:rPr>
                <w:rStyle w:val="Hyperlink"/>
                <w:noProof/>
              </w:rPr>
              <w:t>KORNIZA E PËRGJITHSHME PËR PLANET E INTEGRUARA KOMBËTARE PËR ENERGJI DHE KLIMË</w:t>
            </w:r>
            <w:r w:rsidR="00C42BBC">
              <w:rPr>
                <w:noProof/>
                <w:webHidden/>
              </w:rPr>
              <w:tab/>
            </w:r>
            <w:r w:rsidR="00C42BBC">
              <w:rPr>
                <w:noProof/>
                <w:webHidden/>
              </w:rPr>
              <w:fldChar w:fldCharType="begin"/>
            </w:r>
            <w:r w:rsidR="00C42BBC">
              <w:rPr>
                <w:noProof/>
                <w:webHidden/>
              </w:rPr>
              <w:instrText xml:space="preserve"> PAGEREF _Toc182302243 \h </w:instrText>
            </w:r>
            <w:r w:rsidR="00C42BBC">
              <w:rPr>
                <w:noProof/>
                <w:webHidden/>
              </w:rPr>
            </w:r>
            <w:r w:rsidR="00C42BBC">
              <w:rPr>
                <w:noProof/>
                <w:webHidden/>
              </w:rPr>
              <w:fldChar w:fldCharType="separate"/>
            </w:r>
            <w:r w:rsidR="00C42BBC">
              <w:rPr>
                <w:noProof/>
                <w:webHidden/>
              </w:rPr>
              <w:t>11</w:t>
            </w:r>
            <w:r w:rsidR="00C42BBC">
              <w:rPr>
                <w:noProof/>
                <w:webHidden/>
              </w:rPr>
              <w:fldChar w:fldCharType="end"/>
            </w:r>
          </w:hyperlink>
        </w:p>
        <w:p w14:paraId="000B14DE" w14:textId="0E61FC08"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44" w:history="1">
            <w:r w:rsidR="00C42BBC" w:rsidRPr="004953FD">
              <w:rPr>
                <w:rStyle w:val="Hyperlink"/>
                <w:noProof/>
              </w:rPr>
              <w:t>1.1</w:t>
            </w:r>
            <w:r w:rsidR="00C42BBC">
              <w:rPr>
                <w:rFonts w:asciiTheme="minorHAnsi" w:hAnsiTheme="minorHAnsi"/>
                <w:noProof/>
                <w:color w:val="auto"/>
                <w:kern w:val="2"/>
                <w:sz w:val="24"/>
                <w:szCs w:val="24"/>
                <w14:ligatures w14:val="standardContextual"/>
              </w:rPr>
              <w:tab/>
            </w:r>
            <w:r w:rsidR="00C42BBC" w:rsidRPr="004953FD">
              <w:rPr>
                <w:rStyle w:val="Hyperlink"/>
                <w:noProof/>
              </w:rPr>
              <w:t>Përmbledhje ekzekutive</w:t>
            </w:r>
            <w:r w:rsidR="00C42BBC">
              <w:rPr>
                <w:noProof/>
                <w:webHidden/>
              </w:rPr>
              <w:tab/>
            </w:r>
            <w:r w:rsidR="00C42BBC">
              <w:rPr>
                <w:noProof/>
                <w:webHidden/>
              </w:rPr>
              <w:fldChar w:fldCharType="begin"/>
            </w:r>
            <w:r w:rsidR="00C42BBC">
              <w:rPr>
                <w:noProof/>
                <w:webHidden/>
              </w:rPr>
              <w:instrText xml:space="preserve"> PAGEREF _Toc182302244 \h </w:instrText>
            </w:r>
            <w:r w:rsidR="00C42BBC">
              <w:rPr>
                <w:noProof/>
                <w:webHidden/>
              </w:rPr>
            </w:r>
            <w:r w:rsidR="00C42BBC">
              <w:rPr>
                <w:noProof/>
                <w:webHidden/>
              </w:rPr>
              <w:fldChar w:fldCharType="separate"/>
            </w:r>
            <w:r w:rsidR="00C42BBC">
              <w:rPr>
                <w:noProof/>
                <w:webHidden/>
              </w:rPr>
              <w:t>11</w:t>
            </w:r>
            <w:r w:rsidR="00C42BBC">
              <w:rPr>
                <w:noProof/>
                <w:webHidden/>
              </w:rPr>
              <w:fldChar w:fldCharType="end"/>
            </w:r>
          </w:hyperlink>
        </w:p>
        <w:p w14:paraId="442C3382" w14:textId="2E464290" w:rsidR="00C42BBC" w:rsidRDefault="00062E07">
          <w:pPr>
            <w:pStyle w:val="TOC3"/>
            <w:rPr>
              <w:rFonts w:asciiTheme="minorHAnsi" w:hAnsiTheme="minorHAnsi"/>
              <w:noProof/>
              <w:color w:val="auto"/>
              <w:kern w:val="2"/>
              <w:sz w:val="24"/>
              <w:szCs w:val="24"/>
              <w14:ligatures w14:val="standardContextual"/>
            </w:rPr>
          </w:pPr>
          <w:hyperlink w:anchor="_Toc182302245"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Konteksti politik, ekonomik, mjedisor dhe social i planit</w:t>
            </w:r>
            <w:r w:rsidR="00C42BBC">
              <w:rPr>
                <w:noProof/>
                <w:webHidden/>
              </w:rPr>
              <w:tab/>
            </w:r>
            <w:r w:rsidR="00C42BBC">
              <w:rPr>
                <w:noProof/>
                <w:webHidden/>
              </w:rPr>
              <w:fldChar w:fldCharType="begin"/>
            </w:r>
            <w:r w:rsidR="00C42BBC">
              <w:rPr>
                <w:noProof/>
                <w:webHidden/>
              </w:rPr>
              <w:instrText xml:space="preserve"> PAGEREF _Toc182302245 \h </w:instrText>
            </w:r>
            <w:r w:rsidR="00C42BBC">
              <w:rPr>
                <w:noProof/>
                <w:webHidden/>
              </w:rPr>
            </w:r>
            <w:r w:rsidR="00C42BBC">
              <w:rPr>
                <w:noProof/>
                <w:webHidden/>
              </w:rPr>
              <w:fldChar w:fldCharType="separate"/>
            </w:r>
            <w:r w:rsidR="00C42BBC">
              <w:rPr>
                <w:noProof/>
                <w:webHidden/>
              </w:rPr>
              <w:t>11</w:t>
            </w:r>
            <w:r w:rsidR="00C42BBC">
              <w:rPr>
                <w:noProof/>
                <w:webHidden/>
              </w:rPr>
              <w:fldChar w:fldCharType="end"/>
            </w:r>
          </w:hyperlink>
        </w:p>
        <w:p w14:paraId="6EC0D82B" w14:textId="5B9E311E" w:rsidR="00C42BBC" w:rsidRDefault="00062E07">
          <w:pPr>
            <w:pStyle w:val="TOC3"/>
            <w:rPr>
              <w:rFonts w:asciiTheme="minorHAnsi" w:hAnsiTheme="minorHAnsi"/>
              <w:noProof/>
              <w:color w:val="auto"/>
              <w:kern w:val="2"/>
              <w:sz w:val="24"/>
              <w:szCs w:val="24"/>
              <w14:ligatures w14:val="standardContextual"/>
            </w:rPr>
          </w:pPr>
          <w:hyperlink w:anchor="_Toc182302246"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Strategjia lidhur me pesë dimensionet e Bashkimit të Energjisë</w:t>
            </w:r>
            <w:r w:rsidR="00C42BBC">
              <w:rPr>
                <w:noProof/>
                <w:webHidden/>
              </w:rPr>
              <w:tab/>
            </w:r>
            <w:r w:rsidR="00C42BBC">
              <w:rPr>
                <w:noProof/>
                <w:webHidden/>
              </w:rPr>
              <w:fldChar w:fldCharType="begin"/>
            </w:r>
            <w:r w:rsidR="00C42BBC">
              <w:rPr>
                <w:noProof/>
                <w:webHidden/>
              </w:rPr>
              <w:instrText xml:space="preserve"> PAGEREF _Toc182302246 \h </w:instrText>
            </w:r>
            <w:r w:rsidR="00C42BBC">
              <w:rPr>
                <w:noProof/>
                <w:webHidden/>
              </w:rPr>
            </w:r>
            <w:r w:rsidR="00C42BBC">
              <w:rPr>
                <w:noProof/>
                <w:webHidden/>
              </w:rPr>
              <w:fldChar w:fldCharType="separate"/>
            </w:r>
            <w:r w:rsidR="00C42BBC">
              <w:rPr>
                <w:noProof/>
                <w:webHidden/>
              </w:rPr>
              <w:t>13</w:t>
            </w:r>
            <w:r w:rsidR="00C42BBC">
              <w:rPr>
                <w:noProof/>
                <w:webHidden/>
              </w:rPr>
              <w:fldChar w:fldCharType="end"/>
            </w:r>
          </w:hyperlink>
        </w:p>
        <w:p w14:paraId="7731DE35" w14:textId="2588BF5C" w:rsidR="00C42BBC" w:rsidRDefault="00062E07">
          <w:pPr>
            <w:pStyle w:val="TOC3"/>
            <w:rPr>
              <w:rFonts w:asciiTheme="minorHAnsi" w:hAnsiTheme="minorHAnsi"/>
              <w:noProof/>
              <w:color w:val="auto"/>
              <w:kern w:val="2"/>
              <w:sz w:val="24"/>
              <w:szCs w:val="24"/>
              <w14:ligatures w14:val="standardContextual"/>
            </w:rPr>
          </w:pPr>
          <w:hyperlink w:anchor="_Toc182302247"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Tabela e përgjithshme me objektivat, politikat dhe masat kryesore të planit</w:t>
            </w:r>
            <w:r w:rsidR="00C42BBC">
              <w:rPr>
                <w:noProof/>
                <w:webHidden/>
              </w:rPr>
              <w:tab/>
            </w:r>
            <w:r w:rsidR="00C42BBC">
              <w:rPr>
                <w:noProof/>
                <w:webHidden/>
              </w:rPr>
              <w:fldChar w:fldCharType="begin"/>
            </w:r>
            <w:r w:rsidR="00C42BBC">
              <w:rPr>
                <w:noProof/>
                <w:webHidden/>
              </w:rPr>
              <w:instrText xml:space="preserve"> PAGEREF _Toc182302247 \h </w:instrText>
            </w:r>
            <w:r w:rsidR="00C42BBC">
              <w:rPr>
                <w:noProof/>
                <w:webHidden/>
              </w:rPr>
            </w:r>
            <w:r w:rsidR="00C42BBC">
              <w:rPr>
                <w:noProof/>
                <w:webHidden/>
              </w:rPr>
              <w:fldChar w:fldCharType="separate"/>
            </w:r>
            <w:r w:rsidR="00C42BBC">
              <w:rPr>
                <w:noProof/>
                <w:webHidden/>
              </w:rPr>
              <w:t>15</w:t>
            </w:r>
            <w:r w:rsidR="00C42BBC">
              <w:rPr>
                <w:noProof/>
                <w:webHidden/>
              </w:rPr>
              <w:fldChar w:fldCharType="end"/>
            </w:r>
          </w:hyperlink>
        </w:p>
        <w:p w14:paraId="4F26895E" w14:textId="6CFAA1CD"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48" w:history="1">
            <w:r w:rsidR="00C42BBC" w:rsidRPr="004953FD">
              <w:rPr>
                <w:rStyle w:val="Hyperlink"/>
                <w:noProof/>
              </w:rPr>
              <w:t>1.2</w:t>
            </w:r>
            <w:r w:rsidR="00C42BBC">
              <w:rPr>
                <w:rFonts w:asciiTheme="minorHAnsi" w:hAnsiTheme="minorHAnsi"/>
                <w:noProof/>
                <w:color w:val="auto"/>
                <w:kern w:val="2"/>
                <w:sz w:val="24"/>
                <w:szCs w:val="24"/>
                <w14:ligatures w14:val="standardContextual"/>
              </w:rPr>
              <w:tab/>
            </w:r>
            <w:r w:rsidR="00C42BBC" w:rsidRPr="004953FD">
              <w:rPr>
                <w:rStyle w:val="Hyperlink"/>
                <w:noProof/>
              </w:rPr>
              <w:t>Pasqyra e gjendjes aktuale të politikave</w:t>
            </w:r>
            <w:r w:rsidR="00C42BBC">
              <w:rPr>
                <w:noProof/>
                <w:webHidden/>
              </w:rPr>
              <w:tab/>
            </w:r>
            <w:r w:rsidR="00C42BBC">
              <w:rPr>
                <w:noProof/>
                <w:webHidden/>
              </w:rPr>
              <w:fldChar w:fldCharType="begin"/>
            </w:r>
            <w:r w:rsidR="00C42BBC">
              <w:rPr>
                <w:noProof/>
                <w:webHidden/>
              </w:rPr>
              <w:instrText xml:space="preserve"> PAGEREF _Toc182302248 \h </w:instrText>
            </w:r>
            <w:r w:rsidR="00C42BBC">
              <w:rPr>
                <w:noProof/>
                <w:webHidden/>
              </w:rPr>
            </w:r>
            <w:r w:rsidR="00C42BBC">
              <w:rPr>
                <w:noProof/>
                <w:webHidden/>
              </w:rPr>
              <w:fldChar w:fldCharType="separate"/>
            </w:r>
            <w:r w:rsidR="00C42BBC">
              <w:rPr>
                <w:noProof/>
                <w:webHidden/>
              </w:rPr>
              <w:t>18</w:t>
            </w:r>
            <w:r w:rsidR="00C42BBC">
              <w:rPr>
                <w:noProof/>
                <w:webHidden/>
              </w:rPr>
              <w:fldChar w:fldCharType="end"/>
            </w:r>
          </w:hyperlink>
        </w:p>
        <w:p w14:paraId="1470CD91" w14:textId="65E4761D" w:rsidR="00C42BBC" w:rsidRDefault="00062E07">
          <w:pPr>
            <w:pStyle w:val="TOC3"/>
            <w:rPr>
              <w:rFonts w:asciiTheme="minorHAnsi" w:hAnsiTheme="minorHAnsi"/>
              <w:noProof/>
              <w:color w:val="auto"/>
              <w:kern w:val="2"/>
              <w:sz w:val="24"/>
              <w:szCs w:val="24"/>
              <w14:ligatures w14:val="standardContextual"/>
            </w:rPr>
          </w:pPr>
          <w:hyperlink w:anchor="_Toc182302249"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Sistemi energjetik kombëtar dhe i Komunitetit të Energjisë dhe konteksti i politikave të planit kombëtar</w:t>
            </w:r>
            <w:r w:rsidR="00C42BBC">
              <w:rPr>
                <w:noProof/>
                <w:webHidden/>
              </w:rPr>
              <w:tab/>
            </w:r>
            <w:r w:rsidR="00C42BBC">
              <w:rPr>
                <w:noProof/>
                <w:webHidden/>
              </w:rPr>
              <w:fldChar w:fldCharType="begin"/>
            </w:r>
            <w:r w:rsidR="00C42BBC">
              <w:rPr>
                <w:noProof/>
                <w:webHidden/>
              </w:rPr>
              <w:instrText xml:space="preserve"> PAGEREF _Toc182302249 \h </w:instrText>
            </w:r>
            <w:r w:rsidR="00C42BBC">
              <w:rPr>
                <w:noProof/>
                <w:webHidden/>
              </w:rPr>
            </w:r>
            <w:r w:rsidR="00C42BBC">
              <w:rPr>
                <w:noProof/>
                <w:webHidden/>
              </w:rPr>
              <w:fldChar w:fldCharType="separate"/>
            </w:r>
            <w:r w:rsidR="00C42BBC">
              <w:rPr>
                <w:noProof/>
                <w:webHidden/>
              </w:rPr>
              <w:t>18</w:t>
            </w:r>
            <w:r w:rsidR="00C42BBC">
              <w:rPr>
                <w:noProof/>
                <w:webHidden/>
              </w:rPr>
              <w:fldChar w:fldCharType="end"/>
            </w:r>
          </w:hyperlink>
        </w:p>
        <w:p w14:paraId="468AF52A" w14:textId="32A7B599" w:rsidR="00C42BBC" w:rsidRDefault="00062E07">
          <w:pPr>
            <w:pStyle w:val="TOC3"/>
            <w:rPr>
              <w:rFonts w:asciiTheme="minorHAnsi" w:hAnsiTheme="minorHAnsi"/>
              <w:noProof/>
              <w:color w:val="auto"/>
              <w:kern w:val="2"/>
              <w:sz w:val="24"/>
              <w:szCs w:val="24"/>
              <w14:ligatures w14:val="standardContextual"/>
            </w:rPr>
          </w:pPr>
          <w:hyperlink w:anchor="_Toc182302250"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dhe masat aktuale për energji dhe klimë në lidhje me pesë dimensionet e bashkimit energjetik</w:t>
            </w:r>
            <w:r w:rsidR="00C42BBC">
              <w:rPr>
                <w:noProof/>
                <w:webHidden/>
              </w:rPr>
              <w:tab/>
            </w:r>
            <w:r w:rsidR="00C42BBC">
              <w:rPr>
                <w:noProof/>
                <w:webHidden/>
              </w:rPr>
              <w:fldChar w:fldCharType="begin"/>
            </w:r>
            <w:r w:rsidR="00C42BBC">
              <w:rPr>
                <w:noProof/>
                <w:webHidden/>
              </w:rPr>
              <w:instrText xml:space="preserve"> PAGEREF _Toc182302250 \h </w:instrText>
            </w:r>
            <w:r w:rsidR="00C42BBC">
              <w:rPr>
                <w:noProof/>
                <w:webHidden/>
              </w:rPr>
            </w:r>
            <w:r w:rsidR="00C42BBC">
              <w:rPr>
                <w:noProof/>
                <w:webHidden/>
              </w:rPr>
              <w:fldChar w:fldCharType="separate"/>
            </w:r>
            <w:r w:rsidR="00C42BBC">
              <w:rPr>
                <w:noProof/>
                <w:webHidden/>
              </w:rPr>
              <w:t>23</w:t>
            </w:r>
            <w:r w:rsidR="00C42BBC">
              <w:rPr>
                <w:noProof/>
                <w:webHidden/>
              </w:rPr>
              <w:fldChar w:fldCharType="end"/>
            </w:r>
          </w:hyperlink>
        </w:p>
        <w:p w14:paraId="5BEC1CA8" w14:textId="713CA357" w:rsidR="00C42BBC" w:rsidRDefault="00062E07">
          <w:pPr>
            <w:pStyle w:val="TOC3"/>
            <w:rPr>
              <w:rFonts w:asciiTheme="minorHAnsi" w:hAnsiTheme="minorHAnsi"/>
              <w:noProof/>
              <w:color w:val="auto"/>
              <w:kern w:val="2"/>
              <w:sz w:val="24"/>
              <w:szCs w:val="24"/>
              <w14:ligatures w14:val="standardContextual"/>
            </w:rPr>
          </w:pPr>
          <w:hyperlink w:anchor="_Toc182302251"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Çështjet kryesore me rëndësi ndërkufitare</w:t>
            </w:r>
            <w:r w:rsidR="00C42BBC">
              <w:rPr>
                <w:noProof/>
                <w:webHidden/>
              </w:rPr>
              <w:tab/>
            </w:r>
            <w:r w:rsidR="00C42BBC">
              <w:rPr>
                <w:noProof/>
                <w:webHidden/>
              </w:rPr>
              <w:fldChar w:fldCharType="begin"/>
            </w:r>
            <w:r w:rsidR="00C42BBC">
              <w:rPr>
                <w:noProof/>
                <w:webHidden/>
              </w:rPr>
              <w:instrText xml:space="preserve"> PAGEREF _Toc182302251 \h </w:instrText>
            </w:r>
            <w:r w:rsidR="00C42BBC">
              <w:rPr>
                <w:noProof/>
                <w:webHidden/>
              </w:rPr>
            </w:r>
            <w:r w:rsidR="00C42BBC">
              <w:rPr>
                <w:noProof/>
                <w:webHidden/>
              </w:rPr>
              <w:fldChar w:fldCharType="separate"/>
            </w:r>
            <w:r w:rsidR="00C42BBC">
              <w:rPr>
                <w:noProof/>
                <w:webHidden/>
              </w:rPr>
              <w:t>28</w:t>
            </w:r>
            <w:r w:rsidR="00C42BBC">
              <w:rPr>
                <w:noProof/>
                <w:webHidden/>
              </w:rPr>
              <w:fldChar w:fldCharType="end"/>
            </w:r>
          </w:hyperlink>
        </w:p>
        <w:p w14:paraId="0C142F0D" w14:textId="52FD3994" w:rsidR="00C42BBC" w:rsidRDefault="00062E07">
          <w:pPr>
            <w:pStyle w:val="TOC3"/>
            <w:rPr>
              <w:rFonts w:asciiTheme="minorHAnsi" w:hAnsiTheme="minorHAnsi"/>
              <w:noProof/>
              <w:color w:val="auto"/>
              <w:kern w:val="2"/>
              <w:sz w:val="24"/>
              <w:szCs w:val="24"/>
              <w14:ligatures w14:val="standardContextual"/>
            </w:rPr>
          </w:pPr>
          <w:hyperlink w:anchor="_Toc182302252"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Struktura administrative e zbatimit të politikave kombëtare për energji dhe klimë</w:t>
            </w:r>
            <w:r w:rsidR="00C42BBC">
              <w:rPr>
                <w:noProof/>
                <w:webHidden/>
              </w:rPr>
              <w:tab/>
            </w:r>
            <w:r w:rsidR="00C42BBC">
              <w:rPr>
                <w:noProof/>
                <w:webHidden/>
              </w:rPr>
              <w:fldChar w:fldCharType="begin"/>
            </w:r>
            <w:r w:rsidR="00C42BBC">
              <w:rPr>
                <w:noProof/>
                <w:webHidden/>
              </w:rPr>
              <w:instrText xml:space="preserve"> PAGEREF _Toc182302252 \h </w:instrText>
            </w:r>
            <w:r w:rsidR="00C42BBC">
              <w:rPr>
                <w:noProof/>
                <w:webHidden/>
              </w:rPr>
            </w:r>
            <w:r w:rsidR="00C42BBC">
              <w:rPr>
                <w:noProof/>
                <w:webHidden/>
              </w:rPr>
              <w:fldChar w:fldCharType="separate"/>
            </w:r>
            <w:r w:rsidR="00C42BBC">
              <w:rPr>
                <w:noProof/>
                <w:webHidden/>
              </w:rPr>
              <w:t>30</w:t>
            </w:r>
            <w:r w:rsidR="00C42BBC">
              <w:rPr>
                <w:noProof/>
                <w:webHidden/>
              </w:rPr>
              <w:fldChar w:fldCharType="end"/>
            </w:r>
          </w:hyperlink>
        </w:p>
        <w:p w14:paraId="7D5DCD47" w14:textId="3E6D391C"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53" w:history="1">
            <w:r w:rsidR="00C42BBC" w:rsidRPr="004953FD">
              <w:rPr>
                <w:rStyle w:val="Hyperlink"/>
                <w:noProof/>
              </w:rPr>
              <w:t>1.3</w:t>
            </w:r>
            <w:r w:rsidR="00C42BBC">
              <w:rPr>
                <w:rFonts w:asciiTheme="minorHAnsi" w:hAnsiTheme="minorHAnsi"/>
                <w:noProof/>
                <w:color w:val="auto"/>
                <w:kern w:val="2"/>
                <w:sz w:val="24"/>
                <w:szCs w:val="24"/>
                <w14:ligatures w14:val="standardContextual"/>
              </w:rPr>
              <w:tab/>
            </w:r>
            <w:r w:rsidR="00C42BBC" w:rsidRPr="004953FD">
              <w:rPr>
                <w:rStyle w:val="Hyperlink"/>
                <w:noProof/>
              </w:rPr>
              <w:t>Konsultimet dhe përfshirja e subjekteve kombëtare dhe të Komunitetit të Energjisë dhe rezultati i tyre</w:t>
            </w:r>
            <w:r w:rsidR="00C42BBC">
              <w:rPr>
                <w:noProof/>
                <w:webHidden/>
              </w:rPr>
              <w:tab/>
            </w:r>
            <w:r w:rsidR="00C42BBC">
              <w:rPr>
                <w:noProof/>
                <w:webHidden/>
              </w:rPr>
              <w:fldChar w:fldCharType="begin"/>
            </w:r>
            <w:r w:rsidR="00C42BBC">
              <w:rPr>
                <w:noProof/>
                <w:webHidden/>
              </w:rPr>
              <w:instrText xml:space="preserve"> PAGEREF _Toc182302253 \h </w:instrText>
            </w:r>
            <w:r w:rsidR="00C42BBC">
              <w:rPr>
                <w:noProof/>
                <w:webHidden/>
              </w:rPr>
            </w:r>
            <w:r w:rsidR="00C42BBC">
              <w:rPr>
                <w:noProof/>
                <w:webHidden/>
              </w:rPr>
              <w:fldChar w:fldCharType="separate"/>
            </w:r>
            <w:r w:rsidR="00C42BBC">
              <w:rPr>
                <w:noProof/>
                <w:webHidden/>
              </w:rPr>
              <w:t>31</w:t>
            </w:r>
            <w:r w:rsidR="00C42BBC">
              <w:rPr>
                <w:noProof/>
                <w:webHidden/>
              </w:rPr>
              <w:fldChar w:fldCharType="end"/>
            </w:r>
          </w:hyperlink>
        </w:p>
        <w:p w14:paraId="1299088B" w14:textId="704E2FE8" w:rsidR="00C42BBC" w:rsidRDefault="00062E07">
          <w:pPr>
            <w:pStyle w:val="TOC3"/>
            <w:rPr>
              <w:rFonts w:asciiTheme="minorHAnsi" w:hAnsiTheme="minorHAnsi"/>
              <w:noProof/>
              <w:color w:val="auto"/>
              <w:kern w:val="2"/>
              <w:sz w:val="24"/>
              <w:szCs w:val="24"/>
              <w14:ligatures w14:val="standardContextual"/>
            </w:rPr>
          </w:pPr>
          <w:hyperlink w:anchor="_Toc182302254"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ërfshirja e parlamentit kombëtar</w:t>
            </w:r>
            <w:r w:rsidR="00C42BBC">
              <w:rPr>
                <w:noProof/>
                <w:webHidden/>
              </w:rPr>
              <w:tab/>
            </w:r>
            <w:r w:rsidR="00C42BBC">
              <w:rPr>
                <w:noProof/>
                <w:webHidden/>
              </w:rPr>
              <w:fldChar w:fldCharType="begin"/>
            </w:r>
            <w:r w:rsidR="00C42BBC">
              <w:rPr>
                <w:noProof/>
                <w:webHidden/>
              </w:rPr>
              <w:instrText xml:space="preserve"> PAGEREF _Toc182302254 \h </w:instrText>
            </w:r>
            <w:r w:rsidR="00C42BBC">
              <w:rPr>
                <w:noProof/>
                <w:webHidden/>
              </w:rPr>
            </w:r>
            <w:r w:rsidR="00C42BBC">
              <w:rPr>
                <w:noProof/>
                <w:webHidden/>
              </w:rPr>
              <w:fldChar w:fldCharType="separate"/>
            </w:r>
            <w:r w:rsidR="00C42BBC">
              <w:rPr>
                <w:noProof/>
                <w:webHidden/>
              </w:rPr>
              <w:t>31</w:t>
            </w:r>
            <w:r w:rsidR="00C42BBC">
              <w:rPr>
                <w:noProof/>
                <w:webHidden/>
              </w:rPr>
              <w:fldChar w:fldCharType="end"/>
            </w:r>
          </w:hyperlink>
        </w:p>
        <w:p w14:paraId="13E977C4" w14:textId="6687CF0F" w:rsidR="00C42BBC" w:rsidRDefault="00062E07">
          <w:pPr>
            <w:pStyle w:val="TOC3"/>
            <w:rPr>
              <w:rFonts w:asciiTheme="minorHAnsi" w:hAnsiTheme="minorHAnsi"/>
              <w:noProof/>
              <w:color w:val="auto"/>
              <w:kern w:val="2"/>
              <w:sz w:val="24"/>
              <w:szCs w:val="24"/>
              <w14:ligatures w14:val="standardContextual"/>
            </w:rPr>
          </w:pPr>
          <w:hyperlink w:anchor="_Toc182302255"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Përfshirja e autoriteteve lokale dhe rajonale</w:t>
            </w:r>
            <w:r w:rsidR="00C42BBC">
              <w:rPr>
                <w:noProof/>
                <w:webHidden/>
              </w:rPr>
              <w:tab/>
            </w:r>
            <w:r w:rsidR="00C42BBC">
              <w:rPr>
                <w:noProof/>
                <w:webHidden/>
              </w:rPr>
              <w:fldChar w:fldCharType="begin"/>
            </w:r>
            <w:r w:rsidR="00C42BBC">
              <w:rPr>
                <w:noProof/>
                <w:webHidden/>
              </w:rPr>
              <w:instrText xml:space="preserve"> PAGEREF _Toc182302255 \h </w:instrText>
            </w:r>
            <w:r w:rsidR="00C42BBC">
              <w:rPr>
                <w:noProof/>
                <w:webHidden/>
              </w:rPr>
            </w:r>
            <w:r w:rsidR="00C42BBC">
              <w:rPr>
                <w:noProof/>
                <w:webHidden/>
              </w:rPr>
              <w:fldChar w:fldCharType="separate"/>
            </w:r>
            <w:r w:rsidR="00C42BBC">
              <w:rPr>
                <w:noProof/>
                <w:webHidden/>
              </w:rPr>
              <w:t>32</w:t>
            </w:r>
            <w:r w:rsidR="00C42BBC">
              <w:rPr>
                <w:noProof/>
                <w:webHidden/>
              </w:rPr>
              <w:fldChar w:fldCharType="end"/>
            </w:r>
          </w:hyperlink>
        </w:p>
        <w:p w14:paraId="7EA467AD" w14:textId="58A67853" w:rsidR="00C42BBC" w:rsidRDefault="00062E07">
          <w:pPr>
            <w:pStyle w:val="TOC3"/>
            <w:rPr>
              <w:rFonts w:asciiTheme="minorHAnsi" w:hAnsiTheme="minorHAnsi"/>
              <w:noProof/>
              <w:color w:val="auto"/>
              <w:kern w:val="2"/>
              <w:sz w:val="24"/>
              <w:szCs w:val="24"/>
              <w14:ligatures w14:val="standardContextual"/>
            </w:rPr>
          </w:pPr>
          <w:hyperlink w:anchor="_Toc182302256"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Konsultimet me palët e interesit, duke përfshirë partnerët socialë, dhe angazhimin e shoqërisë civile dhe publikut të gjerë</w:t>
            </w:r>
            <w:r w:rsidR="00C42BBC">
              <w:rPr>
                <w:noProof/>
                <w:webHidden/>
              </w:rPr>
              <w:tab/>
            </w:r>
            <w:r w:rsidR="00C42BBC">
              <w:rPr>
                <w:noProof/>
                <w:webHidden/>
              </w:rPr>
              <w:fldChar w:fldCharType="begin"/>
            </w:r>
            <w:r w:rsidR="00C42BBC">
              <w:rPr>
                <w:noProof/>
                <w:webHidden/>
              </w:rPr>
              <w:instrText xml:space="preserve"> PAGEREF _Toc182302256 \h </w:instrText>
            </w:r>
            <w:r w:rsidR="00C42BBC">
              <w:rPr>
                <w:noProof/>
                <w:webHidden/>
              </w:rPr>
            </w:r>
            <w:r w:rsidR="00C42BBC">
              <w:rPr>
                <w:noProof/>
                <w:webHidden/>
              </w:rPr>
              <w:fldChar w:fldCharType="separate"/>
            </w:r>
            <w:r w:rsidR="00C42BBC">
              <w:rPr>
                <w:noProof/>
                <w:webHidden/>
              </w:rPr>
              <w:t>32</w:t>
            </w:r>
            <w:r w:rsidR="00C42BBC">
              <w:rPr>
                <w:noProof/>
                <w:webHidden/>
              </w:rPr>
              <w:fldChar w:fldCharType="end"/>
            </w:r>
          </w:hyperlink>
        </w:p>
        <w:p w14:paraId="042A5103" w14:textId="1FE59E12" w:rsidR="00C42BBC" w:rsidRDefault="00062E07">
          <w:pPr>
            <w:pStyle w:val="TOC3"/>
            <w:rPr>
              <w:rFonts w:asciiTheme="minorHAnsi" w:hAnsiTheme="minorHAnsi"/>
              <w:noProof/>
              <w:color w:val="auto"/>
              <w:kern w:val="2"/>
              <w:sz w:val="24"/>
              <w:szCs w:val="24"/>
              <w14:ligatures w14:val="standardContextual"/>
            </w:rPr>
          </w:pPr>
          <w:hyperlink w:anchor="_Toc182302257"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Konsultimet me palët tjera kontraktuese dhe shtetet anëtare të Bashkimit Evropian</w:t>
            </w:r>
            <w:r w:rsidR="00C42BBC">
              <w:rPr>
                <w:noProof/>
                <w:webHidden/>
              </w:rPr>
              <w:tab/>
            </w:r>
            <w:r w:rsidR="00C42BBC">
              <w:rPr>
                <w:noProof/>
                <w:webHidden/>
              </w:rPr>
              <w:fldChar w:fldCharType="begin"/>
            </w:r>
            <w:r w:rsidR="00C42BBC">
              <w:rPr>
                <w:noProof/>
                <w:webHidden/>
              </w:rPr>
              <w:instrText xml:space="preserve"> PAGEREF _Toc182302257 \h </w:instrText>
            </w:r>
            <w:r w:rsidR="00C42BBC">
              <w:rPr>
                <w:noProof/>
                <w:webHidden/>
              </w:rPr>
            </w:r>
            <w:r w:rsidR="00C42BBC">
              <w:rPr>
                <w:noProof/>
                <w:webHidden/>
              </w:rPr>
              <w:fldChar w:fldCharType="separate"/>
            </w:r>
            <w:r w:rsidR="00C42BBC">
              <w:rPr>
                <w:noProof/>
                <w:webHidden/>
              </w:rPr>
              <w:t>32</w:t>
            </w:r>
            <w:r w:rsidR="00C42BBC">
              <w:rPr>
                <w:noProof/>
                <w:webHidden/>
              </w:rPr>
              <w:fldChar w:fldCharType="end"/>
            </w:r>
          </w:hyperlink>
        </w:p>
        <w:p w14:paraId="667288A0" w14:textId="15B5E0D0" w:rsidR="00C42BBC" w:rsidRDefault="00062E07">
          <w:pPr>
            <w:pStyle w:val="TOC3"/>
            <w:rPr>
              <w:rFonts w:asciiTheme="minorHAnsi" w:hAnsiTheme="minorHAnsi"/>
              <w:noProof/>
              <w:color w:val="auto"/>
              <w:kern w:val="2"/>
              <w:sz w:val="24"/>
              <w:szCs w:val="24"/>
              <w14:ligatures w14:val="standardContextual"/>
            </w:rPr>
          </w:pPr>
          <w:hyperlink w:anchor="_Toc182302258" w:history="1">
            <w:r w:rsidR="00C42BBC" w:rsidRPr="004953FD">
              <w:rPr>
                <w:rStyle w:val="Hyperlink"/>
                <w:rFonts w:cs="Times New Roman"/>
                <w:noProof/>
              </w:rPr>
              <w:t>V.</w:t>
            </w:r>
            <w:r w:rsidR="00C42BBC">
              <w:rPr>
                <w:rFonts w:asciiTheme="minorHAnsi" w:hAnsiTheme="minorHAnsi"/>
                <w:noProof/>
                <w:color w:val="auto"/>
                <w:kern w:val="2"/>
                <w:sz w:val="24"/>
                <w:szCs w:val="24"/>
                <w14:ligatures w14:val="standardContextual"/>
              </w:rPr>
              <w:tab/>
            </w:r>
            <w:r w:rsidR="00C42BBC" w:rsidRPr="004953FD">
              <w:rPr>
                <w:rStyle w:val="Hyperlink"/>
                <w:noProof/>
              </w:rPr>
              <w:t>Procesi i përsëritur me Sekretariatin e Komunitetit të Energjisë</w:t>
            </w:r>
            <w:r w:rsidR="00C42BBC">
              <w:rPr>
                <w:noProof/>
                <w:webHidden/>
              </w:rPr>
              <w:tab/>
            </w:r>
            <w:r w:rsidR="00C42BBC">
              <w:rPr>
                <w:noProof/>
                <w:webHidden/>
              </w:rPr>
              <w:fldChar w:fldCharType="begin"/>
            </w:r>
            <w:r w:rsidR="00C42BBC">
              <w:rPr>
                <w:noProof/>
                <w:webHidden/>
              </w:rPr>
              <w:instrText xml:space="preserve"> PAGEREF _Toc182302258 \h </w:instrText>
            </w:r>
            <w:r w:rsidR="00C42BBC">
              <w:rPr>
                <w:noProof/>
                <w:webHidden/>
              </w:rPr>
            </w:r>
            <w:r w:rsidR="00C42BBC">
              <w:rPr>
                <w:noProof/>
                <w:webHidden/>
              </w:rPr>
              <w:fldChar w:fldCharType="separate"/>
            </w:r>
            <w:r w:rsidR="00C42BBC">
              <w:rPr>
                <w:noProof/>
                <w:webHidden/>
              </w:rPr>
              <w:t>32</w:t>
            </w:r>
            <w:r w:rsidR="00C42BBC">
              <w:rPr>
                <w:noProof/>
                <w:webHidden/>
              </w:rPr>
              <w:fldChar w:fldCharType="end"/>
            </w:r>
          </w:hyperlink>
        </w:p>
        <w:p w14:paraId="52F0463A" w14:textId="68ACECA8"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59" w:history="1">
            <w:r w:rsidR="00C42BBC" w:rsidRPr="004953FD">
              <w:rPr>
                <w:rStyle w:val="Hyperlink"/>
                <w:noProof/>
              </w:rPr>
              <w:t>1.4</w:t>
            </w:r>
            <w:r w:rsidR="00C42BBC">
              <w:rPr>
                <w:rFonts w:asciiTheme="minorHAnsi" w:hAnsiTheme="minorHAnsi"/>
                <w:noProof/>
                <w:color w:val="auto"/>
                <w:kern w:val="2"/>
                <w:sz w:val="24"/>
                <w:szCs w:val="24"/>
                <w14:ligatures w14:val="standardContextual"/>
              </w:rPr>
              <w:tab/>
            </w:r>
            <w:r w:rsidR="00C42BBC" w:rsidRPr="004953FD">
              <w:rPr>
                <w:rStyle w:val="Hyperlink"/>
                <w:noProof/>
              </w:rPr>
              <w:t>Bashkëpunimi rajonal në përgatitjen e planit</w:t>
            </w:r>
            <w:r w:rsidR="00C42BBC">
              <w:rPr>
                <w:noProof/>
                <w:webHidden/>
              </w:rPr>
              <w:tab/>
            </w:r>
            <w:r w:rsidR="00C42BBC">
              <w:rPr>
                <w:noProof/>
                <w:webHidden/>
              </w:rPr>
              <w:fldChar w:fldCharType="begin"/>
            </w:r>
            <w:r w:rsidR="00C42BBC">
              <w:rPr>
                <w:noProof/>
                <w:webHidden/>
              </w:rPr>
              <w:instrText xml:space="preserve"> PAGEREF _Toc182302259 \h </w:instrText>
            </w:r>
            <w:r w:rsidR="00C42BBC">
              <w:rPr>
                <w:noProof/>
                <w:webHidden/>
              </w:rPr>
            </w:r>
            <w:r w:rsidR="00C42BBC">
              <w:rPr>
                <w:noProof/>
                <w:webHidden/>
              </w:rPr>
              <w:fldChar w:fldCharType="separate"/>
            </w:r>
            <w:r w:rsidR="00C42BBC">
              <w:rPr>
                <w:noProof/>
                <w:webHidden/>
              </w:rPr>
              <w:t>33</w:t>
            </w:r>
            <w:r w:rsidR="00C42BBC">
              <w:rPr>
                <w:noProof/>
                <w:webHidden/>
              </w:rPr>
              <w:fldChar w:fldCharType="end"/>
            </w:r>
          </w:hyperlink>
        </w:p>
        <w:p w14:paraId="66C312AF" w14:textId="2D8B37F0" w:rsidR="00C42BBC" w:rsidRDefault="00062E07">
          <w:pPr>
            <w:pStyle w:val="TOC3"/>
            <w:rPr>
              <w:rFonts w:asciiTheme="minorHAnsi" w:hAnsiTheme="minorHAnsi"/>
              <w:noProof/>
              <w:color w:val="auto"/>
              <w:kern w:val="2"/>
              <w:sz w:val="24"/>
              <w:szCs w:val="24"/>
              <w14:ligatures w14:val="standardContextual"/>
            </w:rPr>
          </w:pPr>
          <w:hyperlink w:anchor="_Toc182302260"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lementet që i nënshtrohen planifikimit të përbashkët ose të koordinuar me palët e tjera kontraktuese dhe shtetet anëtare të Bashkimit Evropian</w:t>
            </w:r>
            <w:r w:rsidR="00C42BBC">
              <w:rPr>
                <w:noProof/>
                <w:webHidden/>
              </w:rPr>
              <w:tab/>
            </w:r>
            <w:r w:rsidR="00C42BBC">
              <w:rPr>
                <w:noProof/>
                <w:webHidden/>
              </w:rPr>
              <w:fldChar w:fldCharType="begin"/>
            </w:r>
            <w:r w:rsidR="00C42BBC">
              <w:rPr>
                <w:noProof/>
                <w:webHidden/>
              </w:rPr>
              <w:instrText xml:space="preserve"> PAGEREF _Toc182302260 \h </w:instrText>
            </w:r>
            <w:r w:rsidR="00C42BBC">
              <w:rPr>
                <w:noProof/>
                <w:webHidden/>
              </w:rPr>
            </w:r>
            <w:r w:rsidR="00C42BBC">
              <w:rPr>
                <w:noProof/>
                <w:webHidden/>
              </w:rPr>
              <w:fldChar w:fldCharType="separate"/>
            </w:r>
            <w:r w:rsidR="00C42BBC">
              <w:rPr>
                <w:noProof/>
                <w:webHidden/>
              </w:rPr>
              <w:t>33</w:t>
            </w:r>
            <w:r w:rsidR="00C42BBC">
              <w:rPr>
                <w:noProof/>
                <w:webHidden/>
              </w:rPr>
              <w:fldChar w:fldCharType="end"/>
            </w:r>
          </w:hyperlink>
        </w:p>
        <w:p w14:paraId="64B0A7D4" w14:textId="0E312727" w:rsidR="00C42BBC" w:rsidRDefault="00062E07">
          <w:pPr>
            <w:pStyle w:val="TOC3"/>
            <w:rPr>
              <w:rFonts w:asciiTheme="minorHAnsi" w:hAnsiTheme="minorHAnsi"/>
              <w:noProof/>
              <w:color w:val="auto"/>
              <w:kern w:val="2"/>
              <w:sz w:val="24"/>
              <w:szCs w:val="24"/>
              <w14:ligatures w14:val="standardContextual"/>
            </w:rPr>
          </w:pPr>
          <w:hyperlink w:anchor="_Toc182302261"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Shpjegimi se si bashkëpunimi rajonal konsiderohet në plan</w:t>
            </w:r>
            <w:r w:rsidR="00C42BBC">
              <w:rPr>
                <w:noProof/>
                <w:webHidden/>
              </w:rPr>
              <w:tab/>
            </w:r>
            <w:r w:rsidR="00C42BBC">
              <w:rPr>
                <w:noProof/>
                <w:webHidden/>
              </w:rPr>
              <w:fldChar w:fldCharType="begin"/>
            </w:r>
            <w:r w:rsidR="00C42BBC">
              <w:rPr>
                <w:noProof/>
                <w:webHidden/>
              </w:rPr>
              <w:instrText xml:space="preserve"> PAGEREF _Toc182302261 \h </w:instrText>
            </w:r>
            <w:r w:rsidR="00C42BBC">
              <w:rPr>
                <w:noProof/>
                <w:webHidden/>
              </w:rPr>
            </w:r>
            <w:r w:rsidR="00C42BBC">
              <w:rPr>
                <w:noProof/>
                <w:webHidden/>
              </w:rPr>
              <w:fldChar w:fldCharType="separate"/>
            </w:r>
            <w:r w:rsidR="00C42BBC">
              <w:rPr>
                <w:noProof/>
                <w:webHidden/>
              </w:rPr>
              <w:t>34</w:t>
            </w:r>
            <w:r w:rsidR="00C42BBC">
              <w:rPr>
                <w:noProof/>
                <w:webHidden/>
              </w:rPr>
              <w:fldChar w:fldCharType="end"/>
            </w:r>
          </w:hyperlink>
        </w:p>
        <w:p w14:paraId="68234B34" w14:textId="4888C55F" w:rsidR="00C42BBC" w:rsidRDefault="00062E07">
          <w:pPr>
            <w:pStyle w:val="TOC1"/>
            <w:tabs>
              <w:tab w:val="left" w:pos="400"/>
            </w:tabs>
            <w:rPr>
              <w:rFonts w:asciiTheme="minorHAnsi" w:hAnsiTheme="minorHAnsi"/>
              <w:noProof/>
              <w:color w:val="auto"/>
              <w:kern w:val="2"/>
              <w:sz w:val="24"/>
              <w:szCs w:val="24"/>
              <w14:ligatures w14:val="standardContextual"/>
            </w:rPr>
          </w:pPr>
          <w:hyperlink w:anchor="_Toc182302262" w:history="1">
            <w:r w:rsidR="00C42BBC" w:rsidRPr="004953FD">
              <w:rPr>
                <w:rStyle w:val="Hyperlink"/>
                <w:noProof/>
              </w:rPr>
              <w:t>2</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DHE CAQET KOMBËTARE</w:t>
            </w:r>
            <w:r w:rsidR="00C42BBC">
              <w:rPr>
                <w:noProof/>
                <w:webHidden/>
              </w:rPr>
              <w:tab/>
            </w:r>
            <w:r w:rsidR="00C42BBC">
              <w:rPr>
                <w:noProof/>
                <w:webHidden/>
              </w:rPr>
              <w:fldChar w:fldCharType="begin"/>
            </w:r>
            <w:r w:rsidR="00C42BBC">
              <w:rPr>
                <w:noProof/>
                <w:webHidden/>
              </w:rPr>
              <w:instrText xml:space="preserve"> PAGEREF _Toc182302262 \h </w:instrText>
            </w:r>
            <w:r w:rsidR="00C42BBC">
              <w:rPr>
                <w:noProof/>
                <w:webHidden/>
              </w:rPr>
            </w:r>
            <w:r w:rsidR="00C42BBC">
              <w:rPr>
                <w:noProof/>
                <w:webHidden/>
              </w:rPr>
              <w:fldChar w:fldCharType="separate"/>
            </w:r>
            <w:r w:rsidR="00C42BBC">
              <w:rPr>
                <w:noProof/>
                <w:webHidden/>
              </w:rPr>
              <w:t>36</w:t>
            </w:r>
            <w:r w:rsidR="00C42BBC">
              <w:rPr>
                <w:noProof/>
                <w:webHidden/>
              </w:rPr>
              <w:fldChar w:fldCharType="end"/>
            </w:r>
          </w:hyperlink>
        </w:p>
        <w:p w14:paraId="2D08E5E7" w14:textId="2898B72D"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63" w:history="1">
            <w:r w:rsidR="00C42BBC" w:rsidRPr="004953FD">
              <w:rPr>
                <w:rStyle w:val="Hyperlink"/>
                <w:noProof/>
              </w:rPr>
              <w:t>2.1</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dekarbonizimit</w:t>
            </w:r>
            <w:r w:rsidR="00C42BBC">
              <w:rPr>
                <w:noProof/>
                <w:webHidden/>
              </w:rPr>
              <w:tab/>
            </w:r>
            <w:r w:rsidR="00C42BBC">
              <w:rPr>
                <w:noProof/>
                <w:webHidden/>
              </w:rPr>
              <w:fldChar w:fldCharType="begin"/>
            </w:r>
            <w:r w:rsidR="00C42BBC">
              <w:rPr>
                <w:noProof/>
                <w:webHidden/>
              </w:rPr>
              <w:instrText xml:space="preserve"> PAGEREF _Toc182302263 \h </w:instrText>
            </w:r>
            <w:r w:rsidR="00C42BBC">
              <w:rPr>
                <w:noProof/>
                <w:webHidden/>
              </w:rPr>
            </w:r>
            <w:r w:rsidR="00C42BBC">
              <w:rPr>
                <w:noProof/>
                <w:webHidden/>
              </w:rPr>
              <w:fldChar w:fldCharType="separate"/>
            </w:r>
            <w:r w:rsidR="00C42BBC">
              <w:rPr>
                <w:noProof/>
                <w:webHidden/>
              </w:rPr>
              <w:t>36</w:t>
            </w:r>
            <w:r w:rsidR="00C42BBC">
              <w:rPr>
                <w:noProof/>
                <w:webHidden/>
              </w:rPr>
              <w:fldChar w:fldCharType="end"/>
            </w:r>
          </w:hyperlink>
        </w:p>
        <w:p w14:paraId="4968AADB" w14:textId="1BE255B8" w:rsidR="00C42BBC" w:rsidRDefault="00062E07">
          <w:pPr>
            <w:pStyle w:val="TOC3"/>
            <w:rPr>
              <w:rFonts w:asciiTheme="minorHAnsi" w:hAnsiTheme="minorHAnsi"/>
              <w:noProof/>
              <w:color w:val="auto"/>
              <w:kern w:val="2"/>
              <w:sz w:val="24"/>
              <w:szCs w:val="24"/>
              <w14:ligatures w14:val="standardContextual"/>
            </w:rPr>
          </w:pPr>
          <w:hyperlink w:anchor="_Toc182302264"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metimet dhe largimet e GS-ve Elementet e përcaktuara në pikën (a)(1) të nenit 4</w:t>
            </w:r>
            <w:r w:rsidR="00C42BBC">
              <w:rPr>
                <w:noProof/>
                <w:webHidden/>
              </w:rPr>
              <w:tab/>
            </w:r>
            <w:r w:rsidR="00C42BBC">
              <w:rPr>
                <w:noProof/>
                <w:webHidden/>
              </w:rPr>
              <w:fldChar w:fldCharType="begin"/>
            </w:r>
            <w:r w:rsidR="00C42BBC">
              <w:rPr>
                <w:noProof/>
                <w:webHidden/>
              </w:rPr>
              <w:instrText xml:space="preserve"> PAGEREF _Toc182302264 \h </w:instrText>
            </w:r>
            <w:r w:rsidR="00C42BBC">
              <w:rPr>
                <w:noProof/>
                <w:webHidden/>
              </w:rPr>
            </w:r>
            <w:r w:rsidR="00C42BBC">
              <w:rPr>
                <w:noProof/>
                <w:webHidden/>
              </w:rPr>
              <w:fldChar w:fldCharType="separate"/>
            </w:r>
            <w:r w:rsidR="00C42BBC">
              <w:rPr>
                <w:noProof/>
                <w:webHidden/>
              </w:rPr>
              <w:t>36</w:t>
            </w:r>
            <w:r w:rsidR="00C42BBC">
              <w:rPr>
                <w:noProof/>
                <w:webHidden/>
              </w:rPr>
              <w:fldChar w:fldCharType="end"/>
            </w:r>
          </w:hyperlink>
        </w:p>
        <w:p w14:paraId="4F6F6887" w14:textId="5408462F" w:rsidR="00C42BBC" w:rsidRDefault="00062E07">
          <w:pPr>
            <w:pStyle w:val="TOC3"/>
            <w:rPr>
              <w:rFonts w:asciiTheme="minorHAnsi" w:hAnsiTheme="minorHAnsi"/>
              <w:noProof/>
              <w:color w:val="auto"/>
              <w:kern w:val="2"/>
              <w:sz w:val="24"/>
              <w:szCs w:val="24"/>
              <w14:ligatures w14:val="standardContextual"/>
            </w:rPr>
          </w:pPr>
          <w:hyperlink w:anchor="_Toc182302265"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Energjia e ripërtëritshme</w:t>
            </w:r>
            <w:r w:rsidR="00C42BBC">
              <w:rPr>
                <w:noProof/>
                <w:webHidden/>
              </w:rPr>
              <w:tab/>
            </w:r>
            <w:r w:rsidR="00C42BBC">
              <w:rPr>
                <w:noProof/>
                <w:webHidden/>
              </w:rPr>
              <w:fldChar w:fldCharType="begin"/>
            </w:r>
            <w:r w:rsidR="00C42BBC">
              <w:rPr>
                <w:noProof/>
                <w:webHidden/>
              </w:rPr>
              <w:instrText xml:space="preserve"> PAGEREF _Toc182302265 \h </w:instrText>
            </w:r>
            <w:r w:rsidR="00C42BBC">
              <w:rPr>
                <w:noProof/>
                <w:webHidden/>
              </w:rPr>
            </w:r>
            <w:r w:rsidR="00C42BBC">
              <w:rPr>
                <w:noProof/>
                <w:webHidden/>
              </w:rPr>
              <w:fldChar w:fldCharType="separate"/>
            </w:r>
            <w:r w:rsidR="00C42BBC">
              <w:rPr>
                <w:noProof/>
                <w:webHidden/>
              </w:rPr>
              <w:t>38</w:t>
            </w:r>
            <w:r w:rsidR="00C42BBC">
              <w:rPr>
                <w:noProof/>
                <w:webHidden/>
              </w:rPr>
              <w:fldChar w:fldCharType="end"/>
            </w:r>
          </w:hyperlink>
        </w:p>
        <w:p w14:paraId="0009DC23" w14:textId="6FFC8489"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66" w:history="1">
            <w:r w:rsidR="00C42BBC" w:rsidRPr="004953FD">
              <w:rPr>
                <w:rStyle w:val="Hyperlink"/>
                <w:noProof/>
              </w:rPr>
              <w:t>2.2</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efiçiencës së energjisë</w:t>
            </w:r>
            <w:r w:rsidR="00C42BBC">
              <w:rPr>
                <w:noProof/>
                <w:webHidden/>
              </w:rPr>
              <w:tab/>
            </w:r>
            <w:r w:rsidR="00C42BBC">
              <w:rPr>
                <w:noProof/>
                <w:webHidden/>
              </w:rPr>
              <w:fldChar w:fldCharType="begin"/>
            </w:r>
            <w:r w:rsidR="00C42BBC">
              <w:rPr>
                <w:noProof/>
                <w:webHidden/>
              </w:rPr>
              <w:instrText xml:space="preserve"> PAGEREF _Toc182302266 \h </w:instrText>
            </w:r>
            <w:r w:rsidR="00C42BBC">
              <w:rPr>
                <w:noProof/>
                <w:webHidden/>
              </w:rPr>
            </w:r>
            <w:r w:rsidR="00C42BBC">
              <w:rPr>
                <w:noProof/>
                <w:webHidden/>
              </w:rPr>
              <w:fldChar w:fldCharType="separate"/>
            </w:r>
            <w:r w:rsidR="00C42BBC">
              <w:rPr>
                <w:noProof/>
                <w:webHidden/>
              </w:rPr>
              <w:t>44</w:t>
            </w:r>
            <w:r w:rsidR="00C42BBC">
              <w:rPr>
                <w:noProof/>
                <w:webHidden/>
              </w:rPr>
              <w:fldChar w:fldCharType="end"/>
            </w:r>
          </w:hyperlink>
        </w:p>
        <w:p w14:paraId="154EDD12" w14:textId="293C2702" w:rsidR="00C42BBC" w:rsidRDefault="00062E07">
          <w:pPr>
            <w:pStyle w:val="TOC3"/>
            <w:rPr>
              <w:rFonts w:asciiTheme="minorHAnsi" w:hAnsiTheme="minorHAnsi"/>
              <w:noProof/>
              <w:color w:val="auto"/>
              <w:kern w:val="2"/>
              <w:sz w:val="24"/>
              <w:szCs w:val="24"/>
              <w14:ligatures w14:val="standardContextual"/>
            </w:rPr>
          </w:pPr>
          <w:hyperlink w:anchor="_Toc182302267"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lementet e përcaktuara në pikën (b) të nenit 4</w:t>
            </w:r>
            <w:r w:rsidR="00C42BBC">
              <w:rPr>
                <w:noProof/>
                <w:webHidden/>
              </w:rPr>
              <w:tab/>
            </w:r>
            <w:r w:rsidR="00C42BBC">
              <w:rPr>
                <w:noProof/>
                <w:webHidden/>
              </w:rPr>
              <w:fldChar w:fldCharType="begin"/>
            </w:r>
            <w:r w:rsidR="00C42BBC">
              <w:rPr>
                <w:noProof/>
                <w:webHidden/>
              </w:rPr>
              <w:instrText xml:space="preserve"> PAGEREF _Toc182302267 \h </w:instrText>
            </w:r>
            <w:r w:rsidR="00C42BBC">
              <w:rPr>
                <w:noProof/>
                <w:webHidden/>
              </w:rPr>
            </w:r>
            <w:r w:rsidR="00C42BBC">
              <w:rPr>
                <w:noProof/>
                <w:webHidden/>
              </w:rPr>
              <w:fldChar w:fldCharType="separate"/>
            </w:r>
            <w:r w:rsidR="00C42BBC">
              <w:rPr>
                <w:noProof/>
                <w:webHidden/>
              </w:rPr>
              <w:t>44</w:t>
            </w:r>
            <w:r w:rsidR="00C42BBC">
              <w:rPr>
                <w:noProof/>
                <w:webHidden/>
              </w:rPr>
              <w:fldChar w:fldCharType="end"/>
            </w:r>
          </w:hyperlink>
        </w:p>
        <w:p w14:paraId="0D83B16B" w14:textId="309708DE" w:rsidR="00C42BBC" w:rsidRDefault="00062E07">
          <w:pPr>
            <w:pStyle w:val="TOC3"/>
            <w:rPr>
              <w:rFonts w:asciiTheme="minorHAnsi" w:hAnsiTheme="minorHAnsi"/>
              <w:noProof/>
              <w:color w:val="auto"/>
              <w:kern w:val="2"/>
              <w:sz w:val="24"/>
              <w:szCs w:val="24"/>
              <w14:ligatures w14:val="standardContextual"/>
            </w:rPr>
          </w:pPr>
          <w:hyperlink w:anchor="_Toc182302268"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Pikërefencat kyçe për 2030, 2040 dhe 2050, treguesit e progresit dhe kursimet e parashikuara të energjisë</w:t>
            </w:r>
            <w:r w:rsidR="00C42BBC">
              <w:rPr>
                <w:noProof/>
                <w:webHidden/>
              </w:rPr>
              <w:tab/>
            </w:r>
            <w:r w:rsidR="00C42BBC">
              <w:rPr>
                <w:noProof/>
                <w:webHidden/>
              </w:rPr>
              <w:fldChar w:fldCharType="begin"/>
            </w:r>
            <w:r w:rsidR="00C42BBC">
              <w:rPr>
                <w:noProof/>
                <w:webHidden/>
              </w:rPr>
              <w:instrText xml:space="preserve"> PAGEREF _Toc182302268 \h </w:instrText>
            </w:r>
            <w:r w:rsidR="00C42BBC">
              <w:rPr>
                <w:noProof/>
                <w:webHidden/>
              </w:rPr>
            </w:r>
            <w:r w:rsidR="00C42BBC">
              <w:rPr>
                <w:noProof/>
                <w:webHidden/>
              </w:rPr>
              <w:fldChar w:fldCharType="separate"/>
            </w:r>
            <w:r w:rsidR="00C42BBC">
              <w:rPr>
                <w:noProof/>
                <w:webHidden/>
              </w:rPr>
              <w:t>45</w:t>
            </w:r>
            <w:r w:rsidR="00C42BBC">
              <w:rPr>
                <w:noProof/>
                <w:webHidden/>
              </w:rPr>
              <w:fldChar w:fldCharType="end"/>
            </w:r>
          </w:hyperlink>
        </w:p>
        <w:p w14:paraId="103A07A5" w14:textId="1C881DC0" w:rsidR="00C42BBC" w:rsidRDefault="00062E07">
          <w:pPr>
            <w:pStyle w:val="TOC3"/>
            <w:rPr>
              <w:rFonts w:asciiTheme="minorHAnsi" w:hAnsiTheme="minorHAnsi"/>
              <w:noProof/>
              <w:color w:val="auto"/>
              <w:kern w:val="2"/>
              <w:sz w:val="24"/>
              <w:szCs w:val="24"/>
              <w14:ligatures w14:val="standardContextual"/>
            </w:rPr>
          </w:pPr>
          <w:hyperlink w:anchor="_Toc182302269"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Qëndrueshmëria dhe sfidat drejt ekonomisë neutrale të karbonit deri në vitin 2050</w:t>
            </w:r>
            <w:r w:rsidR="00C42BBC">
              <w:rPr>
                <w:noProof/>
                <w:webHidden/>
              </w:rPr>
              <w:tab/>
            </w:r>
            <w:r w:rsidR="00C42BBC">
              <w:rPr>
                <w:noProof/>
                <w:webHidden/>
              </w:rPr>
              <w:fldChar w:fldCharType="begin"/>
            </w:r>
            <w:r w:rsidR="00C42BBC">
              <w:rPr>
                <w:noProof/>
                <w:webHidden/>
              </w:rPr>
              <w:instrText xml:space="preserve"> PAGEREF _Toc182302269 \h </w:instrText>
            </w:r>
            <w:r w:rsidR="00C42BBC">
              <w:rPr>
                <w:noProof/>
                <w:webHidden/>
              </w:rPr>
            </w:r>
            <w:r w:rsidR="00C42BBC">
              <w:rPr>
                <w:noProof/>
                <w:webHidden/>
              </w:rPr>
              <w:fldChar w:fldCharType="separate"/>
            </w:r>
            <w:r w:rsidR="00C42BBC">
              <w:rPr>
                <w:noProof/>
                <w:webHidden/>
              </w:rPr>
              <w:t>46</w:t>
            </w:r>
            <w:r w:rsidR="00C42BBC">
              <w:rPr>
                <w:noProof/>
                <w:webHidden/>
              </w:rPr>
              <w:fldChar w:fldCharType="end"/>
            </w:r>
          </w:hyperlink>
        </w:p>
        <w:p w14:paraId="1D4407F3" w14:textId="4D1A800E"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70" w:history="1">
            <w:r w:rsidR="00C42BBC" w:rsidRPr="004953FD">
              <w:rPr>
                <w:rStyle w:val="Hyperlink"/>
                <w:noProof/>
              </w:rPr>
              <w:t>2.3</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sigurisë energjetike</w:t>
            </w:r>
            <w:r w:rsidR="00C42BBC">
              <w:rPr>
                <w:noProof/>
                <w:webHidden/>
              </w:rPr>
              <w:tab/>
            </w:r>
            <w:r w:rsidR="00C42BBC">
              <w:rPr>
                <w:noProof/>
                <w:webHidden/>
              </w:rPr>
              <w:fldChar w:fldCharType="begin"/>
            </w:r>
            <w:r w:rsidR="00C42BBC">
              <w:rPr>
                <w:noProof/>
                <w:webHidden/>
              </w:rPr>
              <w:instrText xml:space="preserve"> PAGEREF _Toc182302270 \h </w:instrText>
            </w:r>
            <w:r w:rsidR="00C42BBC">
              <w:rPr>
                <w:noProof/>
                <w:webHidden/>
              </w:rPr>
            </w:r>
            <w:r w:rsidR="00C42BBC">
              <w:rPr>
                <w:noProof/>
                <w:webHidden/>
              </w:rPr>
              <w:fldChar w:fldCharType="separate"/>
            </w:r>
            <w:r w:rsidR="00C42BBC">
              <w:rPr>
                <w:noProof/>
                <w:webHidden/>
              </w:rPr>
              <w:t>46</w:t>
            </w:r>
            <w:r w:rsidR="00C42BBC">
              <w:rPr>
                <w:noProof/>
                <w:webHidden/>
              </w:rPr>
              <w:fldChar w:fldCharType="end"/>
            </w:r>
          </w:hyperlink>
        </w:p>
        <w:p w14:paraId="55F1AFBD" w14:textId="726D6D07" w:rsidR="00C42BBC" w:rsidRDefault="00062E07">
          <w:pPr>
            <w:pStyle w:val="TOC3"/>
            <w:rPr>
              <w:rFonts w:asciiTheme="minorHAnsi" w:hAnsiTheme="minorHAnsi"/>
              <w:noProof/>
              <w:color w:val="auto"/>
              <w:kern w:val="2"/>
              <w:sz w:val="24"/>
              <w:szCs w:val="24"/>
              <w14:ligatures w14:val="standardContextual"/>
            </w:rPr>
          </w:pPr>
          <w:hyperlink w:anchor="_Toc182302271"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lementet e përcaktuara në pikën (c) të nenit 4</w:t>
            </w:r>
            <w:r w:rsidR="00C42BBC">
              <w:rPr>
                <w:noProof/>
                <w:webHidden/>
              </w:rPr>
              <w:tab/>
            </w:r>
            <w:r w:rsidR="00C42BBC">
              <w:rPr>
                <w:noProof/>
                <w:webHidden/>
              </w:rPr>
              <w:fldChar w:fldCharType="begin"/>
            </w:r>
            <w:r w:rsidR="00C42BBC">
              <w:rPr>
                <w:noProof/>
                <w:webHidden/>
              </w:rPr>
              <w:instrText xml:space="preserve"> PAGEREF _Toc182302271 \h </w:instrText>
            </w:r>
            <w:r w:rsidR="00C42BBC">
              <w:rPr>
                <w:noProof/>
                <w:webHidden/>
              </w:rPr>
            </w:r>
            <w:r w:rsidR="00C42BBC">
              <w:rPr>
                <w:noProof/>
                <w:webHidden/>
              </w:rPr>
              <w:fldChar w:fldCharType="separate"/>
            </w:r>
            <w:r w:rsidR="00C42BBC">
              <w:rPr>
                <w:noProof/>
                <w:webHidden/>
              </w:rPr>
              <w:t>46</w:t>
            </w:r>
            <w:r w:rsidR="00C42BBC">
              <w:rPr>
                <w:noProof/>
                <w:webHidden/>
              </w:rPr>
              <w:fldChar w:fldCharType="end"/>
            </w:r>
          </w:hyperlink>
        </w:p>
        <w:p w14:paraId="33EFD1B5" w14:textId="45209520" w:rsidR="00C42BBC" w:rsidRDefault="00062E07">
          <w:pPr>
            <w:pStyle w:val="TOC3"/>
            <w:rPr>
              <w:rFonts w:asciiTheme="minorHAnsi" w:hAnsiTheme="minorHAnsi"/>
              <w:noProof/>
              <w:color w:val="auto"/>
              <w:kern w:val="2"/>
              <w:sz w:val="24"/>
              <w:szCs w:val="24"/>
              <w14:ligatures w14:val="standardContextual"/>
            </w:rPr>
          </w:pPr>
          <w:hyperlink w:anchor="_Toc182302272"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në lidhje me diversifikimin e burimeve të energjisë</w:t>
            </w:r>
            <w:r w:rsidR="00C42BBC">
              <w:rPr>
                <w:noProof/>
                <w:webHidden/>
              </w:rPr>
              <w:tab/>
            </w:r>
            <w:r w:rsidR="00C42BBC">
              <w:rPr>
                <w:noProof/>
                <w:webHidden/>
              </w:rPr>
              <w:fldChar w:fldCharType="begin"/>
            </w:r>
            <w:r w:rsidR="00C42BBC">
              <w:rPr>
                <w:noProof/>
                <w:webHidden/>
              </w:rPr>
              <w:instrText xml:space="preserve"> PAGEREF _Toc182302272 \h </w:instrText>
            </w:r>
            <w:r w:rsidR="00C42BBC">
              <w:rPr>
                <w:noProof/>
                <w:webHidden/>
              </w:rPr>
            </w:r>
            <w:r w:rsidR="00C42BBC">
              <w:rPr>
                <w:noProof/>
                <w:webHidden/>
              </w:rPr>
              <w:fldChar w:fldCharType="separate"/>
            </w:r>
            <w:r w:rsidR="00C42BBC">
              <w:rPr>
                <w:noProof/>
                <w:webHidden/>
              </w:rPr>
              <w:t>49</w:t>
            </w:r>
            <w:r w:rsidR="00C42BBC">
              <w:rPr>
                <w:noProof/>
                <w:webHidden/>
              </w:rPr>
              <w:fldChar w:fldCharType="end"/>
            </w:r>
          </w:hyperlink>
        </w:p>
        <w:p w14:paraId="124CE3C0" w14:textId="2AD413B8" w:rsidR="00C42BBC" w:rsidRDefault="00062E07">
          <w:pPr>
            <w:pStyle w:val="TOC3"/>
            <w:rPr>
              <w:rFonts w:asciiTheme="minorHAnsi" w:hAnsiTheme="minorHAnsi"/>
              <w:noProof/>
              <w:color w:val="auto"/>
              <w:kern w:val="2"/>
              <w:sz w:val="24"/>
              <w:szCs w:val="24"/>
              <w14:ligatures w14:val="standardContextual"/>
            </w:rPr>
          </w:pPr>
          <w:hyperlink w:anchor="_Toc182302273"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në lidhje me reduktimin e varësisë së importit të energjisë nga vendet e treta</w:t>
            </w:r>
            <w:r w:rsidR="00C42BBC">
              <w:rPr>
                <w:noProof/>
                <w:webHidden/>
              </w:rPr>
              <w:tab/>
            </w:r>
            <w:r w:rsidR="00C42BBC">
              <w:rPr>
                <w:noProof/>
                <w:webHidden/>
              </w:rPr>
              <w:fldChar w:fldCharType="begin"/>
            </w:r>
            <w:r w:rsidR="00C42BBC">
              <w:rPr>
                <w:noProof/>
                <w:webHidden/>
              </w:rPr>
              <w:instrText xml:space="preserve"> PAGEREF _Toc182302273 \h </w:instrText>
            </w:r>
            <w:r w:rsidR="00C42BBC">
              <w:rPr>
                <w:noProof/>
                <w:webHidden/>
              </w:rPr>
            </w:r>
            <w:r w:rsidR="00C42BBC">
              <w:rPr>
                <w:noProof/>
                <w:webHidden/>
              </w:rPr>
              <w:fldChar w:fldCharType="separate"/>
            </w:r>
            <w:r w:rsidR="00C42BBC">
              <w:rPr>
                <w:noProof/>
                <w:webHidden/>
              </w:rPr>
              <w:t>51</w:t>
            </w:r>
            <w:r w:rsidR="00C42BBC">
              <w:rPr>
                <w:noProof/>
                <w:webHidden/>
              </w:rPr>
              <w:fldChar w:fldCharType="end"/>
            </w:r>
          </w:hyperlink>
        </w:p>
        <w:p w14:paraId="2AC9EBCE" w14:textId="2CADC942" w:rsidR="00C42BBC" w:rsidRDefault="00062E07">
          <w:pPr>
            <w:pStyle w:val="TOC3"/>
            <w:rPr>
              <w:rFonts w:asciiTheme="minorHAnsi" w:hAnsiTheme="minorHAnsi"/>
              <w:noProof/>
              <w:color w:val="auto"/>
              <w:kern w:val="2"/>
              <w:sz w:val="24"/>
              <w:szCs w:val="24"/>
              <w14:ligatures w14:val="standardContextual"/>
            </w:rPr>
          </w:pPr>
          <w:hyperlink w:anchor="_Toc182302274"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në lidhje me rritjen e fleksibilitetit të sistemit kombëtar të energjisë</w:t>
            </w:r>
            <w:r w:rsidR="00C42BBC">
              <w:rPr>
                <w:noProof/>
                <w:webHidden/>
              </w:rPr>
              <w:tab/>
            </w:r>
            <w:r w:rsidR="00C42BBC">
              <w:rPr>
                <w:noProof/>
                <w:webHidden/>
              </w:rPr>
              <w:fldChar w:fldCharType="begin"/>
            </w:r>
            <w:r w:rsidR="00C42BBC">
              <w:rPr>
                <w:noProof/>
                <w:webHidden/>
              </w:rPr>
              <w:instrText xml:space="preserve"> PAGEREF _Toc182302274 \h </w:instrText>
            </w:r>
            <w:r w:rsidR="00C42BBC">
              <w:rPr>
                <w:noProof/>
                <w:webHidden/>
              </w:rPr>
            </w:r>
            <w:r w:rsidR="00C42BBC">
              <w:rPr>
                <w:noProof/>
                <w:webHidden/>
              </w:rPr>
              <w:fldChar w:fldCharType="separate"/>
            </w:r>
            <w:r w:rsidR="00C42BBC">
              <w:rPr>
                <w:noProof/>
                <w:webHidden/>
              </w:rPr>
              <w:t>51</w:t>
            </w:r>
            <w:r w:rsidR="00C42BBC">
              <w:rPr>
                <w:noProof/>
                <w:webHidden/>
              </w:rPr>
              <w:fldChar w:fldCharType="end"/>
            </w:r>
          </w:hyperlink>
        </w:p>
        <w:p w14:paraId="1F681A60" w14:textId="1DF723D6"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75" w:history="1">
            <w:r w:rsidR="00C42BBC" w:rsidRPr="004953FD">
              <w:rPr>
                <w:rStyle w:val="Hyperlink"/>
                <w:noProof/>
              </w:rPr>
              <w:t>2.4</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tregut të brendshëm energjetik</w:t>
            </w:r>
            <w:r w:rsidR="00C42BBC">
              <w:rPr>
                <w:noProof/>
                <w:webHidden/>
              </w:rPr>
              <w:tab/>
            </w:r>
            <w:r w:rsidR="00C42BBC">
              <w:rPr>
                <w:noProof/>
                <w:webHidden/>
              </w:rPr>
              <w:fldChar w:fldCharType="begin"/>
            </w:r>
            <w:r w:rsidR="00C42BBC">
              <w:rPr>
                <w:noProof/>
                <w:webHidden/>
              </w:rPr>
              <w:instrText xml:space="preserve"> PAGEREF _Toc182302275 \h </w:instrText>
            </w:r>
            <w:r w:rsidR="00C42BBC">
              <w:rPr>
                <w:noProof/>
                <w:webHidden/>
              </w:rPr>
            </w:r>
            <w:r w:rsidR="00C42BBC">
              <w:rPr>
                <w:noProof/>
                <w:webHidden/>
              </w:rPr>
              <w:fldChar w:fldCharType="separate"/>
            </w:r>
            <w:r w:rsidR="00C42BBC">
              <w:rPr>
                <w:noProof/>
                <w:webHidden/>
              </w:rPr>
              <w:t>52</w:t>
            </w:r>
            <w:r w:rsidR="00C42BBC">
              <w:rPr>
                <w:noProof/>
                <w:webHidden/>
              </w:rPr>
              <w:fldChar w:fldCharType="end"/>
            </w:r>
          </w:hyperlink>
        </w:p>
        <w:p w14:paraId="77C894DC" w14:textId="7420132D" w:rsidR="00C42BBC" w:rsidRDefault="00062E07">
          <w:pPr>
            <w:pStyle w:val="TOC3"/>
            <w:rPr>
              <w:rFonts w:asciiTheme="minorHAnsi" w:hAnsiTheme="minorHAnsi"/>
              <w:noProof/>
              <w:color w:val="auto"/>
              <w:kern w:val="2"/>
              <w:sz w:val="24"/>
              <w:szCs w:val="24"/>
              <w14:ligatures w14:val="standardContextual"/>
            </w:rPr>
          </w:pPr>
          <w:hyperlink w:anchor="_Toc182302276"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Interkoneksioni i energjisë elektrike</w:t>
            </w:r>
            <w:r w:rsidR="00C42BBC">
              <w:rPr>
                <w:noProof/>
                <w:webHidden/>
              </w:rPr>
              <w:tab/>
            </w:r>
            <w:r w:rsidR="00C42BBC">
              <w:rPr>
                <w:noProof/>
                <w:webHidden/>
              </w:rPr>
              <w:fldChar w:fldCharType="begin"/>
            </w:r>
            <w:r w:rsidR="00C42BBC">
              <w:rPr>
                <w:noProof/>
                <w:webHidden/>
              </w:rPr>
              <w:instrText xml:space="preserve"> PAGEREF _Toc182302276 \h </w:instrText>
            </w:r>
            <w:r w:rsidR="00C42BBC">
              <w:rPr>
                <w:noProof/>
                <w:webHidden/>
              </w:rPr>
            </w:r>
            <w:r w:rsidR="00C42BBC">
              <w:rPr>
                <w:noProof/>
                <w:webHidden/>
              </w:rPr>
              <w:fldChar w:fldCharType="separate"/>
            </w:r>
            <w:r w:rsidR="00C42BBC">
              <w:rPr>
                <w:noProof/>
                <w:webHidden/>
              </w:rPr>
              <w:t>52</w:t>
            </w:r>
            <w:r w:rsidR="00C42BBC">
              <w:rPr>
                <w:noProof/>
                <w:webHidden/>
              </w:rPr>
              <w:fldChar w:fldCharType="end"/>
            </w:r>
          </w:hyperlink>
        </w:p>
        <w:p w14:paraId="6503C0C5" w14:textId="2059140D" w:rsidR="00C42BBC" w:rsidRDefault="00062E07">
          <w:pPr>
            <w:pStyle w:val="TOC3"/>
            <w:rPr>
              <w:rFonts w:asciiTheme="minorHAnsi" w:hAnsiTheme="minorHAnsi"/>
              <w:noProof/>
              <w:color w:val="auto"/>
              <w:kern w:val="2"/>
              <w:sz w:val="24"/>
              <w:szCs w:val="24"/>
              <w14:ligatures w14:val="standardContextual"/>
            </w:rPr>
          </w:pPr>
          <w:hyperlink w:anchor="_Toc182302277"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Infrastruktura e transmisionit të energjisë</w:t>
            </w:r>
            <w:r w:rsidR="00C42BBC">
              <w:rPr>
                <w:noProof/>
                <w:webHidden/>
              </w:rPr>
              <w:tab/>
            </w:r>
            <w:r w:rsidR="00C42BBC">
              <w:rPr>
                <w:noProof/>
                <w:webHidden/>
              </w:rPr>
              <w:fldChar w:fldCharType="begin"/>
            </w:r>
            <w:r w:rsidR="00C42BBC">
              <w:rPr>
                <w:noProof/>
                <w:webHidden/>
              </w:rPr>
              <w:instrText xml:space="preserve"> PAGEREF _Toc182302277 \h </w:instrText>
            </w:r>
            <w:r w:rsidR="00C42BBC">
              <w:rPr>
                <w:noProof/>
                <w:webHidden/>
              </w:rPr>
            </w:r>
            <w:r w:rsidR="00C42BBC">
              <w:rPr>
                <w:noProof/>
                <w:webHidden/>
              </w:rPr>
              <w:fldChar w:fldCharType="separate"/>
            </w:r>
            <w:r w:rsidR="00C42BBC">
              <w:rPr>
                <w:noProof/>
                <w:webHidden/>
              </w:rPr>
              <w:t>53</w:t>
            </w:r>
            <w:r w:rsidR="00C42BBC">
              <w:rPr>
                <w:noProof/>
                <w:webHidden/>
              </w:rPr>
              <w:fldChar w:fldCharType="end"/>
            </w:r>
          </w:hyperlink>
        </w:p>
        <w:p w14:paraId="5C07215A" w14:textId="5DF615DC" w:rsidR="00C42BBC" w:rsidRDefault="00062E07">
          <w:pPr>
            <w:pStyle w:val="TOC3"/>
            <w:rPr>
              <w:rFonts w:asciiTheme="minorHAnsi" w:hAnsiTheme="minorHAnsi"/>
              <w:noProof/>
              <w:color w:val="auto"/>
              <w:kern w:val="2"/>
              <w:sz w:val="24"/>
              <w:szCs w:val="24"/>
              <w14:ligatures w14:val="standardContextual"/>
            </w:rPr>
          </w:pPr>
          <w:hyperlink w:anchor="_Toc182302278"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Integrimi i tregut</w:t>
            </w:r>
            <w:r w:rsidR="00C42BBC">
              <w:rPr>
                <w:noProof/>
                <w:webHidden/>
              </w:rPr>
              <w:tab/>
            </w:r>
            <w:r w:rsidR="00C42BBC">
              <w:rPr>
                <w:noProof/>
                <w:webHidden/>
              </w:rPr>
              <w:fldChar w:fldCharType="begin"/>
            </w:r>
            <w:r w:rsidR="00C42BBC">
              <w:rPr>
                <w:noProof/>
                <w:webHidden/>
              </w:rPr>
              <w:instrText xml:space="preserve"> PAGEREF _Toc182302278 \h </w:instrText>
            </w:r>
            <w:r w:rsidR="00C42BBC">
              <w:rPr>
                <w:noProof/>
                <w:webHidden/>
              </w:rPr>
            </w:r>
            <w:r w:rsidR="00C42BBC">
              <w:rPr>
                <w:noProof/>
                <w:webHidden/>
              </w:rPr>
              <w:fldChar w:fldCharType="separate"/>
            </w:r>
            <w:r w:rsidR="00C42BBC">
              <w:rPr>
                <w:noProof/>
                <w:webHidden/>
              </w:rPr>
              <w:t>54</w:t>
            </w:r>
            <w:r w:rsidR="00C42BBC">
              <w:rPr>
                <w:noProof/>
                <w:webHidden/>
              </w:rPr>
              <w:fldChar w:fldCharType="end"/>
            </w:r>
          </w:hyperlink>
        </w:p>
        <w:p w14:paraId="18976718" w14:textId="3A77B9A3" w:rsidR="00C42BBC" w:rsidRDefault="00062E07">
          <w:pPr>
            <w:pStyle w:val="TOC3"/>
            <w:rPr>
              <w:rFonts w:asciiTheme="minorHAnsi" w:hAnsiTheme="minorHAnsi"/>
              <w:noProof/>
              <w:color w:val="auto"/>
              <w:kern w:val="2"/>
              <w:sz w:val="24"/>
              <w:szCs w:val="24"/>
              <w14:ligatures w14:val="standardContextual"/>
            </w:rPr>
          </w:pPr>
          <w:hyperlink w:anchor="_Toc182302279"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Varfëria energjetike</w:t>
            </w:r>
            <w:r w:rsidR="00C42BBC">
              <w:rPr>
                <w:noProof/>
                <w:webHidden/>
              </w:rPr>
              <w:tab/>
            </w:r>
            <w:r w:rsidR="00C42BBC">
              <w:rPr>
                <w:noProof/>
                <w:webHidden/>
              </w:rPr>
              <w:fldChar w:fldCharType="begin"/>
            </w:r>
            <w:r w:rsidR="00C42BBC">
              <w:rPr>
                <w:noProof/>
                <w:webHidden/>
              </w:rPr>
              <w:instrText xml:space="preserve"> PAGEREF _Toc182302279 \h </w:instrText>
            </w:r>
            <w:r w:rsidR="00C42BBC">
              <w:rPr>
                <w:noProof/>
                <w:webHidden/>
              </w:rPr>
            </w:r>
            <w:r w:rsidR="00C42BBC">
              <w:rPr>
                <w:noProof/>
                <w:webHidden/>
              </w:rPr>
              <w:fldChar w:fldCharType="separate"/>
            </w:r>
            <w:r w:rsidR="00C42BBC">
              <w:rPr>
                <w:noProof/>
                <w:webHidden/>
              </w:rPr>
              <w:t>57</w:t>
            </w:r>
            <w:r w:rsidR="00C42BBC">
              <w:rPr>
                <w:noProof/>
                <w:webHidden/>
              </w:rPr>
              <w:fldChar w:fldCharType="end"/>
            </w:r>
          </w:hyperlink>
        </w:p>
        <w:p w14:paraId="035ABEB1" w14:textId="1AF865CE"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80" w:history="1">
            <w:r w:rsidR="00C42BBC" w:rsidRPr="004953FD">
              <w:rPr>
                <w:rStyle w:val="Hyperlink"/>
                <w:noProof/>
              </w:rPr>
              <w:t>2.5</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hulumtimit, inovacionit dhe konkurrueshmërisë</w:t>
            </w:r>
            <w:r w:rsidR="00C42BBC">
              <w:rPr>
                <w:noProof/>
                <w:webHidden/>
              </w:rPr>
              <w:tab/>
            </w:r>
            <w:r w:rsidR="00C42BBC">
              <w:rPr>
                <w:noProof/>
                <w:webHidden/>
              </w:rPr>
              <w:fldChar w:fldCharType="begin"/>
            </w:r>
            <w:r w:rsidR="00C42BBC">
              <w:rPr>
                <w:noProof/>
                <w:webHidden/>
              </w:rPr>
              <w:instrText xml:space="preserve"> PAGEREF _Toc182302280 \h </w:instrText>
            </w:r>
            <w:r w:rsidR="00C42BBC">
              <w:rPr>
                <w:noProof/>
                <w:webHidden/>
              </w:rPr>
            </w:r>
            <w:r w:rsidR="00C42BBC">
              <w:rPr>
                <w:noProof/>
                <w:webHidden/>
              </w:rPr>
              <w:fldChar w:fldCharType="separate"/>
            </w:r>
            <w:r w:rsidR="00C42BBC">
              <w:rPr>
                <w:noProof/>
                <w:webHidden/>
              </w:rPr>
              <w:t>57</w:t>
            </w:r>
            <w:r w:rsidR="00C42BBC">
              <w:rPr>
                <w:noProof/>
                <w:webHidden/>
              </w:rPr>
              <w:fldChar w:fldCharType="end"/>
            </w:r>
          </w:hyperlink>
        </w:p>
        <w:p w14:paraId="4B523DE7" w14:textId="2330AD56" w:rsidR="00C42BBC" w:rsidRDefault="00062E07">
          <w:pPr>
            <w:pStyle w:val="TOC3"/>
            <w:rPr>
              <w:rFonts w:asciiTheme="minorHAnsi" w:hAnsiTheme="minorHAnsi"/>
              <w:noProof/>
              <w:color w:val="auto"/>
              <w:kern w:val="2"/>
              <w:sz w:val="24"/>
              <w:szCs w:val="24"/>
              <w14:ligatures w14:val="standardContextual"/>
            </w:rPr>
          </w:pPr>
          <w:hyperlink w:anchor="_Toc182302281"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dhe caqet e financimit për hulumtimin dhe inovacionin</w:t>
            </w:r>
            <w:r w:rsidR="00C42BBC">
              <w:rPr>
                <w:noProof/>
                <w:webHidden/>
              </w:rPr>
              <w:tab/>
            </w:r>
            <w:r w:rsidR="00C42BBC">
              <w:rPr>
                <w:noProof/>
                <w:webHidden/>
              </w:rPr>
              <w:fldChar w:fldCharType="begin"/>
            </w:r>
            <w:r w:rsidR="00C42BBC">
              <w:rPr>
                <w:noProof/>
                <w:webHidden/>
              </w:rPr>
              <w:instrText xml:space="preserve"> PAGEREF _Toc182302281 \h </w:instrText>
            </w:r>
            <w:r w:rsidR="00C42BBC">
              <w:rPr>
                <w:noProof/>
                <w:webHidden/>
              </w:rPr>
            </w:r>
            <w:r w:rsidR="00C42BBC">
              <w:rPr>
                <w:noProof/>
                <w:webHidden/>
              </w:rPr>
              <w:fldChar w:fldCharType="separate"/>
            </w:r>
            <w:r w:rsidR="00C42BBC">
              <w:rPr>
                <w:noProof/>
                <w:webHidden/>
              </w:rPr>
              <w:t>57</w:t>
            </w:r>
            <w:r w:rsidR="00C42BBC">
              <w:rPr>
                <w:noProof/>
                <w:webHidden/>
              </w:rPr>
              <w:fldChar w:fldCharType="end"/>
            </w:r>
          </w:hyperlink>
        </w:p>
        <w:p w14:paraId="2D1DAA33" w14:textId="428B4882" w:rsidR="00C42BBC" w:rsidRDefault="00062E07">
          <w:pPr>
            <w:pStyle w:val="TOC3"/>
            <w:rPr>
              <w:rFonts w:asciiTheme="minorHAnsi" w:hAnsiTheme="minorHAnsi"/>
              <w:noProof/>
              <w:color w:val="auto"/>
              <w:kern w:val="2"/>
              <w:sz w:val="24"/>
              <w:szCs w:val="24"/>
              <w14:ligatures w14:val="standardContextual"/>
            </w:rPr>
          </w:pPr>
          <w:hyperlink w:anchor="_Toc182302282"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për vitin 2050 në lidhje me promovimin e teknologjive të energjisë së pastër dhe caqet afatgjata (2050) për vendosjen e teknologjive me karbon të ulët</w:t>
            </w:r>
            <w:r w:rsidR="00C42BBC">
              <w:rPr>
                <w:noProof/>
                <w:webHidden/>
              </w:rPr>
              <w:tab/>
            </w:r>
            <w:r w:rsidR="00C42BBC">
              <w:rPr>
                <w:noProof/>
                <w:webHidden/>
              </w:rPr>
              <w:fldChar w:fldCharType="begin"/>
            </w:r>
            <w:r w:rsidR="00C42BBC">
              <w:rPr>
                <w:noProof/>
                <w:webHidden/>
              </w:rPr>
              <w:instrText xml:space="preserve"> PAGEREF _Toc182302282 \h </w:instrText>
            </w:r>
            <w:r w:rsidR="00C42BBC">
              <w:rPr>
                <w:noProof/>
                <w:webHidden/>
              </w:rPr>
            </w:r>
            <w:r w:rsidR="00C42BBC">
              <w:rPr>
                <w:noProof/>
                <w:webHidden/>
              </w:rPr>
              <w:fldChar w:fldCharType="separate"/>
            </w:r>
            <w:r w:rsidR="00C42BBC">
              <w:rPr>
                <w:noProof/>
                <w:webHidden/>
              </w:rPr>
              <w:t>60</w:t>
            </w:r>
            <w:r w:rsidR="00C42BBC">
              <w:rPr>
                <w:noProof/>
                <w:webHidden/>
              </w:rPr>
              <w:fldChar w:fldCharType="end"/>
            </w:r>
          </w:hyperlink>
        </w:p>
        <w:p w14:paraId="661733DA" w14:textId="6C317C06" w:rsidR="00C42BBC" w:rsidRDefault="00062E07">
          <w:pPr>
            <w:pStyle w:val="TOC3"/>
            <w:rPr>
              <w:rFonts w:asciiTheme="minorHAnsi" w:hAnsiTheme="minorHAnsi"/>
              <w:noProof/>
              <w:color w:val="auto"/>
              <w:kern w:val="2"/>
              <w:sz w:val="24"/>
              <w:szCs w:val="24"/>
              <w14:ligatures w14:val="standardContextual"/>
            </w:rPr>
          </w:pPr>
          <w:hyperlink w:anchor="_Toc182302283"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Objektivat kombëtare në lidhje me konkurrencën</w:t>
            </w:r>
            <w:r w:rsidR="00C42BBC">
              <w:rPr>
                <w:noProof/>
                <w:webHidden/>
              </w:rPr>
              <w:tab/>
            </w:r>
            <w:r w:rsidR="00C42BBC">
              <w:rPr>
                <w:noProof/>
                <w:webHidden/>
              </w:rPr>
              <w:fldChar w:fldCharType="begin"/>
            </w:r>
            <w:r w:rsidR="00C42BBC">
              <w:rPr>
                <w:noProof/>
                <w:webHidden/>
              </w:rPr>
              <w:instrText xml:space="preserve"> PAGEREF _Toc182302283 \h </w:instrText>
            </w:r>
            <w:r w:rsidR="00C42BBC">
              <w:rPr>
                <w:noProof/>
                <w:webHidden/>
              </w:rPr>
            </w:r>
            <w:r w:rsidR="00C42BBC">
              <w:rPr>
                <w:noProof/>
                <w:webHidden/>
              </w:rPr>
              <w:fldChar w:fldCharType="separate"/>
            </w:r>
            <w:r w:rsidR="00C42BBC">
              <w:rPr>
                <w:noProof/>
                <w:webHidden/>
              </w:rPr>
              <w:t>60</w:t>
            </w:r>
            <w:r w:rsidR="00C42BBC">
              <w:rPr>
                <w:noProof/>
                <w:webHidden/>
              </w:rPr>
              <w:fldChar w:fldCharType="end"/>
            </w:r>
          </w:hyperlink>
        </w:p>
        <w:p w14:paraId="232D1D6B" w14:textId="452A4746" w:rsidR="00C42BBC" w:rsidRDefault="00062E07">
          <w:pPr>
            <w:pStyle w:val="TOC1"/>
            <w:tabs>
              <w:tab w:val="left" w:pos="400"/>
            </w:tabs>
            <w:rPr>
              <w:rFonts w:asciiTheme="minorHAnsi" w:hAnsiTheme="minorHAnsi"/>
              <w:noProof/>
              <w:color w:val="auto"/>
              <w:kern w:val="2"/>
              <w:sz w:val="24"/>
              <w:szCs w:val="24"/>
              <w14:ligatures w14:val="standardContextual"/>
            </w:rPr>
          </w:pPr>
          <w:hyperlink w:anchor="_Toc182302284" w:history="1">
            <w:r w:rsidR="00C42BBC" w:rsidRPr="004953FD">
              <w:rPr>
                <w:rStyle w:val="Hyperlink"/>
                <w:noProof/>
              </w:rPr>
              <w:t>3</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DHE MASAT</w:t>
            </w:r>
            <w:r w:rsidR="00C42BBC">
              <w:rPr>
                <w:noProof/>
                <w:webHidden/>
              </w:rPr>
              <w:tab/>
            </w:r>
            <w:r w:rsidR="00C42BBC">
              <w:rPr>
                <w:noProof/>
                <w:webHidden/>
              </w:rPr>
              <w:fldChar w:fldCharType="begin"/>
            </w:r>
            <w:r w:rsidR="00C42BBC">
              <w:rPr>
                <w:noProof/>
                <w:webHidden/>
              </w:rPr>
              <w:instrText xml:space="preserve"> PAGEREF _Toc182302284 \h </w:instrText>
            </w:r>
            <w:r w:rsidR="00C42BBC">
              <w:rPr>
                <w:noProof/>
                <w:webHidden/>
              </w:rPr>
            </w:r>
            <w:r w:rsidR="00C42BBC">
              <w:rPr>
                <w:noProof/>
                <w:webHidden/>
              </w:rPr>
              <w:fldChar w:fldCharType="separate"/>
            </w:r>
            <w:r w:rsidR="00C42BBC">
              <w:rPr>
                <w:noProof/>
                <w:webHidden/>
              </w:rPr>
              <w:t>62</w:t>
            </w:r>
            <w:r w:rsidR="00C42BBC">
              <w:rPr>
                <w:noProof/>
                <w:webHidden/>
              </w:rPr>
              <w:fldChar w:fldCharType="end"/>
            </w:r>
          </w:hyperlink>
        </w:p>
        <w:p w14:paraId="14CE68F1" w14:textId="0F27740D"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85" w:history="1">
            <w:r w:rsidR="00C42BBC" w:rsidRPr="004953FD">
              <w:rPr>
                <w:rStyle w:val="Hyperlink"/>
                <w:noProof/>
              </w:rPr>
              <w:t>3.1</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dekarbonizimit</w:t>
            </w:r>
            <w:r w:rsidR="00C42BBC">
              <w:rPr>
                <w:noProof/>
                <w:webHidden/>
              </w:rPr>
              <w:tab/>
            </w:r>
            <w:r w:rsidR="00C42BBC">
              <w:rPr>
                <w:noProof/>
                <w:webHidden/>
              </w:rPr>
              <w:fldChar w:fldCharType="begin"/>
            </w:r>
            <w:r w:rsidR="00C42BBC">
              <w:rPr>
                <w:noProof/>
                <w:webHidden/>
              </w:rPr>
              <w:instrText xml:space="preserve"> PAGEREF _Toc182302285 \h </w:instrText>
            </w:r>
            <w:r w:rsidR="00C42BBC">
              <w:rPr>
                <w:noProof/>
                <w:webHidden/>
              </w:rPr>
            </w:r>
            <w:r w:rsidR="00C42BBC">
              <w:rPr>
                <w:noProof/>
                <w:webHidden/>
              </w:rPr>
              <w:fldChar w:fldCharType="separate"/>
            </w:r>
            <w:r w:rsidR="00C42BBC">
              <w:rPr>
                <w:noProof/>
                <w:webHidden/>
              </w:rPr>
              <w:t>62</w:t>
            </w:r>
            <w:r w:rsidR="00C42BBC">
              <w:rPr>
                <w:noProof/>
                <w:webHidden/>
              </w:rPr>
              <w:fldChar w:fldCharType="end"/>
            </w:r>
          </w:hyperlink>
        </w:p>
        <w:p w14:paraId="4D9C9B93" w14:textId="7514E371" w:rsidR="00C42BBC" w:rsidRDefault="00062E07">
          <w:pPr>
            <w:pStyle w:val="TOC3"/>
            <w:rPr>
              <w:rFonts w:asciiTheme="minorHAnsi" w:hAnsiTheme="minorHAnsi"/>
              <w:noProof/>
              <w:color w:val="auto"/>
              <w:kern w:val="2"/>
              <w:sz w:val="24"/>
              <w:szCs w:val="24"/>
              <w14:ligatures w14:val="standardContextual"/>
            </w:rPr>
          </w:pPr>
          <w:hyperlink w:anchor="_Toc182302286"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metimet dhe largimet e GS-ve</w:t>
            </w:r>
            <w:r w:rsidR="00C42BBC">
              <w:rPr>
                <w:noProof/>
                <w:webHidden/>
              </w:rPr>
              <w:tab/>
            </w:r>
            <w:r w:rsidR="00C42BBC">
              <w:rPr>
                <w:noProof/>
                <w:webHidden/>
              </w:rPr>
              <w:fldChar w:fldCharType="begin"/>
            </w:r>
            <w:r w:rsidR="00C42BBC">
              <w:rPr>
                <w:noProof/>
                <w:webHidden/>
              </w:rPr>
              <w:instrText xml:space="preserve"> PAGEREF _Toc182302286 \h </w:instrText>
            </w:r>
            <w:r w:rsidR="00C42BBC">
              <w:rPr>
                <w:noProof/>
                <w:webHidden/>
              </w:rPr>
            </w:r>
            <w:r w:rsidR="00C42BBC">
              <w:rPr>
                <w:noProof/>
                <w:webHidden/>
              </w:rPr>
              <w:fldChar w:fldCharType="separate"/>
            </w:r>
            <w:r w:rsidR="00C42BBC">
              <w:rPr>
                <w:noProof/>
                <w:webHidden/>
              </w:rPr>
              <w:t>62</w:t>
            </w:r>
            <w:r w:rsidR="00C42BBC">
              <w:rPr>
                <w:noProof/>
                <w:webHidden/>
              </w:rPr>
              <w:fldChar w:fldCharType="end"/>
            </w:r>
          </w:hyperlink>
        </w:p>
        <w:p w14:paraId="0C092ED2" w14:textId="32F2401F" w:rsidR="00C42BBC" w:rsidRDefault="00062E07">
          <w:pPr>
            <w:pStyle w:val="TOC3"/>
            <w:rPr>
              <w:rFonts w:asciiTheme="minorHAnsi" w:hAnsiTheme="minorHAnsi"/>
              <w:noProof/>
              <w:color w:val="auto"/>
              <w:kern w:val="2"/>
              <w:sz w:val="24"/>
              <w:szCs w:val="24"/>
              <w14:ligatures w14:val="standardContextual"/>
            </w:rPr>
          </w:pPr>
          <w:hyperlink w:anchor="_Toc182302287"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Energjia e ripërtëritshme</w:t>
            </w:r>
            <w:r w:rsidR="00C42BBC">
              <w:rPr>
                <w:noProof/>
                <w:webHidden/>
              </w:rPr>
              <w:tab/>
            </w:r>
            <w:r w:rsidR="00C42BBC">
              <w:rPr>
                <w:noProof/>
                <w:webHidden/>
              </w:rPr>
              <w:fldChar w:fldCharType="begin"/>
            </w:r>
            <w:r w:rsidR="00C42BBC">
              <w:rPr>
                <w:noProof/>
                <w:webHidden/>
              </w:rPr>
              <w:instrText xml:space="preserve"> PAGEREF _Toc182302287 \h </w:instrText>
            </w:r>
            <w:r w:rsidR="00C42BBC">
              <w:rPr>
                <w:noProof/>
                <w:webHidden/>
              </w:rPr>
            </w:r>
            <w:r w:rsidR="00C42BBC">
              <w:rPr>
                <w:noProof/>
                <w:webHidden/>
              </w:rPr>
              <w:fldChar w:fldCharType="separate"/>
            </w:r>
            <w:r w:rsidR="00C42BBC">
              <w:rPr>
                <w:noProof/>
                <w:webHidden/>
              </w:rPr>
              <w:t>67</w:t>
            </w:r>
            <w:r w:rsidR="00C42BBC">
              <w:rPr>
                <w:noProof/>
                <w:webHidden/>
              </w:rPr>
              <w:fldChar w:fldCharType="end"/>
            </w:r>
          </w:hyperlink>
        </w:p>
        <w:p w14:paraId="5755EEA7" w14:textId="5E7BB0B1"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288" w:history="1">
            <w:r w:rsidR="00C42BBC" w:rsidRPr="004953FD">
              <w:rPr>
                <w:rStyle w:val="Hyperlink"/>
                <w:noProof/>
              </w:rPr>
              <w:t>3.2</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efiçiencës së energjisë</w:t>
            </w:r>
            <w:r w:rsidR="00C42BBC">
              <w:rPr>
                <w:noProof/>
                <w:webHidden/>
              </w:rPr>
              <w:tab/>
            </w:r>
            <w:r w:rsidR="00C42BBC">
              <w:rPr>
                <w:noProof/>
                <w:webHidden/>
              </w:rPr>
              <w:fldChar w:fldCharType="begin"/>
            </w:r>
            <w:r w:rsidR="00C42BBC">
              <w:rPr>
                <w:noProof/>
                <w:webHidden/>
              </w:rPr>
              <w:instrText xml:space="preserve"> PAGEREF _Toc182302288 \h </w:instrText>
            </w:r>
            <w:r w:rsidR="00C42BBC">
              <w:rPr>
                <w:noProof/>
                <w:webHidden/>
              </w:rPr>
            </w:r>
            <w:r w:rsidR="00C42BBC">
              <w:rPr>
                <w:noProof/>
                <w:webHidden/>
              </w:rPr>
              <w:fldChar w:fldCharType="separate"/>
            </w:r>
            <w:r w:rsidR="00C42BBC">
              <w:rPr>
                <w:noProof/>
                <w:webHidden/>
              </w:rPr>
              <w:t>76</w:t>
            </w:r>
            <w:r w:rsidR="00C42BBC">
              <w:rPr>
                <w:noProof/>
                <w:webHidden/>
              </w:rPr>
              <w:fldChar w:fldCharType="end"/>
            </w:r>
          </w:hyperlink>
        </w:p>
        <w:p w14:paraId="16B157A2" w14:textId="18703823" w:rsidR="00C42BBC" w:rsidRDefault="00062E07">
          <w:pPr>
            <w:pStyle w:val="TOC3"/>
            <w:rPr>
              <w:rFonts w:asciiTheme="minorHAnsi" w:hAnsiTheme="minorHAnsi"/>
              <w:noProof/>
              <w:color w:val="auto"/>
              <w:kern w:val="2"/>
              <w:sz w:val="24"/>
              <w:szCs w:val="24"/>
              <w14:ligatures w14:val="standardContextual"/>
            </w:rPr>
          </w:pPr>
          <w:hyperlink w:anchor="_Toc182302289"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Transpozimi dhe zbatimi i politikave të BE-së për efiçiencën e energjisë</w:t>
            </w:r>
            <w:r w:rsidR="00C42BBC">
              <w:rPr>
                <w:noProof/>
                <w:webHidden/>
              </w:rPr>
              <w:tab/>
            </w:r>
            <w:r w:rsidR="00C42BBC">
              <w:rPr>
                <w:noProof/>
                <w:webHidden/>
              </w:rPr>
              <w:fldChar w:fldCharType="begin"/>
            </w:r>
            <w:r w:rsidR="00C42BBC">
              <w:rPr>
                <w:noProof/>
                <w:webHidden/>
              </w:rPr>
              <w:instrText xml:space="preserve"> PAGEREF _Toc182302289 \h </w:instrText>
            </w:r>
            <w:r w:rsidR="00C42BBC">
              <w:rPr>
                <w:noProof/>
                <w:webHidden/>
              </w:rPr>
            </w:r>
            <w:r w:rsidR="00C42BBC">
              <w:rPr>
                <w:noProof/>
                <w:webHidden/>
              </w:rPr>
              <w:fldChar w:fldCharType="separate"/>
            </w:r>
            <w:r w:rsidR="00C42BBC">
              <w:rPr>
                <w:noProof/>
                <w:webHidden/>
              </w:rPr>
              <w:t>76</w:t>
            </w:r>
            <w:r w:rsidR="00C42BBC">
              <w:rPr>
                <w:noProof/>
                <w:webHidden/>
              </w:rPr>
              <w:fldChar w:fldCharType="end"/>
            </w:r>
          </w:hyperlink>
        </w:p>
        <w:p w14:paraId="2C7BA8F6" w14:textId="6BA12439" w:rsidR="00C42BBC" w:rsidRDefault="00062E07">
          <w:pPr>
            <w:pStyle w:val="TOC3"/>
            <w:rPr>
              <w:rFonts w:asciiTheme="minorHAnsi" w:hAnsiTheme="minorHAnsi"/>
              <w:noProof/>
              <w:color w:val="auto"/>
              <w:kern w:val="2"/>
              <w:sz w:val="24"/>
              <w:szCs w:val="24"/>
              <w14:ligatures w14:val="standardContextual"/>
            </w:rPr>
          </w:pPr>
          <w:hyperlink w:anchor="_Toc182302290"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Strategjia afatgjatë e rinovimit për rinovimin e stokut kombëtar të ndërtesave rezidenciale dhe jorezidenciale</w:t>
            </w:r>
            <w:r w:rsidR="00C42BBC">
              <w:rPr>
                <w:noProof/>
                <w:webHidden/>
              </w:rPr>
              <w:tab/>
            </w:r>
            <w:r w:rsidR="00C42BBC">
              <w:rPr>
                <w:noProof/>
                <w:webHidden/>
              </w:rPr>
              <w:fldChar w:fldCharType="begin"/>
            </w:r>
            <w:r w:rsidR="00C42BBC">
              <w:rPr>
                <w:noProof/>
                <w:webHidden/>
              </w:rPr>
              <w:instrText xml:space="preserve"> PAGEREF _Toc182302290 \h </w:instrText>
            </w:r>
            <w:r w:rsidR="00C42BBC">
              <w:rPr>
                <w:noProof/>
                <w:webHidden/>
              </w:rPr>
            </w:r>
            <w:r w:rsidR="00C42BBC">
              <w:rPr>
                <w:noProof/>
                <w:webHidden/>
              </w:rPr>
              <w:fldChar w:fldCharType="separate"/>
            </w:r>
            <w:r w:rsidR="00C42BBC">
              <w:rPr>
                <w:noProof/>
                <w:webHidden/>
              </w:rPr>
              <w:t>77</w:t>
            </w:r>
            <w:r w:rsidR="00C42BBC">
              <w:rPr>
                <w:noProof/>
                <w:webHidden/>
              </w:rPr>
              <w:fldChar w:fldCharType="end"/>
            </w:r>
          </w:hyperlink>
        </w:p>
        <w:p w14:paraId="1F0DA74E" w14:textId="16408CE5" w:rsidR="00C42BBC" w:rsidRDefault="00062E07">
          <w:pPr>
            <w:pStyle w:val="TOC3"/>
            <w:rPr>
              <w:rFonts w:asciiTheme="minorHAnsi" w:hAnsiTheme="minorHAnsi"/>
              <w:noProof/>
              <w:color w:val="auto"/>
              <w:kern w:val="2"/>
              <w:sz w:val="24"/>
              <w:szCs w:val="24"/>
              <w14:ligatures w14:val="standardContextual"/>
            </w:rPr>
          </w:pPr>
          <w:hyperlink w:anchor="_Toc182302291"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Politika dhe masat për të promovuar shërbimet energjetike dhe për të kapërcyer barrierat</w:t>
            </w:r>
            <w:r w:rsidR="00C42BBC">
              <w:rPr>
                <w:noProof/>
                <w:webHidden/>
              </w:rPr>
              <w:tab/>
            </w:r>
            <w:r w:rsidR="00C42BBC">
              <w:rPr>
                <w:noProof/>
                <w:webHidden/>
              </w:rPr>
              <w:fldChar w:fldCharType="begin"/>
            </w:r>
            <w:r w:rsidR="00C42BBC">
              <w:rPr>
                <w:noProof/>
                <w:webHidden/>
              </w:rPr>
              <w:instrText xml:space="preserve"> PAGEREF _Toc182302291 \h </w:instrText>
            </w:r>
            <w:r w:rsidR="00C42BBC">
              <w:rPr>
                <w:noProof/>
                <w:webHidden/>
              </w:rPr>
            </w:r>
            <w:r w:rsidR="00C42BBC">
              <w:rPr>
                <w:noProof/>
                <w:webHidden/>
              </w:rPr>
              <w:fldChar w:fldCharType="separate"/>
            </w:r>
            <w:r w:rsidR="00C42BBC">
              <w:rPr>
                <w:noProof/>
                <w:webHidden/>
              </w:rPr>
              <w:t>82</w:t>
            </w:r>
            <w:r w:rsidR="00C42BBC">
              <w:rPr>
                <w:noProof/>
                <w:webHidden/>
              </w:rPr>
              <w:fldChar w:fldCharType="end"/>
            </w:r>
          </w:hyperlink>
        </w:p>
        <w:p w14:paraId="69D82F2E" w14:textId="561B2432" w:rsidR="00C42BBC" w:rsidRDefault="00062E07">
          <w:pPr>
            <w:pStyle w:val="TOC3"/>
            <w:rPr>
              <w:rFonts w:asciiTheme="minorHAnsi" w:hAnsiTheme="minorHAnsi"/>
              <w:noProof/>
              <w:color w:val="auto"/>
              <w:kern w:val="2"/>
              <w:sz w:val="24"/>
              <w:szCs w:val="24"/>
              <w14:ligatures w14:val="standardContextual"/>
            </w:rPr>
          </w:pPr>
          <w:hyperlink w:anchor="_Toc182302292"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masat dhe programet e tjera të planifikuara për të arritur kontributet kombëtare treguese të efiçiencës së energjisë për vitin 2030 si dhe objektiva të tjerë të përmendur në pikën 2.2.</w:t>
            </w:r>
            <w:r w:rsidR="00C42BBC">
              <w:rPr>
                <w:noProof/>
                <w:webHidden/>
              </w:rPr>
              <w:tab/>
            </w:r>
            <w:r w:rsidR="00C42BBC">
              <w:rPr>
                <w:noProof/>
                <w:webHidden/>
              </w:rPr>
              <w:fldChar w:fldCharType="begin"/>
            </w:r>
            <w:r w:rsidR="00C42BBC">
              <w:rPr>
                <w:noProof/>
                <w:webHidden/>
              </w:rPr>
              <w:instrText xml:space="preserve"> PAGEREF _Toc182302292 \h </w:instrText>
            </w:r>
            <w:r w:rsidR="00C42BBC">
              <w:rPr>
                <w:noProof/>
                <w:webHidden/>
              </w:rPr>
            </w:r>
            <w:r w:rsidR="00C42BBC">
              <w:rPr>
                <w:noProof/>
                <w:webHidden/>
              </w:rPr>
              <w:fldChar w:fldCharType="separate"/>
            </w:r>
            <w:r w:rsidR="00C42BBC">
              <w:rPr>
                <w:noProof/>
                <w:webHidden/>
              </w:rPr>
              <w:t>82</w:t>
            </w:r>
            <w:r w:rsidR="00C42BBC">
              <w:rPr>
                <w:noProof/>
                <w:webHidden/>
              </w:rPr>
              <w:fldChar w:fldCharType="end"/>
            </w:r>
          </w:hyperlink>
        </w:p>
        <w:p w14:paraId="2596DB5E" w14:textId="7BD87BEB" w:rsidR="00C42BBC" w:rsidRDefault="00062E07">
          <w:pPr>
            <w:pStyle w:val="TOC3"/>
            <w:rPr>
              <w:rFonts w:asciiTheme="minorHAnsi" w:hAnsiTheme="minorHAnsi"/>
              <w:noProof/>
              <w:color w:val="auto"/>
              <w:kern w:val="2"/>
              <w:sz w:val="24"/>
              <w:szCs w:val="24"/>
              <w14:ligatures w14:val="standardContextual"/>
            </w:rPr>
          </w:pPr>
          <w:hyperlink w:anchor="_Toc182302293" w:history="1">
            <w:r w:rsidR="00C42BBC" w:rsidRPr="004953FD">
              <w:rPr>
                <w:rStyle w:val="Hyperlink"/>
                <w:rFonts w:cs="Times New Roman"/>
                <w:noProof/>
              </w:rPr>
              <w:t>V.</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dhe masat për të promovuar rolin e komuniteteve lokale të energjisë së ripërtëritshme</w:t>
            </w:r>
            <w:r w:rsidR="00C42BBC">
              <w:rPr>
                <w:noProof/>
                <w:webHidden/>
              </w:rPr>
              <w:tab/>
            </w:r>
            <w:r w:rsidR="00C42BBC">
              <w:rPr>
                <w:noProof/>
                <w:webHidden/>
              </w:rPr>
              <w:fldChar w:fldCharType="begin"/>
            </w:r>
            <w:r w:rsidR="00C42BBC">
              <w:rPr>
                <w:noProof/>
                <w:webHidden/>
              </w:rPr>
              <w:instrText xml:space="preserve"> PAGEREF _Toc182302293 \h </w:instrText>
            </w:r>
            <w:r w:rsidR="00C42BBC">
              <w:rPr>
                <w:noProof/>
                <w:webHidden/>
              </w:rPr>
            </w:r>
            <w:r w:rsidR="00C42BBC">
              <w:rPr>
                <w:noProof/>
                <w:webHidden/>
              </w:rPr>
              <w:fldChar w:fldCharType="separate"/>
            </w:r>
            <w:r w:rsidR="00C42BBC">
              <w:rPr>
                <w:noProof/>
                <w:webHidden/>
              </w:rPr>
              <w:t>92</w:t>
            </w:r>
            <w:r w:rsidR="00C42BBC">
              <w:rPr>
                <w:noProof/>
                <w:webHidden/>
              </w:rPr>
              <w:fldChar w:fldCharType="end"/>
            </w:r>
          </w:hyperlink>
        </w:p>
        <w:p w14:paraId="276A6EF4" w14:textId="56D17638" w:rsidR="00C42BBC" w:rsidRDefault="00062E07">
          <w:pPr>
            <w:pStyle w:val="TOC3"/>
            <w:rPr>
              <w:rFonts w:asciiTheme="minorHAnsi" w:hAnsiTheme="minorHAnsi"/>
              <w:noProof/>
              <w:color w:val="auto"/>
              <w:kern w:val="2"/>
              <w:sz w:val="24"/>
              <w:szCs w:val="24"/>
              <w14:ligatures w14:val="standardContextual"/>
            </w:rPr>
          </w:pPr>
          <w:hyperlink w:anchor="_Toc182302294" w:history="1">
            <w:r w:rsidR="00C42BBC" w:rsidRPr="004953FD">
              <w:rPr>
                <w:rStyle w:val="Hyperlink"/>
                <w:rFonts w:cs="Times New Roman"/>
                <w:noProof/>
              </w:rPr>
              <w:t>VI.</w:t>
            </w:r>
            <w:r w:rsidR="00C42BBC">
              <w:rPr>
                <w:rFonts w:asciiTheme="minorHAnsi" w:hAnsiTheme="minorHAnsi"/>
                <w:noProof/>
                <w:color w:val="auto"/>
                <w:kern w:val="2"/>
                <w:sz w:val="24"/>
                <w:szCs w:val="24"/>
                <w14:ligatures w14:val="standardContextual"/>
              </w:rPr>
              <w:tab/>
            </w:r>
            <w:r w:rsidR="00C42BBC" w:rsidRPr="004953FD">
              <w:rPr>
                <w:rStyle w:val="Hyperlink"/>
                <w:noProof/>
              </w:rPr>
              <w:t>Masat për shfrytëzimin e potencialeve të efiçiencës së energjisë të infrastrukturës elektrike</w:t>
            </w:r>
            <w:r w:rsidR="00C42BBC">
              <w:rPr>
                <w:noProof/>
                <w:webHidden/>
              </w:rPr>
              <w:tab/>
            </w:r>
            <w:r w:rsidR="00C42BBC">
              <w:rPr>
                <w:noProof/>
                <w:webHidden/>
              </w:rPr>
              <w:fldChar w:fldCharType="begin"/>
            </w:r>
            <w:r w:rsidR="00C42BBC">
              <w:rPr>
                <w:noProof/>
                <w:webHidden/>
              </w:rPr>
              <w:instrText xml:space="preserve"> PAGEREF _Toc182302294 \h </w:instrText>
            </w:r>
            <w:r w:rsidR="00C42BBC">
              <w:rPr>
                <w:noProof/>
                <w:webHidden/>
              </w:rPr>
            </w:r>
            <w:r w:rsidR="00C42BBC">
              <w:rPr>
                <w:noProof/>
                <w:webHidden/>
              </w:rPr>
              <w:fldChar w:fldCharType="separate"/>
            </w:r>
            <w:r w:rsidR="00C42BBC">
              <w:rPr>
                <w:noProof/>
                <w:webHidden/>
              </w:rPr>
              <w:t>92</w:t>
            </w:r>
            <w:r w:rsidR="00C42BBC">
              <w:rPr>
                <w:noProof/>
                <w:webHidden/>
              </w:rPr>
              <w:fldChar w:fldCharType="end"/>
            </w:r>
          </w:hyperlink>
        </w:p>
        <w:p w14:paraId="392F5D42" w14:textId="32AA44D7" w:rsidR="00C42BBC" w:rsidRDefault="00062E07">
          <w:pPr>
            <w:pStyle w:val="TOC3"/>
            <w:rPr>
              <w:rFonts w:asciiTheme="minorHAnsi" w:hAnsiTheme="minorHAnsi"/>
              <w:noProof/>
              <w:color w:val="auto"/>
              <w:kern w:val="2"/>
              <w:sz w:val="24"/>
              <w:szCs w:val="24"/>
              <w14:ligatures w14:val="standardContextual"/>
            </w:rPr>
          </w:pPr>
          <w:hyperlink w:anchor="_Toc182302295" w:history="1">
            <w:r w:rsidR="00C42BBC" w:rsidRPr="004953FD">
              <w:rPr>
                <w:rStyle w:val="Hyperlink"/>
                <w:rFonts w:cs="Times New Roman"/>
                <w:noProof/>
              </w:rPr>
              <w:t>VII.</w:t>
            </w:r>
            <w:r w:rsidR="00C42BBC">
              <w:rPr>
                <w:rFonts w:asciiTheme="minorHAnsi" w:hAnsiTheme="minorHAnsi"/>
                <w:noProof/>
                <w:color w:val="auto"/>
                <w:kern w:val="2"/>
                <w:sz w:val="24"/>
                <w:szCs w:val="24"/>
                <w14:ligatures w14:val="standardContextual"/>
              </w:rPr>
              <w:tab/>
            </w:r>
            <w:r w:rsidR="00C42BBC" w:rsidRPr="004953FD">
              <w:rPr>
                <w:rStyle w:val="Hyperlink"/>
                <w:noProof/>
              </w:rPr>
              <w:t>Bashkëpunimi rajonal</w:t>
            </w:r>
            <w:r w:rsidR="00C42BBC">
              <w:rPr>
                <w:noProof/>
                <w:webHidden/>
              </w:rPr>
              <w:tab/>
            </w:r>
            <w:r w:rsidR="00C42BBC">
              <w:rPr>
                <w:noProof/>
                <w:webHidden/>
              </w:rPr>
              <w:fldChar w:fldCharType="begin"/>
            </w:r>
            <w:r w:rsidR="00C42BBC">
              <w:rPr>
                <w:noProof/>
                <w:webHidden/>
              </w:rPr>
              <w:instrText xml:space="preserve"> PAGEREF _Toc182302295 \h </w:instrText>
            </w:r>
            <w:r w:rsidR="00C42BBC">
              <w:rPr>
                <w:noProof/>
                <w:webHidden/>
              </w:rPr>
            </w:r>
            <w:r w:rsidR="00C42BBC">
              <w:rPr>
                <w:noProof/>
                <w:webHidden/>
              </w:rPr>
              <w:fldChar w:fldCharType="separate"/>
            </w:r>
            <w:r w:rsidR="00C42BBC">
              <w:rPr>
                <w:noProof/>
                <w:webHidden/>
              </w:rPr>
              <w:t>93</w:t>
            </w:r>
            <w:r w:rsidR="00C42BBC">
              <w:rPr>
                <w:noProof/>
                <w:webHidden/>
              </w:rPr>
              <w:fldChar w:fldCharType="end"/>
            </w:r>
          </w:hyperlink>
        </w:p>
        <w:p w14:paraId="691985EA" w14:textId="519F630A" w:rsidR="00C42BBC" w:rsidRDefault="00062E07">
          <w:pPr>
            <w:pStyle w:val="TOC3"/>
            <w:rPr>
              <w:rFonts w:asciiTheme="minorHAnsi" w:hAnsiTheme="minorHAnsi"/>
              <w:noProof/>
              <w:color w:val="auto"/>
              <w:kern w:val="2"/>
              <w:sz w:val="24"/>
              <w:szCs w:val="24"/>
              <w14:ligatures w14:val="standardContextual"/>
            </w:rPr>
          </w:pPr>
          <w:hyperlink w:anchor="_Toc182302296" w:history="1">
            <w:r w:rsidR="00C42BBC" w:rsidRPr="004953FD">
              <w:rPr>
                <w:rStyle w:val="Hyperlink"/>
                <w:rFonts w:cs="Times New Roman"/>
                <w:noProof/>
              </w:rPr>
              <w:t>VIII.</w:t>
            </w:r>
            <w:r w:rsidR="00C42BBC">
              <w:rPr>
                <w:rFonts w:asciiTheme="minorHAnsi" w:hAnsiTheme="minorHAnsi"/>
                <w:noProof/>
                <w:color w:val="auto"/>
                <w:kern w:val="2"/>
                <w:sz w:val="24"/>
                <w:szCs w:val="24"/>
                <w14:ligatures w14:val="standardContextual"/>
              </w:rPr>
              <w:tab/>
            </w:r>
            <w:r w:rsidR="00C42BBC" w:rsidRPr="004953FD">
              <w:rPr>
                <w:rStyle w:val="Hyperlink"/>
                <w:noProof/>
              </w:rPr>
              <w:t>Masat financuese, duke përfshirë mbështetjen e BE-së dhe donatorët tjerë në këtë fushë</w:t>
            </w:r>
            <w:r w:rsidR="00C42BBC">
              <w:rPr>
                <w:noProof/>
                <w:webHidden/>
              </w:rPr>
              <w:tab/>
            </w:r>
            <w:r w:rsidR="00C42BBC">
              <w:rPr>
                <w:noProof/>
                <w:webHidden/>
              </w:rPr>
              <w:fldChar w:fldCharType="begin"/>
            </w:r>
            <w:r w:rsidR="00C42BBC">
              <w:rPr>
                <w:noProof/>
                <w:webHidden/>
              </w:rPr>
              <w:instrText xml:space="preserve"> PAGEREF _Toc182302296 \h </w:instrText>
            </w:r>
            <w:r w:rsidR="00C42BBC">
              <w:rPr>
                <w:noProof/>
                <w:webHidden/>
              </w:rPr>
            </w:r>
            <w:r w:rsidR="00C42BBC">
              <w:rPr>
                <w:noProof/>
                <w:webHidden/>
              </w:rPr>
              <w:fldChar w:fldCharType="separate"/>
            </w:r>
            <w:r w:rsidR="00C42BBC">
              <w:rPr>
                <w:noProof/>
                <w:webHidden/>
              </w:rPr>
              <w:t>93</w:t>
            </w:r>
            <w:r w:rsidR="00C42BBC">
              <w:rPr>
                <w:noProof/>
                <w:webHidden/>
              </w:rPr>
              <w:fldChar w:fldCharType="end"/>
            </w:r>
          </w:hyperlink>
        </w:p>
        <w:p w14:paraId="13335327" w14:textId="3C02B99D" w:rsidR="00C42BBC" w:rsidRDefault="00062E07">
          <w:pPr>
            <w:pStyle w:val="TOC2"/>
            <w:tabs>
              <w:tab w:val="right" w:leader="dot" w:pos="9564"/>
            </w:tabs>
            <w:rPr>
              <w:rFonts w:asciiTheme="minorHAnsi" w:hAnsiTheme="minorHAnsi"/>
              <w:noProof/>
              <w:color w:val="auto"/>
              <w:kern w:val="2"/>
              <w:sz w:val="24"/>
              <w:szCs w:val="24"/>
              <w14:ligatures w14:val="standardContextual"/>
            </w:rPr>
          </w:pPr>
          <w:hyperlink w:anchor="_Toc182302297" w:history="1">
            <w:r w:rsidR="00C42BBC" w:rsidRPr="004953FD">
              <w:rPr>
                <w:rStyle w:val="Hyperlink"/>
                <w:noProof/>
              </w:rPr>
              <w:t>3.3 Dimensioni i sigurisë energjetike</w:t>
            </w:r>
            <w:r w:rsidR="00C42BBC">
              <w:rPr>
                <w:noProof/>
                <w:webHidden/>
              </w:rPr>
              <w:tab/>
            </w:r>
            <w:r w:rsidR="00C42BBC">
              <w:rPr>
                <w:noProof/>
                <w:webHidden/>
              </w:rPr>
              <w:fldChar w:fldCharType="begin"/>
            </w:r>
            <w:r w:rsidR="00C42BBC">
              <w:rPr>
                <w:noProof/>
                <w:webHidden/>
              </w:rPr>
              <w:instrText xml:space="preserve"> PAGEREF _Toc182302297 \h </w:instrText>
            </w:r>
            <w:r w:rsidR="00C42BBC">
              <w:rPr>
                <w:noProof/>
                <w:webHidden/>
              </w:rPr>
            </w:r>
            <w:r w:rsidR="00C42BBC">
              <w:rPr>
                <w:noProof/>
                <w:webHidden/>
              </w:rPr>
              <w:fldChar w:fldCharType="separate"/>
            </w:r>
            <w:r w:rsidR="00C42BBC">
              <w:rPr>
                <w:noProof/>
                <w:webHidden/>
              </w:rPr>
              <w:t>94</w:t>
            </w:r>
            <w:r w:rsidR="00C42BBC">
              <w:rPr>
                <w:noProof/>
                <w:webHidden/>
              </w:rPr>
              <w:fldChar w:fldCharType="end"/>
            </w:r>
          </w:hyperlink>
        </w:p>
        <w:p w14:paraId="3309BD49" w14:textId="529BC85D" w:rsidR="00C42BBC" w:rsidRDefault="00062E07">
          <w:pPr>
            <w:pStyle w:val="TOC3"/>
            <w:rPr>
              <w:rFonts w:asciiTheme="minorHAnsi" w:hAnsiTheme="minorHAnsi"/>
              <w:noProof/>
              <w:color w:val="auto"/>
              <w:kern w:val="2"/>
              <w:sz w:val="24"/>
              <w:szCs w:val="24"/>
              <w14:ligatures w14:val="standardContextual"/>
            </w:rPr>
          </w:pPr>
          <w:hyperlink w:anchor="_Toc182302298"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dhe masat që lidhen me elementët e përcaktuar në pikën 2.3</w:t>
            </w:r>
            <w:r w:rsidR="00C42BBC">
              <w:rPr>
                <w:noProof/>
                <w:webHidden/>
              </w:rPr>
              <w:tab/>
            </w:r>
            <w:r w:rsidR="00C42BBC">
              <w:rPr>
                <w:noProof/>
                <w:webHidden/>
              </w:rPr>
              <w:fldChar w:fldCharType="begin"/>
            </w:r>
            <w:r w:rsidR="00C42BBC">
              <w:rPr>
                <w:noProof/>
                <w:webHidden/>
              </w:rPr>
              <w:instrText xml:space="preserve"> PAGEREF _Toc182302298 \h </w:instrText>
            </w:r>
            <w:r w:rsidR="00C42BBC">
              <w:rPr>
                <w:noProof/>
                <w:webHidden/>
              </w:rPr>
            </w:r>
            <w:r w:rsidR="00C42BBC">
              <w:rPr>
                <w:noProof/>
                <w:webHidden/>
              </w:rPr>
              <w:fldChar w:fldCharType="separate"/>
            </w:r>
            <w:r w:rsidR="00C42BBC">
              <w:rPr>
                <w:noProof/>
                <w:webHidden/>
              </w:rPr>
              <w:t>94</w:t>
            </w:r>
            <w:r w:rsidR="00C42BBC">
              <w:rPr>
                <w:noProof/>
                <w:webHidden/>
              </w:rPr>
              <w:fldChar w:fldCharType="end"/>
            </w:r>
          </w:hyperlink>
        </w:p>
        <w:p w14:paraId="17AF6340" w14:textId="709B7FDF" w:rsidR="00C42BBC" w:rsidRDefault="00062E07">
          <w:pPr>
            <w:pStyle w:val="TOC3"/>
            <w:rPr>
              <w:rFonts w:asciiTheme="minorHAnsi" w:hAnsiTheme="minorHAnsi"/>
              <w:noProof/>
              <w:color w:val="auto"/>
              <w:kern w:val="2"/>
              <w:sz w:val="24"/>
              <w:szCs w:val="24"/>
              <w14:ligatures w14:val="standardContextual"/>
            </w:rPr>
          </w:pPr>
          <w:hyperlink w:anchor="_Toc182302299"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Bashkëpunimi rajonal në këtë fushë</w:t>
            </w:r>
            <w:r w:rsidR="00C42BBC">
              <w:rPr>
                <w:noProof/>
                <w:webHidden/>
              </w:rPr>
              <w:tab/>
            </w:r>
            <w:r w:rsidR="00C42BBC">
              <w:rPr>
                <w:noProof/>
                <w:webHidden/>
              </w:rPr>
              <w:fldChar w:fldCharType="begin"/>
            </w:r>
            <w:r w:rsidR="00C42BBC">
              <w:rPr>
                <w:noProof/>
                <w:webHidden/>
              </w:rPr>
              <w:instrText xml:space="preserve"> PAGEREF _Toc182302299 \h </w:instrText>
            </w:r>
            <w:r w:rsidR="00C42BBC">
              <w:rPr>
                <w:noProof/>
                <w:webHidden/>
              </w:rPr>
            </w:r>
            <w:r w:rsidR="00C42BBC">
              <w:rPr>
                <w:noProof/>
                <w:webHidden/>
              </w:rPr>
              <w:fldChar w:fldCharType="separate"/>
            </w:r>
            <w:r w:rsidR="00C42BBC">
              <w:rPr>
                <w:noProof/>
                <w:webHidden/>
              </w:rPr>
              <w:t>97</w:t>
            </w:r>
            <w:r w:rsidR="00C42BBC">
              <w:rPr>
                <w:noProof/>
                <w:webHidden/>
              </w:rPr>
              <w:fldChar w:fldCharType="end"/>
            </w:r>
          </w:hyperlink>
        </w:p>
        <w:p w14:paraId="3E7F5DE6" w14:textId="6AFBF530" w:rsidR="00C42BBC" w:rsidRDefault="00062E07">
          <w:pPr>
            <w:pStyle w:val="TOC3"/>
            <w:rPr>
              <w:rFonts w:asciiTheme="minorHAnsi" w:hAnsiTheme="minorHAnsi"/>
              <w:noProof/>
              <w:color w:val="auto"/>
              <w:kern w:val="2"/>
              <w:sz w:val="24"/>
              <w:szCs w:val="24"/>
              <w14:ligatures w14:val="standardContextual"/>
            </w:rPr>
          </w:pPr>
          <w:hyperlink w:anchor="_Toc182302300"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Masat financuese në këtë fushë</w:t>
            </w:r>
            <w:r w:rsidR="00C42BBC">
              <w:rPr>
                <w:noProof/>
                <w:webHidden/>
              </w:rPr>
              <w:tab/>
            </w:r>
            <w:r w:rsidR="00C42BBC">
              <w:rPr>
                <w:noProof/>
                <w:webHidden/>
              </w:rPr>
              <w:fldChar w:fldCharType="begin"/>
            </w:r>
            <w:r w:rsidR="00C42BBC">
              <w:rPr>
                <w:noProof/>
                <w:webHidden/>
              </w:rPr>
              <w:instrText xml:space="preserve"> PAGEREF _Toc182302300 \h </w:instrText>
            </w:r>
            <w:r w:rsidR="00C42BBC">
              <w:rPr>
                <w:noProof/>
                <w:webHidden/>
              </w:rPr>
            </w:r>
            <w:r w:rsidR="00C42BBC">
              <w:rPr>
                <w:noProof/>
                <w:webHidden/>
              </w:rPr>
              <w:fldChar w:fldCharType="separate"/>
            </w:r>
            <w:r w:rsidR="00C42BBC">
              <w:rPr>
                <w:noProof/>
                <w:webHidden/>
              </w:rPr>
              <w:t>97</w:t>
            </w:r>
            <w:r w:rsidR="00C42BBC">
              <w:rPr>
                <w:noProof/>
                <w:webHidden/>
              </w:rPr>
              <w:fldChar w:fldCharType="end"/>
            </w:r>
          </w:hyperlink>
        </w:p>
        <w:p w14:paraId="37421D9E" w14:textId="2E5D6B28" w:rsidR="00C42BBC" w:rsidRDefault="00062E07">
          <w:pPr>
            <w:pStyle w:val="TOC2"/>
            <w:tabs>
              <w:tab w:val="right" w:leader="dot" w:pos="9564"/>
            </w:tabs>
            <w:rPr>
              <w:rFonts w:asciiTheme="minorHAnsi" w:hAnsiTheme="minorHAnsi"/>
              <w:noProof/>
              <w:color w:val="auto"/>
              <w:kern w:val="2"/>
              <w:sz w:val="24"/>
              <w:szCs w:val="24"/>
              <w14:ligatures w14:val="standardContextual"/>
            </w:rPr>
          </w:pPr>
          <w:hyperlink w:anchor="_Toc182302301" w:history="1">
            <w:r w:rsidR="00C42BBC" w:rsidRPr="004953FD">
              <w:rPr>
                <w:rStyle w:val="Hyperlink"/>
                <w:noProof/>
              </w:rPr>
              <w:t>3.4. Dimensioni i tregut të brendshëm energjetik</w:t>
            </w:r>
            <w:r w:rsidR="00C42BBC">
              <w:rPr>
                <w:noProof/>
                <w:webHidden/>
              </w:rPr>
              <w:tab/>
            </w:r>
            <w:r w:rsidR="00C42BBC">
              <w:rPr>
                <w:noProof/>
                <w:webHidden/>
              </w:rPr>
              <w:fldChar w:fldCharType="begin"/>
            </w:r>
            <w:r w:rsidR="00C42BBC">
              <w:rPr>
                <w:noProof/>
                <w:webHidden/>
              </w:rPr>
              <w:instrText xml:space="preserve"> PAGEREF _Toc182302301 \h </w:instrText>
            </w:r>
            <w:r w:rsidR="00C42BBC">
              <w:rPr>
                <w:noProof/>
                <w:webHidden/>
              </w:rPr>
            </w:r>
            <w:r w:rsidR="00C42BBC">
              <w:rPr>
                <w:noProof/>
                <w:webHidden/>
              </w:rPr>
              <w:fldChar w:fldCharType="separate"/>
            </w:r>
            <w:r w:rsidR="00C42BBC">
              <w:rPr>
                <w:noProof/>
                <w:webHidden/>
              </w:rPr>
              <w:t>98</w:t>
            </w:r>
            <w:r w:rsidR="00C42BBC">
              <w:rPr>
                <w:noProof/>
                <w:webHidden/>
              </w:rPr>
              <w:fldChar w:fldCharType="end"/>
            </w:r>
          </w:hyperlink>
        </w:p>
        <w:p w14:paraId="7E7700CC" w14:textId="6C0CEAB3" w:rsidR="00C42BBC" w:rsidRDefault="00062E07">
          <w:pPr>
            <w:pStyle w:val="TOC3"/>
            <w:rPr>
              <w:rFonts w:asciiTheme="minorHAnsi" w:hAnsiTheme="minorHAnsi"/>
              <w:noProof/>
              <w:color w:val="auto"/>
              <w:kern w:val="2"/>
              <w:sz w:val="24"/>
              <w:szCs w:val="24"/>
              <w14:ligatures w14:val="standardContextual"/>
            </w:rPr>
          </w:pPr>
          <w:hyperlink w:anchor="_Toc182302302"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Infrastruktura e energjisë elektrike</w:t>
            </w:r>
            <w:r w:rsidR="00C42BBC">
              <w:rPr>
                <w:noProof/>
                <w:webHidden/>
              </w:rPr>
              <w:tab/>
            </w:r>
            <w:r w:rsidR="00C42BBC">
              <w:rPr>
                <w:noProof/>
                <w:webHidden/>
              </w:rPr>
              <w:fldChar w:fldCharType="begin"/>
            </w:r>
            <w:r w:rsidR="00C42BBC">
              <w:rPr>
                <w:noProof/>
                <w:webHidden/>
              </w:rPr>
              <w:instrText xml:space="preserve"> PAGEREF _Toc182302302 \h </w:instrText>
            </w:r>
            <w:r w:rsidR="00C42BBC">
              <w:rPr>
                <w:noProof/>
                <w:webHidden/>
              </w:rPr>
            </w:r>
            <w:r w:rsidR="00C42BBC">
              <w:rPr>
                <w:noProof/>
                <w:webHidden/>
              </w:rPr>
              <w:fldChar w:fldCharType="separate"/>
            </w:r>
            <w:r w:rsidR="00C42BBC">
              <w:rPr>
                <w:noProof/>
                <w:webHidden/>
              </w:rPr>
              <w:t>98</w:t>
            </w:r>
            <w:r w:rsidR="00C42BBC">
              <w:rPr>
                <w:noProof/>
                <w:webHidden/>
              </w:rPr>
              <w:fldChar w:fldCharType="end"/>
            </w:r>
          </w:hyperlink>
        </w:p>
        <w:p w14:paraId="3666A079" w14:textId="6E2F5228" w:rsidR="00C42BBC" w:rsidRDefault="00062E07">
          <w:pPr>
            <w:pStyle w:val="TOC3"/>
            <w:rPr>
              <w:rFonts w:asciiTheme="minorHAnsi" w:hAnsiTheme="minorHAnsi"/>
              <w:noProof/>
              <w:color w:val="auto"/>
              <w:kern w:val="2"/>
              <w:sz w:val="24"/>
              <w:szCs w:val="24"/>
              <w14:ligatures w14:val="standardContextual"/>
            </w:rPr>
          </w:pPr>
          <w:hyperlink w:anchor="_Toc182302303"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Infrastruktura e transmisionit të energjisë</w:t>
            </w:r>
            <w:r w:rsidR="00C42BBC">
              <w:rPr>
                <w:noProof/>
                <w:webHidden/>
              </w:rPr>
              <w:tab/>
            </w:r>
            <w:r w:rsidR="00C42BBC">
              <w:rPr>
                <w:noProof/>
                <w:webHidden/>
              </w:rPr>
              <w:fldChar w:fldCharType="begin"/>
            </w:r>
            <w:r w:rsidR="00C42BBC">
              <w:rPr>
                <w:noProof/>
                <w:webHidden/>
              </w:rPr>
              <w:instrText xml:space="preserve"> PAGEREF _Toc182302303 \h </w:instrText>
            </w:r>
            <w:r w:rsidR="00C42BBC">
              <w:rPr>
                <w:noProof/>
                <w:webHidden/>
              </w:rPr>
            </w:r>
            <w:r w:rsidR="00C42BBC">
              <w:rPr>
                <w:noProof/>
                <w:webHidden/>
              </w:rPr>
              <w:fldChar w:fldCharType="separate"/>
            </w:r>
            <w:r w:rsidR="00C42BBC">
              <w:rPr>
                <w:noProof/>
                <w:webHidden/>
              </w:rPr>
              <w:t>98</w:t>
            </w:r>
            <w:r w:rsidR="00C42BBC">
              <w:rPr>
                <w:noProof/>
                <w:webHidden/>
              </w:rPr>
              <w:fldChar w:fldCharType="end"/>
            </w:r>
          </w:hyperlink>
        </w:p>
        <w:p w14:paraId="1A27204B" w14:textId="6A5A56C6" w:rsidR="00C42BBC" w:rsidRDefault="00062E07">
          <w:pPr>
            <w:pStyle w:val="TOC3"/>
            <w:rPr>
              <w:rFonts w:asciiTheme="minorHAnsi" w:hAnsiTheme="minorHAnsi"/>
              <w:noProof/>
              <w:color w:val="auto"/>
              <w:kern w:val="2"/>
              <w:sz w:val="24"/>
              <w:szCs w:val="24"/>
              <w14:ligatures w14:val="standardContextual"/>
            </w:rPr>
          </w:pPr>
          <w:hyperlink w:anchor="_Toc182302304"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Integrimi i tregut</w:t>
            </w:r>
            <w:r w:rsidR="00C42BBC">
              <w:rPr>
                <w:noProof/>
                <w:webHidden/>
              </w:rPr>
              <w:tab/>
            </w:r>
            <w:r w:rsidR="00C42BBC">
              <w:rPr>
                <w:noProof/>
                <w:webHidden/>
              </w:rPr>
              <w:fldChar w:fldCharType="begin"/>
            </w:r>
            <w:r w:rsidR="00C42BBC">
              <w:rPr>
                <w:noProof/>
                <w:webHidden/>
              </w:rPr>
              <w:instrText xml:space="preserve"> PAGEREF _Toc182302304 \h </w:instrText>
            </w:r>
            <w:r w:rsidR="00C42BBC">
              <w:rPr>
                <w:noProof/>
                <w:webHidden/>
              </w:rPr>
            </w:r>
            <w:r w:rsidR="00C42BBC">
              <w:rPr>
                <w:noProof/>
                <w:webHidden/>
              </w:rPr>
              <w:fldChar w:fldCharType="separate"/>
            </w:r>
            <w:r w:rsidR="00C42BBC">
              <w:rPr>
                <w:noProof/>
                <w:webHidden/>
              </w:rPr>
              <w:t>100</w:t>
            </w:r>
            <w:r w:rsidR="00C42BBC">
              <w:rPr>
                <w:noProof/>
                <w:webHidden/>
              </w:rPr>
              <w:fldChar w:fldCharType="end"/>
            </w:r>
          </w:hyperlink>
        </w:p>
        <w:p w14:paraId="6A0EAB05" w14:textId="5BAE4AB8" w:rsidR="00C42BBC" w:rsidRDefault="00062E07">
          <w:pPr>
            <w:pStyle w:val="TOC3"/>
            <w:rPr>
              <w:rFonts w:asciiTheme="minorHAnsi" w:hAnsiTheme="minorHAnsi"/>
              <w:noProof/>
              <w:color w:val="auto"/>
              <w:kern w:val="2"/>
              <w:sz w:val="24"/>
              <w:szCs w:val="24"/>
              <w14:ligatures w14:val="standardContextual"/>
            </w:rPr>
          </w:pPr>
          <w:hyperlink w:anchor="_Toc182302305"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Varfëria energjetike</w:t>
            </w:r>
            <w:r w:rsidR="00C42BBC">
              <w:rPr>
                <w:noProof/>
                <w:webHidden/>
              </w:rPr>
              <w:tab/>
            </w:r>
            <w:r w:rsidR="00C42BBC">
              <w:rPr>
                <w:noProof/>
                <w:webHidden/>
              </w:rPr>
              <w:fldChar w:fldCharType="begin"/>
            </w:r>
            <w:r w:rsidR="00C42BBC">
              <w:rPr>
                <w:noProof/>
                <w:webHidden/>
              </w:rPr>
              <w:instrText xml:space="preserve"> PAGEREF _Toc182302305 \h </w:instrText>
            </w:r>
            <w:r w:rsidR="00C42BBC">
              <w:rPr>
                <w:noProof/>
                <w:webHidden/>
              </w:rPr>
            </w:r>
            <w:r w:rsidR="00C42BBC">
              <w:rPr>
                <w:noProof/>
                <w:webHidden/>
              </w:rPr>
              <w:fldChar w:fldCharType="separate"/>
            </w:r>
            <w:r w:rsidR="00C42BBC">
              <w:rPr>
                <w:noProof/>
                <w:webHidden/>
              </w:rPr>
              <w:t>103</w:t>
            </w:r>
            <w:r w:rsidR="00C42BBC">
              <w:rPr>
                <w:noProof/>
                <w:webHidden/>
              </w:rPr>
              <w:fldChar w:fldCharType="end"/>
            </w:r>
          </w:hyperlink>
        </w:p>
        <w:p w14:paraId="4FC3CD7C" w14:textId="19560607" w:rsidR="00C42BBC" w:rsidRDefault="00062E07">
          <w:pPr>
            <w:pStyle w:val="TOC2"/>
            <w:tabs>
              <w:tab w:val="right" w:leader="dot" w:pos="9564"/>
            </w:tabs>
            <w:rPr>
              <w:rFonts w:asciiTheme="minorHAnsi" w:hAnsiTheme="minorHAnsi"/>
              <w:noProof/>
              <w:color w:val="auto"/>
              <w:kern w:val="2"/>
              <w:sz w:val="24"/>
              <w:szCs w:val="24"/>
              <w14:ligatures w14:val="standardContextual"/>
            </w:rPr>
          </w:pPr>
          <w:hyperlink w:anchor="_Toc182302306" w:history="1">
            <w:r w:rsidR="00C42BBC" w:rsidRPr="004953FD">
              <w:rPr>
                <w:rStyle w:val="Hyperlink"/>
                <w:noProof/>
              </w:rPr>
              <w:t>3.5. Dimensioni i hulumtimit, inovacionit dhe konkurrueshmërisë</w:t>
            </w:r>
            <w:r w:rsidR="00C42BBC">
              <w:rPr>
                <w:noProof/>
                <w:webHidden/>
              </w:rPr>
              <w:tab/>
            </w:r>
            <w:r w:rsidR="00C42BBC">
              <w:rPr>
                <w:noProof/>
                <w:webHidden/>
              </w:rPr>
              <w:fldChar w:fldCharType="begin"/>
            </w:r>
            <w:r w:rsidR="00C42BBC">
              <w:rPr>
                <w:noProof/>
                <w:webHidden/>
              </w:rPr>
              <w:instrText xml:space="preserve"> PAGEREF _Toc182302306 \h </w:instrText>
            </w:r>
            <w:r w:rsidR="00C42BBC">
              <w:rPr>
                <w:noProof/>
                <w:webHidden/>
              </w:rPr>
            </w:r>
            <w:r w:rsidR="00C42BBC">
              <w:rPr>
                <w:noProof/>
                <w:webHidden/>
              </w:rPr>
              <w:fldChar w:fldCharType="separate"/>
            </w:r>
            <w:r w:rsidR="00C42BBC">
              <w:rPr>
                <w:noProof/>
                <w:webHidden/>
              </w:rPr>
              <w:t>104</w:t>
            </w:r>
            <w:r w:rsidR="00C42BBC">
              <w:rPr>
                <w:noProof/>
                <w:webHidden/>
              </w:rPr>
              <w:fldChar w:fldCharType="end"/>
            </w:r>
          </w:hyperlink>
        </w:p>
        <w:p w14:paraId="25AEF2C1" w14:textId="0918246F" w:rsidR="00C42BBC" w:rsidRDefault="00062E07">
          <w:pPr>
            <w:pStyle w:val="TOC3"/>
            <w:rPr>
              <w:rFonts w:asciiTheme="minorHAnsi" w:hAnsiTheme="minorHAnsi"/>
              <w:noProof/>
              <w:color w:val="auto"/>
              <w:kern w:val="2"/>
              <w:sz w:val="24"/>
              <w:szCs w:val="24"/>
              <w14:ligatures w14:val="standardContextual"/>
            </w:rPr>
          </w:pPr>
          <w:hyperlink w:anchor="_Toc182302307"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olitikat dhe masat që lidhen me elementët e përcaktuar në pikën 2.5</w:t>
            </w:r>
            <w:r w:rsidR="00C42BBC">
              <w:rPr>
                <w:noProof/>
                <w:webHidden/>
              </w:rPr>
              <w:tab/>
            </w:r>
            <w:r w:rsidR="00C42BBC">
              <w:rPr>
                <w:noProof/>
                <w:webHidden/>
              </w:rPr>
              <w:fldChar w:fldCharType="begin"/>
            </w:r>
            <w:r w:rsidR="00C42BBC">
              <w:rPr>
                <w:noProof/>
                <w:webHidden/>
              </w:rPr>
              <w:instrText xml:space="preserve"> PAGEREF _Toc182302307 \h </w:instrText>
            </w:r>
            <w:r w:rsidR="00C42BBC">
              <w:rPr>
                <w:noProof/>
                <w:webHidden/>
              </w:rPr>
            </w:r>
            <w:r w:rsidR="00C42BBC">
              <w:rPr>
                <w:noProof/>
                <w:webHidden/>
              </w:rPr>
              <w:fldChar w:fldCharType="separate"/>
            </w:r>
            <w:r w:rsidR="00C42BBC">
              <w:rPr>
                <w:noProof/>
                <w:webHidden/>
              </w:rPr>
              <w:t>104</w:t>
            </w:r>
            <w:r w:rsidR="00C42BBC">
              <w:rPr>
                <w:noProof/>
                <w:webHidden/>
              </w:rPr>
              <w:fldChar w:fldCharType="end"/>
            </w:r>
          </w:hyperlink>
        </w:p>
        <w:p w14:paraId="43A38E62" w14:textId="305229FB" w:rsidR="00C42BBC" w:rsidRDefault="00062E07">
          <w:pPr>
            <w:pStyle w:val="TOC3"/>
            <w:rPr>
              <w:rFonts w:asciiTheme="minorHAnsi" w:hAnsiTheme="minorHAnsi"/>
              <w:noProof/>
              <w:color w:val="auto"/>
              <w:kern w:val="2"/>
              <w:sz w:val="24"/>
              <w:szCs w:val="24"/>
              <w14:ligatures w14:val="standardContextual"/>
            </w:rPr>
          </w:pPr>
          <w:hyperlink w:anchor="_Toc182302308"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Bashkëpunimi me palët e tjera kontraktuese dhe/ose shtetet anëtare të Bashkimit Evropian në këtë fushë</w:t>
            </w:r>
            <w:r w:rsidR="00C42BBC">
              <w:rPr>
                <w:noProof/>
                <w:webHidden/>
              </w:rPr>
              <w:tab/>
            </w:r>
            <w:r w:rsidR="00C42BBC">
              <w:rPr>
                <w:noProof/>
                <w:webHidden/>
              </w:rPr>
              <w:fldChar w:fldCharType="begin"/>
            </w:r>
            <w:r w:rsidR="00C42BBC">
              <w:rPr>
                <w:noProof/>
                <w:webHidden/>
              </w:rPr>
              <w:instrText xml:space="preserve"> PAGEREF _Toc182302308 \h </w:instrText>
            </w:r>
            <w:r w:rsidR="00C42BBC">
              <w:rPr>
                <w:noProof/>
                <w:webHidden/>
              </w:rPr>
            </w:r>
            <w:r w:rsidR="00C42BBC">
              <w:rPr>
                <w:noProof/>
                <w:webHidden/>
              </w:rPr>
              <w:fldChar w:fldCharType="separate"/>
            </w:r>
            <w:r w:rsidR="00C42BBC">
              <w:rPr>
                <w:noProof/>
                <w:webHidden/>
              </w:rPr>
              <w:t>111</w:t>
            </w:r>
            <w:r w:rsidR="00C42BBC">
              <w:rPr>
                <w:noProof/>
                <w:webHidden/>
              </w:rPr>
              <w:fldChar w:fldCharType="end"/>
            </w:r>
          </w:hyperlink>
        </w:p>
        <w:p w14:paraId="749A2F3F" w14:textId="060C58C0" w:rsidR="00C42BBC" w:rsidRDefault="00062E07">
          <w:pPr>
            <w:pStyle w:val="TOC3"/>
            <w:rPr>
              <w:rFonts w:asciiTheme="minorHAnsi" w:hAnsiTheme="minorHAnsi"/>
              <w:noProof/>
              <w:color w:val="auto"/>
              <w:kern w:val="2"/>
              <w:sz w:val="24"/>
              <w:szCs w:val="24"/>
              <w14:ligatures w14:val="standardContextual"/>
            </w:rPr>
          </w:pPr>
          <w:hyperlink w:anchor="_Toc182302309"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Masat financuese në këtë fushë</w:t>
            </w:r>
            <w:r w:rsidR="00C42BBC">
              <w:rPr>
                <w:noProof/>
                <w:webHidden/>
              </w:rPr>
              <w:tab/>
            </w:r>
            <w:r w:rsidR="00C42BBC">
              <w:rPr>
                <w:noProof/>
                <w:webHidden/>
              </w:rPr>
              <w:fldChar w:fldCharType="begin"/>
            </w:r>
            <w:r w:rsidR="00C42BBC">
              <w:rPr>
                <w:noProof/>
                <w:webHidden/>
              </w:rPr>
              <w:instrText xml:space="preserve"> PAGEREF _Toc182302309 \h </w:instrText>
            </w:r>
            <w:r w:rsidR="00C42BBC">
              <w:rPr>
                <w:noProof/>
                <w:webHidden/>
              </w:rPr>
            </w:r>
            <w:r w:rsidR="00C42BBC">
              <w:rPr>
                <w:noProof/>
                <w:webHidden/>
              </w:rPr>
              <w:fldChar w:fldCharType="separate"/>
            </w:r>
            <w:r w:rsidR="00C42BBC">
              <w:rPr>
                <w:noProof/>
                <w:webHidden/>
              </w:rPr>
              <w:t>111</w:t>
            </w:r>
            <w:r w:rsidR="00C42BBC">
              <w:rPr>
                <w:noProof/>
                <w:webHidden/>
              </w:rPr>
              <w:fldChar w:fldCharType="end"/>
            </w:r>
          </w:hyperlink>
        </w:p>
        <w:p w14:paraId="5A13886F" w14:textId="330E123A" w:rsidR="00C42BBC" w:rsidRDefault="00062E07">
          <w:pPr>
            <w:pStyle w:val="TOC1"/>
            <w:tabs>
              <w:tab w:val="left" w:pos="400"/>
            </w:tabs>
            <w:rPr>
              <w:rFonts w:asciiTheme="minorHAnsi" w:hAnsiTheme="minorHAnsi"/>
              <w:noProof/>
              <w:color w:val="auto"/>
              <w:kern w:val="2"/>
              <w:sz w:val="24"/>
              <w:szCs w:val="24"/>
              <w14:ligatures w14:val="standardContextual"/>
            </w:rPr>
          </w:pPr>
          <w:hyperlink w:anchor="_Toc182302310" w:history="1">
            <w:r w:rsidR="00C42BBC" w:rsidRPr="004953FD">
              <w:rPr>
                <w:rStyle w:val="Hyperlink"/>
                <w:noProof/>
              </w:rPr>
              <w:t>4</w:t>
            </w:r>
            <w:r w:rsidR="00C42BBC">
              <w:rPr>
                <w:rFonts w:asciiTheme="minorHAnsi" w:hAnsiTheme="minorHAnsi"/>
                <w:noProof/>
                <w:color w:val="auto"/>
                <w:kern w:val="2"/>
                <w:sz w:val="24"/>
                <w:szCs w:val="24"/>
                <w14:ligatures w14:val="standardContextual"/>
              </w:rPr>
              <w:tab/>
            </w:r>
            <w:r w:rsidR="00C42BBC" w:rsidRPr="004953FD">
              <w:rPr>
                <w:rStyle w:val="Hyperlink"/>
                <w:noProof/>
              </w:rPr>
              <w:t>SITUATA AKTUALE DHE PROJEKSIONET ME POLITIKAT DHE MASAT EKZISTUESE</w:t>
            </w:r>
            <w:r w:rsidR="00C42BBC">
              <w:rPr>
                <w:noProof/>
                <w:webHidden/>
              </w:rPr>
              <w:tab/>
            </w:r>
            <w:r w:rsidR="00C42BBC">
              <w:rPr>
                <w:noProof/>
                <w:webHidden/>
              </w:rPr>
              <w:fldChar w:fldCharType="begin"/>
            </w:r>
            <w:r w:rsidR="00C42BBC">
              <w:rPr>
                <w:noProof/>
                <w:webHidden/>
              </w:rPr>
              <w:instrText xml:space="preserve"> PAGEREF _Toc182302310 \h </w:instrText>
            </w:r>
            <w:r w:rsidR="00C42BBC">
              <w:rPr>
                <w:noProof/>
                <w:webHidden/>
              </w:rPr>
            </w:r>
            <w:r w:rsidR="00C42BBC">
              <w:rPr>
                <w:noProof/>
                <w:webHidden/>
              </w:rPr>
              <w:fldChar w:fldCharType="separate"/>
            </w:r>
            <w:r w:rsidR="00C42BBC">
              <w:rPr>
                <w:noProof/>
                <w:webHidden/>
              </w:rPr>
              <w:t>112</w:t>
            </w:r>
            <w:r w:rsidR="00C42BBC">
              <w:rPr>
                <w:noProof/>
                <w:webHidden/>
              </w:rPr>
              <w:fldChar w:fldCharType="end"/>
            </w:r>
          </w:hyperlink>
        </w:p>
        <w:p w14:paraId="3A65F09A" w14:textId="7C54DFD0"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11" w:history="1">
            <w:r w:rsidR="00C42BBC" w:rsidRPr="004953FD">
              <w:rPr>
                <w:rStyle w:val="Hyperlink"/>
                <w:noProof/>
              </w:rPr>
              <w:t>4.1</w:t>
            </w:r>
            <w:r w:rsidR="00C42BBC">
              <w:rPr>
                <w:rFonts w:asciiTheme="minorHAnsi" w:hAnsiTheme="minorHAnsi"/>
                <w:noProof/>
                <w:color w:val="auto"/>
                <w:kern w:val="2"/>
                <w:sz w:val="24"/>
                <w:szCs w:val="24"/>
                <w14:ligatures w14:val="standardContextual"/>
              </w:rPr>
              <w:tab/>
            </w:r>
            <w:r w:rsidR="00C42BBC" w:rsidRPr="004953FD">
              <w:rPr>
                <w:rStyle w:val="Hyperlink"/>
                <w:noProof/>
              </w:rPr>
              <w:t>Evoluimi i parashikuar i faktorëve kryesorë ekzogjenë që ndikojnë në sistemin energjetik dhe zhvillimet e emetimeve të GS-ve</w:t>
            </w:r>
            <w:r w:rsidR="00C42BBC">
              <w:rPr>
                <w:noProof/>
                <w:webHidden/>
              </w:rPr>
              <w:tab/>
            </w:r>
            <w:r w:rsidR="00C42BBC">
              <w:rPr>
                <w:noProof/>
                <w:webHidden/>
              </w:rPr>
              <w:fldChar w:fldCharType="begin"/>
            </w:r>
            <w:r w:rsidR="00C42BBC">
              <w:rPr>
                <w:noProof/>
                <w:webHidden/>
              </w:rPr>
              <w:instrText xml:space="preserve"> PAGEREF _Toc182302311 \h </w:instrText>
            </w:r>
            <w:r w:rsidR="00C42BBC">
              <w:rPr>
                <w:noProof/>
                <w:webHidden/>
              </w:rPr>
            </w:r>
            <w:r w:rsidR="00C42BBC">
              <w:rPr>
                <w:noProof/>
                <w:webHidden/>
              </w:rPr>
              <w:fldChar w:fldCharType="separate"/>
            </w:r>
            <w:r w:rsidR="00C42BBC">
              <w:rPr>
                <w:noProof/>
                <w:webHidden/>
              </w:rPr>
              <w:t>112</w:t>
            </w:r>
            <w:r w:rsidR="00C42BBC">
              <w:rPr>
                <w:noProof/>
                <w:webHidden/>
              </w:rPr>
              <w:fldChar w:fldCharType="end"/>
            </w:r>
          </w:hyperlink>
        </w:p>
        <w:p w14:paraId="73CC1B75" w14:textId="0CE54AAC" w:rsidR="00C42BBC" w:rsidRDefault="00062E07">
          <w:pPr>
            <w:pStyle w:val="TOC3"/>
            <w:rPr>
              <w:rFonts w:asciiTheme="minorHAnsi" w:hAnsiTheme="minorHAnsi"/>
              <w:noProof/>
              <w:color w:val="auto"/>
              <w:kern w:val="2"/>
              <w:sz w:val="24"/>
              <w:szCs w:val="24"/>
              <w14:ligatures w14:val="standardContextual"/>
            </w:rPr>
          </w:pPr>
          <w:hyperlink w:anchor="_Toc182302312"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rojeksionet makroekonomike (BPV dhe rritja e popullsisë)</w:t>
            </w:r>
            <w:r w:rsidR="00C42BBC">
              <w:rPr>
                <w:noProof/>
                <w:webHidden/>
              </w:rPr>
              <w:tab/>
            </w:r>
            <w:r w:rsidR="00C42BBC">
              <w:rPr>
                <w:noProof/>
                <w:webHidden/>
              </w:rPr>
              <w:fldChar w:fldCharType="begin"/>
            </w:r>
            <w:r w:rsidR="00C42BBC">
              <w:rPr>
                <w:noProof/>
                <w:webHidden/>
              </w:rPr>
              <w:instrText xml:space="preserve"> PAGEREF _Toc182302312 \h </w:instrText>
            </w:r>
            <w:r w:rsidR="00C42BBC">
              <w:rPr>
                <w:noProof/>
                <w:webHidden/>
              </w:rPr>
            </w:r>
            <w:r w:rsidR="00C42BBC">
              <w:rPr>
                <w:noProof/>
                <w:webHidden/>
              </w:rPr>
              <w:fldChar w:fldCharType="separate"/>
            </w:r>
            <w:r w:rsidR="00C42BBC">
              <w:rPr>
                <w:noProof/>
                <w:webHidden/>
              </w:rPr>
              <w:t>112</w:t>
            </w:r>
            <w:r w:rsidR="00C42BBC">
              <w:rPr>
                <w:noProof/>
                <w:webHidden/>
              </w:rPr>
              <w:fldChar w:fldCharType="end"/>
            </w:r>
          </w:hyperlink>
        </w:p>
        <w:p w14:paraId="78465DB3" w14:textId="0AE7BC25" w:rsidR="00C42BBC" w:rsidRDefault="00062E07">
          <w:pPr>
            <w:pStyle w:val="TOC3"/>
            <w:rPr>
              <w:rFonts w:asciiTheme="minorHAnsi" w:hAnsiTheme="minorHAnsi"/>
              <w:noProof/>
              <w:color w:val="auto"/>
              <w:kern w:val="2"/>
              <w:sz w:val="24"/>
              <w:szCs w:val="24"/>
              <w14:ligatures w14:val="standardContextual"/>
            </w:rPr>
          </w:pPr>
          <w:hyperlink w:anchor="_Toc182302313"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Ndryshimet sektoriale pritet të ndikojnë në sistemin energjetik dhe emetimet e GS-ve</w:t>
            </w:r>
            <w:r w:rsidR="00C42BBC">
              <w:rPr>
                <w:noProof/>
                <w:webHidden/>
              </w:rPr>
              <w:tab/>
            </w:r>
            <w:r w:rsidR="00C42BBC">
              <w:rPr>
                <w:noProof/>
                <w:webHidden/>
              </w:rPr>
              <w:fldChar w:fldCharType="begin"/>
            </w:r>
            <w:r w:rsidR="00C42BBC">
              <w:rPr>
                <w:noProof/>
                <w:webHidden/>
              </w:rPr>
              <w:instrText xml:space="preserve"> PAGEREF _Toc182302313 \h </w:instrText>
            </w:r>
            <w:r w:rsidR="00C42BBC">
              <w:rPr>
                <w:noProof/>
                <w:webHidden/>
              </w:rPr>
            </w:r>
            <w:r w:rsidR="00C42BBC">
              <w:rPr>
                <w:noProof/>
                <w:webHidden/>
              </w:rPr>
              <w:fldChar w:fldCharType="separate"/>
            </w:r>
            <w:r w:rsidR="00C42BBC">
              <w:rPr>
                <w:noProof/>
                <w:webHidden/>
              </w:rPr>
              <w:t>113</w:t>
            </w:r>
            <w:r w:rsidR="00C42BBC">
              <w:rPr>
                <w:noProof/>
                <w:webHidden/>
              </w:rPr>
              <w:fldChar w:fldCharType="end"/>
            </w:r>
          </w:hyperlink>
        </w:p>
        <w:p w14:paraId="3E858228" w14:textId="2D54630D" w:rsidR="00C42BBC" w:rsidRDefault="00062E07">
          <w:pPr>
            <w:pStyle w:val="TOC3"/>
            <w:rPr>
              <w:rFonts w:asciiTheme="minorHAnsi" w:hAnsiTheme="minorHAnsi"/>
              <w:noProof/>
              <w:color w:val="auto"/>
              <w:kern w:val="2"/>
              <w:sz w:val="24"/>
              <w:szCs w:val="24"/>
              <w14:ligatures w14:val="standardContextual"/>
            </w:rPr>
          </w:pPr>
          <w:hyperlink w:anchor="_Toc182302314" w:history="1">
            <w:r w:rsidR="00C42BBC" w:rsidRPr="004953FD">
              <w:rPr>
                <w:rStyle w:val="Hyperlink"/>
                <w:b/>
                <w:i/>
                <w:noProof/>
              </w:rPr>
              <w:t>Sektori rezidencial</w:t>
            </w:r>
            <w:r w:rsidR="00C42BBC">
              <w:rPr>
                <w:noProof/>
                <w:webHidden/>
              </w:rPr>
              <w:tab/>
            </w:r>
            <w:r w:rsidR="00C42BBC">
              <w:rPr>
                <w:noProof/>
                <w:webHidden/>
              </w:rPr>
              <w:fldChar w:fldCharType="begin"/>
            </w:r>
            <w:r w:rsidR="00C42BBC">
              <w:rPr>
                <w:noProof/>
                <w:webHidden/>
              </w:rPr>
              <w:instrText xml:space="preserve"> PAGEREF _Toc182302314 \h </w:instrText>
            </w:r>
            <w:r w:rsidR="00C42BBC">
              <w:rPr>
                <w:noProof/>
                <w:webHidden/>
              </w:rPr>
            </w:r>
            <w:r w:rsidR="00C42BBC">
              <w:rPr>
                <w:noProof/>
                <w:webHidden/>
              </w:rPr>
              <w:fldChar w:fldCharType="separate"/>
            </w:r>
            <w:r w:rsidR="00C42BBC">
              <w:rPr>
                <w:noProof/>
                <w:webHidden/>
              </w:rPr>
              <w:t>114</w:t>
            </w:r>
            <w:r w:rsidR="00C42BBC">
              <w:rPr>
                <w:noProof/>
                <w:webHidden/>
              </w:rPr>
              <w:fldChar w:fldCharType="end"/>
            </w:r>
          </w:hyperlink>
        </w:p>
        <w:p w14:paraId="22DF0230" w14:textId="5E50C299" w:rsidR="00C42BBC" w:rsidRDefault="00062E07">
          <w:pPr>
            <w:pStyle w:val="TOC3"/>
            <w:rPr>
              <w:rFonts w:asciiTheme="minorHAnsi" w:hAnsiTheme="minorHAnsi"/>
              <w:noProof/>
              <w:color w:val="auto"/>
              <w:kern w:val="2"/>
              <w:sz w:val="24"/>
              <w:szCs w:val="24"/>
              <w14:ligatures w14:val="standardContextual"/>
            </w:rPr>
          </w:pPr>
          <w:hyperlink w:anchor="_Toc182302315" w:history="1">
            <w:r w:rsidR="00C42BBC" w:rsidRPr="004953FD">
              <w:rPr>
                <w:rStyle w:val="Hyperlink"/>
                <w:b/>
                <w:i/>
                <w:noProof/>
              </w:rPr>
              <w:t>Sektori i shërbimeve</w:t>
            </w:r>
            <w:r w:rsidR="00C42BBC">
              <w:rPr>
                <w:noProof/>
                <w:webHidden/>
              </w:rPr>
              <w:tab/>
            </w:r>
            <w:r w:rsidR="00C42BBC">
              <w:rPr>
                <w:noProof/>
                <w:webHidden/>
              </w:rPr>
              <w:fldChar w:fldCharType="begin"/>
            </w:r>
            <w:r w:rsidR="00C42BBC">
              <w:rPr>
                <w:noProof/>
                <w:webHidden/>
              </w:rPr>
              <w:instrText xml:space="preserve"> PAGEREF _Toc182302315 \h </w:instrText>
            </w:r>
            <w:r w:rsidR="00C42BBC">
              <w:rPr>
                <w:noProof/>
                <w:webHidden/>
              </w:rPr>
            </w:r>
            <w:r w:rsidR="00C42BBC">
              <w:rPr>
                <w:noProof/>
                <w:webHidden/>
              </w:rPr>
              <w:fldChar w:fldCharType="separate"/>
            </w:r>
            <w:r w:rsidR="00C42BBC">
              <w:rPr>
                <w:noProof/>
                <w:webHidden/>
              </w:rPr>
              <w:t>115</w:t>
            </w:r>
            <w:r w:rsidR="00C42BBC">
              <w:rPr>
                <w:noProof/>
                <w:webHidden/>
              </w:rPr>
              <w:fldChar w:fldCharType="end"/>
            </w:r>
          </w:hyperlink>
        </w:p>
        <w:p w14:paraId="6063B41E" w14:textId="41C6A1FD" w:rsidR="00C42BBC" w:rsidRDefault="00062E07">
          <w:pPr>
            <w:pStyle w:val="TOC3"/>
            <w:rPr>
              <w:rFonts w:asciiTheme="minorHAnsi" w:hAnsiTheme="minorHAnsi"/>
              <w:noProof/>
              <w:color w:val="auto"/>
              <w:kern w:val="2"/>
              <w:sz w:val="24"/>
              <w:szCs w:val="24"/>
              <w14:ligatures w14:val="standardContextual"/>
            </w:rPr>
          </w:pPr>
          <w:hyperlink w:anchor="_Toc182302316" w:history="1">
            <w:r w:rsidR="00C42BBC" w:rsidRPr="004953FD">
              <w:rPr>
                <w:rStyle w:val="Hyperlink"/>
                <w:b/>
                <w:i/>
                <w:noProof/>
              </w:rPr>
              <w:t>Industria</w:t>
            </w:r>
            <w:r w:rsidR="00C42BBC">
              <w:rPr>
                <w:noProof/>
                <w:webHidden/>
              </w:rPr>
              <w:tab/>
            </w:r>
            <w:r w:rsidR="00C42BBC">
              <w:rPr>
                <w:noProof/>
                <w:webHidden/>
              </w:rPr>
              <w:fldChar w:fldCharType="begin"/>
            </w:r>
            <w:r w:rsidR="00C42BBC">
              <w:rPr>
                <w:noProof/>
                <w:webHidden/>
              </w:rPr>
              <w:instrText xml:space="preserve"> PAGEREF _Toc182302316 \h </w:instrText>
            </w:r>
            <w:r w:rsidR="00C42BBC">
              <w:rPr>
                <w:noProof/>
                <w:webHidden/>
              </w:rPr>
            </w:r>
            <w:r w:rsidR="00C42BBC">
              <w:rPr>
                <w:noProof/>
                <w:webHidden/>
              </w:rPr>
              <w:fldChar w:fldCharType="separate"/>
            </w:r>
            <w:r w:rsidR="00C42BBC">
              <w:rPr>
                <w:noProof/>
                <w:webHidden/>
              </w:rPr>
              <w:t>116</w:t>
            </w:r>
            <w:r w:rsidR="00C42BBC">
              <w:rPr>
                <w:noProof/>
                <w:webHidden/>
              </w:rPr>
              <w:fldChar w:fldCharType="end"/>
            </w:r>
          </w:hyperlink>
        </w:p>
        <w:p w14:paraId="6C01C414" w14:textId="27302737" w:rsidR="00C42BBC" w:rsidRDefault="00062E07">
          <w:pPr>
            <w:pStyle w:val="TOC3"/>
            <w:rPr>
              <w:rFonts w:asciiTheme="minorHAnsi" w:hAnsiTheme="minorHAnsi"/>
              <w:noProof/>
              <w:color w:val="auto"/>
              <w:kern w:val="2"/>
              <w:sz w:val="24"/>
              <w:szCs w:val="24"/>
              <w14:ligatures w14:val="standardContextual"/>
            </w:rPr>
          </w:pPr>
          <w:hyperlink w:anchor="_Toc182302317" w:history="1">
            <w:r w:rsidR="00C42BBC" w:rsidRPr="004953FD">
              <w:rPr>
                <w:rStyle w:val="Hyperlink"/>
                <w:b/>
                <w:i/>
                <w:noProof/>
              </w:rPr>
              <w:t>Proceset industriale dhe përdorimi i produkteve</w:t>
            </w:r>
            <w:r w:rsidR="00C42BBC">
              <w:rPr>
                <w:noProof/>
                <w:webHidden/>
              </w:rPr>
              <w:tab/>
            </w:r>
            <w:r w:rsidR="00C42BBC">
              <w:rPr>
                <w:noProof/>
                <w:webHidden/>
              </w:rPr>
              <w:fldChar w:fldCharType="begin"/>
            </w:r>
            <w:r w:rsidR="00C42BBC">
              <w:rPr>
                <w:noProof/>
                <w:webHidden/>
              </w:rPr>
              <w:instrText xml:space="preserve"> PAGEREF _Toc182302317 \h </w:instrText>
            </w:r>
            <w:r w:rsidR="00C42BBC">
              <w:rPr>
                <w:noProof/>
                <w:webHidden/>
              </w:rPr>
            </w:r>
            <w:r w:rsidR="00C42BBC">
              <w:rPr>
                <w:noProof/>
                <w:webHidden/>
              </w:rPr>
              <w:fldChar w:fldCharType="separate"/>
            </w:r>
            <w:r w:rsidR="00C42BBC">
              <w:rPr>
                <w:noProof/>
                <w:webHidden/>
              </w:rPr>
              <w:t>117</w:t>
            </w:r>
            <w:r w:rsidR="00C42BBC">
              <w:rPr>
                <w:noProof/>
                <w:webHidden/>
              </w:rPr>
              <w:fldChar w:fldCharType="end"/>
            </w:r>
          </w:hyperlink>
        </w:p>
        <w:p w14:paraId="1ACC23A9" w14:textId="6AA3E423" w:rsidR="00C42BBC" w:rsidRDefault="00062E07">
          <w:pPr>
            <w:pStyle w:val="TOC3"/>
            <w:rPr>
              <w:rFonts w:asciiTheme="minorHAnsi" w:hAnsiTheme="minorHAnsi"/>
              <w:noProof/>
              <w:color w:val="auto"/>
              <w:kern w:val="2"/>
              <w:sz w:val="24"/>
              <w:szCs w:val="24"/>
              <w14:ligatures w14:val="standardContextual"/>
            </w:rPr>
          </w:pPr>
          <w:hyperlink w:anchor="_Toc182302318" w:history="1">
            <w:r w:rsidR="00C42BBC" w:rsidRPr="004953FD">
              <w:rPr>
                <w:rStyle w:val="Hyperlink"/>
                <w:b/>
                <w:i/>
                <w:noProof/>
              </w:rPr>
              <w:t>Transporti</w:t>
            </w:r>
            <w:r w:rsidR="00C42BBC">
              <w:rPr>
                <w:noProof/>
                <w:webHidden/>
              </w:rPr>
              <w:tab/>
            </w:r>
            <w:r w:rsidR="00C42BBC">
              <w:rPr>
                <w:noProof/>
                <w:webHidden/>
              </w:rPr>
              <w:fldChar w:fldCharType="begin"/>
            </w:r>
            <w:r w:rsidR="00C42BBC">
              <w:rPr>
                <w:noProof/>
                <w:webHidden/>
              </w:rPr>
              <w:instrText xml:space="preserve"> PAGEREF _Toc182302318 \h </w:instrText>
            </w:r>
            <w:r w:rsidR="00C42BBC">
              <w:rPr>
                <w:noProof/>
                <w:webHidden/>
              </w:rPr>
            </w:r>
            <w:r w:rsidR="00C42BBC">
              <w:rPr>
                <w:noProof/>
                <w:webHidden/>
              </w:rPr>
              <w:fldChar w:fldCharType="separate"/>
            </w:r>
            <w:r w:rsidR="00C42BBC">
              <w:rPr>
                <w:noProof/>
                <w:webHidden/>
              </w:rPr>
              <w:t>117</w:t>
            </w:r>
            <w:r w:rsidR="00C42BBC">
              <w:rPr>
                <w:noProof/>
                <w:webHidden/>
              </w:rPr>
              <w:fldChar w:fldCharType="end"/>
            </w:r>
          </w:hyperlink>
        </w:p>
        <w:p w14:paraId="2480CF8E" w14:textId="553E721F" w:rsidR="00C42BBC" w:rsidRDefault="00062E07">
          <w:pPr>
            <w:pStyle w:val="TOC3"/>
            <w:rPr>
              <w:rFonts w:asciiTheme="minorHAnsi" w:hAnsiTheme="minorHAnsi"/>
              <w:noProof/>
              <w:color w:val="auto"/>
              <w:kern w:val="2"/>
              <w:sz w:val="24"/>
              <w:szCs w:val="24"/>
              <w14:ligatures w14:val="standardContextual"/>
            </w:rPr>
          </w:pPr>
          <w:hyperlink w:anchor="_Toc182302319" w:history="1">
            <w:r w:rsidR="00C42BBC" w:rsidRPr="004953FD">
              <w:rPr>
                <w:rStyle w:val="Hyperlink"/>
                <w:b/>
                <w:i/>
                <w:noProof/>
              </w:rPr>
              <w:t>Transformimi i energjetik</w:t>
            </w:r>
            <w:r w:rsidR="00C42BBC">
              <w:rPr>
                <w:noProof/>
                <w:webHidden/>
              </w:rPr>
              <w:tab/>
            </w:r>
            <w:r w:rsidR="00C42BBC">
              <w:rPr>
                <w:noProof/>
                <w:webHidden/>
              </w:rPr>
              <w:fldChar w:fldCharType="begin"/>
            </w:r>
            <w:r w:rsidR="00C42BBC">
              <w:rPr>
                <w:noProof/>
                <w:webHidden/>
              </w:rPr>
              <w:instrText xml:space="preserve"> PAGEREF _Toc182302319 \h </w:instrText>
            </w:r>
            <w:r w:rsidR="00C42BBC">
              <w:rPr>
                <w:noProof/>
                <w:webHidden/>
              </w:rPr>
            </w:r>
            <w:r w:rsidR="00C42BBC">
              <w:rPr>
                <w:noProof/>
                <w:webHidden/>
              </w:rPr>
              <w:fldChar w:fldCharType="separate"/>
            </w:r>
            <w:r w:rsidR="00C42BBC">
              <w:rPr>
                <w:noProof/>
                <w:webHidden/>
              </w:rPr>
              <w:t>119</w:t>
            </w:r>
            <w:r w:rsidR="00C42BBC">
              <w:rPr>
                <w:noProof/>
                <w:webHidden/>
              </w:rPr>
              <w:fldChar w:fldCharType="end"/>
            </w:r>
          </w:hyperlink>
        </w:p>
        <w:p w14:paraId="7CA74729" w14:textId="17EDEBE1" w:rsidR="00C42BBC" w:rsidRDefault="00062E07">
          <w:pPr>
            <w:pStyle w:val="TOC3"/>
            <w:rPr>
              <w:rFonts w:asciiTheme="minorHAnsi" w:hAnsiTheme="minorHAnsi"/>
              <w:noProof/>
              <w:color w:val="auto"/>
              <w:kern w:val="2"/>
              <w:sz w:val="24"/>
              <w:szCs w:val="24"/>
              <w14:ligatures w14:val="standardContextual"/>
            </w:rPr>
          </w:pPr>
          <w:hyperlink w:anchor="_Toc182302320" w:history="1">
            <w:r w:rsidR="00C42BBC" w:rsidRPr="004953FD">
              <w:rPr>
                <w:rStyle w:val="Hyperlink"/>
                <w:b/>
                <w:i/>
                <w:noProof/>
              </w:rPr>
              <w:t>Bujqësia</w:t>
            </w:r>
            <w:r w:rsidR="00C42BBC">
              <w:rPr>
                <w:noProof/>
                <w:webHidden/>
              </w:rPr>
              <w:tab/>
            </w:r>
            <w:r w:rsidR="00C42BBC">
              <w:rPr>
                <w:noProof/>
                <w:webHidden/>
              </w:rPr>
              <w:fldChar w:fldCharType="begin"/>
            </w:r>
            <w:r w:rsidR="00C42BBC">
              <w:rPr>
                <w:noProof/>
                <w:webHidden/>
              </w:rPr>
              <w:instrText xml:space="preserve"> PAGEREF _Toc182302320 \h </w:instrText>
            </w:r>
            <w:r w:rsidR="00C42BBC">
              <w:rPr>
                <w:noProof/>
                <w:webHidden/>
              </w:rPr>
            </w:r>
            <w:r w:rsidR="00C42BBC">
              <w:rPr>
                <w:noProof/>
                <w:webHidden/>
              </w:rPr>
              <w:fldChar w:fldCharType="separate"/>
            </w:r>
            <w:r w:rsidR="00C42BBC">
              <w:rPr>
                <w:noProof/>
                <w:webHidden/>
              </w:rPr>
              <w:t>121</w:t>
            </w:r>
            <w:r w:rsidR="00C42BBC">
              <w:rPr>
                <w:noProof/>
                <w:webHidden/>
              </w:rPr>
              <w:fldChar w:fldCharType="end"/>
            </w:r>
          </w:hyperlink>
        </w:p>
        <w:p w14:paraId="3861E229" w14:textId="12F325FF" w:rsidR="00C42BBC" w:rsidRDefault="00062E07">
          <w:pPr>
            <w:pStyle w:val="TOC3"/>
            <w:rPr>
              <w:rFonts w:asciiTheme="minorHAnsi" w:hAnsiTheme="minorHAnsi"/>
              <w:noProof/>
              <w:color w:val="auto"/>
              <w:kern w:val="2"/>
              <w:sz w:val="24"/>
              <w:szCs w:val="24"/>
              <w14:ligatures w14:val="standardContextual"/>
            </w:rPr>
          </w:pPr>
          <w:hyperlink w:anchor="_Toc182302321" w:history="1">
            <w:r w:rsidR="00C42BBC" w:rsidRPr="004953FD">
              <w:rPr>
                <w:rStyle w:val="Hyperlink"/>
                <w:b/>
                <w:i/>
                <w:noProof/>
              </w:rPr>
              <w:t>LULUCF</w:t>
            </w:r>
            <w:r w:rsidR="00C42BBC">
              <w:rPr>
                <w:noProof/>
                <w:webHidden/>
              </w:rPr>
              <w:tab/>
            </w:r>
            <w:r w:rsidR="00C42BBC">
              <w:rPr>
                <w:noProof/>
                <w:webHidden/>
              </w:rPr>
              <w:fldChar w:fldCharType="begin"/>
            </w:r>
            <w:r w:rsidR="00C42BBC">
              <w:rPr>
                <w:noProof/>
                <w:webHidden/>
              </w:rPr>
              <w:instrText xml:space="preserve"> PAGEREF _Toc182302321 \h </w:instrText>
            </w:r>
            <w:r w:rsidR="00C42BBC">
              <w:rPr>
                <w:noProof/>
                <w:webHidden/>
              </w:rPr>
            </w:r>
            <w:r w:rsidR="00C42BBC">
              <w:rPr>
                <w:noProof/>
                <w:webHidden/>
              </w:rPr>
              <w:fldChar w:fldCharType="separate"/>
            </w:r>
            <w:r w:rsidR="00C42BBC">
              <w:rPr>
                <w:noProof/>
                <w:webHidden/>
              </w:rPr>
              <w:t>122</w:t>
            </w:r>
            <w:r w:rsidR="00C42BBC">
              <w:rPr>
                <w:noProof/>
                <w:webHidden/>
              </w:rPr>
              <w:fldChar w:fldCharType="end"/>
            </w:r>
          </w:hyperlink>
        </w:p>
        <w:p w14:paraId="1E2E18E3" w14:textId="100A2736" w:rsidR="00C42BBC" w:rsidRDefault="00062E07">
          <w:pPr>
            <w:pStyle w:val="TOC3"/>
            <w:rPr>
              <w:rFonts w:asciiTheme="minorHAnsi" w:hAnsiTheme="minorHAnsi"/>
              <w:noProof/>
              <w:color w:val="auto"/>
              <w:kern w:val="2"/>
              <w:sz w:val="24"/>
              <w:szCs w:val="24"/>
              <w14:ligatures w14:val="standardContextual"/>
            </w:rPr>
          </w:pPr>
          <w:hyperlink w:anchor="_Toc182302322" w:history="1">
            <w:r w:rsidR="00C42BBC" w:rsidRPr="004953FD">
              <w:rPr>
                <w:rStyle w:val="Hyperlink"/>
                <w:b/>
                <w:i/>
                <w:noProof/>
              </w:rPr>
              <w:t>Mbeturinat</w:t>
            </w:r>
            <w:r w:rsidR="00C42BBC">
              <w:rPr>
                <w:noProof/>
                <w:webHidden/>
              </w:rPr>
              <w:tab/>
            </w:r>
            <w:r w:rsidR="00C42BBC">
              <w:rPr>
                <w:noProof/>
                <w:webHidden/>
              </w:rPr>
              <w:fldChar w:fldCharType="begin"/>
            </w:r>
            <w:r w:rsidR="00C42BBC">
              <w:rPr>
                <w:noProof/>
                <w:webHidden/>
              </w:rPr>
              <w:instrText xml:space="preserve"> PAGEREF _Toc182302322 \h </w:instrText>
            </w:r>
            <w:r w:rsidR="00C42BBC">
              <w:rPr>
                <w:noProof/>
                <w:webHidden/>
              </w:rPr>
            </w:r>
            <w:r w:rsidR="00C42BBC">
              <w:rPr>
                <w:noProof/>
                <w:webHidden/>
              </w:rPr>
              <w:fldChar w:fldCharType="separate"/>
            </w:r>
            <w:r w:rsidR="00C42BBC">
              <w:rPr>
                <w:noProof/>
                <w:webHidden/>
              </w:rPr>
              <w:t>122</w:t>
            </w:r>
            <w:r w:rsidR="00C42BBC">
              <w:rPr>
                <w:noProof/>
                <w:webHidden/>
              </w:rPr>
              <w:fldChar w:fldCharType="end"/>
            </w:r>
          </w:hyperlink>
        </w:p>
        <w:p w14:paraId="697D75B5" w14:textId="2E89A68E" w:rsidR="00C42BBC" w:rsidRDefault="00062E07">
          <w:pPr>
            <w:pStyle w:val="TOC3"/>
            <w:rPr>
              <w:rFonts w:asciiTheme="minorHAnsi" w:hAnsiTheme="minorHAnsi"/>
              <w:noProof/>
              <w:color w:val="auto"/>
              <w:kern w:val="2"/>
              <w:sz w:val="24"/>
              <w:szCs w:val="24"/>
              <w14:ligatures w14:val="standardContextual"/>
            </w:rPr>
          </w:pPr>
          <w:hyperlink w:anchor="_Toc182302323"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Trendët globale të energjisë, çmimet ndërkombëtare të lëndëve djegëse fosile, çmimi i karbonit sipas EU ETS</w:t>
            </w:r>
            <w:r w:rsidR="00C42BBC">
              <w:rPr>
                <w:noProof/>
                <w:webHidden/>
              </w:rPr>
              <w:tab/>
            </w:r>
            <w:r w:rsidR="00C42BBC">
              <w:rPr>
                <w:noProof/>
                <w:webHidden/>
              </w:rPr>
              <w:fldChar w:fldCharType="begin"/>
            </w:r>
            <w:r w:rsidR="00C42BBC">
              <w:rPr>
                <w:noProof/>
                <w:webHidden/>
              </w:rPr>
              <w:instrText xml:space="preserve"> PAGEREF _Toc182302323 \h </w:instrText>
            </w:r>
            <w:r w:rsidR="00C42BBC">
              <w:rPr>
                <w:noProof/>
                <w:webHidden/>
              </w:rPr>
            </w:r>
            <w:r w:rsidR="00C42BBC">
              <w:rPr>
                <w:noProof/>
                <w:webHidden/>
              </w:rPr>
              <w:fldChar w:fldCharType="separate"/>
            </w:r>
            <w:r w:rsidR="00C42BBC">
              <w:rPr>
                <w:noProof/>
                <w:webHidden/>
              </w:rPr>
              <w:t>122</w:t>
            </w:r>
            <w:r w:rsidR="00C42BBC">
              <w:rPr>
                <w:noProof/>
                <w:webHidden/>
              </w:rPr>
              <w:fldChar w:fldCharType="end"/>
            </w:r>
          </w:hyperlink>
        </w:p>
        <w:p w14:paraId="0D199845" w14:textId="401E7122" w:rsidR="00C42BBC" w:rsidRDefault="00062E07">
          <w:pPr>
            <w:pStyle w:val="TOC3"/>
            <w:rPr>
              <w:rFonts w:asciiTheme="minorHAnsi" w:hAnsiTheme="minorHAnsi"/>
              <w:noProof/>
              <w:color w:val="auto"/>
              <w:kern w:val="2"/>
              <w:sz w:val="24"/>
              <w:szCs w:val="24"/>
              <w14:ligatures w14:val="standardContextual"/>
            </w:rPr>
          </w:pPr>
          <w:hyperlink w:anchor="_Toc182302324"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Zhvillimet e kostos së teknologjisë</w:t>
            </w:r>
            <w:r w:rsidR="00C42BBC">
              <w:rPr>
                <w:noProof/>
                <w:webHidden/>
              </w:rPr>
              <w:tab/>
            </w:r>
            <w:r w:rsidR="00C42BBC">
              <w:rPr>
                <w:noProof/>
                <w:webHidden/>
              </w:rPr>
              <w:fldChar w:fldCharType="begin"/>
            </w:r>
            <w:r w:rsidR="00C42BBC">
              <w:rPr>
                <w:noProof/>
                <w:webHidden/>
              </w:rPr>
              <w:instrText xml:space="preserve"> PAGEREF _Toc182302324 \h </w:instrText>
            </w:r>
            <w:r w:rsidR="00C42BBC">
              <w:rPr>
                <w:noProof/>
                <w:webHidden/>
              </w:rPr>
            </w:r>
            <w:r w:rsidR="00C42BBC">
              <w:rPr>
                <w:noProof/>
                <w:webHidden/>
              </w:rPr>
              <w:fldChar w:fldCharType="separate"/>
            </w:r>
            <w:r w:rsidR="00C42BBC">
              <w:rPr>
                <w:noProof/>
                <w:webHidden/>
              </w:rPr>
              <w:t>123</w:t>
            </w:r>
            <w:r w:rsidR="00C42BBC">
              <w:rPr>
                <w:noProof/>
                <w:webHidden/>
              </w:rPr>
              <w:fldChar w:fldCharType="end"/>
            </w:r>
          </w:hyperlink>
        </w:p>
        <w:p w14:paraId="29F337AE" w14:textId="7353AB3E"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25" w:history="1">
            <w:r w:rsidR="00C42BBC" w:rsidRPr="004953FD">
              <w:rPr>
                <w:rStyle w:val="Hyperlink"/>
                <w:noProof/>
              </w:rPr>
              <w:t>4.2</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dekarbonizimit</w:t>
            </w:r>
            <w:r w:rsidR="00C42BBC">
              <w:rPr>
                <w:noProof/>
                <w:webHidden/>
              </w:rPr>
              <w:tab/>
            </w:r>
            <w:r w:rsidR="00C42BBC">
              <w:rPr>
                <w:noProof/>
                <w:webHidden/>
              </w:rPr>
              <w:fldChar w:fldCharType="begin"/>
            </w:r>
            <w:r w:rsidR="00C42BBC">
              <w:rPr>
                <w:noProof/>
                <w:webHidden/>
              </w:rPr>
              <w:instrText xml:space="preserve"> PAGEREF _Toc182302325 \h </w:instrText>
            </w:r>
            <w:r w:rsidR="00C42BBC">
              <w:rPr>
                <w:noProof/>
                <w:webHidden/>
              </w:rPr>
            </w:r>
            <w:r w:rsidR="00C42BBC">
              <w:rPr>
                <w:noProof/>
                <w:webHidden/>
              </w:rPr>
              <w:fldChar w:fldCharType="separate"/>
            </w:r>
            <w:r w:rsidR="00C42BBC">
              <w:rPr>
                <w:noProof/>
                <w:webHidden/>
              </w:rPr>
              <w:t>126</w:t>
            </w:r>
            <w:r w:rsidR="00C42BBC">
              <w:rPr>
                <w:noProof/>
                <w:webHidden/>
              </w:rPr>
              <w:fldChar w:fldCharType="end"/>
            </w:r>
          </w:hyperlink>
        </w:p>
        <w:p w14:paraId="72ABD2EB" w14:textId="4721A7A3" w:rsidR="00C42BBC" w:rsidRDefault="00062E07">
          <w:pPr>
            <w:pStyle w:val="TOC3"/>
            <w:rPr>
              <w:rFonts w:asciiTheme="minorHAnsi" w:hAnsiTheme="minorHAnsi"/>
              <w:noProof/>
              <w:color w:val="auto"/>
              <w:kern w:val="2"/>
              <w:sz w:val="24"/>
              <w:szCs w:val="24"/>
              <w14:ligatures w14:val="standardContextual"/>
            </w:rPr>
          </w:pPr>
          <w:hyperlink w:anchor="_Toc182302326"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Emetimet dhe largimet e GS-ve</w:t>
            </w:r>
            <w:r w:rsidR="00C42BBC">
              <w:rPr>
                <w:noProof/>
                <w:webHidden/>
              </w:rPr>
              <w:tab/>
            </w:r>
            <w:r w:rsidR="00C42BBC">
              <w:rPr>
                <w:noProof/>
                <w:webHidden/>
              </w:rPr>
              <w:fldChar w:fldCharType="begin"/>
            </w:r>
            <w:r w:rsidR="00C42BBC">
              <w:rPr>
                <w:noProof/>
                <w:webHidden/>
              </w:rPr>
              <w:instrText xml:space="preserve"> PAGEREF _Toc182302326 \h </w:instrText>
            </w:r>
            <w:r w:rsidR="00C42BBC">
              <w:rPr>
                <w:noProof/>
                <w:webHidden/>
              </w:rPr>
            </w:r>
            <w:r w:rsidR="00C42BBC">
              <w:rPr>
                <w:noProof/>
                <w:webHidden/>
              </w:rPr>
              <w:fldChar w:fldCharType="separate"/>
            </w:r>
            <w:r w:rsidR="00C42BBC">
              <w:rPr>
                <w:noProof/>
                <w:webHidden/>
              </w:rPr>
              <w:t>126</w:t>
            </w:r>
            <w:r w:rsidR="00C42BBC">
              <w:rPr>
                <w:noProof/>
                <w:webHidden/>
              </w:rPr>
              <w:fldChar w:fldCharType="end"/>
            </w:r>
          </w:hyperlink>
        </w:p>
        <w:p w14:paraId="44C770DD" w14:textId="4028085D" w:rsidR="00C42BBC" w:rsidRDefault="00062E07">
          <w:pPr>
            <w:pStyle w:val="TOC3"/>
            <w:rPr>
              <w:rFonts w:asciiTheme="minorHAnsi" w:hAnsiTheme="minorHAnsi"/>
              <w:noProof/>
              <w:color w:val="auto"/>
              <w:kern w:val="2"/>
              <w:sz w:val="24"/>
              <w:szCs w:val="24"/>
              <w14:ligatures w14:val="standardContextual"/>
            </w:rPr>
          </w:pPr>
          <w:hyperlink w:anchor="_Toc182302327"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Energjia e ripërtëritshme</w:t>
            </w:r>
            <w:r w:rsidR="00C42BBC">
              <w:rPr>
                <w:noProof/>
                <w:webHidden/>
              </w:rPr>
              <w:tab/>
            </w:r>
            <w:r w:rsidR="00C42BBC">
              <w:rPr>
                <w:noProof/>
                <w:webHidden/>
              </w:rPr>
              <w:fldChar w:fldCharType="begin"/>
            </w:r>
            <w:r w:rsidR="00C42BBC">
              <w:rPr>
                <w:noProof/>
                <w:webHidden/>
              </w:rPr>
              <w:instrText xml:space="preserve"> PAGEREF _Toc182302327 \h </w:instrText>
            </w:r>
            <w:r w:rsidR="00C42BBC">
              <w:rPr>
                <w:noProof/>
                <w:webHidden/>
              </w:rPr>
            </w:r>
            <w:r w:rsidR="00C42BBC">
              <w:rPr>
                <w:noProof/>
                <w:webHidden/>
              </w:rPr>
              <w:fldChar w:fldCharType="separate"/>
            </w:r>
            <w:r w:rsidR="00C42BBC">
              <w:rPr>
                <w:noProof/>
                <w:webHidden/>
              </w:rPr>
              <w:t>128</w:t>
            </w:r>
            <w:r w:rsidR="00C42BBC">
              <w:rPr>
                <w:noProof/>
                <w:webHidden/>
              </w:rPr>
              <w:fldChar w:fldCharType="end"/>
            </w:r>
          </w:hyperlink>
        </w:p>
        <w:p w14:paraId="3241B2EA" w14:textId="3535F866"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28" w:history="1">
            <w:r w:rsidR="00C42BBC" w:rsidRPr="004953FD">
              <w:rPr>
                <w:rStyle w:val="Hyperlink"/>
                <w:noProof/>
              </w:rPr>
              <w:t>4.3</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efiçiencës së energjisë</w:t>
            </w:r>
            <w:r w:rsidR="00C42BBC">
              <w:rPr>
                <w:noProof/>
                <w:webHidden/>
              </w:rPr>
              <w:tab/>
            </w:r>
            <w:r w:rsidR="00C42BBC">
              <w:rPr>
                <w:noProof/>
                <w:webHidden/>
              </w:rPr>
              <w:fldChar w:fldCharType="begin"/>
            </w:r>
            <w:r w:rsidR="00C42BBC">
              <w:rPr>
                <w:noProof/>
                <w:webHidden/>
              </w:rPr>
              <w:instrText xml:space="preserve"> PAGEREF _Toc182302328 \h </w:instrText>
            </w:r>
            <w:r w:rsidR="00C42BBC">
              <w:rPr>
                <w:noProof/>
                <w:webHidden/>
              </w:rPr>
            </w:r>
            <w:r w:rsidR="00C42BBC">
              <w:rPr>
                <w:noProof/>
                <w:webHidden/>
              </w:rPr>
              <w:fldChar w:fldCharType="separate"/>
            </w:r>
            <w:r w:rsidR="00C42BBC">
              <w:rPr>
                <w:noProof/>
                <w:webHidden/>
              </w:rPr>
              <w:t>131</w:t>
            </w:r>
            <w:r w:rsidR="00C42BBC">
              <w:rPr>
                <w:noProof/>
                <w:webHidden/>
              </w:rPr>
              <w:fldChar w:fldCharType="end"/>
            </w:r>
          </w:hyperlink>
        </w:p>
        <w:p w14:paraId="1D7992AD" w14:textId="537B5712" w:rsidR="00C42BBC" w:rsidRDefault="00062E07">
          <w:pPr>
            <w:pStyle w:val="TOC3"/>
            <w:rPr>
              <w:rFonts w:asciiTheme="minorHAnsi" w:hAnsiTheme="minorHAnsi"/>
              <w:noProof/>
              <w:color w:val="auto"/>
              <w:kern w:val="2"/>
              <w:sz w:val="24"/>
              <w:szCs w:val="24"/>
              <w14:ligatures w14:val="standardContextual"/>
            </w:rPr>
          </w:pPr>
          <w:hyperlink w:anchor="_Toc182302329"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Konsumi aktual primar dhe final i energjisë në ekonomi dhe për sektor</w:t>
            </w:r>
            <w:r w:rsidR="00C42BBC">
              <w:rPr>
                <w:noProof/>
                <w:webHidden/>
              </w:rPr>
              <w:tab/>
            </w:r>
            <w:r w:rsidR="00C42BBC">
              <w:rPr>
                <w:noProof/>
                <w:webHidden/>
              </w:rPr>
              <w:fldChar w:fldCharType="begin"/>
            </w:r>
            <w:r w:rsidR="00C42BBC">
              <w:rPr>
                <w:noProof/>
                <w:webHidden/>
              </w:rPr>
              <w:instrText xml:space="preserve"> PAGEREF _Toc182302329 \h </w:instrText>
            </w:r>
            <w:r w:rsidR="00C42BBC">
              <w:rPr>
                <w:noProof/>
                <w:webHidden/>
              </w:rPr>
            </w:r>
            <w:r w:rsidR="00C42BBC">
              <w:rPr>
                <w:noProof/>
                <w:webHidden/>
              </w:rPr>
              <w:fldChar w:fldCharType="separate"/>
            </w:r>
            <w:r w:rsidR="00C42BBC">
              <w:rPr>
                <w:noProof/>
                <w:webHidden/>
              </w:rPr>
              <w:t>131</w:t>
            </w:r>
            <w:r w:rsidR="00C42BBC">
              <w:rPr>
                <w:noProof/>
                <w:webHidden/>
              </w:rPr>
              <w:fldChar w:fldCharType="end"/>
            </w:r>
          </w:hyperlink>
        </w:p>
        <w:p w14:paraId="5BFCBE41" w14:textId="5AF7B907" w:rsidR="00C42BBC" w:rsidRDefault="00062E07">
          <w:pPr>
            <w:pStyle w:val="TOC3"/>
            <w:rPr>
              <w:rFonts w:asciiTheme="minorHAnsi" w:hAnsiTheme="minorHAnsi"/>
              <w:noProof/>
              <w:color w:val="auto"/>
              <w:kern w:val="2"/>
              <w:sz w:val="24"/>
              <w:szCs w:val="24"/>
              <w14:ligatures w14:val="standardContextual"/>
            </w:rPr>
          </w:pPr>
          <w:hyperlink w:anchor="_Toc182302330"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Potenciali aktual për aplikimin e kogjenerimit me efiçiencë të lartë dhe ngrohjes dhe ftohjes qendrore efiçiente</w:t>
            </w:r>
            <w:r w:rsidR="00C42BBC">
              <w:rPr>
                <w:noProof/>
                <w:webHidden/>
              </w:rPr>
              <w:tab/>
            </w:r>
            <w:r w:rsidR="00C42BBC">
              <w:rPr>
                <w:noProof/>
                <w:webHidden/>
              </w:rPr>
              <w:fldChar w:fldCharType="begin"/>
            </w:r>
            <w:r w:rsidR="00C42BBC">
              <w:rPr>
                <w:noProof/>
                <w:webHidden/>
              </w:rPr>
              <w:instrText xml:space="preserve"> PAGEREF _Toc182302330 \h </w:instrText>
            </w:r>
            <w:r w:rsidR="00C42BBC">
              <w:rPr>
                <w:noProof/>
                <w:webHidden/>
              </w:rPr>
            </w:r>
            <w:r w:rsidR="00C42BBC">
              <w:rPr>
                <w:noProof/>
                <w:webHidden/>
              </w:rPr>
              <w:fldChar w:fldCharType="separate"/>
            </w:r>
            <w:r w:rsidR="00C42BBC">
              <w:rPr>
                <w:noProof/>
                <w:webHidden/>
              </w:rPr>
              <w:t>132</w:t>
            </w:r>
            <w:r w:rsidR="00C42BBC">
              <w:rPr>
                <w:noProof/>
                <w:webHidden/>
              </w:rPr>
              <w:fldChar w:fldCharType="end"/>
            </w:r>
          </w:hyperlink>
        </w:p>
        <w:p w14:paraId="0A1BA16D" w14:textId="65BCEDDB" w:rsidR="00C42BBC" w:rsidRDefault="00062E07">
          <w:pPr>
            <w:pStyle w:val="TOC3"/>
            <w:rPr>
              <w:rFonts w:asciiTheme="minorHAnsi" w:hAnsiTheme="minorHAnsi"/>
              <w:noProof/>
              <w:color w:val="auto"/>
              <w:kern w:val="2"/>
              <w:sz w:val="24"/>
              <w:szCs w:val="24"/>
              <w14:ligatures w14:val="standardContextual"/>
            </w:rPr>
          </w:pPr>
          <w:hyperlink w:anchor="_Toc182302331"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Projeksionet duke marrë parasysh politikat, masat dhe programet ekzistuese të efiçiencës së energjisë siç përshkruhet në pikën 1.2.(ii)</w:t>
            </w:r>
            <w:r w:rsidR="00C42BBC">
              <w:rPr>
                <w:noProof/>
                <w:webHidden/>
              </w:rPr>
              <w:tab/>
            </w:r>
            <w:r w:rsidR="00C42BBC">
              <w:rPr>
                <w:noProof/>
                <w:webHidden/>
              </w:rPr>
              <w:fldChar w:fldCharType="begin"/>
            </w:r>
            <w:r w:rsidR="00C42BBC">
              <w:rPr>
                <w:noProof/>
                <w:webHidden/>
              </w:rPr>
              <w:instrText xml:space="preserve"> PAGEREF _Toc182302331 \h </w:instrText>
            </w:r>
            <w:r w:rsidR="00C42BBC">
              <w:rPr>
                <w:noProof/>
                <w:webHidden/>
              </w:rPr>
            </w:r>
            <w:r w:rsidR="00C42BBC">
              <w:rPr>
                <w:noProof/>
                <w:webHidden/>
              </w:rPr>
              <w:fldChar w:fldCharType="separate"/>
            </w:r>
            <w:r w:rsidR="00C42BBC">
              <w:rPr>
                <w:noProof/>
                <w:webHidden/>
              </w:rPr>
              <w:t>132</w:t>
            </w:r>
            <w:r w:rsidR="00C42BBC">
              <w:rPr>
                <w:noProof/>
                <w:webHidden/>
              </w:rPr>
              <w:fldChar w:fldCharType="end"/>
            </w:r>
          </w:hyperlink>
        </w:p>
        <w:p w14:paraId="610C95F5" w14:textId="39522BF6" w:rsidR="00C42BBC" w:rsidRDefault="00062E07">
          <w:pPr>
            <w:pStyle w:val="TOC3"/>
            <w:rPr>
              <w:rFonts w:asciiTheme="minorHAnsi" w:hAnsiTheme="minorHAnsi"/>
              <w:noProof/>
              <w:color w:val="auto"/>
              <w:kern w:val="2"/>
              <w:sz w:val="24"/>
              <w:szCs w:val="24"/>
              <w14:ligatures w14:val="standardContextual"/>
            </w:rPr>
          </w:pPr>
          <w:hyperlink w:anchor="_Toc182302332"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Nivelet e kostos optimale të kërkesave minimale të performancës energjetike</w:t>
            </w:r>
            <w:r w:rsidR="00C42BBC">
              <w:rPr>
                <w:noProof/>
                <w:webHidden/>
              </w:rPr>
              <w:tab/>
            </w:r>
            <w:r w:rsidR="00C42BBC">
              <w:rPr>
                <w:noProof/>
                <w:webHidden/>
              </w:rPr>
              <w:fldChar w:fldCharType="begin"/>
            </w:r>
            <w:r w:rsidR="00C42BBC">
              <w:rPr>
                <w:noProof/>
                <w:webHidden/>
              </w:rPr>
              <w:instrText xml:space="preserve"> PAGEREF _Toc182302332 \h </w:instrText>
            </w:r>
            <w:r w:rsidR="00C42BBC">
              <w:rPr>
                <w:noProof/>
                <w:webHidden/>
              </w:rPr>
            </w:r>
            <w:r w:rsidR="00C42BBC">
              <w:rPr>
                <w:noProof/>
                <w:webHidden/>
              </w:rPr>
              <w:fldChar w:fldCharType="separate"/>
            </w:r>
            <w:r w:rsidR="00C42BBC">
              <w:rPr>
                <w:noProof/>
                <w:webHidden/>
              </w:rPr>
              <w:t>134</w:t>
            </w:r>
            <w:r w:rsidR="00C42BBC">
              <w:rPr>
                <w:noProof/>
                <w:webHidden/>
              </w:rPr>
              <w:fldChar w:fldCharType="end"/>
            </w:r>
          </w:hyperlink>
        </w:p>
        <w:p w14:paraId="3AE1BD28" w14:textId="14A5B15A"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33" w:history="1">
            <w:r w:rsidR="00C42BBC" w:rsidRPr="004953FD">
              <w:rPr>
                <w:rStyle w:val="Hyperlink"/>
                <w:noProof/>
              </w:rPr>
              <w:t>4.4</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sigurisë energjetike</w:t>
            </w:r>
            <w:r w:rsidR="00C42BBC">
              <w:rPr>
                <w:noProof/>
                <w:webHidden/>
              </w:rPr>
              <w:tab/>
            </w:r>
            <w:r w:rsidR="00C42BBC">
              <w:rPr>
                <w:noProof/>
                <w:webHidden/>
              </w:rPr>
              <w:fldChar w:fldCharType="begin"/>
            </w:r>
            <w:r w:rsidR="00C42BBC">
              <w:rPr>
                <w:noProof/>
                <w:webHidden/>
              </w:rPr>
              <w:instrText xml:space="preserve"> PAGEREF _Toc182302333 \h </w:instrText>
            </w:r>
            <w:r w:rsidR="00C42BBC">
              <w:rPr>
                <w:noProof/>
                <w:webHidden/>
              </w:rPr>
            </w:r>
            <w:r w:rsidR="00C42BBC">
              <w:rPr>
                <w:noProof/>
                <w:webHidden/>
              </w:rPr>
              <w:fldChar w:fldCharType="separate"/>
            </w:r>
            <w:r w:rsidR="00C42BBC">
              <w:rPr>
                <w:noProof/>
                <w:webHidden/>
              </w:rPr>
              <w:t>135</w:t>
            </w:r>
            <w:r w:rsidR="00C42BBC">
              <w:rPr>
                <w:noProof/>
                <w:webHidden/>
              </w:rPr>
              <w:fldChar w:fldCharType="end"/>
            </w:r>
          </w:hyperlink>
        </w:p>
        <w:p w14:paraId="0122899E" w14:textId="77E3F6C1" w:rsidR="00C42BBC" w:rsidRDefault="00062E07">
          <w:pPr>
            <w:pStyle w:val="TOC3"/>
            <w:rPr>
              <w:rFonts w:asciiTheme="minorHAnsi" w:hAnsiTheme="minorHAnsi"/>
              <w:noProof/>
              <w:color w:val="auto"/>
              <w:kern w:val="2"/>
              <w:sz w:val="24"/>
              <w:szCs w:val="24"/>
              <w14:ligatures w14:val="standardContextual"/>
            </w:rPr>
          </w:pPr>
          <w:hyperlink w:anchor="_Toc182302334"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ërzierja aktuale e energjisë, burimet e brendshme të energjisë, varësia nga importi, duke përfshirë rreziqet përkatëse</w:t>
            </w:r>
            <w:r w:rsidR="00C42BBC">
              <w:rPr>
                <w:noProof/>
                <w:webHidden/>
              </w:rPr>
              <w:tab/>
            </w:r>
            <w:r w:rsidR="00C42BBC">
              <w:rPr>
                <w:noProof/>
                <w:webHidden/>
              </w:rPr>
              <w:fldChar w:fldCharType="begin"/>
            </w:r>
            <w:r w:rsidR="00C42BBC">
              <w:rPr>
                <w:noProof/>
                <w:webHidden/>
              </w:rPr>
              <w:instrText xml:space="preserve"> PAGEREF _Toc182302334 \h </w:instrText>
            </w:r>
            <w:r w:rsidR="00C42BBC">
              <w:rPr>
                <w:noProof/>
                <w:webHidden/>
              </w:rPr>
            </w:r>
            <w:r w:rsidR="00C42BBC">
              <w:rPr>
                <w:noProof/>
                <w:webHidden/>
              </w:rPr>
              <w:fldChar w:fldCharType="separate"/>
            </w:r>
            <w:r w:rsidR="00C42BBC">
              <w:rPr>
                <w:noProof/>
                <w:webHidden/>
              </w:rPr>
              <w:t>135</w:t>
            </w:r>
            <w:r w:rsidR="00C42BBC">
              <w:rPr>
                <w:noProof/>
                <w:webHidden/>
              </w:rPr>
              <w:fldChar w:fldCharType="end"/>
            </w:r>
          </w:hyperlink>
        </w:p>
        <w:p w14:paraId="25061CF6" w14:textId="1C80F9CC" w:rsidR="00C42BBC" w:rsidRDefault="00062E07">
          <w:pPr>
            <w:pStyle w:val="TOC3"/>
            <w:rPr>
              <w:rFonts w:asciiTheme="minorHAnsi" w:hAnsiTheme="minorHAnsi"/>
              <w:noProof/>
              <w:color w:val="auto"/>
              <w:kern w:val="2"/>
              <w:sz w:val="24"/>
              <w:szCs w:val="24"/>
              <w14:ligatures w14:val="standardContextual"/>
            </w:rPr>
          </w:pPr>
          <w:hyperlink w:anchor="_Toc182302335"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Projeksionet e zhvillimit me politikat dhe masat ekzistuese deri në vitin 2040</w:t>
            </w:r>
            <w:r w:rsidR="00C42BBC">
              <w:rPr>
                <w:noProof/>
                <w:webHidden/>
              </w:rPr>
              <w:tab/>
            </w:r>
            <w:r w:rsidR="00C42BBC">
              <w:rPr>
                <w:noProof/>
                <w:webHidden/>
              </w:rPr>
              <w:fldChar w:fldCharType="begin"/>
            </w:r>
            <w:r w:rsidR="00C42BBC">
              <w:rPr>
                <w:noProof/>
                <w:webHidden/>
              </w:rPr>
              <w:instrText xml:space="preserve"> PAGEREF _Toc182302335 \h </w:instrText>
            </w:r>
            <w:r w:rsidR="00C42BBC">
              <w:rPr>
                <w:noProof/>
                <w:webHidden/>
              </w:rPr>
            </w:r>
            <w:r w:rsidR="00C42BBC">
              <w:rPr>
                <w:noProof/>
                <w:webHidden/>
              </w:rPr>
              <w:fldChar w:fldCharType="separate"/>
            </w:r>
            <w:r w:rsidR="00C42BBC">
              <w:rPr>
                <w:noProof/>
                <w:webHidden/>
              </w:rPr>
              <w:t>136</w:t>
            </w:r>
            <w:r w:rsidR="00C42BBC">
              <w:rPr>
                <w:noProof/>
                <w:webHidden/>
              </w:rPr>
              <w:fldChar w:fldCharType="end"/>
            </w:r>
          </w:hyperlink>
        </w:p>
        <w:p w14:paraId="7691C36F" w14:textId="24FC6555"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36" w:history="1">
            <w:r w:rsidR="00C42BBC" w:rsidRPr="004953FD">
              <w:rPr>
                <w:rStyle w:val="Hyperlink"/>
                <w:noProof/>
              </w:rPr>
              <w:t>4.5</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tregut të brendshëm energjetik</w:t>
            </w:r>
            <w:r w:rsidR="00C42BBC">
              <w:rPr>
                <w:noProof/>
                <w:webHidden/>
              </w:rPr>
              <w:tab/>
            </w:r>
            <w:r w:rsidR="00C42BBC">
              <w:rPr>
                <w:noProof/>
                <w:webHidden/>
              </w:rPr>
              <w:fldChar w:fldCharType="begin"/>
            </w:r>
            <w:r w:rsidR="00C42BBC">
              <w:rPr>
                <w:noProof/>
                <w:webHidden/>
              </w:rPr>
              <w:instrText xml:space="preserve"> PAGEREF _Toc182302336 \h </w:instrText>
            </w:r>
            <w:r w:rsidR="00C42BBC">
              <w:rPr>
                <w:noProof/>
                <w:webHidden/>
              </w:rPr>
            </w:r>
            <w:r w:rsidR="00C42BBC">
              <w:rPr>
                <w:noProof/>
                <w:webHidden/>
              </w:rPr>
              <w:fldChar w:fldCharType="separate"/>
            </w:r>
            <w:r w:rsidR="00C42BBC">
              <w:rPr>
                <w:noProof/>
                <w:webHidden/>
              </w:rPr>
              <w:t>138</w:t>
            </w:r>
            <w:r w:rsidR="00C42BBC">
              <w:rPr>
                <w:noProof/>
                <w:webHidden/>
              </w:rPr>
              <w:fldChar w:fldCharType="end"/>
            </w:r>
          </w:hyperlink>
        </w:p>
        <w:p w14:paraId="51037C43" w14:textId="766844A7" w:rsidR="00C42BBC" w:rsidRDefault="00062E07">
          <w:pPr>
            <w:pStyle w:val="TOC3"/>
            <w:rPr>
              <w:rFonts w:asciiTheme="minorHAnsi" w:hAnsiTheme="minorHAnsi"/>
              <w:noProof/>
              <w:color w:val="auto"/>
              <w:kern w:val="2"/>
              <w:sz w:val="24"/>
              <w:szCs w:val="24"/>
              <w14:ligatures w14:val="standardContextual"/>
            </w:rPr>
          </w:pPr>
          <w:hyperlink w:anchor="_Toc182302337"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Interkoneksioni i energjisë elektrike</w:t>
            </w:r>
            <w:r w:rsidR="00C42BBC">
              <w:rPr>
                <w:noProof/>
                <w:webHidden/>
              </w:rPr>
              <w:tab/>
            </w:r>
            <w:r w:rsidR="00C42BBC">
              <w:rPr>
                <w:noProof/>
                <w:webHidden/>
              </w:rPr>
              <w:fldChar w:fldCharType="begin"/>
            </w:r>
            <w:r w:rsidR="00C42BBC">
              <w:rPr>
                <w:noProof/>
                <w:webHidden/>
              </w:rPr>
              <w:instrText xml:space="preserve"> PAGEREF _Toc182302337 \h </w:instrText>
            </w:r>
            <w:r w:rsidR="00C42BBC">
              <w:rPr>
                <w:noProof/>
                <w:webHidden/>
              </w:rPr>
            </w:r>
            <w:r w:rsidR="00C42BBC">
              <w:rPr>
                <w:noProof/>
                <w:webHidden/>
              </w:rPr>
              <w:fldChar w:fldCharType="separate"/>
            </w:r>
            <w:r w:rsidR="00C42BBC">
              <w:rPr>
                <w:noProof/>
                <w:webHidden/>
              </w:rPr>
              <w:t>138</w:t>
            </w:r>
            <w:r w:rsidR="00C42BBC">
              <w:rPr>
                <w:noProof/>
                <w:webHidden/>
              </w:rPr>
              <w:fldChar w:fldCharType="end"/>
            </w:r>
          </w:hyperlink>
        </w:p>
        <w:p w14:paraId="0DC2ED09" w14:textId="4F9979C3" w:rsidR="00C42BBC" w:rsidRDefault="00062E07">
          <w:pPr>
            <w:pStyle w:val="TOC3"/>
            <w:rPr>
              <w:rFonts w:asciiTheme="minorHAnsi" w:hAnsiTheme="minorHAnsi"/>
              <w:noProof/>
              <w:color w:val="auto"/>
              <w:kern w:val="2"/>
              <w:sz w:val="24"/>
              <w:szCs w:val="24"/>
              <w14:ligatures w14:val="standardContextual"/>
            </w:rPr>
          </w:pPr>
          <w:hyperlink w:anchor="_Toc182302338"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Infrastruktura e transmisionit të energjisë</w:t>
            </w:r>
            <w:r w:rsidR="00C42BBC">
              <w:rPr>
                <w:noProof/>
                <w:webHidden/>
              </w:rPr>
              <w:tab/>
            </w:r>
            <w:r w:rsidR="00C42BBC">
              <w:rPr>
                <w:noProof/>
                <w:webHidden/>
              </w:rPr>
              <w:fldChar w:fldCharType="begin"/>
            </w:r>
            <w:r w:rsidR="00C42BBC">
              <w:rPr>
                <w:noProof/>
                <w:webHidden/>
              </w:rPr>
              <w:instrText xml:space="preserve"> PAGEREF _Toc182302338 \h </w:instrText>
            </w:r>
            <w:r w:rsidR="00C42BBC">
              <w:rPr>
                <w:noProof/>
                <w:webHidden/>
              </w:rPr>
            </w:r>
            <w:r w:rsidR="00C42BBC">
              <w:rPr>
                <w:noProof/>
                <w:webHidden/>
              </w:rPr>
              <w:fldChar w:fldCharType="separate"/>
            </w:r>
            <w:r w:rsidR="00C42BBC">
              <w:rPr>
                <w:noProof/>
                <w:webHidden/>
              </w:rPr>
              <w:t>140</w:t>
            </w:r>
            <w:r w:rsidR="00C42BBC">
              <w:rPr>
                <w:noProof/>
                <w:webHidden/>
              </w:rPr>
              <w:fldChar w:fldCharType="end"/>
            </w:r>
          </w:hyperlink>
        </w:p>
        <w:p w14:paraId="0A0C2BD1" w14:textId="5E29FA27" w:rsidR="00C42BBC" w:rsidRDefault="00062E07">
          <w:pPr>
            <w:pStyle w:val="TOC3"/>
            <w:rPr>
              <w:rFonts w:asciiTheme="minorHAnsi" w:hAnsiTheme="minorHAnsi"/>
              <w:noProof/>
              <w:color w:val="auto"/>
              <w:kern w:val="2"/>
              <w:sz w:val="24"/>
              <w:szCs w:val="24"/>
              <w14:ligatures w14:val="standardContextual"/>
            </w:rPr>
          </w:pPr>
          <w:hyperlink w:anchor="_Toc182302339"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Tregjet e energjisë elektrike dhe gazit, çmimet e energjisë</w:t>
            </w:r>
            <w:r w:rsidR="00C42BBC">
              <w:rPr>
                <w:noProof/>
                <w:webHidden/>
              </w:rPr>
              <w:tab/>
            </w:r>
            <w:r w:rsidR="00C42BBC">
              <w:rPr>
                <w:noProof/>
                <w:webHidden/>
              </w:rPr>
              <w:fldChar w:fldCharType="begin"/>
            </w:r>
            <w:r w:rsidR="00C42BBC">
              <w:rPr>
                <w:noProof/>
                <w:webHidden/>
              </w:rPr>
              <w:instrText xml:space="preserve"> PAGEREF _Toc182302339 \h </w:instrText>
            </w:r>
            <w:r w:rsidR="00C42BBC">
              <w:rPr>
                <w:noProof/>
                <w:webHidden/>
              </w:rPr>
            </w:r>
            <w:r w:rsidR="00C42BBC">
              <w:rPr>
                <w:noProof/>
                <w:webHidden/>
              </w:rPr>
              <w:fldChar w:fldCharType="separate"/>
            </w:r>
            <w:r w:rsidR="00C42BBC">
              <w:rPr>
                <w:noProof/>
                <w:webHidden/>
              </w:rPr>
              <w:t>147</w:t>
            </w:r>
            <w:r w:rsidR="00C42BBC">
              <w:rPr>
                <w:noProof/>
                <w:webHidden/>
              </w:rPr>
              <w:fldChar w:fldCharType="end"/>
            </w:r>
          </w:hyperlink>
        </w:p>
        <w:p w14:paraId="0FF9B796" w14:textId="38E475B0"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40" w:history="1">
            <w:r w:rsidR="00C42BBC" w:rsidRPr="004953FD">
              <w:rPr>
                <w:rStyle w:val="Hyperlink"/>
                <w:noProof/>
              </w:rPr>
              <w:t>4.6</w:t>
            </w:r>
            <w:r w:rsidR="00C42BBC">
              <w:rPr>
                <w:rFonts w:asciiTheme="minorHAnsi" w:hAnsiTheme="minorHAnsi"/>
                <w:noProof/>
                <w:color w:val="auto"/>
                <w:kern w:val="2"/>
                <w:sz w:val="24"/>
                <w:szCs w:val="24"/>
                <w14:ligatures w14:val="standardContextual"/>
              </w:rPr>
              <w:tab/>
            </w:r>
            <w:r w:rsidR="00C42BBC" w:rsidRPr="004953FD">
              <w:rPr>
                <w:rStyle w:val="Hyperlink"/>
                <w:noProof/>
              </w:rPr>
              <w:t>Dimensioni i hulumtimit, inovacionit dhe konkurrueshmërisë</w:t>
            </w:r>
            <w:r w:rsidR="00C42BBC">
              <w:rPr>
                <w:noProof/>
                <w:webHidden/>
              </w:rPr>
              <w:tab/>
            </w:r>
            <w:r w:rsidR="00C42BBC">
              <w:rPr>
                <w:noProof/>
                <w:webHidden/>
              </w:rPr>
              <w:fldChar w:fldCharType="begin"/>
            </w:r>
            <w:r w:rsidR="00C42BBC">
              <w:rPr>
                <w:noProof/>
                <w:webHidden/>
              </w:rPr>
              <w:instrText xml:space="preserve"> PAGEREF _Toc182302340 \h </w:instrText>
            </w:r>
            <w:r w:rsidR="00C42BBC">
              <w:rPr>
                <w:noProof/>
                <w:webHidden/>
              </w:rPr>
            </w:r>
            <w:r w:rsidR="00C42BBC">
              <w:rPr>
                <w:noProof/>
                <w:webHidden/>
              </w:rPr>
              <w:fldChar w:fldCharType="separate"/>
            </w:r>
            <w:r w:rsidR="00C42BBC">
              <w:rPr>
                <w:noProof/>
                <w:webHidden/>
              </w:rPr>
              <w:t>152</w:t>
            </w:r>
            <w:r w:rsidR="00C42BBC">
              <w:rPr>
                <w:noProof/>
                <w:webHidden/>
              </w:rPr>
              <w:fldChar w:fldCharType="end"/>
            </w:r>
          </w:hyperlink>
        </w:p>
        <w:p w14:paraId="7A04B3FB" w14:textId="38085F40" w:rsidR="00C42BBC" w:rsidRDefault="00062E07">
          <w:pPr>
            <w:pStyle w:val="TOC3"/>
            <w:rPr>
              <w:rFonts w:asciiTheme="minorHAnsi" w:hAnsiTheme="minorHAnsi"/>
              <w:noProof/>
              <w:color w:val="auto"/>
              <w:kern w:val="2"/>
              <w:sz w:val="24"/>
              <w:szCs w:val="24"/>
              <w14:ligatures w14:val="standardContextual"/>
            </w:rPr>
          </w:pPr>
          <w:hyperlink w:anchor="_Toc182302341"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Situata aktuale e sektorit të teknologjive me karbon të ulët</w:t>
            </w:r>
            <w:r w:rsidR="00C42BBC">
              <w:rPr>
                <w:noProof/>
                <w:webHidden/>
              </w:rPr>
              <w:tab/>
            </w:r>
            <w:r w:rsidR="00C42BBC">
              <w:rPr>
                <w:noProof/>
                <w:webHidden/>
              </w:rPr>
              <w:fldChar w:fldCharType="begin"/>
            </w:r>
            <w:r w:rsidR="00C42BBC">
              <w:rPr>
                <w:noProof/>
                <w:webHidden/>
              </w:rPr>
              <w:instrText xml:space="preserve"> PAGEREF _Toc182302341 \h </w:instrText>
            </w:r>
            <w:r w:rsidR="00C42BBC">
              <w:rPr>
                <w:noProof/>
                <w:webHidden/>
              </w:rPr>
            </w:r>
            <w:r w:rsidR="00C42BBC">
              <w:rPr>
                <w:noProof/>
                <w:webHidden/>
              </w:rPr>
              <w:fldChar w:fldCharType="separate"/>
            </w:r>
            <w:r w:rsidR="00C42BBC">
              <w:rPr>
                <w:noProof/>
                <w:webHidden/>
              </w:rPr>
              <w:t>152</w:t>
            </w:r>
            <w:r w:rsidR="00C42BBC">
              <w:rPr>
                <w:noProof/>
                <w:webHidden/>
              </w:rPr>
              <w:fldChar w:fldCharType="end"/>
            </w:r>
          </w:hyperlink>
        </w:p>
        <w:p w14:paraId="217990C2" w14:textId="7655F866" w:rsidR="00C42BBC" w:rsidRDefault="00062E07">
          <w:pPr>
            <w:pStyle w:val="TOC3"/>
            <w:rPr>
              <w:rFonts w:asciiTheme="minorHAnsi" w:hAnsiTheme="minorHAnsi"/>
              <w:noProof/>
              <w:color w:val="auto"/>
              <w:kern w:val="2"/>
              <w:sz w:val="24"/>
              <w:szCs w:val="24"/>
              <w14:ligatures w14:val="standardContextual"/>
            </w:rPr>
          </w:pPr>
          <w:hyperlink w:anchor="_Toc182302342"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Niveli aktual i shpenzimeve publike dhe, kur është e disponueshme, private për hulumtim dhe inovacion për teknologjitë me karbon të ulët, numrin aktual të patentave dhe</w:t>
            </w:r>
            <w:r w:rsidR="00C42BBC">
              <w:rPr>
                <w:noProof/>
                <w:webHidden/>
              </w:rPr>
              <w:tab/>
            </w:r>
            <w:r w:rsidR="00C42BBC">
              <w:rPr>
                <w:noProof/>
                <w:webHidden/>
              </w:rPr>
              <w:fldChar w:fldCharType="begin"/>
            </w:r>
            <w:r w:rsidR="00C42BBC">
              <w:rPr>
                <w:noProof/>
                <w:webHidden/>
              </w:rPr>
              <w:instrText xml:space="preserve"> PAGEREF _Toc182302342 \h </w:instrText>
            </w:r>
            <w:r w:rsidR="00C42BBC">
              <w:rPr>
                <w:noProof/>
                <w:webHidden/>
              </w:rPr>
            </w:r>
            <w:r w:rsidR="00C42BBC">
              <w:rPr>
                <w:noProof/>
                <w:webHidden/>
              </w:rPr>
              <w:fldChar w:fldCharType="separate"/>
            </w:r>
            <w:r w:rsidR="00C42BBC">
              <w:rPr>
                <w:noProof/>
                <w:webHidden/>
              </w:rPr>
              <w:t>153</w:t>
            </w:r>
            <w:r w:rsidR="00C42BBC">
              <w:rPr>
                <w:noProof/>
                <w:webHidden/>
              </w:rPr>
              <w:fldChar w:fldCharType="end"/>
            </w:r>
          </w:hyperlink>
        </w:p>
        <w:p w14:paraId="4FB31D98" w14:textId="37703ABB" w:rsidR="00C42BBC" w:rsidRDefault="00062E07">
          <w:pPr>
            <w:pStyle w:val="TOC3"/>
            <w:rPr>
              <w:rFonts w:asciiTheme="minorHAnsi" w:hAnsiTheme="minorHAnsi"/>
              <w:noProof/>
              <w:color w:val="auto"/>
              <w:kern w:val="2"/>
              <w:sz w:val="24"/>
              <w:szCs w:val="24"/>
              <w14:ligatures w14:val="standardContextual"/>
            </w:rPr>
          </w:pPr>
          <w:hyperlink w:anchor="_Toc182302343"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Numri aktual i hulumtuesve</w:t>
            </w:r>
            <w:r w:rsidR="00C42BBC">
              <w:rPr>
                <w:noProof/>
                <w:webHidden/>
              </w:rPr>
              <w:tab/>
            </w:r>
            <w:r w:rsidR="00C42BBC">
              <w:rPr>
                <w:noProof/>
                <w:webHidden/>
              </w:rPr>
              <w:fldChar w:fldCharType="begin"/>
            </w:r>
            <w:r w:rsidR="00C42BBC">
              <w:rPr>
                <w:noProof/>
                <w:webHidden/>
              </w:rPr>
              <w:instrText xml:space="preserve"> PAGEREF _Toc182302343 \h </w:instrText>
            </w:r>
            <w:r w:rsidR="00C42BBC">
              <w:rPr>
                <w:noProof/>
                <w:webHidden/>
              </w:rPr>
            </w:r>
            <w:r w:rsidR="00C42BBC">
              <w:rPr>
                <w:noProof/>
                <w:webHidden/>
              </w:rPr>
              <w:fldChar w:fldCharType="separate"/>
            </w:r>
            <w:r w:rsidR="00C42BBC">
              <w:rPr>
                <w:noProof/>
                <w:webHidden/>
              </w:rPr>
              <w:t>153</w:t>
            </w:r>
            <w:r w:rsidR="00C42BBC">
              <w:rPr>
                <w:noProof/>
                <w:webHidden/>
              </w:rPr>
              <w:fldChar w:fldCharType="end"/>
            </w:r>
          </w:hyperlink>
        </w:p>
        <w:p w14:paraId="25833620" w14:textId="0C66EECD" w:rsidR="00C42BBC" w:rsidRDefault="00062E07">
          <w:pPr>
            <w:pStyle w:val="TOC3"/>
            <w:rPr>
              <w:rFonts w:asciiTheme="minorHAnsi" w:hAnsiTheme="minorHAnsi"/>
              <w:noProof/>
              <w:color w:val="auto"/>
              <w:kern w:val="2"/>
              <w:sz w:val="24"/>
              <w:szCs w:val="24"/>
              <w14:ligatures w14:val="standardContextual"/>
            </w:rPr>
          </w:pPr>
          <w:hyperlink w:anchor="_Toc182302344" w:history="1">
            <w:r w:rsidR="00C42BBC" w:rsidRPr="004953FD">
              <w:rPr>
                <w:rStyle w:val="Hyperlink"/>
                <w:rFonts w:cs="Times New Roman"/>
                <w:noProof/>
              </w:rPr>
              <w:t>IV.</w:t>
            </w:r>
            <w:r w:rsidR="00C42BBC">
              <w:rPr>
                <w:rFonts w:asciiTheme="minorHAnsi" w:hAnsiTheme="minorHAnsi"/>
                <w:noProof/>
                <w:color w:val="auto"/>
                <w:kern w:val="2"/>
                <w:sz w:val="24"/>
                <w:szCs w:val="24"/>
                <w14:ligatures w14:val="standardContextual"/>
              </w:rPr>
              <w:tab/>
            </w:r>
            <w:r w:rsidR="00C42BBC" w:rsidRPr="004953FD">
              <w:rPr>
                <w:rStyle w:val="Hyperlink"/>
                <w:noProof/>
              </w:rPr>
              <w:t>Ndarja e elementeve aktuale të çmimeve që përbëjnë tre komponentët kryesorë të çmimeve (energjia, rrjeti, taksat/tatimet)</w:t>
            </w:r>
            <w:r w:rsidR="00C42BBC">
              <w:rPr>
                <w:noProof/>
                <w:webHidden/>
              </w:rPr>
              <w:tab/>
            </w:r>
            <w:r w:rsidR="00C42BBC">
              <w:rPr>
                <w:noProof/>
                <w:webHidden/>
              </w:rPr>
              <w:fldChar w:fldCharType="begin"/>
            </w:r>
            <w:r w:rsidR="00C42BBC">
              <w:rPr>
                <w:noProof/>
                <w:webHidden/>
              </w:rPr>
              <w:instrText xml:space="preserve"> PAGEREF _Toc182302344 \h </w:instrText>
            </w:r>
            <w:r w:rsidR="00C42BBC">
              <w:rPr>
                <w:noProof/>
                <w:webHidden/>
              </w:rPr>
            </w:r>
            <w:r w:rsidR="00C42BBC">
              <w:rPr>
                <w:noProof/>
                <w:webHidden/>
              </w:rPr>
              <w:fldChar w:fldCharType="separate"/>
            </w:r>
            <w:r w:rsidR="00C42BBC">
              <w:rPr>
                <w:noProof/>
                <w:webHidden/>
              </w:rPr>
              <w:t>154</w:t>
            </w:r>
            <w:r w:rsidR="00C42BBC">
              <w:rPr>
                <w:noProof/>
                <w:webHidden/>
              </w:rPr>
              <w:fldChar w:fldCharType="end"/>
            </w:r>
          </w:hyperlink>
        </w:p>
        <w:p w14:paraId="35C01E4D" w14:textId="4917ABF6" w:rsidR="00C42BBC" w:rsidRDefault="00062E07">
          <w:pPr>
            <w:pStyle w:val="TOC3"/>
            <w:rPr>
              <w:rFonts w:asciiTheme="minorHAnsi" w:hAnsiTheme="minorHAnsi"/>
              <w:noProof/>
              <w:color w:val="auto"/>
              <w:kern w:val="2"/>
              <w:sz w:val="24"/>
              <w:szCs w:val="24"/>
              <w14:ligatures w14:val="standardContextual"/>
            </w:rPr>
          </w:pPr>
          <w:hyperlink w:anchor="_Toc182302345" w:history="1">
            <w:r w:rsidR="00C42BBC" w:rsidRPr="004953FD">
              <w:rPr>
                <w:rStyle w:val="Hyperlink"/>
                <w:rFonts w:cs="Times New Roman"/>
                <w:noProof/>
              </w:rPr>
              <w:t>V.</w:t>
            </w:r>
            <w:r w:rsidR="00C42BBC">
              <w:rPr>
                <w:rFonts w:asciiTheme="minorHAnsi" w:hAnsiTheme="minorHAnsi"/>
                <w:noProof/>
                <w:color w:val="auto"/>
                <w:kern w:val="2"/>
                <w:sz w:val="24"/>
                <w:szCs w:val="24"/>
                <w14:ligatures w14:val="standardContextual"/>
              </w:rPr>
              <w:tab/>
            </w:r>
            <w:r w:rsidR="00C42BBC" w:rsidRPr="004953FD">
              <w:rPr>
                <w:rStyle w:val="Hyperlink"/>
                <w:noProof/>
              </w:rPr>
              <w:t>Përshkrimi i subvencioneve të energjisë, duke përfshirë lëndët djegëse fosile</w:t>
            </w:r>
            <w:r w:rsidR="00C42BBC">
              <w:rPr>
                <w:noProof/>
                <w:webHidden/>
              </w:rPr>
              <w:tab/>
            </w:r>
            <w:r w:rsidR="00C42BBC">
              <w:rPr>
                <w:noProof/>
                <w:webHidden/>
              </w:rPr>
              <w:fldChar w:fldCharType="begin"/>
            </w:r>
            <w:r w:rsidR="00C42BBC">
              <w:rPr>
                <w:noProof/>
                <w:webHidden/>
              </w:rPr>
              <w:instrText xml:space="preserve"> PAGEREF _Toc182302345 \h </w:instrText>
            </w:r>
            <w:r w:rsidR="00C42BBC">
              <w:rPr>
                <w:noProof/>
                <w:webHidden/>
              </w:rPr>
            </w:r>
            <w:r w:rsidR="00C42BBC">
              <w:rPr>
                <w:noProof/>
                <w:webHidden/>
              </w:rPr>
              <w:fldChar w:fldCharType="separate"/>
            </w:r>
            <w:r w:rsidR="00C42BBC">
              <w:rPr>
                <w:noProof/>
                <w:webHidden/>
              </w:rPr>
              <w:t>154</w:t>
            </w:r>
            <w:r w:rsidR="00C42BBC">
              <w:rPr>
                <w:noProof/>
                <w:webHidden/>
              </w:rPr>
              <w:fldChar w:fldCharType="end"/>
            </w:r>
          </w:hyperlink>
        </w:p>
        <w:p w14:paraId="26573E0D" w14:textId="070919F0" w:rsidR="00C42BBC" w:rsidRDefault="00062E07">
          <w:pPr>
            <w:pStyle w:val="TOC1"/>
            <w:tabs>
              <w:tab w:val="left" w:pos="400"/>
            </w:tabs>
            <w:rPr>
              <w:rFonts w:asciiTheme="minorHAnsi" w:hAnsiTheme="minorHAnsi"/>
              <w:noProof/>
              <w:color w:val="auto"/>
              <w:kern w:val="2"/>
              <w:sz w:val="24"/>
              <w:szCs w:val="24"/>
              <w14:ligatures w14:val="standardContextual"/>
            </w:rPr>
          </w:pPr>
          <w:hyperlink w:anchor="_Toc182302346" w:history="1">
            <w:r w:rsidR="00C42BBC" w:rsidRPr="004953FD">
              <w:rPr>
                <w:rStyle w:val="Hyperlink"/>
                <w:noProof/>
              </w:rPr>
              <w:t>5</w:t>
            </w:r>
            <w:r w:rsidR="00C42BBC">
              <w:rPr>
                <w:rFonts w:asciiTheme="minorHAnsi" w:hAnsiTheme="minorHAnsi"/>
                <w:noProof/>
                <w:color w:val="auto"/>
                <w:kern w:val="2"/>
                <w:sz w:val="24"/>
                <w:szCs w:val="24"/>
                <w14:ligatures w14:val="standardContextual"/>
              </w:rPr>
              <w:tab/>
            </w:r>
            <w:r w:rsidR="00C42BBC" w:rsidRPr="004953FD">
              <w:rPr>
                <w:rStyle w:val="Hyperlink"/>
                <w:noProof/>
              </w:rPr>
              <w:t>VLERËSIMI I NDIKIMIT TË POLITIKAVE DHE MASAVE TË PLANIFIKUARA ME POLITIKAT DHE MASAT EKZISTUESE</w:t>
            </w:r>
            <w:r w:rsidR="00C42BBC">
              <w:rPr>
                <w:noProof/>
                <w:webHidden/>
              </w:rPr>
              <w:tab/>
            </w:r>
            <w:r w:rsidR="00C42BBC">
              <w:rPr>
                <w:noProof/>
                <w:webHidden/>
              </w:rPr>
              <w:fldChar w:fldCharType="begin"/>
            </w:r>
            <w:r w:rsidR="00C42BBC">
              <w:rPr>
                <w:noProof/>
                <w:webHidden/>
              </w:rPr>
              <w:instrText xml:space="preserve"> PAGEREF _Toc182302346 \h </w:instrText>
            </w:r>
            <w:r w:rsidR="00C42BBC">
              <w:rPr>
                <w:noProof/>
                <w:webHidden/>
              </w:rPr>
            </w:r>
            <w:r w:rsidR="00C42BBC">
              <w:rPr>
                <w:noProof/>
                <w:webHidden/>
              </w:rPr>
              <w:fldChar w:fldCharType="separate"/>
            </w:r>
            <w:r w:rsidR="00C42BBC">
              <w:rPr>
                <w:noProof/>
                <w:webHidden/>
              </w:rPr>
              <w:t>155</w:t>
            </w:r>
            <w:r w:rsidR="00C42BBC">
              <w:rPr>
                <w:noProof/>
                <w:webHidden/>
              </w:rPr>
              <w:fldChar w:fldCharType="end"/>
            </w:r>
          </w:hyperlink>
        </w:p>
        <w:p w14:paraId="7BF43689" w14:textId="01DD0C80"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47" w:history="1">
            <w:r w:rsidR="00C42BBC" w:rsidRPr="004953FD">
              <w:rPr>
                <w:rStyle w:val="Hyperlink"/>
                <w:noProof/>
              </w:rPr>
              <w:t>5.1</w:t>
            </w:r>
            <w:r w:rsidR="00C42BBC">
              <w:rPr>
                <w:rFonts w:asciiTheme="minorHAnsi" w:hAnsiTheme="minorHAnsi"/>
                <w:noProof/>
                <w:color w:val="auto"/>
                <w:kern w:val="2"/>
                <w:sz w:val="24"/>
                <w:szCs w:val="24"/>
                <w14:ligatures w14:val="standardContextual"/>
              </w:rPr>
              <w:tab/>
            </w:r>
            <w:r w:rsidR="00C42BBC" w:rsidRPr="004953FD">
              <w:rPr>
                <w:rStyle w:val="Hyperlink"/>
                <w:noProof/>
              </w:rPr>
              <w:t>Ndikimet e politikave dhe masave në sistemin energjetik dhe emetimet dhe largimet e GS-ve, duke përfshirë krahasimin e projeksioneve me politikat dhe masat ekzistuese</w:t>
            </w:r>
            <w:r w:rsidR="00C42BBC">
              <w:rPr>
                <w:noProof/>
                <w:webHidden/>
              </w:rPr>
              <w:tab/>
            </w:r>
            <w:r w:rsidR="00C42BBC">
              <w:rPr>
                <w:noProof/>
                <w:webHidden/>
              </w:rPr>
              <w:fldChar w:fldCharType="begin"/>
            </w:r>
            <w:r w:rsidR="00C42BBC">
              <w:rPr>
                <w:noProof/>
                <w:webHidden/>
              </w:rPr>
              <w:instrText xml:space="preserve"> PAGEREF _Toc182302347 \h </w:instrText>
            </w:r>
            <w:r w:rsidR="00C42BBC">
              <w:rPr>
                <w:noProof/>
                <w:webHidden/>
              </w:rPr>
            </w:r>
            <w:r w:rsidR="00C42BBC">
              <w:rPr>
                <w:noProof/>
                <w:webHidden/>
              </w:rPr>
              <w:fldChar w:fldCharType="separate"/>
            </w:r>
            <w:r w:rsidR="00C42BBC">
              <w:rPr>
                <w:noProof/>
                <w:webHidden/>
              </w:rPr>
              <w:t>155</w:t>
            </w:r>
            <w:r w:rsidR="00C42BBC">
              <w:rPr>
                <w:noProof/>
                <w:webHidden/>
              </w:rPr>
              <w:fldChar w:fldCharType="end"/>
            </w:r>
          </w:hyperlink>
        </w:p>
        <w:p w14:paraId="62DD205A" w14:textId="284A7C3F" w:rsidR="00C42BBC" w:rsidRDefault="00062E07">
          <w:pPr>
            <w:pStyle w:val="TOC3"/>
            <w:rPr>
              <w:rFonts w:asciiTheme="minorHAnsi" w:hAnsiTheme="minorHAnsi"/>
              <w:noProof/>
              <w:color w:val="auto"/>
              <w:kern w:val="2"/>
              <w:sz w:val="24"/>
              <w:szCs w:val="24"/>
              <w14:ligatures w14:val="standardContextual"/>
            </w:rPr>
          </w:pPr>
          <w:hyperlink w:anchor="_Toc182302348"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Projeksionet e zhvillimit të sistemit energjetik dhe emetimet dhe largimet e GS-ve</w:t>
            </w:r>
            <w:r w:rsidR="00C42BBC">
              <w:rPr>
                <w:noProof/>
                <w:webHidden/>
              </w:rPr>
              <w:tab/>
            </w:r>
            <w:r w:rsidR="00C42BBC">
              <w:rPr>
                <w:noProof/>
                <w:webHidden/>
              </w:rPr>
              <w:fldChar w:fldCharType="begin"/>
            </w:r>
            <w:r w:rsidR="00C42BBC">
              <w:rPr>
                <w:noProof/>
                <w:webHidden/>
              </w:rPr>
              <w:instrText xml:space="preserve"> PAGEREF _Toc182302348 \h </w:instrText>
            </w:r>
            <w:r w:rsidR="00C42BBC">
              <w:rPr>
                <w:noProof/>
                <w:webHidden/>
              </w:rPr>
            </w:r>
            <w:r w:rsidR="00C42BBC">
              <w:rPr>
                <w:noProof/>
                <w:webHidden/>
              </w:rPr>
              <w:fldChar w:fldCharType="separate"/>
            </w:r>
            <w:r w:rsidR="00C42BBC">
              <w:rPr>
                <w:noProof/>
                <w:webHidden/>
              </w:rPr>
              <w:t>155</w:t>
            </w:r>
            <w:r w:rsidR="00C42BBC">
              <w:rPr>
                <w:noProof/>
                <w:webHidden/>
              </w:rPr>
              <w:fldChar w:fldCharType="end"/>
            </w:r>
          </w:hyperlink>
        </w:p>
        <w:p w14:paraId="582EFCD4" w14:textId="2893DE7E" w:rsidR="00C42BBC" w:rsidRDefault="00062E07">
          <w:pPr>
            <w:pStyle w:val="TOC3"/>
            <w:rPr>
              <w:rFonts w:asciiTheme="minorHAnsi" w:hAnsiTheme="minorHAnsi"/>
              <w:noProof/>
              <w:color w:val="auto"/>
              <w:kern w:val="2"/>
              <w:sz w:val="24"/>
              <w:szCs w:val="24"/>
              <w14:ligatures w14:val="standardContextual"/>
            </w:rPr>
          </w:pPr>
          <w:hyperlink w:anchor="_Toc182302349" w:history="1">
            <w:r w:rsidR="00C42BBC" w:rsidRPr="004953FD">
              <w:rPr>
                <w:rStyle w:val="Hyperlink"/>
                <w:b/>
                <w:i/>
                <w:noProof/>
              </w:rPr>
              <w:t>Dimensioni i dekarbonizimit</w:t>
            </w:r>
            <w:r w:rsidR="00C42BBC">
              <w:rPr>
                <w:noProof/>
                <w:webHidden/>
              </w:rPr>
              <w:tab/>
            </w:r>
            <w:r w:rsidR="00C42BBC">
              <w:rPr>
                <w:noProof/>
                <w:webHidden/>
              </w:rPr>
              <w:fldChar w:fldCharType="begin"/>
            </w:r>
            <w:r w:rsidR="00C42BBC">
              <w:rPr>
                <w:noProof/>
                <w:webHidden/>
              </w:rPr>
              <w:instrText xml:space="preserve"> PAGEREF _Toc182302349 \h </w:instrText>
            </w:r>
            <w:r w:rsidR="00C42BBC">
              <w:rPr>
                <w:noProof/>
                <w:webHidden/>
              </w:rPr>
            </w:r>
            <w:r w:rsidR="00C42BBC">
              <w:rPr>
                <w:noProof/>
                <w:webHidden/>
              </w:rPr>
              <w:fldChar w:fldCharType="separate"/>
            </w:r>
            <w:r w:rsidR="00C42BBC">
              <w:rPr>
                <w:noProof/>
                <w:webHidden/>
              </w:rPr>
              <w:t>155</w:t>
            </w:r>
            <w:r w:rsidR="00C42BBC">
              <w:rPr>
                <w:noProof/>
                <w:webHidden/>
              </w:rPr>
              <w:fldChar w:fldCharType="end"/>
            </w:r>
          </w:hyperlink>
        </w:p>
        <w:p w14:paraId="1DA62C95" w14:textId="47F282F9" w:rsidR="00C42BBC" w:rsidRDefault="00062E07">
          <w:pPr>
            <w:pStyle w:val="TOC3"/>
            <w:rPr>
              <w:rFonts w:asciiTheme="minorHAnsi" w:hAnsiTheme="minorHAnsi"/>
              <w:noProof/>
              <w:color w:val="auto"/>
              <w:kern w:val="2"/>
              <w:sz w:val="24"/>
              <w:szCs w:val="24"/>
              <w14:ligatures w14:val="standardContextual"/>
            </w:rPr>
          </w:pPr>
          <w:hyperlink w:anchor="_Toc182302350" w:history="1">
            <w:r w:rsidR="00C42BBC" w:rsidRPr="004953FD">
              <w:rPr>
                <w:rStyle w:val="Hyperlink"/>
                <w:b/>
                <w:noProof/>
              </w:rPr>
              <w:t>Energjia e ripërtëritshme</w:t>
            </w:r>
            <w:r w:rsidR="00C42BBC">
              <w:rPr>
                <w:noProof/>
                <w:webHidden/>
              </w:rPr>
              <w:tab/>
            </w:r>
            <w:r w:rsidR="00C42BBC">
              <w:rPr>
                <w:noProof/>
                <w:webHidden/>
              </w:rPr>
              <w:fldChar w:fldCharType="begin"/>
            </w:r>
            <w:r w:rsidR="00C42BBC">
              <w:rPr>
                <w:noProof/>
                <w:webHidden/>
              </w:rPr>
              <w:instrText xml:space="preserve"> PAGEREF _Toc182302350 \h </w:instrText>
            </w:r>
            <w:r w:rsidR="00C42BBC">
              <w:rPr>
                <w:noProof/>
                <w:webHidden/>
              </w:rPr>
            </w:r>
            <w:r w:rsidR="00C42BBC">
              <w:rPr>
                <w:noProof/>
                <w:webHidden/>
              </w:rPr>
              <w:fldChar w:fldCharType="separate"/>
            </w:r>
            <w:r w:rsidR="00C42BBC">
              <w:rPr>
                <w:noProof/>
                <w:webHidden/>
              </w:rPr>
              <w:t>158</w:t>
            </w:r>
            <w:r w:rsidR="00C42BBC">
              <w:rPr>
                <w:noProof/>
                <w:webHidden/>
              </w:rPr>
              <w:fldChar w:fldCharType="end"/>
            </w:r>
          </w:hyperlink>
        </w:p>
        <w:p w14:paraId="0B090242" w14:textId="264377B7" w:rsidR="00C42BBC" w:rsidRDefault="00062E07">
          <w:pPr>
            <w:pStyle w:val="TOC3"/>
            <w:rPr>
              <w:rFonts w:asciiTheme="minorHAnsi" w:hAnsiTheme="minorHAnsi"/>
              <w:noProof/>
              <w:color w:val="auto"/>
              <w:kern w:val="2"/>
              <w:sz w:val="24"/>
              <w:szCs w:val="24"/>
              <w14:ligatures w14:val="standardContextual"/>
            </w:rPr>
          </w:pPr>
          <w:hyperlink w:anchor="_Toc182302351" w:history="1">
            <w:r w:rsidR="00C42BBC" w:rsidRPr="004953FD">
              <w:rPr>
                <w:rStyle w:val="Hyperlink"/>
                <w:b/>
                <w:i/>
                <w:noProof/>
              </w:rPr>
              <w:t>Dimensioni i efiçiencës së energjisë</w:t>
            </w:r>
            <w:r w:rsidR="00C42BBC">
              <w:rPr>
                <w:noProof/>
                <w:webHidden/>
              </w:rPr>
              <w:tab/>
            </w:r>
            <w:r w:rsidR="00C42BBC">
              <w:rPr>
                <w:noProof/>
                <w:webHidden/>
              </w:rPr>
              <w:fldChar w:fldCharType="begin"/>
            </w:r>
            <w:r w:rsidR="00C42BBC">
              <w:rPr>
                <w:noProof/>
                <w:webHidden/>
              </w:rPr>
              <w:instrText xml:space="preserve"> PAGEREF _Toc182302351 \h </w:instrText>
            </w:r>
            <w:r w:rsidR="00C42BBC">
              <w:rPr>
                <w:noProof/>
                <w:webHidden/>
              </w:rPr>
            </w:r>
            <w:r w:rsidR="00C42BBC">
              <w:rPr>
                <w:noProof/>
                <w:webHidden/>
              </w:rPr>
              <w:fldChar w:fldCharType="separate"/>
            </w:r>
            <w:r w:rsidR="00C42BBC">
              <w:rPr>
                <w:noProof/>
                <w:webHidden/>
              </w:rPr>
              <w:t>160</w:t>
            </w:r>
            <w:r w:rsidR="00C42BBC">
              <w:rPr>
                <w:noProof/>
                <w:webHidden/>
              </w:rPr>
              <w:fldChar w:fldCharType="end"/>
            </w:r>
          </w:hyperlink>
        </w:p>
        <w:p w14:paraId="73A8654E" w14:textId="211C970E" w:rsidR="00C42BBC" w:rsidRDefault="00062E07">
          <w:pPr>
            <w:pStyle w:val="TOC3"/>
            <w:rPr>
              <w:rFonts w:asciiTheme="minorHAnsi" w:hAnsiTheme="minorHAnsi"/>
              <w:noProof/>
              <w:color w:val="auto"/>
              <w:kern w:val="2"/>
              <w:sz w:val="24"/>
              <w:szCs w:val="24"/>
              <w14:ligatures w14:val="standardContextual"/>
            </w:rPr>
          </w:pPr>
          <w:hyperlink w:anchor="_Toc182302352" w:history="1">
            <w:r w:rsidR="00C42BBC" w:rsidRPr="004953FD">
              <w:rPr>
                <w:rStyle w:val="Hyperlink"/>
                <w:b/>
                <w:i/>
                <w:noProof/>
              </w:rPr>
              <w:t>Dimensioni i sigurisë energjetike</w:t>
            </w:r>
            <w:r w:rsidR="00C42BBC">
              <w:rPr>
                <w:noProof/>
                <w:webHidden/>
              </w:rPr>
              <w:tab/>
            </w:r>
            <w:r w:rsidR="00C42BBC">
              <w:rPr>
                <w:noProof/>
                <w:webHidden/>
              </w:rPr>
              <w:fldChar w:fldCharType="begin"/>
            </w:r>
            <w:r w:rsidR="00C42BBC">
              <w:rPr>
                <w:noProof/>
                <w:webHidden/>
              </w:rPr>
              <w:instrText xml:space="preserve"> PAGEREF _Toc182302352 \h </w:instrText>
            </w:r>
            <w:r w:rsidR="00C42BBC">
              <w:rPr>
                <w:noProof/>
                <w:webHidden/>
              </w:rPr>
            </w:r>
            <w:r w:rsidR="00C42BBC">
              <w:rPr>
                <w:noProof/>
                <w:webHidden/>
              </w:rPr>
              <w:fldChar w:fldCharType="separate"/>
            </w:r>
            <w:r w:rsidR="00C42BBC">
              <w:rPr>
                <w:noProof/>
                <w:webHidden/>
              </w:rPr>
              <w:t>164</w:t>
            </w:r>
            <w:r w:rsidR="00C42BBC">
              <w:rPr>
                <w:noProof/>
                <w:webHidden/>
              </w:rPr>
              <w:fldChar w:fldCharType="end"/>
            </w:r>
          </w:hyperlink>
        </w:p>
        <w:p w14:paraId="1E435E8B" w14:textId="085409F7" w:rsidR="00C42BBC" w:rsidRDefault="00062E07">
          <w:pPr>
            <w:pStyle w:val="TOC3"/>
            <w:rPr>
              <w:rFonts w:asciiTheme="minorHAnsi" w:hAnsiTheme="minorHAnsi"/>
              <w:noProof/>
              <w:color w:val="auto"/>
              <w:kern w:val="2"/>
              <w:sz w:val="24"/>
              <w:szCs w:val="24"/>
              <w14:ligatures w14:val="standardContextual"/>
            </w:rPr>
          </w:pPr>
          <w:hyperlink w:anchor="_Toc182302353" w:history="1">
            <w:r w:rsidR="00C42BBC" w:rsidRPr="004953FD">
              <w:rPr>
                <w:rStyle w:val="Hyperlink"/>
                <w:b/>
                <w:i/>
                <w:noProof/>
              </w:rPr>
              <w:t>Dimensioni i tregut të brendshëm energjetik</w:t>
            </w:r>
            <w:r w:rsidR="00C42BBC">
              <w:rPr>
                <w:noProof/>
                <w:webHidden/>
              </w:rPr>
              <w:tab/>
            </w:r>
            <w:r w:rsidR="00C42BBC">
              <w:rPr>
                <w:noProof/>
                <w:webHidden/>
              </w:rPr>
              <w:fldChar w:fldCharType="begin"/>
            </w:r>
            <w:r w:rsidR="00C42BBC">
              <w:rPr>
                <w:noProof/>
                <w:webHidden/>
              </w:rPr>
              <w:instrText xml:space="preserve"> PAGEREF _Toc182302353 \h </w:instrText>
            </w:r>
            <w:r w:rsidR="00C42BBC">
              <w:rPr>
                <w:noProof/>
                <w:webHidden/>
              </w:rPr>
            </w:r>
            <w:r w:rsidR="00C42BBC">
              <w:rPr>
                <w:noProof/>
                <w:webHidden/>
              </w:rPr>
              <w:fldChar w:fldCharType="separate"/>
            </w:r>
            <w:r w:rsidR="00C42BBC">
              <w:rPr>
                <w:noProof/>
                <w:webHidden/>
              </w:rPr>
              <w:t>167</w:t>
            </w:r>
            <w:r w:rsidR="00C42BBC">
              <w:rPr>
                <w:noProof/>
                <w:webHidden/>
              </w:rPr>
              <w:fldChar w:fldCharType="end"/>
            </w:r>
          </w:hyperlink>
        </w:p>
        <w:p w14:paraId="198EC20E" w14:textId="3D7F1786" w:rsidR="00C42BBC" w:rsidRDefault="00062E07">
          <w:pPr>
            <w:pStyle w:val="TOC3"/>
            <w:rPr>
              <w:rFonts w:asciiTheme="minorHAnsi" w:hAnsiTheme="minorHAnsi"/>
              <w:noProof/>
              <w:color w:val="auto"/>
              <w:kern w:val="2"/>
              <w:sz w:val="24"/>
              <w:szCs w:val="24"/>
              <w14:ligatures w14:val="standardContextual"/>
            </w:rPr>
          </w:pPr>
          <w:hyperlink w:anchor="_Toc182302354"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Vlerësimi i ndërveprimeve të politikave për përmasat e sistemit energjetik dhe reduktimin e rrezikut të investimeve të bllokuara</w:t>
            </w:r>
            <w:r w:rsidR="00C42BBC">
              <w:rPr>
                <w:noProof/>
                <w:webHidden/>
              </w:rPr>
              <w:tab/>
            </w:r>
            <w:r w:rsidR="00C42BBC">
              <w:rPr>
                <w:noProof/>
                <w:webHidden/>
              </w:rPr>
              <w:fldChar w:fldCharType="begin"/>
            </w:r>
            <w:r w:rsidR="00C42BBC">
              <w:rPr>
                <w:noProof/>
                <w:webHidden/>
              </w:rPr>
              <w:instrText xml:space="preserve"> PAGEREF _Toc182302354 \h </w:instrText>
            </w:r>
            <w:r w:rsidR="00C42BBC">
              <w:rPr>
                <w:noProof/>
                <w:webHidden/>
              </w:rPr>
            </w:r>
            <w:r w:rsidR="00C42BBC">
              <w:rPr>
                <w:noProof/>
                <w:webHidden/>
              </w:rPr>
              <w:fldChar w:fldCharType="separate"/>
            </w:r>
            <w:r w:rsidR="00C42BBC">
              <w:rPr>
                <w:noProof/>
                <w:webHidden/>
              </w:rPr>
              <w:t>167</w:t>
            </w:r>
            <w:r w:rsidR="00C42BBC">
              <w:rPr>
                <w:noProof/>
                <w:webHidden/>
              </w:rPr>
              <w:fldChar w:fldCharType="end"/>
            </w:r>
          </w:hyperlink>
        </w:p>
        <w:p w14:paraId="14B75879" w14:textId="16CA866A" w:rsidR="00C42BBC" w:rsidRDefault="00062E07">
          <w:pPr>
            <w:pStyle w:val="TOC3"/>
            <w:rPr>
              <w:rFonts w:asciiTheme="minorHAnsi" w:hAnsiTheme="minorHAnsi"/>
              <w:noProof/>
              <w:color w:val="auto"/>
              <w:kern w:val="2"/>
              <w:sz w:val="24"/>
              <w:szCs w:val="24"/>
              <w14:ligatures w14:val="standardContextual"/>
            </w:rPr>
          </w:pPr>
          <w:hyperlink w:anchor="_Toc182302355"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Vlerësimi i ndërveprimeve ndërmjet politikave dhe masave ekzistuese të Komunitetit të Energjisë dhe politikës klimatike dhe energjetike</w:t>
            </w:r>
            <w:r w:rsidR="00C42BBC">
              <w:rPr>
                <w:noProof/>
                <w:webHidden/>
              </w:rPr>
              <w:tab/>
            </w:r>
            <w:r w:rsidR="00C42BBC">
              <w:rPr>
                <w:noProof/>
                <w:webHidden/>
              </w:rPr>
              <w:fldChar w:fldCharType="begin"/>
            </w:r>
            <w:r w:rsidR="00C42BBC">
              <w:rPr>
                <w:noProof/>
                <w:webHidden/>
              </w:rPr>
              <w:instrText xml:space="preserve"> PAGEREF _Toc182302355 \h </w:instrText>
            </w:r>
            <w:r w:rsidR="00C42BBC">
              <w:rPr>
                <w:noProof/>
                <w:webHidden/>
              </w:rPr>
            </w:r>
            <w:r w:rsidR="00C42BBC">
              <w:rPr>
                <w:noProof/>
                <w:webHidden/>
              </w:rPr>
              <w:fldChar w:fldCharType="separate"/>
            </w:r>
            <w:r w:rsidR="00C42BBC">
              <w:rPr>
                <w:noProof/>
                <w:webHidden/>
              </w:rPr>
              <w:t>169</w:t>
            </w:r>
            <w:r w:rsidR="00C42BBC">
              <w:rPr>
                <w:noProof/>
                <w:webHidden/>
              </w:rPr>
              <w:fldChar w:fldCharType="end"/>
            </w:r>
          </w:hyperlink>
        </w:p>
        <w:p w14:paraId="58C9D513" w14:textId="15AC2864"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56" w:history="1">
            <w:r w:rsidR="00C42BBC" w:rsidRPr="004953FD">
              <w:rPr>
                <w:rStyle w:val="Hyperlink"/>
                <w:noProof/>
              </w:rPr>
              <w:t>5.2</w:t>
            </w:r>
            <w:r w:rsidR="00C42BBC">
              <w:rPr>
                <w:rFonts w:asciiTheme="minorHAnsi" w:hAnsiTheme="minorHAnsi"/>
                <w:noProof/>
                <w:color w:val="auto"/>
                <w:kern w:val="2"/>
                <w:sz w:val="24"/>
                <w:szCs w:val="24"/>
                <w14:ligatures w14:val="standardContextual"/>
              </w:rPr>
              <w:tab/>
            </w:r>
            <w:r w:rsidR="00C42BBC" w:rsidRPr="004953FD">
              <w:rPr>
                <w:rStyle w:val="Hyperlink"/>
                <w:noProof/>
              </w:rPr>
              <w:t>Analiza gjithëpërfshirëse e ndikimit të politikave dhe masave të planifikuara</w:t>
            </w:r>
            <w:r w:rsidR="00C42BBC">
              <w:rPr>
                <w:noProof/>
                <w:webHidden/>
              </w:rPr>
              <w:tab/>
            </w:r>
            <w:r w:rsidR="00C42BBC">
              <w:rPr>
                <w:noProof/>
                <w:webHidden/>
              </w:rPr>
              <w:fldChar w:fldCharType="begin"/>
            </w:r>
            <w:r w:rsidR="00C42BBC">
              <w:rPr>
                <w:noProof/>
                <w:webHidden/>
              </w:rPr>
              <w:instrText xml:space="preserve"> PAGEREF _Toc182302356 \h </w:instrText>
            </w:r>
            <w:r w:rsidR="00C42BBC">
              <w:rPr>
                <w:noProof/>
                <w:webHidden/>
              </w:rPr>
            </w:r>
            <w:r w:rsidR="00C42BBC">
              <w:rPr>
                <w:noProof/>
                <w:webHidden/>
              </w:rPr>
              <w:fldChar w:fldCharType="separate"/>
            </w:r>
            <w:r w:rsidR="00C42BBC">
              <w:rPr>
                <w:noProof/>
                <w:webHidden/>
              </w:rPr>
              <w:t>169</w:t>
            </w:r>
            <w:r w:rsidR="00C42BBC">
              <w:rPr>
                <w:noProof/>
                <w:webHidden/>
              </w:rPr>
              <w:fldChar w:fldCharType="end"/>
            </w:r>
          </w:hyperlink>
        </w:p>
        <w:p w14:paraId="52001FCE" w14:textId="0D6966BE" w:rsidR="00C42BBC" w:rsidRDefault="00062E07">
          <w:pPr>
            <w:pStyle w:val="TOC3"/>
            <w:rPr>
              <w:rFonts w:asciiTheme="minorHAnsi" w:hAnsiTheme="minorHAnsi"/>
              <w:noProof/>
              <w:color w:val="auto"/>
              <w:kern w:val="2"/>
              <w:sz w:val="24"/>
              <w:szCs w:val="24"/>
              <w14:ligatures w14:val="standardContextual"/>
            </w:rPr>
          </w:pPr>
          <w:hyperlink w:anchor="_Toc182302357" w:history="1">
            <w:r w:rsidR="00C42BBC" w:rsidRPr="004953FD">
              <w:rPr>
                <w:rStyle w:val="Hyperlink"/>
                <w:b/>
                <w:i/>
                <w:noProof/>
              </w:rPr>
              <w:t>Të ardhurat e disponueshme të ekonomisë familjare</w:t>
            </w:r>
            <w:r w:rsidR="00C42BBC">
              <w:rPr>
                <w:noProof/>
                <w:webHidden/>
              </w:rPr>
              <w:tab/>
            </w:r>
            <w:r w:rsidR="00C42BBC">
              <w:rPr>
                <w:noProof/>
                <w:webHidden/>
              </w:rPr>
              <w:fldChar w:fldCharType="begin"/>
            </w:r>
            <w:r w:rsidR="00C42BBC">
              <w:rPr>
                <w:noProof/>
                <w:webHidden/>
              </w:rPr>
              <w:instrText xml:space="preserve"> PAGEREF _Toc182302357 \h </w:instrText>
            </w:r>
            <w:r w:rsidR="00C42BBC">
              <w:rPr>
                <w:noProof/>
                <w:webHidden/>
              </w:rPr>
            </w:r>
            <w:r w:rsidR="00C42BBC">
              <w:rPr>
                <w:noProof/>
                <w:webHidden/>
              </w:rPr>
              <w:fldChar w:fldCharType="separate"/>
            </w:r>
            <w:r w:rsidR="00C42BBC">
              <w:rPr>
                <w:noProof/>
                <w:webHidden/>
              </w:rPr>
              <w:t>170</w:t>
            </w:r>
            <w:r w:rsidR="00C42BBC">
              <w:rPr>
                <w:noProof/>
                <w:webHidden/>
              </w:rPr>
              <w:fldChar w:fldCharType="end"/>
            </w:r>
          </w:hyperlink>
        </w:p>
        <w:p w14:paraId="69D0FCDF" w14:textId="14DA45E0" w:rsidR="00C42BBC" w:rsidRDefault="00062E07">
          <w:pPr>
            <w:pStyle w:val="TOC3"/>
            <w:rPr>
              <w:rFonts w:asciiTheme="minorHAnsi" w:hAnsiTheme="minorHAnsi"/>
              <w:noProof/>
              <w:color w:val="auto"/>
              <w:kern w:val="2"/>
              <w:sz w:val="24"/>
              <w:szCs w:val="24"/>
              <w14:ligatures w14:val="standardContextual"/>
            </w:rPr>
          </w:pPr>
          <w:hyperlink w:anchor="_Toc182302358" w:history="1">
            <w:r w:rsidR="00C42BBC" w:rsidRPr="004953FD">
              <w:rPr>
                <w:rStyle w:val="Hyperlink"/>
                <w:b/>
                <w:i/>
                <w:noProof/>
              </w:rPr>
              <w:t>Buxhetet publike</w:t>
            </w:r>
            <w:r w:rsidR="00C42BBC">
              <w:rPr>
                <w:noProof/>
                <w:webHidden/>
              </w:rPr>
              <w:tab/>
            </w:r>
            <w:r w:rsidR="00C42BBC">
              <w:rPr>
                <w:noProof/>
                <w:webHidden/>
              </w:rPr>
              <w:fldChar w:fldCharType="begin"/>
            </w:r>
            <w:r w:rsidR="00C42BBC">
              <w:rPr>
                <w:noProof/>
                <w:webHidden/>
              </w:rPr>
              <w:instrText xml:space="preserve"> PAGEREF _Toc182302358 \h </w:instrText>
            </w:r>
            <w:r w:rsidR="00C42BBC">
              <w:rPr>
                <w:noProof/>
                <w:webHidden/>
              </w:rPr>
            </w:r>
            <w:r w:rsidR="00C42BBC">
              <w:rPr>
                <w:noProof/>
                <w:webHidden/>
              </w:rPr>
              <w:fldChar w:fldCharType="separate"/>
            </w:r>
            <w:r w:rsidR="00C42BBC">
              <w:rPr>
                <w:noProof/>
                <w:webHidden/>
              </w:rPr>
              <w:t>171</w:t>
            </w:r>
            <w:r w:rsidR="00C42BBC">
              <w:rPr>
                <w:noProof/>
                <w:webHidden/>
              </w:rPr>
              <w:fldChar w:fldCharType="end"/>
            </w:r>
          </w:hyperlink>
        </w:p>
        <w:p w14:paraId="1181EB74" w14:textId="47FA067C" w:rsidR="00C42BBC" w:rsidRDefault="00062E07">
          <w:pPr>
            <w:pStyle w:val="TOC3"/>
            <w:rPr>
              <w:rFonts w:asciiTheme="minorHAnsi" w:hAnsiTheme="minorHAnsi"/>
              <w:noProof/>
              <w:color w:val="auto"/>
              <w:kern w:val="2"/>
              <w:sz w:val="24"/>
              <w:szCs w:val="24"/>
              <w14:ligatures w14:val="standardContextual"/>
            </w:rPr>
          </w:pPr>
          <w:hyperlink w:anchor="_Toc182302359" w:history="1">
            <w:r w:rsidR="00C42BBC" w:rsidRPr="004953FD">
              <w:rPr>
                <w:rStyle w:val="Hyperlink"/>
                <w:b/>
                <w:i/>
                <w:noProof/>
              </w:rPr>
              <w:t>Efektet e punësimit</w:t>
            </w:r>
            <w:r w:rsidR="00C42BBC">
              <w:rPr>
                <w:noProof/>
                <w:webHidden/>
              </w:rPr>
              <w:tab/>
            </w:r>
            <w:r w:rsidR="00C42BBC">
              <w:rPr>
                <w:noProof/>
                <w:webHidden/>
              </w:rPr>
              <w:fldChar w:fldCharType="begin"/>
            </w:r>
            <w:r w:rsidR="00C42BBC">
              <w:rPr>
                <w:noProof/>
                <w:webHidden/>
              </w:rPr>
              <w:instrText xml:space="preserve"> PAGEREF _Toc182302359 \h </w:instrText>
            </w:r>
            <w:r w:rsidR="00C42BBC">
              <w:rPr>
                <w:noProof/>
                <w:webHidden/>
              </w:rPr>
            </w:r>
            <w:r w:rsidR="00C42BBC">
              <w:rPr>
                <w:noProof/>
                <w:webHidden/>
              </w:rPr>
              <w:fldChar w:fldCharType="separate"/>
            </w:r>
            <w:r w:rsidR="00C42BBC">
              <w:rPr>
                <w:noProof/>
                <w:webHidden/>
              </w:rPr>
              <w:t>172</w:t>
            </w:r>
            <w:r w:rsidR="00C42BBC">
              <w:rPr>
                <w:noProof/>
                <w:webHidden/>
              </w:rPr>
              <w:fldChar w:fldCharType="end"/>
            </w:r>
          </w:hyperlink>
        </w:p>
        <w:p w14:paraId="40327EF5" w14:textId="192C6256" w:rsidR="00C42BBC" w:rsidRDefault="00062E07">
          <w:pPr>
            <w:pStyle w:val="TOC3"/>
            <w:rPr>
              <w:rFonts w:asciiTheme="minorHAnsi" w:hAnsiTheme="minorHAnsi"/>
              <w:noProof/>
              <w:color w:val="auto"/>
              <w:kern w:val="2"/>
              <w:sz w:val="24"/>
              <w:szCs w:val="24"/>
              <w14:ligatures w14:val="standardContextual"/>
            </w:rPr>
          </w:pPr>
          <w:hyperlink w:anchor="_Toc182302360" w:history="1">
            <w:r w:rsidR="00C42BBC" w:rsidRPr="004953FD">
              <w:rPr>
                <w:rStyle w:val="Hyperlink"/>
                <w:b/>
                <w:i/>
                <w:noProof/>
              </w:rPr>
              <w:t>Efektet shëndetësore (ndotja lokale e ajrit)</w:t>
            </w:r>
            <w:r w:rsidR="00C42BBC">
              <w:rPr>
                <w:noProof/>
                <w:webHidden/>
              </w:rPr>
              <w:tab/>
            </w:r>
            <w:r w:rsidR="00C42BBC">
              <w:rPr>
                <w:noProof/>
                <w:webHidden/>
              </w:rPr>
              <w:fldChar w:fldCharType="begin"/>
            </w:r>
            <w:r w:rsidR="00C42BBC">
              <w:rPr>
                <w:noProof/>
                <w:webHidden/>
              </w:rPr>
              <w:instrText xml:space="preserve"> PAGEREF _Toc182302360 \h </w:instrText>
            </w:r>
            <w:r w:rsidR="00C42BBC">
              <w:rPr>
                <w:noProof/>
                <w:webHidden/>
              </w:rPr>
            </w:r>
            <w:r w:rsidR="00C42BBC">
              <w:rPr>
                <w:noProof/>
                <w:webHidden/>
              </w:rPr>
              <w:fldChar w:fldCharType="separate"/>
            </w:r>
            <w:r w:rsidR="00C42BBC">
              <w:rPr>
                <w:noProof/>
                <w:webHidden/>
              </w:rPr>
              <w:t>174</w:t>
            </w:r>
            <w:r w:rsidR="00C42BBC">
              <w:rPr>
                <w:noProof/>
                <w:webHidden/>
              </w:rPr>
              <w:fldChar w:fldCharType="end"/>
            </w:r>
          </w:hyperlink>
        </w:p>
        <w:p w14:paraId="6C3D5139" w14:textId="2FEF4965"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61" w:history="1">
            <w:r w:rsidR="00C42BBC" w:rsidRPr="004953FD">
              <w:rPr>
                <w:rStyle w:val="Hyperlink"/>
                <w:noProof/>
              </w:rPr>
              <w:t>5.3</w:t>
            </w:r>
            <w:r w:rsidR="00C42BBC">
              <w:rPr>
                <w:rFonts w:asciiTheme="minorHAnsi" w:hAnsiTheme="minorHAnsi"/>
                <w:noProof/>
                <w:color w:val="auto"/>
                <w:kern w:val="2"/>
                <w:sz w:val="24"/>
                <w:szCs w:val="24"/>
                <w14:ligatures w14:val="standardContextual"/>
              </w:rPr>
              <w:tab/>
            </w:r>
            <w:r w:rsidR="00C42BBC" w:rsidRPr="004953FD">
              <w:rPr>
                <w:rStyle w:val="Hyperlink"/>
                <w:noProof/>
              </w:rPr>
              <w:t>Pasqyra e përgjithshme e nevojave për investime</w:t>
            </w:r>
            <w:r w:rsidR="00C42BBC">
              <w:rPr>
                <w:noProof/>
                <w:webHidden/>
              </w:rPr>
              <w:tab/>
            </w:r>
            <w:r w:rsidR="00C42BBC">
              <w:rPr>
                <w:noProof/>
                <w:webHidden/>
              </w:rPr>
              <w:fldChar w:fldCharType="begin"/>
            </w:r>
            <w:r w:rsidR="00C42BBC">
              <w:rPr>
                <w:noProof/>
                <w:webHidden/>
              </w:rPr>
              <w:instrText xml:space="preserve"> PAGEREF _Toc182302361 \h </w:instrText>
            </w:r>
            <w:r w:rsidR="00C42BBC">
              <w:rPr>
                <w:noProof/>
                <w:webHidden/>
              </w:rPr>
            </w:r>
            <w:r w:rsidR="00C42BBC">
              <w:rPr>
                <w:noProof/>
                <w:webHidden/>
              </w:rPr>
              <w:fldChar w:fldCharType="separate"/>
            </w:r>
            <w:r w:rsidR="00C42BBC">
              <w:rPr>
                <w:noProof/>
                <w:webHidden/>
              </w:rPr>
              <w:t>175</w:t>
            </w:r>
            <w:r w:rsidR="00C42BBC">
              <w:rPr>
                <w:noProof/>
                <w:webHidden/>
              </w:rPr>
              <w:fldChar w:fldCharType="end"/>
            </w:r>
          </w:hyperlink>
        </w:p>
        <w:p w14:paraId="0761D7D8" w14:textId="131AF7D6" w:rsidR="00C42BBC" w:rsidRDefault="00062E07">
          <w:pPr>
            <w:pStyle w:val="TOC3"/>
            <w:rPr>
              <w:rFonts w:asciiTheme="minorHAnsi" w:hAnsiTheme="minorHAnsi"/>
              <w:noProof/>
              <w:color w:val="auto"/>
              <w:kern w:val="2"/>
              <w:sz w:val="24"/>
              <w:szCs w:val="24"/>
              <w14:ligatures w14:val="standardContextual"/>
            </w:rPr>
          </w:pPr>
          <w:hyperlink w:anchor="_Toc182302362"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Flukset ekzistuese të investimeve dhe supozimet e ardhshme të investimeve në lidhje me politikat dhe masat e planifikuara</w:t>
            </w:r>
            <w:r w:rsidR="00C42BBC">
              <w:rPr>
                <w:noProof/>
                <w:webHidden/>
              </w:rPr>
              <w:tab/>
            </w:r>
            <w:r w:rsidR="00C42BBC">
              <w:rPr>
                <w:noProof/>
                <w:webHidden/>
              </w:rPr>
              <w:fldChar w:fldCharType="begin"/>
            </w:r>
            <w:r w:rsidR="00C42BBC">
              <w:rPr>
                <w:noProof/>
                <w:webHidden/>
              </w:rPr>
              <w:instrText xml:space="preserve"> PAGEREF _Toc182302362 \h </w:instrText>
            </w:r>
            <w:r w:rsidR="00C42BBC">
              <w:rPr>
                <w:noProof/>
                <w:webHidden/>
              </w:rPr>
            </w:r>
            <w:r w:rsidR="00C42BBC">
              <w:rPr>
                <w:noProof/>
                <w:webHidden/>
              </w:rPr>
              <w:fldChar w:fldCharType="separate"/>
            </w:r>
            <w:r w:rsidR="00C42BBC">
              <w:rPr>
                <w:noProof/>
                <w:webHidden/>
              </w:rPr>
              <w:t>175</w:t>
            </w:r>
            <w:r w:rsidR="00C42BBC">
              <w:rPr>
                <w:noProof/>
                <w:webHidden/>
              </w:rPr>
              <w:fldChar w:fldCharType="end"/>
            </w:r>
          </w:hyperlink>
        </w:p>
        <w:p w14:paraId="4FA22EBE" w14:textId="422757BF" w:rsidR="00C42BBC" w:rsidRDefault="00062E07">
          <w:pPr>
            <w:pStyle w:val="TOC3"/>
            <w:rPr>
              <w:rFonts w:asciiTheme="minorHAnsi" w:hAnsiTheme="minorHAnsi"/>
              <w:noProof/>
              <w:color w:val="auto"/>
              <w:kern w:val="2"/>
              <w:sz w:val="24"/>
              <w:szCs w:val="24"/>
              <w14:ligatures w14:val="standardContextual"/>
            </w:rPr>
          </w:pPr>
          <w:hyperlink w:anchor="_Toc182302363"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Faktorët ose pengesat e rrezikut të sektorit ose të tregut në kontekstin kombëtar ose rajonal</w:t>
            </w:r>
            <w:r w:rsidR="00C42BBC">
              <w:rPr>
                <w:noProof/>
                <w:webHidden/>
              </w:rPr>
              <w:tab/>
            </w:r>
            <w:r w:rsidR="00C42BBC">
              <w:rPr>
                <w:noProof/>
                <w:webHidden/>
              </w:rPr>
              <w:fldChar w:fldCharType="begin"/>
            </w:r>
            <w:r w:rsidR="00C42BBC">
              <w:rPr>
                <w:noProof/>
                <w:webHidden/>
              </w:rPr>
              <w:instrText xml:space="preserve"> PAGEREF _Toc182302363 \h </w:instrText>
            </w:r>
            <w:r w:rsidR="00C42BBC">
              <w:rPr>
                <w:noProof/>
                <w:webHidden/>
              </w:rPr>
            </w:r>
            <w:r w:rsidR="00C42BBC">
              <w:rPr>
                <w:noProof/>
                <w:webHidden/>
              </w:rPr>
              <w:fldChar w:fldCharType="separate"/>
            </w:r>
            <w:r w:rsidR="00C42BBC">
              <w:rPr>
                <w:noProof/>
                <w:webHidden/>
              </w:rPr>
              <w:t>178</w:t>
            </w:r>
            <w:r w:rsidR="00C42BBC">
              <w:rPr>
                <w:noProof/>
                <w:webHidden/>
              </w:rPr>
              <w:fldChar w:fldCharType="end"/>
            </w:r>
          </w:hyperlink>
        </w:p>
        <w:p w14:paraId="1BE80E7C" w14:textId="0C3FADD2" w:rsidR="00C42BBC" w:rsidRDefault="00062E07">
          <w:pPr>
            <w:pStyle w:val="TOC3"/>
            <w:rPr>
              <w:rFonts w:asciiTheme="minorHAnsi" w:hAnsiTheme="minorHAnsi"/>
              <w:noProof/>
              <w:color w:val="auto"/>
              <w:kern w:val="2"/>
              <w:sz w:val="24"/>
              <w:szCs w:val="24"/>
              <w14:ligatures w14:val="standardContextual"/>
            </w:rPr>
          </w:pPr>
          <w:hyperlink w:anchor="_Toc182302364"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Analiza e mbështetjes shtesë të financave publike ose burimeve për të plotësuar boshllëqet e identifikuara.</w:t>
            </w:r>
            <w:r w:rsidR="00C42BBC">
              <w:rPr>
                <w:noProof/>
                <w:webHidden/>
              </w:rPr>
              <w:tab/>
            </w:r>
            <w:r w:rsidR="00C42BBC">
              <w:rPr>
                <w:noProof/>
                <w:webHidden/>
              </w:rPr>
              <w:fldChar w:fldCharType="begin"/>
            </w:r>
            <w:r w:rsidR="00C42BBC">
              <w:rPr>
                <w:noProof/>
                <w:webHidden/>
              </w:rPr>
              <w:instrText xml:space="preserve"> PAGEREF _Toc182302364 \h </w:instrText>
            </w:r>
            <w:r w:rsidR="00C42BBC">
              <w:rPr>
                <w:noProof/>
                <w:webHidden/>
              </w:rPr>
            </w:r>
            <w:r w:rsidR="00C42BBC">
              <w:rPr>
                <w:noProof/>
                <w:webHidden/>
              </w:rPr>
              <w:fldChar w:fldCharType="separate"/>
            </w:r>
            <w:r w:rsidR="00C42BBC">
              <w:rPr>
                <w:noProof/>
                <w:webHidden/>
              </w:rPr>
              <w:t>179</w:t>
            </w:r>
            <w:r w:rsidR="00C42BBC">
              <w:rPr>
                <w:noProof/>
                <w:webHidden/>
              </w:rPr>
              <w:fldChar w:fldCharType="end"/>
            </w:r>
          </w:hyperlink>
        </w:p>
        <w:p w14:paraId="30806E42" w14:textId="6460CCBF" w:rsidR="00C42BBC" w:rsidRDefault="00062E07">
          <w:pPr>
            <w:pStyle w:val="TOC2"/>
            <w:tabs>
              <w:tab w:val="left" w:pos="880"/>
              <w:tab w:val="right" w:leader="dot" w:pos="9564"/>
            </w:tabs>
            <w:rPr>
              <w:rFonts w:asciiTheme="minorHAnsi" w:hAnsiTheme="minorHAnsi"/>
              <w:noProof/>
              <w:color w:val="auto"/>
              <w:kern w:val="2"/>
              <w:sz w:val="24"/>
              <w:szCs w:val="24"/>
              <w14:ligatures w14:val="standardContextual"/>
            </w:rPr>
          </w:pPr>
          <w:hyperlink w:anchor="_Toc182302365" w:history="1">
            <w:r w:rsidR="00C42BBC" w:rsidRPr="004953FD">
              <w:rPr>
                <w:rStyle w:val="Hyperlink"/>
                <w:noProof/>
              </w:rPr>
              <w:t>5.4</w:t>
            </w:r>
            <w:r w:rsidR="00C42BBC">
              <w:rPr>
                <w:rFonts w:asciiTheme="minorHAnsi" w:hAnsiTheme="minorHAnsi"/>
                <w:noProof/>
                <w:color w:val="auto"/>
                <w:kern w:val="2"/>
                <w:sz w:val="24"/>
                <w:szCs w:val="24"/>
                <w14:ligatures w14:val="standardContextual"/>
              </w:rPr>
              <w:tab/>
            </w:r>
            <w:r w:rsidR="00C42BBC" w:rsidRPr="004953FD">
              <w:rPr>
                <w:rStyle w:val="Hyperlink"/>
                <w:noProof/>
              </w:rPr>
              <w:t>Ndikimet e politikave dhe masave të planifikuara në palët e tjera kontraktuese dhe/ose shtetet anëtare të Bashkimit Evropian</w:t>
            </w:r>
            <w:r w:rsidR="00C42BBC">
              <w:rPr>
                <w:noProof/>
                <w:webHidden/>
              </w:rPr>
              <w:tab/>
            </w:r>
            <w:r w:rsidR="00C42BBC">
              <w:rPr>
                <w:noProof/>
                <w:webHidden/>
              </w:rPr>
              <w:fldChar w:fldCharType="begin"/>
            </w:r>
            <w:r w:rsidR="00C42BBC">
              <w:rPr>
                <w:noProof/>
                <w:webHidden/>
              </w:rPr>
              <w:instrText xml:space="preserve"> PAGEREF _Toc182302365 \h </w:instrText>
            </w:r>
            <w:r w:rsidR="00C42BBC">
              <w:rPr>
                <w:noProof/>
                <w:webHidden/>
              </w:rPr>
            </w:r>
            <w:r w:rsidR="00C42BBC">
              <w:rPr>
                <w:noProof/>
                <w:webHidden/>
              </w:rPr>
              <w:fldChar w:fldCharType="separate"/>
            </w:r>
            <w:r w:rsidR="00C42BBC">
              <w:rPr>
                <w:noProof/>
                <w:webHidden/>
              </w:rPr>
              <w:t>180</w:t>
            </w:r>
            <w:r w:rsidR="00C42BBC">
              <w:rPr>
                <w:noProof/>
                <w:webHidden/>
              </w:rPr>
              <w:fldChar w:fldCharType="end"/>
            </w:r>
          </w:hyperlink>
        </w:p>
        <w:p w14:paraId="4A12B131" w14:textId="61AC36CB" w:rsidR="00C42BBC" w:rsidRDefault="00062E07">
          <w:pPr>
            <w:pStyle w:val="TOC3"/>
            <w:rPr>
              <w:rFonts w:asciiTheme="minorHAnsi" w:hAnsiTheme="minorHAnsi"/>
              <w:noProof/>
              <w:color w:val="auto"/>
              <w:kern w:val="2"/>
              <w:sz w:val="24"/>
              <w:szCs w:val="24"/>
              <w14:ligatures w14:val="standardContextual"/>
            </w:rPr>
          </w:pPr>
          <w:hyperlink w:anchor="_Toc182302366" w:history="1">
            <w:r w:rsidR="00C42BBC" w:rsidRPr="004953FD">
              <w:rPr>
                <w:rStyle w:val="Hyperlink"/>
                <w:rFonts w:cs="Times New Roman"/>
                <w:noProof/>
              </w:rPr>
              <w:t>I.</w:t>
            </w:r>
            <w:r w:rsidR="00C42BBC">
              <w:rPr>
                <w:rFonts w:asciiTheme="minorHAnsi" w:hAnsiTheme="minorHAnsi"/>
                <w:noProof/>
                <w:color w:val="auto"/>
                <w:kern w:val="2"/>
                <w:sz w:val="24"/>
                <w:szCs w:val="24"/>
                <w14:ligatures w14:val="standardContextual"/>
              </w:rPr>
              <w:tab/>
            </w:r>
            <w:r w:rsidR="00C42BBC" w:rsidRPr="004953FD">
              <w:rPr>
                <w:rStyle w:val="Hyperlink"/>
                <w:noProof/>
              </w:rPr>
              <w:t>Ndikimet në sistemin energjetik në vendet fqinje dhe palët tjera kontraktuese dhe/ose shtetet anëtare të Bashkimit Evropian në rajon</w:t>
            </w:r>
            <w:r w:rsidR="00C42BBC">
              <w:rPr>
                <w:noProof/>
                <w:webHidden/>
              </w:rPr>
              <w:tab/>
            </w:r>
            <w:r w:rsidR="00C42BBC">
              <w:rPr>
                <w:noProof/>
                <w:webHidden/>
              </w:rPr>
              <w:fldChar w:fldCharType="begin"/>
            </w:r>
            <w:r w:rsidR="00C42BBC">
              <w:rPr>
                <w:noProof/>
                <w:webHidden/>
              </w:rPr>
              <w:instrText xml:space="preserve"> PAGEREF _Toc182302366 \h </w:instrText>
            </w:r>
            <w:r w:rsidR="00C42BBC">
              <w:rPr>
                <w:noProof/>
                <w:webHidden/>
              </w:rPr>
            </w:r>
            <w:r w:rsidR="00C42BBC">
              <w:rPr>
                <w:noProof/>
                <w:webHidden/>
              </w:rPr>
              <w:fldChar w:fldCharType="separate"/>
            </w:r>
            <w:r w:rsidR="00C42BBC">
              <w:rPr>
                <w:noProof/>
                <w:webHidden/>
              </w:rPr>
              <w:t>180</w:t>
            </w:r>
            <w:r w:rsidR="00C42BBC">
              <w:rPr>
                <w:noProof/>
                <w:webHidden/>
              </w:rPr>
              <w:fldChar w:fldCharType="end"/>
            </w:r>
          </w:hyperlink>
        </w:p>
        <w:p w14:paraId="4A248F20" w14:textId="192428EE" w:rsidR="00C42BBC" w:rsidRDefault="00062E07">
          <w:pPr>
            <w:pStyle w:val="TOC3"/>
            <w:rPr>
              <w:rFonts w:asciiTheme="minorHAnsi" w:hAnsiTheme="minorHAnsi"/>
              <w:noProof/>
              <w:color w:val="auto"/>
              <w:kern w:val="2"/>
              <w:sz w:val="24"/>
              <w:szCs w:val="24"/>
              <w14:ligatures w14:val="standardContextual"/>
            </w:rPr>
          </w:pPr>
          <w:hyperlink w:anchor="_Toc182302367" w:history="1">
            <w:r w:rsidR="00C42BBC" w:rsidRPr="004953FD">
              <w:rPr>
                <w:rStyle w:val="Hyperlink"/>
                <w:rFonts w:cs="Times New Roman"/>
                <w:noProof/>
              </w:rPr>
              <w:t>II.</w:t>
            </w:r>
            <w:r w:rsidR="00C42BBC">
              <w:rPr>
                <w:rFonts w:asciiTheme="minorHAnsi" w:hAnsiTheme="minorHAnsi"/>
                <w:noProof/>
                <w:color w:val="auto"/>
                <w:kern w:val="2"/>
                <w:sz w:val="24"/>
                <w:szCs w:val="24"/>
                <w14:ligatures w14:val="standardContextual"/>
              </w:rPr>
              <w:tab/>
            </w:r>
            <w:r w:rsidR="00C42BBC" w:rsidRPr="004953FD">
              <w:rPr>
                <w:rStyle w:val="Hyperlink"/>
                <w:noProof/>
              </w:rPr>
              <w:t>Ndikimet në çmimet e energjisë, shërbimet komunale dhe integrimin e tregut energjetik</w:t>
            </w:r>
            <w:r w:rsidR="00C42BBC">
              <w:rPr>
                <w:noProof/>
                <w:webHidden/>
              </w:rPr>
              <w:tab/>
            </w:r>
            <w:r w:rsidR="00C42BBC">
              <w:rPr>
                <w:noProof/>
                <w:webHidden/>
              </w:rPr>
              <w:fldChar w:fldCharType="begin"/>
            </w:r>
            <w:r w:rsidR="00C42BBC">
              <w:rPr>
                <w:noProof/>
                <w:webHidden/>
              </w:rPr>
              <w:instrText xml:space="preserve"> PAGEREF _Toc182302367 \h </w:instrText>
            </w:r>
            <w:r w:rsidR="00C42BBC">
              <w:rPr>
                <w:noProof/>
                <w:webHidden/>
              </w:rPr>
            </w:r>
            <w:r w:rsidR="00C42BBC">
              <w:rPr>
                <w:noProof/>
                <w:webHidden/>
              </w:rPr>
              <w:fldChar w:fldCharType="separate"/>
            </w:r>
            <w:r w:rsidR="00C42BBC">
              <w:rPr>
                <w:noProof/>
                <w:webHidden/>
              </w:rPr>
              <w:t>180</w:t>
            </w:r>
            <w:r w:rsidR="00C42BBC">
              <w:rPr>
                <w:noProof/>
                <w:webHidden/>
              </w:rPr>
              <w:fldChar w:fldCharType="end"/>
            </w:r>
          </w:hyperlink>
        </w:p>
        <w:p w14:paraId="77938ECC" w14:textId="5C8BB39B" w:rsidR="00C42BBC" w:rsidRDefault="00062E07">
          <w:pPr>
            <w:pStyle w:val="TOC3"/>
            <w:rPr>
              <w:rFonts w:asciiTheme="minorHAnsi" w:hAnsiTheme="minorHAnsi"/>
              <w:noProof/>
              <w:color w:val="auto"/>
              <w:kern w:val="2"/>
              <w:sz w:val="24"/>
              <w:szCs w:val="24"/>
              <w14:ligatures w14:val="standardContextual"/>
            </w:rPr>
          </w:pPr>
          <w:hyperlink w:anchor="_Toc182302368" w:history="1">
            <w:r w:rsidR="00C42BBC" w:rsidRPr="004953FD">
              <w:rPr>
                <w:rStyle w:val="Hyperlink"/>
                <w:rFonts w:cs="Times New Roman"/>
                <w:noProof/>
              </w:rPr>
              <w:t>III.</w:t>
            </w:r>
            <w:r w:rsidR="00C42BBC">
              <w:rPr>
                <w:rFonts w:asciiTheme="minorHAnsi" w:hAnsiTheme="minorHAnsi"/>
                <w:noProof/>
                <w:color w:val="auto"/>
                <w:kern w:val="2"/>
                <w:sz w:val="24"/>
                <w:szCs w:val="24"/>
                <w14:ligatures w14:val="standardContextual"/>
              </w:rPr>
              <w:tab/>
            </w:r>
            <w:r w:rsidR="00C42BBC" w:rsidRPr="004953FD">
              <w:rPr>
                <w:rStyle w:val="Hyperlink"/>
                <w:noProof/>
              </w:rPr>
              <w:t>Ndikimet në bashkëpunimin rajonal</w:t>
            </w:r>
            <w:r w:rsidR="00C42BBC">
              <w:rPr>
                <w:noProof/>
                <w:webHidden/>
              </w:rPr>
              <w:tab/>
            </w:r>
            <w:r w:rsidR="00C42BBC">
              <w:rPr>
                <w:noProof/>
                <w:webHidden/>
              </w:rPr>
              <w:fldChar w:fldCharType="begin"/>
            </w:r>
            <w:r w:rsidR="00C42BBC">
              <w:rPr>
                <w:noProof/>
                <w:webHidden/>
              </w:rPr>
              <w:instrText xml:space="preserve"> PAGEREF _Toc182302368 \h </w:instrText>
            </w:r>
            <w:r w:rsidR="00C42BBC">
              <w:rPr>
                <w:noProof/>
                <w:webHidden/>
              </w:rPr>
            </w:r>
            <w:r w:rsidR="00C42BBC">
              <w:rPr>
                <w:noProof/>
                <w:webHidden/>
              </w:rPr>
              <w:fldChar w:fldCharType="separate"/>
            </w:r>
            <w:r w:rsidR="00C42BBC">
              <w:rPr>
                <w:noProof/>
                <w:webHidden/>
              </w:rPr>
              <w:t>181</w:t>
            </w:r>
            <w:r w:rsidR="00C42BBC">
              <w:rPr>
                <w:noProof/>
                <w:webHidden/>
              </w:rPr>
              <w:fldChar w:fldCharType="end"/>
            </w:r>
          </w:hyperlink>
        </w:p>
        <w:p w14:paraId="76575483" w14:textId="72DA0F95" w:rsidR="00130A52" w:rsidRPr="00976D33" w:rsidRDefault="00130A52">
          <w:r w:rsidRPr="00976D33">
            <w:rPr>
              <w:b/>
            </w:rPr>
            <w:fldChar w:fldCharType="end"/>
          </w:r>
        </w:p>
      </w:sdtContent>
    </w:sdt>
    <w:p w14:paraId="0F522D37" w14:textId="77777777" w:rsidR="00130A52" w:rsidRPr="00976D33" w:rsidRDefault="00130A52" w:rsidP="00130A52">
      <w:pPr>
        <w:pStyle w:val="Heading1"/>
        <w:numPr>
          <w:ilvl w:val="0"/>
          <w:numId w:val="0"/>
        </w:numPr>
        <w:ind w:left="432"/>
      </w:pPr>
      <w:r>
        <w:br w:type="page"/>
      </w:r>
    </w:p>
    <w:p w14:paraId="5E9D41C3" w14:textId="77777777" w:rsidR="00130A52" w:rsidRPr="00976D33" w:rsidRDefault="00130A52" w:rsidP="0094764D">
      <w:pPr>
        <w:pStyle w:val="Heading1"/>
        <w:numPr>
          <w:ilvl w:val="0"/>
          <w:numId w:val="0"/>
        </w:numPr>
        <w:rPr>
          <w:sz w:val="32"/>
          <w:szCs w:val="18"/>
        </w:rPr>
      </w:pPr>
      <w:bookmarkStart w:id="1" w:name="_Toc182302241"/>
      <w:r>
        <w:rPr>
          <w:sz w:val="32"/>
        </w:rPr>
        <w:lastRenderedPageBreak/>
        <w:t>Lista e figurave</w:t>
      </w:r>
      <w:bookmarkEnd w:id="1"/>
    </w:p>
    <w:p w14:paraId="0E921555" w14:textId="6E51DF88" w:rsidR="0037748E" w:rsidRDefault="00130A52">
      <w:pPr>
        <w:pStyle w:val="TableofFigures"/>
        <w:tabs>
          <w:tab w:val="right" w:leader="dot" w:pos="9564"/>
        </w:tabs>
        <w:rPr>
          <w:rFonts w:asciiTheme="minorHAnsi" w:hAnsiTheme="minorHAnsi"/>
          <w:noProof/>
          <w:color w:val="auto"/>
          <w:kern w:val="2"/>
          <w:sz w:val="24"/>
          <w:szCs w:val="24"/>
          <w:lang w:val="en-US"/>
          <w14:ligatures w14:val="standardContextual"/>
        </w:rPr>
      </w:pPr>
      <w:r w:rsidRPr="00976D33">
        <w:fldChar w:fldCharType="begin"/>
      </w:r>
      <w:r w:rsidRPr="00976D33">
        <w:instrText xml:space="preserve"> TOC \h \z \c "Figure" </w:instrText>
      </w:r>
      <w:r w:rsidRPr="00976D33">
        <w:fldChar w:fldCharType="separate"/>
      </w:r>
      <w:hyperlink w:anchor="_Toc181867204" w:history="1">
        <w:r w:rsidR="0037748E" w:rsidRPr="00707013">
          <w:rPr>
            <w:rStyle w:val="Hyperlink"/>
            <w:noProof/>
          </w:rPr>
          <w:t>Figura 1. Pasqyra e përgjithshme e performancës së implementimit nga palët kontraktuese</w:t>
        </w:r>
        <w:r w:rsidR="0037748E">
          <w:rPr>
            <w:noProof/>
            <w:webHidden/>
          </w:rPr>
          <w:tab/>
        </w:r>
        <w:r w:rsidR="0037748E">
          <w:rPr>
            <w:noProof/>
            <w:webHidden/>
          </w:rPr>
          <w:fldChar w:fldCharType="begin"/>
        </w:r>
        <w:r w:rsidR="0037748E">
          <w:rPr>
            <w:noProof/>
            <w:webHidden/>
          </w:rPr>
          <w:instrText xml:space="preserve"> PAGEREF _Toc181867204 \h </w:instrText>
        </w:r>
        <w:r w:rsidR="0037748E">
          <w:rPr>
            <w:noProof/>
            <w:webHidden/>
          </w:rPr>
        </w:r>
        <w:r w:rsidR="0037748E">
          <w:rPr>
            <w:noProof/>
            <w:webHidden/>
          </w:rPr>
          <w:fldChar w:fldCharType="separate"/>
        </w:r>
        <w:r w:rsidR="003B7FFA">
          <w:rPr>
            <w:noProof/>
            <w:webHidden/>
          </w:rPr>
          <w:t>18</w:t>
        </w:r>
        <w:r w:rsidR="0037748E">
          <w:rPr>
            <w:noProof/>
            <w:webHidden/>
          </w:rPr>
          <w:fldChar w:fldCharType="end"/>
        </w:r>
      </w:hyperlink>
    </w:p>
    <w:p w14:paraId="1549267D" w14:textId="5B4DA9B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05" w:history="1">
        <w:r w:rsidR="0037748E" w:rsidRPr="00707013">
          <w:rPr>
            <w:rStyle w:val="Hyperlink"/>
            <w:noProof/>
          </w:rPr>
          <w:t>Figura 2. BPV për kokë banori në Kosovë (USD/kokë banori)</w:t>
        </w:r>
        <w:r w:rsidR="0037748E">
          <w:rPr>
            <w:noProof/>
            <w:webHidden/>
          </w:rPr>
          <w:tab/>
        </w:r>
        <w:r w:rsidR="0037748E">
          <w:rPr>
            <w:noProof/>
            <w:webHidden/>
          </w:rPr>
          <w:fldChar w:fldCharType="begin"/>
        </w:r>
        <w:r w:rsidR="0037748E">
          <w:rPr>
            <w:noProof/>
            <w:webHidden/>
          </w:rPr>
          <w:instrText xml:space="preserve"> PAGEREF _Toc181867205 \h </w:instrText>
        </w:r>
        <w:r w:rsidR="0037748E">
          <w:rPr>
            <w:noProof/>
            <w:webHidden/>
          </w:rPr>
        </w:r>
        <w:r w:rsidR="0037748E">
          <w:rPr>
            <w:noProof/>
            <w:webHidden/>
          </w:rPr>
          <w:fldChar w:fldCharType="separate"/>
        </w:r>
        <w:r w:rsidR="003B7FFA">
          <w:rPr>
            <w:noProof/>
            <w:webHidden/>
          </w:rPr>
          <w:t>19</w:t>
        </w:r>
        <w:r w:rsidR="0037748E">
          <w:rPr>
            <w:noProof/>
            <w:webHidden/>
          </w:rPr>
          <w:fldChar w:fldCharType="end"/>
        </w:r>
      </w:hyperlink>
    </w:p>
    <w:p w14:paraId="32563D43" w14:textId="2153115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06" w:history="1">
        <w:r w:rsidR="0037748E" w:rsidRPr="00707013">
          <w:rPr>
            <w:rStyle w:val="Hyperlink"/>
            <w:noProof/>
          </w:rPr>
          <w:t>Figura 3. BPV për kokë banori në shtetet e BP6 dhe ato të BE-së nga Ballkani, 2021 (USD/për kokë banori)</w:t>
        </w:r>
        <w:r w:rsidR="0037748E">
          <w:rPr>
            <w:noProof/>
            <w:webHidden/>
          </w:rPr>
          <w:tab/>
        </w:r>
        <w:r w:rsidR="0037748E">
          <w:rPr>
            <w:noProof/>
            <w:webHidden/>
          </w:rPr>
          <w:fldChar w:fldCharType="begin"/>
        </w:r>
        <w:r w:rsidR="0037748E">
          <w:rPr>
            <w:noProof/>
            <w:webHidden/>
          </w:rPr>
          <w:instrText xml:space="preserve"> PAGEREF _Toc181867206 \h </w:instrText>
        </w:r>
        <w:r w:rsidR="0037748E">
          <w:rPr>
            <w:noProof/>
            <w:webHidden/>
          </w:rPr>
        </w:r>
        <w:r w:rsidR="0037748E">
          <w:rPr>
            <w:noProof/>
            <w:webHidden/>
          </w:rPr>
          <w:fldChar w:fldCharType="separate"/>
        </w:r>
        <w:r w:rsidR="003B7FFA">
          <w:rPr>
            <w:noProof/>
            <w:webHidden/>
          </w:rPr>
          <w:t>19</w:t>
        </w:r>
        <w:r w:rsidR="0037748E">
          <w:rPr>
            <w:noProof/>
            <w:webHidden/>
          </w:rPr>
          <w:fldChar w:fldCharType="end"/>
        </w:r>
      </w:hyperlink>
    </w:p>
    <w:p w14:paraId="3179017E" w14:textId="146DCF82"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07" w:history="1">
        <w:r w:rsidR="0037748E" w:rsidRPr="00707013">
          <w:rPr>
            <w:rStyle w:val="Hyperlink"/>
            <w:noProof/>
          </w:rPr>
          <w:t>Figura 4 Shkalla e papunësisë në Kosovë, 2012 – 2023, %</w:t>
        </w:r>
        <w:r w:rsidR="0037748E">
          <w:rPr>
            <w:noProof/>
            <w:webHidden/>
          </w:rPr>
          <w:tab/>
        </w:r>
        <w:r w:rsidR="0037748E">
          <w:rPr>
            <w:noProof/>
            <w:webHidden/>
          </w:rPr>
          <w:fldChar w:fldCharType="begin"/>
        </w:r>
        <w:r w:rsidR="0037748E">
          <w:rPr>
            <w:noProof/>
            <w:webHidden/>
          </w:rPr>
          <w:instrText xml:space="preserve"> PAGEREF _Toc181867207 \h </w:instrText>
        </w:r>
        <w:r w:rsidR="0037748E">
          <w:rPr>
            <w:noProof/>
            <w:webHidden/>
          </w:rPr>
        </w:r>
        <w:r w:rsidR="0037748E">
          <w:rPr>
            <w:noProof/>
            <w:webHidden/>
          </w:rPr>
          <w:fldChar w:fldCharType="separate"/>
        </w:r>
        <w:r w:rsidR="003B7FFA">
          <w:rPr>
            <w:noProof/>
            <w:webHidden/>
          </w:rPr>
          <w:t>19</w:t>
        </w:r>
        <w:r w:rsidR="0037748E">
          <w:rPr>
            <w:noProof/>
            <w:webHidden/>
          </w:rPr>
          <w:fldChar w:fldCharType="end"/>
        </w:r>
      </w:hyperlink>
    </w:p>
    <w:p w14:paraId="0A3B0390" w14:textId="49132F6F"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08" w:history="1">
        <w:r w:rsidR="0037748E" w:rsidRPr="00707013">
          <w:rPr>
            <w:rStyle w:val="Hyperlink"/>
            <w:noProof/>
          </w:rPr>
          <w:t>Figura 5 Shkalla e papunësisë në shtetet e BP6 dhe ato të BE-së nga Ballkani, 2023 %</w:t>
        </w:r>
        <w:r w:rsidR="0037748E">
          <w:rPr>
            <w:noProof/>
            <w:webHidden/>
          </w:rPr>
          <w:tab/>
        </w:r>
        <w:r w:rsidR="0037748E">
          <w:rPr>
            <w:noProof/>
            <w:webHidden/>
          </w:rPr>
          <w:fldChar w:fldCharType="begin"/>
        </w:r>
        <w:r w:rsidR="0037748E">
          <w:rPr>
            <w:noProof/>
            <w:webHidden/>
          </w:rPr>
          <w:instrText xml:space="preserve"> PAGEREF _Toc181867208 \h </w:instrText>
        </w:r>
        <w:r w:rsidR="0037748E">
          <w:rPr>
            <w:noProof/>
            <w:webHidden/>
          </w:rPr>
        </w:r>
        <w:r w:rsidR="0037748E">
          <w:rPr>
            <w:noProof/>
            <w:webHidden/>
          </w:rPr>
          <w:fldChar w:fldCharType="separate"/>
        </w:r>
        <w:r w:rsidR="003B7FFA">
          <w:rPr>
            <w:noProof/>
            <w:webHidden/>
          </w:rPr>
          <w:t>19</w:t>
        </w:r>
        <w:r w:rsidR="0037748E">
          <w:rPr>
            <w:noProof/>
            <w:webHidden/>
          </w:rPr>
          <w:fldChar w:fldCharType="end"/>
        </w:r>
      </w:hyperlink>
    </w:p>
    <w:p w14:paraId="1504550D" w14:textId="7097E88E"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09" w:history="1">
        <w:r w:rsidR="0037748E" w:rsidRPr="00707013">
          <w:rPr>
            <w:rStyle w:val="Hyperlink"/>
            <w:noProof/>
          </w:rPr>
          <w:t>Figura 6. Investimet e huaja direkte në Kosovë, 2009 – 2023, milion. EUR</w:t>
        </w:r>
        <w:r w:rsidR="0037748E">
          <w:rPr>
            <w:noProof/>
            <w:webHidden/>
          </w:rPr>
          <w:tab/>
        </w:r>
        <w:r w:rsidR="0037748E">
          <w:rPr>
            <w:noProof/>
            <w:webHidden/>
          </w:rPr>
          <w:fldChar w:fldCharType="begin"/>
        </w:r>
        <w:r w:rsidR="0037748E">
          <w:rPr>
            <w:noProof/>
            <w:webHidden/>
          </w:rPr>
          <w:instrText xml:space="preserve"> PAGEREF _Toc181867209 \h </w:instrText>
        </w:r>
        <w:r w:rsidR="0037748E">
          <w:rPr>
            <w:noProof/>
            <w:webHidden/>
          </w:rPr>
        </w:r>
        <w:r w:rsidR="0037748E">
          <w:rPr>
            <w:noProof/>
            <w:webHidden/>
          </w:rPr>
          <w:fldChar w:fldCharType="separate"/>
        </w:r>
        <w:r w:rsidR="003B7FFA">
          <w:rPr>
            <w:noProof/>
            <w:webHidden/>
          </w:rPr>
          <w:t>20</w:t>
        </w:r>
        <w:r w:rsidR="0037748E">
          <w:rPr>
            <w:noProof/>
            <w:webHidden/>
          </w:rPr>
          <w:fldChar w:fldCharType="end"/>
        </w:r>
      </w:hyperlink>
    </w:p>
    <w:p w14:paraId="623F8DDE" w14:textId="31EFC0C4"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0" w:history="1">
        <w:r w:rsidR="0037748E" w:rsidRPr="00707013">
          <w:rPr>
            <w:rStyle w:val="Hyperlink"/>
            <w:noProof/>
          </w:rPr>
          <w:t>Figura 7. Rrugëtimi kombëtar lidhur me zhvillimin e qëndrueshëm</w:t>
        </w:r>
        <w:r w:rsidR="0037748E">
          <w:rPr>
            <w:noProof/>
            <w:webHidden/>
          </w:rPr>
          <w:tab/>
        </w:r>
        <w:r w:rsidR="0037748E">
          <w:rPr>
            <w:noProof/>
            <w:webHidden/>
          </w:rPr>
          <w:fldChar w:fldCharType="begin"/>
        </w:r>
        <w:r w:rsidR="0037748E">
          <w:rPr>
            <w:noProof/>
            <w:webHidden/>
          </w:rPr>
          <w:instrText xml:space="preserve"> PAGEREF _Toc181867210 \h </w:instrText>
        </w:r>
        <w:r w:rsidR="0037748E">
          <w:rPr>
            <w:noProof/>
            <w:webHidden/>
          </w:rPr>
        </w:r>
        <w:r w:rsidR="0037748E">
          <w:rPr>
            <w:noProof/>
            <w:webHidden/>
          </w:rPr>
          <w:fldChar w:fldCharType="separate"/>
        </w:r>
        <w:r w:rsidR="003B7FFA">
          <w:rPr>
            <w:noProof/>
            <w:webHidden/>
          </w:rPr>
          <w:t>22</w:t>
        </w:r>
        <w:r w:rsidR="0037748E">
          <w:rPr>
            <w:noProof/>
            <w:webHidden/>
          </w:rPr>
          <w:fldChar w:fldCharType="end"/>
        </w:r>
      </w:hyperlink>
    </w:p>
    <w:p w14:paraId="3B3255B1" w14:textId="32D35870"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1" w:history="1">
        <w:r w:rsidR="0037748E" w:rsidRPr="00707013">
          <w:rPr>
            <w:rStyle w:val="Hyperlink"/>
            <w:noProof/>
          </w:rPr>
          <w:t>Figura 8. Diagrami organizativ</w:t>
        </w:r>
        <w:r w:rsidR="0037748E">
          <w:rPr>
            <w:noProof/>
            <w:webHidden/>
          </w:rPr>
          <w:tab/>
        </w:r>
        <w:r w:rsidR="0037748E">
          <w:rPr>
            <w:noProof/>
            <w:webHidden/>
          </w:rPr>
          <w:fldChar w:fldCharType="begin"/>
        </w:r>
        <w:r w:rsidR="0037748E">
          <w:rPr>
            <w:noProof/>
            <w:webHidden/>
          </w:rPr>
          <w:instrText xml:space="preserve"> PAGEREF _Toc181867211 \h </w:instrText>
        </w:r>
        <w:r w:rsidR="0037748E">
          <w:rPr>
            <w:noProof/>
            <w:webHidden/>
          </w:rPr>
        </w:r>
        <w:r w:rsidR="0037748E">
          <w:rPr>
            <w:noProof/>
            <w:webHidden/>
          </w:rPr>
          <w:fldChar w:fldCharType="separate"/>
        </w:r>
        <w:r w:rsidR="003B7FFA">
          <w:rPr>
            <w:noProof/>
            <w:webHidden/>
          </w:rPr>
          <w:t>30</w:t>
        </w:r>
        <w:r w:rsidR="0037748E">
          <w:rPr>
            <w:noProof/>
            <w:webHidden/>
          </w:rPr>
          <w:fldChar w:fldCharType="end"/>
        </w:r>
      </w:hyperlink>
    </w:p>
    <w:p w14:paraId="150E2B30" w14:textId="717D2E5C"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2" w:history="1">
        <w:r w:rsidR="0037748E" w:rsidRPr="00707013">
          <w:rPr>
            <w:rStyle w:val="Hyperlink"/>
            <w:noProof/>
          </w:rPr>
          <w:t>Figura 9. Caqet dhe trajektorja treguese për reduktimin e emetimeve të GS-së</w:t>
        </w:r>
        <w:r w:rsidR="0037748E">
          <w:rPr>
            <w:noProof/>
            <w:webHidden/>
          </w:rPr>
          <w:tab/>
        </w:r>
        <w:r w:rsidR="0037748E">
          <w:rPr>
            <w:noProof/>
            <w:webHidden/>
          </w:rPr>
          <w:fldChar w:fldCharType="begin"/>
        </w:r>
        <w:r w:rsidR="0037748E">
          <w:rPr>
            <w:noProof/>
            <w:webHidden/>
          </w:rPr>
          <w:instrText xml:space="preserve"> PAGEREF _Toc181867212 \h </w:instrText>
        </w:r>
        <w:r w:rsidR="0037748E">
          <w:rPr>
            <w:noProof/>
            <w:webHidden/>
          </w:rPr>
        </w:r>
        <w:r w:rsidR="0037748E">
          <w:rPr>
            <w:noProof/>
            <w:webHidden/>
          </w:rPr>
          <w:fldChar w:fldCharType="separate"/>
        </w:r>
        <w:r w:rsidR="003B7FFA">
          <w:rPr>
            <w:noProof/>
            <w:webHidden/>
          </w:rPr>
          <w:t>35</w:t>
        </w:r>
        <w:r w:rsidR="0037748E">
          <w:rPr>
            <w:noProof/>
            <w:webHidden/>
          </w:rPr>
          <w:fldChar w:fldCharType="end"/>
        </w:r>
      </w:hyperlink>
    </w:p>
    <w:p w14:paraId="5B9B99A4" w14:textId="45E3AFA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3" w:history="1">
        <w:r w:rsidR="0037748E" w:rsidRPr="00707013">
          <w:rPr>
            <w:rStyle w:val="Hyperlink"/>
            <w:noProof/>
          </w:rPr>
          <w:t>Figura 10. Pjesëmarrja e BRE-ve në bruto konsumin final të energjisë në periudhën 2021-2040 (skenari WAM)</w:t>
        </w:r>
        <w:r w:rsidR="0037748E">
          <w:rPr>
            <w:noProof/>
            <w:webHidden/>
          </w:rPr>
          <w:tab/>
        </w:r>
        <w:r w:rsidR="0037748E">
          <w:rPr>
            <w:noProof/>
            <w:webHidden/>
          </w:rPr>
          <w:fldChar w:fldCharType="begin"/>
        </w:r>
        <w:r w:rsidR="0037748E">
          <w:rPr>
            <w:noProof/>
            <w:webHidden/>
          </w:rPr>
          <w:instrText xml:space="preserve"> PAGEREF _Toc181867213 \h </w:instrText>
        </w:r>
        <w:r w:rsidR="0037748E">
          <w:rPr>
            <w:noProof/>
            <w:webHidden/>
          </w:rPr>
        </w:r>
        <w:r w:rsidR="0037748E">
          <w:rPr>
            <w:noProof/>
            <w:webHidden/>
          </w:rPr>
          <w:fldChar w:fldCharType="separate"/>
        </w:r>
        <w:r w:rsidR="003B7FFA">
          <w:rPr>
            <w:noProof/>
            <w:webHidden/>
          </w:rPr>
          <w:t>37</w:t>
        </w:r>
        <w:r w:rsidR="0037748E">
          <w:rPr>
            <w:noProof/>
            <w:webHidden/>
          </w:rPr>
          <w:fldChar w:fldCharType="end"/>
        </w:r>
      </w:hyperlink>
    </w:p>
    <w:p w14:paraId="7B62142C" w14:textId="1949426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4" w:history="1">
        <w:r w:rsidR="0037748E" w:rsidRPr="00707013">
          <w:rPr>
            <w:rStyle w:val="Hyperlink"/>
            <w:noProof/>
          </w:rPr>
          <w:t>Figura 11. Trajektoret e vlerësuar për pjesën sektoriale të energjisë së ripërtëritshme në konsumin final të energjisë nga viti 2021 deri në vitin 2040 në sektorin e energjisë elektrike, ngrohjes dhe ftohjes dhe transportit (skenari WAM)</w:t>
        </w:r>
        <w:r w:rsidR="0037748E">
          <w:rPr>
            <w:noProof/>
            <w:webHidden/>
          </w:rPr>
          <w:tab/>
        </w:r>
        <w:r w:rsidR="0037748E">
          <w:rPr>
            <w:noProof/>
            <w:webHidden/>
          </w:rPr>
          <w:fldChar w:fldCharType="begin"/>
        </w:r>
        <w:r w:rsidR="0037748E">
          <w:rPr>
            <w:noProof/>
            <w:webHidden/>
          </w:rPr>
          <w:instrText xml:space="preserve"> PAGEREF _Toc181867214 \h </w:instrText>
        </w:r>
        <w:r w:rsidR="0037748E">
          <w:rPr>
            <w:noProof/>
            <w:webHidden/>
          </w:rPr>
        </w:r>
        <w:r w:rsidR="0037748E">
          <w:rPr>
            <w:noProof/>
            <w:webHidden/>
          </w:rPr>
          <w:fldChar w:fldCharType="separate"/>
        </w:r>
        <w:r w:rsidR="003B7FFA">
          <w:rPr>
            <w:noProof/>
            <w:webHidden/>
          </w:rPr>
          <w:t>38</w:t>
        </w:r>
        <w:r w:rsidR="0037748E">
          <w:rPr>
            <w:noProof/>
            <w:webHidden/>
          </w:rPr>
          <w:fldChar w:fldCharType="end"/>
        </w:r>
      </w:hyperlink>
    </w:p>
    <w:p w14:paraId="7CACD5E4" w14:textId="50CEE20F"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5" w:history="1">
        <w:r w:rsidR="0037748E" w:rsidRPr="00707013">
          <w:rPr>
            <w:rStyle w:val="Hyperlink"/>
            <w:noProof/>
          </w:rPr>
          <w:t>Figura 12. Trajektorja e vlerësuar sipas teknologjisë së BRE-ve në bruto konsumin final të energjisë, sektori i energjisë elektrike</w:t>
        </w:r>
        <w:r w:rsidR="0037748E">
          <w:rPr>
            <w:noProof/>
            <w:webHidden/>
          </w:rPr>
          <w:tab/>
        </w:r>
        <w:r w:rsidR="0037748E">
          <w:rPr>
            <w:noProof/>
            <w:webHidden/>
          </w:rPr>
          <w:fldChar w:fldCharType="begin"/>
        </w:r>
        <w:r w:rsidR="0037748E">
          <w:rPr>
            <w:noProof/>
            <w:webHidden/>
          </w:rPr>
          <w:instrText xml:space="preserve"> PAGEREF _Toc181867215 \h </w:instrText>
        </w:r>
        <w:r w:rsidR="0037748E">
          <w:rPr>
            <w:noProof/>
            <w:webHidden/>
          </w:rPr>
        </w:r>
        <w:r w:rsidR="0037748E">
          <w:rPr>
            <w:noProof/>
            <w:webHidden/>
          </w:rPr>
          <w:fldChar w:fldCharType="separate"/>
        </w:r>
        <w:r w:rsidR="003B7FFA">
          <w:rPr>
            <w:noProof/>
            <w:webHidden/>
          </w:rPr>
          <w:t>38</w:t>
        </w:r>
        <w:r w:rsidR="0037748E">
          <w:rPr>
            <w:noProof/>
            <w:webHidden/>
          </w:rPr>
          <w:fldChar w:fldCharType="end"/>
        </w:r>
      </w:hyperlink>
    </w:p>
    <w:p w14:paraId="0D967A0D" w14:textId="7C9BB82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6" w:history="1">
        <w:r w:rsidR="0037748E" w:rsidRPr="00707013">
          <w:rPr>
            <w:rStyle w:val="Hyperlink"/>
            <w:noProof/>
          </w:rPr>
          <w:t>Figura 13. Trajektorja e kapacitetit të instaluar nga BRE-të për prodhimin e energjisë elektrike, sipas teknologjisë</w:t>
        </w:r>
        <w:r w:rsidR="0037748E">
          <w:rPr>
            <w:noProof/>
            <w:webHidden/>
          </w:rPr>
          <w:tab/>
        </w:r>
        <w:r w:rsidR="0037748E">
          <w:rPr>
            <w:noProof/>
            <w:webHidden/>
          </w:rPr>
          <w:fldChar w:fldCharType="begin"/>
        </w:r>
        <w:r w:rsidR="0037748E">
          <w:rPr>
            <w:noProof/>
            <w:webHidden/>
          </w:rPr>
          <w:instrText xml:space="preserve"> PAGEREF _Toc181867216 \h </w:instrText>
        </w:r>
        <w:r w:rsidR="0037748E">
          <w:rPr>
            <w:noProof/>
            <w:webHidden/>
          </w:rPr>
        </w:r>
        <w:r w:rsidR="0037748E">
          <w:rPr>
            <w:noProof/>
            <w:webHidden/>
          </w:rPr>
          <w:fldChar w:fldCharType="separate"/>
        </w:r>
        <w:r w:rsidR="003B7FFA">
          <w:rPr>
            <w:noProof/>
            <w:webHidden/>
          </w:rPr>
          <w:t>39</w:t>
        </w:r>
        <w:r w:rsidR="0037748E">
          <w:rPr>
            <w:noProof/>
            <w:webHidden/>
          </w:rPr>
          <w:fldChar w:fldCharType="end"/>
        </w:r>
      </w:hyperlink>
    </w:p>
    <w:p w14:paraId="60D4FFB1" w14:textId="4401C0E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7" w:history="1">
        <w:r w:rsidR="0037748E" w:rsidRPr="00707013">
          <w:rPr>
            <w:rStyle w:val="Hyperlink"/>
            <w:noProof/>
          </w:rPr>
          <w:t>Figura 14. Trajektorja e vlerësuar sipas teknologjisë së BRE-ve në bruto konsumin final të energjisë, sektori i ngrohjes dhe ftohjes</w:t>
        </w:r>
        <w:r w:rsidR="0037748E">
          <w:rPr>
            <w:noProof/>
            <w:webHidden/>
          </w:rPr>
          <w:tab/>
        </w:r>
        <w:r w:rsidR="0037748E">
          <w:rPr>
            <w:noProof/>
            <w:webHidden/>
          </w:rPr>
          <w:fldChar w:fldCharType="begin"/>
        </w:r>
        <w:r w:rsidR="0037748E">
          <w:rPr>
            <w:noProof/>
            <w:webHidden/>
          </w:rPr>
          <w:instrText xml:space="preserve"> PAGEREF _Toc181867217 \h </w:instrText>
        </w:r>
        <w:r w:rsidR="0037748E">
          <w:rPr>
            <w:noProof/>
            <w:webHidden/>
          </w:rPr>
        </w:r>
        <w:r w:rsidR="0037748E">
          <w:rPr>
            <w:noProof/>
            <w:webHidden/>
          </w:rPr>
          <w:fldChar w:fldCharType="separate"/>
        </w:r>
        <w:r w:rsidR="003B7FFA">
          <w:rPr>
            <w:noProof/>
            <w:webHidden/>
          </w:rPr>
          <w:t>39</w:t>
        </w:r>
        <w:r w:rsidR="0037748E">
          <w:rPr>
            <w:noProof/>
            <w:webHidden/>
          </w:rPr>
          <w:fldChar w:fldCharType="end"/>
        </w:r>
      </w:hyperlink>
    </w:p>
    <w:p w14:paraId="66620144" w14:textId="6DE5CA3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8" w:history="1">
        <w:r w:rsidR="0037748E" w:rsidRPr="00707013">
          <w:rPr>
            <w:rStyle w:val="Hyperlink"/>
            <w:noProof/>
          </w:rPr>
          <w:t>Figura 15. Trajektorja e vlerësuar sipas teknologjisë së BRE-ve në bruto konsumin final të energjisë, sektori i energjisë</w:t>
        </w:r>
        <w:r w:rsidR="0037748E">
          <w:rPr>
            <w:noProof/>
            <w:webHidden/>
          </w:rPr>
          <w:tab/>
        </w:r>
        <w:r w:rsidR="0037748E">
          <w:rPr>
            <w:noProof/>
            <w:webHidden/>
          </w:rPr>
          <w:fldChar w:fldCharType="begin"/>
        </w:r>
        <w:r w:rsidR="0037748E">
          <w:rPr>
            <w:noProof/>
            <w:webHidden/>
          </w:rPr>
          <w:instrText xml:space="preserve"> PAGEREF _Toc181867218 \h </w:instrText>
        </w:r>
        <w:r w:rsidR="0037748E">
          <w:rPr>
            <w:noProof/>
            <w:webHidden/>
          </w:rPr>
        </w:r>
        <w:r w:rsidR="0037748E">
          <w:rPr>
            <w:noProof/>
            <w:webHidden/>
          </w:rPr>
          <w:fldChar w:fldCharType="separate"/>
        </w:r>
        <w:r w:rsidR="003B7FFA">
          <w:rPr>
            <w:noProof/>
            <w:webHidden/>
          </w:rPr>
          <w:t>40</w:t>
        </w:r>
        <w:r w:rsidR="0037748E">
          <w:rPr>
            <w:noProof/>
            <w:webHidden/>
          </w:rPr>
          <w:fldChar w:fldCharType="end"/>
        </w:r>
      </w:hyperlink>
    </w:p>
    <w:p w14:paraId="58D770FB" w14:textId="4F6A7A9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19" w:history="1">
        <w:r w:rsidR="0037748E" w:rsidRPr="00707013">
          <w:rPr>
            <w:rStyle w:val="Hyperlink"/>
            <w:noProof/>
          </w:rPr>
          <w:t>Figura 16. Trajektorja e vlerësuar lidhur me kërkesën për biomasë, e ndarë midis nxehtësisë dhe energjisë elektrike</w:t>
        </w:r>
        <w:r w:rsidR="0037748E">
          <w:rPr>
            <w:noProof/>
            <w:webHidden/>
          </w:rPr>
          <w:tab/>
        </w:r>
        <w:r w:rsidR="0037748E">
          <w:rPr>
            <w:noProof/>
            <w:webHidden/>
          </w:rPr>
          <w:fldChar w:fldCharType="begin"/>
        </w:r>
        <w:r w:rsidR="0037748E">
          <w:rPr>
            <w:noProof/>
            <w:webHidden/>
          </w:rPr>
          <w:instrText xml:space="preserve"> PAGEREF _Toc181867219 \h </w:instrText>
        </w:r>
        <w:r w:rsidR="0037748E">
          <w:rPr>
            <w:noProof/>
            <w:webHidden/>
          </w:rPr>
        </w:r>
        <w:r w:rsidR="0037748E">
          <w:rPr>
            <w:noProof/>
            <w:webHidden/>
          </w:rPr>
          <w:fldChar w:fldCharType="separate"/>
        </w:r>
        <w:r w:rsidR="003B7FFA">
          <w:rPr>
            <w:noProof/>
            <w:webHidden/>
          </w:rPr>
          <w:t>40</w:t>
        </w:r>
        <w:r w:rsidR="0037748E">
          <w:rPr>
            <w:noProof/>
            <w:webHidden/>
          </w:rPr>
          <w:fldChar w:fldCharType="end"/>
        </w:r>
      </w:hyperlink>
    </w:p>
    <w:p w14:paraId="5C1640DF" w14:textId="1FCE0EF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0" w:history="1">
        <w:r w:rsidR="0037748E" w:rsidRPr="00707013">
          <w:rPr>
            <w:rStyle w:val="Hyperlink"/>
            <w:noProof/>
          </w:rPr>
          <w:t>Figura 17. Rritja e përdorimit të sistemit të ngrohjes qendrore</w:t>
        </w:r>
        <w:r w:rsidR="0037748E">
          <w:rPr>
            <w:noProof/>
            <w:webHidden/>
          </w:rPr>
          <w:tab/>
        </w:r>
        <w:r w:rsidR="0037748E">
          <w:rPr>
            <w:noProof/>
            <w:webHidden/>
          </w:rPr>
          <w:fldChar w:fldCharType="begin"/>
        </w:r>
        <w:r w:rsidR="0037748E">
          <w:rPr>
            <w:noProof/>
            <w:webHidden/>
          </w:rPr>
          <w:instrText xml:space="preserve"> PAGEREF _Toc181867220 \h </w:instrText>
        </w:r>
        <w:r w:rsidR="0037748E">
          <w:rPr>
            <w:noProof/>
            <w:webHidden/>
          </w:rPr>
        </w:r>
        <w:r w:rsidR="0037748E">
          <w:rPr>
            <w:noProof/>
            <w:webHidden/>
          </w:rPr>
          <w:fldChar w:fldCharType="separate"/>
        </w:r>
        <w:r w:rsidR="003B7FFA">
          <w:rPr>
            <w:noProof/>
            <w:webHidden/>
          </w:rPr>
          <w:t>41</w:t>
        </w:r>
        <w:r w:rsidR="0037748E">
          <w:rPr>
            <w:noProof/>
            <w:webHidden/>
          </w:rPr>
          <w:fldChar w:fldCharType="end"/>
        </w:r>
      </w:hyperlink>
    </w:p>
    <w:p w14:paraId="5CC3963C" w14:textId="6CD1295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1" w:history="1">
        <w:r w:rsidR="0037748E" w:rsidRPr="00707013">
          <w:rPr>
            <w:rStyle w:val="Hyperlink"/>
            <w:noProof/>
          </w:rPr>
          <w:t>Figura 18. Kursimet e energjisë primare, në raport me skenarin WEM dhe caqet e EnC-së për vitin 2030</w:t>
        </w:r>
        <w:r w:rsidR="0037748E">
          <w:rPr>
            <w:noProof/>
            <w:webHidden/>
          </w:rPr>
          <w:tab/>
        </w:r>
        <w:r w:rsidR="0037748E">
          <w:rPr>
            <w:noProof/>
            <w:webHidden/>
          </w:rPr>
          <w:fldChar w:fldCharType="begin"/>
        </w:r>
        <w:r w:rsidR="0037748E">
          <w:rPr>
            <w:noProof/>
            <w:webHidden/>
          </w:rPr>
          <w:instrText xml:space="preserve"> PAGEREF _Toc181867221 \h </w:instrText>
        </w:r>
        <w:r w:rsidR="0037748E">
          <w:rPr>
            <w:noProof/>
            <w:webHidden/>
          </w:rPr>
        </w:r>
        <w:r w:rsidR="0037748E">
          <w:rPr>
            <w:noProof/>
            <w:webHidden/>
          </w:rPr>
          <w:fldChar w:fldCharType="separate"/>
        </w:r>
        <w:r w:rsidR="003B7FFA">
          <w:rPr>
            <w:noProof/>
            <w:webHidden/>
          </w:rPr>
          <w:t>42</w:t>
        </w:r>
        <w:r w:rsidR="0037748E">
          <w:rPr>
            <w:noProof/>
            <w:webHidden/>
          </w:rPr>
          <w:fldChar w:fldCharType="end"/>
        </w:r>
      </w:hyperlink>
    </w:p>
    <w:p w14:paraId="566752DD" w14:textId="5A6024E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2" w:history="1">
        <w:r w:rsidR="0037748E" w:rsidRPr="00707013">
          <w:rPr>
            <w:rStyle w:val="Hyperlink"/>
            <w:noProof/>
          </w:rPr>
          <w:t>Figura 19. Konsumi primar i energjisë dhe projeksionet e EnC-së për vitin 2030</w:t>
        </w:r>
        <w:r w:rsidR="0037748E">
          <w:rPr>
            <w:noProof/>
            <w:webHidden/>
          </w:rPr>
          <w:tab/>
        </w:r>
        <w:r w:rsidR="0037748E">
          <w:rPr>
            <w:noProof/>
            <w:webHidden/>
          </w:rPr>
          <w:fldChar w:fldCharType="begin"/>
        </w:r>
        <w:r w:rsidR="0037748E">
          <w:rPr>
            <w:noProof/>
            <w:webHidden/>
          </w:rPr>
          <w:instrText xml:space="preserve"> PAGEREF _Toc181867222 \h </w:instrText>
        </w:r>
        <w:r w:rsidR="0037748E">
          <w:rPr>
            <w:noProof/>
            <w:webHidden/>
          </w:rPr>
        </w:r>
        <w:r w:rsidR="0037748E">
          <w:rPr>
            <w:noProof/>
            <w:webHidden/>
          </w:rPr>
          <w:fldChar w:fldCharType="separate"/>
        </w:r>
        <w:r w:rsidR="003B7FFA">
          <w:rPr>
            <w:noProof/>
            <w:webHidden/>
          </w:rPr>
          <w:t>42</w:t>
        </w:r>
        <w:r w:rsidR="0037748E">
          <w:rPr>
            <w:noProof/>
            <w:webHidden/>
          </w:rPr>
          <w:fldChar w:fldCharType="end"/>
        </w:r>
      </w:hyperlink>
    </w:p>
    <w:p w14:paraId="54E2C4AC" w14:textId="68A30B7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3" w:history="1">
        <w:r w:rsidR="0037748E" w:rsidRPr="00707013">
          <w:rPr>
            <w:rStyle w:val="Hyperlink"/>
            <w:noProof/>
          </w:rPr>
          <w:t>Figura 20. Kursimet finale të energjisë, në raport me skenarin WEM dhe caqet e EnC-së për vitin 2030</w:t>
        </w:r>
        <w:r w:rsidR="0037748E">
          <w:rPr>
            <w:noProof/>
            <w:webHidden/>
          </w:rPr>
          <w:tab/>
        </w:r>
        <w:r w:rsidR="0037748E">
          <w:rPr>
            <w:noProof/>
            <w:webHidden/>
          </w:rPr>
          <w:fldChar w:fldCharType="begin"/>
        </w:r>
        <w:r w:rsidR="0037748E">
          <w:rPr>
            <w:noProof/>
            <w:webHidden/>
          </w:rPr>
          <w:instrText xml:space="preserve"> PAGEREF _Toc181867223 \h </w:instrText>
        </w:r>
        <w:r w:rsidR="0037748E">
          <w:rPr>
            <w:noProof/>
            <w:webHidden/>
          </w:rPr>
        </w:r>
        <w:r w:rsidR="0037748E">
          <w:rPr>
            <w:noProof/>
            <w:webHidden/>
          </w:rPr>
          <w:fldChar w:fldCharType="separate"/>
        </w:r>
        <w:r w:rsidR="003B7FFA">
          <w:rPr>
            <w:noProof/>
            <w:webHidden/>
          </w:rPr>
          <w:t>42</w:t>
        </w:r>
        <w:r w:rsidR="0037748E">
          <w:rPr>
            <w:noProof/>
            <w:webHidden/>
          </w:rPr>
          <w:fldChar w:fldCharType="end"/>
        </w:r>
      </w:hyperlink>
    </w:p>
    <w:p w14:paraId="1A9FD2E7" w14:textId="63657AAF"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4" w:history="1">
        <w:r w:rsidR="0037748E" w:rsidRPr="00707013">
          <w:rPr>
            <w:rStyle w:val="Hyperlink"/>
            <w:noProof/>
          </w:rPr>
          <w:t>Figura 21. Konsumi final i energjisë dhe projeksionet e EnC-së për vitin 2030</w:t>
        </w:r>
        <w:r w:rsidR="0037748E">
          <w:rPr>
            <w:noProof/>
            <w:webHidden/>
          </w:rPr>
          <w:tab/>
        </w:r>
        <w:r w:rsidR="0037748E">
          <w:rPr>
            <w:noProof/>
            <w:webHidden/>
          </w:rPr>
          <w:fldChar w:fldCharType="begin"/>
        </w:r>
        <w:r w:rsidR="0037748E">
          <w:rPr>
            <w:noProof/>
            <w:webHidden/>
          </w:rPr>
          <w:instrText xml:space="preserve"> PAGEREF _Toc181867224 \h </w:instrText>
        </w:r>
        <w:r w:rsidR="0037748E">
          <w:rPr>
            <w:noProof/>
            <w:webHidden/>
          </w:rPr>
        </w:r>
        <w:r w:rsidR="0037748E">
          <w:rPr>
            <w:noProof/>
            <w:webHidden/>
          </w:rPr>
          <w:fldChar w:fldCharType="separate"/>
        </w:r>
        <w:r w:rsidR="003B7FFA">
          <w:rPr>
            <w:noProof/>
            <w:webHidden/>
          </w:rPr>
          <w:t>42</w:t>
        </w:r>
        <w:r w:rsidR="0037748E">
          <w:rPr>
            <w:noProof/>
            <w:webHidden/>
          </w:rPr>
          <w:fldChar w:fldCharType="end"/>
        </w:r>
      </w:hyperlink>
    </w:p>
    <w:p w14:paraId="006AA849" w14:textId="45B64D7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5" w:history="1">
        <w:r w:rsidR="0037748E" w:rsidRPr="00707013">
          <w:rPr>
            <w:rStyle w:val="Hyperlink"/>
            <w:noProof/>
          </w:rPr>
          <w:t>Figura 22. Kursimet kumulative të energjisë në vit për periudhën 2024-2031</w:t>
        </w:r>
        <w:r w:rsidR="0037748E">
          <w:rPr>
            <w:noProof/>
            <w:webHidden/>
          </w:rPr>
          <w:tab/>
        </w:r>
        <w:r w:rsidR="0037748E">
          <w:rPr>
            <w:noProof/>
            <w:webHidden/>
          </w:rPr>
          <w:fldChar w:fldCharType="begin"/>
        </w:r>
        <w:r w:rsidR="0037748E">
          <w:rPr>
            <w:noProof/>
            <w:webHidden/>
          </w:rPr>
          <w:instrText xml:space="preserve"> PAGEREF _Toc181867225 \h </w:instrText>
        </w:r>
        <w:r w:rsidR="0037748E">
          <w:rPr>
            <w:noProof/>
            <w:webHidden/>
          </w:rPr>
        </w:r>
        <w:r w:rsidR="0037748E">
          <w:rPr>
            <w:noProof/>
            <w:webHidden/>
          </w:rPr>
          <w:fldChar w:fldCharType="separate"/>
        </w:r>
        <w:r w:rsidR="003B7FFA">
          <w:rPr>
            <w:noProof/>
            <w:webHidden/>
          </w:rPr>
          <w:t>43</w:t>
        </w:r>
        <w:r w:rsidR="0037748E">
          <w:rPr>
            <w:noProof/>
            <w:webHidden/>
          </w:rPr>
          <w:fldChar w:fldCharType="end"/>
        </w:r>
      </w:hyperlink>
    </w:p>
    <w:p w14:paraId="16C6AD1F" w14:textId="24E30E1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6" w:history="1">
        <w:r w:rsidR="0037748E" w:rsidRPr="00707013">
          <w:rPr>
            <w:rStyle w:val="Hyperlink"/>
            <w:noProof/>
          </w:rPr>
          <w:t>Figura 23. Harta e potencialit të energjisë së ripërtëritshme të Kosovës: grupet e të dhënave të erës dhe diellit</w:t>
        </w:r>
        <w:r w:rsidR="0037748E">
          <w:rPr>
            <w:noProof/>
            <w:webHidden/>
          </w:rPr>
          <w:tab/>
        </w:r>
        <w:r w:rsidR="0037748E">
          <w:rPr>
            <w:noProof/>
            <w:webHidden/>
          </w:rPr>
          <w:fldChar w:fldCharType="begin"/>
        </w:r>
        <w:r w:rsidR="0037748E">
          <w:rPr>
            <w:noProof/>
            <w:webHidden/>
          </w:rPr>
          <w:instrText xml:space="preserve"> PAGEREF _Toc181867226 \h </w:instrText>
        </w:r>
        <w:r w:rsidR="0037748E">
          <w:rPr>
            <w:noProof/>
            <w:webHidden/>
          </w:rPr>
        </w:r>
        <w:r w:rsidR="0037748E">
          <w:rPr>
            <w:noProof/>
            <w:webHidden/>
          </w:rPr>
          <w:fldChar w:fldCharType="separate"/>
        </w:r>
        <w:r w:rsidR="003B7FFA">
          <w:rPr>
            <w:noProof/>
            <w:webHidden/>
          </w:rPr>
          <w:t>68</w:t>
        </w:r>
        <w:r w:rsidR="0037748E">
          <w:rPr>
            <w:noProof/>
            <w:webHidden/>
          </w:rPr>
          <w:fldChar w:fldCharType="end"/>
        </w:r>
      </w:hyperlink>
    </w:p>
    <w:p w14:paraId="5EEC455E" w14:textId="3D0D34AF"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7" w:history="1">
        <w:r w:rsidR="0037748E" w:rsidRPr="00707013">
          <w:rPr>
            <w:rStyle w:val="Hyperlink"/>
            <w:noProof/>
          </w:rPr>
          <w:t>Figura 24. BPV real dhe rritja reale e BPV-së 2012-2030</w:t>
        </w:r>
        <w:r w:rsidR="0037748E">
          <w:rPr>
            <w:noProof/>
            <w:webHidden/>
          </w:rPr>
          <w:tab/>
        </w:r>
        <w:r w:rsidR="0037748E">
          <w:rPr>
            <w:noProof/>
            <w:webHidden/>
          </w:rPr>
          <w:fldChar w:fldCharType="begin"/>
        </w:r>
        <w:r w:rsidR="0037748E">
          <w:rPr>
            <w:noProof/>
            <w:webHidden/>
          </w:rPr>
          <w:instrText xml:space="preserve"> PAGEREF _Toc181867227 \h </w:instrText>
        </w:r>
        <w:r w:rsidR="0037748E">
          <w:rPr>
            <w:noProof/>
            <w:webHidden/>
          </w:rPr>
        </w:r>
        <w:r w:rsidR="0037748E">
          <w:rPr>
            <w:noProof/>
            <w:webHidden/>
          </w:rPr>
          <w:fldChar w:fldCharType="separate"/>
        </w:r>
        <w:r w:rsidR="003B7FFA">
          <w:rPr>
            <w:noProof/>
            <w:webHidden/>
          </w:rPr>
          <w:t>110</w:t>
        </w:r>
        <w:r w:rsidR="0037748E">
          <w:rPr>
            <w:noProof/>
            <w:webHidden/>
          </w:rPr>
          <w:fldChar w:fldCharType="end"/>
        </w:r>
      </w:hyperlink>
    </w:p>
    <w:p w14:paraId="292E1AF4" w14:textId="4094A72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8" w:history="1">
        <w:r w:rsidR="0037748E" w:rsidRPr="00707013">
          <w:rPr>
            <w:rStyle w:val="Hyperlink"/>
            <w:noProof/>
          </w:rPr>
          <w:t>Figura 25. Popullsia 2017-2030</w:t>
        </w:r>
        <w:r w:rsidR="0037748E">
          <w:rPr>
            <w:noProof/>
            <w:webHidden/>
          </w:rPr>
          <w:tab/>
        </w:r>
        <w:r w:rsidR="0037748E">
          <w:rPr>
            <w:noProof/>
            <w:webHidden/>
          </w:rPr>
          <w:fldChar w:fldCharType="begin"/>
        </w:r>
        <w:r w:rsidR="0037748E">
          <w:rPr>
            <w:noProof/>
            <w:webHidden/>
          </w:rPr>
          <w:instrText xml:space="preserve"> PAGEREF _Toc181867228 \h </w:instrText>
        </w:r>
        <w:r w:rsidR="0037748E">
          <w:rPr>
            <w:noProof/>
            <w:webHidden/>
          </w:rPr>
        </w:r>
        <w:r w:rsidR="0037748E">
          <w:rPr>
            <w:noProof/>
            <w:webHidden/>
          </w:rPr>
          <w:fldChar w:fldCharType="separate"/>
        </w:r>
        <w:r w:rsidR="003B7FFA">
          <w:rPr>
            <w:noProof/>
            <w:webHidden/>
          </w:rPr>
          <w:t>111</w:t>
        </w:r>
        <w:r w:rsidR="0037748E">
          <w:rPr>
            <w:noProof/>
            <w:webHidden/>
          </w:rPr>
          <w:fldChar w:fldCharType="end"/>
        </w:r>
      </w:hyperlink>
    </w:p>
    <w:p w14:paraId="68CCBEBB" w14:textId="51A84D3E"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29" w:history="1">
        <w:r w:rsidR="0037748E" w:rsidRPr="00707013">
          <w:rPr>
            <w:rStyle w:val="Hyperlink"/>
            <w:noProof/>
          </w:rPr>
          <w:t>Figura 26. Numri i ekonomive familjare dhe banorëve për ekonomi familjare 2017-2030</w:t>
        </w:r>
        <w:r w:rsidR="0037748E">
          <w:rPr>
            <w:noProof/>
            <w:webHidden/>
          </w:rPr>
          <w:tab/>
        </w:r>
        <w:r w:rsidR="0037748E">
          <w:rPr>
            <w:noProof/>
            <w:webHidden/>
          </w:rPr>
          <w:fldChar w:fldCharType="begin"/>
        </w:r>
        <w:r w:rsidR="0037748E">
          <w:rPr>
            <w:noProof/>
            <w:webHidden/>
          </w:rPr>
          <w:instrText xml:space="preserve"> PAGEREF _Toc181867229 \h </w:instrText>
        </w:r>
        <w:r w:rsidR="0037748E">
          <w:rPr>
            <w:noProof/>
            <w:webHidden/>
          </w:rPr>
        </w:r>
        <w:r w:rsidR="0037748E">
          <w:rPr>
            <w:noProof/>
            <w:webHidden/>
          </w:rPr>
          <w:fldChar w:fldCharType="separate"/>
        </w:r>
        <w:r w:rsidR="003B7FFA">
          <w:rPr>
            <w:noProof/>
            <w:webHidden/>
          </w:rPr>
          <w:t>111</w:t>
        </w:r>
        <w:r w:rsidR="0037748E">
          <w:rPr>
            <w:noProof/>
            <w:webHidden/>
          </w:rPr>
          <w:fldChar w:fldCharType="end"/>
        </w:r>
      </w:hyperlink>
    </w:p>
    <w:p w14:paraId="11BDFFB3" w14:textId="0C250E5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0" w:history="1">
        <w:r w:rsidR="0037748E" w:rsidRPr="00707013">
          <w:rPr>
            <w:rStyle w:val="Hyperlink"/>
            <w:noProof/>
          </w:rPr>
          <w:t>Figura 27. Pjesëmarrja e lëndëve djegëse në sektorin rezidencial</w:t>
        </w:r>
        <w:r w:rsidR="0037748E">
          <w:rPr>
            <w:noProof/>
            <w:webHidden/>
          </w:rPr>
          <w:tab/>
        </w:r>
        <w:r w:rsidR="0037748E">
          <w:rPr>
            <w:noProof/>
            <w:webHidden/>
          </w:rPr>
          <w:fldChar w:fldCharType="begin"/>
        </w:r>
        <w:r w:rsidR="0037748E">
          <w:rPr>
            <w:noProof/>
            <w:webHidden/>
          </w:rPr>
          <w:instrText xml:space="preserve"> PAGEREF _Toc181867230 \h </w:instrText>
        </w:r>
        <w:r w:rsidR="0037748E">
          <w:rPr>
            <w:noProof/>
            <w:webHidden/>
          </w:rPr>
        </w:r>
        <w:r w:rsidR="0037748E">
          <w:rPr>
            <w:noProof/>
            <w:webHidden/>
          </w:rPr>
          <w:fldChar w:fldCharType="separate"/>
        </w:r>
        <w:r w:rsidR="003B7FFA">
          <w:rPr>
            <w:noProof/>
            <w:webHidden/>
          </w:rPr>
          <w:t>112</w:t>
        </w:r>
        <w:r w:rsidR="0037748E">
          <w:rPr>
            <w:noProof/>
            <w:webHidden/>
          </w:rPr>
          <w:fldChar w:fldCharType="end"/>
        </w:r>
      </w:hyperlink>
    </w:p>
    <w:p w14:paraId="410741DB" w14:textId="1D1C105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1" w:history="1">
        <w:r w:rsidR="0037748E" w:rsidRPr="00707013">
          <w:rPr>
            <w:rStyle w:val="Hyperlink"/>
            <w:noProof/>
          </w:rPr>
          <w:t>Figura 28. Pjesëmarrja e lëndëve djegëse në sektorin rezidencial</w:t>
        </w:r>
        <w:r w:rsidR="0037748E">
          <w:rPr>
            <w:noProof/>
            <w:webHidden/>
          </w:rPr>
          <w:tab/>
        </w:r>
        <w:r w:rsidR="0037748E">
          <w:rPr>
            <w:noProof/>
            <w:webHidden/>
          </w:rPr>
          <w:fldChar w:fldCharType="begin"/>
        </w:r>
        <w:r w:rsidR="0037748E">
          <w:rPr>
            <w:noProof/>
            <w:webHidden/>
          </w:rPr>
          <w:instrText xml:space="preserve"> PAGEREF _Toc181867231 \h </w:instrText>
        </w:r>
        <w:r w:rsidR="0037748E">
          <w:rPr>
            <w:noProof/>
            <w:webHidden/>
          </w:rPr>
        </w:r>
        <w:r w:rsidR="0037748E">
          <w:rPr>
            <w:noProof/>
            <w:webHidden/>
          </w:rPr>
          <w:fldChar w:fldCharType="separate"/>
        </w:r>
        <w:r w:rsidR="003B7FFA">
          <w:rPr>
            <w:noProof/>
            <w:webHidden/>
          </w:rPr>
          <w:t>114</w:t>
        </w:r>
        <w:r w:rsidR="0037748E">
          <w:rPr>
            <w:noProof/>
            <w:webHidden/>
          </w:rPr>
          <w:fldChar w:fldCharType="end"/>
        </w:r>
      </w:hyperlink>
    </w:p>
    <w:p w14:paraId="4E764181" w14:textId="44C998E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2" w:history="1">
        <w:r w:rsidR="0037748E" w:rsidRPr="00707013">
          <w:rPr>
            <w:rStyle w:val="Hyperlink"/>
            <w:noProof/>
          </w:rPr>
          <w:t>Figura 29. % e VSHB-së për sektor (2021)</w:t>
        </w:r>
        <w:r w:rsidR="0037748E">
          <w:rPr>
            <w:noProof/>
            <w:webHidden/>
          </w:rPr>
          <w:tab/>
        </w:r>
        <w:r w:rsidR="0037748E">
          <w:rPr>
            <w:noProof/>
            <w:webHidden/>
          </w:rPr>
          <w:fldChar w:fldCharType="begin"/>
        </w:r>
        <w:r w:rsidR="0037748E">
          <w:rPr>
            <w:noProof/>
            <w:webHidden/>
          </w:rPr>
          <w:instrText xml:space="preserve"> PAGEREF _Toc181867232 \h </w:instrText>
        </w:r>
        <w:r w:rsidR="0037748E">
          <w:rPr>
            <w:noProof/>
            <w:webHidden/>
          </w:rPr>
        </w:r>
        <w:r w:rsidR="0037748E">
          <w:rPr>
            <w:noProof/>
            <w:webHidden/>
          </w:rPr>
          <w:fldChar w:fldCharType="separate"/>
        </w:r>
        <w:r w:rsidR="003B7FFA">
          <w:rPr>
            <w:noProof/>
            <w:webHidden/>
          </w:rPr>
          <w:t>114</w:t>
        </w:r>
        <w:r w:rsidR="0037748E">
          <w:rPr>
            <w:noProof/>
            <w:webHidden/>
          </w:rPr>
          <w:fldChar w:fldCharType="end"/>
        </w:r>
      </w:hyperlink>
    </w:p>
    <w:p w14:paraId="29BBCEA0" w14:textId="5074055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3" w:history="1">
        <w:r w:rsidR="0037748E" w:rsidRPr="00707013">
          <w:rPr>
            <w:rStyle w:val="Hyperlink"/>
            <w:noProof/>
          </w:rPr>
          <w:t>Figura 30. VSHB industriale e parashikuar (2021-2040)</w:t>
        </w:r>
        <w:r w:rsidR="0037748E">
          <w:rPr>
            <w:noProof/>
            <w:webHidden/>
          </w:rPr>
          <w:tab/>
        </w:r>
        <w:r w:rsidR="0037748E">
          <w:rPr>
            <w:noProof/>
            <w:webHidden/>
          </w:rPr>
          <w:fldChar w:fldCharType="begin"/>
        </w:r>
        <w:r w:rsidR="0037748E">
          <w:rPr>
            <w:noProof/>
            <w:webHidden/>
          </w:rPr>
          <w:instrText xml:space="preserve"> PAGEREF _Toc181867233 \h </w:instrText>
        </w:r>
        <w:r w:rsidR="0037748E">
          <w:rPr>
            <w:noProof/>
            <w:webHidden/>
          </w:rPr>
        </w:r>
        <w:r w:rsidR="0037748E">
          <w:rPr>
            <w:noProof/>
            <w:webHidden/>
          </w:rPr>
          <w:fldChar w:fldCharType="separate"/>
        </w:r>
        <w:r w:rsidR="003B7FFA">
          <w:rPr>
            <w:noProof/>
            <w:webHidden/>
          </w:rPr>
          <w:t>114</w:t>
        </w:r>
        <w:r w:rsidR="0037748E">
          <w:rPr>
            <w:noProof/>
            <w:webHidden/>
          </w:rPr>
          <w:fldChar w:fldCharType="end"/>
        </w:r>
      </w:hyperlink>
    </w:p>
    <w:p w14:paraId="24F2A505" w14:textId="5BA0ECD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4" w:history="1">
        <w:r w:rsidR="0037748E" w:rsidRPr="00707013">
          <w:rPr>
            <w:rStyle w:val="Hyperlink"/>
            <w:noProof/>
          </w:rPr>
          <w:t>Figura 31. Km. e udhëtimit për udhëtarë sipas mënyrës së transportit (mlrd. pkm)</w:t>
        </w:r>
        <w:r w:rsidR="0037748E">
          <w:rPr>
            <w:noProof/>
            <w:webHidden/>
          </w:rPr>
          <w:tab/>
        </w:r>
        <w:r w:rsidR="0037748E">
          <w:rPr>
            <w:noProof/>
            <w:webHidden/>
          </w:rPr>
          <w:fldChar w:fldCharType="begin"/>
        </w:r>
        <w:r w:rsidR="0037748E">
          <w:rPr>
            <w:noProof/>
            <w:webHidden/>
          </w:rPr>
          <w:instrText xml:space="preserve"> PAGEREF _Toc181867234 \h </w:instrText>
        </w:r>
        <w:r w:rsidR="0037748E">
          <w:rPr>
            <w:noProof/>
            <w:webHidden/>
          </w:rPr>
        </w:r>
        <w:r w:rsidR="0037748E">
          <w:rPr>
            <w:noProof/>
            <w:webHidden/>
          </w:rPr>
          <w:fldChar w:fldCharType="separate"/>
        </w:r>
        <w:r w:rsidR="003B7FFA">
          <w:rPr>
            <w:noProof/>
            <w:webHidden/>
          </w:rPr>
          <w:t>116</w:t>
        </w:r>
        <w:r w:rsidR="0037748E">
          <w:rPr>
            <w:noProof/>
            <w:webHidden/>
          </w:rPr>
          <w:fldChar w:fldCharType="end"/>
        </w:r>
      </w:hyperlink>
    </w:p>
    <w:p w14:paraId="0BB182F1" w14:textId="66D2214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5" w:history="1">
        <w:r w:rsidR="0037748E" w:rsidRPr="00707013">
          <w:rPr>
            <w:rStyle w:val="Hyperlink"/>
            <w:noProof/>
          </w:rPr>
          <w:t>Figura 32. Transporti i mallrave në tonë-kilometra sipas mënyrës (2021)</w:t>
        </w:r>
        <w:r w:rsidR="0037748E">
          <w:rPr>
            <w:noProof/>
            <w:webHidden/>
          </w:rPr>
          <w:tab/>
        </w:r>
        <w:r w:rsidR="0037748E">
          <w:rPr>
            <w:noProof/>
            <w:webHidden/>
          </w:rPr>
          <w:fldChar w:fldCharType="begin"/>
        </w:r>
        <w:r w:rsidR="0037748E">
          <w:rPr>
            <w:noProof/>
            <w:webHidden/>
          </w:rPr>
          <w:instrText xml:space="preserve"> PAGEREF _Toc181867235 \h </w:instrText>
        </w:r>
        <w:r w:rsidR="0037748E">
          <w:rPr>
            <w:noProof/>
            <w:webHidden/>
          </w:rPr>
        </w:r>
        <w:r w:rsidR="0037748E">
          <w:rPr>
            <w:noProof/>
            <w:webHidden/>
          </w:rPr>
          <w:fldChar w:fldCharType="separate"/>
        </w:r>
        <w:r w:rsidR="003B7FFA">
          <w:rPr>
            <w:noProof/>
            <w:webHidden/>
          </w:rPr>
          <w:t>116</w:t>
        </w:r>
        <w:r w:rsidR="0037748E">
          <w:rPr>
            <w:noProof/>
            <w:webHidden/>
          </w:rPr>
          <w:fldChar w:fldCharType="end"/>
        </w:r>
      </w:hyperlink>
    </w:p>
    <w:p w14:paraId="33F90E06" w14:textId="66B4E2A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6" w:history="1">
        <w:r w:rsidR="0037748E" w:rsidRPr="00707013">
          <w:rPr>
            <w:rStyle w:val="Hyperlink"/>
            <w:noProof/>
          </w:rPr>
          <w:t>Figura 33. Kapacitetet e instaluara të prodhimit të energjisë elektrike (projeksioni)</w:t>
        </w:r>
        <w:r w:rsidR="0037748E">
          <w:rPr>
            <w:noProof/>
            <w:webHidden/>
          </w:rPr>
          <w:tab/>
        </w:r>
        <w:r w:rsidR="0037748E">
          <w:rPr>
            <w:noProof/>
            <w:webHidden/>
          </w:rPr>
          <w:fldChar w:fldCharType="begin"/>
        </w:r>
        <w:r w:rsidR="0037748E">
          <w:rPr>
            <w:noProof/>
            <w:webHidden/>
          </w:rPr>
          <w:instrText xml:space="preserve"> PAGEREF _Toc181867236 \h </w:instrText>
        </w:r>
        <w:r w:rsidR="0037748E">
          <w:rPr>
            <w:noProof/>
            <w:webHidden/>
          </w:rPr>
        </w:r>
        <w:r w:rsidR="0037748E">
          <w:rPr>
            <w:noProof/>
            <w:webHidden/>
          </w:rPr>
          <w:fldChar w:fldCharType="separate"/>
        </w:r>
        <w:r w:rsidR="003B7FFA">
          <w:rPr>
            <w:noProof/>
            <w:webHidden/>
          </w:rPr>
          <w:t>117</w:t>
        </w:r>
        <w:r w:rsidR="0037748E">
          <w:rPr>
            <w:noProof/>
            <w:webHidden/>
          </w:rPr>
          <w:fldChar w:fldCharType="end"/>
        </w:r>
      </w:hyperlink>
    </w:p>
    <w:p w14:paraId="749BD80A" w14:textId="61C338C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7" w:history="1">
        <w:r w:rsidR="0037748E" w:rsidRPr="00707013">
          <w:rPr>
            <w:rStyle w:val="Hyperlink"/>
            <w:noProof/>
          </w:rPr>
          <w:t>Figura 34. Harta e modelit të integruar evropian të energjisë dhe ngrohjes</w:t>
        </w:r>
        <w:r w:rsidR="0037748E">
          <w:rPr>
            <w:noProof/>
            <w:webHidden/>
          </w:rPr>
          <w:tab/>
        </w:r>
        <w:r w:rsidR="0037748E">
          <w:rPr>
            <w:noProof/>
            <w:webHidden/>
          </w:rPr>
          <w:fldChar w:fldCharType="begin"/>
        </w:r>
        <w:r w:rsidR="0037748E">
          <w:rPr>
            <w:noProof/>
            <w:webHidden/>
          </w:rPr>
          <w:instrText xml:space="preserve"> PAGEREF _Toc181867237 \h </w:instrText>
        </w:r>
        <w:r w:rsidR="0037748E">
          <w:rPr>
            <w:noProof/>
            <w:webHidden/>
          </w:rPr>
        </w:r>
        <w:r w:rsidR="0037748E">
          <w:rPr>
            <w:noProof/>
            <w:webHidden/>
          </w:rPr>
          <w:fldChar w:fldCharType="separate"/>
        </w:r>
        <w:r w:rsidR="003B7FFA">
          <w:rPr>
            <w:noProof/>
            <w:webHidden/>
          </w:rPr>
          <w:t>118</w:t>
        </w:r>
        <w:r w:rsidR="0037748E">
          <w:rPr>
            <w:noProof/>
            <w:webHidden/>
          </w:rPr>
          <w:fldChar w:fldCharType="end"/>
        </w:r>
      </w:hyperlink>
    </w:p>
    <w:p w14:paraId="19BBEC00" w14:textId="6572079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8" w:history="1">
        <w:r w:rsidR="0037748E" w:rsidRPr="00707013">
          <w:rPr>
            <w:rStyle w:val="Hyperlink"/>
            <w:noProof/>
          </w:rPr>
          <w:t>Figura 35. Çmimet historike dhe të supozuara të importit të karburantit dhe çmimet e tregut rajonal (pas vitit 2023: projeksionet)</w:t>
        </w:r>
        <w:r w:rsidR="0037748E">
          <w:rPr>
            <w:noProof/>
            <w:webHidden/>
          </w:rPr>
          <w:tab/>
        </w:r>
        <w:r w:rsidR="0037748E">
          <w:rPr>
            <w:noProof/>
            <w:webHidden/>
          </w:rPr>
          <w:fldChar w:fldCharType="begin"/>
        </w:r>
        <w:r w:rsidR="0037748E">
          <w:rPr>
            <w:noProof/>
            <w:webHidden/>
          </w:rPr>
          <w:instrText xml:space="preserve"> PAGEREF _Toc181867238 \h </w:instrText>
        </w:r>
        <w:r w:rsidR="0037748E">
          <w:rPr>
            <w:noProof/>
            <w:webHidden/>
          </w:rPr>
        </w:r>
        <w:r w:rsidR="0037748E">
          <w:rPr>
            <w:noProof/>
            <w:webHidden/>
          </w:rPr>
          <w:fldChar w:fldCharType="separate"/>
        </w:r>
        <w:r w:rsidR="003B7FFA">
          <w:rPr>
            <w:noProof/>
            <w:webHidden/>
          </w:rPr>
          <w:t>121</w:t>
        </w:r>
        <w:r w:rsidR="0037748E">
          <w:rPr>
            <w:noProof/>
            <w:webHidden/>
          </w:rPr>
          <w:fldChar w:fldCharType="end"/>
        </w:r>
      </w:hyperlink>
    </w:p>
    <w:p w14:paraId="595972EC" w14:textId="440E121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39" w:history="1">
        <w:r w:rsidR="0037748E" w:rsidRPr="00707013">
          <w:rPr>
            <w:rStyle w:val="Hyperlink"/>
            <w:noProof/>
          </w:rPr>
          <w:t>Figura 36. Çmimet historike dhe projeksionet për EU-ETS (2016-EUR/tCO2)</w:t>
        </w:r>
        <w:r w:rsidR="0037748E">
          <w:rPr>
            <w:noProof/>
            <w:webHidden/>
          </w:rPr>
          <w:tab/>
        </w:r>
        <w:r w:rsidR="0037748E">
          <w:rPr>
            <w:noProof/>
            <w:webHidden/>
          </w:rPr>
          <w:fldChar w:fldCharType="begin"/>
        </w:r>
        <w:r w:rsidR="0037748E">
          <w:rPr>
            <w:noProof/>
            <w:webHidden/>
          </w:rPr>
          <w:instrText xml:space="preserve"> PAGEREF _Toc181867239 \h </w:instrText>
        </w:r>
        <w:r w:rsidR="0037748E">
          <w:rPr>
            <w:noProof/>
            <w:webHidden/>
          </w:rPr>
        </w:r>
        <w:r w:rsidR="0037748E">
          <w:rPr>
            <w:noProof/>
            <w:webHidden/>
          </w:rPr>
          <w:fldChar w:fldCharType="separate"/>
        </w:r>
        <w:r w:rsidR="003B7FFA">
          <w:rPr>
            <w:noProof/>
            <w:webHidden/>
          </w:rPr>
          <w:t>121</w:t>
        </w:r>
        <w:r w:rsidR="0037748E">
          <w:rPr>
            <w:noProof/>
            <w:webHidden/>
          </w:rPr>
          <w:fldChar w:fldCharType="end"/>
        </w:r>
      </w:hyperlink>
    </w:p>
    <w:p w14:paraId="579AA70B" w14:textId="7B86BF72"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0" w:history="1">
        <w:r w:rsidR="0037748E" w:rsidRPr="00707013">
          <w:rPr>
            <w:rStyle w:val="Hyperlink"/>
            <w:noProof/>
          </w:rPr>
          <w:t>Figura 37. Struktura e Sistemit Kombëtar të Inventarizimit të GS-ve të Kosovës</w:t>
        </w:r>
        <w:r w:rsidR="0037748E">
          <w:rPr>
            <w:noProof/>
            <w:webHidden/>
          </w:rPr>
          <w:tab/>
        </w:r>
        <w:r w:rsidR="0037748E">
          <w:rPr>
            <w:noProof/>
            <w:webHidden/>
          </w:rPr>
          <w:fldChar w:fldCharType="begin"/>
        </w:r>
        <w:r w:rsidR="0037748E">
          <w:rPr>
            <w:noProof/>
            <w:webHidden/>
          </w:rPr>
          <w:instrText xml:space="preserve"> PAGEREF _Toc181867240 \h </w:instrText>
        </w:r>
        <w:r w:rsidR="0037748E">
          <w:rPr>
            <w:noProof/>
            <w:webHidden/>
          </w:rPr>
        </w:r>
        <w:r w:rsidR="0037748E">
          <w:rPr>
            <w:noProof/>
            <w:webHidden/>
          </w:rPr>
          <w:fldChar w:fldCharType="separate"/>
        </w:r>
        <w:r w:rsidR="003B7FFA">
          <w:rPr>
            <w:noProof/>
            <w:webHidden/>
          </w:rPr>
          <w:t>124</w:t>
        </w:r>
        <w:r w:rsidR="0037748E">
          <w:rPr>
            <w:noProof/>
            <w:webHidden/>
          </w:rPr>
          <w:fldChar w:fldCharType="end"/>
        </w:r>
      </w:hyperlink>
    </w:p>
    <w:p w14:paraId="63072CA2" w14:textId="64FF172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1" w:history="1">
        <w:r w:rsidR="0037748E" w:rsidRPr="00707013">
          <w:rPr>
            <w:rStyle w:val="Hyperlink"/>
            <w:noProof/>
          </w:rPr>
          <w:t>Figura 38. Trendi i emetimeve totale të GS-ve në Kosovë, 2008-2020 (Mt CO</w:t>
        </w:r>
        <w:r w:rsidR="0037748E" w:rsidRPr="00707013">
          <w:rPr>
            <w:rStyle w:val="Hyperlink"/>
            <w:noProof/>
            <w:vertAlign w:val="subscript"/>
          </w:rPr>
          <w:t>2</w:t>
        </w:r>
        <w:r w:rsidR="0037748E" w:rsidRPr="00707013">
          <w:rPr>
            <w:rStyle w:val="Hyperlink"/>
            <w:noProof/>
          </w:rPr>
          <w:t>-eq)</w:t>
        </w:r>
        <w:r w:rsidR="0037748E">
          <w:rPr>
            <w:noProof/>
            <w:webHidden/>
          </w:rPr>
          <w:tab/>
        </w:r>
        <w:r w:rsidR="0037748E">
          <w:rPr>
            <w:noProof/>
            <w:webHidden/>
          </w:rPr>
          <w:fldChar w:fldCharType="begin"/>
        </w:r>
        <w:r w:rsidR="0037748E">
          <w:rPr>
            <w:noProof/>
            <w:webHidden/>
          </w:rPr>
          <w:instrText xml:space="preserve"> PAGEREF _Toc181867241 \h </w:instrText>
        </w:r>
        <w:r w:rsidR="0037748E">
          <w:rPr>
            <w:noProof/>
            <w:webHidden/>
          </w:rPr>
        </w:r>
        <w:r w:rsidR="0037748E">
          <w:rPr>
            <w:noProof/>
            <w:webHidden/>
          </w:rPr>
          <w:fldChar w:fldCharType="separate"/>
        </w:r>
        <w:r w:rsidR="003B7FFA">
          <w:rPr>
            <w:noProof/>
            <w:webHidden/>
          </w:rPr>
          <w:t>125</w:t>
        </w:r>
        <w:r w:rsidR="0037748E">
          <w:rPr>
            <w:noProof/>
            <w:webHidden/>
          </w:rPr>
          <w:fldChar w:fldCharType="end"/>
        </w:r>
      </w:hyperlink>
    </w:p>
    <w:p w14:paraId="25482250" w14:textId="76055072"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2" w:history="1">
        <w:r w:rsidR="0037748E" w:rsidRPr="00707013">
          <w:rPr>
            <w:rStyle w:val="Hyperlink"/>
            <w:noProof/>
          </w:rPr>
          <w:t>Figura 39. Trendi i emetimeve totale të GS-ve në skenarin WEM sipas sektorëve kryesorë, 2021 - 2040 (Mt CO</w:t>
        </w:r>
        <w:r w:rsidR="0037748E" w:rsidRPr="00707013">
          <w:rPr>
            <w:rStyle w:val="Hyperlink"/>
            <w:noProof/>
            <w:vertAlign w:val="subscript"/>
          </w:rPr>
          <w:t>2</w:t>
        </w:r>
        <w:r w:rsidR="0037748E" w:rsidRPr="00707013">
          <w:rPr>
            <w:rStyle w:val="Hyperlink"/>
            <w:noProof/>
          </w:rPr>
          <w:t>-eq)</w:t>
        </w:r>
        <w:r w:rsidR="0037748E">
          <w:rPr>
            <w:noProof/>
            <w:webHidden/>
          </w:rPr>
          <w:tab/>
        </w:r>
        <w:r w:rsidR="0037748E">
          <w:rPr>
            <w:noProof/>
            <w:webHidden/>
          </w:rPr>
          <w:fldChar w:fldCharType="begin"/>
        </w:r>
        <w:r w:rsidR="0037748E">
          <w:rPr>
            <w:noProof/>
            <w:webHidden/>
          </w:rPr>
          <w:instrText xml:space="preserve"> PAGEREF _Toc181867242 \h </w:instrText>
        </w:r>
        <w:r w:rsidR="0037748E">
          <w:rPr>
            <w:noProof/>
            <w:webHidden/>
          </w:rPr>
        </w:r>
        <w:r w:rsidR="0037748E">
          <w:rPr>
            <w:noProof/>
            <w:webHidden/>
          </w:rPr>
          <w:fldChar w:fldCharType="separate"/>
        </w:r>
        <w:r w:rsidR="003B7FFA">
          <w:rPr>
            <w:noProof/>
            <w:webHidden/>
          </w:rPr>
          <w:t>126</w:t>
        </w:r>
        <w:r w:rsidR="0037748E">
          <w:rPr>
            <w:noProof/>
            <w:webHidden/>
          </w:rPr>
          <w:fldChar w:fldCharType="end"/>
        </w:r>
      </w:hyperlink>
    </w:p>
    <w:p w14:paraId="5B591A46" w14:textId="2FBFCEE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3" w:history="1">
        <w:r w:rsidR="0037748E" w:rsidRPr="00707013">
          <w:rPr>
            <w:rStyle w:val="Hyperlink"/>
            <w:noProof/>
          </w:rPr>
          <w:t>Figura 40. Emetimet e GS-ve në Kosovë sipas kategorive, 2021 - 2040 (Mt CO</w:t>
        </w:r>
        <w:r w:rsidR="0037748E" w:rsidRPr="00707013">
          <w:rPr>
            <w:rStyle w:val="Hyperlink"/>
            <w:noProof/>
            <w:vertAlign w:val="subscript"/>
          </w:rPr>
          <w:t>2</w:t>
        </w:r>
        <w:r w:rsidR="0037748E" w:rsidRPr="00707013">
          <w:rPr>
            <w:rStyle w:val="Hyperlink"/>
            <w:noProof/>
          </w:rPr>
          <w:t>-eq)</w:t>
        </w:r>
        <w:r w:rsidR="0037748E">
          <w:rPr>
            <w:noProof/>
            <w:webHidden/>
          </w:rPr>
          <w:tab/>
        </w:r>
        <w:r w:rsidR="0037748E">
          <w:rPr>
            <w:noProof/>
            <w:webHidden/>
          </w:rPr>
          <w:fldChar w:fldCharType="begin"/>
        </w:r>
        <w:r w:rsidR="0037748E">
          <w:rPr>
            <w:noProof/>
            <w:webHidden/>
          </w:rPr>
          <w:instrText xml:space="preserve"> PAGEREF _Toc181867243 \h </w:instrText>
        </w:r>
        <w:r w:rsidR="0037748E">
          <w:rPr>
            <w:noProof/>
            <w:webHidden/>
          </w:rPr>
        </w:r>
        <w:r w:rsidR="0037748E">
          <w:rPr>
            <w:noProof/>
            <w:webHidden/>
          </w:rPr>
          <w:fldChar w:fldCharType="separate"/>
        </w:r>
        <w:r w:rsidR="003B7FFA">
          <w:rPr>
            <w:noProof/>
            <w:webHidden/>
          </w:rPr>
          <w:t>126</w:t>
        </w:r>
        <w:r w:rsidR="0037748E">
          <w:rPr>
            <w:noProof/>
            <w:webHidden/>
          </w:rPr>
          <w:fldChar w:fldCharType="end"/>
        </w:r>
      </w:hyperlink>
    </w:p>
    <w:p w14:paraId="0451C6A6" w14:textId="72BB415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4" w:history="1">
        <w:r w:rsidR="0037748E" w:rsidRPr="00707013">
          <w:rPr>
            <w:rStyle w:val="Hyperlink"/>
            <w:noProof/>
          </w:rPr>
          <w:t>Figura 41. Emetimet e GS-ve në Kosovë sipas kategorive, 2021 - 2040 (Mt CO</w:t>
        </w:r>
        <w:r w:rsidR="0037748E" w:rsidRPr="00707013">
          <w:rPr>
            <w:rStyle w:val="Hyperlink"/>
            <w:noProof/>
            <w:vertAlign w:val="subscript"/>
          </w:rPr>
          <w:t>2</w:t>
        </w:r>
        <w:r w:rsidR="0037748E" w:rsidRPr="00707013">
          <w:rPr>
            <w:rStyle w:val="Hyperlink"/>
            <w:noProof/>
          </w:rPr>
          <w:t>-eq) skenari WEM</w:t>
        </w:r>
        <w:r w:rsidR="0037748E">
          <w:rPr>
            <w:noProof/>
            <w:webHidden/>
          </w:rPr>
          <w:tab/>
        </w:r>
        <w:r w:rsidR="0037748E">
          <w:rPr>
            <w:noProof/>
            <w:webHidden/>
          </w:rPr>
          <w:fldChar w:fldCharType="begin"/>
        </w:r>
        <w:r w:rsidR="0037748E">
          <w:rPr>
            <w:noProof/>
            <w:webHidden/>
          </w:rPr>
          <w:instrText xml:space="preserve"> PAGEREF _Toc181867244 \h </w:instrText>
        </w:r>
        <w:r w:rsidR="0037748E">
          <w:rPr>
            <w:noProof/>
            <w:webHidden/>
          </w:rPr>
        </w:r>
        <w:r w:rsidR="0037748E">
          <w:rPr>
            <w:noProof/>
            <w:webHidden/>
          </w:rPr>
          <w:fldChar w:fldCharType="separate"/>
        </w:r>
        <w:r w:rsidR="003B7FFA">
          <w:rPr>
            <w:noProof/>
            <w:webHidden/>
          </w:rPr>
          <w:t>126</w:t>
        </w:r>
        <w:r w:rsidR="0037748E">
          <w:rPr>
            <w:noProof/>
            <w:webHidden/>
          </w:rPr>
          <w:fldChar w:fldCharType="end"/>
        </w:r>
      </w:hyperlink>
    </w:p>
    <w:p w14:paraId="503E9244" w14:textId="7E9053D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5" w:history="1">
        <w:r w:rsidR="0037748E" w:rsidRPr="00707013">
          <w:rPr>
            <w:rStyle w:val="Hyperlink"/>
            <w:noProof/>
          </w:rPr>
          <w:t>Figura 42. Pjesëmarrja e BRE-ve në bruto konsumin final të energjisë, energjisë elektrike dhe konsumin e ngrohjes dhe ftohjes</w:t>
        </w:r>
        <w:r w:rsidR="0037748E">
          <w:rPr>
            <w:noProof/>
            <w:webHidden/>
          </w:rPr>
          <w:tab/>
        </w:r>
        <w:r w:rsidR="0037748E">
          <w:rPr>
            <w:noProof/>
            <w:webHidden/>
          </w:rPr>
          <w:fldChar w:fldCharType="begin"/>
        </w:r>
        <w:r w:rsidR="0037748E">
          <w:rPr>
            <w:noProof/>
            <w:webHidden/>
          </w:rPr>
          <w:instrText xml:space="preserve"> PAGEREF _Toc181867245 \h </w:instrText>
        </w:r>
        <w:r w:rsidR="0037748E">
          <w:rPr>
            <w:noProof/>
            <w:webHidden/>
          </w:rPr>
        </w:r>
        <w:r w:rsidR="0037748E">
          <w:rPr>
            <w:noProof/>
            <w:webHidden/>
          </w:rPr>
          <w:fldChar w:fldCharType="separate"/>
        </w:r>
        <w:r w:rsidR="003B7FFA">
          <w:rPr>
            <w:noProof/>
            <w:webHidden/>
          </w:rPr>
          <w:t>127</w:t>
        </w:r>
        <w:r w:rsidR="0037748E">
          <w:rPr>
            <w:noProof/>
            <w:webHidden/>
          </w:rPr>
          <w:fldChar w:fldCharType="end"/>
        </w:r>
      </w:hyperlink>
    </w:p>
    <w:p w14:paraId="0B7E0AE1" w14:textId="21FFBC1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6" w:history="1">
        <w:r w:rsidR="0037748E" w:rsidRPr="00707013">
          <w:rPr>
            <w:rStyle w:val="Hyperlink"/>
            <w:noProof/>
          </w:rPr>
          <w:t>Figura 43. Pjesëmarrja e BRE-ve në bruto konsumin final të energjisë në periudhën deri në vitin 2040</w:t>
        </w:r>
        <w:r w:rsidR="0037748E">
          <w:rPr>
            <w:noProof/>
            <w:webHidden/>
          </w:rPr>
          <w:tab/>
        </w:r>
        <w:r w:rsidR="0037748E">
          <w:rPr>
            <w:noProof/>
            <w:webHidden/>
          </w:rPr>
          <w:fldChar w:fldCharType="begin"/>
        </w:r>
        <w:r w:rsidR="0037748E">
          <w:rPr>
            <w:noProof/>
            <w:webHidden/>
          </w:rPr>
          <w:instrText xml:space="preserve"> PAGEREF _Toc181867246 \h </w:instrText>
        </w:r>
        <w:r w:rsidR="0037748E">
          <w:rPr>
            <w:noProof/>
            <w:webHidden/>
          </w:rPr>
        </w:r>
        <w:r w:rsidR="0037748E">
          <w:rPr>
            <w:noProof/>
            <w:webHidden/>
          </w:rPr>
          <w:fldChar w:fldCharType="separate"/>
        </w:r>
        <w:r w:rsidR="003B7FFA">
          <w:rPr>
            <w:noProof/>
            <w:webHidden/>
          </w:rPr>
          <w:t>128</w:t>
        </w:r>
        <w:r w:rsidR="0037748E">
          <w:rPr>
            <w:noProof/>
            <w:webHidden/>
          </w:rPr>
          <w:fldChar w:fldCharType="end"/>
        </w:r>
      </w:hyperlink>
    </w:p>
    <w:p w14:paraId="7D741AD9" w14:textId="7BA5548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7" w:history="1">
        <w:r w:rsidR="0037748E" w:rsidRPr="00707013">
          <w:rPr>
            <w:rStyle w:val="Hyperlink"/>
            <w:noProof/>
          </w:rPr>
          <w:t>Figura 44. Pjesëmarrja e BRE-ve në bruto konsumin final të energjisë në periudhën deri në vitin 2040</w:t>
        </w:r>
        <w:r w:rsidR="0037748E">
          <w:rPr>
            <w:noProof/>
            <w:webHidden/>
          </w:rPr>
          <w:tab/>
        </w:r>
        <w:r w:rsidR="0037748E">
          <w:rPr>
            <w:noProof/>
            <w:webHidden/>
          </w:rPr>
          <w:fldChar w:fldCharType="begin"/>
        </w:r>
        <w:r w:rsidR="0037748E">
          <w:rPr>
            <w:noProof/>
            <w:webHidden/>
          </w:rPr>
          <w:instrText xml:space="preserve"> PAGEREF _Toc181867247 \h </w:instrText>
        </w:r>
        <w:r w:rsidR="0037748E">
          <w:rPr>
            <w:noProof/>
            <w:webHidden/>
          </w:rPr>
        </w:r>
        <w:r w:rsidR="0037748E">
          <w:rPr>
            <w:noProof/>
            <w:webHidden/>
          </w:rPr>
          <w:fldChar w:fldCharType="separate"/>
        </w:r>
        <w:r w:rsidR="003B7FFA">
          <w:rPr>
            <w:noProof/>
            <w:webHidden/>
          </w:rPr>
          <w:t>128</w:t>
        </w:r>
        <w:r w:rsidR="0037748E">
          <w:rPr>
            <w:noProof/>
            <w:webHidden/>
          </w:rPr>
          <w:fldChar w:fldCharType="end"/>
        </w:r>
      </w:hyperlink>
    </w:p>
    <w:p w14:paraId="6A36F11D" w14:textId="38F67502"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8" w:history="1">
        <w:r w:rsidR="0037748E" w:rsidRPr="00707013">
          <w:rPr>
            <w:rStyle w:val="Hyperlink"/>
            <w:noProof/>
          </w:rPr>
          <w:t>Figura 45. Pjesëmarrja e BRE-ve në bruto konsumin final të energjisë për ngrohje dhe ftohje në periudhën deri në vitin 2040</w:t>
        </w:r>
        <w:r w:rsidR="0037748E">
          <w:rPr>
            <w:noProof/>
            <w:webHidden/>
          </w:rPr>
          <w:tab/>
        </w:r>
        <w:r w:rsidR="0037748E">
          <w:rPr>
            <w:noProof/>
            <w:webHidden/>
          </w:rPr>
          <w:fldChar w:fldCharType="begin"/>
        </w:r>
        <w:r w:rsidR="0037748E">
          <w:rPr>
            <w:noProof/>
            <w:webHidden/>
          </w:rPr>
          <w:instrText xml:space="preserve"> PAGEREF _Toc181867248 \h </w:instrText>
        </w:r>
        <w:r w:rsidR="0037748E">
          <w:rPr>
            <w:noProof/>
            <w:webHidden/>
          </w:rPr>
        </w:r>
        <w:r w:rsidR="0037748E">
          <w:rPr>
            <w:noProof/>
            <w:webHidden/>
          </w:rPr>
          <w:fldChar w:fldCharType="separate"/>
        </w:r>
        <w:r w:rsidR="003B7FFA">
          <w:rPr>
            <w:noProof/>
            <w:webHidden/>
          </w:rPr>
          <w:t>128</w:t>
        </w:r>
        <w:r w:rsidR="0037748E">
          <w:rPr>
            <w:noProof/>
            <w:webHidden/>
          </w:rPr>
          <w:fldChar w:fldCharType="end"/>
        </w:r>
      </w:hyperlink>
    </w:p>
    <w:p w14:paraId="58CCD028" w14:textId="5A2B65F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49" w:history="1">
        <w:r w:rsidR="0037748E" w:rsidRPr="00707013">
          <w:rPr>
            <w:rStyle w:val="Hyperlink"/>
            <w:noProof/>
          </w:rPr>
          <w:t>Figura 46. Pjesëmarrja e BRE-ve në bruto konsumin final të energjisë në transport në periudhën deri në vitin 2040</w:t>
        </w:r>
        <w:r w:rsidR="0037748E">
          <w:rPr>
            <w:noProof/>
            <w:webHidden/>
          </w:rPr>
          <w:tab/>
        </w:r>
        <w:r w:rsidR="0037748E">
          <w:rPr>
            <w:noProof/>
            <w:webHidden/>
          </w:rPr>
          <w:fldChar w:fldCharType="begin"/>
        </w:r>
        <w:r w:rsidR="0037748E">
          <w:rPr>
            <w:noProof/>
            <w:webHidden/>
          </w:rPr>
          <w:instrText xml:space="preserve"> PAGEREF _Toc181867249 \h </w:instrText>
        </w:r>
        <w:r w:rsidR="0037748E">
          <w:rPr>
            <w:noProof/>
            <w:webHidden/>
          </w:rPr>
        </w:r>
        <w:r w:rsidR="0037748E">
          <w:rPr>
            <w:noProof/>
            <w:webHidden/>
          </w:rPr>
          <w:fldChar w:fldCharType="separate"/>
        </w:r>
        <w:r w:rsidR="003B7FFA">
          <w:rPr>
            <w:noProof/>
            <w:webHidden/>
          </w:rPr>
          <w:t>128</w:t>
        </w:r>
        <w:r w:rsidR="0037748E">
          <w:rPr>
            <w:noProof/>
            <w:webHidden/>
          </w:rPr>
          <w:fldChar w:fldCharType="end"/>
        </w:r>
      </w:hyperlink>
    </w:p>
    <w:p w14:paraId="445A7A94" w14:textId="0EAC628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0" w:history="1">
        <w:r w:rsidR="0037748E" w:rsidRPr="00707013">
          <w:rPr>
            <w:rStyle w:val="Hyperlink"/>
            <w:noProof/>
          </w:rPr>
          <w:t>Figura 47. Pasqyra e përgjithshme e konsumit primar të energjisë sipas lëndëve djegëse 2013-2021</w:t>
        </w:r>
        <w:r w:rsidR="0037748E">
          <w:rPr>
            <w:noProof/>
            <w:webHidden/>
          </w:rPr>
          <w:tab/>
        </w:r>
        <w:r w:rsidR="0037748E">
          <w:rPr>
            <w:noProof/>
            <w:webHidden/>
          </w:rPr>
          <w:fldChar w:fldCharType="begin"/>
        </w:r>
        <w:r w:rsidR="0037748E">
          <w:rPr>
            <w:noProof/>
            <w:webHidden/>
          </w:rPr>
          <w:instrText xml:space="preserve"> PAGEREF _Toc181867250 \h </w:instrText>
        </w:r>
        <w:r w:rsidR="0037748E">
          <w:rPr>
            <w:noProof/>
            <w:webHidden/>
          </w:rPr>
        </w:r>
        <w:r w:rsidR="0037748E">
          <w:rPr>
            <w:noProof/>
            <w:webHidden/>
          </w:rPr>
          <w:fldChar w:fldCharType="separate"/>
        </w:r>
        <w:r w:rsidR="003B7FFA">
          <w:rPr>
            <w:noProof/>
            <w:webHidden/>
          </w:rPr>
          <w:t>129</w:t>
        </w:r>
        <w:r w:rsidR="0037748E">
          <w:rPr>
            <w:noProof/>
            <w:webHidden/>
          </w:rPr>
          <w:fldChar w:fldCharType="end"/>
        </w:r>
      </w:hyperlink>
    </w:p>
    <w:p w14:paraId="5E1D56C2" w14:textId="3B6709D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1" w:history="1">
        <w:r w:rsidR="0037748E" w:rsidRPr="00707013">
          <w:rPr>
            <w:rStyle w:val="Hyperlink"/>
            <w:noProof/>
          </w:rPr>
          <w:t>Figura 48. Pjesëmarrja sipas karburanteve në konsumin primar të energjisë, 2021</w:t>
        </w:r>
        <w:r w:rsidR="0037748E">
          <w:rPr>
            <w:noProof/>
            <w:webHidden/>
          </w:rPr>
          <w:tab/>
        </w:r>
        <w:r w:rsidR="0037748E">
          <w:rPr>
            <w:noProof/>
            <w:webHidden/>
          </w:rPr>
          <w:fldChar w:fldCharType="begin"/>
        </w:r>
        <w:r w:rsidR="0037748E">
          <w:rPr>
            <w:noProof/>
            <w:webHidden/>
          </w:rPr>
          <w:instrText xml:space="preserve"> PAGEREF _Toc181867251 \h </w:instrText>
        </w:r>
        <w:r w:rsidR="0037748E">
          <w:rPr>
            <w:noProof/>
            <w:webHidden/>
          </w:rPr>
        </w:r>
        <w:r w:rsidR="0037748E">
          <w:rPr>
            <w:noProof/>
            <w:webHidden/>
          </w:rPr>
          <w:fldChar w:fldCharType="separate"/>
        </w:r>
        <w:r w:rsidR="003B7FFA">
          <w:rPr>
            <w:noProof/>
            <w:webHidden/>
          </w:rPr>
          <w:t>129</w:t>
        </w:r>
        <w:r w:rsidR="0037748E">
          <w:rPr>
            <w:noProof/>
            <w:webHidden/>
          </w:rPr>
          <w:fldChar w:fldCharType="end"/>
        </w:r>
      </w:hyperlink>
    </w:p>
    <w:p w14:paraId="269625E6" w14:textId="733756F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2" w:history="1">
        <w:r w:rsidR="0037748E" w:rsidRPr="00707013">
          <w:rPr>
            <w:rStyle w:val="Hyperlink"/>
            <w:noProof/>
          </w:rPr>
          <w:t>Figura 49. Pasqyra e përgjithshme e konsumit final sipas sektorëve, 2013-2021</w:t>
        </w:r>
        <w:r w:rsidR="0037748E">
          <w:rPr>
            <w:noProof/>
            <w:webHidden/>
          </w:rPr>
          <w:tab/>
        </w:r>
        <w:r w:rsidR="0037748E">
          <w:rPr>
            <w:noProof/>
            <w:webHidden/>
          </w:rPr>
          <w:fldChar w:fldCharType="begin"/>
        </w:r>
        <w:r w:rsidR="0037748E">
          <w:rPr>
            <w:noProof/>
            <w:webHidden/>
          </w:rPr>
          <w:instrText xml:space="preserve"> PAGEREF _Toc181867252 \h </w:instrText>
        </w:r>
        <w:r w:rsidR="0037748E">
          <w:rPr>
            <w:noProof/>
            <w:webHidden/>
          </w:rPr>
        </w:r>
        <w:r w:rsidR="0037748E">
          <w:rPr>
            <w:noProof/>
            <w:webHidden/>
          </w:rPr>
          <w:fldChar w:fldCharType="separate"/>
        </w:r>
        <w:r w:rsidR="003B7FFA">
          <w:rPr>
            <w:noProof/>
            <w:webHidden/>
          </w:rPr>
          <w:t>129</w:t>
        </w:r>
        <w:r w:rsidR="0037748E">
          <w:rPr>
            <w:noProof/>
            <w:webHidden/>
          </w:rPr>
          <w:fldChar w:fldCharType="end"/>
        </w:r>
      </w:hyperlink>
    </w:p>
    <w:p w14:paraId="69389EBA" w14:textId="028DDCB4"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3" w:history="1">
        <w:r w:rsidR="0037748E" w:rsidRPr="00707013">
          <w:rPr>
            <w:rStyle w:val="Hyperlink"/>
            <w:noProof/>
          </w:rPr>
          <w:t>Figura 50. Pjesëmarrja sipas karburanteve në konsumin final të energjisë, 2021</w:t>
        </w:r>
        <w:r w:rsidR="0037748E">
          <w:rPr>
            <w:noProof/>
            <w:webHidden/>
          </w:rPr>
          <w:tab/>
        </w:r>
        <w:r w:rsidR="0037748E">
          <w:rPr>
            <w:noProof/>
            <w:webHidden/>
          </w:rPr>
          <w:fldChar w:fldCharType="begin"/>
        </w:r>
        <w:r w:rsidR="0037748E">
          <w:rPr>
            <w:noProof/>
            <w:webHidden/>
          </w:rPr>
          <w:instrText xml:space="preserve"> PAGEREF _Toc181867253 \h </w:instrText>
        </w:r>
        <w:r w:rsidR="0037748E">
          <w:rPr>
            <w:noProof/>
            <w:webHidden/>
          </w:rPr>
        </w:r>
        <w:r w:rsidR="0037748E">
          <w:rPr>
            <w:noProof/>
            <w:webHidden/>
          </w:rPr>
          <w:fldChar w:fldCharType="separate"/>
        </w:r>
        <w:r w:rsidR="003B7FFA">
          <w:rPr>
            <w:noProof/>
            <w:webHidden/>
          </w:rPr>
          <w:t>129</w:t>
        </w:r>
        <w:r w:rsidR="0037748E">
          <w:rPr>
            <w:noProof/>
            <w:webHidden/>
          </w:rPr>
          <w:fldChar w:fldCharType="end"/>
        </w:r>
      </w:hyperlink>
    </w:p>
    <w:p w14:paraId="3C2E2BEC" w14:textId="3F40538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4" w:history="1">
        <w:r w:rsidR="0037748E" w:rsidRPr="00707013">
          <w:rPr>
            <w:rStyle w:val="Hyperlink"/>
            <w:noProof/>
          </w:rPr>
          <w:t>Figura 51. Konsumi primar i energjisë sipas lëndëve djegëse, 2021-2040 (ktoe), skenari WEM</w:t>
        </w:r>
        <w:r w:rsidR="0037748E">
          <w:rPr>
            <w:noProof/>
            <w:webHidden/>
          </w:rPr>
          <w:tab/>
        </w:r>
        <w:r w:rsidR="0037748E">
          <w:rPr>
            <w:noProof/>
            <w:webHidden/>
          </w:rPr>
          <w:fldChar w:fldCharType="begin"/>
        </w:r>
        <w:r w:rsidR="0037748E">
          <w:rPr>
            <w:noProof/>
            <w:webHidden/>
          </w:rPr>
          <w:instrText xml:space="preserve"> PAGEREF _Toc181867254 \h </w:instrText>
        </w:r>
        <w:r w:rsidR="0037748E">
          <w:rPr>
            <w:noProof/>
            <w:webHidden/>
          </w:rPr>
        </w:r>
        <w:r w:rsidR="0037748E">
          <w:rPr>
            <w:noProof/>
            <w:webHidden/>
          </w:rPr>
          <w:fldChar w:fldCharType="separate"/>
        </w:r>
        <w:r w:rsidR="003B7FFA">
          <w:rPr>
            <w:noProof/>
            <w:webHidden/>
          </w:rPr>
          <w:t>131</w:t>
        </w:r>
        <w:r w:rsidR="0037748E">
          <w:rPr>
            <w:noProof/>
            <w:webHidden/>
          </w:rPr>
          <w:fldChar w:fldCharType="end"/>
        </w:r>
      </w:hyperlink>
    </w:p>
    <w:p w14:paraId="5257DB38" w14:textId="1776FA3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5" w:history="1">
        <w:r w:rsidR="0037748E" w:rsidRPr="00707013">
          <w:rPr>
            <w:rStyle w:val="Hyperlink"/>
            <w:noProof/>
          </w:rPr>
          <w:t>Figura 52. Konsumi final i energjisë sipas lëndëve djegëse, 2021-2040 (ktoe), skenari WEM</w:t>
        </w:r>
        <w:r w:rsidR="0037748E">
          <w:rPr>
            <w:noProof/>
            <w:webHidden/>
          </w:rPr>
          <w:tab/>
        </w:r>
        <w:r w:rsidR="0037748E">
          <w:rPr>
            <w:noProof/>
            <w:webHidden/>
          </w:rPr>
          <w:fldChar w:fldCharType="begin"/>
        </w:r>
        <w:r w:rsidR="0037748E">
          <w:rPr>
            <w:noProof/>
            <w:webHidden/>
          </w:rPr>
          <w:instrText xml:space="preserve"> PAGEREF _Toc181867255 \h </w:instrText>
        </w:r>
        <w:r w:rsidR="0037748E">
          <w:rPr>
            <w:noProof/>
            <w:webHidden/>
          </w:rPr>
        </w:r>
        <w:r w:rsidR="0037748E">
          <w:rPr>
            <w:noProof/>
            <w:webHidden/>
          </w:rPr>
          <w:fldChar w:fldCharType="separate"/>
        </w:r>
        <w:r w:rsidR="003B7FFA">
          <w:rPr>
            <w:noProof/>
            <w:webHidden/>
          </w:rPr>
          <w:t>132</w:t>
        </w:r>
        <w:r w:rsidR="0037748E">
          <w:rPr>
            <w:noProof/>
            <w:webHidden/>
          </w:rPr>
          <w:fldChar w:fldCharType="end"/>
        </w:r>
      </w:hyperlink>
    </w:p>
    <w:p w14:paraId="0F81CF0F" w14:textId="4EBCCA6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6" w:history="1">
        <w:r w:rsidR="0037748E" w:rsidRPr="00707013">
          <w:rPr>
            <w:rStyle w:val="Hyperlink"/>
            <w:noProof/>
          </w:rPr>
          <w:t>Figura 53. Konsumi final i energjisë sipas sektorëve, 2021-2040 (ktoe), skenari WEM</w:t>
        </w:r>
        <w:r w:rsidR="0037748E">
          <w:rPr>
            <w:noProof/>
            <w:webHidden/>
          </w:rPr>
          <w:tab/>
        </w:r>
        <w:r w:rsidR="0037748E">
          <w:rPr>
            <w:noProof/>
            <w:webHidden/>
          </w:rPr>
          <w:fldChar w:fldCharType="begin"/>
        </w:r>
        <w:r w:rsidR="0037748E">
          <w:rPr>
            <w:noProof/>
            <w:webHidden/>
          </w:rPr>
          <w:instrText xml:space="preserve"> PAGEREF _Toc181867256 \h </w:instrText>
        </w:r>
        <w:r w:rsidR="0037748E">
          <w:rPr>
            <w:noProof/>
            <w:webHidden/>
          </w:rPr>
        </w:r>
        <w:r w:rsidR="0037748E">
          <w:rPr>
            <w:noProof/>
            <w:webHidden/>
          </w:rPr>
          <w:fldChar w:fldCharType="separate"/>
        </w:r>
        <w:r w:rsidR="003B7FFA">
          <w:rPr>
            <w:noProof/>
            <w:webHidden/>
          </w:rPr>
          <w:t>132</w:t>
        </w:r>
        <w:r w:rsidR="0037748E">
          <w:rPr>
            <w:noProof/>
            <w:webHidden/>
          </w:rPr>
          <w:fldChar w:fldCharType="end"/>
        </w:r>
      </w:hyperlink>
    </w:p>
    <w:p w14:paraId="01F13284" w14:textId="1CB048F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7" w:history="1">
        <w:r w:rsidR="0037748E" w:rsidRPr="00707013">
          <w:rPr>
            <w:rStyle w:val="Hyperlink"/>
            <w:noProof/>
          </w:rPr>
          <w:t>Figura 54. Importet e produkteve të naftës sipas vendit të origjinës (2021)</w:t>
        </w:r>
        <w:r w:rsidR="0037748E">
          <w:rPr>
            <w:noProof/>
            <w:webHidden/>
          </w:rPr>
          <w:tab/>
        </w:r>
        <w:r w:rsidR="0037748E">
          <w:rPr>
            <w:noProof/>
            <w:webHidden/>
          </w:rPr>
          <w:fldChar w:fldCharType="begin"/>
        </w:r>
        <w:r w:rsidR="0037748E">
          <w:rPr>
            <w:noProof/>
            <w:webHidden/>
          </w:rPr>
          <w:instrText xml:space="preserve"> PAGEREF _Toc181867257 \h </w:instrText>
        </w:r>
        <w:r w:rsidR="0037748E">
          <w:rPr>
            <w:noProof/>
            <w:webHidden/>
          </w:rPr>
        </w:r>
        <w:r w:rsidR="0037748E">
          <w:rPr>
            <w:noProof/>
            <w:webHidden/>
          </w:rPr>
          <w:fldChar w:fldCharType="separate"/>
        </w:r>
        <w:r w:rsidR="003B7FFA">
          <w:rPr>
            <w:noProof/>
            <w:webHidden/>
          </w:rPr>
          <w:t>134</w:t>
        </w:r>
        <w:r w:rsidR="0037748E">
          <w:rPr>
            <w:noProof/>
            <w:webHidden/>
          </w:rPr>
          <w:fldChar w:fldCharType="end"/>
        </w:r>
      </w:hyperlink>
    </w:p>
    <w:p w14:paraId="1D2BB10C" w14:textId="57B57EE0"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8" w:history="1">
        <w:r w:rsidR="0037748E" w:rsidRPr="00707013">
          <w:rPr>
            <w:rStyle w:val="Hyperlink"/>
            <w:noProof/>
          </w:rPr>
          <w:t>Figura 55. Përzierja e energjisë elektrike në bruto konsumin final sipas burimit (pas vitit 2021: projeksionet)</w:t>
        </w:r>
        <w:r w:rsidR="0037748E">
          <w:rPr>
            <w:noProof/>
            <w:webHidden/>
          </w:rPr>
          <w:tab/>
        </w:r>
        <w:r w:rsidR="0037748E">
          <w:rPr>
            <w:noProof/>
            <w:webHidden/>
          </w:rPr>
          <w:fldChar w:fldCharType="begin"/>
        </w:r>
        <w:r w:rsidR="0037748E">
          <w:rPr>
            <w:noProof/>
            <w:webHidden/>
          </w:rPr>
          <w:instrText xml:space="preserve"> PAGEREF _Toc181867258 \h </w:instrText>
        </w:r>
        <w:r w:rsidR="0037748E">
          <w:rPr>
            <w:noProof/>
            <w:webHidden/>
          </w:rPr>
        </w:r>
        <w:r w:rsidR="0037748E">
          <w:rPr>
            <w:noProof/>
            <w:webHidden/>
          </w:rPr>
          <w:fldChar w:fldCharType="separate"/>
        </w:r>
        <w:r w:rsidR="003B7FFA">
          <w:rPr>
            <w:noProof/>
            <w:webHidden/>
          </w:rPr>
          <w:t>134</w:t>
        </w:r>
        <w:r w:rsidR="0037748E">
          <w:rPr>
            <w:noProof/>
            <w:webHidden/>
          </w:rPr>
          <w:fldChar w:fldCharType="end"/>
        </w:r>
      </w:hyperlink>
    </w:p>
    <w:p w14:paraId="3033CA97" w14:textId="3F2E3C10"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59" w:history="1">
        <w:r w:rsidR="0037748E" w:rsidRPr="00707013">
          <w:rPr>
            <w:rStyle w:val="Hyperlink"/>
            <w:noProof/>
          </w:rPr>
          <w:t>Figura 56. Prodhimi i brendshëm i energjisë sipas burimit (pas vitit 2021: projeksionet)</w:t>
        </w:r>
        <w:r w:rsidR="0037748E">
          <w:rPr>
            <w:noProof/>
            <w:webHidden/>
          </w:rPr>
          <w:tab/>
        </w:r>
        <w:r w:rsidR="0037748E">
          <w:rPr>
            <w:noProof/>
            <w:webHidden/>
          </w:rPr>
          <w:fldChar w:fldCharType="begin"/>
        </w:r>
        <w:r w:rsidR="0037748E">
          <w:rPr>
            <w:noProof/>
            <w:webHidden/>
          </w:rPr>
          <w:instrText xml:space="preserve"> PAGEREF _Toc181867259 \h </w:instrText>
        </w:r>
        <w:r w:rsidR="0037748E">
          <w:rPr>
            <w:noProof/>
            <w:webHidden/>
          </w:rPr>
        </w:r>
        <w:r w:rsidR="0037748E">
          <w:rPr>
            <w:noProof/>
            <w:webHidden/>
          </w:rPr>
          <w:fldChar w:fldCharType="separate"/>
        </w:r>
        <w:r w:rsidR="003B7FFA">
          <w:rPr>
            <w:noProof/>
            <w:webHidden/>
          </w:rPr>
          <w:t>135</w:t>
        </w:r>
        <w:r w:rsidR="0037748E">
          <w:rPr>
            <w:noProof/>
            <w:webHidden/>
          </w:rPr>
          <w:fldChar w:fldCharType="end"/>
        </w:r>
      </w:hyperlink>
    </w:p>
    <w:p w14:paraId="4DEFDA4C" w14:textId="342A1CC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0" w:history="1">
        <w:r w:rsidR="0037748E" w:rsidRPr="00707013">
          <w:rPr>
            <w:rStyle w:val="Hyperlink"/>
            <w:noProof/>
          </w:rPr>
          <w:t>Figura 57. Importet neto nga transportuesit e energjisë (pas vitit 2021: projeksionet)</w:t>
        </w:r>
        <w:r w:rsidR="0037748E">
          <w:rPr>
            <w:noProof/>
            <w:webHidden/>
          </w:rPr>
          <w:tab/>
        </w:r>
        <w:r w:rsidR="0037748E">
          <w:rPr>
            <w:noProof/>
            <w:webHidden/>
          </w:rPr>
          <w:fldChar w:fldCharType="begin"/>
        </w:r>
        <w:r w:rsidR="0037748E">
          <w:rPr>
            <w:noProof/>
            <w:webHidden/>
          </w:rPr>
          <w:instrText xml:space="preserve"> PAGEREF _Toc181867260 \h </w:instrText>
        </w:r>
        <w:r w:rsidR="0037748E">
          <w:rPr>
            <w:noProof/>
            <w:webHidden/>
          </w:rPr>
        </w:r>
        <w:r w:rsidR="0037748E">
          <w:rPr>
            <w:noProof/>
            <w:webHidden/>
          </w:rPr>
          <w:fldChar w:fldCharType="separate"/>
        </w:r>
        <w:r w:rsidR="003B7FFA">
          <w:rPr>
            <w:noProof/>
            <w:webHidden/>
          </w:rPr>
          <w:t>135</w:t>
        </w:r>
        <w:r w:rsidR="0037748E">
          <w:rPr>
            <w:noProof/>
            <w:webHidden/>
          </w:rPr>
          <w:fldChar w:fldCharType="end"/>
        </w:r>
      </w:hyperlink>
    </w:p>
    <w:p w14:paraId="05966E7A" w14:textId="3636C55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1" w:history="1">
        <w:r w:rsidR="0037748E" w:rsidRPr="00707013">
          <w:rPr>
            <w:rStyle w:val="Hyperlink"/>
            <w:noProof/>
          </w:rPr>
          <w:t>Figura 58. Kapaciteti nominal transmetues i interkonektorëve në kufijtë e Kosovës dhe vlerat maksimale të kapacitetit të transmisionit (NTC)</w:t>
        </w:r>
        <w:r w:rsidR="0037748E">
          <w:rPr>
            <w:noProof/>
            <w:webHidden/>
          </w:rPr>
          <w:tab/>
        </w:r>
        <w:r w:rsidR="0037748E">
          <w:rPr>
            <w:noProof/>
            <w:webHidden/>
          </w:rPr>
          <w:fldChar w:fldCharType="begin"/>
        </w:r>
        <w:r w:rsidR="0037748E">
          <w:rPr>
            <w:noProof/>
            <w:webHidden/>
          </w:rPr>
          <w:instrText xml:space="preserve"> PAGEREF _Toc181867261 \h </w:instrText>
        </w:r>
        <w:r w:rsidR="0037748E">
          <w:rPr>
            <w:noProof/>
            <w:webHidden/>
          </w:rPr>
        </w:r>
        <w:r w:rsidR="0037748E">
          <w:rPr>
            <w:noProof/>
            <w:webHidden/>
          </w:rPr>
          <w:fldChar w:fldCharType="separate"/>
        </w:r>
        <w:r w:rsidR="003B7FFA">
          <w:rPr>
            <w:noProof/>
            <w:webHidden/>
          </w:rPr>
          <w:t>136</w:t>
        </w:r>
        <w:r w:rsidR="0037748E">
          <w:rPr>
            <w:noProof/>
            <w:webHidden/>
          </w:rPr>
          <w:fldChar w:fldCharType="end"/>
        </w:r>
      </w:hyperlink>
    </w:p>
    <w:p w14:paraId="77190221" w14:textId="4F37688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2" w:history="1">
        <w:r w:rsidR="0037748E" w:rsidRPr="00707013">
          <w:rPr>
            <w:rStyle w:val="Hyperlink"/>
            <w:noProof/>
          </w:rPr>
          <w:t>Figura 59. Harta e transmisionit të Kosovës</w:t>
        </w:r>
        <w:r w:rsidR="0037748E">
          <w:rPr>
            <w:noProof/>
            <w:webHidden/>
          </w:rPr>
          <w:tab/>
        </w:r>
        <w:r w:rsidR="0037748E">
          <w:rPr>
            <w:noProof/>
            <w:webHidden/>
          </w:rPr>
          <w:fldChar w:fldCharType="begin"/>
        </w:r>
        <w:r w:rsidR="0037748E">
          <w:rPr>
            <w:noProof/>
            <w:webHidden/>
          </w:rPr>
          <w:instrText xml:space="preserve"> PAGEREF _Toc181867262 \h </w:instrText>
        </w:r>
        <w:r w:rsidR="0037748E">
          <w:rPr>
            <w:noProof/>
            <w:webHidden/>
          </w:rPr>
        </w:r>
        <w:r w:rsidR="0037748E">
          <w:rPr>
            <w:noProof/>
            <w:webHidden/>
          </w:rPr>
          <w:fldChar w:fldCharType="separate"/>
        </w:r>
        <w:r w:rsidR="003B7FFA">
          <w:rPr>
            <w:noProof/>
            <w:webHidden/>
          </w:rPr>
          <w:t>137</w:t>
        </w:r>
        <w:r w:rsidR="0037748E">
          <w:rPr>
            <w:noProof/>
            <w:webHidden/>
          </w:rPr>
          <w:fldChar w:fldCharType="end"/>
        </w:r>
      </w:hyperlink>
    </w:p>
    <w:p w14:paraId="15739497" w14:textId="23764C56"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3" w:history="1">
        <w:r w:rsidR="0037748E" w:rsidRPr="00707013">
          <w:rPr>
            <w:rStyle w:val="Hyperlink"/>
            <w:noProof/>
          </w:rPr>
          <w:t>Figura 60. Çmimi mesatar i shitjes së energjisë elektrike pa TVSH</w:t>
        </w:r>
        <w:r w:rsidR="0037748E">
          <w:rPr>
            <w:noProof/>
            <w:webHidden/>
          </w:rPr>
          <w:tab/>
        </w:r>
        <w:r w:rsidR="0037748E">
          <w:rPr>
            <w:noProof/>
            <w:webHidden/>
          </w:rPr>
          <w:fldChar w:fldCharType="begin"/>
        </w:r>
        <w:r w:rsidR="0037748E">
          <w:rPr>
            <w:noProof/>
            <w:webHidden/>
          </w:rPr>
          <w:instrText xml:space="preserve"> PAGEREF _Toc181867263 \h </w:instrText>
        </w:r>
        <w:r w:rsidR="0037748E">
          <w:rPr>
            <w:noProof/>
            <w:webHidden/>
          </w:rPr>
        </w:r>
        <w:r w:rsidR="0037748E">
          <w:rPr>
            <w:noProof/>
            <w:webHidden/>
          </w:rPr>
          <w:fldChar w:fldCharType="separate"/>
        </w:r>
        <w:r w:rsidR="003B7FFA">
          <w:rPr>
            <w:noProof/>
            <w:webHidden/>
          </w:rPr>
          <w:t>147</w:t>
        </w:r>
        <w:r w:rsidR="0037748E">
          <w:rPr>
            <w:noProof/>
            <w:webHidden/>
          </w:rPr>
          <w:fldChar w:fldCharType="end"/>
        </w:r>
      </w:hyperlink>
    </w:p>
    <w:p w14:paraId="0E182E37" w14:textId="25A3A14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4" w:history="1">
        <w:r w:rsidR="0037748E" w:rsidRPr="00707013">
          <w:rPr>
            <w:rStyle w:val="Hyperlink"/>
            <w:noProof/>
          </w:rPr>
          <w:t>Figura 61. Çmimi mesatar i energjisë elektrike për ekonomitë familjare dhe jofamiljare 2011 - 2022</w:t>
        </w:r>
        <w:r w:rsidR="0037748E">
          <w:rPr>
            <w:noProof/>
            <w:webHidden/>
          </w:rPr>
          <w:tab/>
        </w:r>
        <w:r w:rsidR="0037748E">
          <w:rPr>
            <w:noProof/>
            <w:webHidden/>
          </w:rPr>
          <w:fldChar w:fldCharType="begin"/>
        </w:r>
        <w:r w:rsidR="0037748E">
          <w:rPr>
            <w:noProof/>
            <w:webHidden/>
          </w:rPr>
          <w:instrText xml:space="preserve"> PAGEREF _Toc181867264 \h </w:instrText>
        </w:r>
        <w:r w:rsidR="0037748E">
          <w:rPr>
            <w:noProof/>
            <w:webHidden/>
          </w:rPr>
        </w:r>
        <w:r w:rsidR="0037748E">
          <w:rPr>
            <w:noProof/>
            <w:webHidden/>
          </w:rPr>
          <w:fldChar w:fldCharType="separate"/>
        </w:r>
        <w:r w:rsidR="003B7FFA">
          <w:rPr>
            <w:noProof/>
            <w:webHidden/>
          </w:rPr>
          <w:t>147</w:t>
        </w:r>
        <w:r w:rsidR="0037748E">
          <w:rPr>
            <w:noProof/>
            <w:webHidden/>
          </w:rPr>
          <w:fldChar w:fldCharType="end"/>
        </w:r>
      </w:hyperlink>
    </w:p>
    <w:p w14:paraId="50B1A0C9" w14:textId="4392A02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5" w:history="1">
        <w:r w:rsidR="0037748E" w:rsidRPr="00707013">
          <w:rPr>
            <w:rStyle w:val="Hyperlink"/>
            <w:noProof/>
          </w:rPr>
          <w:t>Figura 62. Çmimet mesatare të energjisë elektrike (pa TVSH) për konsumatorët familjarë (gjysma e parë e vitit 2022)</w:t>
        </w:r>
        <w:r w:rsidR="0037748E">
          <w:rPr>
            <w:noProof/>
            <w:webHidden/>
          </w:rPr>
          <w:tab/>
        </w:r>
        <w:r w:rsidR="0037748E">
          <w:rPr>
            <w:noProof/>
            <w:webHidden/>
          </w:rPr>
          <w:fldChar w:fldCharType="begin"/>
        </w:r>
        <w:r w:rsidR="0037748E">
          <w:rPr>
            <w:noProof/>
            <w:webHidden/>
          </w:rPr>
          <w:instrText xml:space="preserve"> PAGEREF _Toc181867265 \h </w:instrText>
        </w:r>
        <w:r w:rsidR="0037748E">
          <w:rPr>
            <w:noProof/>
            <w:webHidden/>
          </w:rPr>
        </w:r>
        <w:r w:rsidR="0037748E">
          <w:rPr>
            <w:noProof/>
            <w:webHidden/>
          </w:rPr>
          <w:fldChar w:fldCharType="separate"/>
        </w:r>
        <w:r w:rsidR="003B7FFA">
          <w:rPr>
            <w:noProof/>
            <w:webHidden/>
          </w:rPr>
          <w:t>148</w:t>
        </w:r>
        <w:r w:rsidR="0037748E">
          <w:rPr>
            <w:noProof/>
            <w:webHidden/>
          </w:rPr>
          <w:fldChar w:fldCharType="end"/>
        </w:r>
      </w:hyperlink>
    </w:p>
    <w:p w14:paraId="497230AF" w14:textId="73E8829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6" w:history="1">
        <w:r w:rsidR="0037748E" w:rsidRPr="00707013">
          <w:rPr>
            <w:rStyle w:val="Hyperlink"/>
            <w:noProof/>
          </w:rPr>
          <w:t>Figura 63. Çmimet vjetore për naftën (2005-2021)</w:t>
        </w:r>
        <w:r w:rsidR="0037748E">
          <w:rPr>
            <w:noProof/>
            <w:webHidden/>
          </w:rPr>
          <w:tab/>
        </w:r>
        <w:r w:rsidR="0037748E">
          <w:rPr>
            <w:noProof/>
            <w:webHidden/>
          </w:rPr>
          <w:fldChar w:fldCharType="begin"/>
        </w:r>
        <w:r w:rsidR="0037748E">
          <w:rPr>
            <w:noProof/>
            <w:webHidden/>
          </w:rPr>
          <w:instrText xml:space="preserve"> PAGEREF _Toc181867266 \h </w:instrText>
        </w:r>
        <w:r w:rsidR="0037748E">
          <w:rPr>
            <w:noProof/>
            <w:webHidden/>
          </w:rPr>
        </w:r>
        <w:r w:rsidR="0037748E">
          <w:rPr>
            <w:noProof/>
            <w:webHidden/>
          </w:rPr>
          <w:fldChar w:fldCharType="separate"/>
        </w:r>
        <w:r w:rsidR="003B7FFA">
          <w:rPr>
            <w:noProof/>
            <w:webHidden/>
          </w:rPr>
          <w:t>148</w:t>
        </w:r>
        <w:r w:rsidR="0037748E">
          <w:rPr>
            <w:noProof/>
            <w:webHidden/>
          </w:rPr>
          <w:fldChar w:fldCharType="end"/>
        </w:r>
      </w:hyperlink>
    </w:p>
    <w:p w14:paraId="3CC29878" w14:textId="758089A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7" w:history="1">
        <w:r w:rsidR="0037748E" w:rsidRPr="00707013">
          <w:rPr>
            <w:rStyle w:val="Hyperlink"/>
            <w:noProof/>
          </w:rPr>
          <w:t>Figura 64 Çmimi i vlerësuar me pakicë i energjisë elektrike që mbulon koston (2030 dhe 2040)</w:t>
        </w:r>
        <w:r w:rsidR="0037748E">
          <w:rPr>
            <w:noProof/>
            <w:webHidden/>
          </w:rPr>
          <w:tab/>
        </w:r>
        <w:r w:rsidR="0037748E">
          <w:rPr>
            <w:noProof/>
            <w:webHidden/>
          </w:rPr>
          <w:fldChar w:fldCharType="begin"/>
        </w:r>
        <w:r w:rsidR="0037748E">
          <w:rPr>
            <w:noProof/>
            <w:webHidden/>
          </w:rPr>
          <w:instrText xml:space="preserve"> PAGEREF _Toc181867267 \h </w:instrText>
        </w:r>
        <w:r w:rsidR="0037748E">
          <w:rPr>
            <w:noProof/>
            <w:webHidden/>
          </w:rPr>
        </w:r>
        <w:r w:rsidR="0037748E">
          <w:rPr>
            <w:noProof/>
            <w:webHidden/>
          </w:rPr>
          <w:fldChar w:fldCharType="separate"/>
        </w:r>
        <w:r w:rsidR="003B7FFA">
          <w:rPr>
            <w:noProof/>
            <w:webHidden/>
          </w:rPr>
          <w:t>150</w:t>
        </w:r>
        <w:r w:rsidR="0037748E">
          <w:rPr>
            <w:noProof/>
            <w:webHidden/>
          </w:rPr>
          <w:fldChar w:fldCharType="end"/>
        </w:r>
      </w:hyperlink>
    </w:p>
    <w:p w14:paraId="106006D8" w14:textId="017350F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8" w:history="1">
        <w:r w:rsidR="0037748E" w:rsidRPr="00707013">
          <w:rPr>
            <w:rStyle w:val="Hyperlink"/>
            <w:noProof/>
          </w:rPr>
          <w:t>Figura 65. Emetimet e GS-ve (në pikën e shkarkimeve) – Krahasimi ndërmjet skenarëve WAM dhe WEM</w:t>
        </w:r>
        <w:r w:rsidR="0037748E">
          <w:rPr>
            <w:noProof/>
            <w:webHidden/>
          </w:rPr>
          <w:tab/>
        </w:r>
        <w:r w:rsidR="0037748E">
          <w:rPr>
            <w:noProof/>
            <w:webHidden/>
          </w:rPr>
          <w:fldChar w:fldCharType="begin"/>
        </w:r>
        <w:r w:rsidR="0037748E">
          <w:rPr>
            <w:noProof/>
            <w:webHidden/>
          </w:rPr>
          <w:instrText xml:space="preserve"> PAGEREF _Toc181867268 \h </w:instrText>
        </w:r>
        <w:r w:rsidR="0037748E">
          <w:rPr>
            <w:noProof/>
            <w:webHidden/>
          </w:rPr>
        </w:r>
        <w:r w:rsidR="0037748E">
          <w:rPr>
            <w:noProof/>
            <w:webHidden/>
          </w:rPr>
          <w:fldChar w:fldCharType="separate"/>
        </w:r>
        <w:r w:rsidR="003B7FFA">
          <w:rPr>
            <w:noProof/>
            <w:webHidden/>
          </w:rPr>
          <w:t>153</w:t>
        </w:r>
        <w:r w:rsidR="0037748E">
          <w:rPr>
            <w:noProof/>
            <w:webHidden/>
          </w:rPr>
          <w:fldChar w:fldCharType="end"/>
        </w:r>
      </w:hyperlink>
    </w:p>
    <w:p w14:paraId="4EF33860" w14:textId="484BA824"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69" w:history="1">
        <w:r w:rsidR="0037748E" w:rsidRPr="00707013">
          <w:rPr>
            <w:rStyle w:val="Hyperlink"/>
            <w:noProof/>
          </w:rPr>
          <w:t>Figura 66. Emetimet e GS-ve (në pikën e shkarkimeve) – Skenari WAM sipas sektorit dhe ndryshimet me skenarin WEM</w:t>
        </w:r>
        <w:r w:rsidR="0037748E">
          <w:rPr>
            <w:noProof/>
            <w:webHidden/>
          </w:rPr>
          <w:tab/>
        </w:r>
        <w:r w:rsidR="0037748E">
          <w:rPr>
            <w:noProof/>
            <w:webHidden/>
          </w:rPr>
          <w:fldChar w:fldCharType="begin"/>
        </w:r>
        <w:r w:rsidR="0037748E">
          <w:rPr>
            <w:noProof/>
            <w:webHidden/>
          </w:rPr>
          <w:instrText xml:space="preserve"> PAGEREF _Toc181867269 \h </w:instrText>
        </w:r>
        <w:r w:rsidR="0037748E">
          <w:rPr>
            <w:noProof/>
            <w:webHidden/>
          </w:rPr>
        </w:r>
        <w:r w:rsidR="0037748E">
          <w:rPr>
            <w:noProof/>
            <w:webHidden/>
          </w:rPr>
          <w:fldChar w:fldCharType="separate"/>
        </w:r>
        <w:r w:rsidR="003B7FFA">
          <w:rPr>
            <w:noProof/>
            <w:webHidden/>
          </w:rPr>
          <w:t>154</w:t>
        </w:r>
        <w:r w:rsidR="0037748E">
          <w:rPr>
            <w:noProof/>
            <w:webHidden/>
          </w:rPr>
          <w:fldChar w:fldCharType="end"/>
        </w:r>
      </w:hyperlink>
    </w:p>
    <w:p w14:paraId="63C6A5A5" w14:textId="1B4E443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0" w:history="1">
        <w:r w:rsidR="0037748E" w:rsidRPr="00707013">
          <w:rPr>
            <w:rStyle w:val="Hyperlink"/>
            <w:noProof/>
          </w:rPr>
          <w:t>Figura 67. Ndryshimet e emetimeve të GS-ve ndërmjet WAM dhe WEM - Sektori i BPPTT-së (GWP 100 vjeçare)</w:t>
        </w:r>
        <w:r w:rsidR="0037748E">
          <w:rPr>
            <w:noProof/>
            <w:webHidden/>
          </w:rPr>
          <w:tab/>
        </w:r>
        <w:r w:rsidR="0037748E">
          <w:rPr>
            <w:noProof/>
            <w:webHidden/>
          </w:rPr>
          <w:fldChar w:fldCharType="begin"/>
        </w:r>
        <w:r w:rsidR="0037748E">
          <w:rPr>
            <w:noProof/>
            <w:webHidden/>
          </w:rPr>
          <w:instrText xml:space="preserve"> PAGEREF _Toc181867270 \h </w:instrText>
        </w:r>
        <w:r w:rsidR="0037748E">
          <w:rPr>
            <w:noProof/>
            <w:webHidden/>
          </w:rPr>
        </w:r>
        <w:r w:rsidR="0037748E">
          <w:rPr>
            <w:noProof/>
            <w:webHidden/>
          </w:rPr>
          <w:fldChar w:fldCharType="separate"/>
        </w:r>
        <w:r w:rsidR="003B7FFA">
          <w:rPr>
            <w:noProof/>
            <w:webHidden/>
          </w:rPr>
          <w:t>154</w:t>
        </w:r>
        <w:r w:rsidR="0037748E">
          <w:rPr>
            <w:noProof/>
            <w:webHidden/>
          </w:rPr>
          <w:fldChar w:fldCharType="end"/>
        </w:r>
      </w:hyperlink>
    </w:p>
    <w:p w14:paraId="56CDA4EC" w14:textId="2455418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1" w:history="1">
        <w:r w:rsidR="0037748E" w:rsidRPr="00707013">
          <w:rPr>
            <w:rStyle w:val="Hyperlink"/>
            <w:noProof/>
          </w:rPr>
          <w:t>Figura 68. Emetimet e GS-ve (CO2eq) në sektorin e transformimit të energjisë (WAM) dhe emetimet e shmangura të GS-ve kundrejt skenarit WEM</w:t>
        </w:r>
        <w:r w:rsidR="0037748E">
          <w:rPr>
            <w:noProof/>
            <w:webHidden/>
          </w:rPr>
          <w:tab/>
        </w:r>
        <w:r w:rsidR="0037748E">
          <w:rPr>
            <w:noProof/>
            <w:webHidden/>
          </w:rPr>
          <w:fldChar w:fldCharType="begin"/>
        </w:r>
        <w:r w:rsidR="0037748E">
          <w:rPr>
            <w:noProof/>
            <w:webHidden/>
          </w:rPr>
          <w:instrText xml:space="preserve"> PAGEREF _Toc181867271 \h </w:instrText>
        </w:r>
        <w:r w:rsidR="0037748E">
          <w:rPr>
            <w:noProof/>
            <w:webHidden/>
          </w:rPr>
        </w:r>
        <w:r w:rsidR="0037748E">
          <w:rPr>
            <w:noProof/>
            <w:webHidden/>
          </w:rPr>
          <w:fldChar w:fldCharType="separate"/>
        </w:r>
        <w:r w:rsidR="003B7FFA">
          <w:rPr>
            <w:noProof/>
            <w:webHidden/>
          </w:rPr>
          <w:t>155</w:t>
        </w:r>
        <w:r w:rsidR="0037748E">
          <w:rPr>
            <w:noProof/>
            <w:webHidden/>
          </w:rPr>
          <w:fldChar w:fldCharType="end"/>
        </w:r>
      </w:hyperlink>
    </w:p>
    <w:p w14:paraId="2A3CE6D9" w14:textId="3953881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2" w:history="1">
        <w:r w:rsidR="0037748E" w:rsidRPr="00707013">
          <w:rPr>
            <w:rStyle w:val="Hyperlink"/>
            <w:noProof/>
          </w:rPr>
          <w:t>Figura 69. Emetimet e GS-ve (në pikën e shkarkimeve) – Skenari WAM sipas lëndës djegëse dhe ndryshimet me WEM</w:t>
        </w:r>
        <w:r w:rsidR="0037748E">
          <w:rPr>
            <w:noProof/>
            <w:webHidden/>
          </w:rPr>
          <w:tab/>
        </w:r>
        <w:r w:rsidR="0037748E">
          <w:rPr>
            <w:noProof/>
            <w:webHidden/>
          </w:rPr>
          <w:fldChar w:fldCharType="begin"/>
        </w:r>
        <w:r w:rsidR="0037748E">
          <w:rPr>
            <w:noProof/>
            <w:webHidden/>
          </w:rPr>
          <w:instrText xml:space="preserve"> PAGEREF _Toc181867272 \h </w:instrText>
        </w:r>
        <w:r w:rsidR="0037748E">
          <w:rPr>
            <w:noProof/>
            <w:webHidden/>
          </w:rPr>
        </w:r>
        <w:r w:rsidR="0037748E">
          <w:rPr>
            <w:noProof/>
            <w:webHidden/>
          </w:rPr>
          <w:fldChar w:fldCharType="separate"/>
        </w:r>
        <w:r w:rsidR="003B7FFA">
          <w:rPr>
            <w:noProof/>
            <w:webHidden/>
          </w:rPr>
          <w:t>155</w:t>
        </w:r>
        <w:r w:rsidR="0037748E">
          <w:rPr>
            <w:noProof/>
            <w:webHidden/>
          </w:rPr>
          <w:fldChar w:fldCharType="end"/>
        </w:r>
      </w:hyperlink>
    </w:p>
    <w:p w14:paraId="7D70E8FF" w14:textId="196F9D8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3" w:history="1">
        <w:r w:rsidR="0037748E" w:rsidRPr="00707013">
          <w:rPr>
            <w:rStyle w:val="Hyperlink"/>
            <w:noProof/>
          </w:rPr>
          <w:t>Figura 70. Emetimet e GS-ve në Kosovë sipas gazrave, 2021 - 2040 (Mt CO</w:t>
        </w:r>
        <w:r w:rsidR="0037748E" w:rsidRPr="00707013">
          <w:rPr>
            <w:rStyle w:val="Hyperlink"/>
            <w:noProof/>
            <w:vertAlign w:val="subscript"/>
          </w:rPr>
          <w:t>2</w:t>
        </w:r>
        <w:r w:rsidR="0037748E" w:rsidRPr="00707013">
          <w:rPr>
            <w:rStyle w:val="Hyperlink"/>
            <w:noProof/>
          </w:rPr>
          <w:t>-eq) skenari WAM dhe ndryshimet me WEM</w:t>
        </w:r>
        <w:r w:rsidR="0037748E">
          <w:rPr>
            <w:noProof/>
            <w:webHidden/>
          </w:rPr>
          <w:tab/>
        </w:r>
        <w:r w:rsidR="0037748E">
          <w:rPr>
            <w:noProof/>
            <w:webHidden/>
          </w:rPr>
          <w:fldChar w:fldCharType="begin"/>
        </w:r>
        <w:r w:rsidR="0037748E">
          <w:rPr>
            <w:noProof/>
            <w:webHidden/>
          </w:rPr>
          <w:instrText xml:space="preserve"> PAGEREF _Toc181867273 \h </w:instrText>
        </w:r>
        <w:r w:rsidR="0037748E">
          <w:rPr>
            <w:noProof/>
            <w:webHidden/>
          </w:rPr>
        </w:r>
        <w:r w:rsidR="0037748E">
          <w:rPr>
            <w:noProof/>
            <w:webHidden/>
          </w:rPr>
          <w:fldChar w:fldCharType="separate"/>
        </w:r>
        <w:r w:rsidR="003B7FFA">
          <w:rPr>
            <w:noProof/>
            <w:webHidden/>
          </w:rPr>
          <w:t>156</w:t>
        </w:r>
        <w:r w:rsidR="0037748E">
          <w:rPr>
            <w:noProof/>
            <w:webHidden/>
          </w:rPr>
          <w:fldChar w:fldCharType="end"/>
        </w:r>
      </w:hyperlink>
    </w:p>
    <w:p w14:paraId="6FA77A7E" w14:textId="60A804EE"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4" w:history="1">
        <w:r w:rsidR="0037748E" w:rsidRPr="00707013">
          <w:rPr>
            <w:rStyle w:val="Hyperlink"/>
            <w:noProof/>
          </w:rPr>
          <w:t>Figura 71. Pjesëmarrja e BRE-ve në bruto konsumin final të energjisë – Krahasimi ndërmjet skenarëve WAM dhe WEM</w:t>
        </w:r>
        <w:r w:rsidR="0037748E">
          <w:rPr>
            <w:noProof/>
            <w:webHidden/>
          </w:rPr>
          <w:tab/>
        </w:r>
        <w:r w:rsidR="0037748E">
          <w:rPr>
            <w:noProof/>
            <w:webHidden/>
          </w:rPr>
          <w:fldChar w:fldCharType="begin"/>
        </w:r>
        <w:r w:rsidR="0037748E">
          <w:rPr>
            <w:noProof/>
            <w:webHidden/>
          </w:rPr>
          <w:instrText xml:space="preserve"> PAGEREF _Toc181867274 \h </w:instrText>
        </w:r>
        <w:r w:rsidR="0037748E">
          <w:rPr>
            <w:noProof/>
            <w:webHidden/>
          </w:rPr>
        </w:r>
        <w:r w:rsidR="0037748E">
          <w:rPr>
            <w:noProof/>
            <w:webHidden/>
          </w:rPr>
          <w:fldChar w:fldCharType="separate"/>
        </w:r>
        <w:r w:rsidR="003B7FFA">
          <w:rPr>
            <w:noProof/>
            <w:webHidden/>
          </w:rPr>
          <w:t>156</w:t>
        </w:r>
        <w:r w:rsidR="0037748E">
          <w:rPr>
            <w:noProof/>
            <w:webHidden/>
          </w:rPr>
          <w:fldChar w:fldCharType="end"/>
        </w:r>
      </w:hyperlink>
    </w:p>
    <w:p w14:paraId="0713175B" w14:textId="1AADEDF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5" w:history="1">
        <w:r w:rsidR="0037748E" w:rsidRPr="00707013">
          <w:rPr>
            <w:rStyle w:val="Hyperlink"/>
            <w:noProof/>
          </w:rPr>
          <w:t>Figura 72: Pjesëmarrja e BRE-ve në bruto konsumin final të energjisë elektrike</w:t>
        </w:r>
        <w:r w:rsidR="0037748E">
          <w:rPr>
            <w:noProof/>
            <w:webHidden/>
          </w:rPr>
          <w:tab/>
        </w:r>
        <w:r w:rsidR="0037748E">
          <w:rPr>
            <w:noProof/>
            <w:webHidden/>
          </w:rPr>
          <w:fldChar w:fldCharType="begin"/>
        </w:r>
        <w:r w:rsidR="0037748E">
          <w:rPr>
            <w:noProof/>
            <w:webHidden/>
          </w:rPr>
          <w:instrText xml:space="preserve"> PAGEREF _Toc181867275 \h </w:instrText>
        </w:r>
        <w:r w:rsidR="0037748E">
          <w:rPr>
            <w:noProof/>
            <w:webHidden/>
          </w:rPr>
        </w:r>
        <w:r w:rsidR="0037748E">
          <w:rPr>
            <w:noProof/>
            <w:webHidden/>
          </w:rPr>
          <w:fldChar w:fldCharType="separate"/>
        </w:r>
        <w:r w:rsidR="003B7FFA">
          <w:rPr>
            <w:noProof/>
            <w:webHidden/>
          </w:rPr>
          <w:t>157</w:t>
        </w:r>
        <w:r w:rsidR="0037748E">
          <w:rPr>
            <w:noProof/>
            <w:webHidden/>
          </w:rPr>
          <w:fldChar w:fldCharType="end"/>
        </w:r>
      </w:hyperlink>
    </w:p>
    <w:p w14:paraId="0273C0F9" w14:textId="00D8060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6" w:history="1">
        <w:r w:rsidR="0037748E" w:rsidRPr="00707013">
          <w:rPr>
            <w:rStyle w:val="Hyperlink"/>
            <w:noProof/>
          </w:rPr>
          <w:t>Figura 73. Pjesa e energjisë së ripërtëritshme në ngrohje dhe ftohje</w:t>
        </w:r>
        <w:r w:rsidR="0037748E">
          <w:rPr>
            <w:noProof/>
            <w:webHidden/>
          </w:rPr>
          <w:tab/>
        </w:r>
        <w:r w:rsidR="0037748E">
          <w:rPr>
            <w:noProof/>
            <w:webHidden/>
          </w:rPr>
          <w:fldChar w:fldCharType="begin"/>
        </w:r>
        <w:r w:rsidR="0037748E">
          <w:rPr>
            <w:noProof/>
            <w:webHidden/>
          </w:rPr>
          <w:instrText xml:space="preserve"> PAGEREF _Toc181867276 \h </w:instrText>
        </w:r>
        <w:r w:rsidR="0037748E">
          <w:rPr>
            <w:noProof/>
            <w:webHidden/>
          </w:rPr>
        </w:r>
        <w:r w:rsidR="0037748E">
          <w:rPr>
            <w:noProof/>
            <w:webHidden/>
          </w:rPr>
          <w:fldChar w:fldCharType="separate"/>
        </w:r>
        <w:r w:rsidR="003B7FFA">
          <w:rPr>
            <w:noProof/>
            <w:webHidden/>
          </w:rPr>
          <w:t>157</w:t>
        </w:r>
        <w:r w:rsidR="0037748E">
          <w:rPr>
            <w:noProof/>
            <w:webHidden/>
          </w:rPr>
          <w:fldChar w:fldCharType="end"/>
        </w:r>
      </w:hyperlink>
    </w:p>
    <w:p w14:paraId="2DBECBCD" w14:textId="1D00E02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7" w:history="1">
        <w:r w:rsidR="0037748E" w:rsidRPr="00707013">
          <w:rPr>
            <w:rStyle w:val="Hyperlink"/>
            <w:noProof/>
          </w:rPr>
          <w:t>Figura 74: Pjesëmarrja e energjisë së ripërtëritshme në sektorin e transportit</w:t>
        </w:r>
        <w:r w:rsidR="0037748E">
          <w:rPr>
            <w:noProof/>
            <w:webHidden/>
          </w:rPr>
          <w:tab/>
        </w:r>
        <w:r w:rsidR="0037748E">
          <w:rPr>
            <w:noProof/>
            <w:webHidden/>
          </w:rPr>
          <w:fldChar w:fldCharType="begin"/>
        </w:r>
        <w:r w:rsidR="0037748E">
          <w:rPr>
            <w:noProof/>
            <w:webHidden/>
          </w:rPr>
          <w:instrText xml:space="preserve"> PAGEREF _Toc181867277 \h </w:instrText>
        </w:r>
        <w:r w:rsidR="0037748E">
          <w:rPr>
            <w:noProof/>
            <w:webHidden/>
          </w:rPr>
        </w:r>
        <w:r w:rsidR="0037748E">
          <w:rPr>
            <w:noProof/>
            <w:webHidden/>
          </w:rPr>
          <w:fldChar w:fldCharType="separate"/>
        </w:r>
        <w:r w:rsidR="003B7FFA">
          <w:rPr>
            <w:noProof/>
            <w:webHidden/>
          </w:rPr>
          <w:t>158</w:t>
        </w:r>
        <w:r w:rsidR="0037748E">
          <w:rPr>
            <w:noProof/>
            <w:webHidden/>
          </w:rPr>
          <w:fldChar w:fldCharType="end"/>
        </w:r>
      </w:hyperlink>
    </w:p>
    <w:p w14:paraId="0B9D4BEC" w14:textId="62B5B36C"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8" w:history="1">
        <w:r w:rsidR="0037748E" w:rsidRPr="00707013">
          <w:rPr>
            <w:rStyle w:val="Hyperlink"/>
            <w:noProof/>
          </w:rPr>
          <w:t>Figura 75. Konsumi primar i energjisë, krahasimi ndërmjet  skenarëve WAM dhe WEM</w:t>
        </w:r>
        <w:r w:rsidR="0037748E">
          <w:rPr>
            <w:noProof/>
            <w:webHidden/>
          </w:rPr>
          <w:tab/>
        </w:r>
        <w:r w:rsidR="0037748E">
          <w:rPr>
            <w:noProof/>
            <w:webHidden/>
          </w:rPr>
          <w:fldChar w:fldCharType="begin"/>
        </w:r>
        <w:r w:rsidR="0037748E">
          <w:rPr>
            <w:noProof/>
            <w:webHidden/>
          </w:rPr>
          <w:instrText xml:space="preserve"> PAGEREF _Toc181867278 \h </w:instrText>
        </w:r>
        <w:r w:rsidR="0037748E">
          <w:rPr>
            <w:noProof/>
            <w:webHidden/>
          </w:rPr>
        </w:r>
        <w:r w:rsidR="0037748E">
          <w:rPr>
            <w:noProof/>
            <w:webHidden/>
          </w:rPr>
          <w:fldChar w:fldCharType="separate"/>
        </w:r>
        <w:r w:rsidR="003B7FFA">
          <w:rPr>
            <w:noProof/>
            <w:webHidden/>
          </w:rPr>
          <w:t>158</w:t>
        </w:r>
        <w:r w:rsidR="0037748E">
          <w:rPr>
            <w:noProof/>
            <w:webHidden/>
          </w:rPr>
          <w:fldChar w:fldCharType="end"/>
        </w:r>
      </w:hyperlink>
    </w:p>
    <w:p w14:paraId="2C765C0D" w14:textId="77D0AE6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79" w:history="1">
        <w:r w:rsidR="0037748E" w:rsidRPr="00707013">
          <w:rPr>
            <w:rStyle w:val="Hyperlink"/>
            <w:noProof/>
          </w:rPr>
          <w:t>Figura 76. Konsumi primar i energjisë sipas sektorëve në skenarin WAM, ndryshimet ndërmjet WAM dhe WEM</w:t>
        </w:r>
        <w:r w:rsidR="0037748E">
          <w:rPr>
            <w:noProof/>
            <w:webHidden/>
          </w:rPr>
          <w:tab/>
        </w:r>
        <w:r w:rsidR="0037748E">
          <w:rPr>
            <w:noProof/>
            <w:webHidden/>
          </w:rPr>
          <w:fldChar w:fldCharType="begin"/>
        </w:r>
        <w:r w:rsidR="0037748E">
          <w:rPr>
            <w:noProof/>
            <w:webHidden/>
          </w:rPr>
          <w:instrText xml:space="preserve"> PAGEREF _Toc181867279 \h </w:instrText>
        </w:r>
        <w:r w:rsidR="0037748E">
          <w:rPr>
            <w:noProof/>
            <w:webHidden/>
          </w:rPr>
        </w:r>
        <w:r w:rsidR="0037748E">
          <w:rPr>
            <w:noProof/>
            <w:webHidden/>
          </w:rPr>
          <w:fldChar w:fldCharType="separate"/>
        </w:r>
        <w:r w:rsidR="003B7FFA">
          <w:rPr>
            <w:noProof/>
            <w:webHidden/>
          </w:rPr>
          <w:t>159</w:t>
        </w:r>
        <w:r w:rsidR="0037748E">
          <w:rPr>
            <w:noProof/>
            <w:webHidden/>
          </w:rPr>
          <w:fldChar w:fldCharType="end"/>
        </w:r>
      </w:hyperlink>
    </w:p>
    <w:p w14:paraId="53B624DB" w14:textId="32DFD71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0" w:history="1">
        <w:r w:rsidR="0037748E" w:rsidRPr="00707013">
          <w:rPr>
            <w:rStyle w:val="Hyperlink"/>
            <w:noProof/>
          </w:rPr>
          <w:t>Figura 77. Konsumi primar i energjisë, ndryshimet ndërmjet skenarëve WAM dhe WEM sipas lëndës djegëse</w:t>
        </w:r>
        <w:r w:rsidR="0037748E">
          <w:rPr>
            <w:noProof/>
            <w:webHidden/>
          </w:rPr>
          <w:tab/>
        </w:r>
        <w:r w:rsidR="0037748E">
          <w:rPr>
            <w:noProof/>
            <w:webHidden/>
          </w:rPr>
          <w:fldChar w:fldCharType="begin"/>
        </w:r>
        <w:r w:rsidR="0037748E">
          <w:rPr>
            <w:noProof/>
            <w:webHidden/>
          </w:rPr>
          <w:instrText xml:space="preserve"> PAGEREF _Toc181867280 \h </w:instrText>
        </w:r>
        <w:r w:rsidR="0037748E">
          <w:rPr>
            <w:noProof/>
            <w:webHidden/>
          </w:rPr>
        </w:r>
        <w:r w:rsidR="0037748E">
          <w:rPr>
            <w:noProof/>
            <w:webHidden/>
          </w:rPr>
          <w:fldChar w:fldCharType="separate"/>
        </w:r>
        <w:r w:rsidR="003B7FFA">
          <w:rPr>
            <w:noProof/>
            <w:webHidden/>
          </w:rPr>
          <w:t>159</w:t>
        </w:r>
        <w:r w:rsidR="0037748E">
          <w:rPr>
            <w:noProof/>
            <w:webHidden/>
          </w:rPr>
          <w:fldChar w:fldCharType="end"/>
        </w:r>
      </w:hyperlink>
    </w:p>
    <w:p w14:paraId="0DB0C000" w14:textId="0FD2C5B2"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1" w:history="1">
        <w:r w:rsidR="0037748E" w:rsidRPr="00707013">
          <w:rPr>
            <w:rStyle w:val="Hyperlink"/>
            <w:noProof/>
          </w:rPr>
          <w:t>Figura 78. Konsumi final i energjisë – krahasimi ndërmjet skenarëve WEM dhe WAM</w:t>
        </w:r>
        <w:r w:rsidR="0037748E">
          <w:rPr>
            <w:noProof/>
            <w:webHidden/>
          </w:rPr>
          <w:tab/>
        </w:r>
        <w:r w:rsidR="0037748E">
          <w:rPr>
            <w:noProof/>
            <w:webHidden/>
          </w:rPr>
          <w:fldChar w:fldCharType="begin"/>
        </w:r>
        <w:r w:rsidR="0037748E">
          <w:rPr>
            <w:noProof/>
            <w:webHidden/>
          </w:rPr>
          <w:instrText xml:space="preserve"> PAGEREF _Toc181867281 \h </w:instrText>
        </w:r>
        <w:r w:rsidR="0037748E">
          <w:rPr>
            <w:noProof/>
            <w:webHidden/>
          </w:rPr>
        </w:r>
        <w:r w:rsidR="0037748E">
          <w:rPr>
            <w:noProof/>
            <w:webHidden/>
          </w:rPr>
          <w:fldChar w:fldCharType="separate"/>
        </w:r>
        <w:r w:rsidR="003B7FFA">
          <w:rPr>
            <w:noProof/>
            <w:webHidden/>
          </w:rPr>
          <w:t>160</w:t>
        </w:r>
        <w:r w:rsidR="0037748E">
          <w:rPr>
            <w:noProof/>
            <w:webHidden/>
          </w:rPr>
          <w:fldChar w:fldCharType="end"/>
        </w:r>
      </w:hyperlink>
    </w:p>
    <w:p w14:paraId="50C27CB1" w14:textId="524EB21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2" w:history="1">
        <w:r w:rsidR="0037748E" w:rsidRPr="00707013">
          <w:rPr>
            <w:rStyle w:val="Hyperlink"/>
            <w:noProof/>
          </w:rPr>
          <w:t>Figura 79. Konsumi final i energjisë në skenarin WAM sipas sektorit, ndryshimet ndërmjet skenarëve WAM dhe WEM sipas lëndës djegëse</w:t>
        </w:r>
        <w:r w:rsidR="0037748E">
          <w:rPr>
            <w:noProof/>
            <w:webHidden/>
          </w:rPr>
          <w:tab/>
        </w:r>
        <w:r w:rsidR="0037748E">
          <w:rPr>
            <w:noProof/>
            <w:webHidden/>
          </w:rPr>
          <w:fldChar w:fldCharType="begin"/>
        </w:r>
        <w:r w:rsidR="0037748E">
          <w:rPr>
            <w:noProof/>
            <w:webHidden/>
          </w:rPr>
          <w:instrText xml:space="preserve"> PAGEREF _Toc181867282 \h </w:instrText>
        </w:r>
        <w:r w:rsidR="0037748E">
          <w:rPr>
            <w:noProof/>
            <w:webHidden/>
          </w:rPr>
        </w:r>
        <w:r w:rsidR="0037748E">
          <w:rPr>
            <w:noProof/>
            <w:webHidden/>
          </w:rPr>
          <w:fldChar w:fldCharType="separate"/>
        </w:r>
        <w:r w:rsidR="003B7FFA">
          <w:rPr>
            <w:noProof/>
            <w:webHidden/>
          </w:rPr>
          <w:t>160</w:t>
        </w:r>
        <w:r w:rsidR="0037748E">
          <w:rPr>
            <w:noProof/>
            <w:webHidden/>
          </w:rPr>
          <w:fldChar w:fldCharType="end"/>
        </w:r>
      </w:hyperlink>
    </w:p>
    <w:p w14:paraId="50367116" w14:textId="78F94AC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3" w:history="1">
        <w:r w:rsidR="0037748E" w:rsidRPr="00707013">
          <w:rPr>
            <w:rStyle w:val="Hyperlink"/>
            <w:noProof/>
          </w:rPr>
          <w:t>Figura 80. Ndryshimet në konsumin final të energjisë sipas përdorimit përfundimtar të sektorit rezidencial ndërmjet skenarëve WAM dhe WEM</w:t>
        </w:r>
        <w:r w:rsidR="0037748E">
          <w:rPr>
            <w:noProof/>
            <w:webHidden/>
          </w:rPr>
          <w:tab/>
        </w:r>
        <w:r w:rsidR="0037748E">
          <w:rPr>
            <w:noProof/>
            <w:webHidden/>
          </w:rPr>
          <w:fldChar w:fldCharType="begin"/>
        </w:r>
        <w:r w:rsidR="0037748E">
          <w:rPr>
            <w:noProof/>
            <w:webHidden/>
          </w:rPr>
          <w:instrText xml:space="preserve"> PAGEREF _Toc181867283 \h </w:instrText>
        </w:r>
        <w:r w:rsidR="0037748E">
          <w:rPr>
            <w:noProof/>
            <w:webHidden/>
          </w:rPr>
        </w:r>
        <w:r w:rsidR="0037748E">
          <w:rPr>
            <w:noProof/>
            <w:webHidden/>
          </w:rPr>
          <w:fldChar w:fldCharType="separate"/>
        </w:r>
        <w:r w:rsidR="003B7FFA">
          <w:rPr>
            <w:noProof/>
            <w:webHidden/>
          </w:rPr>
          <w:t>161</w:t>
        </w:r>
        <w:r w:rsidR="0037748E">
          <w:rPr>
            <w:noProof/>
            <w:webHidden/>
          </w:rPr>
          <w:fldChar w:fldCharType="end"/>
        </w:r>
      </w:hyperlink>
    </w:p>
    <w:p w14:paraId="539D2A37" w14:textId="2830A0B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4" w:history="1">
        <w:r w:rsidR="0037748E" w:rsidRPr="00707013">
          <w:rPr>
            <w:rStyle w:val="Hyperlink"/>
            <w:noProof/>
          </w:rPr>
          <w:t>Figura 81. Ndryshimi i llojeve të karburantit për AL sipas WAM krahasuar me WEM</w:t>
        </w:r>
        <w:r w:rsidR="0037748E">
          <w:rPr>
            <w:noProof/>
            <w:webHidden/>
          </w:rPr>
          <w:tab/>
        </w:r>
        <w:r w:rsidR="0037748E">
          <w:rPr>
            <w:noProof/>
            <w:webHidden/>
          </w:rPr>
          <w:fldChar w:fldCharType="begin"/>
        </w:r>
        <w:r w:rsidR="0037748E">
          <w:rPr>
            <w:noProof/>
            <w:webHidden/>
          </w:rPr>
          <w:instrText xml:space="preserve"> PAGEREF _Toc181867284 \h </w:instrText>
        </w:r>
        <w:r w:rsidR="0037748E">
          <w:rPr>
            <w:noProof/>
            <w:webHidden/>
          </w:rPr>
        </w:r>
        <w:r w:rsidR="0037748E">
          <w:rPr>
            <w:noProof/>
            <w:webHidden/>
          </w:rPr>
          <w:fldChar w:fldCharType="separate"/>
        </w:r>
        <w:r w:rsidR="003B7FFA">
          <w:rPr>
            <w:noProof/>
            <w:webHidden/>
          </w:rPr>
          <w:t>162</w:t>
        </w:r>
        <w:r w:rsidR="0037748E">
          <w:rPr>
            <w:noProof/>
            <w:webHidden/>
          </w:rPr>
          <w:fldChar w:fldCharType="end"/>
        </w:r>
      </w:hyperlink>
    </w:p>
    <w:p w14:paraId="4F6955EC" w14:textId="4BD016E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5" w:history="1">
        <w:r w:rsidR="0037748E" w:rsidRPr="00707013">
          <w:rPr>
            <w:rStyle w:val="Hyperlink"/>
            <w:noProof/>
          </w:rPr>
          <w:t>Figura 82. Konsumi final i energjisë në skenarin WAM sipas lëndës djegëse dhe ndryshimet me skenarin WEB</w:t>
        </w:r>
        <w:r w:rsidR="0037748E">
          <w:rPr>
            <w:noProof/>
            <w:webHidden/>
          </w:rPr>
          <w:tab/>
        </w:r>
        <w:r w:rsidR="0037748E">
          <w:rPr>
            <w:noProof/>
            <w:webHidden/>
          </w:rPr>
          <w:fldChar w:fldCharType="begin"/>
        </w:r>
        <w:r w:rsidR="0037748E">
          <w:rPr>
            <w:noProof/>
            <w:webHidden/>
          </w:rPr>
          <w:instrText xml:space="preserve"> PAGEREF _Toc181867285 \h </w:instrText>
        </w:r>
        <w:r w:rsidR="0037748E">
          <w:rPr>
            <w:noProof/>
            <w:webHidden/>
          </w:rPr>
        </w:r>
        <w:r w:rsidR="0037748E">
          <w:rPr>
            <w:noProof/>
            <w:webHidden/>
          </w:rPr>
          <w:fldChar w:fldCharType="separate"/>
        </w:r>
        <w:r w:rsidR="003B7FFA">
          <w:rPr>
            <w:noProof/>
            <w:webHidden/>
          </w:rPr>
          <w:t>162</w:t>
        </w:r>
        <w:r w:rsidR="0037748E">
          <w:rPr>
            <w:noProof/>
            <w:webHidden/>
          </w:rPr>
          <w:fldChar w:fldCharType="end"/>
        </w:r>
      </w:hyperlink>
    </w:p>
    <w:p w14:paraId="171225B0" w14:textId="0C20AA5C"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6" w:history="1">
        <w:r w:rsidR="0037748E" w:rsidRPr="00707013">
          <w:rPr>
            <w:rStyle w:val="Hyperlink"/>
            <w:noProof/>
          </w:rPr>
          <w:t>Figura 83. Kapacitetet e instaluara të prodhimit të energjisë elektrike në WAM (projeksioni)</w:t>
        </w:r>
        <w:r w:rsidR="0037748E">
          <w:rPr>
            <w:noProof/>
            <w:webHidden/>
          </w:rPr>
          <w:tab/>
        </w:r>
        <w:r w:rsidR="0037748E">
          <w:rPr>
            <w:noProof/>
            <w:webHidden/>
          </w:rPr>
          <w:fldChar w:fldCharType="begin"/>
        </w:r>
        <w:r w:rsidR="0037748E">
          <w:rPr>
            <w:noProof/>
            <w:webHidden/>
          </w:rPr>
          <w:instrText xml:space="preserve"> PAGEREF _Toc181867286 \h </w:instrText>
        </w:r>
        <w:r w:rsidR="0037748E">
          <w:rPr>
            <w:noProof/>
            <w:webHidden/>
          </w:rPr>
        </w:r>
        <w:r w:rsidR="0037748E">
          <w:rPr>
            <w:noProof/>
            <w:webHidden/>
          </w:rPr>
          <w:fldChar w:fldCharType="separate"/>
        </w:r>
        <w:r w:rsidR="003B7FFA">
          <w:rPr>
            <w:noProof/>
            <w:webHidden/>
          </w:rPr>
          <w:t>163</w:t>
        </w:r>
        <w:r w:rsidR="0037748E">
          <w:rPr>
            <w:noProof/>
            <w:webHidden/>
          </w:rPr>
          <w:fldChar w:fldCharType="end"/>
        </w:r>
      </w:hyperlink>
    </w:p>
    <w:p w14:paraId="2E3C9A72" w14:textId="5941678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7" w:history="1">
        <w:r w:rsidR="0037748E" w:rsidRPr="00707013">
          <w:rPr>
            <w:rStyle w:val="Hyperlink"/>
            <w:noProof/>
          </w:rPr>
          <w:t>Figura 84. Prodhimi vendor i linjitit sipas skenarit (projeksioni)</w:t>
        </w:r>
        <w:r w:rsidR="0037748E">
          <w:rPr>
            <w:noProof/>
            <w:webHidden/>
          </w:rPr>
          <w:tab/>
        </w:r>
        <w:r w:rsidR="0037748E">
          <w:rPr>
            <w:noProof/>
            <w:webHidden/>
          </w:rPr>
          <w:fldChar w:fldCharType="begin"/>
        </w:r>
        <w:r w:rsidR="0037748E">
          <w:rPr>
            <w:noProof/>
            <w:webHidden/>
          </w:rPr>
          <w:instrText xml:space="preserve"> PAGEREF _Toc181867287 \h </w:instrText>
        </w:r>
        <w:r w:rsidR="0037748E">
          <w:rPr>
            <w:noProof/>
            <w:webHidden/>
          </w:rPr>
        </w:r>
        <w:r w:rsidR="0037748E">
          <w:rPr>
            <w:noProof/>
            <w:webHidden/>
          </w:rPr>
          <w:fldChar w:fldCharType="separate"/>
        </w:r>
        <w:r w:rsidR="003B7FFA">
          <w:rPr>
            <w:noProof/>
            <w:webHidden/>
          </w:rPr>
          <w:t>163</w:t>
        </w:r>
        <w:r w:rsidR="0037748E">
          <w:rPr>
            <w:noProof/>
            <w:webHidden/>
          </w:rPr>
          <w:fldChar w:fldCharType="end"/>
        </w:r>
      </w:hyperlink>
    </w:p>
    <w:p w14:paraId="65FDC228" w14:textId="27DD3FF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8" w:history="1">
        <w:r w:rsidR="0037748E" w:rsidRPr="00707013">
          <w:rPr>
            <w:rStyle w:val="Hyperlink"/>
            <w:noProof/>
          </w:rPr>
          <w:t>Figura 85. Përzierja e energjisë elektrike në WAM në bruto konsumin final sipas burimit (projeksioni)</w:t>
        </w:r>
        <w:r w:rsidR="0037748E">
          <w:rPr>
            <w:noProof/>
            <w:webHidden/>
          </w:rPr>
          <w:tab/>
        </w:r>
        <w:r w:rsidR="0037748E">
          <w:rPr>
            <w:noProof/>
            <w:webHidden/>
          </w:rPr>
          <w:fldChar w:fldCharType="begin"/>
        </w:r>
        <w:r w:rsidR="0037748E">
          <w:rPr>
            <w:noProof/>
            <w:webHidden/>
          </w:rPr>
          <w:instrText xml:space="preserve"> PAGEREF _Toc181867288 \h </w:instrText>
        </w:r>
        <w:r w:rsidR="0037748E">
          <w:rPr>
            <w:noProof/>
            <w:webHidden/>
          </w:rPr>
        </w:r>
        <w:r w:rsidR="0037748E">
          <w:rPr>
            <w:noProof/>
            <w:webHidden/>
          </w:rPr>
          <w:fldChar w:fldCharType="separate"/>
        </w:r>
        <w:r w:rsidR="003B7FFA">
          <w:rPr>
            <w:noProof/>
            <w:webHidden/>
          </w:rPr>
          <w:t>164</w:t>
        </w:r>
        <w:r w:rsidR="0037748E">
          <w:rPr>
            <w:noProof/>
            <w:webHidden/>
          </w:rPr>
          <w:fldChar w:fldCharType="end"/>
        </w:r>
      </w:hyperlink>
    </w:p>
    <w:p w14:paraId="530E61F4" w14:textId="1325F58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89" w:history="1">
        <w:r w:rsidR="0037748E" w:rsidRPr="00707013">
          <w:rPr>
            <w:rStyle w:val="Hyperlink"/>
            <w:noProof/>
          </w:rPr>
          <w:t>Figura 86. Përzierja e gjenerimit të ngrohjes qendrore në WEM dhe WAM sipas burimit (projeksioni)</w:t>
        </w:r>
        <w:r w:rsidR="0037748E">
          <w:rPr>
            <w:noProof/>
            <w:webHidden/>
          </w:rPr>
          <w:tab/>
        </w:r>
        <w:r w:rsidR="0037748E">
          <w:rPr>
            <w:noProof/>
            <w:webHidden/>
          </w:rPr>
          <w:fldChar w:fldCharType="begin"/>
        </w:r>
        <w:r w:rsidR="0037748E">
          <w:rPr>
            <w:noProof/>
            <w:webHidden/>
          </w:rPr>
          <w:instrText xml:space="preserve"> PAGEREF _Toc181867289 \h </w:instrText>
        </w:r>
        <w:r w:rsidR="0037748E">
          <w:rPr>
            <w:noProof/>
            <w:webHidden/>
          </w:rPr>
        </w:r>
        <w:r w:rsidR="0037748E">
          <w:rPr>
            <w:noProof/>
            <w:webHidden/>
          </w:rPr>
          <w:fldChar w:fldCharType="separate"/>
        </w:r>
        <w:r w:rsidR="003B7FFA">
          <w:rPr>
            <w:noProof/>
            <w:webHidden/>
          </w:rPr>
          <w:t>164</w:t>
        </w:r>
        <w:r w:rsidR="0037748E">
          <w:rPr>
            <w:noProof/>
            <w:webHidden/>
          </w:rPr>
          <w:fldChar w:fldCharType="end"/>
        </w:r>
      </w:hyperlink>
    </w:p>
    <w:p w14:paraId="69D0BD48" w14:textId="3325127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0" w:history="1">
        <w:r w:rsidR="0037748E" w:rsidRPr="00707013">
          <w:rPr>
            <w:rStyle w:val="Hyperlink"/>
            <w:noProof/>
          </w:rPr>
          <w:t>Figura 87. Dallimi në importet neto nga transportuesit e energjisë ndërmjet skenarëve (projeksioni)</w:t>
        </w:r>
        <w:r w:rsidR="0037748E">
          <w:rPr>
            <w:noProof/>
            <w:webHidden/>
          </w:rPr>
          <w:tab/>
        </w:r>
        <w:r w:rsidR="0037748E">
          <w:rPr>
            <w:noProof/>
            <w:webHidden/>
          </w:rPr>
          <w:fldChar w:fldCharType="begin"/>
        </w:r>
        <w:r w:rsidR="0037748E">
          <w:rPr>
            <w:noProof/>
            <w:webHidden/>
          </w:rPr>
          <w:instrText xml:space="preserve"> PAGEREF _Toc181867290 \h </w:instrText>
        </w:r>
        <w:r w:rsidR="0037748E">
          <w:rPr>
            <w:noProof/>
            <w:webHidden/>
          </w:rPr>
        </w:r>
        <w:r w:rsidR="0037748E">
          <w:rPr>
            <w:noProof/>
            <w:webHidden/>
          </w:rPr>
          <w:fldChar w:fldCharType="separate"/>
        </w:r>
        <w:r w:rsidR="003B7FFA">
          <w:rPr>
            <w:noProof/>
            <w:webHidden/>
          </w:rPr>
          <w:t>165</w:t>
        </w:r>
        <w:r w:rsidR="0037748E">
          <w:rPr>
            <w:noProof/>
            <w:webHidden/>
          </w:rPr>
          <w:fldChar w:fldCharType="end"/>
        </w:r>
      </w:hyperlink>
    </w:p>
    <w:p w14:paraId="07FA65BA" w14:textId="008A120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1" w:history="1">
        <w:r w:rsidR="0037748E" w:rsidRPr="00707013">
          <w:rPr>
            <w:rStyle w:val="Hyperlink"/>
            <w:noProof/>
          </w:rPr>
          <w:t>Figura 88. Kërkesa për energji elektrike sipas skenarit (projeksioni)</w:t>
        </w:r>
        <w:r w:rsidR="0037748E">
          <w:rPr>
            <w:noProof/>
            <w:webHidden/>
          </w:rPr>
          <w:tab/>
        </w:r>
        <w:r w:rsidR="0037748E">
          <w:rPr>
            <w:noProof/>
            <w:webHidden/>
          </w:rPr>
          <w:fldChar w:fldCharType="begin"/>
        </w:r>
        <w:r w:rsidR="0037748E">
          <w:rPr>
            <w:noProof/>
            <w:webHidden/>
          </w:rPr>
          <w:instrText xml:space="preserve"> PAGEREF _Toc181867291 \h </w:instrText>
        </w:r>
        <w:r w:rsidR="0037748E">
          <w:rPr>
            <w:noProof/>
            <w:webHidden/>
          </w:rPr>
        </w:r>
        <w:r w:rsidR="0037748E">
          <w:rPr>
            <w:noProof/>
            <w:webHidden/>
          </w:rPr>
          <w:fldChar w:fldCharType="separate"/>
        </w:r>
        <w:r w:rsidR="003B7FFA">
          <w:rPr>
            <w:noProof/>
            <w:webHidden/>
          </w:rPr>
          <w:t>166</w:t>
        </w:r>
        <w:r w:rsidR="0037748E">
          <w:rPr>
            <w:noProof/>
            <w:webHidden/>
          </w:rPr>
          <w:fldChar w:fldCharType="end"/>
        </w:r>
      </w:hyperlink>
    </w:p>
    <w:p w14:paraId="2C1D39A2" w14:textId="2DC66AC3"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2" w:history="1">
        <w:r w:rsidR="0037748E" w:rsidRPr="00707013">
          <w:rPr>
            <w:rStyle w:val="Hyperlink"/>
            <w:noProof/>
          </w:rPr>
          <w:t>Figura 89. Vitet e punës të gjeneruara në WEM dhe WAM</w:t>
        </w:r>
        <w:r w:rsidR="0037748E">
          <w:rPr>
            <w:noProof/>
            <w:webHidden/>
          </w:rPr>
          <w:tab/>
        </w:r>
        <w:r w:rsidR="0037748E">
          <w:rPr>
            <w:noProof/>
            <w:webHidden/>
          </w:rPr>
          <w:fldChar w:fldCharType="begin"/>
        </w:r>
        <w:r w:rsidR="0037748E">
          <w:rPr>
            <w:noProof/>
            <w:webHidden/>
          </w:rPr>
          <w:instrText xml:space="preserve"> PAGEREF _Toc181867292 \h </w:instrText>
        </w:r>
        <w:r w:rsidR="0037748E">
          <w:rPr>
            <w:noProof/>
            <w:webHidden/>
          </w:rPr>
        </w:r>
        <w:r w:rsidR="0037748E">
          <w:rPr>
            <w:noProof/>
            <w:webHidden/>
          </w:rPr>
          <w:fldChar w:fldCharType="separate"/>
        </w:r>
        <w:r w:rsidR="003B7FFA">
          <w:rPr>
            <w:noProof/>
            <w:webHidden/>
          </w:rPr>
          <w:t>171</w:t>
        </w:r>
        <w:r w:rsidR="0037748E">
          <w:rPr>
            <w:noProof/>
            <w:webHidden/>
          </w:rPr>
          <w:fldChar w:fldCharType="end"/>
        </w:r>
      </w:hyperlink>
    </w:p>
    <w:p w14:paraId="7838C401" w14:textId="394C5E39"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3" w:history="1">
        <w:r w:rsidR="0037748E" w:rsidRPr="00707013">
          <w:rPr>
            <w:rStyle w:val="Hyperlink"/>
            <w:noProof/>
          </w:rPr>
          <w:t>Figura 90. Çmimi i vlerësuar me pakicë i energjisë elektrike që mbulon koston (sipas vitit dhe skenarin)</w:t>
        </w:r>
        <w:r w:rsidR="0037748E">
          <w:rPr>
            <w:noProof/>
            <w:webHidden/>
          </w:rPr>
          <w:tab/>
        </w:r>
        <w:r w:rsidR="0037748E">
          <w:rPr>
            <w:noProof/>
            <w:webHidden/>
          </w:rPr>
          <w:fldChar w:fldCharType="begin"/>
        </w:r>
        <w:r w:rsidR="0037748E">
          <w:rPr>
            <w:noProof/>
            <w:webHidden/>
          </w:rPr>
          <w:instrText xml:space="preserve"> PAGEREF _Toc181867293 \h </w:instrText>
        </w:r>
        <w:r w:rsidR="0037748E">
          <w:rPr>
            <w:noProof/>
            <w:webHidden/>
          </w:rPr>
        </w:r>
        <w:r w:rsidR="0037748E">
          <w:rPr>
            <w:noProof/>
            <w:webHidden/>
          </w:rPr>
          <w:fldChar w:fldCharType="separate"/>
        </w:r>
        <w:r w:rsidR="003B7FFA">
          <w:rPr>
            <w:noProof/>
            <w:webHidden/>
          </w:rPr>
          <w:t>179</w:t>
        </w:r>
        <w:r w:rsidR="0037748E">
          <w:rPr>
            <w:noProof/>
            <w:webHidden/>
          </w:rPr>
          <w:fldChar w:fldCharType="end"/>
        </w:r>
      </w:hyperlink>
    </w:p>
    <w:p w14:paraId="31CFA70D" w14:textId="34C4577F" w:rsidR="00130A52" w:rsidRPr="00976D33" w:rsidRDefault="00130A52" w:rsidP="00130A52">
      <w:r w:rsidRPr="00976D33">
        <w:fldChar w:fldCharType="end"/>
      </w:r>
      <w:r>
        <w:br w:type="page"/>
      </w:r>
    </w:p>
    <w:p w14:paraId="064861E9" w14:textId="77777777" w:rsidR="00130A52" w:rsidRPr="00976D33" w:rsidRDefault="00130A52" w:rsidP="0094764D">
      <w:pPr>
        <w:pStyle w:val="Heading1"/>
        <w:numPr>
          <w:ilvl w:val="0"/>
          <w:numId w:val="0"/>
        </w:numPr>
        <w:rPr>
          <w:sz w:val="32"/>
          <w:szCs w:val="18"/>
        </w:rPr>
      </w:pPr>
      <w:bookmarkStart w:id="2" w:name="_Toc182302242"/>
      <w:r>
        <w:rPr>
          <w:sz w:val="32"/>
        </w:rPr>
        <w:lastRenderedPageBreak/>
        <w:t>Lista e tabelave</w:t>
      </w:r>
      <w:bookmarkEnd w:id="2"/>
    </w:p>
    <w:p w14:paraId="5A95D41B" w14:textId="1D74618B" w:rsidR="0037748E" w:rsidRDefault="00130A52">
      <w:pPr>
        <w:pStyle w:val="TableofFigures"/>
        <w:tabs>
          <w:tab w:val="right" w:leader="dot" w:pos="9564"/>
        </w:tabs>
        <w:rPr>
          <w:rFonts w:asciiTheme="minorHAnsi" w:hAnsiTheme="minorHAnsi"/>
          <w:noProof/>
          <w:color w:val="auto"/>
          <w:kern w:val="2"/>
          <w:sz w:val="24"/>
          <w:szCs w:val="24"/>
          <w:lang w:val="en-US"/>
          <w14:ligatures w14:val="standardContextual"/>
        </w:rPr>
      </w:pPr>
      <w:r w:rsidRPr="00976D33">
        <w:fldChar w:fldCharType="begin"/>
      </w:r>
      <w:r w:rsidRPr="00976D33">
        <w:instrText xml:space="preserve"> TOC \h \z \c "Table" </w:instrText>
      </w:r>
      <w:r w:rsidRPr="00976D33">
        <w:fldChar w:fldCharType="separate"/>
      </w:r>
      <w:hyperlink w:anchor="_Toc181867294" w:history="1">
        <w:r w:rsidR="0037748E" w:rsidRPr="00A80B6D">
          <w:rPr>
            <w:rStyle w:val="Hyperlink"/>
            <w:noProof/>
          </w:rPr>
          <w:t>Tabela 1. Tabela e përgjithshme me politikat dhe masat e propozuara dhe ndërveprimin me pesë dimensionet e bashkimit energjetik të BE-së</w:t>
        </w:r>
        <w:r w:rsidR="0037748E">
          <w:rPr>
            <w:noProof/>
            <w:webHidden/>
          </w:rPr>
          <w:tab/>
        </w:r>
        <w:r w:rsidR="0037748E">
          <w:rPr>
            <w:noProof/>
            <w:webHidden/>
          </w:rPr>
          <w:fldChar w:fldCharType="begin"/>
        </w:r>
        <w:r w:rsidR="0037748E">
          <w:rPr>
            <w:noProof/>
            <w:webHidden/>
          </w:rPr>
          <w:instrText xml:space="preserve"> PAGEREF _Toc181867294 \h </w:instrText>
        </w:r>
        <w:r w:rsidR="0037748E">
          <w:rPr>
            <w:noProof/>
            <w:webHidden/>
          </w:rPr>
        </w:r>
        <w:r w:rsidR="0037748E">
          <w:rPr>
            <w:noProof/>
            <w:webHidden/>
          </w:rPr>
          <w:fldChar w:fldCharType="separate"/>
        </w:r>
        <w:r w:rsidR="003B7FFA">
          <w:rPr>
            <w:noProof/>
            <w:webHidden/>
          </w:rPr>
          <w:t>15</w:t>
        </w:r>
        <w:r w:rsidR="0037748E">
          <w:rPr>
            <w:noProof/>
            <w:webHidden/>
          </w:rPr>
          <w:fldChar w:fldCharType="end"/>
        </w:r>
      </w:hyperlink>
    </w:p>
    <w:p w14:paraId="40F6F67F" w14:textId="5FE2428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5" w:history="1">
        <w:r w:rsidR="0037748E" w:rsidRPr="00A80B6D">
          <w:rPr>
            <w:rStyle w:val="Hyperlink"/>
            <w:noProof/>
          </w:rPr>
          <w:t>Tabela 2. Caqet dhe objektivat kryesore</w:t>
        </w:r>
        <w:r w:rsidR="0037748E">
          <w:rPr>
            <w:noProof/>
            <w:webHidden/>
          </w:rPr>
          <w:tab/>
        </w:r>
        <w:r w:rsidR="0037748E">
          <w:rPr>
            <w:noProof/>
            <w:webHidden/>
          </w:rPr>
          <w:fldChar w:fldCharType="begin"/>
        </w:r>
        <w:r w:rsidR="0037748E">
          <w:rPr>
            <w:noProof/>
            <w:webHidden/>
          </w:rPr>
          <w:instrText xml:space="preserve"> PAGEREF _Toc181867295 \h </w:instrText>
        </w:r>
        <w:r w:rsidR="0037748E">
          <w:rPr>
            <w:noProof/>
            <w:webHidden/>
          </w:rPr>
        </w:r>
        <w:r w:rsidR="0037748E">
          <w:rPr>
            <w:noProof/>
            <w:webHidden/>
          </w:rPr>
          <w:fldChar w:fldCharType="separate"/>
        </w:r>
        <w:r w:rsidR="003B7FFA">
          <w:rPr>
            <w:noProof/>
            <w:webHidden/>
          </w:rPr>
          <w:t>17</w:t>
        </w:r>
        <w:r w:rsidR="0037748E">
          <w:rPr>
            <w:noProof/>
            <w:webHidden/>
          </w:rPr>
          <w:fldChar w:fldCharType="end"/>
        </w:r>
      </w:hyperlink>
    </w:p>
    <w:p w14:paraId="5D5B39D5" w14:textId="71459D5D"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6" w:history="1">
        <w:r w:rsidR="0037748E" w:rsidRPr="00A80B6D">
          <w:rPr>
            <w:rStyle w:val="Hyperlink"/>
            <w:noProof/>
          </w:rPr>
          <w:t>Tabela 3. Lista e politikave dhe masave të raportuara në raportin e 5</w:t>
        </w:r>
        <w:r w:rsidR="0037748E" w:rsidRPr="00A80B6D">
          <w:rPr>
            <w:rStyle w:val="Hyperlink"/>
            <w:noProof/>
            <w:vertAlign w:val="superscript"/>
          </w:rPr>
          <w:t>-të</w:t>
        </w:r>
        <w:r w:rsidR="0037748E" w:rsidRPr="00A80B6D">
          <w:rPr>
            <w:rStyle w:val="Hyperlink"/>
            <w:noProof/>
          </w:rPr>
          <w:t xml:space="preserve"> të progresit për energjinë e ripërtëritshme të Republikës së Kosovës 2020-2021</w:t>
        </w:r>
        <w:r w:rsidR="0037748E">
          <w:rPr>
            <w:noProof/>
            <w:webHidden/>
          </w:rPr>
          <w:tab/>
        </w:r>
        <w:r w:rsidR="0037748E">
          <w:rPr>
            <w:noProof/>
            <w:webHidden/>
          </w:rPr>
          <w:fldChar w:fldCharType="begin"/>
        </w:r>
        <w:r w:rsidR="0037748E">
          <w:rPr>
            <w:noProof/>
            <w:webHidden/>
          </w:rPr>
          <w:instrText xml:space="preserve"> PAGEREF _Toc181867296 \h </w:instrText>
        </w:r>
        <w:r w:rsidR="0037748E">
          <w:rPr>
            <w:noProof/>
            <w:webHidden/>
          </w:rPr>
        </w:r>
        <w:r w:rsidR="0037748E">
          <w:rPr>
            <w:noProof/>
            <w:webHidden/>
          </w:rPr>
          <w:fldChar w:fldCharType="separate"/>
        </w:r>
        <w:r w:rsidR="003B7FFA">
          <w:rPr>
            <w:noProof/>
            <w:webHidden/>
          </w:rPr>
          <w:t>24</w:t>
        </w:r>
        <w:r w:rsidR="0037748E">
          <w:rPr>
            <w:noProof/>
            <w:webHidden/>
          </w:rPr>
          <w:fldChar w:fldCharType="end"/>
        </w:r>
      </w:hyperlink>
    </w:p>
    <w:p w14:paraId="0FC6761A" w14:textId="6B0F7357"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7" w:history="1">
        <w:r w:rsidR="0037748E" w:rsidRPr="00A80B6D">
          <w:rPr>
            <w:rStyle w:val="Hyperlink"/>
            <w:noProof/>
          </w:rPr>
          <w:t>Tabela 4. Politikat dhe masat aktuale të përfshira në Projekt Planin e 5-të Kombëtar të Veprimit për Efiçiencë të Energjisë</w:t>
        </w:r>
        <w:r w:rsidR="0037748E">
          <w:rPr>
            <w:noProof/>
            <w:webHidden/>
          </w:rPr>
          <w:tab/>
        </w:r>
        <w:r w:rsidR="0037748E">
          <w:rPr>
            <w:noProof/>
            <w:webHidden/>
          </w:rPr>
          <w:fldChar w:fldCharType="begin"/>
        </w:r>
        <w:r w:rsidR="0037748E">
          <w:rPr>
            <w:noProof/>
            <w:webHidden/>
          </w:rPr>
          <w:instrText xml:space="preserve"> PAGEREF _Toc181867297 \h </w:instrText>
        </w:r>
        <w:r w:rsidR="0037748E">
          <w:rPr>
            <w:noProof/>
            <w:webHidden/>
          </w:rPr>
        </w:r>
        <w:r w:rsidR="0037748E">
          <w:rPr>
            <w:noProof/>
            <w:webHidden/>
          </w:rPr>
          <w:fldChar w:fldCharType="separate"/>
        </w:r>
        <w:r w:rsidR="003B7FFA">
          <w:rPr>
            <w:noProof/>
            <w:webHidden/>
          </w:rPr>
          <w:t>26</w:t>
        </w:r>
        <w:r w:rsidR="0037748E">
          <w:rPr>
            <w:noProof/>
            <w:webHidden/>
          </w:rPr>
          <w:fldChar w:fldCharType="end"/>
        </w:r>
      </w:hyperlink>
    </w:p>
    <w:p w14:paraId="4BAD6F21" w14:textId="152A851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8" w:history="1">
        <w:r w:rsidR="0037748E" w:rsidRPr="00A80B6D">
          <w:rPr>
            <w:rStyle w:val="Hyperlink"/>
            <w:noProof/>
          </w:rPr>
          <w:t xml:space="preserve">Tabela 5. </w:t>
        </w:r>
        <w:r w:rsidR="0037748E" w:rsidRPr="00A80B6D">
          <w:rPr>
            <w:rStyle w:val="Hyperlink"/>
            <w:rFonts w:ascii="Calibri" w:hAnsi="Calibri"/>
            <w:noProof/>
          </w:rPr>
          <w:t>: Ngarkesat maksimale dhe minimale në vitin 2022</w:t>
        </w:r>
        <w:r w:rsidR="0037748E">
          <w:rPr>
            <w:noProof/>
            <w:webHidden/>
          </w:rPr>
          <w:tab/>
        </w:r>
        <w:r w:rsidR="0037748E">
          <w:rPr>
            <w:noProof/>
            <w:webHidden/>
          </w:rPr>
          <w:fldChar w:fldCharType="begin"/>
        </w:r>
        <w:r w:rsidR="0037748E">
          <w:rPr>
            <w:noProof/>
            <w:webHidden/>
          </w:rPr>
          <w:instrText xml:space="preserve"> PAGEREF _Toc181867298 \h </w:instrText>
        </w:r>
        <w:r w:rsidR="0037748E">
          <w:rPr>
            <w:noProof/>
            <w:webHidden/>
          </w:rPr>
        </w:r>
        <w:r w:rsidR="0037748E">
          <w:rPr>
            <w:noProof/>
            <w:webHidden/>
          </w:rPr>
          <w:fldChar w:fldCharType="separate"/>
        </w:r>
        <w:r w:rsidR="003B7FFA">
          <w:rPr>
            <w:noProof/>
            <w:webHidden/>
          </w:rPr>
          <w:t>47</w:t>
        </w:r>
        <w:r w:rsidR="0037748E">
          <w:rPr>
            <w:noProof/>
            <w:webHidden/>
          </w:rPr>
          <w:fldChar w:fldCharType="end"/>
        </w:r>
      </w:hyperlink>
    </w:p>
    <w:p w14:paraId="578D1ADB" w14:textId="0BDD8E78"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299" w:history="1">
        <w:r w:rsidR="0037748E" w:rsidRPr="00A80B6D">
          <w:rPr>
            <w:rStyle w:val="Hyperlink"/>
            <w:rFonts w:ascii="Calibri" w:hAnsi="Calibri"/>
            <w:noProof/>
          </w:rPr>
          <w:t xml:space="preserve">Tabela </w:t>
        </w:r>
        <w:r w:rsidR="0037748E" w:rsidRPr="00A80B6D">
          <w:rPr>
            <w:rStyle w:val="Hyperlink"/>
            <w:rFonts w:ascii="Calibri" w:eastAsia="Calibri" w:hAnsi="Calibri" w:cs="Calibri"/>
            <w:noProof/>
          </w:rPr>
          <w:t>6</w:t>
        </w:r>
        <w:r w:rsidR="0037748E" w:rsidRPr="00A80B6D">
          <w:rPr>
            <w:rStyle w:val="Hyperlink"/>
            <w:rFonts w:ascii="Calibri" w:hAnsi="Calibri"/>
            <w:noProof/>
          </w:rPr>
          <w:t>. Prishjet e njësive gjeneruese në 2022</w:t>
        </w:r>
        <w:r w:rsidR="0037748E">
          <w:rPr>
            <w:noProof/>
            <w:webHidden/>
          </w:rPr>
          <w:tab/>
        </w:r>
        <w:r w:rsidR="0037748E">
          <w:rPr>
            <w:noProof/>
            <w:webHidden/>
          </w:rPr>
          <w:fldChar w:fldCharType="begin"/>
        </w:r>
        <w:r w:rsidR="0037748E">
          <w:rPr>
            <w:noProof/>
            <w:webHidden/>
          </w:rPr>
          <w:instrText xml:space="preserve"> PAGEREF _Toc181867299 \h </w:instrText>
        </w:r>
        <w:r w:rsidR="0037748E">
          <w:rPr>
            <w:noProof/>
            <w:webHidden/>
          </w:rPr>
        </w:r>
        <w:r w:rsidR="0037748E">
          <w:rPr>
            <w:noProof/>
            <w:webHidden/>
          </w:rPr>
          <w:fldChar w:fldCharType="separate"/>
        </w:r>
        <w:r w:rsidR="003B7FFA">
          <w:rPr>
            <w:noProof/>
            <w:webHidden/>
          </w:rPr>
          <w:t>47</w:t>
        </w:r>
        <w:r w:rsidR="0037748E">
          <w:rPr>
            <w:noProof/>
            <w:webHidden/>
          </w:rPr>
          <w:fldChar w:fldCharType="end"/>
        </w:r>
      </w:hyperlink>
    </w:p>
    <w:p w14:paraId="5B4C238A" w14:textId="598EE2F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0" w:history="1">
        <w:r w:rsidR="0037748E" w:rsidRPr="00A80B6D">
          <w:rPr>
            <w:rStyle w:val="Hyperlink"/>
            <w:noProof/>
          </w:rPr>
          <w:t>Tabela 7. Treguesit e ndikimit për objektivin zhvillimor të SKZH 2030 për ndërtimin e një ekonomie inovative, qarkore, dhe konkurruese</w:t>
        </w:r>
        <w:r w:rsidR="0037748E">
          <w:rPr>
            <w:noProof/>
            <w:webHidden/>
          </w:rPr>
          <w:tab/>
        </w:r>
        <w:r w:rsidR="0037748E">
          <w:rPr>
            <w:noProof/>
            <w:webHidden/>
          </w:rPr>
          <w:fldChar w:fldCharType="begin"/>
        </w:r>
        <w:r w:rsidR="0037748E">
          <w:rPr>
            <w:noProof/>
            <w:webHidden/>
          </w:rPr>
          <w:instrText xml:space="preserve"> PAGEREF _Toc181867300 \h </w:instrText>
        </w:r>
        <w:r w:rsidR="0037748E">
          <w:rPr>
            <w:noProof/>
            <w:webHidden/>
          </w:rPr>
        </w:r>
        <w:r w:rsidR="0037748E">
          <w:rPr>
            <w:noProof/>
            <w:webHidden/>
          </w:rPr>
          <w:fldChar w:fldCharType="separate"/>
        </w:r>
        <w:r w:rsidR="003B7FFA">
          <w:rPr>
            <w:noProof/>
            <w:webHidden/>
          </w:rPr>
          <w:t>59</w:t>
        </w:r>
        <w:r w:rsidR="0037748E">
          <w:rPr>
            <w:noProof/>
            <w:webHidden/>
          </w:rPr>
          <w:fldChar w:fldCharType="end"/>
        </w:r>
      </w:hyperlink>
    </w:p>
    <w:p w14:paraId="12FC5920" w14:textId="5F6DD18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1" w:history="1">
        <w:r w:rsidR="0037748E" w:rsidRPr="00A80B6D">
          <w:rPr>
            <w:rStyle w:val="Hyperlink"/>
            <w:noProof/>
          </w:rPr>
          <w:t>Tabela 8. Pjesëmarrja në sipërfaqen e katit të stokut total të ndërtesave sipas llojit të ndërtesës në vitin 2021</w:t>
        </w:r>
        <w:r w:rsidR="0037748E">
          <w:rPr>
            <w:noProof/>
            <w:webHidden/>
          </w:rPr>
          <w:tab/>
        </w:r>
        <w:r w:rsidR="0037748E">
          <w:rPr>
            <w:noProof/>
            <w:webHidden/>
          </w:rPr>
          <w:fldChar w:fldCharType="begin"/>
        </w:r>
        <w:r w:rsidR="0037748E">
          <w:rPr>
            <w:noProof/>
            <w:webHidden/>
          </w:rPr>
          <w:instrText xml:space="preserve"> PAGEREF _Toc181867301 \h </w:instrText>
        </w:r>
        <w:r w:rsidR="0037748E">
          <w:rPr>
            <w:noProof/>
            <w:webHidden/>
          </w:rPr>
        </w:r>
        <w:r w:rsidR="0037748E">
          <w:rPr>
            <w:noProof/>
            <w:webHidden/>
          </w:rPr>
          <w:fldChar w:fldCharType="separate"/>
        </w:r>
        <w:r w:rsidR="003B7FFA">
          <w:rPr>
            <w:noProof/>
            <w:webHidden/>
          </w:rPr>
          <w:t>113</w:t>
        </w:r>
        <w:r w:rsidR="0037748E">
          <w:rPr>
            <w:noProof/>
            <w:webHidden/>
          </w:rPr>
          <w:fldChar w:fldCharType="end"/>
        </w:r>
      </w:hyperlink>
    </w:p>
    <w:p w14:paraId="75F3DAFE" w14:textId="63E6F87A"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2" w:history="1">
        <w:r w:rsidR="0037748E" w:rsidRPr="00A80B6D">
          <w:rPr>
            <w:rStyle w:val="Hyperlink"/>
            <w:noProof/>
          </w:rPr>
          <w:t>Tabela 9. Mesatarja 5 vjeçare për HDD dhe CDD (2018-2022) Stacioni i Motit në Aeroportin Ndërkombëtar të Prishtinës</w:t>
        </w:r>
        <w:r w:rsidR="0037748E">
          <w:rPr>
            <w:noProof/>
            <w:webHidden/>
          </w:rPr>
          <w:tab/>
        </w:r>
        <w:r w:rsidR="0037748E">
          <w:rPr>
            <w:noProof/>
            <w:webHidden/>
          </w:rPr>
          <w:fldChar w:fldCharType="begin"/>
        </w:r>
        <w:r w:rsidR="0037748E">
          <w:rPr>
            <w:noProof/>
            <w:webHidden/>
          </w:rPr>
          <w:instrText xml:space="preserve"> PAGEREF _Toc181867302 \h </w:instrText>
        </w:r>
        <w:r w:rsidR="0037748E">
          <w:rPr>
            <w:noProof/>
            <w:webHidden/>
          </w:rPr>
        </w:r>
        <w:r w:rsidR="0037748E">
          <w:rPr>
            <w:noProof/>
            <w:webHidden/>
          </w:rPr>
          <w:fldChar w:fldCharType="separate"/>
        </w:r>
        <w:r w:rsidR="003B7FFA">
          <w:rPr>
            <w:noProof/>
            <w:webHidden/>
          </w:rPr>
          <w:t>113</w:t>
        </w:r>
        <w:r w:rsidR="0037748E">
          <w:rPr>
            <w:noProof/>
            <w:webHidden/>
          </w:rPr>
          <w:fldChar w:fldCharType="end"/>
        </w:r>
      </w:hyperlink>
    </w:p>
    <w:p w14:paraId="27252F39" w14:textId="1243A40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3" w:history="1">
        <w:r w:rsidR="0037748E" w:rsidRPr="00A80B6D">
          <w:rPr>
            <w:rStyle w:val="Hyperlink"/>
            <w:noProof/>
          </w:rPr>
          <w:t>Tabela 10. Zhvillimi i blegtorisë në sektorin e bujqësisë</w:t>
        </w:r>
        <w:r w:rsidR="0037748E">
          <w:rPr>
            <w:noProof/>
            <w:webHidden/>
          </w:rPr>
          <w:tab/>
        </w:r>
        <w:r w:rsidR="0037748E">
          <w:rPr>
            <w:noProof/>
            <w:webHidden/>
          </w:rPr>
          <w:fldChar w:fldCharType="begin"/>
        </w:r>
        <w:r w:rsidR="0037748E">
          <w:rPr>
            <w:noProof/>
            <w:webHidden/>
          </w:rPr>
          <w:instrText xml:space="preserve"> PAGEREF _Toc181867303 \h </w:instrText>
        </w:r>
        <w:r w:rsidR="0037748E">
          <w:rPr>
            <w:noProof/>
            <w:webHidden/>
          </w:rPr>
        </w:r>
        <w:r w:rsidR="0037748E">
          <w:rPr>
            <w:noProof/>
            <w:webHidden/>
          </w:rPr>
          <w:fldChar w:fldCharType="separate"/>
        </w:r>
        <w:r w:rsidR="003B7FFA">
          <w:rPr>
            <w:noProof/>
            <w:webHidden/>
          </w:rPr>
          <w:t>119</w:t>
        </w:r>
        <w:r w:rsidR="0037748E">
          <w:rPr>
            <w:noProof/>
            <w:webHidden/>
          </w:rPr>
          <w:fldChar w:fldCharType="end"/>
        </w:r>
      </w:hyperlink>
    </w:p>
    <w:p w14:paraId="58915561" w14:textId="350B5D80"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4" w:history="1">
        <w:r w:rsidR="0037748E" w:rsidRPr="00A80B6D">
          <w:rPr>
            <w:rStyle w:val="Hyperlink"/>
            <w:noProof/>
          </w:rPr>
          <w:t>Tabela 11. Zhvillimi i inputit të azotit në sektorin bujqësor</w:t>
        </w:r>
        <w:r w:rsidR="0037748E">
          <w:rPr>
            <w:noProof/>
            <w:webHidden/>
          </w:rPr>
          <w:tab/>
        </w:r>
        <w:r w:rsidR="0037748E">
          <w:rPr>
            <w:noProof/>
            <w:webHidden/>
          </w:rPr>
          <w:fldChar w:fldCharType="begin"/>
        </w:r>
        <w:r w:rsidR="0037748E">
          <w:rPr>
            <w:noProof/>
            <w:webHidden/>
          </w:rPr>
          <w:instrText xml:space="preserve"> PAGEREF _Toc181867304 \h </w:instrText>
        </w:r>
        <w:r w:rsidR="0037748E">
          <w:rPr>
            <w:noProof/>
            <w:webHidden/>
          </w:rPr>
        </w:r>
        <w:r w:rsidR="0037748E">
          <w:rPr>
            <w:noProof/>
            <w:webHidden/>
          </w:rPr>
          <w:fldChar w:fldCharType="separate"/>
        </w:r>
        <w:r w:rsidR="003B7FFA">
          <w:rPr>
            <w:noProof/>
            <w:webHidden/>
          </w:rPr>
          <w:t>119</w:t>
        </w:r>
        <w:r w:rsidR="0037748E">
          <w:rPr>
            <w:noProof/>
            <w:webHidden/>
          </w:rPr>
          <w:fldChar w:fldCharType="end"/>
        </w:r>
      </w:hyperlink>
    </w:p>
    <w:p w14:paraId="5A854281" w14:textId="202C0EB0"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5" w:history="1">
        <w:r w:rsidR="0037748E" w:rsidRPr="00A80B6D">
          <w:rPr>
            <w:rStyle w:val="Hyperlink"/>
            <w:noProof/>
          </w:rPr>
          <w:t>Tabela 12. Përmirësimi teknik i Kosovës A dhe B (CAPEX) si dhe kostot operative dhe të mirëmbajtjes deri në vitin 2030</w:t>
        </w:r>
        <w:r w:rsidR="0037748E">
          <w:rPr>
            <w:noProof/>
            <w:webHidden/>
          </w:rPr>
          <w:tab/>
        </w:r>
        <w:r w:rsidR="0037748E">
          <w:rPr>
            <w:noProof/>
            <w:webHidden/>
          </w:rPr>
          <w:fldChar w:fldCharType="begin"/>
        </w:r>
        <w:r w:rsidR="0037748E">
          <w:rPr>
            <w:noProof/>
            <w:webHidden/>
          </w:rPr>
          <w:instrText xml:space="preserve"> PAGEREF _Toc181867305 \h </w:instrText>
        </w:r>
        <w:r w:rsidR="0037748E">
          <w:rPr>
            <w:noProof/>
            <w:webHidden/>
          </w:rPr>
        </w:r>
        <w:r w:rsidR="0037748E">
          <w:rPr>
            <w:noProof/>
            <w:webHidden/>
          </w:rPr>
          <w:fldChar w:fldCharType="separate"/>
        </w:r>
        <w:r w:rsidR="003B7FFA">
          <w:rPr>
            <w:noProof/>
            <w:webHidden/>
          </w:rPr>
          <w:t>122</w:t>
        </w:r>
        <w:r w:rsidR="0037748E">
          <w:rPr>
            <w:noProof/>
            <w:webHidden/>
          </w:rPr>
          <w:fldChar w:fldCharType="end"/>
        </w:r>
      </w:hyperlink>
    </w:p>
    <w:p w14:paraId="455527A7" w14:textId="052F3E1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6" w:history="1">
        <w:r w:rsidR="0037748E" w:rsidRPr="00A80B6D">
          <w:rPr>
            <w:rStyle w:val="Hyperlink"/>
            <w:noProof/>
          </w:rPr>
          <w:t>Tabela 13. Kostot tjera teknologjike në periudhën 2025-2030</w:t>
        </w:r>
        <w:r w:rsidR="0037748E">
          <w:rPr>
            <w:noProof/>
            <w:webHidden/>
          </w:rPr>
          <w:tab/>
        </w:r>
        <w:r w:rsidR="0037748E">
          <w:rPr>
            <w:noProof/>
            <w:webHidden/>
          </w:rPr>
          <w:fldChar w:fldCharType="begin"/>
        </w:r>
        <w:r w:rsidR="0037748E">
          <w:rPr>
            <w:noProof/>
            <w:webHidden/>
          </w:rPr>
          <w:instrText xml:space="preserve"> PAGEREF _Toc181867306 \h </w:instrText>
        </w:r>
        <w:r w:rsidR="0037748E">
          <w:rPr>
            <w:noProof/>
            <w:webHidden/>
          </w:rPr>
        </w:r>
        <w:r w:rsidR="0037748E">
          <w:rPr>
            <w:noProof/>
            <w:webHidden/>
          </w:rPr>
          <w:fldChar w:fldCharType="separate"/>
        </w:r>
        <w:r w:rsidR="003B7FFA">
          <w:rPr>
            <w:noProof/>
            <w:webHidden/>
          </w:rPr>
          <w:t>122</w:t>
        </w:r>
        <w:r w:rsidR="0037748E">
          <w:rPr>
            <w:noProof/>
            <w:webHidden/>
          </w:rPr>
          <w:fldChar w:fldCharType="end"/>
        </w:r>
      </w:hyperlink>
    </w:p>
    <w:p w14:paraId="6EDF14DF" w14:textId="7E4E075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7" w:history="1">
        <w:r w:rsidR="0037748E" w:rsidRPr="00A80B6D">
          <w:rPr>
            <w:rStyle w:val="Hyperlink"/>
            <w:noProof/>
          </w:rPr>
          <w:t>Tabela 14. Kostot e teknologjisë së ngrohjes qendrore në periudhën 2025-2030 (pa asetet ekzistuese deri në vitin 2021)</w:t>
        </w:r>
        <w:r w:rsidR="0037748E">
          <w:rPr>
            <w:noProof/>
            <w:webHidden/>
          </w:rPr>
          <w:tab/>
        </w:r>
        <w:r w:rsidR="0037748E">
          <w:rPr>
            <w:noProof/>
            <w:webHidden/>
          </w:rPr>
          <w:fldChar w:fldCharType="begin"/>
        </w:r>
        <w:r w:rsidR="0037748E">
          <w:rPr>
            <w:noProof/>
            <w:webHidden/>
          </w:rPr>
          <w:instrText xml:space="preserve"> PAGEREF _Toc181867307 \h </w:instrText>
        </w:r>
        <w:r w:rsidR="0037748E">
          <w:rPr>
            <w:noProof/>
            <w:webHidden/>
          </w:rPr>
        </w:r>
        <w:r w:rsidR="0037748E">
          <w:rPr>
            <w:noProof/>
            <w:webHidden/>
          </w:rPr>
          <w:fldChar w:fldCharType="separate"/>
        </w:r>
        <w:r w:rsidR="003B7FFA">
          <w:rPr>
            <w:noProof/>
            <w:webHidden/>
          </w:rPr>
          <w:t>123</w:t>
        </w:r>
        <w:r w:rsidR="0037748E">
          <w:rPr>
            <w:noProof/>
            <w:webHidden/>
          </w:rPr>
          <w:fldChar w:fldCharType="end"/>
        </w:r>
      </w:hyperlink>
    </w:p>
    <w:p w14:paraId="7F309BBB" w14:textId="43119FEC"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8" w:history="1">
        <w:r w:rsidR="0037748E" w:rsidRPr="00A80B6D">
          <w:rPr>
            <w:rStyle w:val="Hyperlink"/>
            <w:noProof/>
          </w:rPr>
          <w:t>Tabela 15. Parashikimet për konsumin e energjisë dhe sipërfaqen e ngrohur nga NQ Termokos, 2021-2040</w:t>
        </w:r>
        <w:r w:rsidR="0037748E">
          <w:rPr>
            <w:noProof/>
            <w:webHidden/>
          </w:rPr>
          <w:tab/>
        </w:r>
        <w:r w:rsidR="0037748E">
          <w:rPr>
            <w:noProof/>
            <w:webHidden/>
          </w:rPr>
          <w:fldChar w:fldCharType="begin"/>
        </w:r>
        <w:r w:rsidR="0037748E">
          <w:rPr>
            <w:noProof/>
            <w:webHidden/>
          </w:rPr>
          <w:instrText xml:space="preserve"> PAGEREF _Toc181867308 \h </w:instrText>
        </w:r>
        <w:r w:rsidR="0037748E">
          <w:rPr>
            <w:noProof/>
            <w:webHidden/>
          </w:rPr>
        </w:r>
        <w:r w:rsidR="0037748E">
          <w:rPr>
            <w:noProof/>
            <w:webHidden/>
          </w:rPr>
          <w:fldChar w:fldCharType="separate"/>
        </w:r>
        <w:r w:rsidR="003B7FFA">
          <w:rPr>
            <w:noProof/>
            <w:webHidden/>
          </w:rPr>
          <w:t>130</w:t>
        </w:r>
        <w:r w:rsidR="0037748E">
          <w:rPr>
            <w:noProof/>
            <w:webHidden/>
          </w:rPr>
          <w:fldChar w:fldCharType="end"/>
        </w:r>
      </w:hyperlink>
    </w:p>
    <w:p w14:paraId="06D3445B" w14:textId="6CFEAE1E"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09" w:history="1">
        <w:r w:rsidR="0037748E" w:rsidRPr="00A80B6D">
          <w:rPr>
            <w:rStyle w:val="Hyperlink"/>
            <w:noProof/>
          </w:rPr>
          <w:t>Tabela 15: Tabela 16. Projektet e transmisionit dhe përforcimit të rrjetit të përshkruara në PZHT 2024-2033</w:t>
        </w:r>
        <w:r w:rsidR="0037748E">
          <w:rPr>
            <w:noProof/>
            <w:webHidden/>
          </w:rPr>
          <w:tab/>
        </w:r>
        <w:r w:rsidR="0037748E">
          <w:rPr>
            <w:noProof/>
            <w:webHidden/>
          </w:rPr>
          <w:fldChar w:fldCharType="begin"/>
        </w:r>
        <w:r w:rsidR="0037748E">
          <w:rPr>
            <w:noProof/>
            <w:webHidden/>
          </w:rPr>
          <w:instrText xml:space="preserve"> PAGEREF _Toc181867309 \h </w:instrText>
        </w:r>
        <w:r w:rsidR="0037748E">
          <w:rPr>
            <w:noProof/>
            <w:webHidden/>
          </w:rPr>
        </w:r>
        <w:r w:rsidR="0037748E">
          <w:rPr>
            <w:noProof/>
            <w:webHidden/>
          </w:rPr>
          <w:fldChar w:fldCharType="separate"/>
        </w:r>
        <w:r w:rsidR="003B7FFA">
          <w:rPr>
            <w:noProof/>
            <w:webHidden/>
          </w:rPr>
          <w:t>139</w:t>
        </w:r>
        <w:r w:rsidR="0037748E">
          <w:rPr>
            <w:noProof/>
            <w:webHidden/>
          </w:rPr>
          <w:fldChar w:fldCharType="end"/>
        </w:r>
      </w:hyperlink>
    </w:p>
    <w:p w14:paraId="71F20E6E" w14:textId="764511AB"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10" w:history="1">
        <w:r w:rsidR="0037748E" w:rsidRPr="00A80B6D">
          <w:rPr>
            <w:rStyle w:val="Hyperlink"/>
            <w:noProof/>
          </w:rPr>
          <w:t>Tabela 17. Struktura tarifore për konsumatorët e rregulluar në vitin 2022</w:t>
        </w:r>
        <w:r w:rsidR="0037748E">
          <w:rPr>
            <w:noProof/>
            <w:webHidden/>
          </w:rPr>
          <w:tab/>
        </w:r>
        <w:r w:rsidR="0037748E">
          <w:rPr>
            <w:noProof/>
            <w:webHidden/>
          </w:rPr>
          <w:fldChar w:fldCharType="begin"/>
        </w:r>
        <w:r w:rsidR="0037748E">
          <w:rPr>
            <w:noProof/>
            <w:webHidden/>
          </w:rPr>
          <w:instrText xml:space="preserve"> PAGEREF _Toc181867310 \h </w:instrText>
        </w:r>
        <w:r w:rsidR="0037748E">
          <w:rPr>
            <w:noProof/>
            <w:webHidden/>
          </w:rPr>
        </w:r>
        <w:r w:rsidR="0037748E">
          <w:rPr>
            <w:noProof/>
            <w:webHidden/>
          </w:rPr>
          <w:fldChar w:fldCharType="separate"/>
        </w:r>
        <w:r w:rsidR="003B7FFA">
          <w:rPr>
            <w:noProof/>
            <w:webHidden/>
          </w:rPr>
          <w:t>147</w:t>
        </w:r>
        <w:r w:rsidR="0037748E">
          <w:rPr>
            <w:noProof/>
            <w:webHidden/>
          </w:rPr>
          <w:fldChar w:fldCharType="end"/>
        </w:r>
      </w:hyperlink>
    </w:p>
    <w:p w14:paraId="6E2074B7" w14:textId="3BEDEEC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11" w:history="1">
        <w:r w:rsidR="0037748E" w:rsidRPr="00A80B6D">
          <w:rPr>
            <w:rStyle w:val="Hyperlink"/>
            <w:noProof/>
          </w:rPr>
          <w:t>Tabela 18. Tarifat nxitëse të BRE-ve sipas teknologjisë</w:t>
        </w:r>
        <w:r w:rsidR="0037748E">
          <w:rPr>
            <w:noProof/>
            <w:webHidden/>
          </w:rPr>
          <w:tab/>
        </w:r>
        <w:r w:rsidR="0037748E">
          <w:rPr>
            <w:noProof/>
            <w:webHidden/>
          </w:rPr>
          <w:fldChar w:fldCharType="begin"/>
        </w:r>
        <w:r w:rsidR="0037748E">
          <w:rPr>
            <w:noProof/>
            <w:webHidden/>
          </w:rPr>
          <w:instrText xml:space="preserve"> PAGEREF _Toc181867311 \h </w:instrText>
        </w:r>
        <w:r w:rsidR="0037748E">
          <w:rPr>
            <w:noProof/>
            <w:webHidden/>
          </w:rPr>
        </w:r>
        <w:r w:rsidR="0037748E">
          <w:rPr>
            <w:noProof/>
            <w:webHidden/>
          </w:rPr>
          <w:fldChar w:fldCharType="separate"/>
        </w:r>
        <w:r w:rsidR="003B7FFA">
          <w:rPr>
            <w:noProof/>
            <w:webHidden/>
          </w:rPr>
          <w:t>152</w:t>
        </w:r>
        <w:r w:rsidR="0037748E">
          <w:rPr>
            <w:noProof/>
            <w:webHidden/>
          </w:rPr>
          <w:fldChar w:fldCharType="end"/>
        </w:r>
      </w:hyperlink>
    </w:p>
    <w:p w14:paraId="6E2A79E7" w14:textId="0BCD6C35"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12" w:history="1">
        <w:r w:rsidR="0037748E" w:rsidRPr="00A80B6D">
          <w:rPr>
            <w:rStyle w:val="Hyperlink"/>
            <w:noProof/>
          </w:rPr>
          <w:t>Tabela 19. Politika dhe masat e zbatuara në sektorin rezidencial dhe kursimet e parashikuara</w:t>
        </w:r>
        <w:r w:rsidR="0037748E">
          <w:rPr>
            <w:noProof/>
            <w:webHidden/>
          </w:rPr>
          <w:tab/>
        </w:r>
        <w:r w:rsidR="0037748E">
          <w:rPr>
            <w:noProof/>
            <w:webHidden/>
          </w:rPr>
          <w:fldChar w:fldCharType="begin"/>
        </w:r>
        <w:r w:rsidR="0037748E">
          <w:rPr>
            <w:noProof/>
            <w:webHidden/>
          </w:rPr>
          <w:instrText xml:space="preserve"> PAGEREF _Toc181867312 \h </w:instrText>
        </w:r>
        <w:r w:rsidR="0037748E">
          <w:rPr>
            <w:noProof/>
            <w:webHidden/>
          </w:rPr>
        </w:r>
        <w:r w:rsidR="0037748E">
          <w:rPr>
            <w:noProof/>
            <w:webHidden/>
          </w:rPr>
          <w:fldChar w:fldCharType="separate"/>
        </w:r>
        <w:r w:rsidR="003B7FFA">
          <w:rPr>
            <w:noProof/>
            <w:webHidden/>
          </w:rPr>
          <w:t>161</w:t>
        </w:r>
        <w:r w:rsidR="0037748E">
          <w:rPr>
            <w:noProof/>
            <w:webHidden/>
          </w:rPr>
          <w:fldChar w:fldCharType="end"/>
        </w:r>
      </w:hyperlink>
    </w:p>
    <w:p w14:paraId="6E9382A2" w14:textId="039E90C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13" w:history="1">
        <w:r w:rsidR="0037748E" w:rsidRPr="00A80B6D">
          <w:rPr>
            <w:rStyle w:val="Hyperlink"/>
            <w:noProof/>
          </w:rPr>
          <w:t>Tabela 20. Proj. 2030 - Normat e përdorimit dhe nivelet e mbingarkesës së interkonektorëve (sipas vendit)</w:t>
        </w:r>
        <w:r w:rsidR="0037748E">
          <w:rPr>
            <w:noProof/>
            <w:webHidden/>
          </w:rPr>
          <w:tab/>
        </w:r>
        <w:r w:rsidR="0037748E">
          <w:rPr>
            <w:noProof/>
            <w:webHidden/>
          </w:rPr>
          <w:fldChar w:fldCharType="begin"/>
        </w:r>
        <w:r w:rsidR="0037748E">
          <w:rPr>
            <w:noProof/>
            <w:webHidden/>
          </w:rPr>
          <w:instrText xml:space="preserve"> PAGEREF _Toc181867313 \h </w:instrText>
        </w:r>
        <w:r w:rsidR="0037748E">
          <w:rPr>
            <w:noProof/>
            <w:webHidden/>
          </w:rPr>
        </w:r>
        <w:r w:rsidR="0037748E">
          <w:rPr>
            <w:noProof/>
            <w:webHidden/>
          </w:rPr>
          <w:fldChar w:fldCharType="separate"/>
        </w:r>
        <w:r w:rsidR="003B7FFA">
          <w:rPr>
            <w:noProof/>
            <w:webHidden/>
          </w:rPr>
          <w:t>165</w:t>
        </w:r>
        <w:r w:rsidR="0037748E">
          <w:rPr>
            <w:noProof/>
            <w:webHidden/>
          </w:rPr>
          <w:fldChar w:fldCharType="end"/>
        </w:r>
      </w:hyperlink>
    </w:p>
    <w:p w14:paraId="2C077A76" w14:textId="005D5201" w:rsidR="0037748E" w:rsidRDefault="00062E07">
      <w:pPr>
        <w:pStyle w:val="TableofFigures"/>
        <w:tabs>
          <w:tab w:val="right" w:leader="dot" w:pos="9564"/>
        </w:tabs>
        <w:rPr>
          <w:rFonts w:asciiTheme="minorHAnsi" w:hAnsiTheme="minorHAnsi"/>
          <w:noProof/>
          <w:color w:val="auto"/>
          <w:kern w:val="2"/>
          <w:sz w:val="24"/>
          <w:szCs w:val="24"/>
          <w:lang w:val="en-US"/>
          <w14:ligatures w14:val="standardContextual"/>
        </w:rPr>
      </w:pPr>
      <w:hyperlink w:anchor="_Toc181867314" w:history="1">
        <w:r w:rsidR="0037748E" w:rsidRPr="00A80B6D">
          <w:rPr>
            <w:rStyle w:val="Hyperlink"/>
            <w:noProof/>
          </w:rPr>
          <w:t>Tabela 21. Ndikimet joenergjetike të PM-ve të përzgjedhura</w:t>
        </w:r>
        <w:r w:rsidR="0037748E">
          <w:rPr>
            <w:noProof/>
            <w:webHidden/>
          </w:rPr>
          <w:tab/>
        </w:r>
        <w:r w:rsidR="0037748E">
          <w:rPr>
            <w:noProof/>
            <w:webHidden/>
          </w:rPr>
          <w:fldChar w:fldCharType="begin"/>
        </w:r>
        <w:r w:rsidR="0037748E">
          <w:rPr>
            <w:noProof/>
            <w:webHidden/>
          </w:rPr>
          <w:instrText xml:space="preserve"> PAGEREF _Toc181867314 \h </w:instrText>
        </w:r>
        <w:r w:rsidR="0037748E">
          <w:rPr>
            <w:noProof/>
            <w:webHidden/>
          </w:rPr>
        </w:r>
        <w:r w:rsidR="0037748E">
          <w:rPr>
            <w:noProof/>
            <w:webHidden/>
          </w:rPr>
          <w:fldChar w:fldCharType="separate"/>
        </w:r>
        <w:r w:rsidR="003B7FFA">
          <w:rPr>
            <w:noProof/>
            <w:webHidden/>
          </w:rPr>
          <w:t>168</w:t>
        </w:r>
        <w:r w:rsidR="0037748E">
          <w:rPr>
            <w:noProof/>
            <w:webHidden/>
          </w:rPr>
          <w:fldChar w:fldCharType="end"/>
        </w:r>
      </w:hyperlink>
    </w:p>
    <w:p w14:paraId="63A46864" w14:textId="35F1D337" w:rsidR="00130A52" w:rsidRPr="00976D33" w:rsidRDefault="00130A52" w:rsidP="00130A52">
      <w:pPr>
        <w:pStyle w:val="Heading1"/>
        <w:numPr>
          <w:ilvl w:val="0"/>
          <w:numId w:val="0"/>
        </w:numPr>
        <w:ind w:left="432" w:hanging="432"/>
        <w:sectPr w:rsidR="00130A52" w:rsidRPr="00976D33" w:rsidSect="007E6A8A">
          <w:footnotePr>
            <w:numRestart w:val="eachSect"/>
          </w:footnotePr>
          <w:type w:val="continuous"/>
          <w:pgSz w:w="11906" w:h="16838" w:code="9"/>
          <w:pgMar w:top="1469" w:right="1022" w:bottom="1138" w:left="1310" w:header="1001" w:footer="720" w:gutter="0"/>
          <w:cols w:space="720"/>
        </w:sectPr>
      </w:pPr>
      <w:r w:rsidRPr="00976D33">
        <w:fldChar w:fldCharType="end"/>
      </w:r>
    </w:p>
    <w:p w14:paraId="3545A2D0" w14:textId="45EDAE29" w:rsidR="0088143A" w:rsidRPr="00976D33" w:rsidRDefault="0088143A" w:rsidP="00BD4E9E">
      <w:pPr>
        <w:pStyle w:val="Heading1"/>
        <w:rPr>
          <w:sz w:val="40"/>
          <w:szCs w:val="22"/>
        </w:rPr>
      </w:pPr>
      <w:bookmarkStart w:id="3" w:name="_Toc182302243"/>
      <w:r>
        <w:rPr>
          <w:sz w:val="40"/>
        </w:rPr>
        <w:lastRenderedPageBreak/>
        <w:t>KORNIZA E PËRGJITHSHME PËR PLANET E INTEGRUARA KOMBËTARE PËR ENERGJI DHE KLIMË</w:t>
      </w:r>
      <w:bookmarkEnd w:id="3"/>
      <w:r>
        <w:rPr>
          <w:sz w:val="40"/>
        </w:rPr>
        <w:t xml:space="preserve"> </w:t>
      </w:r>
    </w:p>
    <w:p w14:paraId="4B83E146" w14:textId="77777777" w:rsidR="0088143A" w:rsidRPr="00976D33" w:rsidRDefault="0088143A" w:rsidP="00BD4E9E">
      <w:pPr>
        <w:pStyle w:val="Heading2"/>
      </w:pPr>
      <w:bookmarkStart w:id="4" w:name="_Toc182302244"/>
      <w:r>
        <w:t>Përmbledhje ekzekutive</w:t>
      </w:r>
      <w:bookmarkEnd w:id="4"/>
      <w:r>
        <w:t xml:space="preserve"> </w:t>
      </w:r>
    </w:p>
    <w:p w14:paraId="1D6620DC" w14:textId="77777777" w:rsidR="0088143A" w:rsidRPr="00976D33" w:rsidRDefault="0088143A" w:rsidP="0069102F">
      <w:pPr>
        <w:pStyle w:val="Heading3"/>
      </w:pPr>
      <w:bookmarkStart w:id="5" w:name="_Toc182302245"/>
      <w:r>
        <w:t>Konteksti politik, ekonomik, mjedisor dhe social i planit</w:t>
      </w:r>
      <w:bookmarkEnd w:id="5"/>
      <w:r>
        <w:t xml:space="preserve"> </w:t>
      </w:r>
    </w:p>
    <w:p w14:paraId="04AB06BF" w14:textId="1D8D1B4D" w:rsidR="00D571F5" w:rsidRPr="00976D33" w:rsidRDefault="00A96847" w:rsidP="00A96847">
      <w:r>
        <w:t xml:space="preserve">Me nënshkrimin e Deklaratës së Sofjes për Agjendën e Gjelbër për Ballkanin Perëndimor si pjesë e “Procesit të Berlinit” në nëntor të vitit 2020, ne synojmë të ndjekin Bashkimin Evropian në rrugën e tij të dekarbonizimit drejt një ekonomie neutrale ndaj karbonit deri në vitin 2050. Miratimi i Udhërrëfyesit të Dekarbonizimit nga Këshilli Ministror më 30 nëntor 2021 dërgon një sinjal të rëndësishëm në lidhje me gatishmërinë e palëve kontraktuese të Komunitetit të Energjisë për t’iu bashkuar Bashkimit Evropian dhe partnerëve të tjerë ndërkombëtarë në arritjen e emetimeve neto zero të gazrave serrë (GS) deri në vitin 2050. </w:t>
      </w:r>
    </w:p>
    <w:p w14:paraId="38424D0C" w14:textId="01B667BB" w:rsidR="004C42F0" w:rsidRDefault="00A96847" w:rsidP="00DC0A88">
      <w:pPr>
        <w:spacing w:before="0" w:after="0"/>
      </w:pPr>
      <w:r>
        <w:t>Në takimin e dhjetorit të vitit 2022 të Këshillit Ministror të Komunitetit të Energjisë, u ndërmor një hap proaktiv për të vendosur objektivat për vitin 2030 të Palëve Kontraktuese të Komunitetit të Energjisë. Krahas caqeve të vitit 2020, të cilat kishin të bënin me integrimin e burimeve të ripërtëritshme të energjisë (BRE) në bruto konsumin final të energjisë dhe përmirësimin e efiçiencës së energjisë, për vitin 2030 u shtua një cak i ri për reduktimin e emetimeve të GS-ve. Kjo rezulton në objektivat e mëposhtme për Kosovën deri në vitin 2030:</w:t>
      </w:r>
    </w:p>
    <w:p w14:paraId="7E626C21" w14:textId="53AD6CA8" w:rsidR="000C6D8F" w:rsidRDefault="0016446F" w:rsidP="00E946DF">
      <w:pPr>
        <w:pStyle w:val="ListParagraph"/>
        <w:numPr>
          <w:ilvl w:val="0"/>
          <w:numId w:val="116"/>
        </w:numPr>
        <w:spacing w:before="0" w:after="0"/>
      </w:pPr>
      <w:r>
        <w:t>Emetimet e GS-ve: Reduktim prej 16.3% i emetimeve të GS-ve (8.95 MtCO</w:t>
      </w:r>
      <w:r>
        <w:rPr>
          <w:vertAlign w:val="subscript"/>
        </w:rPr>
        <w:t>2eq</w:t>
      </w:r>
      <w:r>
        <w:t>) krahasuar me nivelet e vitit 2016</w:t>
      </w:r>
    </w:p>
    <w:p w14:paraId="027D048E" w14:textId="1867AC63" w:rsidR="00FE2505" w:rsidRDefault="0016446F" w:rsidP="00E946DF">
      <w:pPr>
        <w:pStyle w:val="ListParagraph"/>
        <w:numPr>
          <w:ilvl w:val="0"/>
          <w:numId w:val="116"/>
        </w:numPr>
        <w:spacing w:before="0" w:after="0"/>
      </w:pPr>
      <w:r>
        <w:t>Burimet e ripërtërishme: Pjesëmarrje prej 32% e energjisë së ripërtërishme në bruto konsumin final të energjisë</w:t>
      </w:r>
    </w:p>
    <w:p w14:paraId="2F677E2D" w14:textId="53267E71" w:rsidR="00FE2505" w:rsidRDefault="00FE2505" w:rsidP="00E946DF">
      <w:pPr>
        <w:pStyle w:val="ListParagraph"/>
        <w:numPr>
          <w:ilvl w:val="0"/>
          <w:numId w:val="116"/>
        </w:numPr>
        <w:spacing w:before="0" w:after="0"/>
      </w:pPr>
      <w:r>
        <w:t>Efiçienca e energjisë:</w:t>
      </w:r>
    </w:p>
    <w:p w14:paraId="4342EFFE" w14:textId="09272F8A" w:rsidR="00FE2505" w:rsidRDefault="00FE2505" w:rsidP="00E946DF">
      <w:pPr>
        <w:pStyle w:val="ListParagraph"/>
        <w:numPr>
          <w:ilvl w:val="1"/>
          <w:numId w:val="116"/>
        </w:numPr>
        <w:spacing w:before="0" w:after="0"/>
      </w:pPr>
      <w:r>
        <w:t>Konsumi prima i energjisë: 2.7 Mtoe</w:t>
      </w:r>
    </w:p>
    <w:p w14:paraId="281BC5A9" w14:textId="15DD9972" w:rsidR="00962BEE" w:rsidRDefault="00962BEE" w:rsidP="008C14F9">
      <w:pPr>
        <w:pStyle w:val="ListParagraph"/>
        <w:numPr>
          <w:ilvl w:val="1"/>
          <w:numId w:val="116"/>
        </w:numPr>
        <w:spacing w:before="0" w:after="0"/>
      </w:pPr>
      <w:r>
        <w:t>Konsumi përfundimtar i energjisë: 1.8 Mtoe</w:t>
      </w:r>
    </w:p>
    <w:p w14:paraId="6837412C" w14:textId="5859D11F" w:rsidR="0027576D" w:rsidRPr="00976D33" w:rsidRDefault="00A96847" w:rsidP="000A65E6">
      <w:pPr>
        <w:spacing w:after="0"/>
      </w:pPr>
      <w:r>
        <w:t xml:space="preserve"> Procesi fillestar për hartimin e Planit Kombëtar për Energji dhe Klimë (PKEK) në Republikës së Kosovë ka filluar në vitin 2020-2021. Megjithatë, procesi ishte pezulluar në pritje të miratimit të caqeve të reja të vitit 2030 në nivel të Komunitetit të Energjisë. Për të harmonizuar me këto zotime, Qeveria e Kosovës miratoi Strategjinë e re për Energjinë për periudhën 2022-2031 që përcakton caqet strategjike afatgjata për efiçiencën e energjisë, energjinë e ripërtëritshme dhe emetimin e gazrave serrë. Strategjia e energjisë është ambicioze, ajo përcakton caqet për dekarbonizim dhe është në përputhje me marrëveshjet rajonale dhe objektivat e BE-së të diskutuara dhe të dakorduara në Këshillin Ministror të Komunitetit të Energjisë. </w:t>
      </w:r>
    </w:p>
    <w:p w14:paraId="5D03657A" w14:textId="4B5783D9" w:rsidR="00DC15CA" w:rsidRPr="00976D33" w:rsidRDefault="00322085" w:rsidP="00DC0A88">
      <w:pPr>
        <w:spacing w:before="0" w:after="0"/>
      </w:pPr>
      <w:r>
        <w:t xml:space="preserve">Kosova ka miratuar programin për zbatimin e Strategjisë së Energjisë për periudhën 2022-2025 në shtator të vitit 2023, i cili përfshin një listë me 5 objektivave strategjike: Përmirësimi i qëndrueshmërisë së sistemit, dekarbonizimi dhe promovimi i energjisë së ripërtëritshme, rritja e efiçiencës së energjisë, forcimi i bashkëpunimit rajonal dhe funksionimi i tregut, si dhe mbrojtja dhe fuqizimi i konsumatorëve. </w:t>
      </w:r>
    </w:p>
    <w:p w14:paraId="7C9673A1" w14:textId="2B7D85A7" w:rsidR="00FA46C6" w:rsidRDefault="00AE2AC0" w:rsidP="00FA46C6">
      <w:r>
        <w:t xml:space="preserve">Këto objektiva strategjike janë përkthyer në 15 objektiva specifike dhe </w:t>
      </w:r>
      <w:r w:rsidR="004D127F">
        <w:t>7</w:t>
      </w:r>
      <w:r>
        <w:t xml:space="preserve">0 masa për zbatim, dhe progresi do të monitorohet përmes raportit vjetor të progresit. PKEK bazohet në objektivat, politikat dhe masat e Strategjisë së Energjisë dhe është në harmoni me dokumentet më të fundit strategjike dhe rregullatore të miratuara nga Qeveria e Kosovës.  Kjo qasje gjithëpërfshirëse siguron që politikat energjetike të Kosovës të jenë në përputhje me qëllimet më të gjera rajonale dhe evropiane, duke nxitur bashkëpunimin dhe integrimin rajonal brenda rrjetit energjetik të Ballkanit Perëndimor.  </w:t>
      </w:r>
    </w:p>
    <w:p w14:paraId="4A5573B1" w14:textId="399D7B27" w:rsidR="00C8548F" w:rsidRDefault="00FA46C6" w:rsidP="000A65E6">
      <w:pPr>
        <w:spacing w:before="0"/>
      </w:pPr>
      <w:r>
        <w:t>Për më tepër, në vitin 2024, Kosova ka miratuar Ligjin e ri për Burimet e Ripërtëritshme, me qëllim të rritjes së konsiderueshme të shfrytëzimit të burimeve të ripërtëritshme të energjisë në sektorë të ndryshëm. Konkretisht, ne synojmë zgjerimin e burimeve të ripërtëritshme të energjisë në prodhimin e energjisë elektrike, promovimin e kogjenerimit në sektorin e ngrohjes dhe ftohjes dhe inkurajimin e integrimit të energjisë së ripërtëritshme në sektorin e transportit. Ky moment kyç legjislativ tregon përkushtimin tonë për të kaluar drejt një peizazhi energjetik më të qëndrueshëm dhe miqësor ndaj mjedisit.</w:t>
      </w:r>
    </w:p>
    <w:p w14:paraId="6AC0516E" w14:textId="52B5E310" w:rsidR="0063068D" w:rsidRDefault="00C8548F" w:rsidP="00BE2BF1">
      <w:pPr>
        <w:spacing w:before="0" w:after="0"/>
      </w:pPr>
      <w:r>
        <w:lastRenderedPageBreak/>
        <w:t xml:space="preserve">Megjithëse si Republikë e Kosovës nuk jemi palë nënshkruese e Konventës Kornizë të Organizatës së Kombeve të Bashkuara për Ndryshimet Klimatike (UNFCCC) dhe, për rrjedhojë, nuk kemi detyrim ligjor për hartimin e Kontributeve të Përcaktuara në Nivel Kombëtar (KPK), kemi formuar një grup punues për të finalizuar për herë të parë KPK-në, edhe pse në mënyrë vullnetare. Po ashtu, pavarësisht mungesës së detyrimit ligjor për të raportuar për inventarin e GS-ve në platformën e UNFCCC-së, përmes Agjencisë së Kosovës për Mbrojtjen e Mjedisit me burime vetanake dhe mbështetje bilaterale, vazhdojmë të publikojmë dy herë në vit inventarin, duke ditur se nevojitet një sistem më i gjerë dhe më gjithëpërfshirës. </w:t>
      </w:r>
    </w:p>
    <w:p w14:paraId="6CE609C7" w14:textId="66BE38B9" w:rsidR="007535BA" w:rsidRDefault="00C65D83" w:rsidP="00E946DF">
      <w:r>
        <w:t>Pavarësisht faktit që komuniteti ndërkombëtar vazhdon të shkelë parimet e tij të përfshirjes dhe parimin udhëzues “të mos e lëmë askënd prapa” duke përjashtuar Republikën e Kosovës nga përpjekjet globale për të luftuar dhe për t’u përshtatur ndaj ndryshimeve klimatike, Republika e Kosovës, me përgjegjësi të ulët historike për emetimet e GS-ve, mbetet e përkushtuar ndaj objektivave të Marrëveshjes së Parisit përmes KPK-ve të saj vullnetare dhe PKEK-un tonë. Sidoqoftë, tranzicioni i drejtë për sektorët tanë me intensitet të lartë të GS-ve bëhet më sfidues nëse komuniteti ndërkombëtar vazhdon të pengojë qasjen e Kosovës në mekanizmat shumëpalësh të financimit klimatik, siç janë Fondi i Klimës së Gjelbër, Mekanizmi Global për Mjedisin dhe Fondi për Përshtatje. Arritja e një tranzicioni të drejtë drejt neutralitetit ndaj karbonit kërkon një angazhim të madh financiar për të zbatuar Politika dhe Masa të ndryshme (PM) nëpër sektorë të ndryshëm, veçanërisht për sektorin e furnizimit me energji, si sektori me emetimet më të larta të karbonit në Kosovë, ku janë identifikuar nevoja për investim prej rreth 2 miliardë euro deri në vitin 2030</w:t>
      </w:r>
      <w:r w:rsidR="00A82D22">
        <w:rPr>
          <w:rStyle w:val="FootnoteReference"/>
        </w:rPr>
        <w:footnoteReference w:id="2"/>
      </w:r>
      <w:r>
        <w:t>.</w:t>
      </w:r>
    </w:p>
    <w:p w14:paraId="2367527B" w14:textId="62BA112C" w:rsidR="0063068D" w:rsidRDefault="00C65D83" w:rsidP="008C14F9">
      <w:r>
        <w:t xml:space="preserve">Paralelisht me angazhimin financiar në zbatimin e PM-eve që dalin nga PKEK, Kosova vazhdon të përballet me sfida të shkaktuara nga ndryshimet klimatike, të cilat ndikojnë në ekonominë dhe popullatën tonë. Vetëm në vitin 2023, gjatë fazës së hartimit të këtij PKEK, Kosova u përball me vërshime të mëdha që prekën 21,500 persona dhe shkaktuan 28.9 milionë euro dëme. Puna e MMPHI-së për përshtatjen ndaj ndryshimeve klimatike, veçanërisht me zhvillimin e hartave të rrezikut nga vërshimet e rrezikshme, thekson se 65% e territorit të Kosovës mbetet nën rrezik të vërshimeve, dhe sipas “Raportit për Klimën dhe Zhvillimin e Vendit” të fundit nga Banka Botërore (Banka Botërore, 2024), Kosovës i nevojiten 2.8 miliardë euro investime në infrastrukturë për të shmangur deri në 14.6 miliardë euro dëme vetëm nga vërshimet. </w:t>
      </w:r>
    </w:p>
    <w:p w14:paraId="5CA0F4D1" w14:textId="5FE5DCE9" w:rsidR="00D7279A" w:rsidRPr="00976D33" w:rsidRDefault="00104B06" w:rsidP="00E32A3B">
      <w:r>
        <w:t>Veprimet e listuara në PKEK demonstrojnë dedikimin dhe përkushtimin e Kosovës që transformimi i sektorit të energjisë të jetë i ndërlidhur me drejtësinë sociale. Qytetarët do të jenë në qendër të kësaj të ardhmeje transformuese të energjisë, duke siguruar që ata të kenë qasje në energji të përballueshme dhe mundësi për të marrë pjesë aktive në këtë sektor, duke përfshirë prodhimin dhe vetë-konsumimin. Mbështetje e veçantë do t’u ofrohet grupeve më të cenueshme, duke i ndihmuar ata të përfitojnë nga iniciativat siç janë skemat e mbështetjes sociale, ose programet mbështetëse për zvogëlimin e barrës mbi përballueshmërinë e qasjes në energji, për të siguruar transparencën që Kosova është e përkushtuar të zhvillojë një përkufizim ligjor për klientët e cenueshëm dhe të krijojë një regjistër gjithëpërfshirës të klientëve të cenueshëm.</w:t>
      </w:r>
    </w:p>
    <w:p w14:paraId="7E1EC713" w14:textId="4A2F42B1" w:rsidR="009957A7" w:rsidRPr="00976D33" w:rsidRDefault="00C83570" w:rsidP="00E32A3B">
      <w:r>
        <w:t>PKEK shtrihet përtej sektorit të energjisë duke zbatuar politika dhe masa (PM) joenergjetike në sektorët e mbeturinave, BPPTT-së dhe PIPP-së. Disa nga PM-të e dukshme përfshijnë menaxhimin e kontrolluar të mbetjeve të ngurta në pesë zona të pellgjeve ujore, përmirësimin dhe mbrojtjen e burimeve pyjore përmes praktikave të qëndrueshme të pylltarisë dhe promovimin e menaxhimit të përmirësuar të plehrave organike për të reduktuar emetimet e metanit. Për më tepër, po prezantohen skema agro-mjedisore për të mbështetur ruajtjen e biodiversitetit, ndërsa promovimi i bujqësisë organike inkurajon metoda më të qëndrueshme bujqësore. Këto PM synojnë të reduktojnë emetimet, duke ruajtur burimet natyrore dhe duke promovuar zhvillimin rural.</w:t>
      </w:r>
    </w:p>
    <w:p w14:paraId="562166DE" w14:textId="6D915B83" w:rsidR="00C83570" w:rsidRDefault="004D061A" w:rsidP="00E32A3B">
      <w:r>
        <w:t>Në përgjithësi, përpjekjet e kombinuara nga sektorët energjetikë dhe joenergjetikë parashikohen të rezultojnë në një reduktim prej 28% të emetimeve sipas skenarit MEE (me masat ekzistuese) dhe një reduktim prej 42% sipas skenarit MME (me masat shtesë) krahasuar me nivelet e vitit 2016. Arritja e këtyre objektivave do të kërkojë një investim prej 3.7 miliardë euro për skenarin MEE, ku 1.1 miliardë euro shtesë nevojiten për skenarin MME. Ndërsa këto investime janë të konsiderueshme, përfitimet afatgjata mjedisore, sociale dhe ekonomike do të forcojnë rrugën e Kosovës drejt një të ardhmeje të qëndrueshme dhe gjithëpërfshirëse.</w:t>
      </w:r>
    </w:p>
    <w:p w14:paraId="628FC61F" w14:textId="77777777" w:rsidR="0088143A" w:rsidRPr="00976D33" w:rsidRDefault="0088143A" w:rsidP="00BD4E9E">
      <w:pPr>
        <w:pStyle w:val="Heading3"/>
      </w:pPr>
      <w:bookmarkStart w:id="6" w:name="_Toc182302246"/>
      <w:r>
        <w:lastRenderedPageBreak/>
        <w:t>Strategjia lidhur me pesë dimensionet e Bashkimit të Energjisë</w:t>
      </w:r>
      <w:bookmarkEnd w:id="6"/>
      <w:r>
        <w:t xml:space="preserve">  </w:t>
      </w:r>
    </w:p>
    <w:p w14:paraId="452FE3C9" w14:textId="3B503DE2" w:rsidR="001405D8" w:rsidRPr="00976D33" w:rsidRDefault="00E93002" w:rsidP="0005016C">
      <w:r>
        <w:t xml:space="preserve">Themeli për të ardhmen e dekarbonizimit të energjisë dhe klimës së Kosovës, i përcaktuar në PKEK, është në përputhje me Strategjinë e Energjisë së Kosovës dhe objektivat e saj kryesore dhe specifike. Këto objektiva janë shtjelluar dhe modeluar duke përdorur politikat dhe masat ekzistuese (WEM - Me Masat Ekzistuese) dhe politikat dhe masat shtesë (WAM - Me Masat Shtesë), të cilat do të kontribuojnë në arritjen e objektivave kombëtare të përshkruara në Strategjinë e Energjisë deri në vitin 2031 dhe të dakorduara në nivel komunitetit të energjisë.  </w:t>
      </w:r>
    </w:p>
    <w:p w14:paraId="4B4BFFA7" w14:textId="010BFE14" w:rsidR="002602DE" w:rsidRPr="00976D33" w:rsidRDefault="002602DE" w:rsidP="0005016C">
      <w:r>
        <w:t>Politikat dhe masat ekzistuese dhe ato shtesë (WEM dhe WAM) përcaktojnë kornizën që garanton sigurinë e furnizimit me energji elektrike, promovon energjinë e pastër, rrit efiçiencën e energjisë dhe inkurajon pjesëmarrjen aktive të qytetarëve dhe mbështetjen për grupet e cenueshme.</w:t>
      </w:r>
    </w:p>
    <w:p w14:paraId="5BFC8891" w14:textId="1062CCDD" w:rsidR="00947AAC" w:rsidRPr="00976D33" w:rsidRDefault="00970B0B" w:rsidP="0005016C">
      <w:r>
        <w:t xml:space="preserve">Ndikimi i politikave dhe masave janë modeluar duke përdorur softuerin LEAP (Platforma e Analizës së Emetimeve të Ulëta), me një model të zhvilluar posaçërisht për Kosovën, dhe kryhet si proces përsëritës duke marrë parasysh shtrirjen dhe intensitetin e secilës PM për të përmbushur objektivat kombëtare të dakorduara. </w:t>
      </w:r>
    </w:p>
    <w:p w14:paraId="40B07A10" w14:textId="43AB7EFA" w:rsidR="00817079" w:rsidRPr="00976D33" w:rsidRDefault="0005016C" w:rsidP="0005016C">
      <w:r>
        <w:t xml:space="preserve">Gjatë gjithë procesit të hartimit të PKEK-së, Udhëzimet e Politikave të Sekretariatit të Komunitetit të Energjisë për zhvillimin e PKEK-ve, së bashku me rregulloret dhe direktivat e tjera përkatëse që kanë të bëjnë me pesë dimensionet e PKEK-së janë ndjekur si parime udhëzuese. </w:t>
      </w:r>
    </w:p>
    <w:p w14:paraId="4D4799BE" w14:textId="4AA13C66" w:rsidR="0005016C" w:rsidRPr="00976D33" w:rsidRDefault="00EA78C4" w:rsidP="0005016C">
      <w:r>
        <w:t xml:space="preserve">Në kuadër të dimensionit të </w:t>
      </w:r>
      <w:r>
        <w:rPr>
          <w:b/>
          <w:bCs/>
        </w:rPr>
        <w:t>dekarbonizimit</w:t>
      </w:r>
      <w:r>
        <w:t xml:space="preserve"> të PKEK-së, Kosova është e përkushtuar të zbatojë politika dhe masa në të gjithë sektorët në mënyrë që të zvogëlojë emetimet e GS-ve dhe të rrisë pjesëmarrjen e BRE-ve në bruto konsumin final të energjisë, në mënyrë të qëndrueshme. Shumica e emetimeve të GS-ve në Kosovë, rreth 87%, gjenerohen nga djegia e lëndëve djegëse fosile në sektorin e energjisë, veçanërisht në transformimin e energjisë, industri dhe transport. Prandaj, objektivi kryesor është promovimi i kalimit drejt teknologjive me karbon të ulët në këta sektorë duke rritur përdorimin e BRE-ve në kombinimin e prodhimit të energjisë, duke zbatuar masa për efiçiencën e energjisë në të gjithë sektorët dhe duke hequr gradualisht përdorimin e lëndëve djegëse fosile.</w:t>
      </w:r>
    </w:p>
    <w:p w14:paraId="48AF39B4" w14:textId="6FD72530" w:rsidR="00347845" w:rsidRDefault="0005016C" w:rsidP="0005016C">
      <w:r>
        <w:t>Analiza e kryer dhe vlerësimi i ndikimit në këtë plan shërben si bazë themelore, por nuk merr parasysh zbatimin e çmimit të karbonit. Zbatimi i një sistemi të përshtatshëm dhe të projektuar mirë të çmimit të karbonit për Kosovën do të kërkojë kapacitete të konsiderueshme administrative, të cilat janë tashmë të kufizuara, dhe për rrjedhojë mund të paraqesin rrezik të madh për zbatimin e suksesshëm të planeve ambicioze të përshkruara në këtë PKEK. Zbatimi i nxituar i një sistemi të çmimit të karbonit pa përgatitjet e nevojshme dhe mekanizmat e kompensimit social do të rrezikonte gjithashtu të shkaktojë një shkallë më të lartë të varfërisë energjetike dhe kështu mund të minojë pranimin shoqëror të këtij angazhimi, por edhe agjendën tonë ambicioze për politikën klimatike në përgjithësi.</w:t>
      </w:r>
    </w:p>
    <w:p w14:paraId="4EE1F75F" w14:textId="42A6DF86" w:rsidR="0005016C" w:rsidRPr="00976D33" w:rsidRDefault="00347845" w:rsidP="0005016C">
      <w:r>
        <w:t>Megjithatë, janë ndërmarrë hapat e parë për krijimin e një baze analitike për përgatitjen e zbatimit të mundshëm të ardhshëm të çmimit të karbonit. Për shembull, në kuadër të përgatitjes së PKEK, janë kryer disa analiza të ndjeshmërisë duke përdorur çmime të ndryshme të karbonit për të treguar ndikimet. Është vendosur që të kryhen analiza shtesë, duke përfshirë vlerësimin e efekteve të vënies në funksion të Mekanizmit të Rregullimit të Kufirit të Karbonit (CBAM) nga Bashkimi Evropian në Republikën e Kosovës. Këto aktivitete tashmë kanë filluar, me një studim mbi CBAM-in dhe çmimin e karbonit, të zhvilluar nga një Grup Punues ndërqeveritar në bashkëpunim me Fondin Monetar Ndërkombëtar (FMN). Studimi është publikuar në faqen zyrtare të Ministrisë së Mjedisit, Infrastrukturës dhe Planifikimit Hapësinor. Siç thekson studimi, ndikimi i CBAM-it në Kosovë parashikohet të jetë relativisht i ulët, pasi eksportet e Kosovës për mallrat e mbuluara nga CBAM-i drejt BE-së janë minimale.</w:t>
      </w:r>
    </w:p>
    <w:p w14:paraId="073461C4" w14:textId="4294A72B" w:rsidR="00817079" w:rsidRPr="00976D33" w:rsidRDefault="00764775" w:rsidP="00817079">
      <w:r>
        <w:t xml:space="preserve">Në lidhje me energjinë e ripërtëritshme, caku i jonë është që të rrisim pjesëmarrjen e BRE-ve në konsumin e energjisë elektrike në 35% deri në vitin 2031 nga 6.3% që ishte në vitin 2021. Përveç temës së </w:t>
      </w:r>
      <w:r>
        <w:rPr>
          <w:b/>
          <w:bCs/>
        </w:rPr>
        <w:t>burimeve të ripërtëritshme të energjisë</w:t>
      </w:r>
      <w:r>
        <w:t>, dimensioni i Dekarbonizimit përfshin emetimet e GS-ve si dhe politikat dhe masat që lidhen me sektorët joenergjetik. Kjo përfshin, për shembull, sektorët e bujqësisë, pylltarisë dhe përdorimit tjetër të tokës (BPPTT) si dhe sektorin e mbeturinave. Politikat në këta sektorë janë gjithashtu thelbësore për ambiciet tona në reduktimin e emetimeve të tjera përveç CO</w:t>
      </w:r>
      <w:r>
        <w:rPr>
          <w:vertAlign w:val="subscript"/>
        </w:rPr>
        <w:t>2</w:t>
      </w:r>
      <w:r>
        <w:t xml:space="preserve">, veçanërisht metanit. Caqet e GS-ve të miratuara për vitin 2030 në terma absolutë janë 8,95 Mt CO2-eq ose një reduktim prej 16,3% </w:t>
      </w:r>
      <w:r>
        <w:lastRenderedPageBreak/>
        <w:t xml:space="preserve">krahasuar me nivelet e GS-ve të vitit 2016, kjo siguron një qasje gjithëpërfshirëse për të adresuar reduktimin e emetimeve dhe qëndrueshmërinë në të gjithë sektorët e ekonomisë.  </w:t>
      </w:r>
    </w:p>
    <w:p w14:paraId="7F9744E3" w14:textId="5BDDFC61" w:rsidR="0005016C" w:rsidRPr="00976D33" w:rsidRDefault="0005016C" w:rsidP="00817079">
      <w:r>
        <w:t xml:space="preserve">Parimi i parë i efiçiencës së energjisë është prezantuar në PKEK si pjesë e </w:t>
      </w:r>
      <w:r>
        <w:rPr>
          <w:b/>
        </w:rPr>
        <w:t>dimensionit të efiçiencës së energjisë</w:t>
      </w:r>
      <w:r>
        <w:t>, duke marrë parasysh maksimalisht masat e efiçiencës së energjisë me kosto efektive në formësimin e politikës së energjisë dhe marrjen e vendimeve përkatëse për investime.</w:t>
      </w:r>
      <w:r>
        <w:rPr>
          <w:color w:val="auto"/>
        </w:rPr>
        <w:t xml:space="preserve"> </w:t>
      </w:r>
      <w:r>
        <w:t>Caku i Kosovës është përafruar me Vendimin 2022/02/MC-EnC, të miratuar nga Këshilli Ministror i Komunitetit të Energjisë, dhe në raport me konsumin primar të energjisë në vitin 2030 është 2.7 Mtoe</w:t>
      </w:r>
      <w:r>
        <w:rPr>
          <w:color w:val="0F0D29"/>
        </w:rPr>
        <w:t>, ndërsa për konsumin final të energjisë, është 1.8 Mtoe</w:t>
      </w:r>
      <w:r>
        <w:t>.</w:t>
      </w:r>
      <w:r>
        <w:rPr>
          <w:color w:val="0F0D29"/>
        </w:rPr>
        <w:t xml:space="preserve"> </w:t>
      </w:r>
      <w:r>
        <w:t xml:space="preserve">Shumica e masave brenda këtij dimensioni fokusohen në rinovimet e ndërtesave që synojnë përmirësimin e efiçiencës së energjisë. Megjithatë, ka edhe masa që i përkasin sektorëve tjerë, siç janë sektori i industrisë apo i transportit. Në lidhje me këtë të fundit, fokusi është në zgjerimin dhe elektrifikimin e sistemit hekurudhor. </w:t>
      </w:r>
    </w:p>
    <w:p w14:paraId="2BFCF8FA" w14:textId="14167530" w:rsidR="00782B3C" w:rsidRPr="00976D33" w:rsidRDefault="00817079" w:rsidP="00817079">
      <w:r>
        <w:t xml:space="preserve">Në lidhje me </w:t>
      </w:r>
      <w:r>
        <w:rPr>
          <w:b/>
        </w:rPr>
        <w:t>sigurinë energjetike</w:t>
      </w:r>
      <w:r>
        <w:t xml:space="preserve">, PKEK bazohet kryesisht në caqet dhe politikat e përfshira në Strategjinë Kombëtare të Energjisë (2022-2031), me objektivat e saj kryesore. Sa i përket një ekuilibri ndërmjet prodhimit të energjisë elektrike dhe konsumit të energjisë elektrike, Kosova është në pozitë të ngjashme me vendet e tjera të rajonit. Megjithatë, problemet me të cilat ballafaqohet Kosova janë të lidhura me sigurimin e kapaciteteve të nevojshme për të mbuluar kërkesën e pikut, veçanërisht në dimër, dhe në përmbushjen e kërkesave për kapacitet rezervë të sistemeve energjetike. Sistemi i ruajtjes është në fokus për të mbështetur sigurinë energjetike, qasja teknologjike është të ndihmojë në stabilizimin e frekuencës së luhatshme të energjisë elektrike, zhvendosjen e ngarkesës dhe të ndihmojë në integrimin e gjenerimit të burimeve të ripërtëritshme. Gatishmëria ndaj rrezikut në sektorin e energjisë elektrike është pjesë e sigurisë energjetike.  </w:t>
      </w:r>
    </w:p>
    <w:p w14:paraId="693AAA81" w14:textId="22E84898" w:rsidR="00817079" w:rsidRPr="00976D33" w:rsidRDefault="00D82E7B" w:rsidP="00817079">
      <w:r>
        <w:t xml:space="preserve">Liberalizimi i tregut dhe integrimi rajonal pritet të sigurojnë efekte zbutëse për sa i përket problemit të furnizimit, megjithëse ka sfida të konsiderueshme që duhen adresuar për të siguruar një furnizim të qëndrueshëm me energji elektrike. </w:t>
      </w:r>
    </w:p>
    <w:p w14:paraId="0AAC0264" w14:textId="039F19A7" w:rsidR="00817079" w:rsidRPr="00976D33" w:rsidRDefault="00817079" w:rsidP="00817079">
      <w:r>
        <w:t xml:space="preserve">Në </w:t>
      </w:r>
      <w:r>
        <w:rPr>
          <w:b/>
        </w:rPr>
        <w:t>dimensionin e tregut energjetik</w:t>
      </w:r>
      <w:r>
        <w:t xml:space="preserve"> të brendshëm, niveli i ndërlidhjes së sistemit elektroenergjetik është një nga parakushtet bazë për zhvillimin dhe integrimin e tregut të energjisë elektrike. Shtetet anëtare të BE-së synojnë cakun e ri prej 15% të ngarkesës maksimale që do të instalohet në kapacitetet e interkoneksionit deri në vitin 2030. Megjithatë, Kosova tashmë ka tejkaluar këtë cak, me kapacitetin e instaluar të interkoneksionit disa herë më të lartë se ngarkesa maksimale e sistemit. Për më tepër, Kosova është në mesin e tri vendeve më të mira në Evropë për sa i përket raportit ndërmjet kapaciteteve të interkoneksionit dhe kapaciteteve të instaluara prodhuese, si dhe raportit ndërmjet kapaciteteve të interkoneksionit dhe ngarkesës maksimale.</w:t>
      </w:r>
    </w:p>
    <w:p w14:paraId="03E45C8C" w14:textId="5EE374CD" w:rsidR="00817079" w:rsidRPr="00976D33" w:rsidRDefault="00817079" w:rsidP="00817079">
      <w:r>
        <w:t>Një nga objektivat kryesore të Kosovës ishte që përmes ALPEX-it të vendoste funksionalizimin e tregut të energjisë elektrike. Ky objektiv u realizua me funksionimin e ALPEX (Go Live) të tregut të ditës në avancë (TDA) për zonën tregtare të Kosovës më 31 janar 2024, duke shënuar në të njëjtën kohë një treg të lidhur me zonën tregtare të Shqipërisë. Kjo gjithashtu shënon për herë të parë bashkimin e tregut të ditës në avancë në Komunitetin e Energjisë. Me funksionimin e plotë të TDA-së në të dy tregjet, së bashku me kapacitetin adekuat të interkoneksionit ndërmjet këtyre vendeve (rrjeti 400 kV dhe rrjeti 220 kV që siguron 1500 MVA kapacitet të instaluar të interkoneksionit dhe 400 MW NTC, me mundësi rritjeje deri në 600 MW), nuk do të ketë mbingarkesë në shumicën e rasteve, që do të thotë se nuk do të ketë dallim çmimi ndërmjet Kosovës dhe Shqipërisë. Në periudhën kohore të mbuluar nga PKEK, tregjet e Shqipërisë dhe Kosovës pritet të bashkohen më tej në aspektin rajonal, si pjesë e nismave rajonale të udhëhequra nga Komuniteti i Energjisë, si dhe nga grupe të ndryshme të vendeve (siç janë Kosova, Shqipëria dhe Maqedonia e Veriut) dhe kështu përfundimisht të rezultojë në dallime të papërfillshme të çmimeve të shitjes me shumicë brenda rajonit, në pritje të procedurës së zgjidhjes së mosmarrëveshjeve për mosshpërndarjen e kapacitetit në interkonektorët ndërmjet Kosovës dhe Serbisë (numri i rastit ECS-2/21) dhe marrëveshjes me OST-në serb. Argument shtesë për këtë është niveli i lartë i kapaciteteve të instaluara në rajon.</w:t>
      </w:r>
    </w:p>
    <w:p w14:paraId="18FD0D49" w14:textId="2A04580D" w:rsidR="00A6143C" w:rsidRPr="00976D33" w:rsidRDefault="00A6143C" w:rsidP="00817079">
      <w:r>
        <w:t xml:space="preserve">Dimensioni i pestë, hulumtimi, inovacioni dhe konkurrueshmëria, janë trajtuar gjithashtu në PKEK. Kosova po punon drejt zhvillimit të sistemit të saj të hulumtimit, inovacionit dhe konkurrueshmërisë, duke synuar të rrisë kapacitetet e saj në këto fusha.  Sipas Ligjit nr. 04/L-135 për Veprimtari Hulumtuese-Shkencore, Kosova është e përkushtuar të ndajë së paku 14 milionë euro në vit për shkencë dhe inovacion. Objektivi i Kosovës është të krijojë një sistem hulumtimi dhe inovacioni të aftë për të identifikuar teknologjitë më të përshtatshme që industritë e saj duhet të zbatojnë, duke qëndruar në krah të avancimeve teknologjike dhe duke zbuluar qasje </w:t>
      </w:r>
      <w:r>
        <w:lastRenderedPageBreak/>
        <w:t xml:space="preserve">inovative për të integruar në mënyrë efektive teknologjitë më të qëndrueshme. Rritja e vendeve të punës së gjelbra është prioritet për Kosovën gjatë periudhës së PKEK-së, veçanërisht në sektorët si energjia e ripërtërishme dhe efiçienca e energjisë, ku pritet të krijohen vende pune gjatë fazës së ndërtimit dhe në funksionimin dhe mirëmbajtjen e vazhdueshme të teknologjive të reja. Për më tepër, vendet e punës së gjelbra lidhen me arsimin, ku mund të zhvillohen programe të posaçme për arsimin e të rriturve për të pajisur fuqinë punëtore me aftësitë e nevojshme për të mbështetur këta sektorë në zhvillim.   </w:t>
      </w:r>
    </w:p>
    <w:p w14:paraId="3E4B7EF8" w14:textId="0B0612CB" w:rsidR="0088143A" w:rsidRPr="00976D33" w:rsidRDefault="0088143A" w:rsidP="00BD4E9E">
      <w:pPr>
        <w:pStyle w:val="Heading3"/>
      </w:pPr>
      <w:bookmarkStart w:id="7" w:name="_Toc182302247"/>
      <w:r>
        <w:t>Tabela e përgjithshme me objektivat, politikat dhe masat kryesore të planit</w:t>
      </w:r>
      <w:bookmarkEnd w:id="7"/>
    </w:p>
    <w:p w14:paraId="1F00AFFD" w14:textId="77777777" w:rsidR="003B7FFA" w:rsidRPr="00976D33" w:rsidRDefault="00130A52" w:rsidP="003B7FFA">
      <w:r>
        <w:t xml:space="preserve">Në </w:t>
      </w:r>
      <w:r w:rsidRPr="00976D33">
        <w:fldChar w:fldCharType="begin"/>
      </w:r>
      <w:r w:rsidRPr="00976D33">
        <w:instrText xml:space="preserve"> REF _Ref71268393 \h </w:instrText>
      </w:r>
      <w:r w:rsidR="00107A15" w:rsidRPr="00976D33">
        <w:instrText xml:space="preserve"> \* MERGEFORMAT </w:instrText>
      </w:r>
      <w:r w:rsidRPr="00976D33">
        <w:fldChar w:fldCharType="separate"/>
      </w:r>
      <w:r w:rsidR="003B7FFA">
        <w:t>Tabela 1</w:t>
      </w:r>
      <w:r w:rsidRPr="00976D33">
        <w:fldChar w:fldCharType="end"/>
      </w:r>
      <w:r>
        <w:t xml:space="preserve"> tregohen politikat dhe masat e propozuara në këtë PKEK, ndërsa </w:t>
      </w:r>
      <w:r w:rsidR="00CC47F0" w:rsidRPr="00976D33">
        <w:fldChar w:fldCharType="begin"/>
      </w:r>
      <w:r w:rsidR="00CC47F0" w:rsidRPr="00976D33">
        <w:instrText xml:space="preserve"> REF _Ref71271017 \h </w:instrText>
      </w:r>
      <w:r w:rsidR="00107A15" w:rsidRPr="00976D33">
        <w:instrText xml:space="preserve"> \* MERGEFORMAT </w:instrText>
      </w:r>
      <w:r w:rsidR="00CC47F0" w:rsidRPr="00976D33">
        <w:fldChar w:fldCharType="separate"/>
      </w:r>
    </w:p>
    <w:p w14:paraId="3C108579" w14:textId="6C7755E1" w:rsidR="005969E0" w:rsidRDefault="003B7FFA" w:rsidP="00130A52">
      <w:r>
        <w:t>Tabela 2</w:t>
      </w:r>
      <w:r w:rsidR="00CC47F0" w:rsidRPr="00976D33">
        <w:fldChar w:fldCharType="end"/>
      </w:r>
      <w:r w:rsidR="00F12774">
        <w:t xml:space="preserve"> tregon caqet dhe objektivat kryesore.</w:t>
      </w:r>
    </w:p>
    <w:p w14:paraId="2BC7E8B5" w14:textId="77777777" w:rsidR="008C14F9" w:rsidRPr="00976D33" w:rsidRDefault="008C14F9" w:rsidP="00130A52"/>
    <w:p w14:paraId="7638AA31" w14:textId="77777777" w:rsidR="00B13BFF" w:rsidRPr="00976D33" w:rsidRDefault="00B13BFF" w:rsidP="00130A52"/>
    <w:p w14:paraId="5ED4EE6D" w14:textId="1CFA9E19" w:rsidR="00817079" w:rsidRPr="00976D33" w:rsidRDefault="00817079" w:rsidP="00817079">
      <w:pPr>
        <w:pStyle w:val="Caption"/>
      </w:pPr>
      <w:bookmarkStart w:id="8" w:name="_Ref71268393"/>
      <w:bookmarkStart w:id="9" w:name="_Toc181867294"/>
      <w:r>
        <w:t xml:space="preserve">Tabela </w:t>
      </w:r>
      <w:r w:rsidRPr="00976D33">
        <w:fldChar w:fldCharType="begin"/>
      </w:r>
      <w:r w:rsidRPr="00976D33">
        <w:instrText>SEQ Table \* ARABIC</w:instrText>
      </w:r>
      <w:r w:rsidRPr="00976D33">
        <w:fldChar w:fldCharType="separate"/>
      </w:r>
      <w:r w:rsidR="003B7FFA">
        <w:rPr>
          <w:noProof/>
        </w:rPr>
        <w:t>1</w:t>
      </w:r>
      <w:r w:rsidRPr="00976D33">
        <w:fldChar w:fldCharType="end"/>
      </w:r>
      <w:bookmarkEnd w:id="8"/>
      <w:r>
        <w:t>. Tabela e përgjithshme me politikat dhe masat e propozuara dhe ndërveprimin me pesë dimensionet e bashkimit energjetik të BE-së</w:t>
      </w:r>
      <w:bookmarkEnd w:id="9"/>
      <w:r>
        <w:t xml:space="preserve"> </w:t>
      </w:r>
    </w:p>
    <w:tbl>
      <w:tblPr>
        <w:tblStyle w:val="GridTable5Dark-Accent1"/>
        <w:tblW w:w="5000" w:type="pct"/>
        <w:tblLook w:val="04A0" w:firstRow="1" w:lastRow="0" w:firstColumn="1" w:lastColumn="0" w:noHBand="0" w:noVBand="1"/>
      </w:tblPr>
      <w:tblGrid>
        <w:gridCol w:w="535"/>
        <w:gridCol w:w="6364"/>
        <w:gridCol w:w="533"/>
        <w:gridCol w:w="533"/>
        <w:gridCol w:w="533"/>
        <w:gridCol w:w="533"/>
        <w:gridCol w:w="533"/>
      </w:tblGrid>
      <w:tr w:rsidR="00D072F7" w:rsidRPr="00976D33" w14:paraId="282332CC" w14:textId="77777777" w:rsidTr="00024D75">
        <w:trPr>
          <w:cnfStyle w:val="100000000000" w:firstRow="1" w:lastRow="0" w:firstColumn="0" w:lastColumn="0" w:oddVBand="0" w:evenVBand="0" w:oddHBand="0" w:evenHBand="0" w:firstRowFirstColumn="0" w:firstRowLastColumn="0" w:lastRowFirstColumn="0" w:lastRowLastColumn="0"/>
          <w:cantSplit/>
          <w:trHeight w:val="1728"/>
        </w:trPr>
        <w:tc>
          <w:tcPr>
            <w:cnfStyle w:val="001000000000" w:firstRow="0" w:lastRow="0" w:firstColumn="1" w:lastColumn="0" w:oddVBand="0" w:evenVBand="0" w:oddHBand="0" w:evenHBand="0" w:firstRowFirstColumn="0" w:firstRowLastColumn="0" w:lastRowFirstColumn="0" w:lastRowLastColumn="0"/>
            <w:tcW w:w="535" w:type="dxa"/>
          </w:tcPr>
          <w:p w14:paraId="29CBA1C4" w14:textId="77777777" w:rsidR="00130A52" w:rsidRPr="00976D33" w:rsidRDefault="00130A52" w:rsidP="00CC47F0">
            <w:pPr>
              <w:spacing w:after="0"/>
              <w:contextualSpacing/>
              <w:jc w:val="left"/>
              <w:rPr>
                <w:rFonts w:asciiTheme="majorHAnsi" w:eastAsia="Times New Roman" w:hAnsiTheme="majorHAnsi" w:cstheme="majorHAnsi"/>
                <w:color w:val="FFFFFF" w:themeColor="background1"/>
                <w:sz w:val="18"/>
                <w:szCs w:val="18"/>
              </w:rPr>
            </w:pPr>
          </w:p>
        </w:tc>
        <w:tc>
          <w:tcPr>
            <w:tcW w:w="6364" w:type="dxa"/>
            <w:noWrap/>
            <w:hideMark/>
          </w:tcPr>
          <w:p w14:paraId="0409B1B3" w14:textId="77777777" w:rsidR="00130A52" w:rsidRPr="00976D33" w:rsidRDefault="00130A52" w:rsidP="00CC47F0">
            <w:pPr>
              <w:spacing w:after="0"/>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p>
        </w:tc>
        <w:tc>
          <w:tcPr>
            <w:tcW w:w="533" w:type="dxa"/>
            <w:textDirection w:val="btLr"/>
            <w:hideMark/>
          </w:tcPr>
          <w:p w14:paraId="02F2DD2C" w14:textId="282740ED" w:rsidR="00130A52" w:rsidRPr="00976D33" w:rsidRDefault="000C7E97" w:rsidP="00CC47F0">
            <w:pPr>
              <w:spacing w:after="0"/>
              <w:ind w:left="113" w:right="113"/>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Dekarbonizimi</w:t>
            </w:r>
          </w:p>
        </w:tc>
        <w:tc>
          <w:tcPr>
            <w:tcW w:w="533" w:type="dxa"/>
            <w:textDirection w:val="btLr"/>
            <w:hideMark/>
          </w:tcPr>
          <w:p w14:paraId="3A1B9CDA" w14:textId="77777777" w:rsidR="00130A52" w:rsidRPr="00976D33" w:rsidRDefault="00130A52" w:rsidP="00CC47F0">
            <w:pPr>
              <w:spacing w:after="0"/>
              <w:ind w:left="113" w:right="113"/>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Efikasiteti</w:t>
            </w:r>
          </w:p>
        </w:tc>
        <w:tc>
          <w:tcPr>
            <w:tcW w:w="533" w:type="dxa"/>
            <w:textDirection w:val="btLr"/>
            <w:hideMark/>
          </w:tcPr>
          <w:p w14:paraId="505D360E" w14:textId="77777777" w:rsidR="00130A52" w:rsidRPr="00976D33" w:rsidRDefault="00130A52" w:rsidP="00CC47F0">
            <w:pPr>
              <w:spacing w:after="0"/>
              <w:ind w:left="113" w:right="113"/>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Siguria energjetike</w:t>
            </w:r>
          </w:p>
        </w:tc>
        <w:tc>
          <w:tcPr>
            <w:tcW w:w="533" w:type="dxa"/>
            <w:textDirection w:val="btLr"/>
            <w:hideMark/>
          </w:tcPr>
          <w:p w14:paraId="22EFA648" w14:textId="77777777" w:rsidR="00130A52" w:rsidRPr="00976D33" w:rsidRDefault="00130A52" w:rsidP="00CC47F0">
            <w:pPr>
              <w:spacing w:after="0"/>
              <w:ind w:left="113" w:right="113"/>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Tregu i brendshëm i energjisë</w:t>
            </w:r>
          </w:p>
        </w:tc>
        <w:tc>
          <w:tcPr>
            <w:tcW w:w="533" w:type="dxa"/>
            <w:textDirection w:val="btLr"/>
            <w:hideMark/>
          </w:tcPr>
          <w:p w14:paraId="5ECAE0E9" w14:textId="77777777" w:rsidR="00130A52" w:rsidRPr="00976D33" w:rsidRDefault="00130A52" w:rsidP="00CC47F0">
            <w:pPr>
              <w:spacing w:after="0"/>
              <w:ind w:left="113" w:right="113"/>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R&amp;I&amp;C</w:t>
            </w:r>
          </w:p>
        </w:tc>
      </w:tr>
      <w:tr w:rsidR="009A7A8D" w:rsidRPr="00976D33" w14:paraId="39F16A33"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val="restart"/>
            <w:textDirection w:val="btLr"/>
          </w:tcPr>
          <w:p w14:paraId="69608204" w14:textId="04F29DCA"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Dekarbonizimi</w:t>
            </w:r>
          </w:p>
        </w:tc>
        <w:tc>
          <w:tcPr>
            <w:tcW w:w="6364" w:type="dxa"/>
            <w:noWrap/>
            <w:hideMark/>
          </w:tcPr>
          <w:p w14:paraId="3668BF5A" w14:textId="6A9C121E"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1: Studim i efekteve të CBAM dhe/ose çmimi vendor i karbonit</w:t>
            </w:r>
          </w:p>
        </w:tc>
        <w:tc>
          <w:tcPr>
            <w:tcW w:w="533" w:type="dxa"/>
            <w:noWrap/>
            <w:vAlign w:val="center"/>
            <w:hideMark/>
          </w:tcPr>
          <w:p w14:paraId="6B81A8C0" w14:textId="0EEEBDE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79E89E2" wp14:editId="181C95BF">
                  <wp:extent cx="184826" cy="184826"/>
                  <wp:effectExtent l="0" t="0" r="5715" b="5715"/>
                  <wp:docPr id="141304" name="Grafik 14130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833AB6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2143B715"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DD3759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45347AB" w14:textId="1FC8EAC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BA97091" wp14:editId="4E503CA6">
                  <wp:extent cx="184826" cy="184826"/>
                  <wp:effectExtent l="0" t="0" r="5715" b="5715"/>
                  <wp:docPr id="141305" name="Grafik 14130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11A35A79"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D8402C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4C6AE3AE" w14:textId="006FEA89"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2: Largimi nga funksioni i një njësie të TC Kosova A</w:t>
            </w:r>
          </w:p>
        </w:tc>
        <w:tc>
          <w:tcPr>
            <w:tcW w:w="533" w:type="dxa"/>
            <w:noWrap/>
            <w:vAlign w:val="center"/>
            <w:hideMark/>
          </w:tcPr>
          <w:p w14:paraId="3BAD7955" w14:textId="2189A4F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7337B33" wp14:editId="0D0A5E00">
                  <wp:extent cx="184826" cy="184826"/>
                  <wp:effectExtent l="0" t="0" r="5715" b="5715"/>
                  <wp:docPr id="141306" name="Grafik 14130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91473A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0A62D0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21A517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6B3251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6B181A96"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2D28962"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1ED3BA3" w14:textId="666D1D04"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3: Menaxhimi i kontrolluar i mbeturinave të ngurta</w:t>
            </w:r>
          </w:p>
        </w:tc>
        <w:tc>
          <w:tcPr>
            <w:tcW w:w="533" w:type="dxa"/>
            <w:noWrap/>
            <w:vAlign w:val="center"/>
            <w:hideMark/>
          </w:tcPr>
          <w:p w14:paraId="2515972F" w14:textId="06DA66A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1C4CCE3" wp14:editId="55F504B8">
                  <wp:extent cx="184826" cy="184826"/>
                  <wp:effectExtent l="0" t="0" r="5715" b="5715"/>
                  <wp:docPr id="141307" name="Grafik 14130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855BE0A"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C6868EA"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6C8DA655"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132F61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CA6B120"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6C0CFDA"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7DF28C46" w14:textId="0F744921"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4: Rritja e burimeve pyjore</w:t>
            </w:r>
          </w:p>
        </w:tc>
        <w:tc>
          <w:tcPr>
            <w:tcW w:w="533" w:type="dxa"/>
            <w:noWrap/>
            <w:vAlign w:val="center"/>
            <w:hideMark/>
          </w:tcPr>
          <w:p w14:paraId="5CFC4E77" w14:textId="225A510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3C2E208" wp14:editId="566628EB">
                  <wp:extent cx="184826" cy="184826"/>
                  <wp:effectExtent l="0" t="0" r="5715" b="5715"/>
                  <wp:docPr id="141308" name="Grafik 14130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65B20F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10BA51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6C9B156"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2A4F06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565E18EE"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1E5E41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4B6BA9BC" w14:textId="05D87623"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5: Mbrojtja e burimeve pyjore</w:t>
            </w:r>
          </w:p>
        </w:tc>
        <w:tc>
          <w:tcPr>
            <w:tcW w:w="533" w:type="dxa"/>
            <w:noWrap/>
            <w:vAlign w:val="center"/>
            <w:hideMark/>
          </w:tcPr>
          <w:p w14:paraId="7C5B5C4C" w14:textId="4A0C3E6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83C9B4F" wp14:editId="381EFAAB">
                  <wp:extent cx="184826" cy="184826"/>
                  <wp:effectExtent l="0" t="0" r="5715" b="5715"/>
                  <wp:docPr id="141309" name="Grafik 14130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7F0C8FE"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B5B9C01"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47CA32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C8B483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0FA2BC3D"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2EF5014"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61E00580" w14:textId="3A896BBD"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6: Përdorimi i qëndrueshëm dhe shumëfunksional i burimeve pyjore</w:t>
            </w:r>
          </w:p>
        </w:tc>
        <w:tc>
          <w:tcPr>
            <w:tcW w:w="533" w:type="dxa"/>
            <w:noWrap/>
            <w:vAlign w:val="center"/>
            <w:hideMark/>
          </w:tcPr>
          <w:p w14:paraId="6A3FF19D" w14:textId="1D56E8F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7834B37" wp14:editId="22E92F56">
                  <wp:extent cx="184826" cy="184826"/>
                  <wp:effectExtent l="0" t="0" r="5715" b="5715"/>
                  <wp:docPr id="141310" name="Grafik 14131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2250660"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517271C2"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2E82F3F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0D7534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9C9A048"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11C23EF"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F9B755E" w14:textId="511166BF"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7: Menaxhimi i qëndrueshëm i burimeve natyrore (tokës, pyjeve dhe ujit) në bujqësi</w:t>
            </w:r>
          </w:p>
        </w:tc>
        <w:tc>
          <w:tcPr>
            <w:tcW w:w="533" w:type="dxa"/>
            <w:noWrap/>
            <w:vAlign w:val="center"/>
            <w:hideMark/>
          </w:tcPr>
          <w:p w14:paraId="69F28691" w14:textId="0FBF2F58"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D8CE2D7" wp14:editId="50E752AF">
                  <wp:extent cx="184826" cy="184826"/>
                  <wp:effectExtent l="0" t="0" r="5715" b="5715"/>
                  <wp:docPr id="416" name="Grafik 41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821465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F942D0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29052F1"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5CAA28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4774BAFA"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716E484"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4496741" w14:textId="3944970E"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8: Menaxhimi i përmirësuar i plehut organik (metodat për ruajtjen, përgatitjen dhe aplikimin)</w:t>
            </w:r>
          </w:p>
        </w:tc>
        <w:tc>
          <w:tcPr>
            <w:tcW w:w="533" w:type="dxa"/>
            <w:noWrap/>
            <w:vAlign w:val="center"/>
            <w:hideMark/>
          </w:tcPr>
          <w:p w14:paraId="1F0B1782" w14:textId="0FD2ACBB"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E9A2028" wp14:editId="39D07F0A">
                  <wp:extent cx="184826" cy="184826"/>
                  <wp:effectExtent l="0" t="0" r="5715" b="5715"/>
                  <wp:docPr id="419" name="Grafik 41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791A97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A1F593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FAEF0D8"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55A622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30E7B2A"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435DADD"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11A4C85" w14:textId="7BFD787A"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9: Skemat agro-mjedisore për mbrojtjen e biodiversitetit</w:t>
            </w:r>
          </w:p>
        </w:tc>
        <w:tc>
          <w:tcPr>
            <w:tcW w:w="533" w:type="dxa"/>
            <w:noWrap/>
            <w:vAlign w:val="center"/>
            <w:hideMark/>
          </w:tcPr>
          <w:p w14:paraId="68F643EF" w14:textId="285428B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2209960" wp14:editId="77A8C859">
                  <wp:extent cx="184826" cy="184826"/>
                  <wp:effectExtent l="0" t="0" r="5715" b="5715"/>
                  <wp:docPr id="479" name="Grafik 47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A991BD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6ECCE6C2"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5BD856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2B3B40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55F0456"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D97AF15"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F2494A4" w14:textId="1F9251F1"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10: Promovimi i bujqësisë organike</w:t>
            </w:r>
          </w:p>
        </w:tc>
        <w:tc>
          <w:tcPr>
            <w:tcW w:w="533" w:type="dxa"/>
            <w:noWrap/>
            <w:vAlign w:val="center"/>
            <w:hideMark/>
          </w:tcPr>
          <w:p w14:paraId="29673384" w14:textId="045B995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8431F8B" wp14:editId="621DC414">
                  <wp:extent cx="184826" cy="184826"/>
                  <wp:effectExtent l="0" t="0" r="5715" b="5715"/>
                  <wp:docPr id="141542" name="Grafik 14154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73023E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CDEEDD4"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5F56907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6F02242"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BA6F66A"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9362038"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C7F0167" w14:textId="7B0DF23C"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11: Promovimi i energjisë së ripërtëritshme në sektorin e energjisë elektrike</w:t>
            </w:r>
          </w:p>
        </w:tc>
        <w:tc>
          <w:tcPr>
            <w:tcW w:w="533" w:type="dxa"/>
            <w:noWrap/>
            <w:vAlign w:val="center"/>
            <w:hideMark/>
          </w:tcPr>
          <w:p w14:paraId="1F65860A" w14:textId="668985E9"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1AC99CB" wp14:editId="4594C7A1">
                  <wp:extent cx="184826" cy="184826"/>
                  <wp:effectExtent l="0" t="0" r="5715" b="5715"/>
                  <wp:docPr id="141552"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4D3FB43" w14:textId="739463F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7BB3EE1" wp14:editId="6568444F">
                  <wp:extent cx="184826" cy="184826"/>
                  <wp:effectExtent l="0" t="0" r="5715" b="5715"/>
                  <wp:docPr id="141553" name="Grafik 14155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35AF3B6" w14:textId="4912B62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C116D3A" wp14:editId="739844CD">
                  <wp:extent cx="184826" cy="184826"/>
                  <wp:effectExtent l="0" t="0" r="5715" b="5715"/>
                  <wp:docPr id="141554" name="Grafik 14155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34453B2" w14:textId="382BDFA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3945AB1" wp14:editId="5D6819A2">
                  <wp:extent cx="184826" cy="184826"/>
                  <wp:effectExtent l="0" t="0" r="5715" b="5715"/>
                  <wp:docPr id="141555" name="Grafik 14155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F4BD7EA"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AEB35AA"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E183FB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235150BC" w14:textId="4CBDAAD6"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sz w:val="18"/>
                <w:szCs w:val="18"/>
              </w:rPr>
            </w:pPr>
            <w:r>
              <w:rPr>
                <w:sz w:val="18"/>
              </w:rPr>
              <w:t>PM 12: Vendosja e projektit PV 100 MW në objektet e KEK-ut</w:t>
            </w:r>
          </w:p>
        </w:tc>
        <w:tc>
          <w:tcPr>
            <w:tcW w:w="533" w:type="dxa"/>
            <w:noWrap/>
          </w:tcPr>
          <w:p w14:paraId="0192FC71" w14:textId="39B93B7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22C0A52" wp14:editId="3E94B272">
                  <wp:extent cx="184826" cy="184826"/>
                  <wp:effectExtent l="0" t="0" r="5715" b="5715"/>
                  <wp:docPr id="894702760"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7EEB1ABE" w14:textId="0F160FA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C643F15" wp14:editId="0CD4DD4D">
                  <wp:extent cx="184826" cy="184826"/>
                  <wp:effectExtent l="0" t="0" r="5715" b="5715"/>
                  <wp:docPr id="2052224712"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C6DE4DC" w14:textId="42E56E3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6C1B58D" wp14:editId="005EDB50">
                  <wp:extent cx="184826" cy="184826"/>
                  <wp:effectExtent l="0" t="0" r="5715" b="5715"/>
                  <wp:docPr id="223899928"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EF19846" w14:textId="637CFFC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D6E36CF" wp14:editId="18398D27">
                  <wp:extent cx="184826" cy="184826"/>
                  <wp:effectExtent l="0" t="0" r="5715" b="5715"/>
                  <wp:docPr id="1328243780"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556B92C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5C0A5A52"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C766BE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7616A97A" w14:textId="43D6F263"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sz w:val="18"/>
                <w:szCs w:val="18"/>
              </w:rPr>
            </w:pPr>
            <w:r>
              <w:rPr>
                <w:sz w:val="18"/>
              </w:rPr>
              <w:t>PM 13: Studimi për Impiantin Fotovoltaik Solar 200 MW në KEK SH.A</w:t>
            </w:r>
          </w:p>
        </w:tc>
        <w:tc>
          <w:tcPr>
            <w:tcW w:w="533" w:type="dxa"/>
            <w:noWrap/>
          </w:tcPr>
          <w:p w14:paraId="5E70935F" w14:textId="698EA44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040B147" wp14:editId="6CDDABD6">
                  <wp:extent cx="184826" cy="184826"/>
                  <wp:effectExtent l="0" t="0" r="5715" b="5715"/>
                  <wp:docPr id="1471646096"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FD28CA3" w14:textId="5D3A903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ABA6AA3" wp14:editId="4C99C9F4">
                  <wp:extent cx="184826" cy="184826"/>
                  <wp:effectExtent l="0" t="0" r="5715" b="5715"/>
                  <wp:docPr id="383358950"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B6A1CFB" w14:textId="52102D8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1B081D8" wp14:editId="7B721AD9">
                  <wp:extent cx="184826" cy="184826"/>
                  <wp:effectExtent l="0" t="0" r="5715" b="5715"/>
                  <wp:docPr id="398934954"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0E6CC3B" w14:textId="72E8BE7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5E10A37" wp14:editId="0551D865">
                  <wp:extent cx="184826" cy="184826"/>
                  <wp:effectExtent l="0" t="0" r="5715" b="5715"/>
                  <wp:docPr id="185618613" name="Grafik 1415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1135E7CD"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3B49F8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0F480226"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88723C6" w14:textId="10C51AFB"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sz w:val="18"/>
                <w:szCs w:val="18"/>
              </w:rPr>
            </w:pPr>
            <w:r>
              <w:rPr>
                <w:sz w:val="18"/>
              </w:rPr>
              <w:t>PM 14: Marrëveshja për blerje të energjisë elektrike</w:t>
            </w:r>
          </w:p>
        </w:tc>
        <w:tc>
          <w:tcPr>
            <w:tcW w:w="533" w:type="dxa"/>
            <w:noWrap/>
            <w:vAlign w:val="center"/>
            <w:hideMark/>
          </w:tcPr>
          <w:p w14:paraId="53745711" w14:textId="4235B0D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DAC33D0" wp14:editId="524CBC34">
                  <wp:extent cx="184826" cy="184826"/>
                  <wp:effectExtent l="0" t="0" r="5715" b="5715"/>
                  <wp:docPr id="141556" name="Grafik 14155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13D15D9" w14:textId="15D4ECC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4DD0AA7" wp14:editId="0EEE9ADD">
                  <wp:extent cx="184826" cy="184826"/>
                  <wp:effectExtent l="0" t="0" r="5715" b="5715"/>
                  <wp:docPr id="141557" name="Grafik 1415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F7BE42D" w14:textId="4256241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2B7BCDD" wp14:editId="0DD56D6A">
                  <wp:extent cx="184826" cy="184826"/>
                  <wp:effectExtent l="0" t="0" r="5715" b="5715"/>
                  <wp:docPr id="141558" name="Grafik 14155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EED4A9F" w14:textId="79E0960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FD32A30" wp14:editId="7306537E">
                  <wp:extent cx="184826" cy="184826"/>
                  <wp:effectExtent l="0" t="0" r="5715" b="5715"/>
                  <wp:docPr id="141559" name="Grafik 14155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054790D"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699C2682"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3597DB4"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6B380C93" w14:textId="08382AF8"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sz w:val="18"/>
                <w:szCs w:val="18"/>
              </w:rPr>
            </w:pPr>
            <w:r>
              <w:rPr>
                <w:sz w:val="18"/>
              </w:rPr>
              <w:t>PM 15: Ankandet konkurruese për primet e furnizimit</w:t>
            </w:r>
          </w:p>
        </w:tc>
        <w:tc>
          <w:tcPr>
            <w:tcW w:w="533" w:type="dxa"/>
            <w:noWrap/>
            <w:vAlign w:val="center"/>
            <w:hideMark/>
          </w:tcPr>
          <w:p w14:paraId="6047475B" w14:textId="2B8D40E9"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4BE03BB" wp14:editId="18A1F99F">
                  <wp:extent cx="184826" cy="184826"/>
                  <wp:effectExtent l="0" t="0" r="5715" b="5715"/>
                  <wp:docPr id="141560" name="Grafik 14156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98953E3" w14:textId="6940E7A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8F216B1" wp14:editId="1A5D342F">
                  <wp:extent cx="184826" cy="184826"/>
                  <wp:effectExtent l="0" t="0" r="5715" b="5715"/>
                  <wp:docPr id="141561" name="Grafik 14156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463FF8A" w14:textId="4B5F95E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4A7A52D" wp14:editId="2E78685F">
                  <wp:extent cx="184826" cy="184826"/>
                  <wp:effectExtent l="0" t="0" r="5715" b="5715"/>
                  <wp:docPr id="141562" name="Grafik 14156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B4EFCF7" w14:textId="3062DA9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C48C0C1" wp14:editId="6E178773">
                  <wp:extent cx="184826" cy="184826"/>
                  <wp:effectExtent l="0" t="0" r="5715" b="5715"/>
                  <wp:docPr id="141563" name="Grafik 14156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04B738A" w14:textId="70291EF2"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7B430BB" wp14:editId="76BE2369">
                  <wp:extent cx="184826" cy="184826"/>
                  <wp:effectExtent l="0" t="0" r="5715" b="5715"/>
                  <wp:docPr id="141564" name="Grafik 14156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4326E9DA"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67E3DF8"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41C14CE" w14:textId="78CCA7E7"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16: Certifikatat e origjinës për BER</w:t>
            </w:r>
          </w:p>
        </w:tc>
        <w:tc>
          <w:tcPr>
            <w:tcW w:w="533" w:type="dxa"/>
            <w:noWrap/>
            <w:vAlign w:val="center"/>
            <w:hideMark/>
          </w:tcPr>
          <w:p w14:paraId="54570823" w14:textId="3FFE875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7617D29" wp14:editId="720B7E36">
                  <wp:extent cx="184826" cy="184826"/>
                  <wp:effectExtent l="0" t="0" r="5715" b="5715"/>
                  <wp:docPr id="141565" name="Grafik 14156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9E016BC" w14:textId="348D3E7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DF5C23F" wp14:editId="1829C2A1">
                  <wp:extent cx="184826" cy="184826"/>
                  <wp:effectExtent l="0" t="0" r="5715" b="5715"/>
                  <wp:docPr id="141566" name="Grafik 14156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4D4F2FB" w14:textId="6401E3E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51C68DE" wp14:editId="7DEFBFF9">
                  <wp:extent cx="184826" cy="184826"/>
                  <wp:effectExtent l="0" t="0" r="5715" b="5715"/>
                  <wp:docPr id="141567" name="Grafik 14156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87A4201" w14:textId="3ED6D14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1A49D8E" wp14:editId="533D3237">
                  <wp:extent cx="184826" cy="184826"/>
                  <wp:effectExtent l="0" t="0" r="5715" b="5715"/>
                  <wp:docPr id="5152" name="Grafik 51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542EA65" w14:textId="4B314520"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DBC5BE4" wp14:editId="6E1E39F4">
                  <wp:extent cx="184826" cy="184826"/>
                  <wp:effectExtent l="0" t="0" r="5715" b="5715"/>
                  <wp:docPr id="5153" name="Grafik 515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4173D7C1"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6E61CC6"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4EAA3D6" w14:textId="168F7338"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17: Mjedisi funksional për investitorët e BRE-ve</w:t>
            </w:r>
          </w:p>
        </w:tc>
        <w:tc>
          <w:tcPr>
            <w:tcW w:w="533" w:type="dxa"/>
            <w:noWrap/>
            <w:vAlign w:val="center"/>
            <w:hideMark/>
          </w:tcPr>
          <w:p w14:paraId="389BFC4B" w14:textId="1AFE504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8A236DC" wp14:editId="221F5B15">
                  <wp:extent cx="184826" cy="184826"/>
                  <wp:effectExtent l="0" t="0" r="5715" b="5715"/>
                  <wp:docPr id="5154" name="Grafik 515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32AA1E3" w14:textId="666F192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7F60135" wp14:editId="23991A29">
                  <wp:extent cx="184826" cy="184826"/>
                  <wp:effectExtent l="0" t="0" r="5715" b="5715"/>
                  <wp:docPr id="5155" name="Grafik 515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59156BC" w14:textId="0DA40BA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38D4A72" wp14:editId="1E6DD00E">
                  <wp:extent cx="184826" cy="184826"/>
                  <wp:effectExtent l="0" t="0" r="5715" b="5715"/>
                  <wp:docPr id="5156" name="Grafik 515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3B938E5" w14:textId="267443C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5D37E5A" wp14:editId="4DA337A8">
                  <wp:extent cx="184826" cy="184826"/>
                  <wp:effectExtent l="0" t="0" r="5715" b="5715"/>
                  <wp:docPr id="5157" name="Grafik 51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3C897CA" w14:textId="726C5E08"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99B16B4" wp14:editId="1DC2B5BC">
                  <wp:extent cx="184826" cy="184826"/>
                  <wp:effectExtent l="0" t="0" r="5715" b="5715"/>
                  <wp:docPr id="5158" name="Grafik 515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4B41666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428E9DF"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00A0D2ED" w14:textId="7E0198E2"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18: Skema e vetë-konsumimit</w:t>
            </w:r>
          </w:p>
        </w:tc>
        <w:tc>
          <w:tcPr>
            <w:tcW w:w="533" w:type="dxa"/>
            <w:noWrap/>
            <w:vAlign w:val="center"/>
          </w:tcPr>
          <w:p w14:paraId="34C88971" w14:textId="57D5DAC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91B13B9" wp14:editId="4ED09937">
                  <wp:extent cx="184826" cy="184826"/>
                  <wp:effectExtent l="0" t="0" r="5715" b="5715"/>
                  <wp:docPr id="508339792" name="Grafik 5083397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0C4D8880" w14:textId="44A9C6A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C0834E5" wp14:editId="31E1EFC9">
                  <wp:extent cx="184826" cy="184826"/>
                  <wp:effectExtent l="0" t="0" r="5715" b="5715"/>
                  <wp:docPr id="458186298" name="Grafik 45818629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157A4A51" w14:textId="75CD89A0"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9F8ACF4" wp14:editId="040FF0AD">
                  <wp:extent cx="184826" cy="184826"/>
                  <wp:effectExtent l="0" t="0" r="5715" b="5715"/>
                  <wp:docPr id="1889505162" name="Grafik 188950516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0F81BCEA" w14:textId="5498A40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56F9FAC" wp14:editId="364D61FA">
                  <wp:extent cx="184826" cy="184826"/>
                  <wp:effectExtent l="0" t="0" r="5715" b="5715"/>
                  <wp:docPr id="1721228791" name="Grafik 172122879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F3910A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26E18597"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7B5FC96"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4BA801D3" w14:textId="6CFF6D06"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19: Komunitetet e energjisë së ripërtëritshme</w:t>
            </w:r>
          </w:p>
        </w:tc>
        <w:tc>
          <w:tcPr>
            <w:tcW w:w="533" w:type="dxa"/>
            <w:noWrap/>
          </w:tcPr>
          <w:p w14:paraId="075AD4BF" w14:textId="5414F2B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2B0CCB2" wp14:editId="13A99D90">
                  <wp:extent cx="184826" cy="184826"/>
                  <wp:effectExtent l="0" t="0" r="5715" b="5715"/>
                  <wp:docPr id="1857030528" name="Grafik 5083397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42A055BD" w14:textId="6D0E491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8161460" wp14:editId="621882CF">
                  <wp:extent cx="184826" cy="184826"/>
                  <wp:effectExtent l="0" t="0" r="5715" b="5715"/>
                  <wp:docPr id="1709567123" name="Grafik 5083397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C060FE6" w14:textId="615F3A88"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D554C80" wp14:editId="6C647CD9">
                  <wp:extent cx="184826" cy="184826"/>
                  <wp:effectExtent l="0" t="0" r="5715" b="5715"/>
                  <wp:docPr id="279313732" name="Grafik 5083397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2F9CB509" w14:textId="6616936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B22D3E2" wp14:editId="52272E50">
                  <wp:extent cx="184826" cy="184826"/>
                  <wp:effectExtent l="0" t="0" r="5715" b="5715"/>
                  <wp:docPr id="916505790" name="Grafik 5083397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9D9E2E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275603C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702131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15A28656" w14:textId="75977ADE"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sz w:val="18"/>
              </w:rPr>
              <w:t>PM 20: Ngrohja qendrore solare</w:t>
            </w:r>
          </w:p>
        </w:tc>
        <w:tc>
          <w:tcPr>
            <w:tcW w:w="533" w:type="dxa"/>
            <w:noWrap/>
          </w:tcPr>
          <w:p w14:paraId="17086132" w14:textId="5790D23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A8AEA3B" wp14:editId="5E48A629">
                  <wp:extent cx="184826" cy="184826"/>
                  <wp:effectExtent l="0" t="0" r="5715" b="5715"/>
                  <wp:docPr id="2085544957" name="Grafik 20855449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785675F" w14:textId="68521D0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BFD982F" wp14:editId="3AC40F21">
                  <wp:extent cx="184826" cy="184826"/>
                  <wp:effectExtent l="0" t="0" r="5715" b="5715"/>
                  <wp:docPr id="390751390" name="Grafik 39075139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3DB87CC" w14:textId="24994C9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1B27ADA" wp14:editId="471FDEAD">
                  <wp:extent cx="184826" cy="184826"/>
                  <wp:effectExtent l="0" t="0" r="5715" b="5715"/>
                  <wp:docPr id="1724039365" name="Grafik 172403936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7F5603E" w14:textId="301C4A0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19D4CCB" wp14:editId="6A97E7E0">
                  <wp:extent cx="184826" cy="184826"/>
                  <wp:effectExtent l="0" t="0" r="5715" b="5715"/>
                  <wp:docPr id="337875372" name="Grafik 33787537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4B7A2122"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6FBB64A4"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9DC78E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0A174748" w14:textId="05A53716"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Pr>
                <w:sz w:val="18"/>
              </w:rPr>
              <w:t>PM 21: Studimi i fizibilitetit për zhvillimin e sistemeve të ngrohjes qendrore në tetë komuna të tjera</w:t>
            </w:r>
          </w:p>
        </w:tc>
        <w:tc>
          <w:tcPr>
            <w:tcW w:w="533" w:type="dxa"/>
            <w:noWrap/>
          </w:tcPr>
          <w:p w14:paraId="3A165752" w14:textId="3F484C5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65B99F8" wp14:editId="432E987C">
                  <wp:extent cx="184826" cy="184826"/>
                  <wp:effectExtent l="0" t="0" r="5715" b="5715"/>
                  <wp:docPr id="1243437768" name="Grafik 124343776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0620A72E" w14:textId="157828C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521E6B8" wp14:editId="209CF6DD">
                  <wp:extent cx="184826" cy="184826"/>
                  <wp:effectExtent l="0" t="0" r="5715" b="5715"/>
                  <wp:docPr id="305881906" name="Grafik 30588190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2DBA40A4" w14:textId="38F61B3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C5B38CA" wp14:editId="129E6B76">
                  <wp:extent cx="184826" cy="184826"/>
                  <wp:effectExtent l="0" t="0" r="5715" b="5715"/>
                  <wp:docPr id="985841634" name="Grafik 98584163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5D4E9E81" w14:textId="475C69F5"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4A52877" wp14:editId="1F0E2491">
                  <wp:extent cx="184826" cy="184826"/>
                  <wp:effectExtent l="0" t="0" r="5715" b="5715"/>
                  <wp:docPr id="512128536" name="Grafik 51212853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C23AD4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3A19D2F0"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val="restart"/>
            <w:textDirection w:val="btLr"/>
          </w:tcPr>
          <w:p w14:paraId="0310DE58" w14:textId="77777777"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Efiçienca e energjisë</w:t>
            </w:r>
          </w:p>
        </w:tc>
        <w:tc>
          <w:tcPr>
            <w:tcW w:w="6364" w:type="dxa"/>
            <w:noWrap/>
            <w:hideMark/>
          </w:tcPr>
          <w:p w14:paraId="392E85B3" w14:textId="3AB6FFD4"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 xml:space="preserve">PM 22: Obligimi për efiçiencë të energjisë </w:t>
            </w:r>
          </w:p>
        </w:tc>
        <w:tc>
          <w:tcPr>
            <w:tcW w:w="533" w:type="dxa"/>
            <w:noWrap/>
            <w:vAlign w:val="center"/>
            <w:hideMark/>
          </w:tcPr>
          <w:p w14:paraId="48CBF28E" w14:textId="4A390B1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1C2A591" wp14:editId="33569553">
                  <wp:extent cx="184826" cy="184826"/>
                  <wp:effectExtent l="0" t="0" r="5715" b="5715"/>
                  <wp:docPr id="5159" name="Grafik 515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32509DA" w14:textId="296E102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BAB6F57" wp14:editId="1ADB1C72">
                  <wp:extent cx="184826" cy="184826"/>
                  <wp:effectExtent l="0" t="0" r="5715" b="5715"/>
                  <wp:docPr id="5160" name="Grafik 516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EF7C8FC" w14:textId="0326867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2DF11F6" wp14:editId="22C0EE53">
                  <wp:extent cx="184826" cy="184826"/>
                  <wp:effectExtent l="0" t="0" r="5715" b="5715"/>
                  <wp:docPr id="5161" name="Grafik 516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2E64EC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28680879"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4CCD2F36"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0BBE17E2"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16A6F2A6" w14:textId="209E7BB1"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3: Strategjia Kombëtare për Rinovimin e Ndërtesave</w:t>
            </w:r>
          </w:p>
        </w:tc>
        <w:tc>
          <w:tcPr>
            <w:tcW w:w="533" w:type="dxa"/>
            <w:noWrap/>
            <w:vAlign w:val="center"/>
            <w:hideMark/>
          </w:tcPr>
          <w:p w14:paraId="1DB790F7" w14:textId="2680180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E83A577" wp14:editId="7B6FB2B9">
                  <wp:extent cx="184826" cy="184826"/>
                  <wp:effectExtent l="0" t="0" r="5715" b="5715"/>
                  <wp:docPr id="5162" name="Grafik 516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6411239" w14:textId="5DD46B0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7286403" wp14:editId="339183DC">
                  <wp:extent cx="184826" cy="184826"/>
                  <wp:effectExtent l="0" t="0" r="5715" b="5715"/>
                  <wp:docPr id="5163" name="Grafik 516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964DAEB" w14:textId="786C6AB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07C4E4F" wp14:editId="6BD52029">
                  <wp:extent cx="184826" cy="184826"/>
                  <wp:effectExtent l="0" t="0" r="5715" b="5715"/>
                  <wp:docPr id="5166" name="Grafik 516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D2F246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494D571" w14:textId="239A34D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A3FC1A6" wp14:editId="2AF4E7C8">
                  <wp:extent cx="184826" cy="184826"/>
                  <wp:effectExtent l="0" t="0" r="5715" b="5715"/>
                  <wp:docPr id="5167" name="Grafik 516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44723889"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698F851"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657B2320" w14:textId="2D126C7C"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4: Rinovimi i ndërtesave rezidenciale</w:t>
            </w:r>
          </w:p>
        </w:tc>
        <w:tc>
          <w:tcPr>
            <w:tcW w:w="533" w:type="dxa"/>
            <w:noWrap/>
            <w:vAlign w:val="center"/>
            <w:hideMark/>
          </w:tcPr>
          <w:p w14:paraId="3FFF6B73" w14:textId="0D9E281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06C9B68" wp14:editId="31929DA7">
                  <wp:extent cx="184826" cy="184826"/>
                  <wp:effectExtent l="0" t="0" r="5715" b="5715"/>
                  <wp:docPr id="5168" name="Grafik 516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4C9F90A" w14:textId="0C9F325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0B6E456" wp14:editId="63629AD2">
                  <wp:extent cx="184826" cy="184826"/>
                  <wp:effectExtent l="0" t="0" r="5715" b="5715"/>
                  <wp:docPr id="5169" name="Grafik 51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363BB71" w14:textId="1A02635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8DA537D" wp14:editId="4AC1BD26">
                  <wp:extent cx="184826" cy="184826"/>
                  <wp:effectExtent l="0" t="0" r="5715" b="5715"/>
                  <wp:docPr id="5170" name="Grafik 517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41AAA7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E0AEEA6" w14:textId="582DA40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5823360" wp14:editId="6EF991CF">
                  <wp:extent cx="184826" cy="184826"/>
                  <wp:effectExtent l="0" t="0" r="5715" b="5715"/>
                  <wp:docPr id="5171" name="Grafik 517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7B621007"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CEFBEA0"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4470FEAE" w14:textId="2DCDBE6B"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5: Rinovimi i objekteve afariste</w:t>
            </w:r>
          </w:p>
        </w:tc>
        <w:tc>
          <w:tcPr>
            <w:tcW w:w="533" w:type="dxa"/>
            <w:noWrap/>
            <w:vAlign w:val="center"/>
            <w:hideMark/>
          </w:tcPr>
          <w:p w14:paraId="3DE72B1C" w14:textId="0BC8BA9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75BAB48" wp14:editId="12C6D761">
                  <wp:extent cx="184826" cy="184826"/>
                  <wp:effectExtent l="0" t="0" r="5715" b="5715"/>
                  <wp:docPr id="5172" name="Grafik 517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86D991A" w14:textId="3EE60D7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1415F34" wp14:editId="73EE4C38">
                  <wp:extent cx="184826" cy="184826"/>
                  <wp:effectExtent l="0" t="0" r="5715" b="5715"/>
                  <wp:docPr id="5173" name="Grafik 517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F9762AC" w14:textId="4FEB7462"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7EEE3C7" wp14:editId="42A4FE44">
                  <wp:extent cx="184826" cy="184826"/>
                  <wp:effectExtent l="0" t="0" r="5715" b="5715"/>
                  <wp:docPr id="5174" name="Grafik 517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DB12D5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1260A33" w14:textId="4E12B15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760A486" wp14:editId="019497BA">
                  <wp:extent cx="184826" cy="184826"/>
                  <wp:effectExtent l="0" t="0" r="5715" b="5715"/>
                  <wp:docPr id="560202639" name="Grafik 56020263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7E09028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C0DE40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3BF13084" w14:textId="5AC62E03"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6: Instalimi i kolektorëve termikë solarë në sektorin rezidencial</w:t>
            </w:r>
          </w:p>
        </w:tc>
        <w:tc>
          <w:tcPr>
            <w:tcW w:w="533" w:type="dxa"/>
            <w:noWrap/>
            <w:vAlign w:val="center"/>
            <w:hideMark/>
          </w:tcPr>
          <w:p w14:paraId="2EDF014F" w14:textId="3EE00E04"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EBB60A7" wp14:editId="0577BA5E">
                  <wp:extent cx="184826" cy="184826"/>
                  <wp:effectExtent l="0" t="0" r="5715" b="5715"/>
                  <wp:docPr id="5175" name="Grafik 517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C4206DF" w14:textId="1307C1C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D355780" wp14:editId="626AC1E8">
                  <wp:extent cx="184826" cy="184826"/>
                  <wp:effectExtent l="0" t="0" r="5715" b="5715"/>
                  <wp:docPr id="5176" name="Grafik 517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C0E6450" w14:textId="570AC9F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49DDD83" wp14:editId="2747CA93">
                  <wp:extent cx="184826" cy="184826"/>
                  <wp:effectExtent l="0" t="0" r="5715" b="5715"/>
                  <wp:docPr id="5177" name="Grafik 517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F2B3FF4"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9416D40"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6D3D558E"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AB29317"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6FC1AD0C" w14:textId="547D80DA"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7: Ndërtesat me konsum afër zero energji</w:t>
            </w:r>
          </w:p>
        </w:tc>
        <w:tc>
          <w:tcPr>
            <w:tcW w:w="533" w:type="dxa"/>
            <w:noWrap/>
            <w:vAlign w:val="center"/>
            <w:hideMark/>
          </w:tcPr>
          <w:p w14:paraId="7418A170" w14:textId="5BB6AC0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8333708" wp14:editId="2FD2E847">
                  <wp:extent cx="184826" cy="184826"/>
                  <wp:effectExtent l="0" t="0" r="5715" b="5715"/>
                  <wp:docPr id="5178" name="Grafik 517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FF63E18" w14:textId="475567B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925B260" wp14:editId="4638EAC3">
                  <wp:extent cx="184826" cy="184826"/>
                  <wp:effectExtent l="0" t="0" r="5715" b="5715"/>
                  <wp:docPr id="5179" name="Grafik 517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4B91B06" w14:textId="5C29498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093052C" wp14:editId="733A23A7">
                  <wp:extent cx="184826" cy="184826"/>
                  <wp:effectExtent l="0" t="0" r="5715" b="5715"/>
                  <wp:docPr id="5180" name="Grafik 518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C4E9C3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ECB6DBA"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EAD7C1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5081262"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1B625BA" w14:textId="38D80D88"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8: Certifikimi energjetik i ndërtesave</w:t>
            </w:r>
          </w:p>
        </w:tc>
        <w:tc>
          <w:tcPr>
            <w:tcW w:w="533" w:type="dxa"/>
            <w:noWrap/>
            <w:vAlign w:val="center"/>
            <w:hideMark/>
          </w:tcPr>
          <w:p w14:paraId="43D2082B" w14:textId="05FD1CD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876A020" wp14:editId="19E9B92E">
                  <wp:extent cx="184826" cy="184826"/>
                  <wp:effectExtent l="0" t="0" r="5715" b="5715"/>
                  <wp:docPr id="5181" name="Grafik 518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B902AEB" w14:textId="11F7A1F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671CD1D" wp14:editId="46D69C3D">
                  <wp:extent cx="184826" cy="184826"/>
                  <wp:effectExtent l="0" t="0" r="5715" b="5715"/>
                  <wp:docPr id="5182" name="Grafik 518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4CB6D4A" w14:textId="2EA5E2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234ADAC" wp14:editId="29F76D56">
                  <wp:extent cx="184826" cy="184826"/>
                  <wp:effectExtent l="0" t="0" r="5715" b="5715"/>
                  <wp:docPr id="5183" name="Grafik 518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B2C635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50EC9218"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61E28AAF"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007F0C67"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50B70CF" w14:textId="71D74F77"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29: Inspektimi i sistemeve të ngrohjes, ftohjes dhe ventilimit</w:t>
            </w:r>
          </w:p>
        </w:tc>
        <w:tc>
          <w:tcPr>
            <w:tcW w:w="533" w:type="dxa"/>
            <w:noWrap/>
            <w:vAlign w:val="center"/>
            <w:hideMark/>
          </w:tcPr>
          <w:p w14:paraId="42F3812E" w14:textId="5FC0F50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42A4B85" wp14:editId="359FE789">
                  <wp:extent cx="184826" cy="184826"/>
                  <wp:effectExtent l="0" t="0" r="5715" b="5715"/>
                  <wp:docPr id="5250" name="Grafik 525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2AF87BC" w14:textId="275F2EB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28251C7" wp14:editId="6C88256B">
                  <wp:extent cx="184826" cy="184826"/>
                  <wp:effectExtent l="0" t="0" r="5715" b="5715"/>
                  <wp:docPr id="5251" name="Grafik 525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2F6F423" w14:textId="5B80584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E1069D0" wp14:editId="16B838CA">
                  <wp:extent cx="184826" cy="184826"/>
                  <wp:effectExtent l="0" t="0" r="5715" b="5715"/>
                  <wp:docPr id="5255" name="Grafik 525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700CF71"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522C4BE"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2314F18A"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AEF375C"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62BB1D1" w14:textId="4DA0067D"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0: Kompanitë e Shërbimeve të Energjisë (KSHE)</w:t>
            </w:r>
          </w:p>
        </w:tc>
        <w:tc>
          <w:tcPr>
            <w:tcW w:w="533" w:type="dxa"/>
            <w:noWrap/>
            <w:vAlign w:val="center"/>
            <w:hideMark/>
          </w:tcPr>
          <w:p w14:paraId="65518041" w14:textId="7956350C"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4676A43" wp14:editId="7E644DC0">
                  <wp:extent cx="184826" cy="184826"/>
                  <wp:effectExtent l="0" t="0" r="5715" b="5715"/>
                  <wp:docPr id="5256" name="Grafik 525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2B23BF2" w14:textId="2C838C7C"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907AE8A" wp14:editId="66BFE4A2">
                  <wp:extent cx="184826" cy="184826"/>
                  <wp:effectExtent l="0" t="0" r="5715" b="5715"/>
                  <wp:docPr id="5257" name="Grafik 52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AB26FD6" w14:textId="309B515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AB30865" wp14:editId="7155F9F5">
                  <wp:extent cx="184826" cy="184826"/>
                  <wp:effectExtent l="0" t="0" r="5715" b="5715"/>
                  <wp:docPr id="5261" name="Grafik 526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A790BB4"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0C2FA9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D24467F"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582FDD1"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3D502E17" w14:textId="39162506"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1: Përmirësimi dhe zgjerimi i sistemeve të ngrohjes qendrore të “Termokosit” në Prishtinë dhe ngrohtores në Gjakovë</w:t>
            </w:r>
          </w:p>
        </w:tc>
        <w:tc>
          <w:tcPr>
            <w:tcW w:w="533" w:type="dxa"/>
            <w:noWrap/>
            <w:vAlign w:val="center"/>
            <w:hideMark/>
          </w:tcPr>
          <w:p w14:paraId="4805093D" w14:textId="265F399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A632218" wp14:editId="181FB063">
                  <wp:extent cx="184826" cy="184826"/>
                  <wp:effectExtent l="0" t="0" r="5715" b="5715"/>
                  <wp:docPr id="5263" name="Grafik 526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4403DAF" w14:textId="465F870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2BE8C40" wp14:editId="33173543">
                  <wp:extent cx="184826" cy="184826"/>
                  <wp:effectExtent l="0" t="0" r="5715" b="5715"/>
                  <wp:docPr id="5269" name="Grafik 52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F8B11DB" w14:textId="5C5C1EB8"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C632628" wp14:editId="22BB85B4">
                  <wp:extent cx="184826" cy="184826"/>
                  <wp:effectExtent l="0" t="0" r="5715" b="5715"/>
                  <wp:docPr id="130593" name="Grafik 13059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538C9A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6E9C4C3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C853AE4"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3B16DA5"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78C8485A" w14:textId="3E353607"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2: Rinovimi i ndërtesave të qeverisë qendrore</w:t>
            </w:r>
          </w:p>
        </w:tc>
        <w:tc>
          <w:tcPr>
            <w:tcW w:w="533" w:type="dxa"/>
            <w:noWrap/>
            <w:vAlign w:val="center"/>
            <w:hideMark/>
          </w:tcPr>
          <w:p w14:paraId="368C96D0" w14:textId="217495B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F051493" wp14:editId="50F2F822">
                  <wp:extent cx="184826" cy="184826"/>
                  <wp:effectExtent l="0" t="0" r="5715" b="5715"/>
                  <wp:docPr id="130594" name="Grafik 13059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A82759D" w14:textId="4050FFDF"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4261B0D" wp14:editId="14E88E61">
                  <wp:extent cx="184826" cy="184826"/>
                  <wp:effectExtent l="0" t="0" r="5715" b="5715"/>
                  <wp:docPr id="130595" name="Grafik 13059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9E6EFE4" w14:textId="7DE77AC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8AACBBF" wp14:editId="0B57342F">
                  <wp:extent cx="184826" cy="184826"/>
                  <wp:effectExtent l="0" t="0" r="5715" b="5715"/>
                  <wp:docPr id="130597" name="Grafik 13059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B8DA7D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46D9F4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F8E0F91"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E312894"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EEE7108" w14:textId="674B13CB"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3: Rinovimi i ndërtesave publik</w:t>
            </w:r>
          </w:p>
        </w:tc>
        <w:tc>
          <w:tcPr>
            <w:tcW w:w="533" w:type="dxa"/>
            <w:noWrap/>
            <w:vAlign w:val="center"/>
            <w:hideMark/>
          </w:tcPr>
          <w:p w14:paraId="7C7333BE" w14:textId="49AD18E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B79A1BA" wp14:editId="743E2E50">
                  <wp:extent cx="184826" cy="184826"/>
                  <wp:effectExtent l="0" t="0" r="5715" b="5715"/>
                  <wp:docPr id="130598" name="Grafik 13059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A94F92E" w14:textId="3A1CEEF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083B9C9" wp14:editId="287B1E46">
                  <wp:extent cx="184826" cy="184826"/>
                  <wp:effectExtent l="0" t="0" r="5715" b="5715"/>
                  <wp:docPr id="130599" name="Grafik 13059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0284EF9" w14:textId="772F56D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6453D7F" wp14:editId="7954F159">
                  <wp:extent cx="184826" cy="184826"/>
                  <wp:effectExtent l="0" t="0" r="5715" b="5715"/>
                  <wp:docPr id="130601" name="Grafik 13060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56A8A8F"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352839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0ED409C6"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7F8090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117EA20B" w14:textId="2F10A60F"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4: Prokurimi publik i gjelbër</w:t>
            </w:r>
          </w:p>
        </w:tc>
        <w:tc>
          <w:tcPr>
            <w:tcW w:w="533" w:type="dxa"/>
            <w:noWrap/>
            <w:vAlign w:val="center"/>
            <w:hideMark/>
          </w:tcPr>
          <w:p w14:paraId="421B2D54" w14:textId="6019A56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ABBD6B9" wp14:editId="2329468F">
                  <wp:extent cx="184826" cy="184826"/>
                  <wp:effectExtent l="0" t="0" r="5715" b="5715"/>
                  <wp:docPr id="130602" name="Grafik 13060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7A6C53C" w14:textId="6D42267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1849D24" wp14:editId="578D229A">
                  <wp:extent cx="184826" cy="184826"/>
                  <wp:effectExtent l="0" t="0" r="5715" b="5715"/>
                  <wp:docPr id="130604" name="Grafik 13060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3E960D8" w14:textId="41F86B23"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C755472" wp14:editId="1C35914D">
                  <wp:extent cx="184826" cy="184826"/>
                  <wp:effectExtent l="0" t="0" r="5715" b="5715"/>
                  <wp:docPr id="130607" name="Grafik 13060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B351456"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6E5A0739"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5776CF86"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787B257"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BD1A366" w14:textId="6F31D3A2"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 xml:space="preserve">PM 35: </w:t>
            </w:r>
            <w:r w:rsidR="00FF5B56">
              <w:rPr>
                <w:sz w:val="18"/>
              </w:rPr>
              <w:t>Sistemet e a</w:t>
            </w:r>
            <w:r>
              <w:rPr>
                <w:sz w:val="18"/>
              </w:rPr>
              <w:t>uditimi</w:t>
            </w:r>
            <w:r w:rsidR="00FF5B56">
              <w:rPr>
                <w:sz w:val="18"/>
              </w:rPr>
              <w:t>t</w:t>
            </w:r>
            <w:r>
              <w:rPr>
                <w:sz w:val="18"/>
              </w:rPr>
              <w:t xml:space="preserve"> </w:t>
            </w:r>
            <w:r w:rsidR="00FF5B56">
              <w:rPr>
                <w:sz w:val="18"/>
              </w:rPr>
              <w:t xml:space="preserve">energjetik dhe </w:t>
            </w:r>
            <w:r>
              <w:rPr>
                <w:sz w:val="18"/>
              </w:rPr>
              <w:t>të menaxhimit</w:t>
            </w:r>
            <w:r w:rsidR="00FF5B56">
              <w:rPr>
                <w:sz w:val="18"/>
              </w:rPr>
              <w:t xml:space="preserve"> energjisë</w:t>
            </w:r>
          </w:p>
        </w:tc>
        <w:tc>
          <w:tcPr>
            <w:tcW w:w="533" w:type="dxa"/>
            <w:noWrap/>
            <w:vAlign w:val="center"/>
            <w:hideMark/>
          </w:tcPr>
          <w:p w14:paraId="24765A32" w14:textId="2F9695D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E14026D" wp14:editId="70ADE610">
                  <wp:extent cx="184826" cy="184826"/>
                  <wp:effectExtent l="0" t="0" r="5715" b="5715"/>
                  <wp:docPr id="130609" name="Grafik 13060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B6EF758" w14:textId="110F3A1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A5FE52D" wp14:editId="2BE7E8CF">
                  <wp:extent cx="184826" cy="184826"/>
                  <wp:effectExtent l="0" t="0" r="5715" b="5715"/>
                  <wp:docPr id="130610" name="Grafik 13061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B13DA3D" w14:textId="32F00C1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ADB1188" wp14:editId="413C816C">
                  <wp:extent cx="184826" cy="184826"/>
                  <wp:effectExtent l="0" t="0" r="5715" b="5715"/>
                  <wp:docPr id="130611" name="Grafik 13061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3A825F5"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44C51300" w14:textId="2030CB3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93DDF2E" wp14:editId="65A7C478">
                  <wp:extent cx="184826" cy="184826"/>
                  <wp:effectExtent l="0" t="0" r="5715" b="5715"/>
                  <wp:docPr id="130614" name="Grafik 13061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5D4E6403"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0404306F"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FC2C341" w14:textId="2B391DC8"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6: Fushata për efiçiencë të energjisë</w:t>
            </w:r>
          </w:p>
        </w:tc>
        <w:tc>
          <w:tcPr>
            <w:tcW w:w="533" w:type="dxa"/>
            <w:noWrap/>
            <w:vAlign w:val="center"/>
            <w:hideMark/>
          </w:tcPr>
          <w:p w14:paraId="5DC95F8A" w14:textId="6E5E6D9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0292AD9" wp14:editId="765DBF50">
                  <wp:extent cx="184826" cy="184826"/>
                  <wp:effectExtent l="0" t="0" r="5715" b="5715"/>
                  <wp:docPr id="130619" name="Grafik 13061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163238D" w14:textId="141CC76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5816344" wp14:editId="4FC9DD47">
                  <wp:extent cx="184826" cy="184826"/>
                  <wp:effectExtent l="0" t="0" r="5715" b="5715"/>
                  <wp:docPr id="130620" name="Grafik 13062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35799B6" w14:textId="4441C79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E3AC1C4" wp14:editId="7F282EED">
                  <wp:extent cx="184826" cy="184826"/>
                  <wp:effectExtent l="0" t="0" r="5715" b="5715"/>
                  <wp:docPr id="130622" name="Grafik 13062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2B0AB8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EB0BCF8"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723F07A"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35FB2EA"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95F7D19" w14:textId="0D35A133"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7: Rritja e përdorimit të teknologjive efiçiente në sektorin rezidencial</w:t>
            </w:r>
          </w:p>
        </w:tc>
        <w:tc>
          <w:tcPr>
            <w:tcW w:w="533" w:type="dxa"/>
            <w:noWrap/>
            <w:vAlign w:val="center"/>
            <w:hideMark/>
          </w:tcPr>
          <w:p w14:paraId="4F4EE380" w14:textId="2C75191C"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AA4F7F9" wp14:editId="75C9D410">
                  <wp:extent cx="184826" cy="184826"/>
                  <wp:effectExtent l="0" t="0" r="5715" b="5715"/>
                  <wp:docPr id="138113" name="Grafik 13811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07A80EA" w14:textId="5683B03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AD94F87" wp14:editId="5DCCCAE1">
                  <wp:extent cx="184826" cy="184826"/>
                  <wp:effectExtent l="0" t="0" r="5715" b="5715"/>
                  <wp:docPr id="138114" name="Grafik 13811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6B05B90" w14:textId="551EF12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48FF59A" wp14:editId="71CDE2F1">
                  <wp:extent cx="184826" cy="184826"/>
                  <wp:effectExtent l="0" t="0" r="5715" b="5715"/>
                  <wp:docPr id="138115" name="Grafik 13811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6B572E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A05448E" w14:textId="3B20B8E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1A88237" wp14:editId="78984D9F">
                  <wp:extent cx="184826" cy="184826"/>
                  <wp:effectExtent l="0" t="0" r="5715" b="5715"/>
                  <wp:docPr id="947450788" name="Grafik 94745078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FFD401F"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78CD3994"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7426EAFB" w14:textId="0B76A4AE"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38: Masat e efiçiencës së energjisë në industri</w:t>
            </w:r>
          </w:p>
        </w:tc>
        <w:tc>
          <w:tcPr>
            <w:tcW w:w="533" w:type="dxa"/>
            <w:noWrap/>
          </w:tcPr>
          <w:p w14:paraId="1411A815" w14:textId="0210C53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B051DA6" wp14:editId="5E4F203A">
                  <wp:extent cx="184826" cy="184826"/>
                  <wp:effectExtent l="0" t="0" r="5715" b="5715"/>
                  <wp:docPr id="1886889599" name="Grafik 188688959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0469DBB7" w14:textId="648CE74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93E5574" wp14:editId="27612393">
                  <wp:extent cx="184826" cy="184826"/>
                  <wp:effectExtent l="0" t="0" r="5715" b="5715"/>
                  <wp:docPr id="1596166044" name="Grafik 159616604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C1EA3CA" w14:textId="18AAD3DD"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3B83111" wp14:editId="6C3F15DE">
                  <wp:extent cx="184826" cy="184826"/>
                  <wp:effectExtent l="0" t="0" r="5715" b="5715"/>
                  <wp:docPr id="957146622" name="Grafik 95714662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6E7E71F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03E62A9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CD5C87F"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2191A780"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6BD3A2DA" w14:textId="7EF7FCAB"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 xml:space="preserve">PM 39: </w:t>
            </w:r>
            <w:r>
              <w:rPr>
                <w:rFonts w:asciiTheme="majorHAnsi" w:hAnsiTheme="majorHAnsi"/>
                <w:color w:val="auto"/>
                <w:sz w:val="18"/>
              </w:rPr>
              <w:t>Rritja e përdorimit të hekurudhës përmes modernizimit dhe rehabilitimit të linjave hekurudhore</w:t>
            </w:r>
          </w:p>
        </w:tc>
        <w:tc>
          <w:tcPr>
            <w:tcW w:w="533" w:type="dxa"/>
            <w:noWrap/>
          </w:tcPr>
          <w:p w14:paraId="311B7EBB" w14:textId="0CCF0479"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C10D4DF" wp14:editId="2CC374D6">
                  <wp:extent cx="184826" cy="184826"/>
                  <wp:effectExtent l="0" t="0" r="5715" b="5715"/>
                  <wp:docPr id="1811085192" name="Grafik 18110851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06D99764" w14:textId="51CF8E3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1F30353" wp14:editId="42D37659">
                  <wp:extent cx="184826" cy="184826"/>
                  <wp:effectExtent l="0" t="0" r="5715" b="5715"/>
                  <wp:docPr id="1467548647" name="Grafik 146754864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491876E" w14:textId="0C24465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F1AA7A0" wp14:editId="0C9D5BAD">
                  <wp:extent cx="184826" cy="184826"/>
                  <wp:effectExtent l="0" t="0" r="5715" b="5715"/>
                  <wp:docPr id="1200529954" name="Grafik 120052995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E05785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72E6018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E3529" w:rsidRPr="00976D33" w14:paraId="414D093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01FBC90" w14:textId="77777777" w:rsidR="009E3529" w:rsidRPr="00976D33" w:rsidRDefault="009E3529"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4C919E81" w14:textId="61001323" w:rsidR="009E3529" w:rsidRPr="00976D33" w:rsidRDefault="009E3529"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M 40: Digjitalizimi i sistemeve të transportit dhe zbatimi i ITS-së në Rrjetin Kryesor të TEN-T në Kosovë</w:t>
            </w:r>
          </w:p>
        </w:tc>
        <w:tc>
          <w:tcPr>
            <w:tcW w:w="533" w:type="dxa"/>
            <w:noWrap/>
          </w:tcPr>
          <w:p w14:paraId="097AA291" w14:textId="52B0B9EE" w:rsidR="009E3529" w:rsidRPr="00976D33" w:rsidRDefault="004169A8"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0D9CAAF" wp14:editId="1E4172A5">
                  <wp:extent cx="184826" cy="184826"/>
                  <wp:effectExtent l="0" t="0" r="5715" b="5715"/>
                  <wp:docPr id="269663124" name="Grafik 26966312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tcPr>
          <w:p w14:paraId="40BB5723" w14:textId="30ECE562" w:rsidR="009E3529" w:rsidRPr="00976D33" w:rsidRDefault="004169A8"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B28A17E" wp14:editId="30C81DCA">
                  <wp:extent cx="184826" cy="184826"/>
                  <wp:effectExtent l="0" t="0" r="5715" b="5715"/>
                  <wp:docPr id="578964591" name="Grafik 57896459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tcPr>
          <w:p w14:paraId="6E0AB7F9" w14:textId="77777777" w:rsidR="009E3529" w:rsidRPr="00976D33" w:rsidRDefault="009E3529"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2C40B8A1" w14:textId="77777777" w:rsidR="009E3529" w:rsidRPr="00976D33" w:rsidRDefault="009E3529"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49F7C4FD" w14:textId="77777777" w:rsidR="009E3529" w:rsidRPr="00976D33" w:rsidRDefault="009E3529"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47950ECC"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079A75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4615DADF" w14:textId="234137D0"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1: Elektrifikimi i hekurudhave</w:t>
            </w:r>
          </w:p>
        </w:tc>
        <w:tc>
          <w:tcPr>
            <w:tcW w:w="533" w:type="dxa"/>
            <w:noWrap/>
          </w:tcPr>
          <w:p w14:paraId="4F7A792C" w14:textId="1309F4F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0123F9A" wp14:editId="771EB2A9">
                  <wp:extent cx="184826" cy="184826"/>
                  <wp:effectExtent l="0" t="0" r="5715" b="5715"/>
                  <wp:docPr id="1469591021" name="Grafik 146959102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288776DC" w14:textId="76BDE85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44D1D24" wp14:editId="4D63DA59">
                  <wp:extent cx="184826" cy="184826"/>
                  <wp:effectExtent l="0" t="0" r="5715" b="5715"/>
                  <wp:docPr id="468548629" name="Grafik 46854862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FE7A2A5" w14:textId="118ED10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DF5C54E" wp14:editId="489F1EEC">
                  <wp:extent cx="184826" cy="184826"/>
                  <wp:effectExtent l="0" t="0" r="5715" b="5715"/>
                  <wp:docPr id="1148476543" name="Grafik 114847654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4579425"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4EDB213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99A99F7"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C657237"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1ADB741C" w14:textId="48EEECEF"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2: Rritja e pjesës së automjeteve me karburant alternativ</w:t>
            </w:r>
          </w:p>
        </w:tc>
        <w:tc>
          <w:tcPr>
            <w:tcW w:w="533" w:type="dxa"/>
            <w:noWrap/>
          </w:tcPr>
          <w:p w14:paraId="70021EA0" w14:textId="04F536A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58F97A5" wp14:editId="10B96618">
                  <wp:extent cx="184826" cy="184826"/>
                  <wp:effectExtent l="0" t="0" r="5715" b="5715"/>
                  <wp:docPr id="855802169" name="Grafik 8558021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C5DD2C5" w14:textId="01A6284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AC6A45B" wp14:editId="319C36F6">
                  <wp:extent cx="184826" cy="184826"/>
                  <wp:effectExtent l="0" t="0" r="5715" b="5715"/>
                  <wp:docPr id="707433697" name="Grafik 70743369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566B7FBF" w14:textId="34190D3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324CABE" wp14:editId="3582959E">
                  <wp:extent cx="184826" cy="184826"/>
                  <wp:effectExtent l="0" t="0" r="5715" b="5715"/>
                  <wp:docPr id="543106259" name="Grafik 54310625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510945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18185C53" w14:textId="1835B334"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B62CF8A" wp14:editId="58C0A64A">
                  <wp:extent cx="184826" cy="184826"/>
                  <wp:effectExtent l="0" t="0" r="5715" b="5715"/>
                  <wp:docPr id="138112" name="Grafik 13811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617EB0A6"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B119350"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2C4D4432" w14:textId="0DFFF803"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3: Ndryshimi i flotës së automjeteve</w:t>
            </w:r>
          </w:p>
        </w:tc>
        <w:tc>
          <w:tcPr>
            <w:tcW w:w="533" w:type="dxa"/>
            <w:noWrap/>
          </w:tcPr>
          <w:p w14:paraId="2B3E0DBA" w14:textId="27175418"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5863496" wp14:editId="389C4DFC">
                  <wp:extent cx="184826" cy="184826"/>
                  <wp:effectExtent l="0" t="0" r="5715" b="5715"/>
                  <wp:docPr id="577142110" name="Grafik 57714211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06A17110" w14:textId="3EFEA71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F2E9FC9" wp14:editId="6AB4D0FC">
                  <wp:extent cx="184826" cy="184826"/>
                  <wp:effectExtent l="0" t="0" r="5715" b="5715"/>
                  <wp:docPr id="11586629" name="Grafik 1158662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7A7B3A24" w14:textId="6192A3E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A2C51FD" wp14:editId="11523FBD">
                  <wp:extent cx="184826" cy="184826"/>
                  <wp:effectExtent l="0" t="0" r="5715" b="5715"/>
                  <wp:docPr id="879227950" name="Grafik 87922795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6472744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15E3DC1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0F529B2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544BB1C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76F051EB" w14:textId="62D2D005"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4: Zhvendosja modale për udhëtime në distanca të shkurtra</w:t>
            </w:r>
          </w:p>
        </w:tc>
        <w:tc>
          <w:tcPr>
            <w:tcW w:w="533" w:type="dxa"/>
            <w:noWrap/>
          </w:tcPr>
          <w:p w14:paraId="7C83A5C5" w14:textId="18B5AEC0"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BFC1303" wp14:editId="207247DD">
                  <wp:extent cx="184826" cy="184826"/>
                  <wp:effectExtent l="0" t="0" r="5715" b="5715"/>
                  <wp:docPr id="847340013" name="Grafik 84734001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17B6B14" w14:textId="1FC287B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B24FDA5" wp14:editId="552389F8">
                  <wp:extent cx="184826" cy="184826"/>
                  <wp:effectExtent l="0" t="0" r="5715" b="5715"/>
                  <wp:docPr id="1662458924" name="Grafik 166245892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56C7C97D" w14:textId="7350911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3A02DA0" wp14:editId="130341CC">
                  <wp:extent cx="184826" cy="184826"/>
                  <wp:effectExtent l="0" t="0" r="5715" b="5715"/>
                  <wp:docPr id="503267973" name="Grafik 50326797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4989977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3E84FFB5" w14:textId="7CBC6F1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D93B646" wp14:editId="56C484B4">
                  <wp:extent cx="184826" cy="184826"/>
                  <wp:effectExtent l="0" t="0" r="5715" b="5715"/>
                  <wp:docPr id="1518429757" name="Grafik 15184297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68379B41" w14:textId="77777777" w:rsidTr="00024D75">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35" w:type="dxa"/>
            <w:vMerge/>
          </w:tcPr>
          <w:p w14:paraId="6F17A758"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797BDC4B" w14:textId="5F326015"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5: Planet Komunale të Veprimit për Energji dhe Klimë</w:t>
            </w:r>
          </w:p>
        </w:tc>
        <w:tc>
          <w:tcPr>
            <w:tcW w:w="533" w:type="dxa"/>
            <w:noWrap/>
          </w:tcPr>
          <w:p w14:paraId="1FBF16DE" w14:textId="268BB65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9920FA9" wp14:editId="136F8530">
                  <wp:extent cx="184826" cy="184826"/>
                  <wp:effectExtent l="0" t="0" r="5715" b="5715"/>
                  <wp:docPr id="1046296469" name="Grafik 10462964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00DD129A" w14:textId="34FDB78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374DA89" wp14:editId="24F07916">
                  <wp:extent cx="184826" cy="184826"/>
                  <wp:effectExtent l="0" t="0" r="5715" b="5715"/>
                  <wp:docPr id="1631358479" name="Grafik 163135847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C1F4A27" w14:textId="26AEA42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B45336A" wp14:editId="68D22CDE">
                  <wp:extent cx="184826" cy="184826"/>
                  <wp:effectExtent l="0" t="0" r="5715" b="5715"/>
                  <wp:docPr id="716992336" name="Grafik 71699233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176C9A7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3C6E22BE"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17700E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384BEA59"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536A3B16" w14:textId="5F19118F"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M 46: Modernizimi i rrjeteve dhe reduktimi i humbjeve në rrjet</w:t>
            </w:r>
          </w:p>
        </w:tc>
        <w:tc>
          <w:tcPr>
            <w:tcW w:w="533" w:type="dxa"/>
            <w:noWrap/>
          </w:tcPr>
          <w:p w14:paraId="2D69A445" w14:textId="1B00018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9275845" wp14:editId="0572240A">
                  <wp:extent cx="184826" cy="184826"/>
                  <wp:effectExtent l="0" t="0" r="5715" b="5715"/>
                  <wp:docPr id="635670814" name="Grafik 63567081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48CFA669" w14:textId="10D84FD3"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1E11022" wp14:editId="6234EAF3">
                  <wp:extent cx="184826" cy="184826"/>
                  <wp:effectExtent l="0" t="0" r="5715" b="5715"/>
                  <wp:docPr id="456151338" name="Grafik 45615133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12FDE96" w14:textId="51965BB4"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1D216BE" wp14:editId="43BF26C1">
                  <wp:extent cx="184826" cy="184826"/>
                  <wp:effectExtent l="0" t="0" r="5715" b="5715"/>
                  <wp:docPr id="1733461483" name="Grafik 173346148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047B1589"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00F5D19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7F076C7"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val="restart"/>
            <w:textDirection w:val="btLr"/>
          </w:tcPr>
          <w:p w14:paraId="7D6B40DD" w14:textId="77777777"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Siguria energjetike</w:t>
            </w:r>
          </w:p>
        </w:tc>
        <w:tc>
          <w:tcPr>
            <w:tcW w:w="6364" w:type="dxa"/>
            <w:noWrap/>
            <w:hideMark/>
          </w:tcPr>
          <w:p w14:paraId="16A44FA8" w14:textId="68C036EA"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7: Rehabilitimi i TC Kosova B</w:t>
            </w:r>
          </w:p>
        </w:tc>
        <w:tc>
          <w:tcPr>
            <w:tcW w:w="533" w:type="dxa"/>
            <w:noWrap/>
            <w:vAlign w:val="center"/>
            <w:hideMark/>
          </w:tcPr>
          <w:p w14:paraId="38908CC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1C74FF8A" w14:textId="0A51126C"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2DC3F4A" wp14:editId="0674FB10">
                  <wp:extent cx="184826" cy="184826"/>
                  <wp:effectExtent l="0" t="0" r="5715" b="5715"/>
                  <wp:docPr id="138119" name="Grafik 13811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4F7C1DC9" w14:textId="1878EB5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0D04DFB" wp14:editId="624C86B9">
                  <wp:extent cx="184826" cy="184826"/>
                  <wp:effectExtent l="0" t="0" r="5715" b="5715"/>
                  <wp:docPr id="138120" name="Grafik 13812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78F7AE3" w14:textId="0E835B0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CD960AB" wp14:editId="2A5E4475">
                  <wp:extent cx="184826" cy="184826"/>
                  <wp:effectExtent l="0" t="0" r="5715" b="5715"/>
                  <wp:docPr id="138121" name="Grafik 13812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66A52A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1E02766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F09820B"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4ACE99FE" w14:textId="0C445A0A"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8: Rehabilitimi i një deri në dy njësive në TC Kosova A</w:t>
            </w:r>
          </w:p>
        </w:tc>
        <w:tc>
          <w:tcPr>
            <w:tcW w:w="533" w:type="dxa"/>
            <w:noWrap/>
            <w:vAlign w:val="center"/>
            <w:hideMark/>
          </w:tcPr>
          <w:p w14:paraId="72F66F60"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731BA85D" w14:textId="713503BC"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D750927" wp14:editId="0DED1668">
                  <wp:extent cx="184826" cy="184826"/>
                  <wp:effectExtent l="0" t="0" r="5715" b="5715"/>
                  <wp:docPr id="138122" name="Grafik 13812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716E69C" w14:textId="31759423"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B81435C" wp14:editId="09020761">
                  <wp:extent cx="184826" cy="184826"/>
                  <wp:effectExtent l="0" t="0" r="5715" b="5715"/>
                  <wp:docPr id="138123" name="Grafik 13812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49994AA" w14:textId="59EFE0DC"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DE1B762" wp14:editId="4744E558">
                  <wp:extent cx="184826" cy="184826"/>
                  <wp:effectExtent l="0" t="0" r="5715" b="5715"/>
                  <wp:docPr id="138124" name="Grafik 13812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2E8F4C1"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6BE8A23B"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5F84B1D8"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0A78B4E" w14:textId="4727C905"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49: Përmirësimi i sigurisë kibernetike në sektorin energjetik</w:t>
            </w:r>
          </w:p>
        </w:tc>
        <w:tc>
          <w:tcPr>
            <w:tcW w:w="533" w:type="dxa"/>
            <w:noWrap/>
            <w:vAlign w:val="center"/>
            <w:hideMark/>
          </w:tcPr>
          <w:p w14:paraId="3697EF0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7DB9A22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558EA9D4" w14:textId="27EC8A35"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26B95A9" wp14:editId="345943D2">
                  <wp:extent cx="184826" cy="184826"/>
                  <wp:effectExtent l="0" t="0" r="5715" b="5715"/>
                  <wp:docPr id="138126" name="Grafik 13812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D160700"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11774CD"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2076098E"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56A48F65"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21DE724" w14:textId="0F8DDA86"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0: Rritja e sasisë së kapacitetit të BER-ve që rrjeti është në gjendje të trajtojë/integrojë</w:t>
            </w:r>
          </w:p>
        </w:tc>
        <w:tc>
          <w:tcPr>
            <w:tcW w:w="533" w:type="dxa"/>
            <w:noWrap/>
            <w:vAlign w:val="center"/>
            <w:hideMark/>
          </w:tcPr>
          <w:p w14:paraId="50391490" w14:textId="73A1305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D5D3DC2" wp14:editId="4D16F2D9">
                  <wp:extent cx="184826" cy="184826"/>
                  <wp:effectExtent l="0" t="0" r="5715" b="5715"/>
                  <wp:docPr id="199497474" name="Grafik 19949747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8D6B2E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1F9A298D" w14:textId="297DDD9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A245FDD" wp14:editId="307E506B">
                  <wp:extent cx="184826" cy="184826"/>
                  <wp:effectExtent l="0" t="0" r="5715" b="5715"/>
                  <wp:docPr id="138129" name="Grafik 13812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838D3B2"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371E4CD3" w14:textId="38D164DB"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8DFD602" wp14:editId="3E221352">
                  <wp:extent cx="184826" cy="184826"/>
                  <wp:effectExtent l="0" t="0" r="5715" b="5715"/>
                  <wp:docPr id="138130" name="Grafik 13813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D1795FB"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B594A53"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5B8545C4" w14:textId="6D3F3CB2"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1: Instalimi i sistemit të ruajtjes së energjisë përmes baterive</w:t>
            </w:r>
          </w:p>
        </w:tc>
        <w:tc>
          <w:tcPr>
            <w:tcW w:w="533" w:type="dxa"/>
            <w:noWrap/>
            <w:vAlign w:val="center"/>
          </w:tcPr>
          <w:p w14:paraId="22D2548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7A01C78F"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3151B734" w14:textId="520D2BF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7E2AF62C" wp14:editId="5132E481">
                  <wp:extent cx="184826" cy="184826"/>
                  <wp:effectExtent l="0" t="0" r="5715" b="5715"/>
                  <wp:docPr id="423122369" name="Grafik 4231223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6EE224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18A5D636" w14:textId="1937679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96EF65B" wp14:editId="10EDE4DE">
                  <wp:extent cx="184826" cy="184826"/>
                  <wp:effectExtent l="0" t="0" r="5715" b="5715"/>
                  <wp:docPr id="1192915388" name="Grafik 119291538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3E3F6233"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C506E86"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64ACFEBE" w14:textId="15203943"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M 52: Gatishmëria ndaj rrezikut në sektorin e energjisë elektrike (RpR)</w:t>
            </w:r>
          </w:p>
        </w:tc>
        <w:tc>
          <w:tcPr>
            <w:tcW w:w="533" w:type="dxa"/>
            <w:noWrap/>
            <w:vAlign w:val="center"/>
          </w:tcPr>
          <w:p w14:paraId="5BB5A6C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62CCCFE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6650AB0E" w14:textId="1986F180"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8EB7831" wp14:editId="2C6ECE96">
                  <wp:extent cx="184826" cy="184826"/>
                  <wp:effectExtent l="0" t="0" r="5715" b="5715"/>
                  <wp:docPr id="1311717255" name="Grafik 131171725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FBF25A2" w14:textId="3F4C86C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5DB30D8" wp14:editId="74EDC347">
                  <wp:extent cx="184826" cy="184826"/>
                  <wp:effectExtent l="0" t="0" r="5715" b="5715"/>
                  <wp:docPr id="777017776" name="Grafik 77701777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31380C2"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43716E36"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4B934CBB"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6CF373D4" w14:textId="4DA51734"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M 53: Përmirësimi dhe modernizimi i udhëzuesve për operacionet e sistemit (OS) dhe kodet e rrjetit</w:t>
            </w:r>
          </w:p>
        </w:tc>
        <w:tc>
          <w:tcPr>
            <w:tcW w:w="533" w:type="dxa"/>
            <w:noWrap/>
            <w:vAlign w:val="center"/>
          </w:tcPr>
          <w:p w14:paraId="52AF7A4F"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30F410ED"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1E3A20FA" w14:textId="792F1C8A"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F66E44E" wp14:editId="495135B7">
                  <wp:extent cx="184826" cy="184826"/>
                  <wp:effectExtent l="0" t="0" r="5715" b="5715"/>
                  <wp:docPr id="851619373" name="Grafik 85161937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70FD83C" w14:textId="5676A7D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1119E27" wp14:editId="3BECF6BD">
                  <wp:extent cx="184826" cy="184826"/>
                  <wp:effectExtent l="0" t="0" r="5715" b="5715"/>
                  <wp:docPr id="2047488888" name="Grafik 204748888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5E73F3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6EADA21C"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6E18C776" w14:textId="77777777" w:rsidR="009A7A8D" w:rsidRPr="00976D33" w:rsidRDefault="009A7A8D" w:rsidP="009A7A8D">
            <w:pPr>
              <w:spacing w:after="0"/>
              <w:contextualSpacing/>
              <w:jc w:val="center"/>
              <w:rPr>
                <w:rFonts w:asciiTheme="majorHAnsi" w:eastAsia="Times New Roman" w:hAnsiTheme="majorHAnsi" w:cstheme="majorHAnsi"/>
                <w:color w:val="FFFFFF" w:themeColor="background1"/>
                <w:sz w:val="18"/>
                <w:szCs w:val="18"/>
              </w:rPr>
            </w:pPr>
          </w:p>
        </w:tc>
        <w:tc>
          <w:tcPr>
            <w:tcW w:w="6364" w:type="dxa"/>
            <w:noWrap/>
          </w:tcPr>
          <w:p w14:paraId="47A8E1DE" w14:textId="04C56D29"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M 54: Përcaktimi i procedurave për lirimin e rezervave emergjente të naftës</w:t>
            </w:r>
          </w:p>
        </w:tc>
        <w:tc>
          <w:tcPr>
            <w:tcW w:w="533" w:type="dxa"/>
            <w:noWrap/>
            <w:vAlign w:val="center"/>
          </w:tcPr>
          <w:p w14:paraId="34EDDFF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24B6945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0B64FC76" w14:textId="1D87FBC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4D2C27C" wp14:editId="247BC393">
                  <wp:extent cx="184826" cy="184826"/>
                  <wp:effectExtent l="0" t="0" r="5715" b="5715"/>
                  <wp:docPr id="186336122" name="Grafik 18633612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C35F935" w14:textId="4765EC2C"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C222EF3" wp14:editId="366FE763">
                  <wp:extent cx="184826" cy="184826"/>
                  <wp:effectExtent l="0" t="0" r="5715" b="5715"/>
                  <wp:docPr id="389706568" name="Grafik 38970656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DA644E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679A0C38"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val="restart"/>
            <w:textDirection w:val="btLr"/>
          </w:tcPr>
          <w:p w14:paraId="7CE19925" w14:textId="6AEA67CE" w:rsidR="009A7A8D" w:rsidRPr="00976D33" w:rsidRDefault="009A7A8D" w:rsidP="009A7A8D">
            <w:pPr>
              <w:spacing w:after="0"/>
              <w:ind w:left="113" w:right="113"/>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Tregu i brendshëm energjetik</w:t>
            </w:r>
          </w:p>
        </w:tc>
        <w:tc>
          <w:tcPr>
            <w:tcW w:w="6364" w:type="dxa"/>
            <w:noWrap/>
            <w:hideMark/>
          </w:tcPr>
          <w:p w14:paraId="75BD0DE9" w14:textId="0F70E758"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5: Përmirësimi i disponueshmërisë komerciale të kapaciteteve transmetuese ndërkufitare</w:t>
            </w:r>
          </w:p>
        </w:tc>
        <w:tc>
          <w:tcPr>
            <w:tcW w:w="533" w:type="dxa"/>
            <w:noWrap/>
            <w:vAlign w:val="center"/>
            <w:hideMark/>
          </w:tcPr>
          <w:p w14:paraId="70CB8C04"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4BC776B4" w14:textId="70A510E6"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F34E2DA" wp14:editId="1AEF8689">
                  <wp:extent cx="184826" cy="184826"/>
                  <wp:effectExtent l="0" t="0" r="5715" b="5715"/>
                  <wp:docPr id="138132" name="Grafik 13813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E21BDF8" w14:textId="32484DB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208F83A" wp14:editId="5D27CDB1">
                  <wp:extent cx="184826" cy="184826"/>
                  <wp:effectExtent l="0" t="0" r="5715" b="5715"/>
                  <wp:docPr id="138133" name="Grafik 13813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F81A01F" w14:textId="50D00FC0"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B0AEC9F" wp14:editId="4D246A20">
                  <wp:extent cx="184826" cy="184826"/>
                  <wp:effectExtent l="0" t="0" r="5715" b="5715"/>
                  <wp:docPr id="138134" name="Grafik 13813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1AE8949D"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4E2E4239"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1BD3C199" w14:textId="61452C5C"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25B6CAB9" w14:textId="1EE63766"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6: Udhërrëfyesi për konkurrencën e tregut me pakicë</w:t>
            </w:r>
          </w:p>
        </w:tc>
        <w:tc>
          <w:tcPr>
            <w:tcW w:w="533" w:type="dxa"/>
            <w:noWrap/>
            <w:vAlign w:val="center"/>
            <w:hideMark/>
          </w:tcPr>
          <w:p w14:paraId="708BE14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414DC12C" w14:textId="46EB1C8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116A4EB" wp14:editId="3CC1B95E">
                  <wp:extent cx="184826" cy="184826"/>
                  <wp:effectExtent l="0" t="0" r="5715" b="5715"/>
                  <wp:docPr id="138137" name="Grafik 13813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EF89C4F" w14:textId="11946E8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EF1177F" wp14:editId="321F66DD">
                  <wp:extent cx="184826" cy="184826"/>
                  <wp:effectExtent l="0" t="0" r="5715" b="5715"/>
                  <wp:docPr id="138138" name="Grafik 13813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2916F0D" w14:textId="0BAE7FA5"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9B9EC58" wp14:editId="6CACF7C8">
                  <wp:extent cx="184826" cy="184826"/>
                  <wp:effectExtent l="0" t="0" r="5715" b="5715"/>
                  <wp:docPr id="138139" name="Grafik 13813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05DEBDD"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53607D59"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5FAF5361" w14:textId="2E4A9A83"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641EA5CD" w14:textId="5F96DC7D"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7: Adresimi i koncentrimit të tregut</w:t>
            </w:r>
          </w:p>
        </w:tc>
        <w:tc>
          <w:tcPr>
            <w:tcW w:w="533" w:type="dxa"/>
            <w:noWrap/>
            <w:vAlign w:val="center"/>
            <w:hideMark/>
          </w:tcPr>
          <w:p w14:paraId="06CB831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4870C61F" w14:textId="5865592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2187B8B" wp14:editId="2048431D">
                  <wp:extent cx="184826" cy="184826"/>
                  <wp:effectExtent l="0" t="0" r="5715" b="5715"/>
                  <wp:docPr id="138141" name="Grafik 13814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296D7904" w14:textId="12A575A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F436B2E" wp14:editId="28738DAB">
                  <wp:extent cx="184826" cy="184826"/>
                  <wp:effectExtent l="0" t="0" r="5715" b="5715"/>
                  <wp:docPr id="138142" name="Grafik 13814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67C85B8D" w14:textId="7ED2FAD5"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740E974F" wp14:editId="6ECFA8C2">
                  <wp:extent cx="184826" cy="184826"/>
                  <wp:effectExtent l="0" t="0" r="5715" b="5715"/>
                  <wp:docPr id="138143" name="Grafik 13814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0C6D2CE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2D9077D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37B59A98" w14:textId="0F1B026B"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4CF89C33" w14:textId="39B9F84C"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8: Bashkimi i tregut me Shqipërinë</w:t>
            </w:r>
          </w:p>
        </w:tc>
        <w:tc>
          <w:tcPr>
            <w:tcW w:w="533" w:type="dxa"/>
            <w:noWrap/>
            <w:vAlign w:val="center"/>
            <w:hideMark/>
          </w:tcPr>
          <w:p w14:paraId="788D285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5A518D50"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05A70BB6" w14:textId="1497131E"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F8A0C72" wp14:editId="5E0C2F87">
                  <wp:extent cx="184826" cy="184826"/>
                  <wp:effectExtent l="0" t="0" r="5715" b="5715"/>
                  <wp:docPr id="138176" name="Grafik 13817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478E9D4" w14:textId="7C03984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4883E23" wp14:editId="49C4945D">
                  <wp:extent cx="184826" cy="184826"/>
                  <wp:effectExtent l="0" t="0" r="5715" b="5715"/>
                  <wp:docPr id="138177" name="Grafik 13817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DAF6A5E" w14:textId="437462F3"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57C90D9" wp14:editId="66CD9F3C">
                  <wp:extent cx="184826" cy="184826"/>
                  <wp:effectExtent l="0" t="0" r="5715" b="5715"/>
                  <wp:docPr id="138178" name="Grafik 13817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652F0C5"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1A51FE7F" w14:textId="57D8C38D"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tcPr>
          <w:p w14:paraId="569D18FD" w14:textId="5A616A7C"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59: Bashkimi i tregut me vend</w:t>
            </w:r>
            <w:r w:rsidR="0037748E">
              <w:rPr>
                <w:sz w:val="18"/>
              </w:rPr>
              <w:t>et e tjera</w:t>
            </w:r>
            <w:r>
              <w:rPr>
                <w:sz w:val="18"/>
              </w:rPr>
              <w:t xml:space="preserve"> fqinje</w:t>
            </w:r>
          </w:p>
        </w:tc>
        <w:tc>
          <w:tcPr>
            <w:tcW w:w="533" w:type="dxa"/>
            <w:noWrap/>
            <w:vAlign w:val="center"/>
          </w:tcPr>
          <w:p w14:paraId="63D48D5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6C3FC80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65E9AAED" w14:textId="534BDF3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0BD706C" wp14:editId="3E8EAD63">
                  <wp:extent cx="184826" cy="184826"/>
                  <wp:effectExtent l="0" t="0" r="5715" b="5715"/>
                  <wp:docPr id="1631652294" name="Grafik 163165229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504F4600" w14:textId="435A690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920B6C7" wp14:editId="2710D90B">
                  <wp:extent cx="184826" cy="184826"/>
                  <wp:effectExtent l="0" t="0" r="5715" b="5715"/>
                  <wp:docPr id="1944476169" name="Grafik 19444761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0C3D4A2A"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38CCD365"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56EB824B" w14:textId="29F01367"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tcPr>
          <w:p w14:paraId="23F25116" w14:textId="217B9650"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60: Anëtarësimi në platformat balancuese të BE-së</w:t>
            </w:r>
          </w:p>
        </w:tc>
        <w:tc>
          <w:tcPr>
            <w:tcW w:w="533" w:type="dxa"/>
            <w:noWrap/>
            <w:vAlign w:val="center"/>
          </w:tcPr>
          <w:p w14:paraId="221D8AAB"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625D7525"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36640108" w14:textId="21E793A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C1DE3E6" wp14:editId="71BCA181">
                  <wp:extent cx="184826" cy="184826"/>
                  <wp:effectExtent l="0" t="0" r="5715" b="5715"/>
                  <wp:docPr id="1825045068" name="Grafik 182504506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5885BA9" w14:textId="43F8647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A24944D" wp14:editId="285A30A8">
                  <wp:extent cx="184826" cy="184826"/>
                  <wp:effectExtent l="0" t="0" r="5715" b="5715"/>
                  <wp:docPr id="1434680051" name="Grafik 143468005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4B312E5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r>
      <w:tr w:rsidR="009A7A8D" w:rsidRPr="00976D33" w14:paraId="56A99A05"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24D69E36" w14:textId="7C8DC7DF"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tcPr>
          <w:p w14:paraId="58805342" w14:textId="1075E4FF"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61: Studimi i fizibilitetit dhe pilotimi i mundshëm i energjisë për ngrohje</w:t>
            </w:r>
          </w:p>
        </w:tc>
        <w:tc>
          <w:tcPr>
            <w:tcW w:w="533" w:type="dxa"/>
            <w:noWrap/>
            <w:vAlign w:val="center"/>
          </w:tcPr>
          <w:p w14:paraId="4E06FC6B" w14:textId="56F6355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4048157" wp14:editId="5BE2AAB7">
                  <wp:extent cx="184826" cy="184826"/>
                  <wp:effectExtent l="0" t="0" r="5715" b="5715"/>
                  <wp:docPr id="2033126012" name="Grafik 203312601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D0E6ED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2DBFCD88" w14:textId="5D6685FE"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1567AC34" wp14:editId="4545F832">
                  <wp:extent cx="184826" cy="184826"/>
                  <wp:effectExtent l="0" t="0" r="5715" b="5715"/>
                  <wp:docPr id="1894583388" name="Grafik 189458338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323CAB8E" w14:textId="10EF81EB"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4FAA2E4" wp14:editId="5E47EE67">
                  <wp:extent cx="184826" cy="184826"/>
                  <wp:effectExtent l="0" t="0" r="5715" b="5715"/>
                  <wp:docPr id="1901927902" name="Grafik 190192790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5C8E358F" w14:textId="699C69AC"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ABA3E51" wp14:editId="15F57196">
                  <wp:extent cx="184826" cy="184826"/>
                  <wp:effectExtent l="0" t="0" r="5715" b="5715"/>
                  <wp:docPr id="1363390062" name="Grafik 136339006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61C4B11D"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4386A14F" w14:textId="4E191AC0"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1EE73855" w14:textId="1D52AEA8"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62: Largimi i plotë i MFSH-së dhe shqyrtimi i vënies në funksion të kontratës për ndryshimin</w:t>
            </w:r>
          </w:p>
        </w:tc>
        <w:tc>
          <w:tcPr>
            <w:tcW w:w="533" w:type="dxa"/>
            <w:noWrap/>
            <w:vAlign w:val="center"/>
            <w:hideMark/>
          </w:tcPr>
          <w:p w14:paraId="2768C62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7987C07A"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67F00C7E" w14:textId="6829360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9037B43" wp14:editId="459CAEFA">
                  <wp:extent cx="184826" cy="184826"/>
                  <wp:effectExtent l="0" t="0" r="5715" b="5715"/>
                  <wp:docPr id="138180" name="Grafik 13818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F1C277E" w14:textId="0D3DB4E9"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6F18D68" wp14:editId="1BCA876E">
                  <wp:extent cx="184826" cy="184826"/>
                  <wp:effectExtent l="0" t="0" r="5715" b="5715"/>
                  <wp:docPr id="138181" name="Grafik 13818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76241849"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46E89D05"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6DDB80D9" w14:textId="77777777"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tcPr>
          <w:p w14:paraId="18EB0590" w14:textId="7D885C99"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M 63: Transpozimi i Pakos për Energji të Pastër</w:t>
            </w:r>
          </w:p>
        </w:tc>
        <w:tc>
          <w:tcPr>
            <w:tcW w:w="533" w:type="dxa"/>
            <w:noWrap/>
          </w:tcPr>
          <w:p w14:paraId="0B411B31" w14:textId="733CE413"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206B401" wp14:editId="56342AA8">
                  <wp:extent cx="184826" cy="184826"/>
                  <wp:effectExtent l="0" t="0" r="5715" b="5715"/>
                  <wp:docPr id="441265530" name="Grafik 13818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5BBCCAEA" w14:textId="2A5553E4"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68008AD" wp14:editId="18D9AD31">
                  <wp:extent cx="184826" cy="184826"/>
                  <wp:effectExtent l="0" t="0" r="5715" b="5715"/>
                  <wp:docPr id="2099931556" name="Grafik 13818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74C161F9" w14:textId="71D5EA3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6865F40" wp14:editId="5C00E10E">
                  <wp:extent cx="184826" cy="184826"/>
                  <wp:effectExtent l="0" t="0" r="5715" b="5715"/>
                  <wp:docPr id="288533146" name="Grafik 13818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9D88E09" w14:textId="28C6C8E1"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6D151DB4" wp14:editId="5E21648C">
                  <wp:extent cx="184826" cy="184826"/>
                  <wp:effectExtent l="0" t="0" r="5715" b="5715"/>
                  <wp:docPr id="966211057" name="Grafik 13818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43CDBD6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5C1A2F0D"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51CB8478" w14:textId="1158BB62"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07A5CEC2" w14:textId="29B064CE"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64: Sigurimi i disponueshmërisë së kontratave dinamike të çmimit të energjisë elektrike në përputhje me Direktivën (BE) 2019/944 për stimuluar fleksibilitetin e kërkesës</w:t>
            </w:r>
          </w:p>
        </w:tc>
        <w:tc>
          <w:tcPr>
            <w:tcW w:w="533" w:type="dxa"/>
            <w:noWrap/>
            <w:vAlign w:val="center"/>
            <w:hideMark/>
          </w:tcPr>
          <w:p w14:paraId="7EF98FC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470F064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2670212B" w14:textId="4795A52F"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6EDCF4E1" wp14:editId="2DAB410B">
                  <wp:extent cx="184826" cy="184826"/>
                  <wp:effectExtent l="0" t="0" r="5715" b="5715"/>
                  <wp:docPr id="138184" name="Grafik 13818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6B52685" w14:textId="00038FA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1DEB0CA7" wp14:editId="5D512B59">
                  <wp:extent cx="184826" cy="184826"/>
                  <wp:effectExtent l="0" t="0" r="5715" b="5715"/>
                  <wp:docPr id="138185" name="Grafik 13818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E93831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3C60B43"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738BEA0C" w14:textId="6B37EAD0"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hideMark/>
          </w:tcPr>
          <w:p w14:paraId="599ED6E1" w14:textId="08661DA1"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FFFFFF" w:themeColor="background1"/>
                <w:sz w:val="18"/>
                <w:szCs w:val="18"/>
              </w:rPr>
            </w:pPr>
            <w:r>
              <w:rPr>
                <w:sz w:val="18"/>
              </w:rPr>
              <w:t>PM 65: Zhvillimi i një përkufizimi ligjor për konsumatorët e cenueshëm dhe krijimi i një regjistri gjithëpërfshirës bazuar në këtë përkufizim.</w:t>
            </w:r>
          </w:p>
        </w:tc>
        <w:tc>
          <w:tcPr>
            <w:tcW w:w="533" w:type="dxa"/>
            <w:noWrap/>
            <w:vAlign w:val="center"/>
            <w:hideMark/>
          </w:tcPr>
          <w:p w14:paraId="3DA64DC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hideMark/>
          </w:tcPr>
          <w:p w14:paraId="3002B58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hideMark/>
          </w:tcPr>
          <w:p w14:paraId="72FB5EB3" w14:textId="2FE3BB3C"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0DF8D684" wp14:editId="1E4A4FFC">
                  <wp:extent cx="184826" cy="184826"/>
                  <wp:effectExtent l="0" t="0" r="5715" b="5715"/>
                  <wp:docPr id="138186" name="Grafik 13818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306CE4A0" w14:textId="4DE63B2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23EB3BB5" wp14:editId="125E5B55">
                  <wp:extent cx="184826" cy="184826"/>
                  <wp:effectExtent l="0" t="0" r="5715" b="5715"/>
                  <wp:docPr id="138187" name="Grafik 13818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hideMark/>
          </w:tcPr>
          <w:p w14:paraId="5C8BA1AB"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7AF40A21"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extDirection w:val="btLr"/>
          </w:tcPr>
          <w:p w14:paraId="6E91B722" w14:textId="5C971975"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p>
        </w:tc>
        <w:tc>
          <w:tcPr>
            <w:tcW w:w="6364" w:type="dxa"/>
            <w:noWrap/>
          </w:tcPr>
          <w:p w14:paraId="672B8EC2" w14:textId="0B01DDDC"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M 66: Zbatimi i skemave të reja mbështetëse të dedikuara për konsumatorët e cenueshëm të energjisë</w:t>
            </w:r>
          </w:p>
        </w:tc>
        <w:tc>
          <w:tcPr>
            <w:tcW w:w="533" w:type="dxa"/>
            <w:noWrap/>
            <w:vAlign w:val="center"/>
          </w:tcPr>
          <w:p w14:paraId="0D10889D"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4E55A43C"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468A6A4A" w14:textId="2806F7C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E5C433E" wp14:editId="248C72F9">
                  <wp:extent cx="184826" cy="184826"/>
                  <wp:effectExtent l="0" t="0" r="5715" b="5715"/>
                  <wp:docPr id="808750998" name="Grafik 80875099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471C6037" w14:textId="022C97D8"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3C9E142" wp14:editId="72D365C3">
                  <wp:extent cx="184826" cy="184826"/>
                  <wp:effectExtent l="0" t="0" r="5715" b="5715"/>
                  <wp:docPr id="1329694530" name="Grafik 132969453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8"/>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26A3F4D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9A7A8D" w:rsidRPr="00976D33" w14:paraId="30DCA881"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val="restart"/>
            <w:textDirection w:val="btLr"/>
          </w:tcPr>
          <w:p w14:paraId="0FAB09FF" w14:textId="77777777" w:rsidR="009A7A8D" w:rsidRPr="00976D33" w:rsidRDefault="009A7A8D" w:rsidP="009A7A8D">
            <w:pPr>
              <w:spacing w:after="0"/>
              <w:ind w:left="113" w:right="113"/>
              <w:contextualSpacing/>
              <w:jc w:val="center"/>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lastRenderedPageBreak/>
              <w:t>R&amp;I&amp;C</w:t>
            </w:r>
          </w:p>
        </w:tc>
        <w:tc>
          <w:tcPr>
            <w:tcW w:w="6364" w:type="dxa"/>
            <w:noWrap/>
          </w:tcPr>
          <w:p w14:paraId="2FAB2A78" w14:textId="278717D1"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sz w:val="18"/>
              </w:rPr>
              <w:t>PM 67: Ndërtimi i kapaciteteve moderne hulumtuese dhe inovative</w:t>
            </w:r>
          </w:p>
        </w:tc>
        <w:tc>
          <w:tcPr>
            <w:tcW w:w="533" w:type="dxa"/>
            <w:noWrap/>
            <w:vAlign w:val="center"/>
          </w:tcPr>
          <w:p w14:paraId="54890539"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279A4E6D"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p>
        </w:tc>
        <w:tc>
          <w:tcPr>
            <w:tcW w:w="533" w:type="dxa"/>
            <w:noWrap/>
            <w:vAlign w:val="center"/>
          </w:tcPr>
          <w:p w14:paraId="65BF629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7A36477E"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0F61AAA8" w14:textId="7A889A69"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48E297C8" wp14:editId="37E5AD92">
                  <wp:extent cx="184826" cy="184826"/>
                  <wp:effectExtent l="0" t="0" r="5715" b="5715"/>
                  <wp:docPr id="138188" name="Grafik 13818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C247803"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C391C8E" w14:textId="77777777" w:rsidR="009A7A8D" w:rsidRPr="00976D33" w:rsidRDefault="009A7A8D" w:rsidP="009A7A8D">
            <w:pPr>
              <w:spacing w:after="0"/>
              <w:contextualSpacing/>
              <w:jc w:val="left"/>
              <w:rPr>
                <w:rFonts w:asciiTheme="majorHAnsi" w:eastAsia="Times New Roman" w:hAnsiTheme="majorHAnsi" w:cstheme="majorHAnsi"/>
                <w:color w:val="FFFFFF" w:themeColor="background1"/>
                <w:sz w:val="18"/>
                <w:szCs w:val="18"/>
              </w:rPr>
            </w:pPr>
          </w:p>
        </w:tc>
        <w:tc>
          <w:tcPr>
            <w:tcW w:w="6364" w:type="dxa"/>
            <w:noWrap/>
          </w:tcPr>
          <w:p w14:paraId="56093632" w14:textId="75A6EA41"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sz w:val="18"/>
              </w:rPr>
              <w:t>PM 68: Studimi analitik lidhur me potencialin e hidrogjenit për dekarbonizimin e sektorit të industrisë dhe transportit</w:t>
            </w:r>
          </w:p>
        </w:tc>
        <w:tc>
          <w:tcPr>
            <w:tcW w:w="533" w:type="dxa"/>
            <w:noWrap/>
          </w:tcPr>
          <w:p w14:paraId="3A71085C" w14:textId="639DBB3A"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014092AF" wp14:editId="2547F27B">
                  <wp:extent cx="184826" cy="184826"/>
                  <wp:effectExtent l="0" t="0" r="5715" b="5715"/>
                  <wp:docPr id="138189" name="Grafik 13818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D5A965A" w14:textId="2EBADF31"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542E2749" wp14:editId="09A5EF41">
                  <wp:extent cx="184826" cy="184826"/>
                  <wp:effectExtent l="0" t="0" r="5715" b="5715"/>
                  <wp:docPr id="138190" name="Grafik 13819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746C7DF" w14:textId="33FCF39B"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DD85699" wp14:editId="2F7EF816">
                  <wp:extent cx="184826" cy="184826"/>
                  <wp:effectExtent l="0" t="0" r="5715" b="5715"/>
                  <wp:docPr id="138191" name="Grafik 138191"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316E934C" w14:textId="584BFD7F"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50028ED" wp14:editId="622EEA22">
                  <wp:extent cx="184826" cy="184826"/>
                  <wp:effectExtent l="0" t="0" r="5715" b="5715"/>
                  <wp:docPr id="138192" name="Grafik 13819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vAlign w:val="center"/>
          </w:tcPr>
          <w:p w14:paraId="7A15A9EA" w14:textId="785F636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noProof/>
                <w:color w:val="000000"/>
                <w:sz w:val="18"/>
                <w:lang w:val="en-US"/>
              </w:rPr>
              <w:drawing>
                <wp:inline distT="0" distB="0" distL="0" distR="0" wp14:anchorId="3CD8F29E" wp14:editId="69E07030">
                  <wp:extent cx="184826" cy="184826"/>
                  <wp:effectExtent l="0" t="0" r="5715" b="5715"/>
                  <wp:docPr id="138193" name="Grafik 13819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3DDD37B" w14:textId="77777777" w:rsidTr="00024D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0E1CC443" w14:textId="77777777" w:rsidR="009A7A8D" w:rsidRPr="00976D33" w:rsidRDefault="009A7A8D" w:rsidP="009A7A8D">
            <w:pPr>
              <w:spacing w:after="0"/>
              <w:contextualSpacing/>
              <w:jc w:val="left"/>
              <w:rPr>
                <w:rFonts w:asciiTheme="majorHAnsi" w:eastAsia="Times New Roman" w:hAnsiTheme="majorHAnsi" w:cstheme="majorHAnsi"/>
                <w:color w:val="FFFFFF" w:themeColor="background1"/>
                <w:sz w:val="18"/>
                <w:szCs w:val="18"/>
              </w:rPr>
            </w:pPr>
          </w:p>
        </w:tc>
        <w:tc>
          <w:tcPr>
            <w:tcW w:w="6364" w:type="dxa"/>
            <w:noWrap/>
          </w:tcPr>
          <w:p w14:paraId="00A20886" w14:textId="00166BAA" w:rsidR="009A7A8D" w:rsidRPr="00976D33" w:rsidRDefault="009A7A8D" w:rsidP="009A7A8D">
            <w:pPr>
              <w:spacing w:after="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sz w:val="18"/>
              </w:rPr>
              <w:t>PM 69: Edukim dhe aftësimi i punëtorëve të kualifikuar në fushën e teknologjive të energjisë së qëndrueshme</w:t>
            </w:r>
          </w:p>
        </w:tc>
        <w:tc>
          <w:tcPr>
            <w:tcW w:w="533" w:type="dxa"/>
            <w:noWrap/>
          </w:tcPr>
          <w:p w14:paraId="632DA969" w14:textId="1D2EC60D"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4A38A5F9" wp14:editId="7A442ABA">
                  <wp:extent cx="184826" cy="184826"/>
                  <wp:effectExtent l="0" t="0" r="5715" b="5715"/>
                  <wp:docPr id="2010176746" name="Grafik 201017674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69C90BD7"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tcPr>
          <w:p w14:paraId="60D83595"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tcPr>
          <w:p w14:paraId="618C8658" w14:textId="77777777"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670AC96A" w14:textId="188E715F" w:rsidR="009A7A8D" w:rsidRPr="00976D33" w:rsidRDefault="009A7A8D" w:rsidP="009A7A8D">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5DCFC607" wp14:editId="06ECED43">
                  <wp:extent cx="184826" cy="184826"/>
                  <wp:effectExtent l="0" t="0" r="5715" b="5715"/>
                  <wp:docPr id="91864169" name="Grafik 9186416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r w:rsidR="009A7A8D" w:rsidRPr="00976D33" w14:paraId="2EF4AF7D" w14:textId="77777777" w:rsidTr="00024D75">
        <w:trPr>
          <w:trHeight w:val="300"/>
        </w:trPr>
        <w:tc>
          <w:tcPr>
            <w:cnfStyle w:val="001000000000" w:firstRow="0" w:lastRow="0" w:firstColumn="1" w:lastColumn="0" w:oddVBand="0" w:evenVBand="0" w:oddHBand="0" w:evenHBand="0" w:firstRowFirstColumn="0" w:firstRowLastColumn="0" w:lastRowFirstColumn="0" w:lastRowLastColumn="0"/>
            <w:tcW w:w="535" w:type="dxa"/>
            <w:vMerge/>
          </w:tcPr>
          <w:p w14:paraId="1006E5B6" w14:textId="77777777" w:rsidR="009A7A8D" w:rsidRPr="00976D33" w:rsidRDefault="009A7A8D" w:rsidP="009A7A8D">
            <w:pPr>
              <w:spacing w:after="0"/>
              <w:contextualSpacing/>
              <w:jc w:val="left"/>
              <w:rPr>
                <w:rFonts w:asciiTheme="majorHAnsi" w:eastAsia="Times New Roman" w:hAnsiTheme="majorHAnsi" w:cstheme="majorHAnsi"/>
                <w:color w:val="FFFFFF" w:themeColor="background1"/>
                <w:sz w:val="18"/>
                <w:szCs w:val="18"/>
              </w:rPr>
            </w:pPr>
          </w:p>
        </w:tc>
        <w:tc>
          <w:tcPr>
            <w:tcW w:w="6364" w:type="dxa"/>
            <w:noWrap/>
          </w:tcPr>
          <w:p w14:paraId="73A72A4A" w14:textId="0DBA25F5" w:rsidR="009A7A8D" w:rsidRPr="00976D33" w:rsidRDefault="009A7A8D" w:rsidP="009A7A8D">
            <w:pPr>
              <w:spacing w:after="0"/>
              <w:contextualSpacing/>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8"/>
                <w:szCs w:val="18"/>
              </w:rPr>
            </w:pPr>
            <w:r>
              <w:rPr>
                <w:sz w:val="18"/>
              </w:rPr>
              <w:t>PM 70: Krijimi i aleancave industriale për të nxitur inovacionin</w:t>
            </w:r>
          </w:p>
        </w:tc>
        <w:tc>
          <w:tcPr>
            <w:tcW w:w="533" w:type="dxa"/>
            <w:noWrap/>
          </w:tcPr>
          <w:p w14:paraId="6F0E5B68" w14:textId="02E1A972"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2A35C77F" wp14:editId="6C332EFF">
                  <wp:extent cx="184826" cy="184826"/>
                  <wp:effectExtent l="0" t="0" r="5715" b="5715"/>
                  <wp:docPr id="1763108629" name="Grafik 176310862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c>
          <w:tcPr>
            <w:tcW w:w="533" w:type="dxa"/>
            <w:noWrap/>
          </w:tcPr>
          <w:p w14:paraId="14D58ECF"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tcPr>
          <w:p w14:paraId="5FD44F93"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tcPr>
          <w:p w14:paraId="6EFD92F7" w14:textId="77777777"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p>
        </w:tc>
        <w:tc>
          <w:tcPr>
            <w:tcW w:w="533" w:type="dxa"/>
            <w:noWrap/>
            <w:vAlign w:val="center"/>
          </w:tcPr>
          <w:p w14:paraId="10FC0266" w14:textId="77F2F826" w:rsidR="009A7A8D" w:rsidRPr="00976D33" w:rsidRDefault="009A7A8D" w:rsidP="009A7A8D">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noProof/>
                <w:color w:val="000000"/>
                <w:sz w:val="18"/>
                <w:lang w:val="en-US"/>
              </w:rPr>
              <w:drawing>
                <wp:inline distT="0" distB="0" distL="0" distR="0" wp14:anchorId="36CC53C8" wp14:editId="57B6DE5F">
                  <wp:extent cx="184826" cy="184826"/>
                  <wp:effectExtent l="0" t="0" r="5715" b="5715"/>
                  <wp:docPr id="199347020" name="Grafik 19934702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up sign"/>
                          <pic:cNvPicPr/>
                        </pic:nvPicPr>
                        <pic:blipFill>
                          <a:blip r:embed="rId1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7"/>
                              </a:ext>
                            </a:extLst>
                          </a:blip>
                          <a:stretch>
                            <a:fillRect/>
                          </a:stretch>
                        </pic:blipFill>
                        <pic:spPr>
                          <a:xfrm>
                            <a:off x="0" y="0"/>
                            <a:ext cx="186192" cy="186192"/>
                          </a:xfrm>
                          <a:prstGeom prst="rect">
                            <a:avLst/>
                          </a:prstGeom>
                        </pic:spPr>
                      </pic:pic>
                    </a:graphicData>
                  </a:graphic>
                </wp:inline>
              </w:drawing>
            </w:r>
          </w:p>
        </w:tc>
      </w:tr>
    </w:tbl>
    <w:p w14:paraId="73C2B2A5" w14:textId="77777777" w:rsidR="00B13BFF" w:rsidRPr="00976D33" w:rsidRDefault="00B13BFF" w:rsidP="00CC47F0">
      <w:pPr>
        <w:pStyle w:val="Caption"/>
      </w:pPr>
      <w:bookmarkStart w:id="10" w:name="_Ref71271017"/>
      <w:bookmarkStart w:id="11" w:name="_Toc46216309"/>
    </w:p>
    <w:p w14:paraId="385763EF" w14:textId="3070E28E" w:rsidR="0027589E" w:rsidRPr="00976D33" w:rsidRDefault="00CC47F0" w:rsidP="00CC47F0">
      <w:pPr>
        <w:pStyle w:val="Caption"/>
      </w:pPr>
      <w:bookmarkStart w:id="12" w:name="_Toc181867295"/>
      <w:r>
        <w:t xml:space="preserve">Tabela </w:t>
      </w:r>
      <w:r w:rsidRPr="00976D33">
        <w:fldChar w:fldCharType="begin"/>
      </w:r>
      <w:r w:rsidRPr="00976D33">
        <w:instrText>SEQ Table \* ARABIC</w:instrText>
      </w:r>
      <w:r w:rsidRPr="00976D33">
        <w:fldChar w:fldCharType="separate"/>
      </w:r>
      <w:r w:rsidR="003B7FFA">
        <w:rPr>
          <w:noProof/>
        </w:rPr>
        <w:t>2</w:t>
      </w:r>
      <w:r w:rsidRPr="00976D33">
        <w:fldChar w:fldCharType="end"/>
      </w:r>
      <w:bookmarkEnd w:id="10"/>
      <w:r>
        <w:t>. Caqet dhe objektivat kryesore</w:t>
      </w:r>
      <w:bookmarkEnd w:id="11"/>
      <w:bookmarkEnd w:id="12"/>
    </w:p>
    <w:tbl>
      <w:tblPr>
        <w:tblStyle w:val="GridTable5Dark-Accent1"/>
        <w:tblW w:w="5000" w:type="pct"/>
        <w:tblLook w:val="0000" w:firstRow="0" w:lastRow="0" w:firstColumn="0" w:lastColumn="0" w:noHBand="0" w:noVBand="0"/>
      </w:tblPr>
      <w:tblGrid>
        <w:gridCol w:w="1789"/>
        <w:gridCol w:w="7775"/>
      </w:tblGrid>
      <w:tr w:rsidR="00CC47F0" w:rsidRPr="00976D33" w14:paraId="1C5D1D37" w14:textId="77777777" w:rsidTr="00CC47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4" w:type="pct"/>
            <w:shd w:val="clear" w:color="auto" w:fill="024F75" w:themeFill="accent1"/>
            <w:vAlign w:val="center"/>
          </w:tcPr>
          <w:p w14:paraId="0BA19946" w14:textId="77777777" w:rsidR="00CC47F0" w:rsidRPr="00976D33" w:rsidRDefault="00CC47F0" w:rsidP="00CC47F0">
            <w:pPr>
              <w:spacing w:after="0"/>
              <w:contextualSpacing/>
              <w:jc w:val="left"/>
              <w:rPr>
                <w:rFonts w:asciiTheme="majorHAnsi" w:hAnsiTheme="majorHAnsi" w:cstheme="majorHAnsi"/>
                <w:b/>
                <w:color w:val="FFFFFF" w:themeColor="background1"/>
                <w:sz w:val="18"/>
                <w:szCs w:val="18"/>
              </w:rPr>
            </w:pPr>
          </w:p>
          <w:p w14:paraId="5181D6EA" w14:textId="77777777" w:rsidR="00CC47F0" w:rsidRPr="00976D33" w:rsidRDefault="00CC47F0" w:rsidP="00CC47F0">
            <w:pPr>
              <w:spacing w:after="0"/>
              <w:contextualSpacing/>
              <w:jc w:val="left"/>
              <w:rPr>
                <w:rFonts w:asciiTheme="majorHAnsi" w:hAnsiTheme="majorHAnsi" w:cstheme="majorHAnsi"/>
                <w:b/>
                <w:color w:val="FFFFFF" w:themeColor="background1"/>
                <w:sz w:val="18"/>
                <w:szCs w:val="18"/>
              </w:rPr>
            </w:pPr>
          </w:p>
        </w:tc>
        <w:tc>
          <w:tcPr>
            <w:tcW w:w="4136" w:type="pct"/>
            <w:shd w:val="clear" w:color="auto" w:fill="024F75" w:themeFill="accent1"/>
          </w:tcPr>
          <w:p w14:paraId="7D1EA998" w14:textId="77777777" w:rsidR="00CC47F0" w:rsidRPr="00976D33" w:rsidRDefault="00CC47F0"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Objektivi/caku kryesor (në vitin 2030)</w:t>
            </w:r>
          </w:p>
        </w:tc>
      </w:tr>
      <w:tr w:rsidR="00CC47F0" w:rsidRPr="00976D33" w14:paraId="673A3EF6" w14:textId="77777777" w:rsidTr="00CC47F0">
        <w:trPr>
          <w:trHeight w:val="33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3B367729" w14:textId="18B0F931" w:rsidR="00CC47F0" w:rsidRPr="00976D33" w:rsidRDefault="000C7E97"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Dekarbonizimi</w:t>
            </w:r>
          </w:p>
          <w:p w14:paraId="338631DE"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Emetimet dhe heqjet e GS)*</w:t>
            </w:r>
          </w:p>
        </w:tc>
        <w:tc>
          <w:tcPr>
            <w:tcW w:w="4136" w:type="pct"/>
          </w:tcPr>
          <w:p w14:paraId="3E33E08C" w14:textId="77777777" w:rsidR="00CC47F0" w:rsidRPr="00976D33" w:rsidRDefault="009E4DB4"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rPr>
            </w:pPr>
            <w:r>
              <w:rPr>
                <w:rFonts w:asciiTheme="majorHAnsi" w:hAnsiTheme="majorHAnsi"/>
                <w:b/>
                <w:sz w:val="18"/>
              </w:rPr>
              <w:t xml:space="preserve">16.3% reduktim i emetimeve të GS-ve në krahasim me nivelin e vitit 2016 </w:t>
            </w:r>
          </w:p>
        </w:tc>
      </w:tr>
      <w:tr w:rsidR="00CC47F0" w:rsidRPr="00976D33" w14:paraId="6ADC06DF"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408E56FB"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2FABBF70" w14:textId="77777777" w:rsidR="00CC47F0" w:rsidRPr="00976D33" w:rsidRDefault="009E4DB4"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rPr>
            </w:pPr>
            <w:r>
              <w:rPr>
                <w:rFonts w:asciiTheme="majorHAnsi" w:hAnsiTheme="majorHAnsi"/>
                <w:b/>
                <w:sz w:val="18"/>
              </w:rPr>
              <w:t>8.95 Mt CO2-eq</w:t>
            </w:r>
          </w:p>
        </w:tc>
      </w:tr>
      <w:tr w:rsidR="00CC47F0" w:rsidRPr="00976D33" w14:paraId="77DD478D" w14:textId="77777777" w:rsidTr="00CC47F0">
        <w:trPr>
          <w:trHeight w:val="33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16009B64" w14:textId="5854884B" w:rsidR="00CC47F0" w:rsidRPr="00976D33" w:rsidRDefault="000C7E97"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Dekarbonizimi</w:t>
            </w:r>
          </w:p>
          <w:p w14:paraId="305600E7"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Energjia e ripërtëritshme)</w:t>
            </w:r>
          </w:p>
        </w:tc>
        <w:tc>
          <w:tcPr>
            <w:tcW w:w="4136" w:type="pct"/>
          </w:tcPr>
          <w:p w14:paraId="6E6D72E2" w14:textId="77777777" w:rsidR="00CC47F0" w:rsidRPr="00976D33" w:rsidRDefault="001D5FB0"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
                <w:sz w:val="18"/>
                <w:szCs w:val="18"/>
              </w:rPr>
            </w:pPr>
            <w:r>
              <w:rPr>
                <w:rFonts w:asciiTheme="majorHAnsi" w:hAnsiTheme="majorHAnsi"/>
                <w:b/>
                <w:sz w:val="18"/>
              </w:rPr>
              <w:t>32% pjesëmarrja e BRE-ve në bruto konsumin final të energjisë; për të arritur këtë, nevojiten pjesëmarrjet e mëposhtme të BRE-ve:</w:t>
            </w:r>
          </w:p>
        </w:tc>
      </w:tr>
      <w:tr w:rsidR="009E4DB4" w:rsidRPr="00976D33" w14:paraId="1B94BCEF"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7F0EEB5F" w14:textId="77777777" w:rsidR="009E4DB4" w:rsidRPr="00976D33" w:rsidRDefault="009E4DB4" w:rsidP="009E4DB4">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7A68A527" w14:textId="5E3B8237" w:rsidR="009E4DB4" w:rsidRPr="00976D33" w:rsidRDefault="00B873B4" w:rsidP="009E4DB4">
            <w:pPr>
              <w:spacing w:after="0"/>
              <w:ind w:left="720"/>
              <w:contextualSpacing/>
              <w:cnfStyle w:val="000000100000" w:firstRow="0" w:lastRow="0" w:firstColumn="0" w:lastColumn="0" w:oddVBand="0" w:evenVBand="0" w:oddHBand="1" w:evenHBand="0" w:firstRowFirstColumn="0" w:firstRowLastColumn="0" w:lastRowFirstColumn="0" w:lastRowLastColumn="0"/>
              <w:rPr>
                <w:rStyle w:val="fontstyle01"/>
                <w:rFonts w:asciiTheme="minorHAnsi" w:hAnsiTheme="minorHAnsi"/>
                <w:sz w:val="18"/>
                <w:szCs w:val="18"/>
              </w:rPr>
            </w:pPr>
            <w:r>
              <w:rPr>
                <w:rStyle w:val="fontstyle01"/>
                <w:rFonts w:asciiTheme="minorHAnsi" w:hAnsiTheme="minorHAnsi"/>
                <w:b/>
                <w:sz w:val="18"/>
              </w:rPr>
              <w:t>50.5% në ngrohje dhe ftohje,</w:t>
            </w:r>
          </w:p>
        </w:tc>
      </w:tr>
      <w:tr w:rsidR="009E4DB4" w:rsidRPr="00976D33" w14:paraId="557ECAB0"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3420E8BA" w14:textId="77777777" w:rsidR="009E4DB4" w:rsidRPr="00976D33" w:rsidRDefault="009E4DB4" w:rsidP="009E4DB4">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6D8D017B" w14:textId="0DDB45F6" w:rsidR="009E4DB4" w:rsidRPr="00976D33" w:rsidRDefault="00516514" w:rsidP="003529AF">
            <w:pPr>
              <w:spacing w:after="0"/>
              <w:ind w:left="720"/>
              <w:contextualSpacing/>
              <w:cnfStyle w:val="000000000000" w:firstRow="0" w:lastRow="0" w:firstColumn="0" w:lastColumn="0" w:oddVBand="0" w:evenVBand="0" w:oddHBand="0" w:evenHBand="0" w:firstRowFirstColumn="0" w:firstRowLastColumn="0" w:lastRowFirstColumn="0" w:lastRowLastColumn="0"/>
              <w:rPr>
                <w:rStyle w:val="fontstyle01"/>
                <w:rFonts w:asciiTheme="minorHAnsi" w:hAnsiTheme="minorHAnsi"/>
                <w:sz w:val="18"/>
                <w:szCs w:val="18"/>
              </w:rPr>
            </w:pPr>
            <w:r>
              <w:rPr>
                <w:rStyle w:val="fontstyle01"/>
                <w:rFonts w:asciiTheme="minorHAnsi" w:hAnsiTheme="minorHAnsi"/>
                <w:b/>
                <w:sz w:val="18"/>
              </w:rPr>
              <w:t>51 në energji elektrike,</w:t>
            </w:r>
          </w:p>
        </w:tc>
      </w:tr>
      <w:tr w:rsidR="009E4DB4" w:rsidRPr="00976D33" w14:paraId="7A8AF5D4"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7C329747" w14:textId="77777777" w:rsidR="009E4DB4" w:rsidRPr="00976D33" w:rsidRDefault="009E4DB4" w:rsidP="009E4DB4">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3BE27ABA" w14:textId="22FC46D0" w:rsidR="009E4DB4" w:rsidRPr="00976D33" w:rsidRDefault="00C4494D" w:rsidP="009E4DB4">
            <w:pPr>
              <w:spacing w:after="0"/>
              <w:ind w:left="720"/>
              <w:contextualSpacing/>
              <w:cnfStyle w:val="000000100000" w:firstRow="0" w:lastRow="0" w:firstColumn="0" w:lastColumn="0" w:oddVBand="0" w:evenVBand="0" w:oddHBand="1" w:evenHBand="0" w:firstRowFirstColumn="0" w:firstRowLastColumn="0" w:lastRowFirstColumn="0" w:lastRowLastColumn="0"/>
              <w:rPr>
                <w:rStyle w:val="fontstyle01"/>
                <w:rFonts w:asciiTheme="minorHAnsi" w:hAnsiTheme="minorHAnsi"/>
                <w:sz w:val="18"/>
                <w:szCs w:val="18"/>
              </w:rPr>
            </w:pPr>
            <w:r>
              <w:rPr>
                <w:rStyle w:val="fontstyle01"/>
                <w:rFonts w:asciiTheme="minorHAnsi" w:hAnsiTheme="minorHAnsi"/>
                <w:b/>
                <w:sz w:val="18"/>
              </w:rPr>
              <w:t>3.7% në transport</w:t>
            </w:r>
          </w:p>
        </w:tc>
      </w:tr>
      <w:tr w:rsidR="00CC47F0" w:rsidRPr="00976D33" w14:paraId="798501FE" w14:textId="77777777" w:rsidTr="00CC47F0">
        <w:trPr>
          <w:trHeight w:val="33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4005B210"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Efiçienca e energjisë</w:t>
            </w:r>
          </w:p>
        </w:tc>
        <w:tc>
          <w:tcPr>
            <w:tcW w:w="4136" w:type="pct"/>
          </w:tcPr>
          <w:p w14:paraId="358CE6F4" w14:textId="77777777" w:rsidR="00CC47F0" w:rsidRPr="00976D33" w:rsidRDefault="009E4DB4"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rPr>
            </w:pPr>
            <w:r>
              <w:rPr>
                <w:rFonts w:asciiTheme="majorHAnsi" w:hAnsiTheme="majorHAnsi"/>
                <w:b/>
                <w:sz w:val="18"/>
              </w:rPr>
              <w:t>2.7 Konsumi primar i energjisë në Mtoe</w:t>
            </w:r>
          </w:p>
        </w:tc>
      </w:tr>
      <w:tr w:rsidR="00CC47F0" w:rsidRPr="00976D33" w14:paraId="4C25D7B3"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7EAA67ED"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6A61FCA3" w14:textId="77777777" w:rsidR="00CC47F0" w:rsidRPr="00976D33" w:rsidRDefault="009E4DB4"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szCs w:val="18"/>
              </w:rPr>
            </w:pPr>
            <w:r>
              <w:rPr>
                <w:rFonts w:asciiTheme="majorHAnsi" w:hAnsiTheme="majorHAnsi"/>
                <w:b/>
                <w:sz w:val="18"/>
              </w:rPr>
              <w:t>1.8 Konsumi përfundimtar i energjisë në Mtoe</w:t>
            </w:r>
          </w:p>
        </w:tc>
      </w:tr>
      <w:tr w:rsidR="31EB3AD4" w:rsidRPr="00976D33" w14:paraId="7DFAF3AD" w14:textId="77777777" w:rsidTr="31EB3AD4">
        <w:trPr>
          <w:trHeight w:val="331"/>
        </w:trPr>
        <w:tc>
          <w:tcPr>
            <w:cnfStyle w:val="000010000000" w:firstRow="0" w:lastRow="0" w:firstColumn="0" w:lastColumn="0" w:oddVBand="1" w:evenVBand="0" w:oddHBand="0" w:evenHBand="0" w:firstRowFirstColumn="0" w:firstRowLastColumn="0" w:lastRowFirstColumn="0" w:lastRowLastColumn="0"/>
            <w:tcW w:w="1653" w:type="dxa"/>
            <w:vMerge/>
            <w:vAlign w:val="center"/>
          </w:tcPr>
          <w:p w14:paraId="4637B7E2" w14:textId="77777777" w:rsidR="00A9590F" w:rsidRPr="00976D33" w:rsidRDefault="00A9590F"/>
        </w:tc>
        <w:tc>
          <w:tcPr>
            <w:tcW w:w="7911" w:type="dxa"/>
          </w:tcPr>
          <w:p w14:paraId="311DCB5B" w14:textId="2023011A" w:rsidR="2290B421" w:rsidRPr="00976D33" w:rsidRDefault="2290B421" w:rsidP="31EB3AD4">
            <w:pPr>
              <w:spacing w:after="0"/>
              <w:ind w:left="72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Pr>
                <w:rFonts w:asciiTheme="majorHAnsi" w:hAnsiTheme="majorHAnsi"/>
                <w:sz w:val="18"/>
              </w:rPr>
              <w:t xml:space="preserve">Miratimi i Ligjit për Efiçiencë të Energjisë </w:t>
            </w:r>
          </w:p>
        </w:tc>
      </w:tr>
      <w:tr w:rsidR="00CC47F0" w:rsidRPr="00976D33" w14:paraId="48D2B772"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62D0C9BD"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7ED83E15" w14:textId="77777777" w:rsidR="00CC47F0" w:rsidRPr="00976D33" w:rsidRDefault="00CC47F0" w:rsidP="00CC47F0">
            <w:pPr>
              <w:spacing w:after="0"/>
              <w:ind w:left="72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Obligimi për efiçiencës të energjisë prej 0.8% të konsumit bazë</w:t>
            </w:r>
          </w:p>
        </w:tc>
      </w:tr>
      <w:tr w:rsidR="00A87B2C" w:rsidRPr="00976D33" w14:paraId="50D961F8"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56D46827" w14:textId="77777777" w:rsidR="00A87B2C" w:rsidRPr="00976D33" w:rsidRDefault="00A87B2C"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2DAC94E8" w14:textId="77777777" w:rsidR="00A87B2C" w:rsidRPr="00976D33" w:rsidRDefault="00A87B2C" w:rsidP="00CC47F0">
            <w:pPr>
              <w:spacing w:after="0"/>
              <w:ind w:left="72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Pr>
                <w:rFonts w:asciiTheme="majorHAnsi" w:hAnsiTheme="majorHAnsi"/>
                <w:sz w:val="18"/>
              </w:rPr>
              <w:t>Reduktimi i humbjeve teknike dhe komerciale në rrjetin e distribuimit</w:t>
            </w:r>
          </w:p>
        </w:tc>
      </w:tr>
      <w:tr w:rsidR="00CC47F0" w:rsidRPr="00976D33" w14:paraId="0C08BDCE"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3E905131"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4187A66F" w14:textId="77777777" w:rsidR="00CC47F0" w:rsidRPr="00976D33" w:rsidRDefault="009E4DB4" w:rsidP="00CC47F0">
            <w:pPr>
              <w:spacing w:after="0"/>
              <w:ind w:left="72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
                <w:sz w:val="18"/>
                <w:szCs w:val="18"/>
              </w:rPr>
            </w:pPr>
            <w:r>
              <w:rPr>
                <w:rFonts w:asciiTheme="majorHAnsi" w:hAnsiTheme="majorHAnsi"/>
                <w:sz w:val="18"/>
              </w:rPr>
              <w:t>Miratimi i strategjisë për rinovim të ndërtesave</w:t>
            </w:r>
          </w:p>
        </w:tc>
      </w:tr>
      <w:tr w:rsidR="00DB51E5" w:rsidRPr="00976D33" w14:paraId="68B84CF6" w14:textId="77777777" w:rsidTr="00CC47F0">
        <w:trPr>
          <w:trHeight w:val="33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46663445"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Siguria energjetike</w:t>
            </w:r>
          </w:p>
        </w:tc>
        <w:tc>
          <w:tcPr>
            <w:tcW w:w="4136" w:type="pct"/>
          </w:tcPr>
          <w:p w14:paraId="59F009E4" w14:textId="47ECEA37" w:rsidR="00DB51E5" w:rsidRPr="00976D33" w:rsidRDefault="00DB51E5" w:rsidP="003529AF">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18"/>
                <w:szCs w:val="18"/>
              </w:rPr>
            </w:pPr>
            <w:r>
              <w:rPr>
                <w:rFonts w:asciiTheme="majorHAnsi" w:hAnsiTheme="majorHAnsi"/>
                <w:sz w:val="18"/>
              </w:rPr>
              <w:t>Monitorimi i sigurisë së furnizimit duke përditësuar rregullisht deklaratat e sigurisë së furnizimit</w:t>
            </w:r>
          </w:p>
        </w:tc>
      </w:tr>
      <w:tr w:rsidR="00DB51E5" w:rsidRPr="00976D33" w14:paraId="28630CDD" w14:textId="77777777" w:rsidTr="448B0CCA">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016D711B"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5E98D653" w14:textId="66E21CF7" w:rsidR="00DB51E5" w:rsidRPr="00976D33" w:rsidRDefault="00DB51E5">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Garantimi i kapaciteteve operacionale dhe mbështetja në kapacitetet ekzistuese prodhuese</w:t>
            </w:r>
          </w:p>
        </w:tc>
      </w:tr>
      <w:tr w:rsidR="00DB51E5" w:rsidRPr="00976D33" w14:paraId="3B2A7A17"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7AF15000"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1697086A" w14:textId="77777777" w:rsidR="00DB51E5" w:rsidRPr="00976D33" w:rsidRDefault="00DB51E5"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Sigurimi i standardeve të sigurisë kibernetike</w:t>
            </w:r>
          </w:p>
        </w:tc>
      </w:tr>
      <w:tr w:rsidR="00DB51E5" w:rsidRPr="00976D33" w14:paraId="2BA246FB"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679A84F1"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2DEB016C" w14:textId="77777777" w:rsidR="00DB51E5" w:rsidRPr="00976D33" w:rsidDel="003511DD" w:rsidRDefault="00DB51E5"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Diversifikim më i madh i burimeve të energjisë</w:t>
            </w:r>
          </w:p>
        </w:tc>
      </w:tr>
      <w:tr w:rsidR="00DB51E5" w:rsidRPr="00976D33" w14:paraId="3D0B0DD3"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0B89CE3F"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40BA102B" w14:textId="77777777" w:rsidR="00DB51E5" w:rsidRPr="00976D33" w:rsidRDefault="00DB51E5"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Reduktimi i varësisë nga importi</w:t>
            </w:r>
          </w:p>
        </w:tc>
      </w:tr>
      <w:tr w:rsidR="00DB51E5" w:rsidRPr="00976D33" w14:paraId="06D9F015"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6C1E2713" w14:textId="77777777" w:rsidR="00DB51E5" w:rsidRPr="00976D33" w:rsidRDefault="00DB51E5" w:rsidP="00CC47F0">
            <w:pPr>
              <w:spacing w:after="0"/>
              <w:ind w:left="2"/>
              <w:contextualSpacing/>
              <w:jc w:val="left"/>
              <w:rPr>
                <w:rFonts w:asciiTheme="majorHAnsi" w:eastAsia="Times New Roman" w:hAnsiTheme="majorHAnsi" w:cstheme="majorHAnsi"/>
                <w:b/>
                <w:bCs/>
                <w:color w:val="FFFFFF" w:themeColor="background1"/>
                <w:sz w:val="18"/>
                <w:szCs w:val="18"/>
              </w:rPr>
            </w:pPr>
          </w:p>
        </w:tc>
        <w:tc>
          <w:tcPr>
            <w:tcW w:w="4136" w:type="pct"/>
          </w:tcPr>
          <w:p w14:paraId="5BCDF26C" w14:textId="77777777" w:rsidR="00DB51E5" w:rsidRPr="00976D33" w:rsidRDefault="00DB51E5"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Krijimi i një tregu me fleksibilitet që funksionon mirë</w:t>
            </w:r>
          </w:p>
        </w:tc>
      </w:tr>
      <w:tr w:rsidR="00CC47F0" w:rsidRPr="00976D33" w14:paraId="77124AEF" w14:textId="77777777" w:rsidTr="00CC47F0">
        <w:trPr>
          <w:trHeight w:val="14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71DBF6BF" w14:textId="77777777" w:rsidR="00CC47F0" w:rsidRPr="00976D33" w:rsidRDefault="00CC47F0" w:rsidP="00CC47F0">
            <w:pPr>
              <w:spacing w:after="0"/>
              <w:ind w:left="2"/>
              <w:contextualSpacing/>
              <w:jc w:val="left"/>
              <w:rPr>
                <w:rFonts w:asciiTheme="majorHAnsi" w:eastAsia="Times New Roman" w:hAnsiTheme="majorHAnsi" w:cstheme="majorHAnsi"/>
                <w:b/>
                <w:bCs/>
                <w:color w:val="FFFFFF" w:themeColor="background1"/>
                <w:sz w:val="18"/>
                <w:szCs w:val="18"/>
              </w:rPr>
            </w:pPr>
            <w:r>
              <w:rPr>
                <w:rFonts w:asciiTheme="majorHAnsi" w:hAnsiTheme="majorHAnsi"/>
                <w:b/>
                <w:color w:val="FFFFFF" w:themeColor="background1"/>
                <w:sz w:val="18"/>
              </w:rPr>
              <w:t>Tregu i brendshëm i energjisë</w:t>
            </w:r>
          </w:p>
        </w:tc>
        <w:tc>
          <w:tcPr>
            <w:tcW w:w="4136" w:type="pct"/>
          </w:tcPr>
          <w:p w14:paraId="1E95E22B" w14:textId="0B7E1988" w:rsidR="00CC47F0" w:rsidRPr="00976D33" w:rsidRDefault="00042962"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Sigurimi që infrastruktura e transmetimit të energjisë të pozicionohet për të mbështetur dekarbonizimin e ekonomisë</w:t>
            </w:r>
          </w:p>
        </w:tc>
      </w:tr>
      <w:tr w:rsidR="00CC47F0" w:rsidRPr="00976D33" w14:paraId="21887F21"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13D19F53" w14:textId="77777777" w:rsidR="00CC47F0" w:rsidRPr="00976D33" w:rsidRDefault="00CC47F0" w:rsidP="00CC47F0">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6BD9E73A" w14:textId="77777777" w:rsidR="00CC47F0" w:rsidRPr="00976D33" w:rsidRDefault="00B81C15"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Rritja e fleksibilitetit të sistemit me stimuj adekuat për pjesëmarrësit e tregut</w:t>
            </w:r>
          </w:p>
        </w:tc>
      </w:tr>
      <w:tr w:rsidR="00CC47F0" w:rsidRPr="00976D33" w14:paraId="2737EDE0"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0C81CD90" w14:textId="77777777" w:rsidR="00CC47F0" w:rsidRPr="00976D33" w:rsidRDefault="00CC47F0" w:rsidP="00CC47F0">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6AB7C61B" w14:textId="77777777" w:rsidR="00CC47F0" w:rsidRPr="00976D33" w:rsidRDefault="00AD6CF4"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Integrimi i mëtejshëm në tregun rajonal dhe evropian</w:t>
            </w:r>
          </w:p>
        </w:tc>
      </w:tr>
      <w:tr w:rsidR="00AD6CF4" w:rsidRPr="00976D33" w14:paraId="73C5B4CF"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27AD6BB7" w14:textId="77777777" w:rsidR="00AD6CF4" w:rsidRPr="00976D33" w:rsidRDefault="00AD6CF4" w:rsidP="00CC47F0">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430A0DF1" w14:textId="77777777" w:rsidR="00AD6CF4" w:rsidRPr="00976D33" w:rsidDel="00995A80" w:rsidRDefault="00C8503D"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Liberalizimi gradual i tregut me shumicë dhe pakicë</w:t>
            </w:r>
          </w:p>
        </w:tc>
      </w:tr>
      <w:tr w:rsidR="00CC47F0" w:rsidRPr="00976D33" w14:paraId="5FDD2963"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02B65660" w14:textId="77777777" w:rsidR="00CC47F0" w:rsidRPr="00976D33" w:rsidRDefault="00CC47F0" w:rsidP="00CC47F0">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281C4704" w14:textId="77777777" w:rsidR="00CC47F0" w:rsidRPr="00976D33" w:rsidRDefault="00995A80" w:rsidP="00CC47F0">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jesëmarrja jodiskriminuese e energjisë së ripërtëritshme</w:t>
            </w:r>
          </w:p>
        </w:tc>
      </w:tr>
      <w:tr w:rsidR="00CC47F0" w:rsidRPr="00976D33" w14:paraId="10409EEE"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4289B001" w14:textId="77777777" w:rsidR="00CC47F0" w:rsidRPr="00976D33" w:rsidRDefault="00CC47F0" w:rsidP="00CC47F0">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3731E590" w14:textId="7FA63C29" w:rsidR="00CC47F0" w:rsidRPr="00976D33" w:rsidRDefault="005031A4" w:rsidP="00CC47F0">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Sigurimi i përballueshmërisë së faturave të energjisë dhe mbrojtja e konsumatorëve të cenueshëm</w:t>
            </w:r>
          </w:p>
        </w:tc>
      </w:tr>
      <w:tr w:rsidR="00B61AED" w:rsidRPr="00976D33" w14:paraId="1B06DEC2" w14:textId="77777777" w:rsidTr="00CC47F0">
        <w:trPr>
          <w:trHeight w:val="331"/>
        </w:trPr>
        <w:tc>
          <w:tcPr>
            <w:cnfStyle w:val="000010000000" w:firstRow="0" w:lastRow="0" w:firstColumn="0" w:lastColumn="0" w:oddVBand="1" w:evenVBand="0" w:oddHBand="0" w:evenHBand="0" w:firstRowFirstColumn="0" w:firstRowLastColumn="0" w:lastRowFirstColumn="0" w:lastRowLastColumn="0"/>
            <w:tcW w:w="864" w:type="pct"/>
            <w:vMerge w:val="restart"/>
            <w:shd w:val="clear" w:color="auto" w:fill="024F75" w:themeFill="accent1"/>
            <w:vAlign w:val="center"/>
          </w:tcPr>
          <w:p w14:paraId="1A1DCD3B"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r>
              <w:rPr>
                <w:rFonts w:asciiTheme="majorHAnsi" w:hAnsiTheme="majorHAnsi"/>
                <w:b/>
                <w:color w:val="FFFFFF" w:themeColor="background1"/>
                <w:sz w:val="18"/>
              </w:rPr>
              <w:t>Hulumtimi, inovacioni dhe konkurrueshmëria</w:t>
            </w:r>
          </w:p>
        </w:tc>
        <w:tc>
          <w:tcPr>
            <w:tcW w:w="4136" w:type="pct"/>
          </w:tcPr>
          <w:p w14:paraId="04570FD4" w14:textId="77777777" w:rsidR="00B61AED" w:rsidRPr="00976D33" w:rsidRDefault="00B61AED" w:rsidP="006E6E51">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 xml:space="preserve">Zhvillimi i një sistemi efektiv të hulumtimit shkencor dhe inovacionit  </w:t>
            </w:r>
          </w:p>
        </w:tc>
      </w:tr>
      <w:tr w:rsidR="00B61AED" w:rsidRPr="00976D33" w14:paraId="157702AB"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719C686E"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185F2765" w14:textId="77777777" w:rsidR="00B61AED" w:rsidRPr="00976D33" w:rsidRDefault="00B61AED" w:rsidP="006E6E51">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Zhvillimi dhe ngritja e kapaciteteve njerëzore për veprimtari hulumtuese-shkencore</w:t>
            </w:r>
          </w:p>
        </w:tc>
      </w:tr>
      <w:tr w:rsidR="00B61AED" w:rsidRPr="00976D33" w14:paraId="76D11D7E"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11AE1DB6"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5FB67C72" w14:textId="77777777" w:rsidR="00B61AED" w:rsidRPr="00976D33" w:rsidRDefault="00B61AED" w:rsidP="006E6E51">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Zhvillimi i infrastrukturës së hulumtimit shkencor</w:t>
            </w:r>
          </w:p>
        </w:tc>
      </w:tr>
      <w:tr w:rsidR="00B61AED" w:rsidRPr="00976D33" w14:paraId="725DF867"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4F65632F"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7F9AD803" w14:textId="77777777" w:rsidR="00B61AED" w:rsidRPr="00976D33" w:rsidRDefault="00B61AED" w:rsidP="006E6E51">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dërkombëtarizimi i veprimtarive hulumtuese-shkencore</w:t>
            </w:r>
          </w:p>
        </w:tc>
      </w:tr>
      <w:tr w:rsidR="00B61AED" w:rsidRPr="00976D33" w14:paraId="0260F335" w14:textId="77777777" w:rsidTr="49F6BC57">
        <w:trPr>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1A0F7770"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5E65CC71" w14:textId="77777777" w:rsidR="00B61AED" w:rsidRPr="00976D33" w:rsidRDefault="4496EDF5" w:rsidP="006E6E51">
            <w:pPr>
              <w:spacing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ërmirësimi i marrëdhënieve ndërmjet shkencës, ekonomisë dhe shoqërisë</w:t>
            </w:r>
          </w:p>
        </w:tc>
      </w:tr>
      <w:tr w:rsidR="00B61AED" w:rsidRPr="00976D33" w14:paraId="62BFC1C8" w14:textId="77777777" w:rsidTr="49F6BC57">
        <w:trPr>
          <w:cnfStyle w:val="000000100000" w:firstRow="0" w:lastRow="0" w:firstColumn="0" w:lastColumn="0" w:oddVBand="0" w:evenVBand="0" w:oddHBand="1" w:evenHBand="0" w:firstRowFirstColumn="0" w:firstRowLastColumn="0" w:lastRowFirstColumn="0" w:lastRowLastColumn="0"/>
          <w:trHeight w:val="331"/>
        </w:trPr>
        <w:tc>
          <w:tcPr>
            <w:cnfStyle w:val="000010000000" w:firstRow="0" w:lastRow="0" w:firstColumn="0" w:lastColumn="0" w:oddVBand="1" w:evenVBand="0" w:oddHBand="0" w:evenHBand="0" w:firstRowFirstColumn="0" w:firstRowLastColumn="0" w:lastRowFirstColumn="0" w:lastRowLastColumn="0"/>
            <w:tcW w:w="864" w:type="pct"/>
            <w:vMerge/>
            <w:vAlign w:val="center"/>
          </w:tcPr>
          <w:p w14:paraId="5C5ED7CC" w14:textId="77777777" w:rsidR="00B61AED" w:rsidRPr="00976D33" w:rsidRDefault="00B61AED" w:rsidP="00B61AED">
            <w:pPr>
              <w:spacing w:after="0"/>
              <w:ind w:left="2"/>
              <w:contextualSpacing/>
              <w:jc w:val="left"/>
              <w:rPr>
                <w:rFonts w:asciiTheme="majorHAnsi" w:hAnsiTheme="majorHAnsi" w:cstheme="majorHAnsi"/>
                <w:b/>
                <w:bCs/>
                <w:color w:val="FFFFFF" w:themeColor="background1"/>
                <w:sz w:val="18"/>
                <w:szCs w:val="18"/>
              </w:rPr>
            </w:pPr>
          </w:p>
        </w:tc>
        <w:tc>
          <w:tcPr>
            <w:tcW w:w="4136" w:type="pct"/>
          </w:tcPr>
          <w:p w14:paraId="3D899902" w14:textId="77777777" w:rsidR="00B61AED" w:rsidRPr="00976D33" w:rsidRDefault="13C15E6D" w:rsidP="006E6E51">
            <w:pPr>
              <w:spacing w:after="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Arritja e përsosmërisë së hulumtimit shkencor në fusha specifike</w:t>
            </w:r>
          </w:p>
        </w:tc>
      </w:tr>
    </w:tbl>
    <w:p w14:paraId="0A24B872" w14:textId="77777777" w:rsidR="00B13BFF" w:rsidRPr="00976D33" w:rsidRDefault="00B13BFF" w:rsidP="0069102F">
      <w:pPr>
        <w:pStyle w:val="BodyText"/>
      </w:pPr>
    </w:p>
    <w:p w14:paraId="72DC33A5" w14:textId="09C52C97" w:rsidR="0088143A" w:rsidRPr="00976D33" w:rsidRDefault="0088143A" w:rsidP="00BD4E9E">
      <w:pPr>
        <w:pStyle w:val="Heading2"/>
      </w:pPr>
      <w:bookmarkStart w:id="13" w:name="_Toc182302248"/>
      <w:r>
        <w:lastRenderedPageBreak/>
        <w:t>Pasqyra e gjendjes aktuale të politi</w:t>
      </w:r>
      <w:r w:rsidR="007F1BB6">
        <w:t>kave</w:t>
      </w:r>
      <w:bookmarkEnd w:id="13"/>
      <w:r>
        <w:t xml:space="preserve"> </w:t>
      </w:r>
    </w:p>
    <w:p w14:paraId="04B62E44" w14:textId="2FDF0506" w:rsidR="00D07681" w:rsidRPr="00976D33" w:rsidRDefault="0088143A" w:rsidP="00AF7BBF">
      <w:pPr>
        <w:pStyle w:val="Heading3"/>
        <w:numPr>
          <w:ilvl w:val="0"/>
          <w:numId w:val="2"/>
        </w:numPr>
      </w:pPr>
      <w:bookmarkStart w:id="14" w:name="_Toc182302249"/>
      <w:r>
        <w:t>Sistemi energjetik kombëtar dhe i Komunitetit të Energjisë dhe konteksti i politikave të planit kombëtar</w:t>
      </w:r>
      <w:bookmarkEnd w:id="14"/>
      <w:r>
        <w:t xml:space="preserve"> </w:t>
      </w:r>
    </w:p>
    <w:p w14:paraId="5C199AC7" w14:textId="5D95DFC2" w:rsidR="00631947" w:rsidRPr="00976D33" w:rsidRDefault="003362C0" w:rsidP="003362C0">
      <w:r>
        <w:t xml:space="preserve">Me nënshkrimin e marrëveshjes për Komunitetin e Energjisë, Kosova është zotuar për përmbushjen e politikave, masave, dhe objektivave të caktuara. Në Raportin e fundit të Implementimit të vitit 2023, Kosova renditet në mesin e pesë palëve të para kontraktuese të Komunitetit të Energjisë, me rezultat prej 57% të performancës së implementimit, që është mbi mesataren e Komunitetit të Energjisë (53%) </w:t>
      </w:r>
    </w:p>
    <w:p w14:paraId="1334AC1E" w14:textId="77777777" w:rsidR="00B13BFF" w:rsidRPr="00976D33" w:rsidRDefault="00B13BFF" w:rsidP="003362C0"/>
    <w:p w14:paraId="5947242F" w14:textId="7E4F96B4" w:rsidR="003362C0" w:rsidRPr="00976D33" w:rsidRDefault="00B13BFF" w:rsidP="003362C0">
      <w:pPr>
        <w:pStyle w:val="Caption"/>
      </w:pPr>
      <w:bookmarkStart w:id="15" w:name="_Ref127744926"/>
      <w:bookmarkStart w:id="16" w:name="_Toc181867204"/>
      <w:r>
        <w:rPr>
          <w:noProof/>
          <w:lang w:val="en-US"/>
        </w:rPr>
        <w:drawing>
          <wp:anchor distT="0" distB="0" distL="114300" distR="114300" simplePos="0" relativeHeight="251658241" behindDoc="1" locked="0" layoutInCell="1" allowOverlap="1" wp14:anchorId="5E03D16F" wp14:editId="4678DA09">
            <wp:simplePos x="0" y="0"/>
            <wp:positionH relativeFrom="margin">
              <wp:align>right</wp:align>
            </wp:positionH>
            <wp:positionV relativeFrom="paragraph">
              <wp:posOffset>199934</wp:posOffset>
            </wp:positionV>
            <wp:extent cx="6071870" cy="2760980"/>
            <wp:effectExtent l="0" t="0" r="5080" b="1270"/>
            <wp:wrapTight wrapText="bothSides">
              <wp:wrapPolygon edited="0">
                <wp:start x="0" y="0"/>
                <wp:lineTo x="0" y="21461"/>
                <wp:lineTo x="21550" y="21461"/>
                <wp:lineTo x="21550" y="0"/>
                <wp:lineTo x="0" y="0"/>
              </wp:wrapPolygon>
            </wp:wrapTight>
            <wp:docPr id="3151789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71870" cy="2760980"/>
                    </a:xfrm>
                    <a:prstGeom prst="rect">
                      <a:avLst/>
                    </a:prstGeom>
                    <a:noFill/>
                    <a:ln>
                      <a:noFill/>
                    </a:ln>
                  </pic:spPr>
                </pic:pic>
              </a:graphicData>
            </a:graphic>
          </wp:anchor>
        </w:drawing>
      </w:r>
      <w:r>
        <w:t xml:space="preserve">Figura </w:t>
      </w:r>
      <w:r w:rsidR="003362C0" w:rsidRPr="00976D33">
        <w:fldChar w:fldCharType="begin"/>
      </w:r>
      <w:r w:rsidR="003362C0" w:rsidRPr="00976D33">
        <w:instrText>SEQ Figure \* ARABIC</w:instrText>
      </w:r>
      <w:r w:rsidR="003362C0" w:rsidRPr="00976D33">
        <w:fldChar w:fldCharType="separate"/>
      </w:r>
      <w:r w:rsidR="003B7FFA">
        <w:rPr>
          <w:noProof/>
        </w:rPr>
        <w:t>1</w:t>
      </w:r>
      <w:r w:rsidR="003362C0" w:rsidRPr="00976D33">
        <w:fldChar w:fldCharType="end"/>
      </w:r>
      <w:bookmarkEnd w:id="15"/>
      <w:r>
        <w:t>. Pasqyra e përgjithshme e performancës së implementimit nga palët kontraktuese</w:t>
      </w:r>
      <w:bookmarkEnd w:id="16"/>
    </w:p>
    <w:p w14:paraId="606332A9" w14:textId="380F285A" w:rsidR="003362C0" w:rsidRPr="00976D33" w:rsidRDefault="003362C0" w:rsidP="0005016C">
      <w:pPr>
        <w:spacing w:before="0" w:line="240" w:lineRule="auto"/>
        <w:rPr>
          <w:rFonts w:cs="Arial"/>
          <w:i/>
          <w:sz w:val="16"/>
          <w:szCs w:val="16"/>
        </w:rPr>
      </w:pPr>
      <w:r>
        <w:rPr>
          <w:i/>
          <w:sz w:val="16"/>
        </w:rPr>
        <w:t>Burimi: Raporti Vjetor i Implementimit i Sekretariati të Komunitetit të Energjisë, 2023</w:t>
      </w:r>
    </w:p>
    <w:p w14:paraId="031FAFD6" w14:textId="58D33E8D" w:rsidR="006F2C46" w:rsidRPr="00976D33" w:rsidRDefault="006B0E30" w:rsidP="006B0E30">
      <w:r>
        <w:t xml:space="preserve">Kosova ka një popullsi prej rreth 1.8 milionë banorë. Paga mesatare mujore bruto në vitin 2022 ishte rreth 521 euro.  Shkalla e papunësisë është ulur ndjeshëm gjatë viteve të fundit. Sipas të dhënave të Bankës Botërore për vitin 2022, ajo është rreth 12.1%. Pas një rritje të rimëkëmbjes pas pandemisë Covid në vitin 2021 me një normë reale të rritjes së BPV-së prej 10.7% (në vit), rritja ekonomike është ngadalësuar në vitin 2022 me 4.3% (në vit) dhe 2023 (2.3% në vit) dhe parashikohet të stabilizohet në rreth 3.8% në vitet në vijim. Në të njëjtën kohë, inflacioni ishte 5% në vit në 2023, duke treguar stabilitet pas rritjes së çmimeve globale të ushqimeve dhe energjisë në vitin 2021 dhe 2022.  </w:t>
      </w:r>
    </w:p>
    <w:p w14:paraId="71A96733" w14:textId="77777777" w:rsidR="007071EF" w:rsidRPr="00976D33" w:rsidRDefault="007071EF" w:rsidP="006B0E30"/>
    <w:tbl>
      <w:tblPr>
        <w:tblStyle w:val="TableGrid"/>
        <w:tblW w:w="0" w:type="auto"/>
        <w:tblBorders>
          <w:top w:val="none" w:sz="0" w:space="0" w:color="auto"/>
          <w:left w:val="none" w:sz="0" w:space="0" w:color="auto"/>
          <w:bottom w:val="none" w:sz="0" w:space="0" w:color="auto"/>
          <w:right w:val="none" w:sz="0" w:space="0" w:color="auto"/>
          <w:insideH w:val="single" w:sz="2" w:space="0" w:color="024F75" w:themeColor="accent1"/>
          <w:insideV w:val="single" w:sz="2" w:space="0" w:color="024F75" w:themeColor="accent1"/>
        </w:tblBorders>
        <w:tblLook w:val="04A0" w:firstRow="1" w:lastRow="0" w:firstColumn="1" w:lastColumn="0" w:noHBand="0" w:noVBand="1"/>
      </w:tblPr>
      <w:tblGrid>
        <w:gridCol w:w="3454"/>
        <w:gridCol w:w="3167"/>
        <w:gridCol w:w="2953"/>
      </w:tblGrid>
      <w:tr w:rsidR="006B0E30" w:rsidRPr="00976D33" w14:paraId="425549CE" w14:textId="77777777" w:rsidTr="00780EC7">
        <w:tc>
          <w:tcPr>
            <w:tcW w:w="3454" w:type="dxa"/>
          </w:tcPr>
          <w:p w14:paraId="0AE91428" w14:textId="11045642" w:rsidR="006B0E30" w:rsidRPr="00976D33" w:rsidRDefault="006B0E30">
            <w:pPr>
              <w:spacing w:after="0"/>
              <w:contextualSpacing/>
              <w:jc w:val="left"/>
              <w:rPr>
                <w:sz w:val="18"/>
                <w:szCs w:val="18"/>
              </w:rPr>
            </w:pPr>
            <w:r>
              <w:rPr>
                <w:noProof/>
                <w:sz w:val="18"/>
                <w:lang w:val="en-US"/>
              </w:rPr>
              <w:drawing>
                <wp:anchor distT="0" distB="0" distL="114300" distR="114300" simplePos="0" relativeHeight="251658244" behindDoc="1" locked="0" layoutInCell="1" allowOverlap="1" wp14:anchorId="708767F8" wp14:editId="15AC7BD3">
                  <wp:simplePos x="0" y="0"/>
                  <wp:positionH relativeFrom="column">
                    <wp:posOffset>3175</wp:posOffset>
                  </wp:positionH>
                  <wp:positionV relativeFrom="paragraph">
                    <wp:posOffset>46355</wp:posOffset>
                  </wp:positionV>
                  <wp:extent cx="406400" cy="406400"/>
                  <wp:effectExtent l="0" t="0" r="0" b="0"/>
                  <wp:wrapTight wrapText="bothSides">
                    <wp:wrapPolygon edited="0">
                      <wp:start x="3038" y="0"/>
                      <wp:lineTo x="0" y="11138"/>
                      <wp:lineTo x="0" y="20250"/>
                      <wp:lineTo x="20250" y="20250"/>
                      <wp:lineTo x="20250" y="12150"/>
                      <wp:lineTo x="16200" y="0"/>
                      <wp:lineTo x="3038" y="0"/>
                    </wp:wrapPolygon>
                  </wp:wrapTight>
                  <wp:docPr id="465" name="Grafik 465" descr="Group of peop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Graphic 465" descr="Group of people outline"/>
                          <pic:cNvPicPr/>
                        </pic:nvPicPr>
                        <pic:blipFill>
                          <a:blip r:embed="rId2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1"/>
                              </a:ext>
                            </a:extLst>
                          </a:blip>
                          <a:stretch>
                            <a:fillRect/>
                          </a:stretch>
                        </pic:blipFill>
                        <pic:spPr>
                          <a:xfrm>
                            <a:off x="0" y="0"/>
                            <a:ext cx="406400" cy="406400"/>
                          </a:xfrm>
                          <a:prstGeom prst="rect">
                            <a:avLst/>
                          </a:prstGeom>
                        </pic:spPr>
                      </pic:pic>
                    </a:graphicData>
                  </a:graphic>
                  <wp14:sizeRelH relativeFrom="page">
                    <wp14:pctWidth>0</wp14:pctWidth>
                  </wp14:sizeRelH>
                  <wp14:sizeRelV relativeFrom="page">
                    <wp14:pctHeight>0</wp14:pctHeight>
                  </wp14:sizeRelV>
                </wp:anchor>
              </w:drawing>
            </w:r>
            <w:r>
              <w:rPr>
                <w:color w:val="C00000"/>
                <w:sz w:val="18"/>
              </w:rPr>
              <w:t xml:space="preserve"> </w:t>
            </w:r>
            <w:r>
              <w:rPr>
                <w:sz w:val="18"/>
              </w:rPr>
              <w:t>Popullsia prej 1,762,220 (2022)</w:t>
            </w:r>
          </w:p>
          <w:p w14:paraId="2AB6FA0E" w14:textId="77777777" w:rsidR="006B0E30" w:rsidRPr="00976D33" w:rsidRDefault="006B0E30">
            <w:pPr>
              <w:spacing w:after="0"/>
              <w:contextualSpacing/>
              <w:jc w:val="left"/>
              <w:rPr>
                <w:sz w:val="18"/>
                <w:szCs w:val="18"/>
              </w:rPr>
            </w:pPr>
          </w:p>
          <w:p w14:paraId="48A3B56A" w14:textId="77777777" w:rsidR="006B0E30" w:rsidRPr="00976D33" w:rsidRDefault="006B0E30">
            <w:pPr>
              <w:spacing w:after="0"/>
              <w:contextualSpacing/>
              <w:jc w:val="left"/>
              <w:rPr>
                <w:sz w:val="18"/>
                <w:szCs w:val="18"/>
              </w:rPr>
            </w:pPr>
          </w:p>
        </w:tc>
        <w:tc>
          <w:tcPr>
            <w:tcW w:w="3167" w:type="dxa"/>
          </w:tcPr>
          <w:p w14:paraId="4B73848A" w14:textId="77777777" w:rsidR="006B0E30" w:rsidRPr="00976D33" w:rsidRDefault="006B0E30">
            <w:pPr>
              <w:spacing w:after="0"/>
              <w:contextualSpacing/>
              <w:jc w:val="left"/>
              <w:rPr>
                <w:sz w:val="18"/>
                <w:szCs w:val="18"/>
              </w:rPr>
            </w:pPr>
            <w:r>
              <w:rPr>
                <w:noProof/>
                <w:sz w:val="18"/>
                <w:lang w:val="en-US"/>
              </w:rPr>
              <w:drawing>
                <wp:anchor distT="0" distB="0" distL="114300" distR="114300" simplePos="0" relativeHeight="251658243" behindDoc="0" locked="0" layoutInCell="1" allowOverlap="1" wp14:anchorId="15170254" wp14:editId="2EC11E98">
                  <wp:simplePos x="0" y="0"/>
                  <wp:positionH relativeFrom="column">
                    <wp:posOffset>16510</wp:posOffset>
                  </wp:positionH>
                  <wp:positionV relativeFrom="paragraph">
                    <wp:posOffset>60960</wp:posOffset>
                  </wp:positionV>
                  <wp:extent cx="406400" cy="406400"/>
                  <wp:effectExtent l="0" t="0" r="0" b="0"/>
                  <wp:wrapSquare wrapText="bothSides"/>
                  <wp:docPr id="466" name="Grafik 466" descr="Coi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Graphic 466" descr="Coins outline"/>
                          <pic:cNvPicPr/>
                        </pic:nvPicPr>
                        <pic:blipFill>
                          <a:blip r:embed="rId22"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3"/>
                              </a:ext>
                            </a:extLst>
                          </a:blip>
                          <a:stretch>
                            <a:fillRect/>
                          </a:stretch>
                        </pic:blipFill>
                        <pic:spPr>
                          <a:xfrm>
                            <a:off x="0" y="0"/>
                            <a:ext cx="406400" cy="406400"/>
                          </a:xfrm>
                          <a:prstGeom prst="rect">
                            <a:avLst/>
                          </a:prstGeom>
                        </pic:spPr>
                      </pic:pic>
                    </a:graphicData>
                  </a:graphic>
                  <wp14:sizeRelH relativeFrom="page">
                    <wp14:pctWidth>0</wp14:pctWidth>
                  </wp14:sizeRelH>
                  <wp14:sizeRelV relativeFrom="page">
                    <wp14:pctHeight>0</wp14:pctHeight>
                  </wp14:sizeRelV>
                </wp:anchor>
              </w:drawing>
            </w:r>
            <w:r>
              <w:rPr>
                <w:color w:val="024F75" w:themeColor="accent1"/>
                <w:sz w:val="18"/>
              </w:rPr>
              <w:t>Paga mesatare mujore totale 521 EUR (2022)</w:t>
            </w:r>
          </w:p>
          <w:p w14:paraId="29B08497" w14:textId="77777777" w:rsidR="006B0E30" w:rsidRPr="00976D33" w:rsidRDefault="006B0E30">
            <w:pPr>
              <w:spacing w:after="0"/>
              <w:contextualSpacing/>
              <w:jc w:val="left"/>
              <w:rPr>
                <w:sz w:val="18"/>
                <w:szCs w:val="18"/>
              </w:rPr>
            </w:pPr>
          </w:p>
        </w:tc>
        <w:tc>
          <w:tcPr>
            <w:tcW w:w="2953" w:type="dxa"/>
          </w:tcPr>
          <w:p w14:paraId="73DB6241" w14:textId="16945291" w:rsidR="006B0E30" w:rsidRPr="00976D33" w:rsidRDefault="006B0E30">
            <w:pPr>
              <w:spacing w:before="240" w:after="0"/>
              <w:contextualSpacing/>
              <w:jc w:val="left"/>
              <w:rPr>
                <w:sz w:val="18"/>
                <w:szCs w:val="18"/>
              </w:rPr>
            </w:pPr>
            <w:r>
              <w:rPr>
                <w:noProof/>
                <w:color w:val="auto"/>
                <w:sz w:val="18"/>
                <w:lang w:val="en-US"/>
              </w:rPr>
              <w:drawing>
                <wp:anchor distT="0" distB="0" distL="114300" distR="114300" simplePos="0" relativeHeight="251658245" behindDoc="0" locked="0" layoutInCell="1" allowOverlap="1" wp14:anchorId="41BF6B09" wp14:editId="677A0C7D">
                  <wp:simplePos x="0" y="0"/>
                  <wp:positionH relativeFrom="column">
                    <wp:posOffset>21590</wp:posOffset>
                  </wp:positionH>
                  <wp:positionV relativeFrom="paragraph">
                    <wp:posOffset>24130</wp:posOffset>
                  </wp:positionV>
                  <wp:extent cx="405130" cy="405130"/>
                  <wp:effectExtent l="0" t="0" r="0" b="0"/>
                  <wp:wrapSquare wrapText="bothSides"/>
                  <wp:docPr id="467" name="Grafik 467" descr="Work from home des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Graphic 467" descr="Work from home desk with solid fill"/>
                          <pic:cNvPicPr/>
                        </pic:nvPicPr>
                        <pic:blipFill>
                          <a:blip r:embed="rId2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5"/>
                              </a:ext>
                            </a:extLst>
                          </a:blip>
                          <a:stretch>
                            <a:fillRect/>
                          </a:stretch>
                        </pic:blipFill>
                        <pic:spPr>
                          <a:xfrm>
                            <a:off x="0" y="0"/>
                            <a:ext cx="405130" cy="405130"/>
                          </a:xfrm>
                          <a:prstGeom prst="rect">
                            <a:avLst/>
                          </a:prstGeom>
                        </pic:spPr>
                      </pic:pic>
                    </a:graphicData>
                  </a:graphic>
                  <wp14:sizeRelH relativeFrom="page">
                    <wp14:pctWidth>0</wp14:pctWidth>
                  </wp14:sizeRelH>
                  <wp14:sizeRelV relativeFrom="page">
                    <wp14:pctHeight>0</wp14:pctHeight>
                  </wp14:sizeRelV>
                </wp:anchor>
              </w:drawing>
            </w:r>
            <w:r>
              <w:t>Shkalla e papunësisë prej 11,5% (2023)</w:t>
            </w:r>
          </w:p>
        </w:tc>
      </w:tr>
      <w:tr w:rsidR="006B0E30" w:rsidRPr="00976D33" w14:paraId="12F7A4C5" w14:textId="77777777" w:rsidTr="00780EC7">
        <w:tc>
          <w:tcPr>
            <w:tcW w:w="3454" w:type="dxa"/>
          </w:tcPr>
          <w:p w14:paraId="5CFD36C8" w14:textId="79BD8CC7" w:rsidR="006B0E30" w:rsidRPr="00976D33" w:rsidRDefault="006B0E30">
            <w:pPr>
              <w:spacing w:beforeLines="60" w:before="144" w:after="0"/>
              <w:jc w:val="left"/>
              <w:rPr>
                <w:sz w:val="18"/>
                <w:szCs w:val="18"/>
              </w:rPr>
            </w:pPr>
            <w:r>
              <w:rPr>
                <w:noProof/>
                <w:sz w:val="18"/>
                <w:lang w:val="en-US"/>
              </w:rPr>
              <w:drawing>
                <wp:anchor distT="0" distB="0" distL="114300" distR="114300" simplePos="0" relativeHeight="251658246" behindDoc="0" locked="0" layoutInCell="1" allowOverlap="1" wp14:anchorId="503DF78B" wp14:editId="744E6B0E">
                  <wp:simplePos x="0" y="0"/>
                  <wp:positionH relativeFrom="column">
                    <wp:posOffset>18415</wp:posOffset>
                  </wp:positionH>
                  <wp:positionV relativeFrom="paragraph">
                    <wp:posOffset>25400</wp:posOffset>
                  </wp:positionV>
                  <wp:extent cx="406400" cy="406400"/>
                  <wp:effectExtent l="0" t="0" r="0" b="0"/>
                  <wp:wrapSquare wrapText="bothSides"/>
                  <wp:docPr id="468" name="Grafik 468"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Graphic 468" descr="Bar graph with upward trend with solid fill"/>
                          <pic:cNvPicPr/>
                        </pic:nvPicPr>
                        <pic:blipFill>
                          <a:blip r:embed="rId2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7"/>
                              </a:ext>
                            </a:extLst>
                          </a:blip>
                          <a:stretch>
                            <a:fillRect/>
                          </a:stretch>
                        </pic:blipFill>
                        <pic:spPr>
                          <a:xfrm>
                            <a:off x="0" y="0"/>
                            <a:ext cx="406400" cy="406400"/>
                          </a:xfrm>
                          <a:prstGeom prst="rect">
                            <a:avLst/>
                          </a:prstGeom>
                        </pic:spPr>
                      </pic:pic>
                    </a:graphicData>
                  </a:graphic>
                  <wp14:sizeRelH relativeFrom="page">
                    <wp14:pctWidth>0</wp14:pctWidth>
                  </wp14:sizeRelH>
                  <wp14:sizeRelV relativeFrom="page">
                    <wp14:pctHeight>0</wp14:pctHeight>
                  </wp14:sizeRelV>
                </wp:anchor>
              </w:drawing>
            </w:r>
            <w:r>
              <w:rPr>
                <w:sz w:val="18"/>
              </w:rPr>
              <w:t>Rritja e BPV-së prej gati 4% (2024)</w:t>
            </w:r>
          </w:p>
        </w:tc>
        <w:tc>
          <w:tcPr>
            <w:tcW w:w="6120" w:type="dxa"/>
            <w:gridSpan w:val="2"/>
          </w:tcPr>
          <w:p w14:paraId="792B736A" w14:textId="5110631E" w:rsidR="006B0E30" w:rsidRPr="00976D33" w:rsidRDefault="006B0E30">
            <w:pPr>
              <w:spacing w:beforeLines="60" w:before="144" w:after="0"/>
              <w:jc w:val="left"/>
              <w:rPr>
                <w:sz w:val="18"/>
                <w:szCs w:val="18"/>
              </w:rPr>
            </w:pPr>
            <w:r>
              <w:rPr>
                <w:noProof/>
                <w:sz w:val="18"/>
                <w:lang w:val="en-US"/>
              </w:rPr>
              <w:drawing>
                <wp:anchor distT="0" distB="0" distL="114300" distR="114300" simplePos="0" relativeHeight="251658247" behindDoc="0" locked="0" layoutInCell="1" allowOverlap="1" wp14:anchorId="7F6DF6F0" wp14:editId="38A742F5">
                  <wp:simplePos x="0" y="0"/>
                  <wp:positionH relativeFrom="column">
                    <wp:posOffset>10795</wp:posOffset>
                  </wp:positionH>
                  <wp:positionV relativeFrom="paragraph">
                    <wp:posOffset>17780</wp:posOffset>
                  </wp:positionV>
                  <wp:extent cx="405130" cy="405130"/>
                  <wp:effectExtent l="0" t="0" r="0" b="0"/>
                  <wp:wrapSquare wrapText="bothSides"/>
                  <wp:docPr id="469" name="Grafik 469" descr="Bar graph with down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Graphic 469" descr="Bar graph with downward trend with solid fill"/>
                          <pic:cNvPicPr/>
                        </pic:nvPicPr>
                        <pic:blipFill>
                          <a:blip r:embed="rId2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9"/>
                              </a:ext>
                            </a:extLst>
                          </a:blip>
                          <a:stretch>
                            <a:fillRect/>
                          </a:stretch>
                        </pic:blipFill>
                        <pic:spPr>
                          <a:xfrm>
                            <a:off x="0" y="0"/>
                            <a:ext cx="405130" cy="405130"/>
                          </a:xfrm>
                          <a:prstGeom prst="rect">
                            <a:avLst/>
                          </a:prstGeom>
                        </pic:spPr>
                      </pic:pic>
                    </a:graphicData>
                  </a:graphic>
                  <wp14:sizeRelH relativeFrom="page">
                    <wp14:pctWidth>0</wp14:pctWidth>
                  </wp14:sizeRelH>
                  <wp14:sizeRelV relativeFrom="page">
                    <wp14:pctHeight>0</wp14:pctHeight>
                  </wp14:sizeRelV>
                </wp:anchor>
              </w:drawing>
            </w:r>
            <w:r>
              <w:t xml:space="preserve"> Norma e inflacionit 5% (2023)</w:t>
            </w:r>
          </w:p>
        </w:tc>
      </w:tr>
    </w:tbl>
    <w:p w14:paraId="4178C566" w14:textId="24315095" w:rsidR="006B0E30" w:rsidRPr="00976D33" w:rsidRDefault="006B0E30" w:rsidP="006B0E30">
      <w:pPr>
        <w:pStyle w:val="SourceNote"/>
        <w:rPr>
          <w:rFonts w:cs="Arial"/>
        </w:rPr>
      </w:pPr>
    </w:p>
    <w:p w14:paraId="77363CC7" w14:textId="2549136C" w:rsidR="009E2A73" w:rsidRPr="00976D33" w:rsidRDefault="006B0E30" w:rsidP="009E2A73">
      <w:r>
        <w:t>Bruto produkti vendor për kokë banori në periudhën 2009-2022 ka shënuar rritje të dukshme prej 84%  (</w:t>
      </w:r>
      <w:r w:rsidRPr="00976D33">
        <w:fldChar w:fldCharType="begin"/>
      </w:r>
      <w:r w:rsidRPr="00976D33">
        <w:instrText xml:space="preserve"> REF _Ref127748769 \h  \* MERGEFORMAT </w:instrText>
      </w:r>
      <w:r w:rsidRPr="00976D33">
        <w:fldChar w:fldCharType="separate"/>
      </w:r>
      <w:r w:rsidR="003B7FFA">
        <w:t>Figura 2</w:t>
      </w:r>
      <w:r w:rsidRPr="00976D33">
        <w:fldChar w:fldCharType="end"/>
      </w:r>
      <w:r>
        <w:t>). Në vitin 2022, BPV/për kokë banori arriti në 5290 EUR, megjithatë, në krahasim me vendet e tjera të BP6, Kosova ka ende shumë hapësirë dhe mundësi për të rritur BPV-në e saj për kokë banori (</w:t>
      </w:r>
      <w:r w:rsidRPr="00976D33">
        <w:fldChar w:fldCharType="begin"/>
      </w:r>
      <w:r w:rsidRPr="00976D33">
        <w:instrText xml:space="preserve"> REF _Ref127748776 \h  \* MERGEFORMAT </w:instrText>
      </w:r>
      <w:r w:rsidRPr="00976D33">
        <w:fldChar w:fldCharType="separate"/>
      </w:r>
      <w:r w:rsidR="003B7FFA">
        <w:t>Figura 3</w:t>
      </w:r>
      <w:r w:rsidRPr="00976D33">
        <w:fldChar w:fldCharType="end"/>
      </w:r>
      <w:r>
        <w:t>).</w:t>
      </w: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2"/>
        <w:gridCol w:w="4644"/>
      </w:tblGrid>
      <w:tr w:rsidR="006B0E30" w:rsidRPr="00976D33" w14:paraId="393D520B" w14:textId="77777777" w:rsidTr="009E4DB4">
        <w:trPr>
          <w:trHeight w:val="560"/>
        </w:trPr>
        <w:tc>
          <w:tcPr>
            <w:tcW w:w="5042" w:type="dxa"/>
          </w:tcPr>
          <w:p w14:paraId="2F3578AA" w14:textId="270B283F" w:rsidR="006B0E30" w:rsidRPr="001F4906" w:rsidRDefault="006B0E30">
            <w:pPr>
              <w:pStyle w:val="Caption"/>
              <w:keepNext/>
              <w:rPr>
                <w:rFonts w:cs="Arial"/>
              </w:rPr>
            </w:pPr>
            <w:bookmarkStart w:id="17" w:name="_Ref127748769"/>
            <w:bookmarkStart w:id="18" w:name="_Toc181867205"/>
            <w:r>
              <w:lastRenderedPageBreak/>
              <w:t xml:space="preserve">Figura </w:t>
            </w:r>
            <w:r w:rsidRPr="00976D33">
              <w:fldChar w:fldCharType="begin"/>
            </w:r>
            <w:r w:rsidRPr="001F4906">
              <w:instrText>SEQ Figure \* ARABIC</w:instrText>
            </w:r>
            <w:r w:rsidRPr="00976D33">
              <w:fldChar w:fldCharType="separate"/>
            </w:r>
            <w:r w:rsidR="003B7FFA">
              <w:rPr>
                <w:noProof/>
              </w:rPr>
              <w:t>2</w:t>
            </w:r>
            <w:r w:rsidRPr="00976D33">
              <w:fldChar w:fldCharType="end"/>
            </w:r>
            <w:bookmarkEnd w:id="17"/>
            <w:r>
              <w:t>. BPV për kokë banori në Kosovë (USD/kokë banori)</w:t>
            </w:r>
            <w:bookmarkEnd w:id="18"/>
          </w:p>
        </w:tc>
        <w:tc>
          <w:tcPr>
            <w:tcW w:w="4644" w:type="dxa"/>
          </w:tcPr>
          <w:p w14:paraId="3162E022" w14:textId="16A1B115" w:rsidR="006B0E30" w:rsidRPr="00976D33" w:rsidRDefault="006B0E30">
            <w:pPr>
              <w:pStyle w:val="Caption"/>
              <w:keepNext/>
              <w:rPr>
                <w:rFonts w:cs="Arial"/>
              </w:rPr>
            </w:pPr>
            <w:bookmarkStart w:id="19" w:name="_Ref127748776"/>
            <w:bookmarkStart w:id="20" w:name="_Toc181867206"/>
            <w:r>
              <w:t xml:space="preserve">Figura </w:t>
            </w:r>
            <w:r w:rsidRPr="00976D33">
              <w:fldChar w:fldCharType="begin"/>
            </w:r>
            <w:r w:rsidRPr="00976D33">
              <w:instrText>SEQ Figure \* ARABIC</w:instrText>
            </w:r>
            <w:r w:rsidRPr="00976D33">
              <w:fldChar w:fldCharType="separate"/>
            </w:r>
            <w:r w:rsidR="003B7FFA">
              <w:rPr>
                <w:noProof/>
              </w:rPr>
              <w:t>3</w:t>
            </w:r>
            <w:r w:rsidRPr="00976D33">
              <w:fldChar w:fldCharType="end"/>
            </w:r>
            <w:bookmarkEnd w:id="19"/>
            <w:r>
              <w:t>. BPV për kokë banori në shtetet e BP6 dhe ato të BE-së nga Ballkani, 2021 (USD/për kokë banori)</w:t>
            </w:r>
            <w:bookmarkEnd w:id="20"/>
          </w:p>
        </w:tc>
      </w:tr>
    </w:tbl>
    <w:p w14:paraId="008133BC" w14:textId="4960AABD" w:rsidR="006B0E30" w:rsidRPr="00976D33" w:rsidRDefault="00B13BFF" w:rsidP="009E4DB4">
      <w:pPr>
        <w:rPr>
          <w:rFonts w:cs="Arial"/>
        </w:rPr>
      </w:pPr>
      <w:r>
        <w:rPr>
          <w:noProof/>
          <w:lang w:val="en-US"/>
        </w:rPr>
        <w:drawing>
          <wp:inline distT="0" distB="0" distL="0" distR="0" wp14:anchorId="1C82F851" wp14:editId="097CBA8A">
            <wp:extent cx="6079490" cy="1967230"/>
            <wp:effectExtent l="0" t="0" r="0" b="0"/>
            <wp:docPr id="602490685" name="Grafik 602490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79490" cy="1967230"/>
                    </a:xfrm>
                    <a:prstGeom prst="rect">
                      <a:avLst/>
                    </a:prstGeom>
                    <a:noFill/>
                    <a:ln>
                      <a:noFill/>
                    </a:ln>
                  </pic:spPr>
                </pic:pic>
              </a:graphicData>
            </a:graphic>
          </wp:inline>
        </w:drawing>
      </w:r>
    </w:p>
    <w:p w14:paraId="77AA6E90" w14:textId="513AD406" w:rsidR="006A2624" w:rsidRPr="00976D33" w:rsidRDefault="006A2624" w:rsidP="006B0E30">
      <w:pPr>
        <w:pStyle w:val="SourceNote"/>
        <w:rPr>
          <w:rFonts w:cs="Arial"/>
        </w:rPr>
      </w:pPr>
    </w:p>
    <w:p w14:paraId="60607E27" w14:textId="77777777" w:rsidR="006B0E30" w:rsidRPr="00976D33" w:rsidRDefault="006B0E30" w:rsidP="006B0E30">
      <w:pPr>
        <w:pStyle w:val="SourceNote"/>
        <w:rPr>
          <w:rFonts w:cs="Arial"/>
        </w:rPr>
      </w:pPr>
      <w:r>
        <w:t>Burimi: IWF</w:t>
      </w:r>
    </w:p>
    <w:p w14:paraId="70D47C80" w14:textId="643476D2" w:rsidR="006B0E30" w:rsidRPr="00976D33" w:rsidRDefault="007E77B0" w:rsidP="006B0E30">
      <w:r>
        <w:t>Progres është arritur edhe në fushën e papunësisë, e cila është ulur për 10 pikë përqindjeje në periudhën 2012-2020 dhe është ulur në 12% pas vitit 2020 (</w:t>
      </w:r>
      <w:r w:rsidR="006B0E30" w:rsidRPr="00976D33">
        <w:fldChar w:fldCharType="begin"/>
      </w:r>
      <w:r w:rsidR="006B0E30" w:rsidRPr="00976D33">
        <w:instrText xml:space="preserve"> REF _Ref127749343 \h  \* MERGEFORMAT </w:instrText>
      </w:r>
      <w:r w:rsidR="006B0E30" w:rsidRPr="00976D33">
        <w:fldChar w:fldCharType="separate"/>
      </w:r>
      <w:r w:rsidR="003B7FFA">
        <w:t>Figura 4</w:t>
      </w:r>
      <w:r w:rsidR="006B0E30" w:rsidRPr="00976D33">
        <w:fldChar w:fldCharType="end"/>
      </w:r>
      <w:r>
        <w:t>). Përmirësimi i shkallës së papunësisë e ka vënë Kosovën në pozitë shumë të mirë krahasuar me shtetet e rajonit (</w:t>
      </w:r>
      <w:r w:rsidR="006B0E30" w:rsidRPr="00976D33">
        <w:fldChar w:fldCharType="begin"/>
      </w:r>
      <w:r w:rsidR="006B0E30" w:rsidRPr="00976D33">
        <w:instrText xml:space="preserve"> REF _Ref127749355 \h  \* MERGEFORMAT </w:instrText>
      </w:r>
      <w:r w:rsidR="006B0E30" w:rsidRPr="00976D33">
        <w:fldChar w:fldCharType="separate"/>
      </w:r>
      <w:r w:rsidR="003B7FFA">
        <w:t>Figura 5</w:t>
      </w:r>
      <w:r w:rsidR="006B0E30" w:rsidRPr="00976D33">
        <w:fldChar w:fldCharType="end"/>
      </w:r>
      <w:r>
        <w:t>). Rënia më e madhe e papunësisë në Kosovë është vërejtur vetëm në vitin 2022, pas rritjes së rimëkëmbjes, kur ajo u reduktua nga 26% (2020) në 12%, dhe është pothuajse e njëjtë në tremujorin e parë të vitit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891"/>
      </w:tblGrid>
      <w:tr w:rsidR="006B0E30" w:rsidRPr="00976D33" w14:paraId="55926440" w14:textId="77777777" w:rsidTr="006B0E30">
        <w:tc>
          <w:tcPr>
            <w:tcW w:w="4683" w:type="dxa"/>
          </w:tcPr>
          <w:p w14:paraId="353F1209" w14:textId="1AB15099" w:rsidR="006B0E30" w:rsidRPr="00976D33" w:rsidRDefault="006B0E30">
            <w:pPr>
              <w:pStyle w:val="Caption"/>
              <w:keepNext/>
              <w:rPr>
                <w:rFonts w:cs="Arial"/>
              </w:rPr>
            </w:pPr>
            <w:bookmarkStart w:id="21" w:name="_Ref127749343"/>
            <w:bookmarkStart w:id="22" w:name="_Toc28682771"/>
            <w:bookmarkStart w:id="23" w:name="_Toc77352175"/>
            <w:bookmarkStart w:id="24" w:name="_Toc181867207"/>
            <w:r>
              <w:t xml:space="preserve">Figura </w:t>
            </w:r>
            <w:r w:rsidRPr="00976D33">
              <w:fldChar w:fldCharType="begin"/>
            </w:r>
            <w:r w:rsidRPr="00976D33">
              <w:instrText>SEQ Figure \* ARABIC</w:instrText>
            </w:r>
            <w:r w:rsidRPr="00976D33">
              <w:fldChar w:fldCharType="separate"/>
            </w:r>
            <w:r w:rsidR="003B7FFA">
              <w:rPr>
                <w:noProof/>
              </w:rPr>
              <w:t>4</w:t>
            </w:r>
            <w:r w:rsidRPr="00976D33">
              <w:fldChar w:fldCharType="end"/>
            </w:r>
            <w:bookmarkEnd w:id="21"/>
            <w:r>
              <w:t xml:space="preserve"> Shkalla e papunësisë në Kosovë, 2012 – 2023, %</w:t>
            </w:r>
            <w:bookmarkEnd w:id="22"/>
            <w:bookmarkEnd w:id="23"/>
            <w:bookmarkEnd w:id="24"/>
          </w:p>
        </w:tc>
        <w:tc>
          <w:tcPr>
            <w:tcW w:w="4891" w:type="dxa"/>
          </w:tcPr>
          <w:p w14:paraId="4FA3AF8C" w14:textId="502A2556" w:rsidR="006B0E30" w:rsidRPr="00976D33" w:rsidRDefault="006B0E30">
            <w:pPr>
              <w:pStyle w:val="Caption"/>
              <w:keepNext/>
              <w:rPr>
                <w:rFonts w:cs="Arial"/>
              </w:rPr>
            </w:pPr>
            <w:bookmarkStart w:id="25" w:name="_Ref127749355"/>
            <w:bookmarkStart w:id="26" w:name="_Toc28682772"/>
            <w:bookmarkStart w:id="27" w:name="_Toc77352176"/>
            <w:bookmarkStart w:id="28" w:name="_Toc181867208"/>
            <w:r>
              <w:t xml:space="preserve">Figura </w:t>
            </w:r>
            <w:r w:rsidRPr="00976D33">
              <w:fldChar w:fldCharType="begin"/>
            </w:r>
            <w:r w:rsidRPr="00976D33">
              <w:instrText>SEQ Figure \* ARABIC</w:instrText>
            </w:r>
            <w:r w:rsidRPr="00976D33">
              <w:fldChar w:fldCharType="separate"/>
            </w:r>
            <w:r w:rsidR="003B7FFA">
              <w:rPr>
                <w:noProof/>
              </w:rPr>
              <w:t>5</w:t>
            </w:r>
            <w:r w:rsidRPr="00976D33">
              <w:fldChar w:fldCharType="end"/>
            </w:r>
            <w:bookmarkEnd w:id="25"/>
            <w:r>
              <w:t xml:space="preserve"> Shkalla e papunësisë në shtetet e BP6 dhe ato të BE-së nga Ballkani, 2023 %</w:t>
            </w:r>
            <w:bookmarkEnd w:id="26"/>
            <w:bookmarkEnd w:id="27"/>
            <w:bookmarkEnd w:id="28"/>
          </w:p>
        </w:tc>
      </w:tr>
      <w:tr w:rsidR="006B0E30" w:rsidRPr="00976D33" w14:paraId="293D1873" w14:textId="77777777" w:rsidTr="006B0E30">
        <w:tc>
          <w:tcPr>
            <w:tcW w:w="9574" w:type="dxa"/>
            <w:gridSpan w:val="2"/>
          </w:tcPr>
          <w:p w14:paraId="6C1CD5A5" w14:textId="77777777" w:rsidR="006B0E30" w:rsidRPr="00976D33" w:rsidRDefault="006B0E30">
            <w:pPr>
              <w:pStyle w:val="SourceNote"/>
              <w:rPr>
                <w:rFonts w:cs="Arial"/>
              </w:rPr>
            </w:pPr>
          </w:p>
        </w:tc>
      </w:tr>
    </w:tbl>
    <w:p w14:paraId="4B9029BB" w14:textId="35644362" w:rsidR="00BE78EE" w:rsidRPr="00976D33" w:rsidRDefault="00C51391" w:rsidP="71F6F8E7">
      <w:pPr>
        <w:pStyle w:val="SourceNote"/>
        <w:rPr>
          <w:rFonts w:cs="Arial"/>
        </w:rPr>
      </w:pPr>
      <w:r>
        <w:rPr>
          <w:noProof/>
          <w:lang w:val="en-US"/>
        </w:rPr>
        <w:drawing>
          <wp:inline distT="0" distB="0" distL="0" distR="0" wp14:anchorId="1E45793C" wp14:editId="299BC8EB">
            <wp:extent cx="6079490" cy="1811655"/>
            <wp:effectExtent l="0" t="0" r="0" b="0"/>
            <wp:docPr id="775887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79490" cy="1811655"/>
                    </a:xfrm>
                    <a:prstGeom prst="rect">
                      <a:avLst/>
                    </a:prstGeom>
                    <a:noFill/>
                    <a:ln>
                      <a:noFill/>
                    </a:ln>
                  </pic:spPr>
                </pic:pic>
              </a:graphicData>
            </a:graphic>
          </wp:inline>
        </w:drawing>
      </w:r>
    </w:p>
    <w:p w14:paraId="749DCDE9" w14:textId="77777777" w:rsidR="006B0E30" w:rsidRPr="00976D33" w:rsidRDefault="006B0E30" w:rsidP="69534E03">
      <w:pPr>
        <w:pStyle w:val="SourceNote"/>
        <w:rPr>
          <w:rFonts w:cs="Arial"/>
        </w:rPr>
      </w:pPr>
    </w:p>
    <w:p w14:paraId="64F161D2" w14:textId="77777777" w:rsidR="006B0E30" w:rsidRPr="00976D33" w:rsidRDefault="006B0E30" w:rsidP="006B0E30">
      <w:pPr>
        <w:pStyle w:val="SourceNote"/>
        <w:rPr>
          <w:rFonts w:cs="Arial"/>
        </w:rPr>
      </w:pPr>
      <w:r>
        <w:t>Burimi: Banka Botërore dhe Agjencia e Statistikave të Kosovës, Analiza e ekspertëve</w:t>
      </w:r>
    </w:p>
    <w:p w14:paraId="353C6AE5" w14:textId="11EA5F4B" w:rsidR="006B0E30" w:rsidRPr="00976D33" w:rsidRDefault="0002721C" w:rsidP="006B0E30">
      <w:pPr>
        <w:pStyle w:val="BodyText"/>
        <w:rPr>
          <w:rFonts w:asciiTheme="majorHAnsi" w:hAnsiTheme="majorHAnsi" w:cstheme="majorHAnsi"/>
          <w:i w:val="0"/>
          <w:iCs/>
          <w:sz w:val="20"/>
          <w:szCs w:val="24"/>
        </w:rPr>
      </w:pPr>
      <w:r>
        <w:rPr>
          <w:i w:val="0"/>
          <w:sz w:val="20"/>
        </w:rPr>
        <w:t>Modeli i rritjes në zhvillim i Kosovës po largohet nga varësia e madhe në remitencat drejt një qasjeje më të orientuar kah investimet dhe eksportet. Si rezultat i këtij ndryshimi, Kosova ka parë potencial në rritje për sa i përket tërheqjes së investimeve, duke u mbështetur në avantazhet siç janë strukturat e kostos konkurruese dhe trendët që kanë të bëjnë me tërheqjen e investimeve. Si rezultat, Kosova arriti vlerën kulmore të flukseve të IHD-ve prej 844 milionë euro në vitin 2023, madje duke përmirësuar edhe vlerat historike të vitit 2022 prej 778 milionë euro (</w:t>
      </w:r>
      <w:r w:rsidR="0061649F" w:rsidRPr="00976D33">
        <w:rPr>
          <w:i w:val="0"/>
          <w:sz w:val="20"/>
        </w:rPr>
        <w:fldChar w:fldCharType="begin"/>
      </w:r>
      <w:r w:rsidR="0061649F" w:rsidRPr="00976D33">
        <w:rPr>
          <w:i w:val="0"/>
          <w:sz w:val="20"/>
        </w:rPr>
        <w:instrText xml:space="preserve"> REF _Ref164209125 \h  \* MERGEFORMAT </w:instrText>
      </w:r>
      <w:r w:rsidR="0061649F" w:rsidRPr="00976D33">
        <w:rPr>
          <w:i w:val="0"/>
          <w:sz w:val="20"/>
        </w:rPr>
      </w:r>
      <w:r w:rsidR="0061649F" w:rsidRPr="00976D33">
        <w:rPr>
          <w:i w:val="0"/>
          <w:sz w:val="20"/>
        </w:rPr>
        <w:fldChar w:fldCharType="separate"/>
      </w:r>
      <w:r w:rsidR="003B7FFA" w:rsidRPr="003B7FFA">
        <w:rPr>
          <w:i w:val="0"/>
          <w:sz w:val="20"/>
        </w:rPr>
        <w:t>Figura 6</w:t>
      </w:r>
      <w:r w:rsidR="0061649F" w:rsidRPr="00976D33">
        <w:rPr>
          <w:i w:val="0"/>
          <w:sz w:val="20"/>
        </w:rPr>
        <w:fldChar w:fldCharType="end"/>
      </w:r>
      <w:r>
        <w:rPr>
          <w:i w:val="0"/>
          <w:sz w:val="20"/>
        </w:rPr>
        <w:t>). Megjithëse pjesëmarrja e Kosovës në flukset totale të IHD-ve në Ballkanin Perëndimor gjatë dekadës së kaluar ishte relativisht modeste me 6%, flukset rekorde të IHD-ve në vitin 2022 dhe 2023 tregojnë progres premtues. Kjo tregon se Kosova është në rrugë të mirë në realizimin e këtij potenciali, p.sh. përmes përfitimit nga trendët e fundit të afrimit.</w:t>
      </w:r>
      <w:r>
        <w:rPr>
          <w:rFonts w:asciiTheme="majorHAnsi" w:hAnsiTheme="majorHAnsi"/>
          <w:i w:val="0"/>
          <w:sz w:val="20"/>
        </w:rPr>
        <w:t xml:space="preserve"> </w:t>
      </w:r>
    </w:p>
    <w:p w14:paraId="69DDB26C" w14:textId="1AF02A04" w:rsidR="00A87B2C" w:rsidRPr="00976D33" w:rsidRDefault="00A87B2C" w:rsidP="00A87B2C">
      <w:pPr>
        <w:pStyle w:val="Caption"/>
        <w:keepNext/>
      </w:pPr>
      <w:bookmarkStart w:id="29" w:name="_Ref164209125"/>
      <w:bookmarkStart w:id="30" w:name="_Toc181867209"/>
      <w:r>
        <w:lastRenderedPageBreak/>
        <w:t xml:space="preserve">Figura </w:t>
      </w:r>
      <w:r w:rsidRPr="00976D33">
        <w:fldChar w:fldCharType="begin"/>
      </w:r>
      <w:r w:rsidRPr="00976D33">
        <w:instrText>SEQ Figure \* ARABIC</w:instrText>
      </w:r>
      <w:r w:rsidRPr="00976D33">
        <w:fldChar w:fldCharType="separate"/>
      </w:r>
      <w:r w:rsidR="003B7FFA">
        <w:rPr>
          <w:noProof/>
        </w:rPr>
        <w:t>6</w:t>
      </w:r>
      <w:r w:rsidRPr="00976D33">
        <w:fldChar w:fldCharType="end"/>
      </w:r>
      <w:bookmarkEnd w:id="29"/>
      <w:r>
        <w:t>. Investimet e huaja direkte në Kosovë, 2009 – 2023, milion. EUR</w:t>
      </w:r>
      <w:bookmarkEnd w:id="30"/>
    </w:p>
    <w:p w14:paraId="7912D443" w14:textId="34CE81A7" w:rsidR="00A87B2C" w:rsidRPr="00976D33" w:rsidRDefault="0048336B" w:rsidP="006B0E30">
      <w:pPr>
        <w:pStyle w:val="SourceNote"/>
        <w:rPr>
          <w:rFonts w:cs="Arial"/>
        </w:rPr>
      </w:pPr>
      <w:r>
        <w:rPr>
          <w:i w:val="0"/>
        </w:rPr>
        <w:t xml:space="preserve"> </w:t>
      </w:r>
      <w:r>
        <w:rPr>
          <w:noProof/>
          <w:lang w:val="en-US"/>
        </w:rPr>
        <w:drawing>
          <wp:inline distT="0" distB="0" distL="0" distR="0" wp14:anchorId="3B7D0233" wp14:editId="3FB6E541">
            <wp:extent cx="6079490" cy="2232025"/>
            <wp:effectExtent l="0" t="0" r="0" b="0"/>
            <wp:docPr id="9611549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79490" cy="2232025"/>
                    </a:xfrm>
                    <a:prstGeom prst="rect">
                      <a:avLst/>
                    </a:prstGeom>
                    <a:noFill/>
                    <a:ln>
                      <a:noFill/>
                    </a:ln>
                  </pic:spPr>
                </pic:pic>
              </a:graphicData>
            </a:graphic>
          </wp:inline>
        </w:drawing>
      </w:r>
    </w:p>
    <w:p w14:paraId="62661848" w14:textId="77777777" w:rsidR="006B0E30" w:rsidRPr="00976D33" w:rsidRDefault="006B0E30" w:rsidP="006B0E30">
      <w:pPr>
        <w:pStyle w:val="SourceNote"/>
        <w:rPr>
          <w:rFonts w:cs="Arial"/>
        </w:rPr>
      </w:pPr>
      <w:r>
        <w:t>Burimi: Banka Qendrore e Kosovës</w:t>
      </w:r>
    </w:p>
    <w:p w14:paraId="01BE6B6F" w14:textId="653D498A" w:rsidR="0035199A" w:rsidRPr="00976D33" w:rsidRDefault="0027589E" w:rsidP="0035199A">
      <w:pPr>
        <w:rPr>
          <w:rFonts w:cs="Arial"/>
          <w:szCs w:val="20"/>
        </w:rPr>
      </w:pPr>
      <w:bookmarkStart w:id="31" w:name="_Ref40710458"/>
      <w:bookmarkStart w:id="32" w:name="_Toc46216218"/>
      <w:r>
        <w:t xml:space="preserve">Krahasuar me vendet e tjera të Evropës, Kosova ka emetime më të ulëta (5 ton ekuivalent CO2) për kokë banori, sesa mesatarja e Bashkimit Evropian, por ka emetime më të larta se disa nga vendet e rajonit. Sa i përket emetimeve të CO2 për njësi të BPV-së (Bruto Produkti Vendor), Kosova me 0.5 kg CO2 për Euro ka emetime më të larta se mesatarja e Bashkimit Evropian dhe krahasuar me të gjitha vendet e tjera të rajonit, përveç Bosnjës dhe Hercegovinës. </w:t>
      </w:r>
    </w:p>
    <w:p w14:paraId="00258F32" w14:textId="77777777" w:rsidR="00A63854" w:rsidRDefault="00E56411" w:rsidP="0027589E">
      <w:pPr>
        <w:rPr>
          <w:rFonts w:ascii="Segoe UI" w:eastAsia="Segoe UI" w:hAnsi="Segoe UI" w:cs="Segoe UI"/>
          <w:color w:val="0D0D0D"/>
          <w:szCs w:val="20"/>
        </w:rPr>
      </w:pPr>
      <w:bookmarkStart w:id="33" w:name="_Hlk45697754"/>
      <w:bookmarkEnd w:id="31"/>
      <w:bookmarkEnd w:id="32"/>
      <w:r>
        <w:t>Në janar 2024, Kosova miratoi Ligjin e ri për Ndryshimet Klimatike, duke përcaktuar detyrat dhe përgjegjësitë e autoriteteve shtetërore në zbutjen e efekteve të ndryshimeve klimatike, koordinimin dhe monitorimin e rezultateve të tyre dhe përmbushjen e detyrimeve të përcaktuara në marrëveshjet ndërkombëtare të detyrueshme për Kosovën.</w:t>
      </w:r>
      <w:r>
        <w:rPr>
          <w:rFonts w:ascii="Segoe UI" w:hAnsi="Segoe UI"/>
          <w:color w:val="0D0D0D"/>
        </w:rPr>
        <w:t xml:space="preserve"> </w:t>
      </w:r>
    </w:p>
    <w:p w14:paraId="1EF32868" w14:textId="38716FA9" w:rsidR="00FC466F" w:rsidRDefault="006C7101" w:rsidP="0027589E">
      <w:r>
        <w:t>Kosova nuk është palë nënshkruese e UNFCCC-së e as palë e Marrëveshjes së Parisit-së, kështu që nuk ka obligim ligjor për raportim të rregullt (Komunikimet Kombëtare për Ndryshimet Klimatike dhe Raportet Përditësuese Dyvjeçare). Megjithatë, Ligj për Ndryshimet Klimatike përcakton bazën ligjore për zhvillimin e kontributeve vullnetare të përcaktuara në nivel kombëtar.  (KPK). Plani për zhvillimin e KPT-ve vullnetare u njoftua në COP28 në Dubai dhe grupi punues është themeluar për të finalizuar KPK-të. Po ashtu, pavarësisht mungesës së detyrimit ligjor për të raportuar për inventarin e GS-ve në platformën e UNFCCC-së, përmes të dhënave të Agjencisë së Kosovës për Mbrojtjen e Mjedisit me burime vetanake dhe mbështetje bilaterale, vazhdojmë të publikojmë dy herë në vit inventarin e GS-ve, duke ditur se nevojitet një sistem më i gjerë dhe më gjithëpërfshirës.</w:t>
      </w:r>
    </w:p>
    <w:p w14:paraId="012C3CAC" w14:textId="249BB2B7" w:rsidR="0027589E" w:rsidRPr="00976D33" w:rsidRDefault="00FC466F" w:rsidP="0027589E">
      <w:r>
        <w:t xml:space="preserve">Para miratimit të Ligjit për Ndryshimet Klimatike dhe dokumenteve strategjike të ndërlidhura që aktualisht po hartohen, </w:t>
      </w:r>
      <w:hyperlink r:id="rId33" w:history="1">
        <w:r>
          <w:rPr>
            <w:rStyle w:val="Hyperlink"/>
          </w:rPr>
          <w:t>Strategjia për Ndryshimet Klimatike (SNK) 2019-2028 dhe Plani i Veprimit për Ndryshimet Klimatike (PVNK) 2019-2021</w:t>
        </w:r>
      </w:hyperlink>
      <w:r>
        <w:t xml:space="preserve">, i miratuar në vitin 2018, ka qenë dokumenti kryesor strategjik në lidhje me emetimet e GS-ve si pjesë e dimensionit të dekarbonizimi. SNK kryesisht përfiton nga dokumentet e zhvilluara më parë (2016) </w:t>
      </w:r>
      <w:hyperlink r:id="rId34" w:history="1">
        <w:r>
          <w:rPr>
            <w:rStyle w:val="Hyperlink"/>
          </w:rPr>
          <w:t>– Plani i Veprimit për Strategjinë për Ndryshimet Klimatike</w:t>
        </w:r>
      </w:hyperlink>
      <w:r>
        <w:t xml:space="preserve"> dhe Raporti i Kornizës Ligjore të Kosovës në Sektorin e Klimës kundrejt Kërkesave të Legjislacionit të BE-së për Klimën.</w:t>
      </w:r>
    </w:p>
    <w:p w14:paraId="19204092" w14:textId="1FB68FEF" w:rsidR="0027589E" w:rsidRPr="00976D33" w:rsidRDefault="0027589E" w:rsidP="0027589E">
      <w:r>
        <w:t>Kjo SNK ka dy komponentë kryesorë – i) zhvillimi i emetimeve të ulëta (reduktimi ose zbutja e emetimeve të GS-ve) dhe ii) përshtatja ndaj ndryshimeve klimatike. SNK ka vendosur pesë objektiva strategjikë, nga të cilët dy janë për zhvillimin e emetimeve të ulëta dhe tri për përshtatjen ndaj ndryshimeve klimatike, si në vijim:</w:t>
      </w:r>
    </w:p>
    <w:p w14:paraId="0559E05A" w14:textId="0E92B2A4" w:rsidR="0027589E" w:rsidRPr="00976D33" w:rsidRDefault="0027589E" w:rsidP="00AF7BBF">
      <w:pPr>
        <w:pStyle w:val="ListParagraph"/>
        <w:numPr>
          <w:ilvl w:val="0"/>
          <w:numId w:val="109"/>
        </w:numPr>
        <w:ind w:left="630"/>
      </w:pPr>
      <w:r>
        <w:t>Zhvillimi i kapaciteteve të Kosovës për të përmbushur obligimet e saj sipas Konventës së UNFCCC-së dhe BE-së;</w:t>
      </w:r>
    </w:p>
    <w:p w14:paraId="64008FB3" w14:textId="2CCBC400" w:rsidR="0027589E" w:rsidRPr="00976D33" w:rsidRDefault="0027589E" w:rsidP="00AF7BBF">
      <w:pPr>
        <w:pStyle w:val="ListParagraph"/>
        <w:numPr>
          <w:ilvl w:val="0"/>
          <w:numId w:val="109"/>
        </w:numPr>
        <w:ind w:left="630"/>
      </w:pPr>
      <w:r>
        <w:t>Reduktimi i emetimeve të GS-ve.</w:t>
      </w:r>
    </w:p>
    <w:p w14:paraId="0495C278" w14:textId="2EAD838E" w:rsidR="0027589E" w:rsidRPr="00976D33" w:rsidRDefault="0027589E" w:rsidP="00AF7BBF">
      <w:pPr>
        <w:pStyle w:val="ListParagraph"/>
        <w:numPr>
          <w:ilvl w:val="0"/>
          <w:numId w:val="109"/>
        </w:numPr>
        <w:ind w:left="630"/>
      </w:pPr>
      <w:r>
        <w:t>Zhvillimi i mekanizmave për zbutjen e rrezikut nga fatkeqësitë dhe përmirësimi i masave aktuale për zbutjen e rrezikut nga fatkeqësitë, në sektorët me rëndësi ekonomike që janë veçanërisht të ndjeshëm ndaj ndryshimeve klimatike;</w:t>
      </w:r>
    </w:p>
    <w:p w14:paraId="005225A1" w14:textId="023F9796" w:rsidR="0027589E" w:rsidRPr="00976D33" w:rsidRDefault="0027589E" w:rsidP="00AF7BBF">
      <w:pPr>
        <w:pStyle w:val="ListParagraph"/>
        <w:numPr>
          <w:ilvl w:val="0"/>
          <w:numId w:val="109"/>
        </w:numPr>
        <w:ind w:left="630"/>
      </w:pPr>
      <w:r>
        <w:t>Ngritja e kapaciteteve për përshtatje të sistemeve natyrore;</w:t>
      </w:r>
    </w:p>
    <w:p w14:paraId="6A7A2F28" w14:textId="101E179D" w:rsidR="0027589E" w:rsidRPr="00976D33" w:rsidRDefault="0027589E" w:rsidP="00AF7BBF">
      <w:pPr>
        <w:pStyle w:val="ListParagraph"/>
        <w:numPr>
          <w:ilvl w:val="0"/>
          <w:numId w:val="109"/>
        </w:numPr>
        <w:ind w:left="630"/>
      </w:pPr>
      <w:r>
        <w:t>Ngritja e kapaciteteve të palëve qendrore dhe lokale të interesit për të integruar çështjet e ndryshimeve klimatike dhe përshtatjen me proceset zhvillimore.</w:t>
      </w:r>
    </w:p>
    <w:p w14:paraId="6C700F09" w14:textId="4BC75D2F" w:rsidR="0027589E" w:rsidRPr="00976D33" w:rsidRDefault="0027589E" w:rsidP="0027589E">
      <w:r>
        <w:lastRenderedPageBreak/>
        <w:t>Plani i Veprimit për Ndryshimet Klimatike 2019-2021 parasheh një listë me 11 objektivave specifike dhe 28 aktiviteteve/masave që priten të ndërmerren për të reduktuar emetimet e GS-ve dhe për t’iu përshtatur ndryshimeve klimatike deri në vitin 2021.</w:t>
      </w:r>
    </w:p>
    <w:p w14:paraId="21FDBE03" w14:textId="347D1F44" w:rsidR="0027589E" w:rsidRPr="00976D33" w:rsidRDefault="0027589E" w:rsidP="0027589E">
      <w:r>
        <w:t xml:space="preserve">Masat kryesore për arritjen e objektivave strategjikë për zhvillimin e emetimeve të ulëta bazohen ose janë në vijim, dhe përfshijnë: </w:t>
      </w:r>
    </w:p>
    <w:p w14:paraId="1E6F48BE" w14:textId="1544DD5C" w:rsidR="0027589E" w:rsidRPr="00976D33" w:rsidRDefault="0027589E" w:rsidP="00AF7BBF">
      <w:pPr>
        <w:pStyle w:val="ListParagraph"/>
        <w:numPr>
          <w:ilvl w:val="0"/>
          <w:numId w:val="23"/>
        </w:numPr>
        <w:ind w:left="630"/>
      </w:pPr>
      <w:r>
        <w:t>Krijimin e Sistemit Kombëtar të Inventarizimit të GS-ve dhe forcimi i kapaciteteve raportuese</w:t>
      </w:r>
    </w:p>
    <w:p w14:paraId="2E4657B9" w14:textId="146EBBB8" w:rsidR="0027589E" w:rsidRPr="00976D33" w:rsidRDefault="0027589E" w:rsidP="00AF7BBF">
      <w:pPr>
        <w:pStyle w:val="ListParagraph"/>
        <w:numPr>
          <w:ilvl w:val="0"/>
          <w:numId w:val="23"/>
        </w:numPr>
        <w:ind w:left="630"/>
      </w:pPr>
      <w:r>
        <w:t>Zbatimin e Planit Kombëtar të Veprimit për Efiçiencën e Energjisë 2019 - 2021</w:t>
      </w:r>
    </w:p>
    <w:p w14:paraId="5BA01E9C" w14:textId="4429B06F" w:rsidR="0027589E" w:rsidRPr="00976D33" w:rsidRDefault="0027589E" w:rsidP="00AF7BBF">
      <w:pPr>
        <w:pStyle w:val="ListParagraph"/>
        <w:numPr>
          <w:ilvl w:val="0"/>
          <w:numId w:val="23"/>
        </w:numPr>
        <w:ind w:left="630"/>
      </w:pPr>
      <w:r>
        <w:t>Implementimin e Planit Kombëtar të Veprimit për Energji të Ripërtëritshme 2011 - 2020</w:t>
      </w:r>
    </w:p>
    <w:p w14:paraId="28C32EAD" w14:textId="70DC58ED" w:rsidR="0027589E" w:rsidRPr="00976D33" w:rsidRDefault="0027589E" w:rsidP="00AF7BBF">
      <w:pPr>
        <w:pStyle w:val="ListParagraph"/>
        <w:numPr>
          <w:ilvl w:val="0"/>
          <w:numId w:val="23"/>
        </w:numPr>
        <w:ind w:left="630"/>
      </w:pPr>
      <w:r>
        <w:t>Rindërtimin dhe zgjerimin e rrjeteve të ngrohjes qendrore</w:t>
      </w:r>
    </w:p>
    <w:p w14:paraId="62E25AD1" w14:textId="12BB59C8" w:rsidR="0027589E" w:rsidRPr="00976D33" w:rsidRDefault="0027589E" w:rsidP="00AF7BBF">
      <w:pPr>
        <w:pStyle w:val="ListParagraph"/>
        <w:numPr>
          <w:ilvl w:val="0"/>
          <w:numId w:val="23"/>
        </w:numPr>
        <w:ind w:left="630"/>
      </w:pPr>
      <w:r>
        <w:t>Përmirësimin e efiçiencës së termocentraleve ekzistuese</w:t>
      </w:r>
    </w:p>
    <w:p w14:paraId="20C2F811" w14:textId="3D04F139" w:rsidR="0027589E" w:rsidRPr="00976D33" w:rsidRDefault="0027589E" w:rsidP="00AF7BBF">
      <w:pPr>
        <w:pStyle w:val="ListParagraph"/>
        <w:numPr>
          <w:ilvl w:val="0"/>
          <w:numId w:val="23"/>
        </w:numPr>
        <w:ind w:left="630"/>
      </w:pPr>
      <w:r>
        <w:t>Prezantimin e koncepteve të mobilitetit të qëndrueshëm në qytetet e Kosovës.</w:t>
      </w:r>
    </w:p>
    <w:p w14:paraId="72B36C7B" w14:textId="4D332BD7" w:rsidR="0027589E" w:rsidRPr="00976D33" w:rsidRDefault="009B27EB" w:rsidP="0027589E">
      <w:r>
        <w:t>Për të arritur objektivat strategjikë në komponentin e përshtatjes, janë parashikuar aktivitete/masa në fushat e mëposhtme:</w:t>
      </w:r>
    </w:p>
    <w:p w14:paraId="68558F63" w14:textId="230AD0B6" w:rsidR="0027589E" w:rsidRPr="00976D33" w:rsidRDefault="0027589E" w:rsidP="0027589E">
      <w:pPr>
        <w:pStyle w:val="ListParagraph"/>
      </w:pPr>
      <w:r>
        <w:t>Mbrojtja nga përmbytjet</w:t>
      </w:r>
    </w:p>
    <w:p w14:paraId="356AA79A" w14:textId="17F9CEE4" w:rsidR="0027589E" w:rsidRPr="00976D33" w:rsidRDefault="0027589E" w:rsidP="0027589E">
      <w:pPr>
        <w:pStyle w:val="ListParagraph"/>
      </w:pPr>
      <w:r>
        <w:t>Thatësira, rrjedhja e ulët dhe mungesa e uji</w:t>
      </w:r>
    </w:p>
    <w:p w14:paraId="57AC823B" w14:textId="6559C2D4" w:rsidR="0027589E" w:rsidRPr="00976D33" w:rsidRDefault="0027589E" w:rsidP="0027589E">
      <w:pPr>
        <w:pStyle w:val="ListParagraph"/>
      </w:pPr>
      <w:r>
        <w:t>Menaxhimi i pyjeve dhe biodiversitetit</w:t>
      </w:r>
    </w:p>
    <w:p w14:paraId="100CEF9F" w14:textId="33F6E847" w:rsidR="0027589E" w:rsidRPr="00976D33" w:rsidRDefault="0027589E" w:rsidP="0027589E">
      <w:pPr>
        <w:pStyle w:val="ListParagraph"/>
      </w:pPr>
      <w:r>
        <w:t>Shëndeti publik</w:t>
      </w:r>
    </w:p>
    <w:p w14:paraId="5B516699" w14:textId="1B713FC5" w:rsidR="0027589E" w:rsidRPr="00976D33" w:rsidRDefault="0027589E" w:rsidP="0027589E">
      <w:pPr>
        <w:pStyle w:val="ListParagraph"/>
      </w:pPr>
      <w:r>
        <w:t>Menaxhimi dhe shkëmbimi i informacionit</w:t>
      </w:r>
    </w:p>
    <w:p w14:paraId="5CD9F27E" w14:textId="1132227E" w:rsidR="0027589E" w:rsidRPr="00976D33" w:rsidRDefault="0027589E" w:rsidP="0027589E">
      <w:pPr>
        <w:pStyle w:val="ListParagraph"/>
      </w:pPr>
      <w:r>
        <w:t>Ngritja e kapaciteteve, trajnimit dhe ndërgjegjësimit.</w:t>
      </w:r>
    </w:p>
    <w:p w14:paraId="3038AFBB" w14:textId="0743DA81" w:rsidR="0027589E" w:rsidRPr="00976D33" w:rsidRDefault="0027589E" w:rsidP="0027589E">
      <w:pPr>
        <w:pStyle w:val="ListParagraph"/>
      </w:pPr>
      <w:r>
        <w:t>Financat, rikuperimi i kostos dhe menaxhimi i rrezikut</w:t>
      </w:r>
    </w:p>
    <w:p w14:paraId="09BA5840" w14:textId="28085A15" w:rsidR="0027589E" w:rsidRPr="00976D33" w:rsidRDefault="0027589E" w:rsidP="0027589E">
      <w:pPr>
        <w:pStyle w:val="ListParagraph"/>
      </w:pPr>
      <w:r>
        <w:t>Strukturat e bashkëpunimit</w:t>
      </w:r>
    </w:p>
    <w:p w14:paraId="4CD85562" w14:textId="5B79FBCF" w:rsidR="0027589E" w:rsidRPr="00976D33" w:rsidRDefault="0027589E" w:rsidP="00667C56">
      <w:pPr>
        <w:spacing w:after="0"/>
      </w:pPr>
      <w:r>
        <w:t>Fondet e nevojshme për implementimin e PVNK-së vlerësohen në 2,877,600 euro.</w:t>
      </w:r>
    </w:p>
    <w:p w14:paraId="100A1B6A" w14:textId="6DCAD95E" w:rsidR="00AB7C3C" w:rsidRDefault="00062E07" w:rsidP="008F7AEB">
      <w:hyperlink r:id="rId35" w:history="1">
        <w:r w:rsidR="00AB7C3C">
          <w:rPr>
            <w:rStyle w:val="Hyperlink"/>
          </w:rPr>
          <w:t>Strategjia për Ndryshimet Klimatike 2018-2027 dhe Plani i Veprimit për Ndryshimet Klimatike 2019-2021</w:t>
        </w:r>
      </w:hyperlink>
      <w:r w:rsidR="0037748E">
        <w:t xml:space="preserve"> tani po zëvendësohen nga Strategjia për Përshtatjen ndaj Ndryshimeve Klimatike dhe një Plan Veprimi përkatës, ndërsa masat zbutëse dhe caqet për klimën mbulohen nga ky Plan Kombëtar për Energji dhe Klimë dhe KPK-të vullnetare.</w:t>
      </w:r>
    </w:p>
    <w:p w14:paraId="2FB331B9" w14:textId="2A8DAA59" w:rsidR="006E1894" w:rsidRDefault="007E0FF2" w:rsidP="008F7AEB">
      <w:r>
        <w:t xml:space="preserve">Kosova vazhdon të përballet me sfida të shkaktuara nga ndryshimet klimatike që ndikojnë në ekonominë dhe popullatën tonë. Vetëm në vitin 2023, gjatë fazës së hartimit të këtij PKEK, Kosova u përball me vërshime të mëdha që prekën 21,500 persona dhe shkaktuan 28.9 milionë euro dëme. Puna e MMPHI-së për përshtatjen ndaj ndryshimeve klimatike, veçanërisht me zhvillimin e hartave të rrezikut nga vërshimet e rrezikshme, thekson se 65% e territorit të Kosovës mbetet nën rrezik të vërshimeve, dhe sipas “Raportit për Klimën dhe Zhvillimin e Vendit” të fundit nga Banka Botërore (Banka Botërore, 2024), Kosovës i nevojiten 2.8 miliardë euro investime në infrastrukturë për të shmangur deri në 14.6 miliardë euro dëme vetëm nga vërshimet. </w:t>
      </w:r>
    </w:p>
    <w:p w14:paraId="43EB097C" w14:textId="525CF943" w:rsidR="007E0FF2" w:rsidRDefault="00E96BED" w:rsidP="008F7AEB">
      <w:r>
        <w:t xml:space="preserve">Për t’iu përgjigjur këtyre kërcënimeve klimatike dhe nevojës për përshtatje ndaj ndryshimeve klimatike në një mënyrë të bazuar në prova, aktualisht po fillojmë hartimin e Strategjisë së Parë për Përshtatjen ndaj Ndryshimeve Klimatike. Kjo punë bazohet në një vlerësim të detajuar të ndjeshmërisë ndaj rreziqeve klimatike që po kryhet paralelisht me hartimin e strategjisë, mbi bazën e hartave të rrezikut nga vërshimet të zhvilluara më parë, që mbulojnë tërë vendin. </w:t>
      </w:r>
    </w:p>
    <w:p w14:paraId="71E345CA" w14:textId="77777777" w:rsidR="003B7FFA" w:rsidRPr="00976D33" w:rsidRDefault="0027589E" w:rsidP="008F7AEB">
      <w:r>
        <w:t xml:space="preserve">Në nivel lokal, komuna e Prizrenit mund të merret si rast shembullor me Planin e saj Ndërsektorial të Ndërhyrjes për Ndryshimet Klimatike 2020-2025. Përveç energjisë dhe ndryshimeve klimatike, rrugëtimi kombëtar i ndërlidhur me zhvillimin e qëndrueshëm (siç përshkruhet në </w:t>
      </w:r>
      <w:r w:rsidR="00232ECF" w:rsidRPr="00976D33">
        <w:fldChar w:fldCharType="begin"/>
      </w:r>
      <w:r w:rsidR="00232ECF" w:rsidRPr="00976D33">
        <w:instrText xml:space="preserve"> REF _Ref69867302 \h </w:instrText>
      </w:r>
      <w:r w:rsidR="004A7007" w:rsidRPr="00976D33">
        <w:instrText xml:space="preserve"> \* MERGEFORMAT </w:instrText>
      </w:r>
      <w:r w:rsidR="00232ECF" w:rsidRPr="00976D33">
        <w:fldChar w:fldCharType="separate"/>
      </w:r>
    </w:p>
    <w:p w14:paraId="36F95B4E" w14:textId="77777777" w:rsidR="003B7FFA" w:rsidRDefault="003B7FFA" w:rsidP="003B7FFA"/>
    <w:p w14:paraId="1730A22B" w14:textId="77777777" w:rsidR="003B7FFA" w:rsidRDefault="003B7FFA" w:rsidP="003B7FFA"/>
    <w:p w14:paraId="3FCA1580" w14:textId="77777777" w:rsidR="003B7FFA" w:rsidRDefault="003B7FFA" w:rsidP="003B7FFA"/>
    <w:p w14:paraId="46A7AD16" w14:textId="77777777" w:rsidR="003B7FFA" w:rsidRDefault="003B7FFA" w:rsidP="0035199A">
      <w:pPr>
        <w:pStyle w:val="Caption"/>
      </w:pPr>
    </w:p>
    <w:p w14:paraId="29A7F9D0" w14:textId="77777777" w:rsidR="003B7FFA" w:rsidRDefault="003B7FFA" w:rsidP="0035199A">
      <w:pPr>
        <w:pStyle w:val="Caption"/>
      </w:pPr>
    </w:p>
    <w:p w14:paraId="2C276BB8" w14:textId="77777777" w:rsidR="003B7FFA" w:rsidRDefault="003B7FFA" w:rsidP="0035199A">
      <w:pPr>
        <w:pStyle w:val="Caption"/>
      </w:pPr>
    </w:p>
    <w:p w14:paraId="4BC80597" w14:textId="0E21A02E" w:rsidR="008F7AEB" w:rsidRPr="00976D33" w:rsidRDefault="003B7FFA" w:rsidP="008F7AEB">
      <w:r>
        <w:t xml:space="preserve">Figura </w:t>
      </w:r>
      <w:r>
        <w:rPr>
          <w:noProof/>
        </w:rPr>
        <w:t>7</w:t>
      </w:r>
      <w:r w:rsidR="00232ECF" w:rsidRPr="00976D33">
        <w:fldChar w:fldCharType="end"/>
      </w:r>
      <w:r w:rsidR="00F12774">
        <w:t>) shërben gjithashtu si kornizë e politikave për PKEK, duke ofruar informacion thelbësor kontekstual.</w:t>
      </w:r>
      <w:bookmarkStart w:id="34" w:name="_Ref69867302"/>
    </w:p>
    <w:p w14:paraId="538B440D" w14:textId="0DD4170D" w:rsidR="0027589E" w:rsidRPr="00976D33" w:rsidRDefault="0035199A" w:rsidP="0035199A">
      <w:pPr>
        <w:pStyle w:val="Caption"/>
      </w:pPr>
      <w:bookmarkStart w:id="35" w:name="_Toc181867210"/>
      <w:r>
        <w:lastRenderedPageBreak/>
        <w:t xml:space="preserve">Figura </w:t>
      </w:r>
      <w:r w:rsidRPr="00976D33">
        <w:fldChar w:fldCharType="begin"/>
      </w:r>
      <w:r w:rsidRPr="00976D33">
        <w:instrText>SEQ Figure \* ARABIC</w:instrText>
      </w:r>
      <w:r w:rsidRPr="00976D33">
        <w:fldChar w:fldCharType="separate"/>
      </w:r>
      <w:r w:rsidR="003B7FFA">
        <w:rPr>
          <w:noProof/>
        </w:rPr>
        <w:t>7</w:t>
      </w:r>
      <w:r w:rsidRPr="00976D33">
        <w:fldChar w:fldCharType="end"/>
      </w:r>
      <w:bookmarkEnd w:id="34"/>
      <w:r>
        <w:t>. Rrugëtimi kombëtar lidhur me zhvillimin e qëndrueshëm</w:t>
      </w:r>
      <w:bookmarkEnd w:id="35"/>
    </w:p>
    <w:p w14:paraId="20BE8A88" w14:textId="77777777" w:rsidR="0027589E" w:rsidRPr="00976D33" w:rsidRDefault="0027589E" w:rsidP="0027589E">
      <w:r>
        <w:rPr>
          <w:rFonts w:ascii="Calibri" w:hAnsi="Calibri"/>
          <w:b/>
          <w:noProof/>
          <w:lang w:val="en-US"/>
        </w:rPr>
        <w:drawing>
          <wp:inline distT="0" distB="0" distL="0" distR="0" wp14:anchorId="07C782FF" wp14:editId="17CCEB22">
            <wp:extent cx="6004560" cy="4050030"/>
            <wp:effectExtent l="38100" t="19050" r="53340" b="2667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8D534C9" w14:textId="77777777" w:rsidR="0027589E" w:rsidRPr="00976D33" w:rsidRDefault="0027589E" w:rsidP="0027589E">
      <w:pPr>
        <w:spacing w:before="120"/>
        <w:rPr>
          <w:i/>
          <w:szCs w:val="20"/>
        </w:rPr>
      </w:pPr>
      <w:r>
        <w:rPr>
          <w:i/>
        </w:rPr>
        <w:t xml:space="preserve">Burimi: Përmbledhja vetanake </w:t>
      </w:r>
    </w:p>
    <w:p w14:paraId="3656D165" w14:textId="55EE11DB" w:rsidR="00803B87" w:rsidRPr="00976D33" w:rsidRDefault="00230219" w:rsidP="00015D61">
      <w:r>
        <w:t xml:space="preserve">Më 8 mars 2023, u miratua nga Kuvendi i Kosovës Strategjia Kombëtare e Energjisë 2022-2031. Vizioni kryesor i Strategjisë është arritja e një sektori të qëndrueshëm energjetik të integruar në tregun pan-evropian, duke garantuar sigurinë energjetike dhe përballueshmërinë e qytetarëve. Me miratimin e Strategjisë, Qeveria e Republikës së Kosovës angazhohet që të zbatojë një qasje të re planifikuese për të adresuar sfidat aktuale dhe për të hedhur bazat për të ardhmen e sektorit energjetik të Kosovës, i cili do të ofrojë gjithnjë e më shumë siguri të furnizimit me energji elektrike, energji e pastër, efiçiencë të energjisë, mbështetje për grupet e ndjeshme dhe pjesëmarrje më aktive nga qytetarët. </w:t>
      </w:r>
    </w:p>
    <w:p w14:paraId="275AE615" w14:textId="292FDDCB" w:rsidR="003708AC" w:rsidRDefault="00015D61" w:rsidP="00015D61">
      <w:r>
        <w:t xml:space="preserve">Strategjia parashikon që qytetarët të jenë në qendër të së ardhmes energjetike të Kosovës duke siguruar që ata të kenë qasje në energji të përballueshme, të fuqizohen për të marrë pjesë aktive në këtë sektor, duke përfshirë prodhimin dhe vetë-konsumimin, dhe duke siguruar që grupet më të ndjeshme në shoqëri përfitojnë nga skemat e dedikuara për mbështetjen e tyre (për shembull izolimi i shtëpive, instalimi i paneleve solare, blerja e pajisjeve shtëpiake efiçiente, sistemet efiçiente të ngrohjes, etj.) </w:t>
      </w:r>
    </w:p>
    <w:p w14:paraId="2B280117" w14:textId="5B196186" w:rsidR="00085720" w:rsidRPr="00976D33" w:rsidRDefault="00085720" w:rsidP="00015D61">
      <w:r>
        <w:t xml:space="preserve">Strategjia Energjisë ka për qëllim të formulojë caqe dhe masa të përshtatura për të adresuar sfidat e vazhdueshme në sektorin energjetik, duke përfshirë si në vijim: </w:t>
      </w:r>
    </w:p>
    <w:p w14:paraId="23237CE0" w14:textId="79A904B2" w:rsidR="00015D61" w:rsidRPr="00976D33" w:rsidRDefault="007E404F" w:rsidP="008C14F9">
      <w:pPr>
        <w:pStyle w:val="ListParagraph"/>
        <w:numPr>
          <w:ilvl w:val="0"/>
          <w:numId w:val="115"/>
        </w:numPr>
      </w:pPr>
      <w:r>
        <w:t xml:space="preserve"> Varësinë nga kapacitetet e vjetra të prodhimit të energjisë elektrike të bazuar në linjit, të cilat ofrojnë besueshmëri dhe fleksibilitet të pamjaftueshëm dhe janë burimi kryesor i emetimeve të GS-ve dhe ndotjes lokale. Në vitin 2022, pesha e BRE-ve në sektorin e energjisë elektrike ishte vetëm 6.9%, ndërsa biomasa e përdorur për ngrohje dominonte në përgjithësi BRE-të në sektorin e energjisë. </w:t>
      </w:r>
    </w:p>
    <w:p w14:paraId="237A6ADA" w14:textId="77777777" w:rsidR="00015D61" w:rsidRPr="00976D33" w:rsidRDefault="00015D61" w:rsidP="00015D61">
      <w:pPr>
        <w:pStyle w:val="ListParagraph"/>
      </w:pPr>
      <w:r>
        <w:t xml:space="preserve">Konsumin e lartë t energjisë (dhe për rrjedhojë, shpenzimet e ndërlidhura me energjinë) në raport me BPV-në dhe me popullsinë, për shkak të një sërë faktorësh, duke përfshirë: humbjet e larta në rrjet dhe ndërtesat joefiçiente ndaj energjisë dhe teknologjitë e vjetruara të përdorura si në sektorët rezidencial ashtu edhe në atë komercial (përfshirë ngrohjen e hapësirave dhe ujit). </w:t>
      </w:r>
    </w:p>
    <w:p w14:paraId="2A61FFFE" w14:textId="77777777" w:rsidR="00015D61" w:rsidRPr="00976D33" w:rsidRDefault="00015D61" w:rsidP="00015D61">
      <w:pPr>
        <w:pStyle w:val="ListParagraph"/>
      </w:pPr>
      <w:r>
        <w:t xml:space="preserve">Mbështetja e lartë në sistemet individuale të ngrohjes shtëpiake të bazuara në energji elektrike ose pajisje joefiçiente për djegien e thëngjillit ose drurit shkakton rritje të konsiderueshme të </w:t>
      </w:r>
      <w:r>
        <w:lastRenderedPageBreak/>
        <w:t xml:space="preserve">nevojës për import të energjisë elektrike dhe emetime të larta të GS-ve si dhe ndotje të ajrit gjatë muajve të ftohtë. </w:t>
      </w:r>
    </w:p>
    <w:p w14:paraId="0CA6821A" w14:textId="77777777" w:rsidR="00015D61" w:rsidRPr="00976D33" w:rsidRDefault="00015D61" w:rsidP="00015D61">
      <w:pPr>
        <w:pStyle w:val="ListParagraph"/>
      </w:pPr>
      <w:r>
        <w:t xml:space="preserve">Koncentrimi i lartë i tregut si në nivelin e shitjes me shumicë ashtu edhe në atë me pakicë. </w:t>
      </w:r>
    </w:p>
    <w:p w14:paraId="6AD9D637" w14:textId="7EDE6A5B" w:rsidR="00015D61" w:rsidRPr="00976D33" w:rsidRDefault="00FD1CA1" w:rsidP="00FE486A">
      <w:pPr>
        <w:spacing w:after="0"/>
        <w:rPr>
          <w:szCs w:val="20"/>
        </w:rPr>
      </w:pPr>
      <w:r>
        <w:t>Për të trajtuar në mënyrë proaktive këto sfida, Strategjia Kombëtare e Energjisë propozon pesë objektiva strategjikë:</w:t>
      </w:r>
    </w:p>
    <w:p w14:paraId="41FBF3B7" w14:textId="77777777" w:rsidR="00015D61" w:rsidRPr="00976D33" w:rsidRDefault="00015D61" w:rsidP="00AF7BBF">
      <w:pPr>
        <w:pStyle w:val="ListParagraph"/>
        <w:numPr>
          <w:ilvl w:val="0"/>
          <w:numId w:val="69"/>
        </w:numPr>
        <w:rPr>
          <w:szCs w:val="20"/>
        </w:rPr>
      </w:pPr>
      <w:r>
        <w:t>Përmirësimi i qëndrueshmërisë së sistemit</w:t>
      </w:r>
    </w:p>
    <w:p w14:paraId="79C19782" w14:textId="5EF07A8E" w:rsidR="00015D61" w:rsidRPr="00976D33" w:rsidRDefault="00BA5375" w:rsidP="00AF7BBF">
      <w:pPr>
        <w:pStyle w:val="ListParagraph"/>
        <w:numPr>
          <w:ilvl w:val="0"/>
          <w:numId w:val="69"/>
        </w:numPr>
        <w:rPr>
          <w:szCs w:val="20"/>
        </w:rPr>
      </w:pPr>
      <w:r>
        <w:t>Dekarbonizimi dhe promovimi i energjisë së ripërtëritshme.</w:t>
      </w:r>
    </w:p>
    <w:p w14:paraId="12DE42E0" w14:textId="77777777" w:rsidR="00015D61" w:rsidRPr="00976D33" w:rsidRDefault="00015D61" w:rsidP="00AF7BBF">
      <w:pPr>
        <w:pStyle w:val="ListParagraph"/>
        <w:numPr>
          <w:ilvl w:val="0"/>
          <w:numId w:val="69"/>
        </w:numPr>
        <w:rPr>
          <w:szCs w:val="20"/>
        </w:rPr>
      </w:pPr>
      <w:r>
        <w:t>Rritja e efiçiencës së energjisë</w:t>
      </w:r>
    </w:p>
    <w:p w14:paraId="73B84D89" w14:textId="77777777" w:rsidR="00015D61" w:rsidRPr="00976D33" w:rsidRDefault="00015D61" w:rsidP="00AF7BBF">
      <w:pPr>
        <w:pStyle w:val="ListParagraph"/>
        <w:numPr>
          <w:ilvl w:val="0"/>
          <w:numId w:val="69"/>
        </w:numPr>
        <w:rPr>
          <w:szCs w:val="20"/>
        </w:rPr>
      </w:pPr>
      <w:r>
        <w:t>Forcimi i bashkëpunimit rajonal dhe funksionimi i tregut</w:t>
      </w:r>
    </w:p>
    <w:p w14:paraId="00836986" w14:textId="77777777" w:rsidR="00015D61" w:rsidRPr="00976D33" w:rsidRDefault="00015D61" w:rsidP="00AF7BBF">
      <w:pPr>
        <w:pStyle w:val="ListParagraph"/>
        <w:numPr>
          <w:ilvl w:val="0"/>
          <w:numId w:val="69"/>
        </w:numPr>
        <w:rPr>
          <w:szCs w:val="20"/>
        </w:rPr>
      </w:pPr>
      <w:r>
        <w:t>Mbrojtja dhe fuqizimi i konsumatorëve</w:t>
      </w:r>
    </w:p>
    <w:p w14:paraId="1601ED58" w14:textId="16F48793" w:rsidR="0027589E" w:rsidRPr="00976D33" w:rsidRDefault="00C16119" w:rsidP="0027589E">
      <w:pPr>
        <w:rPr>
          <w:szCs w:val="20"/>
        </w:rPr>
      </w:pPr>
      <w:r>
        <w:t>Për secilin nga objektivat e lartpërmendura janë përcaktuar caqe të veçanta. Secila prej tyre është e përfshirë në këtë PKEK. Në fund të vitit 2022 është hartuar Strategjia për zhvillim industrial dhe mbështetje të bizneseve 2030, e cila është konsideruar edhe në zhvillimin e këtij PKEK. Megjithatë, ekzistojnë procese shtesë të vazhdueshme për miratimin e dokumenteve strategjike dhe planifikuese. Prandaj, bashkëpunimi dhe komunikimi me sektorët përkatës do të forcohet ose do të fillojë për të nxitur sinergjitë, për të minimizuar kompromiset, për të rritur efikasitetin dhe për të përmirësuar qeverisjen në të gjithë sektorët.</w:t>
      </w:r>
      <w:bookmarkEnd w:id="33"/>
    </w:p>
    <w:p w14:paraId="62FB183E" w14:textId="77777777" w:rsidR="0088143A" w:rsidRPr="00976D33" w:rsidRDefault="0088143A" w:rsidP="00BD4E9E">
      <w:pPr>
        <w:pStyle w:val="Heading3"/>
      </w:pPr>
      <w:r>
        <w:t xml:space="preserve"> </w:t>
      </w:r>
      <w:bookmarkStart w:id="36" w:name="_Toc182302250"/>
      <w:r>
        <w:t>Politikat dhe masat aktuale për energji dhe klimë në lidhje me pesë dimensionet e bashkimit energjetik</w:t>
      </w:r>
      <w:bookmarkEnd w:id="36"/>
      <w:r>
        <w:t xml:space="preserve"> </w:t>
      </w:r>
    </w:p>
    <w:p w14:paraId="55DDE31B" w14:textId="67641FA3" w:rsidR="000B66DF" w:rsidRPr="00976D33" w:rsidRDefault="000B66DF" w:rsidP="000B66DF">
      <w:pPr>
        <w:rPr>
          <w:rFonts w:cstheme="minorHAnsi"/>
          <w:b/>
          <w:bCs/>
          <w:sz w:val="23"/>
          <w:szCs w:val="23"/>
        </w:rPr>
      </w:pPr>
      <w:r>
        <w:rPr>
          <w:b/>
          <w:sz w:val="23"/>
        </w:rPr>
        <w:t>Dimensioni 1: Dekarbonizimi</w:t>
      </w:r>
    </w:p>
    <w:p w14:paraId="3C5E61D1" w14:textId="0A061365" w:rsidR="000B66DF" w:rsidRPr="00976D33" w:rsidRDefault="000B66DF" w:rsidP="000B66DF">
      <w:pPr>
        <w:pStyle w:val="ListParagraph"/>
        <w:numPr>
          <w:ilvl w:val="0"/>
          <w:numId w:val="0"/>
        </w:numPr>
      </w:pPr>
      <w:r>
        <w:t>Energjia e ripërtërishme përfaqëson një burim të rëndësishëm energjetik në dispozicion në Kosovë, me potencial që është ende i pashfrytëzuar. Përdorimi i burimeve të tilla për prodhimin e energjisë paraqet një masë afatgjatë për zbatimin e tri objektivave të politikës energjetike, siç janë mbështetja për zhvillimin e përgjithshëm ekonomik; rritja e sigurisë së furnizimit me energji dhe mbrojtja e mjedisit.</w:t>
      </w:r>
    </w:p>
    <w:p w14:paraId="2F0300C7" w14:textId="77777777" w:rsidR="00573F9B" w:rsidRPr="00976D33" w:rsidRDefault="000B66DF" w:rsidP="000B35ED">
      <w:r>
        <w:t xml:space="preserve">Ligjet e sektorit energjetik, veçanërisht Ligji për Energjinë, aktualisht trajtojnë BRE-të në lidhje me promovimin, optimizimin dhe përdorimin e tyre, duke përfshirë përcaktimin e objektivave vjetore dhe afatgjata të prodhimit të energjisë nga burime të tilla. Në funksion të mbështetjes dhe promovimit të përdorimit të BRE-ve, Ministria e Ekonomisë ka hartuar një plan të veprimit dhjetëvjeçar për BRE, si dokument i politikave për sektorin energjetik. </w:t>
      </w:r>
    </w:p>
    <w:p w14:paraId="7524391D" w14:textId="1FBE9BEA" w:rsidR="00573F9B" w:rsidRPr="00976D33" w:rsidRDefault="00C624F1" w:rsidP="000B35ED">
      <w:r>
        <w:t xml:space="preserve">Në përputhje me detyrimet ligjore dhe ato që dalin nga caqet e Traktatit të Komunitetit të Energjisë (TKE) për vitin 2020, Ministria e Ekonomisë (ME) ka vendosur caqet e Burimeve të Ripërtëritshme të Energjisë (BRE) për periudhën 2011-2020. Këto caqe janë përcaktuar duke marrë parasysh mundësitë dhe potencialet e BRE-ve në dispozicion në Kosovë. Veçanërisht, Kosova ka përmbushur caqet e BRE-ve për vitin 2020, kryesisht përmes shfrytëzimit të biomasës për qëllime ngrohjeje. </w:t>
      </w:r>
    </w:p>
    <w:p w14:paraId="7D2663AA" w14:textId="6FA4AA9F" w:rsidR="00F26CB9" w:rsidRPr="00976D33" w:rsidRDefault="00AA4225" w:rsidP="000B35ED">
      <w:r>
        <w:t>Për të arritur caqet e energjisë së ripërtëritshme deri në vitin 2030, Zyra e Rregullatorit për Energji zbaton rregullore specifike që synojnë përcaktimin e kapaciteteve të nevojshme energjetike. Këto rregullore parashikojnë gjithashtu kriteret dhe procedurat për zbatim, si dhe të drejtat dhe përgjegjësitë e prodhuesve të energjisë elektrike nga burimet e ripërtëritshme. Për më tepër, Rregullatori gjithashtu përfshin të drejtat dhe përgjegjësitë e KOSTT-it, financimin e skemës mbështetëse dhe integrimin e energjisë elektrike të prodhuar nga burimet e ripërtëritshme në sistemin e transmisionit apo distribuimit. Kosova gjithashtu ka bërë një hap tjetër të rëndësishëm drejt arritjes së cakut të saj për energji të ripërtëritshme për vitin 2030, duke miratuar për herë të parë Ligjin për Promovimin e Përdorimit të Burimeve të Ripërtëritshme të Energjisë në prill të vitit 2024.</w:t>
      </w:r>
    </w:p>
    <w:p w14:paraId="44CA58D5" w14:textId="5D56F80D" w:rsidR="000B66DF" w:rsidRPr="00976D33" w:rsidRDefault="00202167" w:rsidP="000B66DF">
      <w:r>
        <w:t>Siç u përmend në kapitullin e mëparshëm, Strategjia Kombëtare e Energjisë u miratua në mars të vitit 2023 dhe mbulon edhe dimensionin e dekarbonizimit, pasi disa objektiva specifike të strategjisë lidhen me dekarbonizimin dhe energjinë e ripërtëritshme. Ky objektiv strategjik adresohet nga 3 objektiva specifike:</w:t>
      </w:r>
    </w:p>
    <w:p w14:paraId="21BEC8C2" w14:textId="77777777" w:rsidR="000B66DF" w:rsidRPr="00976D33" w:rsidRDefault="000B66DF" w:rsidP="00AF7BBF">
      <w:pPr>
        <w:pStyle w:val="ListParagraph"/>
        <w:numPr>
          <w:ilvl w:val="0"/>
          <w:numId w:val="70"/>
        </w:numPr>
      </w:pPr>
      <w:r>
        <w:t>Zbatimi gradual i çmimit të karbonit,</w:t>
      </w:r>
    </w:p>
    <w:p w14:paraId="2F288B1A" w14:textId="77777777" w:rsidR="000B66DF" w:rsidRPr="00976D33" w:rsidRDefault="000B66DF" w:rsidP="00AF7BBF">
      <w:pPr>
        <w:pStyle w:val="ListParagraph"/>
        <w:numPr>
          <w:ilvl w:val="0"/>
          <w:numId w:val="70"/>
        </w:numPr>
      </w:pPr>
      <w:r>
        <w:t>Promovimi i burimeve të ripërtëritshme të energjisë në kombinimin e prodhimit të energjisë elektrike,</w:t>
      </w:r>
    </w:p>
    <w:p w14:paraId="416D2901" w14:textId="77777777" w:rsidR="000B66DF" w:rsidRPr="00976D33" w:rsidRDefault="000B66DF" w:rsidP="00AF7BBF">
      <w:pPr>
        <w:pStyle w:val="ListParagraph"/>
        <w:numPr>
          <w:ilvl w:val="0"/>
          <w:numId w:val="70"/>
        </w:numPr>
      </w:pPr>
      <w:r>
        <w:lastRenderedPageBreak/>
        <w:t>Promovimi i përdorimit të energjisë së ripërtëritshme në ngrohje.</w:t>
      </w:r>
    </w:p>
    <w:p w14:paraId="1B322A1A" w14:textId="2F5DFEEF" w:rsidR="005969E0" w:rsidRPr="00976D33" w:rsidRDefault="000B66DF" w:rsidP="007A4BDF">
      <w:r>
        <w:t>Krahas Strategjisë Kombëtare të Energjisë, në maj të vitit 2023 është miratuar raporti i 5-të i progresit për energjinë e ripërtëritshme të Republikës së Kosovës 2020-2021. Në këtë dokument paraqitet një listë e politikave dhe masave që janë realizuar në periudhën 2020-2021. Shumica e masave janë ende relevante dhe në vazhdim e sipër (</w:t>
      </w:r>
      <w:r w:rsidRPr="00976D33">
        <w:fldChar w:fldCharType="begin"/>
      </w:r>
      <w:r w:rsidRPr="00976D33">
        <w:instrText xml:space="preserve"> REF _Ref138172964 \h </w:instrText>
      </w:r>
      <w:r w:rsidR="004A7007" w:rsidRPr="00976D33">
        <w:instrText xml:space="preserve"> \* MERGEFORMAT </w:instrText>
      </w:r>
      <w:r w:rsidRPr="00976D33">
        <w:fldChar w:fldCharType="separate"/>
      </w:r>
      <w:r w:rsidR="003B7FFA">
        <w:t>Tabela 3</w:t>
      </w:r>
      <w:r w:rsidRPr="00976D33">
        <w:fldChar w:fldCharType="end"/>
      </w:r>
      <w:r>
        <w:t>).</w:t>
      </w:r>
    </w:p>
    <w:p w14:paraId="5E5B9D82" w14:textId="5A5ABB5A" w:rsidR="00595CD6" w:rsidRDefault="000B66DF" w:rsidP="00595CD6">
      <w:pPr>
        <w:pStyle w:val="Caption"/>
      </w:pPr>
      <w:bookmarkStart w:id="37" w:name="_Ref138172964"/>
      <w:bookmarkStart w:id="38" w:name="_Toc181867296"/>
      <w:r>
        <w:t xml:space="preserve">Tabela </w:t>
      </w:r>
      <w:r w:rsidRPr="00976D33">
        <w:fldChar w:fldCharType="begin"/>
      </w:r>
      <w:r w:rsidRPr="00976D33">
        <w:instrText>SEQ Table \* ARABIC</w:instrText>
      </w:r>
      <w:r w:rsidRPr="00976D33">
        <w:fldChar w:fldCharType="separate"/>
      </w:r>
      <w:r w:rsidR="003B7FFA">
        <w:rPr>
          <w:noProof/>
        </w:rPr>
        <w:t>3</w:t>
      </w:r>
      <w:r w:rsidRPr="00976D33">
        <w:fldChar w:fldCharType="end"/>
      </w:r>
      <w:bookmarkEnd w:id="37"/>
      <w:r>
        <w:t>. Lista e politikave dhe masave të raportuara në raportin e 5</w:t>
      </w:r>
      <w:r>
        <w:rPr>
          <w:vertAlign w:val="superscript"/>
        </w:rPr>
        <w:t>-të</w:t>
      </w:r>
      <w:r>
        <w:t xml:space="preserve"> të progresit për energjinë e ripërtëritshme të Republikës së Kosovës 2020-2021</w:t>
      </w:r>
      <w:bookmarkEnd w:id="38"/>
    </w:p>
    <w:tbl>
      <w:tblPr>
        <w:tblStyle w:val="GridTable5DarkAccent100"/>
        <w:tblW w:w="5000" w:type="pct"/>
        <w:tblLook w:val="04A0" w:firstRow="1" w:lastRow="0" w:firstColumn="1" w:lastColumn="0" w:noHBand="0" w:noVBand="1"/>
      </w:tblPr>
      <w:tblGrid>
        <w:gridCol w:w="1848"/>
        <w:gridCol w:w="1385"/>
        <w:gridCol w:w="3265"/>
        <w:gridCol w:w="1739"/>
        <w:gridCol w:w="1327"/>
      </w:tblGrid>
      <w:tr w:rsidR="000B66DF" w:rsidRPr="00976D33" w14:paraId="5A7D3F61" w14:textId="77777777" w:rsidTr="00FE486A">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0F7A8172"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Emri dhe </w:t>
            </w:r>
          </w:p>
          <w:p w14:paraId="69C49A80"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referenca e masës </w:t>
            </w:r>
          </w:p>
        </w:tc>
        <w:tc>
          <w:tcPr>
            <w:tcW w:w="724" w:type="pct"/>
            <w:vAlign w:val="center"/>
          </w:tcPr>
          <w:p w14:paraId="36680129" w14:textId="77777777" w:rsidR="000B66DF" w:rsidRPr="00976D33" w:rsidRDefault="000B66DF">
            <w:pPr>
              <w:spacing w:after="0" w:line="259" w:lineRule="auto"/>
              <w:ind w:left="3"/>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Pr>
                <w:rFonts w:asciiTheme="majorHAnsi" w:hAnsiTheme="majorHAnsi"/>
                <w:color w:val="FFFFFF" w:themeColor="background1"/>
                <w:sz w:val="16"/>
              </w:rPr>
              <w:t>Lloji i masës*</w:t>
            </w:r>
          </w:p>
        </w:tc>
        <w:tc>
          <w:tcPr>
            <w:tcW w:w="1707" w:type="pct"/>
            <w:vAlign w:val="center"/>
          </w:tcPr>
          <w:p w14:paraId="4F014182" w14:textId="77777777" w:rsidR="000B66DF" w:rsidRPr="00976D33" w:rsidRDefault="000B66DF">
            <w:pPr>
              <w:spacing w:after="0" w:line="259" w:lineRule="auto"/>
              <w:ind w:right="43"/>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Pr>
                <w:rFonts w:asciiTheme="majorHAnsi" w:hAnsiTheme="majorHAnsi"/>
                <w:color w:val="FFFFFF" w:themeColor="background1"/>
                <w:sz w:val="16"/>
              </w:rPr>
              <w:t>Rezultati i pritur **</w:t>
            </w:r>
          </w:p>
        </w:tc>
        <w:tc>
          <w:tcPr>
            <w:tcW w:w="909" w:type="pct"/>
            <w:vAlign w:val="center"/>
          </w:tcPr>
          <w:p w14:paraId="7E3AFA3B" w14:textId="77777777" w:rsidR="000B66DF" w:rsidRPr="00976D33" w:rsidRDefault="000B66DF">
            <w:pPr>
              <w:spacing w:after="0" w:line="259" w:lineRule="auto"/>
              <w:ind w:left="18" w:right="2"/>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Pr>
                <w:rFonts w:asciiTheme="majorHAnsi" w:hAnsiTheme="majorHAnsi"/>
                <w:color w:val="FFFFFF" w:themeColor="background1"/>
                <w:sz w:val="16"/>
              </w:rPr>
              <w:t>Grupi i synuar dhe ose aktiviteti***</w:t>
            </w:r>
          </w:p>
        </w:tc>
        <w:tc>
          <w:tcPr>
            <w:tcW w:w="694" w:type="pct"/>
            <w:vAlign w:val="center"/>
          </w:tcPr>
          <w:p w14:paraId="379E99C0" w14:textId="77777777" w:rsidR="000B66DF" w:rsidRPr="00976D33" w:rsidRDefault="000B66DF">
            <w:pPr>
              <w:spacing w:after="0" w:line="259"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Pr>
                <w:rFonts w:asciiTheme="majorHAnsi" w:hAnsiTheme="majorHAnsi"/>
                <w:color w:val="FFFFFF" w:themeColor="background1"/>
                <w:sz w:val="16"/>
              </w:rPr>
              <w:t>Datat e fillimit dhe përfundimit të masës</w:t>
            </w:r>
          </w:p>
        </w:tc>
      </w:tr>
      <w:tr w:rsidR="000B66DF" w:rsidRPr="00976D33" w14:paraId="1EE6F13C" w14:textId="77777777" w:rsidTr="00516514">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966" w:type="pct"/>
            <w:vAlign w:val="center"/>
          </w:tcPr>
          <w:p w14:paraId="11F543E8"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 Ligji për Energjinë Elektrike nr. 05/L-081 </w:t>
            </w:r>
          </w:p>
        </w:tc>
        <w:tc>
          <w:tcPr>
            <w:tcW w:w="724" w:type="pct"/>
          </w:tcPr>
          <w:p w14:paraId="093AE2B1" w14:textId="77777777" w:rsidR="000B66DF" w:rsidRPr="00976D33" w:rsidRDefault="000B66DF">
            <w:pPr>
              <w:spacing w:after="0" w:line="259" w:lineRule="auto"/>
              <w:ind w:left="3"/>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331757C0"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Promovimi, optimizimi dhe përdorimi, duke përfshirë përcaktimin e objektivave vjetore dhe afatgjata të prodhimit të energjisë nga burime të tilla </w:t>
            </w:r>
          </w:p>
        </w:tc>
        <w:tc>
          <w:tcPr>
            <w:tcW w:w="909" w:type="pct"/>
          </w:tcPr>
          <w:p w14:paraId="218E241D" w14:textId="77777777" w:rsidR="000B66DF" w:rsidRPr="00976D33" w:rsidRDefault="000B66DF">
            <w:pPr>
              <w:spacing w:after="0" w:line="259" w:lineRule="auto"/>
              <w:ind w:left="3"/>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ërdoruesit përfundimtarë, administrata publike </w:t>
            </w:r>
          </w:p>
        </w:tc>
        <w:tc>
          <w:tcPr>
            <w:tcW w:w="694" w:type="pct"/>
          </w:tcPr>
          <w:p w14:paraId="650C2B53"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13 korrik 2016 - në vazhdim</w:t>
            </w:r>
          </w:p>
        </w:tc>
      </w:tr>
      <w:tr w:rsidR="000B66DF" w:rsidRPr="00976D33" w14:paraId="248EBA0B" w14:textId="77777777" w:rsidTr="00516514">
        <w:trPr>
          <w:trHeight w:val="1526"/>
        </w:trPr>
        <w:tc>
          <w:tcPr>
            <w:cnfStyle w:val="001000000000" w:firstRow="0" w:lastRow="0" w:firstColumn="1" w:lastColumn="0" w:oddVBand="0" w:evenVBand="0" w:oddHBand="0" w:evenHBand="0" w:firstRowFirstColumn="0" w:firstRowLastColumn="0" w:lastRowFirstColumn="0" w:lastRowLastColumn="0"/>
            <w:tcW w:w="966" w:type="pct"/>
            <w:vAlign w:val="center"/>
          </w:tcPr>
          <w:p w14:paraId="1CC15BB9"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2. Ligji për Energjinë Elektrike nr. 05/L-085 </w:t>
            </w:r>
          </w:p>
        </w:tc>
        <w:tc>
          <w:tcPr>
            <w:tcW w:w="724" w:type="pct"/>
          </w:tcPr>
          <w:p w14:paraId="40E88247" w14:textId="77777777" w:rsidR="000B66DF" w:rsidRPr="00976D33" w:rsidRDefault="000B66DF">
            <w:pPr>
              <w:spacing w:after="0" w:line="259" w:lineRule="auto"/>
              <w:ind w:left="3"/>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32DAAEDE" w14:textId="77777777" w:rsidR="000B66DF" w:rsidRPr="00976D33" w:rsidRDefault="000B66DF">
            <w:pPr>
              <w:spacing w:after="0" w:line="259" w:lineRule="auto"/>
              <w:ind w:right="19"/>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Krijimi i certifikatës së origjinës për BR dhe kogjenerim. Energjia e certifikuar si energji që rrjedh nga BR ka të drejtën e shpërndarjes me prioritet sipas kushteve të përcaktuara në Kodin e Rrjetit dhe Rregullat e Tregut. OST dhe OSSH janë të detyruara t’i japin përparësi energjisë elektrike të prodhuar nga termocentralet e BR-së dhe kogjenerimi </w:t>
            </w:r>
          </w:p>
        </w:tc>
        <w:tc>
          <w:tcPr>
            <w:tcW w:w="909" w:type="pct"/>
          </w:tcPr>
          <w:p w14:paraId="0A7342A8" w14:textId="77777777" w:rsidR="000B66DF" w:rsidRPr="00976D33" w:rsidRDefault="000B66DF">
            <w:pPr>
              <w:spacing w:after="0" w:line="259" w:lineRule="auto"/>
              <w:ind w:left="3"/>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ërdoruesit përfundimtarë, administrata publike </w:t>
            </w:r>
          </w:p>
        </w:tc>
        <w:tc>
          <w:tcPr>
            <w:tcW w:w="694" w:type="pct"/>
          </w:tcPr>
          <w:p w14:paraId="02D0EFDE"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21 korrik 2016 - në vazhdim </w:t>
            </w:r>
          </w:p>
        </w:tc>
      </w:tr>
      <w:tr w:rsidR="000B66DF" w:rsidRPr="00976D33" w14:paraId="0D1C6B55" w14:textId="77777777" w:rsidTr="00FE486A">
        <w:trPr>
          <w:cnfStyle w:val="000000100000" w:firstRow="0" w:lastRow="0" w:firstColumn="0" w:lastColumn="0" w:oddVBand="0" w:evenVBand="0" w:oddHBand="1"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966" w:type="pct"/>
            <w:vAlign w:val="center"/>
          </w:tcPr>
          <w:p w14:paraId="1283F9CA"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3. Ligji për Rregullatorin e Energjisë nr. 05/L-084, neni 43 </w:t>
            </w:r>
          </w:p>
        </w:tc>
        <w:tc>
          <w:tcPr>
            <w:tcW w:w="724" w:type="pct"/>
          </w:tcPr>
          <w:p w14:paraId="6C1270EE" w14:textId="77777777" w:rsidR="000B66DF" w:rsidRPr="00976D33" w:rsidRDefault="000B66DF">
            <w:pPr>
              <w:spacing w:after="0" w:line="259" w:lineRule="auto"/>
              <w:ind w:left="3"/>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1A833D4B" w14:textId="77777777" w:rsidR="000B66DF" w:rsidRPr="00976D33" w:rsidRDefault="000B66DF">
            <w:pPr>
              <w:spacing w:after="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Përcakton procedura specifike për autorizimin e kapaciteteve të reja gjeneruese. </w:t>
            </w:r>
          </w:p>
        </w:tc>
        <w:tc>
          <w:tcPr>
            <w:tcW w:w="909" w:type="pct"/>
          </w:tcPr>
          <w:p w14:paraId="37D33033" w14:textId="77777777" w:rsidR="000B66DF" w:rsidRPr="00976D33" w:rsidRDefault="000B66DF">
            <w:pPr>
              <w:spacing w:after="0" w:line="259" w:lineRule="auto"/>
              <w:ind w:left="3"/>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ërdoruesit përfundimtarë, administrata publike </w:t>
            </w:r>
          </w:p>
        </w:tc>
        <w:tc>
          <w:tcPr>
            <w:tcW w:w="694" w:type="pct"/>
          </w:tcPr>
          <w:p w14:paraId="3BECF915"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14 korrik 2016 - në vazhdim</w:t>
            </w:r>
          </w:p>
        </w:tc>
      </w:tr>
      <w:tr w:rsidR="000B66DF" w:rsidRPr="00976D33" w14:paraId="551DBE2D" w14:textId="77777777" w:rsidTr="00516514">
        <w:trPr>
          <w:trHeight w:val="67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164E410C"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4. Rregulli për </w:t>
            </w:r>
          </w:p>
          <w:p w14:paraId="5322206E"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procedurën e </w:t>
            </w:r>
          </w:p>
          <w:p w14:paraId="5F430934"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autorizimit për </w:t>
            </w:r>
          </w:p>
          <w:p w14:paraId="29C509A7"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ndërtimin e </w:t>
            </w:r>
          </w:p>
          <w:p w14:paraId="07100584"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kapaciteteve </w:t>
            </w:r>
          </w:p>
          <w:p w14:paraId="0CB05520"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të reja </w:t>
            </w:r>
          </w:p>
          <w:p w14:paraId="63BE5AA1" w14:textId="77777777" w:rsidR="000B66DF" w:rsidRPr="00976D33" w:rsidRDefault="000B66DF">
            <w:pPr>
              <w:spacing w:after="0" w:line="259" w:lineRule="auto"/>
              <w:ind w:left="3"/>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gjeneruese  </w:t>
            </w:r>
          </w:p>
        </w:tc>
        <w:tc>
          <w:tcPr>
            <w:tcW w:w="724" w:type="pct"/>
          </w:tcPr>
          <w:p w14:paraId="18A7C090" w14:textId="77777777" w:rsidR="000B66DF" w:rsidRPr="00976D33" w:rsidRDefault="000B66DF">
            <w:pPr>
              <w:spacing w:after="0" w:line="259" w:lineRule="auto"/>
              <w:ind w:left="3"/>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49B3D0C7" w14:textId="747A6F06" w:rsidR="000B66DF" w:rsidRPr="00976D33" w:rsidRDefault="000B66DF" w:rsidP="00FE486A">
            <w:pPr>
              <w:spacing w:after="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Përshkruani procedurën për autorizimin e kapaciteteve të reja gjeneruese. Autorizimi është një e drejtë e lëshuar nga ZRRE-ja që ua mundëson aplikantëve “të fillojnë me ndërtimin e kapaciteteve gjeneruese (...) brenda një periudhe të caktuar kohore. Rregulli i njëjtë parashikon dispozita për prodhues-konsumatorë, duke përfshirë të drejta dhe përgjegjësitë Procedura u ndryshua për të përfshirë sistemet e reja përtransmision dhe distribuim të gazit, duke përfshirë interkonektorët, tubacionet direkte për energji termike dhe</w:t>
            </w:r>
            <w:r w:rsidR="00FE486A">
              <w:rPr>
                <w:rFonts w:asciiTheme="majorHAnsi" w:hAnsiTheme="majorHAnsi"/>
                <w:sz w:val="16"/>
              </w:rPr>
              <w:t xml:space="preserve"> </w:t>
            </w:r>
            <w:r>
              <w:rPr>
                <w:rFonts w:asciiTheme="majorHAnsi" w:hAnsiTheme="majorHAnsi"/>
                <w:sz w:val="16"/>
              </w:rPr>
              <w:t>linjat direkte të energjisë elektrike dhe tubacionet direkte për transmisionin të gazit natyror</w:t>
            </w:r>
            <w:r>
              <w:rPr>
                <w:rFonts w:asciiTheme="majorHAnsi" w:hAnsiTheme="majorHAnsi"/>
                <w:b/>
                <w:sz w:val="16"/>
              </w:rPr>
              <w:t xml:space="preserve">. </w:t>
            </w:r>
            <w:r>
              <w:rPr>
                <w:rFonts w:asciiTheme="majorHAnsi" w:hAnsiTheme="majorHAnsi"/>
                <w:sz w:val="16"/>
              </w:rPr>
              <w:t xml:space="preserve"> </w:t>
            </w:r>
          </w:p>
        </w:tc>
        <w:tc>
          <w:tcPr>
            <w:tcW w:w="909" w:type="pct"/>
          </w:tcPr>
          <w:p w14:paraId="125D34DE" w14:textId="77777777" w:rsidR="000B66DF" w:rsidRPr="00976D33" w:rsidRDefault="000B66DF">
            <w:pPr>
              <w:spacing w:after="0" w:line="259" w:lineRule="auto"/>
              <w:ind w:left="3"/>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lanifikuesit, </w:t>
            </w:r>
          </w:p>
        </w:tc>
        <w:tc>
          <w:tcPr>
            <w:tcW w:w="694" w:type="pct"/>
          </w:tcPr>
          <w:p w14:paraId="1CC1E292"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Periudha e raportimit mbulon versionin e 31 marsit 2017. Rregulli u ndryshua dhe u miratua në nëntor të vitit 2022 </w:t>
            </w:r>
          </w:p>
        </w:tc>
      </w:tr>
      <w:tr w:rsidR="000B66DF" w:rsidRPr="00976D33" w14:paraId="76A1D3D2" w14:textId="77777777" w:rsidTr="00516514">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71159498"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5. Rregulli për skemën mbështetëse  </w:t>
            </w:r>
          </w:p>
        </w:tc>
        <w:tc>
          <w:tcPr>
            <w:tcW w:w="724" w:type="pct"/>
          </w:tcPr>
          <w:p w14:paraId="63F279A9"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68323EB4"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i për skemën mbështetëse synon të mbështesë prodhimin e energjisë elektrike nga burimet e ripërtëritshme të energjisë, në mënyrë që të përmbushen Caqet e përcaktuara indikative të Burimeve të Energjisë së Ripërtëritshme.  </w:t>
            </w:r>
          </w:p>
        </w:tc>
        <w:tc>
          <w:tcPr>
            <w:tcW w:w="909" w:type="pct"/>
          </w:tcPr>
          <w:p w14:paraId="6A9C7853"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lanifikuesit </w:t>
            </w:r>
          </w:p>
        </w:tc>
        <w:tc>
          <w:tcPr>
            <w:tcW w:w="694" w:type="pct"/>
          </w:tcPr>
          <w:p w14:paraId="0FC0E870"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Mars 2017 - në vazhdim</w:t>
            </w:r>
          </w:p>
        </w:tc>
      </w:tr>
      <w:tr w:rsidR="000B66DF" w:rsidRPr="00976D33" w14:paraId="15650800" w14:textId="77777777" w:rsidTr="00FE486A">
        <w:trPr>
          <w:trHeight w:val="816"/>
        </w:trPr>
        <w:tc>
          <w:tcPr>
            <w:cnfStyle w:val="001000000000" w:firstRow="0" w:lastRow="0" w:firstColumn="1" w:lastColumn="0" w:oddVBand="0" w:evenVBand="0" w:oddHBand="0" w:evenHBand="0" w:firstRowFirstColumn="0" w:firstRowLastColumn="0" w:lastRowFirstColumn="0" w:lastRowLastColumn="0"/>
            <w:tcW w:w="966" w:type="pct"/>
            <w:vAlign w:val="center"/>
          </w:tcPr>
          <w:p w14:paraId="394815E7" w14:textId="56FADFDC"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6. Vendim për pezullimin e tarifave nxitëse</w:t>
            </w:r>
          </w:p>
        </w:tc>
        <w:tc>
          <w:tcPr>
            <w:tcW w:w="724" w:type="pct"/>
          </w:tcPr>
          <w:p w14:paraId="1D7D0714"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60853AAB" w14:textId="18024227" w:rsidR="000B66DF" w:rsidRPr="00976D33" w:rsidRDefault="000B66DF">
            <w:pPr>
              <w:spacing w:after="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Vendimi për pezullimin e skemës së mbështetjes së tarifat nxitëse nga Zyra e Rregullatorit për Energji.</w:t>
            </w:r>
          </w:p>
        </w:tc>
        <w:tc>
          <w:tcPr>
            <w:tcW w:w="909" w:type="pct"/>
          </w:tcPr>
          <w:p w14:paraId="722898FF" w14:textId="7B17F82D"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Investitorët, planifikuesit</w:t>
            </w:r>
          </w:p>
        </w:tc>
        <w:tc>
          <w:tcPr>
            <w:tcW w:w="694" w:type="pct"/>
          </w:tcPr>
          <w:p w14:paraId="1A82578A"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Dhjetor 2020 </w:t>
            </w:r>
          </w:p>
        </w:tc>
      </w:tr>
      <w:tr w:rsidR="000B66DF" w:rsidRPr="00976D33" w14:paraId="4515B3CE" w14:textId="77777777" w:rsidTr="00516514">
        <w:trPr>
          <w:cnfStyle w:val="000000100000" w:firstRow="0" w:lastRow="0" w:firstColumn="0" w:lastColumn="0" w:oddVBand="0" w:evenVBand="0" w:oddHBand="1" w:evenHBand="0" w:firstRowFirstColumn="0" w:firstRowLastColumn="0" w:lastRowFirstColumn="0" w:lastRowLastColumn="0"/>
          <w:trHeight w:val="1781"/>
        </w:trPr>
        <w:tc>
          <w:tcPr>
            <w:cnfStyle w:val="001000000000" w:firstRow="0" w:lastRow="0" w:firstColumn="1" w:lastColumn="0" w:oddVBand="0" w:evenVBand="0" w:oddHBand="0" w:evenHBand="0" w:firstRowFirstColumn="0" w:firstRowLastColumn="0" w:lastRowFirstColumn="0" w:lastRowLastColumn="0"/>
            <w:tcW w:w="966" w:type="pct"/>
            <w:vAlign w:val="center"/>
          </w:tcPr>
          <w:p w14:paraId="2063A978" w14:textId="5B88A717" w:rsidR="000B66DF" w:rsidRPr="00976D33" w:rsidRDefault="000B66DF" w:rsidP="00523F80">
            <w:pPr>
              <w:spacing w:after="2" w:line="237" w:lineRule="auto"/>
              <w:ind w:left="2" w:right="77"/>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7. Metodologjia e llogaritjes së çmimit referent për energjinë gjeneruara nga BRE </w:t>
            </w:r>
          </w:p>
        </w:tc>
        <w:tc>
          <w:tcPr>
            <w:tcW w:w="724" w:type="pct"/>
          </w:tcPr>
          <w:p w14:paraId="2A692E25"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201C1B35" w14:textId="77777777" w:rsidR="000B66DF" w:rsidRPr="00976D33" w:rsidRDefault="000B66DF">
            <w:pPr>
              <w:spacing w:after="0" w:line="259" w:lineRule="auto"/>
              <w:ind w:right="73"/>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etodologjia përcakton kriteret për përcaktimin e çmimit të referent për energjinë e prodhuar nga burimet e ripërtëritshme të energjisë (BRE). Çmimi referent në fuqi do të aplikohet nga operatori i tregut për energjinë e shitur tek furnizuesit. Ai do të zbatohet edhe për shitjen dhe blerjen e energjisë nga BRE sipas kornizës së rregulluar. </w:t>
            </w:r>
          </w:p>
        </w:tc>
        <w:tc>
          <w:tcPr>
            <w:tcW w:w="909" w:type="pct"/>
          </w:tcPr>
          <w:p w14:paraId="714C8AF4"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planifikuesit </w:t>
            </w:r>
          </w:p>
        </w:tc>
        <w:tc>
          <w:tcPr>
            <w:tcW w:w="694" w:type="pct"/>
          </w:tcPr>
          <w:p w14:paraId="207BB684"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Dhjetor 2020 </w:t>
            </w:r>
          </w:p>
        </w:tc>
      </w:tr>
      <w:tr w:rsidR="000B66DF" w:rsidRPr="00976D33" w14:paraId="1592EA90" w14:textId="77777777" w:rsidTr="00FE486A">
        <w:trPr>
          <w:trHeight w:val="1941"/>
        </w:trPr>
        <w:tc>
          <w:tcPr>
            <w:cnfStyle w:val="001000000000" w:firstRow="0" w:lastRow="0" w:firstColumn="1" w:lastColumn="0" w:oddVBand="0" w:evenVBand="0" w:oddHBand="0" w:evenHBand="0" w:firstRowFirstColumn="0" w:firstRowLastColumn="0" w:lastRowFirstColumn="0" w:lastRowLastColumn="0"/>
            <w:tcW w:w="966" w:type="pct"/>
            <w:vAlign w:val="center"/>
          </w:tcPr>
          <w:p w14:paraId="6C9FB51C" w14:textId="17234013"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lastRenderedPageBreak/>
              <w:t xml:space="preserve">8. Ligji për Performancën Energjetike në Ndërtesa </w:t>
            </w:r>
          </w:p>
        </w:tc>
        <w:tc>
          <w:tcPr>
            <w:tcW w:w="724" w:type="pct"/>
          </w:tcPr>
          <w:p w14:paraId="45F3D3C1"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360F7233"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itja e përdorimit të BRE-ve në ndërtesat e reja dhe ndërtesat që i nënshtrohen rinovimit të madh </w:t>
            </w:r>
          </w:p>
        </w:tc>
        <w:tc>
          <w:tcPr>
            <w:tcW w:w="909" w:type="pct"/>
          </w:tcPr>
          <w:p w14:paraId="099CD543"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instaluesit </w:t>
            </w:r>
          </w:p>
        </w:tc>
        <w:tc>
          <w:tcPr>
            <w:tcW w:w="694" w:type="pct"/>
          </w:tcPr>
          <w:p w14:paraId="60AE30CC" w14:textId="1E308A81" w:rsidR="000B66DF" w:rsidRPr="00976D33" w:rsidRDefault="571E1AEC" w:rsidP="40F3B848">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Projektligji për Performancën Energjetike në Ndërtesa dhe aktet nënligjore të tij janë hartuar në vitin 2023. Në vitin 2024 është në proces të miratimit.</w:t>
            </w:r>
          </w:p>
        </w:tc>
      </w:tr>
      <w:tr w:rsidR="000B66DF" w:rsidRPr="00976D33" w14:paraId="43ED5118" w14:textId="77777777" w:rsidTr="00516514">
        <w:trPr>
          <w:cnfStyle w:val="000000100000" w:firstRow="0" w:lastRow="0" w:firstColumn="0" w:lastColumn="0" w:oddVBand="0" w:evenVBand="0" w:oddHBand="1" w:evenHBand="0" w:firstRowFirstColumn="0" w:firstRowLastColumn="0" w:lastRowFirstColumn="0" w:lastRowLastColumn="0"/>
          <w:trHeight w:val="1274"/>
        </w:trPr>
        <w:tc>
          <w:tcPr>
            <w:cnfStyle w:val="001000000000" w:firstRow="0" w:lastRow="0" w:firstColumn="1" w:lastColumn="0" w:oddVBand="0" w:evenVBand="0" w:oddHBand="0" w:evenHBand="0" w:firstRowFirstColumn="0" w:firstRowLastColumn="0" w:lastRowFirstColumn="0" w:lastRowLastColumn="0"/>
            <w:tcW w:w="966" w:type="pct"/>
            <w:vAlign w:val="center"/>
          </w:tcPr>
          <w:p w14:paraId="403D51BB" w14:textId="0AEF1C92"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9. Rregullorja për kërkesat minimale për performancën energjetike në ndërtesa </w:t>
            </w:r>
          </w:p>
        </w:tc>
        <w:tc>
          <w:tcPr>
            <w:tcW w:w="724" w:type="pct"/>
          </w:tcPr>
          <w:p w14:paraId="0B754E5A"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egullator </w:t>
            </w:r>
          </w:p>
        </w:tc>
        <w:tc>
          <w:tcPr>
            <w:tcW w:w="1707" w:type="pct"/>
          </w:tcPr>
          <w:p w14:paraId="2E4B76E3"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itja e përdorimit të BRE-ve në ndërtesat e reja dhe ndërtesat që i nënshtrohen rinovimit të madh </w:t>
            </w:r>
          </w:p>
        </w:tc>
        <w:tc>
          <w:tcPr>
            <w:tcW w:w="909" w:type="pct"/>
          </w:tcPr>
          <w:p w14:paraId="201CB20A"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instaluesit </w:t>
            </w:r>
          </w:p>
        </w:tc>
        <w:tc>
          <w:tcPr>
            <w:tcW w:w="694" w:type="pct"/>
          </w:tcPr>
          <w:p w14:paraId="07E6FFBB"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2022 - në vazhdim </w:t>
            </w:r>
          </w:p>
        </w:tc>
      </w:tr>
      <w:tr w:rsidR="000B66DF" w:rsidRPr="00976D33" w14:paraId="5FB257E1" w14:textId="77777777" w:rsidTr="00FE486A">
        <w:trPr>
          <w:trHeight w:val="132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5C3A2AD3" w14:textId="7800DC23" w:rsidR="000B66DF" w:rsidRPr="00976D33" w:rsidRDefault="000B66DF" w:rsidP="00523F80">
            <w:pPr>
              <w:spacing w:after="2" w:line="236"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0. Skema e mbështetjes së fermerëve me grante sipas Programit për Bujqësi dhe Zhvillim Rural </w:t>
            </w:r>
          </w:p>
        </w:tc>
        <w:tc>
          <w:tcPr>
            <w:tcW w:w="724" w:type="pct"/>
          </w:tcPr>
          <w:p w14:paraId="3E89C309"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bështetje financiare </w:t>
            </w:r>
          </w:p>
        </w:tc>
        <w:tc>
          <w:tcPr>
            <w:tcW w:w="1707" w:type="pct"/>
          </w:tcPr>
          <w:p w14:paraId="460C0DB4" w14:textId="77777777" w:rsidR="000B66DF" w:rsidRPr="00976D33" w:rsidRDefault="000B66DF">
            <w:pPr>
              <w:spacing w:after="0" w:line="259" w:lineRule="auto"/>
              <w:ind w:right="3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Qëndrueshmëria e sektorit dhe puna e përbashkët për rritjen e prodhimit, vendosjen e linjave të reja të përpunimit dhe përmirësimin e makinerive dhe pajisjeve bujqësore, si dhe kushteve të punës në nivel ferme </w:t>
            </w:r>
          </w:p>
        </w:tc>
        <w:tc>
          <w:tcPr>
            <w:tcW w:w="909" w:type="pct"/>
          </w:tcPr>
          <w:p w14:paraId="57769FA3"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Fermerët </w:t>
            </w:r>
          </w:p>
        </w:tc>
        <w:tc>
          <w:tcPr>
            <w:tcW w:w="694" w:type="pct"/>
          </w:tcPr>
          <w:p w14:paraId="7CD7039B"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2014 - në vazhdim </w:t>
            </w:r>
          </w:p>
        </w:tc>
      </w:tr>
      <w:tr w:rsidR="000B66DF" w:rsidRPr="00976D33" w14:paraId="636F947C" w14:textId="77777777" w:rsidTr="00516514">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966" w:type="pct"/>
            <w:vAlign w:val="center"/>
          </w:tcPr>
          <w:p w14:paraId="57E23545"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1. Gra </w:t>
            </w:r>
          </w:p>
          <w:p w14:paraId="1C226C70"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sipërmarrëse </w:t>
            </w:r>
          </w:p>
        </w:tc>
        <w:tc>
          <w:tcPr>
            <w:tcW w:w="724" w:type="pct"/>
          </w:tcPr>
          <w:p w14:paraId="6FA6CC64"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bështetje financiare </w:t>
            </w:r>
          </w:p>
        </w:tc>
        <w:tc>
          <w:tcPr>
            <w:tcW w:w="1707" w:type="pct"/>
          </w:tcPr>
          <w:p w14:paraId="6CFC1202"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bështetja e grave në ekzekutimin e investimeve të nevojshme në masat e efiçiencës së energjisë dhe pajisjet moderne që do t’i ndihmojnë ato të zhvillojnë biznesin e tyre dhe të përdorin energjinë e gjelbër </w:t>
            </w:r>
          </w:p>
        </w:tc>
        <w:tc>
          <w:tcPr>
            <w:tcW w:w="909" w:type="pct"/>
          </w:tcPr>
          <w:p w14:paraId="1D4BD655"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Gratë sipërmarrëse në energji </w:t>
            </w:r>
          </w:p>
        </w:tc>
        <w:tc>
          <w:tcPr>
            <w:tcW w:w="694" w:type="pct"/>
          </w:tcPr>
          <w:p w14:paraId="016A3B3F"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2020 - në vazhdim </w:t>
            </w:r>
          </w:p>
        </w:tc>
      </w:tr>
      <w:tr w:rsidR="000B66DF" w:rsidRPr="00976D33" w14:paraId="36AF8D29" w14:textId="77777777" w:rsidTr="00516514">
        <w:trPr>
          <w:trHeight w:val="1274"/>
        </w:trPr>
        <w:tc>
          <w:tcPr>
            <w:cnfStyle w:val="001000000000" w:firstRow="0" w:lastRow="0" w:firstColumn="1" w:lastColumn="0" w:oddVBand="0" w:evenVBand="0" w:oddHBand="0" w:evenHBand="0" w:firstRowFirstColumn="0" w:firstRowLastColumn="0" w:lastRowFirstColumn="0" w:lastRowLastColumn="0"/>
            <w:tcW w:w="966" w:type="pct"/>
            <w:vAlign w:val="center"/>
          </w:tcPr>
          <w:p w14:paraId="4AA04685"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2. Instrumenti i </w:t>
            </w:r>
          </w:p>
          <w:p w14:paraId="01BE29B9"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financimit të </w:t>
            </w:r>
          </w:p>
          <w:p w14:paraId="775343AB"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ekonomisë së </w:t>
            </w:r>
          </w:p>
          <w:p w14:paraId="5057F06F"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gjelbër (bankat </w:t>
            </w:r>
          </w:p>
          <w:p w14:paraId="58AF9FB9"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lokale) </w:t>
            </w:r>
          </w:p>
        </w:tc>
        <w:tc>
          <w:tcPr>
            <w:tcW w:w="724" w:type="pct"/>
          </w:tcPr>
          <w:p w14:paraId="648F6E65"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bështetje financiare </w:t>
            </w:r>
          </w:p>
        </w:tc>
        <w:tc>
          <w:tcPr>
            <w:tcW w:w="1707" w:type="pct"/>
          </w:tcPr>
          <w:p w14:paraId="6D8B11FF"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itja e kapaciteteve të BRE-ve me konsumatorët privatë, NVM-të </w:t>
            </w:r>
          </w:p>
        </w:tc>
        <w:tc>
          <w:tcPr>
            <w:tcW w:w="909" w:type="pct"/>
          </w:tcPr>
          <w:p w14:paraId="0B3E66C4"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NMV-të, ekonomitë familjare </w:t>
            </w:r>
          </w:p>
        </w:tc>
        <w:tc>
          <w:tcPr>
            <w:tcW w:w="694" w:type="pct"/>
          </w:tcPr>
          <w:p w14:paraId="73F91BE1"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2018 - në vazhdim</w:t>
            </w:r>
          </w:p>
        </w:tc>
      </w:tr>
      <w:tr w:rsidR="000B66DF" w:rsidRPr="00976D33" w14:paraId="504BF795" w14:textId="77777777" w:rsidTr="00FE486A">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07C732A4" w14:textId="7D7C60D9"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13. Formimi i grupeve për rritjen e përdorimit të biomasës (peletit) dhe energjisë solare</w:t>
            </w:r>
          </w:p>
        </w:tc>
        <w:tc>
          <w:tcPr>
            <w:tcW w:w="724" w:type="pct"/>
          </w:tcPr>
          <w:p w14:paraId="7FEE81C2"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Mbështetje financiare </w:t>
            </w:r>
          </w:p>
        </w:tc>
        <w:tc>
          <w:tcPr>
            <w:tcW w:w="1707" w:type="pct"/>
          </w:tcPr>
          <w:p w14:paraId="7BF4FAEA"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Formimi i grupeve që kanë të bëjnë me të gjitha aspektet e prodhimit të peletit dhe vendosjen e projektit me energji solare </w:t>
            </w:r>
          </w:p>
        </w:tc>
        <w:tc>
          <w:tcPr>
            <w:tcW w:w="909" w:type="pct"/>
          </w:tcPr>
          <w:p w14:paraId="004AE490" w14:textId="77777777" w:rsidR="000B66DF" w:rsidRPr="00976D33" w:rsidRDefault="000B66DF">
            <w:pPr>
              <w:spacing w:after="0" w:line="236"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Prodhuesit e peletit, prodhuesit e pajisjeve </w:t>
            </w:r>
          </w:p>
          <w:p w14:paraId="542F1E09" w14:textId="71B9BC5E"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të drurit, instaluesit e paneleve solare dhe sistemit PV</w:t>
            </w:r>
          </w:p>
        </w:tc>
        <w:tc>
          <w:tcPr>
            <w:tcW w:w="694" w:type="pct"/>
          </w:tcPr>
          <w:p w14:paraId="2EA0222D"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2014 - në vazhdim </w:t>
            </w:r>
          </w:p>
        </w:tc>
      </w:tr>
      <w:tr w:rsidR="000B66DF" w:rsidRPr="00976D33" w14:paraId="3B8409D6" w14:textId="77777777" w:rsidTr="00516514">
        <w:trPr>
          <w:trHeight w:val="768"/>
        </w:trPr>
        <w:tc>
          <w:tcPr>
            <w:cnfStyle w:val="001000000000" w:firstRow="0" w:lastRow="0" w:firstColumn="1" w:lastColumn="0" w:oddVBand="0" w:evenVBand="0" w:oddHBand="0" w:evenHBand="0" w:firstRowFirstColumn="0" w:firstRowLastColumn="0" w:lastRowFirstColumn="0" w:lastRowLastColumn="0"/>
            <w:tcW w:w="966" w:type="pct"/>
            <w:vAlign w:val="center"/>
          </w:tcPr>
          <w:p w14:paraId="0D65E3CD" w14:textId="77777777" w:rsidR="000B66DF" w:rsidRPr="00976D33" w:rsidRDefault="00DA3282">
            <w:pPr>
              <w:spacing w:after="0" w:line="259" w:lineRule="auto"/>
              <w:ind w:left="2"/>
              <w:jc w:val="left"/>
              <w:rPr>
                <w:rFonts w:asciiTheme="majorHAnsi" w:hAnsiTheme="majorHAnsi" w:cstheme="majorBidi"/>
                <w:color w:val="FFFFFF" w:themeColor="background1"/>
                <w:sz w:val="16"/>
                <w:szCs w:val="16"/>
              </w:rPr>
            </w:pPr>
            <w:r>
              <w:rPr>
                <w:rFonts w:asciiTheme="majorHAnsi" w:hAnsiTheme="majorHAnsi"/>
                <w:color w:val="FFFFFF" w:themeColor="background1"/>
                <w:sz w:val="16"/>
              </w:rPr>
              <w:t xml:space="preserve">14. MFK </w:t>
            </w:r>
          </w:p>
        </w:tc>
        <w:tc>
          <w:tcPr>
            <w:tcW w:w="724" w:type="pct"/>
          </w:tcPr>
          <w:p w14:paraId="18E0ECB1"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Mbështetja </w:t>
            </w:r>
          </w:p>
          <w:p w14:paraId="07E50524"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financiare </w:t>
            </w:r>
          </w:p>
          <w:p w14:paraId="7802EA73"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E butë </w:t>
            </w:r>
          </w:p>
        </w:tc>
        <w:tc>
          <w:tcPr>
            <w:tcW w:w="1707" w:type="pct"/>
          </w:tcPr>
          <w:p w14:paraId="22E93CB5"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Mbështetja e grave në sektorin energjetik drejt avancimit në karrierë për efiçiencë të energjisë dhe energji të ripërtëritshme </w:t>
            </w:r>
          </w:p>
        </w:tc>
        <w:tc>
          <w:tcPr>
            <w:tcW w:w="909" w:type="pct"/>
          </w:tcPr>
          <w:p w14:paraId="68CABA34"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Gratë profesioniste nga një gamë e gjerë profilesh  </w:t>
            </w:r>
          </w:p>
        </w:tc>
        <w:tc>
          <w:tcPr>
            <w:tcW w:w="694" w:type="pct"/>
          </w:tcPr>
          <w:p w14:paraId="44563D8C"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6"/>
                <w:szCs w:val="16"/>
              </w:rPr>
            </w:pPr>
            <w:r>
              <w:rPr>
                <w:rFonts w:asciiTheme="majorHAnsi" w:hAnsiTheme="majorHAnsi"/>
                <w:sz w:val="16"/>
              </w:rPr>
              <w:t xml:space="preserve">2016 - i përfunduar </w:t>
            </w:r>
          </w:p>
        </w:tc>
      </w:tr>
      <w:tr w:rsidR="000B66DF" w:rsidRPr="00976D33" w14:paraId="0EF8D7C0" w14:textId="77777777" w:rsidTr="00FE486A">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966" w:type="pct"/>
            <w:vAlign w:val="center"/>
          </w:tcPr>
          <w:p w14:paraId="537A38BF"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5. Lirimi nga dogana i komponentëve dhe pajisjeve për përdorim të BRE-së </w:t>
            </w:r>
          </w:p>
        </w:tc>
        <w:tc>
          <w:tcPr>
            <w:tcW w:w="724" w:type="pct"/>
          </w:tcPr>
          <w:p w14:paraId="12DFE7B5"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Financiare </w:t>
            </w:r>
          </w:p>
        </w:tc>
        <w:tc>
          <w:tcPr>
            <w:tcW w:w="1707" w:type="pct"/>
          </w:tcPr>
          <w:p w14:paraId="32C8C8F2"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itja e kosto-përfitimit të projekteve të BRE-së, tërheqja e investimeve </w:t>
            </w:r>
          </w:p>
        </w:tc>
        <w:tc>
          <w:tcPr>
            <w:tcW w:w="909" w:type="pct"/>
          </w:tcPr>
          <w:p w14:paraId="5BD1BC9C"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w:t>
            </w:r>
          </w:p>
        </w:tc>
        <w:tc>
          <w:tcPr>
            <w:tcW w:w="694" w:type="pct"/>
          </w:tcPr>
          <w:p w14:paraId="183D9E91"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2017 - në vazhdim</w:t>
            </w:r>
          </w:p>
        </w:tc>
      </w:tr>
      <w:tr w:rsidR="000B66DF" w:rsidRPr="00976D33" w14:paraId="49E5C127" w14:textId="77777777" w:rsidTr="00516514">
        <w:trPr>
          <w:trHeight w:val="516"/>
        </w:trPr>
        <w:tc>
          <w:tcPr>
            <w:cnfStyle w:val="001000000000" w:firstRow="0" w:lastRow="0" w:firstColumn="1" w:lastColumn="0" w:oddVBand="0" w:evenVBand="0" w:oddHBand="0" w:evenHBand="0" w:firstRowFirstColumn="0" w:firstRowLastColumn="0" w:lastRowFirstColumn="0" w:lastRowLastColumn="0"/>
            <w:tcW w:w="966" w:type="pct"/>
            <w:vAlign w:val="center"/>
          </w:tcPr>
          <w:p w14:paraId="7B79A7A1"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6. Lirimi nga </w:t>
            </w:r>
          </w:p>
          <w:p w14:paraId="0520C540" w14:textId="77777777" w:rsidR="000B66DF" w:rsidRPr="00976D33" w:rsidRDefault="000B66DF">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TVSH-ja  </w:t>
            </w:r>
          </w:p>
        </w:tc>
        <w:tc>
          <w:tcPr>
            <w:tcW w:w="724" w:type="pct"/>
          </w:tcPr>
          <w:p w14:paraId="553BE22B"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Financiare </w:t>
            </w:r>
          </w:p>
        </w:tc>
        <w:tc>
          <w:tcPr>
            <w:tcW w:w="1707" w:type="pct"/>
          </w:tcPr>
          <w:p w14:paraId="7560751E"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Rritja e kosto-përfitimit të projekteve të BRE-së, tërheqja e investimeve </w:t>
            </w:r>
          </w:p>
        </w:tc>
        <w:tc>
          <w:tcPr>
            <w:tcW w:w="909" w:type="pct"/>
          </w:tcPr>
          <w:p w14:paraId="1079F683" w14:textId="77777777" w:rsidR="000B66DF" w:rsidRPr="00976D33" w:rsidRDefault="000B66DF">
            <w:pPr>
              <w:spacing w:after="0" w:line="259" w:lineRule="auto"/>
              <w:ind w:left="2"/>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Investitorët </w:t>
            </w:r>
          </w:p>
        </w:tc>
        <w:tc>
          <w:tcPr>
            <w:tcW w:w="694" w:type="pct"/>
          </w:tcPr>
          <w:p w14:paraId="31F2C7BF" w14:textId="77777777" w:rsidR="000B66DF" w:rsidRPr="00976D33" w:rsidRDefault="000B66DF">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2017 - në vazhdim</w:t>
            </w:r>
          </w:p>
        </w:tc>
      </w:tr>
      <w:tr w:rsidR="000B66DF" w:rsidRPr="00976D33" w14:paraId="06818BA8" w14:textId="77777777" w:rsidTr="00516514">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966" w:type="pct"/>
            <w:vAlign w:val="center"/>
          </w:tcPr>
          <w:p w14:paraId="0E2FDC0C" w14:textId="77777777" w:rsidR="000B66DF" w:rsidRPr="00976D33" w:rsidRDefault="00DA3282">
            <w:pPr>
              <w:spacing w:after="0" w:line="259" w:lineRule="auto"/>
              <w:ind w:left="2"/>
              <w:jc w:val="left"/>
              <w:rPr>
                <w:rFonts w:asciiTheme="majorHAnsi" w:hAnsiTheme="majorHAnsi" w:cstheme="majorHAnsi"/>
                <w:color w:val="FFFFFF" w:themeColor="background1"/>
                <w:sz w:val="16"/>
                <w:szCs w:val="16"/>
              </w:rPr>
            </w:pPr>
            <w:r>
              <w:rPr>
                <w:rFonts w:asciiTheme="majorHAnsi" w:hAnsiTheme="majorHAnsi"/>
                <w:color w:val="FFFFFF" w:themeColor="background1"/>
                <w:sz w:val="16"/>
              </w:rPr>
              <w:t xml:space="preserve">17. Udhëzuesi për prodhuesit-konsumatorët  </w:t>
            </w:r>
          </w:p>
        </w:tc>
        <w:tc>
          <w:tcPr>
            <w:tcW w:w="724" w:type="pct"/>
          </w:tcPr>
          <w:p w14:paraId="5D197AE5" w14:textId="77777777" w:rsidR="000B66DF" w:rsidRPr="00976D33" w:rsidRDefault="000B66DF">
            <w:pPr>
              <w:spacing w:after="0" w:line="259" w:lineRule="auto"/>
              <w:ind w:left="2"/>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E butë </w:t>
            </w:r>
          </w:p>
        </w:tc>
        <w:tc>
          <w:tcPr>
            <w:tcW w:w="1707" w:type="pct"/>
          </w:tcPr>
          <w:p w14:paraId="358C886C" w14:textId="77777777" w:rsidR="000B66DF" w:rsidRPr="00976D33" w:rsidRDefault="000B66DF">
            <w:pPr>
              <w:spacing w:after="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Udhëzuesi shpjegon kushtet dhe kriteret për marrjen e statusit të prodhuesit-konsumatorit </w:t>
            </w:r>
          </w:p>
        </w:tc>
        <w:tc>
          <w:tcPr>
            <w:tcW w:w="909" w:type="pct"/>
          </w:tcPr>
          <w:p w14:paraId="6B5A59EB" w14:textId="77777777" w:rsidR="000B66DF" w:rsidRPr="00976D33" w:rsidRDefault="000B66DF" w:rsidP="00FE486A">
            <w:pPr>
              <w:spacing w:after="0" w:line="259" w:lineRule="auto"/>
              <w:ind w:left="2" w:right="346"/>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 xml:space="preserve">Të gjithë konsumatorët janë të lidhur në rrjetin e distribuimit të ulët </w:t>
            </w:r>
          </w:p>
        </w:tc>
        <w:tc>
          <w:tcPr>
            <w:tcW w:w="694" w:type="pct"/>
          </w:tcPr>
          <w:p w14:paraId="04387F8A" w14:textId="77777777" w:rsidR="000B66DF" w:rsidRPr="00976D33" w:rsidRDefault="000B66DF">
            <w:pPr>
              <w:spacing w:after="0" w:line="259"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sz w:val="16"/>
              </w:rPr>
              <w:t>2021 - në vazhdim</w:t>
            </w:r>
          </w:p>
        </w:tc>
      </w:tr>
    </w:tbl>
    <w:p w14:paraId="3E40FAD9" w14:textId="1D0FDFD6" w:rsidR="00B13BFF" w:rsidRPr="008C14F9" w:rsidRDefault="000B66DF" w:rsidP="0027589E">
      <w:pPr>
        <w:rPr>
          <w:i/>
          <w:iCs/>
          <w:sz w:val="16"/>
          <w:szCs w:val="16"/>
        </w:rPr>
      </w:pPr>
      <w:r>
        <w:rPr>
          <w:i/>
          <w:sz w:val="16"/>
        </w:rPr>
        <w:t>Burimi: Raporti i 5</w:t>
      </w:r>
      <w:r>
        <w:rPr>
          <w:i/>
          <w:sz w:val="16"/>
          <w:vertAlign w:val="superscript"/>
        </w:rPr>
        <w:t>-të</w:t>
      </w:r>
      <w:r>
        <w:rPr>
          <w:i/>
          <w:sz w:val="16"/>
        </w:rPr>
        <w:t xml:space="preserve"> i progresit të energjisë së ripërtëritshme të Republikës së Kosovës 2020-2021</w:t>
      </w:r>
    </w:p>
    <w:p w14:paraId="28F68E59" w14:textId="77777777" w:rsidR="00FE486A" w:rsidRDefault="00FE486A" w:rsidP="0027589E">
      <w:pPr>
        <w:rPr>
          <w:b/>
          <w:sz w:val="23"/>
        </w:rPr>
      </w:pPr>
    </w:p>
    <w:p w14:paraId="7500873F" w14:textId="77777777" w:rsidR="00FE486A" w:rsidRDefault="00FE486A" w:rsidP="0027589E">
      <w:pPr>
        <w:rPr>
          <w:b/>
          <w:sz w:val="23"/>
        </w:rPr>
      </w:pPr>
    </w:p>
    <w:p w14:paraId="543ADAB5" w14:textId="15BFAA9A" w:rsidR="0027589E" w:rsidRPr="00976D33" w:rsidRDefault="001A5B26" w:rsidP="0027589E">
      <w:pPr>
        <w:rPr>
          <w:rFonts w:cstheme="minorHAnsi"/>
          <w:b/>
          <w:bCs/>
          <w:sz w:val="23"/>
          <w:szCs w:val="23"/>
        </w:rPr>
      </w:pPr>
      <w:r>
        <w:rPr>
          <w:b/>
          <w:sz w:val="23"/>
        </w:rPr>
        <w:lastRenderedPageBreak/>
        <w:t>Dimensioni 2: Efiçienca e energjisë</w:t>
      </w:r>
    </w:p>
    <w:p w14:paraId="70E529F1" w14:textId="7A20B4E6" w:rsidR="00F31D1A" w:rsidRPr="00976D33" w:rsidRDefault="00F31D1A" w:rsidP="00F31D1A">
      <w:r>
        <w:t xml:space="preserve">Në adresimin e sfidave me të cilat ballafaqohet sektori energjetik si dhe detyrimeve që dalin nga Traktati i Komunitetit të Energjisë dhe si nënshkruese e Marrëveshjes së Stabilizim Asociimit, në aspektin e efiçiencës së energjisë, Kosova ka miratuar ligjet e mëposhtme: </w:t>
      </w:r>
    </w:p>
    <w:p w14:paraId="2286FABD" w14:textId="77777777" w:rsidR="00F31D1A" w:rsidRPr="00976D33" w:rsidRDefault="00F31D1A" w:rsidP="00F31D1A">
      <w:pPr>
        <w:pStyle w:val="ListParagraph"/>
      </w:pPr>
      <w:bookmarkStart w:id="39" w:name="_Toc35816041"/>
      <w:r>
        <w:t>Ligji për Energjinë Nr. 05/L-081</w:t>
      </w:r>
      <w:bookmarkEnd w:id="39"/>
    </w:p>
    <w:p w14:paraId="2F4DE5A0" w14:textId="77777777" w:rsidR="00F31D1A" w:rsidRPr="00976D33" w:rsidRDefault="00F31D1A" w:rsidP="00F31D1A">
      <w:pPr>
        <w:pStyle w:val="ListParagraph"/>
      </w:pPr>
      <w:bookmarkStart w:id="40" w:name="_Toc32239058"/>
      <w:bookmarkStart w:id="41" w:name="_Toc35816042"/>
      <w:r>
        <w:t>Ligji për Energjinë Elektrike Nr. 05/L-085</w:t>
      </w:r>
      <w:bookmarkEnd w:id="40"/>
      <w:bookmarkEnd w:id="41"/>
    </w:p>
    <w:p w14:paraId="5A6EF11B" w14:textId="77777777" w:rsidR="00F31D1A" w:rsidRPr="00976D33" w:rsidRDefault="00F31D1A" w:rsidP="00F31D1A">
      <w:pPr>
        <w:pStyle w:val="ListParagraph"/>
      </w:pPr>
      <w:r>
        <w:t xml:space="preserve">Ligji për Efiçiencë të Energjisë Nr. 06/L-079 </w:t>
      </w:r>
    </w:p>
    <w:p w14:paraId="6D248BAC" w14:textId="18736C40" w:rsidR="00F31D1A" w:rsidRPr="00976D33" w:rsidRDefault="00F31D1A" w:rsidP="00F31D1A">
      <w:pPr>
        <w:pStyle w:val="ListParagraph"/>
      </w:pPr>
      <w:r>
        <w:t xml:space="preserve">Ligji Nr. 08/L-242 për Performancën Energjetike në Ndërtesa </w:t>
      </w:r>
    </w:p>
    <w:p w14:paraId="2E0F30C8" w14:textId="77777777" w:rsidR="00F31D1A" w:rsidRPr="00976D33" w:rsidRDefault="00F31D1A" w:rsidP="00F31D1A">
      <w:pPr>
        <w:pStyle w:val="ListParagraph"/>
      </w:pPr>
      <w:bookmarkStart w:id="42" w:name="_Toc35816045"/>
      <w:r>
        <w:t>Ligji Nr. 05/L-052 për Energjinë Termike</w:t>
      </w:r>
      <w:bookmarkEnd w:id="42"/>
    </w:p>
    <w:p w14:paraId="17CF46B2" w14:textId="05251032" w:rsidR="000B66DF" w:rsidRPr="00976D33" w:rsidRDefault="002C63D0" w:rsidP="00F31D1A">
      <w:r>
        <w:t>Krahas pjesës së legjislacionit, në fillim të vitit 2023, u përgatit draft version i 5</w:t>
      </w:r>
      <w:r>
        <w:rPr>
          <w:vertAlign w:val="superscript"/>
        </w:rPr>
        <w:t>-të</w:t>
      </w:r>
      <w:r>
        <w:t xml:space="preserve"> i Planit Kombëtar të Veprimit për Efiçiencë të Energjisë (PKVEE) 2022-2024, dhe plani bazohet në PKVEE- e 4</w:t>
      </w:r>
      <w:r>
        <w:rPr>
          <w:vertAlign w:val="superscript"/>
        </w:rPr>
        <w:t>-të</w:t>
      </w:r>
      <w:r>
        <w:t>. Sipas këtij plani, caku për vitin 2018 nuk ishte arritur. Një nga sfidat kryesore të identifikuara në Plan është disponueshmëria e të dhënave, por është bërë një përpjekje ambicioze për mbledhjen e të dhënave për të adresuar këtë pengesë, ndërsa platforma e monitorimit dhe verifikimit është funksionalizuar. Është paraqitur një listë e politikave dhe masave të zbatuara për periudhën 2019-2021, shumica e tyre janë duke vazhduar të zbatohen dhe janë ende në fuqi (shih Kapitullin 3, pjesa e efiçiencës së energjisë). Lista e politikave dhe masave është paraqitur në (</w:t>
      </w:r>
      <w:r w:rsidR="000B66DF" w:rsidRPr="00976D33">
        <w:fldChar w:fldCharType="begin"/>
      </w:r>
      <w:r w:rsidR="000B66DF" w:rsidRPr="00976D33">
        <w:instrText xml:space="preserve"> REF _Ref69756362 \h </w:instrText>
      </w:r>
      <w:r w:rsidR="004A7007" w:rsidRPr="00976D33">
        <w:instrText xml:space="preserve"> \* MERGEFORMAT </w:instrText>
      </w:r>
      <w:r w:rsidR="000B66DF" w:rsidRPr="00976D33">
        <w:fldChar w:fldCharType="separate"/>
      </w:r>
      <w:r w:rsidR="003B7FFA">
        <w:t>Tabela 4</w:t>
      </w:r>
      <w:r w:rsidR="000B66DF" w:rsidRPr="00976D33">
        <w:fldChar w:fldCharType="end"/>
      </w:r>
      <w:r>
        <w:t xml:space="preserve">), </w:t>
      </w:r>
    </w:p>
    <w:p w14:paraId="05D7CC92" w14:textId="0E25BABC" w:rsidR="000B66DF" w:rsidRPr="00976D33" w:rsidRDefault="000B66DF" w:rsidP="000B66DF">
      <w:pPr>
        <w:pStyle w:val="Caption"/>
      </w:pPr>
      <w:bookmarkStart w:id="43" w:name="_Ref69756362"/>
      <w:bookmarkStart w:id="44" w:name="_Toc181867297"/>
      <w:r>
        <w:t xml:space="preserve">Tabela </w:t>
      </w:r>
      <w:r w:rsidRPr="00976D33">
        <w:fldChar w:fldCharType="begin"/>
      </w:r>
      <w:r w:rsidRPr="00976D33">
        <w:instrText>SEQ Table \* ARABIC</w:instrText>
      </w:r>
      <w:r w:rsidRPr="00976D33">
        <w:fldChar w:fldCharType="separate"/>
      </w:r>
      <w:r w:rsidR="003B7FFA">
        <w:rPr>
          <w:noProof/>
        </w:rPr>
        <w:t>4</w:t>
      </w:r>
      <w:r w:rsidRPr="00976D33">
        <w:fldChar w:fldCharType="end"/>
      </w:r>
      <w:bookmarkEnd w:id="43"/>
      <w:r>
        <w:t>. Politikat dhe masat aktuale të përfshira në Projekt Planin e 5-të Kombëtar të Veprimit për Efiçiencë të Energjisë</w:t>
      </w:r>
      <w:bookmarkEnd w:id="44"/>
    </w:p>
    <w:tbl>
      <w:tblPr>
        <w:tblStyle w:val="GridTable4-Accent1"/>
        <w:tblW w:w="8359" w:type="dxa"/>
        <w:tblLook w:val="04A0" w:firstRow="1" w:lastRow="0" w:firstColumn="1" w:lastColumn="0" w:noHBand="0" w:noVBand="1"/>
      </w:tblPr>
      <w:tblGrid>
        <w:gridCol w:w="8359"/>
      </w:tblGrid>
      <w:tr w:rsidR="000B66DF" w:rsidRPr="00976D33" w14:paraId="348B4B70" w14:textId="77777777" w:rsidTr="00022160">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Merge w:val="restart"/>
            <w:vAlign w:val="center"/>
            <w:hideMark/>
          </w:tcPr>
          <w:p w14:paraId="42CFAF77" w14:textId="07BF23E7" w:rsidR="000B66DF" w:rsidRPr="00976D33" w:rsidRDefault="006F438E" w:rsidP="000B66DF">
            <w:pPr>
              <w:spacing w:before="0" w:after="0"/>
              <w:jc w:val="center"/>
              <w:rPr>
                <w:rFonts w:eastAsia="Times New Roman" w:cstheme="minorHAnsi"/>
                <w:color w:val="000000"/>
                <w:sz w:val="16"/>
                <w:szCs w:val="16"/>
              </w:rPr>
            </w:pPr>
            <w:r>
              <w:rPr>
                <w:color w:val="FFFFFF" w:themeColor="background1"/>
                <w:sz w:val="16"/>
              </w:rPr>
              <w:t>Masa</w:t>
            </w:r>
          </w:p>
        </w:tc>
      </w:tr>
      <w:tr w:rsidR="000B66DF" w:rsidRPr="00976D33" w14:paraId="64C26B56"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Merge/>
            <w:vAlign w:val="center"/>
            <w:hideMark/>
          </w:tcPr>
          <w:p w14:paraId="5ED9CE0B" w14:textId="77777777" w:rsidR="000B66DF" w:rsidRPr="00976D33" w:rsidRDefault="000B66DF" w:rsidP="000B66DF">
            <w:pPr>
              <w:spacing w:before="0" w:after="0"/>
              <w:jc w:val="left"/>
              <w:rPr>
                <w:rFonts w:eastAsia="Times New Roman" w:cstheme="minorHAnsi"/>
                <w:color w:val="000000"/>
                <w:sz w:val="16"/>
                <w:szCs w:val="16"/>
                <w:lang w:eastAsia="en-GB"/>
              </w:rPr>
            </w:pPr>
          </w:p>
        </w:tc>
      </w:tr>
      <w:tr w:rsidR="000B66DF" w:rsidRPr="00976D33" w14:paraId="4563A685"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119CBF4D" w14:textId="77777777" w:rsidR="000B66DF" w:rsidRPr="00976D33" w:rsidRDefault="000B66DF" w:rsidP="000B66DF">
            <w:pPr>
              <w:spacing w:before="0" w:after="0"/>
              <w:jc w:val="left"/>
              <w:rPr>
                <w:rFonts w:eastAsia="Times New Roman" w:cstheme="minorHAnsi"/>
                <w:b w:val="0"/>
                <w:color w:val="000000"/>
                <w:sz w:val="16"/>
                <w:szCs w:val="16"/>
              </w:rPr>
            </w:pPr>
            <w:r>
              <w:rPr>
                <w:color w:val="000000"/>
                <w:sz w:val="16"/>
              </w:rPr>
              <w:t>Masat në anën e kërkesës</w:t>
            </w:r>
          </w:p>
        </w:tc>
      </w:tr>
      <w:tr w:rsidR="000B66DF" w:rsidRPr="00976D33" w14:paraId="3796EF50"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1AF802FA"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përmes zbatimit të masave të EE-së në sektorin rezidencial</w:t>
            </w:r>
          </w:p>
        </w:tc>
      </w:tr>
      <w:tr w:rsidR="000B66DF" w:rsidRPr="00976D33" w14:paraId="04FCB67A"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34679645"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Rinovimi i ndërtesave të qeverisë qendrore</w:t>
            </w:r>
          </w:p>
        </w:tc>
      </w:tr>
      <w:tr w:rsidR="000B66DF" w:rsidRPr="00976D33" w14:paraId="563AEFFC"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6DF11EE4"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në ndërtesat e institucioneve publike në nivel qendror (projekti KEEREP)</w:t>
            </w:r>
          </w:p>
        </w:tc>
      </w:tr>
      <w:tr w:rsidR="000B66DF" w:rsidRPr="00976D33" w14:paraId="0B792A1E" w14:textId="77777777" w:rsidTr="00B33AC0">
        <w:trPr>
          <w:trHeight w:hRule="exact" w:val="458"/>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2E158AC3"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në ndërtesat e institucioneve publike dhe në ndriçimin publik në nivel qendror dhe (MD, OSSH, MAP)</w:t>
            </w:r>
          </w:p>
        </w:tc>
      </w:tr>
      <w:tr w:rsidR="000B66DF" w:rsidRPr="00976D33" w14:paraId="4AED0CE8"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42517B1E"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në ndërtesat e institucioneve publike në nivel lokal (katër komuna, projekti i KfW-së)</w:t>
            </w:r>
          </w:p>
        </w:tc>
      </w:tr>
      <w:tr w:rsidR="000B66DF" w:rsidRPr="00976D33" w14:paraId="58A3B3B9"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0315066A"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në ndërtesat e institucioneve publike në nivel lokal</w:t>
            </w:r>
          </w:p>
        </w:tc>
      </w:tr>
      <w:tr w:rsidR="000B66DF" w:rsidRPr="00976D33" w14:paraId="016ECE77"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1B32A84A" w14:textId="77777777" w:rsidR="000B66DF" w:rsidRPr="008C14F9"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Përmirësimi i EE-së përmes zbatimit të masave për efiçiencë të energjisë në NVM</w:t>
            </w:r>
          </w:p>
        </w:tc>
      </w:tr>
      <w:tr w:rsidR="000B66DF" w:rsidRPr="00976D33" w14:paraId="1F7C20CC"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vAlign w:val="center"/>
            <w:hideMark/>
          </w:tcPr>
          <w:p w14:paraId="12F36BD2" w14:textId="002C81AD"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Renovimi i objekteve rezidenciale</w:t>
            </w:r>
          </w:p>
        </w:tc>
      </w:tr>
      <w:tr w:rsidR="000B66DF" w:rsidRPr="00976D33" w14:paraId="24FE8CC5"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noWrap/>
            <w:vAlign w:val="center"/>
            <w:hideMark/>
          </w:tcPr>
          <w:p w14:paraId="7802F85A" w14:textId="77777777"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Elektrifikimi</w:t>
            </w:r>
          </w:p>
        </w:tc>
      </w:tr>
      <w:tr w:rsidR="000B66DF" w:rsidRPr="00976D33" w14:paraId="2E6BB221"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noWrap/>
            <w:vAlign w:val="center"/>
            <w:hideMark/>
          </w:tcPr>
          <w:p w14:paraId="546B2B5F" w14:textId="732932A4"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Veturat e reja</w:t>
            </w:r>
          </w:p>
        </w:tc>
      </w:tr>
      <w:tr w:rsidR="000B66DF" w:rsidRPr="00976D33" w14:paraId="579B993D"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noWrap/>
            <w:vAlign w:val="center"/>
            <w:hideMark/>
          </w:tcPr>
          <w:p w14:paraId="749D74ED" w14:textId="77777777"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LCV dhe HGV të reja</w:t>
            </w:r>
          </w:p>
        </w:tc>
      </w:tr>
      <w:tr w:rsidR="000B66DF" w:rsidRPr="00976D33" w14:paraId="077C260D" w14:textId="77777777" w:rsidTr="00022160">
        <w:trPr>
          <w:trHeight w:hRule="exact" w:val="284"/>
        </w:trPr>
        <w:tc>
          <w:tcPr>
            <w:cnfStyle w:val="001000000000" w:firstRow="0" w:lastRow="0" w:firstColumn="1" w:lastColumn="0" w:oddVBand="0" w:evenVBand="0" w:oddHBand="0" w:evenHBand="0" w:firstRowFirstColumn="0" w:firstRowLastColumn="0" w:lastRowFirstColumn="0" w:lastRowLastColumn="0"/>
            <w:tcW w:w="8359" w:type="dxa"/>
            <w:noWrap/>
            <w:vAlign w:val="center"/>
            <w:hideMark/>
          </w:tcPr>
          <w:p w14:paraId="07529DCB" w14:textId="77777777"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Ndriçimi</w:t>
            </w:r>
          </w:p>
        </w:tc>
      </w:tr>
      <w:tr w:rsidR="000B66DF" w:rsidRPr="00976D33" w14:paraId="018F37CD" w14:textId="77777777" w:rsidTr="000221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8359" w:type="dxa"/>
            <w:noWrap/>
            <w:vAlign w:val="center"/>
            <w:hideMark/>
          </w:tcPr>
          <w:p w14:paraId="40CC8821" w14:textId="77777777" w:rsidR="000B66DF" w:rsidRPr="00976D33" w:rsidRDefault="000B66DF" w:rsidP="000B66DF">
            <w:pPr>
              <w:spacing w:before="0" w:after="0"/>
              <w:ind w:left="448" w:hanging="165"/>
              <w:jc w:val="left"/>
              <w:rPr>
                <w:rFonts w:eastAsia="Times New Roman" w:cstheme="minorHAnsi"/>
                <w:b w:val="0"/>
                <w:bCs w:val="0"/>
                <w:color w:val="000000"/>
                <w:sz w:val="16"/>
                <w:szCs w:val="16"/>
              </w:rPr>
            </w:pPr>
            <w:r>
              <w:rPr>
                <w:b w:val="0"/>
                <w:color w:val="000000"/>
                <w:sz w:val="16"/>
              </w:rPr>
              <w:t>Kolektorët termikë solarë</w:t>
            </w:r>
          </w:p>
        </w:tc>
      </w:tr>
      <w:tr w:rsidR="000B66DF" w:rsidRPr="00976D33" w14:paraId="6C47AE88" w14:textId="77777777" w:rsidTr="00022160">
        <w:trPr>
          <w:trHeight w:val="290"/>
        </w:trPr>
        <w:tc>
          <w:tcPr>
            <w:cnfStyle w:val="001000000000" w:firstRow="0" w:lastRow="0" w:firstColumn="1" w:lastColumn="0" w:oddVBand="0" w:evenVBand="0" w:oddHBand="0" w:evenHBand="0" w:firstRowFirstColumn="0" w:firstRowLastColumn="0" w:lastRowFirstColumn="0" w:lastRowLastColumn="0"/>
            <w:tcW w:w="8359" w:type="dxa"/>
            <w:noWrap/>
          </w:tcPr>
          <w:p w14:paraId="6E5C76D5" w14:textId="77777777" w:rsidR="000B66DF" w:rsidRPr="00976D33" w:rsidRDefault="000B66DF">
            <w:pPr>
              <w:spacing w:after="0"/>
              <w:jc w:val="left"/>
              <w:rPr>
                <w:rFonts w:eastAsia="Times New Roman" w:cstheme="minorHAnsi"/>
                <w:color w:val="000000"/>
                <w:sz w:val="16"/>
                <w:szCs w:val="16"/>
              </w:rPr>
            </w:pPr>
            <w:r>
              <w:rPr>
                <w:color w:val="000000"/>
                <w:sz w:val="16"/>
              </w:rPr>
              <w:t>Masat në anën e ofertës</w:t>
            </w:r>
          </w:p>
        </w:tc>
      </w:tr>
      <w:tr w:rsidR="000B66DF" w:rsidRPr="00976D33" w14:paraId="299F2D7E" w14:textId="77777777" w:rsidTr="000221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359" w:type="dxa"/>
            <w:noWrap/>
            <w:hideMark/>
          </w:tcPr>
          <w:p w14:paraId="14FF8508" w14:textId="77777777" w:rsidR="000B66DF" w:rsidRPr="00976D33" w:rsidRDefault="000B66DF" w:rsidP="000B66DF">
            <w:pPr>
              <w:spacing w:after="0"/>
              <w:ind w:left="448" w:hanging="165"/>
              <w:jc w:val="left"/>
              <w:rPr>
                <w:rFonts w:eastAsia="Times New Roman" w:cstheme="minorHAnsi"/>
                <w:b w:val="0"/>
                <w:bCs w:val="0"/>
                <w:color w:val="000000"/>
                <w:sz w:val="16"/>
                <w:szCs w:val="16"/>
              </w:rPr>
            </w:pPr>
            <w:r>
              <w:rPr>
                <w:b w:val="0"/>
                <w:color w:val="000000"/>
                <w:sz w:val="16"/>
              </w:rPr>
              <w:t>Reduktimi i humbjeve (energjia elektrike)</w:t>
            </w:r>
          </w:p>
        </w:tc>
      </w:tr>
      <w:tr w:rsidR="000B66DF" w:rsidRPr="00976D33" w14:paraId="6F89C940" w14:textId="77777777" w:rsidTr="00022160">
        <w:trPr>
          <w:trHeight w:val="290"/>
        </w:trPr>
        <w:tc>
          <w:tcPr>
            <w:cnfStyle w:val="001000000000" w:firstRow="0" w:lastRow="0" w:firstColumn="1" w:lastColumn="0" w:oddVBand="0" w:evenVBand="0" w:oddHBand="0" w:evenHBand="0" w:firstRowFirstColumn="0" w:firstRowLastColumn="0" w:lastRowFirstColumn="0" w:lastRowLastColumn="0"/>
            <w:tcW w:w="8359" w:type="dxa"/>
            <w:noWrap/>
            <w:hideMark/>
          </w:tcPr>
          <w:p w14:paraId="5AA10D58" w14:textId="77777777" w:rsidR="000B66DF" w:rsidRPr="00976D33" w:rsidRDefault="000B66DF" w:rsidP="000B66DF">
            <w:pPr>
              <w:spacing w:after="0"/>
              <w:ind w:left="448" w:hanging="165"/>
              <w:jc w:val="left"/>
              <w:rPr>
                <w:rFonts w:eastAsia="Times New Roman" w:cstheme="minorBidi"/>
                <w:b w:val="0"/>
                <w:color w:val="000000"/>
                <w:sz w:val="16"/>
                <w:szCs w:val="16"/>
              </w:rPr>
            </w:pPr>
            <w:r>
              <w:rPr>
                <w:b w:val="0"/>
                <w:color w:val="000000"/>
                <w:sz w:val="16"/>
              </w:rPr>
              <w:t>Tarifat nxitëse</w:t>
            </w:r>
          </w:p>
        </w:tc>
      </w:tr>
      <w:tr w:rsidR="000B66DF" w:rsidRPr="00976D33" w14:paraId="0CE9E700" w14:textId="77777777" w:rsidTr="000221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359" w:type="dxa"/>
            <w:noWrap/>
            <w:hideMark/>
          </w:tcPr>
          <w:p w14:paraId="13FA85C1" w14:textId="77777777" w:rsidR="000B66DF" w:rsidRPr="00976D33" w:rsidRDefault="000B66DF" w:rsidP="000B66DF">
            <w:pPr>
              <w:spacing w:after="0"/>
              <w:ind w:left="448" w:hanging="165"/>
              <w:jc w:val="left"/>
              <w:rPr>
                <w:rFonts w:eastAsia="Times New Roman" w:cstheme="minorHAnsi"/>
                <w:b w:val="0"/>
                <w:bCs w:val="0"/>
                <w:color w:val="000000"/>
                <w:sz w:val="16"/>
                <w:szCs w:val="16"/>
              </w:rPr>
            </w:pPr>
            <w:r>
              <w:rPr>
                <w:b w:val="0"/>
                <w:color w:val="000000"/>
                <w:sz w:val="16"/>
              </w:rPr>
              <w:t>Mungesa e tarifës nxitëse</w:t>
            </w:r>
          </w:p>
        </w:tc>
      </w:tr>
      <w:tr w:rsidR="000B66DF" w:rsidRPr="00976D33" w14:paraId="0095FC6F" w14:textId="77777777" w:rsidTr="00022160">
        <w:trPr>
          <w:trHeight w:val="290"/>
        </w:trPr>
        <w:tc>
          <w:tcPr>
            <w:cnfStyle w:val="001000000000" w:firstRow="0" w:lastRow="0" w:firstColumn="1" w:lastColumn="0" w:oddVBand="0" w:evenVBand="0" w:oddHBand="0" w:evenHBand="0" w:firstRowFirstColumn="0" w:firstRowLastColumn="0" w:lastRowFirstColumn="0" w:lastRowLastColumn="0"/>
            <w:tcW w:w="8359" w:type="dxa"/>
            <w:noWrap/>
            <w:hideMark/>
          </w:tcPr>
          <w:p w14:paraId="044FB316" w14:textId="77777777" w:rsidR="000B66DF" w:rsidRPr="00976D33" w:rsidRDefault="000B66DF" w:rsidP="000B66DF">
            <w:pPr>
              <w:spacing w:after="0"/>
              <w:ind w:left="448" w:hanging="165"/>
              <w:jc w:val="left"/>
              <w:rPr>
                <w:rFonts w:eastAsia="Times New Roman" w:cstheme="minorHAnsi"/>
                <w:b w:val="0"/>
                <w:bCs w:val="0"/>
                <w:color w:val="000000"/>
                <w:sz w:val="16"/>
                <w:szCs w:val="16"/>
              </w:rPr>
            </w:pPr>
            <w:r>
              <w:rPr>
                <w:b w:val="0"/>
                <w:color w:val="000000"/>
                <w:sz w:val="16"/>
              </w:rPr>
              <w:t>Tavani në çatinë e ndërtesës (vetë-konsumimi)</w:t>
            </w:r>
          </w:p>
        </w:tc>
      </w:tr>
    </w:tbl>
    <w:p w14:paraId="3E4F2FEB" w14:textId="77777777" w:rsidR="00FE486A" w:rsidRDefault="00FE486A" w:rsidP="000B66DF"/>
    <w:p w14:paraId="1501CC99" w14:textId="305169A8" w:rsidR="000B66DF" w:rsidRPr="00976D33" w:rsidRDefault="000B66DF" w:rsidP="000B66DF">
      <w:r>
        <w:t xml:space="preserve">Efiçienca e energjisë është gjithashtu pjesë e Strategjisë Kombëtare të Energjisë së Kosovës të adresuar me 2 objektiva specifike: </w:t>
      </w:r>
    </w:p>
    <w:p w14:paraId="0112CBC0" w14:textId="77777777" w:rsidR="000B66DF" w:rsidRPr="00976D33" w:rsidRDefault="000B66DF" w:rsidP="00AF7BBF">
      <w:pPr>
        <w:pStyle w:val="ListParagraph"/>
        <w:numPr>
          <w:ilvl w:val="0"/>
          <w:numId w:val="71"/>
        </w:numPr>
      </w:pPr>
      <w:r>
        <w:t xml:space="preserve">Përmirësimi i efiçiencës së energjisë </w:t>
      </w:r>
    </w:p>
    <w:p w14:paraId="491F2C46" w14:textId="77777777" w:rsidR="000B66DF" w:rsidRPr="00976D33" w:rsidRDefault="000B66DF" w:rsidP="00AF7BBF">
      <w:pPr>
        <w:pStyle w:val="ListParagraph"/>
        <w:numPr>
          <w:ilvl w:val="0"/>
          <w:numId w:val="71"/>
        </w:numPr>
      </w:pPr>
      <w:r>
        <w:t xml:space="preserve">Promovimi i kogjenerimit efiçient dhe sistemeve efiçiente të ngrohjes qendrore </w:t>
      </w:r>
    </w:p>
    <w:p w14:paraId="0E9CF810" w14:textId="77777777" w:rsidR="00FE486A" w:rsidRDefault="00FE486A" w:rsidP="001A5B26">
      <w:pPr>
        <w:rPr>
          <w:b/>
          <w:sz w:val="23"/>
        </w:rPr>
      </w:pPr>
    </w:p>
    <w:p w14:paraId="12EE268E" w14:textId="77777777" w:rsidR="00FE486A" w:rsidRDefault="00FE486A" w:rsidP="001A5B26">
      <w:pPr>
        <w:rPr>
          <w:b/>
          <w:sz w:val="23"/>
        </w:rPr>
      </w:pPr>
    </w:p>
    <w:p w14:paraId="4BF25F5F" w14:textId="36E539FB" w:rsidR="001A5B26" w:rsidRPr="00976D33" w:rsidRDefault="001A5B26" w:rsidP="001A5B26">
      <w:pPr>
        <w:rPr>
          <w:rFonts w:cstheme="minorHAnsi"/>
          <w:b/>
          <w:bCs/>
          <w:sz w:val="23"/>
          <w:szCs w:val="23"/>
        </w:rPr>
      </w:pPr>
      <w:r>
        <w:rPr>
          <w:b/>
          <w:sz w:val="23"/>
        </w:rPr>
        <w:lastRenderedPageBreak/>
        <w:t>Dimensioni 3: Siguria e furnizimit me energji</w:t>
      </w:r>
    </w:p>
    <w:p w14:paraId="2C41965B" w14:textId="00048F9F" w:rsidR="000B66DF" w:rsidRPr="008C14F9" w:rsidRDefault="00160D4B" w:rsidP="00497F60">
      <w:r>
        <w:t xml:space="preserve">Garantimi i sigurisë së furnizimit është një nga objektivat kyçe të përfshira në Strategjinë Kombëtare të Energjisë, në përputhje me objektivat e BE-së. Objektivi strategjik përkatës “përmirësimi i qëndrueshmërisë së sistemit” adreson katër objektiva të veçantë, duke ditur se garantimi i sigurisë së furnizimit kërkon kapacitete të përshtatshme për furnizim dhe rezerva, besueshmëri, fleksibilitet dhe efikasitet të njësive të gjenerimit, elementeve të rrjetit dhe tregjeve të integruara:  </w:t>
      </w:r>
    </w:p>
    <w:p w14:paraId="6B31E88A" w14:textId="77777777" w:rsidR="000B66DF" w:rsidRPr="008C14F9" w:rsidRDefault="000B66DF" w:rsidP="00AF7BBF">
      <w:pPr>
        <w:pStyle w:val="ListParagraph"/>
        <w:numPr>
          <w:ilvl w:val="0"/>
          <w:numId w:val="72"/>
        </w:numPr>
      </w:pPr>
      <w:r>
        <w:t>Përmirësimi i fleksibilitetit të sistemit</w:t>
      </w:r>
    </w:p>
    <w:p w14:paraId="74B2DAE9" w14:textId="77777777" w:rsidR="000B66DF" w:rsidRPr="008C14F9" w:rsidRDefault="000B66DF" w:rsidP="00AF7BBF">
      <w:pPr>
        <w:pStyle w:val="ListParagraph"/>
        <w:numPr>
          <w:ilvl w:val="0"/>
          <w:numId w:val="72"/>
        </w:numPr>
      </w:pPr>
      <w:r>
        <w:t>Modernizimi i rrjeteve dhe reduktimi i humbjeve në rrjet</w:t>
      </w:r>
    </w:p>
    <w:p w14:paraId="0C850253" w14:textId="77777777" w:rsidR="000B66DF" w:rsidRPr="008C14F9" w:rsidRDefault="000B66DF" w:rsidP="00AF7BBF">
      <w:pPr>
        <w:pStyle w:val="ListParagraph"/>
        <w:numPr>
          <w:ilvl w:val="0"/>
          <w:numId w:val="72"/>
        </w:numPr>
      </w:pPr>
      <w:r>
        <w:t>Rehabilitimi i kapaciteteve ekzistuese të prodhimit të energjisë elektrike dhe investimet në kapacitete të reja, dhe</w:t>
      </w:r>
    </w:p>
    <w:p w14:paraId="65B6F05C" w14:textId="77777777" w:rsidR="000B66DF" w:rsidRPr="008C14F9" w:rsidRDefault="000B66DF" w:rsidP="00AF7BBF">
      <w:pPr>
        <w:pStyle w:val="ListParagraph"/>
        <w:numPr>
          <w:ilvl w:val="0"/>
          <w:numId w:val="72"/>
        </w:numPr>
      </w:pPr>
      <w:r>
        <w:t>Garantimi i sigurisë kibernetike të sektorit energjetik</w:t>
      </w:r>
    </w:p>
    <w:p w14:paraId="3B90AB17" w14:textId="77777777" w:rsidR="00483CBD" w:rsidRPr="008C14F9" w:rsidRDefault="00C00890" w:rsidP="00483CBD">
      <w:r>
        <w:t xml:space="preserve">Përveç përmirësimit të qëndrueshmërisë së sistemit, strategjia e lidh në mënyrë të qartë qëllimin e sigurimit të furnizimit me objektivat e ndërlidhura me dekarbonizimin dhe promovimin e energjisë së ripërtërishme si një mënyrë për të zvogëluar varësinë nga importet, efiçiencën e energjisë si mjet për të reduktuar kërkesën dhe forcimin e bashkëpunimit rajonal dhe funksionimit të tregut për të lejuar qasje në burime energjetike të diversifikuara dhe shërbime të rrjetit me kosto efektive. Një objektiv tjetër kyç në lidhje me sigurinë energjetike ndërlidhet me reduktimin e humbjeve teknike dhe komerciale në rrjetin e distribuimit si elemente kyçe për të siguruar si qëndrueshmërinë ashtu edhe cilësinë e furnizimit me energji elektrike.  </w:t>
      </w:r>
    </w:p>
    <w:p w14:paraId="1E29D2C9" w14:textId="25C44A4D" w:rsidR="00DE114C" w:rsidRPr="008C14F9" w:rsidRDefault="008A0B67" w:rsidP="00A94A61">
      <w:r>
        <w:t xml:space="preserve">Masat kyçe në këtë drejtim lidhen, ndër të tjera, me instalimin e ruajtjes përmes baterive, modernizimin e rrjetit elektrik për të reduktuar humbjet në rrjet, rinovimin e njësive të linjitit të Kosovës B1 dhe B2, si dhe krijimin e Ekipeve të Reagimit ndaj Incidenteve të Sigurisë Kompjuterike. </w:t>
      </w:r>
    </w:p>
    <w:p w14:paraId="362FDAD4" w14:textId="60E2ECA7" w:rsidR="001A5B26" w:rsidRPr="00976D33" w:rsidRDefault="001A5B26" w:rsidP="007B31FC">
      <w:r>
        <w:t>Si palë kontraktuese e Traktatit të Komunitetit të Energjisë, Kosova është e detyruar të miratojë rregullisht Deklaratat e Sigurisë së Furnizimit dhe ta njoftojë Sekretariatin. Deklaratat përshkruajnë në veçanti diversitetin e furnizimit, sigurinë teknologjike dhe origjinën gjeografike të lëndës djegëse të importuar. Deklaratat duhet të përditësohen çdo dy vjet. Organi përgjegjës për monitorimin e sigurisë së furnizimit në Kosovë është Zyra e Rregullatorit për Energji.</w:t>
      </w:r>
    </w:p>
    <w:p w14:paraId="64EAD5F3" w14:textId="77777777" w:rsidR="007A4BDF" w:rsidRDefault="001A5B26" w:rsidP="001A5B26">
      <w:r>
        <w:t>Referojuni dimensionit të tregut të energjisë për informacion të mëtejshëm lidhur me kornizën legjislative.</w:t>
      </w:r>
    </w:p>
    <w:p w14:paraId="5ED22FB6" w14:textId="77777777" w:rsidR="00E466B9" w:rsidRPr="00976D33" w:rsidRDefault="00E466B9" w:rsidP="001A5B26"/>
    <w:p w14:paraId="201EAA70" w14:textId="50DC94AF" w:rsidR="00357F35" w:rsidRPr="00976D33" w:rsidRDefault="00357F35" w:rsidP="00357F35">
      <w:pPr>
        <w:rPr>
          <w:b/>
          <w:bCs/>
          <w:sz w:val="23"/>
          <w:szCs w:val="23"/>
        </w:rPr>
      </w:pPr>
      <w:r>
        <w:rPr>
          <w:b/>
          <w:sz w:val="23"/>
        </w:rPr>
        <w:t xml:space="preserve">Dimensioni 4: Tregu i brendshëm energjetik </w:t>
      </w:r>
    </w:p>
    <w:p w14:paraId="537D5863" w14:textId="4A6608D6" w:rsidR="000B66DF" w:rsidRPr="00976D33" w:rsidRDefault="0080397B" w:rsidP="001A5B26">
      <w:r>
        <w:t>Legjislacioni primar aktuale dhe korniza rregullative janë në përputhje me paketën e tretë të KE-së. Deri në fund të vitit 2024, tri ligjet ekzistuese (Ligji për Energjinë, Ligji për Energjinë Elektrike dhe Ligji për Rregullatorin e Energjisë) do të zëvendësohen me ligje të reja për t’u përafruar me Pakon për Energji të Pastër, ndërsa Ligji për Promovimin e Përdorimit e Burimeve të Ripërtëritshme të Energjisë u miratuan në prill të vitit 2024.</w:t>
      </w:r>
    </w:p>
    <w:p w14:paraId="0AB4B5AB" w14:textId="17081105" w:rsidR="000B66DF" w:rsidRPr="00976D33" w:rsidRDefault="000B66DF" w:rsidP="000B66DF">
      <w:r>
        <w:t>Një nga masat më të rëndësishme të zbatuara në dimensionin e tregut të brendshëm energjetik është krijimi i një tregu të organizuar të ditës në avancë të energjisë elektrike dhe në të njëjtën kohë bashkimi me tregun shqiptar të ditës në avancë. Në vitin 2020, KOSTT-i dhe Operatori Shqiptar i Sistemit të Transmisionit (OST) themeluan Bursën Shqiptare të Energjisë (ALPEX). Zyra e Rregullatorit për Energji dhe Enti Rregullator i Energjisë, së bashku me operatorët e sistemit të transmisionit të të dy vendeve, KOSTT-in dhe OST-in, nënshkruan marrëveshjen për bashkimin e tregjeve të energjisë elektrike më 21 tetor 2021 në Tiranë.</w:t>
      </w:r>
    </w:p>
    <w:p w14:paraId="51AA2395" w14:textId="77777777" w:rsidR="000B66DF" w:rsidRPr="00976D33" w:rsidRDefault="000B66DF" w:rsidP="000B66DF">
      <w:r>
        <w:t>Nëpërmjet marrëveshjes, palët nënshkruese njohin Bursën Shqiptare të Energjisë Elektrike ALPEX si të vetmen bursë të energjisë elektrike për tregtimin e ditës në avancë dhe brenda të njëjtës ditë për zonat tregtare të të dy vendeve. Kjo marrëveshje është edhe parakusht për marrëveshjet e mëpasshme që mundësojnë funksionimin e shkëmbimit të përbashkët të energjisë elektrike përmes ALPEX-it.</w:t>
      </w:r>
    </w:p>
    <w:p w14:paraId="7960F624" w14:textId="2B81A803" w:rsidR="00E5692E" w:rsidRDefault="000B66DF" w:rsidP="000B66DF">
      <w:r>
        <w:t>Nënshkrimi i marrëveshjes u realizua në kuadër të takimit të grupit ligjor punues për përcaktimin e aktiviteteve dhe marrëveshjeve që duhet të zbatohen për funksionalizimin e bursës së përbashkët të energjisë ALPEX. Më 31 janar 2024, ALPEX mbajti ankandin e parë të ditës në avancë për furnizimin e energjisë elektrike në Kosovë. Operacioni në Shqipëri kishte filluar qysh në prill të vitit 2023. Kjo shënon inaugurimin e tregut të ditës në avancë në Kosovë dhe në këtë mënyrë inicimin e bashkimit të tregut të ditës në avancë mes dy vendeve.</w:t>
      </w:r>
    </w:p>
    <w:p w14:paraId="07BD6824" w14:textId="77777777" w:rsidR="005F0A6C" w:rsidRPr="00976D33" w:rsidRDefault="005F0A6C" w:rsidP="00CF4E52">
      <w:pPr>
        <w:rPr>
          <w:b/>
        </w:rPr>
      </w:pPr>
      <w:r>
        <w:rPr>
          <w:b/>
        </w:rPr>
        <w:lastRenderedPageBreak/>
        <w:t>Gaz natyror</w:t>
      </w:r>
    </w:p>
    <w:p w14:paraId="0850D325" w14:textId="77777777" w:rsidR="00CF4E52" w:rsidRPr="00976D33" w:rsidRDefault="00CF4E52" w:rsidP="00CF4E52">
      <w:r>
        <w:t>Aktualisht, Kosova nuk ka rrjet të transmisionit të gazit dhe një lidhje të vetme operative me sistemet e transmisionit të gazit natyror, qoftë Gazsjellësi Trans-Adriatik (TAP) ose terminalet e gazit natyror të lëngshëm (LNG) në detin Egje ose Jon, d.m.th. përmes Maqedonisë së Veriut ose Shqipërisë, do të kërkonte minimalisht 7-9 vite planifikim dhe ndërtim. Nëse ndërtohet një interkoneksion, do të mundësonte funksionimin e prodhimit të energjisë të bazuar në gaz dhe potencialisht shfrytëzimin e gazit natyror në industri.</w:t>
      </w:r>
    </w:p>
    <w:p w14:paraId="1FC0F069" w14:textId="071B1275" w:rsidR="00CF4E52" w:rsidRPr="00976D33" w:rsidRDefault="00F07AF1" w:rsidP="00CF4E52">
      <w:r>
        <w:t>Sipas Strategjisë Kombëtare të Energjisë, Kosova ka edhe opsionin e shfrytëzimit të infrastrukturës së gazit të planifikuar në Shqipëri (lidhja me TAP ose qasja në terminalin LNG në Vlorë). Infrastruktura e gazit në këto vende dhe në Greqi ofron mundësi për (bashkë)investime në kapacitetet prodhuese të energjisë elektrike.</w:t>
      </w:r>
    </w:p>
    <w:p w14:paraId="1DDE7A15" w14:textId="27AB7390" w:rsidR="006E1636" w:rsidRPr="00976D33" w:rsidRDefault="005F0A6C" w:rsidP="006E1636">
      <w:pPr>
        <w:spacing w:before="120" w:after="0" w:line="240" w:lineRule="auto"/>
      </w:pPr>
      <w:r>
        <w:t>Edhe pse nuk ka infrastrukturë të gazit natyror në Kosovë, korniza ligjore për adresimin e gazit është e rregulluar me Ligjin për Gazin Natyror Nr. 05/L-082 i cili përcakton strukturën dhe funksionimin e sektorit të gazit natyror në Kosovë. Ai mbulon aspekte të ndryshme si qasjes në treg, kushtet dhe kriteret për t’u angazhuar në aktivitete që lidhen me transmisionin, ruajtjen, shpërndarjen dhe furnizimin e gazit natyror. Për më tepër, ky ligj përputhet me Direktivën Nr. 2009/73/EC, e cila përcakton rregulloret e përbashkëta për tregun e brendshëm të gazit natyror në Evropë, dhe Rregulloren Nr. 715/2009/EC, e cila përshkruan kushtet për qasje në rrjetet e transmetimit të gazit natyror.</w:t>
      </w:r>
    </w:p>
    <w:p w14:paraId="7AFE2D93" w14:textId="77777777" w:rsidR="00196DC9" w:rsidRPr="00976D33" w:rsidRDefault="005F0A6C" w:rsidP="0027589E">
      <w:r>
        <w:rPr>
          <w:b/>
          <w:sz w:val="23"/>
        </w:rPr>
        <w:t>Dimensioni 5: Hulumtimi, inovacioni dhe konkurrueshmëria</w:t>
      </w:r>
    </w:p>
    <w:p w14:paraId="04275837" w14:textId="375F5735" w:rsidR="0CBB749B" w:rsidRPr="00976D33" w:rsidRDefault="0CBB749B">
      <w:pPr>
        <w:rPr>
          <w:rFonts w:eastAsia="Arial" w:cs="Arial"/>
          <w:szCs w:val="20"/>
        </w:rPr>
      </w:pPr>
      <w:r>
        <w:t xml:space="preserve">Hulumtimi dhe inovacioni mbulohen nga Programi Kombëtar i Shkencës 2023-2028 (nga dhjetori 2022, në proces të konsultimit publik) ndërsa konkurrueshmëria trajtohet nga shtylla e Strategjisë Kombëtare për Zhvillim 2030 që lidhet me zhvillimin e qëndrueshëm ekonomik, veçanërisht nga objektivin i saj të parë zhvillimor (Ndërtimi i ekonomisë inovative, qarkore dhe konkurruese). Deri më tani, ndarja buxhetore për hulumtim shkencor nga të gjitha qeveritë e Kosovës nuk ka kaluar 0.1% të buxhetit vjetor, edhe pse Ligji për Veprimtari Hulumtuese-Shkencore (nr. 04/l-135) parasheh ndarjen prej 0.7%. Në Kornizën Afatmesme të Shpenzimeve për periudhën 2021-2025 të Ministrisë së Arsimit, Shkencës, Teknologjisë dhe Inovacionit, ekziston një skemë për “Përmirësimin e Mjedisit të </w:t>
      </w:r>
      <w:r w:rsidR="009D45CD">
        <w:t>Hulumt</w:t>
      </w:r>
      <w:r>
        <w:t xml:space="preserve">imit dhe Inovacionit”, d.m.th., aktivitetet që adresojnë në mënyrë specifike sfidat e shkencës dhe </w:t>
      </w:r>
      <w:r w:rsidR="009D45CD">
        <w:t>hulumt</w:t>
      </w:r>
      <w:r>
        <w:t>imit shkencor, me ndarjet buxhetore për themelimin e Fondit të Shkencës, financimin e statusit të asociuar të Kosovës në Horizon Europe, dhe themelimin e një fondi të veçantë për bashkëfinancimin e projekteve</w:t>
      </w:r>
      <w:r w:rsidR="00283B66">
        <w:t xml:space="preserve"> hulumtuese</w:t>
      </w:r>
      <w:r>
        <w:t xml:space="preserve"> që janë rezultat i bashkëpunimit ndërkombëtar , dhe për përgatitjen e projekteve të bashkëpunimit shkencor ndërkombëtar.</w:t>
      </w:r>
    </w:p>
    <w:p w14:paraId="746FFA89" w14:textId="77777777" w:rsidR="00B26FAA" w:rsidRPr="00976D33" w:rsidRDefault="0088143A" w:rsidP="00BD4E9E">
      <w:pPr>
        <w:pStyle w:val="Heading3"/>
      </w:pPr>
      <w:bookmarkStart w:id="45" w:name="_Toc182302251"/>
      <w:r>
        <w:t>Çështjet kryesore me rëndësi ndërkufitare</w:t>
      </w:r>
      <w:bookmarkEnd w:id="45"/>
      <w:r>
        <w:t xml:space="preserve"> </w:t>
      </w:r>
    </w:p>
    <w:p w14:paraId="06EB61B1" w14:textId="4D933CA1" w:rsidR="00B26FAA" w:rsidRPr="00976D33" w:rsidRDefault="00B26FAA" w:rsidP="00B26FAA">
      <w:r>
        <w:t xml:space="preserve">Tregu energjetik është i lidhur ngushtë me bashkëpunimin ndërkufitar. Sistemi i transmisionit të energjisë elektrike në Kosovë mundëson shkëmbimin e energjisë elektrike me vendet fqinje si dhe mbështet transitin e energjisë në të gjitha drejtimet. Në përgatitjen e PKEK-së, Kosova konfirmon zotimin e saj për të bashkëpunuar me vendet fqinje dhe për të planifikuar zhvillimin e duhur të infrastrukturës së transmisionit që do të mundësojë transmisionin e energjisë elektrike dhe do të sigurojë kushte për funksionimin e tregut të energjisë me të gjitha vendet fqinje dhe rajonin më të gjerë. </w:t>
      </w:r>
    </w:p>
    <w:p w14:paraId="0F0F89F6" w14:textId="63532BA4" w:rsidR="0088143A" w:rsidRPr="00976D33" w:rsidRDefault="009E6700" w:rsidP="00B26FAA">
      <w:r>
        <w:t>Sa i përket gazit natyror, studimi i fizibilitetit për interkoneksionin Kosovë-Maqedonia e Veriut ka përfunduar. Gjithashtu, ka përfunduar përgatitja e masterplanit për gazin në Kosovë dhe vlerësimi strategjik i mjedisit. Të dyja këto mbështeten në kuadër të Kornizës së Investimeve për Ballkanin Perëndimor. Lidhja e Kosovës me tubacionet rajonale të gazit, TAP dhe IAP, konsiderohet përmes Maqedonisë së Veriut dhe/ose Shqipërisë, prandaj kërkohet bashkëpunim i ngushtë me këto dy vende fqinje për sa i përket planeve potenciale për kërkesën për gaz natyror dhe zhvillimin e tregut të gazit natyror.</w:t>
      </w:r>
    </w:p>
    <w:p w14:paraId="622C60DB" w14:textId="057A1C4E" w:rsidR="00FB18AB" w:rsidRPr="00976D33" w:rsidRDefault="00FB18AB" w:rsidP="00086F15">
      <w:r>
        <w:t xml:space="preserve">Komuniteti i Energjisë luan rol vendimtar në këtë proces, përmes funksionit të tij këshillues dhe kontributit të rëndësishëm në përmirësimin e komunikimit ndërmjet vendeve anëtare. Komunikimi efektiv është jetik për të siguruar një kuptim të përbashkët të aspekteve të ndryshme që ndërlidhen me projektet ndërkufitare. Studimet e kryera dhe të publikuara nga Komuniteti i Energjisë, siç janë Projektet me Interes të Komunitetit të Energjisë (PIKE) dhe Projektet me Interes të Ndërsjellë (PIN), ofrojnë mbulim gjithëpërfshirës të të gjitha vendeve anëtare dhe mundësojnë një kuptim më të mirë të situatës rajonale. Projektet e PIKE-së dhe PIN-it nxisin bashkëpunimin ndërkufitar ndërmjet palëve kontraktuese të Komunitetit të Energjisë. PIN përfshijnë në mënyrë specifike bashkëpunimet ndërmjet palëve kontraktuese të Komunitetit të Energjisë dhe shteteve </w:t>
      </w:r>
      <w:r>
        <w:lastRenderedPageBreak/>
        <w:t>anëtare të Bashkimit Evropian dhe janë të ndryshme nga Projektet me Interes të Përbashkët (PIP) në kuadër të Bashkimit Evropian. Kjo listë e projekteve përditësohet çdo dy vjet. Projektet e përfshira në këtë listë kanë të drejtë për aplikim për financim nëpërmjet Kornizës së Investimeve për Ballkanin Perëndimor (WBIF) me mbështetjen e Institucioni Financiar Ndërkombëtar (IFI), siç është Banka Evropiane e Investimeve (BEI). Projektet e dukshme që janë shfaqur në këto lista për Kosovën përfshijnë vetëm projektet e gazit që përfshijnë ndërtimin e tubacioneve drejt Maqedonisë së Veriut dhe Shqipërisë.  Është interesante se në vitin 2022, me Vendimin e Këshillit Ministror 2021/11/MC-EnC, që ndryshon Vendimin 2015/09/MC-EnC për zbatimin e Rregullores (BE) Nr. 347/2013, është pezulluar miratimi i listës së projekteve infrastrukturore energjetike të Komunitetit të Energjisë çdo dy vjet, në pritje të miratimit nga Bashkimi Evropian të Rregullores së re TEN-E dhe përfshirjes dhe miratimit të saj të mëvonshëm në acquis Communautaire të Komunitetit të Energjisë, kështu që lista e fundit është nga viti 2020. Më 14 dhjetor, Këshilli Ministror i Komunitetit të Energjisë miratoi Rregulloren TEN-E (Rregullorja (BE) 2022/869). Procesi i ri i përzgjedhjes për projektet e PIKE-së tashmë ka filluar dhe sipas informacioneve të publikuara nga Komuniteti i Energjisë, pritet të përfundojë deri në vjeshtën e vitit 2024.</w:t>
      </w:r>
    </w:p>
    <w:p w14:paraId="5B8C9E21" w14:textId="77777777" w:rsidR="00086F15" w:rsidRPr="00976D33" w:rsidRDefault="00086F15" w:rsidP="00086F15">
      <w:r>
        <w:t>Komuniteti i Energjisë përgatit gjithashtu raporte vjetore të zbatimit mbi progresin e palëve kontraktuese në përputhje me direktivat dhe rregulloret e përshtatura të BE-së. Edhe pse pjesa më e madhe e legjislacionit të BE-së përmes EnC-së është transpozuar në palët kontraktuese të Traktatit të EnC-së, prezantimi i mekanizmit të çmimit të karbonit është ende në pritje. Vënia në funksion e këtij mekanizmi mund të ndikojë ndjeshëm në situatën në rajon dhe veçanërisht në tregun e energjisë elektrike.</w:t>
      </w:r>
    </w:p>
    <w:p w14:paraId="3C9B3965" w14:textId="1C9228D7" w:rsidR="00086F15" w:rsidRPr="00976D33" w:rsidRDefault="00086F15" w:rsidP="00086F15">
      <w:r>
        <w:t>Përmbushja e objektivave të përcaktuara në Strategjinë Kombëtare të Energjisë (të cilat janë përfshirë plotësisht në këtë plan) nënkupton ndërtimin e kapaciteteve të mëdha të BRE-ve. Burimet e ripërtëritshme do të nënkuptojnë futjen e pasigurisë në sistem dhe balancimin që kërkon bashkëpunim ndërkufitar (tashmë të adresuar në studimin e EnC - Zhvillimi i një udhërrëfyesi drejt një bashkëpunimi balancues rajonal). Komuniteti i Energjisë ka përgatitur një studim mbi përshtatshmërinë e sistemeve të energjisë elektrike të BP6. Qëllimi i këtij raporti është të kryejë një analizë largpamëse të mjaftueshmërisë së burimeve të sistemeve të energjisë elektrike të BP6 në kalimin e tyre në rregulloren e BE-së - domethënë, të vlerësojë nëse do të ketë kapacitet të mjaftueshëm për të garantuar sigurinë e furnizimit. Përveç kësaj, ai studim heton shkallën në të cilën kalimi në modelin e synuar të tregut të energjisë elektrike të BE-së, si dhe zbatimi i kërkesave mjedisore të arritshme të BE-së dhe kalimi në çmimin e CO2 mund t’i bëjë impiantet ekzistuese joprofitabile për të operuar dhe të shkaktojë çaktivizimin e tyre, gjë që nga ana tjetër mund të krijojë probleme të përshtatshmërisë.</w:t>
      </w:r>
    </w:p>
    <w:p w14:paraId="29F5B6A1" w14:textId="77777777" w:rsidR="006A2723" w:rsidRPr="00976D33" w:rsidRDefault="006A2723" w:rsidP="00086F15">
      <w:r>
        <w:t>Komuniteti i Energjisë ka përfshirë sigurinë kibernetike në programin e tij për të rritur sigurinë e energjisë dhe rrjetit. Në janar të vitit 2020, u publikua një studim mbi sigurinë kibernetike në sektorin energjetik. Ky studim ofron një pasqyrë gjithëpërfshirëse të organizatave përgjegjëse për sigurinë kibernetike dhe legjislacionit përkatës të zbatueshëm për energjinë, së bashku me kryerjen e analizave të kërcënimeve dhe vlerësimit të rrezikut. Për më tepër, ai ofron një sërë rekomandimesh, duke synuar si nivelin lokal ashtu edhe atë rajonal, për të forcuar qëndrueshmërinë dhe sigurinë e infrastrukturës energjetike. Komuniteti i Energjisë ka marrë drejtimin në krijimin e mekanizmave bashkëpunues që lehtësojnë masat e sigurisë kibernetike. Këto masa përfshijnë identifikimin e infrastrukturës kritike të energjisë, zbatimin e standardeve teknike të sigurisë kibernetike në sektorin energjetik, krijimin e Qendrës së Ndarjes dhe Analizës së Informacionit të Komunitetit të Energjisë (EnC ISAC) dhe zhvillimin e një platforme të gjerë për edukim dhe aftësim në siguri kibernetike të quajtur Akademia e Sigurisë Kibernetike. Për më tepër, Komuniteti i Energjisë aspiron të krijojë bashkëpunime konkrete me agjencinë e BE-së për siguri kibernetike ENISA, Rrjetin Evropian të Informacionit dhe Sigurisë së Energjisë (EE-ISAC) dhe subjektet dhe shoqatat të tjera të sigurisë kibernetike që operojnë në sektorin e energjisë në Evropë dhe më gjerë.</w:t>
      </w:r>
    </w:p>
    <w:p w14:paraId="526BF748" w14:textId="77777777" w:rsidR="0088143A" w:rsidRPr="00976D33" w:rsidRDefault="0088143A" w:rsidP="00BD4E9E">
      <w:pPr>
        <w:pStyle w:val="Heading3"/>
      </w:pPr>
      <w:bookmarkStart w:id="46" w:name="_Toc182302252"/>
      <w:r>
        <w:t>Struktura administrative e zbatimit të politikave kombëtare për energji dhe klimë</w:t>
      </w:r>
      <w:bookmarkEnd w:id="46"/>
    </w:p>
    <w:p w14:paraId="71A39F46" w14:textId="2F2ACA81" w:rsidR="00206544" w:rsidRDefault="00206544" w:rsidP="00C73FEB">
      <w:pPr>
        <w:spacing w:before="120" w:after="0" w:line="240" w:lineRule="auto"/>
      </w:pPr>
      <w:r>
        <w:t>Procesi u zhvillua në dy faza - një në vitin 2021 dhe një tjetër në vitin 2023. Me vendim të Ministres së Ekonomisë është themeluar Grupi Drejtues Ndërministror, ​​i kryesuar nga Ministria e Ekonomisë dhe i bashkë-kryesuar nga Ministria e Mjedisit, Planifikimit Hapësinor dhe Infrastrukturës. Pjesëmarrësit e grupit përfshinin përfaqësues të ministrive sektoriale, zyrës së kryeministrit, Zyrës së Rregullatorit të Energjisë, Agjencisë së Statistikave, Agjencisë për Efiçiencë të Energjisë, Asociacionit të Komunave, shoqërisë civile, akademisë dhe sektorit të biznesit. Lidhur me zhvillimin e draftit të PKEK-së në janar të vitit 2023, grupet fillestare punuese të organizuara përgjatë pesë dimensioneve të bashkimit energjetik u shkrinë në një grup të vetëm.</w:t>
      </w:r>
    </w:p>
    <w:p w14:paraId="2E09410C" w14:textId="53355856" w:rsidR="00B26FAA" w:rsidRPr="00976D33" w:rsidRDefault="00206544" w:rsidP="00C73FEB">
      <w:pPr>
        <w:spacing w:before="120" w:after="0" w:line="240" w:lineRule="auto"/>
      </w:pPr>
      <w:r>
        <w:lastRenderedPageBreak/>
        <w:t>Në vitin 2021, grup i ka raportuar Ministres së ME-së dhe bashkë-kryesohej nga ME dhe MMPHI. Institucionet pjesëmarrëse janë si në vijim:</w:t>
      </w:r>
    </w:p>
    <w:p w14:paraId="34112BD2" w14:textId="5A230BE6" w:rsidR="00B26FAA" w:rsidRPr="00976D33" w:rsidRDefault="00B26FAA" w:rsidP="00B26FAA">
      <w:pPr>
        <w:pStyle w:val="ListParagraph"/>
      </w:pPr>
      <w:r>
        <w:t>Ministria e Ekonomisë (ME) (bashkëkryesuese);</w:t>
      </w:r>
    </w:p>
    <w:p w14:paraId="11CAF58D" w14:textId="075D0ACA" w:rsidR="00B26FAA" w:rsidRPr="00976D33" w:rsidRDefault="00B26FAA" w:rsidP="00B26FAA">
      <w:pPr>
        <w:pStyle w:val="ListParagraph"/>
      </w:pPr>
      <w:r>
        <w:t xml:space="preserve">Ministria e Mjedisit, Planifikimit Hapësinor dhe Infrastrukturës (MMPHI) (bashkëkryesuese); </w:t>
      </w:r>
    </w:p>
    <w:p w14:paraId="323AE908" w14:textId="49B70CDC" w:rsidR="00B26FAA" w:rsidRPr="00976D33" w:rsidRDefault="00B26FAA" w:rsidP="00B26FAA">
      <w:pPr>
        <w:pStyle w:val="ListParagraph"/>
      </w:pPr>
      <w:r>
        <w:t xml:space="preserve">Zyra e Kryeministrit (ZKM); </w:t>
      </w:r>
    </w:p>
    <w:p w14:paraId="190AA456" w14:textId="77777777" w:rsidR="00B26FAA" w:rsidRPr="00976D33" w:rsidRDefault="00B26FAA" w:rsidP="00B26FAA">
      <w:pPr>
        <w:pStyle w:val="ListParagraph"/>
      </w:pPr>
      <w:r>
        <w:t>Zyra e Rregullatorit për Energji (ZRRE);</w:t>
      </w:r>
    </w:p>
    <w:p w14:paraId="484F3535" w14:textId="64FF7C94" w:rsidR="00B26FAA" w:rsidRPr="00976D33" w:rsidRDefault="00B26FAA" w:rsidP="00B26FAA">
      <w:pPr>
        <w:pStyle w:val="ListParagraph"/>
      </w:pPr>
      <w:r>
        <w:t xml:space="preserve">Ministria e Financave; </w:t>
      </w:r>
    </w:p>
    <w:p w14:paraId="21B9146A" w14:textId="77777777" w:rsidR="00B26FAA" w:rsidRPr="00976D33" w:rsidRDefault="00B26FAA" w:rsidP="00B26FAA">
      <w:pPr>
        <w:pStyle w:val="ListParagraph"/>
      </w:pPr>
      <w:r>
        <w:t>Ministria e Integrimeve Evropiane;</w:t>
      </w:r>
    </w:p>
    <w:p w14:paraId="3C7CAD95" w14:textId="050287C0" w:rsidR="00B26FAA" w:rsidRPr="00976D33" w:rsidRDefault="00B26FAA" w:rsidP="00B26FAA">
      <w:pPr>
        <w:pStyle w:val="ListParagraph"/>
      </w:pPr>
      <w:r>
        <w:t xml:space="preserve">Ministria e Bujqësisë, Pylltarisë dhe Zhvillimit Rural (MBPZHR); </w:t>
      </w:r>
    </w:p>
    <w:p w14:paraId="161BFE94" w14:textId="2E3376AA" w:rsidR="00B26FAA" w:rsidRPr="00976D33" w:rsidRDefault="00B26FAA" w:rsidP="00B26FAA">
      <w:pPr>
        <w:pStyle w:val="ListParagraph"/>
      </w:pPr>
      <w:r>
        <w:t xml:space="preserve">Ministria e Inovacionit dhe Ndërmarrësisë; </w:t>
      </w:r>
    </w:p>
    <w:p w14:paraId="4B023840" w14:textId="77777777" w:rsidR="00B26FAA" w:rsidRPr="00976D33" w:rsidRDefault="00B26FAA" w:rsidP="00B26FAA">
      <w:pPr>
        <w:pStyle w:val="ListParagraph"/>
      </w:pPr>
      <w:r>
        <w:t xml:space="preserve">Asociacioni i Komunave të Kosovës; </w:t>
      </w:r>
    </w:p>
    <w:p w14:paraId="2F34C9D7" w14:textId="77777777" w:rsidR="00B26FAA" w:rsidRPr="00976D33" w:rsidRDefault="00B26FAA" w:rsidP="00B26FAA">
      <w:pPr>
        <w:pStyle w:val="ListParagraph"/>
      </w:pPr>
      <w:r>
        <w:t xml:space="preserve">Agjencia e Statistikave të Kosovës; </w:t>
      </w:r>
    </w:p>
    <w:p w14:paraId="173007BD" w14:textId="77777777" w:rsidR="00B26FAA" w:rsidRPr="00976D33" w:rsidRDefault="00B26FAA" w:rsidP="00B26FAA">
      <w:pPr>
        <w:pStyle w:val="ListParagraph"/>
      </w:pPr>
      <w:r>
        <w:t>Agjencia e Kosovës për Efiçiencë të Energjisë (AKEE);</w:t>
      </w:r>
    </w:p>
    <w:p w14:paraId="28A58DD7" w14:textId="77777777" w:rsidR="00B26FAA" w:rsidRPr="00976D33" w:rsidRDefault="00B26FAA" w:rsidP="00B26FAA">
      <w:pPr>
        <w:pStyle w:val="ListParagraph"/>
      </w:pPr>
      <w:r>
        <w:t xml:space="preserve">Shoqëria civile; </w:t>
      </w:r>
    </w:p>
    <w:p w14:paraId="723F4313" w14:textId="77777777" w:rsidR="00B26FAA" w:rsidRPr="00976D33" w:rsidRDefault="00B26FAA" w:rsidP="00B26FAA">
      <w:pPr>
        <w:pStyle w:val="ListParagraph"/>
      </w:pPr>
      <w:r>
        <w:t xml:space="preserve">Universiteti i Prishtinës; </w:t>
      </w:r>
    </w:p>
    <w:p w14:paraId="7FFD2529" w14:textId="77777777" w:rsidR="00B26FAA" w:rsidRPr="00976D33" w:rsidRDefault="00B26FAA" w:rsidP="00B26FAA">
      <w:pPr>
        <w:pStyle w:val="ListParagraph"/>
      </w:pPr>
      <w:r>
        <w:t xml:space="preserve">Oda Ekonomike e Kosovës; </w:t>
      </w:r>
    </w:p>
    <w:p w14:paraId="2D87A070" w14:textId="77777777" w:rsidR="00B26FAA" w:rsidRPr="00976D33" w:rsidRDefault="00B26FAA" w:rsidP="00B26FAA">
      <w:pPr>
        <w:pStyle w:val="ListParagraph"/>
      </w:pPr>
      <w:r>
        <w:t xml:space="preserve">Ministria e Punës dhe Mirëqenies Sociale; </w:t>
      </w:r>
    </w:p>
    <w:p w14:paraId="4722BCFB" w14:textId="073B09BF" w:rsidR="00B26FAA" w:rsidRPr="00976D33" w:rsidRDefault="00DA0753" w:rsidP="00B26FAA">
      <w:pPr>
        <w:pStyle w:val="ListParagraph"/>
      </w:pPr>
      <w:r>
        <w:t>Operatori i Transmisionit, Sistemit dhe Tregut (KOSTT)</w:t>
      </w:r>
    </w:p>
    <w:p w14:paraId="1AB8D04A" w14:textId="77777777" w:rsidR="009F0730" w:rsidRPr="00976D33" w:rsidRDefault="009F0730" w:rsidP="009F0730">
      <w:pPr>
        <w:pStyle w:val="ListParagraph"/>
      </w:pPr>
      <w:r>
        <w:t>Korporata Energjetike e Kosovës (KEK);</w:t>
      </w:r>
    </w:p>
    <w:p w14:paraId="3F1B57F6" w14:textId="075C20E4" w:rsidR="009F0730" w:rsidRPr="00976D33" w:rsidRDefault="009F0730" w:rsidP="009F0730">
      <w:pPr>
        <w:pStyle w:val="ListParagraph"/>
      </w:pPr>
      <w:r>
        <w:t>Kompania Kosovare për Distribuim të Energjisë Elektrike (KEDS);</w:t>
      </w:r>
    </w:p>
    <w:p w14:paraId="170A513C" w14:textId="793812EF" w:rsidR="00B26FAA" w:rsidRPr="00976D33" w:rsidRDefault="00B26FAA" w:rsidP="00B26FAA">
      <w:pPr>
        <w:tabs>
          <w:tab w:val="left" w:pos="807"/>
          <w:tab w:val="left" w:pos="927"/>
        </w:tabs>
      </w:pPr>
      <w:r>
        <w:t xml:space="preserve">Përveç listës së Grupit Drejtues Ndërministror, rolin kryesor për shqyrtimin dhe miratimin e PKEK-së e ka Komitetit Kombëtar për ndryshimet klimatike dhe për miratim Qeveria e Qeveria Kosovës.  </w:t>
      </w:r>
    </w:p>
    <w:p w14:paraId="01DB2E9C" w14:textId="77777777" w:rsidR="00B26FAA" w:rsidRPr="00976D33" w:rsidRDefault="00B26FAA" w:rsidP="00B26FAA">
      <w:pPr>
        <w:tabs>
          <w:tab w:val="left" w:pos="807"/>
          <w:tab w:val="left" w:pos="927"/>
        </w:tabs>
      </w:pPr>
      <w:r>
        <w:t xml:space="preserve">Palë të tjera të rëndësishëm të interesit në zhvillimin dhe zbatimin e PKEK-së janë: </w:t>
      </w:r>
    </w:p>
    <w:p w14:paraId="5097D8E8" w14:textId="77777777" w:rsidR="00B26FAA" w:rsidRPr="00976D33" w:rsidRDefault="00B26FAA" w:rsidP="00B26FAA">
      <w:pPr>
        <w:pStyle w:val="ListParagraph"/>
      </w:pPr>
      <w:r>
        <w:t>Komisioni i Pavarur për Miniera dhe Minerale (KPMM)</w:t>
      </w:r>
    </w:p>
    <w:p w14:paraId="6C692C00" w14:textId="77777777" w:rsidR="00B26FAA" w:rsidRPr="00976D33" w:rsidRDefault="00B26FAA" w:rsidP="00B26FAA">
      <w:pPr>
        <w:pStyle w:val="ListParagraph"/>
      </w:pPr>
      <w:r>
        <w:t>Kompania Kosovare për Furnizimin me Energji Elektrike (KESCO);</w:t>
      </w:r>
    </w:p>
    <w:p w14:paraId="19C9E62D" w14:textId="77777777" w:rsidR="00B26FAA" w:rsidRPr="00976D33" w:rsidRDefault="00B26FAA" w:rsidP="00B26FAA">
      <w:pPr>
        <w:pStyle w:val="ListParagraph"/>
      </w:pPr>
      <w:r>
        <w:t>Kompanitë e Ngrohjes Qendrore;</w:t>
      </w:r>
    </w:p>
    <w:p w14:paraId="71900EA8" w14:textId="77777777" w:rsidR="00B26FAA" w:rsidRPr="00976D33" w:rsidRDefault="00B26FAA" w:rsidP="00B26FAA">
      <w:pPr>
        <w:pStyle w:val="ListParagraph"/>
      </w:pPr>
      <w:r>
        <w:t xml:space="preserve">Prodhuesit e pavarur të energjisë elektrike; </w:t>
      </w:r>
    </w:p>
    <w:p w14:paraId="3E8F39B8" w14:textId="77777777" w:rsidR="00B26FAA" w:rsidRPr="00976D33" w:rsidRDefault="00B26FAA" w:rsidP="00B26FAA">
      <w:pPr>
        <w:pStyle w:val="ListParagraph"/>
      </w:pPr>
      <w:r>
        <w:t>Furnizuesit e licencuar të energjisë elektrike;</w:t>
      </w:r>
    </w:p>
    <w:p w14:paraId="17A616E5" w14:textId="77777777" w:rsidR="00B26FAA" w:rsidRPr="00976D33" w:rsidRDefault="00B26FAA" w:rsidP="00B26FAA">
      <w:pPr>
        <w:pStyle w:val="ListParagraph"/>
      </w:pPr>
      <w:r>
        <w:t>Pjesëmarrësit e licencuar të tregut të energjisë;</w:t>
      </w:r>
    </w:p>
    <w:p w14:paraId="59C91ADE" w14:textId="77777777" w:rsidR="00B26FAA" w:rsidRPr="00976D33" w:rsidRDefault="00B26FAA" w:rsidP="00B26FAA">
      <w:pPr>
        <w:pStyle w:val="ListParagraph"/>
      </w:pPr>
      <w:r>
        <w:t xml:space="preserve">Agjencitë dhe organizatat e tjera. </w:t>
      </w:r>
    </w:p>
    <w:p w14:paraId="1318A206" w14:textId="17E2ED82" w:rsidR="00B26FAA" w:rsidRPr="00976D33" w:rsidRDefault="00B26FAA" w:rsidP="00B26FAA">
      <w:pPr>
        <w:spacing w:before="120" w:after="0" w:line="240" w:lineRule="auto"/>
      </w:pPr>
      <w:r>
        <w:t>Për zhvillimin teknik të PKEK-së është krijuar diagrami organizativ i mëposhtëm me 6 Grupe Tematike (GT) (</w:t>
      </w:r>
      <w:r w:rsidR="00645F8E" w:rsidRPr="00976D33">
        <w:fldChar w:fldCharType="begin"/>
      </w:r>
      <w:r w:rsidR="00645F8E" w:rsidRPr="00976D33">
        <w:instrText xml:space="preserve"> REF _Ref69867214 \h </w:instrText>
      </w:r>
      <w:r w:rsidR="004A7007" w:rsidRPr="00976D33">
        <w:instrText xml:space="preserve"> \* MERGEFORMAT </w:instrText>
      </w:r>
      <w:r w:rsidR="00645F8E" w:rsidRPr="00976D33">
        <w:fldChar w:fldCharType="separate"/>
      </w:r>
      <w:r w:rsidR="003B7FFA">
        <w:t>Figura 8</w:t>
      </w:r>
      <w:r w:rsidR="00645F8E" w:rsidRPr="00976D33">
        <w:fldChar w:fldCharType="end"/>
      </w:r>
      <w:r>
        <w:t>):</w:t>
      </w:r>
    </w:p>
    <w:p w14:paraId="016A1270" w14:textId="3B9C33A3" w:rsidR="00B26FAA" w:rsidRPr="00976D33" w:rsidRDefault="003A5942" w:rsidP="003A5942">
      <w:pPr>
        <w:pStyle w:val="Caption"/>
      </w:pPr>
      <w:bookmarkStart w:id="47" w:name="_Ref69867214"/>
      <w:bookmarkStart w:id="48" w:name="_Toc138983691"/>
      <w:bookmarkStart w:id="49" w:name="_Toc181867211"/>
      <w:r>
        <w:t xml:space="preserve">Figura </w:t>
      </w:r>
      <w:r w:rsidR="00062E07">
        <w:fldChar w:fldCharType="begin"/>
      </w:r>
      <w:r w:rsidR="00062E07">
        <w:instrText xml:space="preserve"> SEQ Figure \* ARABIC </w:instrText>
      </w:r>
      <w:r w:rsidR="00062E07">
        <w:fldChar w:fldCharType="separate"/>
      </w:r>
      <w:r w:rsidR="003B7FFA">
        <w:rPr>
          <w:noProof/>
        </w:rPr>
        <w:t>8</w:t>
      </w:r>
      <w:r w:rsidR="00062E07">
        <w:rPr>
          <w:noProof/>
        </w:rPr>
        <w:fldChar w:fldCharType="end"/>
      </w:r>
      <w:bookmarkEnd w:id="47"/>
      <w:r>
        <w:t>. Diagrami organizativ</w:t>
      </w:r>
      <w:bookmarkEnd w:id="48"/>
      <w:bookmarkEnd w:id="49"/>
    </w:p>
    <w:p w14:paraId="5D52057D" w14:textId="77777777" w:rsidR="00022160" w:rsidRPr="00976D33" w:rsidRDefault="00B26FAA" w:rsidP="00BF0700">
      <w:r>
        <w:rPr>
          <w:noProof/>
          <w:sz w:val="24"/>
          <w:lang w:val="en-US"/>
        </w:rPr>
        <w:drawing>
          <wp:inline distT="0" distB="0" distL="0" distR="0" wp14:anchorId="2F48DD86" wp14:editId="0FDFE65D">
            <wp:extent cx="5480050" cy="1749425"/>
            <wp:effectExtent l="0" t="0" r="25400" b="0"/>
            <wp:docPr id="84" name="Diagram 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EA96C19" w14:textId="7927D07E" w:rsidR="00BF0700" w:rsidRPr="00976D33" w:rsidRDefault="00314CA7" w:rsidP="00BF0700">
      <w:r>
        <w:t>Pas miratimit të caqeve në nivel të Komunitetit të Energjisë dhe miratimit të strategjisë së energjisë, në janar të vitit 2023, me vendim të Qeverisë krijohet grupi i ri punues i përbërë nga 15 anëtarë institucionalë, përkatësisht:</w:t>
      </w:r>
    </w:p>
    <w:p w14:paraId="34A4B84D" w14:textId="1F0C9843" w:rsidR="00BF0700" w:rsidRPr="00976D33" w:rsidRDefault="00BF0700" w:rsidP="00BF0700">
      <w:pPr>
        <w:pStyle w:val="ListParagraph"/>
      </w:pPr>
      <w:r>
        <w:t>Ministria e Ekonomisë – ME (bashkëkryesuese)</w:t>
      </w:r>
    </w:p>
    <w:p w14:paraId="2E3F24CF" w14:textId="59200278" w:rsidR="00BF0700" w:rsidRPr="00976D33" w:rsidRDefault="00BF0700" w:rsidP="00BF0700">
      <w:pPr>
        <w:pStyle w:val="ListParagraph"/>
      </w:pPr>
      <w:r>
        <w:t>Ministria e Mjedisi, Planifikimit Hapësinor dhe Infrastrukturës– MMPHI (bashkëkryesuese)</w:t>
      </w:r>
    </w:p>
    <w:p w14:paraId="4773F3F0" w14:textId="158EC221" w:rsidR="00BF0700" w:rsidRPr="00976D33" w:rsidRDefault="00BF0700" w:rsidP="00BF0700">
      <w:pPr>
        <w:pStyle w:val="ListParagraph"/>
      </w:pPr>
      <w:r>
        <w:t>Zyra e Kryeministrit - ZKM</w:t>
      </w:r>
    </w:p>
    <w:p w14:paraId="466216C1" w14:textId="4C178010" w:rsidR="00BF0700" w:rsidRPr="00976D33" w:rsidRDefault="00BF0700" w:rsidP="00BF0700">
      <w:pPr>
        <w:pStyle w:val="ListParagraph"/>
      </w:pPr>
      <w:r>
        <w:lastRenderedPageBreak/>
        <w:t>Ministria e Financave, Punës dhe Transfereve - MFPT</w:t>
      </w:r>
    </w:p>
    <w:p w14:paraId="3C0FB86A" w14:textId="77777777" w:rsidR="00BF0700" w:rsidRPr="00976D33" w:rsidRDefault="00BF0700" w:rsidP="00BF0700">
      <w:pPr>
        <w:pStyle w:val="ListParagraph"/>
      </w:pPr>
      <w:r>
        <w:t>Oda Ekonomike e Kosovës</w:t>
      </w:r>
    </w:p>
    <w:p w14:paraId="42228D3B" w14:textId="7F862274" w:rsidR="00BF0700" w:rsidRPr="00976D33" w:rsidRDefault="00BF0700" w:rsidP="00BF0700">
      <w:pPr>
        <w:pStyle w:val="ListParagraph"/>
      </w:pPr>
      <w:r>
        <w:t>Ministria e Industrisë, Ndërmarrësisë dhe Tregtisë - MINT</w:t>
      </w:r>
    </w:p>
    <w:p w14:paraId="4290D84A" w14:textId="77777777" w:rsidR="00BF0700" w:rsidRPr="00976D33" w:rsidRDefault="00BF0700" w:rsidP="00BF0700">
      <w:pPr>
        <w:pStyle w:val="ListParagraph"/>
      </w:pPr>
      <w:r>
        <w:t>Universiteti i Prishtinë</w:t>
      </w:r>
    </w:p>
    <w:p w14:paraId="49C67024" w14:textId="37902164" w:rsidR="00BF0700" w:rsidRPr="00976D33" w:rsidRDefault="00BF0700" w:rsidP="00BF0700">
      <w:pPr>
        <w:pStyle w:val="ListParagraph"/>
      </w:pPr>
      <w:r>
        <w:t>Operatori i Transmisionit, Sistemit dhe Tregut - KOSTT</w:t>
      </w:r>
    </w:p>
    <w:p w14:paraId="5CC8E613" w14:textId="78E5A6D6" w:rsidR="00BF0700" w:rsidRPr="00976D33" w:rsidRDefault="00BF0700" w:rsidP="00BF0700">
      <w:pPr>
        <w:pStyle w:val="ListParagraph"/>
      </w:pPr>
      <w:r>
        <w:t>Zyra e Rregullatorit për Energji (ZRRE)</w:t>
      </w:r>
    </w:p>
    <w:p w14:paraId="222F4E4E" w14:textId="2C99AB12" w:rsidR="00BF0700" w:rsidRPr="00976D33" w:rsidRDefault="00BF0700" w:rsidP="00BF0700">
      <w:pPr>
        <w:pStyle w:val="ListParagraph"/>
      </w:pPr>
      <w:r>
        <w:t>Ministria e Arsimit, Shkencës, Teknologjisë dhe Inovacionit - MASHTI</w:t>
      </w:r>
    </w:p>
    <w:p w14:paraId="0BDBD34A" w14:textId="4FCFE246" w:rsidR="00BF0700" w:rsidRPr="00976D33" w:rsidRDefault="00BF0700" w:rsidP="00BF0700">
      <w:pPr>
        <w:pStyle w:val="ListParagraph"/>
      </w:pPr>
      <w:r>
        <w:t>Korporata Energjetike e Kosovës - KEK</w:t>
      </w:r>
    </w:p>
    <w:p w14:paraId="0B458644" w14:textId="07A4A41A" w:rsidR="00BF0700" w:rsidRPr="00976D33" w:rsidRDefault="00BF0700" w:rsidP="00BF0700">
      <w:pPr>
        <w:pStyle w:val="ListParagraph"/>
      </w:pPr>
      <w:r>
        <w:t>Ministria e Bujqësisë, Pylltarisë dhe Zhvillimit Rural - MBPZHR</w:t>
      </w:r>
    </w:p>
    <w:p w14:paraId="053CA404" w14:textId="5FE882D7" w:rsidR="00BF0700" w:rsidRPr="00976D33" w:rsidRDefault="00BF0700" w:rsidP="00BF0700">
      <w:pPr>
        <w:pStyle w:val="ListParagraph"/>
      </w:pPr>
      <w:r>
        <w:t>Kompania Kosovare për Distribuim të Energjisë Elektrike - KEDS</w:t>
      </w:r>
    </w:p>
    <w:p w14:paraId="026CE19B" w14:textId="77777777" w:rsidR="00BF0700" w:rsidRPr="00976D33" w:rsidRDefault="00D97C24">
      <w:pPr>
        <w:pStyle w:val="ListParagraph"/>
        <w:tabs>
          <w:tab w:val="left" w:pos="807"/>
          <w:tab w:val="left" w:pos="927"/>
        </w:tabs>
      </w:pPr>
      <w:r>
        <w:t xml:space="preserve">  Instituti për Zhvillimin e Politikave Energjetike - OJQ</w:t>
      </w:r>
    </w:p>
    <w:p w14:paraId="2617BAF9" w14:textId="77777777" w:rsidR="00474920" w:rsidRPr="00976D33" w:rsidRDefault="00D97C24" w:rsidP="00BF0700">
      <w:pPr>
        <w:pStyle w:val="ListParagraph"/>
        <w:tabs>
          <w:tab w:val="left" w:pos="807"/>
          <w:tab w:val="left" w:pos="927"/>
        </w:tabs>
      </w:pPr>
      <w:r>
        <w:t xml:space="preserve">  Balkan Green Foundation – OJQ</w:t>
      </w:r>
    </w:p>
    <w:p w14:paraId="776C96C2" w14:textId="044CBB87" w:rsidR="00474920" w:rsidRPr="00976D33" w:rsidRDefault="00A62475" w:rsidP="00B26FAA">
      <w:r>
        <w:t>Këto do të mbetën palët kryesore të interesit për zbatimin e politikave dhe masave të përshkruara në PKEK. Nëse ndonjë prej këtyre institucioneve i nënshtrohet ristrukturimit, përgjegjësitë e tyre do të kalojnë në subjektet e sapoemëruara.</w:t>
      </w:r>
    </w:p>
    <w:p w14:paraId="1BE07914" w14:textId="77777777" w:rsidR="0088143A" w:rsidRPr="00976D33" w:rsidRDefault="0088143A" w:rsidP="00BD4E9E">
      <w:pPr>
        <w:pStyle w:val="Heading2"/>
      </w:pPr>
      <w:bookmarkStart w:id="50" w:name="_Toc182302253"/>
      <w:r>
        <w:t>Konsultimet dhe përfshirja e subjekteve kombëtare dhe të Komunitetit të Energjisë dhe rezultati i tyre</w:t>
      </w:r>
      <w:bookmarkEnd w:id="50"/>
      <w:r>
        <w:t xml:space="preserve"> </w:t>
      </w:r>
    </w:p>
    <w:p w14:paraId="0D91BDA0" w14:textId="77777777" w:rsidR="0088143A" w:rsidRPr="00976D33" w:rsidRDefault="0088143A" w:rsidP="00AF7BBF">
      <w:pPr>
        <w:pStyle w:val="Heading3"/>
        <w:numPr>
          <w:ilvl w:val="0"/>
          <w:numId w:val="3"/>
        </w:numPr>
      </w:pPr>
      <w:bookmarkStart w:id="51" w:name="_Toc182302254"/>
      <w:r>
        <w:t>Përfshirja e parlamentit kombëtar</w:t>
      </w:r>
      <w:bookmarkEnd w:id="51"/>
    </w:p>
    <w:p w14:paraId="2B244FEF" w14:textId="229AC6AD" w:rsidR="00086F15" w:rsidRPr="00976D33" w:rsidRDefault="00086F15" w:rsidP="00086F15">
      <w:r>
        <w:t>Në kornizën aktuale legjislative të Kosovës, roli i Kuvendit është vendimtar për sektorin energjetik. Kuvendi i Kosovës ka mandat të miratojë Strategjinë Kombëtare të Energjisë dhe të miratojë dhe ndryshojë ligjet primare. Kuvendi është gjithashtu përgjegjës për monitorimin e obligimeve ndërkombëtare të Kosovës, siç janë Traktati i Komunitetit të Energjisë dhe Marrëveshja e Stabilizim Asociimit. Për më tepër</w:t>
      </w:r>
      <w:r>
        <w:rPr>
          <w:rFonts w:asciiTheme="majorHAnsi" w:hAnsiTheme="majorHAnsi"/>
        </w:rPr>
        <w:t>, sipas</w:t>
      </w:r>
      <w:r>
        <w:t xml:space="preserve"> Ligji për Energjinë Elektrike, të drejtat e aksionarit të Operatorit të Sistemit të Transmisionit dhe Tregut (KOSTT) do të ushtrohen nga Kuvendi i Kosovës. Gjithashtu, Raporti Vjetor i KOSTT-it shqyrtohet dhe miratohet nga Kuvendi. </w:t>
      </w:r>
    </w:p>
    <w:p w14:paraId="2B1B4F21" w14:textId="6FADE4F6" w:rsidR="00086F15" w:rsidRPr="00976D33" w:rsidRDefault="00195D46" w:rsidP="00086F15">
      <w:r>
        <w:t>Për sa i përket PKEK-së, ndërkohë që nuk parashikohet përfshirja e drejtpërdrejtë e Kuvendit, miratimi i Strategjisë Kombëtare të Energjisë nga ana e tij si dhe pjesëve tjera të kornizës legjislative përkatës kontribuon në mënyrë indirekte në proces.</w:t>
      </w:r>
    </w:p>
    <w:p w14:paraId="51B76D85" w14:textId="77777777" w:rsidR="0088143A" w:rsidRPr="00976D33" w:rsidRDefault="0088143A" w:rsidP="00BD4E9E">
      <w:pPr>
        <w:pStyle w:val="Heading3"/>
      </w:pPr>
      <w:bookmarkStart w:id="52" w:name="_Toc182302255"/>
      <w:r>
        <w:t>Përfshirja e autoriteteve lokale dhe rajonale</w:t>
      </w:r>
      <w:bookmarkEnd w:id="52"/>
    </w:p>
    <w:p w14:paraId="04F15A91" w14:textId="24963E61" w:rsidR="00C97763" w:rsidRPr="00976D33" w:rsidRDefault="004F6F2F" w:rsidP="00C97763">
      <w:r>
        <w:t>Ministria e Ekonomisë, Ministria e Mjedisit, Planifikimit Hapësinor dhe Infrastrukturës, ministritë përkatëse dhe institucion</w:t>
      </w:r>
      <w:r w:rsidR="0037748E">
        <w:t>et e tjera</w:t>
      </w:r>
      <w:r>
        <w:t xml:space="preserve"> relevante kanë kontribuar në mënyrë aktive në hartimin e Planit Kombëtar për Energji dhe Klimë. Ndërsa dokument</w:t>
      </w:r>
      <w:r w:rsidR="0037748E">
        <w:t>et e tjera</w:t>
      </w:r>
      <w:r>
        <w:t xml:space="preserve"> strategjike të PKEK-së do t’i nënshtrohet konsultimeve publike dhe ndërkufitare siç kërkohet me Ligjin për Ndryshimet Klimatike. Përfshirja e publikut në të gjitha fazat e zhvillimit të PKEK-së lejohet dhe njihet si thelbësore për zbatimin e suksesshëm të PKEK-së për periudhën mbuluese. </w:t>
      </w:r>
    </w:p>
    <w:p w14:paraId="3A2C1896" w14:textId="1E0145CC" w:rsidR="0088143A" w:rsidRPr="00976D33" w:rsidRDefault="0088143A" w:rsidP="00BD4E9E">
      <w:pPr>
        <w:pStyle w:val="Heading3"/>
      </w:pPr>
      <w:bookmarkStart w:id="53" w:name="_Toc182302256"/>
      <w:r>
        <w:t>Konsultimet me palët e interesit, duke përfshirë partnerët socialë, dhe angazhimin e shoqërisë civile dhe publikut të gjerë</w:t>
      </w:r>
      <w:bookmarkEnd w:id="53"/>
    </w:p>
    <w:p w14:paraId="48B7F6E7" w14:textId="0ADD8051" w:rsidR="00C97763" w:rsidRPr="00976D33" w:rsidRDefault="00C97763" w:rsidP="00C97763">
      <w:r>
        <w:t xml:space="preserve">Caqet dhe objektivat e përgjithshme, si dhe politikat dhe masat kryesore të PKEK-së u janë komunikuar palëve të interesit përmes seminareve konsultative në kuadër të hartimit të PKEK-së. Në mars dhe prill të vitit 2023, u organizuan katër punëtori me palët e interesit ku u diskutua skenari me masat ekzistuese (WEM), si dhe politikat dhe masat shtesë (WAM). Në fillim të vitit 2023, palët e interesit u konsultuan për të dhënat hyrëse që përdoren në modelin LEAP. Pas marrjes së rekomandimeve për draftin e PKEK nga Sekretariati i Komunitetit të Energjisë në dhjetor të vitit 2023, u organizuan tri punëtori shtesë në mars të vitit 2024, gjatë të cilave u përcaktuan vendimet përfundimtare për çështje specifike të hapura. Të gjitha punëtoritë përfshinin përfaqësues të shoqërisë civile si pjesë e Grupit Punues të PKEK-së. </w:t>
      </w:r>
    </w:p>
    <w:p w14:paraId="25028257" w14:textId="5DB782FD" w:rsidR="007919D2" w:rsidRPr="00976D33" w:rsidRDefault="00CE60FB" w:rsidP="00C97763">
      <w:r>
        <w:t xml:space="preserve">Draft PKEK 2025-2030 fillimisht u përkthye në tri gjuhët zyrtare (shqipe, serbe dhe angleze) dhe iu dorëzua Komunitetit të Energjisë. Pas marrjes së komenteve nga Komuniteti i Energjisë në dhjetor të vitit 2023, ato u </w:t>
      </w:r>
      <w:r>
        <w:lastRenderedPageBreak/>
        <w:t>trajtuan në grupe të përbashkëta punues, duke përfshirë shoqërinë civile. Një konsultim përfundimtar ndërinstitucional do të zhvillohet në kuadër të Këshillit Kombëtar për Ndryshimet Klimatike. Procesi përfshin që Këshilli Kombëtar për Ndryshimet Klimatike të diskutojë dhe miratojë publikimin e draftit në faqet e internetit të MMPHI-së dhe ME-së për konsultim publik. Rezultatet e konsultimit do të konsiderohen dhe inkorporohen, dhe versioni përfundimtar do të përkthehet zyrtarisht dhe do të vihet në dispozicion në gjuhën shqipe, serbe dhe angleze. Drafti përfundimtar i PKEK-së, me rekomandime nga Këshilli Kombëtar për Ndryshimet Klimatike dhe propozim nga MMPHI, pritet të miratohet nga Qeveria e Kosovës.</w:t>
      </w:r>
    </w:p>
    <w:p w14:paraId="7931AFE1" w14:textId="77777777" w:rsidR="0088143A" w:rsidRPr="00976D33" w:rsidRDefault="0088143A" w:rsidP="00BD4E9E">
      <w:pPr>
        <w:pStyle w:val="Heading3"/>
      </w:pPr>
      <w:bookmarkStart w:id="54" w:name="_Toc182302257"/>
      <w:r>
        <w:t>Konsultimet me palët tjera kontraktuese dhe shtetet anëtare të Bashkimit Evropian</w:t>
      </w:r>
      <w:bookmarkEnd w:id="54"/>
    </w:p>
    <w:p w14:paraId="02354746" w14:textId="77777777" w:rsidR="004F1CA4" w:rsidRPr="00976D33" w:rsidRDefault="004F1CA4" w:rsidP="004F1CA4">
      <w:r>
        <w:t>Konsultimet e PKEK-së me palët e tjera kontraktuese realizohen përmes organeve dhe mekanizmave tashmë të krijuar për bashkëpunim rajonal:</w:t>
      </w:r>
    </w:p>
    <w:p w14:paraId="50FBF7B5" w14:textId="2AC0B8C6" w:rsidR="004F1CA4" w:rsidRPr="00976D33" w:rsidRDefault="004F1CA4" w:rsidP="004F1CA4">
      <w:r>
        <w:t xml:space="preserve">• Ballkani Perëndimor 6, lidhja energjetike e Evropës Qendrore dhe Juglindore (CESEC), </w:t>
      </w:r>
    </w:p>
    <w:p w14:paraId="6D5ACC32" w14:textId="77777777" w:rsidR="004F1CA4" w:rsidRPr="00976D33" w:rsidRDefault="004F1CA4" w:rsidP="004F1CA4">
      <w:r>
        <w:t xml:space="preserve">• Këshilli Ministror i Komunitetit të Energjisë, </w:t>
      </w:r>
    </w:p>
    <w:p w14:paraId="4F588B28" w14:textId="77777777" w:rsidR="004F1CA4" w:rsidRPr="00976D33" w:rsidRDefault="004F1CA4" w:rsidP="004F1CA4">
      <w:r>
        <w:t xml:space="preserve">• Komiteti i Energjisë dhe Klimës, </w:t>
      </w:r>
    </w:p>
    <w:p w14:paraId="12DF5414" w14:textId="77777777" w:rsidR="004F1CA4" w:rsidRPr="00976D33" w:rsidRDefault="004F1CA4" w:rsidP="004F1CA4">
      <w:r>
        <w:t xml:space="preserve">• Grupi Punues Teknik për Energji dhe Klimë, </w:t>
      </w:r>
    </w:p>
    <w:p w14:paraId="1CA92EE0" w14:textId="77777777" w:rsidR="004F1CA4" w:rsidRPr="00976D33" w:rsidRDefault="004F1CA4" w:rsidP="004F1CA4">
      <w:r>
        <w:t xml:space="preserve">• Grupi Koordinues për Energji të Ripërtëritshme, </w:t>
      </w:r>
    </w:p>
    <w:p w14:paraId="21781647" w14:textId="77777777" w:rsidR="004F1CA4" w:rsidRPr="00976D33" w:rsidRDefault="004F1CA4" w:rsidP="004F1CA4">
      <w:r>
        <w:t xml:space="preserve">• Grupi Punues për Efiçiencë të Energjisë, </w:t>
      </w:r>
    </w:p>
    <w:p w14:paraId="16FB5F89" w14:textId="77777777" w:rsidR="004F1CA4" w:rsidRPr="00976D33" w:rsidRDefault="004F1CA4" w:rsidP="004F1CA4">
      <w:r>
        <w:t xml:space="preserve">• Task Forca Mjedisore, </w:t>
      </w:r>
    </w:p>
    <w:p w14:paraId="448CD805" w14:textId="77256FDB" w:rsidR="004F1CA4" w:rsidRPr="00976D33" w:rsidRDefault="004F1CA4" w:rsidP="004F1CA4">
      <w:r>
        <w:t xml:space="preserve">• Grupi i Përhershëm i Nivelit të Lartë EnC </w:t>
      </w:r>
    </w:p>
    <w:p w14:paraId="6A481C11" w14:textId="45EA58A8" w:rsidR="004F1CA4" w:rsidRPr="00976D33" w:rsidRDefault="004F1CA4" w:rsidP="004F1CA4">
      <w:r>
        <w:t>Për më tepër, Kosova ka marrë pjesë dhe ka kontribuar në platformat e ndryshme rajonale përmes takimeve dhe punëtorive, si dhe shkëmbimeve rajonale të cilat janë organizaur nga partnerë të ndryshëm zhvillimor, d.m.th.;   Sekretariati i Komunitetit të Energjisë, Fondi i Hapur Rajonal GIZ – Energjia, Transporti dhe Mbrojtja Klimatike (ORF-ETC), mbi temat që lidhen me qasjet e modelimit të PKEK-së, disponueshmërinë dhe cilësinë e të dhënave, sfidat, praktikat më të mira, çështjet ndërsektoriale dhe rajonale.</w:t>
      </w:r>
    </w:p>
    <w:p w14:paraId="6B69B9B9" w14:textId="31DF6306" w:rsidR="0088143A" w:rsidRPr="00976D33" w:rsidRDefault="0088143A" w:rsidP="00BD4E9E">
      <w:pPr>
        <w:pStyle w:val="Heading3"/>
      </w:pPr>
      <w:bookmarkStart w:id="55" w:name="_Toc182302258"/>
      <w:r>
        <w:t>Procesi i përsëritur me Sekretariatin e Komunitetit të Energjisë</w:t>
      </w:r>
      <w:bookmarkEnd w:id="55"/>
    </w:p>
    <w:p w14:paraId="3B9F83D6" w14:textId="77777777" w:rsidR="00A831CE" w:rsidRPr="00976D33" w:rsidRDefault="00DB7D86" w:rsidP="00DB7D86">
      <w:r>
        <w:t xml:space="preserve">Siç përcaktohet në Rregulloren e Qeverisjes së Komunitetit të Energjisë, neni 9(1) (“Rregullorja e Qeverisjes”), çdo Palë Kontraktuese e Komunitetit të Energjisë (“Palë Kontraktuese”) është e detyruar të përgatisë dhe t’i paraqesë Sekretariatit të Komunitetit të Energjisë (“Sekretariati”) një draft plan të integruar kombëtar për energji dhe klimë (“PKEK”) që mbulon periudhën nga viti 2025 deri në vitin 2030 në përputhje me nenin 9(1) dhe me Shtojcën I. </w:t>
      </w:r>
    </w:p>
    <w:p w14:paraId="36D34A84" w14:textId="77777777" w:rsidR="005F21B1" w:rsidRPr="00976D33" w:rsidRDefault="00FE55B0" w:rsidP="001850EB">
      <w:r>
        <w:t>Procesi u zhvillua në dy faza - një në vitin 2021 dhe një tjetër në vitin 2023. Me vendim të Ministres së Ekonomisë është themeluar Grupi Drejtues Ndërministror, ​​i kryesuar nga Ministria e Ekonomisë dhe i bashkë-kryesuar nga Ministria e Mjedisit, Planifikimit Hapësinor dhe Infrastrukturës. Pjesëmarrësit e grupit përfshinin përfaqësues të ministrive sektoriale, zyrës së kryeministrit, Zyrës së Rregullatorit të Energjisë, Agjencisë së Statistikave, Agjencisë për Efiçiencë të Energjisë, Asociacionit të Komunave, shoqërisë civile, akademisë dhe sektorit të biznesit. Lidhur me zhvillimin e draftit të PKEP-së në janar të vitit 2023, grupet fillestare punuese të organizuara përgjatë pesë dimensioneve të bashkimit energjetik u shkrinë në një grup të vetëm.</w:t>
      </w:r>
    </w:p>
    <w:p w14:paraId="11EE7943" w14:textId="050C4281" w:rsidR="00F432CC" w:rsidRPr="00976D33" w:rsidRDefault="001850EB" w:rsidP="005F21B1">
      <w:r>
        <w:t xml:space="preserve">Gjatë kësaj periudhe përfaqësues të Ministrisë së Ekonomisë (ME) dhe Ministrisë së Mjedisit, Planifikimit Hapësinor dhe Infrastrukturës (MMPHI) morën pjesë në punën dhe takimet e grupeve punuese të Komunitetit të Energjisë për hartimin e PKEK 2025-2030. Diskutimi ndërlidhet me metodologjinë, sfidat, ambiciet e politikave dhe masave dhe kontributin në caqet e përgjithshme të Komunitetit të Energjisë 2030 në caqet specifike të dakorduara për Kosovën. Draft PKEK është finalizuar dhe i është dorëzuar Sekretariatit të Komunitetit të Energjisë më 10 korrik 2023, menjëherë pasi ka vijuar puna për hartimin e VSM dhe draft Raporti i është dorëzuar Sekretariatit më 30 nëntor 2023. </w:t>
      </w:r>
    </w:p>
    <w:p w14:paraId="37C455E2" w14:textId="48065894" w:rsidR="005F21B1" w:rsidRPr="00976D33" w:rsidRDefault="005A06C5" w:rsidP="005F21B1">
      <w:r>
        <w:t xml:space="preserve">Sekretariati i Komunitetit të Energjisë e ka vlerësuar PKEK-në dhe VSM-në dhe ka nxjerrë rekomandimet në dhjetor të vitit 2023 sipas “Rekomandimit 3/2023 për Draft Planin Kombëtar të Integruar për Energji dhe Klimë për Kosovën” siç parashihet në nenin 9 të Rregullores së Qeverisjes. </w:t>
      </w:r>
    </w:p>
    <w:p w14:paraId="7BBF943B" w14:textId="0B838352" w:rsidR="00844791" w:rsidRPr="00976D33" w:rsidRDefault="00E5601C" w:rsidP="006E69DA">
      <w:r>
        <w:lastRenderedPageBreak/>
        <w:t>Krahas konsultimeve bilaterale me Sekretariatin e Komunitetit të Energjisë për një temë specifike, dy (2) punëtori të njëpasnjëshme janë organizuar së bashku me Sekretariatin e Komunitetit të Energjisë për të diskutuar rekomandimet, pritjet dhe opsionet që Kosova i adreson ato.  Pjesëmarrës të punëtorive ishin përfaqësuesit kryesorë të ministrive sektoriale nga ME, MMPHI, përfaqësues të Sekretariatit përkatës, GIZ, GET dhe ekspertë të përfshirë në hartimin e PKEK-së. Komentet janë adresuar dhe përfshirë në këtë version të PKEK-së. Siç është planifikuar pas konsultimeve të brendshme dhe rajonale, Kosova synon të dorëzojë planin përfundimtar deri në fund të qershorit 2024.</w:t>
      </w:r>
    </w:p>
    <w:p w14:paraId="6F486010" w14:textId="0FFFBD60" w:rsidR="004F1CA4" w:rsidRPr="00976D33" w:rsidRDefault="00317E06" w:rsidP="004F1CA4">
      <w:r>
        <w:t>Siç kërkohet me Ligjin për Ndryshimet Klimatike, versioni i miratuar i PKEK 2025-2030 do t’i dorëzohet Komunitetit të Energjisë deri fund të vitit 2024.</w:t>
      </w:r>
    </w:p>
    <w:p w14:paraId="26C201AF" w14:textId="125C1D78" w:rsidR="004F1CA4" w:rsidRDefault="004F1CA4" w:rsidP="0088143A">
      <w:pPr>
        <w:spacing w:after="143" w:line="259" w:lineRule="auto"/>
        <w:jc w:val="left"/>
      </w:pPr>
    </w:p>
    <w:p w14:paraId="3252E3B8" w14:textId="77777777" w:rsidR="00FE486A" w:rsidRPr="00976D33" w:rsidRDefault="00FE486A" w:rsidP="0088143A">
      <w:pPr>
        <w:spacing w:after="143" w:line="259" w:lineRule="auto"/>
        <w:jc w:val="left"/>
      </w:pPr>
    </w:p>
    <w:p w14:paraId="7BC756DC" w14:textId="77777777" w:rsidR="0088143A" w:rsidRPr="00976D33" w:rsidRDefault="0088143A" w:rsidP="00BD4E9E">
      <w:pPr>
        <w:pStyle w:val="Heading2"/>
      </w:pPr>
      <w:bookmarkStart w:id="56" w:name="_Toc182302259"/>
      <w:r>
        <w:t>Bashkëpunimi rajonal në përgatitjen e planit</w:t>
      </w:r>
      <w:bookmarkEnd w:id="56"/>
    </w:p>
    <w:p w14:paraId="295C3048" w14:textId="77777777" w:rsidR="0088143A" w:rsidRPr="00976D33" w:rsidRDefault="0069102F" w:rsidP="00AF7BBF">
      <w:pPr>
        <w:pStyle w:val="Heading3"/>
        <w:numPr>
          <w:ilvl w:val="0"/>
          <w:numId w:val="4"/>
        </w:numPr>
      </w:pPr>
      <w:bookmarkStart w:id="57" w:name="_Toc182302260"/>
      <w:r>
        <w:t>Elementet që i nënshtrohen planifikimit të përbashkët ose të koordinuar me palët e tjera kontraktuese dhe shtetet anëtare të Bashkimit Evropian</w:t>
      </w:r>
      <w:bookmarkEnd w:id="57"/>
      <w:r>
        <w:t xml:space="preserve"> </w:t>
      </w:r>
    </w:p>
    <w:p w14:paraId="50B50575" w14:textId="77777777" w:rsidR="004F1CA4" w:rsidRPr="00976D33" w:rsidRDefault="004F1CA4" w:rsidP="004F1CA4">
      <w:r>
        <w:t>Elementet që janë ose mund të jenë subjekt i bashkëpunimit rajonal janë paraqitur më poshtë sipas dimensionit.</w:t>
      </w:r>
    </w:p>
    <w:p w14:paraId="4B9F4866" w14:textId="77777777" w:rsidR="004F1CA4" w:rsidRPr="00976D33" w:rsidRDefault="004F1CA4" w:rsidP="004F1CA4">
      <w:r>
        <w:t>1  Dekarbonizimi</w:t>
      </w:r>
    </w:p>
    <w:p w14:paraId="38A9444D" w14:textId="77777777" w:rsidR="004F1CA4" w:rsidRPr="00976D33" w:rsidRDefault="0099568A" w:rsidP="004F1CA4">
      <w:pPr>
        <w:pStyle w:val="ListParagraph"/>
      </w:pPr>
      <w:r>
        <w:t>Prezantimi i çmimit të karbonit,</w:t>
      </w:r>
    </w:p>
    <w:p w14:paraId="50AE103E" w14:textId="77777777" w:rsidR="00A959BE" w:rsidRPr="00976D33" w:rsidRDefault="0099568A" w:rsidP="004F1CA4">
      <w:pPr>
        <w:pStyle w:val="ListParagraph"/>
      </w:pPr>
      <w:r>
        <w:t>Adresimi i ndikimit të Mekanizmave të Rregullimit të Kufirit të Karbonit (CBAM)</w:t>
      </w:r>
    </w:p>
    <w:p w14:paraId="40B2054C" w14:textId="77777777" w:rsidR="004F1CA4" w:rsidRPr="00976D33" w:rsidRDefault="0099568A" w:rsidP="004F1CA4">
      <w:pPr>
        <w:pStyle w:val="ListParagraph"/>
      </w:pPr>
      <w:r>
        <w:t>Përcaktimi se cilat industri duhet të jenë pjesë e Sistemit të Tregtimit të Emisioneve (ETS) ose do të paguajnë taksën e karbonit</w:t>
      </w:r>
    </w:p>
    <w:p w14:paraId="0882083C" w14:textId="77777777" w:rsidR="004F1CA4" w:rsidRPr="00976D33" w:rsidRDefault="004F1CA4" w:rsidP="004F1CA4">
      <w:pPr>
        <w:pStyle w:val="ListParagraph"/>
      </w:pPr>
      <w:r>
        <w:t>Shkëmbimi i kuotave të BRE-së,</w:t>
      </w:r>
    </w:p>
    <w:p w14:paraId="7F828E2E" w14:textId="77777777" w:rsidR="004F1CA4" w:rsidRPr="00976D33" w:rsidRDefault="0099568A" w:rsidP="004F1CA4">
      <w:pPr>
        <w:pStyle w:val="ListParagraph"/>
      </w:pPr>
      <w:r>
        <w:t>Shkëmbimi i garancive të origjinës, si dhe shkëmbimi i njohurive,</w:t>
      </w:r>
    </w:p>
    <w:p w14:paraId="4E95773E" w14:textId="77777777" w:rsidR="004F1CA4" w:rsidRPr="00976D33" w:rsidRDefault="0099568A" w:rsidP="004F1CA4">
      <w:pPr>
        <w:pStyle w:val="ListParagraph"/>
      </w:pPr>
      <w:r>
        <w:t>Pjesëmarrja në Grupin Koordinues për Efiçiencë të Energjisë të EnC,</w:t>
      </w:r>
    </w:p>
    <w:p w14:paraId="570C5B2A" w14:textId="77777777" w:rsidR="004F1CA4" w:rsidRPr="00976D33" w:rsidRDefault="0099568A" w:rsidP="004F1CA4">
      <w:pPr>
        <w:pStyle w:val="ListParagraph"/>
      </w:pPr>
      <w:r>
        <w:t>Pjesëmarrja në Task Forcën Mjedisore të EnC,</w:t>
      </w:r>
    </w:p>
    <w:p w14:paraId="10124BB4" w14:textId="77777777" w:rsidR="004F1CA4" w:rsidRPr="00976D33" w:rsidRDefault="0099568A" w:rsidP="004F1CA4">
      <w:pPr>
        <w:pStyle w:val="ListParagraph"/>
      </w:pPr>
      <w:r>
        <w:t>Pjesëmarrja në Komitetin e EnC për Energji dhe Klimë.</w:t>
      </w:r>
    </w:p>
    <w:p w14:paraId="28EEEC05" w14:textId="77777777" w:rsidR="004F1CA4" w:rsidRPr="00976D33" w:rsidRDefault="004F1CA4" w:rsidP="004F1CA4">
      <w:r>
        <w:t>2  Efiçienca e energjisë</w:t>
      </w:r>
    </w:p>
    <w:p w14:paraId="70E1350F" w14:textId="77777777" w:rsidR="004F1CA4" w:rsidRPr="00976D33" w:rsidRDefault="004F1CA4" w:rsidP="004F1CA4">
      <w:pPr>
        <w:pStyle w:val="ListParagraph"/>
      </w:pPr>
      <w:r>
        <w:t xml:space="preserve">Projekte dypalëshe dhe rajonale për efiçiencë të energjisë </w:t>
      </w:r>
    </w:p>
    <w:p w14:paraId="0ABD77F7" w14:textId="77777777" w:rsidR="004F1CA4" w:rsidRPr="00976D33" w:rsidRDefault="0099568A" w:rsidP="004F1CA4">
      <w:pPr>
        <w:pStyle w:val="ListParagraph"/>
      </w:pPr>
      <w:r>
        <w:t>Pjesëmarrja në Grupin Koordinues për Efiçiencë të Energjisë të EnC,</w:t>
      </w:r>
    </w:p>
    <w:p w14:paraId="21AFE76B" w14:textId="77777777" w:rsidR="004F1CA4" w:rsidRPr="00976D33" w:rsidRDefault="004F1CA4" w:rsidP="004F1CA4">
      <w:r>
        <w:t>3  Siguria e furnizimit</w:t>
      </w:r>
    </w:p>
    <w:p w14:paraId="744DBF8C" w14:textId="77777777" w:rsidR="004F1CA4" w:rsidRPr="00976D33" w:rsidRDefault="0099568A" w:rsidP="004F1CA4">
      <w:pPr>
        <w:pStyle w:val="ListParagraph"/>
      </w:pPr>
      <w:r>
        <w:t>Rrjeti i transmisionit të gazit me Shqipërinë dhe Maqedoninë e Veriut.</w:t>
      </w:r>
    </w:p>
    <w:p w14:paraId="65BA493B" w14:textId="77777777" w:rsidR="004F1CA4" w:rsidRPr="00976D33" w:rsidRDefault="0099568A" w:rsidP="004F1CA4">
      <w:pPr>
        <w:pStyle w:val="ListParagraph"/>
      </w:pPr>
      <w:r>
        <w:t>Pjesëmarrja në Grupin Koordinues të EnC SoS,</w:t>
      </w:r>
    </w:p>
    <w:p w14:paraId="36984183" w14:textId="77777777" w:rsidR="004F1CA4" w:rsidRPr="00976D33" w:rsidRDefault="004F1CA4" w:rsidP="004F1CA4">
      <w:r>
        <w:t>4  Tregu i brendshëm energjetik</w:t>
      </w:r>
    </w:p>
    <w:p w14:paraId="0A1619B5" w14:textId="77777777" w:rsidR="004F1CA4" w:rsidRPr="00976D33" w:rsidRDefault="0099568A" w:rsidP="004F1CA4">
      <w:pPr>
        <w:pStyle w:val="ListParagraph"/>
      </w:pPr>
      <w:r>
        <w:t>Bashkimi i tregut me Shqipërinë,</w:t>
      </w:r>
    </w:p>
    <w:p w14:paraId="0CE4E370" w14:textId="77777777" w:rsidR="004F1CA4" w:rsidRPr="00976D33" w:rsidRDefault="0099568A" w:rsidP="004F1CA4">
      <w:pPr>
        <w:pStyle w:val="ListParagraph"/>
      </w:pPr>
      <w:r>
        <w:t>Bashkimi rajonal i tregut të energjisë elektrike,</w:t>
      </w:r>
    </w:p>
    <w:p w14:paraId="43F5F962" w14:textId="77777777" w:rsidR="004F1CA4" w:rsidRPr="00976D33" w:rsidRDefault="0099568A" w:rsidP="004F1CA4">
      <w:pPr>
        <w:pStyle w:val="ListParagraph"/>
      </w:pPr>
      <w:r>
        <w:t>Pjesëmarrja në SEE CAO,</w:t>
      </w:r>
    </w:p>
    <w:p w14:paraId="4E6CF932" w14:textId="77777777" w:rsidR="004F1CA4" w:rsidRPr="00976D33" w:rsidRDefault="0099568A" w:rsidP="004F1CA4">
      <w:pPr>
        <w:pStyle w:val="ListParagraph"/>
      </w:pPr>
      <w:r>
        <w:t>Pjesëmarrja në ENTSO-E,</w:t>
      </w:r>
    </w:p>
    <w:p w14:paraId="45A0CFC7" w14:textId="77777777" w:rsidR="004F1CA4" w:rsidRPr="00976D33" w:rsidRDefault="0099568A" w:rsidP="004F1CA4">
      <w:pPr>
        <w:pStyle w:val="ListParagraph"/>
      </w:pPr>
      <w:r>
        <w:t>Pjesëmarrja në CEER.</w:t>
      </w:r>
    </w:p>
    <w:p w14:paraId="454FCC40" w14:textId="77777777" w:rsidR="004F1CA4" w:rsidRPr="00976D33" w:rsidRDefault="004F1CA4" w:rsidP="004F1CA4">
      <w:r>
        <w:t>5  Hulumtimi, inovacioni dhe konkurrueshmëria</w:t>
      </w:r>
    </w:p>
    <w:p w14:paraId="215B8D9E" w14:textId="77777777" w:rsidR="004F1CA4" w:rsidRPr="00976D33" w:rsidRDefault="004F1CA4" w:rsidP="004F1CA4">
      <w:pPr>
        <w:pStyle w:val="ListParagraph"/>
      </w:pPr>
      <w:r>
        <w:t>Projektet hulumtuese dypalëshe ose shumëpalëshe,</w:t>
      </w:r>
    </w:p>
    <w:p w14:paraId="50549C1F" w14:textId="77777777" w:rsidR="004F1CA4" w:rsidRPr="00976D33" w:rsidRDefault="7576975A" w:rsidP="004F1CA4">
      <w:pPr>
        <w:pStyle w:val="ListParagraph"/>
      </w:pPr>
      <w:r>
        <w:t>Horizon Europe</w:t>
      </w:r>
    </w:p>
    <w:p w14:paraId="58F6342A" w14:textId="66DFB615" w:rsidR="004F1CA4" w:rsidRPr="00976D33" w:rsidRDefault="004F1CA4" w:rsidP="004F1CA4">
      <w:pPr>
        <w:pStyle w:val="ListParagraph"/>
      </w:pPr>
      <w:r>
        <w:t>Fond</w:t>
      </w:r>
      <w:r w:rsidR="0037748E">
        <w:t>et e tjera</w:t>
      </w:r>
      <w:r>
        <w:t xml:space="preserve"> rajonale dhe ndërkombëtare për hulumtim, inovacionin dhe konkurrueshmëri.</w:t>
      </w:r>
    </w:p>
    <w:p w14:paraId="783C2677" w14:textId="61E6B4B2" w:rsidR="0088143A" w:rsidRPr="00976D33" w:rsidRDefault="0088143A" w:rsidP="00BD4E9E">
      <w:pPr>
        <w:pStyle w:val="Heading3"/>
      </w:pPr>
      <w:bookmarkStart w:id="58" w:name="_Toc182302261"/>
      <w:r>
        <w:lastRenderedPageBreak/>
        <w:t>Shpjegimi se si bashkëpunimi rajonal konsiderohet në plan</w:t>
      </w:r>
      <w:bookmarkEnd w:id="58"/>
      <w:r>
        <w:t xml:space="preserve"> </w:t>
      </w:r>
    </w:p>
    <w:p w14:paraId="369CA30F" w14:textId="77777777" w:rsidR="004F1CA4" w:rsidRPr="00976D33" w:rsidRDefault="004F1CA4" w:rsidP="004F1CA4">
      <w:pPr>
        <w:rPr>
          <w:rFonts w:cstheme="minorHAnsi"/>
        </w:rPr>
      </w:pPr>
      <w:r>
        <w:t>Duke qenë element jetik i stabilizimit dhe asociimit – procesit që drejton Ballkanin Perëndimor drejt anëtarësimit në BE dhe ndihmon rajonin për të adresuar sfidat e përbashkëta siç janë mungesat e energjisë, ndotja, infrastruktura e transportit, çështjet ndërkufitare dhe të tjera –, bashkëpunimi rajonal, gjithashtu në kuadër të PKEK-së, shihet si një bllok themelor ndërtues dhe mjet i rëndësishëm për realizimin e një sërë aktivitetesh. PKEK përfshin aktivitetet që ndjekin Iniciativën e Ballkanit Perëndimor 6 (Procesi i Berlinit) që synon të mbështesë gjashtë palët kontraktuese të Komunitetit të Energjisë në Evropën Juglindore në forcimin e bashkëpunimit rajonal dhe nxitjen e rritjes së qëndrueshme dhe vendeve të punës.</w:t>
      </w:r>
    </w:p>
    <w:p w14:paraId="32284BCB" w14:textId="35113FF7" w:rsidR="0027589E" w:rsidRPr="00976D33" w:rsidRDefault="0027589E" w:rsidP="0027589E">
      <w:pPr>
        <w:rPr>
          <w:rFonts w:cstheme="minorHAnsi"/>
        </w:rPr>
      </w:pPr>
      <w:r>
        <w:t>Bashkëpunimi rajonal do të realizohet gjithashtu në formën e shkëmbimit të njohurive dhe përvojave në kuadër të Komitetit për Energji dhe Klimë të Komunitetit të Energjisë dhe Grupit të tij Teknik të Punës, të cilët shërbejnë si platformë për bashkëpunim ndërmjet përfaqësuesve të ministrive dhe palëve të tjera relevante të interesit dhe vëzhguesit e Komunitetit të Energjisë në fushat e mëposhtme:</w:t>
      </w:r>
    </w:p>
    <w:p w14:paraId="4EF08050" w14:textId="4B8DA089" w:rsidR="0027589E" w:rsidRPr="00976D33" w:rsidRDefault="0027589E" w:rsidP="0027589E">
      <w:pPr>
        <w:pStyle w:val="ListParagraph"/>
      </w:pPr>
      <w:r>
        <w:t>Zbatimi dhe përafrimi i legjislacionit të palëve kontraktuese me Rregulloren e Mekanizmit Monitorues (MMR). Kjo përfshin krijimin e inventarit të emetimeve të GS-ve, hartimin e strategjive zhvillimore me karbon të ulët dhe përmirësimin e sistemeve kombëtare për raportim lidhur me politikat dhe masat dhe për raportim lidhur projeksionet e emetimeve antropogjene të GS-ve,</w:t>
      </w:r>
    </w:p>
    <w:p w14:paraId="7B776788" w14:textId="77777777" w:rsidR="0027589E" w:rsidRPr="00976D33" w:rsidRDefault="0027589E" w:rsidP="0027589E">
      <w:pPr>
        <w:pStyle w:val="ListParagraph"/>
      </w:pPr>
      <w:r>
        <w:t>Përgatitja e planeve të integruara kombëtare për energji dhe klimë, zbatimi i Udhëzimit të Politikave të Komunitetit të Energjisë dhe Rregullores për Qeverisje – shkëmbimi i praktikave më të mira dhe mësimeve të nxjerra.</w:t>
      </w:r>
    </w:p>
    <w:p w14:paraId="2ECBD0E1" w14:textId="77777777" w:rsidR="0027589E" w:rsidRPr="00976D33" w:rsidRDefault="0027589E" w:rsidP="0027589E">
      <w:pPr>
        <w:pStyle w:val="ListParagraph"/>
      </w:pPr>
      <w:r>
        <w:t>Përmirësimi i konsideratave të ndryshimit klimatike në politika të tjera sektoriale - shkëmbimi i praktikave më të mira dhe mësimeve të nxjerra.</w:t>
      </w:r>
    </w:p>
    <w:p w14:paraId="5C1926F9" w14:textId="77777777" w:rsidR="0027589E" w:rsidRPr="00976D33" w:rsidRDefault="0027589E" w:rsidP="0027589E">
      <w:pPr>
        <w:pStyle w:val="ListParagraph"/>
      </w:pPr>
      <w:r>
        <w:t xml:space="preserve">Bashkëpunimi rajonal në nivel të Komunitetit të Energjisë do të jetë gjithashtu thelbësor për krijimin e mekanizmit më të përshtatshëm për çmimin e karbonit, duke marrë gjithashtu parasysh CBAM në përgatitje nga Bashkimi Evropian; </w:t>
      </w:r>
    </w:p>
    <w:p w14:paraId="4BF8F320" w14:textId="77777777" w:rsidR="0027589E" w:rsidRPr="00976D33" w:rsidRDefault="00647757" w:rsidP="0027589E">
      <w:pPr>
        <w:pStyle w:val="ListParagraph"/>
      </w:pPr>
      <w:r>
        <w:t>Sigurimi i pjesëmarrjes aktive, si dhe diskutimeve rigoroze, të efektshme dhe gjithëpërfshirëse të palëve kontraktuese për efiçiencën e energjisë, burimet e ripërtëritshme, mjedisin, energjinë elektrike, gazin etj. - të ndihmuar nga Grupi Koordinues për Efiçiencë të Energjisë, Grupi Koordinues për Energji të Ripërtëritshme, Task Forca Mjedisore, Grupi Punues i ECRB-së për Energjinë Elektrike dhe Grupi Punues për Gazin si dhe Grupi Punues për Konsumatorët dhe Tregjet me Pakicë).</w:t>
      </w:r>
    </w:p>
    <w:p w14:paraId="2893F635" w14:textId="56018FE0" w:rsidR="0027589E" w:rsidRPr="00976D33" w:rsidRDefault="00ED7981" w:rsidP="0027589E">
      <w:pPr>
        <w:rPr>
          <w:rFonts w:cstheme="minorHAnsi"/>
        </w:rPr>
      </w:pPr>
      <w:r>
        <w:t>PKEK mund të përfitojë gjithashtu nga puna e Këshillit për Bashkëpunim Rajonal, duke kontribuar në realizimin e dy objektivave të mëposhtëm të rajonit tonë energjetik: (1) Marrëveshja e Parisit për Ndryshimet Klimatike për të mbajtur rritjen e temperaturës shumë më poshtë se 2</w:t>
      </w:r>
      <w:r>
        <w:rPr>
          <w:rFonts w:ascii="Cambria Math" w:hAnsi="Cambria Math"/>
        </w:rPr>
        <w:t>℃</w:t>
      </w:r>
      <w:r>
        <w:t xml:space="preserve">  të zbatuar dhe (2) caqet e politikës kornizë për energji dhe klimë 2030 të përcaktuara dhe të arritura me sukses. </w:t>
      </w:r>
    </w:p>
    <w:p w14:paraId="15F5CC46" w14:textId="7E82C8C0" w:rsidR="004E29DC" w:rsidRPr="00976D33" w:rsidRDefault="004E29DC" w:rsidP="004E29DC">
      <w:pPr>
        <w:rPr>
          <w:rFonts w:cstheme="minorHAnsi"/>
        </w:rPr>
      </w:pPr>
      <w:r>
        <w:t xml:space="preserve">Elementi i fundit kyç në sigurimin e bashkëpunimit rajonal për zhvillimin e PKEK-së konsiston në konsultimet ndërkufitare, në të cilat vendet fqinje japin komente mbi draftin e PKEK-së. </w:t>
      </w:r>
    </w:p>
    <w:p w14:paraId="2B0628D4" w14:textId="54E951D9" w:rsidR="003E5846" w:rsidRPr="00976D33" w:rsidRDefault="003E5846" w:rsidP="0027589E">
      <w:pPr>
        <w:rPr>
          <w:rFonts w:cstheme="minorHAnsi"/>
        </w:rPr>
      </w:pPr>
      <w:r>
        <w:t xml:space="preserve"> </w:t>
      </w:r>
    </w:p>
    <w:p w14:paraId="4F591217" w14:textId="77777777" w:rsidR="00CC47F0" w:rsidRPr="00976D33" w:rsidRDefault="00CC47F0" w:rsidP="00061B1B">
      <w:pPr>
        <w:rPr>
          <w:rFonts w:cstheme="minorHAnsi"/>
        </w:rPr>
      </w:pPr>
    </w:p>
    <w:p w14:paraId="2717D718" w14:textId="77777777" w:rsidR="0069102F" w:rsidRPr="00976D33" w:rsidRDefault="0069102F" w:rsidP="008C14F9">
      <w:pPr>
        <w:pStyle w:val="Heading1"/>
        <w:numPr>
          <w:ilvl w:val="0"/>
          <w:numId w:val="0"/>
        </w:numPr>
        <w:sectPr w:rsidR="0069102F" w:rsidRPr="00976D33" w:rsidSect="007E6A8A">
          <w:footnotePr>
            <w:numRestart w:val="eachSect"/>
          </w:footnotePr>
          <w:pgSz w:w="11906" w:h="16838" w:code="9"/>
          <w:pgMar w:top="1469" w:right="1022" w:bottom="1138" w:left="1310" w:header="1001" w:footer="720" w:gutter="0"/>
          <w:cols w:space="720"/>
        </w:sectPr>
      </w:pPr>
    </w:p>
    <w:p w14:paraId="15499AD3" w14:textId="77777777" w:rsidR="00CC47F0" w:rsidRPr="00976D33" w:rsidRDefault="00CC47F0" w:rsidP="005969E0">
      <w:pPr>
        <w:pStyle w:val="Heading1"/>
        <w:numPr>
          <w:ilvl w:val="0"/>
          <w:numId w:val="0"/>
        </w:numPr>
        <w:sectPr w:rsidR="00CC47F0" w:rsidRPr="00976D33" w:rsidSect="007E6A8A">
          <w:footnotePr>
            <w:numRestart w:val="eachSect"/>
          </w:footnotePr>
          <w:pgSz w:w="11906" w:h="16838" w:code="9"/>
          <w:pgMar w:top="1469" w:right="1022" w:bottom="1138" w:left="1310" w:header="1001" w:footer="720" w:gutter="0"/>
          <w:cols w:space="720"/>
        </w:sectPr>
      </w:pPr>
    </w:p>
    <w:p w14:paraId="43C53D03" w14:textId="77777777" w:rsidR="0088143A" w:rsidRPr="00976D33" w:rsidRDefault="0088143A" w:rsidP="00BD4E9E">
      <w:pPr>
        <w:pStyle w:val="Heading1"/>
        <w:rPr>
          <w:sz w:val="44"/>
          <w:szCs w:val="24"/>
        </w:rPr>
      </w:pPr>
      <w:bookmarkStart w:id="59" w:name="_Toc182302262"/>
      <w:r>
        <w:rPr>
          <w:sz w:val="44"/>
        </w:rPr>
        <w:t>OBJEKTIVAT DHE CAQET KOMBËTARE</w:t>
      </w:r>
      <w:bookmarkEnd w:id="59"/>
      <w:r>
        <w:rPr>
          <w:sz w:val="44"/>
        </w:rPr>
        <w:t xml:space="preserve"> </w:t>
      </w:r>
    </w:p>
    <w:p w14:paraId="00C263F3" w14:textId="77777777" w:rsidR="0088143A" w:rsidRPr="00976D33" w:rsidRDefault="0088143A" w:rsidP="0088143A">
      <w:pPr>
        <w:spacing w:after="143" w:line="259" w:lineRule="auto"/>
        <w:jc w:val="left"/>
      </w:pPr>
    </w:p>
    <w:p w14:paraId="3C811C2C" w14:textId="77777777" w:rsidR="009D02EF" w:rsidRPr="00976D33" w:rsidRDefault="009D02EF" w:rsidP="009D02EF">
      <w:pPr>
        <w:pStyle w:val="Heading2"/>
      </w:pPr>
      <w:bookmarkStart w:id="60" w:name="_Toc71271791"/>
      <w:bookmarkStart w:id="61" w:name="_Toc182302263"/>
      <w:r>
        <w:t>Dimensioni i dekarbonizimit</w:t>
      </w:r>
      <w:bookmarkEnd w:id="60"/>
      <w:bookmarkEnd w:id="61"/>
      <w:r>
        <w:t xml:space="preserve"> </w:t>
      </w:r>
    </w:p>
    <w:p w14:paraId="09BA540D" w14:textId="74A0EE31" w:rsidR="009D02EF" w:rsidRPr="00976D33" w:rsidRDefault="009D02EF" w:rsidP="00AF7BBF">
      <w:pPr>
        <w:pStyle w:val="Heading3"/>
        <w:numPr>
          <w:ilvl w:val="0"/>
          <w:numId w:val="110"/>
        </w:numPr>
      </w:pPr>
      <w:bookmarkStart w:id="62" w:name="_Toc71271792"/>
      <w:bookmarkStart w:id="63" w:name="_Toc182302264"/>
      <w:r>
        <w:t>Emetimet dhe largimet e GS-ve</w:t>
      </w:r>
      <w:bookmarkEnd w:id="62"/>
      <w:r>
        <w:t xml:space="preserve"> Elementet e përcaktuara në pikën (a)(1) të nenit 4</w:t>
      </w:r>
      <w:bookmarkEnd w:id="63"/>
      <w:r>
        <w:t xml:space="preserve"> </w:t>
      </w:r>
    </w:p>
    <w:p w14:paraId="4C373BA8" w14:textId="6AFF77C5" w:rsidR="009D02EF" w:rsidRPr="00976D33" w:rsidRDefault="00872BFA" w:rsidP="009D02EF">
      <w:r>
        <w:t xml:space="preserve">Caqet e </w:t>
      </w:r>
      <w:r>
        <w:rPr>
          <w:b/>
        </w:rPr>
        <w:t>GS-së në mbarë ekonominë e Kosovës</w:t>
      </w:r>
      <w:r>
        <w:t xml:space="preserve"> të miratuara nga Këshilli Ministror i Komunitetit të Energjisë për vitin 2030 në terma absolutë janë 8,95 Mt CO</w:t>
      </w:r>
      <w:r>
        <w:rPr>
          <w:vertAlign w:val="subscript"/>
        </w:rPr>
        <w:t>2</w:t>
      </w:r>
      <w:r>
        <w:t xml:space="preserve">-eq ose një reduktim prej 16.3% krahasuar me nivelet e GS-së të vitit 2016. </w:t>
      </w:r>
      <w:r w:rsidR="009D02EF" w:rsidRPr="00976D33">
        <w:fldChar w:fldCharType="begin"/>
      </w:r>
      <w:r w:rsidR="009D02EF" w:rsidRPr="00976D33">
        <w:instrText xml:space="preserve"> REF _Ref69821724 \h </w:instrText>
      </w:r>
      <w:r w:rsidR="004A7007" w:rsidRPr="00976D33">
        <w:instrText xml:space="preserve"> \* MERGEFORMAT </w:instrText>
      </w:r>
      <w:r w:rsidR="009D02EF" w:rsidRPr="00976D33">
        <w:fldChar w:fldCharType="separate"/>
      </w:r>
      <w:r w:rsidR="003B7FFA">
        <w:t>Figura 9</w:t>
      </w:r>
      <w:r w:rsidR="009D02EF" w:rsidRPr="00976D33">
        <w:fldChar w:fldCharType="end"/>
      </w:r>
      <w:r>
        <w:t xml:space="preserve"> përshkruan emetimet e GS-ve nga skenari me masat ekzistuese (WEM), skenari me masat shtesë (WAM), emetimet neto të GS-së në vitin 2016 dhe vlerën e caktuar për emetimet neto të GS-së në vitin 2030. Në të dy skenarët e paraqitur në këtë PKEK, vlerat e GS-ve për 2030 janë më të ulëta në krahasim me cakun tashmë të miratuar të GS-së. Skenari WEM ka një ulje prej 28% të emetimeve të GS-ve në vitin 2030 krahasuar me nivelin e emetimit të GS-ve në vitin 2016, ndërsa në skenarin WAM emetimet e GS-ve janë më të ulëta për 42% krahasuar me nivelin e vitit 2016.</w:t>
      </w:r>
    </w:p>
    <w:p w14:paraId="4E53D41B" w14:textId="31C9CF9A" w:rsidR="0071766D" w:rsidRPr="00976D33" w:rsidRDefault="0071766D" w:rsidP="009D02EF">
      <w:r>
        <w:t>Krahasuar me nivelin e cakut në vitin 2030, të dy skenarët e tejkalojnë cakun. Në raport me vlerën që ka qenë cak për vitin 2030, në skenarin WEM emetimet janë më të ulëta për 14% dhe në skenarin WAM janë më të ulëta për 30%. Caku mbulon emetimet neto duke përfshirë emetimet dhe largimet në sektorin LULUCF.</w:t>
      </w:r>
    </w:p>
    <w:p w14:paraId="406FB671" w14:textId="6DA62AE1" w:rsidR="00872BFA" w:rsidRPr="00976D33" w:rsidRDefault="009D02EF" w:rsidP="006E6E51">
      <w:pPr>
        <w:pStyle w:val="Caption"/>
      </w:pPr>
      <w:r>
        <w:t xml:space="preserve"> </w:t>
      </w:r>
      <w:bookmarkStart w:id="64" w:name="_Ref69821724"/>
      <w:bookmarkStart w:id="65" w:name="_Toc46216234"/>
      <w:bookmarkStart w:id="66" w:name="_Toc181867212"/>
      <w:r>
        <w:t xml:space="preserve">Figura </w:t>
      </w:r>
      <w:r w:rsidRPr="00976D33">
        <w:rPr>
          <w:b w:val="0"/>
          <w:i w:val="0"/>
        </w:rPr>
        <w:fldChar w:fldCharType="begin"/>
      </w:r>
      <w:r w:rsidRPr="00976D33">
        <w:instrText>SEQ Figure \* ARABIC</w:instrText>
      </w:r>
      <w:r w:rsidRPr="00976D33">
        <w:rPr>
          <w:b w:val="0"/>
          <w:i w:val="0"/>
        </w:rPr>
        <w:fldChar w:fldCharType="separate"/>
      </w:r>
      <w:r w:rsidR="003B7FFA">
        <w:rPr>
          <w:noProof/>
        </w:rPr>
        <w:t>9</w:t>
      </w:r>
      <w:r w:rsidRPr="00976D33">
        <w:rPr>
          <w:b w:val="0"/>
          <w:i w:val="0"/>
        </w:rPr>
        <w:fldChar w:fldCharType="end"/>
      </w:r>
      <w:bookmarkEnd w:id="64"/>
      <w:r>
        <w:t>. Caqet dhe trajektorja treguese për reduktimin e emetimeve të GS-së</w:t>
      </w:r>
      <w:bookmarkEnd w:id="65"/>
      <w:bookmarkEnd w:id="66"/>
      <w:r>
        <w:t xml:space="preserve"> </w:t>
      </w:r>
    </w:p>
    <w:p w14:paraId="6AE37252" w14:textId="183A306B" w:rsidR="00B0679C" w:rsidRPr="008C14F9" w:rsidRDefault="00B0679C" w:rsidP="009D02EF">
      <w:pPr>
        <w:pStyle w:val="BodyText"/>
        <w:rPr>
          <w:i w:val="0"/>
          <w:iCs/>
        </w:rPr>
      </w:pPr>
      <w:r>
        <w:rPr>
          <w:noProof/>
          <w:lang w:val="en-US"/>
        </w:rPr>
        <w:drawing>
          <wp:inline distT="0" distB="0" distL="0" distR="0" wp14:anchorId="63634C97" wp14:editId="21141467">
            <wp:extent cx="6079490" cy="3216275"/>
            <wp:effectExtent l="0" t="0" r="0" b="0"/>
            <wp:docPr id="687292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79490" cy="3216275"/>
                    </a:xfrm>
                    <a:prstGeom prst="rect">
                      <a:avLst/>
                    </a:prstGeom>
                    <a:noFill/>
                    <a:ln>
                      <a:noFill/>
                    </a:ln>
                  </pic:spPr>
                </pic:pic>
              </a:graphicData>
            </a:graphic>
          </wp:inline>
        </w:drawing>
      </w:r>
    </w:p>
    <w:p w14:paraId="18B6E5FE" w14:textId="1D6FF3AA" w:rsidR="009D02EF" w:rsidRPr="00976D33" w:rsidRDefault="009D02EF" w:rsidP="009D02EF">
      <w:pPr>
        <w:pStyle w:val="BodyText"/>
      </w:pPr>
      <w:r>
        <w:t xml:space="preserve">Burimi: Rezultatet nga modelimi </w:t>
      </w:r>
    </w:p>
    <w:p w14:paraId="4C3CCECA" w14:textId="3357EC31" w:rsidR="00DA03E9" w:rsidRPr="00976D33" w:rsidRDefault="00DA03E9" w:rsidP="00683D94">
      <w:r>
        <w:t>Emetimet në WEM dhe WAM, të cilat bien nën nivelet e përcaktuara nga EnC, janë planifikuar të arrihen vetëm nëpërmjet masave specifike të sektorit të përshkruara në Kapitullin 3. Kjo tregon se Kosova, përveç caqeve të ekonomisë për vitin 2030 për GHG, mund të arrijë edhe reduktim të emetimeve sipas sektorëve të veçantë. Këto reduktime sektoriale janë indikative dhe paraqiten në mënyrë me dy nivele, duke shërbyer për të ndjekur progresin drejt objektivit të përgjithshëm të GS-së në mbarë ekonominë e PKEK dhe nëse Kosova është në rrugën e duhur për të arritur caqet për WAM dhe/ose skenarin WEM. Rrjedhimisht, Kosova mund të synojë të arrijë objektivat e reduktimit të emetimeve të GS-së për secilin sektor në mënyrë të pavarur, kështu që emetimi i GS-së në vitin 2030 për secilin sektor parashikohet të arrijë në:</w:t>
      </w:r>
    </w:p>
    <w:p w14:paraId="7FED0E00" w14:textId="0A1FA25A" w:rsidR="00683D94" w:rsidRPr="00976D33" w:rsidRDefault="00683D94" w:rsidP="00AF7BBF">
      <w:pPr>
        <w:pStyle w:val="ListParagraph"/>
        <w:numPr>
          <w:ilvl w:val="0"/>
          <w:numId w:val="88"/>
        </w:numPr>
      </w:pPr>
      <w:r>
        <w:lastRenderedPageBreak/>
        <w:t>Sektorët e furnizimit me energji dhe transformimit të energjisë: 4.16 MtCO</w:t>
      </w:r>
      <w:r>
        <w:rPr>
          <w:vertAlign w:val="subscript"/>
        </w:rPr>
        <w:t>2</w:t>
      </w:r>
      <w:r>
        <w:t>-eq (WEM); 3.47 MtCO</w:t>
      </w:r>
      <w:r>
        <w:rPr>
          <w:vertAlign w:val="subscript"/>
        </w:rPr>
        <w:t>2</w:t>
      </w:r>
      <w:r>
        <w:t xml:space="preserve">-eq (WAM); </w:t>
      </w:r>
    </w:p>
    <w:p w14:paraId="443F2424" w14:textId="16F3FE62" w:rsidR="00683D94" w:rsidRPr="00976D33" w:rsidRDefault="00683D94" w:rsidP="00AF7BBF">
      <w:pPr>
        <w:pStyle w:val="ListParagraph"/>
        <w:numPr>
          <w:ilvl w:val="0"/>
          <w:numId w:val="88"/>
        </w:numPr>
      </w:pPr>
      <w:r>
        <w:t>Sektori i industrisë (emetimet e ndërlidhura me energjinë): 0.86 MtCO</w:t>
      </w:r>
      <w:r>
        <w:rPr>
          <w:vertAlign w:val="subscript"/>
        </w:rPr>
        <w:t>2</w:t>
      </w:r>
      <w:r>
        <w:t>-eq (WEM); 0.86 MtCO</w:t>
      </w:r>
      <w:r>
        <w:rPr>
          <w:vertAlign w:val="subscript"/>
        </w:rPr>
        <w:t>2</w:t>
      </w:r>
      <w:r>
        <w:t xml:space="preserve">-eq (WAM); </w:t>
      </w:r>
    </w:p>
    <w:p w14:paraId="455A4295" w14:textId="6555AF22" w:rsidR="00683D94" w:rsidRPr="00976D33" w:rsidRDefault="00683D94" w:rsidP="00AF7BBF">
      <w:pPr>
        <w:pStyle w:val="ListParagraph"/>
        <w:numPr>
          <w:ilvl w:val="0"/>
          <w:numId w:val="88"/>
        </w:numPr>
      </w:pPr>
      <w:r>
        <w:t>Sektori i mbeturinave (emetimet e ndërlidhura me energjinë): 1.82 MtCO</w:t>
      </w:r>
      <w:r>
        <w:rPr>
          <w:vertAlign w:val="subscript"/>
        </w:rPr>
        <w:t>2</w:t>
      </w:r>
      <w:r>
        <w:t>-eq (WEM); 1.76 MtCO</w:t>
      </w:r>
      <w:r>
        <w:rPr>
          <w:vertAlign w:val="subscript"/>
        </w:rPr>
        <w:t>2</w:t>
      </w:r>
      <w:r>
        <w:t>-eq (WAM);</w:t>
      </w:r>
    </w:p>
    <w:p w14:paraId="32B92F3D" w14:textId="5E37528F" w:rsidR="00683D94" w:rsidRPr="00976D33" w:rsidRDefault="00683D94" w:rsidP="00AF7BBF">
      <w:pPr>
        <w:pStyle w:val="ListParagraph"/>
        <w:numPr>
          <w:ilvl w:val="0"/>
          <w:numId w:val="88"/>
        </w:numPr>
      </w:pPr>
      <w:r>
        <w:t>Sektori rezidencial (emetimet e ndërlidhura me energjinë): 0.05 MtCO</w:t>
      </w:r>
      <w:r>
        <w:rPr>
          <w:vertAlign w:val="subscript"/>
        </w:rPr>
        <w:t>2</w:t>
      </w:r>
      <w:r>
        <w:t>-eq (WEM); 0.05 MtCO</w:t>
      </w:r>
      <w:r>
        <w:rPr>
          <w:vertAlign w:val="subscript"/>
        </w:rPr>
        <w:t>2</w:t>
      </w:r>
      <w:r>
        <w:t>-eq (WAM);</w:t>
      </w:r>
    </w:p>
    <w:p w14:paraId="0555FA3A" w14:textId="0B672832" w:rsidR="00683D94" w:rsidRPr="00976D33" w:rsidRDefault="00683D94" w:rsidP="00AF7BBF">
      <w:pPr>
        <w:pStyle w:val="ListParagraph"/>
        <w:numPr>
          <w:ilvl w:val="0"/>
          <w:numId w:val="88"/>
        </w:numPr>
      </w:pPr>
      <w:r>
        <w:t>Sektori i shërbimeve (emetimet e ndërlidhura me energjinë): 0.14 MtCO</w:t>
      </w:r>
      <w:r>
        <w:rPr>
          <w:vertAlign w:val="subscript"/>
        </w:rPr>
        <w:t>2</w:t>
      </w:r>
      <w:r>
        <w:t>-eq (WEM); 0.12 MtCO</w:t>
      </w:r>
      <w:r>
        <w:rPr>
          <w:vertAlign w:val="subscript"/>
        </w:rPr>
        <w:t>2</w:t>
      </w:r>
      <w:r>
        <w:t>-eq (WAM);</w:t>
      </w:r>
    </w:p>
    <w:p w14:paraId="4E6D25FD" w14:textId="0F7DBD64" w:rsidR="00683D94" w:rsidRPr="00976D33" w:rsidRDefault="00683D94" w:rsidP="00AF7BBF">
      <w:pPr>
        <w:pStyle w:val="ListParagraph"/>
        <w:numPr>
          <w:ilvl w:val="0"/>
          <w:numId w:val="88"/>
        </w:numPr>
      </w:pPr>
      <w:r>
        <w:t>Sektori bujqësisë dhe pylltarisë (emetimet e ndërlidhura me energjinë): 0.09 MtCO</w:t>
      </w:r>
      <w:r>
        <w:rPr>
          <w:vertAlign w:val="subscript"/>
        </w:rPr>
        <w:t>2</w:t>
      </w:r>
      <w:r>
        <w:t>-eq (WEM); 0.09 MtCO</w:t>
      </w:r>
      <w:r>
        <w:rPr>
          <w:vertAlign w:val="subscript"/>
        </w:rPr>
        <w:t>2</w:t>
      </w:r>
      <w:r>
        <w:t>-eq (WAM);</w:t>
      </w:r>
    </w:p>
    <w:p w14:paraId="4C57271D" w14:textId="65D753C8" w:rsidR="00683D94" w:rsidRPr="00976D33" w:rsidRDefault="00683D94" w:rsidP="00AF7BBF">
      <w:pPr>
        <w:pStyle w:val="ListParagraph"/>
        <w:numPr>
          <w:ilvl w:val="0"/>
          <w:numId w:val="88"/>
        </w:numPr>
      </w:pPr>
      <w:r>
        <w:t>Sektorët e bujqësisë, pyjeve dhe përdorimit tjetër të tokës (BPPTT, emetimet që nuk ndërlidhen me energjinë): -0.28 MtCO</w:t>
      </w:r>
      <w:r>
        <w:rPr>
          <w:vertAlign w:val="subscript"/>
        </w:rPr>
        <w:t>2</w:t>
      </w:r>
      <w:r>
        <w:t>-eq (WEM); -0.99 MtCO</w:t>
      </w:r>
      <w:r>
        <w:rPr>
          <w:vertAlign w:val="subscript"/>
        </w:rPr>
        <w:t>2</w:t>
      </w:r>
      <w:r>
        <w:t>-eq (WAM);</w:t>
      </w:r>
    </w:p>
    <w:p w14:paraId="468452F6" w14:textId="27CA7119" w:rsidR="00683D94" w:rsidRPr="00976D33" w:rsidRDefault="00683D94" w:rsidP="00AF7BBF">
      <w:pPr>
        <w:pStyle w:val="ListParagraph"/>
        <w:numPr>
          <w:ilvl w:val="0"/>
          <w:numId w:val="88"/>
        </w:numPr>
      </w:pPr>
      <w:r>
        <w:t>Sektori i mbeturinave (emetimet e ndërlidhura me energjinë): 0.63 MtCO</w:t>
      </w:r>
      <w:r>
        <w:rPr>
          <w:vertAlign w:val="subscript"/>
        </w:rPr>
        <w:t>2</w:t>
      </w:r>
      <w:r>
        <w:t>-eq (WEM); 0.61 MtCO</w:t>
      </w:r>
      <w:r>
        <w:rPr>
          <w:vertAlign w:val="subscript"/>
        </w:rPr>
        <w:t>2</w:t>
      </w:r>
      <w:r>
        <w:t>-eq (WAM);</w:t>
      </w:r>
    </w:p>
    <w:p w14:paraId="5D6F6F86" w14:textId="33BDA5F1" w:rsidR="00683D94" w:rsidRPr="00976D33" w:rsidRDefault="00683D94" w:rsidP="00AF7BBF">
      <w:pPr>
        <w:pStyle w:val="ListParagraph"/>
        <w:numPr>
          <w:ilvl w:val="0"/>
          <w:numId w:val="88"/>
        </w:numPr>
      </w:pPr>
      <w:r>
        <w:t>Proceset industriale dhe përdorimi i produkteve (IPPU, emetimet që nuk ndërlidhen me energjinë): 0.21 MtCO</w:t>
      </w:r>
      <w:r>
        <w:rPr>
          <w:vertAlign w:val="subscript"/>
        </w:rPr>
        <w:t>2</w:t>
      </w:r>
      <w:r>
        <w:t>-eq (WEM); 0.21 MtCO</w:t>
      </w:r>
      <w:r>
        <w:rPr>
          <w:vertAlign w:val="subscript"/>
        </w:rPr>
        <w:t>2</w:t>
      </w:r>
      <w:r>
        <w:t>-eq (WAM);</w:t>
      </w:r>
    </w:p>
    <w:p w14:paraId="3C7A280B" w14:textId="77777777" w:rsidR="008D14B0" w:rsidRPr="00976D33" w:rsidRDefault="008D14B0" w:rsidP="009D02EF"/>
    <w:p w14:paraId="52B53333" w14:textId="0A59046C" w:rsidR="009D02EF" w:rsidRPr="00976D33" w:rsidRDefault="009D02EF" w:rsidP="0069102F">
      <w:pPr>
        <w:pStyle w:val="Heading4"/>
      </w:pPr>
      <w:r>
        <w:t>Kur është e aplikueshme, objektiva dhe caq</w:t>
      </w:r>
      <w:r w:rsidR="0037748E">
        <w:t>et e tjera</w:t>
      </w:r>
      <w:r>
        <w:t xml:space="preserve"> kombëtare në përputhje me Marrëveshjen e Parisit dhe strategjitë ekzistuese afatgjata. Kur është e aplikueshme për kontributin ndaj angazhimit të përgjithshëm të palëve kontraktuese për reduktimin e emetimeve të GS-ve, objektiva dhe caqe tjera, duke përfshirë caqet e sektorit dhe objektivat e përshtatjes, nëse janë në dispozicion </w:t>
      </w:r>
    </w:p>
    <w:p w14:paraId="2F5B2F2B" w14:textId="16D7CC02" w:rsidR="00656D32" w:rsidRPr="00976D33" w:rsidRDefault="00F65906" w:rsidP="005B5409">
      <w:r>
        <w:t>Kosova nuk është palë nënshkruese e Konventës Kornizë të Kombeve të Bashkuara për Ndryshimet Klimatike (UNFCCC) dhe nuk  është as palë e Marrëveshjes së Parisit. Strategjia Afatgjatë e Dekarbonizimit është në zhvillim e sipër, por nuk është miratuar ende. Megjithatë, siç u përmend në seksionin e mëparshëm, më 15 dhjetor 2022, Këshilli Ministror i Komunitetit të Energjisë miratoi Vendimin 2022/02/MC-EnC, ku përcaktohen caqet e palëve kontraktuese për energji dhe klimë në vitin 2030. Në rastin e Kosovës, caku për emetimet neto të GS-së në vitin 2030 është -16.3% në raport me emetimet e GS-së në vitin 2016, ose në vlerë absolute, emetimet në vitin 2030 duhet të jenë 8.95 Mt CO</w:t>
      </w:r>
      <w:r>
        <w:rPr>
          <w:vertAlign w:val="subscript"/>
        </w:rPr>
        <w:t>2</w:t>
      </w:r>
      <w:r>
        <w:t xml:space="preserve">-eq.  Në janar 2024, është miratuar për herë të parë Ligji për Ndryshimet Klimatike, duke përcaktuar detyrat dhe përgjegjësitë e autoriteteve shtetërore në zbutjen e efekteve të ndryshimeve klimatike, koordinimin dhe monitorimin e rezultateve të tyre dhe përmbushjen e detyrimeve të përcaktuara në marrëveshjet ndërkombëtare të detyrueshme për Kosovën.  Ligji për Ndryshimet Klimatike krijon kornizën ligjore për PKEK. Ai përcakton bazën ligjore për zhvillimin e kontributeve vullnetare të përcaktuara në nivel kombëtar (KPK). Me kalimin e viteve, është arritur progres në zhvillimin e inventarit të gazrave serrë (GS) dhe në miratimin e </w:t>
      </w:r>
      <w:hyperlink r:id="rId47">
        <w:r>
          <w:t>Strategjisë për Ndryshimet Klimatike 2018-2027 dhe Planit të Veprimit për Ndryshimet Klimatike, 2019-2021</w:t>
        </w:r>
      </w:hyperlink>
      <w:r>
        <w:t xml:space="preserve">. </w:t>
      </w:r>
    </w:p>
    <w:p w14:paraId="5D7A7AAD" w14:textId="0A117B2D" w:rsidR="0045697B" w:rsidRPr="00976D33" w:rsidRDefault="0045697B" w:rsidP="009D02EF">
      <w:r>
        <w:t xml:space="preserve">Ndonëse nuk është palë nënshkruese e Marrëveshjes së Parisit, Kosova i është bashkuar angazhimeve ndërkombëtare ku cak është kufizimi i ngrohjes globale në 1.5°C. Si anëtare e Aleancës për Fuqizim të Largimit nga Thëngjilli, Kosova është zotuar të mos zhvillojë asnjë termocentral të ri me qymyr dhe të heqë gradualisht nga përdorimi termocentralet ekzistuese me qymyr. </w:t>
      </w:r>
      <w:r>
        <w:br/>
        <w:t>Pasi i është bashkuar gjithashtu Angazhimi Global për Metanin, Kosova është e përkushtuar të reduktojë nivelet e emetimit të metanit për të paktën 30% në të gjithë sektorët në krahasim me vitin 2020. Sipas projeksioneve të përshkruara në këtë PKEK, Kosova ende nuk përmbush caqet e vendosura nga Angazhimi Global për Metanin. Në skenarin WAM, emetimet e metanit pritet të ulen për 13% deri në vitin 2030 krahasuar me vitin 2021.</w:t>
      </w:r>
      <w:r w:rsidR="00786443" w:rsidRPr="008C14F9">
        <w:rPr>
          <w:rStyle w:val="FootnoteReference"/>
        </w:rPr>
        <w:footnoteReference w:id="3"/>
      </w:r>
      <w:r>
        <w:t xml:space="preserve"> Politikat shtesë për të reduktuar emetimet e metanit do të propozohen në përditësimin e ardhshëm të PKEK-së për të arritur caqet e Angazhimit Global për Metanin.</w:t>
      </w:r>
    </w:p>
    <w:p w14:paraId="43827269" w14:textId="77777777" w:rsidR="009D02EF" w:rsidRPr="00976D33" w:rsidRDefault="009D02EF" w:rsidP="00AF7BBF">
      <w:pPr>
        <w:pStyle w:val="Heading3"/>
        <w:numPr>
          <w:ilvl w:val="0"/>
          <w:numId w:val="2"/>
        </w:numPr>
        <w:ind w:left="720"/>
      </w:pPr>
      <w:bookmarkStart w:id="67" w:name="_Toc71271793"/>
      <w:bookmarkStart w:id="68" w:name="_Toc182302265"/>
      <w:r>
        <w:lastRenderedPageBreak/>
        <w:t>Energjia e ripërtëritshme</w:t>
      </w:r>
      <w:bookmarkEnd w:id="67"/>
      <w:bookmarkEnd w:id="68"/>
    </w:p>
    <w:p w14:paraId="7E6C0334" w14:textId="77777777" w:rsidR="009D02EF" w:rsidRPr="00976D33" w:rsidRDefault="009D02EF" w:rsidP="00AF7BBF">
      <w:pPr>
        <w:pStyle w:val="Heading4"/>
        <w:numPr>
          <w:ilvl w:val="0"/>
          <w:numId w:val="5"/>
        </w:numPr>
      </w:pPr>
      <w:r>
        <w:t xml:space="preserve">Elementet e përcaktuara në pikën (a)(2) të nenit 4 </w:t>
      </w:r>
    </w:p>
    <w:p w14:paraId="10C3D2A9" w14:textId="4C60B723" w:rsidR="009D02EF" w:rsidRDefault="00ED763C" w:rsidP="005969E0">
      <w:r>
        <w:rPr>
          <w:color w:val="000000"/>
        </w:rPr>
        <w:t xml:space="preserve">Në të njëjtin Vendim 2022/02/MC-EnC të Këshillit Ministror të Komunitetit të Energjisë, pjesa e BRE-ve në bruto konsumin final të energjisë është përcaktuar për secilën palë kontraktuese. </w:t>
      </w:r>
      <w:r>
        <w:rPr>
          <w:b/>
          <w:bCs/>
          <w:color w:val="000000"/>
        </w:rPr>
        <w:t>Caku</w:t>
      </w:r>
      <w:r>
        <w:rPr>
          <w:color w:val="000000"/>
        </w:rPr>
        <w:t xml:space="preserve"> për Kosovën është vendosur në 32% në vitin 2030. Pjesëmarrja e synuar e BRE-ve në skenarin WAM do të arrihet në vitin 2030, 35.2% (</w:t>
      </w:r>
      <w:r w:rsidR="005969E0" w:rsidRPr="008C14F9">
        <w:rPr>
          <w:rFonts w:cstheme="minorHAnsi"/>
          <w:color w:val="000000"/>
        </w:rPr>
        <w:fldChar w:fldCharType="begin"/>
      </w:r>
      <w:r w:rsidR="005969E0" w:rsidRPr="008C14F9">
        <w:rPr>
          <w:rFonts w:cstheme="minorHAnsi"/>
          <w:color w:val="000000"/>
        </w:rPr>
        <w:instrText xml:space="preserve"> REF _Ref170214643 \h </w:instrText>
      </w:r>
      <w:r w:rsidR="008C14F9">
        <w:rPr>
          <w:rFonts w:cstheme="minorHAnsi"/>
          <w:color w:val="000000"/>
        </w:rPr>
        <w:instrText xml:space="preserve"> \* MERGEFORMAT </w:instrText>
      </w:r>
      <w:r w:rsidR="005969E0" w:rsidRPr="008C14F9">
        <w:rPr>
          <w:rFonts w:cstheme="minorHAnsi"/>
          <w:color w:val="000000"/>
        </w:rPr>
      </w:r>
      <w:r w:rsidR="005969E0" w:rsidRPr="008C14F9">
        <w:rPr>
          <w:rFonts w:cstheme="minorHAnsi"/>
          <w:color w:val="000000"/>
        </w:rPr>
        <w:fldChar w:fldCharType="separate"/>
      </w:r>
      <w:r w:rsidR="003B7FFA">
        <w:t>Figura 10</w:t>
      </w:r>
      <w:r w:rsidR="005969E0" w:rsidRPr="008C14F9">
        <w:rPr>
          <w:rFonts w:cstheme="minorHAnsi"/>
          <w:color w:val="000000"/>
        </w:rPr>
        <w:fldChar w:fldCharType="end"/>
      </w:r>
      <w:r>
        <w:t xml:space="preserve">). </w:t>
      </w:r>
    </w:p>
    <w:p w14:paraId="12CDAEF5" w14:textId="5BAF1163" w:rsidR="00913758" w:rsidRPr="00976D33" w:rsidRDefault="00913758" w:rsidP="005969E0">
      <w:bookmarkStart w:id="69" w:name="_Ref69822537"/>
    </w:p>
    <w:p w14:paraId="43755F1B" w14:textId="265B19F1" w:rsidR="009D02EF" w:rsidRPr="00976D33" w:rsidRDefault="009D02EF" w:rsidP="009D02EF">
      <w:pPr>
        <w:pStyle w:val="Caption"/>
      </w:pPr>
      <w:bookmarkStart w:id="70" w:name="_Ref170214643"/>
      <w:bookmarkStart w:id="71" w:name="_Toc181867213"/>
      <w:r>
        <w:t xml:space="preserve">Figura </w:t>
      </w:r>
      <w:r w:rsidRPr="00976D33">
        <w:fldChar w:fldCharType="begin"/>
      </w:r>
      <w:r w:rsidRPr="00976D33">
        <w:instrText>SEQ Figure \* ARABIC</w:instrText>
      </w:r>
      <w:r w:rsidRPr="00976D33">
        <w:fldChar w:fldCharType="separate"/>
      </w:r>
      <w:r w:rsidR="003B7FFA">
        <w:rPr>
          <w:noProof/>
        </w:rPr>
        <w:t>10</w:t>
      </w:r>
      <w:r w:rsidRPr="00976D33">
        <w:fldChar w:fldCharType="end"/>
      </w:r>
      <w:bookmarkEnd w:id="69"/>
      <w:bookmarkEnd w:id="70"/>
      <w:r>
        <w:t>. Pjesëmarrja e BRE-ve në bruto konsumin final të energjisë në periudhën 2021-2040 (skenari WAM)</w:t>
      </w:r>
      <w:bookmarkEnd w:id="71"/>
      <w:r>
        <w:t xml:space="preserve">  </w:t>
      </w:r>
    </w:p>
    <w:p w14:paraId="73494630" w14:textId="1E28745A" w:rsidR="00D16925" w:rsidRDefault="00D13E6E" w:rsidP="009D02EF">
      <w:pPr>
        <w:rPr>
          <w:rStyle w:val="fontstyle01"/>
          <w:rFonts w:asciiTheme="minorHAnsi" w:hAnsiTheme="minorHAnsi"/>
          <w:sz w:val="22"/>
          <w:szCs w:val="22"/>
        </w:rPr>
      </w:pPr>
      <w:r>
        <w:rPr>
          <w:rStyle w:val="fontstyle01"/>
          <w:rFonts w:ascii="Arial" w:hAnsi="Arial"/>
          <w:noProof/>
          <w:color w:val="0F0D29" w:themeColor="text1"/>
          <w:sz w:val="20"/>
          <w:lang w:val="en-US"/>
        </w:rPr>
        <w:drawing>
          <wp:inline distT="0" distB="0" distL="0" distR="0" wp14:anchorId="3149820D" wp14:editId="471894D0">
            <wp:extent cx="6079490" cy="2455545"/>
            <wp:effectExtent l="0" t="0" r="0" b="0"/>
            <wp:docPr id="1269837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79490" cy="2455545"/>
                    </a:xfrm>
                    <a:prstGeom prst="rect">
                      <a:avLst/>
                    </a:prstGeom>
                    <a:noFill/>
                    <a:ln>
                      <a:noFill/>
                    </a:ln>
                  </pic:spPr>
                </pic:pic>
              </a:graphicData>
            </a:graphic>
          </wp:inline>
        </w:drawing>
      </w:r>
    </w:p>
    <w:p w14:paraId="5D168E7B" w14:textId="77777777" w:rsidR="00D46231" w:rsidRPr="00976D33" w:rsidRDefault="00D46231" w:rsidP="00D46231">
      <w:pPr>
        <w:pStyle w:val="BodyText"/>
      </w:pPr>
      <w:r>
        <w:t xml:space="preserve">Burimi: Rezultatet nga modelimi </w:t>
      </w:r>
    </w:p>
    <w:p w14:paraId="4564E604" w14:textId="77777777" w:rsidR="00D46231" w:rsidRPr="00976D33" w:rsidRDefault="00D46231" w:rsidP="009D02EF">
      <w:pPr>
        <w:rPr>
          <w:rStyle w:val="fontstyle01"/>
          <w:rFonts w:asciiTheme="minorHAnsi" w:hAnsiTheme="minorHAnsi"/>
          <w:sz w:val="22"/>
          <w:szCs w:val="22"/>
        </w:rPr>
      </w:pPr>
    </w:p>
    <w:p w14:paraId="4AD8FF6B" w14:textId="77777777" w:rsidR="009D02EF" w:rsidRPr="00976D33" w:rsidRDefault="009D02EF" w:rsidP="0069102F">
      <w:pPr>
        <w:pStyle w:val="Heading4"/>
      </w:pPr>
      <w:r>
        <w:t xml:space="preserve">Trajektoret e vlerësuar për pjesën sektoriale të energjisë së ripërtëritshme në konsumin final të energjisë nga viti 2021 deri në vitin 2030 në sektorin e energjisë elektrike, ngrohjes dhe ftohjes, dhe transportit </w:t>
      </w:r>
    </w:p>
    <w:p w14:paraId="784F2A5E" w14:textId="77777777" w:rsidR="003B7FFA" w:rsidRPr="003B7FFA" w:rsidRDefault="004A11DD" w:rsidP="003B7FFA">
      <w:pPr>
        <w:rPr>
          <w:rFonts w:asciiTheme="majorHAnsi" w:hAnsiTheme="majorHAnsi" w:cstheme="majorHAnsi"/>
        </w:rPr>
      </w:pPr>
      <w:r>
        <w:rPr>
          <w:rStyle w:val="fontstyle01"/>
          <w:rFonts w:asciiTheme="majorHAnsi" w:hAnsiTheme="majorHAnsi"/>
          <w:sz w:val="20"/>
        </w:rPr>
        <w:t>Në vitin 2030, pjesët sektoriale të BRE-ve në bruto konsumin final të energjisë parashikohen të arrijnë vlerat e mëposhtme për të përmbushur cakun e përgjithshëm për pjesën e BRE-ve në bruto konsumin final (</w:t>
      </w:r>
      <w:r w:rsidR="009D02EF" w:rsidRPr="00976D33">
        <w:rPr>
          <w:rStyle w:val="fontstyle01"/>
          <w:rFonts w:asciiTheme="majorHAnsi" w:hAnsiTheme="majorHAnsi" w:cstheme="majorHAnsi"/>
          <w:sz w:val="20"/>
        </w:rPr>
        <w:fldChar w:fldCharType="begin"/>
      </w:r>
      <w:r w:rsidR="009D02EF" w:rsidRPr="00976D33">
        <w:rPr>
          <w:rStyle w:val="fontstyle01"/>
          <w:rFonts w:asciiTheme="majorHAnsi" w:hAnsiTheme="majorHAnsi" w:cstheme="majorHAnsi"/>
          <w:sz w:val="20"/>
        </w:rPr>
        <w:instrText xml:space="preserve"> REF _Ref69823118 \h </w:instrText>
      </w:r>
      <w:r w:rsidR="0090649D" w:rsidRPr="00976D33">
        <w:rPr>
          <w:rStyle w:val="fontstyle01"/>
          <w:rFonts w:asciiTheme="majorHAnsi" w:hAnsiTheme="majorHAnsi" w:cstheme="majorHAnsi"/>
          <w:sz w:val="20"/>
        </w:rPr>
        <w:instrText xml:space="preserve"> \* MERGEFORMAT </w:instrText>
      </w:r>
      <w:r w:rsidR="009D02EF" w:rsidRPr="00976D33">
        <w:rPr>
          <w:rStyle w:val="fontstyle01"/>
          <w:rFonts w:asciiTheme="majorHAnsi" w:hAnsiTheme="majorHAnsi" w:cstheme="majorHAnsi"/>
          <w:sz w:val="20"/>
        </w:rPr>
      </w:r>
      <w:r w:rsidR="009D02EF" w:rsidRPr="00976D33">
        <w:rPr>
          <w:rStyle w:val="fontstyle01"/>
          <w:rFonts w:asciiTheme="majorHAnsi" w:hAnsiTheme="majorHAnsi" w:cstheme="majorHAnsi"/>
          <w:sz w:val="20"/>
        </w:rPr>
        <w:fldChar w:fldCharType="separate"/>
      </w:r>
    </w:p>
    <w:p w14:paraId="101959DA" w14:textId="77777777" w:rsidR="003B7FFA" w:rsidRPr="003B7FFA" w:rsidRDefault="003B7FFA" w:rsidP="003B7FFA">
      <w:pPr>
        <w:rPr>
          <w:rFonts w:asciiTheme="majorHAnsi" w:hAnsiTheme="majorHAnsi" w:cstheme="majorHAnsi"/>
        </w:rPr>
      </w:pPr>
    </w:p>
    <w:p w14:paraId="3798C3DB" w14:textId="77777777" w:rsidR="003B7FFA" w:rsidRPr="003B7FFA" w:rsidRDefault="003B7FFA" w:rsidP="003B7FFA">
      <w:pPr>
        <w:rPr>
          <w:rFonts w:asciiTheme="majorHAnsi" w:hAnsiTheme="majorHAnsi" w:cstheme="majorHAnsi"/>
        </w:rPr>
      </w:pPr>
    </w:p>
    <w:p w14:paraId="7A9E8338" w14:textId="77777777" w:rsidR="003B7FFA" w:rsidRDefault="003B7FFA" w:rsidP="00546B74">
      <w:pPr>
        <w:pStyle w:val="Caption"/>
      </w:pPr>
    </w:p>
    <w:p w14:paraId="2E1CF34E" w14:textId="77777777" w:rsidR="003B7FFA" w:rsidRDefault="003B7FFA" w:rsidP="00546B74">
      <w:pPr>
        <w:pStyle w:val="Caption"/>
      </w:pPr>
    </w:p>
    <w:p w14:paraId="27AEC9D5" w14:textId="77777777" w:rsidR="003B7FFA" w:rsidRDefault="003B7FFA" w:rsidP="00546B74">
      <w:pPr>
        <w:pStyle w:val="Caption"/>
      </w:pPr>
    </w:p>
    <w:p w14:paraId="7781C9B1" w14:textId="77777777" w:rsidR="003B7FFA" w:rsidRDefault="003B7FFA" w:rsidP="00546B74">
      <w:pPr>
        <w:pStyle w:val="Caption"/>
      </w:pPr>
    </w:p>
    <w:p w14:paraId="01CB8F28" w14:textId="70E2C5AE" w:rsidR="009D02EF" w:rsidRPr="00976D33" w:rsidRDefault="003B7FFA" w:rsidP="009D02EF">
      <w:pPr>
        <w:rPr>
          <w:rStyle w:val="fontstyle01"/>
          <w:rFonts w:asciiTheme="majorHAnsi" w:hAnsiTheme="majorHAnsi" w:cstheme="majorHAnsi"/>
          <w:sz w:val="20"/>
          <w:szCs w:val="20"/>
        </w:rPr>
      </w:pPr>
      <w:r>
        <w:t xml:space="preserve">Figura </w:t>
      </w:r>
      <w:r>
        <w:rPr>
          <w:noProof/>
        </w:rPr>
        <w:t>11</w:t>
      </w:r>
      <w:r w:rsidR="009D02EF" w:rsidRPr="00976D33">
        <w:rPr>
          <w:rStyle w:val="fontstyle01"/>
          <w:rFonts w:asciiTheme="majorHAnsi" w:hAnsiTheme="majorHAnsi" w:cstheme="majorHAnsi"/>
          <w:sz w:val="20"/>
        </w:rPr>
        <w:fldChar w:fldCharType="end"/>
      </w:r>
      <w:r w:rsidR="004A11DD">
        <w:rPr>
          <w:rStyle w:val="fontstyle01"/>
          <w:rFonts w:asciiTheme="majorHAnsi" w:hAnsiTheme="majorHAnsi"/>
          <w:sz w:val="20"/>
        </w:rPr>
        <w:t>):</w:t>
      </w:r>
    </w:p>
    <w:p w14:paraId="3B49F8F2" w14:textId="130EFF7E" w:rsidR="00185674" w:rsidRPr="005902E8" w:rsidRDefault="00D13E6E" w:rsidP="00185674">
      <w:pPr>
        <w:pStyle w:val="ListParagraph"/>
        <w:rPr>
          <w:rStyle w:val="fontstyle01"/>
          <w:rFonts w:asciiTheme="majorHAnsi" w:hAnsiTheme="majorHAnsi" w:cstheme="majorHAnsi"/>
          <w:sz w:val="20"/>
          <w:szCs w:val="20"/>
        </w:rPr>
      </w:pPr>
      <w:r>
        <w:rPr>
          <w:rStyle w:val="fontstyle01"/>
          <w:rFonts w:asciiTheme="majorHAnsi" w:hAnsiTheme="majorHAnsi"/>
          <w:sz w:val="20"/>
        </w:rPr>
        <w:t>51% në energji elektrike,</w:t>
      </w:r>
    </w:p>
    <w:p w14:paraId="793F987E" w14:textId="698DF2FD" w:rsidR="009D02EF" w:rsidRPr="005902E8" w:rsidRDefault="00D13E6E" w:rsidP="009D02EF">
      <w:pPr>
        <w:pStyle w:val="ListParagraph"/>
        <w:rPr>
          <w:rStyle w:val="fontstyle01"/>
          <w:rFonts w:asciiTheme="majorHAnsi" w:hAnsiTheme="majorHAnsi" w:cstheme="majorHAnsi"/>
          <w:sz w:val="20"/>
          <w:szCs w:val="20"/>
        </w:rPr>
      </w:pPr>
      <w:r>
        <w:rPr>
          <w:rStyle w:val="fontstyle01"/>
          <w:rFonts w:asciiTheme="majorHAnsi" w:hAnsiTheme="majorHAnsi"/>
          <w:sz w:val="20"/>
        </w:rPr>
        <w:t>50.5% në ngrohje dhe ftohje,</w:t>
      </w:r>
    </w:p>
    <w:p w14:paraId="62A52B13" w14:textId="48490C91" w:rsidR="009D02EF" w:rsidRPr="005902E8" w:rsidRDefault="00E15FD3" w:rsidP="006E6E51">
      <w:pPr>
        <w:pStyle w:val="ListParagraph"/>
        <w:rPr>
          <w:rStyle w:val="fontstyle01"/>
          <w:rFonts w:asciiTheme="majorHAnsi" w:hAnsiTheme="majorHAnsi" w:cstheme="majorHAnsi"/>
          <w:sz w:val="22"/>
        </w:rPr>
      </w:pPr>
      <w:r>
        <w:rPr>
          <w:rStyle w:val="fontstyle01"/>
          <w:rFonts w:asciiTheme="majorHAnsi" w:hAnsiTheme="majorHAnsi"/>
          <w:sz w:val="20"/>
        </w:rPr>
        <w:t xml:space="preserve">3.6% në transport. </w:t>
      </w:r>
    </w:p>
    <w:p w14:paraId="05D3ED8B" w14:textId="77777777" w:rsidR="00FE486A" w:rsidRDefault="00FE486A" w:rsidP="00546B74">
      <w:pPr>
        <w:pStyle w:val="Caption"/>
      </w:pPr>
      <w:bookmarkStart w:id="72" w:name="_Ref69823118"/>
      <w:bookmarkStart w:id="73" w:name="_Toc181867214"/>
    </w:p>
    <w:p w14:paraId="4F072843" w14:textId="77777777" w:rsidR="00FE486A" w:rsidRDefault="00FE486A" w:rsidP="00546B74">
      <w:pPr>
        <w:pStyle w:val="Caption"/>
      </w:pPr>
    </w:p>
    <w:p w14:paraId="08489105" w14:textId="77777777" w:rsidR="00FE486A" w:rsidRDefault="00FE486A" w:rsidP="00546B74">
      <w:pPr>
        <w:pStyle w:val="Caption"/>
      </w:pPr>
    </w:p>
    <w:p w14:paraId="32A61CD0" w14:textId="77777777" w:rsidR="00FE486A" w:rsidRDefault="00FE486A" w:rsidP="00546B74">
      <w:pPr>
        <w:pStyle w:val="Caption"/>
      </w:pPr>
    </w:p>
    <w:p w14:paraId="4DA55174" w14:textId="77777777" w:rsidR="00FE486A" w:rsidRDefault="00FE486A" w:rsidP="00546B74">
      <w:pPr>
        <w:pStyle w:val="Caption"/>
      </w:pPr>
    </w:p>
    <w:p w14:paraId="63478557" w14:textId="77777777" w:rsidR="00FE486A" w:rsidRDefault="00FE486A" w:rsidP="00546B74">
      <w:pPr>
        <w:pStyle w:val="Caption"/>
      </w:pPr>
    </w:p>
    <w:p w14:paraId="46AC89CB" w14:textId="77777777" w:rsidR="00FE486A" w:rsidRDefault="00FE486A" w:rsidP="00546B74">
      <w:pPr>
        <w:pStyle w:val="Caption"/>
      </w:pPr>
    </w:p>
    <w:p w14:paraId="3D9FB8BB" w14:textId="72526CC7" w:rsidR="009D02EF" w:rsidRPr="00976D33" w:rsidRDefault="009D02EF" w:rsidP="00546B74">
      <w:pPr>
        <w:pStyle w:val="Caption"/>
        <w:rPr>
          <w:rStyle w:val="fontstyle01"/>
          <w:rFonts w:asciiTheme="minorHAnsi" w:hAnsiTheme="minorHAnsi"/>
          <w:sz w:val="22"/>
          <w:szCs w:val="22"/>
        </w:rPr>
      </w:pPr>
      <w:r>
        <w:t xml:space="preserve">Figura </w:t>
      </w:r>
      <w:r w:rsidRPr="00976D33">
        <w:rPr>
          <w:b w:val="0"/>
          <w:i w:val="0"/>
        </w:rPr>
        <w:fldChar w:fldCharType="begin"/>
      </w:r>
      <w:r w:rsidRPr="00976D33">
        <w:instrText>SEQ Figure \* ARABIC</w:instrText>
      </w:r>
      <w:r w:rsidRPr="00976D33">
        <w:rPr>
          <w:b w:val="0"/>
          <w:i w:val="0"/>
        </w:rPr>
        <w:fldChar w:fldCharType="separate"/>
      </w:r>
      <w:r w:rsidR="003B7FFA">
        <w:rPr>
          <w:noProof/>
        </w:rPr>
        <w:t>11</w:t>
      </w:r>
      <w:r w:rsidRPr="00976D33">
        <w:rPr>
          <w:b w:val="0"/>
          <w:i w:val="0"/>
        </w:rPr>
        <w:fldChar w:fldCharType="end"/>
      </w:r>
      <w:bookmarkEnd w:id="72"/>
      <w:r>
        <w:t>. Trajektoret e vlerësuar për pjesën sektoriale të energjisë së ripërtëritshme në konsumin final të energjisë nga viti 2021 deri në vitin 2040 në sektorin e energjisë elektrike, ngrohjes dhe ftohjes dhe transportit (skenari WAM)</w:t>
      </w:r>
      <w:bookmarkEnd w:id="73"/>
    </w:p>
    <w:p w14:paraId="53B02E33" w14:textId="6AD4AC60" w:rsidR="00880811" w:rsidRPr="00976D33" w:rsidRDefault="00D13E6E" w:rsidP="00FE486A">
      <w:pPr>
        <w:spacing w:before="0"/>
        <w:rPr>
          <w:rStyle w:val="fontstyle01"/>
          <w:rFonts w:asciiTheme="minorHAnsi" w:hAnsiTheme="minorHAnsi"/>
          <w:sz w:val="22"/>
          <w:szCs w:val="22"/>
        </w:rPr>
      </w:pPr>
      <w:r>
        <w:rPr>
          <w:rStyle w:val="fontstyle01"/>
          <w:rFonts w:ascii="Arial" w:hAnsi="Arial"/>
          <w:noProof/>
          <w:color w:val="0F0D29" w:themeColor="text1"/>
          <w:sz w:val="20"/>
          <w:lang w:val="en-US"/>
        </w:rPr>
        <w:drawing>
          <wp:inline distT="0" distB="0" distL="0" distR="0" wp14:anchorId="0C474AF6" wp14:editId="434F8C12">
            <wp:extent cx="6079490" cy="2749550"/>
            <wp:effectExtent l="0" t="0" r="0" b="0"/>
            <wp:docPr id="544561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79490" cy="2749550"/>
                    </a:xfrm>
                    <a:prstGeom prst="rect">
                      <a:avLst/>
                    </a:prstGeom>
                    <a:noFill/>
                    <a:ln>
                      <a:noFill/>
                    </a:ln>
                  </pic:spPr>
                </pic:pic>
              </a:graphicData>
            </a:graphic>
          </wp:inline>
        </w:drawing>
      </w:r>
    </w:p>
    <w:p w14:paraId="1E82826F" w14:textId="77777777" w:rsidR="00D46231" w:rsidRPr="00976D33" w:rsidRDefault="00D46231" w:rsidP="00D46231">
      <w:pPr>
        <w:pStyle w:val="BodyText"/>
      </w:pPr>
      <w:r>
        <w:t xml:space="preserve">Burimi: Rezultatet nga modelimi </w:t>
      </w:r>
    </w:p>
    <w:p w14:paraId="1CC3B30F" w14:textId="77777777" w:rsidR="009D02EF" w:rsidRPr="00976D33" w:rsidRDefault="009D02EF" w:rsidP="009D02EF">
      <w:pPr>
        <w:pStyle w:val="Heading4"/>
        <w:ind w:left="0" w:firstLine="0"/>
      </w:pPr>
      <w:r>
        <w:t xml:space="preserve">Trajektoret e vlerësuar sipas teknologjisë së energjisë së ripërtëritshme që pala kontraktuese parashikon të përdorë për të arritur trajektoret e përgjithshme dhe sektoriale për energjinë e ripërtëritshme nga viti 2021 deri në vitin 2030, duke përfshirë bruto konsumin total të pritshëm të energjisë për teknologji dhe sektor në Mtoe dhe kapacitetin total të planifikuar të instaluar (të ndarë sipas kapacitetit të ri dhe fuqizimit) për teknologji dhe sektor në MW </w:t>
      </w:r>
    </w:p>
    <w:p w14:paraId="1AB9114E" w14:textId="0FCBEB23" w:rsidR="009D02EF" w:rsidRPr="00976D33" w:rsidRDefault="009D02EF" w:rsidP="009D02EF">
      <w:r>
        <w:t>Parashikohet që në vitin 2030 (skenari WAM), prodhimi i energjisë elektrike nga BRE-të do të arrijë në 295 ktoe (</w:t>
      </w:r>
      <w:r w:rsidR="001C46B5" w:rsidRPr="008C14F9">
        <w:fldChar w:fldCharType="begin"/>
      </w:r>
      <w:r w:rsidR="001C46B5" w:rsidRPr="008C14F9">
        <w:instrText xml:space="preserve"> REF _Ref69823339 \h  \* MERGEFORMAT </w:instrText>
      </w:r>
      <w:r w:rsidR="001C46B5" w:rsidRPr="008C14F9">
        <w:fldChar w:fldCharType="separate"/>
      </w:r>
      <w:r w:rsidR="003B7FFA">
        <w:t>Figura 12</w:t>
      </w:r>
      <w:r w:rsidR="001C46B5" w:rsidRPr="008C14F9">
        <w:fldChar w:fldCharType="end"/>
      </w:r>
      <w:r>
        <w:t>), nga të cilat pjesëmarrjen më të madhe do ta ketë era me 55% e gjenerimit total bruto të energjisë elektrike, e pasur nga panelet PV (fotovoltaike) me 33% dhe hidrocentralet me 12%. Sa i përket kapacitetit të instaluar për prodhimin e energjisë elektrike, 59% në vitin 2030 do të jetë nga BRE-të (</w:t>
      </w:r>
      <w:r w:rsidRPr="008C14F9">
        <w:fldChar w:fldCharType="begin"/>
      </w:r>
      <w:r w:rsidRPr="008C14F9">
        <w:instrText xml:space="preserve"> REF _Ref69823427 \h  \* MERGEFORMAT </w:instrText>
      </w:r>
      <w:r w:rsidRPr="008C14F9">
        <w:fldChar w:fldCharType="separate"/>
      </w:r>
      <w:r w:rsidR="003B7FFA">
        <w:t>Figura 13</w:t>
      </w:r>
      <w:r w:rsidRPr="008C14F9">
        <w:fldChar w:fldCharType="end"/>
      </w:r>
      <w:r>
        <w:t xml:space="preserve">). Parashikohet që deri në vitin 2030, kapaciteti total i instaluar nga PV dhe era do të jetë rreth 1400 MW (FV me 727 MW dhe era 675 MW).  </w:t>
      </w:r>
    </w:p>
    <w:p w14:paraId="48D9A26B" w14:textId="037A7F67" w:rsidR="009D02EF" w:rsidRPr="00976D33" w:rsidRDefault="009D02EF" w:rsidP="009D02EF">
      <w:pPr>
        <w:pStyle w:val="Caption"/>
      </w:pPr>
      <w:bookmarkStart w:id="74" w:name="_Ref69823339"/>
      <w:bookmarkStart w:id="75" w:name="_Toc181867215"/>
      <w:r>
        <w:t xml:space="preserve">Figura </w:t>
      </w:r>
      <w:r w:rsidRPr="00976D33">
        <w:fldChar w:fldCharType="begin"/>
      </w:r>
      <w:r w:rsidRPr="00976D33">
        <w:instrText>SEQ Figure \* ARABIC</w:instrText>
      </w:r>
      <w:r w:rsidRPr="00976D33">
        <w:fldChar w:fldCharType="separate"/>
      </w:r>
      <w:r w:rsidR="003B7FFA">
        <w:rPr>
          <w:noProof/>
        </w:rPr>
        <w:t>12</w:t>
      </w:r>
      <w:r w:rsidRPr="00976D33">
        <w:fldChar w:fldCharType="end"/>
      </w:r>
      <w:bookmarkEnd w:id="74"/>
      <w:r>
        <w:t>. Trajektorja e vlerësuar sipas teknologjisë së BRE-ve në bruto konsumin final të energjisë, sektori i energjisë elektrike</w:t>
      </w:r>
      <w:bookmarkEnd w:id="75"/>
    </w:p>
    <w:p w14:paraId="0797A7B5" w14:textId="0DF4CD12" w:rsidR="00014070" w:rsidRPr="00976D33" w:rsidRDefault="004F1609" w:rsidP="00FE486A">
      <w:pPr>
        <w:spacing w:after="0"/>
      </w:pPr>
      <w:r>
        <w:rPr>
          <w:noProof/>
          <w:lang w:val="en-US"/>
        </w:rPr>
        <w:lastRenderedPageBreak/>
        <w:drawing>
          <wp:inline distT="0" distB="0" distL="0" distR="0" wp14:anchorId="39EAC555" wp14:editId="423D3CD4">
            <wp:extent cx="6037478" cy="3048000"/>
            <wp:effectExtent l="0" t="0" r="0" b="0"/>
            <wp:docPr id="620029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050020" cy="3054332"/>
                    </a:xfrm>
                    <a:prstGeom prst="rect">
                      <a:avLst/>
                    </a:prstGeom>
                    <a:noFill/>
                    <a:ln>
                      <a:noFill/>
                    </a:ln>
                  </pic:spPr>
                </pic:pic>
              </a:graphicData>
            </a:graphic>
          </wp:inline>
        </w:drawing>
      </w:r>
    </w:p>
    <w:p w14:paraId="7E64047D" w14:textId="77777777" w:rsidR="00D46231" w:rsidRPr="00976D33" w:rsidRDefault="00D46231" w:rsidP="00D46231">
      <w:pPr>
        <w:pStyle w:val="BodyText"/>
      </w:pPr>
      <w:r>
        <w:t xml:space="preserve">Burimi: Rezultatet nga modelimi </w:t>
      </w:r>
    </w:p>
    <w:p w14:paraId="48621074" w14:textId="0637E65A" w:rsidR="009D02EF" w:rsidRPr="00976D33" w:rsidRDefault="009D02EF" w:rsidP="009D02EF">
      <w:pPr>
        <w:pStyle w:val="Caption"/>
      </w:pPr>
      <w:bookmarkStart w:id="76" w:name="_Ref69823427"/>
      <w:bookmarkStart w:id="77" w:name="_Toc181867216"/>
      <w:r>
        <w:t xml:space="preserve">Figura </w:t>
      </w:r>
      <w:r w:rsidRPr="00976D33">
        <w:fldChar w:fldCharType="begin"/>
      </w:r>
      <w:r w:rsidRPr="00976D33">
        <w:instrText>SEQ Figure \* ARABIC</w:instrText>
      </w:r>
      <w:r w:rsidRPr="00976D33">
        <w:fldChar w:fldCharType="separate"/>
      </w:r>
      <w:r w:rsidR="003B7FFA">
        <w:rPr>
          <w:noProof/>
        </w:rPr>
        <w:t>13</w:t>
      </w:r>
      <w:r w:rsidRPr="00976D33">
        <w:fldChar w:fldCharType="end"/>
      </w:r>
      <w:bookmarkEnd w:id="76"/>
      <w:r>
        <w:t>. Trajektorja e kapacitetit të instaluar nga BRE-të për prodhimin e energjisë elektrike, sipas teknologjisë</w:t>
      </w:r>
      <w:bookmarkEnd w:id="77"/>
    </w:p>
    <w:p w14:paraId="5B220A1A" w14:textId="4A3571A5" w:rsidR="00171591" w:rsidRPr="00976D33" w:rsidRDefault="00171591" w:rsidP="009D02EF">
      <w:r>
        <w:rPr>
          <w:noProof/>
          <w:lang w:val="en-US"/>
        </w:rPr>
        <w:drawing>
          <wp:inline distT="0" distB="0" distL="0" distR="0" wp14:anchorId="4B1F7AC7" wp14:editId="45D007AF">
            <wp:extent cx="6079490" cy="2431415"/>
            <wp:effectExtent l="0" t="0" r="0" b="0"/>
            <wp:docPr id="772565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079490" cy="2431415"/>
                    </a:xfrm>
                    <a:prstGeom prst="rect">
                      <a:avLst/>
                    </a:prstGeom>
                    <a:noFill/>
                    <a:ln>
                      <a:noFill/>
                    </a:ln>
                  </pic:spPr>
                </pic:pic>
              </a:graphicData>
            </a:graphic>
          </wp:inline>
        </w:drawing>
      </w:r>
    </w:p>
    <w:p w14:paraId="1A294B9A" w14:textId="58033722" w:rsidR="00D46231" w:rsidRPr="00976D33" w:rsidRDefault="00D46231" w:rsidP="00D46231">
      <w:pPr>
        <w:pStyle w:val="BodyText"/>
      </w:pPr>
      <w:r>
        <w:t>Burimi: Rezultatet nga modelimi, Shënim: duke përjashtuar energjinë solare pas matësit për shkak të mungesës së të dhënave</w:t>
      </w:r>
    </w:p>
    <w:p w14:paraId="467080DE" w14:textId="3244992E" w:rsidR="009D02EF" w:rsidRPr="00976D33" w:rsidRDefault="009D02EF" w:rsidP="009D02EF">
      <w:r>
        <w:t>Biomasa do të mbetet lënda djegëse dominuese e BRE-ve në sektorin e ngrohjes dhe ftohjes me një pjesëmarrje prej 83% në vitin 2030 (</w:t>
      </w:r>
      <w:r w:rsidRPr="008C14F9">
        <w:fldChar w:fldCharType="begin"/>
      </w:r>
      <w:r w:rsidRPr="008C14F9">
        <w:instrText xml:space="preserve"> REF _Ref69823744 \h </w:instrText>
      </w:r>
      <w:r w:rsidR="00407C78" w:rsidRPr="008C14F9">
        <w:instrText xml:space="preserve"> \* MERGEFORMAT </w:instrText>
      </w:r>
      <w:r w:rsidRPr="008C14F9">
        <w:fldChar w:fldCharType="separate"/>
      </w:r>
      <w:r w:rsidR="003B7FFA">
        <w:t>Figura 14</w:t>
      </w:r>
      <w:r w:rsidRPr="008C14F9">
        <w:fldChar w:fldCharType="end"/>
      </w:r>
      <w:r>
        <w:t xml:space="preserve">), e cila gradualisht do të reduktohet në rreth 65% në vitin 2040. Pompat e nxehtësisë do të arrijnë një përqindje prej 26% në vitin 2040 - një rritje thelbësore nga pjesa e papërfillshme prej 0% në vitin 2021. Në periudhën e analizuar, konsumi i energjisë nga BRE-të në sektorin e ngrohjes dhe ftohjes parashikohet të jetë i qëndrueshëm. </w:t>
      </w:r>
    </w:p>
    <w:p w14:paraId="5D2975E5" w14:textId="2F21981F" w:rsidR="003C1E0D" w:rsidRPr="00976D33" w:rsidRDefault="009D02EF" w:rsidP="006E6E51">
      <w:pPr>
        <w:pStyle w:val="Caption"/>
      </w:pPr>
      <w:bookmarkStart w:id="78" w:name="_Ref69823744"/>
      <w:bookmarkStart w:id="79" w:name="_Toc181867217"/>
      <w:r>
        <w:t xml:space="preserve">Figura </w:t>
      </w:r>
      <w:r w:rsidR="00062E07">
        <w:fldChar w:fldCharType="begin"/>
      </w:r>
      <w:r w:rsidR="00062E07">
        <w:instrText xml:space="preserve"> SEQ Figur</w:instrText>
      </w:r>
      <w:r w:rsidR="00062E07">
        <w:instrText xml:space="preserve">e \* ARABIC </w:instrText>
      </w:r>
      <w:r w:rsidR="00062E07">
        <w:fldChar w:fldCharType="separate"/>
      </w:r>
      <w:r w:rsidR="003B7FFA">
        <w:rPr>
          <w:noProof/>
        </w:rPr>
        <w:t>14</w:t>
      </w:r>
      <w:r w:rsidR="00062E07">
        <w:rPr>
          <w:noProof/>
        </w:rPr>
        <w:fldChar w:fldCharType="end"/>
      </w:r>
      <w:bookmarkEnd w:id="78"/>
      <w:r>
        <w:t>. Trajektorja e vlerësuar sipas teknologjisë së BRE-ve në bruto konsumin final të energjisë, sektori i ngrohjes dhe ftohjes</w:t>
      </w:r>
      <w:bookmarkEnd w:id="79"/>
    </w:p>
    <w:p w14:paraId="362C2291" w14:textId="31F52DC6" w:rsidR="00F60F9F" w:rsidRPr="00F60F9F" w:rsidRDefault="004B296B" w:rsidP="008C14F9">
      <w:r>
        <w:rPr>
          <w:noProof/>
          <w:lang w:val="en-US"/>
        </w:rPr>
        <w:lastRenderedPageBreak/>
        <w:drawing>
          <wp:inline distT="0" distB="0" distL="0" distR="0" wp14:anchorId="46AB43C3" wp14:editId="564C48C8">
            <wp:extent cx="6079490" cy="2122805"/>
            <wp:effectExtent l="0" t="0" r="0" b="0"/>
            <wp:docPr id="5943483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79490" cy="2122805"/>
                    </a:xfrm>
                    <a:prstGeom prst="rect">
                      <a:avLst/>
                    </a:prstGeom>
                    <a:noFill/>
                    <a:ln>
                      <a:noFill/>
                    </a:ln>
                  </pic:spPr>
                </pic:pic>
              </a:graphicData>
            </a:graphic>
          </wp:inline>
        </w:drawing>
      </w:r>
    </w:p>
    <w:p w14:paraId="7B8441AE" w14:textId="77777777" w:rsidR="00D46231" w:rsidRPr="00976D33" w:rsidRDefault="00D46231" w:rsidP="00D46231">
      <w:pPr>
        <w:pStyle w:val="BodyText"/>
      </w:pPr>
      <w:r>
        <w:t xml:space="preserve">Burimi: Rezultatet nga modelimi </w:t>
      </w:r>
    </w:p>
    <w:p w14:paraId="63E08E99" w14:textId="0115B39E" w:rsidR="00CB3502" w:rsidRDefault="009D02EF" w:rsidP="00022160">
      <w:pPr>
        <w:pStyle w:val="NormalWeb"/>
      </w:pPr>
      <w:r>
        <w:rPr>
          <w:rFonts w:ascii="Arial" w:hAnsi="Arial"/>
          <w:color w:val="0F0D29" w:themeColor="text1"/>
          <w:sz w:val="20"/>
        </w:rPr>
        <w:t>Në Kosovë, nuk ka konsum të biokarburanteve dhe supozohet se politikat shtesë nuk do të mbështesin depërtimin e këtyre lëndëve djegëse në sektorin e transportit. Megjithatë, pavarësisht se nuk arrihet caku prej 10% të burimeve të ripërtëritshme në sektorin e transportit deri në vitin 2030, parashikohet që konsumi nga RE i energjisë elektrike në sektorin e transportit të rritet ndjeshëm</w:t>
      </w:r>
      <w:r>
        <w:t xml:space="preserve"> (</w:t>
      </w:r>
      <w:r w:rsidRPr="00976D33">
        <w:rPr>
          <w:rFonts w:ascii="Arial" w:eastAsiaTheme="minorEastAsia" w:hAnsi="Arial" w:cstheme="minorBidi"/>
          <w:color w:val="0F0D29" w:themeColor="text1"/>
          <w:sz w:val="20"/>
        </w:rPr>
        <w:fldChar w:fldCharType="begin"/>
      </w:r>
      <w:r w:rsidRPr="00976D33">
        <w:rPr>
          <w:rFonts w:ascii="Arial" w:eastAsiaTheme="minorEastAsia" w:hAnsi="Arial" w:cstheme="minorBidi"/>
          <w:color w:val="0F0D29" w:themeColor="text1"/>
          <w:sz w:val="20"/>
        </w:rPr>
        <w:instrText xml:space="preserve"> REF _Ref69823948 \h </w:instrText>
      </w:r>
      <w:r w:rsidR="00336071" w:rsidRPr="00976D33">
        <w:rPr>
          <w:rFonts w:ascii="Arial" w:eastAsiaTheme="minorEastAsia" w:hAnsi="Arial" w:cstheme="minorBidi"/>
          <w:color w:val="0F0D29" w:themeColor="text1"/>
          <w:sz w:val="20"/>
        </w:rPr>
        <w:instrText xml:space="preserve"> \* MERGEFORMAT </w:instrText>
      </w:r>
      <w:r w:rsidRPr="00976D33">
        <w:rPr>
          <w:rFonts w:ascii="Arial" w:eastAsiaTheme="minorEastAsia" w:hAnsi="Arial" w:cstheme="minorBidi"/>
          <w:color w:val="0F0D29" w:themeColor="text1"/>
          <w:sz w:val="20"/>
        </w:rPr>
      </w:r>
      <w:r w:rsidRPr="00976D33">
        <w:rPr>
          <w:rFonts w:ascii="Arial" w:eastAsiaTheme="minorEastAsia" w:hAnsi="Arial" w:cstheme="minorBidi"/>
          <w:color w:val="0F0D29" w:themeColor="text1"/>
          <w:sz w:val="20"/>
        </w:rPr>
        <w:fldChar w:fldCharType="separate"/>
      </w:r>
      <w:r w:rsidR="003B7FFA" w:rsidRPr="003B7FFA">
        <w:rPr>
          <w:rFonts w:ascii="Arial" w:eastAsiaTheme="minorEastAsia" w:hAnsi="Arial" w:cstheme="minorBidi"/>
          <w:color w:val="0F0D29" w:themeColor="text1"/>
          <w:sz w:val="20"/>
        </w:rPr>
        <w:t>Figura 15</w:t>
      </w:r>
      <w:r w:rsidRPr="00976D33">
        <w:rPr>
          <w:rFonts w:ascii="Arial" w:eastAsiaTheme="minorEastAsia" w:hAnsi="Arial" w:cstheme="minorBidi"/>
          <w:color w:val="0F0D29" w:themeColor="text1"/>
          <w:sz w:val="20"/>
        </w:rPr>
        <w:fldChar w:fldCharType="end"/>
      </w:r>
      <w:r>
        <w:t>).</w:t>
      </w:r>
    </w:p>
    <w:p w14:paraId="70A2DDAD" w14:textId="77777777" w:rsidR="00CB3502" w:rsidRDefault="00CB3502" w:rsidP="00022160">
      <w:pPr>
        <w:pStyle w:val="NormalWeb"/>
      </w:pPr>
    </w:p>
    <w:p w14:paraId="4B199421" w14:textId="77777777" w:rsidR="00CB3502" w:rsidRDefault="00CB3502" w:rsidP="00022160">
      <w:pPr>
        <w:pStyle w:val="NormalWeb"/>
      </w:pPr>
    </w:p>
    <w:p w14:paraId="5C888DE2" w14:textId="77777777" w:rsidR="00CB3502" w:rsidRDefault="00CB3502" w:rsidP="00022160">
      <w:pPr>
        <w:pStyle w:val="NormalWeb"/>
      </w:pPr>
    </w:p>
    <w:p w14:paraId="1BD89FC8" w14:textId="2F549FF0" w:rsidR="009D02EF" w:rsidRPr="00976D33" w:rsidRDefault="009D02EF" w:rsidP="00022160">
      <w:pPr>
        <w:pStyle w:val="NormalWeb"/>
      </w:pPr>
      <w:r>
        <w:t xml:space="preserve">   </w:t>
      </w:r>
    </w:p>
    <w:p w14:paraId="1ECC0338" w14:textId="170DCC7C" w:rsidR="009D02EF" w:rsidRPr="00976D33" w:rsidRDefault="009D02EF" w:rsidP="005969E0">
      <w:pPr>
        <w:pStyle w:val="Caption"/>
      </w:pPr>
      <w:bookmarkStart w:id="80" w:name="_Ref69823948"/>
      <w:bookmarkStart w:id="81" w:name="_Toc181867218"/>
      <w:r>
        <w:t xml:space="preserve">Figura </w:t>
      </w:r>
      <w:r w:rsidR="00062E07">
        <w:fldChar w:fldCharType="begin"/>
      </w:r>
      <w:r w:rsidR="00062E07">
        <w:instrText xml:space="preserve"> SEQ Figure \* ARABIC </w:instrText>
      </w:r>
      <w:r w:rsidR="00062E07">
        <w:fldChar w:fldCharType="separate"/>
      </w:r>
      <w:r w:rsidR="003B7FFA">
        <w:rPr>
          <w:noProof/>
        </w:rPr>
        <w:t>15</w:t>
      </w:r>
      <w:r w:rsidR="00062E07">
        <w:rPr>
          <w:noProof/>
        </w:rPr>
        <w:fldChar w:fldCharType="end"/>
      </w:r>
      <w:bookmarkEnd w:id="80"/>
      <w:r>
        <w:t>. Trajektorja e vlerësuar sipas teknologjisë së BRE-ve në bruto konsumin final të energjisë, sektori i energjisë</w:t>
      </w:r>
      <w:bookmarkEnd w:id="81"/>
    </w:p>
    <w:p w14:paraId="6BA145BB" w14:textId="15E12198" w:rsidR="004551EC" w:rsidRPr="00976D33" w:rsidRDefault="004B296B" w:rsidP="009D02EF">
      <w:r>
        <w:rPr>
          <w:noProof/>
          <w:lang w:val="en-US"/>
        </w:rPr>
        <w:drawing>
          <wp:inline distT="0" distB="0" distL="0" distR="0" wp14:anchorId="28B4CE81" wp14:editId="569D4C4A">
            <wp:extent cx="6079490" cy="2056765"/>
            <wp:effectExtent l="0" t="0" r="0" b="0"/>
            <wp:docPr id="8954608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79490" cy="2056765"/>
                    </a:xfrm>
                    <a:prstGeom prst="rect">
                      <a:avLst/>
                    </a:prstGeom>
                    <a:noFill/>
                    <a:ln>
                      <a:noFill/>
                    </a:ln>
                  </pic:spPr>
                </pic:pic>
              </a:graphicData>
            </a:graphic>
          </wp:inline>
        </w:drawing>
      </w:r>
    </w:p>
    <w:p w14:paraId="2F33EE2F" w14:textId="2D76F084" w:rsidR="00054FFF" w:rsidRPr="00976D33" w:rsidRDefault="00D46231" w:rsidP="00D46231">
      <w:pPr>
        <w:pStyle w:val="BodyText"/>
      </w:pPr>
      <w:r>
        <w:t xml:space="preserve">Burimi: Rezultatet nga modelimi </w:t>
      </w:r>
    </w:p>
    <w:p w14:paraId="559045F6" w14:textId="77777777" w:rsidR="006F0C60" w:rsidRPr="00976D33" w:rsidRDefault="006F0C60" w:rsidP="00481E93">
      <w:pPr>
        <w:pStyle w:val="BodyText"/>
      </w:pPr>
      <w:r>
        <w:t xml:space="preserve"> </w:t>
      </w:r>
    </w:p>
    <w:p w14:paraId="1AD8D073" w14:textId="7066AE45" w:rsidR="009D02EF" w:rsidRPr="00976D33" w:rsidRDefault="00DA3282" w:rsidP="006E6E51">
      <w:pPr>
        <w:pStyle w:val="Heading4"/>
        <w:ind w:left="0" w:firstLine="0"/>
      </w:pPr>
      <w:r>
        <w:t>Trajektoret e vlerësuar lidhur me kërkesën për bioenergji, të ndara sipas ngrohjes, energjisë elektrike dhe transportit, dhe furnizimit me biomasë nga lëndët e para dhe origjina (duke bërë dallimin ndërmjet prodhimit vendor dhe importit). Për biomasën pyjore, një vlerësim i burimit dhe ndikimit të saj në rezervuarin e LULUCF.</w:t>
      </w:r>
    </w:p>
    <w:p w14:paraId="2EA24D9E" w14:textId="08E6D99F" w:rsidR="008A20BD" w:rsidRPr="00976D33" w:rsidRDefault="00336071" w:rsidP="009D02EF">
      <w:r>
        <w:t xml:space="preserve">Duke pasur parasysh se konsumi i biokarburanteve nuk merret parasysh në skenarët e propozuar, nuk ka konsum të biomasës në sektorin e transportit ndërsa konsumi për prodhimin e energjisë elektrike është më pak se 0.5%. Rrjedhimisht, pothuajse 100% e konsumit të biomasës në sektorin e energjisë do të përdoret </w:t>
      </w:r>
      <w:r>
        <w:lastRenderedPageBreak/>
        <w:t>për ngrohje (</w:t>
      </w:r>
      <w:r w:rsidRPr="00976D33">
        <w:fldChar w:fldCharType="begin"/>
      </w:r>
      <w:r w:rsidRPr="00976D33">
        <w:instrText xml:space="preserve"> REF _Ref69824136 \h </w:instrText>
      </w:r>
      <w:r w:rsidR="004A7007" w:rsidRPr="00976D33">
        <w:instrText xml:space="preserve"> \* MERGEFORMAT </w:instrText>
      </w:r>
      <w:r w:rsidRPr="00976D33">
        <w:fldChar w:fldCharType="separate"/>
      </w:r>
      <w:r w:rsidR="003B7FFA">
        <w:t>Figura 16</w:t>
      </w:r>
      <w:r w:rsidRPr="00976D33">
        <w:fldChar w:fldCharType="end"/>
      </w:r>
      <w:r>
        <w:t>). Pjesa më e madhe mund t’i atribuohet drurit për ngrohje të ndërtesave rezidenciale, shumica e të cilave aktualisht po nxirren ilegalisht nga pyjet.</w:t>
      </w:r>
    </w:p>
    <w:p w14:paraId="7B1B84F4" w14:textId="49FAB79C" w:rsidR="008A20BD" w:rsidRPr="00976D33" w:rsidRDefault="008A20BD" w:rsidP="009D02EF">
      <w:r>
        <w:t>Për të mos ndikuar negativisht në ekosistemet, tokat ose disponueshmërinë e prodhimit të ushqimit, përdorimi ekskluziv i biomasës së qëndrueshme është objektivi kryesor. Për të arritur këtë në kuptim të disponueshmërisë së kufizuar aktualisht të biomasës së qëndrueshme, qëndrueshmëria dhe vëllimet e sasive të disponueshme do të rriten ndjeshëm.</w:t>
      </w:r>
    </w:p>
    <w:p w14:paraId="0AC19CB4" w14:textId="12FBCAEE" w:rsidR="009D02EF" w:rsidRPr="00976D33" w:rsidRDefault="000D4083" w:rsidP="009D02EF">
      <w:r>
        <w:t>Llojet më efikase dhe të qëndrueshme të ngrohjes, siç janë pompat termike dhe stufat më efiçiente me biomasë në skenarin WAM, mund të ulin gjithashtu presionin nga nxjerrja e biomasës pyjore. Për më tepër, siç përshkruhet në skenarin WAM, do të eksplorohet menaxhimi i përmirësuar i pyjeve dhe identifikimi i potencialit për mënyra të reja të prodhimit të biomasës së qëndrueshme me më pak ndikim në mjedis, duke përfshirë potencialin vendor nga pyjet e menaxhuara në mënyrë të qëndrueshme, burim</w:t>
      </w:r>
      <w:r w:rsidR="0037748E">
        <w:t>et e tjera</w:t>
      </w:r>
      <w:r>
        <w:t xml:space="preserve"> të biomasës si mbetjet bujqësore dhe importet me burim të qëndrueshëm nga vendet e treta.</w:t>
      </w:r>
    </w:p>
    <w:p w14:paraId="40A55F76" w14:textId="0466F4DC" w:rsidR="009D02EF" w:rsidRPr="00976D33" w:rsidRDefault="009D02EF" w:rsidP="009D02EF">
      <w:pPr>
        <w:pStyle w:val="Caption"/>
      </w:pPr>
      <w:bookmarkStart w:id="82" w:name="_Ref69824136"/>
      <w:bookmarkStart w:id="83" w:name="_Toc181867219"/>
      <w:r>
        <w:t xml:space="preserve">Figura </w:t>
      </w:r>
      <w:r w:rsidRPr="00976D33">
        <w:fldChar w:fldCharType="begin"/>
      </w:r>
      <w:r w:rsidRPr="00976D33">
        <w:instrText>SEQ Figure \* ARABIC</w:instrText>
      </w:r>
      <w:r w:rsidRPr="00976D33">
        <w:fldChar w:fldCharType="separate"/>
      </w:r>
      <w:r w:rsidR="003B7FFA">
        <w:rPr>
          <w:noProof/>
        </w:rPr>
        <w:t>16</w:t>
      </w:r>
      <w:r w:rsidRPr="00976D33">
        <w:fldChar w:fldCharType="end"/>
      </w:r>
      <w:bookmarkEnd w:id="82"/>
      <w:r>
        <w:t>. Trajektorja e vlerësuar lidhur me kërkesën për biomasë, e ndarë midis nxehtësisë dhe energjisë elektrike</w:t>
      </w:r>
      <w:bookmarkEnd w:id="83"/>
    </w:p>
    <w:p w14:paraId="2746218D" w14:textId="433ECF4D" w:rsidR="005C3471" w:rsidRPr="00976D33" w:rsidRDefault="004B296B" w:rsidP="009D02EF">
      <w:r>
        <w:rPr>
          <w:noProof/>
          <w:lang w:val="en-US"/>
        </w:rPr>
        <w:drawing>
          <wp:inline distT="0" distB="0" distL="0" distR="0" wp14:anchorId="31B458AF" wp14:editId="67AC93C8">
            <wp:extent cx="6079490" cy="1995805"/>
            <wp:effectExtent l="0" t="0" r="0" b="0"/>
            <wp:docPr id="6174909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79490" cy="1995805"/>
                    </a:xfrm>
                    <a:prstGeom prst="rect">
                      <a:avLst/>
                    </a:prstGeom>
                    <a:noFill/>
                    <a:ln>
                      <a:noFill/>
                    </a:ln>
                  </pic:spPr>
                </pic:pic>
              </a:graphicData>
            </a:graphic>
          </wp:inline>
        </w:drawing>
      </w:r>
    </w:p>
    <w:p w14:paraId="100AF9C8" w14:textId="2CE6AD9C" w:rsidR="007C5BC0" w:rsidRPr="00976D33" w:rsidRDefault="007C5BC0" w:rsidP="00913758">
      <w:pPr>
        <w:pStyle w:val="BodyText"/>
      </w:pPr>
      <w:r>
        <w:t xml:space="preserve">Burimi: Rezultatet nga modelimi </w:t>
      </w:r>
    </w:p>
    <w:p w14:paraId="101D366A" w14:textId="77777777" w:rsidR="009D02EF" w:rsidRPr="00976D33" w:rsidRDefault="009D02EF" w:rsidP="00913758">
      <w:pPr>
        <w:pStyle w:val="Heading4"/>
        <w:spacing w:before="100" w:after="100"/>
        <w:ind w:left="714" w:hanging="357"/>
      </w:pPr>
      <w:r>
        <w:t xml:space="preserve">Kur është e aplikueshme, trajektoret dhe objektivat e tjera kombëtare, duke përfshirë ato që janë afatgjata ose sektoriale (p.sh. pjesa e energjisë së ripërtëritshme në ngrohjen qendrore, përdorimi i energjisë së ripërtëritshme në ndërtesa, energjia e ripërtëritshme e prodhuar nga qytetet, komunitetet e energjisë së ripërtëritshme dhe vetë-konsumatorët e burimeve të ripërtëritshme, energjia e rikuperuar nga llumi i fituar nga trajtimi i ujërave të zeza) </w:t>
      </w:r>
    </w:p>
    <w:p w14:paraId="4BBD424B" w14:textId="71E8E986" w:rsidR="009D02EF" w:rsidRPr="00976D33" w:rsidRDefault="009D02EF" w:rsidP="00913758">
      <w:pPr>
        <w:spacing w:before="0"/>
      </w:pPr>
      <w:r>
        <w:t xml:space="preserve">Një nga </w:t>
      </w:r>
      <w:r>
        <w:rPr>
          <w:b/>
          <w:bCs/>
        </w:rPr>
        <w:t>objektivat</w:t>
      </w:r>
      <w:r>
        <w:t xml:space="preserve"> kryesore të këtij PKEK-je është rritja e shfrytëzimit të sistemeve të ngrohjes qendrore. Parashikohet që konsumi i nxehtësisë do të jetë pothuajse 2.5 më i lartë në vitin 2030 krahasuar me nivelet e vitit 2021 (</w:t>
      </w:r>
      <w:r w:rsidRPr="00976D33">
        <w:fldChar w:fldCharType="begin"/>
      </w:r>
      <w:r w:rsidRPr="00976D33">
        <w:instrText xml:space="preserve"> REF _Ref69824448 \h </w:instrText>
      </w:r>
      <w:r w:rsidR="004A7007" w:rsidRPr="00976D33">
        <w:instrText xml:space="preserve"> \* MERGEFORMAT </w:instrText>
      </w:r>
      <w:r w:rsidRPr="00976D33">
        <w:fldChar w:fldCharType="separate"/>
      </w:r>
      <w:r w:rsidR="003B7FFA">
        <w:t>Figura 17</w:t>
      </w:r>
      <w:r w:rsidRPr="00976D33">
        <w:fldChar w:fldCharType="end"/>
      </w:r>
      <w:r>
        <w:t>). Kjo rritje e konsumit të nxehtësisë, zgjerimi i kogjenerimit në Kosovën B, projekti Solar4Kosova II (ngrohja qendrore termale solare), si dhe disa projekte më të vogla në Gjakovë (PNQ me biomasë dhe kalda vetëm me ngrohje me biomasë).</w:t>
      </w:r>
    </w:p>
    <w:p w14:paraId="36A52385" w14:textId="6BC9FF60" w:rsidR="009D02EF" w:rsidRPr="00976D33" w:rsidRDefault="009D02EF" w:rsidP="009D02EF">
      <w:pPr>
        <w:pStyle w:val="Caption"/>
      </w:pPr>
      <w:bookmarkStart w:id="84" w:name="_Ref69824448"/>
      <w:bookmarkStart w:id="85" w:name="_Toc181867220"/>
      <w:r>
        <w:t xml:space="preserve">Figura </w:t>
      </w:r>
      <w:r w:rsidR="00062E07">
        <w:fldChar w:fldCharType="begin"/>
      </w:r>
      <w:r w:rsidR="00062E07">
        <w:instrText xml:space="preserve"> SEQ Figure \* ARABIC </w:instrText>
      </w:r>
      <w:r w:rsidR="00062E07">
        <w:fldChar w:fldCharType="separate"/>
      </w:r>
      <w:r w:rsidR="003B7FFA">
        <w:rPr>
          <w:noProof/>
        </w:rPr>
        <w:t>17</w:t>
      </w:r>
      <w:r w:rsidR="00062E07">
        <w:rPr>
          <w:noProof/>
        </w:rPr>
        <w:fldChar w:fldCharType="end"/>
      </w:r>
      <w:bookmarkEnd w:id="84"/>
      <w:r>
        <w:t>. Rritja e përdorimit të sistemit të ngrohjes qendrore</w:t>
      </w:r>
      <w:bookmarkStart w:id="86" w:name="_Toc71271794"/>
      <w:bookmarkEnd w:id="85"/>
    </w:p>
    <w:p w14:paraId="2769BFB3" w14:textId="7AB35455" w:rsidR="00E669E4" w:rsidRPr="00976D33" w:rsidRDefault="00E669E4" w:rsidP="00336071">
      <w:r>
        <w:rPr>
          <w:noProof/>
          <w:lang w:val="en-US"/>
        </w:rPr>
        <w:lastRenderedPageBreak/>
        <w:drawing>
          <wp:inline distT="0" distB="0" distL="0" distR="0" wp14:anchorId="26B69681" wp14:editId="1984D809">
            <wp:extent cx="6079490" cy="2429510"/>
            <wp:effectExtent l="0" t="0" r="0" b="0"/>
            <wp:docPr id="1104289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79490" cy="2429510"/>
                    </a:xfrm>
                    <a:prstGeom prst="rect">
                      <a:avLst/>
                    </a:prstGeom>
                    <a:noFill/>
                    <a:ln>
                      <a:noFill/>
                    </a:ln>
                  </pic:spPr>
                </pic:pic>
              </a:graphicData>
            </a:graphic>
          </wp:inline>
        </w:drawing>
      </w:r>
    </w:p>
    <w:p w14:paraId="4348F04D" w14:textId="37E2F351" w:rsidR="00DA5CCC" w:rsidRPr="00976D33" w:rsidRDefault="00DA5CCC" w:rsidP="006E6E51">
      <w:pPr>
        <w:pStyle w:val="BodyText"/>
      </w:pPr>
      <w:r>
        <w:t xml:space="preserve">Burimi: Rezultatet nga modelimi </w:t>
      </w:r>
    </w:p>
    <w:p w14:paraId="6037A33F" w14:textId="77777777" w:rsidR="009D02EF" w:rsidRPr="00976D33" w:rsidRDefault="00C40FED" w:rsidP="00C40FED">
      <w:pPr>
        <w:rPr>
          <w:rFonts w:cstheme="minorHAnsi"/>
        </w:rPr>
      </w:pPr>
      <w:r>
        <w:t>Më shumë informacion rreth politikës dhe masave aktuale mund të gjeni në “Potenciali aktual për aplikimin e kogjenerimit me efiçiencë të lartë dhe ngrohjes dhe ftohjes qendrore efiçiente”.</w:t>
      </w:r>
      <w:r>
        <w:br w:type="page"/>
      </w:r>
    </w:p>
    <w:p w14:paraId="517E8998" w14:textId="77777777" w:rsidR="009D02EF" w:rsidRPr="00976D33" w:rsidRDefault="009D02EF" w:rsidP="000B35ED">
      <w:pPr>
        <w:pStyle w:val="Heading2"/>
      </w:pPr>
      <w:bookmarkStart w:id="87" w:name="_Toc182302266"/>
      <w:r>
        <w:lastRenderedPageBreak/>
        <w:t>Dimensioni i efiçiencës së energjisë</w:t>
      </w:r>
      <w:bookmarkEnd w:id="86"/>
      <w:bookmarkEnd w:id="87"/>
      <w:r>
        <w:t xml:space="preserve"> </w:t>
      </w:r>
    </w:p>
    <w:p w14:paraId="7E7160A9" w14:textId="77777777" w:rsidR="009D02EF" w:rsidRPr="00976D33" w:rsidRDefault="009D02EF" w:rsidP="00AF7BBF">
      <w:pPr>
        <w:pStyle w:val="Heading3"/>
        <w:numPr>
          <w:ilvl w:val="0"/>
          <w:numId w:val="73"/>
        </w:numPr>
      </w:pPr>
      <w:bookmarkStart w:id="88" w:name="_Toc71271795"/>
      <w:bookmarkStart w:id="89" w:name="_Toc182302267"/>
      <w:r>
        <w:t>Elementet e përcaktuara në pikën (b) të nenit 4</w:t>
      </w:r>
      <w:bookmarkEnd w:id="88"/>
      <w:bookmarkEnd w:id="89"/>
      <w:r>
        <w:t xml:space="preserve"> </w:t>
      </w:r>
    </w:p>
    <w:p w14:paraId="5E96286E" w14:textId="2B306E30" w:rsidR="009D02EF" w:rsidRPr="00976D33" w:rsidRDefault="000672BB" w:rsidP="009D02EF">
      <w:pPr>
        <w:rPr>
          <w:rFonts w:eastAsia="MS Mincho" w:cs="Times New Roman"/>
          <w:color w:val="0F0D29"/>
        </w:rPr>
      </w:pPr>
      <w:r>
        <w:rPr>
          <w:color w:val="0F0D29"/>
        </w:rPr>
        <w:t>Efiçienca e energjisë në Kosovë, së bashku me nevojën dhe përpjekjen për të siguruar energji të mjaftueshme nga prodhimi nga termocentralet ekzistuese dhe burim</w:t>
      </w:r>
      <w:r w:rsidR="0037748E">
        <w:rPr>
          <w:color w:val="0F0D29"/>
        </w:rPr>
        <w:t>et e tjera</w:t>
      </w:r>
      <w:r>
        <w:rPr>
          <w:color w:val="0F0D29"/>
        </w:rPr>
        <w:t xml:space="preserve"> alternative, konsiderohet nga Qeveria si një komponent thelbësor i planifikimit strategjik dhe ekonomik dhe zhvillimit të Kosovës.</w:t>
      </w:r>
    </w:p>
    <w:p w14:paraId="4199F9AC" w14:textId="01615CBA" w:rsidR="009D02EF" w:rsidRPr="00976D33" w:rsidRDefault="009D02EF" w:rsidP="009D02EF">
      <w:pPr>
        <w:rPr>
          <w:rFonts w:eastAsia="MS Mincho" w:cs="Times New Roman"/>
          <w:color w:val="0F0D29"/>
        </w:rPr>
      </w:pPr>
      <w:r>
        <w:rPr>
          <w:color w:val="0F0D29"/>
        </w:rPr>
        <w:t xml:space="preserve">Sipas </w:t>
      </w:r>
      <w:r>
        <w:t>Vendimi 2022/02/MC-EnC, të miratuar nga Këshilli Ministror i Komunitetit të Energjisë,</w:t>
      </w:r>
      <w:r>
        <w:rPr>
          <w:color w:val="0F0D29"/>
        </w:rPr>
        <w:t xml:space="preserve"> </w:t>
      </w:r>
      <w:r>
        <w:rPr>
          <w:b/>
          <w:bCs/>
          <w:color w:val="0F0D29"/>
        </w:rPr>
        <w:t>caku</w:t>
      </w:r>
      <w:r>
        <w:rPr>
          <w:color w:val="0F0D29"/>
        </w:rPr>
        <w:t xml:space="preserve"> </w:t>
      </w:r>
      <w:r>
        <w:rPr>
          <w:b/>
          <w:color w:val="0F0D29"/>
        </w:rPr>
        <w:t xml:space="preserve">për EE </w:t>
      </w:r>
      <w:r>
        <w:rPr>
          <w:color w:val="0F0D29"/>
        </w:rPr>
        <w:t>për Kosovën në raport me konsumin primar të energjisë në vitin 2030 është 2.7 Mtoe (</w:t>
      </w:r>
      <w:r w:rsidRPr="00976D33">
        <w:rPr>
          <w:rFonts w:eastAsia="MS Mincho" w:cs="Times New Roman"/>
          <w:color w:val="0F0D29"/>
        </w:rPr>
        <w:fldChar w:fldCharType="begin"/>
      </w:r>
      <w:r w:rsidRPr="00976D33">
        <w:rPr>
          <w:rFonts w:eastAsia="MS Mincho" w:cs="Times New Roman"/>
          <w:color w:val="0F0D29"/>
        </w:rPr>
        <w:instrText xml:space="preserve"> REF _Ref69771260 \h  \* MERGEFORMAT </w:instrText>
      </w:r>
      <w:r w:rsidRPr="00976D33">
        <w:rPr>
          <w:rFonts w:eastAsia="MS Mincho" w:cs="Times New Roman"/>
          <w:color w:val="0F0D29"/>
        </w:rPr>
      </w:r>
      <w:r w:rsidRPr="00976D33">
        <w:rPr>
          <w:rFonts w:eastAsia="MS Mincho" w:cs="Times New Roman"/>
          <w:color w:val="0F0D29"/>
        </w:rPr>
        <w:fldChar w:fldCharType="separate"/>
      </w:r>
      <w:r w:rsidR="003B7FFA" w:rsidRPr="003B7FFA">
        <w:rPr>
          <w:rFonts w:eastAsia="MS Mincho" w:cs="Times New Roman"/>
          <w:color w:val="0F0D29"/>
        </w:rPr>
        <w:t>Figura 19</w:t>
      </w:r>
      <w:r w:rsidRPr="00976D33">
        <w:rPr>
          <w:rFonts w:eastAsia="MS Mincho" w:cs="Times New Roman"/>
          <w:color w:val="0F0D29"/>
        </w:rPr>
        <w:fldChar w:fldCharType="end"/>
      </w:r>
      <w:r>
        <w:rPr>
          <w:color w:val="0F0D29"/>
        </w:rPr>
        <w:t>), ndërsa për konsumin final të energjisë, është 1.8 Mtoe (</w:t>
      </w:r>
      <w:r w:rsidRPr="00976D33">
        <w:rPr>
          <w:rFonts w:eastAsia="MS Mincho" w:cs="Times New Roman"/>
          <w:color w:val="0F0D29"/>
        </w:rPr>
        <w:fldChar w:fldCharType="begin"/>
      </w:r>
      <w:r w:rsidRPr="00976D33">
        <w:rPr>
          <w:rFonts w:eastAsia="MS Mincho" w:cs="Times New Roman"/>
          <w:color w:val="0F0D29"/>
        </w:rPr>
        <w:instrText xml:space="preserve"> REF _Ref69771271 \h  \* MERGEFORMAT </w:instrText>
      </w:r>
      <w:r w:rsidRPr="00976D33">
        <w:rPr>
          <w:rFonts w:eastAsia="MS Mincho" w:cs="Times New Roman"/>
          <w:color w:val="0F0D29"/>
        </w:rPr>
      </w:r>
      <w:r w:rsidRPr="00976D33">
        <w:rPr>
          <w:rFonts w:eastAsia="MS Mincho" w:cs="Times New Roman"/>
          <w:color w:val="0F0D29"/>
        </w:rPr>
        <w:fldChar w:fldCharType="separate"/>
      </w:r>
      <w:r w:rsidR="003B7FFA" w:rsidRPr="003B7FFA">
        <w:rPr>
          <w:rFonts w:eastAsia="MS Mincho" w:cs="Times New Roman"/>
          <w:color w:val="0F0D29"/>
        </w:rPr>
        <w:t>Figura 21</w:t>
      </w:r>
      <w:r w:rsidRPr="00976D33">
        <w:rPr>
          <w:rFonts w:eastAsia="MS Mincho" w:cs="Times New Roman"/>
          <w:color w:val="0F0D29"/>
        </w:rPr>
        <w:fldChar w:fldCharType="end"/>
      </w:r>
      <w:r>
        <w:rPr>
          <w:color w:val="0F0D29"/>
        </w:rPr>
        <w:t xml:space="preserve">). Konsumi i parashikuar i energjisë primare është në përputhje (në fakt, 15% më poshtë) me cakun e Komunitetit të Energjisë për 2030. Caku për konsumin final të energjisë në terma absolutë është përmbushur edhe në skenarin me masa shtesë (WAM), me konsumin e parashikuar të energjisë finale afër cakut të Komunitetit të Energjisë 2030. </w:t>
      </w:r>
      <w:r>
        <w:t>Për të qenë ligjërisht të detyrueshme, këto caqe kërkojnë transpozimin e Direktivës për Efiçiencë të Energjisë, prandaj objektivi është Ligji i ri për Efiçiencë të Energjisë që do të miratohet deri në fund të vitit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782"/>
      </w:tblGrid>
      <w:tr w:rsidR="009D02EF" w:rsidRPr="00976D33" w14:paraId="0A524409" w14:textId="77777777">
        <w:tc>
          <w:tcPr>
            <w:tcW w:w="4782" w:type="dxa"/>
          </w:tcPr>
          <w:p w14:paraId="4B0C2309" w14:textId="047339D3" w:rsidR="009D02EF" w:rsidRPr="00976D33" w:rsidRDefault="009D02EF" w:rsidP="000B35ED">
            <w:pPr>
              <w:pStyle w:val="Caption"/>
            </w:pPr>
            <w:bookmarkStart w:id="90" w:name="_Ref69771162"/>
            <w:bookmarkStart w:id="91" w:name="_Toc181867221"/>
            <w:r>
              <w:t xml:space="preserve">Figura </w:t>
            </w:r>
            <w:r w:rsidRPr="00976D33">
              <w:fldChar w:fldCharType="begin"/>
            </w:r>
            <w:r w:rsidRPr="00976D33">
              <w:instrText>SEQ Figure \* ARABIC</w:instrText>
            </w:r>
            <w:r w:rsidRPr="00976D33">
              <w:fldChar w:fldCharType="separate"/>
            </w:r>
            <w:r w:rsidR="003B7FFA">
              <w:rPr>
                <w:noProof/>
              </w:rPr>
              <w:t>18</w:t>
            </w:r>
            <w:r w:rsidRPr="00976D33">
              <w:fldChar w:fldCharType="end"/>
            </w:r>
            <w:bookmarkEnd w:id="90"/>
            <w:r>
              <w:t>. Kursimet e energjisë primare, në raport me skenarin WEM dhe caqet e EnC-së për vitin 2030</w:t>
            </w:r>
            <w:bookmarkEnd w:id="91"/>
          </w:p>
        </w:tc>
        <w:tc>
          <w:tcPr>
            <w:tcW w:w="4782" w:type="dxa"/>
          </w:tcPr>
          <w:p w14:paraId="2BA8EB29" w14:textId="1EBD370D" w:rsidR="009D02EF" w:rsidRPr="00976D33" w:rsidRDefault="009D02EF" w:rsidP="003362C0">
            <w:pPr>
              <w:pStyle w:val="Caption"/>
            </w:pPr>
            <w:bookmarkStart w:id="92" w:name="_Ref69771260"/>
            <w:bookmarkStart w:id="93" w:name="_Toc181867222"/>
            <w:r>
              <w:t xml:space="preserve">Figura </w:t>
            </w:r>
            <w:r w:rsidRPr="00976D33">
              <w:fldChar w:fldCharType="begin"/>
            </w:r>
            <w:r w:rsidRPr="00976D33">
              <w:instrText>SEQ Figure \* ARABIC</w:instrText>
            </w:r>
            <w:r w:rsidRPr="00976D33">
              <w:fldChar w:fldCharType="separate"/>
            </w:r>
            <w:r w:rsidR="003B7FFA">
              <w:rPr>
                <w:noProof/>
              </w:rPr>
              <w:t>19</w:t>
            </w:r>
            <w:r w:rsidRPr="00976D33">
              <w:fldChar w:fldCharType="end"/>
            </w:r>
            <w:bookmarkEnd w:id="92"/>
            <w:r>
              <w:t>. Konsumi primar i energjisë dhe projeksionet e EnC-së për vitin 2030</w:t>
            </w:r>
            <w:bookmarkEnd w:id="93"/>
            <w:r>
              <w:t xml:space="preserve"> </w:t>
            </w:r>
          </w:p>
        </w:tc>
      </w:tr>
    </w:tbl>
    <w:p w14:paraId="10BBB54B" w14:textId="27643D76" w:rsidR="006A4995" w:rsidRDefault="006A4995" w:rsidP="009D02EF">
      <w:pPr>
        <w:rPr>
          <w:rFonts w:eastAsia="MS Mincho" w:cs="Times New Roman"/>
          <w:color w:val="0F0D29"/>
        </w:rPr>
      </w:pPr>
      <w:r>
        <w:rPr>
          <w:noProof/>
          <w:lang w:val="en-US"/>
        </w:rPr>
        <w:drawing>
          <wp:inline distT="0" distB="0" distL="0" distR="0" wp14:anchorId="5CDF962E" wp14:editId="106C1DCC">
            <wp:extent cx="6079490" cy="2213610"/>
            <wp:effectExtent l="0" t="0" r="0" b="0"/>
            <wp:docPr id="3792692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79490" cy="2213610"/>
                    </a:xfrm>
                    <a:prstGeom prst="rect">
                      <a:avLst/>
                    </a:prstGeom>
                    <a:noFill/>
                    <a:ln>
                      <a:noFill/>
                    </a:ln>
                  </pic:spPr>
                </pic:pic>
              </a:graphicData>
            </a:graphic>
          </wp:inline>
        </w:drawing>
      </w:r>
    </w:p>
    <w:p w14:paraId="6CCB7579" w14:textId="77777777" w:rsidR="00516514" w:rsidRPr="00976D33" w:rsidRDefault="00516514" w:rsidP="00516514">
      <w:pPr>
        <w:pStyle w:val="BodyText"/>
      </w:pPr>
      <w:r>
        <w:t xml:space="preserve">Burimi: Rezultatet nga modelimi        Burimi: Rezultatet nga modelim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782"/>
      </w:tblGrid>
      <w:tr w:rsidR="009D02EF" w:rsidRPr="00976D33" w14:paraId="059E3135" w14:textId="77777777">
        <w:tc>
          <w:tcPr>
            <w:tcW w:w="4782" w:type="dxa"/>
          </w:tcPr>
          <w:p w14:paraId="59372724" w14:textId="6F643C12" w:rsidR="009D02EF" w:rsidRPr="00976D33" w:rsidRDefault="009D02EF" w:rsidP="003362C0">
            <w:pPr>
              <w:pStyle w:val="Caption"/>
              <w:rPr>
                <w:rFonts w:ascii="Calibri" w:hAnsi="Calibri"/>
              </w:rPr>
            </w:pPr>
            <w:bookmarkStart w:id="94" w:name="_Ref69771160"/>
            <w:bookmarkStart w:id="95" w:name="_Toc181867223"/>
            <w:r>
              <w:t xml:space="preserve">Figura </w:t>
            </w:r>
            <w:r w:rsidRPr="00976D33">
              <w:fldChar w:fldCharType="begin"/>
            </w:r>
            <w:r w:rsidRPr="00976D33">
              <w:instrText>SEQ Figure \* ARABIC</w:instrText>
            </w:r>
            <w:r w:rsidRPr="00976D33">
              <w:fldChar w:fldCharType="separate"/>
            </w:r>
            <w:r w:rsidR="003B7FFA">
              <w:rPr>
                <w:noProof/>
              </w:rPr>
              <w:t>20</w:t>
            </w:r>
            <w:r w:rsidRPr="00976D33">
              <w:fldChar w:fldCharType="end"/>
            </w:r>
            <w:bookmarkEnd w:id="94"/>
            <w:r>
              <w:t>. Kursimet finale të energjisë, në raport me skenarin WEM dhe caqet e EnC-së për vitin 2030</w:t>
            </w:r>
            <w:bookmarkEnd w:id="95"/>
          </w:p>
        </w:tc>
        <w:tc>
          <w:tcPr>
            <w:tcW w:w="4782" w:type="dxa"/>
          </w:tcPr>
          <w:p w14:paraId="33E57AA1" w14:textId="10A27894" w:rsidR="009D02EF" w:rsidRPr="00976D33" w:rsidRDefault="009D02EF" w:rsidP="003362C0">
            <w:pPr>
              <w:pStyle w:val="Caption"/>
              <w:rPr>
                <w:rFonts w:ascii="Calibri" w:hAnsi="Calibri"/>
              </w:rPr>
            </w:pPr>
            <w:bookmarkStart w:id="96" w:name="_Ref69771271"/>
            <w:bookmarkStart w:id="97" w:name="_Toc181867224"/>
            <w:r>
              <w:t xml:space="preserve">Figura </w:t>
            </w:r>
            <w:r w:rsidRPr="00976D33">
              <w:fldChar w:fldCharType="begin"/>
            </w:r>
            <w:r w:rsidRPr="00976D33">
              <w:instrText>SEQ Figure \* ARABIC</w:instrText>
            </w:r>
            <w:r w:rsidRPr="00976D33">
              <w:fldChar w:fldCharType="separate"/>
            </w:r>
            <w:r w:rsidR="003B7FFA">
              <w:rPr>
                <w:noProof/>
              </w:rPr>
              <w:t>21</w:t>
            </w:r>
            <w:r w:rsidRPr="00976D33">
              <w:fldChar w:fldCharType="end"/>
            </w:r>
            <w:bookmarkEnd w:id="96"/>
            <w:r>
              <w:t>. Konsumi final i energjisë dhe projeksionet e EnC-së për vitin 2030</w:t>
            </w:r>
            <w:bookmarkEnd w:id="97"/>
            <w:r>
              <w:t xml:space="preserve"> </w:t>
            </w:r>
          </w:p>
        </w:tc>
      </w:tr>
    </w:tbl>
    <w:p w14:paraId="57F8BAD6" w14:textId="28F7D0E4" w:rsidR="00E02229" w:rsidRPr="00976D33" w:rsidRDefault="00E02229" w:rsidP="009D02EF">
      <w:pPr>
        <w:rPr>
          <w:rFonts w:eastAsia="MS Mincho" w:cs="Times New Roman"/>
          <w:color w:val="0F0D29"/>
        </w:rPr>
      </w:pPr>
      <w:r>
        <w:rPr>
          <w:noProof/>
          <w:lang w:val="en-US"/>
        </w:rPr>
        <w:drawing>
          <wp:inline distT="0" distB="0" distL="0" distR="0" wp14:anchorId="19AD6B51" wp14:editId="17171A8A">
            <wp:extent cx="6079490" cy="2298700"/>
            <wp:effectExtent l="0" t="0" r="0" b="0"/>
            <wp:docPr id="14979659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79490" cy="2298700"/>
                    </a:xfrm>
                    <a:prstGeom prst="rect">
                      <a:avLst/>
                    </a:prstGeom>
                    <a:noFill/>
                    <a:ln>
                      <a:noFill/>
                    </a:ln>
                  </pic:spPr>
                </pic:pic>
              </a:graphicData>
            </a:graphic>
          </wp:inline>
        </w:drawing>
      </w:r>
    </w:p>
    <w:p w14:paraId="4492C268" w14:textId="77777777" w:rsidR="00DA5CCC" w:rsidRPr="00976D33" w:rsidRDefault="00DA5CCC" w:rsidP="00DA5CCC">
      <w:pPr>
        <w:pStyle w:val="BodyText"/>
      </w:pPr>
      <w:r>
        <w:t xml:space="preserve">Burimi: Rezultatet nga modelimi        Burimi: Rezultatet nga modelimi </w:t>
      </w:r>
    </w:p>
    <w:p w14:paraId="4D38EFD7" w14:textId="77777777" w:rsidR="00DA5CCC" w:rsidRPr="00976D33" w:rsidRDefault="00DA5CCC" w:rsidP="009D02EF">
      <w:pPr>
        <w:rPr>
          <w:rFonts w:eastAsia="MS Mincho" w:cs="Times New Roman"/>
          <w:color w:val="0F0D29"/>
        </w:rPr>
      </w:pPr>
    </w:p>
    <w:p w14:paraId="1C55DFB4" w14:textId="4D53FA48" w:rsidR="004879B3" w:rsidRPr="00976D33" w:rsidRDefault="004879B3" w:rsidP="004879B3">
      <w:pPr>
        <w:rPr>
          <w:shd w:val="clear" w:color="auto" w:fill="F7F7F8"/>
        </w:rPr>
      </w:pPr>
      <w:r>
        <w:rPr>
          <w:shd w:val="clear" w:color="auto" w:fill="F7F7F8"/>
        </w:rPr>
        <w:lastRenderedPageBreak/>
        <w:t>Vendimi i Këshillit Ministror të Komunitetit të Energjisë ka propozuar caqe të reja për vendet e EnC-së, përfshirë Republikën e Kosovës. Këto caqe do të hyjnë në fuqi në vitin 2024, me një vonesë kohore prej 5 vitesh krahasuar me vendet anëtare të BE-së. Megjithatë, kjo qasje e re synon të harmonizojë ambiciet e vendeve të EnC-së me ato të vendeve anëtare të BE-së. Bazuar në Strategjinë Kombëtare të Energjisë, Kosova synon të arrijë kursime kumulative deri në vitin 2031 në vlerë prej 266.4 ktoe (</w:t>
      </w:r>
      <w:r w:rsidR="002005E2" w:rsidRPr="00976D33">
        <w:rPr>
          <w:shd w:val="clear" w:color="auto" w:fill="F7F7F8"/>
        </w:rPr>
        <w:fldChar w:fldCharType="begin"/>
      </w:r>
      <w:r w:rsidR="002005E2" w:rsidRPr="00976D33">
        <w:rPr>
          <w:shd w:val="clear" w:color="auto" w:fill="F7F7F8"/>
        </w:rPr>
        <w:instrText xml:space="preserve"> REF _Ref139003555 \h </w:instrText>
      </w:r>
      <w:r w:rsidR="00B8360F" w:rsidRPr="00976D33">
        <w:rPr>
          <w:shd w:val="clear" w:color="auto" w:fill="F7F7F8"/>
        </w:rPr>
        <w:instrText xml:space="preserve"> \* MERGEFORMAT </w:instrText>
      </w:r>
      <w:r w:rsidR="002005E2" w:rsidRPr="00976D33">
        <w:rPr>
          <w:shd w:val="clear" w:color="auto" w:fill="F7F7F8"/>
        </w:rPr>
      </w:r>
      <w:r w:rsidR="002005E2" w:rsidRPr="00976D33">
        <w:rPr>
          <w:shd w:val="clear" w:color="auto" w:fill="F7F7F8"/>
        </w:rPr>
        <w:fldChar w:fldCharType="separate"/>
      </w:r>
      <w:r w:rsidR="003B7FFA">
        <w:t xml:space="preserve">Figura </w:t>
      </w:r>
      <w:r w:rsidR="003B7FFA" w:rsidRPr="003B7FFA">
        <w:t>22</w:t>
      </w:r>
      <w:r w:rsidR="002005E2" w:rsidRPr="00976D33">
        <w:rPr>
          <w:shd w:val="clear" w:color="auto" w:fill="F7F7F8"/>
        </w:rPr>
        <w:fldChar w:fldCharType="end"/>
      </w:r>
      <w:r>
        <w:rPr>
          <w:shd w:val="clear" w:color="auto" w:fill="F7F7F8"/>
        </w:rPr>
        <w:t xml:space="preserve">). </w:t>
      </w:r>
    </w:p>
    <w:p w14:paraId="2573B2A4" w14:textId="03C495BF" w:rsidR="0069102F" w:rsidRPr="00976D33" w:rsidRDefault="00AA7F60" w:rsidP="0069102F">
      <w:pPr>
        <w:rPr>
          <w:rFonts w:eastAsia="MS Mincho" w:cs="Times New Roman"/>
          <w:color w:val="0F0D29"/>
        </w:rPr>
      </w:pPr>
      <w:r>
        <w:rPr>
          <w:shd w:val="clear" w:color="auto" w:fill="F7F7F8"/>
        </w:rPr>
        <w:t>Për të llogaritur caqet e detyrueshme, konsumi final i energjisë (KFE) gjatë tri viteve të fundit është përdorur si bazë. Është përcaktuar vlera mesatare e KPE-së nga tri vitet e fundit dhe caku vjetor është vendosur në 0.8% të kësaj vlere mesatare të KPE-së. Është e rëndësishme të theksohet se ky cak përfshin konsumin e përgjithshëm final të energjisë, duke përfshirë sektorin e transportit. Si rezultat, caqet e reja të kursimeve të detyrueshme pritet të jenë dukshëm më të larta. Kjo për faktin se niveli bazë do të jetë më i lartë, duke reflektuar rritjen e konsumit të energjisë, dhe për shkak se sektori i transportit, i cili kontribuon me rreth 25% deri në 28% të totalit të KPE-së, nuk mund të përjashtohet nga caqet.</w:t>
      </w:r>
      <w:r>
        <w:rPr>
          <w:color w:val="0F0D29"/>
        </w:rPr>
        <w:t xml:space="preserve"> </w:t>
      </w:r>
    </w:p>
    <w:p w14:paraId="234FD623" w14:textId="36BC37DE" w:rsidR="009D02EF" w:rsidRPr="00976D33" w:rsidRDefault="009D02EF" w:rsidP="006E6E51">
      <w:pPr>
        <w:pStyle w:val="Caption"/>
      </w:pPr>
      <w:bookmarkStart w:id="98" w:name="_Ref139003555"/>
      <w:bookmarkStart w:id="99" w:name="_Toc181867225"/>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22</w:t>
      </w:r>
      <w:r w:rsidRPr="00976D33">
        <w:rPr>
          <w:b w:val="0"/>
          <w:i w:val="0"/>
        </w:rPr>
        <w:fldChar w:fldCharType="end"/>
      </w:r>
      <w:bookmarkEnd w:id="98"/>
      <w:r>
        <w:rPr>
          <w:b w:val="0"/>
          <w:i w:val="0"/>
        </w:rPr>
        <w:t>. Kursimet kumulative të energjisë në vit për periudhën 2024-2031</w:t>
      </w:r>
      <w:bookmarkEnd w:id="99"/>
    </w:p>
    <w:p w14:paraId="48D6B270" w14:textId="77777777" w:rsidR="008205C4" w:rsidRPr="00976D33" w:rsidRDefault="008205C4" w:rsidP="009D02EF">
      <w:pPr>
        <w:rPr>
          <w:rFonts w:ascii="Calibri" w:eastAsia="MS Mincho" w:hAnsi="Calibri" w:cs="Times New Roman"/>
          <w:color w:val="0F0D29"/>
        </w:rPr>
      </w:pPr>
      <w:r>
        <w:rPr>
          <w:noProof/>
          <w:lang w:val="en-US"/>
        </w:rPr>
        <w:drawing>
          <wp:inline distT="0" distB="0" distL="0" distR="0" wp14:anchorId="6585D17D" wp14:editId="1A917D1C">
            <wp:extent cx="6079490" cy="2226310"/>
            <wp:effectExtent l="0" t="0" r="0" b="0"/>
            <wp:docPr id="32709472" name="Grafik 3270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079490" cy="2226310"/>
                    </a:xfrm>
                    <a:prstGeom prst="rect">
                      <a:avLst/>
                    </a:prstGeom>
                    <a:noFill/>
                    <a:ln>
                      <a:noFill/>
                    </a:ln>
                  </pic:spPr>
                </pic:pic>
              </a:graphicData>
            </a:graphic>
          </wp:inline>
        </w:drawing>
      </w:r>
    </w:p>
    <w:p w14:paraId="6F885597" w14:textId="77777777" w:rsidR="00DA5CCC" w:rsidRPr="00976D33" w:rsidRDefault="00DA5CCC" w:rsidP="00DA5CCC">
      <w:pPr>
        <w:pStyle w:val="BodyText"/>
      </w:pPr>
      <w:r>
        <w:t>Burimi: Rezultatet nga modelimi</w:t>
      </w:r>
    </w:p>
    <w:p w14:paraId="63595AB7" w14:textId="07BFEEEE" w:rsidR="009D02EF" w:rsidRPr="00976D33" w:rsidRDefault="00D726A9" w:rsidP="009D02EF">
      <w:pPr>
        <w:rPr>
          <w:rFonts w:eastAsia="MS Mincho" w:cs="Times New Roman"/>
          <w:color w:val="0F0D29"/>
        </w:rPr>
      </w:pPr>
      <w:r>
        <w:rPr>
          <w:color w:val="0F0D29"/>
        </w:rPr>
        <w:t xml:space="preserve">Neni 5 i Projektligjit për EE përcakton krijimin e një skeme të Detyrimit të Efiçiencës së Energjisë (DEE) që përcakton caqet vjetore të kursimit të energjisë nga viti 2024 e tutje bazuar në shifrat mesatare të konsumit final të energjisë nga vitet e mëparshme. Kjo skemë do të vendosë obligime për distributorët dhe furnizuesit e energjisë për të arritur kursime të specifikuara të energjisë, duke siguruar transparencë, mosdiskriminim dhe verifikim të masave të efiçiencës së energjisë. Gjithashtu, metodologjia për përcaktimin e kursimeve të energjisë, përzgjedhjen e palëve të detyruara dhe vendosjen e sistemeve të matjes dhe verifikimit do të përcaktohet në aktet nënligjore, duke synuar promovimin e praktikave të qëndrueshme të energjisë pa penguar zgjedhjen e konsumatorit.  </w:t>
      </w:r>
    </w:p>
    <w:p w14:paraId="75F9FAA4" w14:textId="527FDFFA" w:rsidR="009D02EF" w:rsidRPr="00976D33" w:rsidRDefault="009D02EF" w:rsidP="0069102F">
      <w:pPr>
        <w:pStyle w:val="Heading3"/>
      </w:pPr>
      <w:bookmarkStart w:id="100" w:name="_Toc71271797"/>
      <w:bookmarkStart w:id="101" w:name="_Toc182302268"/>
      <w:r>
        <w:t>Pikërefencat kyçe për 2030, 2040 dhe 2050,</w:t>
      </w:r>
      <w:bookmarkEnd w:id="100"/>
      <w:r>
        <w:t xml:space="preserve"> treguesit e progresit dhe kursimet e parashikuara të energjisë</w:t>
      </w:r>
      <w:bookmarkEnd w:id="101"/>
    </w:p>
    <w:p w14:paraId="12114F74" w14:textId="02044C2C" w:rsidR="009D02EF" w:rsidRPr="00976D33" w:rsidRDefault="009B3B1A" w:rsidP="009D02EF">
      <w:pPr>
        <w:rPr>
          <w:rFonts w:eastAsia="MS Mincho" w:cs="Times New Roman"/>
          <w:color w:val="0F0D29"/>
        </w:rPr>
      </w:pPr>
      <w:r>
        <w:rPr>
          <w:color w:val="0F0D29"/>
        </w:rPr>
        <w:t xml:space="preserve">Bazuar në ligjin e mëparshëm nr. 06/L-079 për Efiçiencën e Energjisë, Kosova ka zhvilluar një draft strategji afatgjatë për rinovimin e ndërtesave (SRN) me </w:t>
      </w:r>
      <w:r>
        <w:rPr>
          <w:b/>
          <w:color w:val="0F0D29"/>
        </w:rPr>
        <w:t>objektivat</w:t>
      </w:r>
      <w:r>
        <w:rPr>
          <w:color w:val="0F0D29"/>
        </w:rPr>
        <w:t xml:space="preserve"> e mëposhtme: </w:t>
      </w:r>
    </w:p>
    <w:p w14:paraId="3D21E1F1" w14:textId="634DA448" w:rsidR="009D02EF" w:rsidRPr="00976D33" w:rsidRDefault="009D02EF" w:rsidP="007B06A8">
      <w:pPr>
        <w:pStyle w:val="ListParagraph"/>
      </w:pPr>
      <w:r>
        <w:t xml:space="preserve">ofrimi i një plani veprimi për rritjen e numrit të ndërtesave me efiçiencës të lartë (ndërtesë me konsum afër zero energji) gjatë 20 dhe 30 viteve të ardhshme e përtej, duke arritur një shkallëzim të madh të vëllimit dhe thellësisë së aktivitetit të rinovimit të efiçiencës së energjisë, duke reduktuar konsumin e energjisë në ndërtesat ekzistuese, duke krijuar aktivitete të reja të rëndësishme të biznesit në rinovimin e efiçiencës së energjisë, dhe në këtë mënyrë, duke kontribuar në objektivat kombëtar të politikës energjetike dhe klimatike. </w:t>
      </w:r>
    </w:p>
    <w:p w14:paraId="57E5BB5B" w14:textId="12AF8BFD" w:rsidR="009D02EF" w:rsidRPr="00976D33" w:rsidRDefault="009D02EF" w:rsidP="007B06A8">
      <w:pPr>
        <w:pStyle w:val="ListParagraph"/>
      </w:pPr>
      <w:r>
        <w:t>shkalla e rinovimit të objekteve rezidenciale dhe komerciale prej 4,5% në vit dhe 1% për ndërtesat publike, duke rezultuar në kursime të kombinuara në vit prej 6.2 ktoe, 13.3 ktoe respektivisht 19.2 ktoe për skenarët 1-3.</w:t>
      </w:r>
    </w:p>
    <w:p w14:paraId="235185FA" w14:textId="57CD81C5" w:rsidR="007B06A8" w:rsidRPr="00976D33" w:rsidRDefault="007B06A8" w:rsidP="007B06A8">
      <w:r>
        <w:lastRenderedPageBreak/>
        <w:t xml:space="preserve">Edhe pse drafti i SRN-së nuk është miratuar, analizat dhe skenarët e përfshirë përdoren si bazë për Strategjinë Kombëtare të Energjisë të miratuar. Për të qenë në përputhje me Strategjinë Kombëtare të Energjisë dhe këtë PKEK, drafti i SRN-së do të rishikohet në përputhje me rrethanat. </w:t>
      </w:r>
    </w:p>
    <w:p w14:paraId="098D7B3A" w14:textId="376512FF" w:rsidR="009D02EF" w:rsidRPr="00976D33" w:rsidRDefault="00163AA2" w:rsidP="0002091A">
      <w:pPr>
        <w:spacing w:after="60"/>
        <w:contextualSpacing/>
        <w:rPr>
          <w:rFonts w:eastAsia="Calibri" w:cs="Calibri"/>
          <w:color w:val="0F0D29"/>
        </w:rPr>
      </w:pPr>
      <w:r>
        <w:rPr>
          <w:color w:val="0F0D29"/>
        </w:rPr>
        <w:t xml:space="preserve">Me rishikimin e Ligjit për EE, hartimi i SRN-së është përcaktuar me Ligjin e ri për Performancën Energjetike në Ndërtesa. Neni 7 përcakton që brenda 12 muajve pas hyrjes në fuqi të ligjit, MMPHI, e mbështetur nga Ministria përgjegjëse për energjinë, duhet të zhvillojë një strategji afatgjatë për rinovimin e ndërtesave që synon mobilizimin e investimeve për të lehtësuar transformimin me kosto efektive të ndërtesave ekzistuese në ndërtesat me konsum afër zero energji. </w:t>
      </w:r>
    </w:p>
    <w:p w14:paraId="13BD046A" w14:textId="5607B952" w:rsidR="009D02EF" w:rsidRPr="00976D33" w:rsidRDefault="00096F8D" w:rsidP="0069102F">
      <w:pPr>
        <w:pStyle w:val="Heading3"/>
      </w:pPr>
      <w:bookmarkStart w:id="102" w:name="_Toc182302269"/>
      <w:r>
        <w:t>Qëndrueshmëria dhe sfidat drejt ekonomisë neutrale të karbonit deri në vitin 2050</w:t>
      </w:r>
      <w:bookmarkEnd w:id="102"/>
    </w:p>
    <w:p w14:paraId="63EA2459" w14:textId="7259C7AC" w:rsidR="00C31C22" w:rsidRPr="00976D33" w:rsidRDefault="00463E14" w:rsidP="00C31C22">
      <w:pPr>
        <w:rPr>
          <w:rFonts w:eastAsia="MS Mincho" w:cs="Times New Roman"/>
          <w:color w:val="0F0D29"/>
        </w:rPr>
      </w:pPr>
      <w:r>
        <w:t>Strategjia Afatgjatë e Dekarbonizimit është në zhvillim e sipër, por nuk është miratuar ende.</w:t>
      </w:r>
      <w:r>
        <w:rPr>
          <w:color w:val="0F0D29"/>
        </w:rPr>
        <w:t xml:space="preserve"> Në draft versionin e kësaj strategjie, ekziston një zotim se është bërë një analizë e nivelit të lartë të qëndrueshmërisë teknike dhe limiteve për arritjen e ekonomisë neutrale të karbonit në Kosovë deri në vitin 2050. Objektivi kryesor i strategjisë afatgjatë është të identifikojë qëndrueshmërinë teknike dhe kufijtë për një dekarbonizim të plotë të ekonomisë së Kosovës. Gjithashtu, në strategji janë propozuar një sërë masash të ndryshme në sektorë të ndryshëm. </w:t>
      </w:r>
    </w:p>
    <w:p w14:paraId="14DE093E" w14:textId="77777777" w:rsidR="00FE486A" w:rsidRDefault="00C31C22" w:rsidP="00C31C22">
      <w:pPr>
        <w:rPr>
          <w:color w:val="0F0D29"/>
        </w:rPr>
      </w:pPr>
      <w:r>
        <w:rPr>
          <w:color w:val="0F0D29"/>
        </w:rPr>
        <w:t>Megjithatë, rezultatet e analizës në strategji tregojnë se me një nivel më të lartë të energjisë së gjelbër të prodhuar duke shfrytëzuar tërë potencialin e qëndrueshëm të BRE-ve, dhe me një nivel më të ulët të kërkesës së vlerësuar, do të ketë një hendek prej 5,000 GWh/vit, edhe pa ndonjë parashikim për ndryshueshmëri të impianteve solare dhe të erës, dhe për ndryshueshmëri të kërkesës për energji sezonale. Ky hendek do të thotë se dekarbonizimi i plotë i ekonomisë së Kosovës nuk është i zbatueshëm bazuar në potencialin kombëtar të BRE-ve, sipas supozimeve të dhëna. Ende do të ketë nevojë për një pjesë të prodhimit të energjisë elektrike nga termocentralet, dhe industritë e rënda si Ferronikeli, Sharrcemi dhe Trepça (nëse të gjitha janë ende funksionale në vitin 2050), do të kenë ende nevojë për disa lëndë djegëse fosile. Prandaj, për një ekonomi neutrale të karbonit në vitin 2050, do të kërkohet heqja e CO</w:t>
      </w:r>
      <w:r>
        <w:rPr>
          <w:color w:val="0F0D29"/>
          <w:vertAlign w:val="subscript"/>
        </w:rPr>
        <w:t>2</w:t>
      </w:r>
      <w:r>
        <w:rPr>
          <w:color w:val="0F0D29"/>
        </w:rPr>
        <w:t xml:space="preserve"> nga rezervuarët e karbonit.</w:t>
      </w:r>
    </w:p>
    <w:p w14:paraId="74D4ACAE" w14:textId="42536888" w:rsidR="00C31C22" w:rsidRPr="00976D33" w:rsidRDefault="00C31C22" w:rsidP="00C31C22">
      <w:pPr>
        <w:rPr>
          <w:rFonts w:eastAsia="MS Mincho" w:cs="Times New Roman"/>
          <w:color w:val="0F0D29"/>
        </w:rPr>
      </w:pPr>
      <w:r>
        <w:rPr>
          <w:color w:val="0F0D29"/>
        </w:rPr>
        <w:t xml:space="preserve"> </w:t>
      </w:r>
    </w:p>
    <w:p w14:paraId="0250B461" w14:textId="77777777" w:rsidR="0088143A" w:rsidRPr="00976D33" w:rsidRDefault="0088143A" w:rsidP="00BD4E9E">
      <w:pPr>
        <w:pStyle w:val="Heading2"/>
      </w:pPr>
      <w:bookmarkStart w:id="103" w:name="_Toc164909629"/>
      <w:bookmarkStart w:id="104" w:name="_Toc164909630"/>
      <w:bookmarkStart w:id="105" w:name="_Toc182302270"/>
      <w:bookmarkEnd w:id="103"/>
      <w:bookmarkEnd w:id="104"/>
      <w:r>
        <w:t>Dimensioni i sigurisë energjetike</w:t>
      </w:r>
      <w:bookmarkEnd w:id="105"/>
    </w:p>
    <w:p w14:paraId="6D24A775" w14:textId="77777777" w:rsidR="0088143A" w:rsidRPr="00976D33" w:rsidRDefault="0088143A" w:rsidP="00AF7BBF">
      <w:pPr>
        <w:pStyle w:val="Heading3"/>
        <w:numPr>
          <w:ilvl w:val="0"/>
          <w:numId w:val="6"/>
        </w:numPr>
      </w:pPr>
      <w:bookmarkStart w:id="106" w:name="_Toc182302271"/>
      <w:r>
        <w:t>Elementet e përcaktuara në pikën (c) të nenit 4</w:t>
      </w:r>
      <w:bookmarkEnd w:id="106"/>
      <w:r>
        <w:t xml:space="preserve"> </w:t>
      </w:r>
    </w:p>
    <w:p w14:paraId="32391284" w14:textId="77777777" w:rsidR="009F4DDD" w:rsidRPr="00976D33" w:rsidRDefault="009F4DDD" w:rsidP="009F4DDD">
      <w:r>
        <w:t xml:space="preserve">Shtylla e prodhimit të energjisë elektrike në Kosovë janë dy termocentrale të vjetruara me linjit, Kosova A dhe Kosova B. Kapacitetet e pamjaftueshme të termocentraleve për të mbuluar kërkesën e brendshme - veçanërisht në dimër - dhe në përmbushjen e kërkesave të kapacitetit rezervë të sistemit energjetik, i vë kapacitetet e sigurisë energjetike të Kosovës në rrezik. </w:t>
      </w:r>
    </w:p>
    <w:p w14:paraId="528828CB" w14:textId="7DDD529D" w:rsidR="009F4DDD" w:rsidRPr="00976D33" w:rsidRDefault="009F4DDD" w:rsidP="009F4DDD">
      <w:r>
        <w:t xml:space="preserve">Për t’u marrë me këtë dhe sfidat që ndërlidhën me sigurinë energjetike, Qeveria e Kosovës ka miratuar së fundmi </w:t>
      </w:r>
      <w:r>
        <w:rPr>
          <w:b/>
          <w:color w:val="024F75" w:themeColor="accent1"/>
        </w:rPr>
        <w:t>Strategjinë Kombëtare të Energjisë.</w:t>
      </w:r>
      <w:r>
        <w:t xml:space="preserve"> </w:t>
      </w:r>
    </w:p>
    <w:p w14:paraId="4C91E197" w14:textId="77777777" w:rsidR="009F4DDD" w:rsidRPr="00976D33" w:rsidRDefault="009F4DDD" w:rsidP="009F4DDD">
      <w:r>
        <w:t>Strategjia ka përcaktuar pesë objektiva strategjike, të cilat janë:</w:t>
      </w:r>
    </w:p>
    <w:p w14:paraId="138842A3" w14:textId="77777777" w:rsidR="009F4DDD" w:rsidRPr="00976D33" w:rsidRDefault="009F4DDD" w:rsidP="00196DC9">
      <w:pPr>
        <w:pStyle w:val="ListParagraph"/>
      </w:pPr>
      <w:r>
        <w:rPr>
          <w:b/>
          <w:color w:val="024F75" w:themeColor="accent1"/>
        </w:rPr>
        <w:t>Objektivi strategjik 1:</w:t>
      </w:r>
      <w:r>
        <w:rPr>
          <w:color w:val="024F75" w:themeColor="accent1"/>
        </w:rPr>
        <w:t xml:space="preserve"> </w:t>
      </w:r>
      <w:r>
        <w:t xml:space="preserve">Përmirësimi i qëndrueshmërisë së sistemit  </w:t>
      </w:r>
    </w:p>
    <w:p w14:paraId="6D712674" w14:textId="2EB75CB4" w:rsidR="009F4DDD" w:rsidRPr="00976D33" w:rsidRDefault="009F4DDD" w:rsidP="00196DC9">
      <w:pPr>
        <w:pStyle w:val="ListParagraph"/>
      </w:pPr>
      <w:r>
        <w:rPr>
          <w:b/>
          <w:color w:val="024F75" w:themeColor="accent1"/>
        </w:rPr>
        <w:t xml:space="preserve">Objektivi strategjik 2: </w:t>
      </w:r>
      <w:r>
        <w:t>Dekarbonizimi dhe promovimi i energjisë së ripërtëritshme</w:t>
      </w:r>
    </w:p>
    <w:p w14:paraId="28DD15AC" w14:textId="77777777" w:rsidR="009F4DDD" w:rsidRPr="00976D33" w:rsidRDefault="009F4DDD" w:rsidP="00196DC9">
      <w:pPr>
        <w:pStyle w:val="ListParagraph"/>
      </w:pPr>
      <w:r>
        <w:rPr>
          <w:b/>
          <w:color w:val="024F75" w:themeColor="accent1"/>
        </w:rPr>
        <w:t>Objektivi strategjik 3:</w:t>
      </w:r>
      <w:r>
        <w:t xml:space="preserve"> Rritja e efiçiencës së energjisë</w:t>
      </w:r>
    </w:p>
    <w:p w14:paraId="44951FC1" w14:textId="77777777" w:rsidR="009F4DDD" w:rsidRPr="00976D33" w:rsidRDefault="009F4DDD" w:rsidP="00196DC9">
      <w:pPr>
        <w:pStyle w:val="ListParagraph"/>
      </w:pPr>
      <w:r>
        <w:rPr>
          <w:b/>
          <w:color w:val="024F75" w:themeColor="accent1"/>
        </w:rPr>
        <w:t>Objektivi strategjik 4:</w:t>
      </w:r>
      <w:r>
        <w:t xml:space="preserve"> Forcimi i bashkëpunimit rajonal dhe funksionimi i tregut</w:t>
      </w:r>
    </w:p>
    <w:p w14:paraId="27F018C4" w14:textId="77777777" w:rsidR="009F4DDD" w:rsidRPr="00976D33" w:rsidRDefault="009F4DDD" w:rsidP="00196DC9">
      <w:pPr>
        <w:pStyle w:val="ListParagraph"/>
      </w:pPr>
      <w:r>
        <w:rPr>
          <w:b/>
          <w:color w:val="024F75" w:themeColor="accent1"/>
        </w:rPr>
        <w:t>Objektivi strategjik 5</w:t>
      </w:r>
      <w:r>
        <w:rPr>
          <w:color w:val="024F75" w:themeColor="accent1"/>
        </w:rPr>
        <w:t>:</w:t>
      </w:r>
      <w:r>
        <w:t xml:space="preserve"> Mbrojtja dhe fuqizimi i konsumatorëve</w:t>
      </w:r>
    </w:p>
    <w:p w14:paraId="40F2CF06" w14:textId="0DD95657" w:rsidR="009F4DDD" w:rsidRPr="00976D33" w:rsidRDefault="009F4DDD" w:rsidP="009F4DDD">
      <w:r>
        <w:t>Për të punuar drejt sigurisë së furnizimit me energji, objektivi kryesor</w:t>
      </w:r>
      <w:r>
        <w:rPr>
          <w:color w:val="024F75" w:themeColor="accent1"/>
        </w:rPr>
        <w:t xml:space="preserve"> </w:t>
      </w:r>
      <w:r>
        <w:t xml:space="preserve">të </w:t>
      </w:r>
      <w:r>
        <w:rPr>
          <w:b/>
          <w:color w:val="024F75" w:themeColor="accent1"/>
        </w:rPr>
        <w:t>Strategjisë Kombëtare të Energjisë</w:t>
      </w:r>
      <w:r>
        <w:rPr>
          <w:color w:val="024F75" w:themeColor="accent1"/>
        </w:rPr>
        <w:t xml:space="preserve"> </w:t>
      </w:r>
      <w:r>
        <w:t>është një dekarbonizim i plotë i sektorit të energjisë, me BRE-të, kryesisht ato të erës dhe solare, si dhe efiçiencën e energjisë si shtyllat kryesore të këtij procesi. Procesi i kalimit nga burimet me bazë fosile pritet të nisë menjëherë, por me një vështrim afatgjatë dhe gradual deri në vitin 2050. Burimet e energjisë fosile do të zëvendësohen gradualisht me burime të ripërtëritshme, të shoqëruara me zhvillimin e njësive fleksibile dhe mjeteve të ruajtjes së energjisë, të cilat do të jenë të nevojshme për të mundësuar integrimin e BRE-ve në sistem.</w:t>
      </w:r>
    </w:p>
    <w:p w14:paraId="3DFCFF62" w14:textId="00ECE385" w:rsidR="009F4DDD" w:rsidRPr="00976D33" w:rsidRDefault="009F4DDD" w:rsidP="009F4DDD">
      <w:r>
        <w:lastRenderedPageBreak/>
        <w:t xml:space="preserve">Më konkretisht, strategjia përshkruan objektivin për të rritur pjesëmarrjen e BRE-ve në konsumin e energjisë elektrike në 35% deri në vitin 2031 nga 6.3% që ishte në vitin 2021. Për të arritur këtë cak, kapacitetet për zhvillim të BRE-ve të parashikuara në strategji janë kryesisht burimet e energjisë së erës dhe asaj solare, por edhe biomasa. Përveç kësaj, Kosova planifikon të instalojë të paktën 170 MW kapacitet të ruajtjes së energjisë përmes baterive në sistemin e saj energjetik deri në vitin 2031, gjë që do të mundësojë integrimin e prodhimit të energjisë elektrike të ripërtëritshme të ndryshueshme dhe do të sigurojë përmbushjen e kërkesës për rezervë të energjisë të ENTSO-E. </w:t>
      </w:r>
    </w:p>
    <w:p w14:paraId="2DDE2327" w14:textId="79EDCB17" w:rsidR="009F4DDD" w:rsidRPr="00976D33" w:rsidRDefault="009F4DDD" w:rsidP="009F4DDD">
      <w:r>
        <w:t xml:space="preserve">Për më tepër, investimet në kapacitetet ekzistuese prodhuese të bazuara në linjit janë planifikuar për të ruajtur sigurinë e furnizimit. </w:t>
      </w:r>
      <w:bookmarkStart w:id="107" w:name="_Hlk170826231"/>
      <w:r>
        <w:t xml:space="preserve">Për këtë qëllim, Strategjia Kombëtare e Energjisë parasheh që dy njësitë e TC Kosova B t’i nënshtrohen një riparimi të madh, duke mundësuar funksionimin e tyre me parametra teknikë optimalë si në aspektin e kapacitetit ashtu edhe në përmbushjen e niveleve të emetimeve sipas standardeve evropiane. Rehabilitimi parashikohet të bëhet në dy faza, ku finalizimi pritet të bëhet në fund të vitit 2025 përkatësisht 2026. Megjithatë, fillimi i këtij projekti të rëndësishëm do të varet nga koha e përfundimit të projektit të financuar nga BE-ja për përmirësimin mjedisor për Kosovën B. Sfidat në këtë drejtim kanë të bëjnë me nevojën për të koordinuar nga afër kohën e punës së rehabilitimit dhe punën në lidhje me përmirësimin mjedisor të njësive për të shmangur ndërprerjet e shpeshta të njësive dhe mungesat e furnizimit që ndërlidhën me to, ku vonesa në zbatimin e projektit të përmirësimit mjedisor rrezikon të ndikojë në afatet kohore për punën e rehabilitimit.  </w:t>
      </w:r>
    </w:p>
    <w:p w14:paraId="3DF74CC2" w14:textId="683058D7" w:rsidR="009F4DDD" w:rsidRPr="00976D33" w:rsidRDefault="009F4DDD" w:rsidP="009F4DDD">
      <w:bookmarkStart w:id="108" w:name="_Hlk170825988"/>
      <w:bookmarkEnd w:id="107"/>
      <w:r>
        <w:t>Përveç kësaj, Strategjia Kombëtare e Energjisë parasheh që të paktën një nga njësitë e Kosovës A të rinovohet deri në fund të vitit 2024 (aktualisht është planifikuar për në fund të vitit 2025). Vendimi nëse do të rinovohet ose do të hiqet gradualisht nga përdorimi një njësi e dytë do të merret deri në fund të vitit 2024, ndërsa e treta do të mbyllet përgjithmonë pas përfundimit të rinovimit të njësive të tjera. Njësitë e rinovuara janë planifikuar më pas të mbahen si rezervë strategjike</w:t>
      </w:r>
      <w:r w:rsidR="008A235E" w:rsidRPr="00976D33">
        <w:rPr>
          <w:rStyle w:val="FootnoteReference"/>
        </w:rPr>
        <w:footnoteReference w:id="4"/>
      </w:r>
      <w:r>
        <w:t xml:space="preserve"> nga viti 2031 e tutje. Në përputhje me këtë, Korporata Energjetike e Kosovës SH.A (KEK) tashmë ka filluar një fazë përgatitore për rinovimin e njërës prej njësive në Kosovës A. Kjo shënon një moment historik të rëndësishëm për t’u arritur sipas objektivave të përcaktuara në Strategjinë Kombëtare të Energjisë.</w:t>
      </w:r>
    </w:p>
    <w:bookmarkEnd w:id="108"/>
    <w:p w14:paraId="53489427" w14:textId="0276D58F" w:rsidR="009F4DDD" w:rsidRPr="00976D33" w:rsidRDefault="009F4DDD" w:rsidP="009F4DDD">
      <w:r>
        <w:t>Për sa i përket sektorit të energjisë elektrike, një objektiv kyç i përcaktuar në Strategjinë Kombëtare të Energjisë ka të bëjë edhe me reduktimin e humbjeve teknike dhe tregtare në rrjetin e distribuimit. Ndërkohë që humbjet e distribuimit tashmë janë reduktuar gjatë viteve të fundit (si në terma absolutë ashtu edhe në ata relativë), nivelet aktuale janë ende relativisht të larta. Për shembull, humbjet teknike në vitin 2022 arritën në rreth 12.21%, me mesataren e BE-së që qëndronte në 6-8%. Humbjet e përgjithshme jo-teknike (komerciale) ndaj kërkesës së përgjithshme të distribuimit në vitin 2022 ishin rreth 10.42%, nga të cilat 5.85% ishte energji e pafaturuar në katër komunat veriore të Kosovës. Humbjet e përgjithshme (teknike dhe komerciale) në Kosovë ishin rreth 22.64%</w:t>
      </w:r>
      <w:r w:rsidR="00A7174F" w:rsidRPr="00976D33">
        <w:rPr>
          <w:rStyle w:val="FootnoteReference"/>
        </w:rPr>
        <w:footnoteReference w:id="5"/>
      </w:r>
      <w:r>
        <w:t xml:space="preserve"> në vitin 2022. Objektivi është të reduktohen humbjet teknike në 9% deri në vitin 2031.</w:t>
      </w:r>
      <w:r w:rsidR="00C64494" w:rsidRPr="00976D33">
        <w:rPr>
          <w:rStyle w:val="FootnoteReference"/>
        </w:rPr>
        <w:footnoteReference w:id="6"/>
      </w:r>
      <w:r>
        <w:t xml:space="preserve"> Duke reduktuar humbjet në distribuim, investimet e bëra në sistemin e distribuimit për këtë qëllim do të sigurojnë si qëndrueshmërinë ashtu edhe cilësinë e furnizimit me energji elektrike. </w:t>
      </w:r>
    </w:p>
    <w:p w14:paraId="50F3AD38" w14:textId="525F5672" w:rsidR="009F4DDD" w:rsidRPr="00976D33" w:rsidRDefault="009F4DDD" w:rsidP="009F4DDD">
      <w:r>
        <w:t xml:space="preserve">Siguria e furnizimit me energji trajtohet edhe në kuadër të kornizës ligjor të strukturave ekzistuese energjetike. Edhe aty, rritja e përdorimit të BRE-ve inkurajohet si një mjet thelbësor për të trajtuar çështjet e sigurisë së furnizimit.  Më konkretisht, </w:t>
      </w:r>
      <w:r>
        <w:rPr>
          <w:b/>
          <w:color w:val="024F75" w:themeColor="accent1"/>
        </w:rPr>
        <w:t>Ligji për Energjinë</w:t>
      </w:r>
      <w:r>
        <w:rPr>
          <w:color w:val="024F75" w:themeColor="accent1"/>
        </w:rPr>
        <w:t xml:space="preserve"> </w:t>
      </w:r>
      <w:r>
        <w:t xml:space="preserve">synon të arrijë një furnizim të sigurt, të qëndrueshëm, të besueshëm dhe me cilësi të lartë me energji, të sigurojë kushtet për funksionimin e tregjeve energjetike, si dhe të promovojë përdorimin më efikas të energjisë. Përveç kësaj, ligji përcakton objektivat që ndërlidhen me rritjen e BRE-ve dhe kogjenerimit, si dhe përmirësimin e mbrojtjes së mjedisit gjatë aktiviteteve energjetike. </w:t>
      </w:r>
    </w:p>
    <w:p w14:paraId="2F491C21" w14:textId="2E844262" w:rsidR="009F4DDD" w:rsidRPr="00976D33" w:rsidRDefault="009F4DDD" w:rsidP="009F4DDD">
      <w:r>
        <w:t xml:space="preserve">Për këtë qëllim, </w:t>
      </w:r>
      <w:r>
        <w:rPr>
          <w:b/>
          <w:color w:val="024F75" w:themeColor="accent1"/>
        </w:rPr>
        <w:t>Ligji për Energjinë</w:t>
      </w:r>
      <w:r>
        <w:t xml:space="preserve"> përcakton kushtet që lejojnë shpërndarje me prioritet të energjisë elektrike të prodhuar nga BRE-të dhe kogjenerimi, që do të ushtrohet nga operatorët e sistemit të distribuimit dhe </w:t>
      </w:r>
      <w:r>
        <w:lastRenderedPageBreak/>
        <w:t xml:space="preserve">transmisionit, për aq kohë sa nuk do të vendosen kufizime për këtë prioritet për qëllime të sigurisë së sistemit, siç përcaktohet nga kodet dhe rregullat teknike përkatëse. </w:t>
      </w:r>
    </w:p>
    <w:p w14:paraId="22C8EF36" w14:textId="77777777" w:rsidR="009F4DDD" w:rsidRPr="00976D33" w:rsidRDefault="009F4DDD" w:rsidP="009F4DDD">
      <w:r>
        <w:t xml:space="preserve">Për më tepër, objektivat që ndërlidhen me liberalizimin e tregut dhe integrimin rajonal pritet të sigurojnë efekte zbutëse për sa i përket problemit të furnizimit (shih seksionin për Tregun e Brendshëm Energjetik). </w:t>
      </w:r>
    </w:p>
    <w:p w14:paraId="118DC090" w14:textId="079397AF" w:rsidR="009F4DDD" w:rsidRPr="00976D33" w:rsidRDefault="6EE1DDB7" w:rsidP="009F4DDD">
      <w:r>
        <w:t xml:space="preserve">Një hap tjetër i rëndësishëm për Kosovën drejt arritjes së përpjekjeve të saj për diversifikim është miratimi i </w:t>
      </w:r>
      <w:r>
        <w:rPr>
          <w:b/>
          <w:color w:val="024F75" w:themeColor="accent1"/>
        </w:rPr>
        <w:t>Ligjit</w:t>
      </w:r>
      <w:r>
        <w:t xml:space="preserve"> të ri </w:t>
      </w:r>
      <w:r>
        <w:rPr>
          <w:b/>
          <w:color w:val="024F75" w:themeColor="accent1"/>
        </w:rPr>
        <w:t>për Promovimin e Përdorimit të Burimeve të Ripërtëritshme të Energjisë</w:t>
      </w:r>
      <w:r>
        <w:t xml:space="preserve"> nga Kuvendi në prill të vitit 2024. Ligji synon të nxisë rritjen e përdorimit të energjisë nga BRE-të dhe të sigurojë një zhvillim të qëndrueshëm në mënyrën më ekonomike. </w:t>
      </w:r>
    </w:p>
    <w:p w14:paraId="062114E8" w14:textId="442EC01C" w:rsidR="009F4DDD" w:rsidRPr="00976D33" w:rsidRDefault="009F4DDD" w:rsidP="009F4DDD">
      <w:r>
        <w:t xml:space="preserve">Më tej, sipas </w:t>
      </w:r>
      <w:r>
        <w:rPr>
          <w:b/>
          <w:color w:val="024F75" w:themeColor="accent1"/>
        </w:rPr>
        <w:t>Ligji për Rregullatorin e Energjisë</w:t>
      </w:r>
      <w:r>
        <w:t xml:space="preserve">, Zyra e Rregullatorit për Energji (ZRRE) është përgjegjëse për monitorimin e sigurisë së furnizimit me energji. Në këtë aspekt, ajo është gjithashtu përgjegjëse për përgatitjen e deklaratave të furnizimit të sigurisë, të cilat përshkruajnë temat kryesore që kanë të bëjnë me diversitetin e furnizimit, sigurinë teknologjike dhe origjinën gjeografike të lëndës djegëse të importuar. Deklaratat përditësohen çdo dy vjet sipas kërkesave të Sekretariatit të Komunitetit të Energjisë. </w:t>
      </w:r>
    </w:p>
    <w:p w14:paraId="7175B929" w14:textId="645B75A0" w:rsidR="6459C423" w:rsidRPr="00976D33" w:rsidRDefault="1F226893" w:rsidP="31EB3AD4">
      <w:r>
        <w:t>Pakoja ekzistuese e ligjeve për energjinë është duke u ndryshuar dhe plotësuar. Me Ligjin e ri për Rregullatorin, Ligjin për Energjinë dhe Ligjin për Energjinë Elektrike, do të transpozohet Pakoja e Energjisë së Pastër e BE-së, e përshtatur për palët kontraktuese të Komunitetit të Energjisë.</w:t>
      </w:r>
    </w:p>
    <w:p w14:paraId="3E2BAB6C" w14:textId="508CBA1A" w:rsidR="009F4DDD" w:rsidRPr="00976D33" w:rsidRDefault="009F4DDD" w:rsidP="009F4DDD">
      <w:r>
        <w:t xml:space="preserve">Kosova nuk ka as rezerva të gazit natyror, infrastrukturë të gazit dhe as fuqi punëtore të kualifikuar lidhur me gazin. Megjithatë, korniza ligjore për gazin natyror është miratuar në përputhje me Pakon e Tretë të Energjisë dhe është miratuar nga Kuvendi i Kosovës. Zyrës së Rregullatorit për Energji i është besuar rregullimi i sektorit të gazit natyror. </w:t>
      </w:r>
    </w:p>
    <w:p w14:paraId="2C5C2F58" w14:textId="1E89AF33" w:rsidR="009F4DDD" w:rsidRPr="00976D33" w:rsidRDefault="009F4DDD" w:rsidP="009F4DDD">
      <w:r>
        <w:t>Deri vonë, objektivat e politikave ishin fokusuara në sigurimin e furnizimit me gaz natyror në Kosovë për të ndihmuar diversifikimin e furnizimit dhe rritjen e sigurisë së furnizimit. Megjithatë, duke pasur parasysh çmimet jashtëzakonisht të larta dhe pasiguritë ekonomike dhe gjeopolitike në furnizimin me gaz si pasojë e luftës në Ukrainë, ndjekja e zhvillimit të infrastrukturës së rrjetit të brendshëm të gazit aktualisht shihet të jetë e lidhur me rreziqe dhe kosto të larta.  Megjithatë, Qeveria e Kosovës do të ndjekë nga afër zhvillimet përkatëse dhe do të shqyrtojë mundësitë; për shembull, opsioni për të pasur mundësi bashkë-investimi në termocentralet me gaz për ngarkesën bazë dhe/ose fleksibilitetin e sistemit në Shqipëri, Maqedoni të Veriut dhe Greqi do të eksplorohet më tej me zbatimin e mundshëm të parashikuar deri në vitin 2031.</w:t>
      </w:r>
    </w:p>
    <w:p w14:paraId="67910607" w14:textId="48F56897" w:rsidR="009F4DDD" w:rsidRPr="00976D33" w:rsidRDefault="009F4DDD" w:rsidP="009F4DDD">
      <w:r>
        <w:t xml:space="preserve">Sa i përket sektorit të naftës, Kosova nuk ka burime të naftës së papërpunuar apo kapacitete për të përpunuar naftën e papërpunuar. Kosova gjithashtu nuk importon naftë të papërpunuar por është importues neto i produkteve të naftës. Megjithatë, legjislacioni për naftën e papërpunuar dhe derivatet e naftës është në fuqi, i cili rregullon edhe rezervat e naftës, duke vendosur detyrimin që të gjitha pikat e magazinimit dhe shitjes së produkteve të naftës të kenë të paktën 5% rezervë të kapacitetit të tyre të depozitimit për qëllime emergjente. Për të forcuar më tej kornizën ligjor, </w:t>
      </w:r>
      <w:r>
        <w:rPr>
          <w:b/>
          <w:color w:val="024F75" w:themeColor="accent1"/>
        </w:rPr>
        <w:t>Projektligji për Rezervat e Detyrueshme të Naftës</w:t>
      </w:r>
      <w:r>
        <w:rPr>
          <w:color w:val="024F75" w:themeColor="accent1"/>
        </w:rPr>
        <w:t xml:space="preserve"> </w:t>
      </w:r>
      <w:r>
        <w:t xml:space="preserve">është përgatitur, në pritje të miratimit përfundimtar nga Kuvendi. </w:t>
      </w:r>
    </w:p>
    <w:p w14:paraId="41A12A30" w14:textId="23EB83ED" w:rsidR="009F4DDD" w:rsidRPr="00976D33" w:rsidRDefault="009F4DDD" w:rsidP="009F4DDD">
      <w:r>
        <w:t>Sigurimi i standardeve të sigurisë kibernetike në sektorin energjetik po bëhet gjithashtu gjithnjë e më i rëndësishëm për garantimin e sigurisë energjetike, veçanërisht duke marrë parasysh tendencat e digjitalizimit në sektorin energjetik. Ndonëse Kosova nuk është ende palë nënshkruese e Konventës së Budapestit, e cila përcakton kornizën ligjore të referencës për luftimin e krimit kibernetik, duke përfshirë sulmet kundër sistemeve të informacionit, dispozitat e saj kryesore janë akomoduar në</w:t>
      </w:r>
      <w:r>
        <w:rPr>
          <w:color w:val="024F75" w:themeColor="accent1"/>
        </w:rPr>
        <w:t xml:space="preserve"> </w:t>
      </w:r>
      <w:r>
        <w:rPr>
          <w:b/>
          <w:color w:val="024F75" w:themeColor="accent1"/>
        </w:rPr>
        <w:t>Ligji për Sigurinë Kibernetike.</w:t>
      </w:r>
      <w:r>
        <w:t xml:space="preserve"> Ligji përcakton parimet e sigurisë kibernetike, institucionet përgjegjëse dhe masat për parandalimin dhe luftimin e krimit kibernetik në Kosovë kundër çdo kërcënimi apo sulmi dhe themelon Agjencinë e Sigurisë Kibernetike.</w:t>
      </w:r>
    </w:p>
    <w:p w14:paraId="5EDC3FA3" w14:textId="41363161" w:rsidR="003813B8" w:rsidRPr="00976D33" w:rsidRDefault="009F4DDD" w:rsidP="009F4DDD">
      <w:r>
        <w:t xml:space="preserve">Përveç kësaj, </w:t>
      </w:r>
      <w:r>
        <w:rPr>
          <w:b/>
          <w:color w:val="024F75" w:themeColor="accent1"/>
        </w:rPr>
        <w:t>Strategjia Kombëtare e Energjisë</w:t>
      </w:r>
      <w:r>
        <w:rPr>
          <w:color w:val="024F75" w:themeColor="accent1"/>
        </w:rPr>
        <w:t xml:space="preserve"> </w:t>
      </w:r>
      <w:r>
        <w:t xml:space="preserve">gjithashtu thekson rëndësinë e sigurisë kibernetike. Për të hedhur themelet e nevojshme për të siguruar që kapacitetet e reagimit kibernetik në sektorin e energjisë janë në dispozicion, strategjia përshkruan krijimin e një CSIRT (Ekipi i Reagimit ndaj Emergjencave Kompjuterike) sektorial për energjinë deri në fund të vitit 2026. Për më tepër, do të zhvillohet një kornizë e menaxhimit të rrezikut të energjisë për sigurinë kibernetike që do të trajtojë kërcënimet e sigurisë kibernetike në sektorin energjetik. </w:t>
      </w:r>
    </w:p>
    <w:p w14:paraId="42824601" w14:textId="34E175F1" w:rsidR="0088143A" w:rsidRPr="00976D33" w:rsidRDefault="0088143A" w:rsidP="00BC1596">
      <w:pPr>
        <w:pStyle w:val="Heading3"/>
      </w:pPr>
      <w:bookmarkStart w:id="109" w:name="_Toc182302272"/>
      <w:r>
        <w:lastRenderedPageBreak/>
        <w:t>Objektivat kombëtare në lidhje me diversifikimin e burimeve të energjisë</w:t>
      </w:r>
      <w:bookmarkEnd w:id="109"/>
    </w:p>
    <w:p w14:paraId="1AC45C86" w14:textId="6884FF9F" w:rsidR="009F4DDD" w:rsidRPr="00976D33" w:rsidRDefault="009F4DDD" w:rsidP="009F4DDD">
      <w:r>
        <w:t xml:space="preserve">Siç është përmendur tashmë, prodhimi i energjisë elektrike në Kosovë kryesisht mbështetet në dy termocentrale të mëdha me linjit (Kosova A dhe Kosova B), të cilat mbulojnë rreth 88% të prodhimit të përgjithshëm vendor të energjisë elektrike. Megjithatë, me </w:t>
      </w:r>
      <w:r>
        <w:rPr>
          <w:b/>
          <w:color w:val="024F75" w:themeColor="accent1"/>
        </w:rPr>
        <w:t xml:space="preserve">Strategjinë Kombëtare të Energjisë </w:t>
      </w:r>
      <w:r>
        <w:t xml:space="preserve">të miratuar së fundmi, Kosova ka demonstruar qartë përkushtimin e saj dhe një ndryshim të madh drejt një diversifikimi më të madh të burimeve të energjisë. Në këtë drejtim, objektivi në Strategjinë Kombëtare të Energjisë është rritja e pjesëmarrjes së BRE-ve në konsumin e energjisë elektrike në 35% në vitin 2031. </w:t>
      </w:r>
    </w:p>
    <w:p w14:paraId="7A1E3115" w14:textId="77777777" w:rsidR="009F4DDD" w:rsidRPr="00976D33" w:rsidRDefault="009F4DDD" w:rsidP="009F4DDD">
      <w:r>
        <w:t>Megjithatë, Për të mundësuar rritjen e pjesëmarrjes së kapaciteteve të ripërtëritshme, fleksibiliteti është çështje kyçe në sektorin e energjisë elektrike. Aktualisht, vetëm kapacitetet e rezervës energjetike për</w:t>
      </w:r>
      <w:r>
        <w:cr/>
      </w:r>
      <w:r>
        <w:br/>
        <w:t xml:space="preserve">mbajtjen nën kontroll të frekuencës (FCR) (rezerva primare prej 5 MW) sigurohen nga termocentralet në Kosovë. Shërbimet e tjera ndihmëse (+/-25 MW aFRR dhe +143/-90 MW mFRR) ofrohen nga sistemi elektroenergjetik i Shqipërisë. </w:t>
      </w:r>
    </w:p>
    <w:p w14:paraId="35613F08" w14:textId="514F6608" w:rsidR="6A21F5BD" w:rsidRPr="00976D33" w:rsidRDefault="6A21F5BD" w:rsidP="31EB3AD4">
      <w:r>
        <w:t xml:space="preserve">Prodhimi vendor i Kosovës aktualisht është i pamjaftueshëm për të mbuluar kërkesën e brendshme, prandaj hendeku i mbetur kërkesë-ofertë zakonisht mbulohet nga importet. Kapaciteti total operativ i gjeneratorëve në Kosovë është 1,236 MW, ndërsa ngarkesa maksimale në vitin 2022 ishte 1,429 MW, pra niveli i mjaftueshmërisë së prodhimit me ngarkesën maksimale është 86.5%. </w:t>
      </w:r>
    </w:p>
    <w:p w14:paraId="54B778D1" w14:textId="508E5177" w:rsidR="75BDBE9B" w:rsidRPr="00976D33" w:rsidRDefault="75BDBE9B" w:rsidP="31EB3AD4">
      <w:r>
        <w:t xml:space="preserve">Tabela </w:t>
      </w:r>
      <w:r w:rsidR="00F34D69" w:rsidRPr="00976D33">
        <w:fldChar w:fldCharType="begin"/>
      </w:r>
      <w:r w:rsidR="00F34D69" w:rsidRPr="00976D33">
        <w:instrText xml:space="preserve"> REF _Ref164351750 \h </w:instrText>
      </w:r>
      <w:r w:rsidR="004A7007" w:rsidRPr="00976D33">
        <w:instrText xml:space="preserve"> \* MERGEFORMAT </w:instrText>
      </w:r>
      <w:r w:rsidR="00F34D69" w:rsidRPr="00976D33">
        <w:fldChar w:fldCharType="separate"/>
      </w:r>
      <w:r w:rsidR="003B7FFA">
        <w:t>Tabela 5</w:t>
      </w:r>
      <w:r w:rsidR="00F34D69" w:rsidRPr="00976D33">
        <w:fldChar w:fldCharType="end"/>
      </w:r>
      <w:r>
        <w:t xml:space="preserve"> më poshtë tregon ngarkesën maksimale dhe minimale gjatë vitit 2022 sipas muajve:</w:t>
      </w:r>
    </w:p>
    <w:p w14:paraId="51E9F368" w14:textId="29ACD824" w:rsidR="75BDBE9B" w:rsidRPr="00976D33" w:rsidRDefault="00F34D69" w:rsidP="0061575E">
      <w:pPr>
        <w:pStyle w:val="Caption"/>
        <w:rPr>
          <w:rFonts w:ascii="Calibri" w:eastAsia="Calibri" w:hAnsi="Calibri" w:cs="Calibri"/>
          <w:sz w:val="22"/>
        </w:rPr>
      </w:pPr>
      <w:bookmarkStart w:id="110" w:name="_Ref164351750"/>
      <w:bookmarkStart w:id="111" w:name="_Toc181867298"/>
      <w:r>
        <w:t xml:space="preserve">Tabela </w:t>
      </w:r>
      <w:r w:rsidRPr="00976D33">
        <w:fldChar w:fldCharType="begin"/>
      </w:r>
      <w:r w:rsidRPr="00976D33">
        <w:instrText>SEQ Table \* ARABIC</w:instrText>
      </w:r>
      <w:r w:rsidRPr="00976D33">
        <w:fldChar w:fldCharType="separate"/>
      </w:r>
      <w:r w:rsidR="003B7FFA">
        <w:rPr>
          <w:noProof/>
        </w:rPr>
        <w:t>5</w:t>
      </w:r>
      <w:r w:rsidRPr="00976D33">
        <w:fldChar w:fldCharType="end"/>
      </w:r>
      <w:bookmarkEnd w:id="110"/>
      <w:r>
        <w:t xml:space="preserve">. </w:t>
      </w:r>
      <w:r>
        <w:rPr>
          <w:rFonts w:ascii="Calibri" w:hAnsi="Calibri"/>
          <w:sz w:val="22"/>
        </w:rPr>
        <w:t>: Ngarkesat maksimale dhe minimale në vitin 2022</w:t>
      </w:r>
      <w:bookmarkEnd w:id="111"/>
    </w:p>
    <w:tbl>
      <w:tblPr>
        <w:tblStyle w:val="GridTable5Dark-Accent11"/>
        <w:tblW w:w="0" w:type="auto"/>
        <w:tblLook w:val="04A0" w:firstRow="1" w:lastRow="0" w:firstColumn="1" w:lastColumn="0" w:noHBand="0" w:noVBand="1"/>
      </w:tblPr>
      <w:tblGrid>
        <w:gridCol w:w="1295"/>
        <w:gridCol w:w="729"/>
        <w:gridCol w:w="736"/>
        <w:gridCol w:w="746"/>
        <w:gridCol w:w="736"/>
        <w:gridCol w:w="676"/>
        <w:gridCol w:w="658"/>
        <w:gridCol w:w="701"/>
        <w:gridCol w:w="712"/>
        <w:gridCol w:w="631"/>
        <w:gridCol w:w="618"/>
        <w:gridCol w:w="663"/>
        <w:gridCol w:w="663"/>
      </w:tblGrid>
      <w:tr w:rsidR="00CD1CE4" w:rsidRPr="00976D33" w14:paraId="5BBC560D" w14:textId="3985EB38" w:rsidTr="00CD1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dxa"/>
          </w:tcPr>
          <w:p w14:paraId="2721D64D" w14:textId="44D5312A" w:rsidR="00CD1CE4" w:rsidRPr="00976D33" w:rsidRDefault="00CD1CE4" w:rsidP="00CD1CE4">
            <w:pPr>
              <w:rPr>
                <w:rFonts w:ascii="Calibri" w:eastAsia="Calibri" w:hAnsi="Calibri" w:cs="Calibri"/>
                <w:color w:val="FFFFFF" w:themeColor="background1"/>
                <w:sz w:val="22"/>
              </w:rPr>
            </w:pPr>
            <w:r>
              <w:rPr>
                <w:rFonts w:ascii="Calibri" w:hAnsi="Calibri"/>
                <w:color w:val="FFFFFF" w:themeColor="background1"/>
                <w:sz w:val="22"/>
              </w:rPr>
              <w:t>Ngarkesa 2022 (MWh/h)</w:t>
            </w:r>
          </w:p>
        </w:tc>
        <w:tc>
          <w:tcPr>
            <w:tcW w:w="758" w:type="dxa"/>
          </w:tcPr>
          <w:p w14:paraId="582705DD" w14:textId="753B7706"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Jan</w:t>
            </w:r>
          </w:p>
        </w:tc>
        <w:tc>
          <w:tcPr>
            <w:tcW w:w="767" w:type="dxa"/>
          </w:tcPr>
          <w:p w14:paraId="6C18CA78" w14:textId="754AC4F5"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Shku</w:t>
            </w:r>
          </w:p>
        </w:tc>
        <w:tc>
          <w:tcPr>
            <w:tcW w:w="781" w:type="dxa"/>
          </w:tcPr>
          <w:p w14:paraId="0E1C5FF9" w14:textId="2AA3906C"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Mar</w:t>
            </w:r>
          </w:p>
        </w:tc>
        <w:tc>
          <w:tcPr>
            <w:tcW w:w="767" w:type="dxa"/>
          </w:tcPr>
          <w:p w14:paraId="719A8907" w14:textId="31D32171"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Pri</w:t>
            </w:r>
          </w:p>
        </w:tc>
        <w:tc>
          <w:tcPr>
            <w:tcW w:w="719" w:type="dxa"/>
          </w:tcPr>
          <w:p w14:paraId="5087CCE0" w14:textId="1CD3723F"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Maj</w:t>
            </w:r>
          </w:p>
        </w:tc>
        <w:tc>
          <w:tcPr>
            <w:tcW w:w="701" w:type="dxa"/>
          </w:tcPr>
          <w:p w14:paraId="04CB869E" w14:textId="1B29FFA5"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Qer</w:t>
            </w:r>
          </w:p>
        </w:tc>
        <w:tc>
          <w:tcPr>
            <w:tcW w:w="740" w:type="dxa"/>
          </w:tcPr>
          <w:p w14:paraId="0EF81BB1" w14:textId="354114C4"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Korr</w:t>
            </w:r>
          </w:p>
        </w:tc>
        <w:tc>
          <w:tcPr>
            <w:tcW w:w="725" w:type="dxa"/>
          </w:tcPr>
          <w:p w14:paraId="5F4B02EE" w14:textId="1CC6630B"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Gush</w:t>
            </w:r>
          </w:p>
        </w:tc>
        <w:tc>
          <w:tcPr>
            <w:tcW w:w="635" w:type="dxa"/>
          </w:tcPr>
          <w:p w14:paraId="1B396860" w14:textId="01D26D8C"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 xml:space="preserve">Shta </w:t>
            </w:r>
          </w:p>
        </w:tc>
        <w:tc>
          <w:tcPr>
            <w:tcW w:w="647" w:type="dxa"/>
          </w:tcPr>
          <w:p w14:paraId="0465E852" w14:textId="00C15174"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Tet</w:t>
            </w:r>
          </w:p>
        </w:tc>
        <w:tc>
          <w:tcPr>
            <w:tcW w:w="637" w:type="dxa"/>
          </w:tcPr>
          <w:p w14:paraId="548E432A" w14:textId="135E8E76"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Nën</w:t>
            </w:r>
          </w:p>
        </w:tc>
        <w:tc>
          <w:tcPr>
            <w:tcW w:w="539" w:type="dxa"/>
          </w:tcPr>
          <w:p w14:paraId="619D952A" w14:textId="2D8BFBA3" w:rsidR="00CD1CE4" w:rsidRPr="00976D33" w:rsidRDefault="00CD1CE4" w:rsidP="00CD1CE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2"/>
              </w:rPr>
            </w:pPr>
            <w:r>
              <w:rPr>
                <w:rFonts w:ascii="Calibri" w:hAnsi="Calibri"/>
                <w:color w:val="FFFFFF" w:themeColor="background1"/>
                <w:sz w:val="22"/>
              </w:rPr>
              <w:t>Dhje</w:t>
            </w:r>
          </w:p>
        </w:tc>
      </w:tr>
      <w:tr w:rsidR="00CD1CE4" w:rsidRPr="00976D33" w14:paraId="3F49265E" w14:textId="75705395" w:rsidTr="00CD1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dxa"/>
          </w:tcPr>
          <w:p w14:paraId="633E18A5" w14:textId="48D53F8A" w:rsidR="00CD1CE4" w:rsidRPr="00976D33" w:rsidRDefault="00CD1CE4" w:rsidP="00CD1CE4">
            <w:pPr>
              <w:rPr>
                <w:rFonts w:ascii="Calibri" w:eastAsia="Calibri" w:hAnsi="Calibri" w:cs="Calibri"/>
                <w:color w:val="FFFFFF" w:themeColor="background1"/>
                <w:sz w:val="22"/>
              </w:rPr>
            </w:pPr>
            <w:r>
              <w:rPr>
                <w:rFonts w:ascii="Calibri" w:hAnsi="Calibri"/>
                <w:color w:val="FFFFFF" w:themeColor="background1"/>
                <w:sz w:val="22"/>
              </w:rPr>
              <w:t>Maksimumi</w:t>
            </w:r>
          </w:p>
        </w:tc>
        <w:tc>
          <w:tcPr>
            <w:tcW w:w="758" w:type="dxa"/>
          </w:tcPr>
          <w:p w14:paraId="60446FAB" w14:textId="05A65CF7"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429</w:t>
            </w:r>
          </w:p>
        </w:tc>
        <w:tc>
          <w:tcPr>
            <w:tcW w:w="767" w:type="dxa"/>
          </w:tcPr>
          <w:p w14:paraId="3C7CEB62" w14:textId="251FD1FC"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291</w:t>
            </w:r>
          </w:p>
        </w:tc>
        <w:tc>
          <w:tcPr>
            <w:tcW w:w="781" w:type="dxa"/>
          </w:tcPr>
          <w:p w14:paraId="1F5ED689" w14:textId="5DDEB8B4"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311</w:t>
            </w:r>
          </w:p>
        </w:tc>
        <w:tc>
          <w:tcPr>
            <w:tcW w:w="767" w:type="dxa"/>
          </w:tcPr>
          <w:p w14:paraId="145907A2" w14:textId="2320D03E"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077</w:t>
            </w:r>
          </w:p>
        </w:tc>
        <w:tc>
          <w:tcPr>
            <w:tcW w:w="719" w:type="dxa"/>
          </w:tcPr>
          <w:p w14:paraId="36869EBB" w14:textId="231CF890"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857</w:t>
            </w:r>
          </w:p>
        </w:tc>
        <w:tc>
          <w:tcPr>
            <w:tcW w:w="701" w:type="dxa"/>
          </w:tcPr>
          <w:p w14:paraId="65842D58" w14:textId="41E3A8F6"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721</w:t>
            </w:r>
          </w:p>
        </w:tc>
        <w:tc>
          <w:tcPr>
            <w:tcW w:w="740" w:type="dxa"/>
          </w:tcPr>
          <w:p w14:paraId="1ACC78C4" w14:textId="5A97963B"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768</w:t>
            </w:r>
          </w:p>
        </w:tc>
        <w:tc>
          <w:tcPr>
            <w:tcW w:w="725" w:type="dxa"/>
          </w:tcPr>
          <w:p w14:paraId="3141AAFB" w14:textId="48EEB999"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764</w:t>
            </w:r>
          </w:p>
        </w:tc>
        <w:tc>
          <w:tcPr>
            <w:tcW w:w="635" w:type="dxa"/>
          </w:tcPr>
          <w:p w14:paraId="34B48E54" w14:textId="75B90E05"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699</w:t>
            </w:r>
          </w:p>
        </w:tc>
        <w:tc>
          <w:tcPr>
            <w:tcW w:w="647" w:type="dxa"/>
          </w:tcPr>
          <w:p w14:paraId="0DC4F054" w14:textId="6E96E0A0"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879</w:t>
            </w:r>
          </w:p>
        </w:tc>
        <w:tc>
          <w:tcPr>
            <w:tcW w:w="637" w:type="dxa"/>
          </w:tcPr>
          <w:p w14:paraId="574488C0" w14:textId="05DE66B5"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135</w:t>
            </w:r>
          </w:p>
        </w:tc>
        <w:tc>
          <w:tcPr>
            <w:tcW w:w="539" w:type="dxa"/>
          </w:tcPr>
          <w:p w14:paraId="71436779" w14:textId="6D506630" w:rsidR="00CD1CE4" w:rsidRPr="00976D33" w:rsidRDefault="00CD1CE4" w:rsidP="00CD1CE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Pr>
                <w:rFonts w:ascii="Calibri" w:hAnsi="Calibri"/>
                <w:sz w:val="22"/>
              </w:rPr>
              <w:t>1372</w:t>
            </w:r>
          </w:p>
        </w:tc>
      </w:tr>
      <w:tr w:rsidR="00CD1CE4" w:rsidRPr="00976D33" w14:paraId="354A2610" w14:textId="41E57FF9" w:rsidTr="00CD1CE4">
        <w:tc>
          <w:tcPr>
            <w:cnfStyle w:val="001000000000" w:firstRow="0" w:lastRow="0" w:firstColumn="1" w:lastColumn="0" w:oddVBand="0" w:evenVBand="0" w:oddHBand="0" w:evenHBand="0" w:firstRowFirstColumn="0" w:firstRowLastColumn="0" w:lastRowFirstColumn="0" w:lastRowLastColumn="0"/>
            <w:tcW w:w="1148" w:type="dxa"/>
          </w:tcPr>
          <w:p w14:paraId="7451AD0D" w14:textId="359831A8" w:rsidR="00CD1CE4" w:rsidRPr="00976D33" w:rsidRDefault="00CD1CE4" w:rsidP="00CD1CE4">
            <w:pPr>
              <w:rPr>
                <w:rFonts w:ascii="Calibri" w:eastAsia="Calibri" w:hAnsi="Calibri" w:cs="Calibri"/>
                <w:color w:val="FFFFFF" w:themeColor="background1"/>
                <w:sz w:val="22"/>
              </w:rPr>
            </w:pPr>
            <w:r>
              <w:rPr>
                <w:rFonts w:ascii="Calibri" w:hAnsi="Calibri"/>
                <w:color w:val="FFFFFF" w:themeColor="background1"/>
                <w:sz w:val="22"/>
              </w:rPr>
              <w:t>Minimumi</w:t>
            </w:r>
          </w:p>
        </w:tc>
        <w:tc>
          <w:tcPr>
            <w:tcW w:w="758" w:type="dxa"/>
          </w:tcPr>
          <w:p w14:paraId="7C68C1CE" w14:textId="53394E95"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715</w:t>
            </w:r>
          </w:p>
        </w:tc>
        <w:tc>
          <w:tcPr>
            <w:tcW w:w="767" w:type="dxa"/>
          </w:tcPr>
          <w:p w14:paraId="59E0063A" w14:textId="6B4CCCFC"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562</w:t>
            </w:r>
          </w:p>
        </w:tc>
        <w:tc>
          <w:tcPr>
            <w:tcW w:w="781" w:type="dxa"/>
          </w:tcPr>
          <w:p w14:paraId="025BCBCC" w14:textId="2AA600D2"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486</w:t>
            </w:r>
          </w:p>
        </w:tc>
        <w:tc>
          <w:tcPr>
            <w:tcW w:w="767" w:type="dxa"/>
          </w:tcPr>
          <w:p w14:paraId="16A5F3BB" w14:textId="357057D6"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69</w:t>
            </w:r>
          </w:p>
        </w:tc>
        <w:tc>
          <w:tcPr>
            <w:tcW w:w="719" w:type="dxa"/>
          </w:tcPr>
          <w:p w14:paraId="7783FD43" w14:textId="75537922"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294</w:t>
            </w:r>
          </w:p>
        </w:tc>
        <w:tc>
          <w:tcPr>
            <w:tcW w:w="701" w:type="dxa"/>
          </w:tcPr>
          <w:p w14:paraId="1D97EA41" w14:textId="2ECD6CAF"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06</w:t>
            </w:r>
          </w:p>
        </w:tc>
        <w:tc>
          <w:tcPr>
            <w:tcW w:w="740" w:type="dxa"/>
          </w:tcPr>
          <w:p w14:paraId="68027D47" w14:textId="0E73B992"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37</w:t>
            </w:r>
          </w:p>
        </w:tc>
        <w:tc>
          <w:tcPr>
            <w:tcW w:w="725" w:type="dxa"/>
          </w:tcPr>
          <w:p w14:paraId="428CF970" w14:textId="4674520C"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32</w:t>
            </w:r>
          </w:p>
        </w:tc>
        <w:tc>
          <w:tcPr>
            <w:tcW w:w="635" w:type="dxa"/>
          </w:tcPr>
          <w:p w14:paraId="3F5A57C4" w14:textId="674D3620"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24</w:t>
            </w:r>
          </w:p>
        </w:tc>
        <w:tc>
          <w:tcPr>
            <w:tcW w:w="647" w:type="dxa"/>
          </w:tcPr>
          <w:p w14:paraId="07E5C5A9" w14:textId="2F53256F"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350</w:t>
            </w:r>
          </w:p>
        </w:tc>
        <w:tc>
          <w:tcPr>
            <w:tcW w:w="637" w:type="dxa"/>
          </w:tcPr>
          <w:p w14:paraId="14DC9480" w14:textId="1A6FB76A"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413</w:t>
            </w:r>
          </w:p>
        </w:tc>
        <w:tc>
          <w:tcPr>
            <w:tcW w:w="539" w:type="dxa"/>
          </w:tcPr>
          <w:p w14:paraId="1C6B4668" w14:textId="33634C31" w:rsidR="00CD1CE4" w:rsidRPr="00976D33" w:rsidRDefault="00CD1CE4" w:rsidP="00CD1CE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Calibri" w:hAnsi="Calibri"/>
                <w:sz w:val="22"/>
              </w:rPr>
              <w:t>782</w:t>
            </w:r>
          </w:p>
        </w:tc>
      </w:tr>
    </w:tbl>
    <w:p w14:paraId="08BE9C77" w14:textId="46A6B29C" w:rsidR="6EF5E9F0" w:rsidRPr="00976D33" w:rsidRDefault="6EF5E9F0" w:rsidP="31EB3AD4">
      <w:r>
        <w:rPr>
          <w:i/>
        </w:rPr>
        <w:t>Burimi: Raporti Vjetor i ZRRE-së 2022:</w:t>
      </w:r>
      <w:r>
        <w:t xml:space="preserve"> </w:t>
      </w:r>
    </w:p>
    <w:p w14:paraId="08C8F6D6" w14:textId="641D7A00" w:rsidR="3F4AD54E" w:rsidRPr="00976D33" w:rsidRDefault="3F4AD54E" w:rsidP="31EB3AD4">
      <w:r>
        <w:t>Krahasuar me të kaluarën, numri i dështimeve dhe sidomos ndërprerjeve të paplanifikuara të njësive gjeneruese me linjit ka rënë ndjeshëm.</w:t>
      </w:r>
      <w:r>
        <w:rPr>
          <w:rFonts w:ascii="Calibri Light" w:hAnsi="Calibri Light"/>
        </w:rPr>
        <w:t xml:space="preserve"> </w:t>
      </w:r>
      <w:r w:rsidR="00F34D69" w:rsidRPr="00976D33">
        <w:rPr>
          <w:rFonts w:asciiTheme="majorHAnsi" w:hAnsiTheme="majorHAnsi" w:cstheme="majorHAnsi"/>
        </w:rPr>
        <w:fldChar w:fldCharType="begin"/>
      </w:r>
      <w:r w:rsidR="00F34D69" w:rsidRPr="00976D33">
        <w:rPr>
          <w:rFonts w:asciiTheme="majorHAnsi" w:hAnsiTheme="majorHAnsi" w:cstheme="majorHAnsi"/>
        </w:rPr>
        <w:instrText xml:space="preserve"> REF _Ref164351778 \h </w:instrText>
      </w:r>
      <w:r w:rsidR="00A6143C" w:rsidRPr="00976D33">
        <w:rPr>
          <w:rFonts w:asciiTheme="majorHAnsi" w:hAnsiTheme="majorHAnsi" w:cstheme="majorHAnsi"/>
        </w:rPr>
        <w:instrText xml:space="preserve"> \* MERGEFORMAT </w:instrText>
      </w:r>
      <w:r w:rsidR="00F34D69" w:rsidRPr="00976D33">
        <w:rPr>
          <w:rFonts w:asciiTheme="majorHAnsi" w:hAnsiTheme="majorHAnsi" w:cstheme="majorHAnsi"/>
        </w:rPr>
      </w:r>
      <w:r w:rsidR="00F34D69" w:rsidRPr="00976D33">
        <w:rPr>
          <w:rFonts w:asciiTheme="majorHAnsi" w:hAnsiTheme="majorHAnsi" w:cstheme="majorHAnsi"/>
        </w:rPr>
        <w:fldChar w:fldCharType="separate"/>
      </w:r>
      <w:r w:rsidR="003B7FFA" w:rsidRPr="003B7FFA">
        <w:rPr>
          <w:rFonts w:asciiTheme="majorHAnsi" w:eastAsia="Calibri" w:hAnsiTheme="majorHAnsi" w:cstheme="majorHAnsi"/>
        </w:rPr>
        <w:t>Tabela 6</w:t>
      </w:r>
      <w:r w:rsidR="00F34D69" w:rsidRPr="00976D33">
        <w:rPr>
          <w:rFonts w:asciiTheme="majorHAnsi" w:hAnsiTheme="majorHAnsi" w:cstheme="majorHAnsi"/>
        </w:rPr>
        <w:fldChar w:fldCharType="end"/>
      </w:r>
      <w:r>
        <w:t xml:space="preserve"> tregon të gjitha llojet dhe numrin e ndërprerjeve dhe disponueshmërinë e termocentraleve për vitin 2022. Ndërprerjet dhe dështimet e paplanifikuara kanë ndodhur si në njësitë e Kosova A ashtu edhe në Kosova B, por janë më të shpeshta në rastin e Kosovës B. </w:t>
      </w:r>
    </w:p>
    <w:p w14:paraId="39EC3474" w14:textId="23DCF30E" w:rsidR="38132B98" w:rsidRPr="00976D33" w:rsidRDefault="00F34D69" w:rsidP="0061575E">
      <w:pPr>
        <w:pStyle w:val="Caption"/>
        <w:rPr>
          <w:rFonts w:ascii="Calibri" w:eastAsia="Calibri" w:hAnsi="Calibri" w:cs="Calibri"/>
          <w:sz w:val="22"/>
        </w:rPr>
      </w:pPr>
      <w:bookmarkStart w:id="112" w:name="_Ref164351778"/>
      <w:bookmarkStart w:id="113" w:name="_Toc181867299"/>
      <w:r>
        <w:rPr>
          <w:rFonts w:ascii="Calibri" w:hAnsi="Calibri"/>
          <w:sz w:val="22"/>
        </w:rPr>
        <w:t xml:space="preserve">Tabela </w:t>
      </w:r>
      <w:r w:rsidRPr="00976D33">
        <w:rPr>
          <w:rFonts w:ascii="Calibri" w:eastAsia="Calibri" w:hAnsi="Calibri" w:cs="Calibri"/>
          <w:sz w:val="22"/>
        </w:rPr>
        <w:fldChar w:fldCharType="begin"/>
      </w:r>
      <w:r w:rsidRPr="00976D33">
        <w:rPr>
          <w:rFonts w:ascii="Calibri" w:eastAsia="Calibri" w:hAnsi="Calibri" w:cs="Calibri"/>
          <w:sz w:val="22"/>
        </w:rPr>
        <w:instrText>SEQ Table \* ARABIC</w:instrText>
      </w:r>
      <w:r w:rsidRPr="00976D33">
        <w:rPr>
          <w:rFonts w:ascii="Calibri" w:eastAsia="Calibri" w:hAnsi="Calibri" w:cs="Calibri"/>
          <w:sz w:val="22"/>
        </w:rPr>
        <w:fldChar w:fldCharType="separate"/>
      </w:r>
      <w:r w:rsidR="003B7FFA">
        <w:rPr>
          <w:rFonts w:ascii="Calibri" w:eastAsia="Calibri" w:hAnsi="Calibri" w:cs="Calibri"/>
          <w:noProof/>
          <w:sz w:val="22"/>
        </w:rPr>
        <w:t>6</w:t>
      </w:r>
      <w:r w:rsidRPr="00976D33">
        <w:rPr>
          <w:rFonts w:ascii="Calibri" w:eastAsia="Calibri" w:hAnsi="Calibri" w:cs="Calibri"/>
          <w:sz w:val="22"/>
        </w:rPr>
        <w:fldChar w:fldCharType="end"/>
      </w:r>
      <w:bookmarkEnd w:id="112"/>
      <w:r>
        <w:rPr>
          <w:rFonts w:ascii="Calibri" w:hAnsi="Calibri"/>
          <w:sz w:val="22"/>
        </w:rPr>
        <w:t>. Prishjet e njësive gjeneruese në 2022</w:t>
      </w:r>
      <w:bookmarkEnd w:id="113"/>
    </w:p>
    <w:tbl>
      <w:tblPr>
        <w:tblStyle w:val="GridTable5Dark-Accent11"/>
        <w:tblW w:w="5000" w:type="pct"/>
        <w:tblLayout w:type="fixed"/>
        <w:tblLook w:val="01E0" w:firstRow="1" w:lastRow="1" w:firstColumn="1" w:lastColumn="1" w:noHBand="0" w:noVBand="0"/>
      </w:tblPr>
      <w:tblGrid>
        <w:gridCol w:w="2899"/>
        <w:gridCol w:w="1299"/>
        <w:gridCol w:w="1475"/>
        <w:gridCol w:w="1297"/>
        <w:gridCol w:w="1297"/>
        <w:gridCol w:w="1297"/>
      </w:tblGrid>
      <w:tr w:rsidR="00592F5F" w:rsidRPr="00976D33" w14:paraId="0AB81672" w14:textId="77777777" w:rsidTr="006E6E51">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16" w:type="pct"/>
            <w:vMerge w:val="restart"/>
          </w:tcPr>
          <w:p w14:paraId="3E9FE5D2" w14:textId="098F1F37" w:rsidR="31EB3AD4" w:rsidRPr="00976D33" w:rsidRDefault="31EB3AD4" w:rsidP="006E6E51">
            <w:pPr>
              <w:spacing w:before="5" w:after="0"/>
              <w:ind w:left="-20" w:right="-20"/>
              <w:rPr>
                <w:rFonts w:ascii="Calibri" w:eastAsia="Calibri" w:hAnsi="Calibri" w:cs="Calibri"/>
                <w:i/>
                <w:color w:val="FFFFFF" w:themeColor="background1"/>
                <w:sz w:val="13"/>
                <w:szCs w:val="13"/>
              </w:rPr>
            </w:pPr>
          </w:p>
          <w:p w14:paraId="6DC55601" w14:textId="13486AF5" w:rsidR="31EB3AD4" w:rsidRPr="00976D33" w:rsidRDefault="31EB3AD4" w:rsidP="006E6E51">
            <w:pPr>
              <w:spacing w:after="0"/>
              <w:ind w:left="984" w:right="968"/>
              <w:jc w:val="center"/>
              <w:rPr>
                <w:rFonts w:ascii="Calibri" w:eastAsia="Calibri" w:hAnsi="Calibri" w:cs="Calibri"/>
                <w:color w:val="FFFFFF" w:themeColor="background1"/>
                <w:sz w:val="19"/>
                <w:szCs w:val="19"/>
              </w:rPr>
            </w:pPr>
            <w:r>
              <w:rPr>
                <w:rFonts w:ascii="Calibri" w:hAnsi="Calibri"/>
                <w:color w:val="FFFFFF" w:themeColor="background1"/>
                <w:sz w:val="19"/>
              </w:rPr>
              <w:t>2022</w:t>
            </w:r>
          </w:p>
        </w:tc>
        <w:tc>
          <w:tcPr>
            <w:cnfStyle w:val="000010000000" w:firstRow="0" w:lastRow="0" w:firstColumn="0" w:lastColumn="0" w:oddVBand="1" w:evenVBand="0" w:oddHBand="0" w:evenHBand="0" w:firstRowFirstColumn="0" w:firstRowLastColumn="0" w:lastRowFirstColumn="0" w:lastRowLastColumn="0"/>
            <w:tcW w:w="2128" w:type="pct"/>
            <w:gridSpan w:val="3"/>
          </w:tcPr>
          <w:p w14:paraId="0E25F0CE" w14:textId="2239E51F" w:rsidR="31EB3AD4" w:rsidRPr="00976D33" w:rsidRDefault="31EB3AD4" w:rsidP="006E6E51">
            <w:pPr>
              <w:spacing w:before="14" w:after="0"/>
              <w:ind w:left="904" w:right="-20"/>
              <w:rPr>
                <w:rFonts w:ascii="Calibri" w:eastAsia="Calibri" w:hAnsi="Calibri" w:cs="Calibri"/>
                <w:color w:val="FFFFFF" w:themeColor="background1"/>
                <w:sz w:val="19"/>
                <w:szCs w:val="19"/>
              </w:rPr>
            </w:pPr>
            <w:r>
              <w:rPr>
                <w:rFonts w:ascii="Calibri" w:hAnsi="Calibri"/>
                <w:color w:val="FFFFFF" w:themeColor="background1"/>
                <w:sz w:val="19"/>
              </w:rPr>
              <w:t>TC Kosova A</w:t>
            </w:r>
          </w:p>
        </w:tc>
        <w:tc>
          <w:tcPr>
            <w:cnfStyle w:val="000100000000" w:firstRow="0" w:lastRow="0" w:firstColumn="0" w:lastColumn="1" w:oddVBand="0" w:evenVBand="0" w:oddHBand="0" w:evenHBand="0" w:firstRowFirstColumn="0" w:firstRowLastColumn="0" w:lastRowFirstColumn="0" w:lastRowLastColumn="0"/>
            <w:tcW w:w="1356" w:type="pct"/>
            <w:gridSpan w:val="2"/>
          </w:tcPr>
          <w:p w14:paraId="5F6DD673" w14:textId="57D05121" w:rsidR="31EB3AD4" w:rsidRPr="00976D33" w:rsidRDefault="31EB3AD4" w:rsidP="006E6E51">
            <w:pPr>
              <w:spacing w:before="14" w:after="0"/>
              <w:ind w:left="362" w:right="-20"/>
              <w:rPr>
                <w:rFonts w:ascii="Calibri" w:eastAsia="Calibri" w:hAnsi="Calibri" w:cs="Calibri"/>
                <w:color w:val="FFFFFF" w:themeColor="background1"/>
                <w:sz w:val="19"/>
                <w:szCs w:val="19"/>
              </w:rPr>
            </w:pPr>
            <w:r>
              <w:rPr>
                <w:rFonts w:ascii="Calibri" w:hAnsi="Calibri"/>
                <w:color w:val="FFFFFF" w:themeColor="background1"/>
                <w:sz w:val="19"/>
              </w:rPr>
              <w:t>TC Kosova B</w:t>
            </w:r>
          </w:p>
        </w:tc>
      </w:tr>
      <w:tr w:rsidR="00323325" w:rsidRPr="00976D33" w14:paraId="42FCBFC0" w14:textId="77777777" w:rsidTr="00CD1CE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pct"/>
            <w:vMerge/>
          </w:tcPr>
          <w:p w14:paraId="3792ADAA" w14:textId="77777777" w:rsidR="00A9590F" w:rsidRPr="00976D33" w:rsidRDefault="00A9590F">
            <w:pPr>
              <w:rPr>
                <w:color w:val="FFFFFF" w:themeColor="background1"/>
              </w:rPr>
            </w:pPr>
          </w:p>
        </w:tc>
        <w:tc>
          <w:tcPr>
            <w:cnfStyle w:val="000010000000" w:firstRow="0" w:lastRow="0" w:firstColumn="0" w:lastColumn="0" w:oddVBand="1" w:evenVBand="0" w:oddHBand="0" w:evenHBand="0" w:firstRowFirstColumn="0" w:firstRowLastColumn="0" w:lastRowFirstColumn="0" w:lastRowLastColumn="0"/>
            <w:tcW w:w="0" w:type="pct"/>
            <w:shd w:val="clear" w:color="auto" w:fill="024F75" w:themeFill="accent1"/>
          </w:tcPr>
          <w:p w14:paraId="66B7C1FF" w14:textId="2125F33E" w:rsidR="31EB3AD4" w:rsidRPr="00976D33" w:rsidRDefault="31EB3AD4" w:rsidP="006E6E51">
            <w:pPr>
              <w:spacing w:before="29" w:after="0"/>
              <w:ind w:left="210" w:right="173"/>
              <w:jc w:val="center"/>
              <w:rPr>
                <w:rFonts w:ascii="Calibri" w:eastAsia="Calibri" w:hAnsi="Calibri" w:cs="Calibri"/>
                <w:color w:val="FFFFFF" w:themeColor="background1"/>
                <w:sz w:val="19"/>
                <w:szCs w:val="19"/>
              </w:rPr>
            </w:pPr>
            <w:r>
              <w:rPr>
                <w:rFonts w:ascii="Calibri" w:hAnsi="Calibri"/>
                <w:color w:val="FFFFFF" w:themeColor="background1"/>
                <w:sz w:val="19"/>
              </w:rPr>
              <w:t>A3</w:t>
            </w:r>
          </w:p>
        </w:tc>
        <w:tc>
          <w:tcPr>
            <w:tcW w:w="0" w:type="pct"/>
            <w:shd w:val="clear" w:color="auto" w:fill="024F75" w:themeFill="accent1"/>
          </w:tcPr>
          <w:p w14:paraId="78FD4639" w14:textId="2A1E7D48" w:rsidR="31EB3AD4" w:rsidRPr="00976D33" w:rsidRDefault="31EB3AD4" w:rsidP="006E6E51">
            <w:pPr>
              <w:spacing w:before="29" w:after="0"/>
              <w:ind w:left="265" w:right="281"/>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FFFF" w:themeColor="background1"/>
                <w:sz w:val="19"/>
                <w:szCs w:val="19"/>
              </w:rPr>
            </w:pPr>
            <w:r>
              <w:rPr>
                <w:rFonts w:ascii="Calibri" w:hAnsi="Calibri"/>
                <w:color w:val="FFFFFF" w:themeColor="background1"/>
                <w:sz w:val="19"/>
              </w:rPr>
              <w:t>A4</w:t>
            </w:r>
          </w:p>
        </w:tc>
        <w:tc>
          <w:tcPr>
            <w:cnfStyle w:val="000010000000" w:firstRow="0" w:lastRow="0" w:firstColumn="0" w:lastColumn="0" w:oddVBand="1" w:evenVBand="0" w:oddHBand="0" w:evenHBand="0" w:firstRowFirstColumn="0" w:firstRowLastColumn="0" w:lastRowFirstColumn="0" w:lastRowLastColumn="0"/>
            <w:tcW w:w="0" w:type="pct"/>
            <w:shd w:val="clear" w:color="auto" w:fill="024F75" w:themeFill="accent1"/>
          </w:tcPr>
          <w:p w14:paraId="40BDF084" w14:textId="6666A49E" w:rsidR="31EB3AD4" w:rsidRPr="00976D33" w:rsidRDefault="31EB3AD4" w:rsidP="006E6E51">
            <w:pPr>
              <w:spacing w:before="29" w:after="0"/>
              <w:ind w:left="208" w:right="175"/>
              <w:jc w:val="center"/>
              <w:rPr>
                <w:rFonts w:ascii="Calibri" w:eastAsia="Calibri" w:hAnsi="Calibri" w:cs="Calibri"/>
                <w:color w:val="FFFFFF" w:themeColor="background1"/>
                <w:sz w:val="19"/>
                <w:szCs w:val="19"/>
              </w:rPr>
            </w:pPr>
            <w:r>
              <w:rPr>
                <w:rFonts w:ascii="Calibri" w:hAnsi="Calibri"/>
                <w:color w:val="FFFFFF" w:themeColor="background1"/>
                <w:sz w:val="19"/>
              </w:rPr>
              <w:t>A5</w:t>
            </w:r>
          </w:p>
        </w:tc>
        <w:tc>
          <w:tcPr>
            <w:tcW w:w="0" w:type="pct"/>
            <w:shd w:val="clear" w:color="auto" w:fill="024F75" w:themeFill="accent1"/>
          </w:tcPr>
          <w:p w14:paraId="67177348" w14:textId="1F2AA89F" w:rsidR="31EB3AD4" w:rsidRPr="00976D33" w:rsidRDefault="31EB3AD4" w:rsidP="006E6E51">
            <w:pPr>
              <w:spacing w:before="29" w:after="0"/>
              <w:ind w:left="208" w:right="176"/>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FFFF" w:themeColor="background1"/>
                <w:sz w:val="19"/>
                <w:szCs w:val="19"/>
              </w:rPr>
            </w:pPr>
            <w:r>
              <w:rPr>
                <w:rFonts w:ascii="Calibri" w:hAnsi="Calibri"/>
                <w:color w:val="FFFFFF" w:themeColor="background1"/>
                <w:sz w:val="19"/>
              </w:rPr>
              <w:t>B1</w:t>
            </w:r>
          </w:p>
        </w:tc>
        <w:tc>
          <w:tcPr>
            <w:cnfStyle w:val="000100000000" w:firstRow="0" w:lastRow="0" w:firstColumn="0" w:lastColumn="1" w:oddVBand="0" w:evenVBand="0" w:oddHBand="0" w:evenHBand="0" w:firstRowFirstColumn="0" w:firstRowLastColumn="0" w:lastRowFirstColumn="0" w:lastRowLastColumn="0"/>
            <w:tcW w:w="0" w:type="pct"/>
            <w:shd w:val="clear" w:color="auto" w:fill="024F75" w:themeFill="accent1"/>
          </w:tcPr>
          <w:p w14:paraId="15949ACE" w14:textId="6EFA67AF" w:rsidR="31EB3AD4" w:rsidRPr="00976D33" w:rsidRDefault="31EB3AD4" w:rsidP="006E6E51">
            <w:pPr>
              <w:spacing w:before="29" w:after="0"/>
              <w:ind w:left="208" w:right="178"/>
              <w:jc w:val="center"/>
              <w:rPr>
                <w:rFonts w:ascii="Calibri" w:eastAsia="Calibri" w:hAnsi="Calibri" w:cs="Calibri"/>
                <w:color w:val="FFFFFF" w:themeColor="background1"/>
                <w:sz w:val="19"/>
                <w:szCs w:val="19"/>
              </w:rPr>
            </w:pPr>
            <w:r>
              <w:rPr>
                <w:rFonts w:ascii="Calibri" w:hAnsi="Calibri"/>
                <w:color w:val="FFFFFF" w:themeColor="background1"/>
                <w:sz w:val="19"/>
              </w:rPr>
              <w:t>B2</w:t>
            </w:r>
          </w:p>
        </w:tc>
      </w:tr>
      <w:tr w:rsidR="00CD1CE4" w:rsidRPr="00976D33" w14:paraId="3F83C4F0" w14:textId="77777777" w:rsidTr="765A32F9">
        <w:trPr>
          <w:trHeight w:val="285"/>
        </w:trPr>
        <w:tc>
          <w:tcPr>
            <w:cnfStyle w:val="001000000000" w:firstRow="0" w:lastRow="0" w:firstColumn="1" w:lastColumn="0" w:oddVBand="0" w:evenVBand="0" w:oddHBand="0" w:evenHBand="0" w:firstRowFirstColumn="0" w:firstRowLastColumn="0" w:lastRowFirstColumn="0" w:lastRowLastColumn="0"/>
            <w:tcW w:w="1516" w:type="pct"/>
          </w:tcPr>
          <w:p w14:paraId="300FCEE3" w14:textId="1A1B53E5" w:rsidR="31EB3AD4" w:rsidRPr="00976D33" w:rsidRDefault="31EB3AD4" w:rsidP="006E6E51">
            <w:pPr>
              <w:spacing w:before="44" w:after="0"/>
              <w:ind w:left="172" w:right="-20"/>
              <w:rPr>
                <w:rFonts w:ascii="Calibri" w:eastAsia="Calibri" w:hAnsi="Calibri" w:cs="Calibri"/>
                <w:color w:val="FFFFFF" w:themeColor="background1"/>
                <w:sz w:val="19"/>
                <w:szCs w:val="19"/>
              </w:rPr>
            </w:pPr>
            <w:r>
              <w:rPr>
                <w:rFonts w:ascii="Calibri" w:hAnsi="Calibri"/>
                <w:color w:val="FFFFFF" w:themeColor="background1"/>
                <w:sz w:val="19"/>
              </w:rPr>
              <w:t>Ndërprerjet e planifikuara</w:t>
            </w:r>
          </w:p>
        </w:tc>
        <w:tc>
          <w:tcPr>
            <w:cnfStyle w:val="000010000000" w:firstRow="0" w:lastRow="0" w:firstColumn="0" w:lastColumn="0" w:oddVBand="1" w:evenVBand="0" w:oddHBand="0" w:evenHBand="0" w:firstRowFirstColumn="0" w:firstRowLastColumn="0" w:lastRowFirstColumn="0" w:lastRowLastColumn="0"/>
            <w:tcW w:w="679" w:type="pct"/>
            <w:shd w:val="clear" w:color="auto" w:fill="D2F1EF" w:themeFill="accent6" w:themeFillTint="33"/>
          </w:tcPr>
          <w:p w14:paraId="49796FFF" w14:textId="76316764" w:rsidR="31EB3AD4" w:rsidRPr="00976D33" w:rsidRDefault="31EB3AD4" w:rsidP="006E6E51">
            <w:pPr>
              <w:spacing w:before="44" w:after="0"/>
              <w:ind w:left="22" w:right="-20"/>
              <w:jc w:val="center"/>
              <w:rPr>
                <w:rFonts w:ascii="Calibri" w:eastAsia="Calibri" w:hAnsi="Calibri" w:cs="Calibri"/>
                <w:sz w:val="19"/>
                <w:szCs w:val="19"/>
              </w:rPr>
            </w:pPr>
            <w:r>
              <w:rPr>
                <w:rFonts w:ascii="Calibri" w:hAnsi="Calibri"/>
                <w:sz w:val="19"/>
              </w:rPr>
              <w:t>5</w:t>
            </w:r>
          </w:p>
        </w:tc>
        <w:tc>
          <w:tcPr>
            <w:tcW w:w="771" w:type="pct"/>
            <w:shd w:val="clear" w:color="auto" w:fill="D2F1EF" w:themeFill="accent6" w:themeFillTint="33"/>
          </w:tcPr>
          <w:p w14:paraId="6850C753" w14:textId="2B08C3F1" w:rsidR="31EB3AD4" w:rsidRPr="00976D33" w:rsidRDefault="31EB3AD4" w:rsidP="006E6E51">
            <w:pPr>
              <w:spacing w:before="44" w:after="0"/>
              <w:ind w:left="5"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4</w:t>
            </w:r>
          </w:p>
        </w:tc>
        <w:tc>
          <w:tcPr>
            <w:cnfStyle w:val="000010000000" w:firstRow="0" w:lastRow="0" w:firstColumn="0" w:lastColumn="0" w:oddVBand="1" w:evenVBand="0" w:oddHBand="0" w:evenHBand="0" w:firstRowFirstColumn="0" w:firstRowLastColumn="0" w:lastRowFirstColumn="0" w:lastRowLastColumn="0"/>
            <w:tcW w:w="678" w:type="pct"/>
            <w:shd w:val="clear" w:color="auto" w:fill="D2F1EF" w:themeFill="accent6" w:themeFillTint="33"/>
          </w:tcPr>
          <w:p w14:paraId="50BB3C19" w14:textId="5AB52465" w:rsidR="31EB3AD4" w:rsidRPr="00976D33" w:rsidRDefault="31EB3AD4" w:rsidP="006E6E51">
            <w:pPr>
              <w:spacing w:before="44" w:after="0"/>
              <w:ind w:left="18" w:right="-20"/>
              <w:jc w:val="center"/>
              <w:rPr>
                <w:rFonts w:ascii="Calibri" w:eastAsia="Calibri" w:hAnsi="Calibri" w:cs="Calibri"/>
                <w:sz w:val="19"/>
                <w:szCs w:val="19"/>
              </w:rPr>
            </w:pPr>
            <w:r>
              <w:rPr>
                <w:rFonts w:ascii="Calibri" w:hAnsi="Calibri"/>
                <w:sz w:val="19"/>
              </w:rPr>
              <w:t>5</w:t>
            </w:r>
          </w:p>
        </w:tc>
        <w:tc>
          <w:tcPr>
            <w:tcW w:w="678" w:type="pct"/>
            <w:shd w:val="clear" w:color="auto" w:fill="D2F1EF" w:themeFill="accent6" w:themeFillTint="33"/>
          </w:tcPr>
          <w:p w14:paraId="1BD605D3" w14:textId="141636F1" w:rsidR="31EB3AD4" w:rsidRPr="00976D33" w:rsidRDefault="31EB3AD4" w:rsidP="006E6E51">
            <w:pPr>
              <w:spacing w:before="44" w:after="0"/>
              <w:ind w:left="18"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3</w:t>
            </w:r>
          </w:p>
        </w:tc>
        <w:tc>
          <w:tcPr>
            <w:cnfStyle w:val="000100000000" w:firstRow="0" w:lastRow="0" w:firstColumn="0" w:lastColumn="1" w:oddVBand="0" w:evenVBand="0" w:oddHBand="0" w:evenHBand="0" w:firstRowFirstColumn="0" w:firstRowLastColumn="0" w:lastRowFirstColumn="0" w:lastRowLastColumn="0"/>
            <w:tcW w:w="678" w:type="pct"/>
            <w:shd w:val="clear" w:color="auto" w:fill="D2F1EF" w:themeFill="accent6" w:themeFillTint="33"/>
          </w:tcPr>
          <w:p w14:paraId="29BFA74F" w14:textId="7F83D774" w:rsidR="31EB3AD4" w:rsidRPr="00976D33" w:rsidRDefault="31EB3AD4" w:rsidP="006E6E51">
            <w:pPr>
              <w:spacing w:before="44" w:after="0"/>
              <w:ind w:left="15" w:right="-20"/>
              <w:jc w:val="center"/>
              <w:rPr>
                <w:rFonts w:ascii="Calibri" w:eastAsia="Calibri" w:hAnsi="Calibri" w:cs="Calibri"/>
                <w:b w:val="0"/>
                <w:bCs/>
                <w:sz w:val="19"/>
                <w:szCs w:val="19"/>
              </w:rPr>
            </w:pPr>
            <w:r>
              <w:rPr>
                <w:rFonts w:ascii="Calibri" w:hAnsi="Calibri"/>
                <w:sz w:val="19"/>
              </w:rPr>
              <w:t>3</w:t>
            </w:r>
          </w:p>
        </w:tc>
      </w:tr>
      <w:tr w:rsidR="005B5044" w:rsidRPr="00976D33" w14:paraId="42A27988" w14:textId="77777777" w:rsidTr="765A32F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pct"/>
          </w:tcPr>
          <w:p w14:paraId="57A33F75" w14:textId="01553380" w:rsidR="31EB3AD4" w:rsidRPr="00976D33" w:rsidRDefault="31EB3AD4" w:rsidP="006E6E51">
            <w:pPr>
              <w:spacing w:before="43" w:after="0"/>
              <w:ind w:left="172" w:right="-20"/>
              <w:rPr>
                <w:rFonts w:ascii="Calibri" w:eastAsia="Calibri" w:hAnsi="Calibri" w:cs="Calibri"/>
                <w:color w:val="FFFFFF" w:themeColor="background1"/>
                <w:sz w:val="19"/>
                <w:szCs w:val="19"/>
              </w:rPr>
            </w:pPr>
            <w:r>
              <w:rPr>
                <w:rFonts w:ascii="Calibri" w:hAnsi="Calibri"/>
                <w:color w:val="FFFFFF" w:themeColor="background1"/>
                <w:sz w:val="19"/>
              </w:rPr>
              <w:t>Ndërprerjet e paplanifikuara</w:t>
            </w:r>
          </w:p>
        </w:tc>
        <w:tc>
          <w:tcPr>
            <w:cnfStyle w:val="000010000000" w:firstRow="0" w:lastRow="0" w:firstColumn="0" w:lastColumn="0" w:oddVBand="1" w:evenVBand="0" w:oddHBand="0" w:evenHBand="0" w:firstRowFirstColumn="0" w:firstRowLastColumn="0" w:lastRowFirstColumn="0" w:lastRowLastColumn="0"/>
            <w:tcW w:w="0" w:type="pct"/>
            <w:shd w:val="clear" w:color="auto" w:fill="D2F1EF" w:themeFill="accent6" w:themeFillTint="33"/>
          </w:tcPr>
          <w:p w14:paraId="70C4340F" w14:textId="11E1B5B1" w:rsidR="31EB3AD4" w:rsidRPr="00976D33" w:rsidRDefault="31EB3AD4" w:rsidP="006E6E51">
            <w:pPr>
              <w:spacing w:before="43" w:after="0"/>
              <w:ind w:left="22" w:right="-20"/>
              <w:jc w:val="center"/>
              <w:rPr>
                <w:rFonts w:ascii="Calibri" w:eastAsia="Calibri" w:hAnsi="Calibri" w:cs="Calibri"/>
                <w:sz w:val="19"/>
                <w:szCs w:val="19"/>
              </w:rPr>
            </w:pPr>
            <w:r>
              <w:rPr>
                <w:rFonts w:ascii="Calibri" w:hAnsi="Calibri"/>
                <w:sz w:val="19"/>
              </w:rPr>
              <w:t>4</w:t>
            </w:r>
          </w:p>
        </w:tc>
        <w:tc>
          <w:tcPr>
            <w:tcW w:w="0" w:type="pct"/>
            <w:shd w:val="clear" w:color="auto" w:fill="D2F1EF" w:themeFill="accent6" w:themeFillTint="33"/>
          </w:tcPr>
          <w:p w14:paraId="17B7A761" w14:textId="09E1B514" w:rsidR="31EB3AD4" w:rsidRPr="00976D33" w:rsidRDefault="31EB3AD4" w:rsidP="006E6E51">
            <w:pPr>
              <w:spacing w:before="43" w:after="0"/>
              <w:ind w:left="5"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9"/>
                <w:szCs w:val="19"/>
              </w:rPr>
            </w:pPr>
            <w:r>
              <w:rPr>
                <w:rFonts w:ascii="Calibri" w:hAnsi="Calibri"/>
                <w:sz w:val="19"/>
              </w:rPr>
              <w:t>2</w:t>
            </w:r>
          </w:p>
        </w:tc>
        <w:tc>
          <w:tcPr>
            <w:cnfStyle w:val="000010000000" w:firstRow="0" w:lastRow="0" w:firstColumn="0" w:lastColumn="0" w:oddVBand="1" w:evenVBand="0" w:oddHBand="0" w:evenHBand="0" w:firstRowFirstColumn="0" w:firstRowLastColumn="0" w:lastRowFirstColumn="0" w:lastRowLastColumn="0"/>
            <w:tcW w:w="0" w:type="pct"/>
            <w:shd w:val="clear" w:color="auto" w:fill="D2F1EF" w:themeFill="accent6" w:themeFillTint="33"/>
          </w:tcPr>
          <w:p w14:paraId="3686DA1C" w14:textId="1C82EBBA" w:rsidR="31EB3AD4" w:rsidRPr="00976D33" w:rsidRDefault="31EB3AD4" w:rsidP="006E6E51">
            <w:pPr>
              <w:spacing w:before="43" w:after="0"/>
              <w:ind w:left="18" w:right="-20"/>
              <w:jc w:val="center"/>
              <w:rPr>
                <w:rFonts w:ascii="Calibri" w:eastAsia="Calibri" w:hAnsi="Calibri" w:cs="Calibri"/>
                <w:sz w:val="19"/>
                <w:szCs w:val="19"/>
              </w:rPr>
            </w:pPr>
            <w:r>
              <w:rPr>
                <w:rFonts w:ascii="Calibri" w:hAnsi="Calibri"/>
                <w:sz w:val="19"/>
              </w:rPr>
              <w:t>1</w:t>
            </w:r>
          </w:p>
        </w:tc>
        <w:tc>
          <w:tcPr>
            <w:tcW w:w="0" w:type="pct"/>
            <w:shd w:val="clear" w:color="auto" w:fill="D2F1EF" w:themeFill="accent6" w:themeFillTint="33"/>
          </w:tcPr>
          <w:p w14:paraId="0B703D6A" w14:textId="4ACB2BC6" w:rsidR="31EB3AD4" w:rsidRPr="00976D33" w:rsidRDefault="31EB3AD4" w:rsidP="006E6E51">
            <w:pPr>
              <w:spacing w:before="43" w:after="0"/>
              <w:ind w:left="18"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9"/>
                <w:szCs w:val="19"/>
              </w:rPr>
            </w:pPr>
            <w:r>
              <w:rPr>
                <w:rFonts w:ascii="Calibri" w:hAnsi="Calibri"/>
                <w:sz w:val="19"/>
              </w:rPr>
              <w:t>7</w:t>
            </w:r>
          </w:p>
        </w:tc>
        <w:tc>
          <w:tcPr>
            <w:cnfStyle w:val="000100000000" w:firstRow="0" w:lastRow="0" w:firstColumn="0" w:lastColumn="1" w:oddVBand="0" w:evenVBand="0" w:oddHBand="0" w:evenHBand="0" w:firstRowFirstColumn="0" w:firstRowLastColumn="0" w:lastRowFirstColumn="0" w:lastRowLastColumn="0"/>
            <w:tcW w:w="0" w:type="pct"/>
            <w:shd w:val="clear" w:color="auto" w:fill="D2F1EF" w:themeFill="accent6" w:themeFillTint="33"/>
          </w:tcPr>
          <w:p w14:paraId="066797A9" w14:textId="5C3C1E21" w:rsidR="31EB3AD4" w:rsidRPr="00976D33" w:rsidRDefault="31EB3AD4" w:rsidP="006E6E51">
            <w:pPr>
              <w:spacing w:before="43" w:after="0"/>
              <w:ind w:left="15" w:right="-20"/>
              <w:jc w:val="center"/>
              <w:rPr>
                <w:rFonts w:ascii="Calibri" w:eastAsia="Calibri" w:hAnsi="Calibri" w:cs="Calibri"/>
                <w:b w:val="0"/>
                <w:bCs/>
                <w:sz w:val="19"/>
                <w:szCs w:val="19"/>
              </w:rPr>
            </w:pPr>
            <w:r>
              <w:rPr>
                <w:rFonts w:ascii="Calibri" w:hAnsi="Calibri"/>
                <w:sz w:val="19"/>
              </w:rPr>
              <w:t>5</w:t>
            </w:r>
          </w:p>
        </w:tc>
      </w:tr>
      <w:tr w:rsidR="005B5044" w:rsidRPr="00976D33" w14:paraId="1D17BD0F" w14:textId="77777777" w:rsidTr="765A32F9">
        <w:trPr>
          <w:trHeight w:val="285"/>
        </w:trPr>
        <w:tc>
          <w:tcPr>
            <w:cnfStyle w:val="001000000000" w:firstRow="0" w:lastRow="0" w:firstColumn="1" w:lastColumn="0" w:oddVBand="0" w:evenVBand="0" w:oddHBand="0" w:evenHBand="0" w:firstRowFirstColumn="0" w:firstRowLastColumn="0" w:lastRowFirstColumn="0" w:lastRowLastColumn="0"/>
            <w:tcW w:w="1516" w:type="pct"/>
          </w:tcPr>
          <w:p w14:paraId="02C52E24" w14:textId="1C9D2B21" w:rsidR="31EB3AD4" w:rsidRPr="00976D33" w:rsidRDefault="31EB3AD4" w:rsidP="006E6E51">
            <w:pPr>
              <w:spacing w:before="43" w:after="0"/>
              <w:ind w:left="172" w:right="-20"/>
              <w:rPr>
                <w:rFonts w:ascii="Calibri" w:eastAsia="Calibri" w:hAnsi="Calibri" w:cs="Calibri"/>
                <w:color w:val="FFFFFF" w:themeColor="background1"/>
                <w:sz w:val="19"/>
                <w:szCs w:val="19"/>
              </w:rPr>
            </w:pPr>
            <w:r>
              <w:rPr>
                <w:rFonts w:ascii="Calibri" w:hAnsi="Calibri"/>
                <w:color w:val="FFFFFF" w:themeColor="background1"/>
                <w:sz w:val="19"/>
              </w:rPr>
              <w:t>Dështimet</w:t>
            </w:r>
          </w:p>
        </w:tc>
        <w:tc>
          <w:tcPr>
            <w:cnfStyle w:val="000010000000" w:firstRow="0" w:lastRow="0" w:firstColumn="0" w:lastColumn="0" w:oddVBand="1" w:evenVBand="0" w:oddHBand="0" w:evenHBand="0" w:firstRowFirstColumn="0" w:firstRowLastColumn="0" w:lastRowFirstColumn="0" w:lastRowLastColumn="0"/>
            <w:tcW w:w="679" w:type="pct"/>
            <w:shd w:val="clear" w:color="auto" w:fill="D2F1EF" w:themeFill="accent6" w:themeFillTint="33"/>
          </w:tcPr>
          <w:p w14:paraId="473F8F64" w14:textId="2DF47D37" w:rsidR="31EB3AD4" w:rsidRPr="00976D33" w:rsidRDefault="31EB3AD4" w:rsidP="006E6E51">
            <w:pPr>
              <w:spacing w:before="43" w:after="0"/>
              <w:ind w:left="22" w:right="-20"/>
              <w:jc w:val="center"/>
              <w:rPr>
                <w:rFonts w:ascii="Calibri" w:eastAsia="Calibri" w:hAnsi="Calibri" w:cs="Calibri"/>
                <w:sz w:val="19"/>
                <w:szCs w:val="19"/>
              </w:rPr>
            </w:pPr>
            <w:r>
              <w:rPr>
                <w:rFonts w:ascii="Calibri" w:hAnsi="Calibri"/>
                <w:sz w:val="19"/>
              </w:rPr>
              <w:t>2</w:t>
            </w:r>
          </w:p>
        </w:tc>
        <w:tc>
          <w:tcPr>
            <w:tcW w:w="771" w:type="pct"/>
            <w:shd w:val="clear" w:color="auto" w:fill="D2F1EF" w:themeFill="accent6" w:themeFillTint="33"/>
          </w:tcPr>
          <w:p w14:paraId="25348359" w14:textId="35DA1449" w:rsidR="31EB3AD4" w:rsidRPr="00976D33" w:rsidRDefault="31EB3AD4" w:rsidP="006E6E51">
            <w:pPr>
              <w:spacing w:before="43" w:after="0"/>
              <w:ind w:left="5"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2</w:t>
            </w:r>
          </w:p>
        </w:tc>
        <w:tc>
          <w:tcPr>
            <w:cnfStyle w:val="000010000000" w:firstRow="0" w:lastRow="0" w:firstColumn="0" w:lastColumn="0" w:oddVBand="1" w:evenVBand="0" w:oddHBand="0" w:evenHBand="0" w:firstRowFirstColumn="0" w:firstRowLastColumn="0" w:lastRowFirstColumn="0" w:lastRowLastColumn="0"/>
            <w:tcW w:w="678" w:type="pct"/>
            <w:shd w:val="clear" w:color="auto" w:fill="D2F1EF" w:themeFill="accent6" w:themeFillTint="33"/>
          </w:tcPr>
          <w:p w14:paraId="0EE73FCD" w14:textId="41F17113" w:rsidR="31EB3AD4" w:rsidRPr="00976D33" w:rsidRDefault="31EB3AD4" w:rsidP="006E6E51">
            <w:pPr>
              <w:spacing w:before="43" w:after="0"/>
              <w:ind w:left="18" w:right="-20"/>
              <w:jc w:val="center"/>
              <w:rPr>
                <w:rFonts w:ascii="Calibri" w:eastAsia="Calibri" w:hAnsi="Calibri" w:cs="Calibri"/>
                <w:sz w:val="19"/>
                <w:szCs w:val="19"/>
              </w:rPr>
            </w:pPr>
            <w:r>
              <w:rPr>
                <w:rFonts w:ascii="Calibri" w:hAnsi="Calibri"/>
                <w:sz w:val="19"/>
              </w:rPr>
              <w:t>0</w:t>
            </w:r>
          </w:p>
        </w:tc>
        <w:tc>
          <w:tcPr>
            <w:tcW w:w="678" w:type="pct"/>
            <w:shd w:val="clear" w:color="auto" w:fill="D2F1EF" w:themeFill="accent6" w:themeFillTint="33"/>
          </w:tcPr>
          <w:p w14:paraId="71B493EE" w14:textId="22498533" w:rsidR="31EB3AD4" w:rsidRPr="00976D33" w:rsidRDefault="31EB3AD4" w:rsidP="006E6E51">
            <w:pPr>
              <w:spacing w:before="43" w:after="0"/>
              <w:ind w:left="18"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9</w:t>
            </w:r>
          </w:p>
        </w:tc>
        <w:tc>
          <w:tcPr>
            <w:cnfStyle w:val="000100000000" w:firstRow="0" w:lastRow="0" w:firstColumn="0" w:lastColumn="1" w:oddVBand="0" w:evenVBand="0" w:oddHBand="0" w:evenHBand="0" w:firstRowFirstColumn="0" w:firstRowLastColumn="0" w:lastRowFirstColumn="0" w:lastRowLastColumn="0"/>
            <w:tcW w:w="678" w:type="pct"/>
            <w:shd w:val="clear" w:color="auto" w:fill="D2F1EF" w:themeFill="accent6" w:themeFillTint="33"/>
          </w:tcPr>
          <w:p w14:paraId="5793C142" w14:textId="1FB8C650" w:rsidR="31EB3AD4" w:rsidRPr="00976D33" w:rsidRDefault="31EB3AD4" w:rsidP="006E6E51">
            <w:pPr>
              <w:spacing w:before="43" w:after="0"/>
              <w:ind w:left="15" w:right="-20"/>
              <w:jc w:val="center"/>
              <w:rPr>
                <w:rFonts w:ascii="Calibri" w:eastAsia="Calibri" w:hAnsi="Calibri" w:cs="Calibri"/>
                <w:b w:val="0"/>
                <w:bCs/>
                <w:sz w:val="19"/>
                <w:szCs w:val="19"/>
              </w:rPr>
            </w:pPr>
            <w:r>
              <w:rPr>
                <w:rFonts w:ascii="Calibri" w:hAnsi="Calibri"/>
                <w:sz w:val="19"/>
              </w:rPr>
              <w:t>4</w:t>
            </w:r>
          </w:p>
        </w:tc>
      </w:tr>
      <w:tr w:rsidR="005B5044" w:rsidRPr="00976D33" w14:paraId="33F9EED0" w14:textId="77777777" w:rsidTr="765A32F9">
        <w:trPr>
          <w:cnfStyle w:val="010000000000" w:firstRow="0" w:lastRow="1"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pct"/>
          </w:tcPr>
          <w:p w14:paraId="54417688" w14:textId="7891FD8A" w:rsidR="31EB3AD4" w:rsidRPr="00976D33" w:rsidRDefault="31EB3AD4" w:rsidP="006E6E51">
            <w:pPr>
              <w:spacing w:before="43" w:after="0"/>
              <w:ind w:left="172" w:right="-20"/>
              <w:rPr>
                <w:rFonts w:ascii="Calibri" w:eastAsia="Calibri" w:hAnsi="Calibri" w:cs="Calibri"/>
                <w:color w:val="FFFFFF" w:themeColor="background1"/>
                <w:sz w:val="19"/>
                <w:szCs w:val="19"/>
              </w:rPr>
            </w:pPr>
            <w:r>
              <w:rPr>
                <w:rFonts w:ascii="Calibri" w:hAnsi="Calibri"/>
                <w:color w:val="FFFFFF" w:themeColor="background1"/>
                <w:sz w:val="19"/>
              </w:rPr>
              <w:t>Ndërprerjet totale</w:t>
            </w:r>
          </w:p>
        </w:tc>
        <w:tc>
          <w:tcPr>
            <w:cnfStyle w:val="000010000000" w:firstRow="0" w:lastRow="0" w:firstColumn="0" w:lastColumn="0" w:oddVBand="1" w:evenVBand="0" w:oddHBand="0" w:evenHBand="0" w:firstRowFirstColumn="0" w:firstRowLastColumn="0" w:lastRowFirstColumn="0" w:lastRowLastColumn="0"/>
            <w:tcW w:w="0" w:type="pct"/>
            <w:shd w:val="clear" w:color="auto" w:fill="D2F1EF" w:themeFill="accent6" w:themeFillTint="33"/>
          </w:tcPr>
          <w:p w14:paraId="6779A579" w14:textId="29CF9381" w:rsidR="31EB3AD4" w:rsidRPr="00976D33" w:rsidRDefault="31EB3AD4" w:rsidP="006E6E51">
            <w:pPr>
              <w:spacing w:before="43" w:after="0"/>
              <w:ind w:left="203" w:right="190"/>
              <w:jc w:val="center"/>
              <w:rPr>
                <w:rFonts w:ascii="Calibri" w:eastAsia="Calibri" w:hAnsi="Calibri" w:cs="Calibri"/>
                <w:sz w:val="19"/>
                <w:szCs w:val="19"/>
              </w:rPr>
            </w:pPr>
            <w:r>
              <w:rPr>
                <w:rFonts w:ascii="Calibri" w:hAnsi="Calibri"/>
                <w:sz w:val="19"/>
              </w:rPr>
              <w:t>11</w:t>
            </w:r>
          </w:p>
        </w:tc>
        <w:tc>
          <w:tcPr>
            <w:tcW w:w="0" w:type="pct"/>
            <w:shd w:val="clear" w:color="auto" w:fill="D2F1EF" w:themeFill="accent6" w:themeFillTint="33"/>
          </w:tcPr>
          <w:p w14:paraId="6514CF16" w14:textId="5BA0E6DD" w:rsidR="31EB3AD4" w:rsidRPr="00976D33" w:rsidRDefault="31EB3AD4" w:rsidP="006E6E51">
            <w:pPr>
              <w:spacing w:before="43" w:after="0"/>
              <w:ind w:left="5" w:right="-20"/>
              <w:jc w:val="center"/>
              <w:cnfStyle w:val="010000000000" w:firstRow="0" w:lastRow="1"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8</w:t>
            </w:r>
          </w:p>
        </w:tc>
        <w:tc>
          <w:tcPr>
            <w:cnfStyle w:val="000010000000" w:firstRow="0" w:lastRow="0" w:firstColumn="0" w:lastColumn="0" w:oddVBand="1" w:evenVBand="0" w:oddHBand="0" w:evenHBand="0" w:firstRowFirstColumn="0" w:firstRowLastColumn="0" w:lastRowFirstColumn="0" w:lastRowLastColumn="0"/>
            <w:tcW w:w="0" w:type="pct"/>
            <w:shd w:val="clear" w:color="auto" w:fill="D2F1EF" w:themeFill="accent6" w:themeFillTint="33"/>
          </w:tcPr>
          <w:p w14:paraId="557186D3" w14:textId="41E98FBF" w:rsidR="31EB3AD4" w:rsidRPr="00976D33" w:rsidRDefault="31EB3AD4" w:rsidP="006E6E51">
            <w:pPr>
              <w:spacing w:before="43" w:after="0"/>
              <w:ind w:left="18" w:right="-20"/>
              <w:jc w:val="center"/>
              <w:rPr>
                <w:rFonts w:ascii="Calibri" w:eastAsia="Calibri" w:hAnsi="Calibri" w:cs="Calibri"/>
                <w:sz w:val="19"/>
                <w:szCs w:val="19"/>
              </w:rPr>
            </w:pPr>
            <w:r>
              <w:rPr>
                <w:rFonts w:ascii="Calibri" w:hAnsi="Calibri"/>
                <w:sz w:val="19"/>
              </w:rPr>
              <w:t>6</w:t>
            </w:r>
          </w:p>
        </w:tc>
        <w:tc>
          <w:tcPr>
            <w:tcW w:w="0" w:type="pct"/>
            <w:shd w:val="clear" w:color="auto" w:fill="D2F1EF" w:themeFill="accent6" w:themeFillTint="33"/>
          </w:tcPr>
          <w:p w14:paraId="7A79100D" w14:textId="31B2DEB1" w:rsidR="31EB3AD4" w:rsidRPr="00976D33" w:rsidRDefault="31EB3AD4" w:rsidP="006E6E51">
            <w:pPr>
              <w:spacing w:before="43" w:after="0"/>
              <w:ind w:left="199" w:right="191"/>
              <w:jc w:val="center"/>
              <w:cnfStyle w:val="010000000000" w:firstRow="0" w:lastRow="1"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hAnsi="Calibri"/>
                <w:sz w:val="19"/>
              </w:rPr>
              <w:t>19</w:t>
            </w:r>
          </w:p>
        </w:tc>
        <w:tc>
          <w:tcPr>
            <w:cnfStyle w:val="000100000000" w:firstRow="0" w:lastRow="0" w:firstColumn="0" w:lastColumn="1" w:oddVBand="0" w:evenVBand="0" w:oddHBand="0" w:evenHBand="0" w:firstRowFirstColumn="0" w:firstRowLastColumn="0" w:lastRowFirstColumn="0" w:lastRowLastColumn="0"/>
            <w:tcW w:w="0" w:type="pct"/>
            <w:shd w:val="clear" w:color="auto" w:fill="D2F1EF" w:themeFill="accent6" w:themeFillTint="33"/>
          </w:tcPr>
          <w:p w14:paraId="7D67555C" w14:textId="3464CF5C" w:rsidR="31EB3AD4" w:rsidRPr="00976D33" w:rsidRDefault="31EB3AD4" w:rsidP="006E6E51">
            <w:pPr>
              <w:spacing w:before="43" w:after="0"/>
              <w:ind w:left="200" w:right="194"/>
              <w:jc w:val="center"/>
              <w:rPr>
                <w:rFonts w:ascii="Calibri" w:eastAsia="Calibri" w:hAnsi="Calibri" w:cs="Calibri"/>
                <w:b w:val="0"/>
                <w:bCs/>
                <w:sz w:val="19"/>
                <w:szCs w:val="19"/>
              </w:rPr>
            </w:pPr>
            <w:r>
              <w:rPr>
                <w:rFonts w:ascii="Calibri" w:hAnsi="Calibri"/>
                <w:sz w:val="19"/>
              </w:rPr>
              <w:t>12</w:t>
            </w:r>
          </w:p>
        </w:tc>
      </w:tr>
    </w:tbl>
    <w:p w14:paraId="3238EB34" w14:textId="72A7A247" w:rsidR="716CED69" w:rsidRPr="00976D33" w:rsidRDefault="716CED69" w:rsidP="31EB3AD4">
      <w:pPr>
        <w:rPr>
          <w:i/>
          <w:iCs/>
        </w:rPr>
      </w:pPr>
      <w:r>
        <w:rPr>
          <w:i/>
        </w:rPr>
        <w:t>Burimi: Raporti Vjetor i ZRRE-së 2022</w:t>
      </w:r>
    </w:p>
    <w:p w14:paraId="3FF3B525" w14:textId="567C9586" w:rsidR="00FE044C" w:rsidRDefault="00FE044C" w:rsidP="00FE044C">
      <w:pPr>
        <w:spacing w:after="0"/>
        <w:ind w:left="-20" w:right="-20"/>
        <w:rPr>
          <w:rFonts w:asciiTheme="majorHAnsi" w:hAnsiTheme="majorHAnsi"/>
          <w:color w:val="333333"/>
        </w:rPr>
      </w:pPr>
      <w:r>
        <w:rPr>
          <w:rFonts w:asciiTheme="majorHAnsi" w:hAnsiTheme="majorHAnsi"/>
        </w:rPr>
        <w:t xml:space="preserve">Përkundër progresit në sigurimin e disponueshmërisë së pandërprerë të termocentraleve të Kosovës, kapacitetet ekzistuese vendore të prodhimit të energjisë aktualisht nuk arrijnë të garantojnë siguri adekuate të furnizimit, duke bërë të nevojshme importet. </w:t>
      </w:r>
      <w:r>
        <w:rPr>
          <w:rFonts w:asciiTheme="majorHAnsi" w:hAnsiTheme="majorHAnsi"/>
          <w:color w:val="333333"/>
        </w:rPr>
        <w:t>Në mënyrë tipike, prodhimi maksimal kolektiv i arritshëm nga të gjitha njësitë operative varion ndërmjet 800-900 MW. Megjithatë, veçanërisht gjatë dimrit, kërkesa maksimale e tejkalon ndjeshëm këtë interval. Për shembull, në janar të vitit 2022, ngarkesa maksimale e regjistruar u rrit në 1429 MW (</w:t>
      </w:r>
      <w:r w:rsidR="00F34D69" w:rsidRPr="00976D33">
        <w:fldChar w:fldCharType="begin"/>
      </w:r>
      <w:r w:rsidR="00F34D69" w:rsidRPr="00976D33">
        <w:instrText xml:space="preserve"> REF _Ref164351750 \h </w:instrText>
      </w:r>
      <w:r w:rsidR="004A7007" w:rsidRPr="00976D33">
        <w:instrText xml:space="preserve"> \* MERGEFORMAT </w:instrText>
      </w:r>
      <w:r w:rsidR="00F34D69" w:rsidRPr="00976D33">
        <w:fldChar w:fldCharType="separate"/>
      </w:r>
      <w:r w:rsidR="003B7FFA">
        <w:t>Tabela 5</w:t>
      </w:r>
      <w:r w:rsidR="00F34D69" w:rsidRPr="00976D33">
        <w:fldChar w:fldCharType="end"/>
      </w:r>
      <w:r>
        <w:rPr>
          <w:rFonts w:asciiTheme="majorHAnsi" w:hAnsiTheme="majorHAnsi"/>
          <w:color w:val="333333"/>
        </w:rPr>
        <w:t>).</w:t>
      </w:r>
    </w:p>
    <w:p w14:paraId="3D8CB398" w14:textId="77777777" w:rsidR="00FE486A" w:rsidRPr="00976D33" w:rsidRDefault="00FE486A" w:rsidP="00FE044C">
      <w:pPr>
        <w:spacing w:after="0"/>
        <w:ind w:left="-20" w:right="-20"/>
        <w:rPr>
          <w:rFonts w:asciiTheme="majorHAnsi" w:eastAsia="Calibri" w:hAnsiTheme="majorHAnsi" w:cstheme="majorHAnsi"/>
          <w:szCs w:val="20"/>
        </w:rPr>
      </w:pPr>
    </w:p>
    <w:p w14:paraId="037914E7" w14:textId="77777777" w:rsidR="00FE044C" w:rsidRPr="00976D33" w:rsidRDefault="00FE044C" w:rsidP="00FE044C">
      <w:pPr>
        <w:spacing w:after="0"/>
        <w:ind w:left="-20" w:right="-20"/>
        <w:rPr>
          <w:rFonts w:eastAsia="Calibri" w:cs="Arial"/>
          <w:szCs w:val="20"/>
        </w:rPr>
      </w:pPr>
      <w:r>
        <w:lastRenderedPageBreak/>
        <w:t xml:space="preserve">Pengesat kryesore të identifikuara aktualisht dhe që pritet të vazhdojnë të ndikojnë në sigurinë e energjisë në periudhën afatmesme janë: </w:t>
      </w:r>
    </w:p>
    <w:p w14:paraId="572387D5" w14:textId="77777777" w:rsidR="00FE044C" w:rsidRPr="00976D33" w:rsidRDefault="00FE044C" w:rsidP="00AF7BBF">
      <w:pPr>
        <w:pStyle w:val="ListParagraph"/>
        <w:numPr>
          <w:ilvl w:val="0"/>
          <w:numId w:val="89"/>
        </w:numPr>
        <w:spacing w:after="0"/>
        <w:ind w:right="-20"/>
        <w:rPr>
          <w:rFonts w:cs="Arial"/>
          <w:szCs w:val="20"/>
        </w:rPr>
      </w:pPr>
      <w:r>
        <w:t xml:space="preserve">Numri i vogël i njësive prodhuese me kapacitet relativisht të madh, duke i bërë dështimet veçanërisht me ndikim </w:t>
      </w:r>
    </w:p>
    <w:p w14:paraId="091ECCC6" w14:textId="08D3856E" w:rsidR="00FE044C" w:rsidRPr="00976D33" w:rsidRDefault="00FE044C" w:rsidP="00AF7BBF">
      <w:pPr>
        <w:pStyle w:val="ListParagraph"/>
        <w:numPr>
          <w:ilvl w:val="0"/>
          <w:numId w:val="89"/>
        </w:numPr>
        <w:spacing w:after="0"/>
        <w:ind w:right="-20"/>
        <w:rPr>
          <w:rFonts w:cs="Arial"/>
          <w:szCs w:val="20"/>
        </w:rPr>
      </w:pPr>
      <w:r>
        <w:t>Vjetërsia dhe mungesa e remontit të madh të TC Kosova A</w:t>
      </w:r>
    </w:p>
    <w:p w14:paraId="7DA28BF6" w14:textId="77777777" w:rsidR="00FE044C" w:rsidRPr="00976D33" w:rsidRDefault="00FE044C" w:rsidP="00AF7BBF">
      <w:pPr>
        <w:pStyle w:val="ListParagraph"/>
        <w:numPr>
          <w:ilvl w:val="0"/>
          <w:numId w:val="89"/>
        </w:numPr>
        <w:spacing w:after="0"/>
        <w:ind w:right="-20"/>
        <w:rPr>
          <w:rFonts w:cs="Arial"/>
          <w:szCs w:val="20"/>
        </w:rPr>
      </w:pPr>
      <w:r>
        <w:t>Jofleksibiliteti i njësive termike ekzistuese (si në aspektin e kapacitetit të ngritjes ashtu edhe kërkesave të larta të ngarkesës minimale)</w:t>
      </w:r>
    </w:p>
    <w:p w14:paraId="5FE059DF" w14:textId="77777777" w:rsidR="00FE044C" w:rsidRPr="00976D33" w:rsidRDefault="00FE044C" w:rsidP="00AF7BBF">
      <w:pPr>
        <w:pStyle w:val="ListParagraph"/>
        <w:numPr>
          <w:ilvl w:val="0"/>
          <w:numId w:val="89"/>
        </w:numPr>
        <w:spacing w:after="0"/>
        <w:ind w:right="-20"/>
        <w:rPr>
          <w:rFonts w:cs="Arial"/>
          <w:szCs w:val="20"/>
        </w:rPr>
      </w:pPr>
      <w:r>
        <w:t xml:space="preserve">Mungesa e njësive fleksibile për të mbuluar rezervat rregullatore (rezervat dytësore, terciare) </w:t>
      </w:r>
    </w:p>
    <w:p w14:paraId="3CE4A371" w14:textId="35B26FE1" w:rsidR="00FE044C" w:rsidRPr="00976D33" w:rsidRDefault="00FE044C" w:rsidP="00AF7BBF">
      <w:pPr>
        <w:pStyle w:val="ListParagraph"/>
        <w:numPr>
          <w:ilvl w:val="0"/>
          <w:numId w:val="89"/>
        </w:numPr>
        <w:spacing w:after="0"/>
        <w:ind w:right="-20"/>
        <w:rPr>
          <w:rFonts w:cs="Arial"/>
          <w:szCs w:val="20"/>
        </w:rPr>
      </w:pPr>
      <w:r>
        <w:t>Ndikimi i mungesës së konsumit industrial të ngarkesës bazë në ndryshimet e ngarkesës ditore, në veçanti, duke çuar në dallime të larta ndërmjet ngarkesës së ditës dhe natës</w:t>
      </w:r>
    </w:p>
    <w:p w14:paraId="2A5F0151" w14:textId="77777777" w:rsidR="00FE044C" w:rsidRPr="00976D33" w:rsidRDefault="00FE044C" w:rsidP="00AF7BBF">
      <w:pPr>
        <w:pStyle w:val="ListParagraph"/>
        <w:numPr>
          <w:ilvl w:val="0"/>
          <w:numId w:val="89"/>
        </w:numPr>
        <w:spacing w:after="0"/>
        <w:ind w:right="-20"/>
        <w:rPr>
          <w:rFonts w:cs="Arial"/>
          <w:szCs w:val="20"/>
        </w:rPr>
      </w:pPr>
      <w:r>
        <w:t xml:space="preserve">Pamundësia e menaxhimit të ngarkesës (për shkak të mungesës së pajisjeve të avancuara matëse dhe mungesës së sinjaleve dinamike të çmimeve) </w:t>
      </w:r>
    </w:p>
    <w:p w14:paraId="19C23D0C" w14:textId="77777777" w:rsidR="00FE044C" w:rsidRPr="00976D33" w:rsidRDefault="00FE044C" w:rsidP="00AF7BBF">
      <w:pPr>
        <w:pStyle w:val="ListParagraph"/>
        <w:numPr>
          <w:ilvl w:val="0"/>
          <w:numId w:val="89"/>
        </w:numPr>
        <w:spacing w:after="0"/>
        <w:ind w:right="-20"/>
        <w:rPr>
          <w:rFonts w:cs="Arial"/>
          <w:szCs w:val="20"/>
        </w:rPr>
      </w:pPr>
      <w:r>
        <w:t xml:space="preserve">Tregu jokonkurrues </w:t>
      </w:r>
    </w:p>
    <w:p w14:paraId="4BACA6D0" w14:textId="77777777" w:rsidR="00FE044C" w:rsidRPr="00976D33" w:rsidRDefault="00FE044C" w:rsidP="00AF7BBF">
      <w:pPr>
        <w:pStyle w:val="ListParagraph"/>
        <w:numPr>
          <w:ilvl w:val="0"/>
          <w:numId w:val="89"/>
        </w:numPr>
        <w:spacing w:after="0"/>
        <w:ind w:right="-20"/>
        <w:rPr>
          <w:rFonts w:cs="Arial"/>
          <w:szCs w:val="20"/>
        </w:rPr>
      </w:pPr>
      <w:r>
        <w:t xml:space="preserve">Niveli i ulët i zhvillimit të tregut rajonal </w:t>
      </w:r>
    </w:p>
    <w:p w14:paraId="39884EE8" w14:textId="132CD485" w:rsidR="00FE044C" w:rsidRPr="00976D33" w:rsidRDefault="00FE044C" w:rsidP="00AF7BBF">
      <w:pPr>
        <w:pStyle w:val="ListParagraph"/>
        <w:numPr>
          <w:ilvl w:val="0"/>
          <w:numId w:val="89"/>
        </w:numPr>
        <w:rPr>
          <w:rFonts w:cs="Arial"/>
          <w:szCs w:val="20"/>
        </w:rPr>
      </w:pPr>
      <w:r>
        <w:t>Sfidat lidhur me integrimin në rrjet të BRE-ve me bazë solare, veçanërisht në nivelin e rrjetit të distribuimit</w:t>
      </w:r>
    </w:p>
    <w:p w14:paraId="4BC4738A" w14:textId="77777777" w:rsidR="00FE044C" w:rsidRPr="00976D33" w:rsidRDefault="00FE044C" w:rsidP="00FE044C">
      <w:pPr>
        <w:rPr>
          <w:rFonts w:eastAsia="Calibri" w:cs="Arial"/>
          <w:szCs w:val="20"/>
        </w:rPr>
      </w:pPr>
      <w:r>
        <w:t>Për të adresuar këto sfida dhe për të garantuar sigurinë e furnizimit, Strategjia Kombëtare e Energjisë përshkruan përmirësimin e qëndrueshmërisë së sistemit si objektivin e saj të parë strategjik, duke theksuar rëndësinë e çështjes. Për këtë qëllim, rritja e fleksibilitetit të sistemit, modernizimi dhe reduktimi i humbjeve në rrjet, rehabilitimi i kapaciteteve ekzistuese dhe investimi në kapacitete të reja prodhuese të energjisë elektrike dhe garantimi i sigurisë kibernetike përmenden si objektiva kyç. Më konkretisht, strategjia përshkruan se caqet e mëposhtme duhet të arrihen për këtë qëllim:</w:t>
      </w:r>
    </w:p>
    <w:p w14:paraId="0BC9424F" w14:textId="77777777" w:rsidR="00FE044C" w:rsidRPr="00976D33" w:rsidRDefault="00FE044C" w:rsidP="00AF7BBF">
      <w:pPr>
        <w:pStyle w:val="ListParagraph"/>
        <w:numPr>
          <w:ilvl w:val="0"/>
          <w:numId w:val="84"/>
        </w:numPr>
        <w:rPr>
          <w:rFonts w:eastAsia="Arial" w:cs="Arial"/>
        </w:rPr>
      </w:pPr>
      <w:r>
        <w:t>Përmirësimi i cilësisë së treguesve të furnizimit: Zvogëlimi i indeksit të kohëzgjatjes mesatare</w:t>
      </w:r>
      <w:r>
        <w:cr/>
      </w:r>
      <w:r>
        <w:br/>
        <w:t>të ndërprerjes (SAIDI)</w:t>
      </w:r>
    </w:p>
    <w:p w14:paraId="43018872" w14:textId="77777777" w:rsidR="00FE044C" w:rsidRPr="00976D33" w:rsidRDefault="00FE044C" w:rsidP="00FE044C">
      <w:pPr>
        <w:pStyle w:val="ListParagraph"/>
        <w:numPr>
          <w:ilvl w:val="0"/>
          <w:numId w:val="0"/>
        </w:numPr>
        <w:ind w:left="720"/>
        <w:rPr>
          <w:rFonts w:eastAsia="Arial" w:cs="Arial"/>
        </w:rPr>
      </w:pPr>
      <w:r>
        <w:t>për 35% dhe Indeksit mesatar të shpeshtësisë së ndërprerjes (SAIFI) për 30% deri në vitin 2031</w:t>
      </w:r>
    </w:p>
    <w:p w14:paraId="2CDC5CA6" w14:textId="77777777" w:rsidR="00FE044C" w:rsidRPr="00976D33" w:rsidRDefault="00FE044C" w:rsidP="00AF7BBF">
      <w:pPr>
        <w:pStyle w:val="ListParagraph"/>
        <w:numPr>
          <w:ilvl w:val="0"/>
          <w:numId w:val="84"/>
        </w:numPr>
        <w:rPr>
          <w:rFonts w:eastAsia="Arial" w:cs="Arial"/>
        </w:rPr>
      </w:pPr>
      <w:r>
        <w:t>Lansimi i shërbimeve të rezervës së bazuar në treg dhe arritja e së paku 170 MW të kapacitetit të rregullimit fleksibil</w:t>
      </w:r>
    </w:p>
    <w:p w14:paraId="1CDB20FA" w14:textId="77777777" w:rsidR="00FE044C" w:rsidRPr="00976D33" w:rsidRDefault="00FE044C" w:rsidP="00FE044C">
      <w:pPr>
        <w:pStyle w:val="ListParagraph"/>
        <w:numPr>
          <w:ilvl w:val="0"/>
          <w:numId w:val="0"/>
        </w:numPr>
        <w:ind w:left="720"/>
        <w:rPr>
          <w:rFonts w:eastAsia="Arial" w:cs="Arial"/>
        </w:rPr>
      </w:pPr>
      <w:r>
        <w:t>deri në vitin 2031</w:t>
      </w:r>
    </w:p>
    <w:p w14:paraId="1D8CD40A" w14:textId="77777777" w:rsidR="00FE044C" w:rsidRPr="00976D33" w:rsidRDefault="00FE044C" w:rsidP="00AF7BBF">
      <w:pPr>
        <w:pStyle w:val="ListParagraph"/>
        <w:numPr>
          <w:ilvl w:val="0"/>
          <w:numId w:val="84"/>
        </w:numPr>
        <w:rPr>
          <w:rFonts w:eastAsia="Arial" w:cs="Arial"/>
        </w:rPr>
      </w:pPr>
      <w:r>
        <w:t>Zvogëlimi i humbjeve në rrjet të transmisionit në nivelet e humbjeve aktuale teknike të BE-së deri në vitin 2031, dhe</w:t>
      </w:r>
    </w:p>
    <w:p w14:paraId="3EAF4678" w14:textId="77777777" w:rsidR="00FE044C" w:rsidRPr="00976D33" w:rsidRDefault="00FE044C" w:rsidP="00FE044C">
      <w:pPr>
        <w:pStyle w:val="ListParagraph"/>
        <w:numPr>
          <w:ilvl w:val="0"/>
          <w:numId w:val="0"/>
        </w:numPr>
        <w:ind w:left="720"/>
        <w:rPr>
          <w:rFonts w:eastAsia="Arial" w:cs="Arial"/>
        </w:rPr>
      </w:pPr>
      <w:r>
        <w:t>zvogëlimi i humbjeve në rrjet të distribucionit në nivelet e humbjeve teknike prej 9% deri në vitin 2031</w:t>
      </w:r>
    </w:p>
    <w:p w14:paraId="652F4454" w14:textId="77777777" w:rsidR="00FE044C" w:rsidRPr="00976D33" w:rsidRDefault="00FE044C" w:rsidP="00FE044C">
      <w:pPr>
        <w:pStyle w:val="ListParagraph"/>
        <w:ind w:left="720"/>
        <w:rPr>
          <w:rFonts w:eastAsia="Arial" w:cs="Arial"/>
        </w:rPr>
      </w:pPr>
      <w:r>
        <w:t>Rinovimi i dy njësive të termocentralit Kosova B dhe të paktën një njësie të termocentrali Kosova A për të siguruar</w:t>
      </w:r>
    </w:p>
    <w:p w14:paraId="615D4971" w14:textId="0428A66F" w:rsidR="00FE044C" w:rsidRPr="00976D33" w:rsidRDefault="00FE044C" w:rsidP="00FE044C">
      <w:pPr>
        <w:pStyle w:val="ListParagraph"/>
        <w:numPr>
          <w:ilvl w:val="0"/>
          <w:numId w:val="0"/>
        </w:numPr>
        <w:ind w:left="720"/>
        <w:rPr>
          <w:rFonts w:eastAsia="Arial" w:cs="Arial"/>
        </w:rPr>
      </w:pPr>
      <w:r>
        <w:t>kapacitet prej së paku 540 MW për ngarkesë bazë dhe 360 MW kapacitet si rezervë strategjike deri në vitin 2031 e tutje.</w:t>
      </w:r>
    </w:p>
    <w:p w14:paraId="63C7A1E6" w14:textId="668A936E" w:rsidR="00DF2C5D" w:rsidRPr="00976D33" w:rsidRDefault="009F4DDD" w:rsidP="00DF2C5D">
      <w:r>
        <w:t>Për sa i përket furnizimit nga vendet e treta, vlen të theksohet se është në fuqi një marrëveshje e nënshkruar ndërmjet Korporatës Energjetike të Kosovës (KEK) dhe Korporatës Elektroenergjetike Shqiptare (KESH sh.a.). Kjo marrëveshje parashikon shkëmbimin e energjisë mbi bazën “sipas nevojës/siç disponohet”, që do të thotë se energjia e dorëzuar “ruhet” dhe kthehet si energji në kohën kur është e nevojshme dhe është e disponueshme nga secila palë. Siç dihet, prodhimi i energjisë në Shqipëri vjen pothuajse ekskluzivisht nga hidrocentralet e vendit.</w:t>
      </w:r>
    </w:p>
    <w:p w14:paraId="0C9E12D7" w14:textId="6172BF62" w:rsidR="009F4DDD" w:rsidRPr="00976D33" w:rsidRDefault="00C33675" w:rsidP="009F4DDD">
      <w:r>
        <w:t xml:space="preserve">Në përgjithësi, interkoneksioni i Kosovës me fqinjët është ndër më të fuqishmet në Evropë. Në katër vendet në kufi me Kosovën (Shqipëri, Mali të Zi, Maqedoni të Veriut dhe Serbi), kapaciteti total maksimal i transferimit neto të importit (NTC) ishte 1,316 MW; totali maksimal i eksportit NTC ishte 1,175 MW. Duke i krahasuar këto shifra me totalin e kapaciteteve prodhuese të instaluara neto, niveli i ndërlidhjes është mbi 78%. Kërkesa e BE-së është 10% për vitin 2020 dhe 15% deri në vitin 2030, duke nënkuptuar se caqet e vitit 2030 tashmë janë përmbushur. Megjithatë, Qeveria e Kosovës është e përkushtuar që të vazhdojë të thellojë më tej bashkëpunimin me vendet fqinje, veçanërisht me Shqipërinë, për të siguruar funksionim efikas dhe të bazuar në treg të këtyre ndërlidhjeve. Në vend që të rritet më tej kapaciteti nominal i transmisionit duke ndërtuar linja të reja transmisioni, do t’i jepet prioritet përcaktimit dhe ankandit të përmirësuar të kapaciteteve ekzistuese të </w:t>
      </w:r>
      <w:r>
        <w:lastRenderedPageBreak/>
        <w:t>transferimit (shih Kapitullin 3.4.2). Në veçanti, KOSTT-i është i gatshëm të nënshkruajë një marrëveshje me OSHT-in e Serbisë në lidhje me alokimin e kapacitetit të transmisionit ndërkufitar për linjat e interkoneksionit SRB-KOS, për të zgjidhur mungesën e kapacitetit të alokuar transferues në përputhje me Opinionin e Arsyetuar të Sekretariatit të Komunitetit të Energjisë në procedurën e zgjidhjes së mosmarrëveshjeve (rasti numër ECS-2/21).</w:t>
      </w:r>
    </w:p>
    <w:p w14:paraId="27458804" w14:textId="2FB74F13" w:rsidR="0088143A" w:rsidRPr="00976D33" w:rsidRDefault="00552F2F" w:rsidP="00BC1596">
      <w:pPr>
        <w:pStyle w:val="Heading3"/>
      </w:pPr>
      <w:bookmarkStart w:id="114" w:name="_Toc164909634"/>
      <w:bookmarkStart w:id="115" w:name="_Toc164909635"/>
      <w:bookmarkStart w:id="116" w:name="_Toc164909636"/>
      <w:bookmarkStart w:id="117" w:name="_Toc164909637"/>
      <w:bookmarkStart w:id="118" w:name="_Toc164909638"/>
      <w:bookmarkStart w:id="119" w:name="_Toc164909639"/>
      <w:bookmarkStart w:id="120" w:name="_Toc164909640"/>
      <w:bookmarkStart w:id="121" w:name="_Toc164909641"/>
      <w:bookmarkStart w:id="122" w:name="_Toc164909642"/>
      <w:bookmarkStart w:id="123" w:name="_Toc164909643"/>
      <w:bookmarkStart w:id="124" w:name="_Toc164909644"/>
      <w:bookmarkStart w:id="125" w:name="_Toc164909645"/>
      <w:bookmarkStart w:id="126" w:name="_Toc164909646"/>
      <w:bookmarkStart w:id="127" w:name="_Toc164909647"/>
      <w:bookmarkStart w:id="128" w:name="_Toc164909648"/>
      <w:bookmarkStart w:id="129" w:name="_Toc164909649"/>
      <w:bookmarkStart w:id="130" w:name="_Toc164909650"/>
      <w:bookmarkStart w:id="131" w:name="_Toc164909651"/>
      <w:bookmarkStart w:id="132" w:name="_Toc164909652"/>
      <w:bookmarkStart w:id="133" w:name="_Toc164909653"/>
      <w:bookmarkStart w:id="134" w:name="_Toc164909654"/>
      <w:bookmarkStart w:id="135" w:name="_Toc164909655"/>
      <w:bookmarkStart w:id="136" w:name="_Toc164909656"/>
      <w:bookmarkStart w:id="137" w:name="_Toc164909657"/>
      <w:bookmarkStart w:id="138" w:name="_Toc18230227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t>Objektivat kombëtare në lidhje me reduktimin e varësisë së importit të energjisë nga vendet e treta</w:t>
      </w:r>
      <w:bookmarkEnd w:id="138"/>
      <w:r>
        <w:t xml:space="preserve"> </w:t>
      </w:r>
    </w:p>
    <w:p w14:paraId="317FC6FD" w14:textId="7E65D065" w:rsidR="009F4DDD" w:rsidRPr="00976D33" w:rsidRDefault="009F4DDD" w:rsidP="009F4DDD">
      <w:r>
        <w:t>Kosova karakterizohet nga një kërkesë për energji elektrike e cila ndryshon në baza sezonale (</w:t>
      </w:r>
      <w:r w:rsidR="00F34D69" w:rsidRPr="00976D33">
        <w:fldChar w:fldCharType="begin"/>
      </w:r>
      <w:r w:rsidR="00F34D69" w:rsidRPr="00976D33">
        <w:instrText xml:space="preserve"> REF _Ref164351750 \h </w:instrText>
      </w:r>
      <w:r w:rsidR="004A7007" w:rsidRPr="00976D33">
        <w:instrText xml:space="preserve"> \* MERGEFORMAT </w:instrText>
      </w:r>
      <w:r w:rsidR="00F34D69" w:rsidRPr="00976D33">
        <w:fldChar w:fldCharType="separate"/>
      </w:r>
      <w:r w:rsidR="003B7FFA">
        <w:t>Tabela 5</w:t>
      </w:r>
      <w:r w:rsidR="00F34D69" w:rsidRPr="00976D33">
        <w:fldChar w:fldCharType="end"/>
      </w:r>
      <w:r>
        <w:t xml:space="preserve">). Ndër të tjera, kjo është për shkak të përdorimit të energjisë elektrike për ngrohjen e ambienteve nga ekonomitë familjare, që ushtron presion të konsiderueshëm mbi energjinë elektrike gjatë sezonit të ngrohjes duke rezultuar në nevojën për importe të shtrenjta të energjisë elektrike. Për më tepër, për shkak të fleksibilitetit të pamjaftueshëm të sistemit për të përballuar kërkesën në periudha të ndryshme, krijohet gjithashtu një tepricë energjie, veçanërisht në kohën jashtë ngarkesës maksimale, duke bërë të nevojshme eksportin gjatë natës me çmime dukshëm më të ulëta. </w:t>
      </w:r>
    </w:p>
    <w:p w14:paraId="0E01A0F8" w14:textId="7CD70271" w:rsidR="009F4DDD" w:rsidRPr="00976D33" w:rsidRDefault="009F4DDD" w:rsidP="009F4DDD">
      <w:r>
        <w:t xml:space="preserve">Varësia nga importi do të vazhdojë të paraqes problem që duhet të trajtohet për të garantuar sigurinë e furnizimit, pavarësisht reduktimeve të dukshme aktuale në pjesëmarrjen e importeve në kërkesën totale për energji. Me 11,63% në vitin 2022, pjesëmarrja e importeve në kërkesën totale për energji elektrike ishte dukshëm më e ulët krahasuar me 19,04% të vërejtur në vitin 2021, por gjithsesi e konsiderueshme. </w:t>
      </w:r>
    </w:p>
    <w:p w14:paraId="6F890163" w14:textId="1977A517" w:rsidR="009F4DDD" w:rsidRPr="00976D33" w:rsidRDefault="009F4DDD" w:rsidP="009F4DDD">
      <w:r>
        <w:t xml:space="preserve">Në këtë drejtim, objektivat për të zvogëluar varësinë e Kosovës nga importi janë përcaktuar në </w:t>
      </w:r>
      <w:r>
        <w:rPr>
          <w:b/>
          <w:color w:val="024F75" w:themeColor="accent1"/>
        </w:rPr>
        <w:t>Strategjinë Kombëtare të Energjisë</w:t>
      </w:r>
      <w:r>
        <w:t>, me fokus të veçantë në mbështetjen e procesit të dekarbonizimit dhe promovimin e energjisë së ripërtëritshme për të ulur varësinë nga importi, si dhe rritjen e masave të zbatimit të efiçiencës së energjisë. Po aq të rëndësishme, investimet që janë parashikuar tashmë në kapacitetet ekzistuese të ngarkesës bazë do të rrisin besueshmërinë e prodhimit të bazuar në linjit dhe do të zvogëlojnë varësinë nga importi në vitet më kritike të zhvillimit të kapaciteteve të ripërtëritshme.</w:t>
      </w:r>
    </w:p>
    <w:p w14:paraId="0D8D8702" w14:textId="7113BF21" w:rsidR="0088143A" w:rsidRPr="00976D33" w:rsidRDefault="0088143A" w:rsidP="00BC1596">
      <w:pPr>
        <w:pStyle w:val="Heading3"/>
      </w:pPr>
      <w:bookmarkStart w:id="139" w:name="_Toc182302274"/>
      <w:r>
        <w:t>Objektivat kombëtare në lidhje me rritjen e fleksibilitetit të sistemit kombëtar të energjisë</w:t>
      </w:r>
      <w:bookmarkEnd w:id="139"/>
      <w:r>
        <w:t xml:space="preserve"> </w:t>
      </w:r>
    </w:p>
    <w:p w14:paraId="098119BE" w14:textId="73AD1FB9" w:rsidR="009F4DDD" w:rsidRPr="00976D33" w:rsidRDefault="009F4DDD" w:rsidP="009F4DDD">
      <w:r>
        <w:t xml:space="preserve">Duke marrë parasysh termocentralet e vjetruara dhe mungesën e gjeneratorëve të rinj, Kosova është ballafaquar me mungesën e fleksibilitetit të sistemit të aftë për t’iu përshtatur ndryshimeve të shpejta dhe të thella të kërkesës, veçanërisht gjatë kërkesës së lartë në kohë të ngarkesës maksimale. Kjo krijon nevojën për import dhe eksport të energjisë elektrike në periudha të ndryshme të pafavorshme. Sidomos duke marrë parasysh objektivat e vendosura drejt përdorimit të plotë të BRE-ve, një sistem më fleksibil po bëhet gjithnjë e më i rëndësishëm. Prandaj, Kosova synon të krijojë një treg fleksibil që funksionon mirë dhe të përmirësojë stimujt ekonomikë për investime në kapacitete fleksibile. </w:t>
      </w:r>
    </w:p>
    <w:p w14:paraId="38C54279" w14:textId="53A6E1CF" w:rsidR="009F4DDD" w:rsidRPr="00976D33" w:rsidRDefault="009F4DDD" w:rsidP="009F4DDD">
      <w:r>
        <w:t xml:space="preserve">Më konkretisht, objektivat në lidhje me fleksibilitetin e sistemit përshkruhen në </w:t>
      </w:r>
      <w:r>
        <w:rPr>
          <w:b/>
          <w:color w:val="024F75" w:themeColor="accent1"/>
        </w:rPr>
        <w:t>Strategjinë Kombëtare të Energjisë</w:t>
      </w:r>
      <w:r>
        <w:rPr>
          <w:color w:val="024F75" w:themeColor="accent1"/>
        </w:rPr>
        <w:t xml:space="preserve"> </w:t>
      </w:r>
      <w:r>
        <w:t>si më poshtë:</w:t>
      </w:r>
    </w:p>
    <w:p w14:paraId="0293FB7F" w14:textId="03CBF76E" w:rsidR="009F4DDD" w:rsidRPr="00976D33" w:rsidRDefault="009F4DDD" w:rsidP="00E15840">
      <w:pPr>
        <w:pStyle w:val="ListParagraph"/>
      </w:pPr>
      <w:r>
        <w:t>Një hap afatshkurtër është një treg plotësisht i lidhur me Shqipërinë. Pas lansimit të Bursës Shqiptare të Energjisë Elektrike  (ALPEX) në tregun e ditës në avancë, funksionalizimi i plotë i saj u bë i mundur me zbatimin e tregut të ditës në avancë në Kosovë, i cili filloi në fund të janarit 2024. Në planin afatmesëm, pasi ALPEX është plotësisht funksional, ofruesit e fleksibilitetit do të integrohen në sistem dhe në planin afatgjatë Kosova po planifikon t’i bashkohet platformave të përbashkëta balancuese të BE-së (MARI, PICASSO, IGCC).</w:t>
      </w:r>
    </w:p>
    <w:p w14:paraId="0223DAF5" w14:textId="0A99D527" w:rsidR="009F4DDD" w:rsidRPr="00976D33" w:rsidRDefault="009F4DDD" w:rsidP="721B4E60">
      <w:pPr>
        <w:pStyle w:val="ListParagraph"/>
        <w:numPr>
          <w:ilvl w:val="0"/>
          <w:numId w:val="0"/>
        </w:numPr>
      </w:pPr>
      <w:r>
        <w:t xml:space="preserve">Kosova planifikon të instalojë të paktën 170 MW kapacitet të ruajtjes së energjisë përmes baterive në sistemin e saj energjetik deri në vitin 2031. Kjo masë synon të përmirësojë fleksibilitetin e sistemit dhe të mundësojë integrimin e prodhimit të ndryshueshëm të energjisë elektrike të ripërtëritshme dhe të mundësojë përmbushjen e kërkesave të rezervave për energji të ENTSO-E dhe të ndihmojë në reduktimin e importeve të energjisë elektrike. </w:t>
      </w:r>
    </w:p>
    <w:p w14:paraId="349395BD" w14:textId="77777777" w:rsidR="009F4DDD" w:rsidRPr="00976D33" w:rsidRDefault="009F4DDD" w:rsidP="009F4DDD">
      <w:pPr>
        <w:pStyle w:val="ListParagraph"/>
      </w:pPr>
      <w:r>
        <w:t>Teknologjitë e tjera inovative si ruajtja sezonale do të eksplorohen dhe me një opsion për t’u instaluar deri në vitin 2031 (varësisht nga qëndrueshmëria e tyre ekonomike).</w:t>
      </w:r>
    </w:p>
    <w:p w14:paraId="1CE44EFF" w14:textId="77777777" w:rsidR="009F4DDD" w:rsidRPr="00976D33" w:rsidRDefault="009F4DDD" w:rsidP="009F4DDD">
      <w:pPr>
        <w:pStyle w:val="ListParagraph"/>
      </w:pPr>
      <w:r>
        <w:t xml:space="preserve">Bashkëpunimi aktual Kosovë-Shqipëri për shërbimet ndihmëse do të vazhdojë dhe forcohet. </w:t>
      </w:r>
    </w:p>
    <w:p w14:paraId="7DB74893" w14:textId="4C1AEFFB" w:rsidR="009F4DDD" w:rsidRPr="00976D33" w:rsidRDefault="007B5917" w:rsidP="00AF7BBF">
      <w:pPr>
        <w:pStyle w:val="ListParagraph"/>
        <w:numPr>
          <w:ilvl w:val="0"/>
          <w:numId w:val="84"/>
        </w:numPr>
      </w:pPr>
      <w:r>
        <w:lastRenderedPageBreak/>
        <w:t>Disponueshmëria e kontratave dinamike të çmimeve të energjisë elektrike për konsumatorët komercialë dhe familjarë do të sigurohet në përputhje me nenin 11 të Direktivës (BE) 2019/944, për t’ua mundësuar konsumatorëve të optimizojnë konsumin e tyre të energjisë elektrike varësisht nga ndryshueshmëria e furnizimit me energji elektrike. Kjo gjithashtu do të ndihmojë në uljen e faturave të energjisë dhe përmirësimin e cilësisë së furnizimit me energji elektrike. Për më tepër, konsumatorët fleksibilë të përgjegjshëm ndaj çmimeve me kontrata dinamike të çmimeve të energjisë elektrike do të përmirësonin kushtet e tregut për burimet e ndryshueshme të energjisë së ripërtëritshme dhe do të mundësonin integrimin e më shumë burimeve të ripërtëritshme në sistem.</w:t>
      </w:r>
    </w:p>
    <w:p w14:paraId="5633AA84" w14:textId="6C2F23A0" w:rsidR="00873085" w:rsidRPr="00976D33" w:rsidRDefault="00C14528" w:rsidP="00873085">
      <w:r>
        <w:t>Njehsorët inteligjentë, të cilët aktualisht janë ende shumë të rrallë në Kosovë, do të ishin të nevojshëm në nivelin e konsumatorit përfundimtar për të mundësuar përdorimin e kontratave dinamike të çmimeve të energjisë. Opsioni i mbështetjes së miratimit të njehsorëve inteligjent në nivel klienti do të merret në konsideratë në masën që përfitimi (sa i përket rritjes margjinale të fleksibilitetit të sistemit) justifikon koston financiare.</w:t>
      </w:r>
    </w:p>
    <w:p w14:paraId="5DBF1080" w14:textId="77777777" w:rsidR="00873085" w:rsidRPr="00976D33" w:rsidRDefault="00873085" w:rsidP="00873085"/>
    <w:p w14:paraId="2323ABD5" w14:textId="77777777" w:rsidR="0088143A" w:rsidRPr="00976D33" w:rsidRDefault="0088143A" w:rsidP="00BD4E9E">
      <w:pPr>
        <w:pStyle w:val="Heading2"/>
      </w:pPr>
      <w:bookmarkStart w:id="140" w:name="_Toc182302275"/>
      <w:r>
        <w:t>Dimensioni i tregut të brendshëm energjetik</w:t>
      </w:r>
      <w:bookmarkEnd w:id="140"/>
      <w:r>
        <w:t xml:space="preserve"> </w:t>
      </w:r>
    </w:p>
    <w:p w14:paraId="2A83DE60" w14:textId="77777777" w:rsidR="0088143A" w:rsidRPr="00976D33" w:rsidRDefault="0088143A" w:rsidP="00AF7BBF">
      <w:pPr>
        <w:pStyle w:val="Heading3"/>
        <w:numPr>
          <w:ilvl w:val="0"/>
          <w:numId w:val="7"/>
        </w:numPr>
      </w:pPr>
      <w:bookmarkStart w:id="141" w:name="_Toc182302276"/>
      <w:r>
        <w:t>Interkoneksioni i energjisë elektrike</w:t>
      </w:r>
      <w:bookmarkEnd w:id="141"/>
    </w:p>
    <w:p w14:paraId="1FF6D41B" w14:textId="77777777" w:rsidR="0088143A" w:rsidRPr="00976D33" w:rsidRDefault="0088143A" w:rsidP="00AF7BBF">
      <w:pPr>
        <w:pStyle w:val="Heading4"/>
        <w:numPr>
          <w:ilvl w:val="0"/>
          <w:numId w:val="8"/>
        </w:numPr>
      </w:pPr>
      <w:r>
        <w:t xml:space="preserve">Niveli i ndërlidhjes së energjisë elektrike që pala kontraktuese synon në vitin 2030 në përputhje me nenin 4(d)(1), me një strategji me nivelin nga viti 2025 e tutje të përcaktuar në bashkëpunim të ngushtë me palët kontraktuese të prekura dhe/ose shtetet anëtare të Bashkimit Evropian, duke marrë parasysh cakun e ndërlidhjes për vitin 2020 dhe treguesit e mëposhtëm të urgjencës së veprimit: </w:t>
      </w:r>
    </w:p>
    <w:p w14:paraId="5B33D15F" w14:textId="70813CE8" w:rsidR="00FE04C5" w:rsidRPr="00976D33" w:rsidRDefault="009F4DDD" w:rsidP="00CE1976">
      <w:pPr>
        <w:rPr>
          <w:rFonts w:eastAsia="Times New Roman"/>
        </w:rPr>
      </w:pPr>
      <w:r>
        <w:t>Kapaciteti i interkoneksionit të energjisë elektrike të Kosovës është disa herë më i lartë se caku i BE-së për interkoneksion prej 15% për vitin 2030 (shih Kapitullin 2.3 ii.). Prandaj, kapacitetet e ndërlidhjes së sistemit elektroenergjetik janë më se të përshtatshme edhe nga perspektiva afatgjatë. Duke pasur parasysh këtë, aktualisht nuk ka asnjë urgjencë për të marrë masa për këtë çështje.</w:t>
      </w:r>
    </w:p>
    <w:p w14:paraId="6DF400E0" w14:textId="77777777" w:rsidR="0088143A" w:rsidRPr="00976D33" w:rsidRDefault="0088143A" w:rsidP="00BC1596">
      <w:pPr>
        <w:pStyle w:val="Heading4"/>
      </w:pPr>
      <w:r>
        <w:t xml:space="preserve">Diferenca e çmimeve në tregun me shumicë që tejkalon pragun tregues prej 2 EUR/MWh ndërmjet shteteve anëtare, rajoneve ose zonave të ofertave; </w:t>
      </w:r>
    </w:p>
    <w:p w14:paraId="44D289A3" w14:textId="39E1B8AD" w:rsidR="009F4DDD" w:rsidRPr="00976D33" w:rsidRDefault="009F4DDD" w:rsidP="009F4DDD">
      <w:pPr>
        <w:rPr>
          <w:color w:val="333333"/>
        </w:rPr>
      </w:pPr>
      <w:r>
        <w:rPr>
          <w:color w:val="333333"/>
        </w:rPr>
        <w:t>Bursa Shqiptare e</w:t>
      </w:r>
      <w:r>
        <w:t xml:space="preserve"> Energjisë (ALPEX) </w:t>
      </w:r>
      <w:r>
        <w:rPr>
          <w:color w:val="333333"/>
        </w:rPr>
        <w:t>është</w:t>
      </w:r>
      <w:r>
        <w:t xml:space="preserve"> një ent i themeluar nga Kosova dhe Shqipëria për të zhvilluar një treg të bashkuar dhe të organizuar të ditës në avancë dhe brenda të njëjtës ditë. Pas një vendimi të ZRRE-së dhe ERRE-së, ALPEX operon si operatori i nominuar i tregut të energjisë elektrike (NEMO) për Shqipërinë dhe Kosovën. Pas lansimit me sukses të ALPEX në Shqipëri, lansimi i dytë në Kosovë u bë në fund të janarit të vitit 2024, duke shënuar një moment historik të rëndësishëm drejt zhvillimit të mëtejshëm të tregjeve të energjisë elektrike si dhe sigurimit të çmimeve transparente për investime në energji transparente. </w:t>
      </w:r>
    </w:p>
    <w:p w14:paraId="5BF6FA38" w14:textId="26CAD7A4" w:rsidR="009F4DDD" w:rsidRPr="00976D33" w:rsidRDefault="50231112" w:rsidP="009F4DDD">
      <w:pPr>
        <w:rPr>
          <w:color w:val="333333"/>
        </w:rPr>
      </w:pPr>
      <w:r>
        <w:rPr>
          <w:color w:val="333333"/>
        </w:rPr>
        <w:t>Duke qenë se ALPEX është tashmë plotësisht funksional në tregun e ditës në avancë, përpjekjet janë orientuar tani drejt bashkimit të tregut të ditës në avancë me vend</w:t>
      </w:r>
      <w:r w:rsidR="0037748E">
        <w:rPr>
          <w:color w:val="333333"/>
        </w:rPr>
        <w:t>et e tjera</w:t>
      </w:r>
      <w:r>
        <w:rPr>
          <w:color w:val="333333"/>
        </w:rPr>
        <w:t xml:space="preserve"> fqinje. Në këtë drejtim, konsideratat drejtohen drejt integrimit të ALPEX në SDAC përmes kufirit Shqipëri-Kosovë ose kufirit të energjisë elektrike të Kosovës me Maqedoninë e Veriut, me kusht që të merret një përjashtim i përkohshëm nga CBAM për sektorin e energjisë elektrike.</w:t>
      </w:r>
      <w:r>
        <w:t xml:space="preserve"> </w:t>
      </w:r>
      <w:r>
        <w:rPr>
          <w:color w:val="333333"/>
        </w:rPr>
        <w:t xml:space="preserve"> </w:t>
      </w:r>
      <w:r>
        <w:t xml:space="preserve">Në këto konsiderata, Kosova po merr parasysh kompromiset mes barrës së mundshme të prezantimit të çmimeve vendore ose rajonale të karbonit dhe përfitimeve të bashkimit të ardhshëm të tregut. Nëse ndiqen, </w:t>
      </w:r>
      <w:r>
        <w:rPr>
          <w:color w:val="333333"/>
        </w:rPr>
        <w:t>këto zhvillime do të krijonin një diferencë të papërfillshme të çmimeve.</w:t>
      </w:r>
    </w:p>
    <w:p w14:paraId="2CEA258A" w14:textId="2A8C03AA" w:rsidR="00FE04C5" w:rsidRPr="00976D33" w:rsidRDefault="009F4DDD" w:rsidP="009F4DDD">
      <w:pPr>
        <w:rPr>
          <w:color w:val="333333"/>
        </w:rPr>
      </w:pPr>
      <w:r>
        <w:rPr>
          <w:color w:val="333333"/>
        </w:rPr>
        <w:t>Është e qartë se për shkak të nivelit të lartë të interkonektivitetit të Kosovës dhe rajonit, çmimet e energjisë elektrike me shumicë janë shumë të varura nga zhvillimet ndërkombëtare, siç janë çmimet evropiane të gazit natyror dhe çmimet e kuotave BE-ETS. Përcaktues të rëndësishëm vendor të çmimeve të energjisë elektrike janë hapat e pritshëm gradualë të liberalizimit të tregut me shumicë dhe pakicë, ndërprerja graduale e marrëveshjes së furnizimit me shumicë ndërmjet KEK-ut dhe KESCO-s, shtrirja e bashkimit të tregut me fqinjët, si dhe vendimi për vendosjen e çmimeve të karbonit. Ndikimi i kësaj të fundit varet nga metoda e çmimit të zgjedhur (ose sasia e kuotës) si dhe nga shkalla e koordinimit me vendet fqinje dhe BE-në.</w:t>
      </w:r>
    </w:p>
    <w:p w14:paraId="2DAEE7E4" w14:textId="77777777" w:rsidR="0088143A" w:rsidRPr="00976D33" w:rsidRDefault="0088143A" w:rsidP="00BD4E9E">
      <w:pPr>
        <w:pStyle w:val="Heading4"/>
      </w:pPr>
      <w:r>
        <w:lastRenderedPageBreak/>
        <w:t xml:space="preserve">Kapaciteti nominal i transmisionit të interkonektorëve nën 30 % të ngarkesës maksimale; </w:t>
      </w:r>
    </w:p>
    <w:p w14:paraId="2A02D79E" w14:textId="77777777" w:rsidR="009F4DDD" w:rsidRPr="00976D33" w:rsidRDefault="009F4DDD" w:rsidP="009F4DDD">
      <w:r>
        <w:t>Kapaciteti nominal i transmisionit pasqyron kapacitetin fizik, të instaluar, për të cilin është projektuar interkonektori. Kjo përputhet me rrjedhën maksimale të energjisë që aseti ndërkufitar mund ta transmetojë në përputhje me kriteret e sigurisë së sistemit.</w:t>
      </w:r>
    </w:p>
    <w:p w14:paraId="4A168E4E" w14:textId="77777777" w:rsidR="009F4DDD" w:rsidRPr="00976D33" w:rsidRDefault="009F4DDD" w:rsidP="009F4DDD">
      <w:r>
        <w:t>Sipas Planit Zhvillimor të Transmisionit të KOSTT-it, kapaciteti nominal i transmisionit pritet të jetë më i lartë se ngarkesa maksimale, duke mos pasur nevojë për përmirësime të mëtejshme.</w:t>
      </w:r>
    </w:p>
    <w:p w14:paraId="2DA0AB50" w14:textId="5171763D" w:rsidR="00AA7CDF" w:rsidRPr="00976D33" w:rsidRDefault="009F4DDD" w:rsidP="009F4DDD">
      <w:r>
        <w:t>Tabela më poshtë tregon skenarin e ngarkesës maksimale dhe kapacitetin total të instaluar.</w:t>
      </w:r>
    </w:p>
    <w:p w14:paraId="5EB9F0DA" w14:textId="77777777" w:rsidR="009F4DDD" w:rsidRPr="008C14F9" w:rsidRDefault="009F4DDD" w:rsidP="009F4DDD">
      <w:pPr>
        <w:pStyle w:val="Tabellenberschrift"/>
        <w:spacing w:before="120"/>
      </w:pPr>
      <w:r>
        <w:t>Tabela 1. Zhvillimi i kapacitetit të instaluar të interkoneksionit dhe ngarkesa maksimale e sistemit në skenarin e lartë</w:t>
      </w:r>
    </w:p>
    <w:tbl>
      <w:tblPr>
        <w:tblStyle w:val="GridTable4-Accent11"/>
        <w:tblW w:w="5000" w:type="pct"/>
        <w:tblLook w:val="04A0" w:firstRow="1" w:lastRow="0" w:firstColumn="1" w:lastColumn="0" w:noHBand="0" w:noVBand="1"/>
      </w:tblPr>
      <w:tblGrid>
        <w:gridCol w:w="4666"/>
        <w:gridCol w:w="1632"/>
        <w:gridCol w:w="1634"/>
        <w:gridCol w:w="1632"/>
      </w:tblGrid>
      <w:tr w:rsidR="009F4DDD" w:rsidRPr="008C14F9" w14:paraId="4F12A1DD" w14:textId="77777777" w:rsidTr="00196DC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40" w:type="pct"/>
            <w:noWrap/>
            <w:hideMark/>
          </w:tcPr>
          <w:p w14:paraId="1E59B8DC" w14:textId="77777777" w:rsidR="009F4DDD" w:rsidRPr="008C14F9" w:rsidRDefault="009F4DDD">
            <w:pPr>
              <w:rPr>
                <w:rFonts w:ascii="Times New Roman" w:hAnsi="Times New Roman"/>
                <w:szCs w:val="20"/>
              </w:rPr>
            </w:pPr>
          </w:p>
        </w:tc>
        <w:tc>
          <w:tcPr>
            <w:tcW w:w="853" w:type="pct"/>
            <w:hideMark/>
          </w:tcPr>
          <w:p w14:paraId="73158558" w14:textId="77777777" w:rsidR="009F4DDD" w:rsidRPr="008C14F9" w:rsidRDefault="009F4DDD">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16"/>
                <w:szCs w:val="16"/>
              </w:rPr>
            </w:pPr>
            <w:r>
              <w:rPr>
                <w:color w:val="FFFFFF" w:themeColor="background1"/>
                <w:sz w:val="16"/>
              </w:rPr>
              <w:t xml:space="preserve">Viti 2020 </w:t>
            </w:r>
          </w:p>
        </w:tc>
        <w:tc>
          <w:tcPr>
            <w:tcW w:w="854" w:type="pct"/>
            <w:hideMark/>
          </w:tcPr>
          <w:p w14:paraId="1BA96E5E" w14:textId="77777777" w:rsidR="009F4DDD" w:rsidRPr="008C14F9" w:rsidRDefault="009F4DDD">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16"/>
                <w:szCs w:val="16"/>
              </w:rPr>
            </w:pPr>
            <w:r>
              <w:rPr>
                <w:color w:val="FFFFFF" w:themeColor="background1"/>
                <w:sz w:val="16"/>
              </w:rPr>
              <w:t xml:space="preserve">Viti 2025 </w:t>
            </w:r>
          </w:p>
        </w:tc>
        <w:tc>
          <w:tcPr>
            <w:tcW w:w="853" w:type="pct"/>
            <w:hideMark/>
          </w:tcPr>
          <w:p w14:paraId="4DFBC71E" w14:textId="2F79DDE7" w:rsidR="009F4DDD" w:rsidRPr="008C14F9" w:rsidRDefault="009F4DDD">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FFFFFF" w:themeColor="background1"/>
                <w:sz w:val="16"/>
                <w:szCs w:val="16"/>
              </w:rPr>
            </w:pPr>
            <w:r>
              <w:rPr>
                <w:color w:val="FFFFFF" w:themeColor="background1"/>
                <w:sz w:val="16"/>
              </w:rPr>
              <w:t xml:space="preserve">Viti 2032 </w:t>
            </w:r>
          </w:p>
        </w:tc>
      </w:tr>
      <w:tr w:rsidR="009F4DDD" w:rsidRPr="008C14F9" w14:paraId="7755CE77" w14:textId="77777777" w:rsidTr="00196DC9">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2440" w:type="pct"/>
            <w:noWrap/>
            <w:hideMark/>
          </w:tcPr>
          <w:p w14:paraId="18D87E91" w14:textId="77777777" w:rsidR="009F4DDD" w:rsidRPr="008C14F9" w:rsidRDefault="009F4DDD">
            <w:pPr>
              <w:contextualSpacing/>
              <w:rPr>
                <w:rFonts w:eastAsia="Times New Roman" w:cs="Calibri"/>
                <w:sz w:val="16"/>
                <w:szCs w:val="16"/>
              </w:rPr>
            </w:pPr>
            <w:r>
              <w:rPr>
                <w:sz w:val="16"/>
              </w:rPr>
              <w:t>Ngarkesa maksimale e sistemit në skenarin e lartë (MW)</w:t>
            </w:r>
          </w:p>
        </w:tc>
        <w:tc>
          <w:tcPr>
            <w:tcW w:w="853" w:type="pct"/>
            <w:noWrap/>
            <w:hideMark/>
          </w:tcPr>
          <w:p w14:paraId="447C4E00" w14:textId="77777777" w:rsidR="009F4DDD" w:rsidRPr="008C14F9" w:rsidRDefault="009F4DDD">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rPr>
            </w:pPr>
            <w:r>
              <w:rPr>
                <w:sz w:val="16"/>
              </w:rPr>
              <w:t>1249</w:t>
            </w:r>
          </w:p>
        </w:tc>
        <w:tc>
          <w:tcPr>
            <w:tcW w:w="854" w:type="pct"/>
            <w:noWrap/>
            <w:hideMark/>
          </w:tcPr>
          <w:p w14:paraId="6FC94138" w14:textId="77777777" w:rsidR="009F4DDD" w:rsidRPr="008C14F9" w:rsidRDefault="009F4DDD">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rPr>
            </w:pPr>
            <w:r>
              <w:rPr>
                <w:sz w:val="16"/>
              </w:rPr>
              <w:t>1531</w:t>
            </w:r>
          </w:p>
        </w:tc>
        <w:tc>
          <w:tcPr>
            <w:tcW w:w="853" w:type="pct"/>
            <w:noWrap/>
            <w:hideMark/>
          </w:tcPr>
          <w:p w14:paraId="16D7FEC7" w14:textId="443CBF5D" w:rsidR="009F4DDD" w:rsidRPr="008C14F9" w:rsidRDefault="009F4DDD">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6"/>
                <w:szCs w:val="16"/>
              </w:rPr>
            </w:pPr>
            <w:r>
              <w:rPr>
                <w:sz w:val="16"/>
              </w:rPr>
              <w:t>1597</w:t>
            </w:r>
          </w:p>
        </w:tc>
      </w:tr>
      <w:tr w:rsidR="009F4DDD" w:rsidRPr="008C14F9" w14:paraId="134E4F6D" w14:textId="77777777" w:rsidTr="00196DC9">
        <w:trPr>
          <w:trHeight w:val="167"/>
        </w:trPr>
        <w:tc>
          <w:tcPr>
            <w:cnfStyle w:val="001000000000" w:firstRow="0" w:lastRow="0" w:firstColumn="1" w:lastColumn="0" w:oddVBand="0" w:evenVBand="0" w:oddHBand="0" w:evenHBand="0" w:firstRowFirstColumn="0" w:firstRowLastColumn="0" w:lastRowFirstColumn="0" w:lastRowLastColumn="0"/>
            <w:tcW w:w="2440" w:type="pct"/>
            <w:noWrap/>
            <w:hideMark/>
          </w:tcPr>
          <w:p w14:paraId="31DE9195" w14:textId="77777777" w:rsidR="009F4DDD" w:rsidRPr="008C14F9" w:rsidRDefault="009F4DDD">
            <w:pPr>
              <w:contextualSpacing/>
              <w:rPr>
                <w:rFonts w:eastAsia="Times New Roman" w:cs="Calibri"/>
                <w:sz w:val="16"/>
                <w:szCs w:val="16"/>
              </w:rPr>
            </w:pPr>
            <w:r>
              <w:rPr>
                <w:sz w:val="16"/>
              </w:rPr>
              <w:t>Kapaciteti total nominal i instaluar i interkoneksionit (MW)</w:t>
            </w:r>
          </w:p>
        </w:tc>
        <w:tc>
          <w:tcPr>
            <w:tcW w:w="853" w:type="pct"/>
            <w:noWrap/>
            <w:hideMark/>
          </w:tcPr>
          <w:p w14:paraId="4283DFC3" w14:textId="77777777" w:rsidR="009F4DDD" w:rsidRPr="008C14F9" w:rsidRDefault="009F4DDD">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rPr>
            </w:pPr>
            <w:r>
              <w:rPr>
                <w:sz w:val="16"/>
              </w:rPr>
              <w:t>5575</w:t>
            </w:r>
          </w:p>
        </w:tc>
        <w:tc>
          <w:tcPr>
            <w:tcW w:w="854" w:type="pct"/>
            <w:noWrap/>
            <w:hideMark/>
          </w:tcPr>
          <w:p w14:paraId="582C257D" w14:textId="77777777" w:rsidR="009F4DDD" w:rsidRPr="008C14F9" w:rsidRDefault="009F4DDD">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rPr>
            </w:pPr>
            <w:r>
              <w:rPr>
                <w:sz w:val="16"/>
              </w:rPr>
              <w:t>5575</w:t>
            </w:r>
          </w:p>
        </w:tc>
        <w:tc>
          <w:tcPr>
            <w:tcW w:w="853" w:type="pct"/>
            <w:noWrap/>
            <w:hideMark/>
          </w:tcPr>
          <w:p w14:paraId="30A70A99" w14:textId="414CE895" w:rsidR="009F4DDD" w:rsidRPr="008C14F9" w:rsidRDefault="0062240A">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6"/>
                <w:szCs w:val="16"/>
              </w:rPr>
            </w:pPr>
            <w:r>
              <w:rPr>
                <w:sz w:val="16"/>
              </w:rPr>
              <w:t>6825</w:t>
            </w:r>
          </w:p>
        </w:tc>
      </w:tr>
    </w:tbl>
    <w:p w14:paraId="3E49B2C8" w14:textId="0FB36028" w:rsidR="009F4DDD" w:rsidRPr="00976D33" w:rsidRDefault="009F4DDD" w:rsidP="009F4DDD">
      <w:pPr>
        <w:pStyle w:val="Tabellenberschrift"/>
        <w:rPr>
          <w:i/>
          <w:color w:val="0F0D29" w:themeColor="text1"/>
        </w:rPr>
      </w:pPr>
      <w:r>
        <w:rPr>
          <w:i/>
          <w:color w:val="0F0D29" w:themeColor="text1"/>
        </w:rPr>
        <w:t>Burimi: KOSTT, Plani Zhvillimor i Transmisionit 2024-2033</w:t>
      </w:r>
    </w:p>
    <w:p w14:paraId="2C5C869D" w14:textId="63726E9B" w:rsidR="009F4DDD" w:rsidRPr="00976D33" w:rsidRDefault="009F4DDD" w:rsidP="009F4DDD">
      <w:r>
        <w:t>Lloji i gjenerimit të energjisë së ripërtëritshme të lidhur në rrjetin e transmisionit aktualisht vjen nga energjia e erës dhe hidrocentralet. Kapacitetet aktuale të instaluara neto nga këto lloje të burimeve të ripërtëritshme arrijnë deri në 139 MW për energjinë e erës dhe deri në 63 MW për hidrocentralet. Kjo pritet të rritet duke pasur parasysh caqet e BRE-ve në dimensionin e dekarbonizimit, duke arritur në 675 MW të erës dhe 727 MW të kapacitetit gjenerues solar fotovoltaik (përfshirë prodhuesit vetë-konsumues) deri në vitin 2030. Përderisa kapaciteti i instaluar i interkoneksionit, apo kapaciteti termik i linjave të transmisionit është rreth 5600 MW, kapaciteti maksimal i transferimit neto (NTC) ndërmjet Kosovës dhe rajonit arrin një nivel prej 1300 MW deri në maksimumin prej 1600 MW. Prandaj, proceset e duhura të planifikimit janë vendosur për të akomoduar integrimin e kapaciteteve të BRE-ve në rrjetin e transmisionit.</w:t>
      </w:r>
    </w:p>
    <w:p w14:paraId="74A4F459" w14:textId="77777777" w:rsidR="0088143A" w:rsidRPr="00976D33" w:rsidRDefault="0088143A" w:rsidP="00BD4E9E">
      <w:pPr>
        <w:pStyle w:val="Heading3"/>
      </w:pPr>
      <w:bookmarkStart w:id="142" w:name="_Toc182302277"/>
      <w:r>
        <w:t>Infrastruktura e transmisionit të energjisë</w:t>
      </w:r>
      <w:bookmarkEnd w:id="142"/>
      <w:r>
        <w:t xml:space="preserve"> </w:t>
      </w:r>
    </w:p>
    <w:p w14:paraId="773EE6D3" w14:textId="77777777" w:rsidR="0088143A" w:rsidRPr="00976D33" w:rsidRDefault="0088143A" w:rsidP="00AF7BBF">
      <w:pPr>
        <w:pStyle w:val="Heading4"/>
        <w:numPr>
          <w:ilvl w:val="0"/>
          <w:numId w:val="74"/>
        </w:numPr>
      </w:pPr>
      <w:r>
        <w:t xml:space="preserve">Projektet kyçe infrastrukturore të transmisionit të energjisë elektrike dhe gazit dhe, aty ku është e përshtatshme, projektet e modernizimit, që janë të nevojshme për arritjen e objektivave dhe caqeve sipas pesë dimensioneve të Strategjisë së Bashkimit për Energji </w:t>
      </w:r>
    </w:p>
    <w:p w14:paraId="432A2D74" w14:textId="177CF114" w:rsidR="009F4DDD" w:rsidRPr="00976D33" w:rsidRDefault="009F4DDD" w:rsidP="009F4DDD">
      <w:r>
        <w:t xml:space="preserve">Për të arritur objektivat strategjikë të Strategjisë Kombëtare të Energjisë, janë planifikuar në mënyrë të duhur investime të vazhdueshme në zhvillimin dhe mirëmbajtjen e sistemit të transmisionit. </w:t>
      </w:r>
      <w:r>
        <w:rPr>
          <w:b/>
          <w:color w:val="024F75" w:themeColor="accent1"/>
        </w:rPr>
        <w:t>Ligji për Energjinë Elektrike</w:t>
      </w:r>
      <w:r>
        <w:rPr>
          <w:color w:val="024F75" w:themeColor="accent1"/>
        </w:rPr>
        <w:t xml:space="preserve"> </w:t>
      </w:r>
      <w:r>
        <w:t>cakton operatorin e transmisionit dhe sistemit për të përgatitur një Plan Zhvillimor 10-vjeçar të Transmisionit (PZHT), i cili më pas miratohet nga Zyra e Rregullatorit për Energji. Plani i fundit i zhvilluar mbulon periudhën 2024-2033, i cili përcakton projektet përkatëse për zbatim (shih Kapitullin 4). Objektivi është implementimi i projekteve të parashikuara në PZHT. Implementimi i këtyre projekteve do të mundësojë arritjen e objektivave dhe synimeve të Strategjisë Kombëtare të Energjisë, do të rrisë stabilitetin dhe besueshmërinë e sistemit elektroenergjetik dhe do të sigurojë përmbushjen e kërkesave teknike të ENTSO-E.</w:t>
      </w:r>
    </w:p>
    <w:p w14:paraId="441E9E45" w14:textId="1B135B9D" w:rsidR="009F4DDD" w:rsidRPr="00976D33" w:rsidRDefault="009F4DDD" w:rsidP="009F4DDD">
      <w:r>
        <w:t>Në përgjithësi, këto projekte zhvillimore të rrjetit të transmisionit ndahen në pesë kategori:</w:t>
      </w:r>
    </w:p>
    <w:p w14:paraId="65AAA2D1" w14:textId="77777777" w:rsidR="009F4DDD" w:rsidRPr="00976D33" w:rsidRDefault="009F4DDD" w:rsidP="009F4DDD">
      <w:pPr>
        <w:pStyle w:val="ListParagraph"/>
      </w:pPr>
      <w:r>
        <w:t>Përforcimet e rrjetit të transmisionit</w:t>
      </w:r>
    </w:p>
    <w:p w14:paraId="5E351F64" w14:textId="77777777" w:rsidR="009F4DDD" w:rsidRPr="00976D33" w:rsidRDefault="009F4DDD" w:rsidP="009F4DDD">
      <w:pPr>
        <w:pStyle w:val="ListParagraph"/>
      </w:pPr>
      <w:r>
        <w:t>Mbështetja e ngarkesës/nyjat e reja 110/10(20) kV</w:t>
      </w:r>
    </w:p>
    <w:p w14:paraId="370215A5" w14:textId="77777777" w:rsidR="009F4DDD" w:rsidRPr="00976D33" w:rsidRDefault="009F4DDD" w:rsidP="009F4DDD">
      <w:pPr>
        <w:pStyle w:val="ListParagraph"/>
      </w:pPr>
      <w:r>
        <w:t>Rivitalizimi i rrjetit të transmisionit</w:t>
      </w:r>
    </w:p>
    <w:p w14:paraId="66053E5F" w14:textId="77777777" w:rsidR="009F4DDD" w:rsidRPr="00976D33" w:rsidRDefault="009F4DDD" w:rsidP="009F4DDD">
      <w:pPr>
        <w:pStyle w:val="ListParagraph"/>
      </w:pPr>
      <w:r>
        <w:t>Mbështetja e projekteve të sistemit të transmisionit (menaxhimi, monitorimi, matja dhe kontrolli),</w:t>
      </w:r>
    </w:p>
    <w:p w14:paraId="72369DC6" w14:textId="77777777" w:rsidR="009F4DDD" w:rsidRPr="00976D33" w:rsidRDefault="009F4DDD" w:rsidP="009F4DDD">
      <w:pPr>
        <w:pStyle w:val="ListParagraph"/>
      </w:pPr>
      <w:r>
        <w:t>Mbështetja e gjenerimit (aplikimi për lidhje)</w:t>
      </w:r>
    </w:p>
    <w:p w14:paraId="344F97E9" w14:textId="77777777" w:rsidR="009F4DDD" w:rsidRPr="00976D33" w:rsidRDefault="009F4DDD" w:rsidP="009F4DDD">
      <w:r>
        <w:t>Me rëndësi të veçantë janë projektet në kategorinë e përforcimit të rrjetit duke pasur parasysh efektet e tyre në rritjen e kapaciteteve të rrjetit sipas kërkesave përkatëse të Kodit të Rrjetit.</w:t>
      </w:r>
    </w:p>
    <w:p w14:paraId="0E921665" w14:textId="600A741A" w:rsidR="00A4244D" w:rsidRPr="00976D33" w:rsidRDefault="009F4DDD" w:rsidP="009F4DDD">
      <w:r>
        <w:t xml:space="preserve">Për sa i përket infrastrukturës së transmisionit të gazit natyror, aktualisht nuk ka as infrastrukturë fizike të bazuar në gaz natyror dhe as treg të gazit natyror. Megjithatë, Ligji Nr. 05/L-82 për Gazin Natyror tashmë është miratuar, i cili adreson elementet dhe kërkesat e Pakos së Tretë të Energjisë në lidhje me gazin natyror </w:t>
      </w:r>
      <w:r>
        <w:lastRenderedPageBreak/>
        <w:t>(Direktiva Nr. 2009/73/EC dhe Rregullorja Nr. 715/2009/ KE). Po ashtu, është miratuar edhe Udhëzimi Administrativ përkatës për sigurinë e furnizimit me gaz natyror.</w:t>
      </w:r>
    </w:p>
    <w:p w14:paraId="1571E1A8" w14:textId="77777777" w:rsidR="0088143A" w:rsidRPr="00976D33" w:rsidRDefault="002D28D5" w:rsidP="00BC1596">
      <w:pPr>
        <w:pStyle w:val="Heading4"/>
      </w:pPr>
      <w:r>
        <w:t xml:space="preserve">Kur është e aplikueshme, projektet kryesore infrastrukturore të parashikuara përveç Projekteve me Interes të Komunitetit të Energjisë (PIKE)/ Projekteve me Interes të Ndërsjellë (PIN) (1) </w:t>
      </w:r>
    </w:p>
    <w:p w14:paraId="4CEAB004" w14:textId="0C15017C" w:rsidR="00FE04C5" w:rsidRPr="00976D33" w:rsidRDefault="00793273" w:rsidP="00A4244D">
      <w:r>
        <w:t>Nuk aplikohet. Projekt i mëparshëm i infrastrukturës së gazit i konsideruar në kontekstin e studimit paraprak të parafizibilitetit të Kompaktit të Kosovës të MCC-së nuk do të ndiqet më tej.</w:t>
      </w:r>
    </w:p>
    <w:p w14:paraId="626F55F4" w14:textId="77777777" w:rsidR="0088143A" w:rsidRPr="00976D33" w:rsidRDefault="0088143A" w:rsidP="00BD4E9E">
      <w:pPr>
        <w:pStyle w:val="Heading3"/>
      </w:pPr>
      <w:bookmarkStart w:id="143" w:name="_Toc182302278"/>
      <w:r>
        <w:t>Integrimi i tregut</w:t>
      </w:r>
      <w:bookmarkEnd w:id="143"/>
      <w:r>
        <w:t xml:space="preserve"> </w:t>
      </w:r>
    </w:p>
    <w:p w14:paraId="64415CF0" w14:textId="77777777" w:rsidR="0088143A" w:rsidRPr="00976D33" w:rsidRDefault="0088143A" w:rsidP="00AF7BBF">
      <w:pPr>
        <w:pStyle w:val="Heading4"/>
        <w:numPr>
          <w:ilvl w:val="0"/>
          <w:numId w:val="9"/>
        </w:numPr>
      </w:pPr>
      <w:r>
        <w:t xml:space="preserve">Objektivat kombëtare që lidhen me aspekte të tjera të tregut të brendshëm energjetik, siç janë rritja e fleksibilitetit të sistemit, veçanërisht në lidhje me promovimin e çmimeve të përcaktuara në mënyrë konkurruese të energjisë elektrike në përputhje me ligjin sektorial përkatës, integrimi dhe bashkimi i tregut, që synojnë rritjen e kapacitetit të tregtueshëm të interkonektorëve ekzistues, rrjetet inteligjente, grumbullimi, përgjigja ndaj kërkesës, ruajtja, prodhimi i shpërndarë, mekanizmat për dërgimin, ri-dërgimin dhe pakësimin, dhe sinjalet e çmimeve në kohë reale, duke përfshirë kornizën kohore për përmbushjen e objektivave </w:t>
      </w:r>
    </w:p>
    <w:p w14:paraId="3A974139" w14:textId="57579820" w:rsidR="00021CB4" w:rsidRPr="00976D33" w:rsidRDefault="20722CD8" w:rsidP="00021CB4">
      <w:pPr>
        <w:rPr>
          <w:color w:val="5B9BD5"/>
        </w:rPr>
      </w:pPr>
      <w:r>
        <w:t>Duke marrë parasysh rritjen e nivelit të burimeve të ripërtëritshme që do të përdoren në prodhimin e energjisë elektrike, rritja e fleksibilitetit të sistemit është çelësi për të arritur balancimin e sistemit në kohë reale. Aktualisht, vetëm kapacitetet e rezervës energjetike për</w:t>
      </w:r>
      <w:r>
        <w:cr/>
      </w:r>
      <w:r>
        <w:br/>
        <w:t>mbajtjen nën kontroll të frekuencës (FCR) (rezerva primare prej 5 MW) sigurohen nga termocentralet në Kosovë. Shërbimet e tjera ndihmëse (+/-25 MW aFRR dhe</w:t>
      </w:r>
      <w:r>
        <w:cr/>
      </w:r>
      <w:r>
        <w:br/>
        <w:t>+143/-90 MW mFRR) ofrohen nga sistemi elektroenergjetik i Shqipërisë.</w:t>
      </w:r>
      <w:r>
        <w:rPr>
          <w:color w:val="5B9BD5"/>
        </w:rPr>
        <w:t xml:space="preserve"> </w:t>
      </w:r>
    </w:p>
    <w:p w14:paraId="57ADFFF9" w14:textId="71FD4D84" w:rsidR="00021CB4" w:rsidRPr="00976D33" w:rsidRDefault="00021CB4" w:rsidP="00021CB4">
      <w:r>
        <w:t>Në këtë drejtim, në vitet 2027-2028 pritet të vihet në punë një sistem i ruajtjes së energjisë përmes baterive me kapacitet prej 170 MW për të mundësuar balancimin e sistemit dhe integrimin e BRE-ve në sistemin e energjisë elektrike. Kohëzgjatja e ruajtjes është paraparë të jetë 2 orë dhe është planifikuar të sigurojë rregullimin sekondar (aFRR) dhe terciar (mFRR) për operatorin e sistemit. Për më tepër, ruajtja do të përdoret gjithashtu për të zhvendosur ngarkesën maksimale përmes procesit optimal të karikimit dhe shkarkimit. Në të ardhmen, do të merren parasysh opsionet shtesë të politikave për zbatimin e burimeve të fleksibilitetit, duke përfshirë prezantimin e fleksibilitetit të kërkesës nga konsumatorët industrialë dhe karikimin fleksibil të automjeteve elektrike (AE).</w:t>
      </w:r>
    </w:p>
    <w:p w14:paraId="4941CC3F" w14:textId="38754FFE" w:rsidR="00021CB4" w:rsidRPr="00976D33" w:rsidRDefault="47D2B174" w:rsidP="00021CB4">
      <w:r>
        <w:t>Megjithëse pranohet gjerësisht se rritja e konkurrencës në tregjet e energjisë me shumicë dhe pakicë janë parakushte për funksionimin e përmirësuar të tregut, aktualisht nuk ka</w:t>
      </w:r>
      <w:r>
        <w:rPr>
          <w:color w:val="5B9BD5"/>
        </w:rPr>
        <w:t xml:space="preserve"> </w:t>
      </w:r>
      <w:r>
        <w:t xml:space="preserve">treg konkurrues me shumicë dhe pakicë, i cili do t’ua mundësonte konsumatorëve të përfitonin nga çmimet konkurruese. Në këtë drejtim, Zyra e Rregullatorit për Energji ka miratuar Udhëzuesin për Liberalizimin e Tregut të Energjisë Elektrike në Kosovë. Raporti i fundit i vlerësimit të konkurrencës në sektorin e energjisë elektrike që mbulon periudhën 2020-2021, tregon se tregu i shitjes me shumicë bazohet kryesisht në kontrata bilaterale. Domethënë, prodhuesi aktual, KEK-u, është i obliguar që tërë vëllimin e tij t’ia ofrojë furnizuesit aktual, KESCO-s, sipas marrëveshjes së furnizimit me shumicë (MFSH), në masën që furnizuesi kërkon që ai të përmbushë detyrimin e tij të shërbimit universal. </w:t>
      </w:r>
    </w:p>
    <w:p w14:paraId="7C457017" w14:textId="6CDC8625" w:rsidR="00021CB4" w:rsidRPr="00976D33" w:rsidRDefault="00021CB4" w:rsidP="00021CB4">
      <w:r>
        <w:t xml:space="preserve">Për të mundësuar konkurrencën në tregun me shumicë, është thelbësore trajtimi i çështjes së MFSH-së ndërmjet gjeneratorit shtetëror (KEK) dhe furnizuesit aktual (KESCO), i cili aktualisht përbën pengesën kryesore. Përveç kësaj, mungesa e informacionit për profilet e konsumatorëve është një pengesë tjetër të cilën institucionet e Kosovës po planifikojnë ta trajtojnë. Hapja e tregut me pakicë u shty, pas zhvillimeve negative, duke përfshirë pandeminë Covid-19 dhe krizën energjetike të shkaktuar nga pushtimi rus në shkallë të plotë në Ukrainë dhe ndikimet socio-ekonomike të lidhura me to. Kështu që, konsumatorët e tensionit të mesëm vazhdojnë të furnizohen nga furnizuesi universal, me çmime të rregulluara. Megjithatë, Rregullatori planifikon të vazhdojë me përpjekjet për hapjen graduale të tregut me pakicë. </w:t>
      </w:r>
    </w:p>
    <w:p w14:paraId="6C387B77" w14:textId="63131899" w:rsidR="003C6497" w:rsidRPr="00976D33" w:rsidRDefault="00021CB4" w:rsidP="00021CB4">
      <w:r>
        <w:lastRenderedPageBreak/>
        <w:t>Në lidhje me integrimin rajonal, një nga objektivat kryesore të Kosovës</w:t>
      </w:r>
      <w:r>
        <w:rPr>
          <w:color w:val="024F75" w:themeColor="accent1"/>
        </w:rPr>
        <w:t xml:space="preserve"> </w:t>
      </w:r>
      <w:r>
        <w:t xml:space="preserve">është të forcojë bashkëpunimin rajonal dhe funksionimin e tregut. Me rëndësi të veçantë është integrimi i tregut me Shqipërinë: Nga dhjetori i vitit 2020, ka filluar funksionimi si Zonë e pavarur Rregullatore në kuadër të Evropës Kontinentale brenda bllokut Shqipëri-Kosovë (SHK). Pikëreferencat e ardhshme në këtë drejtim përfshijnë funksionalizimin e Bursës së Përbashkët Shqiptare të Energjisë (ALPEX), e cila ishte lansuar në Shqipëri në prill të vitit 2023 dhe në zonën tregtare të Kosovës në fund të janarit të vitit 2024. Pikat e ardhshme në këtë drejtim përfshijnë operacionalizimin e ALPEX në tregun brenda të njëjtës ditë dhe përmirësimin e planifikimit të përbashkët të sistemit. Për të rritur më tej tregtinë rajonale, Strategjia Kombëtare e Energjisë përshkruan gjithashtu planet për të ndërtuar interkonektorë të rinj ndërmjet Kosovës dhe Shqipërisë deri në fund të dekadës. </w:t>
      </w:r>
    </w:p>
    <w:p w14:paraId="0EEA0F14" w14:textId="557CFD9E" w:rsidR="00FE04C5" w:rsidRPr="00976D33" w:rsidRDefault="00021CB4" w:rsidP="00021CB4">
      <w:r>
        <w:t xml:space="preserve">Për më tepër, deri në vitin 2028 parashikohet integrimi më i gjerë i tregut rajonal, gjegjësisht bashkimi me zonën e tregut pan-evropian. Për këtë qëllim, Strategjia Kombëtare e Energjisë përfshin si cak kyç në planin afatgjatë anëtarësimin në kuotat evropiane, bashkimin e tregut të ditës në avancë (SDAC) dhe bashkimin e tregut brenda të njëjtës ditë (SIDC), më së voni deri në vitin 2031. Qeveria e Kosovës, së bashku me institucionet kryesore të sektorit energjetik, planifikojnë të avancojnë këtë arritje të rëndësishme, e cila konsiderohet gjithashtu një hap thelbësor në funksion të objektivave kombëtare për dekarbonizimin dhe sigurimin e furnizimit të qëndrueshëm. Për shembull, kjo do të mundësojë si dhe do të krijojë një mjedisi të favorshëm për tërheqjen e investimeve në BRE, si dhe në drejtim të trajtimit të çështjeve të ruajtjes dhe menaxhimit të kërkesës. </w:t>
      </w:r>
    </w:p>
    <w:p w14:paraId="44513B52" w14:textId="77777777" w:rsidR="0088143A" w:rsidRPr="00976D33" w:rsidRDefault="0088143A" w:rsidP="00BC1596">
      <w:pPr>
        <w:pStyle w:val="Heading4"/>
      </w:pPr>
      <w:r>
        <w:t xml:space="preserve">Kur është e aplikueshme, objektivat kombëtare që lidhen me pjesëmarrjen jodiskriminuese të energjisë së ripërtëritshme, përgjigjes ndaj kërkesës dhe ruajtjes, përfshirë përmes grumbullimit, në të gjitha tregjet e energjisë, duke përfshirë një afat kohor për arritjen e objektivave </w:t>
      </w:r>
    </w:p>
    <w:p w14:paraId="7B5D9672" w14:textId="3001CD3C" w:rsidR="00021CB4" w:rsidRPr="00976D33" w:rsidRDefault="00021CB4" w:rsidP="00021CB4">
      <w:r>
        <w:rPr>
          <w:b/>
          <w:color w:val="024F75" w:themeColor="accent1"/>
        </w:rPr>
        <w:t>Ligji për Energjinë</w:t>
      </w:r>
      <w:r>
        <w:rPr>
          <w:color w:val="024F75" w:themeColor="accent1"/>
        </w:rPr>
        <w:t xml:space="preserve"> </w:t>
      </w:r>
      <w:r>
        <w:t xml:space="preserve">ofron bazën për pjesëmarrje jodiskriminuese të energjisë së ripërtëritshme me dispozita të qarta në lidhje me qasjen dhe funksionimin e rrjetit për energji elektrike nga burimet e ripërtëritshme dhe kogjenerimin, duke përfshirë prioritetin në shpërndarjen e energjisë elektrike të prodhuar nga BRE-të. Kjo do të forcohet më tej me Ligjin e miratuar për Promovimin e Përdorimit të Burimeve të Ripërtëritshme të Energjisë. Për më tepër, versioni i projektligjit të ri për Energjinë Elektrike, i cili përputhet me Pakon për Energji të Pastër, përfshin dispozitat për përgjigje ndaj kërkesës dhe agregimit. </w:t>
      </w:r>
    </w:p>
    <w:p w14:paraId="50619590" w14:textId="77777777" w:rsidR="00021CB4" w:rsidRPr="00976D33" w:rsidRDefault="00021CB4" w:rsidP="00BC1596">
      <w:pPr>
        <w:pStyle w:val="Heading4"/>
      </w:pPr>
      <w:r>
        <w:t>Kur është e aplikueshme, objektivat kombëtare në lidhje me sigurimin që konsumatorët të marrin pjesë në sistemin energjetik dhe të përfitojnë nga vetë-prodhimi dhe teknologjitë e reja, duke përfshirë njehsorët inteligjentë;</w:t>
      </w:r>
    </w:p>
    <w:p w14:paraId="4AB3A2C8" w14:textId="5833FC04" w:rsidR="00021CB4" w:rsidRPr="00976D33" w:rsidRDefault="00021CB4" w:rsidP="00021CB4">
      <w:r>
        <w:rPr>
          <w:b/>
          <w:color w:val="024F75" w:themeColor="accent1"/>
        </w:rPr>
        <w:t>Strategjia Kombëtare e Energjisë</w:t>
      </w:r>
      <w:r>
        <w:rPr>
          <w:color w:val="024F75" w:themeColor="accent1"/>
        </w:rPr>
        <w:t xml:space="preserve"> </w:t>
      </w:r>
      <w:r>
        <w:t xml:space="preserve">parashikon një rritje dinamike të BRE-ve, kryesisht nga era dhe solare, të mbështetur nga ankandet e burimeve të ripërtëritshme, investimet publike dhe pjesëmarrja aktive e prodhuesve vetë-konsumues në këtë proces. Gjithashtu, strategjia synon të promovojë prodhuesit e vetë-konsumues të energjisë së ripërtëritshme dhe komunitetet e energjisë së ripërtëritshme, të cilat do të inkurajohen nga një strukturë ligjore dhe rregullatore e përmirësuar dhe procedurat administrative, si dhe prezantimi i skemave të ndryshme mbështetëse. Në këtë drejtim, një moment historik i rëndësishëm u arrit pasi ZRRE-ja miratoi një Rregull të ri për prodhuesit vetë-konsumues të energjisë së ripërtëritshme, duke prezantuar gjithashtu një skemë të re të faturimit neto. Më tej, Ministria e Mjedisit, Planifikimit Hapësinor dhe Infrastrukturës ka ndryshuar Udhëzimin Administrativ përkatës duke ua mundësuar konsumatorët familjarë të instalojnë panele solare në çati me kapacitet të instaluar deri në 7 kW. Të gjitha këto masa janë të orientuara drejt arritjes së </w:t>
      </w:r>
      <w:r>
        <w:rPr>
          <w:b/>
        </w:rPr>
        <w:t>objektivit</w:t>
      </w:r>
      <w:r>
        <w:t xml:space="preserve"> për arritjen e një minimumi prej 100 MW të kapacitetit të prodhuesve vetë-konsumues deri në vitin 2031 me një cak të ndërmjetëm prej 30 MW deri në vitin 2025. Instalimi i njehsorëve inteligjentë në nivel të konsumatorëve përcaktohet gjithashtu si një opsion për t’u marrë në konsideratë në Strategjinë Kombëtare të Energjisë.  </w:t>
      </w:r>
    </w:p>
    <w:p w14:paraId="6878BAF4" w14:textId="77777777" w:rsidR="0088143A" w:rsidRPr="00976D33" w:rsidRDefault="0088143A" w:rsidP="00BC1596">
      <w:pPr>
        <w:pStyle w:val="Heading4"/>
      </w:pPr>
      <w:r>
        <w:t xml:space="preserve">Objektivat kombëtare në lidhje me sigurimin e përshtatshmërisë së sistemit të energjisë elektrike, si dhe për fleksibilitetin e sistemit energjetik në lidhje me prodhimin e energjisë së ripërtëritshme, duke përfshirë afatin kohor për përmbushjen e objektivave </w:t>
      </w:r>
    </w:p>
    <w:p w14:paraId="7AA91CD8" w14:textId="77777777" w:rsidR="00021CB4" w:rsidRPr="00976D33" w:rsidRDefault="00021CB4" w:rsidP="00021CB4">
      <w:r>
        <w:t xml:space="preserve">Me objektivin e saj të parë kyç, </w:t>
      </w:r>
      <w:r>
        <w:rPr>
          <w:b/>
          <w:color w:val="024F75" w:themeColor="accent1"/>
        </w:rPr>
        <w:t>Strategjia Kombëtare e Energjisë</w:t>
      </w:r>
      <w:r>
        <w:rPr>
          <w:color w:val="024F75" w:themeColor="accent1"/>
        </w:rPr>
        <w:t xml:space="preserve"> </w:t>
      </w:r>
      <w:r>
        <w:t xml:space="preserve">parashikon që siguria e furnizimit të sigurohet duke garantuar funksionimin e unifikuar të sistemit të energjisë elektrike. Kjo kërkon kapacitete të </w:t>
      </w:r>
      <w:r>
        <w:lastRenderedPageBreak/>
        <w:t>madhësisë adekuate për furnizim dhe rezerva, besueshmëri, fleksibilitet dhe efikasitet të njësive gjeneruese, elementeve të rrjetit dhe tregjeve të integruara.</w:t>
      </w:r>
    </w:p>
    <w:p w14:paraId="44C4947D" w14:textId="2A064016" w:rsidR="00021CB4" w:rsidRPr="00976D33" w:rsidRDefault="00021CB4" w:rsidP="00021CB4">
      <w:r>
        <w:t xml:space="preserve">Në lidhje me adekuacinë e sistemit, Kosova ka kapacitete të mjaftueshme të rrjetit të interkoneksionit për flukset e transferuara të importeve të nevojshme si dhe flukset e eksporteve të mundshme. Nëse krahasohen me vlerat e mjaftueshmërisë së gjenerimit, kapacitetet e interkoneksionit kanë dhe do të kenë një diferencë të mjaftueshme sigurie. </w:t>
      </w:r>
    </w:p>
    <w:p w14:paraId="4481495D" w14:textId="77777777" w:rsidR="00021CB4" w:rsidRPr="00976D33" w:rsidRDefault="00021CB4" w:rsidP="00021CB4">
      <w:r>
        <w:t>Në lidhje me adekuacinë e gjenerimit, Plani i Adekuacinë së Gjenerimit 2019-2028 i KOSTT-it nënvizon se duke pasur parasysh rrethanat aktuale që mbizotërojnë në sektorin e energjisë në Kosovë nuk garantohet siguria e mjaftueshme e furnizimit me energji. Sfidat ndërlidhen kryesisht me kapacitetet e pamjaftueshme gjeneruese për të mbuluar pikun dhe për të siguruar rezervat e nevojshme të sistemit për rregullimin e energjisë.</w:t>
      </w:r>
    </w:p>
    <w:p w14:paraId="2EE85957" w14:textId="77777777" w:rsidR="0088143A" w:rsidRPr="00976D33" w:rsidRDefault="0088143A" w:rsidP="00BC1596">
      <w:pPr>
        <w:pStyle w:val="Heading4"/>
      </w:pPr>
      <w:r>
        <w:t xml:space="preserve">Kur është e zbatueshme, objektivat kombëtare për të mbrojtur konsumatorët e energjisë dhe për të përmirësuar konkurrencën e sektorit të energjisë me pakicë </w:t>
      </w:r>
    </w:p>
    <w:p w14:paraId="22B82F4E" w14:textId="39CD3933" w:rsidR="00021CB4" w:rsidRPr="00976D33" w:rsidRDefault="00021CB4" w:rsidP="00021CB4">
      <w:r>
        <w:rPr>
          <w:b/>
          <w:color w:val="024F75" w:themeColor="accent1"/>
        </w:rPr>
        <w:t>Strategjia Kombëtare e Energjisë e Kosovës</w:t>
      </w:r>
      <w:r>
        <w:rPr>
          <w:color w:val="024F75" w:themeColor="accent1"/>
        </w:rPr>
        <w:t xml:space="preserve"> </w:t>
      </w:r>
      <w:r>
        <w:t xml:space="preserve">vendos theks të madh te qytetarët për sa i përket përballueshmërisë së faturave të energjisë dhe mbrojtjes së konsumatorëve të të ndjeshëm. Në këtë drejtim, mbrojtja dhe fuqizimi i konsumatorëve do të arrihet përmes një spektri të gjerë të masave. Si shembull konkret, Qeveria e Kosovës kohëve të fundit ka punuar në koordinim të ngushtë me Zyrën e BE-së për zhvillimin e Planit të Veprimit të Pakos për Mbështetje të Energjisë prej 75 milionë euro me qëllim të zbutjes së ndikimeve të menjëhershme socio-ekonomike të krizës energjetike, me fokus në ekonomitë e cenueshme familjare dhe palët ekonomike të interesit. Pakoja për Mbështetje të Energjisë përfshin pesë masa të ndryshme dhe zbatohet nga Ministria e Ekonomisë, Ministria e Financave, Punës dhe Transfereve, si dhe Fondi i Kosovës për Efiçiencë të Energjisë. Ajo synon grupet e cenueshme duke ofruar mbështetje të drejtpërdrejtë financiare dhe subvencione për përmirësime të efikasitetit të energjisë dhe energji të ripërtëritshme të shpërndarë. </w:t>
      </w:r>
    </w:p>
    <w:p w14:paraId="0EFB8EDE" w14:textId="254EAC11" w:rsidR="00021CB4" w:rsidRPr="00976D33" w:rsidRDefault="00021CB4" w:rsidP="00021CB4">
      <w:r>
        <w:t xml:space="preserve">Siç është theksuar tashmë në seksionin për çmimet e përcaktuara në mënyrë konkurruese, tregu me pakicë në Kosovë ende nuk është hapur. Në këto rrethana, KESCO vazhdon të furnizojë me energji elektrike konsumatorët e tensionit të mesëm dhe të ulët me çmime të rregulluara. </w:t>
      </w:r>
    </w:p>
    <w:p w14:paraId="63A491B8" w14:textId="77777777" w:rsidR="00021CB4" w:rsidRPr="00976D33" w:rsidRDefault="00021CB4" w:rsidP="00021CB4">
      <w:r>
        <w:t xml:space="preserve">Në vitin 2017, ZRRE ka nxjerrë Udhëzuesin për Liberalizimin e Tregut të Energjisë Elektrike në Kosovë, i cili, ndër të tjera, përcakton datat specifike për një derregullim gradual të çmimeve. Konsumatorët e lidhur në rrjetin 220 kV ishin të parët që hynë në tregun e parregulluar, të pasuar nga konsumatorët në 110 kV (prill 2017), 35 kV dhe 10 kV (prill 2018). Për më tepër, udhëzimi thekson qartë se të gjithë konsumatorët përfundimtarë kanë të drejtë për furnizim me energji elektrike me norma konkurruese të tregut. </w:t>
      </w:r>
    </w:p>
    <w:p w14:paraId="3B772D17" w14:textId="07B2C1F6" w:rsidR="00021CB4" w:rsidRPr="00976D33" w:rsidRDefault="00021CB4" w:rsidP="00021CB4">
      <w:r>
        <w:t xml:space="preserve">Përveç kësaj, ZRRE ka miratuar edhe disa rregulla për të mundësuar konkurrencën në tregun me pakicë, siç është Rregulli i Ndërrimit të Furnizuesit, Rregulli për Përcaktimin e të Hyrave për Furnizuesin e Shërbimit Universal dhe Rregulli për Furnizuesin e Mundësisë së Fundit. Megjithatë, për shkak të shtyrjeve dhe për shkak të ndikimit financiar të pandemisë Covid në financa, ZRRE ka kërkuar nga KESCO që të vazhdojë furnizimin e konsumatorëve në rrjetin 35kV dhe 10 kV në kuadër të Shërbimit të Furnizimit Universal. </w:t>
      </w:r>
    </w:p>
    <w:p w14:paraId="66099EC0" w14:textId="682BBC63" w:rsidR="00021CB4" w:rsidRPr="00976D33" w:rsidRDefault="00021CB4" w:rsidP="00021CB4">
      <w:r>
        <w:t>Si përfundim, çmimet e energjisë elektrike aktualisht janë të rregulluara, të cilat caktohen nga ZRRE, për të gjithë konsumatorët familjarë dhe jofamiljarë, përveç konsumatorëve të kyçur në rrjetin e OSHT-së (220 kV dhe 110 kV). Konsumatorët e faturuar me tarifa të rregulluara janë të kyçur në nivelet e tensionit 35kV, 10kV dhe 0.4kV, ndërsa konsumatorët e kyçur në linjat 220kV dhe 110kV furnizohen me çmime të parregulluara (p.sh. çmimet e tregut). Aktualisht vetëm pesë konsumatorë janë subjekt i çmimeve të parregulluara, një konsumator i lidhur në linjë 220 kV dhe katër në 110 kV. Këta konsumatorë gjithashtu furnizohen nga furnizuesi aktual, KESCO.</w:t>
      </w:r>
    </w:p>
    <w:p w14:paraId="1A1C0BF6" w14:textId="18615DFD" w:rsidR="0088143A" w:rsidRPr="00976D33" w:rsidRDefault="0088143A" w:rsidP="00BD4E9E">
      <w:pPr>
        <w:pStyle w:val="Heading3"/>
      </w:pPr>
      <w:bookmarkStart w:id="144" w:name="_Toc182302279"/>
      <w:r>
        <w:lastRenderedPageBreak/>
        <w:t>Varfëria energjetike</w:t>
      </w:r>
      <w:bookmarkEnd w:id="144"/>
    </w:p>
    <w:p w14:paraId="41039889" w14:textId="77777777" w:rsidR="0088143A" w:rsidRPr="00976D33" w:rsidRDefault="0088143A" w:rsidP="00AF7BBF">
      <w:pPr>
        <w:pStyle w:val="Heading4"/>
        <w:numPr>
          <w:ilvl w:val="0"/>
          <w:numId w:val="10"/>
        </w:numPr>
      </w:pPr>
      <w:r>
        <w:t xml:space="preserve">Kur është e aplikueshme, objektivat kombëtare në lidhje me varfërinë energjetike, duke përfshirë afatin kohor për përmbushjen e objektivave </w:t>
      </w:r>
    </w:p>
    <w:p w14:paraId="41FF9424" w14:textId="446BD684" w:rsidR="00021CB4" w:rsidRPr="00976D33" w:rsidRDefault="00021CB4" w:rsidP="00021CB4">
      <w:r>
        <w:t xml:space="preserve">Çështja e mbrojtjes së konsumatorëve në nevojë trajtohet në nenin 49 të </w:t>
      </w:r>
      <w:r>
        <w:rPr>
          <w:b/>
          <w:color w:val="024F75" w:themeColor="accent1"/>
        </w:rPr>
        <w:t>Ligjit për Energjinë Elektrike</w:t>
      </w:r>
      <w:r>
        <w:t xml:space="preserve">. Në bazë të kësaj, Qeveria e Kosovës ka iniciuar krijimin e një grupi punues ndërinstitucional në fillim të vitit 2019 me qëllim të hartimit të një programi qeveritar për zbutjen e efekteve negative të rritjes së tarifave të energjisë. </w:t>
      </w:r>
    </w:p>
    <w:p w14:paraId="4AFE3CD8" w14:textId="7E6C9AA8" w:rsidR="003626BE" w:rsidRDefault="00A148C6" w:rsidP="00FE486A">
      <w:pPr>
        <w:spacing w:after="0"/>
      </w:pPr>
      <w:r>
        <w:t xml:space="preserve">Kriza më e fundit energjetike evropiane theksoi nevojën për një skemë gjithëpërfshirëse të mbrojtjes së konsumatorëve të cenueshëm. Në të kaluarën, skema e mbështetjes së Kosovës ka ofruar mbështetje direkte financiare (ulje të faturave të energjisë elektrike) për dy kategori relativisht të vogla të qytetarëve të cilët janë identifikuar si konsumatorë të cenueshëm të energjisë elektrike, përkatësisht përfituesit e Skemës së Ndihmës Sociale dhe përfituesit e benefiteve të ndërlidhura me luftën. Objektivi është zbatimi i një skeme të tillë gjithëpërfshirëse për konsumatorët e cenueshëm deri në vitin 2025. Për të përmirësuar më tej bazën e provave për programet e caktuara, objektiv tjetër kryesor është të zhvillohet një përkufizim ligjor për varfërinë energjetike dhe një regjistër gjithëpërfshirës. </w:t>
      </w:r>
    </w:p>
    <w:p w14:paraId="59BE26F8" w14:textId="77777777" w:rsidR="00FF705C" w:rsidRPr="00976D33" w:rsidRDefault="00FF705C" w:rsidP="006E6E51"/>
    <w:p w14:paraId="16711120" w14:textId="77777777" w:rsidR="003626BE" w:rsidRPr="00976D33" w:rsidRDefault="003626BE" w:rsidP="003626BE">
      <w:pPr>
        <w:pStyle w:val="Heading2"/>
      </w:pPr>
      <w:bookmarkStart w:id="145" w:name="_Toc182302280"/>
      <w:r>
        <w:t>Dimensioni i hulumtimit, inovacionit dhe konkurrueshmërisë</w:t>
      </w:r>
      <w:bookmarkEnd w:id="145"/>
    </w:p>
    <w:p w14:paraId="0AAAA643" w14:textId="44F03C65" w:rsidR="0088143A" w:rsidRPr="00976D33" w:rsidRDefault="0088143A" w:rsidP="00AF7BBF">
      <w:pPr>
        <w:pStyle w:val="Heading3"/>
        <w:numPr>
          <w:ilvl w:val="0"/>
          <w:numId w:val="11"/>
        </w:numPr>
      </w:pPr>
      <w:bookmarkStart w:id="146" w:name="_Toc182302281"/>
      <w:r>
        <w:t>Objektivat kombëtare dhe caqet e financimit për hulumtimin dhe inovacionin</w:t>
      </w:r>
      <w:bookmarkEnd w:id="146"/>
    </w:p>
    <w:p w14:paraId="4FB8FD34" w14:textId="77777777" w:rsidR="00B10D1B" w:rsidRPr="00976D33" w:rsidRDefault="00B10D1B" w:rsidP="00B10D1B">
      <w:pPr>
        <w:rPr>
          <w:rFonts w:cstheme="minorHAnsi"/>
        </w:rPr>
      </w:pPr>
      <w:r>
        <w:t>Roli i hulumtimit dhe inovacionit në Kosovë është njohur si kyç në zhvillimin e zgjidhjeve për çështjet që kanë të bëjnë me sigurinë e furnizimit, besueshmërinë dhe përballueshmërinë e furnizimit me energji, si dhe identifikimin e masave më të përshtatshme në integrimin e burimeve të ripërtëritshme dhe rritjen e efiçiencës së energjisë për të siguruar aktivitet ekonomik të përshtatshëm ndaj klimës dhe rritje të qëndrueshme ekonomike. Kosova ka zbatuar rregullore dhe ligje,</w:t>
      </w:r>
      <w:r w:rsidRPr="00976D33">
        <w:rPr>
          <w:rStyle w:val="FootnoteReference"/>
          <w:rFonts w:cstheme="minorHAnsi"/>
        </w:rPr>
        <w:footnoteReference w:id="7"/>
      </w:r>
      <w:r>
        <w:t xml:space="preserve"> të cilat janë në përputhje me Direktivat</w:t>
      </w:r>
      <w:r w:rsidRPr="00976D33">
        <w:rPr>
          <w:rStyle w:val="FootnoteReference"/>
          <w:rFonts w:cstheme="minorHAnsi"/>
        </w:rPr>
        <w:footnoteReference w:id="8"/>
      </w:r>
      <w:r>
        <w:t xml:space="preserve"> dhe Rregulloret e ndryshme të KE-së</w:t>
      </w:r>
      <w:r w:rsidRPr="00976D33">
        <w:rPr>
          <w:rStyle w:val="FootnoteReference"/>
          <w:rFonts w:cstheme="minorHAnsi"/>
        </w:rPr>
        <w:footnoteReference w:id="9"/>
      </w:r>
      <w:r>
        <w:t>, me qëllim të krijimit të kornizës që nxit aktivitetet e hulumtimit dhe inovacionit, e cila nga ana tjetër do të përmirësojë konkurrencën kombëtare dhe ndërkombëtare të industrive vendore. Përveç kësaj, janë përdorur një sërë udhëzimesh administrative që synojnë të mbështesin idetë inovative (bizneset fillestare) me ndikim pozitiv ekonomik dhe konkurrencë</w:t>
      </w:r>
      <w:r w:rsidRPr="00976D33">
        <w:rPr>
          <w:rStyle w:val="FootnoteReference"/>
          <w:rFonts w:cstheme="minorHAnsi"/>
        </w:rPr>
        <w:footnoteReference w:id="10"/>
      </w:r>
      <w:r>
        <w:t>.</w:t>
      </w:r>
    </w:p>
    <w:p w14:paraId="03854AB0" w14:textId="77777777" w:rsidR="00B10D1B" w:rsidRPr="00976D33" w:rsidRDefault="00B10D1B" w:rsidP="00B10D1B">
      <w:pPr>
        <w:rPr>
          <w:rFonts w:cstheme="minorHAnsi"/>
        </w:rPr>
      </w:pPr>
      <w:r>
        <w:t xml:space="preserve">Në nivelin më të lartë strategjik, dimensioni i hulumtimit, inovacionit dhe konkurrueshmërisë pasqyrohet në dy nga katër shtyllat (prioritetet kryesore të zhvillimit) të </w:t>
      </w:r>
      <w:r>
        <w:rPr>
          <w:b/>
        </w:rPr>
        <w:t>Projekt Strategjisë Kombëtare për Zhvillimit 2030 (SKZH 2030)</w:t>
      </w:r>
      <w:r>
        <w:t xml:space="preserve"> nga maji i vitit 2022. E para është shtylla e zhvillimit të qëndrueshëm ekonomik ku ky dimension trajtohet përmes objektivit zhvillimor për ekonomi inovative, qarkore dhe konkurruese dhe tetë objektivave të saj strategjikë. Shtylla tjetër e SKZH-së 2030 e cila trajton shprehimisht dimensionin e hulumtimit, inovacionit dhe konkurrueshmërisë është shtylla e zhvillimit të barabartë njerëzor dhe synimi i saj i zhvillimit për arsim të qasshëm dhe cilësor.</w:t>
      </w:r>
    </w:p>
    <w:p w14:paraId="2B8EEB4D" w14:textId="1D30DEB0" w:rsidR="00B10D1B" w:rsidRPr="00976D33" w:rsidRDefault="00B10D1B" w:rsidP="00B10D1B">
      <w:pPr>
        <w:rPr>
          <w:rFonts w:cstheme="minorHAnsi"/>
        </w:rPr>
      </w:pPr>
      <w:r>
        <w:lastRenderedPageBreak/>
        <w:t xml:space="preserve">Më konkretisht, dimensioni i hulumtimit dhe inovacionit mbulohet nga </w:t>
      </w:r>
      <w:r>
        <w:rPr>
          <w:b/>
        </w:rPr>
        <w:t xml:space="preserve">Programi Kombëtar i Shkencës 2023-2028 </w:t>
      </w:r>
      <w:r>
        <w:t xml:space="preserve">(nga dhjetori i vitit 2022), i cili është hartuar në bazë të Ligjit për Veprimtari Hulumtuese-Shkencore Nr. 04/L-135, neni 38, Programi Kombëtar i Shkencës. Si pikënisje merr programin e mëparshëm shkencor, orientimin dhe sfidat me të cilat përballet zbatimi i këtij programi, si dhe Strategjinë Kombëtare për Zhvillim 2030 dhe strategjitë e tjera të zhvillimit të Kosovës, rajonit dhe Evropës, për të rritur standardet e arritura vitet e fundit. </w:t>
      </w:r>
    </w:p>
    <w:p w14:paraId="24E5A6A4" w14:textId="77777777" w:rsidR="00B10D1B" w:rsidRPr="00976D33" w:rsidRDefault="00B10D1B" w:rsidP="00B10D1B">
      <w:pPr>
        <w:rPr>
          <w:rFonts w:cstheme="minorHAnsi"/>
        </w:rPr>
      </w:pPr>
      <w:r>
        <w:t xml:space="preserve">Objektivi kryesor i Programit të Shkencës 2023-2028 është ngritja e kapaciteteve njerëzore dhe përmirësimi i infrastrukturës në Kosovë, të cilat kanë ndikim të drejtpërdrejtë në zhvillimin ekonomik dhe rritjen e pjesëmarrjes së institucioneve dhe kërkuesve të Kosovës në Zonën Evropiane të Hulumtimit (ERA) dhe rritjen e pjesëmarrjes në projektet e Horizon Europe. Prandaj, parimet kryesore të ERA-s, siç janë 1) Etika e hulumtimit dhe inovacionit, 2) Barazia gjinore, përfshirja dhe mundësitë e barabarta për të gjithë, dhe 3) Përgjegjësia sociale janë gjithashtu </w:t>
      </w:r>
      <w:r>
        <w:rPr>
          <w:b/>
        </w:rPr>
        <w:t>parimet bazë udhëzuese</w:t>
      </w:r>
      <w:r>
        <w:t xml:space="preserve"> të Programit Kombëtar të Shkencës 2023-2028.</w:t>
      </w:r>
    </w:p>
    <w:p w14:paraId="1936A7DD" w14:textId="77777777" w:rsidR="00B61AED" w:rsidRPr="00976D33" w:rsidRDefault="00B10D1B" w:rsidP="00B10D1B">
      <w:pPr>
        <w:rPr>
          <w:rFonts w:cstheme="minorHAnsi"/>
        </w:rPr>
      </w:pPr>
      <w:r>
        <w:t xml:space="preserve">Për më tepër, Programi Kombëtar i Shkencës 2023-2028 përmban </w:t>
      </w:r>
      <w:r>
        <w:rPr>
          <w:b/>
        </w:rPr>
        <w:t>gjashtë objektiva strategjikë për fushat me prioritet</w:t>
      </w:r>
      <w:r>
        <w:t>, të cilat adresojnë problemet kryesore dhe janë të fokusuara në zhvillimin e sistemit të hulumtimit dhe inovacionit në Kosovë:</w:t>
      </w:r>
    </w:p>
    <w:p w14:paraId="60D28B4C" w14:textId="77777777" w:rsidR="00B10D1B" w:rsidRPr="00976D33" w:rsidRDefault="00B10D1B" w:rsidP="00B10D1B">
      <w:pPr>
        <w:rPr>
          <w:rFonts w:cstheme="minorHAnsi"/>
          <w:b/>
        </w:rPr>
      </w:pPr>
      <w:bookmarkStart w:id="147" w:name="_Hlk138213290"/>
      <w:r>
        <w:rPr>
          <w:b/>
        </w:rPr>
        <w:t xml:space="preserve">Objektivi 1: Zhvillimi i një sistemi efektiv të hulumtimit shkencor dhe inovacionit  </w:t>
      </w:r>
    </w:p>
    <w:p w14:paraId="0836BD6D" w14:textId="77777777" w:rsidR="00B10D1B" w:rsidRPr="00976D33" w:rsidRDefault="00B10D1B" w:rsidP="00B10D1B">
      <w:pPr>
        <w:rPr>
          <w:rFonts w:cstheme="minorHAnsi"/>
        </w:rPr>
      </w:pPr>
      <w:r>
        <w:t xml:space="preserve">Prioritet në këtë objektiv është zhvillimi i një ambienti të qëndrueshëm dhe përkrahës për hulumtime shkencore dhe inovacion në Kosovë, të mbështetur në infrastrukturë ligjore funksionale dhe rritje të kulturës për hulumtime shkencore kredibile në institucionet akademike, shkencore dhe ekonomike, përfshirë këtu edhe strategjinë dhe programet për barazi gjinore. </w:t>
      </w:r>
    </w:p>
    <w:p w14:paraId="370DB7C5" w14:textId="77777777" w:rsidR="00B10D1B" w:rsidRPr="00976D33" w:rsidRDefault="00B10D1B" w:rsidP="00B10D1B">
      <w:pPr>
        <w:rPr>
          <w:rFonts w:cstheme="minorHAnsi"/>
          <w:b/>
        </w:rPr>
      </w:pPr>
      <w:r>
        <w:rPr>
          <w:b/>
        </w:rPr>
        <w:t>Objektivi 2: Zhvillimi dhe aftësimi i kapaciteteve njerëzore për veprimtari hulumtuese-shkencore</w:t>
      </w:r>
    </w:p>
    <w:p w14:paraId="244FCABF" w14:textId="77777777" w:rsidR="00B10D1B" w:rsidRPr="00976D33" w:rsidRDefault="00B10D1B" w:rsidP="00B10D1B">
      <w:pPr>
        <w:rPr>
          <w:rFonts w:cstheme="minorHAnsi"/>
        </w:rPr>
      </w:pPr>
      <w:r>
        <w:t>Ky objektiv ka në fokus zhvillimin e kapaciteteve njerëzore për veprimtari hulumtuese dhe inovacion si dhe zhvillimin e programeve të doktoratës me përfshirje të të gjitha grupeve.</w:t>
      </w:r>
    </w:p>
    <w:p w14:paraId="2421D47C" w14:textId="77777777" w:rsidR="00B10D1B" w:rsidRPr="00976D33" w:rsidRDefault="00B10D1B" w:rsidP="00B10D1B">
      <w:pPr>
        <w:rPr>
          <w:rFonts w:cstheme="minorHAnsi"/>
          <w:b/>
        </w:rPr>
      </w:pPr>
      <w:r>
        <w:rPr>
          <w:b/>
        </w:rPr>
        <w:t>Objektivi 3: Zhvillimi i infrastrukturës së hulumtimit shkencor</w:t>
      </w:r>
    </w:p>
    <w:p w14:paraId="40E15D62" w14:textId="77777777" w:rsidR="00B10D1B" w:rsidRPr="00976D33" w:rsidRDefault="00B10D1B" w:rsidP="00B10D1B">
      <w:pPr>
        <w:rPr>
          <w:rFonts w:cstheme="minorHAnsi"/>
        </w:rPr>
      </w:pPr>
      <w:r>
        <w:t>Ky objektiv synon shtimin e ndjeshëm të kapaciteteve të infrastrukturës bashkëkohore që mundëson  qasje më konkurruese në programet e Horizon Europe dhe programeve të tjera ndërkombëtare për KSH&amp;I (EURO HPC, European Open Science Cloud, etj). Kjo do të arrihet me investime substanciale qeveritare si dhe me anë të partneriteteve me institucione komplementare në rajon dhe Evropë.</w:t>
      </w:r>
    </w:p>
    <w:p w14:paraId="20C84541" w14:textId="77777777" w:rsidR="00B10D1B" w:rsidRPr="00976D33" w:rsidRDefault="00B10D1B" w:rsidP="00B10D1B">
      <w:pPr>
        <w:rPr>
          <w:rFonts w:cstheme="minorHAnsi"/>
          <w:b/>
        </w:rPr>
      </w:pPr>
      <w:r>
        <w:rPr>
          <w:b/>
        </w:rPr>
        <w:t>Objektivi 4: Ndërkombëtarizimi i veprimtarive hulumtuese-shkencore</w:t>
      </w:r>
    </w:p>
    <w:p w14:paraId="3E15A17C" w14:textId="77777777" w:rsidR="00B10D1B" w:rsidRPr="00976D33" w:rsidRDefault="00B10D1B" w:rsidP="00B10D1B">
      <w:pPr>
        <w:rPr>
          <w:rFonts w:cstheme="minorHAnsi"/>
        </w:rPr>
      </w:pPr>
      <w:r>
        <w:t xml:space="preserve">Ndërkombëtarizimi i veprimtarisë hulumtuese-shkencore mund të realizohet përmes: a) rrjetëzimit të institucioneve të Republikës së Kosovës në programet Horizon Europe, COST dhe Këshillit për Bashkëpunim Rajonal; b) programet e mobilitetit; c) mbështetjen e projekteve të përbashkëta me institucione shkencore liderë në botë dhe d) publikimin dhe promovimin e rezultateve shkencore në revista dhe forume shkencore ndërkombëtare. </w:t>
      </w:r>
    </w:p>
    <w:p w14:paraId="5EE0E7D7" w14:textId="77777777" w:rsidR="00B10D1B" w:rsidRPr="00976D33" w:rsidRDefault="00B10D1B" w:rsidP="00B10D1B">
      <w:pPr>
        <w:rPr>
          <w:b/>
        </w:rPr>
      </w:pPr>
      <w:r>
        <w:rPr>
          <w:b/>
        </w:rPr>
        <w:t>Objektivi 5: Ndërlidhja ndërmjet shkencës, ekonomisë dhe shoqërisë</w:t>
      </w:r>
    </w:p>
    <w:p w14:paraId="752AFC1E" w14:textId="77777777" w:rsidR="00B10D1B" w:rsidRPr="00976D33" w:rsidRDefault="00B10D1B" w:rsidP="00B10D1B">
      <w:pPr>
        <w:rPr>
          <w:rFonts w:cstheme="minorHAnsi"/>
        </w:rPr>
      </w:pPr>
      <w:r>
        <w:t>Ky objektiv ka në fokus krijimin e rrjetit të bashkëpunimit ndërmjet hulumtuesve shkencorë, industrisë dhe shoqërisë si dhe krijimin e një fondi të qëndrueshëm financiar që do të përkrahë institucionet hulumtuese publike dhe private që dëshmojnë performancë konkurruese me vendet e BE-së.</w:t>
      </w:r>
    </w:p>
    <w:p w14:paraId="0D170303" w14:textId="77777777" w:rsidR="00B10D1B" w:rsidRPr="00976D33" w:rsidRDefault="00B10D1B" w:rsidP="00B10D1B">
      <w:pPr>
        <w:rPr>
          <w:b/>
        </w:rPr>
      </w:pPr>
      <w:r>
        <w:rPr>
          <w:b/>
        </w:rPr>
        <w:t>Objektiva 6.  Përsosmëria në veprimtarinë hulumtuese shkencore në fushat specifike</w:t>
      </w:r>
    </w:p>
    <w:bookmarkEnd w:id="147"/>
    <w:p w14:paraId="46DB4429" w14:textId="77777777" w:rsidR="00B10D1B" w:rsidRPr="00976D33" w:rsidRDefault="00B10D1B" w:rsidP="00B10D1B">
      <w:pPr>
        <w:rPr>
          <w:rFonts w:cstheme="minorHAnsi"/>
        </w:rPr>
      </w:pPr>
      <w:r>
        <w:t>Ky objektiv ka si cak primar themelimin e Institutit Shtetëror Ndërdisiplinar për Shkencë dhe Teknologji si dhe themelimin dhe avancimin e qendrave të përsosshmërisë shkencore, performanca e të cilave do të vlerësohet sipas kritereve ndërkombëtare.</w:t>
      </w:r>
    </w:p>
    <w:p w14:paraId="64D2A9F7" w14:textId="77777777" w:rsidR="00B10D1B" w:rsidRPr="00976D33" w:rsidRDefault="00B10D1B" w:rsidP="00B10D1B">
      <w:pPr>
        <w:rPr>
          <w:rFonts w:cstheme="minorHAnsi"/>
        </w:rPr>
      </w:pPr>
      <w:r>
        <w:t xml:space="preserve">Për çdo objektiv janë identifikuar një seri masash realizimi i të cilave kërkon angazhimin e të gjithë faktorëve përgjegjës për implementim. </w:t>
      </w:r>
    </w:p>
    <w:p w14:paraId="00CF571B" w14:textId="76DBCA45" w:rsidR="00B10D1B" w:rsidRPr="00976D33" w:rsidRDefault="00B10D1B" w:rsidP="00B10D1B">
      <w:pPr>
        <w:rPr>
          <w:rFonts w:cstheme="minorHAnsi"/>
        </w:rPr>
      </w:pPr>
      <w:r>
        <w:t xml:space="preserve">Programi Kombëtar i Shkencës 2023-2028 gjithashtu përcakton </w:t>
      </w:r>
      <w:r>
        <w:rPr>
          <w:b/>
        </w:rPr>
        <w:t>fushat me prioritet</w:t>
      </w:r>
      <w:r>
        <w:t xml:space="preserve"> në bazë të programit të mëparshëm kombëtar të shkencës, strategjitë aktuale të zhvillimit të Kosovës në sektorë të caktuar, siç janë </w:t>
      </w:r>
      <w:r>
        <w:lastRenderedPageBreak/>
        <w:t>Strategjia Kombëtare për Zhvillim 2030 dhe raporti i analizës kuantitative</w:t>
      </w:r>
      <w:r w:rsidRPr="00976D33">
        <w:rPr>
          <w:rFonts w:cstheme="minorHAnsi"/>
          <w:vertAlign w:val="superscript"/>
        </w:rPr>
        <w:footnoteReference w:id="11"/>
      </w:r>
      <w:r>
        <w:t xml:space="preserve"> të fushave prioritare paraprake në kuadër të përgatitjes së Strategjisë së Specializimit Inteligjent. Fushat me prioritet përfshijnë:</w:t>
      </w:r>
    </w:p>
    <w:p w14:paraId="0900F18E" w14:textId="77777777" w:rsidR="00B10D1B" w:rsidRPr="00976D33" w:rsidRDefault="00B10D1B" w:rsidP="00AF7BBF">
      <w:pPr>
        <w:pStyle w:val="ListParagraph"/>
        <w:numPr>
          <w:ilvl w:val="0"/>
          <w:numId w:val="38"/>
        </w:numPr>
        <w:rPr>
          <w:rFonts w:cstheme="minorHAnsi"/>
        </w:rPr>
      </w:pPr>
      <w:r>
        <w:t xml:space="preserve">Shëndetësinë; </w:t>
      </w:r>
    </w:p>
    <w:p w14:paraId="043F7B84" w14:textId="77777777" w:rsidR="00B10D1B" w:rsidRPr="00976D33" w:rsidRDefault="00B10D1B" w:rsidP="00AF7BBF">
      <w:pPr>
        <w:pStyle w:val="ListParagraph"/>
        <w:numPr>
          <w:ilvl w:val="0"/>
          <w:numId w:val="38"/>
        </w:numPr>
        <w:rPr>
          <w:rFonts w:cstheme="minorHAnsi"/>
        </w:rPr>
      </w:pPr>
      <w:r>
        <w:t xml:space="preserve">Shoqërinë - arsimin, kulturën, ekonominë dhe shkencat humane dhe shoqërore; </w:t>
      </w:r>
    </w:p>
    <w:p w14:paraId="12722526" w14:textId="77777777" w:rsidR="00B10D1B" w:rsidRPr="00976D33" w:rsidRDefault="00B10D1B" w:rsidP="00AF7BBF">
      <w:pPr>
        <w:pStyle w:val="ListParagraph"/>
        <w:numPr>
          <w:ilvl w:val="0"/>
          <w:numId w:val="38"/>
        </w:numPr>
        <w:rPr>
          <w:rFonts w:cstheme="minorHAnsi"/>
        </w:rPr>
      </w:pPr>
      <w:r>
        <w:t xml:space="preserve">Burimet natyrore, energjia, mjedisi dhe ndryshimet klimatike; </w:t>
      </w:r>
    </w:p>
    <w:p w14:paraId="4007E8C0" w14:textId="77777777" w:rsidR="00B10D1B" w:rsidRPr="00976D33" w:rsidRDefault="00B10D1B" w:rsidP="00AF7BBF">
      <w:pPr>
        <w:pStyle w:val="ListParagraph"/>
        <w:numPr>
          <w:ilvl w:val="0"/>
          <w:numId w:val="38"/>
        </w:numPr>
        <w:rPr>
          <w:rFonts w:cstheme="minorHAnsi"/>
        </w:rPr>
      </w:pPr>
      <w:r>
        <w:t xml:space="preserve">Prodhimin bujqësor (ushqimi dhe bioekonomia) </w:t>
      </w:r>
    </w:p>
    <w:p w14:paraId="0A78E9F4" w14:textId="77777777" w:rsidR="00B10D1B" w:rsidRPr="00976D33" w:rsidRDefault="00B10D1B" w:rsidP="00AF7BBF">
      <w:pPr>
        <w:pStyle w:val="ListParagraph"/>
        <w:numPr>
          <w:ilvl w:val="0"/>
          <w:numId w:val="38"/>
        </w:numPr>
        <w:rPr>
          <w:rFonts w:cstheme="minorHAnsi"/>
        </w:rPr>
      </w:pPr>
      <w:r>
        <w:t>Dy fusha horizontale të kryqëzuara (Marrëveshja e Gjelbër dhe Digjitalizimi).</w:t>
      </w:r>
    </w:p>
    <w:p w14:paraId="5BB3E97D" w14:textId="01C6082B" w:rsidR="00B10D1B" w:rsidRPr="00976D33" w:rsidRDefault="00B10D1B" w:rsidP="00B10D1B">
      <w:pPr>
        <w:rPr>
          <w:rFonts w:cstheme="minorHAnsi"/>
        </w:rPr>
      </w:pPr>
      <w:r>
        <w:t xml:space="preserve">Fushat me prioritet janë gjithashtu të krahasueshme me prioritetet e programit Horizon Europe. Përshtatja e fushave me prioritet të Kosovës me ato të vendeve të BE-së do të mundësojë rritjen e pjesëmarrjes së shkencëtarëve të Kosovës në projekte shkencore në kuadër të Horizon dhe në të njëjtën kohë do të ndihmojë në përshtatjen e kornizës ligjore të Kosovës me legjislacionin e BE-së. Ky hap i fundit shërben edhe për përgatitjen e Kosovës për të përmbushur më lehtë një pjesë të kushteve për të aplikuar për anëtarësim në BE. Prandaj, bazuar në argumentet e dhëna më sipër, u propozuan katër fusha me prioritet. </w:t>
      </w:r>
    </w:p>
    <w:p w14:paraId="201154ED" w14:textId="77777777" w:rsidR="00B10D1B" w:rsidRPr="00976D33" w:rsidRDefault="00B10D1B" w:rsidP="00B10D1B">
      <w:pPr>
        <w:rPr>
          <w:rFonts w:cstheme="minorHAnsi"/>
        </w:rPr>
      </w:pPr>
      <w:r>
        <w:t xml:space="preserve">Më e rëndësishme për PKEK-së është fusha me prioritet </w:t>
      </w:r>
      <w:r>
        <w:rPr>
          <w:b/>
        </w:rPr>
        <w:t>e burimeve natyrore, energjisë, mjedisit dhe ndryshimeve klimatike.</w:t>
      </w:r>
      <w:r>
        <w:t xml:space="preserve"> Adresimi së pari i sfidave në lidhje me energjinë, burimet natyrore dhe mjedisin ofron shumë mundësi për kryerjen e hulumtimeve shkencore në Kosovë. Hapat që propozohen të ndërmerren në hulumtim shkencor dhe inovacion në kuadër të PKEK-së duhet të kenë si rezultat ndikimet e pritshme në fushat e mëposhtme.</w:t>
      </w:r>
    </w:p>
    <w:p w14:paraId="53F3CCE2" w14:textId="77777777" w:rsidR="00B10D1B" w:rsidRPr="00976D33" w:rsidRDefault="00B10D1B" w:rsidP="00AF7BBF">
      <w:pPr>
        <w:pStyle w:val="ListParagraph"/>
        <w:numPr>
          <w:ilvl w:val="0"/>
          <w:numId w:val="38"/>
        </w:numPr>
        <w:rPr>
          <w:rFonts w:cstheme="minorHAnsi"/>
        </w:rPr>
      </w:pPr>
      <w:r>
        <w:t>Përdorimi efikas i burimeve natyrore</w:t>
      </w:r>
    </w:p>
    <w:p w14:paraId="4B07CA33" w14:textId="22FF0F21" w:rsidR="00B10D1B" w:rsidRPr="00976D33" w:rsidRDefault="00B10D1B" w:rsidP="00AF7BBF">
      <w:pPr>
        <w:pStyle w:val="ListParagraph"/>
        <w:numPr>
          <w:ilvl w:val="0"/>
          <w:numId w:val="38"/>
        </w:numPr>
        <w:rPr>
          <w:rFonts w:cstheme="minorHAnsi"/>
        </w:rPr>
      </w:pPr>
      <w:r>
        <w:t>Dekarbonizimi</w:t>
      </w:r>
    </w:p>
    <w:p w14:paraId="04E4E70A" w14:textId="77777777" w:rsidR="00B10D1B" w:rsidRPr="00976D33" w:rsidRDefault="00B10D1B" w:rsidP="00AF7BBF">
      <w:pPr>
        <w:pStyle w:val="ListParagraph"/>
        <w:numPr>
          <w:ilvl w:val="0"/>
          <w:numId w:val="38"/>
        </w:numPr>
        <w:rPr>
          <w:rFonts w:cstheme="minorHAnsi"/>
        </w:rPr>
      </w:pPr>
      <w:r>
        <w:t xml:space="preserve">Monitorimi i vazhdueshëm i mjedisit </w:t>
      </w:r>
    </w:p>
    <w:p w14:paraId="5C801C4F" w14:textId="77777777" w:rsidR="00B10D1B" w:rsidRPr="00976D33" w:rsidRDefault="00B10D1B" w:rsidP="00AF7BBF">
      <w:pPr>
        <w:pStyle w:val="ListParagraph"/>
        <w:numPr>
          <w:ilvl w:val="0"/>
          <w:numId w:val="38"/>
        </w:numPr>
        <w:rPr>
          <w:rFonts w:cstheme="minorHAnsi"/>
        </w:rPr>
      </w:pPr>
      <w:r>
        <w:t>Materialet e reja për sistemet e avancuara të energjisë, robotikës dhe censorëve</w:t>
      </w:r>
    </w:p>
    <w:p w14:paraId="39CAECF3" w14:textId="77777777" w:rsidR="00B10D1B" w:rsidRPr="00976D33" w:rsidRDefault="00B10D1B" w:rsidP="00AF7BBF">
      <w:pPr>
        <w:pStyle w:val="ListParagraph"/>
        <w:numPr>
          <w:ilvl w:val="0"/>
          <w:numId w:val="38"/>
        </w:numPr>
        <w:rPr>
          <w:rFonts w:cstheme="minorHAnsi"/>
        </w:rPr>
      </w:pPr>
      <w:r>
        <w:t>Qëndrueshmëria mjedisore e sistemeve industriale dhe të transportit</w:t>
      </w:r>
    </w:p>
    <w:p w14:paraId="1AD179F2" w14:textId="28502B75" w:rsidR="00571C85" w:rsidRPr="00976D33" w:rsidRDefault="00571C85" w:rsidP="00B10D1B">
      <w:r>
        <w:t>Sa i përket caqeve të financimit, sipas Ligjit për Veprimtari Kërkimore-Shkencore, ndarja buxhetore për hulumtim shkencor synon 0.7% të buxhetit vjetor. Megjithatë, historikisht, buxheti i dedikuar për shkencën nga qeveritë e njëpasnjëshme të Kosovës nuk e ka kaluar 0.1% të buxhetit total</w:t>
      </w:r>
      <w:r w:rsidRPr="00976D33">
        <w:rPr>
          <w:rFonts w:asciiTheme="majorHAnsi" w:eastAsia="Times New Roman" w:hAnsiTheme="majorHAnsi" w:cstheme="majorBidi"/>
          <w:color w:val="000000"/>
          <w:vertAlign w:val="superscript"/>
          <w:lang w:eastAsia="en-GB"/>
        </w:rPr>
        <w:footnoteReference w:id="12"/>
      </w:r>
      <w:r>
        <w:t>. Përderisa këto shifra janë dukshëm më të ulëta në krahasim me nivelet e financimit në vendet e BE-së, pranohet se institucionet hulumtuese-shkencore në Kosovë janë përballur me sfida në shfrytëzimin e plotë të kësaj ndarjeje të kufizuar buxhetore</w:t>
      </w:r>
      <w:r w:rsidRPr="00976D33">
        <w:rPr>
          <w:rFonts w:asciiTheme="majorHAnsi" w:eastAsia="Times New Roman" w:hAnsiTheme="majorHAnsi" w:cstheme="majorBidi"/>
          <w:color w:val="000000"/>
          <w:vertAlign w:val="superscript"/>
          <w:lang w:eastAsia="en-GB"/>
        </w:rPr>
        <w:footnoteReference w:id="13"/>
      </w:r>
      <w:r>
        <w:t>.</w:t>
      </w:r>
    </w:p>
    <w:p w14:paraId="3766B546" w14:textId="77777777" w:rsidR="00B10D1B" w:rsidRPr="00976D33" w:rsidRDefault="00B10D1B" w:rsidP="00B10D1B">
      <w:pPr>
        <w:rPr>
          <w:rFonts w:cstheme="minorHAnsi"/>
        </w:rPr>
      </w:pPr>
      <w:r>
        <w:t>Intensifikimi i bashkëpunimit ndërmjet universiteteve private dhe publike kosovare me shumë institucione dhe organizata evropiane, ndër të tjera me Këshillin Evropian të Hulumtimeve, Infrastrukturat Evropiane të Hulumtimit dhe Qendrën e Përbashkët Hulumtuese, është një gur themeli në modernizimin e aktiviteteve hulumtuese-shkencore në Kosovë dhe në tërheqjen e financimeve nga BE. Janë ndërmarrë hapat e parë në vendosjen e Pikave Kombëtare të Kontaktit për Horizon 2020 në Kosovë në ofrimin e udhëzimeve, informacioneve praktike dhe asistencës për të gjitha aspektet e pjesëmarrjes në këtë program. Ndërkohë, Kosova është bërë anëtare e plotë e Horizon 2020 në vitin 2019. Veçanërisht interesant janë personat kontaktues në Kosovë për projekte hulumtuese në lidhje me (1) energjinë e sigurt, të pastër dhe efiçiente, (2) transportin inteligjent, të gjelbër dhe të integruar, (3) veprimin klimatik, mjedisin, efiçiencën e burimeve dhe lëndëve të para, dhe ( 4) bujqësinë e qëndrueshme, bio-ekonominë dhe bioteknologjinë. Kjo është një mundësi shumë e mirë për Qeverinë e Kosovës që të shtyjë përpara aktivitetet hulumtuese dhe inovative.</w:t>
      </w:r>
    </w:p>
    <w:p w14:paraId="7A45138C" w14:textId="77777777" w:rsidR="00B10D1B" w:rsidRPr="00976D33" w:rsidRDefault="00B10D1B" w:rsidP="00B10D1B">
      <w:pPr>
        <w:rPr>
          <w:rFonts w:cstheme="minorHAnsi"/>
        </w:rPr>
      </w:pPr>
      <w:r>
        <w:t>Universitetet private dhe publike të Kosovës do të kenë mundësi të shfrytëzojnë mundësitë që vijnë nga programi i ri i Bashkimit Evropian “Zhvillimi i Horizontit të Evropës” për të gjetur fonde për projekte hulumtuese që trajtojnë çështjet që janë në përputhje me fushën e misionit të tij në:</w:t>
      </w:r>
    </w:p>
    <w:p w14:paraId="470BC8E3" w14:textId="77777777" w:rsidR="00B10D1B" w:rsidRPr="00976D33" w:rsidRDefault="00B10D1B" w:rsidP="00AF7BBF">
      <w:pPr>
        <w:pStyle w:val="ListParagraph"/>
        <w:numPr>
          <w:ilvl w:val="0"/>
          <w:numId w:val="38"/>
        </w:numPr>
        <w:rPr>
          <w:rFonts w:cstheme="minorHAnsi"/>
        </w:rPr>
      </w:pPr>
      <w:r>
        <w:lastRenderedPageBreak/>
        <w:t>Përshtatjen ndaj ndryshimeve klimatike duke përfshirë transformimin shoqëror dhe</w:t>
      </w:r>
    </w:p>
    <w:p w14:paraId="2A267D04" w14:textId="77777777" w:rsidR="00B10D1B" w:rsidRPr="00976D33" w:rsidRDefault="00B10D1B" w:rsidP="00AF7BBF">
      <w:pPr>
        <w:pStyle w:val="ListParagraph"/>
        <w:numPr>
          <w:ilvl w:val="0"/>
          <w:numId w:val="38"/>
        </w:numPr>
        <w:rPr>
          <w:rFonts w:cstheme="minorHAnsi"/>
        </w:rPr>
      </w:pPr>
      <w:r>
        <w:t>Qytetet inteligjente dhe neutrale ndaj klimës.</w:t>
      </w:r>
    </w:p>
    <w:p w14:paraId="2196C00C" w14:textId="20CAF19F" w:rsidR="00B10D1B" w:rsidRPr="00976D33" w:rsidRDefault="00B10D1B" w:rsidP="00B10D1B">
      <w:pPr>
        <w:rPr>
          <w:rFonts w:cstheme="minorHAnsi"/>
        </w:rPr>
      </w:pPr>
      <w:r>
        <w:t>Megjithatë, intervistat me disa nga pikat kombëtare të kontaktit për Horizon 2020 në Kosovë, të cilat u zhvilluan gjatë përgatitjes së draftit të parë të PKEK-së, evidentuan një numër vështirësish me të cilat po përballen universitetet dhe institutet hulumtuese të Kosovës për të marrë pjesë në Horizon 2020 dhe në projekt</w:t>
      </w:r>
      <w:r w:rsidR="0037748E">
        <w:t>et e tjera</w:t>
      </w:r>
      <w:r>
        <w:t xml:space="preserve"> hulumtuese të BE-së. Mungesa e njohurive të hulumtuesve kosovarë dhe mungesa e infrastrukturës për hulumtim bazë u theksuan si pengesa më e madhe në fillimin e projekteve dhe konsorciumeve të përbashkëta me hulumtuesit evropianë. Përveç kësaj, universitetet e Kosovës po dështojnë të krijojnë një mekanizëm të bazuar në nxitje për të inkurajuar profesorët dhe hulumtuesit e rinj që të fillojnë çfarëdo forme të bashkëpunimit me universitetet dhe institutet hulumtuese evropiane. Të intervistuarit gjithashtu vazhduan të argumentojnë se profesorët kosovarë janë të detyruar të ligjërojnë deri në katër lëndë të ndryshme deri në 20 orë në javë në një semestër. Një kombinim i këtyre faktorëve po i pengon universitetet e Kosovës që t’i rrisin aktivitetet hulumtuese.</w:t>
      </w:r>
    </w:p>
    <w:p w14:paraId="2F524BAD" w14:textId="77777777" w:rsidR="00B10D1B" w:rsidRPr="00976D33" w:rsidRDefault="00B10D1B" w:rsidP="00B10D1B">
      <w:r>
        <w:t>Megjithatë, Kosova tashmë ka ndërmarrë disa hapa fillestarë në këtë drejtim. Për shembull, Universiteti i Prishtinës, i mbështetur nga Programi i Lidershipit Transformuese të USAID-it - Bursat dhe Partneritetet dhe Universiteti Shtetëror i Arizonës si partner kyç i SHBA-së, ka inauguruar Qendrën për Energji dhe Qëndrueshmëri (QEQ). QEQ është një qendër për hulumtime dhe trajnime ndërdisiplinore gjithëpërfshirëse që synon të adresojnë sfidat lokale dhe globale të qëndrueshmërisë. Nën ombrellën e QEQ-it është zbatuar programi certifikues për “Energji të Ripërtëritshme dhe Qëndrueshmëri”. Ky program ofron kurse dhe trajnime nga fusha të ndryshme të organizuara nga fakultete të ndryshme për disa nga sfidat më aktuale në botë – ndryshimet klimatike, qëndrueshmërinë e energjisë dhe mbrojtjen e mjedisit. Të diplomuarit e programit marrin një certifikatë universitare, përveç diplomës BA ose MA. Përveç kësaj, universitetet e Kosovës, siç janë Universiteti i Prishtinës (UP), Universiteti për Biznes dhe Teknologji (UBT) dhe Universiteti Amerikan në Kosovë (AUK), po i shfrytëzojnë me sukses mundësitë e ofruara nga fondet e ndryshme të BE-së në ngritjen e kapaciteteve, dhe modernizimin dhe ristrukturimin e programeve të ndryshme baçelor, master dhe doktoraturë me synim përafrimin e tyre me nevojat e tregut. Për shembull, UBT në bashkëpunim me Erasmus+ ka zhvilluar një program baçelor në “Inxhinierinë Energjetike” dhe një program tjetër master në “Energjinë Elektrike dhe Tregjet  Energjetike”.</w:t>
      </w:r>
    </w:p>
    <w:p w14:paraId="032DF1FC" w14:textId="77777777" w:rsidR="00B10D1B" w:rsidRPr="00976D33" w:rsidRDefault="00B10D1B" w:rsidP="00B10D1B">
      <w:pPr>
        <w:rPr>
          <w:rFonts w:cstheme="minorHAnsi"/>
        </w:rPr>
      </w:pPr>
      <w:r>
        <w:t>Një bashkëpunim ndërmjet Qeverisë së Kosovës dhe asaj Gjermane ka bërë të mundur inaugurimin e Parkut të Inovacionit dhe Trajnimit në Prizren, i cili do t’i hapë rrugë inovacionit, zhvillimit të biznesit dhe aftësive dhe do të shërbejë si burim i ideve inovative dhe të suksesshme.</w:t>
      </w:r>
    </w:p>
    <w:p w14:paraId="33232AD2" w14:textId="458E7309" w:rsidR="00A81EC4" w:rsidRPr="00976D33" w:rsidRDefault="00552F2F" w:rsidP="00A81EC4">
      <w:pPr>
        <w:pStyle w:val="Heading3"/>
        <w:rPr>
          <w:sz w:val="24"/>
          <w:szCs w:val="28"/>
        </w:rPr>
      </w:pPr>
      <w:bookmarkStart w:id="148" w:name="_Toc182302282"/>
      <w:r>
        <w:t>Objektivat kombëtare për vitin 2050 në lidhje me promovimin e teknologjive të energjisë së pastër dhe caqet afatgjata (2050) për vendosjen e teknologjive me karbon të ulët</w:t>
      </w:r>
      <w:bookmarkEnd w:id="148"/>
    </w:p>
    <w:p w14:paraId="672E89B6" w14:textId="4979CFA1" w:rsidR="00B10D1B" w:rsidRPr="00976D33" w:rsidRDefault="3B8EE7DA" w:rsidP="002E053A">
      <w:pPr>
        <w:rPr>
          <w:sz w:val="24"/>
          <w:szCs w:val="28"/>
        </w:rPr>
      </w:pPr>
      <w:bookmarkStart w:id="149" w:name="_Toc139460692"/>
      <w:r>
        <w:t>Me nënshkrimin e Deklaratës së Sofjes për Agjendën e Gjelbër për Ballkanin Perëndimor si pjesë e “Procesit të Berlinit”, Kosova është zotuar të ndjekë Bashkimin Evropian në rrugën e tij të dekarbonizimit drejt një ekonomie neutrale ndaj karbonit deri në vitin 2050. Gjithashtu, përmes Komunitetit të Energjisë dhe Udhërrëfyesit të Dekarbonizimit, Kosova ka demonstruar gatishmëri për t’iu bashkuar Bashkimit Evropian dhe partnerëve të tjerë ndërkombëtarë në arritjen e emetimeve neto zero të GS-ve deri në vitin 2050. Planet dhe caqet specifike afatgjata teknologjike dhe sektoriale nuk janë miratuar ende.</w:t>
      </w:r>
      <w:bookmarkEnd w:id="149"/>
      <w:r>
        <w:rPr>
          <w:sz w:val="24"/>
        </w:rPr>
        <w:t xml:space="preserve"> </w:t>
      </w:r>
    </w:p>
    <w:p w14:paraId="7F65F9A2" w14:textId="2290642F" w:rsidR="00B10D1B" w:rsidRPr="00976D33" w:rsidRDefault="00552F2F" w:rsidP="00B10D1B">
      <w:pPr>
        <w:pStyle w:val="Heading3"/>
      </w:pPr>
      <w:bookmarkStart w:id="150" w:name="_Toc182302283"/>
      <w:r>
        <w:t>Objektivat kombëtare në lidhje me konkurrencën</w:t>
      </w:r>
      <w:bookmarkEnd w:id="150"/>
      <w:r>
        <w:t xml:space="preserve"> </w:t>
      </w:r>
    </w:p>
    <w:p w14:paraId="0626B8FC" w14:textId="5829924A" w:rsidR="00B10D1B" w:rsidRPr="00976D33" w:rsidRDefault="4B0EFD71" w:rsidP="00B10D1B">
      <w:r>
        <w:rPr>
          <w:sz w:val="19"/>
        </w:rPr>
        <w:t xml:space="preserve">Siç është analizuar në draftin e Strategjisë Kombëtare për Zhvillim 2030, </w:t>
      </w:r>
      <w:r>
        <w:t xml:space="preserve">Kosova gjatë dekadës së fundit ka treguar një performancë të mirë sa i përket rritjes ekonomike. Megjithatë, kjo rritje nuk është treguar të jetë e qëndrueshme, pasi nuk është shoqëruar me rritje të punësimit dhe as nuk ka mbështetur zgjerimin e bazës së prodhimit. Struktura e ekonomisë së Kosovës, e bazuar për një kohë të gjatë kryesisht në konsumin e nxitur nga remitencat dhe investimet në infrastrukturë me kthim të ulët, si dhe nga aktivitetet ekonomike me vlerë të ulët të shtuar, nuk premton zhvillim të qëndrueshëm në planin afatgjatë. Për më tepër, problemet endemike të zhvillimit të Kosovës, siç është niveli i lartë i papunësisë, nuk mund të trajtohen ë masë të konsiderueshme me këtë strukturë.  </w:t>
      </w:r>
    </w:p>
    <w:p w14:paraId="16935C36" w14:textId="77777777" w:rsidR="00B10D1B" w:rsidRPr="00976D33" w:rsidRDefault="00B10D1B" w:rsidP="00B10D1B">
      <w:pPr>
        <w:rPr>
          <w:rFonts w:cstheme="minorHAnsi"/>
        </w:rPr>
      </w:pPr>
      <w:r>
        <w:lastRenderedPageBreak/>
        <w:t xml:space="preserve">Për të adresuar këto sfida, Strategjia Kombëtare për Zhvillimit 2030 konsideron </w:t>
      </w:r>
      <w:r>
        <w:rPr>
          <w:b/>
        </w:rPr>
        <w:t>ndërtimin e një ekonomie inovative, qarkore dhe konkurruese</w:t>
      </w:r>
      <w:r>
        <w:t xml:space="preserve"> si </w:t>
      </w:r>
      <w:r>
        <w:rPr>
          <w:b/>
          <w:bCs/>
        </w:rPr>
        <w:t>objektivi</w:t>
      </w:r>
      <w:r>
        <w:t xml:space="preserve"> i parë </w:t>
      </w:r>
      <w:r>
        <w:rPr>
          <w:b/>
        </w:rPr>
        <w:t>zhvillimor</w:t>
      </w:r>
      <w:r>
        <w:t xml:space="preserve"> i shtyllës së saj që lidhet me zhvillimin e qëndrueshëm ekonomik. Deri në vitin 2030, Kosova synon të krijojë një mjedis të favorshëm biznesi dhe të luajë rol aktiv në zhvillimin e një ekonomie konkurruese drejt aktiviteteve të prodhimit dhe shërbimeve me vlerë të shtuar. Inovacionit, si një përcaktues i rëndësishëm i konkurrencës, së bashku me ekonominë qarkore si model për zhvillimin e qëndrueshëm, do t’i kushtohet vëmendje e veçantë në trajektoren e re ekonomike. Transformimi ekonomik i Kosovës do të bazohet në ndërmarrje konkurruese, inovative dhe të gjelbra. Meqenëse kërkesa e përgjithshme është e kufizuar për shkak të tregut të vogël vendor, qëllimi është që të mundësohet një prani më e madhe e ndërmarrjeve kosovare në tregjet ndërkombëtare.</w:t>
      </w:r>
    </w:p>
    <w:p w14:paraId="2E455417" w14:textId="4403A8BA" w:rsidR="00904D5D" w:rsidRPr="00976D33" w:rsidRDefault="00B10D1B" w:rsidP="00B10D1B">
      <w:pPr>
        <w:rPr>
          <w:rFonts w:cstheme="minorHAnsi"/>
        </w:rPr>
      </w:pPr>
      <w:r>
        <w:t xml:space="preserve">Treguesit përkatës të ndikimit </w:t>
      </w:r>
      <w:r>
        <w:rPr>
          <w:b/>
        </w:rPr>
        <w:t xml:space="preserve">me caqet e tyre bazë dhe për vitin 2026 dhe 2030 </w:t>
      </w:r>
      <w:r>
        <w:t xml:space="preserve">janë paraqitur në </w:t>
      </w:r>
      <w:r w:rsidR="00AF03FC" w:rsidRPr="00976D33">
        <w:rPr>
          <w:rFonts w:cstheme="minorHAnsi"/>
        </w:rPr>
        <w:fldChar w:fldCharType="begin"/>
      </w:r>
      <w:r w:rsidR="00AF03FC" w:rsidRPr="00976D33">
        <w:rPr>
          <w:rFonts w:cstheme="minorHAnsi"/>
        </w:rPr>
        <w:instrText xml:space="preserve"> REF _Ref137823032 \h </w:instrText>
      </w:r>
      <w:r w:rsidR="004A7007" w:rsidRPr="00976D33">
        <w:rPr>
          <w:rFonts w:cstheme="minorHAnsi"/>
        </w:rPr>
        <w:instrText xml:space="preserve"> \* MERGEFORMAT </w:instrText>
      </w:r>
      <w:r w:rsidR="00AF03FC" w:rsidRPr="00976D33">
        <w:rPr>
          <w:rFonts w:cstheme="minorHAnsi"/>
        </w:rPr>
      </w:r>
      <w:r w:rsidR="00AF03FC" w:rsidRPr="00976D33">
        <w:rPr>
          <w:rFonts w:cstheme="minorHAnsi"/>
        </w:rPr>
        <w:fldChar w:fldCharType="separate"/>
      </w:r>
      <w:r w:rsidR="003B7FFA">
        <w:t>Tabela 7</w:t>
      </w:r>
      <w:r w:rsidR="00AF03FC" w:rsidRPr="00976D33">
        <w:rPr>
          <w:rFonts w:cstheme="minorHAnsi"/>
        </w:rPr>
        <w:fldChar w:fldCharType="end"/>
      </w:r>
      <w:r>
        <w:t>.</w:t>
      </w:r>
    </w:p>
    <w:p w14:paraId="34B7D358" w14:textId="71E8CCBC" w:rsidR="00B10D1B" w:rsidRPr="00976D33" w:rsidRDefault="00B10D1B" w:rsidP="00B10D1B">
      <w:pPr>
        <w:pStyle w:val="Caption"/>
      </w:pPr>
      <w:bookmarkStart w:id="151" w:name="_Ref137823032"/>
      <w:bookmarkStart w:id="152" w:name="_Toc181867300"/>
      <w:r>
        <w:t xml:space="preserve">Tabela </w:t>
      </w:r>
      <w:r w:rsidRPr="00976D33">
        <w:fldChar w:fldCharType="begin"/>
      </w:r>
      <w:r w:rsidRPr="00976D33">
        <w:instrText>SEQ Table \* ARABIC</w:instrText>
      </w:r>
      <w:r w:rsidRPr="00976D33">
        <w:fldChar w:fldCharType="separate"/>
      </w:r>
      <w:r w:rsidR="003B7FFA">
        <w:rPr>
          <w:noProof/>
        </w:rPr>
        <w:t>7</w:t>
      </w:r>
      <w:r w:rsidRPr="00976D33">
        <w:fldChar w:fldCharType="end"/>
      </w:r>
      <w:bookmarkEnd w:id="151"/>
      <w:r>
        <w:t>. Treguesit e ndikimit për objektivin zhvillimor të SKZH 2030 për ndërtimin e një ekonomie inovative, qarkore, dhe konkurruese</w:t>
      </w:r>
      <w:bookmarkEnd w:id="152"/>
    </w:p>
    <w:tbl>
      <w:tblPr>
        <w:tblStyle w:val="ListTable3-Accent11"/>
        <w:tblW w:w="5000" w:type="pct"/>
        <w:tblLook w:val="04A0" w:firstRow="1" w:lastRow="0" w:firstColumn="1" w:lastColumn="0" w:noHBand="0" w:noVBand="1"/>
      </w:tblPr>
      <w:tblGrid>
        <w:gridCol w:w="4585"/>
        <w:gridCol w:w="1857"/>
        <w:gridCol w:w="1561"/>
        <w:gridCol w:w="1561"/>
      </w:tblGrid>
      <w:tr w:rsidR="00B10D1B" w:rsidRPr="00976D33" w14:paraId="3D2F6571" w14:textId="77777777" w:rsidTr="00746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pct"/>
          </w:tcPr>
          <w:p w14:paraId="0B339A68" w14:textId="77777777" w:rsidR="00B10D1B" w:rsidRPr="00976D33" w:rsidRDefault="00B10D1B" w:rsidP="00904D5D">
            <w:pPr>
              <w:pStyle w:val="NoSpacing"/>
              <w:spacing w:before="0"/>
              <w:jc w:val="center"/>
              <w:rPr>
                <w:rFonts w:asciiTheme="majorHAnsi" w:hAnsiTheme="majorHAnsi" w:cstheme="majorHAnsi"/>
                <w:b w:val="0"/>
                <w:sz w:val="18"/>
                <w:szCs w:val="18"/>
              </w:rPr>
            </w:pPr>
            <w:r>
              <w:rPr>
                <w:rFonts w:asciiTheme="majorHAnsi" w:hAnsiTheme="majorHAnsi"/>
                <w:sz w:val="18"/>
              </w:rPr>
              <w:t>Treguesi i ndikimit</w:t>
            </w:r>
          </w:p>
        </w:tc>
        <w:tc>
          <w:tcPr>
            <w:tcW w:w="971" w:type="pct"/>
          </w:tcPr>
          <w:p w14:paraId="55B74D8A" w14:textId="77777777" w:rsidR="00B10D1B" w:rsidRPr="00976D33" w:rsidRDefault="00B10D1B" w:rsidP="00904D5D">
            <w:pPr>
              <w:pStyle w:val="NoSpacing"/>
              <w:spacing w:befor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18"/>
                <w:szCs w:val="18"/>
              </w:rPr>
            </w:pPr>
            <w:r>
              <w:rPr>
                <w:rFonts w:asciiTheme="majorHAnsi" w:hAnsiTheme="majorHAnsi"/>
                <w:sz w:val="18"/>
              </w:rPr>
              <w:t>Baza</w:t>
            </w:r>
          </w:p>
        </w:tc>
        <w:tc>
          <w:tcPr>
            <w:tcW w:w="816" w:type="pct"/>
          </w:tcPr>
          <w:p w14:paraId="74268517" w14:textId="77777777" w:rsidR="00B10D1B" w:rsidRPr="00976D33" w:rsidRDefault="00B10D1B" w:rsidP="00904D5D">
            <w:pPr>
              <w:pStyle w:val="NoSpacing"/>
              <w:spacing w:befor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18"/>
                <w:szCs w:val="18"/>
              </w:rPr>
            </w:pPr>
            <w:r>
              <w:rPr>
                <w:rFonts w:asciiTheme="majorHAnsi" w:hAnsiTheme="majorHAnsi"/>
                <w:sz w:val="18"/>
              </w:rPr>
              <w:t>Caku 2026</w:t>
            </w:r>
          </w:p>
        </w:tc>
        <w:tc>
          <w:tcPr>
            <w:tcW w:w="816" w:type="pct"/>
          </w:tcPr>
          <w:p w14:paraId="04CCBB05" w14:textId="77777777" w:rsidR="00B10D1B" w:rsidRPr="00976D33" w:rsidRDefault="00B10D1B" w:rsidP="00904D5D">
            <w:pPr>
              <w:pStyle w:val="NoSpacing"/>
              <w:spacing w:befor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18"/>
                <w:szCs w:val="18"/>
              </w:rPr>
            </w:pPr>
            <w:r>
              <w:rPr>
                <w:rFonts w:asciiTheme="majorHAnsi" w:hAnsiTheme="majorHAnsi"/>
                <w:sz w:val="18"/>
              </w:rPr>
              <w:t>Caku 2030</w:t>
            </w:r>
          </w:p>
        </w:tc>
      </w:tr>
      <w:tr w:rsidR="00B10D1B" w:rsidRPr="00976D33" w14:paraId="092A0283" w14:textId="77777777" w:rsidTr="00746A07">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397" w:type="pct"/>
          </w:tcPr>
          <w:p w14:paraId="5E53637C" w14:textId="77777777" w:rsidR="00B10D1B" w:rsidRPr="00976D33" w:rsidRDefault="00B10D1B" w:rsidP="00904D5D">
            <w:pPr>
              <w:pStyle w:val="NoSpacing"/>
              <w:spacing w:before="0"/>
              <w:rPr>
                <w:rFonts w:asciiTheme="majorHAnsi" w:hAnsiTheme="majorHAnsi" w:cstheme="majorHAnsi"/>
                <w:sz w:val="18"/>
                <w:szCs w:val="18"/>
              </w:rPr>
            </w:pPr>
            <w:r>
              <w:rPr>
                <w:rFonts w:asciiTheme="majorHAnsi" w:hAnsiTheme="majorHAnsi"/>
                <w:sz w:val="18"/>
              </w:rPr>
              <w:t>BPV për kokë banori (EUR)</w:t>
            </w:r>
          </w:p>
        </w:tc>
        <w:tc>
          <w:tcPr>
            <w:tcW w:w="971" w:type="pct"/>
          </w:tcPr>
          <w:p w14:paraId="401C782B"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3,772 (2020)</w:t>
            </w:r>
          </w:p>
        </w:tc>
        <w:tc>
          <w:tcPr>
            <w:tcW w:w="816" w:type="pct"/>
          </w:tcPr>
          <w:p w14:paraId="1F3AE795"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gt;30%</w:t>
            </w:r>
          </w:p>
        </w:tc>
        <w:tc>
          <w:tcPr>
            <w:tcW w:w="816" w:type="pct"/>
          </w:tcPr>
          <w:p w14:paraId="31D3106D"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gt;50%</w:t>
            </w:r>
          </w:p>
        </w:tc>
      </w:tr>
      <w:tr w:rsidR="00B10D1B" w:rsidRPr="00976D33" w14:paraId="4A412A68" w14:textId="77777777" w:rsidTr="00746A07">
        <w:trPr>
          <w:trHeight w:val="80"/>
        </w:trPr>
        <w:tc>
          <w:tcPr>
            <w:cnfStyle w:val="001000000000" w:firstRow="0" w:lastRow="0" w:firstColumn="1" w:lastColumn="0" w:oddVBand="0" w:evenVBand="0" w:oddHBand="0" w:evenHBand="0" w:firstRowFirstColumn="0" w:firstRowLastColumn="0" w:lastRowFirstColumn="0" w:lastRowLastColumn="0"/>
            <w:tcW w:w="2397" w:type="pct"/>
          </w:tcPr>
          <w:p w14:paraId="2BAF180F" w14:textId="77777777" w:rsidR="00B10D1B" w:rsidRPr="00976D33" w:rsidRDefault="00B10D1B" w:rsidP="00904D5D">
            <w:pPr>
              <w:pStyle w:val="NoSpacing"/>
              <w:spacing w:before="0"/>
              <w:rPr>
                <w:rFonts w:asciiTheme="majorHAnsi" w:hAnsiTheme="majorHAnsi" w:cstheme="majorHAnsi"/>
                <w:sz w:val="18"/>
                <w:szCs w:val="18"/>
              </w:rPr>
            </w:pPr>
            <w:r>
              <w:rPr>
                <w:rFonts w:asciiTheme="majorHAnsi" w:hAnsiTheme="majorHAnsi"/>
                <w:sz w:val="18"/>
              </w:rPr>
              <w:t>Eksportet e mallrave dhe shërbimeve (% e BPV-së)</w:t>
            </w:r>
          </w:p>
        </w:tc>
        <w:tc>
          <w:tcPr>
            <w:tcW w:w="971" w:type="pct"/>
          </w:tcPr>
          <w:p w14:paraId="2417911A" w14:textId="370E9BEA" w:rsidR="00B10D1B" w:rsidRPr="00976D33" w:rsidRDefault="00B10D1B" w:rsidP="00904D5D">
            <w:pPr>
              <w:pStyle w:val="NoSpacing"/>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18"/>
                <w:szCs w:val="18"/>
              </w:rPr>
            </w:pPr>
            <w:r>
              <w:rPr>
                <w:rFonts w:asciiTheme="majorHAnsi" w:hAnsiTheme="majorHAnsi"/>
                <w:sz w:val="18"/>
              </w:rPr>
              <w:t>21.6%</w:t>
            </w:r>
          </w:p>
        </w:tc>
        <w:tc>
          <w:tcPr>
            <w:tcW w:w="816" w:type="pct"/>
          </w:tcPr>
          <w:p w14:paraId="37266757" w14:textId="77777777" w:rsidR="00B10D1B" w:rsidRPr="00976D33" w:rsidRDefault="00B10D1B" w:rsidP="00904D5D">
            <w:pPr>
              <w:pStyle w:val="NoSpacing"/>
              <w:spacing w:befor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Pr>
                <w:rFonts w:asciiTheme="majorHAnsi" w:hAnsiTheme="majorHAnsi"/>
                <w:sz w:val="18"/>
              </w:rPr>
              <w:t>35%</w:t>
            </w:r>
          </w:p>
        </w:tc>
        <w:tc>
          <w:tcPr>
            <w:tcW w:w="816" w:type="pct"/>
          </w:tcPr>
          <w:p w14:paraId="575746BA" w14:textId="77777777" w:rsidR="00B10D1B" w:rsidRPr="00976D33" w:rsidRDefault="00B10D1B" w:rsidP="00904D5D">
            <w:pPr>
              <w:pStyle w:val="NoSpacing"/>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18"/>
                <w:szCs w:val="18"/>
              </w:rPr>
            </w:pPr>
            <w:r>
              <w:rPr>
                <w:rFonts w:asciiTheme="majorHAnsi" w:hAnsiTheme="majorHAnsi"/>
                <w:sz w:val="18"/>
              </w:rPr>
              <w:t>45%</w:t>
            </w:r>
          </w:p>
        </w:tc>
      </w:tr>
      <w:tr w:rsidR="00B10D1B" w:rsidRPr="00976D33" w14:paraId="36F70178" w14:textId="77777777" w:rsidTr="00746A0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2397" w:type="pct"/>
          </w:tcPr>
          <w:p w14:paraId="4104B3A5" w14:textId="77777777" w:rsidR="00B10D1B" w:rsidRPr="00976D33" w:rsidRDefault="00B10D1B" w:rsidP="00904D5D">
            <w:pPr>
              <w:pStyle w:val="NoSpacing"/>
              <w:spacing w:before="0"/>
              <w:rPr>
                <w:rFonts w:asciiTheme="majorHAnsi" w:hAnsiTheme="majorHAnsi" w:cstheme="majorHAnsi"/>
                <w:sz w:val="18"/>
                <w:szCs w:val="18"/>
              </w:rPr>
            </w:pPr>
            <w:r>
              <w:rPr>
                <w:rFonts w:asciiTheme="majorHAnsi" w:hAnsiTheme="majorHAnsi"/>
                <w:sz w:val="18"/>
              </w:rPr>
              <w:t>Emetimet e CO</w:t>
            </w:r>
            <w:r>
              <w:rPr>
                <w:rFonts w:asciiTheme="majorHAnsi" w:hAnsiTheme="majorHAnsi"/>
                <w:sz w:val="18"/>
                <w:vertAlign w:val="subscript"/>
              </w:rPr>
              <w:t>2</w:t>
            </w:r>
            <w:r>
              <w:rPr>
                <w:rFonts w:asciiTheme="majorHAnsi" w:hAnsiTheme="majorHAnsi"/>
                <w:sz w:val="18"/>
              </w:rPr>
              <w:t xml:space="preserve"> për njësi të BPV-së (kg CO</w:t>
            </w:r>
            <w:r>
              <w:rPr>
                <w:rFonts w:asciiTheme="majorHAnsi" w:hAnsiTheme="majorHAnsi"/>
                <w:sz w:val="18"/>
                <w:vertAlign w:val="subscript"/>
              </w:rPr>
              <w:t>2</w:t>
            </w:r>
            <w:r>
              <w:rPr>
                <w:rFonts w:asciiTheme="majorHAnsi" w:hAnsiTheme="majorHAnsi"/>
                <w:sz w:val="18"/>
              </w:rPr>
              <w:t>/EUR)</w:t>
            </w:r>
          </w:p>
        </w:tc>
        <w:tc>
          <w:tcPr>
            <w:tcW w:w="971" w:type="pct"/>
          </w:tcPr>
          <w:p w14:paraId="6C6C8EF0"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0.4707</w:t>
            </w:r>
          </w:p>
        </w:tc>
        <w:tc>
          <w:tcPr>
            <w:tcW w:w="816" w:type="pct"/>
          </w:tcPr>
          <w:p w14:paraId="1BB490C4"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0.3025</w:t>
            </w:r>
          </w:p>
        </w:tc>
        <w:tc>
          <w:tcPr>
            <w:tcW w:w="816" w:type="pct"/>
          </w:tcPr>
          <w:p w14:paraId="7922612D" w14:textId="77777777" w:rsidR="00B10D1B" w:rsidRPr="00976D33" w:rsidRDefault="00B10D1B" w:rsidP="00904D5D">
            <w:pPr>
              <w:pStyle w:val="NoSpacing"/>
              <w:spacing w:befor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0.1867</w:t>
            </w:r>
          </w:p>
        </w:tc>
      </w:tr>
    </w:tbl>
    <w:p w14:paraId="3D0037D4" w14:textId="77777777" w:rsidR="00B10D1B" w:rsidRPr="00976D33" w:rsidRDefault="00B10D1B" w:rsidP="00B10D1B">
      <w:pPr>
        <w:rPr>
          <w:rFonts w:cstheme="minorHAnsi"/>
        </w:rPr>
      </w:pPr>
    </w:p>
    <w:p w14:paraId="4C6A94AF" w14:textId="77777777" w:rsidR="00B10D1B" w:rsidRPr="00976D33" w:rsidRDefault="00B10D1B" w:rsidP="00B10D1B">
      <w:r>
        <w:t xml:space="preserve">Ky objektiv zhvillimor artikulohet më tej përmes </w:t>
      </w:r>
      <w:r>
        <w:rPr>
          <w:b/>
          <w:bCs/>
        </w:rPr>
        <w:t>objektivave</w:t>
      </w:r>
      <w:r>
        <w:t xml:space="preserve"> </w:t>
      </w:r>
      <w:r>
        <w:rPr>
          <w:b/>
          <w:bCs/>
        </w:rPr>
        <w:t>strategjikë</w:t>
      </w:r>
      <w:r>
        <w:t xml:space="preserve"> të mëposhtëm:</w:t>
      </w:r>
    </w:p>
    <w:p w14:paraId="2FD6E128" w14:textId="77777777" w:rsidR="00B10D1B" w:rsidRPr="00976D33" w:rsidRDefault="00B10D1B" w:rsidP="00AF7BBF">
      <w:pPr>
        <w:pStyle w:val="ListParagraph"/>
        <w:numPr>
          <w:ilvl w:val="0"/>
          <w:numId w:val="39"/>
        </w:numPr>
        <w:rPr>
          <w:rFonts w:cstheme="minorHAnsi"/>
        </w:rPr>
      </w:pPr>
      <w:r>
        <w:t>Ndërtimi i një mjedisi afarist të drejtë, të adaptueshëm dhe konkurrues</w:t>
      </w:r>
    </w:p>
    <w:p w14:paraId="61887E5E" w14:textId="77777777" w:rsidR="00B10D1B" w:rsidRPr="00976D33" w:rsidRDefault="00B10D1B" w:rsidP="00AF7BBF">
      <w:pPr>
        <w:pStyle w:val="ListParagraph"/>
        <w:numPr>
          <w:ilvl w:val="0"/>
          <w:numId w:val="39"/>
        </w:numPr>
        <w:rPr>
          <w:rFonts w:cstheme="minorHAnsi"/>
        </w:rPr>
      </w:pPr>
      <w:r>
        <w:t>Përshpejtimi i transformimit digjital dhe inovacionit tek NVM-të dhe startup bizneset</w:t>
      </w:r>
    </w:p>
    <w:p w14:paraId="4C64B6E3" w14:textId="77777777" w:rsidR="00B10D1B" w:rsidRPr="00976D33" w:rsidRDefault="00B10D1B" w:rsidP="00AF7BBF">
      <w:pPr>
        <w:pStyle w:val="ListParagraph"/>
        <w:numPr>
          <w:ilvl w:val="0"/>
          <w:numId w:val="39"/>
        </w:numPr>
        <w:rPr>
          <w:rFonts w:cstheme="minorHAnsi"/>
        </w:rPr>
      </w:pPr>
      <w:r>
        <w:t xml:space="preserve">Zhvillimi i industrisë drejt produkteve dhe shërbimeve me vlerë më të lartë të shtuar </w:t>
      </w:r>
    </w:p>
    <w:p w14:paraId="4EC8FB08" w14:textId="77777777" w:rsidR="00B10D1B" w:rsidRPr="00976D33" w:rsidRDefault="00B10D1B" w:rsidP="00AF7BBF">
      <w:pPr>
        <w:pStyle w:val="ListParagraph"/>
        <w:numPr>
          <w:ilvl w:val="0"/>
          <w:numId w:val="39"/>
        </w:numPr>
        <w:rPr>
          <w:rFonts w:cstheme="minorHAnsi"/>
        </w:rPr>
      </w:pPr>
      <w:r>
        <w:t>Mobilizimi i industrisë drejt ekonomisë qarkore</w:t>
      </w:r>
    </w:p>
    <w:p w14:paraId="0F533036" w14:textId="77777777" w:rsidR="00B10D1B" w:rsidRPr="00976D33" w:rsidRDefault="00B10D1B" w:rsidP="00AF7BBF">
      <w:pPr>
        <w:pStyle w:val="ListParagraph"/>
        <w:numPr>
          <w:ilvl w:val="0"/>
          <w:numId w:val="39"/>
        </w:numPr>
        <w:rPr>
          <w:rFonts w:cstheme="minorHAnsi"/>
        </w:rPr>
      </w:pPr>
      <w:r>
        <w:t>Ndërkombëtarizimi i ndërmarrjeve dhe ulja e varësisë së tepërt në importe</w:t>
      </w:r>
    </w:p>
    <w:p w14:paraId="056D33FB" w14:textId="77777777" w:rsidR="00B10D1B" w:rsidRPr="00976D33" w:rsidRDefault="00B10D1B" w:rsidP="00AF7BBF">
      <w:pPr>
        <w:pStyle w:val="ListParagraph"/>
        <w:numPr>
          <w:ilvl w:val="0"/>
          <w:numId w:val="39"/>
        </w:numPr>
        <w:rPr>
          <w:rFonts w:cstheme="minorHAnsi"/>
        </w:rPr>
      </w:pPr>
      <w:r>
        <w:t>Rritja e investimeve të orientuara në eksport</w:t>
      </w:r>
    </w:p>
    <w:p w14:paraId="496FC5AD" w14:textId="77777777" w:rsidR="00B10D1B" w:rsidRPr="00976D33" w:rsidRDefault="00B10D1B" w:rsidP="00AF7BBF">
      <w:pPr>
        <w:pStyle w:val="ListParagraph"/>
        <w:numPr>
          <w:ilvl w:val="0"/>
          <w:numId w:val="39"/>
        </w:numPr>
        <w:rPr>
          <w:rFonts w:cstheme="minorHAnsi"/>
        </w:rPr>
      </w:pPr>
      <w:r>
        <w:t>Përmirësimi i produktivitetit dhe qëndrueshmërisë në bujqësi</w:t>
      </w:r>
    </w:p>
    <w:p w14:paraId="5FFF5F1A" w14:textId="77777777" w:rsidR="00B10D1B" w:rsidRPr="00976D33" w:rsidRDefault="00B10D1B" w:rsidP="00AF7BBF">
      <w:pPr>
        <w:pStyle w:val="ListParagraph"/>
        <w:numPr>
          <w:ilvl w:val="0"/>
          <w:numId w:val="39"/>
        </w:numPr>
        <w:rPr>
          <w:rFonts w:cstheme="minorHAnsi"/>
        </w:rPr>
      </w:pPr>
      <w:r>
        <w:t>Ndërtimi i lidhjeve të qëndrueshme në mes të fermerëve, përpunuesve dhe shitësve me pakicë</w:t>
      </w:r>
    </w:p>
    <w:p w14:paraId="62F05FCE" w14:textId="77777777" w:rsidR="00B10D1B" w:rsidRPr="00976D33" w:rsidRDefault="00B10D1B" w:rsidP="00B10D1B">
      <w:pPr>
        <w:rPr>
          <w:rFonts w:cstheme="minorHAnsi"/>
        </w:rPr>
      </w:pPr>
      <w:r>
        <w:t>Të gjitha këto objektiva strategjike shoqërohen me tregues për matjen e performancës së tyre dhe caqet përkatës për vitin 2026 dhe 2030.</w:t>
      </w:r>
    </w:p>
    <w:p w14:paraId="3A98493D" w14:textId="5240B2B7" w:rsidR="00B10D1B" w:rsidRPr="00976D33" w:rsidRDefault="00B10D1B" w:rsidP="00B10D1B">
      <w:pPr>
        <w:rPr>
          <w:rFonts w:cstheme="minorHAnsi"/>
        </w:rPr>
      </w:pPr>
      <w:r>
        <w:t>Kosova e sheh si mundësi të madhe për ta ri-industrializuar tërë ekonominë me dekarbonizimin e sektorit të energjisë, bujqësisë dhe mobilitetit dhe ta përdorë këtë si një mundësi për rritje dhe punësim. Tranzicioni i energjisë është një nga sfidat kryesore, pasi energjia është një faktor hyrës në industri të tjera. Si rezultat, politikat e studiuara mirë të tranzicionit energjetik do të zbatohen me kujdes, sepse çdo mungesë efikasiteti në tranzicionin energjetik përkthehet në mungesë efikasiteti më të lartë në industritë tjera intensive energjetike. Kështu që, një koordinim i politikave energjetike me politikat e tjera kombëtare do të sigurojë që industritë intensive energjetike nuk do të përballen me kosto më të larta të energjisë, për shkak të subvencioneve të larta të burimeve të ripërtëritshme dhe/ose çmimeve të karbonit, të cilat do të pengojnë konkurrencën e tyre. Në të njëjtën kohë, siguria e furnizimit me energji do të sigurojë që firmat të mos kenë nevojë të investojnë më në furnizimin rezervë (p.sh. agregatorët), gjë që do ta kthejë këtë në një avantazh konkurrues.</w:t>
      </w:r>
    </w:p>
    <w:p w14:paraId="56552D4A" w14:textId="517F3D25" w:rsidR="00B10D1B" w:rsidRPr="00976D33" w:rsidRDefault="00B10D1B" w:rsidP="00B10D1B">
      <w:pPr>
        <w:spacing w:after="152" w:line="259" w:lineRule="auto"/>
        <w:rPr>
          <w:rFonts w:cstheme="minorHAnsi"/>
        </w:rPr>
      </w:pPr>
      <w:r>
        <w:t>Një koordinim i ngushtë i politikave klimatike dhe energjetike shihet i nevojshëm për të siguruar furnizim të përballueshëm dhe të sigurt me energji. Një infrastrukturë moderne dhe efikase energjetike për sa i përket kapaciteteve të reja të gjenerimit, transmisionit dhe distribuimit do të ulë kostot e energjisë dhe do të eliminojë ndërprerjet e paplanifikuara të energjisë. Futja e konkurrencës nëpërmjet liberalizimit të tregut në tregun e shitjes me pakicë të energjisë elektrike do të eliminojë monopolet ekzistuese dhe do të bëjë presion në rënie të çmimeve të energjisë elektrike, por në të njëjtën kohë së bashku me linjën e re të interkoneksionit me Shqipërinë do të rrisë sigurinë e furnizimit me energji elektrike. Mbi 90% e energjisë elektrike vjen nga termocentralet me thëngjill. Prandaj, politikat energjetike dhe klimatike do të sigurojnë që qëllimet afatshkurtra të mos injorohen kur drejtohemi kah kombinimi optimal i prodhimit të energjisë elektrike neutrale ndaj karbonit. Në të njëjtën kohë, masat e efiçiencës së energjisë që synojnë të zvogëlojnë intensitetin e energjisë industriale do të çojnë në uljen e kërkesës për energji dhe rrjedhimisht në uljen e kostove të energjisë dhe siguri më të lartë të furnizimit.</w:t>
      </w:r>
    </w:p>
    <w:p w14:paraId="23B52D88" w14:textId="77777777" w:rsidR="00AA7CDF" w:rsidRPr="00976D33" w:rsidRDefault="00AA7CDF" w:rsidP="00B10D1B">
      <w:pPr>
        <w:spacing w:after="152" w:line="259" w:lineRule="auto"/>
        <w:rPr>
          <w:rFonts w:cstheme="minorHAnsi"/>
        </w:rPr>
        <w:sectPr w:rsidR="00AA7CDF" w:rsidRPr="00976D33" w:rsidSect="007E6A8A">
          <w:footnotePr>
            <w:numRestart w:val="eachPage"/>
          </w:footnotePr>
          <w:type w:val="continuous"/>
          <w:pgSz w:w="11906" w:h="16838" w:code="9"/>
          <w:pgMar w:top="1469" w:right="1022" w:bottom="1138" w:left="1310" w:header="1001" w:footer="720" w:gutter="0"/>
          <w:cols w:space="720"/>
        </w:sectPr>
      </w:pPr>
    </w:p>
    <w:p w14:paraId="7F3E761C" w14:textId="77777777" w:rsidR="00AA7CDF" w:rsidRPr="00976D33" w:rsidRDefault="00AA7CDF" w:rsidP="00B10D1B">
      <w:pPr>
        <w:spacing w:after="152" w:line="259" w:lineRule="auto"/>
        <w:rPr>
          <w:rFonts w:cstheme="minorHAnsi"/>
        </w:rPr>
        <w:sectPr w:rsidR="00AA7CDF" w:rsidRPr="00976D33" w:rsidSect="007E6A8A">
          <w:footnotePr>
            <w:numRestart w:val="eachPage"/>
          </w:footnotePr>
          <w:pgSz w:w="11906" w:h="16838" w:code="9"/>
          <w:pgMar w:top="1469" w:right="1022" w:bottom="1138" w:left="1310" w:header="1001" w:footer="720" w:gutter="0"/>
          <w:cols w:space="720"/>
        </w:sectPr>
      </w:pPr>
    </w:p>
    <w:p w14:paraId="1A45FEEB" w14:textId="77777777" w:rsidR="00130A52" w:rsidRPr="00976D33" w:rsidRDefault="00130A52" w:rsidP="00130A52">
      <w:pPr>
        <w:spacing w:after="152" w:line="259" w:lineRule="auto"/>
        <w:rPr>
          <w:rFonts w:cstheme="minorHAnsi"/>
        </w:rPr>
        <w:sectPr w:rsidR="00130A52" w:rsidRPr="00976D33" w:rsidSect="007E6A8A">
          <w:footnotePr>
            <w:numRestart w:val="eachSect"/>
          </w:footnotePr>
          <w:type w:val="continuous"/>
          <w:pgSz w:w="11906" w:h="16838" w:code="9"/>
          <w:pgMar w:top="1469" w:right="1022" w:bottom="1138" w:left="1310" w:header="1001" w:footer="720" w:gutter="0"/>
          <w:cols w:space="720"/>
        </w:sectPr>
      </w:pPr>
    </w:p>
    <w:p w14:paraId="735367AD" w14:textId="77777777" w:rsidR="00AB189C" w:rsidRPr="00976D33" w:rsidRDefault="00AB189C" w:rsidP="00587EDC">
      <w:pPr>
        <w:pStyle w:val="Heading1"/>
        <w:spacing w:before="0"/>
        <w:ind w:left="431" w:hanging="431"/>
        <w:rPr>
          <w:sz w:val="44"/>
          <w:szCs w:val="24"/>
        </w:rPr>
      </w:pPr>
      <w:bookmarkStart w:id="153" w:name="_Toc182302284"/>
      <w:r>
        <w:rPr>
          <w:sz w:val="44"/>
        </w:rPr>
        <w:t>POLITIKAT DHE MASAT</w:t>
      </w:r>
      <w:bookmarkEnd w:id="153"/>
      <w:r>
        <w:rPr>
          <w:sz w:val="44"/>
        </w:rPr>
        <w:t xml:space="preserve"> </w:t>
      </w:r>
    </w:p>
    <w:p w14:paraId="61BD5BA5" w14:textId="77777777" w:rsidR="00AB189C" w:rsidRPr="00976D33" w:rsidRDefault="00AB189C" w:rsidP="00AB189C">
      <w:pPr>
        <w:spacing w:after="138" w:line="259" w:lineRule="auto"/>
        <w:jc w:val="left"/>
      </w:pPr>
      <w:r>
        <w:t>Në këtë kapitull jepet një analizë gjithëpërfshirëse e politikave dhe masave të propozuara, duke përshkruar implikimet e tyre specifike brenda secilit dimension. Theksi qëndron në qartësinë e skenarëve sipas të cilëve këto masa do të realizohen. Veçanërisht, kur një skenar nuk përcaktohet shprehimisht, ai nënkupton një qasje të dyfishtë të zbatimit, që përfshin si WEM ashtu edhe WAM.</w:t>
      </w:r>
    </w:p>
    <w:p w14:paraId="3871B643" w14:textId="77777777" w:rsidR="00AB189C" w:rsidRPr="00976D33" w:rsidRDefault="00AB189C" w:rsidP="00AB189C">
      <w:pPr>
        <w:pStyle w:val="Heading2"/>
        <w:spacing w:after="200"/>
      </w:pPr>
      <w:bookmarkStart w:id="154" w:name="_Toc71271814"/>
      <w:bookmarkStart w:id="155" w:name="_Toc182302285"/>
      <w:r>
        <w:t>Dimensioni i dekarbonizimit</w:t>
      </w:r>
      <w:bookmarkEnd w:id="154"/>
      <w:bookmarkEnd w:id="155"/>
      <w:r>
        <w:t xml:space="preserve"> </w:t>
      </w:r>
    </w:p>
    <w:p w14:paraId="7D6A02B3" w14:textId="77777777" w:rsidR="00AB189C" w:rsidRPr="00976D33" w:rsidRDefault="00AB189C" w:rsidP="00AF7BBF">
      <w:pPr>
        <w:pStyle w:val="Heading3"/>
        <w:numPr>
          <w:ilvl w:val="0"/>
          <w:numId w:val="75"/>
        </w:numPr>
      </w:pPr>
      <w:bookmarkStart w:id="156" w:name="_Toc71271815"/>
      <w:bookmarkStart w:id="157" w:name="_Toc182302286"/>
      <w:r>
        <w:t>Emetimet dhe largimet e GS-ve</w:t>
      </w:r>
      <w:bookmarkEnd w:id="156"/>
      <w:bookmarkEnd w:id="157"/>
      <w:r>
        <w:t xml:space="preserve"> </w:t>
      </w:r>
    </w:p>
    <w:p w14:paraId="66F68F7A" w14:textId="77777777" w:rsidR="00AB189C" w:rsidRPr="00976D33" w:rsidRDefault="00AB189C" w:rsidP="00AF7BBF">
      <w:pPr>
        <w:pStyle w:val="Heading4"/>
        <w:numPr>
          <w:ilvl w:val="0"/>
          <w:numId w:val="76"/>
        </w:numPr>
      </w:pPr>
      <w:r>
        <w:t xml:space="preserve">Politikat dhe masat për të arritur një ekonomi të gjerë që përfshin të gjithë sektorët kyç të emetimit të gazrave dhe sektorët për përmirësimin e largimit të tyre, me një vështrim të vizionit afatgjatë dhe objektivit për t’u bërë ekonomi me emetim të ulët dhe për të arritur një ekuilibër mes emetimeve dhe largimeve, në përputhje me Marrëveshjen e Parisit. </w:t>
      </w:r>
    </w:p>
    <w:p w14:paraId="50063893" w14:textId="707EEB65" w:rsidR="005C57AD" w:rsidRPr="00976D33" w:rsidRDefault="005C57AD" w:rsidP="005C57AD">
      <w:r>
        <w:t>Politikat dhe masat (PM) që kanë ndikim në emetimet dhe largimet e GS-ve bazohen në të dhënat dhe informacionin e dhënë në disa dokumente strategjike, siç janë Strategjia e Energjisë 2022-2031,</w:t>
      </w:r>
      <w:r>
        <w:rPr>
          <w:b/>
        </w:rPr>
        <w:t xml:space="preserve"> </w:t>
      </w:r>
      <w:r>
        <w:t>Strategjia për Menaxhimin e Integruar të Mbetjeve 2024-2035 dhe Plani i Veprimit 2024-2026, Politika dhe Strategjia për Zhvillimin e Pyjeve 2022-2030, Strategjia për Bujqësi dhe Zhvillim Rural 2022-2028, dhe Strategjia e Ndryshimeve Klimatike 2017-2028, si dhe punëtoritë e grupit punues të organizuar në mars/prill të vitit 2023.</w:t>
      </w:r>
    </w:p>
    <w:tbl>
      <w:tblPr>
        <w:tblStyle w:val="GridTable5Dark-Accent1"/>
        <w:tblW w:w="0" w:type="auto"/>
        <w:tblLook w:val="04A0" w:firstRow="1" w:lastRow="0" w:firstColumn="1" w:lastColumn="0" w:noHBand="0" w:noVBand="1"/>
      </w:tblPr>
      <w:tblGrid>
        <w:gridCol w:w="2425"/>
        <w:gridCol w:w="7139"/>
      </w:tblGrid>
      <w:tr w:rsidR="005C57AD" w:rsidRPr="008C14F9" w14:paraId="3407B44D"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56C3E3D1" w14:textId="6853474E" w:rsidR="005C57AD" w:rsidRPr="008C14F9" w:rsidRDefault="005C57AD">
            <w:pPr>
              <w:spacing w:before="20" w:after="20"/>
              <w:rPr>
                <w:color w:val="FFFFFF" w:themeColor="background1"/>
                <w:sz w:val="18"/>
                <w:szCs w:val="18"/>
              </w:rPr>
            </w:pPr>
            <w:r>
              <w:rPr>
                <w:color w:val="FFFFFF" w:themeColor="background1"/>
                <w:sz w:val="18"/>
              </w:rPr>
              <w:t xml:space="preserve"> </w:t>
            </w:r>
            <w:bookmarkStart w:id="158" w:name="_Toc71247168"/>
            <w:bookmarkStart w:id="159" w:name="_Toc138210142"/>
            <w:bookmarkStart w:id="160" w:name="_Toc138998443"/>
            <w:r>
              <w:rPr>
                <w:color w:val="FFFFFF" w:themeColor="background1"/>
                <w:sz w:val="18"/>
              </w:rPr>
              <w:t xml:space="preserve">PM </w:t>
            </w:r>
            <w:r w:rsidRPr="008C14F9">
              <w:rPr>
                <w:color w:val="FFFFFF" w:themeColor="background1"/>
                <w:sz w:val="18"/>
              </w:rPr>
              <w:fldChar w:fldCharType="begin"/>
            </w:r>
            <w:r w:rsidRPr="008C14F9">
              <w:rPr>
                <w:color w:val="FFFFFF" w:themeColor="background1"/>
                <w:sz w:val="18"/>
              </w:rPr>
              <w:instrText xml:space="preserve"> SEQ PAM \* ARABIC </w:instrText>
            </w:r>
            <w:r w:rsidRPr="008C14F9">
              <w:rPr>
                <w:color w:val="FFFFFF" w:themeColor="background1"/>
                <w:sz w:val="18"/>
              </w:rPr>
              <w:fldChar w:fldCharType="separate"/>
            </w:r>
            <w:r w:rsidR="003B7FFA">
              <w:rPr>
                <w:noProof/>
                <w:color w:val="FFFFFF" w:themeColor="background1"/>
                <w:sz w:val="18"/>
              </w:rPr>
              <w:t>1</w:t>
            </w:r>
            <w:r w:rsidRPr="008C14F9">
              <w:rPr>
                <w:color w:val="FFFFFF" w:themeColor="background1"/>
                <w:sz w:val="18"/>
              </w:rPr>
              <w:fldChar w:fldCharType="end"/>
            </w:r>
            <w:r>
              <w:rPr>
                <w:color w:val="FFFFFF" w:themeColor="background1"/>
                <w:sz w:val="18"/>
              </w:rPr>
              <w:t>:</w:t>
            </w:r>
            <w:r>
              <w:t xml:space="preserve"> </w:t>
            </w:r>
            <w:bookmarkEnd w:id="158"/>
            <w:r>
              <w:rPr>
                <w:color w:val="FFFFFF" w:themeColor="background1"/>
                <w:sz w:val="18"/>
              </w:rPr>
              <w:t>Studim i efekteve të CBAM dhe/ose çmimi vendor i karbonit</w:t>
            </w:r>
            <w:bookmarkEnd w:id="159"/>
            <w:bookmarkEnd w:id="160"/>
          </w:p>
        </w:tc>
      </w:tr>
      <w:tr w:rsidR="005C57AD" w:rsidRPr="008C14F9" w14:paraId="2CC9D8E1"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269CAC9D" w14:textId="6A170014" w:rsidR="005C57AD" w:rsidRPr="008C14F9" w:rsidRDefault="005C57AD">
            <w:pPr>
              <w:spacing w:before="20" w:after="20"/>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Si palë kontraktuese e Komunitetit të Energjisë, si dhe palë nënshkruese e Deklaratës së Sofjes për Agjendën e Gjelbër për Ballkanin Perëndimor, Kosova të shqyrtojë zbatimin e mekanizmit të çmimit të karbonit si dhe efektin e mekanizmit të CBAM-it në ekonomi. Komponentët themelorë për funksionimin efektiv të ETS-së përfshijnë transpozimin e rregullores së BE-së në lidhje me monitorimin, raportimin, akreditimin dhe verifikimin e emetimeve të GS-ve, si dhe krijimin e infrastrukturës institucionale dhe teknike dhe një sistemi të qeverisjes. </w:t>
            </w:r>
          </w:p>
          <w:p w14:paraId="6396D72E" w14:textId="1F7F4209" w:rsidR="005C57AD" w:rsidRPr="008C14F9" w:rsidRDefault="0014300C">
            <w:pPr>
              <w:spacing w:before="20" w:after="20"/>
              <w:rPr>
                <w:color w:val="FFFFFF" w:themeColor="background1"/>
                <w:sz w:val="18"/>
                <w:szCs w:val="18"/>
              </w:rPr>
            </w:pPr>
            <w:r>
              <w:rPr>
                <w:b w:val="0"/>
                <w:color w:val="FFFFFF" w:themeColor="background1"/>
                <w:sz w:val="18"/>
              </w:rPr>
              <w:t>Për këtë qëllim, është kryer një studim që analizon ndikimet e CBAM-it, si dhe çmimin e ardhshëm vendor të karbonit në ekonominë e Kosovës.  Rezultatet e studimit shërbejnë si bazë për vendimmarrje dhe negociata me BE-në lidhur me zbatimin e mekanizmit të çmimit të karbonit përmes fuqizimit të barabartë.</w:t>
            </w:r>
          </w:p>
        </w:tc>
      </w:tr>
      <w:tr w:rsidR="005C57AD" w:rsidRPr="008C14F9" w14:paraId="359CD188"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5691E90F" w14:textId="77777777" w:rsidR="005C57AD" w:rsidRPr="008C14F9" w:rsidRDefault="005C57AD">
            <w:pPr>
              <w:spacing w:before="20" w:after="20"/>
              <w:jc w:val="left"/>
              <w:rPr>
                <w:color w:val="FFFFFF" w:themeColor="background1"/>
                <w:sz w:val="18"/>
                <w:szCs w:val="18"/>
              </w:rPr>
            </w:pPr>
            <w:r>
              <w:rPr>
                <w:color w:val="FFFFFF" w:themeColor="background1"/>
                <w:sz w:val="18"/>
              </w:rPr>
              <w:t>Sektori/lloji</w:t>
            </w:r>
          </w:p>
        </w:tc>
        <w:tc>
          <w:tcPr>
            <w:tcW w:w="7139" w:type="dxa"/>
          </w:tcPr>
          <w:p w14:paraId="36A6BC91"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Energjik, industria/legjislativ, rregullator</w:t>
            </w:r>
          </w:p>
        </w:tc>
      </w:tr>
      <w:tr w:rsidR="005C57AD" w:rsidRPr="008C14F9" w14:paraId="1AD215A1"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C1F137D" w14:textId="77777777" w:rsidR="005C57AD" w:rsidRPr="008C14F9"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tcPr>
          <w:p w14:paraId="2F3B8E62" w14:textId="01B18531" w:rsidR="005C57AD" w:rsidRPr="008C14F9" w:rsidRDefault="003E25BC">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Një nga këto aktivitete tashmë ka filluar përmes një studimi të CBAM-it që është duke u zhvilluar nga një Grup Punues ndërqeveritar së bashku me Fondin Monetar Ndërkombëtar (FMN). Versioni përfundimtar i studimit është në dispozicion në faqen e internetit të MMPHI-së.</w:t>
            </w:r>
          </w:p>
        </w:tc>
      </w:tr>
      <w:tr w:rsidR="005C57AD" w:rsidRPr="008C14F9" w14:paraId="0AEE1640"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089474AB" w14:textId="77777777" w:rsidR="005C57AD" w:rsidRPr="008C14F9"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tcPr>
          <w:p w14:paraId="424C79EB" w14:textId="0DF1821E"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8C14F9" w14:paraId="69FA961F"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AD83B9C" w14:textId="77777777" w:rsidR="005C57AD" w:rsidRPr="008C14F9" w:rsidRDefault="005C57AD">
            <w:pPr>
              <w:spacing w:before="20" w:after="20"/>
              <w:jc w:val="left"/>
              <w:rPr>
                <w:color w:val="FFFFFF" w:themeColor="background1"/>
                <w:sz w:val="18"/>
                <w:szCs w:val="18"/>
              </w:rPr>
            </w:pPr>
            <w:r>
              <w:rPr>
                <w:color w:val="FFFFFF" w:themeColor="background1"/>
                <w:sz w:val="18"/>
              </w:rPr>
              <w:t>Investimet</w:t>
            </w:r>
          </w:p>
        </w:tc>
        <w:tc>
          <w:tcPr>
            <w:tcW w:w="7139" w:type="dxa"/>
          </w:tcPr>
          <w:p w14:paraId="0473CFE1"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n/a</w:t>
            </w:r>
          </w:p>
        </w:tc>
      </w:tr>
      <w:tr w:rsidR="005C57AD" w:rsidRPr="000A65E6" w14:paraId="4AD074C6"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4D5E039E" w14:textId="77777777" w:rsidR="005C57AD" w:rsidRPr="008C14F9"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tcPr>
          <w:p w14:paraId="2ABDB4DE" w14:textId="18A6EB52" w:rsidR="005C57AD" w:rsidRPr="008C14F9" w:rsidRDefault="0014300C">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MMPHI, ME, MF, KEK, KOST, ZRRE</w:t>
            </w:r>
          </w:p>
        </w:tc>
      </w:tr>
      <w:tr w:rsidR="005C57AD" w:rsidRPr="008C14F9" w14:paraId="3FAB1AF0"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A1CBEC0" w14:textId="77777777" w:rsidR="005C57AD" w:rsidRPr="008C14F9"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tcPr>
          <w:p w14:paraId="7BCE9806" w14:textId="6A86CADC" w:rsidR="005C57AD" w:rsidRPr="008C14F9" w:rsidRDefault="005C57AD">
            <w:pPr>
              <w:keepNext/>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Studimi që analizon ndikimin e CBAM-it i zhvilluar deri në fund të vitit 2024 </w:t>
            </w:r>
          </w:p>
        </w:tc>
      </w:tr>
      <w:tr w:rsidR="005C57AD" w:rsidRPr="00976D33" w14:paraId="3D976414"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22352D4D" w14:textId="462D73E2" w:rsidR="005C57AD" w:rsidRPr="008C14F9"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6D179AB8"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Hulumtimi, inovacioni dhe konkurrueshmëria </w:t>
            </w:r>
          </w:p>
        </w:tc>
      </w:tr>
    </w:tbl>
    <w:p w14:paraId="73E72802" w14:textId="77777777" w:rsidR="005C57AD" w:rsidRPr="00976D33" w:rsidRDefault="005C57AD" w:rsidP="005C57AD"/>
    <w:tbl>
      <w:tblPr>
        <w:tblStyle w:val="GridTable5Dark-Accent1"/>
        <w:tblW w:w="0" w:type="auto"/>
        <w:tblLook w:val="04A0" w:firstRow="1" w:lastRow="0" w:firstColumn="1" w:lastColumn="0" w:noHBand="0" w:noVBand="1"/>
      </w:tblPr>
      <w:tblGrid>
        <w:gridCol w:w="2425"/>
        <w:gridCol w:w="7139"/>
      </w:tblGrid>
      <w:tr w:rsidR="005C57AD" w:rsidRPr="008C14F9" w14:paraId="6614C5A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05F6BF47" w14:textId="4C503AF1" w:rsidR="005C57AD" w:rsidRPr="008C14F9" w:rsidRDefault="005C57AD">
            <w:pPr>
              <w:spacing w:before="20" w:after="20"/>
              <w:rPr>
                <w:color w:val="FFFFFF" w:themeColor="background1"/>
                <w:sz w:val="18"/>
                <w:szCs w:val="18"/>
              </w:rPr>
            </w:pPr>
            <w:bookmarkStart w:id="161" w:name="_Toc138210143"/>
            <w:bookmarkStart w:id="162" w:name="_Toc138998444"/>
            <w:r>
              <w:rPr>
                <w:color w:val="FFFFFF" w:themeColor="background1"/>
                <w:sz w:val="18"/>
              </w:rPr>
              <w:t xml:space="preserve">PM </w:t>
            </w:r>
            <w:r w:rsidRPr="008C14F9">
              <w:rPr>
                <w:color w:val="FFFFFF" w:themeColor="background1"/>
                <w:sz w:val="18"/>
              </w:rPr>
              <w:fldChar w:fldCharType="begin"/>
            </w:r>
            <w:r w:rsidRPr="008C14F9">
              <w:rPr>
                <w:color w:val="FFFFFF" w:themeColor="background1"/>
                <w:sz w:val="18"/>
              </w:rPr>
              <w:instrText xml:space="preserve"> SEQ PAM \* ARABIC </w:instrText>
            </w:r>
            <w:r w:rsidRPr="008C14F9">
              <w:rPr>
                <w:color w:val="FFFFFF" w:themeColor="background1"/>
                <w:sz w:val="18"/>
              </w:rPr>
              <w:fldChar w:fldCharType="separate"/>
            </w:r>
            <w:r w:rsidR="003B7FFA">
              <w:rPr>
                <w:noProof/>
                <w:color w:val="FFFFFF" w:themeColor="background1"/>
                <w:sz w:val="18"/>
              </w:rPr>
              <w:t>2</w:t>
            </w:r>
            <w:r w:rsidRPr="008C14F9">
              <w:rPr>
                <w:color w:val="FFFFFF" w:themeColor="background1"/>
                <w:sz w:val="18"/>
              </w:rPr>
              <w:fldChar w:fldCharType="end"/>
            </w:r>
            <w:r>
              <w:rPr>
                <w:color w:val="FFFFFF" w:themeColor="background1"/>
                <w:sz w:val="18"/>
              </w:rPr>
              <w:t>:</w:t>
            </w:r>
            <w:r>
              <w:t xml:space="preserve"> </w:t>
            </w:r>
            <w:r>
              <w:rPr>
                <w:color w:val="FFFFFF" w:themeColor="background1"/>
                <w:sz w:val="18"/>
              </w:rPr>
              <w:t>Largimi nga funksioni i një njësie të TC Kosova A</w:t>
            </w:r>
            <w:bookmarkEnd w:id="161"/>
            <w:bookmarkEnd w:id="162"/>
          </w:p>
        </w:tc>
      </w:tr>
      <w:tr w:rsidR="005C57AD" w:rsidRPr="008C14F9" w14:paraId="3E4965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45EFA715" w14:textId="2D3C9FCF" w:rsidR="005C57AD" w:rsidRPr="008C14F9" w:rsidRDefault="005C57AD">
            <w:pPr>
              <w:spacing w:before="20" w:after="20"/>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Strategjia e Energjisë 2022-2031 parasheh heqjen graduale nga funksioni të një ose dy njësive të termocentralit të me thëngjill Kosova A, me objektiv dekarbonizimin dhe promovimin e energjisë së ripërtëritshme. Kjo masë konsideron se një nga njësitë e Kosovës A, me kapacitet të instaluar neto prej 116 MW, do të mbyllet përgjithmonë pasi të ketë përfunduar rinovimi i njësisë tjetër të linjitit në TC Kosova A.</w:t>
            </w:r>
          </w:p>
          <w:p w14:paraId="15E99D6F" w14:textId="5C2B91F8" w:rsidR="005C57AD" w:rsidRPr="008C14F9" w:rsidRDefault="00BF6BB3">
            <w:pPr>
              <w:spacing w:before="20" w:after="20"/>
              <w:rPr>
                <w:b w:val="0"/>
                <w:bCs w:val="0"/>
                <w:color w:val="FFFFFF" w:themeColor="background1"/>
                <w:sz w:val="18"/>
                <w:szCs w:val="18"/>
              </w:rPr>
            </w:pPr>
            <w:r>
              <w:rPr>
                <w:b w:val="0"/>
                <w:color w:val="FFFFFF" w:themeColor="background1"/>
                <w:sz w:val="18"/>
              </w:rPr>
              <w:t xml:space="preserve">Implementimi i kësaj mase dhe afati kohor është i lidhur drejtpërdrejt me </w:t>
            </w:r>
            <w:r w:rsidRPr="008C14F9">
              <w:rPr>
                <w:color w:val="FFFFFF" w:themeColor="background1"/>
                <w:sz w:val="18"/>
              </w:rPr>
              <w:fldChar w:fldCharType="begin"/>
            </w:r>
            <w:r w:rsidRPr="008C14F9">
              <w:rPr>
                <w:b w:val="0"/>
                <w:color w:val="FFFFFF" w:themeColor="background1"/>
                <w:sz w:val="18"/>
              </w:rPr>
              <w:instrText xml:space="preserve"> REF _Ref164838767 \h  \* MERGEFORMAT </w:instrText>
            </w:r>
            <w:r w:rsidRPr="008C14F9">
              <w:rPr>
                <w:color w:val="FFFFFF" w:themeColor="background1"/>
                <w:sz w:val="18"/>
              </w:rPr>
            </w:r>
            <w:r w:rsidRPr="008C14F9">
              <w:rPr>
                <w:color w:val="FFFFFF" w:themeColor="background1"/>
                <w:sz w:val="18"/>
              </w:rPr>
              <w:fldChar w:fldCharType="separate"/>
            </w:r>
            <w:r w:rsidR="003B7FFA">
              <w:rPr>
                <w:color w:val="FFFFFF" w:themeColor="background1"/>
                <w:sz w:val="18"/>
              </w:rPr>
              <w:t>PM</w:t>
            </w:r>
            <w:r w:rsidRPr="008C14F9">
              <w:rPr>
                <w:color w:val="FFFFFF" w:themeColor="background1"/>
                <w:sz w:val="18"/>
              </w:rPr>
              <w:fldChar w:fldCharType="end"/>
            </w:r>
            <w:r>
              <w:rPr>
                <w:b w:val="0"/>
                <w:color w:val="FFFFFF" w:themeColor="background1"/>
                <w:sz w:val="18"/>
              </w:rPr>
              <w:t xml:space="preserve"> 48</w:t>
            </w:r>
            <w:r>
              <w:rPr>
                <w:b w:val="0"/>
              </w:rPr>
              <w:t>.</w:t>
            </w:r>
            <w:r>
              <w:rPr>
                <w:b w:val="0"/>
                <w:color w:val="FFFFFF" w:themeColor="background1"/>
                <w:sz w:val="18"/>
              </w:rPr>
              <w:t xml:space="preserve"> Mbyllja e njësisë së TC Kosova A dhe kalimi në energji të ripërtëritshme do të sjellë përfitime të mëdha për shëndetin dhe mjedisin e komunitetit lokal. Megjithatë, ky tranzicion mund të rezultojë në humbje të vendeve të punës, veçanërisht duke prekur punëtorët meshkuj dhe mund të rrisë vështirësitë ekonomike në zonat e prekura, pasi vendet e reja të punës për energjinë e ripërtëritshme mund të mos ndodhen në të njëjtat rajone. Për më tepër, komunitetet mund të përballen me sfida specifike, siç janë papunësia, duke nënvizuar domosdoshmërinë për politika gjithëpërfshirëse dhe programe të trajnimit profesional të financuara në mënyrë adekuate që do të zhvillohen për të mbështetur këtë tranzicion.</w:t>
            </w:r>
          </w:p>
        </w:tc>
      </w:tr>
      <w:tr w:rsidR="005C57AD" w:rsidRPr="008C14F9" w14:paraId="515C6076" w14:textId="77777777">
        <w:tc>
          <w:tcPr>
            <w:cnfStyle w:val="001000000000" w:firstRow="0" w:lastRow="0" w:firstColumn="1" w:lastColumn="0" w:oddVBand="0" w:evenVBand="0" w:oddHBand="0" w:evenHBand="0" w:firstRowFirstColumn="0" w:firstRowLastColumn="0" w:lastRowFirstColumn="0" w:lastRowLastColumn="0"/>
            <w:tcW w:w="2425" w:type="dxa"/>
          </w:tcPr>
          <w:p w14:paraId="20D2041F" w14:textId="77777777" w:rsidR="005C57AD" w:rsidRPr="008C14F9"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tcPr>
          <w:p w14:paraId="33F4CCAA"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Teknik</w:t>
            </w:r>
          </w:p>
        </w:tc>
      </w:tr>
      <w:tr w:rsidR="005C57AD" w:rsidRPr="008C14F9" w14:paraId="310EA8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FED6C60" w14:textId="77777777" w:rsidR="005C57AD" w:rsidRPr="008C14F9"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tcPr>
          <w:p w14:paraId="32639317"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Planifikuar</w:t>
            </w:r>
          </w:p>
        </w:tc>
      </w:tr>
      <w:tr w:rsidR="005C57AD" w:rsidRPr="008C14F9" w14:paraId="00A39EFE" w14:textId="77777777">
        <w:tc>
          <w:tcPr>
            <w:cnfStyle w:val="001000000000" w:firstRow="0" w:lastRow="0" w:firstColumn="1" w:lastColumn="0" w:oddVBand="0" w:evenVBand="0" w:oddHBand="0" w:evenHBand="0" w:firstRowFirstColumn="0" w:firstRowLastColumn="0" w:lastRowFirstColumn="0" w:lastRowLastColumn="0"/>
            <w:tcW w:w="2425" w:type="dxa"/>
          </w:tcPr>
          <w:p w14:paraId="1A680913" w14:textId="77777777" w:rsidR="005C57AD" w:rsidRPr="008C14F9"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tcPr>
          <w:p w14:paraId="2430D68D" w14:textId="55A8CF88"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116 MW më pak kapacitet linjit</w:t>
            </w:r>
          </w:p>
        </w:tc>
      </w:tr>
      <w:tr w:rsidR="005C57AD" w:rsidRPr="008C14F9" w14:paraId="0E675D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017197E" w14:textId="77777777" w:rsidR="005C57AD" w:rsidRPr="008C14F9" w:rsidRDefault="005C57AD">
            <w:pPr>
              <w:spacing w:before="20" w:after="20"/>
              <w:jc w:val="left"/>
              <w:rPr>
                <w:color w:val="FFFFFF" w:themeColor="background1"/>
                <w:sz w:val="18"/>
                <w:szCs w:val="18"/>
              </w:rPr>
            </w:pPr>
            <w:r>
              <w:rPr>
                <w:color w:val="FFFFFF" w:themeColor="background1"/>
                <w:sz w:val="18"/>
              </w:rPr>
              <w:t>Investimet</w:t>
            </w:r>
          </w:p>
        </w:tc>
        <w:tc>
          <w:tcPr>
            <w:tcW w:w="7139" w:type="dxa"/>
          </w:tcPr>
          <w:p w14:paraId="3139B87D"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n/a</w:t>
            </w:r>
          </w:p>
        </w:tc>
      </w:tr>
      <w:tr w:rsidR="005C57AD" w:rsidRPr="008C14F9" w14:paraId="1189FC2F" w14:textId="77777777">
        <w:tc>
          <w:tcPr>
            <w:cnfStyle w:val="001000000000" w:firstRow="0" w:lastRow="0" w:firstColumn="1" w:lastColumn="0" w:oddVBand="0" w:evenVBand="0" w:oddHBand="0" w:evenHBand="0" w:firstRowFirstColumn="0" w:firstRowLastColumn="0" w:lastRowFirstColumn="0" w:lastRowLastColumn="0"/>
            <w:tcW w:w="2425" w:type="dxa"/>
          </w:tcPr>
          <w:p w14:paraId="2E884C80" w14:textId="77777777" w:rsidR="005C57AD" w:rsidRPr="008C14F9"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tcPr>
          <w:p w14:paraId="3DEB9398"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ME, KEK</w:t>
            </w:r>
          </w:p>
        </w:tc>
      </w:tr>
      <w:tr w:rsidR="005C57AD" w:rsidRPr="008C14F9" w14:paraId="48EBA8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59C5DA7" w14:textId="77777777" w:rsidR="005C57AD" w:rsidRPr="008C14F9"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tcPr>
          <w:p w14:paraId="0AC1D3EC" w14:textId="1975A030" w:rsidR="005C57AD" w:rsidRPr="008C14F9" w:rsidRDefault="005C57AD">
            <w:pPr>
              <w:keepNext/>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 Një njësi e TC Kosova A mbyllet përgjithmonë</w:t>
            </w:r>
          </w:p>
        </w:tc>
      </w:tr>
      <w:tr w:rsidR="005C57AD" w:rsidRPr="00976D33" w14:paraId="1FCB7AE3" w14:textId="77777777">
        <w:tc>
          <w:tcPr>
            <w:cnfStyle w:val="001000000000" w:firstRow="0" w:lastRow="0" w:firstColumn="1" w:lastColumn="0" w:oddVBand="0" w:evenVBand="0" w:oddHBand="0" w:evenHBand="0" w:firstRowFirstColumn="0" w:firstRowLastColumn="0" w:lastRowFirstColumn="0" w:lastRowLastColumn="0"/>
            <w:tcW w:w="2425" w:type="dxa"/>
          </w:tcPr>
          <w:p w14:paraId="13B69BEF" w14:textId="5F2EB21E" w:rsidR="005C57AD" w:rsidRPr="008C14F9"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5F88D7CB" w14:textId="508F0031"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Siguria energjetike </w:t>
            </w:r>
          </w:p>
        </w:tc>
      </w:tr>
    </w:tbl>
    <w:p w14:paraId="27BC4409" w14:textId="77777777" w:rsidR="005C57AD" w:rsidRPr="00976D33" w:rsidRDefault="005C57AD" w:rsidP="005C57AD"/>
    <w:tbl>
      <w:tblPr>
        <w:tblStyle w:val="GridTable5Dark-Accent1"/>
        <w:tblW w:w="0" w:type="auto"/>
        <w:tblLook w:val="04A0" w:firstRow="1" w:lastRow="0" w:firstColumn="1" w:lastColumn="0" w:noHBand="0" w:noVBand="1"/>
      </w:tblPr>
      <w:tblGrid>
        <w:gridCol w:w="2425"/>
        <w:gridCol w:w="7139"/>
      </w:tblGrid>
      <w:tr w:rsidR="00905112" w:rsidRPr="008C14F9" w14:paraId="72F73B4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21CA8FB1" w14:textId="2A5D1ED1" w:rsidR="00905112" w:rsidRPr="008C14F9" w:rsidRDefault="00905112">
            <w:pPr>
              <w:spacing w:before="20" w:after="20"/>
              <w:rPr>
                <w:color w:val="FFFFFF" w:themeColor="background1"/>
                <w:sz w:val="18"/>
                <w:szCs w:val="18"/>
              </w:rPr>
            </w:pPr>
            <w:bookmarkStart w:id="163" w:name="_Toc138210144"/>
            <w:bookmarkStart w:id="164" w:name="_Toc138998445"/>
            <w:r>
              <w:rPr>
                <w:color w:val="FFFFFF" w:themeColor="background1"/>
                <w:sz w:val="18"/>
              </w:rPr>
              <w:t>PM 3</w:t>
            </w:r>
            <w:r>
              <w:rPr>
                <w:b w:val="0"/>
                <w:color w:val="FFFFFF" w:themeColor="background1"/>
                <w:sz w:val="18"/>
              </w:rPr>
              <w:t xml:space="preserve">: </w:t>
            </w:r>
            <w:r>
              <w:rPr>
                <w:color w:val="FFFFFF" w:themeColor="background1"/>
                <w:sz w:val="18"/>
              </w:rPr>
              <w:t>Menaxhimi i kontrolluar i mbeturinave të ngurta</w:t>
            </w:r>
            <w:bookmarkEnd w:id="163"/>
            <w:bookmarkEnd w:id="164"/>
          </w:p>
        </w:tc>
      </w:tr>
      <w:tr w:rsidR="00905112" w:rsidRPr="008C14F9" w14:paraId="196723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tcPr>
          <w:p w14:paraId="11AB46E1" w14:textId="60253FB4" w:rsidR="00905112" w:rsidRPr="008C14F9" w:rsidRDefault="00905112">
            <w:pPr>
              <w:spacing w:before="20" w:after="20"/>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 Strategjia për Menaxhim të Integruar të Mbetjeve 2024-2035 dhe Plani i Veprimit 2024-2026 parashikojnë rritjen e përqindjes së mbetjeve të ngurta komunale (MNK) të grumbulluara dhe menaxhuara në objekte të kontrolluara. Qëllimi është të krijohet një rrjet i objekteve të integruara të menaxhimit të mbetjeve që do të rrisë pjesën e MNK-ve të menaxhuara në objektet e kontrolluara nga niveli bazë prej 0% (në vitin 2023) në 30% deri në vitin 2028 dhe 50% deri në vitin 2030. </w:t>
            </w:r>
            <w:r>
              <w:rPr>
                <w:color w:val="FFFFFF" w:themeColor="background1"/>
                <w:sz w:val="18"/>
              </w:rPr>
              <w:t>Kjo planifikohet të arrihet duke rritur përqindjen e popullsisë totale me qasje në shërbimet e grumbullimit të mbeturinave komunale nga 90% në vitin 2021 në 98% deri në vitin 2028 dhe në 99% deri në vitin 2030.</w:t>
            </w:r>
            <w:r>
              <w:rPr>
                <w:b w:val="0"/>
                <w:color w:val="FFFFFF" w:themeColor="background1"/>
                <w:sz w:val="18"/>
              </w:rPr>
              <w:t xml:space="preserve"> Për më tepër, synohet që pjesëmarrja e MNK-ve të depozituara nga niveli bazë prej 100% në më pak se 30% deri në vitin 2035 dhe në më pak se 10% deri në vitin 2045.</w:t>
            </w:r>
          </w:p>
          <w:p w14:paraId="72CADEE8" w14:textId="5F7C1AE1" w:rsidR="00905112" w:rsidRPr="008C14F9" w:rsidRDefault="00CD102E">
            <w:pPr>
              <w:spacing w:before="20" w:after="20"/>
              <w:rPr>
                <w:color w:val="FFFFFF" w:themeColor="background1"/>
                <w:sz w:val="18"/>
                <w:szCs w:val="18"/>
              </w:rPr>
            </w:pPr>
            <w:r>
              <w:rPr>
                <w:b w:val="0"/>
                <w:color w:val="FFFFFF" w:themeColor="background1"/>
                <w:sz w:val="18"/>
              </w:rPr>
              <w:t>Aktivitetet për menaxhimin e mbeturinave komunale janë planifikuar për pesë zona të grumbullimit: Prishtinë, Mitrovicë, Pejë, Prizren dhe Gjilan. Aktivitetet përfshijnë rritjen e shkallës së grumbullimit të mbeturinave shtëpiake, grumbullim dhe riciklim të veçantë të llojeve të ndryshme të mbeturinave, një përqindje më të lartë të trajtimit të mbeturinave të ngurta dhe një përqindje më të ulët të mbeturinave të depozituara në vendet për asgjësimin e mbeturinave të ngurta. Planifikohet që me aktivitetet e reja të menaxhimit të mbeturinave komunale, përmes trajtimit dhe grumbullimit/kompostimit të veçantë, 100% e mbeturinave totale të gjeneruara të trajtohen deri në vitin 2036 krahasuar me vlerën bazë prej 0% në vitin 2024.</w:t>
            </w:r>
          </w:p>
          <w:p w14:paraId="65BA1417" w14:textId="498A8708" w:rsidR="009E4BFE" w:rsidRPr="008C14F9" w:rsidRDefault="00C44679">
            <w:pPr>
              <w:spacing w:before="20" w:after="20"/>
              <w:rPr>
                <w:color w:val="FFFFFF" w:themeColor="background1"/>
                <w:sz w:val="18"/>
                <w:szCs w:val="18"/>
              </w:rPr>
            </w:pPr>
            <w:r>
              <w:rPr>
                <w:color w:val="FFFFFF" w:themeColor="background1"/>
                <w:sz w:val="18"/>
              </w:rPr>
              <w:t>Investimet totale të planifikuara nga viti 2024 deri në vitin 2030 për aktivitetet e planifikuara të menaxhimit të mbeturinave komunale në pesë zonat e grumbullimit janë:</w:t>
            </w:r>
          </w:p>
          <w:p w14:paraId="1D48C730" w14:textId="34809171" w:rsidR="008E5F5B" w:rsidRPr="008C14F9" w:rsidRDefault="008E5F5B" w:rsidP="008C14F9">
            <w:pPr>
              <w:pStyle w:val="ListParagraph"/>
              <w:numPr>
                <w:ilvl w:val="0"/>
                <w:numId w:val="84"/>
              </w:numPr>
              <w:spacing w:before="20" w:after="20"/>
              <w:rPr>
                <w:b w:val="0"/>
                <w:color w:val="FFFFFF" w:themeColor="background1"/>
                <w:sz w:val="18"/>
                <w:szCs w:val="18"/>
              </w:rPr>
            </w:pPr>
            <w:r>
              <w:rPr>
                <w:color w:val="FFFFFF" w:themeColor="background1"/>
                <w:sz w:val="18"/>
              </w:rPr>
              <w:t>Prishtinë:</w:t>
            </w:r>
            <w:r>
              <w:rPr>
                <w:b w:val="0"/>
                <w:color w:val="FFFFFF" w:themeColor="background1"/>
                <w:sz w:val="18"/>
              </w:rPr>
              <w:t xml:space="preserve"> 105.0 mil euro (WEM)</w:t>
            </w:r>
          </w:p>
          <w:p w14:paraId="04464B4D" w14:textId="56A922B3" w:rsidR="008E5F5B" w:rsidRPr="008C14F9" w:rsidRDefault="00A47502" w:rsidP="008C14F9">
            <w:pPr>
              <w:pStyle w:val="ListParagraph"/>
              <w:numPr>
                <w:ilvl w:val="0"/>
                <w:numId w:val="84"/>
              </w:numPr>
              <w:spacing w:before="20" w:after="20"/>
              <w:rPr>
                <w:b w:val="0"/>
                <w:color w:val="FFFFFF" w:themeColor="background1"/>
                <w:sz w:val="18"/>
                <w:szCs w:val="18"/>
              </w:rPr>
            </w:pPr>
            <w:r>
              <w:rPr>
                <w:color w:val="FFFFFF" w:themeColor="background1"/>
                <w:sz w:val="18"/>
              </w:rPr>
              <w:t>Mitrovicë:</w:t>
            </w:r>
            <w:r>
              <w:rPr>
                <w:b w:val="0"/>
                <w:color w:val="FFFFFF" w:themeColor="background1"/>
                <w:sz w:val="18"/>
              </w:rPr>
              <w:t xml:space="preserve"> 30.3 mil euro (WAM)</w:t>
            </w:r>
          </w:p>
          <w:p w14:paraId="73008F92" w14:textId="22730BFB" w:rsidR="00A47502" w:rsidRPr="008C14F9" w:rsidRDefault="00A47502" w:rsidP="008C14F9">
            <w:pPr>
              <w:pStyle w:val="ListParagraph"/>
              <w:numPr>
                <w:ilvl w:val="0"/>
                <w:numId w:val="84"/>
              </w:numPr>
              <w:spacing w:before="20" w:after="20"/>
              <w:rPr>
                <w:b w:val="0"/>
                <w:color w:val="FFFFFF" w:themeColor="background1"/>
                <w:sz w:val="18"/>
                <w:szCs w:val="18"/>
              </w:rPr>
            </w:pPr>
            <w:r>
              <w:rPr>
                <w:color w:val="FFFFFF" w:themeColor="background1"/>
                <w:sz w:val="18"/>
              </w:rPr>
              <w:t>Pejë:</w:t>
            </w:r>
            <w:r>
              <w:rPr>
                <w:b w:val="0"/>
                <w:color w:val="FFFFFF" w:themeColor="background1"/>
                <w:sz w:val="18"/>
              </w:rPr>
              <w:t xml:space="preserve"> 38.5 mil euro (WEM)</w:t>
            </w:r>
          </w:p>
          <w:p w14:paraId="4AB2AB47" w14:textId="6F52A227" w:rsidR="00A47502" w:rsidRPr="008C14F9" w:rsidRDefault="00A47502" w:rsidP="008C14F9">
            <w:pPr>
              <w:pStyle w:val="ListParagraph"/>
              <w:numPr>
                <w:ilvl w:val="0"/>
                <w:numId w:val="84"/>
              </w:numPr>
              <w:spacing w:before="20" w:after="20"/>
              <w:rPr>
                <w:b w:val="0"/>
                <w:color w:val="FFFFFF" w:themeColor="background1"/>
                <w:sz w:val="18"/>
                <w:szCs w:val="18"/>
              </w:rPr>
            </w:pPr>
            <w:r>
              <w:rPr>
                <w:color w:val="FFFFFF" w:themeColor="background1"/>
                <w:sz w:val="18"/>
              </w:rPr>
              <w:t>Prizren:</w:t>
            </w:r>
            <w:r>
              <w:rPr>
                <w:b w:val="0"/>
                <w:color w:val="FFFFFF" w:themeColor="background1"/>
                <w:sz w:val="18"/>
              </w:rPr>
              <w:t xml:space="preserve"> 95.9 mil euro (WAM)</w:t>
            </w:r>
          </w:p>
          <w:p w14:paraId="4EA7CEF4" w14:textId="770320A7" w:rsidR="00A47502" w:rsidRPr="008C14F9" w:rsidRDefault="00A47502" w:rsidP="008C14F9">
            <w:pPr>
              <w:pStyle w:val="ListParagraph"/>
              <w:numPr>
                <w:ilvl w:val="0"/>
                <w:numId w:val="84"/>
              </w:numPr>
              <w:spacing w:before="20" w:after="20"/>
              <w:rPr>
                <w:b w:val="0"/>
                <w:color w:val="FFFFFF" w:themeColor="background1"/>
                <w:sz w:val="18"/>
                <w:szCs w:val="18"/>
              </w:rPr>
            </w:pPr>
            <w:r>
              <w:rPr>
                <w:color w:val="FFFFFF" w:themeColor="background1"/>
                <w:sz w:val="18"/>
              </w:rPr>
              <w:t>Gjilan:</w:t>
            </w:r>
            <w:r>
              <w:rPr>
                <w:b w:val="0"/>
                <w:color w:val="FFFFFF" w:themeColor="background1"/>
                <w:sz w:val="18"/>
              </w:rPr>
              <w:t xml:space="preserve"> 51.1 mil euro (WAM)</w:t>
            </w:r>
          </w:p>
          <w:p w14:paraId="2FB03A10" w14:textId="77777777" w:rsidR="008E5F5B" w:rsidRPr="008C14F9" w:rsidRDefault="008E5F5B">
            <w:pPr>
              <w:spacing w:before="20" w:after="20"/>
              <w:rPr>
                <w:color w:val="auto"/>
                <w:sz w:val="18"/>
                <w:szCs w:val="18"/>
              </w:rPr>
            </w:pPr>
          </w:p>
          <w:p w14:paraId="6BD65AD2" w14:textId="77777777" w:rsidR="00905112" w:rsidRPr="008C14F9" w:rsidRDefault="00905112">
            <w:pPr>
              <w:spacing w:before="20" w:after="20"/>
              <w:rPr>
                <w:b w:val="0"/>
                <w:color w:val="FFFFFF" w:themeColor="background1"/>
                <w:sz w:val="18"/>
                <w:szCs w:val="18"/>
              </w:rPr>
            </w:pPr>
            <w:r>
              <w:rPr>
                <w:b w:val="0"/>
                <w:color w:val="FFFFFF" w:themeColor="background1"/>
                <w:sz w:val="18"/>
              </w:rPr>
              <w:t>Për të shfrytëzuar përfitimet e menaxhimit efektiv të mbeturinave të ngurta për mjedisin dhe shëndetin publik, synohet zbatimi i politikave gjithëpërfshirëse që ofrojnë mundësi të barabarta dhe mbështetje për grupet e cenueshme. Për të adresuar zhvendosjen e mbledhësve joformalë të mbeturinave, e cila mund të ndodhë si pasojë e përmirësimit të menaxhimit të mbeturinave, do të zbatohen politika edukative që synojnë mbledhësit joformalë të mbeturinave, duke ofruar mbështetje sociale, financiare dhe teknologjike, së bashku me masat tjera.</w:t>
            </w:r>
          </w:p>
        </w:tc>
      </w:tr>
      <w:tr w:rsidR="00905112" w:rsidRPr="008C14F9" w14:paraId="2848581C" w14:textId="77777777">
        <w:tc>
          <w:tcPr>
            <w:cnfStyle w:val="001000000000" w:firstRow="0" w:lastRow="0" w:firstColumn="1" w:lastColumn="0" w:oddVBand="0" w:evenVBand="0" w:oddHBand="0" w:evenHBand="0" w:firstRowFirstColumn="0" w:firstRowLastColumn="0" w:lastRowFirstColumn="0" w:lastRowLastColumn="0"/>
            <w:tcW w:w="2425" w:type="dxa"/>
          </w:tcPr>
          <w:p w14:paraId="24D900E7" w14:textId="77777777" w:rsidR="00905112" w:rsidRPr="008C14F9" w:rsidRDefault="00905112">
            <w:pPr>
              <w:spacing w:before="20" w:after="20"/>
              <w:jc w:val="left"/>
              <w:rPr>
                <w:color w:val="FFFFFF" w:themeColor="background1"/>
                <w:sz w:val="18"/>
                <w:szCs w:val="18"/>
              </w:rPr>
            </w:pPr>
            <w:r>
              <w:rPr>
                <w:color w:val="FFFFFF" w:themeColor="background1"/>
                <w:sz w:val="18"/>
              </w:rPr>
              <w:t>Sektori/lloji</w:t>
            </w:r>
          </w:p>
        </w:tc>
        <w:tc>
          <w:tcPr>
            <w:tcW w:w="7139" w:type="dxa"/>
          </w:tcPr>
          <w:p w14:paraId="3404694C" w14:textId="77777777" w:rsidR="00905112" w:rsidRPr="008C14F9" w:rsidRDefault="00905112">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Mbeturina/teknik</w:t>
            </w:r>
          </w:p>
        </w:tc>
      </w:tr>
      <w:tr w:rsidR="00905112" w:rsidRPr="008C14F9" w14:paraId="6E26C3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A68F94B" w14:textId="77777777" w:rsidR="00905112" w:rsidRPr="008C14F9" w:rsidRDefault="00905112">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830AB42" w14:textId="45EEDA3F" w:rsidR="00905112" w:rsidRPr="008C14F9" w:rsidRDefault="001069FF">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Aktivitetet e planifikuara për menaxhimin e mbeturinave komunale janë buxhetuar dhe nën zbatim për zonat e Prishtinës dhe Pejës (WEM). Aktivitetet për Mitrovicën, Prizrenin dhe Gjilanin janë të planifikuara dhe do të zbatohen pas sigurimit të buxhetit (WAM).</w:t>
            </w:r>
          </w:p>
        </w:tc>
      </w:tr>
      <w:tr w:rsidR="00905112" w:rsidRPr="008C14F9" w14:paraId="5EC3901A" w14:textId="77777777">
        <w:tc>
          <w:tcPr>
            <w:cnfStyle w:val="001000000000" w:firstRow="0" w:lastRow="0" w:firstColumn="1" w:lastColumn="0" w:oddVBand="0" w:evenVBand="0" w:oddHBand="0" w:evenHBand="0" w:firstRowFirstColumn="0" w:firstRowLastColumn="0" w:lastRowFirstColumn="0" w:lastRowLastColumn="0"/>
            <w:tcW w:w="2425" w:type="dxa"/>
          </w:tcPr>
          <w:p w14:paraId="6037BA88" w14:textId="77777777" w:rsidR="00905112" w:rsidRPr="008C14F9" w:rsidRDefault="00905112">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4FBE66C" w14:textId="1CA22EC5" w:rsidR="00905112" w:rsidRPr="008C14F9" w:rsidRDefault="00905112">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Pjesëmarrja e MNK-ve të menaxhuara do të rritet në 30% deri në vitin 2028 dhe në 50% deri në vitin 2030. Burimi: Strategjia e Kosovës për Menaxhimin e Integruar të Mbeturinave</w:t>
            </w:r>
          </w:p>
        </w:tc>
      </w:tr>
      <w:tr w:rsidR="00905112" w:rsidRPr="008C14F9" w14:paraId="33F5E4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F7C319B" w14:textId="77777777" w:rsidR="00905112" w:rsidRPr="008C14F9" w:rsidRDefault="00905112">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2A87B9F6" w14:textId="0FFDE695" w:rsidR="00905112" w:rsidRPr="008C14F9" w:rsidRDefault="002D20DB">
            <w:pPr>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143.4 mil. euro *WEM), 320.7 mil. euro (WAM). Burimi: MMPHI</w:t>
            </w:r>
          </w:p>
        </w:tc>
      </w:tr>
      <w:tr w:rsidR="00905112" w:rsidRPr="008C14F9" w14:paraId="42016AD0" w14:textId="77777777">
        <w:tc>
          <w:tcPr>
            <w:cnfStyle w:val="001000000000" w:firstRow="0" w:lastRow="0" w:firstColumn="1" w:lastColumn="0" w:oddVBand="0" w:evenVBand="0" w:oddHBand="0" w:evenHBand="0" w:firstRowFirstColumn="0" w:firstRowLastColumn="0" w:lastRowFirstColumn="0" w:lastRowLastColumn="0"/>
            <w:tcW w:w="2425" w:type="dxa"/>
          </w:tcPr>
          <w:p w14:paraId="7B3D0CE4" w14:textId="77777777" w:rsidR="00905112" w:rsidRPr="008C14F9" w:rsidRDefault="00905112">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7024774B" w14:textId="77777777" w:rsidR="00905112" w:rsidRPr="008C14F9" w:rsidRDefault="00905112">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MMPHI, ME, MF</w:t>
            </w:r>
          </w:p>
        </w:tc>
      </w:tr>
      <w:tr w:rsidR="00905112" w:rsidRPr="008C14F9" w14:paraId="071CD2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B6B7D10" w14:textId="77777777" w:rsidR="00905112" w:rsidRPr="008C14F9" w:rsidRDefault="00905112">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5A99DEF" w14:textId="7605AE4F" w:rsidR="00905112" w:rsidRPr="008C14F9" w:rsidRDefault="00905112">
            <w:pPr>
              <w:keepNext/>
              <w:spacing w:before="20" w:after="20"/>
              <w:cnfStyle w:val="000000100000" w:firstRow="0" w:lastRow="0" w:firstColumn="0" w:lastColumn="0" w:oddVBand="0" w:evenVBand="0" w:oddHBand="1" w:evenHBand="0" w:firstRowFirstColumn="0" w:firstRowLastColumn="0" w:lastRowFirstColumn="0" w:lastRowLastColumn="0"/>
              <w:rPr>
                <w:sz w:val="18"/>
                <w:szCs w:val="18"/>
              </w:rPr>
            </w:pPr>
            <w:r>
              <w:rPr>
                <w:sz w:val="18"/>
              </w:rPr>
              <w:t>Pjesa e mbeturinave të mbledhura, pjesa e mbeturinave të trajtuara në objektet e menaxhuara</w:t>
            </w:r>
          </w:p>
        </w:tc>
      </w:tr>
      <w:tr w:rsidR="00905112" w:rsidRPr="00976D33" w14:paraId="3D804C50" w14:textId="77777777">
        <w:tc>
          <w:tcPr>
            <w:cnfStyle w:val="001000000000" w:firstRow="0" w:lastRow="0" w:firstColumn="1" w:lastColumn="0" w:oddVBand="0" w:evenVBand="0" w:oddHBand="0" w:evenHBand="0" w:firstRowFirstColumn="0" w:firstRowLastColumn="0" w:lastRowFirstColumn="0" w:lastRowLastColumn="0"/>
            <w:tcW w:w="2425" w:type="dxa"/>
          </w:tcPr>
          <w:p w14:paraId="77D11CB4" w14:textId="08F5832D" w:rsidR="00905112" w:rsidRPr="008C14F9" w:rsidRDefault="00905112">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2C4711BD" w14:textId="77777777" w:rsidR="00905112" w:rsidRPr="00976D33" w:rsidRDefault="00905112">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06E88888" w14:textId="77777777" w:rsidR="00905112" w:rsidRDefault="00905112" w:rsidP="005C57AD">
      <w:pPr>
        <w:pStyle w:val="Default"/>
        <w:rPr>
          <w:lang w:val="en-GB"/>
        </w:rPr>
      </w:pPr>
    </w:p>
    <w:p w14:paraId="49A27F5F" w14:textId="77777777" w:rsidR="00FF705C" w:rsidRPr="00FF705C" w:rsidRDefault="00FF705C" w:rsidP="005C57AD">
      <w:pPr>
        <w:pStyle w:val="Default"/>
        <w:rPr>
          <w:sz w:val="20"/>
          <w:szCs w:val="20"/>
          <w:lang w:val="en-GB"/>
        </w:rPr>
      </w:pPr>
    </w:p>
    <w:tbl>
      <w:tblPr>
        <w:tblStyle w:val="GridTable5Dark-Accent1"/>
        <w:tblW w:w="5000" w:type="pct"/>
        <w:tblLook w:val="04A0" w:firstRow="1" w:lastRow="0" w:firstColumn="1" w:lastColumn="0" w:noHBand="0" w:noVBand="1"/>
      </w:tblPr>
      <w:tblGrid>
        <w:gridCol w:w="2427"/>
        <w:gridCol w:w="7127"/>
      </w:tblGrid>
      <w:tr w:rsidR="005C57AD" w:rsidRPr="008C14F9" w14:paraId="1EF6497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9989E1A" w14:textId="2386E510" w:rsidR="005C57AD" w:rsidRPr="008C14F9" w:rsidRDefault="005C57AD">
            <w:pPr>
              <w:spacing w:before="20" w:after="20"/>
              <w:rPr>
                <w:color w:val="FFFFFF" w:themeColor="background1"/>
              </w:rPr>
            </w:pPr>
            <w:bookmarkStart w:id="165" w:name="_Toc138210145"/>
            <w:bookmarkStart w:id="166" w:name="_Toc138998446"/>
            <w:r>
              <w:rPr>
                <w:color w:val="FFFFFF" w:themeColor="background1"/>
                <w:sz w:val="18"/>
              </w:rPr>
              <w:t>PM 4</w:t>
            </w:r>
            <w:r>
              <w:rPr>
                <w:b w:val="0"/>
                <w:color w:val="FFFFFF" w:themeColor="background1"/>
                <w:sz w:val="18"/>
              </w:rPr>
              <w:t xml:space="preserve">: </w:t>
            </w:r>
            <w:r>
              <w:rPr>
                <w:color w:val="FFFFFF" w:themeColor="background1"/>
                <w:sz w:val="18"/>
              </w:rPr>
              <w:t>Rritja e burimeve pyjore</w:t>
            </w:r>
            <w:bookmarkEnd w:id="165"/>
            <w:bookmarkEnd w:id="166"/>
          </w:p>
        </w:tc>
      </w:tr>
      <w:tr w:rsidR="005C57AD" w:rsidRPr="008C14F9" w14:paraId="110B576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96D94BA" w14:textId="77777777" w:rsidR="005C57AD" w:rsidRPr="008C14F9" w:rsidRDefault="005C57AD">
            <w:pPr>
              <w:spacing w:before="20" w:after="20"/>
              <w:rPr>
                <w:rFonts w:eastAsia="Arial" w:cs="Arial"/>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Një nga objektivat e Strategjisë për Zhvillimin e Pyjeve 2022-2030 është rritja e pyjeve të Kosovës, veçanërisht përmes administrimit të tërë sipërfaqes pyjore publike me plane menaxhuese dhe zbatim të masave për silvikulturën. </w:t>
            </w:r>
          </w:p>
          <w:p w14:paraId="2BEF8162" w14:textId="77777777" w:rsidR="005C57AD" w:rsidRPr="008C14F9" w:rsidRDefault="005C57AD">
            <w:pPr>
              <w:spacing w:before="20" w:after="20"/>
              <w:rPr>
                <w:rFonts w:eastAsia="Arial" w:cs="Arial"/>
                <w:b w:val="0"/>
                <w:bCs w:val="0"/>
                <w:color w:val="FFFFFF" w:themeColor="background1"/>
                <w:sz w:val="18"/>
                <w:szCs w:val="18"/>
              </w:rPr>
            </w:pPr>
            <w:r>
              <w:rPr>
                <w:b w:val="0"/>
                <w:color w:val="FFFFFF" w:themeColor="background1"/>
                <w:sz w:val="18"/>
              </w:rPr>
              <w:t xml:space="preserve">Masa merr parasysh veprimet e mëposhtme: </w:t>
            </w:r>
          </w:p>
          <w:p w14:paraId="1E434FF7"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 xml:space="preserve">Përafrimi i legjislacionit të sektorit të pylltarisë me Acquis të BE-së; </w:t>
            </w:r>
          </w:p>
          <w:p w14:paraId="175F7586"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Të sigurohet që zonat pyjore të mbulohen nga planet afatgjata të menaxhimit,</w:t>
            </w:r>
          </w:p>
          <w:p w14:paraId="442C5166"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lastRenderedPageBreak/>
              <w:t>Pilotimi i krijimit të planeve të menaxhimit të pyjeve të integruara me qëllime të shumëfishta në pesë lokacione,</w:t>
            </w:r>
          </w:p>
          <w:p w14:paraId="733B86F9"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Përcaktimi i inventarizimit për zonat pyjore,</w:t>
            </w:r>
          </w:p>
          <w:p w14:paraId="4DB60541"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Rregullimi i titullarëve dhe pronarëve të pyjeve publike dhe regjistrimi i tyre në kadastër,</w:t>
            </w:r>
          </w:p>
          <w:p w14:paraId="5AF45FC2"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Identifikimi dhe regjistrimi i uzurpimeve të pyjeve dhe tokave pyjore, si dhe kontestet pronësore juridike,</w:t>
            </w:r>
          </w:p>
          <w:p w14:paraId="6C0A8AD0"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Regjistrimi i tokave pyjore sipas funksionit,</w:t>
            </w:r>
          </w:p>
          <w:p w14:paraId="6B7C38A2" w14:textId="77777777" w:rsidR="005C57AD" w:rsidRPr="008C14F9" w:rsidRDefault="005C57AD" w:rsidP="00AF7BBF">
            <w:pPr>
              <w:pStyle w:val="ListParagraph"/>
              <w:numPr>
                <w:ilvl w:val="0"/>
                <w:numId w:val="80"/>
              </w:numPr>
              <w:spacing w:before="20" w:after="20"/>
              <w:rPr>
                <w:rFonts w:eastAsia="Arial" w:cs="Arial"/>
                <w:b w:val="0"/>
                <w:bCs w:val="0"/>
                <w:color w:val="FFFFFF" w:themeColor="background1"/>
                <w:sz w:val="18"/>
                <w:szCs w:val="18"/>
              </w:rPr>
            </w:pPr>
            <w:r>
              <w:rPr>
                <w:b w:val="0"/>
                <w:color w:val="FFFFFF" w:themeColor="background1"/>
                <w:sz w:val="18"/>
              </w:rPr>
              <w:t xml:space="preserve">Rritja (zgjerimi) i sipërfaqeve pyjore. </w:t>
            </w:r>
          </w:p>
          <w:p w14:paraId="17958E6C" w14:textId="77777777" w:rsidR="005C57AD" w:rsidRPr="008C14F9" w:rsidRDefault="005C57AD">
            <w:pPr>
              <w:spacing w:before="20" w:after="20"/>
              <w:rPr>
                <w:rFonts w:eastAsia="Arial" w:cs="Arial"/>
                <w:b w:val="0"/>
                <w:bCs w:val="0"/>
                <w:color w:val="FFFFFF" w:themeColor="background1"/>
                <w:sz w:val="18"/>
                <w:szCs w:val="18"/>
              </w:rPr>
            </w:pPr>
          </w:p>
          <w:p w14:paraId="5F858A8B" w14:textId="77777777" w:rsidR="005C57AD" w:rsidRPr="008C14F9" w:rsidRDefault="005C57AD">
            <w:pPr>
              <w:spacing w:before="20" w:after="20"/>
              <w:rPr>
                <w:rFonts w:eastAsia="Arial" w:cs="Arial"/>
                <w:b w:val="0"/>
                <w:bCs w:val="0"/>
                <w:color w:val="FFFFFF" w:themeColor="background1"/>
                <w:sz w:val="18"/>
                <w:szCs w:val="18"/>
              </w:rPr>
            </w:pPr>
            <w:r>
              <w:rPr>
                <w:b w:val="0"/>
                <w:color w:val="FFFFFF" w:themeColor="background1"/>
                <w:sz w:val="18"/>
              </w:rPr>
              <w:t>Në veçanti, masa e fundit pritet të çojë në një rritje të sipërfaqes pyjore për 1% në vitin 2024 dhe 3% në vitin 2030, nga vlera bazë prej 481000 ha pyje.</w:t>
            </w:r>
            <w:r>
              <w:rPr>
                <w:color w:val="FFFFFF" w:themeColor="background1"/>
                <w:sz w:val="18"/>
              </w:rPr>
              <w:t xml:space="preserve"> </w:t>
            </w:r>
          </w:p>
          <w:p w14:paraId="2120D103" w14:textId="77777777" w:rsidR="005C57AD" w:rsidRPr="008C14F9" w:rsidRDefault="005C57AD">
            <w:pPr>
              <w:spacing w:before="20" w:after="20"/>
              <w:rPr>
                <w:rFonts w:eastAsia="Arial" w:cs="Arial"/>
                <w:b w:val="0"/>
                <w:bCs w:val="0"/>
                <w:color w:val="FFFFFF" w:themeColor="background1"/>
                <w:sz w:val="18"/>
                <w:szCs w:val="18"/>
              </w:rPr>
            </w:pPr>
          </w:p>
          <w:p w14:paraId="182440F8" w14:textId="77777777" w:rsidR="005C57AD" w:rsidRPr="008C14F9" w:rsidRDefault="005C57AD">
            <w:pPr>
              <w:spacing w:before="20" w:after="20"/>
              <w:rPr>
                <w:rFonts w:eastAsia="Arial" w:cs="Arial"/>
                <w:bCs w:val="0"/>
                <w:color w:val="FFFFFF" w:themeColor="background1"/>
                <w:sz w:val="18"/>
                <w:szCs w:val="18"/>
              </w:rPr>
            </w:pPr>
            <w:r>
              <w:rPr>
                <w:b w:val="0"/>
                <w:color w:val="FFFFFF" w:themeColor="background1"/>
                <w:sz w:val="18"/>
              </w:rPr>
              <w:t>Një kontribut shtesë për të përmirësuar burimet pyjore të Kosovës mund të arrihet përmes rritjes së biomasës dhe produktivitetit primar neto duke përmirësuar më tej menaxhimin e pyjeve, duke përfshirë përzgjedhjen e përshtatur (klimatike) të pemëve. Menaxhimi i përmirësuar i pyjeve do të përkthehet në rritje të kapacitetit të pyjeve për të izoluar dioksidin e karbonit.</w:t>
            </w:r>
          </w:p>
          <w:p w14:paraId="5AEC79E6" w14:textId="77777777" w:rsidR="00C713F9" w:rsidRPr="008C14F9" w:rsidRDefault="00C713F9">
            <w:pPr>
              <w:spacing w:before="20" w:after="20"/>
              <w:rPr>
                <w:rFonts w:eastAsia="Arial" w:cs="Arial"/>
                <w:bCs w:val="0"/>
                <w:color w:val="FFFFFF" w:themeColor="background1"/>
                <w:sz w:val="18"/>
                <w:szCs w:val="18"/>
              </w:rPr>
            </w:pPr>
          </w:p>
          <w:p w14:paraId="02FF23C1" w14:textId="3D0D58FA" w:rsidR="00C713F9" w:rsidRPr="008C14F9" w:rsidRDefault="00C713F9">
            <w:pPr>
              <w:spacing w:before="20" w:after="20"/>
              <w:rPr>
                <w:b w:val="0"/>
                <w:bCs w:val="0"/>
                <w:color w:val="FFFFFF" w:themeColor="background1"/>
              </w:rPr>
            </w:pPr>
            <w:r>
              <w:rPr>
                <w:b w:val="0"/>
                <w:color w:val="FFFFFF" w:themeColor="background1"/>
                <w:sz w:val="18"/>
              </w:rPr>
              <w:t>Për të realizuar plotësisht potencialin e menaxhimit të pyjeve për sekuestrimin e karbonit, do të jetë thelbësore të përfshihen gratë në procesin e vendimmarrjes për të përfituar nga përvoja dhe njohuritë e tyre. Zgjidhja e çështjeve pronësore dhe kadastrale, e cila është gjithashtu pjesë e këtyre PM-ve, është parakusht kyç për zbatimin e efektshëm të menaxhimit të përshtatshëm të burimeve pyjore. Për t’u siguruar që kjo të bëhet në një mënyrë të ndjeshme gjinore nga e cila përfitojnë edhe gratë pronare të pyjeve, ndërgjegjësimi për të drejtat pronësore dhe zbatimi i tyre përmes fushatave është një masë e rëndësishme shoqëruese.</w:t>
            </w:r>
          </w:p>
        </w:tc>
      </w:tr>
      <w:tr w:rsidR="005C57AD" w:rsidRPr="008C14F9" w14:paraId="213ACF27"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B254F1B" w14:textId="77777777" w:rsidR="005C57AD" w:rsidRPr="008C14F9" w:rsidRDefault="005C57AD">
            <w:pPr>
              <w:spacing w:before="20" w:after="20"/>
              <w:rPr>
                <w:color w:val="FFFFFF" w:themeColor="background1"/>
              </w:rPr>
            </w:pPr>
            <w:r>
              <w:rPr>
                <w:color w:val="FFFFFF" w:themeColor="background1"/>
                <w:sz w:val="18"/>
              </w:rPr>
              <w:lastRenderedPageBreak/>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6158A83B" w14:textId="77777777" w:rsidR="005C57AD" w:rsidRPr="008C14F9" w:rsidRDefault="005C57AD">
            <w:pPr>
              <w:spacing w:before="20" w:after="20"/>
              <w:jc w:val="left"/>
              <w:cnfStyle w:val="000000000000" w:firstRow="0" w:lastRow="0" w:firstColumn="0" w:lastColumn="0" w:oddVBand="0" w:evenVBand="0" w:oddHBand="0" w:evenHBand="0" w:firstRowFirstColumn="0" w:firstRowLastColumn="0" w:lastRowFirstColumn="0" w:lastRowLastColumn="0"/>
            </w:pPr>
            <w:r>
              <w:rPr>
                <w:color w:val="0F0D29"/>
                <w:sz w:val="18"/>
              </w:rPr>
              <w:t>Pyjor/rregullator; financiar</w:t>
            </w:r>
          </w:p>
        </w:tc>
      </w:tr>
      <w:tr w:rsidR="005C57AD" w:rsidRPr="008C14F9" w14:paraId="1CCF052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829DE56" w14:textId="77777777" w:rsidR="005C57AD" w:rsidRPr="008C14F9"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29437AE9" w14:textId="77777777" w:rsidR="005C57AD" w:rsidRPr="008C14F9" w:rsidRDefault="005C57AD">
            <w:pPr>
              <w:spacing w:before="20" w:after="20"/>
              <w:jc w:val="left"/>
              <w:cnfStyle w:val="000000100000" w:firstRow="0" w:lastRow="0" w:firstColumn="0" w:lastColumn="0" w:oddVBand="0" w:evenVBand="0" w:oddHBand="1" w:evenHBand="0" w:firstRowFirstColumn="0" w:firstRowLastColumn="0" w:lastRowFirstColumn="0" w:lastRowLastColumn="0"/>
            </w:pPr>
            <w:r>
              <w:rPr>
                <w:color w:val="0F0D29"/>
                <w:sz w:val="18"/>
              </w:rPr>
              <w:t>Në implementim/i planifikuar</w:t>
            </w:r>
          </w:p>
        </w:tc>
      </w:tr>
      <w:tr w:rsidR="005C57AD" w:rsidRPr="008C14F9" w14:paraId="0E212D30"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4D066298" w14:textId="77777777" w:rsidR="005C57AD" w:rsidRPr="008C14F9"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0901337E" w14:textId="31DD40B2" w:rsidR="005C57AD" w:rsidRPr="008C14F9" w:rsidRDefault="005C57AD">
            <w:pPr>
              <w:spacing w:before="20" w:after="20"/>
              <w:jc w:val="left"/>
              <w:cnfStyle w:val="000000000000" w:firstRow="0" w:lastRow="0" w:firstColumn="0" w:lastColumn="0" w:oddVBand="0" w:evenVBand="0" w:oddHBand="0" w:evenHBand="0" w:firstRowFirstColumn="0" w:firstRowLastColumn="0" w:lastRowFirstColumn="0" w:lastRowLastColumn="0"/>
            </w:pPr>
            <w:r>
              <w:rPr>
                <w:color w:val="0F0D29"/>
                <w:sz w:val="18"/>
              </w:rPr>
              <w:t xml:space="preserve">Rritja e sipërfaqes pyjore për 3% në vitin 2030. (Burimi: </w:t>
            </w:r>
            <w:r>
              <w:rPr>
                <w:sz w:val="18"/>
              </w:rPr>
              <w:t>Politika dhe Strategjia për Zhvillimin e Pyjeve në Kosovë) Rritja e Biomasës deri në vitin 2030: 3.22 m3/ha (WEM) në 3.54 m3/ha (WAM) (Burimi: Llogaritjet e ekspertëve)</w:t>
            </w:r>
          </w:p>
        </w:tc>
      </w:tr>
      <w:tr w:rsidR="005C57AD" w:rsidRPr="008C14F9" w14:paraId="2D0396A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29CF37B2" w14:textId="77777777" w:rsidR="005C57AD" w:rsidRPr="008C14F9"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0D98766B" w14:textId="7CA182B0" w:rsidR="005C57AD" w:rsidRPr="008C14F9" w:rsidRDefault="001B00B0" w:rsidP="001B00B0">
            <w:pPr>
              <w:spacing w:before="20" w:after="20"/>
              <w:jc w:val="left"/>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t>Gjithsej 5.07 mil. euro deri në vitin 2030, nga të cilat 2.82 mil. euro vijnë nga Agjencia e Pyjeve dhe 2.25 mil. euro nga fondet e donatorëve (Burimi:  Agjencia e Pyjeve, llogaritjet e ekspertëve)</w:t>
            </w:r>
          </w:p>
        </w:tc>
      </w:tr>
      <w:tr w:rsidR="005C57AD" w:rsidRPr="008C14F9" w14:paraId="49946D67"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DB84056" w14:textId="77777777" w:rsidR="005C57AD" w:rsidRPr="008C14F9"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20892D1D" w14:textId="77777777" w:rsidR="005C57AD" w:rsidRPr="008C14F9" w:rsidRDefault="005C57AD">
            <w:pPr>
              <w:spacing w:before="20" w:after="20"/>
              <w:jc w:val="left"/>
              <w:cnfStyle w:val="000000000000" w:firstRow="0" w:lastRow="0" w:firstColumn="0" w:lastColumn="0" w:oddVBand="0" w:evenVBand="0" w:oddHBand="0" w:evenHBand="0" w:firstRowFirstColumn="0" w:firstRowLastColumn="0" w:lastRowFirstColumn="0" w:lastRowLastColumn="0"/>
            </w:pPr>
            <w:r>
              <w:rPr>
                <w:color w:val="0F0D29"/>
                <w:sz w:val="18"/>
              </w:rPr>
              <w:t>MBPZHR, APK, MMPH, PPP, donatorët dhe komuniteti</w:t>
            </w:r>
          </w:p>
        </w:tc>
      </w:tr>
      <w:tr w:rsidR="005C57AD" w:rsidRPr="008C14F9" w14:paraId="0BD9A35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5E35E747" w14:textId="77777777" w:rsidR="005C57AD" w:rsidRPr="008C14F9"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54F666FC"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Sipërfaqja pyjore, shtimi i biomasës</w:t>
            </w:r>
          </w:p>
        </w:tc>
      </w:tr>
      <w:tr w:rsidR="005C57AD" w:rsidRPr="00976D33" w14:paraId="250666D7" w14:textId="77777777">
        <w:tc>
          <w:tcPr>
            <w:cnfStyle w:val="001000000000" w:firstRow="0" w:lastRow="0" w:firstColumn="1" w:lastColumn="0" w:oddVBand="0" w:evenVBand="0" w:oddHBand="0" w:evenHBand="0" w:firstRowFirstColumn="0" w:firstRowLastColumn="0" w:lastRowFirstColumn="0" w:lastRowLastColumn="0"/>
            <w:tcW w:w="2427" w:type="dxa"/>
          </w:tcPr>
          <w:p w14:paraId="375D347A" w14:textId="5DF5BBDF" w:rsidR="005C57AD" w:rsidRPr="008C14F9"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27" w:type="dxa"/>
          </w:tcPr>
          <w:p w14:paraId="0DB2F24F"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01A40B0B" w14:textId="77777777" w:rsidR="005C57AD" w:rsidRPr="00976D33" w:rsidRDefault="005C57AD" w:rsidP="005C57AD">
      <w:pPr>
        <w:rPr>
          <w:b/>
          <w:bCs/>
        </w:rPr>
      </w:pPr>
    </w:p>
    <w:tbl>
      <w:tblPr>
        <w:tblStyle w:val="GridTable5Dark-Accent1"/>
        <w:tblW w:w="5000" w:type="pct"/>
        <w:tblLook w:val="04A0" w:firstRow="1" w:lastRow="0" w:firstColumn="1" w:lastColumn="0" w:noHBand="0" w:noVBand="1"/>
      </w:tblPr>
      <w:tblGrid>
        <w:gridCol w:w="2427"/>
        <w:gridCol w:w="7127"/>
      </w:tblGrid>
      <w:tr w:rsidR="005C57AD" w:rsidRPr="008C14F9" w14:paraId="2C17E464" w14:textId="77777777" w:rsidTr="6A72711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0D485CAC" w14:textId="082D1D8E" w:rsidR="005C57AD" w:rsidRPr="008C14F9" w:rsidRDefault="005C57AD">
            <w:pPr>
              <w:spacing w:before="20" w:after="20"/>
              <w:rPr>
                <w:color w:val="FFFFFF" w:themeColor="background1"/>
              </w:rPr>
            </w:pPr>
            <w:bookmarkStart w:id="167" w:name="_Toc138998447"/>
            <w:r>
              <w:rPr>
                <w:color w:val="FFFFFF" w:themeColor="background1"/>
                <w:sz w:val="18"/>
              </w:rPr>
              <w:t>PM 5</w:t>
            </w:r>
            <w:r>
              <w:rPr>
                <w:b w:val="0"/>
                <w:color w:val="FFFFFF" w:themeColor="background1"/>
                <w:sz w:val="18"/>
              </w:rPr>
              <w:t xml:space="preserve">: </w:t>
            </w:r>
            <w:r>
              <w:rPr>
                <w:color w:val="FFFFFF" w:themeColor="background1"/>
                <w:sz w:val="18"/>
              </w:rPr>
              <w:t>Mbrojtja e burimeve pyjore</w:t>
            </w:r>
            <w:bookmarkEnd w:id="167"/>
          </w:p>
        </w:tc>
      </w:tr>
      <w:tr w:rsidR="005C57AD" w:rsidRPr="008C14F9" w14:paraId="22777537" w14:textId="77777777" w:rsidTr="6A7271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2BA18E42" w14:textId="77777777" w:rsidR="005C57AD" w:rsidRPr="008C14F9" w:rsidRDefault="005C57AD">
            <w:pPr>
              <w:spacing w:before="20" w:after="20"/>
              <w:rPr>
                <w:rFonts w:eastAsia="Arial" w:cs="Arial"/>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Mbrojtja e pyjeve nga shfaqja në rritje e zjarreve në pyje mund të japë kontribut të çmuar në mbrojtjen e burimeve pyjore. Strategjia për Zhvillimin e Pyjeve 2022 – 2030 gjithashtu përshkruan shprehimisht masat e mbrojtjes nga zjarri në pyje si mjet për ruajtjen e burimeve pyjore. </w:t>
            </w:r>
          </w:p>
          <w:p w14:paraId="6FDB4577" w14:textId="77777777" w:rsidR="005C57AD" w:rsidRPr="008C14F9" w:rsidRDefault="005C57AD">
            <w:pPr>
              <w:spacing w:before="20" w:after="20"/>
              <w:rPr>
                <w:rFonts w:eastAsia="Arial" w:cs="Arial"/>
                <w:bCs w:val="0"/>
                <w:color w:val="FFFFFF" w:themeColor="background1"/>
                <w:sz w:val="18"/>
                <w:szCs w:val="18"/>
              </w:rPr>
            </w:pPr>
          </w:p>
          <w:p w14:paraId="4A04D35D" w14:textId="77777777" w:rsidR="005C57AD" w:rsidRPr="008C14F9" w:rsidRDefault="005C57AD">
            <w:pPr>
              <w:spacing w:before="20" w:after="20"/>
              <w:rPr>
                <w:rFonts w:eastAsia="Arial" w:cs="Arial"/>
                <w:b w:val="0"/>
                <w:bCs w:val="0"/>
                <w:color w:val="FFFFFF" w:themeColor="background1"/>
                <w:sz w:val="18"/>
                <w:szCs w:val="18"/>
              </w:rPr>
            </w:pPr>
            <w:r>
              <w:rPr>
                <w:b w:val="0"/>
                <w:color w:val="FFFFFF" w:themeColor="background1"/>
                <w:sz w:val="18"/>
              </w:rPr>
              <w:t>Për zvogëlimin e sipërfaqes së prekur nga zjarret në pyje janë planifikuar masat e mëposhtme shtesë:</w:t>
            </w:r>
          </w:p>
          <w:p w14:paraId="362D7306" w14:textId="2FEBE846" w:rsidR="005C57AD" w:rsidRPr="008C14F9" w:rsidRDefault="005C57AD" w:rsidP="00AF7BBF">
            <w:pPr>
              <w:pStyle w:val="ListParagraph"/>
              <w:numPr>
                <w:ilvl w:val="0"/>
                <w:numId w:val="81"/>
              </w:numPr>
              <w:spacing w:before="20" w:after="20"/>
              <w:rPr>
                <w:rFonts w:eastAsia="Arial" w:cs="Arial"/>
                <w:b w:val="0"/>
                <w:color w:val="FFFFFF" w:themeColor="background1"/>
                <w:sz w:val="18"/>
                <w:szCs w:val="18"/>
              </w:rPr>
            </w:pPr>
            <w:r>
              <w:rPr>
                <w:b w:val="0"/>
                <w:color w:val="FFFFFF" w:themeColor="background1"/>
                <w:sz w:val="18"/>
              </w:rPr>
              <w:t xml:space="preserve">Përmirësimi i edukimit për parandalimin e zjarreve në pyje në mënyrë gjithëpërfshirëse, </w:t>
            </w:r>
          </w:p>
          <w:p w14:paraId="08A277AA" w14:textId="77777777" w:rsidR="005C57AD" w:rsidRPr="008C14F9" w:rsidRDefault="005C57AD" w:rsidP="00AF7BBF">
            <w:pPr>
              <w:pStyle w:val="ListParagraph"/>
              <w:numPr>
                <w:ilvl w:val="0"/>
                <w:numId w:val="81"/>
              </w:numPr>
              <w:spacing w:before="20" w:after="20"/>
              <w:rPr>
                <w:rFonts w:eastAsia="Arial" w:cs="Arial"/>
                <w:b w:val="0"/>
                <w:color w:val="FFFFFF" w:themeColor="background1"/>
                <w:sz w:val="18"/>
                <w:szCs w:val="18"/>
              </w:rPr>
            </w:pPr>
            <w:r>
              <w:rPr>
                <w:b w:val="0"/>
                <w:color w:val="FFFFFF" w:themeColor="background1"/>
                <w:sz w:val="18"/>
              </w:rPr>
              <w:t xml:space="preserve">Investimet në infrastrukturën e mbrojtjes nga zjarri në pyje, </w:t>
            </w:r>
          </w:p>
          <w:p w14:paraId="7715B798" w14:textId="256C091A" w:rsidR="005C57AD" w:rsidRPr="008C14F9" w:rsidRDefault="005C57AD" w:rsidP="00AF7BBF">
            <w:pPr>
              <w:pStyle w:val="ListParagraph"/>
              <w:numPr>
                <w:ilvl w:val="0"/>
                <w:numId w:val="81"/>
              </w:numPr>
              <w:spacing w:before="20" w:after="20"/>
              <w:rPr>
                <w:rFonts w:eastAsia="Arial" w:cs="Arial"/>
                <w:color w:val="FFFFFF" w:themeColor="background1"/>
                <w:sz w:val="18"/>
                <w:szCs w:val="18"/>
              </w:rPr>
            </w:pPr>
            <w:r>
              <w:rPr>
                <w:b w:val="0"/>
                <w:color w:val="FFFFFF" w:themeColor="background1"/>
                <w:sz w:val="18"/>
              </w:rPr>
              <w:t>Menaxhimi i pyjeve i përshtatur ndaj zjarrit si dhe menaxhimi i përmirësuar i pyjeve</w:t>
            </w:r>
          </w:p>
          <w:p w14:paraId="5BD55700" w14:textId="7B4E53EE" w:rsidR="005C57AD" w:rsidRPr="008C14F9" w:rsidRDefault="005C57AD" w:rsidP="6A727116">
            <w:pPr>
              <w:spacing w:before="20" w:after="20"/>
              <w:rPr>
                <w:rFonts w:eastAsia="Arial" w:cs="Arial"/>
                <w:b w:val="0"/>
                <w:bCs w:val="0"/>
                <w:color w:val="FFFFFF" w:themeColor="background1"/>
                <w:sz w:val="18"/>
                <w:szCs w:val="18"/>
              </w:rPr>
            </w:pPr>
          </w:p>
        </w:tc>
      </w:tr>
      <w:tr w:rsidR="005C57AD" w:rsidRPr="008C14F9" w14:paraId="477D0CD0" w14:textId="77777777" w:rsidTr="6A727116">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5BD88D21" w14:textId="77777777" w:rsidR="005C57AD" w:rsidRPr="008C14F9" w:rsidRDefault="005C57AD">
            <w:pPr>
              <w:spacing w:before="20" w:after="20"/>
              <w:rPr>
                <w:color w:val="FFFFFF" w:themeColor="background1"/>
              </w:rPr>
            </w:pPr>
            <w:r>
              <w:rPr>
                <w:color w:val="FFFFFF" w:themeColor="background1"/>
                <w:sz w:val="18"/>
              </w:rPr>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1DAB1623"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Pyjor/rregullator</w:t>
            </w:r>
          </w:p>
        </w:tc>
      </w:tr>
      <w:tr w:rsidR="005C57AD" w:rsidRPr="008C14F9" w14:paraId="0786E205" w14:textId="77777777" w:rsidTr="6A7271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23616812" w14:textId="77777777" w:rsidR="005C57AD" w:rsidRPr="008C14F9"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6AE25294"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t>Në implementim/i planifikuar</w:t>
            </w:r>
          </w:p>
        </w:tc>
      </w:tr>
      <w:tr w:rsidR="005C57AD" w:rsidRPr="008C14F9" w14:paraId="3ECBA975" w14:textId="77777777" w:rsidTr="6A727116">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5C997CCE" w14:textId="77777777" w:rsidR="005C57AD" w:rsidRPr="008C14F9"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0755E460" w14:textId="545CE5B8"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Reduktimi i sipërfaqes së prekur nga zjarret në pyje nga 2653 ha (bazë) në 2000 ha (WEM) dhe 1000 ha (WAM) (Burimi: Llogaritjet e ekspertëve)</w:t>
            </w:r>
          </w:p>
          <w:p w14:paraId="0526DBD2"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5C57AD" w:rsidRPr="008C14F9" w14:paraId="5FC0A296" w14:textId="77777777" w:rsidTr="6A7271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2630C0C0" w14:textId="77777777" w:rsidR="005C57AD" w:rsidRPr="008C14F9"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375F5806" w14:textId="33AC7659" w:rsidR="005C57AD" w:rsidRPr="008C14F9" w:rsidRDefault="006A69E9">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evojat totale të financimit prej 3.7 mil. euro WEM) dhe 9.3 mil. euro (WAM) deri në vitin 2030 për mbrojtjen e pyjeve nga zjarret (Burimi: Llogaritjet e ekspertëve)</w:t>
            </w:r>
          </w:p>
        </w:tc>
      </w:tr>
      <w:tr w:rsidR="005C57AD" w:rsidRPr="000A65E6" w14:paraId="7D9221C7" w14:textId="77777777" w:rsidTr="6A727116">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7C2A4E79" w14:textId="77777777" w:rsidR="005C57AD" w:rsidRPr="008C14F9"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7E116D11"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MBPZHR, APK, MMPHI, JICA, donatorët</w:t>
            </w:r>
          </w:p>
        </w:tc>
      </w:tr>
      <w:tr w:rsidR="005C57AD" w:rsidRPr="008C14F9" w14:paraId="2228FE86" w14:textId="77777777" w:rsidTr="6A72711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6A26D231" w14:textId="77777777" w:rsidR="005C57AD" w:rsidRPr="008C14F9"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6E5A883A"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Zona e prekur nga zjarret në pyje</w:t>
            </w:r>
          </w:p>
        </w:tc>
      </w:tr>
      <w:tr w:rsidR="005C57AD" w:rsidRPr="00976D33" w14:paraId="7C8C655C" w14:textId="77777777">
        <w:tc>
          <w:tcPr>
            <w:cnfStyle w:val="001000000000" w:firstRow="0" w:lastRow="0" w:firstColumn="1" w:lastColumn="0" w:oddVBand="0" w:evenVBand="0" w:oddHBand="0" w:evenHBand="0" w:firstRowFirstColumn="0" w:firstRowLastColumn="0" w:lastRowFirstColumn="0" w:lastRowLastColumn="0"/>
            <w:tcW w:w="2427" w:type="dxa"/>
          </w:tcPr>
          <w:p w14:paraId="19B9326C" w14:textId="111E2C55" w:rsidR="005C57AD" w:rsidRPr="008C14F9"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27" w:type="dxa"/>
          </w:tcPr>
          <w:p w14:paraId="70D0279B"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6DD1057E" w14:textId="77777777" w:rsidR="0061575E" w:rsidRDefault="0061575E" w:rsidP="005C57AD">
      <w:pPr>
        <w:rPr>
          <w:b/>
          <w:bCs/>
        </w:rPr>
      </w:pPr>
    </w:p>
    <w:tbl>
      <w:tblPr>
        <w:tblStyle w:val="GridTable5Dark-Accent1"/>
        <w:tblW w:w="5000" w:type="pct"/>
        <w:tblLook w:val="04A0" w:firstRow="1" w:lastRow="0" w:firstColumn="1" w:lastColumn="0" w:noHBand="0" w:noVBand="1"/>
      </w:tblPr>
      <w:tblGrid>
        <w:gridCol w:w="2427"/>
        <w:gridCol w:w="7127"/>
      </w:tblGrid>
      <w:tr w:rsidR="005C57AD" w:rsidRPr="008C14F9" w14:paraId="2AE3388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363503E5" w14:textId="5C39859B" w:rsidR="005C57AD" w:rsidRPr="008C14F9" w:rsidRDefault="005C57AD">
            <w:pPr>
              <w:spacing w:before="20" w:after="20"/>
              <w:rPr>
                <w:color w:val="FFFFFF" w:themeColor="background1"/>
              </w:rPr>
            </w:pPr>
            <w:bookmarkStart w:id="168" w:name="_Toc138210147"/>
            <w:bookmarkStart w:id="169" w:name="_Toc138998448"/>
            <w:r>
              <w:rPr>
                <w:color w:val="FFFFFF" w:themeColor="background1"/>
                <w:sz w:val="18"/>
              </w:rPr>
              <w:lastRenderedPageBreak/>
              <w:t>PM 6</w:t>
            </w:r>
            <w:r>
              <w:rPr>
                <w:b w:val="0"/>
                <w:color w:val="FFFFFF" w:themeColor="background1"/>
                <w:sz w:val="18"/>
              </w:rPr>
              <w:t xml:space="preserve">: </w:t>
            </w:r>
            <w:r>
              <w:rPr>
                <w:color w:val="FFFFFF" w:themeColor="background1"/>
                <w:sz w:val="18"/>
              </w:rPr>
              <w:t>Përdorimi i qëndrueshëm dhe shumëfunksional i burimeve pyjore</w:t>
            </w:r>
            <w:bookmarkEnd w:id="168"/>
            <w:bookmarkEnd w:id="169"/>
          </w:p>
        </w:tc>
      </w:tr>
      <w:tr w:rsidR="005C57AD" w:rsidRPr="008C14F9" w14:paraId="223F73A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9FBEF00" w14:textId="12F5380E" w:rsidR="005C57AD" w:rsidRPr="008C14F9" w:rsidRDefault="005C57AD">
            <w:pPr>
              <w:spacing w:before="20" w:after="20"/>
              <w:rPr>
                <w:b w:val="0"/>
                <w:bCs w:val="0"/>
                <w:color w:val="FFFFFF" w:themeColor="background1"/>
              </w:rPr>
            </w:pPr>
            <w:r>
              <w:rPr>
                <w:color w:val="FFFFFF" w:themeColor="background1"/>
                <w:sz w:val="18"/>
              </w:rPr>
              <w:t xml:space="preserve">Përshkrimi i shkurtër dhe objektivi: </w:t>
            </w:r>
            <w:r>
              <w:rPr>
                <w:b w:val="0"/>
                <w:color w:val="FFFFFF" w:themeColor="background1"/>
                <w:sz w:val="18"/>
              </w:rPr>
              <w:t xml:space="preserve">Bazuar në objektivat e Strategjisë për Zhvillimin e Pyjeve 2022-2030, kjo masë merr në konsideratë veprimet e mëposhtme: Thjeshtimi i procedurave teknike dhe administrative për shfrytëzimin e pyjeve; rregullimi i dhënies së lejeve të prerjeve afatgjatë; përcaktimi i kritereve dhe treguesve kombëtarë të menaxhimit të qëndrueshëm të pyjeve; ngritja e kapaciteteve të grumbulluesve dhe operatorëve të produkteve pyjore jodrusore; përcaktimi i zonave të mundshme për ekoturizëm dhe digjitalizimi dhe shënjimi i shtigjeve të ekoturizmit. </w:t>
            </w:r>
          </w:p>
          <w:p w14:paraId="010CC50C" w14:textId="77777777" w:rsidR="005C57AD" w:rsidRPr="008C14F9" w:rsidRDefault="005C57AD">
            <w:pPr>
              <w:spacing w:before="20" w:after="20"/>
              <w:rPr>
                <w:rFonts w:cs="Arial"/>
                <w:b w:val="0"/>
                <w:bCs w:val="0"/>
                <w:color w:val="FFFFFF" w:themeColor="background1"/>
              </w:rPr>
            </w:pPr>
            <w:r>
              <w:rPr>
                <w:b w:val="0"/>
                <w:color w:val="FFFFFF" w:themeColor="background1"/>
                <w:sz w:val="18"/>
              </w:rPr>
              <w:t>Me këtë masë pritet të arrihen rezultatet e mëposhtme:</w:t>
            </w:r>
          </w:p>
          <w:p w14:paraId="61EFFC01" w14:textId="77777777" w:rsidR="005C57AD" w:rsidRPr="008C14F9" w:rsidRDefault="005C57AD" w:rsidP="00AF7BBF">
            <w:pPr>
              <w:pStyle w:val="ListParagraph"/>
              <w:numPr>
                <w:ilvl w:val="0"/>
                <w:numId w:val="82"/>
              </w:numPr>
              <w:spacing w:before="0" w:after="0"/>
              <w:jc w:val="left"/>
              <w:rPr>
                <w:rFonts w:cs="Arial"/>
                <w:b w:val="0"/>
                <w:bCs w:val="0"/>
                <w:color w:val="FFFFFF" w:themeColor="background1"/>
                <w:sz w:val="18"/>
                <w:szCs w:val="18"/>
              </w:rPr>
            </w:pPr>
            <w:r>
              <w:rPr>
                <w:b w:val="0"/>
                <w:color w:val="FFFFFF" w:themeColor="background1"/>
                <w:sz w:val="18"/>
              </w:rPr>
              <w:t>Implementimi i planeve afatgjata të menaxhimit</w:t>
            </w:r>
          </w:p>
          <w:p w14:paraId="4EA3975E" w14:textId="77777777" w:rsidR="005C57AD" w:rsidRPr="008C14F9" w:rsidRDefault="005C57AD" w:rsidP="00AF7BBF">
            <w:pPr>
              <w:pStyle w:val="ListParagraph"/>
              <w:numPr>
                <w:ilvl w:val="0"/>
                <w:numId w:val="82"/>
              </w:numPr>
              <w:spacing w:before="0" w:after="0"/>
              <w:jc w:val="left"/>
              <w:rPr>
                <w:rFonts w:cs="Arial"/>
                <w:b w:val="0"/>
                <w:bCs w:val="0"/>
                <w:color w:val="FFFFFF" w:themeColor="background1"/>
                <w:sz w:val="18"/>
                <w:szCs w:val="18"/>
              </w:rPr>
            </w:pPr>
            <w:r>
              <w:rPr>
                <w:b w:val="0"/>
                <w:color w:val="FFFFFF" w:themeColor="background1"/>
                <w:sz w:val="18"/>
              </w:rPr>
              <w:t xml:space="preserve">Menaxhimi i pyjeve sipas kritereve dhe treguesve evropianë të menaxhimit të qëndrueshëm </w:t>
            </w:r>
          </w:p>
          <w:p w14:paraId="53B8A963" w14:textId="77777777" w:rsidR="005C57AD" w:rsidRPr="008C14F9" w:rsidRDefault="005C57AD" w:rsidP="00AF7BBF">
            <w:pPr>
              <w:pStyle w:val="ListParagraph"/>
              <w:numPr>
                <w:ilvl w:val="0"/>
                <w:numId w:val="82"/>
              </w:numPr>
              <w:spacing w:before="0" w:after="0"/>
              <w:jc w:val="left"/>
              <w:rPr>
                <w:color w:val="FFFFFF" w:themeColor="background1"/>
                <w:sz w:val="18"/>
                <w:szCs w:val="18"/>
              </w:rPr>
            </w:pPr>
            <w:r>
              <w:rPr>
                <w:b w:val="0"/>
                <w:color w:val="FFFFFF" w:themeColor="background1"/>
                <w:sz w:val="18"/>
              </w:rPr>
              <w:t xml:space="preserve">Zhvillimi i qëndrueshëm i ekoturizmit </w:t>
            </w:r>
          </w:p>
          <w:p w14:paraId="74F2D0C1" w14:textId="28CCF461" w:rsidR="00512EA1" w:rsidRPr="008C14F9" w:rsidRDefault="00512EA1" w:rsidP="00512EA1">
            <w:pPr>
              <w:spacing w:before="0" w:after="0"/>
              <w:jc w:val="left"/>
              <w:rPr>
                <w:color w:val="FFFFFF" w:themeColor="background1"/>
                <w:sz w:val="18"/>
                <w:szCs w:val="18"/>
              </w:rPr>
            </w:pPr>
            <w:r>
              <w:rPr>
                <w:b w:val="0"/>
                <w:color w:val="FFFFFF" w:themeColor="background1"/>
                <w:sz w:val="18"/>
              </w:rPr>
              <w:t>Për këtë qëllim, strategjia parashikon gjithashtu një zgjerim të angazhimit të palëve të interesit, veçanërisht në zhvillimin e një kornize monitorues të pyjeve për të udhëhequr reformat e politikave të ardhshme. Zhvillimi i këtij angazhimi të palëve të interesit në mënyrë gjithëpërfshirëse, duke përfshirë gratë dhe grupet e tjera të përjashtuara nga shoqëria, do të mundësojë integrimin e një sërë këndvështrimesh mbi politikën pyjore, si hapi i parë drejt një shpërndarjeje gjithëpërfshirëse të burimeve dhe përfitimeve të politikave. Për të mundësuar një proces të tillë gjithëpërfshirës, digjitalizimi i shtuar i të dhënave dhe informacionit mbi pyjet për të rritur transparencën për palët e interesit, i parashikuar gjithashtu në Strategji, do të jetë një parakusht i rëndësishëm.</w:t>
            </w:r>
          </w:p>
        </w:tc>
      </w:tr>
      <w:tr w:rsidR="005C57AD" w:rsidRPr="008C14F9" w14:paraId="4CFF03B4"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743902C" w14:textId="77777777" w:rsidR="005C57AD" w:rsidRPr="008C14F9" w:rsidRDefault="005C57AD">
            <w:pPr>
              <w:spacing w:before="20" w:after="20"/>
              <w:rPr>
                <w:color w:val="FFFFFF" w:themeColor="background1"/>
              </w:rPr>
            </w:pPr>
            <w:r>
              <w:rPr>
                <w:color w:val="FFFFFF" w:themeColor="background1"/>
                <w:sz w:val="18"/>
              </w:rPr>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75FEDA06"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Pyjor/rregullator; financiar</w:t>
            </w:r>
          </w:p>
        </w:tc>
      </w:tr>
      <w:tr w:rsidR="005C57AD" w:rsidRPr="008C14F9" w14:paraId="32FB379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E3DDD0A" w14:textId="77777777" w:rsidR="005C57AD" w:rsidRPr="008C14F9"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5655C1DE"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ë zbatim</w:t>
            </w:r>
          </w:p>
        </w:tc>
      </w:tr>
      <w:tr w:rsidR="005C57AD" w:rsidRPr="008C14F9" w14:paraId="5415C27F"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A9082CE" w14:textId="77777777" w:rsidR="005C57AD" w:rsidRPr="008C14F9"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44F708B4"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n/a</w:t>
            </w:r>
          </w:p>
        </w:tc>
      </w:tr>
      <w:tr w:rsidR="005C57AD" w:rsidRPr="008C14F9" w14:paraId="4A6B5F6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1D36B8F" w14:textId="77777777" w:rsidR="005C57AD" w:rsidRPr="008C14F9"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06D23C99" w14:textId="6849A748" w:rsidR="005C57AD" w:rsidRPr="008C14F9" w:rsidRDefault="00DC6072">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Gjithsej 1.5 mil. euro deri në vitin 2030 (0.25 në vit) prej të cilave 0.6 mil. euro vijnë nga buxheti i Agjencisë së Pyjeve dhe 0.9 mil. euro nga donatorëve (Burimi: Agjencia e Pyjeve, llogaritjet e ekspertëve)</w:t>
            </w:r>
          </w:p>
        </w:tc>
      </w:tr>
      <w:tr w:rsidR="005C57AD" w:rsidRPr="008C14F9" w14:paraId="76960FFD"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143881A9" w14:textId="77777777" w:rsidR="005C57AD" w:rsidRPr="008C14F9"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56D2F88D" w14:textId="77777777" w:rsidR="005C57AD" w:rsidRPr="008C14F9"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MBPZHR, APK, MMPHI, donatorët</w:t>
            </w:r>
          </w:p>
        </w:tc>
      </w:tr>
      <w:tr w:rsidR="005C57AD" w:rsidRPr="008C14F9" w14:paraId="54FA228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5F043C9" w14:textId="77777777" w:rsidR="005C57AD" w:rsidRPr="008C14F9"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1D655EFF" w14:textId="77777777" w:rsidR="005C57AD" w:rsidRPr="008C14F9"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Sipërfaqja pyjore dhe vëllimi i pyjeve</w:t>
            </w:r>
          </w:p>
        </w:tc>
      </w:tr>
      <w:tr w:rsidR="005C57AD" w:rsidRPr="00976D33" w14:paraId="2AE2460C" w14:textId="77777777" w:rsidTr="00516514">
        <w:tc>
          <w:tcPr>
            <w:cnfStyle w:val="001000000000" w:firstRow="0" w:lastRow="0" w:firstColumn="1" w:lastColumn="0" w:oddVBand="0" w:evenVBand="0" w:oddHBand="0" w:evenHBand="0" w:firstRowFirstColumn="0" w:firstRowLastColumn="0" w:lastRowFirstColumn="0" w:lastRowLastColumn="0"/>
            <w:tcW w:w="1270" w:type="pct"/>
          </w:tcPr>
          <w:p w14:paraId="1B0C1A65" w14:textId="47A893C3" w:rsidR="005C57AD" w:rsidRPr="008C14F9"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3730" w:type="pct"/>
          </w:tcPr>
          <w:p w14:paraId="3A5D5DBF"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5B27427E" w14:textId="77777777" w:rsidR="00AA7CDF" w:rsidRPr="00976D33" w:rsidRDefault="00AA7CDF" w:rsidP="005C57AD">
      <w:pPr>
        <w:rPr>
          <w:b/>
          <w:bCs/>
        </w:rPr>
      </w:pPr>
    </w:p>
    <w:tbl>
      <w:tblPr>
        <w:tblStyle w:val="GridTable5Dark-Accent1"/>
        <w:tblW w:w="5000" w:type="pct"/>
        <w:tblLook w:val="04A0" w:firstRow="1" w:lastRow="0" w:firstColumn="1" w:lastColumn="0" w:noHBand="0" w:noVBand="1"/>
      </w:tblPr>
      <w:tblGrid>
        <w:gridCol w:w="2427"/>
        <w:gridCol w:w="7127"/>
      </w:tblGrid>
      <w:tr w:rsidR="005C57AD" w:rsidRPr="00156C04" w14:paraId="6657D11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0FAC76D7" w14:textId="717406F3" w:rsidR="005C57AD" w:rsidRPr="00156C04" w:rsidRDefault="005C57AD">
            <w:pPr>
              <w:spacing w:before="20" w:after="20"/>
              <w:rPr>
                <w:color w:val="FFFFFF" w:themeColor="background1"/>
              </w:rPr>
            </w:pPr>
            <w:bookmarkStart w:id="170" w:name="_Toc138210148"/>
            <w:bookmarkStart w:id="171" w:name="_Toc138998449"/>
            <w:r>
              <w:rPr>
                <w:color w:val="FFFFFF" w:themeColor="background1"/>
                <w:sz w:val="18"/>
              </w:rPr>
              <w:t>PM 7</w:t>
            </w:r>
            <w:r>
              <w:rPr>
                <w:b w:val="0"/>
                <w:color w:val="FFFFFF" w:themeColor="background1"/>
                <w:sz w:val="18"/>
              </w:rPr>
              <w:t xml:space="preserve">: </w:t>
            </w:r>
            <w:r>
              <w:rPr>
                <w:color w:val="FFFFFF" w:themeColor="background1"/>
                <w:sz w:val="18"/>
              </w:rPr>
              <w:t>Menaxhimi i qëndrueshëm i burimeve natyrore (tokës, pyjeve dhe ujit) në bujqësi</w:t>
            </w:r>
            <w:bookmarkEnd w:id="170"/>
            <w:bookmarkEnd w:id="171"/>
          </w:p>
        </w:tc>
      </w:tr>
      <w:tr w:rsidR="005C57AD" w:rsidRPr="00156C04" w14:paraId="4EAF19F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51FC9DDE" w14:textId="77777777" w:rsidR="005C57AD" w:rsidRPr="00156C04" w:rsidRDefault="005C57AD">
            <w:pPr>
              <w:spacing w:before="20" w:after="20"/>
              <w:rPr>
                <w:rFonts w:eastAsia="Arial" w:cs="Arial"/>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Për të reduktuar emetimet e GS-ve nga bujqësia, menaxhimi i qëndrueshëm i burimeve natyrore në këtë sektor duke vënë në përdorim praktika të mira bujqësore dhe mjedisore është thelbësor. Masat e mëposhtme kontribuojnë në këtë qëllim:</w:t>
            </w:r>
          </w:p>
          <w:p w14:paraId="56FEE7C9" w14:textId="77777777" w:rsidR="005C57AD" w:rsidRPr="00156C04" w:rsidRDefault="005C57AD" w:rsidP="00AF7BBF">
            <w:pPr>
              <w:pStyle w:val="ListParagraph"/>
              <w:numPr>
                <w:ilvl w:val="0"/>
                <w:numId w:val="83"/>
              </w:numPr>
              <w:spacing w:before="20" w:after="20"/>
              <w:rPr>
                <w:rFonts w:eastAsia="Arial" w:cs="Arial"/>
                <w:b w:val="0"/>
                <w:bCs w:val="0"/>
                <w:color w:val="FFFFFF" w:themeColor="background1"/>
                <w:sz w:val="18"/>
                <w:szCs w:val="18"/>
              </w:rPr>
            </w:pPr>
            <w:r>
              <w:rPr>
                <w:b w:val="0"/>
                <w:color w:val="FFFFFF" w:themeColor="background1"/>
                <w:sz w:val="18"/>
              </w:rPr>
              <w:t>Reduktimi i zjarreve që dëmtojnë klimën dhe zvogëlojnë rendimentin e kulturave bujqësore duke nxitur fermerët të kursejnë mbetjet bujqësore dhe potencialisht të përdorin  kallamishtë e kulturave si burim energjie ose ushqim për bagëtinë</w:t>
            </w:r>
          </w:p>
          <w:p w14:paraId="0C0EF53F" w14:textId="77777777" w:rsidR="005C57AD" w:rsidRPr="00156C04" w:rsidRDefault="005C57AD" w:rsidP="00AF7BBF">
            <w:pPr>
              <w:pStyle w:val="ListParagraph"/>
              <w:numPr>
                <w:ilvl w:val="0"/>
                <w:numId w:val="83"/>
              </w:numPr>
              <w:spacing w:before="20" w:after="20"/>
              <w:rPr>
                <w:rFonts w:eastAsia="Arial" w:cs="Arial"/>
                <w:b w:val="0"/>
                <w:bCs w:val="0"/>
                <w:color w:val="FFFFFF" w:themeColor="background1"/>
                <w:sz w:val="18"/>
                <w:szCs w:val="18"/>
              </w:rPr>
            </w:pPr>
            <w:r>
              <w:rPr>
                <w:b w:val="0"/>
                <w:color w:val="FFFFFF" w:themeColor="background1"/>
                <w:sz w:val="18"/>
              </w:rPr>
              <w:t>Nxitja e intensifikimit të qëndrueshëm nëpërmjet rritjes së rendimentit duke aplikuar nivele më të larta të azotit, deri në pikën në të cilën kjo zvogëlon emetimet e GS-ve për ton drithë të prodhuar, nëpërmjet subvencionimit të plehrave minerale dhe mbështetjes së përdorimit të plehut organik si pleh natyral</w:t>
            </w:r>
          </w:p>
          <w:p w14:paraId="34E32297" w14:textId="77777777" w:rsidR="005C57AD" w:rsidRPr="00156C04" w:rsidRDefault="005C57AD" w:rsidP="00AF7BBF">
            <w:pPr>
              <w:pStyle w:val="ListParagraph"/>
              <w:numPr>
                <w:ilvl w:val="0"/>
                <w:numId w:val="83"/>
              </w:numPr>
              <w:spacing w:before="20" w:after="20"/>
              <w:rPr>
                <w:rFonts w:eastAsia="Arial" w:cs="Arial"/>
                <w:b w:val="0"/>
                <w:bCs w:val="0"/>
                <w:color w:val="FFFFFF" w:themeColor="background1"/>
                <w:sz w:val="18"/>
                <w:szCs w:val="18"/>
              </w:rPr>
            </w:pPr>
            <w:r>
              <w:rPr>
                <w:b w:val="0"/>
                <w:color w:val="FFFFFF" w:themeColor="background1"/>
                <w:sz w:val="18"/>
              </w:rPr>
              <w:t>Përmirësimi i menaxhimit të mbetjeve bujqësore si ruajtje e rëndësishme e karbonit, duke iniciuar projekte hulumtuese dhe teknologji matëse për të mbajtur një ekuilibër specifik, duke qenë se mbetjet e të korrave gjenerojnë gjithashtu N2O</w:t>
            </w:r>
          </w:p>
          <w:p w14:paraId="08B2D73F" w14:textId="213D1E09" w:rsidR="005C57AD" w:rsidRPr="00156C04" w:rsidRDefault="005C57AD" w:rsidP="00AF7BBF">
            <w:pPr>
              <w:pStyle w:val="ListParagraph"/>
              <w:numPr>
                <w:ilvl w:val="0"/>
                <w:numId w:val="83"/>
              </w:numPr>
              <w:spacing w:before="20" w:after="20"/>
              <w:rPr>
                <w:rFonts w:eastAsia="Arial" w:cs="Arial"/>
                <w:b w:val="0"/>
                <w:bCs w:val="0"/>
                <w:color w:val="FFFFFF" w:themeColor="background1"/>
                <w:sz w:val="18"/>
                <w:szCs w:val="18"/>
              </w:rPr>
            </w:pPr>
            <w:r>
              <w:rPr>
                <w:b w:val="0"/>
                <w:color w:val="FFFFFF" w:themeColor="background1"/>
                <w:sz w:val="18"/>
              </w:rPr>
              <w:t>Zvogëlimi i numrit të ripërtypësve (gjedhëve, deleve, dhive) të cilët shkaktojnë emetime të larta të GS-ve përmes emetimeve të CH4 nga fermentimi enterik. Arritja e kësaj duke rritur produktivitetin e ripërtypësve, për shembull duke përmirësuar cilësinë e ushqimit ose praktikat e menaxhimit të mbarështimit, mund të jetë një fitore e dyfishtë duke përmirësuar gjithashtu sigurinë ushqimore dhe jetesën lokale</w:t>
            </w:r>
          </w:p>
          <w:p w14:paraId="016D06EB" w14:textId="137E4A99" w:rsidR="005C57AD" w:rsidRPr="00156C04" w:rsidRDefault="005C57AD" w:rsidP="00FF705C">
            <w:pPr>
              <w:pStyle w:val="ListParagraph"/>
              <w:numPr>
                <w:ilvl w:val="0"/>
                <w:numId w:val="83"/>
              </w:numPr>
              <w:spacing w:before="20" w:after="20"/>
              <w:rPr>
                <w:color w:val="FFFFFF" w:themeColor="background1"/>
              </w:rPr>
            </w:pPr>
            <w:r>
              <w:rPr>
                <w:b w:val="0"/>
                <w:color w:val="FFFFFF" w:themeColor="background1"/>
                <w:sz w:val="18"/>
              </w:rPr>
              <w:t>Intensifikimi i qëndrueshëm i prodhimit blegtoral për të ulur sasitë aktualisht të larta të GS-ve për kilogram prodhim shtazor, p.sh. nëpërmjet ushqimit të koncentruar, cikleve më të shkurtra të jetës dhe mbrojtjes së shëndetit të kafshëve, duke pasur parasysh ndryshimin me shëndetin e kafshëve.</w:t>
            </w:r>
          </w:p>
        </w:tc>
      </w:tr>
      <w:tr w:rsidR="005C57AD" w:rsidRPr="00156C04" w14:paraId="050DBF19"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2E842C91" w14:textId="77777777" w:rsidR="005C57AD" w:rsidRPr="00156C04" w:rsidRDefault="005C57AD">
            <w:pPr>
              <w:spacing w:before="20" w:after="20"/>
              <w:rPr>
                <w:color w:val="FFFFFF" w:themeColor="background1"/>
              </w:rPr>
            </w:pPr>
            <w:r>
              <w:rPr>
                <w:color w:val="FFFFFF" w:themeColor="background1"/>
                <w:sz w:val="18"/>
              </w:rPr>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1FAE8414"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Bujqësor/rregullator; financiar</w:t>
            </w:r>
          </w:p>
        </w:tc>
      </w:tr>
      <w:tr w:rsidR="005C57AD" w:rsidRPr="00156C04" w14:paraId="2031BF5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B68CEA9" w14:textId="77777777" w:rsidR="005C57AD" w:rsidRPr="00156C04"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7ECD2C84"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Planifikuar</w:t>
            </w:r>
          </w:p>
        </w:tc>
      </w:tr>
      <w:tr w:rsidR="005C57AD" w:rsidRPr="00156C04" w14:paraId="11BCAE1E"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2F870C8E" w14:textId="77777777" w:rsidR="005C57AD" w:rsidRPr="00156C04"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6AF97F25"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Reduktimi i zjarreve në kultura për 50% deri në vitin 2030</w:t>
            </w:r>
          </w:p>
          <w:p w14:paraId="008FAD4D"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Rritja e përdorimit të plehrave minerale nga 43,66 kg N/ha në 100 kg N/ha (WEM) dhe 150 kg N/ha (WAM) deri në vitin 2030</w:t>
            </w:r>
          </w:p>
          <w:p w14:paraId="22F80405"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20% më pak mbetje bujqësore deri në vitin 2030</w:t>
            </w:r>
          </w:p>
          <w:p w14:paraId="1FBEEB44"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10% më pak bagëti deri në vitin 2030</w:t>
            </w:r>
          </w:p>
          <w:p w14:paraId="275F61B6" w14:textId="77777777" w:rsidR="00453ED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25% më pak CH</w:t>
            </w:r>
            <w:r>
              <w:rPr>
                <w:color w:val="0F0D29"/>
                <w:sz w:val="18"/>
                <w:vertAlign w:val="subscript"/>
              </w:rPr>
              <w:t>4</w:t>
            </w:r>
            <w:r>
              <w:rPr>
                <w:color w:val="0F0D29"/>
                <w:sz w:val="18"/>
              </w:rPr>
              <w:t xml:space="preserve"> deri në vitin 2030</w:t>
            </w:r>
          </w:p>
          <w:p w14:paraId="7A545E90" w14:textId="23605504" w:rsidR="00453EDD" w:rsidRPr="00156C04" w:rsidRDefault="00453ED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sz w:val="18"/>
              </w:rPr>
              <w:t>Burimi: Llogaritjet e ekspertëve</w:t>
            </w:r>
          </w:p>
        </w:tc>
      </w:tr>
      <w:tr w:rsidR="005C57AD" w:rsidRPr="00156C04" w14:paraId="60AD5B9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0E707112" w14:textId="77777777" w:rsidR="005C57AD" w:rsidRPr="00156C04"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3D4299C5" w14:textId="7B4B1BB4" w:rsidR="00697A96" w:rsidRPr="00156C04" w:rsidRDefault="00697A96" w:rsidP="00697A96">
            <w:pPr>
              <w:spacing w:before="20" w:after="20"/>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t>Deri në vitin 2030:</w:t>
            </w:r>
          </w:p>
          <w:p w14:paraId="3F11F634" w14:textId="77777777" w:rsidR="00697A96" w:rsidRPr="00156C04" w:rsidRDefault="00697A96" w:rsidP="00697A96">
            <w:pPr>
              <w:spacing w:before="20" w:after="20"/>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t>1) 25 mil. euro për rritjen e përdorimit të plehrave minerale</w:t>
            </w:r>
          </w:p>
          <w:p w14:paraId="2F1F085A" w14:textId="77777777" w:rsidR="00697A96" w:rsidRPr="00156C04" w:rsidRDefault="00697A96" w:rsidP="00697A96">
            <w:pPr>
              <w:spacing w:before="20" w:after="20"/>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lastRenderedPageBreak/>
              <w:t>2)</w:t>
            </w:r>
            <w:r>
              <w:rPr>
                <w:color w:val="0F0D29"/>
                <w:sz w:val="18"/>
              </w:rPr>
              <w:tab/>
              <w:t>4.51 mil. euro për reduktimin e mbetjeve të kulturave/zjarreve të kulturave</w:t>
            </w:r>
          </w:p>
          <w:p w14:paraId="30AD1686" w14:textId="77777777" w:rsidR="005C57AD" w:rsidRPr="00156C04" w:rsidRDefault="00697A96" w:rsidP="00697A96">
            <w:pPr>
              <w:spacing w:before="20" w:after="20"/>
              <w:cnfStyle w:val="000000100000" w:firstRow="0" w:lastRow="0" w:firstColumn="0" w:lastColumn="0" w:oddVBand="0" w:evenVBand="0" w:oddHBand="1" w:evenHBand="0" w:firstRowFirstColumn="0" w:firstRowLastColumn="0" w:lastRowFirstColumn="0" w:lastRowLastColumn="0"/>
              <w:rPr>
                <w:rFonts w:eastAsia="Arial" w:cs="Arial"/>
                <w:color w:val="0F0D29"/>
                <w:sz w:val="18"/>
                <w:szCs w:val="18"/>
              </w:rPr>
            </w:pPr>
            <w:r>
              <w:rPr>
                <w:color w:val="0F0D29"/>
                <w:sz w:val="18"/>
              </w:rPr>
              <w:t>3)</w:t>
            </w:r>
            <w:r>
              <w:rPr>
                <w:color w:val="0F0D29"/>
                <w:sz w:val="18"/>
              </w:rPr>
              <w:tab/>
              <w:t>6.6 mil. euro për reduktimin e CH4</w:t>
            </w:r>
          </w:p>
          <w:p w14:paraId="0AAE6D8C" w14:textId="7B34B8CB" w:rsidR="00697A96" w:rsidRPr="00156C04" w:rsidRDefault="00697A96" w:rsidP="00697A96">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Burimi: Llogaritjet e ekspertëve</w:t>
            </w:r>
          </w:p>
        </w:tc>
      </w:tr>
      <w:tr w:rsidR="005C57AD" w:rsidRPr="00156C04" w14:paraId="67A96719"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59E9CFE" w14:textId="77777777" w:rsidR="005C57AD" w:rsidRPr="00156C04" w:rsidRDefault="005C57AD">
            <w:pPr>
              <w:spacing w:before="20" w:after="20"/>
              <w:rPr>
                <w:color w:val="FFFFFF" w:themeColor="background1"/>
              </w:rPr>
            </w:pPr>
            <w:r>
              <w:rPr>
                <w:color w:val="FFFFFF" w:themeColor="background1"/>
                <w:sz w:val="18"/>
              </w:rPr>
              <w:lastRenderedPageBreak/>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60F9BBE0"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rFonts w:eastAsia="Arial" w:cs="Arial"/>
                <w:color w:val="0F0D29"/>
                <w:sz w:val="18"/>
                <w:szCs w:val="18"/>
              </w:rPr>
            </w:pPr>
            <w:r>
              <w:rPr>
                <w:color w:val="0F0D29"/>
                <w:sz w:val="18"/>
              </w:rPr>
              <w:t xml:space="preserve">MBPZHR &amp; AZHB  </w:t>
            </w:r>
          </w:p>
        </w:tc>
      </w:tr>
      <w:tr w:rsidR="005C57AD" w:rsidRPr="00156C04" w14:paraId="5191D98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8E52B68" w14:textId="77777777" w:rsidR="005C57AD" w:rsidRPr="00156C04"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3ABF2241"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 xml:space="preserve">Sasia e zjarreve në kultura, përdorimi i plehrave minerale, mbetjet e kulturave, bagëtitë, emetimet nga fermentimi enterik </w:t>
            </w:r>
          </w:p>
        </w:tc>
      </w:tr>
      <w:tr w:rsidR="005C57AD" w:rsidRPr="00976D33" w14:paraId="492DA22F" w14:textId="77777777" w:rsidTr="00BE7174">
        <w:tc>
          <w:tcPr>
            <w:cnfStyle w:val="001000000000" w:firstRow="0" w:lastRow="0" w:firstColumn="1" w:lastColumn="0" w:oddVBand="0" w:evenVBand="0" w:oddHBand="0" w:evenHBand="0" w:firstRowFirstColumn="0" w:firstRowLastColumn="0" w:lastRowFirstColumn="0" w:lastRowLastColumn="0"/>
            <w:tcW w:w="1270" w:type="pct"/>
            <w:tcBorders>
              <w:bottom w:val="nil"/>
            </w:tcBorders>
          </w:tcPr>
          <w:p w14:paraId="6353CA11" w14:textId="1C909ECD"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3730" w:type="pct"/>
            <w:tcBorders>
              <w:bottom w:val="nil"/>
            </w:tcBorders>
          </w:tcPr>
          <w:p w14:paraId="207BD1D5"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r w:rsidR="00BE7174" w:rsidRPr="00976D33" w14:paraId="0B10E2B1" w14:textId="77777777" w:rsidTr="00BE71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pct"/>
            <w:tcBorders>
              <w:top w:val="nil"/>
              <w:left w:val="nil"/>
              <w:bottom w:val="nil"/>
              <w:right w:val="nil"/>
            </w:tcBorders>
            <w:shd w:val="clear" w:color="auto" w:fill="auto"/>
          </w:tcPr>
          <w:p w14:paraId="69E9BCE8" w14:textId="77777777" w:rsidR="00BE7174" w:rsidRDefault="00BE7174">
            <w:pPr>
              <w:spacing w:before="20" w:after="20"/>
              <w:jc w:val="left"/>
              <w:rPr>
                <w:color w:val="FFFFFF" w:themeColor="background1"/>
                <w:sz w:val="18"/>
              </w:rPr>
            </w:pPr>
          </w:p>
        </w:tc>
        <w:tc>
          <w:tcPr>
            <w:tcW w:w="3730" w:type="pct"/>
            <w:tcBorders>
              <w:top w:val="nil"/>
              <w:left w:val="nil"/>
              <w:bottom w:val="nil"/>
              <w:right w:val="nil"/>
            </w:tcBorders>
            <w:shd w:val="clear" w:color="auto" w:fill="auto"/>
          </w:tcPr>
          <w:p w14:paraId="66D71A24" w14:textId="77777777" w:rsidR="00BE7174" w:rsidRDefault="00BE7174">
            <w:pPr>
              <w:keepNext/>
              <w:spacing w:before="20" w:after="20"/>
              <w:cnfStyle w:val="000000100000" w:firstRow="0" w:lastRow="0" w:firstColumn="0" w:lastColumn="0" w:oddVBand="0" w:evenVBand="0" w:oddHBand="1" w:evenHBand="0" w:firstRowFirstColumn="0" w:firstRowLastColumn="0" w:lastRowFirstColumn="0" w:lastRowLastColumn="0"/>
              <w:rPr>
                <w:sz w:val="18"/>
              </w:rPr>
            </w:pPr>
          </w:p>
          <w:p w14:paraId="4700F702" w14:textId="77777777" w:rsidR="00BE7174" w:rsidRDefault="00BE7174">
            <w:pPr>
              <w:keepNext/>
              <w:spacing w:before="20" w:after="20"/>
              <w:cnfStyle w:val="000000100000" w:firstRow="0" w:lastRow="0" w:firstColumn="0" w:lastColumn="0" w:oddVBand="0" w:evenVBand="0" w:oddHBand="1" w:evenHBand="0" w:firstRowFirstColumn="0" w:firstRowLastColumn="0" w:lastRowFirstColumn="0" w:lastRowLastColumn="0"/>
              <w:rPr>
                <w:sz w:val="18"/>
              </w:rPr>
            </w:pPr>
          </w:p>
        </w:tc>
      </w:tr>
      <w:tr w:rsidR="005C57AD" w:rsidRPr="00156C04" w14:paraId="39AA6B61" w14:textId="77777777" w:rsidTr="00BE7174">
        <w:trPr>
          <w:trHeight w:val="135"/>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8344E3D" w14:textId="09582CCB" w:rsidR="005C57AD" w:rsidRPr="00156C04" w:rsidRDefault="005C57AD">
            <w:pPr>
              <w:spacing w:before="20" w:after="20"/>
              <w:rPr>
                <w:color w:val="FFFFFF" w:themeColor="background1"/>
              </w:rPr>
            </w:pPr>
            <w:bookmarkStart w:id="172" w:name="_Toc138210149"/>
            <w:bookmarkStart w:id="173" w:name="_Toc138998450"/>
            <w:r>
              <w:rPr>
                <w:color w:val="FFFFFF" w:themeColor="background1"/>
                <w:sz w:val="18"/>
              </w:rPr>
              <w:t>PM 8</w:t>
            </w:r>
            <w:r>
              <w:rPr>
                <w:b w:val="0"/>
                <w:color w:val="FFFFFF" w:themeColor="background1"/>
                <w:sz w:val="18"/>
              </w:rPr>
              <w:t xml:space="preserve">: </w:t>
            </w:r>
            <w:r>
              <w:rPr>
                <w:color w:val="FFFFFF" w:themeColor="background1"/>
                <w:sz w:val="18"/>
              </w:rPr>
              <w:t>Menaxhimi i përmirësuar i plehut organik (metodat për ruajtjen, përgatitjen dhe aplikimin)</w:t>
            </w:r>
            <w:bookmarkEnd w:id="172"/>
            <w:bookmarkEnd w:id="173"/>
          </w:p>
        </w:tc>
      </w:tr>
      <w:tr w:rsidR="005C57AD" w:rsidRPr="00156C04" w14:paraId="6E658EC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59E62D52" w14:textId="29CF5F22" w:rsidR="005C57AD" w:rsidRPr="00156C04" w:rsidRDefault="005C57AD">
            <w:pPr>
              <w:spacing w:before="20" w:after="20"/>
              <w:rPr>
                <w:rFonts w:cs="Arial"/>
                <w:b w:val="0"/>
                <w:bCs w:val="0"/>
                <w:color w:val="FFFFFF" w:themeColor="background1"/>
                <w:sz w:val="18"/>
                <w:szCs w:val="18"/>
              </w:rPr>
            </w:pPr>
            <w:r>
              <w:rPr>
                <w:color w:val="FFFFFF" w:themeColor="background1"/>
                <w:sz w:val="18"/>
              </w:rPr>
              <w:t>Përshkrimi i shkurtër dhe objektivi:</w:t>
            </w:r>
            <w:r>
              <w:rPr>
                <w:b w:val="0"/>
                <w:color w:val="FFFFFF" w:themeColor="background1"/>
                <w:sz w:val="18"/>
              </w:rPr>
              <w:t xml:space="preserve"> Për të ulur emetimet e GS-ve nga bujqësia, ruajtja e plehut organik në mënyrë të përshtatshme për klimën dhe aplikimi i plehut organik në tokën bujqësore në sasitë e duhura dhe në kohën e duhur është thelbësore.  Për të arritur këtë, masa propozon këshillimin e fermerëve dhe blerjen e teknologjisë së duhur. Subvencionet për teknologjinë e menaxhimit të plehut organik të përshtatshme për klimën do të përbënin një qasje efikase, duke u bazuar në përmirësimin e mbledhjes së të dhënave në lidhje me praktikat aktuale të ruajtjes, përgatitjes dhe aplikimit të plehut organik, si dhe qëndrimet ndaj përshtatjes së praktikave të menaxhimit të plehut organik.</w:t>
            </w:r>
          </w:p>
        </w:tc>
      </w:tr>
      <w:tr w:rsidR="005C57AD" w:rsidRPr="00156C04" w14:paraId="2A5D43D1"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49229EDD" w14:textId="77777777" w:rsidR="005C57AD" w:rsidRPr="00156C04" w:rsidRDefault="005C57AD">
            <w:pPr>
              <w:spacing w:before="20" w:after="20"/>
              <w:rPr>
                <w:color w:val="FFFFFF" w:themeColor="background1"/>
              </w:rPr>
            </w:pPr>
            <w:r>
              <w:rPr>
                <w:color w:val="FFFFFF" w:themeColor="background1"/>
                <w:sz w:val="18"/>
              </w:rPr>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50355DD3"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Bujqësor/rregullator; financiar</w:t>
            </w:r>
          </w:p>
        </w:tc>
      </w:tr>
      <w:tr w:rsidR="005C57AD" w:rsidRPr="00156C04" w14:paraId="4E41A95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56FF6C6F" w14:textId="77777777" w:rsidR="005C57AD" w:rsidRPr="00156C04"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1FEFD16B"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Planifikuar</w:t>
            </w:r>
          </w:p>
        </w:tc>
      </w:tr>
      <w:tr w:rsidR="005C57AD" w:rsidRPr="00156C04" w14:paraId="6A1E1256"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480A8D01" w14:textId="77777777" w:rsidR="005C57AD" w:rsidRPr="00156C04"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57D038C0"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20% përqindje më e lartë e shpërndarjes ditore të MMS-së dhe 20% përqindje më e lartë e lagunave anaerobe</w:t>
            </w:r>
          </w:p>
        </w:tc>
      </w:tr>
      <w:tr w:rsidR="005C57AD" w:rsidRPr="00587EDC" w14:paraId="1111E1F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1EB25F5C" w14:textId="77777777" w:rsidR="005C57AD" w:rsidRPr="00156C04"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3C011866" w14:textId="3EB40A9A" w:rsidR="005C57AD" w:rsidRPr="00156C04" w:rsidRDefault="00E03F9C">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15.6 mil. euro deri në vitin 2030 (2.6 mil. në vit, 2025-2030) (Burimi: llogaritjet e ekspertëve)</w:t>
            </w:r>
          </w:p>
        </w:tc>
      </w:tr>
      <w:tr w:rsidR="005C57AD" w:rsidRPr="00156C04" w14:paraId="7B4DDD34"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61588B4" w14:textId="77777777" w:rsidR="005C57AD" w:rsidRPr="00156C04"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332A5D66"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color w:val="0F0D29"/>
                <w:sz w:val="18"/>
              </w:rPr>
              <w:t xml:space="preserve">MBPZHR &amp; AZHB  </w:t>
            </w:r>
          </w:p>
        </w:tc>
      </w:tr>
      <w:tr w:rsidR="005C57AD" w:rsidRPr="00156C04" w14:paraId="4255172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752C1B35" w14:textId="77777777" w:rsidR="005C57AD" w:rsidRPr="00156C04"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381CC241"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Pjesëmarrja e shpërndarjes ditore të MMS-së dhe pjesëmarrja e lagunave anaerobe</w:t>
            </w:r>
          </w:p>
        </w:tc>
      </w:tr>
      <w:tr w:rsidR="005C57AD" w:rsidRPr="00976D33" w14:paraId="64BD0246" w14:textId="77777777" w:rsidTr="005969E0">
        <w:tc>
          <w:tcPr>
            <w:cnfStyle w:val="001000000000" w:firstRow="0" w:lastRow="0" w:firstColumn="1" w:lastColumn="0" w:oddVBand="0" w:evenVBand="0" w:oddHBand="0" w:evenHBand="0" w:firstRowFirstColumn="0" w:firstRowLastColumn="0" w:lastRowFirstColumn="0" w:lastRowLastColumn="0"/>
            <w:tcW w:w="1270" w:type="pct"/>
          </w:tcPr>
          <w:p w14:paraId="5565D6FC" w14:textId="0072A44C"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3730" w:type="pct"/>
          </w:tcPr>
          <w:p w14:paraId="3EF554A5"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420D2A72" w14:textId="77777777" w:rsidR="005C57AD" w:rsidRDefault="005C57AD" w:rsidP="00FF705C">
      <w:pPr>
        <w:spacing w:before="0"/>
        <w:rPr>
          <w:b/>
          <w:bCs/>
        </w:rPr>
      </w:pPr>
    </w:p>
    <w:p w14:paraId="4142F4C4" w14:textId="77777777" w:rsidR="00FE486A" w:rsidRPr="00976D33" w:rsidRDefault="00FE486A" w:rsidP="00FF705C">
      <w:pPr>
        <w:spacing w:before="0"/>
        <w:rPr>
          <w:b/>
          <w:bCs/>
        </w:rPr>
      </w:pPr>
    </w:p>
    <w:tbl>
      <w:tblPr>
        <w:tblStyle w:val="GridTable5Dark-Accent1"/>
        <w:tblW w:w="5000" w:type="pct"/>
        <w:tblLook w:val="04A0" w:firstRow="1" w:lastRow="0" w:firstColumn="1" w:lastColumn="0" w:noHBand="0" w:noVBand="1"/>
      </w:tblPr>
      <w:tblGrid>
        <w:gridCol w:w="2427"/>
        <w:gridCol w:w="7127"/>
      </w:tblGrid>
      <w:tr w:rsidR="005C57AD" w:rsidRPr="00156C04" w14:paraId="4FBD085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0E222A4A" w14:textId="730D4F86" w:rsidR="005C57AD" w:rsidRPr="00156C04" w:rsidRDefault="005C57AD">
            <w:pPr>
              <w:spacing w:before="20" w:after="20"/>
              <w:rPr>
                <w:color w:val="FFFFFF" w:themeColor="background1"/>
              </w:rPr>
            </w:pPr>
            <w:bookmarkStart w:id="174" w:name="_Toc138210150"/>
            <w:bookmarkStart w:id="175" w:name="_Toc138998451"/>
            <w:r>
              <w:rPr>
                <w:color w:val="FFFFFF" w:themeColor="background1"/>
                <w:sz w:val="18"/>
              </w:rPr>
              <w:t>PM 9</w:t>
            </w:r>
            <w:r>
              <w:rPr>
                <w:b w:val="0"/>
                <w:color w:val="FFFFFF" w:themeColor="background1"/>
                <w:sz w:val="18"/>
              </w:rPr>
              <w:t xml:space="preserve">: </w:t>
            </w:r>
            <w:r>
              <w:rPr>
                <w:color w:val="FFFFFF" w:themeColor="background1"/>
                <w:sz w:val="18"/>
              </w:rPr>
              <w:t>Skemat agro-mjedisore për mbrojtjen e biodiversitetit</w:t>
            </w:r>
            <w:bookmarkEnd w:id="174"/>
            <w:bookmarkEnd w:id="175"/>
          </w:p>
        </w:tc>
      </w:tr>
      <w:tr w:rsidR="005C57AD" w:rsidRPr="00156C04" w14:paraId="452CD70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21F4BE14" w14:textId="65211103" w:rsidR="005C57AD" w:rsidRPr="00156C04" w:rsidRDefault="005C57AD">
            <w:pPr>
              <w:spacing w:before="20" w:after="20"/>
              <w:rPr>
                <w:color w:val="FFFFFF" w:themeColor="background1"/>
              </w:rPr>
            </w:pPr>
            <w:r>
              <w:rPr>
                <w:color w:val="FFFFFF" w:themeColor="background1"/>
                <w:sz w:val="18"/>
              </w:rPr>
              <w:t xml:space="preserve">Përshkrimi i shkurtër dhe objektivi: </w:t>
            </w:r>
            <w:r>
              <w:rPr>
                <w:b w:val="0"/>
                <w:color w:val="FFFFFF" w:themeColor="background1"/>
                <w:sz w:val="18"/>
              </w:rPr>
              <w:t>Një nga objektivat e Strategjisë për Bujqësi dhe Zhvillim Rural 2022-2028 është mbrojtja e biodiversitetit, përmirësimi i shërbimeve të ekosistemit dhe ruajtja e habitateve dhe peizazheve/natyrës. Prandaj, kjo masë fokusohet në veprimet që përfshijnë menaxhimin e gjerë të kullotave për tokat me biodiversitet të lartë në zona me vlera të vërtetuara të biodiversitetit, siç janë zonat e mbrojtura, si dhe përgatitjen e udhëzimeve për fermerët dhe përdoruesit e kullotave për përdorimin dhe menaxhimin e kullotave me vlerë të shtuar.</w:t>
            </w:r>
            <w:r w:rsidRPr="00BE7174">
              <w:rPr>
                <w:b w:val="0"/>
                <w:color w:val="FFFFFF" w:themeColor="background1"/>
                <w:sz w:val="18"/>
              </w:rPr>
              <w:t xml:space="preserve"> Fuqizimi i grave dhe grupeve të tjera të margjinalizuara shoqërore për të marrë pjesë në këto aktivitete jo vetëm që do të kontribuojë në efektivitetin dhe popullarizimin e tyre, por gjithashtu do të sigurojë që përfitimet e ruajtjes së biodiversitetit të ndahen në mënyrë të barabartë.</w:t>
            </w:r>
          </w:p>
        </w:tc>
      </w:tr>
      <w:tr w:rsidR="005C57AD" w:rsidRPr="00156C04" w14:paraId="0169D93C"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64416E72" w14:textId="77777777" w:rsidR="005C57AD" w:rsidRPr="00156C04" w:rsidRDefault="005C57AD">
            <w:pPr>
              <w:spacing w:before="20" w:after="20"/>
              <w:rPr>
                <w:color w:val="FFFFFF" w:themeColor="background1"/>
              </w:rPr>
            </w:pPr>
            <w:r>
              <w:rPr>
                <w:color w:val="FFFFFF" w:themeColor="background1"/>
                <w:sz w:val="18"/>
              </w:rPr>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3D36FBE2"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Bujqësor/rregullator; financiar</w:t>
            </w:r>
          </w:p>
        </w:tc>
      </w:tr>
      <w:tr w:rsidR="005C57AD" w:rsidRPr="00156C04" w14:paraId="62C0BCA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54BF74E3" w14:textId="77777777" w:rsidR="005C57AD" w:rsidRPr="00156C04"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4FF41B1B"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ë zbatim</w:t>
            </w:r>
          </w:p>
        </w:tc>
      </w:tr>
      <w:tr w:rsidR="005C57AD" w:rsidRPr="00156C04" w14:paraId="5EC9F889"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1712A824" w14:textId="77777777" w:rsidR="005C57AD" w:rsidRPr="00156C04"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vAlign w:val="center"/>
          </w:tcPr>
          <w:p w14:paraId="41C93383"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n/a</w:t>
            </w:r>
          </w:p>
        </w:tc>
      </w:tr>
      <w:tr w:rsidR="005C57AD" w:rsidRPr="00156C04" w14:paraId="7755DCF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055098B5" w14:textId="77777777" w:rsidR="005C57AD" w:rsidRPr="00156C04"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7FFF11AB" w14:textId="64426F3A" w:rsidR="005C57AD" w:rsidRPr="00156C04" w:rsidRDefault="002C0CB1">
            <w:pPr>
              <w:spacing w:before="20" w:after="20"/>
              <w:cnfStyle w:val="000000100000" w:firstRow="0" w:lastRow="0" w:firstColumn="0" w:lastColumn="0" w:oddVBand="0" w:evenVBand="0" w:oddHBand="1" w:evenHBand="0" w:firstRowFirstColumn="0" w:firstRowLastColumn="0" w:lastRowFirstColumn="0" w:lastRowLastColumn="0"/>
            </w:pPr>
            <w:r>
              <w:rPr>
                <w:sz w:val="18"/>
              </w:rPr>
              <w:t>Gjithsej 4.45 mil. euro deri në vitin 2030, financuar përmes buxhetit të Ministrisë së Bujqësisë (Burimi: Buxheti i Ministrisë së Bujqësisë, Pylltarisë dhe Zhvillimit Rural)</w:t>
            </w:r>
          </w:p>
        </w:tc>
      </w:tr>
      <w:tr w:rsidR="005C57AD" w:rsidRPr="00156C04" w14:paraId="03FC7079" w14:textId="77777777">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340B7FCC" w14:textId="77777777" w:rsidR="005C57AD" w:rsidRPr="00156C04"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E4FD"/>
            <w:tcMar>
              <w:left w:w="108" w:type="dxa"/>
              <w:right w:w="108" w:type="dxa"/>
            </w:tcMar>
          </w:tcPr>
          <w:p w14:paraId="38327D44"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color w:val="0F0D29"/>
                <w:sz w:val="18"/>
              </w:rPr>
              <w:t xml:space="preserve">MBPZHR / Shërbimet këshillimore  </w:t>
            </w:r>
          </w:p>
        </w:tc>
      </w:tr>
      <w:tr w:rsidR="005C57AD" w:rsidRPr="00156C04" w14:paraId="5CB83D0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24F75"/>
            <w:tcMar>
              <w:left w:w="108" w:type="dxa"/>
              <w:right w:w="108" w:type="dxa"/>
            </w:tcMar>
          </w:tcPr>
          <w:p w14:paraId="06739279" w14:textId="77777777" w:rsidR="005C57AD" w:rsidRPr="00156C04"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64C9FC"/>
            <w:tcMar>
              <w:left w:w="108" w:type="dxa"/>
              <w:right w:w="108" w:type="dxa"/>
            </w:tcMar>
            <w:vAlign w:val="center"/>
          </w:tcPr>
          <w:p w14:paraId="1AC6EE7F"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a</w:t>
            </w:r>
          </w:p>
        </w:tc>
      </w:tr>
      <w:tr w:rsidR="005C57AD" w:rsidRPr="00976D33" w14:paraId="423F7A7D" w14:textId="77777777">
        <w:tc>
          <w:tcPr>
            <w:cnfStyle w:val="001000000000" w:firstRow="0" w:lastRow="0" w:firstColumn="1" w:lastColumn="0" w:oddVBand="0" w:evenVBand="0" w:oddHBand="0" w:evenHBand="0" w:firstRowFirstColumn="0" w:firstRowLastColumn="0" w:lastRowFirstColumn="0" w:lastRowLastColumn="0"/>
            <w:tcW w:w="2427" w:type="dxa"/>
          </w:tcPr>
          <w:p w14:paraId="2309120D" w14:textId="60093463"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27" w:type="dxa"/>
          </w:tcPr>
          <w:p w14:paraId="2E064987"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184ADAF7" w14:textId="77777777" w:rsidR="005C57AD" w:rsidRPr="00976D33" w:rsidRDefault="005C57AD" w:rsidP="00FF705C">
      <w:pPr>
        <w:spacing w:before="0" w:after="0"/>
        <w:rPr>
          <w:b/>
          <w:bCs/>
        </w:rPr>
      </w:pPr>
    </w:p>
    <w:tbl>
      <w:tblPr>
        <w:tblStyle w:val="GridTable5Dark-Accent1"/>
        <w:tblW w:w="5000" w:type="pct"/>
        <w:tblLook w:val="04A0" w:firstRow="1" w:lastRow="0" w:firstColumn="1" w:lastColumn="0" w:noHBand="0" w:noVBand="1"/>
      </w:tblPr>
      <w:tblGrid>
        <w:gridCol w:w="2427"/>
        <w:gridCol w:w="7127"/>
      </w:tblGrid>
      <w:tr w:rsidR="005C57AD" w:rsidRPr="00156C04" w14:paraId="5902880E" w14:textId="77777777" w:rsidTr="4AC5CE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0ABEE923" w14:textId="78EF5265" w:rsidR="005C57AD" w:rsidRPr="00156C04" w:rsidRDefault="005C57AD">
            <w:pPr>
              <w:spacing w:before="20" w:after="20"/>
              <w:rPr>
                <w:color w:val="FFFFFF" w:themeColor="background1"/>
              </w:rPr>
            </w:pPr>
            <w:bookmarkStart w:id="176" w:name="_Toc138210151"/>
            <w:bookmarkStart w:id="177" w:name="_Toc138998452"/>
            <w:r>
              <w:rPr>
                <w:color w:val="FFFFFF" w:themeColor="background1"/>
                <w:sz w:val="18"/>
              </w:rPr>
              <w:t>PM 10: Promovimi i bujqësisë organike</w:t>
            </w:r>
            <w:bookmarkEnd w:id="176"/>
            <w:bookmarkEnd w:id="177"/>
            <w:r>
              <w:rPr>
                <w:b w:val="0"/>
                <w:color w:val="FFFFFF" w:themeColor="background1"/>
                <w:sz w:val="18"/>
              </w:rPr>
              <w:t xml:space="preserve"> </w:t>
            </w:r>
          </w:p>
        </w:tc>
      </w:tr>
      <w:tr w:rsidR="005C57AD" w:rsidRPr="00156C04" w14:paraId="617BE16E" w14:textId="77777777" w:rsidTr="4AC5CE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512A5E99" w14:textId="4A35C9B6" w:rsidR="005C57AD" w:rsidRPr="00156C04" w:rsidRDefault="005C57AD">
            <w:pPr>
              <w:spacing w:before="20" w:after="20"/>
              <w:rPr>
                <w:color w:val="FFFFFF" w:themeColor="background1"/>
              </w:rPr>
            </w:pPr>
            <w:r>
              <w:rPr>
                <w:color w:val="FFFFFF" w:themeColor="background1"/>
                <w:sz w:val="18"/>
              </w:rPr>
              <w:t xml:space="preserve">Përshkrimi i shkurtër dhe objektivi: </w:t>
            </w:r>
            <w:r>
              <w:rPr>
                <w:b w:val="0"/>
                <w:color w:val="FFFFFF" w:themeColor="background1"/>
                <w:sz w:val="18"/>
              </w:rPr>
              <w:t xml:space="preserve">Strategjia për Bujqësi dhe Zhvillim Rural 2022-2028 përcakton zhvillimin e bizneseve në zonat rurale dhe rritjen e punësimit dhe infrastrukturës sociale si një nga objektivat specifikë, duke synuar përmirësimin e kërkesave shoqërore për ushqim dhe shëndet, duke përfshirë ushqimin e sigurt, me vlera ushqyese dhe të qëndrueshëm, uljen e mbetjeve ushqimore dhe mirëqenien e kafshëve. Për të inkurajuar kalimin në bujqësi organike, kjo masë parashikon dhënien e subvencioneve/kompensimit për fermerët që respektojnë rregullat e bujqësisë organike, pasi prodhimi i tyre është zakonisht më i ulët kundrejt ndalimit të plehrave kimike dhe pesticideve. Për të siguruar që përfitimet nga bujqësia organike, siç është rritja e kërkesës në treg për produkte organike, të jenë </w:t>
            </w:r>
            <w:r>
              <w:rPr>
                <w:b w:val="0"/>
                <w:color w:val="FFFFFF" w:themeColor="background1"/>
                <w:sz w:val="18"/>
              </w:rPr>
              <w:lastRenderedPageBreak/>
              <w:t>në dispozicion të barabartë për fermerët gra, do të jetë e rëndësishme të adresohen barrierat gjinore për pjesëmarrjen në aktivitete të bujqësisë organike, për shembull duke rritur pjesëmarrjen e grave në aktivitete të ndërtimit të kapaciteteve dhe trajnimeve mbi bujqësinë organike dhe qasjen në subvencione.</w:t>
            </w:r>
          </w:p>
        </w:tc>
      </w:tr>
      <w:tr w:rsidR="005C57AD" w:rsidRPr="00156C04" w14:paraId="3F671E44" w14:textId="77777777" w:rsidTr="4AC5CE81">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68842E99" w14:textId="77777777" w:rsidR="005C57AD" w:rsidRPr="00156C04" w:rsidRDefault="005C57AD">
            <w:pPr>
              <w:spacing w:before="20" w:after="20"/>
              <w:rPr>
                <w:color w:val="FFFFFF" w:themeColor="background1"/>
              </w:rPr>
            </w:pPr>
            <w:r>
              <w:rPr>
                <w:color w:val="FFFFFF" w:themeColor="background1"/>
                <w:sz w:val="18"/>
              </w:rPr>
              <w:lastRenderedPageBreak/>
              <w:t>Sektori/lloji</w:t>
            </w:r>
          </w:p>
        </w:tc>
        <w:tc>
          <w:tcPr>
            <w:tcW w:w="3730" w:type="pct"/>
            <w:tcBorders>
              <w:top w:val="nil"/>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31FC842A"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Bujqësor/rregullator; financiar</w:t>
            </w:r>
          </w:p>
        </w:tc>
      </w:tr>
      <w:tr w:rsidR="005C57AD" w:rsidRPr="00156C04" w14:paraId="5DF8DF3A" w14:textId="77777777" w:rsidTr="4AC5CE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7200FCD4" w14:textId="77777777" w:rsidR="005C57AD" w:rsidRPr="00156C04" w:rsidRDefault="005C57AD">
            <w:pPr>
              <w:spacing w:before="20" w:after="20"/>
              <w:rPr>
                <w:color w:val="FFFFFF" w:themeColor="background1"/>
              </w:rPr>
            </w:pPr>
            <w:r>
              <w:rPr>
                <w:color w:val="FFFFFF" w:themeColor="background1"/>
                <w:sz w:val="18"/>
              </w:rPr>
              <w:t>Statusi i implementim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2AF040F6"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ë zbatim</w:t>
            </w:r>
          </w:p>
        </w:tc>
      </w:tr>
      <w:tr w:rsidR="005C57AD" w:rsidRPr="00156C04" w14:paraId="4A7636C0" w14:textId="77777777" w:rsidTr="4AC5CE81">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2F98A750" w14:textId="77777777" w:rsidR="005C57AD" w:rsidRPr="00156C04" w:rsidRDefault="005C57AD">
            <w:pPr>
              <w:spacing w:before="20" w:after="20"/>
              <w:rPr>
                <w:color w:val="FFFFFF" w:themeColor="background1"/>
              </w:rPr>
            </w:pPr>
            <w:r>
              <w:rPr>
                <w:color w:val="FFFFFF" w:themeColor="background1"/>
                <w:sz w:val="18"/>
              </w:rPr>
              <w:t>Efektet kuantitative</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0E57697A"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pPr>
            <w:r>
              <w:rPr>
                <w:color w:val="0F0D29"/>
                <w:sz w:val="18"/>
              </w:rPr>
              <w:t>n/a</w:t>
            </w:r>
          </w:p>
        </w:tc>
      </w:tr>
      <w:tr w:rsidR="005C57AD" w:rsidRPr="00156C04" w14:paraId="72970AFE" w14:textId="77777777" w:rsidTr="4AC5CE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341F3DE4" w14:textId="77777777" w:rsidR="005C57AD" w:rsidRPr="00156C04" w:rsidRDefault="005C57AD">
            <w:pPr>
              <w:spacing w:before="20" w:after="20"/>
              <w:rPr>
                <w:color w:val="FFFFFF" w:themeColor="background1"/>
              </w:rPr>
            </w:pPr>
            <w:r>
              <w:rPr>
                <w:color w:val="FFFFFF" w:themeColor="background1"/>
                <w:sz w:val="18"/>
              </w:rPr>
              <w:t>Investime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2D961B03" w14:textId="16927AD0" w:rsidR="005C57AD" w:rsidRPr="00156C04" w:rsidRDefault="00EC5CA7">
            <w:pPr>
              <w:spacing w:before="20" w:after="20"/>
              <w:cnfStyle w:val="000000100000" w:firstRow="0" w:lastRow="0" w:firstColumn="0" w:lastColumn="0" w:oddVBand="0" w:evenVBand="0" w:oddHBand="1" w:evenHBand="0" w:firstRowFirstColumn="0" w:firstRowLastColumn="0" w:lastRowFirstColumn="0" w:lastRowLastColumn="0"/>
            </w:pPr>
            <w:r>
              <w:rPr>
                <w:sz w:val="18"/>
              </w:rPr>
              <w:t>Gjithsej 1.5 mil. euro deri në vitin 2030 (0.25 në vit) financuar përmes buxhetit të Ministrisë së Bujqësisë (Burimi: Buxheti i Ministrisë së Bujqësisë, Pylltarisë dhe Zhvillimit Rural)</w:t>
            </w:r>
          </w:p>
        </w:tc>
      </w:tr>
      <w:tr w:rsidR="005C57AD" w:rsidRPr="00156C04" w14:paraId="64BDE96C" w14:textId="77777777" w:rsidTr="4AC5CE81">
        <w:trPr>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278DA85D" w14:textId="77777777" w:rsidR="005C57AD" w:rsidRPr="00156C04" w:rsidRDefault="005C57AD">
            <w:pPr>
              <w:spacing w:before="20" w:after="20"/>
              <w:rPr>
                <w:color w:val="FFFFFF" w:themeColor="background1"/>
              </w:rPr>
            </w:pPr>
            <w:r>
              <w:rPr>
                <w:color w:val="FFFFFF" w:themeColor="background1"/>
                <w:sz w:val="18"/>
              </w:rPr>
              <w:t>Institucioni përgjegjës</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0080B575" w14:textId="77777777" w:rsidR="005C57AD" w:rsidRPr="00156C04" w:rsidRDefault="005C57AD">
            <w:pPr>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color w:val="0F0D29"/>
                <w:sz w:val="18"/>
              </w:rPr>
              <w:t>MBPZHR &amp; AZHB</w:t>
            </w:r>
          </w:p>
        </w:tc>
      </w:tr>
      <w:tr w:rsidR="005C57AD" w:rsidRPr="00156C04" w14:paraId="27524BCC" w14:textId="77777777" w:rsidTr="4AC5CE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tcPr>
          <w:p w14:paraId="64B0BC9C" w14:textId="77777777" w:rsidR="005C57AD" w:rsidRPr="00156C04" w:rsidRDefault="005C57AD">
            <w:pPr>
              <w:spacing w:before="20" w:after="20"/>
              <w:rPr>
                <w:color w:val="FFFFFF" w:themeColor="background1"/>
              </w:rPr>
            </w:pPr>
            <w:r>
              <w:rPr>
                <w:color w:val="FFFFFF" w:themeColor="background1"/>
                <w:sz w:val="18"/>
              </w:rPr>
              <w:t>Treguesit e progresit</w:t>
            </w:r>
          </w:p>
        </w:tc>
        <w:tc>
          <w:tcPr>
            <w:tcW w:w="373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Mar>
              <w:left w:w="108" w:type="dxa"/>
              <w:right w:w="108" w:type="dxa"/>
            </w:tcMar>
            <w:vAlign w:val="center"/>
          </w:tcPr>
          <w:p w14:paraId="6B4092F2" w14:textId="77777777" w:rsidR="005C57AD" w:rsidRPr="00156C04" w:rsidRDefault="005C57AD">
            <w:pPr>
              <w:spacing w:before="20" w:after="20"/>
              <w:cnfStyle w:val="000000100000" w:firstRow="0" w:lastRow="0" w:firstColumn="0" w:lastColumn="0" w:oddVBand="0" w:evenVBand="0" w:oddHBand="1" w:evenHBand="0" w:firstRowFirstColumn="0" w:firstRowLastColumn="0" w:lastRowFirstColumn="0" w:lastRowLastColumn="0"/>
            </w:pPr>
            <w:r>
              <w:rPr>
                <w:color w:val="0F0D29"/>
                <w:sz w:val="18"/>
              </w:rPr>
              <w:t>n/a</w:t>
            </w:r>
          </w:p>
        </w:tc>
      </w:tr>
      <w:tr w:rsidR="005C57AD" w:rsidRPr="00976D33" w14:paraId="4C4C7BE6" w14:textId="77777777">
        <w:tc>
          <w:tcPr>
            <w:cnfStyle w:val="001000000000" w:firstRow="0" w:lastRow="0" w:firstColumn="1" w:lastColumn="0" w:oddVBand="0" w:evenVBand="0" w:oddHBand="0" w:evenHBand="0" w:firstRowFirstColumn="0" w:firstRowLastColumn="0" w:lastRowFirstColumn="0" w:lastRowLastColumn="0"/>
            <w:tcW w:w="2427" w:type="dxa"/>
          </w:tcPr>
          <w:p w14:paraId="1B328A95" w14:textId="11309C39"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27" w:type="dxa"/>
          </w:tcPr>
          <w:p w14:paraId="7CFB35D1"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 </w:t>
            </w:r>
          </w:p>
        </w:tc>
      </w:tr>
    </w:tbl>
    <w:p w14:paraId="27F1148D" w14:textId="77777777" w:rsidR="005C57AD" w:rsidRPr="00976D33" w:rsidRDefault="005C57AD" w:rsidP="005C57AD">
      <w:pPr>
        <w:pStyle w:val="Heading4"/>
      </w:pPr>
      <w:r>
        <w:t xml:space="preserve">Kur është e përshtatshme, bashkëpunimi rajonal në këtë fushë </w:t>
      </w:r>
    </w:p>
    <w:p w14:paraId="66AE2E47" w14:textId="77777777" w:rsidR="005C57AD" w:rsidRPr="00976D33" w:rsidRDefault="005C57AD" w:rsidP="005C57AD">
      <w:r>
        <w:t>Bashkëpunimi rajonal në kuadër të EnC-së është më i rëndësishmi për vendosjen e çmimit të CO</w:t>
      </w:r>
      <w:r>
        <w:rPr>
          <w:vertAlign w:val="subscript"/>
        </w:rPr>
        <w:t>2</w:t>
      </w:r>
      <w:r>
        <w:t xml:space="preserve"> dhe përcaktimin e një procesi të drejtë tranzicioni të koordinuar rajonal.</w:t>
      </w:r>
    </w:p>
    <w:p w14:paraId="43323774" w14:textId="77777777" w:rsidR="005C57AD" w:rsidRPr="00976D33" w:rsidRDefault="005C57AD" w:rsidP="005C57AD">
      <w:pPr>
        <w:pStyle w:val="Heading4"/>
      </w:pPr>
      <w:r>
        <w:t xml:space="preserve">Pa paragjykuar zbatueshmërinë e rregullave të ndihmës shtetërore, masat e financimit, duke përfshirë mbështetjen e Bashkimit dhe përdorimin e fondeve të Bashkimit, në këtë fushë në nivel kombëtar, kur është e aplikueshme </w:t>
      </w:r>
    </w:p>
    <w:p w14:paraId="788638ED" w14:textId="77777777" w:rsidR="005C57AD" w:rsidRDefault="005C57AD" w:rsidP="005C57AD">
      <w:r>
        <w:t>Nuk aplikohet.</w:t>
      </w:r>
    </w:p>
    <w:p w14:paraId="5042C97E" w14:textId="77777777" w:rsidR="005C57AD" w:rsidRPr="00976D33" w:rsidRDefault="005C57AD" w:rsidP="005C57AD">
      <w:pPr>
        <w:pStyle w:val="Heading3"/>
      </w:pPr>
      <w:bookmarkStart w:id="178" w:name="_Toc182302287"/>
      <w:r>
        <w:t>Energjia e ripërtëritshme</w:t>
      </w:r>
      <w:bookmarkEnd w:id="178"/>
    </w:p>
    <w:p w14:paraId="2D38C81B" w14:textId="77777777" w:rsidR="005C57AD" w:rsidRPr="00976D33" w:rsidRDefault="005C57AD" w:rsidP="00AF7BBF">
      <w:pPr>
        <w:pStyle w:val="Heading4"/>
        <w:numPr>
          <w:ilvl w:val="0"/>
          <w:numId w:val="77"/>
        </w:numPr>
      </w:pPr>
      <w:r>
        <w:t xml:space="preserve">Politikat dhe masat për të arritur kontributin kombëtar në cakun e Komunitetit të Energjisë 2030 për energjinë e ripërtëritshme dhe trajektoret e përmendura në pikën (a)(2) të nenit 4 dhe, kur është e zbatueshme ose e disponueshme, elementet e përmendura në pikën 2.1.2 të kësaj shtojce, duke përfshirë masat specifike për sektorin dhe teknologjinë (1) </w:t>
      </w:r>
    </w:p>
    <w:tbl>
      <w:tblPr>
        <w:tblStyle w:val="GridTable5Dark-Accent1"/>
        <w:tblW w:w="0" w:type="auto"/>
        <w:tblLook w:val="04A0" w:firstRow="1" w:lastRow="0" w:firstColumn="1" w:lastColumn="0" w:noHBand="0" w:noVBand="1"/>
      </w:tblPr>
      <w:tblGrid>
        <w:gridCol w:w="2425"/>
        <w:gridCol w:w="7139"/>
      </w:tblGrid>
      <w:tr w:rsidR="005C57AD" w:rsidRPr="00156C04" w14:paraId="173C0E3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6618BC5" w14:textId="7A446530" w:rsidR="005C57AD" w:rsidRPr="00156C04" w:rsidRDefault="0061575E">
            <w:pPr>
              <w:spacing w:before="20" w:after="20"/>
              <w:jc w:val="left"/>
              <w:rPr>
                <w:color w:val="FFFFFF" w:themeColor="background1"/>
                <w:sz w:val="18"/>
                <w:szCs w:val="18"/>
              </w:rPr>
            </w:pPr>
            <w:bookmarkStart w:id="179" w:name="_Toc138210153"/>
            <w:bookmarkStart w:id="180" w:name="_Toc138998454"/>
            <w:r>
              <w:rPr>
                <w:color w:val="FFFFFF" w:themeColor="background1"/>
                <w:sz w:val="18"/>
              </w:rPr>
              <w:t>PM 11: Promovimi i energjisë së ripërtëritshme në sektorin e energjisë elektrike</w:t>
            </w:r>
            <w:bookmarkEnd w:id="179"/>
            <w:bookmarkEnd w:id="180"/>
            <w:r>
              <w:rPr>
                <w:color w:val="FFFFFF" w:themeColor="background1"/>
                <w:sz w:val="18"/>
              </w:rPr>
              <w:t xml:space="preserve"> </w:t>
            </w:r>
          </w:p>
        </w:tc>
      </w:tr>
      <w:tr w:rsidR="005C57AD" w:rsidRPr="00156C04" w14:paraId="7A82B1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5F9FB04" w14:textId="77777777" w:rsidR="005C57AD" w:rsidRPr="00156C04" w:rsidRDefault="005C57AD">
            <w:pPr>
              <w:spacing w:before="20" w:after="20"/>
              <w:jc w:val="left"/>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Kjo masë do të kontribuojë në rritjen e prodhimit nga burimet vendore të energjisë dhe pjesëmarrjen e BER-ve duke ulur emetimet e GS-ve, ndotjen lokale dhe konsumin primar të energjisë. Sipas Strategjisë së Energjisë 2022-2031, deri në vitin 2031 duhet të instalohen në sistem 1600 MW kapacitet të BER-ve. </w:t>
            </w:r>
          </w:p>
          <w:p w14:paraId="121FBAA6" w14:textId="77777777" w:rsidR="005C57AD" w:rsidRPr="00156C04" w:rsidRDefault="005C57AD">
            <w:pPr>
              <w:spacing w:before="20" w:after="20"/>
              <w:jc w:val="left"/>
              <w:rPr>
                <w:b w:val="0"/>
                <w:bCs w:val="0"/>
                <w:color w:val="FFFFFF" w:themeColor="background1"/>
                <w:sz w:val="18"/>
                <w:szCs w:val="18"/>
              </w:rPr>
            </w:pPr>
            <w:r>
              <w:rPr>
                <w:b w:val="0"/>
                <w:color w:val="FFFFFF" w:themeColor="background1"/>
                <w:sz w:val="18"/>
              </w:rPr>
              <w:t xml:space="preserve">Hapat themelorë drejt promovimit të BRE-ve përfshijnë: </w:t>
            </w:r>
          </w:p>
          <w:p w14:paraId="66481EE3" w14:textId="77777777" w:rsidR="005C57AD" w:rsidRPr="00156C04" w:rsidRDefault="005C57AD" w:rsidP="00AF7BBF">
            <w:pPr>
              <w:pStyle w:val="ListParagraph"/>
              <w:numPr>
                <w:ilvl w:val="0"/>
                <w:numId w:val="59"/>
              </w:numPr>
              <w:spacing w:before="20" w:after="20"/>
              <w:jc w:val="left"/>
              <w:rPr>
                <w:b w:val="0"/>
                <w:color w:val="FFFFFF" w:themeColor="background1"/>
                <w:sz w:val="18"/>
                <w:szCs w:val="18"/>
              </w:rPr>
            </w:pPr>
            <w:r>
              <w:rPr>
                <w:b w:val="0"/>
                <w:color w:val="FFFFFF" w:themeColor="background1"/>
                <w:sz w:val="18"/>
              </w:rPr>
              <w:t>Rishikimi i kornizës legjislative, duke përfshirë miratimin e ligjit për promovimin e përdorimit të BRE-ve dhe zhvillimin e akteve nënligjore në lidhje me këtë ligj.</w:t>
            </w:r>
          </w:p>
          <w:p w14:paraId="77D5C739" w14:textId="77777777" w:rsidR="005C57AD" w:rsidRPr="00156C04" w:rsidRDefault="005C57AD" w:rsidP="00AF7BBF">
            <w:pPr>
              <w:pStyle w:val="ListParagraph"/>
              <w:numPr>
                <w:ilvl w:val="0"/>
                <w:numId w:val="59"/>
              </w:numPr>
              <w:spacing w:before="20" w:after="20"/>
              <w:jc w:val="left"/>
              <w:rPr>
                <w:b w:val="0"/>
                <w:color w:val="FFFFFF" w:themeColor="background1"/>
                <w:sz w:val="18"/>
                <w:szCs w:val="18"/>
              </w:rPr>
            </w:pPr>
            <w:r>
              <w:rPr>
                <w:b w:val="0"/>
                <w:color w:val="FFFFFF" w:themeColor="background1"/>
                <w:sz w:val="18"/>
              </w:rPr>
              <w:t>Zhvillimi i udhëzimeve për instrumentet mbështetëse, siç janë ankandet për kapacitetet e ripërtëritshme të energjisë elektrike.</w:t>
            </w:r>
          </w:p>
          <w:p w14:paraId="5F48D0F6" w14:textId="4290FEBE" w:rsidR="005C57AD" w:rsidRPr="00156C04" w:rsidRDefault="005C57AD" w:rsidP="00AF7BBF">
            <w:pPr>
              <w:pStyle w:val="ListParagraph"/>
              <w:numPr>
                <w:ilvl w:val="0"/>
                <w:numId w:val="59"/>
              </w:numPr>
              <w:spacing w:before="20" w:after="20"/>
              <w:jc w:val="left"/>
              <w:rPr>
                <w:b w:val="0"/>
                <w:bCs w:val="0"/>
                <w:color w:val="FFFFFF" w:themeColor="background1"/>
                <w:sz w:val="18"/>
                <w:szCs w:val="18"/>
              </w:rPr>
            </w:pPr>
            <w:r>
              <w:rPr>
                <w:b w:val="0"/>
                <w:color w:val="FFFFFF" w:themeColor="background1"/>
                <w:sz w:val="18"/>
              </w:rPr>
              <w:t>Krijimi i një njësie për zhvillimin e kapaciteteve të energjisë së ripërtëritshme brenda përgjegjësive të Ministrisë së Ekonomisë.</w:t>
            </w:r>
          </w:p>
          <w:p w14:paraId="078565EE" w14:textId="4820DB72" w:rsidR="005C57AD" w:rsidRPr="00156C04" w:rsidRDefault="005C57AD">
            <w:pPr>
              <w:spacing w:before="20" w:after="20"/>
              <w:jc w:val="left"/>
              <w:rPr>
                <w:b w:val="0"/>
                <w:color w:val="FFFFFF" w:themeColor="background1"/>
                <w:sz w:val="18"/>
                <w:szCs w:val="18"/>
              </w:rPr>
            </w:pPr>
            <w:r>
              <w:rPr>
                <w:b w:val="0"/>
                <w:color w:val="FFFFFF" w:themeColor="background1"/>
                <w:sz w:val="18"/>
              </w:rPr>
              <w:t>Kapaciteti total i synuar prej 1600 MW parashikohet të arrihet me rreth 700 MW kapacitet të shtuar nga energjia solare (nga të cilat të paktën 100 MW do të jenë nga prodhuesit vetë-konsumues), rreth 600 MW kapacitet shtesë të energjisë së erës, që parashikohet të arrihet përmes partneriteteve publiko-private dhe/ose PPP-së.</w:t>
            </w:r>
          </w:p>
          <w:p w14:paraId="23A418E7" w14:textId="77777777" w:rsidR="005C57AD" w:rsidRPr="00156C04" w:rsidRDefault="005C57AD">
            <w:pPr>
              <w:spacing w:before="20" w:after="20"/>
              <w:jc w:val="left"/>
              <w:rPr>
                <w:b w:val="0"/>
                <w:color w:val="FFFFFF" w:themeColor="background1"/>
                <w:sz w:val="18"/>
                <w:szCs w:val="18"/>
              </w:rPr>
            </w:pPr>
            <w:r>
              <w:rPr>
                <w:b w:val="0"/>
                <w:color w:val="FFFFFF" w:themeColor="background1"/>
                <w:sz w:val="18"/>
              </w:rPr>
              <w:t>Përveç kapacitetit që është cak i Strategjisë së Energjisë, 100 MW shtesë të prodhuesve vetë-konsumues janë konsideruar nën këtë masë për skenarin me masa shtesë (WAM).</w:t>
            </w:r>
          </w:p>
          <w:p w14:paraId="34BF903B" w14:textId="4988C9D6" w:rsidR="005C57AD" w:rsidRPr="00156C04" w:rsidRDefault="005C57AD" w:rsidP="04CD950C">
            <w:pPr>
              <w:spacing w:before="20" w:after="20"/>
              <w:jc w:val="left"/>
              <w:rPr>
                <w:b w:val="0"/>
                <w:bCs w:val="0"/>
                <w:color w:val="FFFFFF" w:themeColor="background1"/>
                <w:sz w:val="18"/>
                <w:szCs w:val="18"/>
              </w:rPr>
            </w:pPr>
            <w:r>
              <w:rPr>
                <w:b w:val="0"/>
                <w:color w:val="FFFFFF" w:themeColor="background1"/>
                <w:sz w:val="18"/>
              </w:rPr>
              <w:t>Promovimi i BRE-ve parashikohet gjithashtu me zhvillimin e tregut për marrëveshjet e blerjes së energjisë së ripërtëritshme, i cili po rritet me shpejtësi në BE dhe ofron një rrugë plotësuese për tregun e gjenerimit të ripërtëritshëm krahas skemave mbështetëse ose shitjes në tregun me shumicë të energjisë elektrike.</w:t>
            </w:r>
          </w:p>
          <w:p w14:paraId="10507AC6" w14:textId="23CB1F9D" w:rsidR="005C57AD" w:rsidRPr="00156C04" w:rsidRDefault="00E342D9">
            <w:pPr>
              <w:spacing w:before="20" w:after="20"/>
              <w:jc w:val="left"/>
              <w:rPr>
                <w:b w:val="0"/>
                <w:color w:val="FFFFFF" w:themeColor="background1"/>
                <w:sz w:val="18"/>
                <w:szCs w:val="18"/>
              </w:rPr>
            </w:pPr>
            <w:r>
              <w:rPr>
                <w:b w:val="0"/>
                <w:color w:val="FFFFFF" w:themeColor="background1"/>
                <w:sz w:val="18"/>
              </w:rPr>
              <w:t xml:space="preserve">Ky masë e politikave pritet të ketë një ndikim pozitiv në ndotjen lokale dhe të përmirësojë cilësinë mjedisore dhe shëndetësore. Megjithatë, është thelbësore të studiohen efekte të tjera anësore, siç janë kostot e energjisë elektrike, rritja e vendeve të punës dhe përfitimet ekonomike si rezultat i rritjes së numrit të prodhuesve vetë-konsumues dhe projekteve të energjisë së ripërtëritshme. Vlerësime gjithëpërfshirëse të këtyre dinamikave janë të nevojshme për të bërë rregullime të dobishme për të gjithë akterët e tregut. Për më tepër, do të jetë e nevojshme të përfshihen aspekte gjithëpërfshirëse dhe sociale në ndikimin e kësaj mase. </w:t>
            </w:r>
          </w:p>
        </w:tc>
      </w:tr>
      <w:tr w:rsidR="005C57AD" w:rsidRPr="00156C04" w14:paraId="6773523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2D6F4B7"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0B76CBC1"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156C04" w14:paraId="7C08B59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E2664DC"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1EBC9691" w14:textId="77777777" w:rsidR="009E0E0E"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ë implementim/i planifikuar </w:t>
            </w:r>
          </w:p>
          <w:p w14:paraId="31F828C2" w14:textId="5AFFC878" w:rsidR="005C57AD" w:rsidRPr="00156C04" w:rsidRDefault="009E0E0E" w:rsidP="00AF7BBF">
            <w:pPr>
              <w:pStyle w:val="ListParagraph"/>
              <w:numPr>
                <w:ilvl w:val="0"/>
                <w:numId w:val="108"/>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M 12-19 kontribuojnë në realizimin e kësaj mase.</w:t>
            </w:r>
          </w:p>
          <w:p w14:paraId="18407657"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p>
        </w:tc>
      </w:tr>
      <w:tr w:rsidR="005C57AD" w:rsidRPr="00156C04" w14:paraId="595692DD"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52BD884" w14:textId="77777777" w:rsidR="005C57AD" w:rsidRPr="00156C04" w:rsidRDefault="005C57AD">
            <w:pPr>
              <w:spacing w:before="20" w:after="20"/>
              <w:jc w:val="left"/>
              <w:rPr>
                <w:color w:val="FFFFFF" w:themeColor="background1"/>
                <w:sz w:val="18"/>
                <w:szCs w:val="18"/>
              </w:rPr>
            </w:pPr>
            <w:r>
              <w:rPr>
                <w:color w:val="FFFFFF" w:themeColor="background1"/>
                <w:sz w:val="18"/>
              </w:rPr>
              <w:lastRenderedPageBreak/>
              <w:t>Efektet kuantitative</w:t>
            </w:r>
          </w:p>
        </w:tc>
        <w:tc>
          <w:tcPr>
            <w:tcW w:w="7139" w:type="dxa"/>
            <w:vAlign w:val="center"/>
          </w:tcPr>
          <w:p w14:paraId="2E1E3EA9" w14:textId="1BD59579"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b/>
                <w:sz w:val="18"/>
              </w:rPr>
              <w:t xml:space="preserve">WEM: </w:t>
            </w:r>
            <w:r>
              <w:rPr>
                <w:sz w:val="18"/>
              </w:rPr>
              <w:t>Kapaciteti total i instaluar i BRE-ve prej 1600 MW në vitin 2031(Burimi: Strategjia e Energjisë)</w:t>
            </w:r>
            <w:r>
              <w:rPr>
                <w:b/>
                <w:sz w:val="18"/>
              </w:rPr>
              <w:br/>
              <w:t>WAM:</w:t>
            </w:r>
            <w:r>
              <w:rPr>
                <w:sz w:val="18"/>
              </w:rPr>
              <w:t xml:space="preserve"> Kapaciteti total i instaluar i BRE-ve prej 1700 MW në vitin 2031 (+100 MW kapacitet shtesë në prodhuesit vetë-konsumues)</w:t>
            </w:r>
          </w:p>
        </w:tc>
      </w:tr>
      <w:tr w:rsidR="005C57AD" w:rsidRPr="00156C04" w14:paraId="684E57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94D0E56"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4C2BE237" w14:textId="41E340FB"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1.007 mil. euro </w:t>
            </w:r>
            <w:r>
              <w:rPr>
                <w:sz w:val="18"/>
                <w:u w:val="single"/>
              </w:rPr>
              <w:t>duke përjashtuar</w:t>
            </w:r>
            <w:r>
              <w:rPr>
                <w:sz w:val="18"/>
              </w:rPr>
              <w:t xml:space="preserve"> investimet e prodhuesve vetë-konsumues (përmbl. deri në vitin 2030)</w:t>
            </w:r>
            <w:r>
              <w:br/>
            </w:r>
            <w:r>
              <w:rPr>
                <w:b/>
                <w:sz w:val="18"/>
              </w:rPr>
              <w:t>WEM:</w:t>
            </w:r>
            <w:r>
              <w:rPr>
                <w:sz w:val="18"/>
              </w:rPr>
              <w:t xml:space="preserve"> 1.094 mil. euro </w:t>
            </w:r>
            <w:r>
              <w:rPr>
                <w:sz w:val="18"/>
                <w:u w:val="single"/>
              </w:rPr>
              <w:t>duke përfshirë</w:t>
            </w:r>
            <w:r>
              <w:rPr>
                <w:sz w:val="18"/>
              </w:rPr>
              <w:t xml:space="preserve"> investimet e prodhuesve vetë-konsumues (përmbl. deri në vitin 2030)</w:t>
            </w:r>
          </w:p>
          <w:p w14:paraId="57FC861A" w14:textId="33584C84"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b/>
                <w:sz w:val="18"/>
              </w:rPr>
              <w:t>WAM:</w:t>
            </w:r>
            <w:r>
              <w:rPr>
                <w:sz w:val="18"/>
              </w:rPr>
              <w:t xml:space="preserve"> 1.181 mil. euro </w:t>
            </w:r>
            <w:r>
              <w:rPr>
                <w:sz w:val="18"/>
                <w:u w:val="single"/>
              </w:rPr>
              <w:t>duke përfshirë</w:t>
            </w:r>
            <w:r>
              <w:rPr>
                <w:sz w:val="18"/>
              </w:rPr>
              <w:t xml:space="preserve"> investimet e prodhuesve vetë-konsumues (përmbl. deri në vitin 2030)</w:t>
            </w:r>
          </w:p>
          <w:p w14:paraId="3C6634CF" w14:textId="1C4E2B74" w:rsidR="0042684E" w:rsidRPr="00156C04" w:rsidRDefault="0042684E">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sz w:val="18"/>
              </w:rPr>
              <w:t>(përfshin investimet publike dhe private)</w:t>
            </w:r>
          </w:p>
          <w:p w14:paraId="4A92442D" w14:textId="6E63D4D4" w:rsidR="005C57AD" w:rsidRPr="00156C04" w:rsidRDefault="00DD6B88">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urimi: Llogaritjet e ekspertëve dhe modelimi.</w:t>
            </w:r>
          </w:p>
        </w:tc>
      </w:tr>
      <w:tr w:rsidR="005C57AD" w:rsidRPr="00156C04" w14:paraId="7EE8968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0770BF9"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12130662"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 donatorët</w:t>
            </w:r>
          </w:p>
        </w:tc>
      </w:tr>
      <w:tr w:rsidR="005C57AD" w:rsidRPr="00156C04" w14:paraId="76516F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BE4547F"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418A6BAC"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apaciteti i instaluar (MW); kursimet primare të energjisë (ktoe)</w:t>
            </w:r>
          </w:p>
        </w:tc>
      </w:tr>
      <w:tr w:rsidR="005C57AD" w:rsidRPr="00976D33" w14:paraId="755BF5B6" w14:textId="77777777">
        <w:tc>
          <w:tcPr>
            <w:cnfStyle w:val="001000000000" w:firstRow="0" w:lastRow="0" w:firstColumn="1" w:lastColumn="0" w:oddVBand="0" w:evenVBand="0" w:oddHBand="0" w:evenHBand="0" w:firstRowFirstColumn="0" w:firstRowLastColumn="0" w:lastRowFirstColumn="0" w:lastRowLastColumn="0"/>
            <w:tcW w:w="2425" w:type="dxa"/>
          </w:tcPr>
          <w:p w14:paraId="2D359FDB" w14:textId="61302968"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7D4258F7"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Efiçienca e energjisë, siguria energjetike, tregu i brendshëm energjetik</w:t>
            </w:r>
          </w:p>
        </w:tc>
      </w:tr>
    </w:tbl>
    <w:p w14:paraId="544CE2EC" w14:textId="77777777" w:rsidR="00FF705C" w:rsidRPr="00976D33" w:rsidRDefault="00FF705C" w:rsidP="005C57AD"/>
    <w:tbl>
      <w:tblPr>
        <w:tblStyle w:val="GridTable5Dark-Accent1"/>
        <w:tblW w:w="0" w:type="auto"/>
        <w:tblLook w:val="04A0" w:firstRow="1" w:lastRow="0" w:firstColumn="1" w:lastColumn="0" w:noHBand="0" w:noVBand="1"/>
      </w:tblPr>
      <w:tblGrid>
        <w:gridCol w:w="2425"/>
        <w:gridCol w:w="7139"/>
      </w:tblGrid>
      <w:tr w:rsidR="00160787" w:rsidRPr="00156C04" w14:paraId="682C3C09"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2E1B6BD" w14:textId="5D67D13F" w:rsidR="00160787" w:rsidRPr="00156C04" w:rsidRDefault="0061575E">
            <w:pPr>
              <w:spacing w:before="20" w:after="20"/>
              <w:jc w:val="left"/>
              <w:rPr>
                <w:color w:val="FFFFFF" w:themeColor="background1"/>
                <w:sz w:val="18"/>
                <w:szCs w:val="18"/>
              </w:rPr>
            </w:pPr>
            <w:r>
              <w:rPr>
                <w:color w:val="FFFFFF" w:themeColor="background1"/>
                <w:sz w:val="18"/>
              </w:rPr>
              <w:t>PM 12: Vendosja e projektit PV 100 MW në objektet e KEK-ut</w:t>
            </w:r>
          </w:p>
        </w:tc>
      </w:tr>
      <w:tr w:rsidR="00160787" w:rsidRPr="00156C04" w14:paraId="4FCF3F27"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3C0CFDB" w14:textId="2BADA116" w:rsidR="00160787" w:rsidRPr="00156C04" w:rsidRDefault="00160787" w:rsidP="00160787">
            <w:pPr>
              <w:spacing w:before="20" w:after="20"/>
              <w:jc w:val="left"/>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Projekti përfshin ndërtimin e një termocentrali solar  fotovoltaik me kapacitet të instaluar deri në 100 MW në një zonë të shfrytëzuar më parë si deponi e hirit për termocentralin Kosova A. Sipërfaqja e disponueshme për projektin PV korrespondon me 153 hektarë. Projekti përfshin një studim të fizibilitetit për vazhdimin e mundshëm të projektit aktual përtej 100 MW.</w:t>
            </w:r>
          </w:p>
          <w:p w14:paraId="36F2C705" w14:textId="77777777" w:rsidR="00160787" w:rsidRPr="00156C04" w:rsidRDefault="00160787" w:rsidP="00160787">
            <w:pPr>
              <w:spacing w:before="20" w:after="20"/>
              <w:jc w:val="left"/>
              <w:rPr>
                <w:b w:val="0"/>
                <w:color w:val="FFFFFF" w:themeColor="background1"/>
                <w:sz w:val="18"/>
                <w:szCs w:val="18"/>
              </w:rPr>
            </w:pPr>
          </w:p>
          <w:p w14:paraId="1AC9E914" w14:textId="77777777" w:rsidR="00160787" w:rsidRPr="00156C04" w:rsidRDefault="00160787" w:rsidP="00160787">
            <w:pPr>
              <w:spacing w:before="20" w:after="20"/>
              <w:jc w:val="left"/>
              <w:rPr>
                <w:b w:val="0"/>
                <w:color w:val="FFFFFF" w:themeColor="background1"/>
                <w:sz w:val="18"/>
                <w:szCs w:val="18"/>
              </w:rPr>
            </w:pPr>
            <w:r>
              <w:rPr>
                <w:b w:val="0"/>
                <w:color w:val="FFFFFF" w:themeColor="background1"/>
                <w:sz w:val="18"/>
              </w:rPr>
              <w:t>Objektivi i përgjithshëm i projektit është të mbështesë tranzicionin e energjisë së pastër të Kosovës drejt dekarbonizimit duke zbatuar Marrëveshjen e Gjelbër për Ballkanin Perëndimor, duke përmbushur kërkesat e Traktatit të Komunitetit të Energjisë dhe duke iu përmbajtur strategjisë kombëtare të energjisë.</w:t>
            </w:r>
          </w:p>
          <w:p w14:paraId="4EFF6B13" w14:textId="77777777" w:rsidR="00160787" w:rsidRPr="00156C04" w:rsidRDefault="00160787" w:rsidP="00160787">
            <w:pPr>
              <w:spacing w:before="20" w:after="20"/>
              <w:jc w:val="left"/>
              <w:rPr>
                <w:b w:val="0"/>
                <w:color w:val="FFFFFF" w:themeColor="background1"/>
                <w:sz w:val="18"/>
                <w:szCs w:val="18"/>
              </w:rPr>
            </w:pPr>
          </w:p>
          <w:p w14:paraId="62C58D6B" w14:textId="5D7C3300" w:rsidR="00160787" w:rsidRPr="00156C04" w:rsidRDefault="00160787" w:rsidP="00160787">
            <w:pPr>
              <w:spacing w:before="20" w:after="20"/>
              <w:jc w:val="left"/>
              <w:rPr>
                <w:b w:val="0"/>
                <w:bCs w:val="0"/>
                <w:color w:val="FFFFFF" w:themeColor="background1"/>
                <w:sz w:val="18"/>
                <w:szCs w:val="18"/>
              </w:rPr>
            </w:pPr>
            <w:r>
              <w:rPr>
                <w:b w:val="0"/>
                <w:color w:val="FFFFFF" w:themeColor="background1"/>
                <w:sz w:val="18"/>
              </w:rPr>
              <w:t xml:space="preserve">Ky projekt është duke u realizuar në bashkëpunim të ngushtë me KfW-në si financues kryesor dhe KEK-un. Projekti do të financohet nga Qeveria e Republikës Federale të Gjermanisë përmes një kredie nga KfW, një kredie nga BEI, fondet e grantit nga BE/WBIF dhe fondet vetanake të KEK-ut. </w:t>
            </w:r>
          </w:p>
        </w:tc>
      </w:tr>
      <w:tr w:rsidR="00160787" w:rsidRPr="00156C04" w14:paraId="29E12611"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5CB6899E" w14:textId="77777777" w:rsidR="00160787" w:rsidRPr="00156C04" w:rsidRDefault="00160787">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61CA530E" w14:textId="77777777" w:rsidR="00160787" w:rsidRPr="00156C04" w:rsidRDefault="00160787">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160787" w:rsidRPr="00156C04" w14:paraId="00711DF8"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D7E15D2" w14:textId="77777777" w:rsidR="00160787" w:rsidRPr="00156C04" w:rsidRDefault="00160787">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1475A615" w14:textId="00BD790C" w:rsidR="00160787" w:rsidRPr="00156C04" w:rsidRDefault="0016078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EK-u është në fazën përfundimtare të vlerësimit të tenderit për Konsulentin Implementues (KI). KI do të përgatisë dosjen e tenderit për kompaninë EPC dhe do të ndihmojë KEK-un në mbikëqyrjen e punimeve ndërtimore të projektit. Afati kohor i projektit është përshkruar më poshtë.</w:t>
            </w:r>
          </w:p>
        </w:tc>
      </w:tr>
      <w:tr w:rsidR="00160787" w:rsidRPr="00156C04" w14:paraId="2BD2E9E5"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0E975843" w14:textId="77777777" w:rsidR="00160787" w:rsidRPr="00156C04" w:rsidRDefault="00160787">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F21B969" w14:textId="3860842F" w:rsidR="00160787" w:rsidRPr="00156C04" w:rsidRDefault="00160787">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Projekti me kapacitetet prej 100 MW pritet të gjenerojë afërsisht 152 GWh në vit sipas studimit të fizibilitetit. Ai do të kontribuojë në reduktim vjetor të emetimeve të CO</w:t>
            </w:r>
            <w:r>
              <w:rPr>
                <w:sz w:val="18"/>
                <w:vertAlign w:val="subscript"/>
              </w:rPr>
              <w:t>2</w:t>
            </w:r>
            <w:r>
              <w:rPr>
                <w:sz w:val="18"/>
              </w:rPr>
              <w:t xml:space="preserve"> prej 138,544 tonësh, duke zbutur kështu efektet negative globale të ndryshimeve klimatike.</w:t>
            </w:r>
          </w:p>
        </w:tc>
      </w:tr>
      <w:tr w:rsidR="00160787" w:rsidRPr="00156C04" w14:paraId="211C4A32"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563B1D5" w14:textId="77777777" w:rsidR="00160787" w:rsidRPr="00156C04" w:rsidRDefault="00160787">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357F092D" w14:textId="5D32CAFB" w:rsidR="00160787" w:rsidRPr="00156C04" w:rsidRDefault="00160787"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Kostoja totale e parashikuar e projektit është përafërsisht 104 mil. euro </w:t>
            </w:r>
          </w:p>
          <w:p w14:paraId="658FCFFF" w14:textId="02132B6A" w:rsidR="00F53F7D" w:rsidRPr="00156C04" w:rsidRDefault="00F53F7D"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10 mil. - euro financuar nga KEK-u si kontribut vetanak</w:t>
            </w:r>
          </w:p>
          <w:p w14:paraId="592B62DF" w14:textId="65F4FD2B" w:rsidR="00F53F7D" w:rsidRPr="00156C04" w:rsidRDefault="00F53F7D"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29 mil. euro si shumë e kredisë nga KfW</w:t>
            </w:r>
          </w:p>
          <w:p w14:paraId="707CDACD" w14:textId="7B93EE8C" w:rsidR="00F53F7D" w:rsidRPr="00156C04" w:rsidRDefault="00F53F7D"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32 mil. euro si shumë e grantit nga WBIF GA</w:t>
            </w:r>
          </w:p>
          <w:p w14:paraId="590BC127" w14:textId="675694D5" w:rsidR="00F53F7D" w:rsidRPr="00156C04" w:rsidRDefault="00F53F7D"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33 mil. euro si shumë e kredisë nga BEI.</w:t>
            </w:r>
          </w:p>
          <w:p w14:paraId="50CFB0CF" w14:textId="77777777" w:rsidR="00862FC4" w:rsidRPr="00156C04" w:rsidRDefault="00862FC4"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p>
          <w:p w14:paraId="4D38BBBB" w14:textId="77777777" w:rsidR="00862FC4" w:rsidRPr="00156C04" w:rsidRDefault="00862FC4"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Skema e financimit: 45 mil. euro in vitin 2025 dhe 2026, 14 mil. euro 2027.</w:t>
            </w:r>
          </w:p>
          <w:p w14:paraId="123039AF" w14:textId="77777777" w:rsidR="00862FC4" w:rsidRPr="00156C04" w:rsidRDefault="00862FC4"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p>
          <w:p w14:paraId="56E81937" w14:textId="71E6E246" w:rsidR="00862FC4" w:rsidRPr="00156C04" w:rsidRDefault="00E0766F" w:rsidP="00F53F7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Burimi: Konsultimet me donatorët. </w:t>
            </w:r>
          </w:p>
        </w:tc>
      </w:tr>
      <w:tr w:rsidR="00160787" w:rsidRPr="00156C04" w14:paraId="54AEFB2F"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55571344" w14:textId="77777777" w:rsidR="00160787" w:rsidRPr="00156C04" w:rsidRDefault="00160787">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088AECE6" w14:textId="7921CA99" w:rsidR="00160787" w:rsidRPr="00156C04" w:rsidRDefault="00F53F7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EK, donatorët</w:t>
            </w:r>
          </w:p>
        </w:tc>
      </w:tr>
      <w:tr w:rsidR="00160787" w:rsidRPr="00156C04" w14:paraId="64DE454C"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7E72CCA" w14:textId="77777777" w:rsidR="00160787" w:rsidRPr="00156C04" w:rsidRDefault="00160787">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DEBA491" w14:textId="77777777" w:rsidR="00160787" w:rsidRPr="00156C04" w:rsidRDefault="00160787" w:rsidP="0016078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Prokurim në vitin 2025</w:t>
            </w:r>
          </w:p>
          <w:p w14:paraId="54154CC7" w14:textId="77777777" w:rsidR="00160787" w:rsidRPr="00156C04" w:rsidRDefault="00160787" w:rsidP="0016078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Implementimi i projektit (TM1-TM3) në vitin 2026</w:t>
            </w:r>
          </w:p>
          <w:p w14:paraId="5AAE1EBE" w14:textId="502F631B" w:rsidR="00160787" w:rsidRPr="00156C04" w:rsidRDefault="00160787" w:rsidP="0016078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Fillimi i funksionimit në TM4 të vitit 2026</w:t>
            </w:r>
          </w:p>
        </w:tc>
      </w:tr>
      <w:tr w:rsidR="00160787" w:rsidRPr="00976D33" w14:paraId="48940193"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3E15727D" w14:textId="228C37FA" w:rsidR="00160787" w:rsidRPr="00156C04" w:rsidRDefault="00160787">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57D6053E" w14:textId="77777777" w:rsidR="00160787" w:rsidRPr="00976D33" w:rsidRDefault="00160787">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Efiçienca e energjisë, siguria energjetike, tregu i brendshëm energjetik</w:t>
            </w:r>
          </w:p>
        </w:tc>
      </w:tr>
    </w:tbl>
    <w:p w14:paraId="0FCCE7B5" w14:textId="77777777" w:rsidR="00160787" w:rsidRDefault="00160787" w:rsidP="005C57AD"/>
    <w:p w14:paraId="6FDE83D9" w14:textId="77777777" w:rsidR="0016272B" w:rsidRDefault="0016272B" w:rsidP="005C57AD"/>
    <w:p w14:paraId="14A1E3F4" w14:textId="77777777" w:rsidR="0016272B" w:rsidRDefault="0016272B" w:rsidP="005C57AD"/>
    <w:p w14:paraId="603FE563" w14:textId="77777777" w:rsidR="0016272B" w:rsidRPr="00976D33" w:rsidRDefault="0016272B" w:rsidP="005C57AD"/>
    <w:tbl>
      <w:tblPr>
        <w:tblStyle w:val="GridTable5Dark-Accent1"/>
        <w:tblW w:w="0" w:type="auto"/>
        <w:tblLook w:val="04A0" w:firstRow="1" w:lastRow="0" w:firstColumn="1" w:lastColumn="0" w:noHBand="0" w:noVBand="1"/>
      </w:tblPr>
      <w:tblGrid>
        <w:gridCol w:w="2425"/>
        <w:gridCol w:w="7139"/>
      </w:tblGrid>
      <w:tr w:rsidR="00160787" w:rsidRPr="00156C04" w14:paraId="67F435D0"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4C0150B" w14:textId="7FD96000" w:rsidR="00160787" w:rsidRPr="00156C04" w:rsidRDefault="0061575E">
            <w:pPr>
              <w:spacing w:before="20" w:after="20"/>
              <w:jc w:val="left"/>
              <w:rPr>
                <w:color w:val="FFFFFF" w:themeColor="background1"/>
                <w:sz w:val="18"/>
                <w:szCs w:val="18"/>
              </w:rPr>
            </w:pPr>
            <w:r>
              <w:rPr>
                <w:color w:val="FFFFFF" w:themeColor="background1"/>
                <w:sz w:val="18"/>
              </w:rPr>
              <w:lastRenderedPageBreak/>
              <w:t xml:space="preserve">PM 13: Studimi për Impiantin Fotovoltaik Solar 200 MW </w:t>
            </w:r>
          </w:p>
        </w:tc>
      </w:tr>
      <w:tr w:rsidR="00160787" w:rsidRPr="00156C04" w14:paraId="63384864"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8CB54B2" w14:textId="5144EB5E" w:rsidR="00160787" w:rsidRPr="00156C04" w:rsidRDefault="00160787" w:rsidP="00160787">
            <w:pPr>
              <w:spacing w:before="20" w:after="20"/>
              <w:jc w:val="left"/>
              <w:rPr>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Kosova mbështetet në linjit për prodhimin e energjisë. Strategjia e re e energjisë synon heqjen graduale nga përdorimi të thëngjillit dhe kalimin në burime të ripërtëritshme. </w:t>
            </w:r>
          </w:p>
          <w:p w14:paraId="1C56DF39" w14:textId="77777777" w:rsidR="00445F48" w:rsidRPr="00156C04" w:rsidRDefault="00445F48" w:rsidP="00160787">
            <w:pPr>
              <w:spacing w:before="20" w:after="20"/>
              <w:jc w:val="left"/>
              <w:rPr>
                <w:bCs w:val="0"/>
                <w:color w:val="FFFFFF" w:themeColor="background1"/>
                <w:sz w:val="18"/>
                <w:szCs w:val="18"/>
              </w:rPr>
            </w:pPr>
          </w:p>
          <w:p w14:paraId="4B1AA33F" w14:textId="2B870C66" w:rsidR="0048373B" w:rsidRPr="00813E68" w:rsidRDefault="00445F48" w:rsidP="00160787">
            <w:pPr>
              <w:spacing w:before="20" w:after="20"/>
              <w:jc w:val="left"/>
              <w:rPr>
                <w:color w:val="FFFFFF" w:themeColor="background1"/>
                <w:sz w:val="18"/>
                <w:szCs w:val="18"/>
              </w:rPr>
            </w:pPr>
            <w:r>
              <w:rPr>
                <w:b w:val="0"/>
                <w:color w:val="FFFFFF" w:themeColor="background1"/>
                <w:sz w:val="18"/>
              </w:rPr>
              <w:t>Qëllimi i kësaj mase është të kryejë një studim që vlerëson fizibilitetin e integrimit të një kapaciteti shtesë prej 200 MW të prodhimit të energjisë solare në objektet e KEK-ut. Gjetjet e studimit do të ndihmojnë në drejtimin e procesit të vendimmarrjes për hapat e ardhshëm në planin e zhvillimit dhe zbatimit të projektit.</w:t>
            </w:r>
          </w:p>
          <w:p w14:paraId="39C8B0ED" w14:textId="7924511F" w:rsidR="00160787" w:rsidRPr="00156C04" w:rsidRDefault="00160787" w:rsidP="00445F48">
            <w:pPr>
              <w:spacing w:before="20" w:after="20"/>
              <w:jc w:val="left"/>
              <w:rPr>
                <w:b w:val="0"/>
                <w:bCs w:val="0"/>
                <w:color w:val="FFFFFF" w:themeColor="background1"/>
                <w:sz w:val="18"/>
                <w:szCs w:val="18"/>
              </w:rPr>
            </w:pPr>
          </w:p>
        </w:tc>
      </w:tr>
      <w:tr w:rsidR="00160787" w:rsidRPr="00156C04" w14:paraId="4BEB1249"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013E0B6F" w14:textId="77777777" w:rsidR="00160787" w:rsidRPr="00156C04" w:rsidRDefault="00160787">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44495267" w14:textId="77777777" w:rsidR="00160787" w:rsidRPr="00156C04" w:rsidRDefault="00160787">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160787" w:rsidRPr="00156C04" w14:paraId="2D6B6287"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42949CC" w14:textId="77777777" w:rsidR="00160787" w:rsidRPr="00156C04" w:rsidRDefault="00160787">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0F00D155" w14:textId="3BC80B52" w:rsidR="00160787" w:rsidRPr="00156C04" w:rsidRDefault="00FF12C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lanifikuar</w:t>
            </w:r>
          </w:p>
        </w:tc>
      </w:tr>
      <w:tr w:rsidR="00160787" w:rsidRPr="00156C04" w14:paraId="33C7C45F"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0BAF94CF" w14:textId="77777777" w:rsidR="00160787" w:rsidRPr="00156C04" w:rsidRDefault="00160787">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69EC92C7" w14:textId="0443A67C" w:rsidR="00160787" w:rsidRPr="00156C04" w:rsidRDefault="00F53F7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Studimi i fizibilitetit i zhvilluar </w:t>
            </w:r>
          </w:p>
        </w:tc>
      </w:tr>
      <w:tr w:rsidR="00160787" w:rsidRPr="00156C04" w14:paraId="31478691"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1C52F74" w14:textId="77777777" w:rsidR="00160787" w:rsidRPr="00156C04" w:rsidRDefault="00160787">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6AFC9C00" w14:textId="77777777" w:rsidR="00156C04" w:rsidRDefault="00752F37" w:rsidP="00340FD0">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Rreth 0.5 milion euro (financuar nga donatorët)</w:t>
            </w:r>
          </w:p>
          <w:p w14:paraId="0807E0CB" w14:textId="4F898D3F" w:rsidR="00340FD0" w:rsidRPr="00156C04" w:rsidRDefault="001C718A" w:rsidP="00340FD0">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urimi: Konsultimet me KEK-un dhe donatorët.</w:t>
            </w:r>
          </w:p>
        </w:tc>
      </w:tr>
      <w:tr w:rsidR="00160787" w:rsidRPr="00156C04" w14:paraId="35BE33D2"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200232B5" w14:textId="77777777" w:rsidR="00160787" w:rsidRPr="00156C04" w:rsidRDefault="00160787">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6DE35AF" w14:textId="399069E3" w:rsidR="00160787" w:rsidRPr="00156C04" w:rsidRDefault="00F53F7D" w:rsidP="00F53F7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EK</w:t>
            </w:r>
          </w:p>
        </w:tc>
      </w:tr>
      <w:tr w:rsidR="00160787" w:rsidRPr="00156C04" w14:paraId="28D642D6"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CD6D06F" w14:textId="752862C0" w:rsidR="00160787" w:rsidRPr="00156C04" w:rsidRDefault="00D07777">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039FE9BA" w14:textId="304ECAAD" w:rsidR="00160787" w:rsidRPr="00156C04" w:rsidRDefault="00B75446">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Studimi i fizibilitetit i përfunduar</w:t>
            </w:r>
          </w:p>
        </w:tc>
      </w:tr>
      <w:tr w:rsidR="00160787" w:rsidRPr="00976D33" w14:paraId="1AF6D109"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3ECEE369" w14:textId="1F0B6615" w:rsidR="00160787" w:rsidRPr="00156C04" w:rsidRDefault="00160787">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21F6FA8E" w14:textId="77777777" w:rsidR="00160787" w:rsidRPr="00976D33" w:rsidRDefault="00160787">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Efiçienca e energjisë, siguria energjetike, tregu i brendshëm energjetik</w:t>
            </w:r>
          </w:p>
        </w:tc>
      </w:tr>
    </w:tbl>
    <w:p w14:paraId="0CD0E4C3" w14:textId="77777777" w:rsidR="00FE486A" w:rsidRDefault="00FE486A" w:rsidP="00F53F7D"/>
    <w:p w14:paraId="460DBE4F" w14:textId="360C316D" w:rsidR="005C57AD" w:rsidRPr="00976D33" w:rsidRDefault="005C57AD" w:rsidP="00F53F7D">
      <w:r>
        <w:t>Kosova do t’i japë prioritet promovimit të burimeve të ripërtëritshme të energjisë (BRE) në sektorët siç janë industria dhe bujqësia. Konkretisht, do të bëhen përpjekje për shfrytëzimin e ndërtesave të shërbimit dhe lokacioneve tjera të përshtatshme për instalimin e teknologjive të energjisë së ripërtëritshme, me synimin për të kontribuar drejtpërdrejt në furnizimin e tyre me energji.</w:t>
      </w:r>
    </w:p>
    <w:p w14:paraId="184ABC16" w14:textId="51682C0C" w:rsidR="005C57AD" w:rsidRDefault="005C57AD" w:rsidP="00F53F7D">
      <w:r>
        <w:t xml:space="preserve">Si pjesë e projektit të USAID-it në Kosovë, u shpalos një iniciativë gjithëpërfshirëse, e cila rezultoi në zhvillimin e një harte që përcakton lokacionet optimale për ndërtimin e termocentraleve të erës dhe atyre solare. Procesi i përzgjedhjes siguroi që lokacionet e identifikuara të qëndrojnë jashtë zonave të caktuara të mbrojtura mjedisore, duke e përafruar projektin me objektivat e qëndrueshme. Kjo hartë strategjike kontribuon në shfrytëzimin e energjisë së ripërtëritshme dhe zbut ndikimet e mundshme ekologjike. Përfshirja e një paraqitjeje vizuale, e paraqitur në </w:t>
      </w:r>
      <w:r w:rsidR="00F53F7D" w:rsidRPr="00976D33">
        <w:fldChar w:fldCharType="begin"/>
      </w:r>
      <w:r w:rsidR="00F53F7D" w:rsidRPr="00976D33">
        <w:instrText xml:space="preserve"> REF _Ref164840628 \h </w:instrText>
      </w:r>
      <w:r w:rsidR="009A7A8D" w:rsidRPr="00976D33">
        <w:instrText xml:space="preserve"> \* MERGEFORMAT </w:instrText>
      </w:r>
      <w:r w:rsidR="00F53F7D" w:rsidRPr="00976D33">
        <w:fldChar w:fldCharType="separate"/>
      </w:r>
      <w:r w:rsidR="003B7FFA">
        <w:t>Figura 23</w:t>
      </w:r>
      <w:r w:rsidR="00F53F7D" w:rsidRPr="00976D33">
        <w:fldChar w:fldCharType="end"/>
      </w:r>
      <w:r>
        <w:t>, rrit qasje dhe u ofron palëve të interesit një pasqyrë të qartë të fushave të përzgjedhura, duke nxitur transparencën dhe vendimmarrjen e informuar në fushën e zhvillimit të qëndrueshëm të energjisë në Kosovë.</w:t>
      </w:r>
    </w:p>
    <w:p w14:paraId="18EEBB5D" w14:textId="77777777" w:rsidR="00FE486A" w:rsidRDefault="00FE486A" w:rsidP="00F53F7D"/>
    <w:p w14:paraId="65A1FEE4" w14:textId="77777777" w:rsidR="00FE486A" w:rsidRDefault="00FE486A" w:rsidP="00F53F7D"/>
    <w:p w14:paraId="5F8BB122" w14:textId="77777777" w:rsidR="00FE486A" w:rsidRDefault="00FE486A" w:rsidP="00F53F7D"/>
    <w:p w14:paraId="51053F48" w14:textId="77777777" w:rsidR="00FE486A" w:rsidRDefault="00FE486A" w:rsidP="00F53F7D"/>
    <w:p w14:paraId="72CAB43D" w14:textId="77777777" w:rsidR="00FE486A" w:rsidRDefault="00FE486A" w:rsidP="00F53F7D"/>
    <w:p w14:paraId="4B5619E6" w14:textId="77777777" w:rsidR="00FE486A" w:rsidRDefault="00FE486A" w:rsidP="00F53F7D"/>
    <w:p w14:paraId="615DCB79" w14:textId="77777777" w:rsidR="00FE486A" w:rsidRDefault="00FE486A" w:rsidP="00F53F7D"/>
    <w:p w14:paraId="350C9777" w14:textId="77777777" w:rsidR="00FE486A" w:rsidRDefault="00FE486A" w:rsidP="00F53F7D"/>
    <w:p w14:paraId="1B032EF3" w14:textId="77777777" w:rsidR="00FE486A" w:rsidRDefault="00FE486A" w:rsidP="00F53F7D"/>
    <w:p w14:paraId="2B844E15" w14:textId="77777777" w:rsidR="00FE486A" w:rsidRDefault="00FE486A" w:rsidP="00F53F7D"/>
    <w:p w14:paraId="57A7AC24" w14:textId="77777777" w:rsidR="00FE486A" w:rsidRDefault="00FE486A" w:rsidP="00F53F7D"/>
    <w:p w14:paraId="1584481C" w14:textId="77777777" w:rsidR="00FE486A" w:rsidRDefault="00FE486A" w:rsidP="00F53F7D"/>
    <w:p w14:paraId="375CD5B6" w14:textId="77777777" w:rsidR="00FE486A" w:rsidRDefault="00FE486A" w:rsidP="00F53F7D"/>
    <w:p w14:paraId="58F62F03" w14:textId="77777777" w:rsidR="00FE486A" w:rsidRDefault="00FE486A" w:rsidP="00F53F7D"/>
    <w:p w14:paraId="14C0AE53" w14:textId="77777777" w:rsidR="00FE486A" w:rsidRDefault="00FE486A" w:rsidP="00F53F7D"/>
    <w:p w14:paraId="0C59C59D" w14:textId="77777777" w:rsidR="00FE486A" w:rsidRDefault="00FE486A" w:rsidP="00F53F7D"/>
    <w:p w14:paraId="4A17862D" w14:textId="77777777" w:rsidR="00FE486A" w:rsidRPr="00976D33" w:rsidRDefault="00FE486A" w:rsidP="00F53F7D"/>
    <w:p w14:paraId="3C71DE51" w14:textId="112544C5" w:rsidR="00AA7CDF" w:rsidRPr="00976D33" w:rsidRDefault="005C57AD" w:rsidP="00F53F7D">
      <w:r>
        <w:lastRenderedPageBreak/>
        <w:t>Përveç kësaj, baza ligjore për vendndodhjen e BRE-ve është përfshirë në Ligjin e ri për planifikimin hapësinor (projektligji).</w:t>
      </w:r>
    </w:p>
    <w:p w14:paraId="54925D22" w14:textId="1B52CD86" w:rsidR="005C57AD" w:rsidRPr="00976D33" w:rsidRDefault="00160787" w:rsidP="006E6E51">
      <w:pPr>
        <w:pStyle w:val="Caption"/>
      </w:pPr>
      <w:bookmarkStart w:id="181" w:name="_Ref164840628"/>
      <w:bookmarkStart w:id="182" w:name="_Toc181867226"/>
      <w:r>
        <w:t xml:space="preserve">Figura </w:t>
      </w:r>
      <w:r w:rsidR="00062E07">
        <w:fldChar w:fldCharType="begin"/>
      </w:r>
      <w:r w:rsidR="00062E07">
        <w:instrText xml:space="preserve"> SEQ Figure \* ARABIC </w:instrText>
      </w:r>
      <w:r w:rsidR="00062E07">
        <w:fldChar w:fldCharType="separate"/>
      </w:r>
      <w:r w:rsidR="003B7FFA">
        <w:rPr>
          <w:noProof/>
        </w:rPr>
        <w:t>23</w:t>
      </w:r>
      <w:r w:rsidR="00062E07">
        <w:rPr>
          <w:noProof/>
        </w:rPr>
        <w:fldChar w:fldCharType="end"/>
      </w:r>
      <w:bookmarkEnd w:id="181"/>
      <w:r>
        <w:t>. Harta e potencialit të energjisë së ripërtëritshme të Kosovës: grupet e të dhënave të erës dhe diellit</w:t>
      </w:r>
      <w:bookmarkEnd w:id="182"/>
    </w:p>
    <w:p w14:paraId="0E0BCB4E" w14:textId="77777777" w:rsidR="005C57AD" w:rsidRPr="00976D33" w:rsidRDefault="005C57AD" w:rsidP="00B23FF7">
      <w:pPr>
        <w:jc w:val="center"/>
      </w:pPr>
      <w:r>
        <w:rPr>
          <w:noProof/>
          <w:lang w:val="en-US"/>
        </w:rPr>
        <w:drawing>
          <wp:inline distT="0" distB="0" distL="0" distR="0" wp14:anchorId="26B627CD" wp14:editId="3521B093">
            <wp:extent cx="3676650" cy="4572000"/>
            <wp:effectExtent l="0" t="0" r="0" b="0"/>
            <wp:docPr id="1768233572" name="Grafik 1768233572" descr="A map of a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33572" name="Grafik 1768233572" descr="A map of a mountai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676650" cy="4572000"/>
                    </a:xfrm>
                    <a:prstGeom prst="rect">
                      <a:avLst/>
                    </a:prstGeom>
                  </pic:spPr>
                </pic:pic>
              </a:graphicData>
            </a:graphic>
          </wp:inline>
        </w:drawing>
      </w:r>
    </w:p>
    <w:p w14:paraId="75831CAA" w14:textId="77777777" w:rsidR="005C57AD" w:rsidRPr="00976D33" w:rsidRDefault="005C57AD" w:rsidP="005C57AD">
      <w:pPr>
        <w:rPr>
          <w:sz w:val="16"/>
          <w:szCs w:val="16"/>
        </w:rPr>
      </w:pPr>
      <w:r>
        <w:rPr>
          <w:sz w:val="16"/>
        </w:rPr>
        <w:t>Burimi: Linja e investimeve në energji të ripërtëritshme në Kosovë 2023-2025</w:t>
      </w:r>
    </w:p>
    <w:p w14:paraId="41EFA1D7" w14:textId="77777777" w:rsidR="005C57AD" w:rsidRPr="00976D33" w:rsidRDefault="005C57AD" w:rsidP="005C57AD">
      <w:pPr>
        <w:pStyle w:val="Heading4"/>
      </w:pPr>
      <w:r>
        <w:t xml:space="preserve">Kur është e nevojshme, masat specifike për bashkëpunim rajonal, si dhe, si opsion, prodhimi i vlerësuar shtesë i energjisë nga burimet e ripërtëritshme që mund të transferohet te palët kontraktuese dhe/ose shtetet anëtare të Bashkimit Evropian për të arritur kontributin dhe trajektoret kombëtare të përmendura në pikën 2.1.2 </w:t>
      </w:r>
    </w:p>
    <w:p w14:paraId="4CAA242A" w14:textId="22E1AF23" w:rsidR="006202E9" w:rsidRDefault="006202E9" w:rsidP="006E6E51">
      <w:r>
        <w:t>Pavarësisht përdorimit ambicioze të BRE-ve të parashikuara në këtë PKEK, duke pasur parasysh mbështetjen aktuale në burimet e energjisë fosile për furnizim me energji, vlerësohet se Kosova nuk do të jetë në gjendje të eksportojë sasi të konsiderueshme të energjisë së ripërtëritshme në vendet fqinje. Megjithatë, parashikohet që Kosova të bëhet një eksportues neto i energjisë elektrike në rajon (kryesisht të ripërtëritshme) në vitin 2033 (2029) në skenarin WEM (WAM).</w:t>
      </w:r>
    </w:p>
    <w:p w14:paraId="113851B1" w14:textId="77777777" w:rsidR="00FE486A" w:rsidRDefault="00FE486A" w:rsidP="006E6E51"/>
    <w:p w14:paraId="003691A0" w14:textId="77777777" w:rsidR="00FE486A" w:rsidRDefault="00FE486A" w:rsidP="006E6E51"/>
    <w:p w14:paraId="0C293633" w14:textId="77777777" w:rsidR="00FE486A" w:rsidRDefault="00FE486A" w:rsidP="006E6E51"/>
    <w:p w14:paraId="3AC5AA02" w14:textId="77777777" w:rsidR="00FE486A" w:rsidRDefault="00FE486A" w:rsidP="006E6E51"/>
    <w:p w14:paraId="4C3EF47A" w14:textId="77777777" w:rsidR="00FE486A" w:rsidRDefault="00FE486A" w:rsidP="006E6E51"/>
    <w:p w14:paraId="788CBE3A" w14:textId="77777777" w:rsidR="00FE486A" w:rsidRPr="00976D33" w:rsidRDefault="00FE486A" w:rsidP="006E6E51"/>
    <w:p w14:paraId="77EDB908" w14:textId="3D10F10B" w:rsidR="00AA7CDF" w:rsidRDefault="005C57AD">
      <w:pPr>
        <w:pStyle w:val="Heading4"/>
      </w:pPr>
      <w:r>
        <w:lastRenderedPageBreak/>
        <w:t xml:space="preserve">Masat specifike për mbështetjen financiare, kur është e aplikueshme, duke përfshirë mbështetjen e Bashkimit dhe përdorimin e fondeve të Bashkimit, për promovimin e prodhimit dhe përdorimit të energjisë nga burimet e ripërtëritshme në energji elektrike, ngrohje dhe ftohje dhe transport </w:t>
      </w:r>
    </w:p>
    <w:tbl>
      <w:tblPr>
        <w:tblStyle w:val="GridTable5Dark-Accent1"/>
        <w:tblW w:w="0" w:type="auto"/>
        <w:tblLook w:val="04A0" w:firstRow="1" w:lastRow="0" w:firstColumn="1" w:lastColumn="0" w:noHBand="0" w:noVBand="1"/>
      </w:tblPr>
      <w:tblGrid>
        <w:gridCol w:w="2425"/>
        <w:gridCol w:w="7139"/>
      </w:tblGrid>
      <w:tr w:rsidR="005C57AD" w:rsidRPr="00156C04" w14:paraId="3DF2815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5E06E40" w14:textId="266AD54B" w:rsidR="005C57AD" w:rsidRPr="00156C04" w:rsidRDefault="0061575E">
            <w:pPr>
              <w:spacing w:before="20" w:after="20"/>
              <w:jc w:val="left"/>
              <w:rPr>
                <w:color w:val="FFFFFF" w:themeColor="background1"/>
                <w:sz w:val="18"/>
                <w:szCs w:val="18"/>
              </w:rPr>
            </w:pPr>
            <w:bookmarkStart w:id="183" w:name="_Toc71247177"/>
            <w:bookmarkStart w:id="184" w:name="_Toc138210154"/>
            <w:bookmarkStart w:id="185" w:name="_Toc138998455"/>
            <w:r>
              <w:rPr>
                <w:color w:val="FFFFFF" w:themeColor="background1"/>
                <w:sz w:val="18"/>
              </w:rPr>
              <w:t xml:space="preserve">PM 14: </w:t>
            </w:r>
            <w:bookmarkEnd w:id="183"/>
            <w:r>
              <w:rPr>
                <w:color w:val="FFFFFF" w:themeColor="background1"/>
                <w:sz w:val="18"/>
              </w:rPr>
              <w:t>Marrëveshja për blerje të energjisë elektrike</w:t>
            </w:r>
            <w:bookmarkEnd w:id="184"/>
            <w:bookmarkEnd w:id="185"/>
          </w:p>
        </w:tc>
      </w:tr>
      <w:tr w:rsidR="005C57AD" w:rsidRPr="00156C04" w14:paraId="3FA1E4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B57C1D7" w14:textId="297C6F75" w:rsidR="005C57AD" w:rsidRPr="00156C04"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Skema e tarifave nxitëse tashmë është krijuar në Kosovë, dhe kjo mbështetje ekonomike pritet të vazhdojë të ofrohet për ato kapacitete që kanë filluar procedurën para vitit 2021. Rregullatori do të miratojë marrëveshjet për blerjen e energjisë pas konsultimit me palët e treta.  ZRRE mund të udhëzojë Operatorin e Tregut në çdo moment para nënshkrimit të marrëveshjeve për blerjen e energjisë, për të bërë ndryshimet në modelet e draftit sipas nevojës së vlerësuar.</w:t>
            </w:r>
          </w:p>
          <w:p w14:paraId="10B41E8A" w14:textId="77777777" w:rsidR="005C57AD" w:rsidRPr="00156C04" w:rsidRDefault="005C57AD">
            <w:pPr>
              <w:spacing w:before="20" w:after="20"/>
              <w:jc w:val="left"/>
              <w:rPr>
                <w:b w:val="0"/>
                <w:bCs w:val="0"/>
                <w:color w:val="FFFFFF" w:themeColor="background1"/>
                <w:sz w:val="18"/>
                <w:szCs w:val="18"/>
              </w:rPr>
            </w:pPr>
            <w:r>
              <w:rPr>
                <w:b w:val="0"/>
                <w:color w:val="FFFFFF" w:themeColor="background1"/>
                <w:sz w:val="18"/>
              </w:rPr>
              <w:t xml:space="preserve">Në fund të vitit 2020, ZRRE-ja miratoi Vendimin 1321_2020, me të cilin përfundon aplikimi i Skemës Mbështetëse me Tarifa Nxitëse për mbështetjen e projekteve të reja për ndërtimin e kapaciteteve të reja gjeneruese për prodhimin e energjisë elektrike nga BRE-të për caqet 2021-2030. Gjithashtu, me këtë vendim ndërpritet pranimi i kërkesave për marrjen e autorizimit për ndërtimin e kapaciteteve të reja gjeneruese, që do të trajtohen me tarifë nxitëse nga BRE-të nga data e hyrjes në fuqi të këtij vendimi.  </w:t>
            </w:r>
          </w:p>
          <w:p w14:paraId="690447E8" w14:textId="77F99E56" w:rsidR="005C57AD" w:rsidRPr="00156C04" w:rsidRDefault="005C57AD">
            <w:pPr>
              <w:spacing w:before="20" w:after="20"/>
              <w:jc w:val="left"/>
              <w:rPr>
                <w:b w:val="0"/>
                <w:bCs w:val="0"/>
                <w:color w:val="FFFFFF" w:themeColor="background1"/>
                <w:sz w:val="18"/>
                <w:szCs w:val="18"/>
              </w:rPr>
            </w:pPr>
            <w:r>
              <w:rPr>
                <w:b w:val="0"/>
                <w:color w:val="FFFFFF" w:themeColor="background1"/>
                <w:sz w:val="18"/>
              </w:rPr>
              <w:t>Skema e tarifave nxitëse zëvendësohet me skemën e premiumeve nxitëse e cila do të jepet me ankande konkurruese (shih PM 15) Deri në funksionalizimin e skemës së premiumeve nxitëse, ankandet do të vazhdojnë të bazohen në tarifën nxitëse / Marrëveshjen për Blerjen e Energjisë Elektrike.</w:t>
            </w:r>
          </w:p>
          <w:p w14:paraId="57CBC719" w14:textId="1233B48C" w:rsidR="005C57AD" w:rsidRPr="00156C04" w:rsidRDefault="005C57AD">
            <w:pPr>
              <w:spacing w:before="20" w:after="20"/>
              <w:jc w:val="left"/>
              <w:rPr>
                <w:b w:val="0"/>
                <w:bCs w:val="0"/>
                <w:color w:val="FFFFFF" w:themeColor="background1"/>
                <w:sz w:val="18"/>
                <w:szCs w:val="18"/>
              </w:rPr>
            </w:pPr>
          </w:p>
        </w:tc>
      </w:tr>
      <w:tr w:rsidR="005C57AD" w:rsidRPr="00156C04" w14:paraId="24CB21D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0D704BA"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13DD1DC1" w14:textId="77946ECA"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156C04" w14:paraId="257BCC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FDE462B"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D36AC46"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tc>
      </w:tr>
      <w:tr w:rsidR="005C57AD" w:rsidRPr="00156C04" w14:paraId="271E4FB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9597BC5"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79CC2116" w14:textId="101D4AFD" w:rsidR="005C57AD" w:rsidRPr="00156C04" w:rsidRDefault="001422EB">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ontribuon në realizimin e cakut të formuluar në PM 11.</w:t>
            </w:r>
          </w:p>
        </w:tc>
      </w:tr>
      <w:tr w:rsidR="005C57AD" w:rsidRPr="00156C04" w14:paraId="071CB7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0E4E9BC"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7A90265D" w14:textId="7448A9A9" w:rsidR="005C57AD" w:rsidRPr="00156C04" w:rsidRDefault="00EC2750">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të përfshira në PM 11</w:t>
            </w:r>
            <w:r>
              <w:rPr>
                <w:sz w:val="18"/>
              </w:rPr>
              <w:br/>
            </w:r>
          </w:p>
        </w:tc>
      </w:tr>
      <w:tr w:rsidR="005C57AD" w:rsidRPr="00156C04" w14:paraId="481EF35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3CB6F00"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E6E4A22" w14:textId="22A19E99" w:rsidR="005C57AD" w:rsidRPr="00156C04" w:rsidRDefault="008B2895">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ME, ZRRE, Operatori i Tregut </w:t>
            </w:r>
          </w:p>
        </w:tc>
      </w:tr>
      <w:tr w:rsidR="005C57AD" w:rsidRPr="00156C04" w14:paraId="60F2FC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66AF7AC"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30AC66DD"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apaciteti i instaluar me mbështetje me tarifa nxitëse (MW); kursimet primare të energjisë (ktoe)</w:t>
            </w:r>
          </w:p>
        </w:tc>
      </w:tr>
      <w:tr w:rsidR="005C57AD" w:rsidRPr="00976D33" w14:paraId="0E6AD14A" w14:textId="77777777">
        <w:tc>
          <w:tcPr>
            <w:cnfStyle w:val="001000000000" w:firstRow="0" w:lastRow="0" w:firstColumn="1" w:lastColumn="0" w:oddVBand="0" w:evenVBand="0" w:oddHBand="0" w:evenHBand="0" w:firstRowFirstColumn="0" w:firstRowLastColumn="0" w:lastRowFirstColumn="0" w:lastRowLastColumn="0"/>
            <w:tcW w:w="2425" w:type="dxa"/>
          </w:tcPr>
          <w:p w14:paraId="64DD3B34" w14:textId="2FAE3872"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6351B73"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Efiçienca e energjisë, siguria energjetike, tregu i brendshëm energjetik</w:t>
            </w:r>
          </w:p>
        </w:tc>
      </w:tr>
    </w:tbl>
    <w:p w14:paraId="32EBB470" w14:textId="77777777" w:rsidR="005C57AD" w:rsidRPr="00976D33" w:rsidRDefault="005C57AD" w:rsidP="005C57AD"/>
    <w:tbl>
      <w:tblPr>
        <w:tblStyle w:val="GridTable5Dark-Accent1"/>
        <w:tblW w:w="0" w:type="auto"/>
        <w:tblLook w:val="04A0" w:firstRow="1" w:lastRow="0" w:firstColumn="1" w:lastColumn="0" w:noHBand="0" w:noVBand="1"/>
      </w:tblPr>
      <w:tblGrid>
        <w:gridCol w:w="2425"/>
        <w:gridCol w:w="7139"/>
      </w:tblGrid>
      <w:tr w:rsidR="005C57AD" w:rsidRPr="00156C04" w14:paraId="24304E6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775FB24" w14:textId="4C082270" w:rsidR="005C57AD" w:rsidRPr="00156C04" w:rsidRDefault="0061575E">
            <w:pPr>
              <w:spacing w:before="20" w:after="20"/>
              <w:jc w:val="left"/>
              <w:rPr>
                <w:color w:val="FFFFFF" w:themeColor="background1"/>
                <w:sz w:val="18"/>
                <w:szCs w:val="18"/>
              </w:rPr>
            </w:pPr>
            <w:bookmarkStart w:id="186" w:name="_Toc71247178"/>
            <w:bookmarkStart w:id="187" w:name="_Toc138210155"/>
            <w:bookmarkStart w:id="188" w:name="_Toc138998456"/>
            <w:r>
              <w:rPr>
                <w:color w:val="FFFFFF" w:themeColor="background1"/>
                <w:sz w:val="18"/>
              </w:rPr>
              <w:t>PM 15: Ankandet konkurruese për primet e furnizimit</w:t>
            </w:r>
            <w:bookmarkEnd w:id="186"/>
            <w:bookmarkEnd w:id="187"/>
            <w:bookmarkEnd w:id="188"/>
          </w:p>
        </w:tc>
      </w:tr>
      <w:tr w:rsidR="005C57AD" w:rsidRPr="00156C04" w14:paraId="7C756A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853CF35" w14:textId="29CCE9F2" w:rsidR="000A66D4" w:rsidRPr="00156C04" w:rsidRDefault="005C57AD">
            <w:pPr>
              <w:spacing w:before="20" w:after="20"/>
              <w:jc w:val="left"/>
              <w:rPr>
                <w:rFonts w:eastAsia="Times New Roman" w:cs="Times New Roman"/>
                <w:color w:val="FFFFFF"/>
                <w:sz w:val="18"/>
                <w:szCs w:val="18"/>
              </w:rPr>
            </w:pPr>
            <w:r>
              <w:rPr>
                <w:color w:val="FFFFFF" w:themeColor="background1"/>
                <w:sz w:val="18"/>
              </w:rPr>
              <w:t xml:space="preserve">Përshkrimi i shkurtër dhe objektivi: </w:t>
            </w:r>
            <w:r>
              <w:rPr>
                <w:b w:val="0"/>
                <w:color w:val="FFFFFF" w:themeColor="background1"/>
                <w:sz w:val="18"/>
              </w:rPr>
              <w:t xml:space="preserve">Ankandet dhe skemat e tenderimit konsiderohen si një mënyrë me kosto efektive për përdorimin e BRE-ve, pasi ato stimulojnë mekanizmat e konkurrencës në mesin e akterëve, lokacioneve dhe teknologjive të ndryshme. Fermat fotovoltaike dhe me erë mund të luajnë një rol thelbësor në uljen e rrezikut të çmimeve të larta të energjisë elektrike. </w:t>
            </w:r>
            <w:r>
              <w:rPr>
                <w:b w:val="0"/>
                <w:color w:val="FFFFFF"/>
                <w:sz w:val="18"/>
              </w:rPr>
              <w:t>Ligji i miratuar për promovimin e përdorimit të burimeve të ripërtëritshme të energjisë përcakton të drejtat dhe detyrimet për ndërtimin e kapaciteteve për gjenerimin e energjisë nga burimet e ripërtëritshme dhe krijon mekanizma konkurrues për të mbështetur zhvillimin e tyre.</w:t>
            </w:r>
          </w:p>
          <w:p w14:paraId="6C3B787D" w14:textId="7E09C83D" w:rsidR="005C57AD" w:rsidRPr="00156C04" w:rsidRDefault="005C57AD">
            <w:pPr>
              <w:spacing w:before="20" w:after="20"/>
              <w:jc w:val="left"/>
              <w:rPr>
                <w:color w:val="FFFFFF" w:themeColor="background1"/>
                <w:sz w:val="18"/>
                <w:szCs w:val="18"/>
              </w:rPr>
            </w:pPr>
            <w:r>
              <w:rPr>
                <w:b w:val="0"/>
                <w:color w:val="FFFFFF" w:themeColor="background1"/>
                <w:sz w:val="18"/>
              </w:rPr>
              <w:t>Në kuadër të skemës për premiume nxitëse (FIP), energjia elektrike e prodhuar nga BER shitet në tregun e drejtë energjetik dhe prodhuesit e BER-ve marrin një pagesë shtesë përveç çmimit të tregut për prodhimin e tyre të energjisë. FIP mund të jetë fiks ose rrëshqitës. FIP rrëshqitës llogaritet vazhdimisht, duke marrë parasysh ndryshimin ndërmjet çmimeve të tregut dhe çmimit referues të paracaktuar (çmimi maksimal i grumbulluar). Së fundi, FIP mund të diferencohet sipas teknologjive, madhësive dhe lokacioneve të ndryshme të BRE-ve.</w:t>
            </w:r>
          </w:p>
          <w:p w14:paraId="113013D4" w14:textId="441E8A53" w:rsidR="005C57AD" w:rsidRPr="00156C04" w:rsidRDefault="005C57AD">
            <w:pPr>
              <w:spacing w:before="20" w:after="20"/>
              <w:jc w:val="left"/>
              <w:rPr>
                <w:b w:val="0"/>
                <w:color w:val="FFFFFF" w:themeColor="background1"/>
                <w:sz w:val="18"/>
                <w:szCs w:val="18"/>
              </w:rPr>
            </w:pPr>
          </w:p>
        </w:tc>
      </w:tr>
      <w:tr w:rsidR="005C57AD" w:rsidRPr="00156C04" w14:paraId="6B9035ED"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F7843F4"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03D3B33F"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156C04" w14:paraId="4B8190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671AE3A"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235948E"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color w:val="auto"/>
                <w:sz w:val="18"/>
              </w:rPr>
              <w:t>Në implementim,</w:t>
            </w:r>
          </w:p>
          <w:p w14:paraId="7C90C8E0" w14:textId="77777777" w:rsidR="005C57AD" w:rsidRPr="00156C04" w:rsidRDefault="005C57AD" w:rsidP="00AF7BBF">
            <w:pPr>
              <w:pStyle w:val="ListParagraph"/>
              <w:numPr>
                <w:ilvl w:val="0"/>
                <w:numId w:val="104"/>
              </w:num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color w:val="auto"/>
                <w:sz w:val="18"/>
              </w:rPr>
              <w:t xml:space="preserve">Në dhjetor të vitit 2023, ZRRE miratoi Metodologjinë për përcaktimin e Pagesës Maksimale Fikse, Çmimit Maksimal të Grumbulluar dhe Tarifës Maksimale Nxitëse të Energjisë. </w:t>
            </w:r>
          </w:p>
          <w:p w14:paraId="0701F14B" w14:textId="77777777" w:rsidR="005C57AD" w:rsidRPr="00156C04" w:rsidRDefault="005C57AD" w:rsidP="00AF7BBF">
            <w:pPr>
              <w:pStyle w:val="ListParagraph"/>
              <w:numPr>
                <w:ilvl w:val="0"/>
                <w:numId w:val="104"/>
              </w:num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color w:val="auto"/>
                <w:sz w:val="18"/>
              </w:rPr>
              <w:t>Ligji për promovimin e shfrytëzimit të burimeve të ripërtëritshme të energjisë, i cili rregullon skemën e premiumeve nxitëse për energji (neni 11), u miratua në prill të vitit 2024 nga Kuvendi.</w:t>
            </w:r>
          </w:p>
          <w:p w14:paraId="30C4482E" w14:textId="77777777" w:rsidR="0061575E" w:rsidRPr="00156C04" w:rsidRDefault="000C47F7" w:rsidP="00AF7BBF">
            <w:pPr>
              <w:pStyle w:val="ListParagraph"/>
              <w:numPr>
                <w:ilvl w:val="0"/>
                <w:numId w:val="104"/>
              </w:num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color w:val="auto"/>
                <w:sz w:val="18"/>
              </w:rPr>
              <w:t>Në mars të vitit 2024, një konsorcium i udhëhequr nga kompania ndërtimore me bazë në Zvicër, Orllati, u zgjodh për të ndërtuar dhe operuar me një park solar deri në 105 MW në kapacitet lidhjeje për 30 vjet, duke përfshirë një kontratë 15-vjeçare për ndryshimin. Grupi e fitoi ankandin e parë të energjisë elektrike të ripërtëritshme në Kosovë me një ofertë prej 48.88 EUR/MWh</w:t>
            </w:r>
          </w:p>
          <w:p w14:paraId="5977298B" w14:textId="740B8681" w:rsidR="0061575E" w:rsidRPr="00156C04" w:rsidRDefault="00F3003A" w:rsidP="00AF7BBF">
            <w:pPr>
              <w:pStyle w:val="ListParagraph"/>
              <w:numPr>
                <w:ilvl w:val="0"/>
                <w:numId w:val="104"/>
              </w:num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sz w:val="18"/>
              </w:rPr>
              <w:t>Përveç kësaj, Kosova do të lansojë ankandin e parë të energjisë me erë pa lokacion specifik deri në fund të vitit 2024, duke paraparë të arrijë një kapacitet prej 150 MW (~270 mil. euro investimi total), i cili do të përfshijë një komponent të Partneritetit Publiko-Privat deri në 80 mil. euro nga Qeveria e Kosovës.</w:t>
            </w:r>
          </w:p>
        </w:tc>
      </w:tr>
      <w:tr w:rsidR="005C57AD" w:rsidRPr="00156C04" w14:paraId="782D23C3"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4856159"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tcPr>
          <w:p w14:paraId="4BF459FD" w14:textId="76F35F59" w:rsidR="005C57AD" w:rsidRPr="00156C04" w:rsidRDefault="001422EB">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Kontribuon në realizimin e cakut të formuluar në PM 11. </w:t>
            </w:r>
          </w:p>
        </w:tc>
      </w:tr>
      <w:tr w:rsidR="005C57AD" w:rsidRPr="00156C04" w14:paraId="3579A5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6C1DC68" w14:textId="77777777" w:rsidR="005C57AD" w:rsidRPr="00156C04" w:rsidRDefault="005C57AD">
            <w:pPr>
              <w:spacing w:before="20" w:after="20"/>
              <w:jc w:val="left"/>
              <w:rPr>
                <w:color w:val="FFFFFF" w:themeColor="background1"/>
                <w:sz w:val="18"/>
                <w:szCs w:val="18"/>
              </w:rPr>
            </w:pPr>
            <w:r>
              <w:rPr>
                <w:color w:val="FFFFFF" w:themeColor="background1"/>
                <w:sz w:val="18"/>
              </w:rPr>
              <w:lastRenderedPageBreak/>
              <w:t>Investimet</w:t>
            </w:r>
          </w:p>
        </w:tc>
        <w:tc>
          <w:tcPr>
            <w:tcW w:w="7139" w:type="dxa"/>
          </w:tcPr>
          <w:p w14:paraId="063189A1" w14:textId="4A5398A7" w:rsidR="005C57AD" w:rsidRPr="00156C04" w:rsidRDefault="00813E68">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Të përfshira në PM 11</w:t>
            </w:r>
          </w:p>
        </w:tc>
      </w:tr>
      <w:tr w:rsidR="005C57AD" w:rsidRPr="00156C04" w14:paraId="1EEDF146"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6BFB874"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tcPr>
          <w:p w14:paraId="54140418" w14:textId="53E471F0" w:rsidR="005C57AD" w:rsidRPr="00156C04" w:rsidRDefault="008B2895">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 ZRRE, Operatori i Tregut</w:t>
            </w:r>
          </w:p>
        </w:tc>
      </w:tr>
      <w:tr w:rsidR="005C57AD" w:rsidRPr="00156C04" w14:paraId="607041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94DDB21"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2ADC4C85"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apaciteti i instaluar me mbështetje me premiume nxitëse (MW); kursimet primare të energjisë (ktoe)</w:t>
            </w:r>
          </w:p>
        </w:tc>
      </w:tr>
      <w:tr w:rsidR="005C57AD" w:rsidRPr="00976D33" w14:paraId="7945124B" w14:textId="77777777">
        <w:tc>
          <w:tcPr>
            <w:cnfStyle w:val="001000000000" w:firstRow="0" w:lastRow="0" w:firstColumn="1" w:lastColumn="0" w:oddVBand="0" w:evenVBand="0" w:oddHBand="0" w:evenHBand="0" w:firstRowFirstColumn="0" w:firstRowLastColumn="0" w:lastRowFirstColumn="0" w:lastRowLastColumn="0"/>
            <w:tcW w:w="2425" w:type="dxa"/>
          </w:tcPr>
          <w:p w14:paraId="4D896036" w14:textId="3BA9B045"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2A3CCB04"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kasiteti i energjisë, siguria energjetike, tregu i brendshëm energjetik, hulumtimi, inovacioni dhe konkurrueshmëria </w:t>
            </w:r>
          </w:p>
        </w:tc>
      </w:tr>
    </w:tbl>
    <w:p w14:paraId="69DBD023" w14:textId="77777777" w:rsidR="005C57AD" w:rsidRPr="00976D33" w:rsidRDefault="005C57AD" w:rsidP="005C57AD"/>
    <w:tbl>
      <w:tblPr>
        <w:tblStyle w:val="GridTable5Dark-Accent1"/>
        <w:tblW w:w="0" w:type="auto"/>
        <w:tblLook w:val="04A0" w:firstRow="1" w:lastRow="0" w:firstColumn="1" w:lastColumn="0" w:noHBand="0" w:noVBand="1"/>
      </w:tblPr>
      <w:tblGrid>
        <w:gridCol w:w="2425"/>
        <w:gridCol w:w="7139"/>
      </w:tblGrid>
      <w:tr w:rsidR="005C57AD" w:rsidRPr="00156C04" w14:paraId="4FEDBA4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B5BE85B" w14:textId="227E98DB" w:rsidR="005C57AD" w:rsidRPr="00156C04" w:rsidRDefault="0061575E">
            <w:pPr>
              <w:spacing w:before="20" w:after="20"/>
              <w:jc w:val="left"/>
              <w:rPr>
                <w:color w:val="FFFFFF" w:themeColor="background1"/>
                <w:sz w:val="18"/>
                <w:szCs w:val="18"/>
              </w:rPr>
            </w:pPr>
            <w:bookmarkStart w:id="189" w:name="_Toc32239075"/>
            <w:bookmarkStart w:id="190" w:name="_Toc71247179"/>
            <w:bookmarkStart w:id="191" w:name="_Toc138210156"/>
            <w:bookmarkStart w:id="192" w:name="_Toc138998457"/>
            <w:r>
              <w:rPr>
                <w:color w:val="FFFFFF" w:themeColor="background1"/>
                <w:sz w:val="18"/>
              </w:rPr>
              <w:t xml:space="preserve">PM 16: Certifikatat e origjinës për </w:t>
            </w:r>
            <w:r w:rsidRPr="002266B0">
              <w:rPr>
                <w:color w:val="FFFFFF" w:themeColor="background1"/>
                <w:sz w:val="18"/>
              </w:rPr>
              <w:t>BR</w:t>
            </w:r>
            <w:bookmarkEnd w:id="189"/>
            <w:bookmarkEnd w:id="190"/>
            <w:bookmarkEnd w:id="191"/>
            <w:bookmarkEnd w:id="192"/>
            <w:r w:rsidR="002266B0" w:rsidRPr="002266B0">
              <w:rPr>
                <w:color w:val="FFFFFF" w:themeColor="background1"/>
                <w:sz w:val="18"/>
              </w:rPr>
              <w:t>E</w:t>
            </w:r>
          </w:p>
        </w:tc>
      </w:tr>
      <w:tr w:rsidR="005C57AD" w:rsidRPr="00156C04" w14:paraId="7E3601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E0F4F97" w14:textId="387A7D2F" w:rsidR="005C57AD" w:rsidRPr="00156C04"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Garancia e origjinës (GO) është një dokument elektronik që ua dëshmon konsumatorëve përfundimtarë se një sasi e caktuar e energjisë elektrike është prodhuar nga BRE-të. ZRRE-ja ka miratuar Rregullën për Krijimin e Sistemit të Certifikatës së Origjinës për energjinë elektrike të prodhuar nga BER, impiantet e djegies së mbeturinave dhe termocentralet e kombinuar të prodhimit të ngrohjes dhe energjisë në vitin 2010. Regjistri i certifikatave ende nuk është në dispozicion. Deri më tani, ZRRE nuk ka pranuar asnjë kërkesë për lëshimin e certifikatës së origjinës. </w:t>
            </w:r>
          </w:p>
          <w:p w14:paraId="5C6D36FC" w14:textId="4E2148F8" w:rsidR="005C57AD" w:rsidRPr="00156C04" w:rsidRDefault="005C57AD">
            <w:pPr>
              <w:spacing w:before="20" w:after="20"/>
              <w:jc w:val="left"/>
              <w:rPr>
                <w:b w:val="0"/>
                <w:bCs w:val="0"/>
                <w:color w:val="FFFFFF" w:themeColor="background1"/>
                <w:sz w:val="18"/>
                <w:szCs w:val="18"/>
              </w:rPr>
            </w:pPr>
            <w:r>
              <w:rPr>
                <w:b w:val="0"/>
                <w:color w:val="FFFFFF" w:themeColor="background1"/>
                <w:sz w:val="18"/>
              </w:rPr>
              <w:t xml:space="preserve">Strategjia Kombëtare e Energjisë njeh nevojën për të krijuar një sistem për certifikimin e energjisë së ripërtëritshme (në nivel kombëtar dhe rajonal) që do të sigurojë një proces elektronik për lëshimin, transferimin dhe anulimin e garancive të origjinës. Prandaj, Rregulli i ZRRE-së </w:t>
            </w:r>
            <w:r>
              <w:rPr>
                <w:color w:val="FFFFFF" w:themeColor="background1"/>
                <w:sz w:val="18"/>
              </w:rPr>
              <w:t>do të përditësohet</w:t>
            </w:r>
            <w:r>
              <w:rPr>
                <w:b w:val="0"/>
                <w:color w:val="FFFFFF" w:themeColor="background1"/>
                <w:sz w:val="18"/>
              </w:rPr>
              <w:t xml:space="preserve"> për të krijuar një mekanizëm elektronik për lëshimin e certifikatave të origjinës. </w:t>
            </w:r>
          </w:p>
          <w:p w14:paraId="64E3475F" w14:textId="77777777" w:rsidR="005C57AD" w:rsidRPr="00156C04" w:rsidRDefault="005C57AD">
            <w:pPr>
              <w:spacing w:before="20" w:after="20"/>
              <w:jc w:val="left"/>
              <w:rPr>
                <w:color w:val="FFFFFF" w:themeColor="background1"/>
                <w:sz w:val="18"/>
                <w:szCs w:val="18"/>
              </w:rPr>
            </w:pPr>
            <w:r>
              <w:rPr>
                <w:b w:val="0"/>
                <w:color w:val="FFFFFF" w:themeColor="background1"/>
                <w:sz w:val="18"/>
              </w:rPr>
              <w:t>Sekretariati i Komunitetit të Energjisë implementon një projekt për krijimin e sistemi elektronik për garancitë e origjinës në Shqipëri, Bosnjë dhe Hercegovinë, Gjeorgji, Kosovë, Maqedoni të Veriut, Moldavi, Mal të Zi dhe Ukrainë.</w:t>
            </w:r>
          </w:p>
        </w:tc>
      </w:tr>
      <w:tr w:rsidR="005C57AD" w:rsidRPr="00156C04" w14:paraId="75261A81"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8F5731B"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7B4DDD0C"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156C04" w14:paraId="2E6A1E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1D3BE86"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4340F7AA" w14:textId="7945032E"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 Marrëveshja me Grexel si palë implementuese për krijimin e një sistemi elektronik për garancitë e origjinës, të përzgjedhura nga Sekretariati i Komunitetit të Energjisë, tashmë është nënshkruar dhe garancitë e para të origjinës pritet të lëshohen në fund të vitit 2024.</w:t>
            </w:r>
          </w:p>
        </w:tc>
      </w:tr>
      <w:tr w:rsidR="005C57AD" w:rsidRPr="00156C04" w14:paraId="0C40C7C8"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82319B5"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59E12B7"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156C04" w14:paraId="49CBA6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C3CFA35"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3A577FB9" w14:textId="77B7328D" w:rsidR="005C57AD" w:rsidRPr="00156C04" w:rsidRDefault="00362955">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t>Shuma totale prej 0.5 milion euro (0.25 në vitin 2025 dhe 2026) financuar përmes fondeve të BE-së (Burimi:</w:t>
            </w:r>
            <w:r>
              <w:rPr>
                <w:sz w:val="18"/>
              </w:rPr>
              <w:t xml:space="preserve"> Konsultimet me donatorët dhe vlerësimet e ekspertëve)</w:t>
            </w:r>
          </w:p>
        </w:tc>
      </w:tr>
      <w:tr w:rsidR="005C57AD" w:rsidRPr="00156C04" w14:paraId="4AC66EA5"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4AF7794"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7A8B3D95"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ZRRE</w:t>
            </w:r>
          </w:p>
        </w:tc>
      </w:tr>
      <w:tr w:rsidR="005C57AD" w:rsidRPr="00156C04" w14:paraId="0EE018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98F90F9"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53B982E9"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certifikatave të origjinës të lëshuara</w:t>
            </w:r>
          </w:p>
        </w:tc>
      </w:tr>
      <w:tr w:rsidR="005C57AD" w:rsidRPr="00976D33" w14:paraId="24B67A2E" w14:textId="77777777">
        <w:tc>
          <w:tcPr>
            <w:cnfStyle w:val="001000000000" w:firstRow="0" w:lastRow="0" w:firstColumn="1" w:lastColumn="0" w:oddVBand="0" w:evenVBand="0" w:oddHBand="0" w:evenHBand="0" w:firstRowFirstColumn="0" w:firstRowLastColumn="0" w:lastRowFirstColumn="0" w:lastRowLastColumn="0"/>
            <w:tcW w:w="2425" w:type="dxa"/>
          </w:tcPr>
          <w:p w14:paraId="46153FF9" w14:textId="54572566"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8440667" w14:textId="77777777" w:rsidR="005C57AD" w:rsidRPr="00976D33" w:rsidRDefault="005C57AD">
            <w:pPr>
              <w:keepNext/>
              <w:spacing w:before="20" w:after="20"/>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kasiteti i energjisë, siguria energjetike, tregu i brendshëm energjetik, hulumtimi, inovacioni dhe konkurrueshmëria </w:t>
            </w:r>
          </w:p>
        </w:tc>
      </w:tr>
    </w:tbl>
    <w:p w14:paraId="077A0B9C" w14:textId="77777777" w:rsidR="005C57AD" w:rsidRPr="00976D33" w:rsidRDefault="005C57AD" w:rsidP="00FF705C">
      <w:pPr>
        <w:spacing w:before="0" w:after="0"/>
      </w:pPr>
    </w:p>
    <w:p w14:paraId="701C0B6D" w14:textId="77777777" w:rsidR="005C57AD" w:rsidRPr="00976D33" w:rsidRDefault="005C57AD" w:rsidP="005C57AD">
      <w:pPr>
        <w:pStyle w:val="Heading4"/>
      </w:pPr>
      <w:r>
        <w:t>Kur është e aplikueshme, vlerësimi i mbështetjes për energjinë elektrike nga burimet e ripërtëritshme që palët kontraktuese duhet të kryejnë në përputhje me nenin 6(4) të Direktivës (BE) 2018/2001, siç është përshtatur dhe miratuar me Vendimet e Këshillit Ministror 2021/14/MC- EnC dhe 2022/02/MCenC</w:t>
      </w:r>
    </w:p>
    <w:p w14:paraId="7EEF57CB" w14:textId="77777777" w:rsidR="005C57AD" w:rsidRPr="00976D33" w:rsidRDefault="005C57AD" w:rsidP="005C57AD">
      <w:r>
        <w:t>Masat e mëposhtme mbështesin prodhimin e energjisë elektrike nga BRE-të: Tarifat nxitëse (PM 13), premiumet nxitëse (PM 14) dhe Certifikatat e Origjinës për BRE (PM 15) janë masa për mbështetjen e prodhimit të energjisë elektrike nga BRE-të.</w:t>
      </w:r>
    </w:p>
    <w:p w14:paraId="3F08090C" w14:textId="77777777" w:rsidR="005C57AD" w:rsidRPr="00976D33" w:rsidRDefault="005C57AD" w:rsidP="005C57AD">
      <w:pPr>
        <w:pStyle w:val="Heading4"/>
      </w:pPr>
      <w:r>
        <w:t xml:space="preserve">Masa specifike për të vënë në funksion ose më shumë pika kontaktuese, për të përmirësuar procedurat administrative, për të ofruar informacion dhe trajnim dhe për të lehtësuar marrjen e marrëveshjeve të blerjes së energjisë elektrike </w:t>
      </w:r>
    </w:p>
    <w:tbl>
      <w:tblPr>
        <w:tblStyle w:val="GridTable5Dark-Accent1"/>
        <w:tblW w:w="0" w:type="auto"/>
        <w:tblLook w:val="04A0" w:firstRow="1" w:lastRow="0" w:firstColumn="1" w:lastColumn="0" w:noHBand="0" w:noVBand="1"/>
      </w:tblPr>
      <w:tblGrid>
        <w:gridCol w:w="2425"/>
        <w:gridCol w:w="7139"/>
      </w:tblGrid>
      <w:tr w:rsidR="005C57AD" w:rsidRPr="00156C04" w14:paraId="3E46DD7A"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24FE667" w14:textId="50222835" w:rsidR="005C57AD" w:rsidRPr="00156C04" w:rsidRDefault="0061575E">
            <w:pPr>
              <w:spacing w:before="20" w:after="20"/>
              <w:jc w:val="left"/>
              <w:rPr>
                <w:color w:val="FFFFFF" w:themeColor="background1"/>
                <w:sz w:val="18"/>
                <w:szCs w:val="18"/>
              </w:rPr>
            </w:pPr>
            <w:bookmarkStart w:id="193" w:name="_Toc71247180"/>
            <w:bookmarkStart w:id="194" w:name="_Toc138210157"/>
            <w:bookmarkStart w:id="195" w:name="_Toc138998458"/>
            <w:r>
              <w:rPr>
                <w:color w:val="FFFFFF" w:themeColor="background1"/>
                <w:sz w:val="18"/>
              </w:rPr>
              <w:t>PM 17: Mjedisi funksional për investitorët e BRE-ve</w:t>
            </w:r>
            <w:bookmarkEnd w:id="193"/>
            <w:bookmarkEnd w:id="194"/>
            <w:bookmarkEnd w:id="195"/>
          </w:p>
        </w:tc>
      </w:tr>
      <w:tr w:rsidR="005C57AD" w:rsidRPr="00156C04" w14:paraId="3F8E68EA"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FAB65EA" w14:textId="77777777" w:rsidR="005C57AD" w:rsidRPr="00156C04"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Hapat e mëposhtëm janë parashikuar për të lehtësuar procedurat e investimit në BER:</w:t>
            </w:r>
          </w:p>
          <w:p w14:paraId="2D719E9F"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 xml:space="preserve">OST dhe OSSH të zbatojnë detyrimet ligjore dhe rregullatore të cilat do të sigurojnë prioritet në shpërndarjen e energjisë elektrike të prodhuar nga BRE-të; </w:t>
            </w:r>
          </w:p>
          <w:p w14:paraId="7ADF00B7"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 xml:space="preserve">Qëndrueshmëria e sigurt e Fondit për Energji të Ripërtëritshme;   </w:t>
            </w:r>
          </w:p>
          <w:p w14:paraId="582B6D35"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Aplikimi i procedurave të thjeshtuara të autorizimit për projektet e vogla të BRE-ve;</w:t>
            </w:r>
          </w:p>
          <w:p w14:paraId="1509667E"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Marrja e masave për fillimin e shfrytëzimit të sporteleve të shërbimeve për investitorët e BRE-ve;</w:t>
            </w:r>
          </w:p>
          <w:p w14:paraId="24ADBA41"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Rishikimi dhe përshtatja e kornizës rregullator të vetë-konsumit, bazuar në pakon e katërt të energjisë të BE-së (Energji e pastër për të gjithë evropianët);</w:t>
            </w:r>
          </w:p>
          <w:p w14:paraId="37CF1838"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Krijimi i mjedisit, kushteve dhe propozimi i stimujve për pjesëmarrjen e BRE-ve në tregun e energjisë;</w:t>
            </w:r>
          </w:p>
          <w:p w14:paraId="1EE0F68F" w14:textId="3AA5DBC0"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Rishikimi dhe përshtatja e skemave të reja për zhvillimin e BRE-ve, siç janë: Ankandi, premiumi nxitës, detyrimet për kuota / certifikata e gjelbër, mekanizmat e financimi dhe stimuj tatimorë;</w:t>
            </w:r>
          </w:p>
          <w:p w14:paraId="375F9A1A"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lastRenderedPageBreak/>
              <w:t>Fillimi i zbatimit të lëshimit të certifikatave të gjelbra për BRE;</w:t>
            </w:r>
          </w:p>
          <w:p w14:paraId="69A79C3A"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Krijimi i një mjedisi për pjesëmarrje më të madhe të blerësve në treg;</w:t>
            </w:r>
          </w:p>
          <w:p w14:paraId="286DC6E1" w14:textId="77777777" w:rsidR="00D21E5B" w:rsidRPr="00156C04" w:rsidRDefault="005C57AD" w:rsidP="00D21E5B">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Zhvillimi i një kornize ligjor dhe rregullatore për përgjigje ndaj kërkesës dhe rregullores së ruajtjes.</w:t>
            </w:r>
          </w:p>
          <w:p w14:paraId="5E215388" w14:textId="530A4446" w:rsidR="005C57AD" w:rsidRPr="00FF705C" w:rsidRDefault="00907C75" w:rsidP="4727E96B">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Promovimi i partneriteteve të mundshme për rritjen e pjesëmarrjes së grave në BRE.</w:t>
            </w:r>
          </w:p>
        </w:tc>
      </w:tr>
      <w:tr w:rsidR="005C57AD" w:rsidRPr="00156C04" w14:paraId="642B40E0"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555BB10C" w14:textId="77777777" w:rsidR="005C57AD" w:rsidRPr="00156C04"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39A4039C"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156C04" w14:paraId="197F9E26"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A64BCF8"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35B27001"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tc>
      </w:tr>
      <w:tr w:rsidR="005C57AD" w:rsidRPr="00156C04" w14:paraId="2758CBC0"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4FE2CBBB"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4AAE9A0D"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156C04" w14:paraId="04F0981A"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48D553A"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D0B48B2" w14:textId="1453A9AB" w:rsidR="005C57AD" w:rsidRPr="00156C04" w:rsidRDefault="0010043B">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Gjithsej 0.9 mil. euro (0.3 në vit, 2025-2027), financuar përmes fondeve të BE-së dhe USAID-it (Burimi: Konsultimet me donatorët dhe vlerësimet e ekspertëve)</w:t>
            </w:r>
          </w:p>
        </w:tc>
      </w:tr>
      <w:tr w:rsidR="005C57AD" w:rsidRPr="00156C04" w14:paraId="7D66BF7D"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D07E335"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2A41FDA" w14:textId="079E5467" w:rsidR="005C57AD" w:rsidRPr="00156C04" w:rsidRDefault="008B2895">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ME, MMPHI, KOSTT, KEDS </w:t>
            </w:r>
          </w:p>
        </w:tc>
      </w:tr>
      <w:tr w:rsidR="005C57AD" w:rsidRPr="00156C04" w14:paraId="68E574A9"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9CD21AF"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D921967"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apaciteti i instaluar i BRE-ve (MW)</w:t>
            </w:r>
          </w:p>
        </w:tc>
      </w:tr>
      <w:tr w:rsidR="005C57AD" w:rsidRPr="00976D33" w14:paraId="1360234D" w14:textId="77777777" w:rsidTr="7A23FCD7">
        <w:tc>
          <w:tcPr>
            <w:cnfStyle w:val="001000000000" w:firstRow="0" w:lastRow="0" w:firstColumn="1" w:lastColumn="0" w:oddVBand="0" w:evenVBand="0" w:oddHBand="0" w:evenHBand="0" w:firstRowFirstColumn="0" w:firstRowLastColumn="0" w:lastRowFirstColumn="0" w:lastRowLastColumn="0"/>
            <w:tcW w:w="0" w:type="dxa"/>
          </w:tcPr>
          <w:p w14:paraId="45B95521" w14:textId="4C94F9D4"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0" w:type="dxa"/>
          </w:tcPr>
          <w:p w14:paraId="7203B5BE"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kasiteti i energjisë, siguria energjetike, tregu i brendshëm energjetik, hulumtimi, inovacioni dhe konkurrueshmëria </w:t>
            </w:r>
          </w:p>
        </w:tc>
      </w:tr>
    </w:tbl>
    <w:p w14:paraId="6A36FC63" w14:textId="77777777" w:rsidR="005C57AD" w:rsidRPr="00976D33" w:rsidRDefault="005C57AD" w:rsidP="005C57AD">
      <w:pPr>
        <w:pStyle w:val="Heading4"/>
        <w:spacing w:before="120"/>
        <w:ind w:left="714" w:hanging="357"/>
      </w:pPr>
      <w:r>
        <w:t xml:space="preserve">Përmbledhja e politikave dhe masave nën strukturën lehtësuese që shtetet anëtare duhet të vendosin në zbatim në përputhje me nenet 21(6) dhe 22(5) të Direktivës (BE) 2018/2001 për të promovuar dhe lehtësuar zhvillimin e vetë-përdorimit dhe komuniteteve të energjisë së ripërtëritshme. </w:t>
      </w:r>
    </w:p>
    <w:tbl>
      <w:tblPr>
        <w:tblStyle w:val="GridTable5Dark-Accent1"/>
        <w:tblW w:w="0" w:type="auto"/>
        <w:tblLook w:val="04A0" w:firstRow="1" w:lastRow="0" w:firstColumn="1" w:lastColumn="0" w:noHBand="0" w:noVBand="1"/>
      </w:tblPr>
      <w:tblGrid>
        <w:gridCol w:w="2425"/>
        <w:gridCol w:w="7139"/>
      </w:tblGrid>
      <w:tr w:rsidR="005C57AD" w:rsidRPr="00156C04" w14:paraId="149C0F5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7683A94" w14:textId="15722742" w:rsidR="005C57AD" w:rsidRPr="00156C04" w:rsidRDefault="0061575E">
            <w:pPr>
              <w:spacing w:before="20" w:after="20" w:line="276" w:lineRule="auto"/>
              <w:rPr>
                <w:color w:val="FFFFFF" w:themeColor="background1"/>
                <w:sz w:val="18"/>
                <w:szCs w:val="18"/>
              </w:rPr>
            </w:pPr>
            <w:bookmarkStart w:id="196" w:name="_Toc71247181"/>
            <w:bookmarkStart w:id="197" w:name="_Toc138210158"/>
            <w:bookmarkStart w:id="198" w:name="_Toc138998459"/>
            <w:r>
              <w:rPr>
                <w:color w:val="FFFFFF" w:themeColor="background1"/>
                <w:sz w:val="18"/>
              </w:rPr>
              <w:t xml:space="preserve"> PM 18: </w:t>
            </w:r>
            <w:bookmarkStart w:id="199" w:name="_Toc32239074"/>
            <w:r>
              <w:rPr>
                <w:color w:val="FFFFFF" w:themeColor="background1"/>
                <w:sz w:val="18"/>
              </w:rPr>
              <w:t>Skema e vetë-konsumimit</w:t>
            </w:r>
            <w:bookmarkEnd w:id="196"/>
            <w:bookmarkEnd w:id="197"/>
            <w:bookmarkEnd w:id="198"/>
            <w:bookmarkEnd w:id="199"/>
          </w:p>
        </w:tc>
      </w:tr>
      <w:tr w:rsidR="005C57AD" w:rsidRPr="00156C04" w14:paraId="1F10BE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20552B3" w14:textId="77777777" w:rsidR="005C57AD" w:rsidRPr="00156C04"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Sekretariati i Komunitetit të Energjisë ka publikuar udhëzimet për një zbatim më të qëndrueshëm të skemave të mbështetjes së BER-ve, duke rekomanduar praktikat më të mira në fushat siç janë: Kornizat ligjore dhe rregullatore; kriteret e teknologjisë dhe kapacitetit; skemat e konsumit komercial të vetë-gjenerimit; trajtimi i tepricës së energjisë; kostot e rrjetit; TVSH dhe taksat dhe tarifat tjera; zgjidhja e disbalancave; lidhja në rrjet etj.</w:t>
            </w:r>
          </w:p>
          <w:p w14:paraId="61426B8D" w14:textId="5B452ABF" w:rsidR="005C57AD" w:rsidRPr="00156C04" w:rsidRDefault="005C57AD">
            <w:pPr>
              <w:spacing w:before="20" w:after="20"/>
              <w:jc w:val="left"/>
              <w:rPr>
                <w:color w:val="FFFFFF" w:themeColor="background1"/>
                <w:sz w:val="18"/>
                <w:szCs w:val="18"/>
              </w:rPr>
            </w:pPr>
            <w:r>
              <w:rPr>
                <w:b w:val="0"/>
                <w:color w:val="FFFFFF" w:themeColor="background1"/>
                <w:sz w:val="18"/>
              </w:rPr>
              <w:t>ZRRE-ja ka miratuar Rregullën për Shfrytëzuesit e Burimeve të Ripërtëritshme, e cila mbështet konsumatorët të cilët dëshirojnë të prodhojnë energji elektrike në objektet e tyre bazuar në teknologjinë e ripërtëritshme për përdorim për nevojat e tyre. Bazuar në rregullin në fuqi, të gjithë konsumatorët kanë të drejtë të ndërtojnë kapacitet prodhues në bazë të kapacitetit të lejuar nga OSSH, por ky kapacitet nuk mund të jetë më i madh se:</w:t>
            </w:r>
          </w:p>
          <w:p w14:paraId="3EDF51B0" w14:textId="262BC8E5"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7 kW, për konsumatorët familjarë të lidhur në tensionin e ulët të rrjetit të distribuimit (0.4kV).15 kW, për konsumatorët jofamiljarë të lidhur në tensionin e ulët të rrjetit të distribuimit (0.4kV), të cilët nuk faturohen për energjinë aktive e shfrytëzuar.</w:t>
            </w:r>
          </w:p>
          <w:p w14:paraId="184DAF52"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100 kW, për konsumatorët jofamiljarë të lidhur në tensionin e ulët të rrjetit të distribuimit (0.4kV), të cilët maten dhe faturohen për energjinë aktive të shfrytëzuar.</w:t>
            </w:r>
          </w:p>
          <w:p w14:paraId="774BA338" w14:textId="7A2138FA"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200 kW për konsumatorët jofamiljarë të lidhur në tensionin e mesëm të rrjetit të distribuimit (6kV, 10kV, 20kV dhe 35kV) dhe rrjetit të transmisionit.</w:t>
            </w:r>
          </w:p>
          <w:p w14:paraId="2BC191A8" w14:textId="77777777" w:rsidR="005C57AD" w:rsidRPr="00156C04" w:rsidRDefault="005C57AD">
            <w:pPr>
              <w:spacing w:before="20" w:after="20"/>
              <w:jc w:val="left"/>
              <w:rPr>
                <w:color w:val="FFFFFF" w:themeColor="background1"/>
                <w:sz w:val="18"/>
                <w:szCs w:val="18"/>
              </w:rPr>
            </w:pPr>
            <w:r>
              <w:rPr>
                <w:b w:val="0"/>
                <w:color w:val="FFFFFF" w:themeColor="background1"/>
                <w:sz w:val="18"/>
              </w:rPr>
              <w:t>Skema e mbështetjes për vetë-konsum parashikon që:</w:t>
            </w:r>
          </w:p>
          <w:p w14:paraId="3BFDACAD"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Furnizuesit marrin të gjithë energjinë elektrike të prodhuar dhe dërgojnë të gjithë energjinë elektrike të konsumuar nga konsumatorët, brenda një periudhe faturimi.</w:t>
            </w:r>
          </w:p>
          <w:p w14:paraId="0DD6501A"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Furnizuesit llogaritin bilancin e prodhuesve vetë-konsumues të periudhës së faturimit, sipas të cilit përgatitet fatura mujore.</w:t>
            </w:r>
          </w:p>
          <w:p w14:paraId="71CBB475"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Nëse bilanci i prodhuesve vetë-konsumues është pozitiv, atëherë prodhuesi vetë-konsumues kreditohet me energji (kWh) në periudhën e ardhshme të faturimit.</w:t>
            </w:r>
          </w:p>
          <w:p w14:paraId="2ED6E37E"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Çdo bilanc pozitiv i papaguar në periudhën e fundit të faturimit të vitit kalendarik rifillon nga zero pa kompensim nga furnizuesi.</w:t>
            </w:r>
          </w:p>
          <w:p w14:paraId="04E21D56" w14:textId="77777777" w:rsidR="005C57AD" w:rsidRPr="00156C04" w:rsidRDefault="005C57AD" w:rsidP="00AF7BBF">
            <w:pPr>
              <w:pStyle w:val="ListParagraph"/>
              <w:numPr>
                <w:ilvl w:val="0"/>
                <w:numId w:val="60"/>
              </w:numPr>
              <w:spacing w:before="20" w:after="20"/>
              <w:ind w:left="567"/>
              <w:jc w:val="left"/>
              <w:rPr>
                <w:b w:val="0"/>
                <w:bCs w:val="0"/>
                <w:color w:val="FFFFFF" w:themeColor="background1"/>
                <w:sz w:val="18"/>
                <w:szCs w:val="18"/>
              </w:rPr>
            </w:pPr>
            <w:r>
              <w:rPr>
                <w:b w:val="0"/>
                <w:color w:val="FFFFFF" w:themeColor="background1"/>
                <w:sz w:val="18"/>
              </w:rPr>
              <w:t>Nëse bilanci i blerësit është negativ, atëherë furnizuesi e faturon prodhuesin vetë-konsumues për vlerën e bilancit të vetë-gjenerimit:</w:t>
            </w:r>
          </w:p>
          <w:p w14:paraId="718C276F" w14:textId="77777777" w:rsidR="005C57AD" w:rsidRPr="00156C04" w:rsidRDefault="005C57AD">
            <w:pPr>
              <w:spacing w:before="20" w:after="20"/>
              <w:jc w:val="left"/>
              <w:rPr>
                <w:color w:val="FFFFFF" w:themeColor="background1"/>
                <w:sz w:val="18"/>
                <w:szCs w:val="18"/>
              </w:rPr>
            </w:pPr>
            <w:r>
              <w:rPr>
                <w:b w:val="0"/>
                <w:color w:val="FFFFFF" w:themeColor="background1"/>
                <w:sz w:val="18"/>
              </w:rPr>
              <w:t>Në vitet 2019, 2020 dhe 2021 u ndërtuan 0.51, 0.98 dhe 1.9 MW energji solare.</w:t>
            </w:r>
          </w:p>
          <w:p w14:paraId="10E0E729" w14:textId="0A2492AC" w:rsidR="005C57AD" w:rsidRPr="00156C04" w:rsidRDefault="005C57AD">
            <w:pPr>
              <w:spacing w:before="20" w:after="20"/>
              <w:jc w:val="left"/>
              <w:rPr>
                <w:b w:val="0"/>
                <w:color w:val="FFFFFF" w:themeColor="background1"/>
                <w:sz w:val="18"/>
                <w:szCs w:val="18"/>
              </w:rPr>
            </w:pPr>
            <w:r>
              <w:rPr>
                <w:b w:val="0"/>
                <w:color w:val="FFFFFF" w:themeColor="background1"/>
                <w:sz w:val="18"/>
              </w:rPr>
              <w:t xml:space="preserve">Në shtator të vitit 2023, MMPHI miratoi Udhëzimin Administrativ Nr.15/2023 (UA) për ndryshimin dhe plotësimin e Udhëzimit Administrativ MMPH nr. 08/2013 për Ndërtimet për të cilat nuk kërkohet leje ndërtimore. Nëpërmjet këtij UA nuk kërkohen leje ndërtimore për instalimin e paneleve solare fotovoltaike në çati, për prodhimin e energjisë elektrike për vetë-konsum, të cilët janë prodhues familjarë, vetë-konsumues me kapacitet të instaluar deri në 7 kW, siç përcaktohet nga legjislacioni për energjinë; </w:t>
            </w:r>
          </w:p>
        </w:tc>
      </w:tr>
      <w:tr w:rsidR="005C57AD" w:rsidRPr="00156C04" w14:paraId="42D9C87E"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07A4CD0"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4EE1ADEA"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dhe teknik</w:t>
            </w:r>
          </w:p>
        </w:tc>
      </w:tr>
      <w:tr w:rsidR="005C57AD" w:rsidRPr="00156C04" w14:paraId="29C603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7ED657D"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95B2C7A"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156C04" w14:paraId="1CFB0204"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C7DAABD"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20E3C1A8" w14:textId="77777777" w:rsidR="005C57AD" w:rsidRPr="00156C04" w:rsidRDefault="005C57AD" w:rsidP="006E6E51">
            <w:pPr>
              <w:spacing w:before="20" w:after="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b/>
                <w:sz w:val="18"/>
              </w:rPr>
              <w:t>WEM:</w:t>
            </w:r>
            <w:r>
              <w:rPr>
                <w:sz w:val="18"/>
              </w:rPr>
              <w:t xml:space="preserve"> 10 MW deri në vitin 2024 dhe 87,5 MW deri në vitin 2030 </w:t>
            </w:r>
            <w:r>
              <w:br/>
            </w:r>
            <w:r>
              <w:rPr>
                <w:b/>
                <w:sz w:val="18"/>
              </w:rPr>
              <w:t>WAM:</w:t>
            </w:r>
            <w:r>
              <w:rPr>
                <w:sz w:val="18"/>
              </w:rPr>
              <w:t xml:space="preserve"> 175 MW deri në vitin 2030</w:t>
            </w:r>
          </w:p>
          <w:p w14:paraId="6C0BD519" w14:textId="26AAFFBC" w:rsidR="005C57AD" w:rsidRPr="00156C04" w:rsidRDefault="00D516B0" w:rsidP="006E6E51">
            <w:pPr>
              <w:spacing w:before="20" w:after="20" w:line="276" w:lineRule="auto"/>
              <w:jc w:val="left"/>
              <w:cnfStyle w:val="000000000000" w:firstRow="0" w:lastRow="0" w:firstColumn="0" w:lastColumn="0" w:oddVBand="0" w:evenVBand="0" w:oddHBand="0" w:evenHBand="0" w:firstRowFirstColumn="0" w:firstRowLastColumn="0" w:lastRowFirstColumn="0" w:lastRowLastColumn="0"/>
              <w:rPr>
                <w:b/>
                <w:sz w:val="18"/>
                <w:szCs w:val="18"/>
              </w:rPr>
            </w:pPr>
            <w:r>
              <w:rPr>
                <w:sz w:val="18"/>
              </w:rPr>
              <w:t>(Burimi: Strategjia Kombëtare e Energjisë dhe Grupi Punues për PKEK)</w:t>
            </w:r>
          </w:p>
        </w:tc>
      </w:tr>
      <w:tr w:rsidR="005C57AD" w:rsidRPr="00156C04" w14:paraId="666F78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4891683"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7A318F3B" w14:textId="38602055"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b/>
                <w:sz w:val="18"/>
              </w:rPr>
              <w:t xml:space="preserve">WEM: </w:t>
            </w:r>
            <w:r>
              <w:rPr>
                <w:sz w:val="18"/>
              </w:rPr>
              <w:t>87 mil. euro (përmbl. deri në vitin 2030)</w:t>
            </w:r>
          </w:p>
          <w:p w14:paraId="26D15C15" w14:textId="77DDCFC1"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b/>
                <w:sz w:val="18"/>
              </w:rPr>
              <w:t>WAM:</w:t>
            </w:r>
            <w:r>
              <w:rPr>
                <w:sz w:val="18"/>
              </w:rPr>
              <w:t xml:space="preserve"> 174 mil. euro (përmbl. deri në vitin 2030) (përfshin investimet publike dhe private)</w:t>
            </w:r>
          </w:p>
          <w:p w14:paraId="5A50BCFF" w14:textId="4AF03AC0" w:rsidR="005C57AD" w:rsidRPr="00156C04" w:rsidRDefault="00D516B0">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urimi: Vlerësimet e ekspertëve)</w:t>
            </w:r>
          </w:p>
        </w:tc>
      </w:tr>
      <w:tr w:rsidR="005C57AD" w:rsidRPr="00156C04" w14:paraId="18A485D2"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D6E959F"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766EEDC5" w14:textId="2AFB858F" w:rsidR="005C57AD" w:rsidRPr="00156C04" w:rsidRDefault="008B2895">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ME, ZRRE </w:t>
            </w:r>
          </w:p>
        </w:tc>
      </w:tr>
      <w:tr w:rsidR="005C57AD" w:rsidRPr="00156C04" w14:paraId="1815BD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AAE8873" w14:textId="77777777" w:rsidR="005C57AD" w:rsidRPr="00156C04" w:rsidRDefault="005C57AD">
            <w:pPr>
              <w:spacing w:before="20" w:after="20"/>
              <w:jc w:val="left"/>
              <w:rPr>
                <w:color w:val="FFFFFF" w:themeColor="background1"/>
                <w:sz w:val="18"/>
                <w:szCs w:val="18"/>
              </w:rPr>
            </w:pPr>
            <w:r>
              <w:rPr>
                <w:color w:val="FFFFFF" w:themeColor="background1"/>
                <w:sz w:val="18"/>
              </w:rPr>
              <w:lastRenderedPageBreak/>
              <w:t>Treguesit e progresit</w:t>
            </w:r>
          </w:p>
        </w:tc>
        <w:tc>
          <w:tcPr>
            <w:tcW w:w="7139" w:type="dxa"/>
            <w:vAlign w:val="center"/>
          </w:tcPr>
          <w:p w14:paraId="14B5A8B4" w14:textId="77777777" w:rsidR="005C57AD" w:rsidRPr="00156C04" w:rsidRDefault="005C57AD">
            <w:pPr>
              <w:spacing w:before="20" w:after="20" w:line="276" w:lineRule="auto"/>
              <w:cnfStyle w:val="000000100000" w:firstRow="0" w:lastRow="0" w:firstColumn="0" w:lastColumn="0" w:oddVBand="0" w:evenVBand="0" w:oddHBand="1" w:evenHBand="0" w:firstRowFirstColumn="0" w:firstRowLastColumn="0" w:lastRowFirstColumn="0" w:lastRowLastColumn="0"/>
              <w:rPr>
                <w:sz w:val="18"/>
                <w:szCs w:val="18"/>
              </w:rPr>
            </w:pPr>
            <w:r>
              <w:rPr>
                <w:sz w:val="18"/>
              </w:rPr>
              <w:t>Kapaciteti i instaluar i konsumatorëve vetë-gjenerues (MW); kursimet primare të energjisë (ktoe)</w:t>
            </w:r>
          </w:p>
        </w:tc>
      </w:tr>
      <w:tr w:rsidR="005C57AD" w:rsidRPr="00976D33" w14:paraId="4AA6CC45" w14:textId="77777777">
        <w:tc>
          <w:tcPr>
            <w:cnfStyle w:val="001000000000" w:firstRow="0" w:lastRow="0" w:firstColumn="1" w:lastColumn="0" w:oddVBand="0" w:evenVBand="0" w:oddHBand="0" w:evenHBand="0" w:firstRowFirstColumn="0" w:firstRowLastColumn="0" w:lastRowFirstColumn="0" w:lastRowLastColumn="0"/>
            <w:tcW w:w="0" w:type="dxa"/>
          </w:tcPr>
          <w:p w14:paraId="15216ACE" w14:textId="77777777" w:rsidR="005C57AD" w:rsidRPr="00156C04" w:rsidRDefault="005C57AD">
            <w:pPr>
              <w:spacing w:before="20" w:after="20"/>
              <w:jc w:val="left"/>
              <w:rPr>
                <w:color w:val="FFFFFF" w:themeColor="background1"/>
                <w:sz w:val="18"/>
                <w:szCs w:val="18"/>
              </w:rPr>
            </w:pPr>
            <w:r>
              <w:rPr>
                <w:color w:val="FFFFFF" w:themeColor="background1"/>
                <w:sz w:val="18"/>
              </w:rPr>
              <w:t>Lidhja me dimensionet e tjera</w:t>
            </w:r>
          </w:p>
        </w:tc>
        <w:tc>
          <w:tcPr>
            <w:tcW w:w="0" w:type="dxa"/>
          </w:tcPr>
          <w:p w14:paraId="3E0B180F"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çienca e energjisë, siguria energjetike, tregu i brendshëm energjetik </w:t>
            </w:r>
          </w:p>
        </w:tc>
      </w:tr>
    </w:tbl>
    <w:p w14:paraId="7BF73E37" w14:textId="4A6AACB5" w:rsidR="00913758" w:rsidRPr="00976D33" w:rsidRDefault="00913758" w:rsidP="006E6E51"/>
    <w:tbl>
      <w:tblPr>
        <w:tblStyle w:val="GridTable5Dark-Accent1"/>
        <w:tblW w:w="0" w:type="auto"/>
        <w:tblLook w:val="04A0" w:firstRow="1" w:lastRow="0" w:firstColumn="1" w:lastColumn="0" w:noHBand="0" w:noVBand="1"/>
      </w:tblPr>
      <w:tblGrid>
        <w:gridCol w:w="2425"/>
        <w:gridCol w:w="7139"/>
      </w:tblGrid>
      <w:tr w:rsidR="005C57AD" w:rsidRPr="00156C04" w14:paraId="39F6249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71ACB4D" w14:textId="420F4AB0" w:rsidR="005C57AD" w:rsidRPr="00156C04" w:rsidRDefault="0061575E">
            <w:pPr>
              <w:spacing w:before="20" w:after="20"/>
              <w:jc w:val="left"/>
              <w:rPr>
                <w:color w:val="FFFFFF" w:themeColor="background1"/>
                <w:sz w:val="18"/>
                <w:szCs w:val="18"/>
              </w:rPr>
            </w:pPr>
            <w:r>
              <w:rPr>
                <w:color w:val="FFFFFF" w:themeColor="background1"/>
                <w:sz w:val="18"/>
              </w:rPr>
              <w:t xml:space="preserve"> PM 19: Komunitetet e energjisë së ripërtëritshme</w:t>
            </w:r>
          </w:p>
        </w:tc>
      </w:tr>
      <w:tr w:rsidR="005C57AD" w:rsidRPr="00156C04" w14:paraId="6F935F8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2E75422" w14:textId="398D6AA1" w:rsidR="005C57AD" w:rsidRPr="00156C04" w:rsidRDefault="005C57AD" w:rsidP="00FF705C">
            <w:pPr>
              <w:spacing w:before="20" w:after="20"/>
              <w:jc w:val="left"/>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Komunitetet e energjisë së ripërtëritshme janë iniciativa që promovojnë prodhimin dhe konsumin e qëndrueshëm të energjisë lokale. Këto komunitete shfrytëzojnë fuqinë e burimeve të ripërtëritshme, siç janë ato solari, nga era ose të tjera për të përmbushur nevojat e tyre për energji. Në mënyrë tipike, komunitetet e energjisë së ripërtëritshme inkurajojnë pjesëmarrjen gjithëpërfshirëse të komunitetit, duke ua mundësuar banorëve të investojnë kolektivisht dhe të përfitojnë nga projektet e energjisë së ripërtëritshme. Kjo qasje gjithëpërfshirëse bashkëpunuese nxit pavarësinë energjetike, lehtësimin e varfërisë energjetike dhe sigurinë, dhe kontribuon në qëndrueshmërinë mjedisore dhe përmirësimin e gjendjes së komunitetit. Ndërsa Kosova përpiqet të diversifikojë burimet e saj të energjisë dhe të zvogëlojë varësinë nga lëndët djegëse tradicionale fosile, këto komunitete të energjisë së ripërtëritshme luajnë rol vendimtar në avancimin e tranzicionit të Kosovës drejt një të ardhmeje energjetike më të pastër dhe më të qëndrueshme.</w:t>
            </w:r>
          </w:p>
        </w:tc>
      </w:tr>
      <w:tr w:rsidR="005C57AD" w:rsidRPr="00156C04" w14:paraId="0AC13553" w14:textId="77777777">
        <w:trPr>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3C5EE88" w14:textId="77777777" w:rsidR="005C57AD" w:rsidRPr="00156C04"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5B5C9B5D" w14:textId="77777777" w:rsidR="005C57AD" w:rsidRPr="00156C04"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Rregullator</w:t>
            </w:r>
          </w:p>
        </w:tc>
      </w:tr>
      <w:tr w:rsidR="005C57AD" w:rsidRPr="00156C04" w14:paraId="223BB46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1277244" w14:textId="77777777" w:rsidR="005C57AD" w:rsidRPr="00156C04"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1576E9F"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tc>
      </w:tr>
      <w:tr w:rsidR="005C57AD" w:rsidRPr="00156C04" w14:paraId="0BDBEB08" w14:textId="77777777">
        <w:trPr>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783FFA5" w14:textId="77777777" w:rsidR="005C57AD" w:rsidRPr="00156C04"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4DF35A4C" w14:textId="6FD666A2" w:rsidR="005C57AD" w:rsidRPr="00156C04" w:rsidRDefault="005C57AD" w:rsidP="006E6E51">
            <w:pPr>
              <w:spacing w:before="20" w:after="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Ligji për Energjinë Elektrike dhe Ligji për Promovimin e Përdorimit të Burimeve të Ripërtëritshme të Energjisë të miratuara</w:t>
            </w:r>
          </w:p>
        </w:tc>
      </w:tr>
      <w:tr w:rsidR="005C57AD" w:rsidRPr="00156C04" w14:paraId="61BD44E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ED44815" w14:textId="77777777" w:rsidR="005C57AD" w:rsidRPr="00156C04"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0DE0D9F" w14:textId="1A698720" w:rsidR="005C57AD" w:rsidRPr="00156C04" w:rsidRDefault="003775B0" w:rsidP="006E6E51">
            <w:pPr>
              <w:spacing w:before="20" w:after="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a</w:t>
            </w:r>
          </w:p>
        </w:tc>
      </w:tr>
      <w:tr w:rsidR="005C57AD" w:rsidRPr="00156C04" w14:paraId="35895D94" w14:textId="77777777">
        <w:trPr>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5086DD1" w14:textId="77777777" w:rsidR="005C57AD" w:rsidRPr="00156C04"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1F69B675" w14:textId="2234179E" w:rsidR="005C57AD" w:rsidRPr="00156C04" w:rsidRDefault="008B2895">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ME, ZRRE </w:t>
            </w:r>
          </w:p>
        </w:tc>
      </w:tr>
      <w:tr w:rsidR="005C57AD" w:rsidRPr="00156C04" w14:paraId="3C581F5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1D7BDA5" w14:textId="77777777" w:rsidR="005C57AD" w:rsidRPr="00156C04"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C935CB2" w14:textId="77777777" w:rsidR="005C57AD" w:rsidRPr="00156C04"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Ligjet e miratuara</w:t>
            </w:r>
          </w:p>
        </w:tc>
      </w:tr>
      <w:tr w:rsidR="005C57AD" w:rsidRPr="00976D33" w14:paraId="48368344" w14:textId="77777777">
        <w:trPr>
          <w:trHeight w:val="300"/>
        </w:trPr>
        <w:tc>
          <w:tcPr>
            <w:cnfStyle w:val="001000000000" w:firstRow="0" w:lastRow="0" w:firstColumn="1" w:lastColumn="0" w:oddVBand="0" w:evenVBand="0" w:oddHBand="0" w:evenHBand="0" w:firstRowFirstColumn="0" w:firstRowLastColumn="0" w:lastRowFirstColumn="0" w:lastRowLastColumn="0"/>
            <w:tcW w:w="2425" w:type="dxa"/>
          </w:tcPr>
          <w:p w14:paraId="1BB60347" w14:textId="7BBAE036" w:rsidR="005C57AD" w:rsidRPr="00156C04"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0A86BA6"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fiçienca e energjisë, siguria energjetike, tregu i brendshëm energjetik</w:t>
            </w:r>
          </w:p>
        </w:tc>
      </w:tr>
    </w:tbl>
    <w:p w14:paraId="0B0D53DB" w14:textId="77777777" w:rsidR="005C57AD" w:rsidRPr="00976D33" w:rsidRDefault="005C57AD" w:rsidP="006E6E51"/>
    <w:p w14:paraId="1956A631" w14:textId="77777777" w:rsidR="005C57AD" w:rsidRPr="00976D33" w:rsidRDefault="005C57AD" w:rsidP="00B13BFF">
      <w:pPr>
        <w:pStyle w:val="Heading4"/>
        <w:spacing w:after="0" w:line="240" w:lineRule="auto"/>
        <w:ind w:left="714" w:hanging="357"/>
      </w:pPr>
      <w:r>
        <w:t xml:space="preserve">Vlerësimi i nevojës për ndërtimin e infrastrukturës së re për ngrohje qendrore dhe ftohje me rrymë të prodhuar nga burimet e ripërtëritshme </w:t>
      </w:r>
    </w:p>
    <w:tbl>
      <w:tblPr>
        <w:tblStyle w:val="GridTable5Dark-Accent1"/>
        <w:tblW w:w="0" w:type="auto"/>
        <w:tblLook w:val="04A0" w:firstRow="1" w:lastRow="0" w:firstColumn="1" w:lastColumn="0" w:noHBand="0" w:noVBand="1"/>
      </w:tblPr>
      <w:tblGrid>
        <w:gridCol w:w="2425"/>
        <w:gridCol w:w="7139"/>
      </w:tblGrid>
      <w:tr w:rsidR="005C57AD" w:rsidRPr="004A64EF" w14:paraId="2627017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C327108" w14:textId="1BC3332C" w:rsidR="005C57AD" w:rsidRPr="004A64EF" w:rsidRDefault="0061575E">
            <w:pPr>
              <w:spacing w:before="20" w:after="20"/>
              <w:jc w:val="left"/>
              <w:rPr>
                <w:color w:val="FFFFFF" w:themeColor="background1"/>
                <w:sz w:val="18"/>
                <w:szCs w:val="18"/>
              </w:rPr>
            </w:pPr>
            <w:bookmarkStart w:id="200" w:name="_Toc71247182"/>
            <w:bookmarkStart w:id="201" w:name="_Toc138210159"/>
            <w:bookmarkStart w:id="202" w:name="_Toc138998460"/>
            <w:r>
              <w:rPr>
                <w:color w:val="FFFFFF" w:themeColor="background1"/>
                <w:sz w:val="18"/>
              </w:rPr>
              <w:t>PM 20: Ngrohja qendrore solare</w:t>
            </w:r>
            <w:bookmarkEnd w:id="200"/>
            <w:bookmarkEnd w:id="201"/>
            <w:bookmarkEnd w:id="202"/>
          </w:p>
        </w:tc>
      </w:tr>
      <w:tr w:rsidR="005C57AD" w:rsidRPr="004A64EF" w14:paraId="20E572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7ECC244" w14:textId="437AD1FA" w:rsidR="005C57AD" w:rsidRPr="004A64EF" w:rsidRDefault="005C57AD">
            <w:pPr>
              <w:spacing w:before="20" w:after="20"/>
              <w:jc w:val="left"/>
              <w:rPr>
                <w:b w:val="0"/>
                <w:bCs w:val="0"/>
                <w:color w:val="FFFFFF" w:themeColor="background1"/>
                <w:sz w:val="18"/>
                <w:szCs w:val="18"/>
              </w:rPr>
            </w:pPr>
            <w:r>
              <w:rPr>
                <w:color w:val="FFFFFF" w:themeColor="background1"/>
                <w:sz w:val="18"/>
              </w:rPr>
              <w:t>Përshkrimi i shkurtër dhe objektivi:</w:t>
            </w:r>
            <w:r>
              <w:rPr>
                <w:b w:val="0"/>
                <w:color w:val="FFFFFF" w:themeColor="background1"/>
                <w:sz w:val="18"/>
              </w:rPr>
              <w:t xml:space="preserve"> Sistemet e ngrohjes qendrore dhe mënyra e prodhimit të ngrohjes po bëhen gjithnjë e më interesante për Kosovën. Ndërtimi i kaldajave me biomasë dhe PNQ nuk janë burimi i vetëm i energjisë nga BER-të që do të përdoret në Kosovë. Projekti për përdorimin e kolektorëve solar për prodhimin e energjisë termike të kombinuara me ruajtjen sezonale të nxehtësisë (Solar4Kosovo II) është iniciuar në kuadër të përpjekjeve për të adresuar zgjerimin e sistemit të ngrohjes qendrore dhe çështjet mjedisore të NQ Termokos – Prishtinë. Ky projekt paraqet Kosovën si</w:t>
            </w:r>
            <w:r>
              <w:rPr>
                <w:color w:val="FFFFFF" w:themeColor="background1"/>
                <w:sz w:val="18"/>
              </w:rPr>
              <w:t xml:space="preserve"> vendin e parë </w:t>
            </w:r>
            <w:r>
              <w:rPr>
                <w:b w:val="0"/>
                <w:color w:val="FFFFFF" w:themeColor="background1"/>
                <w:sz w:val="18"/>
              </w:rPr>
              <w:t>në rajon që do të përdorë këtë lloj teknologjie në sistemet e ngrohjes qendrore.</w:t>
            </w:r>
            <w:r>
              <w:rPr>
                <w:color w:val="FFFFFF" w:themeColor="background1"/>
                <w:sz w:val="18"/>
              </w:rPr>
              <w:t xml:space="preserve"> </w:t>
            </w:r>
            <w:r>
              <w:rPr>
                <w:b w:val="0"/>
                <w:color w:val="FFFFFF" w:themeColor="background1"/>
                <w:sz w:val="18"/>
              </w:rPr>
              <w:t xml:space="preserve">Projekti do të mundësojë lidhjen e 38,000 konsumatorëve të rinj. Për skenarin me masa shtesë (WAM) propozohet një dyfishim i kapaciteteve. </w:t>
            </w:r>
            <w:r>
              <w:rPr>
                <w:color w:val="FFFFFF" w:themeColor="background1"/>
                <w:sz w:val="18"/>
              </w:rPr>
              <w:t xml:space="preserve">Deri në mars të vitit 2024, janë instaluar 49.6 MWth kolektorë solarë termikë. </w:t>
            </w:r>
          </w:p>
        </w:tc>
      </w:tr>
      <w:tr w:rsidR="005C57AD" w:rsidRPr="004A64EF" w14:paraId="788789D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D6B9914"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43DC6124"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15C584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2C05FFE"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92F470D"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4A64EF" w14:paraId="5658AB5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5889830"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74435675" w14:textId="2DD3E26E"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b/>
                <w:sz w:val="18"/>
              </w:rPr>
              <w:t>WEM:</w:t>
            </w:r>
            <w:r>
              <w:rPr>
                <w:sz w:val="18"/>
              </w:rPr>
              <w:t xml:space="preserve"> 50 MW</w:t>
            </w:r>
            <w:r>
              <w:rPr>
                <w:sz w:val="18"/>
                <w:vertAlign w:val="subscript"/>
              </w:rPr>
              <w:t>th</w:t>
            </w:r>
            <w:r>
              <w:rPr>
                <w:sz w:val="18"/>
              </w:rPr>
              <w:t xml:space="preserve"> / </w:t>
            </w:r>
            <w:r>
              <w:rPr>
                <w:b/>
                <w:sz w:val="18"/>
              </w:rPr>
              <w:t>WAM:</w:t>
            </w:r>
            <w:r>
              <w:rPr>
                <w:sz w:val="18"/>
              </w:rPr>
              <w:t xml:space="preserve"> 70 MW</w:t>
            </w:r>
            <w:r>
              <w:rPr>
                <w:sz w:val="18"/>
                <w:vertAlign w:val="subscript"/>
              </w:rPr>
              <w:t>th</w:t>
            </w:r>
            <w:r>
              <w:rPr>
                <w:sz w:val="18"/>
              </w:rPr>
              <w:t xml:space="preserve"> kapacitet i instaluar, ca. 200 GWh</w:t>
            </w:r>
            <w:r>
              <w:rPr>
                <w:sz w:val="18"/>
                <w:vertAlign w:val="subscript"/>
              </w:rPr>
              <w:t>th</w:t>
            </w:r>
            <w:r>
              <w:rPr>
                <w:sz w:val="18"/>
              </w:rPr>
              <w:t xml:space="preserve"> (WEM) / 280 GWh</w:t>
            </w:r>
            <w:r>
              <w:rPr>
                <w:sz w:val="18"/>
                <w:vertAlign w:val="subscript"/>
              </w:rPr>
              <w:t>th</w:t>
            </w:r>
            <w:r>
              <w:rPr>
                <w:sz w:val="18"/>
              </w:rPr>
              <w:t xml:space="preserve"> (WAM) gjenerimi vjetor</w:t>
            </w:r>
          </w:p>
        </w:tc>
      </w:tr>
      <w:tr w:rsidR="005C57AD" w:rsidRPr="004A64EF" w14:paraId="4D13FE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2B2AEC8"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58B0E868" w14:textId="20A65091" w:rsidR="00983794" w:rsidRPr="00FF705C" w:rsidRDefault="008D396A">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Gjithsej 60 mil. euro janë paraparë si për realizimin e projektit ashtu edhe për studimin e fizibilitetit, të paktën pjesërisht të financuar nga donatorët (WEM). Për WAM, 84 mil. euro janë paraparë për shkak të rritjes së kapaciteteve (prej të cilave: 74.4 mil. euro fonde nga donatorët dhe 7.6 mil. euro nga NP)</w:t>
            </w:r>
          </w:p>
          <w:p w14:paraId="3BE7F7A3" w14:textId="7EA3619F" w:rsidR="00983794" w:rsidRPr="004A64EF" w:rsidRDefault="00983794">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Burimi: Konsultimet me donatorët. </w:t>
            </w:r>
          </w:p>
        </w:tc>
      </w:tr>
      <w:tr w:rsidR="005C57AD" w:rsidRPr="004A64EF" w14:paraId="48310D5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326EA31"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6F32075"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Termokos” Prishtinë</w:t>
            </w:r>
          </w:p>
        </w:tc>
      </w:tr>
      <w:tr w:rsidR="005C57AD" w:rsidRPr="004A64EF" w14:paraId="7C5115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CDA48A2"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D2129E4"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olektorë solarë të instaluar në Termokos (MW); kursimet finale të energjisë (ktoe); kursimet primare të energjisë (ktoe); pjesëmarrja e burimeve të ripërtëritshme në Ngrohjen Qendrore</w:t>
            </w:r>
          </w:p>
        </w:tc>
      </w:tr>
      <w:tr w:rsidR="005C57AD" w:rsidRPr="00976D33" w14:paraId="7D6F634D" w14:textId="77777777">
        <w:tc>
          <w:tcPr>
            <w:cnfStyle w:val="001000000000" w:firstRow="0" w:lastRow="0" w:firstColumn="1" w:lastColumn="0" w:oddVBand="0" w:evenVBand="0" w:oddHBand="0" w:evenHBand="0" w:firstRowFirstColumn="0" w:firstRowLastColumn="0" w:lastRowFirstColumn="0" w:lastRowLastColumn="0"/>
            <w:tcW w:w="2425" w:type="dxa"/>
          </w:tcPr>
          <w:p w14:paraId="4DA44BDC" w14:textId="51C9747B"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2FF0BAB"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çienca e energjisë, siguria energjetike, tregu i brendshëm energjetik </w:t>
            </w:r>
          </w:p>
        </w:tc>
      </w:tr>
    </w:tbl>
    <w:p w14:paraId="6BC2DBD5" w14:textId="77777777" w:rsidR="00FF705C" w:rsidRDefault="00FF705C" w:rsidP="005C57AD">
      <w:pPr>
        <w:rPr>
          <w:rFonts w:cstheme="minorHAnsi"/>
        </w:rPr>
      </w:pPr>
    </w:p>
    <w:p w14:paraId="6B648DFE" w14:textId="77777777" w:rsidR="00FE486A" w:rsidRDefault="00FE486A" w:rsidP="005C57AD">
      <w:pPr>
        <w:rPr>
          <w:rFonts w:cstheme="minorHAnsi"/>
        </w:rPr>
      </w:pPr>
    </w:p>
    <w:p w14:paraId="4CF8DA0A" w14:textId="77777777" w:rsidR="00FE486A" w:rsidRDefault="00FE486A" w:rsidP="005C57AD">
      <w:pPr>
        <w:rPr>
          <w:rFonts w:cstheme="minorHAnsi"/>
        </w:rPr>
      </w:pPr>
    </w:p>
    <w:tbl>
      <w:tblPr>
        <w:tblStyle w:val="GridTable5Dark-Accent1"/>
        <w:tblW w:w="0" w:type="auto"/>
        <w:tblLook w:val="04A0" w:firstRow="1" w:lastRow="0" w:firstColumn="1" w:lastColumn="0" w:noHBand="0" w:noVBand="1"/>
      </w:tblPr>
      <w:tblGrid>
        <w:gridCol w:w="2425"/>
        <w:gridCol w:w="7139"/>
      </w:tblGrid>
      <w:tr w:rsidR="005C57AD" w:rsidRPr="004A64EF" w14:paraId="61791DA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EB499B2" w14:textId="5D416E56" w:rsidR="005C57AD" w:rsidRPr="004A64EF" w:rsidRDefault="0061575E">
            <w:pPr>
              <w:spacing w:before="20" w:after="20"/>
              <w:jc w:val="left"/>
              <w:rPr>
                <w:color w:val="FFFFFF" w:themeColor="background1"/>
                <w:sz w:val="18"/>
                <w:szCs w:val="18"/>
              </w:rPr>
            </w:pPr>
            <w:bookmarkStart w:id="203" w:name="_Toc71247183"/>
            <w:bookmarkStart w:id="204" w:name="_Toc138210160"/>
            <w:bookmarkStart w:id="205" w:name="_Toc138998461"/>
            <w:r>
              <w:rPr>
                <w:color w:val="FFFFFF" w:themeColor="background1"/>
                <w:sz w:val="18"/>
              </w:rPr>
              <w:lastRenderedPageBreak/>
              <w:t>PM 21:</w:t>
            </w:r>
            <w:bookmarkEnd w:id="203"/>
            <w:r>
              <w:rPr>
                <w:color w:val="FFFFFF" w:themeColor="background1"/>
                <w:sz w:val="18"/>
              </w:rPr>
              <w:t xml:space="preserve"> Studimi i fizibilitetit për zhvillimin e sistemeve të ngrohjes qendrore në tetë komuna të tjera</w:t>
            </w:r>
            <w:bookmarkEnd w:id="204"/>
            <w:bookmarkEnd w:id="205"/>
            <w:r>
              <w:rPr>
                <w:color w:val="FFFFFF" w:themeColor="background1"/>
                <w:sz w:val="18"/>
              </w:rPr>
              <w:t xml:space="preserve"> </w:t>
            </w:r>
          </w:p>
        </w:tc>
      </w:tr>
      <w:tr w:rsidR="005C57AD" w:rsidRPr="004A64EF" w14:paraId="7722CF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E7451C8" w14:textId="59D64BE5" w:rsidR="005C57AD" w:rsidRPr="004A64EF" w:rsidRDefault="041FA918">
            <w:pPr>
              <w:spacing w:before="20" w:after="20"/>
              <w:jc w:val="left"/>
              <w:rPr>
                <w:b w:val="0"/>
                <w:bCs w:val="0"/>
                <w:color w:val="FFFFFF" w:themeColor="background1"/>
                <w:sz w:val="18"/>
                <w:szCs w:val="18"/>
              </w:rPr>
            </w:pPr>
            <w:r>
              <w:rPr>
                <w:color w:val="FFFFFF" w:themeColor="background1"/>
                <w:sz w:val="18"/>
              </w:rPr>
              <w:t>Përshkrimi i shkurtër dhe objektivi:</w:t>
            </w:r>
            <w:r>
              <w:rPr>
                <w:b w:val="0"/>
                <w:color w:val="FFFFFF" w:themeColor="background1"/>
                <w:sz w:val="18"/>
              </w:rPr>
              <w:t xml:space="preserve"> Në tetor të vitit 2021, filloi studimi i fizibilitetit për sistemet e reja të ngrohjes qendrore për tetë komuna të Kosovës. Ky studim analizon justifikimin ekonomik dhe teknik për zhvillimin e sistemeve të energjisë termike të bazuara në BRE në qytetet e mëposhtme në Kosovë - Pejë, Prizren, Gjilan, Ferizaj, Mitrovicë, Drenas, Obiliq dhe Zveçan.</w:t>
            </w:r>
          </w:p>
          <w:p w14:paraId="4F7260FD" w14:textId="30EA52CB" w:rsidR="005C57AD" w:rsidRPr="004A64EF" w:rsidRDefault="005C57AD">
            <w:pPr>
              <w:spacing w:before="20" w:after="20"/>
              <w:jc w:val="left"/>
              <w:rPr>
                <w:b w:val="0"/>
                <w:bCs w:val="0"/>
                <w:color w:val="FFFFFF" w:themeColor="background1"/>
                <w:sz w:val="18"/>
                <w:szCs w:val="18"/>
              </w:rPr>
            </w:pPr>
            <w:r>
              <w:rPr>
                <w:b w:val="0"/>
                <w:color w:val="FFFFFF" w:themeColor="background1"/>
                <w:sz w:val="18"/>
              </w:rPr>
              <w:t>Nëse mundësitë e identifikuara do të zbatoheshin, këto projekte do të zvogëlojë ndjeshëm përdorimin e energjisë elektrike për ngrohje, gjë që do të ndikojë pozitivisht në stabilitetin energjetik të Kosovës në radhë të parë. Projekti gjithashtu do të ndikojnë pozitivisht në mbrojtjen e mjedisit dhe do të kontribuojë në arritjen e caqeve për efiçiencën e energjisë dhe pjesëmarrjen e BRE-ve. Zgjidhjet e sistemeve të NQ do të projektohen varësisht nga rezultateve të studimit. Kontributi i këtyre projekteve në kursimin e energjisë mund të vlerësohet pas përfundimit të studimit, por do të ndikojë si në kursimin primar ashtu edhe në atë final të energjisë.</w:t>
            </w:r>
          </w:p>
          <w:p w14:paraId="71FFA326" w14:textId="2FB04AE5" w:rsidR="005C57AD" w:rsidRPr="004A64EF" w:rsidRDefault="005C57AD" w:rsidP="00FF705C">
            <w:pPr>
              <w:spacing w:before="20" w:after="20"/>
              <w:jc w:val="left"/>
              <w:rPr>
                <w:b w:val="0"/>
                <w:color w:val="FFFFFF" w:themeColor="background1"/>
                <w:sz w:val="18"/>
                <w:szCs w:val="18"/>
              </w:rPr>
            </w:pPr>
            <w:r>
              <w:rPr>
                <w:b w:val="0"/>
                <w:color w:val="FFFFFF" w:themeColor="background1"/>
                <w:sz w:val="18"/>
              </w:rPr>
              <w:t>Projekti realizohet në kuadër të platformës së WBIF-së, ku institucioni kryesor financiar është Banka Evropiane e Investimeve.</w:t>
            </w:r>
          </w:p>
        </w:tc>
      </w:tr>
      <w:tr w:rsidR="005C57AD" w:rsidRPr="004A64EF" w14:paraId="0C74372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D7D8FA7"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24FCAC8C"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7660D1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17480CC"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4D7E03B3"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tc>
      </w:tr>
      <w:tr w:rsidR="005C57AD" w:rsidRPr="004A64EF" w14:paraId="032124E0"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B635501"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2CC0FFC6"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4A64EF" w14:paraId="788BBBE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99065F7"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EE5296C" w14:textId="77777777" w:rsidR="00F33B6B"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F0D29"/>
                <w:sz w:val="18"/>
                <w:szCs w:val="18"/>
              </w:rPr>
            </w:pPr>
            <w:r>
              <w:rPr>
                <w:rFonts w:asciiTheme="majorHAnsi" w:hAnsiTheme="majorHAnsi"/>
                <w:color w:val="0F0D29"/>
                <w:sz w:val="18"/>
              </w:rPr>
              <w:t>Gjithsej 2.3 mil. euro (2022 – 2024), financuar nga donatorët.</w:t>
            </w:r>
          </w:p>
          <w:p w14:paraId="23A47E3D" w14:textId="36A50920" w:rsidR="005C57AD" w:rsidRPr="004A64EF" w:rsidRDefault="00F33B6B">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color w:val="0F0D29"/>
                <w:sz w:val="18"/>
              </w:rPr>
              <w:t>Burimi: Konsultimet me donatorët</w:t>
            </w:r>
          </w:p>
        </w:tc>
      </w:tr>
      <w:tr w:rsidR="005C57AD" w:rsidRPr="004A64EF" w14:paraId="09DBF972"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3B493A4" w14:textId="77777777" w:rsidR="005C57AD" w:rsidRPr="004A64EF" w:rsidRDefault="005C57AD">
            <w:pPr>
              <w:spacing w:before="20" w:after="20"/>
              <w:jc w:val="left"/>
              <w:rPr>
                <w:sz w:val="18"/>
                <w:szCs w:val="18"/>
              </w:rPr>
            </w:pPr>
            <w:r>
              <w:rPr>
                <w:color w:val="FFFFFF" w:themeColor="background1"/>
                <w:sz w:val="18"/>
              </w:rPr>
              <w:t>Institucioni përgjegjës</w:t>
            </w:r>
          </w:p>
        </w:tc>
        <w:tc>
          <w:tcPr>
            <w:tcW w:w="7139" w:type="dxa"/>
            <w:vAlign w:val="center"/>
          </w:tcPr>
          <w:p w14:paraId="6190C4D5" w14:textId="5AC005CA"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w:t>
            </w:r>
          </w:p>
        </w:tc>
      </w:tr>
      <w:tr w:rsidR="005C57AD" w:rsidRPr="004A64EF" w14:paraId="7539CA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6FD4AA0"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4E24CF84"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ursimet përfundimtare të energjisë (ktoe); kursimet primare të energjisë (ktoe); pjesëmarrja e burimeve të ripërtëritshme në Ngrohjen Qendrore</w:t>
            </w:r>
          </w:p>
        </w:tc>
      </w:tr>
      <w:tr w:rsidR="005C57AD" w:rsidRPr="00976D33" w14:paraId="6827DEEB" w14:textId="77777777" w:rsidTr="00913758">
        <w:tc>
          <w:tcPr>
            <w:cnfStyle w:val="001000000000" w:firstRow="0" w:lastRow="0" w:firstColumn="1" w:lastColumn="0" w:oddVBand="0" w:evenVBand="0" w:oddHBand="0" w:evenHBand="0" w:firstRowFirstColumn="0" w:firstRowLastColumn="0" w:lastRowFirstColumn="0" w:lastRowLastColumn="0"/>
            <w:tcW w:w="2425" w:type="dxa"/>
          </w:tcPr>
          <w:p w14:paraId="4512D386" w14:textId="1A68268D"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7E4996B7"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Efiçienca e energjisë, siguria energjetike, tregu i brendshëm energjetik </w:t>
            </w:r>
          </w:p>
        </w:tc>
      </w:tr>
    </w:tbl>
    <w:p w14:paraId="5C9FC1B3" w14:textId="77777777" w:rsidR="005C57AD" w:rsidRPr="00976D33" w:rsidRDefault="005C57AD" w:rsidP="005C57AD">
      <w:pPr>
        <w:pStyle w:val="Heading4"/>
        <w:spacing w:before="120"/>
        <w:ind w:left="714" w:hanging="357"/>
      </w:pPr>
      <w:r>
        <w:t xml:space="preserve">Kur është e aplikueshme, masat specifike për promovimin e përdorimit të energjisë nga biomasa, veçanërisht për mobilizimin e ri të biomasës duke marrë parasysh: </w:t>
      </w:r>
    </w:p>
    <w:p w14:paraId="77D6D22E" w14:textId="77777777" w:rsidR="005C57AD" w:rsidRPr="00976D33" w:rsidRDefault="005C57AD" w:rsidP="005C57AD">
      <w:pPr>
        <w:spacing w:after="197"/>
        <w:ind w:left="1867" w:hanging="307"/>
        <w:rPr>
          <w:rFonts w:asciiTheme="majorHAnsi" w:eastAsiaTheme="majorEastAsia" w:hAnsiTheme="majorHAnsi" w:cstheme="majorBidi"/>
          <w:i/>
          <w:iCs/>
          <w:color w:val="013A57" w:themeColor="accent1" w:themeShade="BF"/>
        </w:rPr>
      </w:pPr>
      <w:r>
        <w:t xml:space="preserve">—  </w:t>
      </w:r>
      <w:r>
        <w:rPr>
          <w:rFonts w:asciiTheme="majorHAnsi" w:hAnsiTheme="majorHAnsi"/>
          <w:i/>
          <w:color w:val="013A57" w:themeColor="accent1" w:themeShade="BF"/>
        </w:rPr>
        <w:t xml:space="preserve">disponueshmërinë e biomasës, duke përfshirë biomasën e qëndrueshme: si potencialin vendore ashtu edhe importet nga vendet e treta </w:t>
      </w:r>
    </w:p>
    <w:p w14:paraId="074A2CF8" w14:textId="77777777" w:rsidR="005C57AD" w:rsidRPr="00976D33" w:rsidRDefault="005C57AD" w:rsidP="005C57AD">
      <w:pPr>
        <w:spacing w:after="60"/>
      </w:pPr>
      <w:r>
        <w:t xml:space="preserve">Një shembull i shkëlqyer i promovimit të përdorimit të energjisë nga biomasa është termocentrali më i fundit i kombinuar për prodhim të ngrohjes dhe energjisë i ndërtuar kohët e fundit në Gjakovë, që funksionon tërësisht me biomasë nga mbetjet pyjore, i cili ka zëvendësuar impiantin e vjetër të prodhimit me mazut si lëndë djegëse.  </w:t>
      </w:r>
    </w:p>
    <w:p w14:paraId="43ABDC1E" w14:textId="77777777" w:rsidR="005C57AD" w:rsidRPr="00976D33" w:rsidRDefault="005C57AD" w:rsidP="005C57AD">
      <w:pPr>
        <w:spacing w:after="40"/>
        <w:ind w:left="1857" w:hanging="302"/>
        <w:rPr>
          <w:rFonts w:asciiTheme="majorHAnsi" w:eastAsiaTheme="majorEastAsia" w:hAnsiTheme="majorHAnsi" w:cstheme="majorBidi"/>
          <w:i/>
          <w:iCs/>
          <w:color w:val="013A57" w:themeColor="accent1" w:themeShade="BF"/>
        </w:rPr>
      </w:pPr>
      <w:r>
        <w:t xml:space="preserve">—  </w:t>
      </w:r>
      <w:r>
        <w:rPr>
          <w:rFonts w:asciiTheme="majorHAnsi" w:hAnsiTheme="majorHAnsi"/>
          <w:i/>
          <w:color w:val="013A57" w:themeColor="accent1" w:themeShade="BF"/>
        </w:rPr>
        <w:t xml:space="preserve">përdorimet të tjera të biomasës nga sektorët tjerë (bujqësia dhe sektorët e bazuar në pyje); si dhe masat për qëndrueshmërinë e prodhimit dhe përdorimit të biomasës </w:t>
      </w:r>
    </w:p>
    <w:p w14:paraId="2AAB3ACA" w14:textId="77777777" w:rsidR="005C57AD" w:rsidRPr="00976D33" w:rsidRDefault="005C57AD" w:rsidP="005C57AD">
      <w:pPr>
        <w:spacing w:after="60"/>
      </w:pPr>
      <w:r>
        <w:t>Aktualisht, një pjesë e madhe e ngrohjes së banesave në Kosovë mbështetet në biomasë pyjore të nxjerrë, kryesisht ilegalisht, nga pyjet. Qeveria pranon se përdorimi i biomasës duhet të bazohet në prodhim të qëndrueshëm dhe propozon një sërë masash për të adresuar këtë çështje. Së pari, nxjerrja e druve të lëndë djegëse duhet të reduktohet nëpërmjet vënies në përdorim të teknologjive më efikase dhe më të qëndrueshme siç janë pompat termike dhe stufat më efiçiente të biomasës. Së dyti, përmirësimi i menaxhimit të pyjeve siç është zbatimi i planeve afatgjata të menaxhimit do të reduktojë nxjerrjen e paligjshme të biomasës pyjore dhe do të përmirësojë qëndrueshmërinë e prodhimit të biomasës.</w:t>
      </w:r>
    </w:p>
    <w:p w14:paraId="10C74771" w14:textId="71965D84" w:rsidR="005C57AD" w:rsidRPr="00976D33" w:rsidRDefault="005C57AD" w:rsidP="00FF705C">
      <w:pPr>
        <w:spacing w:after="60"/>
      </w:pPr>
      <w:r>
        <w:br w:type="page"/>
      </w:r>
    </w:p>
    <w:p w14:paraId="480C7BFD" w14:textId="77777777" w:rsidR="005C57AD" w:rsidRPr="00976D33" w:rsidRDefault="005C57AD" w:rsidP="005C57AD">
      <w:pPr>
        <w:pStyle w:val="Heading2"/>
      </w:pPr>
      <w:bookmarkStart w:id="206" w:name="_Toc71271816"/>
      <w:bookmarkStart w:id="207" w:name="_Toc182302288"/>
      <w:r>
        <w:lastRenderedPageBreak/>
        <w:t>Dimensioni i efiçiencës së energjisë</w:t>
      </w:r>
      <w:bookmarkEnd w:id="206"/>
      <w:bookmarkEnd w:id="207"/>
      <w:r>
        <w:t xml:space="preserve"> </w:t>
      </w:r>
    </w:p>
    <w:p w14:paraId="21FD6CC2" w14:textId="556D4482" w:rsidR="005C57AD" w:rsidRPr="00976D33" w:rsidRDefault="001F2EAA" w:rsidP="00AF7BBF">
      <w:pPr>
        <w:pStyle w:val="Heading3"/>
        <w:numPr>
          <w:ilvl w:val="0"/>
          <w:numId w:val="78"/>
        </w:numPr>
      </w:pPr>
      <w:bookmarkStart w:id="208" w:name="_Toc182302289"/>
      <w:r>
        <w:t>Transpozimi dhe zbatimi i politikave të BE-së për efiçiencën e energjisë</w:t>
      </w:r>
      <w:bookmarkEnd w:id="208"/>
    </w:p>
    <w:p w14:paraId="12420BC5" w14:textId="75D90383" w:rsidR="005C57AD" w:rsidRPr="00976D33" w:rsidRDefault="005C57AD" w:rsidP="005C57AD">
      <w:r>
        <w:t>Ligji për Efiçiencën e Energjisë transpozon pjesërisht Direktivën 2012/27/BE e 25 tetorit 2012 për efiçiencën e energjisë, të ndryshuar me Direktivën (BE) 2018/2002. Metodologjia për llogaritjen e kursimeve kombëtare të efiçiencës së energjisë buron nga Strategjia Kombëtare e Energjisë, e cila është përshtatur gjithashtu sipas Direktivës së rishikuar 2012/27/BE.</w:t>
      </w:r>
      <w:r>
        <w:tab/>
      </w:r>
      <w:r>
        <w:br/>
      </w:r>
    </w:p>
    <w:tbl>
      <w:tblPr>
        <w:tblStyle w:val="GridTable5Dark-Accent1"/>
        <w:tblW w:w="0" w:type="auto"/>
        <w:tblLook w:val="04A0" w:firstRow="1" w:lastRow="0" w:firstColumn="1" w:lastColumn="0" w:noHBand="0" w:noVBand="1"/>
      </w:tblPr>
      <w:tblGrid>
        <w:gridCol w:w="2425"/>
        <w:gridCol w:w="7139"/>
      </w:tblGrid>
      <w:tr w:rsidR="00C539A0" w:rsidRPr="004A64EF" w14:paraId="0E2D6922"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ACA4E60" w14:textId="26867FD1"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PM 22: Obligimi për efiçiencë të energjisë</w:t>
            </w:r>
          </w:p>
        </w:tc>
      </w:tr>
      <w:tr w:rsidR="00C539A0" w:rsidRPr="004A64EF" w14:paraId="13CF483E"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7F54CE0" w14:textId="70A6728C"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Neni 5 i Projektligjit </w:t>
            </w:r>
            <w:r>
              <w:rPr>
                <w:color w:val="FFFFFF" w:themeColor="background1"/>
                <w:sz w:val="18"/>
              </w:rPr>
              <w:t xml:space="preserve">për Efiçiencën e Energjisë (EE) </w:t>
            </w:r>
            <w:r>
              <w:rPr>
                <w:b w:val="0"/>
                <w:color w:val="FFFFFF" w:themeColor="background1"/>
                <w:sz w:val="18"/>
              </w:rPr>
              <w:t>përcakton skemën e obligimit të efiçiencës së energjisë (OEE) që synon vendosjen e caqeve vjetore të kursimit të energjisë duke filluar nga viti 2024, e llogaritur si 0.8% e konsumit mesatar të energjisë përfundimtare (pa përfshirë transportin) nga vitit 2019, 2020 dhe 2021 (qasja jonë e modelimit ndryshon nga Ligji për EE, pasi kjo masë bazohet në vlerat në Strategjinë Kombëtare të Energjisë ku mesatarja e viteve 2018-2020 përdoret si vit bazë). Kjo skemë vendosë obligime për distributorët dhe furnizuesit e energjisë për të arritur kursime të specifikuara të energjisë me transparencë, mosdiskriminim dhe verifikim të masave të efiçiencës së energjisë. Metodologjia për përcaktimin e kursimeve të energjisë, përzgjedhjen e palëve të detyruara dhe vendosjen e sistemeve të matjes dhe verifikimit do të detajohet në legjislacionin dytësor, duke promovuar praktikat e qëndrueshme të energjisë ndërsa ruhet zgjedhja e konsumatorit. Në lidhje me kërkesat për të rishikuar zbatimin e EEOS-së çdo tre vjet, realizimi i një vlerësimi gjinor pas përfundimit si pjesë e procesit të vlerësimit dhe përfshirja e gjetjeve të tij në planet e ardhshme do të rrisin efektivitetin e politikave të EEOS-së.</w:t>
            </w:r>
          </w:p>
          <w:p w14:paraId="79407D2E" w14:textId="77777777" w:rsidR="005373F6" w:rsidRPr="004A64EF" w:rsidRDefault="005373F6" w:rsidP="00C539A0">
            <w:pPr>
              <w:spacing w:before="20" w:after="20"/>
              <w:jc w:val="left"/>
              <w:rPr>
                <w:rFonts w:cs="Arial"/>
                <w:color w:val="FFFFFF" w:themeColor="background1"/>
                <w:sz w:val="18"/>
                <w:szCs w:val="18"/>
              </w:rPr>
            </w:pPr>
          </w:p>
          <w:p w14:paraId="7F26EFED" w14:textId="57B6AF81" w:rsidR="005373F6" w:rsidRPr="004A64EF" w:rsidRDefault="000B4171" w:rsidP="000B4171">
            <w:pPr>
              <w:spacing w:before="20" w:after="20"/>
              <w:jc w:val="left"/>
              <w:rPr>
                <w:rFonts w:cs="Arial"/>
                <w:b w:val="0"/>
                <w:bCs w:val="0"/>
                <w:color w:val="FFFFFF" w:themeColor="background1"/>
                <w:sz w:val="18"/>
                <w:szCs w:val="18"/>
              </w:rPr>
            </w:pPr>
            <w:r>
              <w:rPr>
                <w:b w:val="0"/>
                <w:color w:val="FFFFFF" w:themeColor="background1"/>
                <w:sz w:val="18"/>
              </w:rPr>
              <w:t>Qeveria e Kosovës mund të zbatojë masa alternative të politikave për të arritur caqet kombëtarë për kursimin e energjisë siç përshkruhet në Projektligjin e saj për EE. Këto masa mund të përfshijnë auditimet energjetike të detyrueshme, programe trajnimi dhe standarde për efiçiencën e energjisë në pajisjet shtëpiake, të gjitha me qëllim të reduktimit të konsumit të energjisë finale ose primare përmes metodave të miratuara. Ministria e Ekonomisë është përgjegjëse për publikimin e të dhënave vjetore mbi kursimin e energjisë dhe parandalimin e numërimit të dyfishtë të kursimeve, ndërkohë që monitoron dhe siguron progres përmes sistemeve të vendosura të kontrollit.</w:t>
            </w:r>
          </w:p>
        </w:tc>
      </w:tr>
      <w:tr w:rsidR="00C539A0" w:rsidRPr="004A64EF" w14:paraId="0B86F322"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21330CB" w14:textId="77777777"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Sektori/lloji</w:t>
            </w:r>
          </w:p>
        </w:tc>
        <w:tc>
          <w:tcPr>
            <w:tcW w:w="7139" w:type="dxa"/>
            <w:vAlign w:val="center"/>
          </w:tcPr>
          <w:p w14:paraId="05438D0E" w14:textId="77777777" w:rsidR="00C539A0" w:rsidRPr="004A64EF" w:rsidRDefault="00C539A0" w:rsidP="00C539A0">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Të gjithë sektorët (përjashtuar transportin dhe një pjesë të industrisë sipas Shtojcës I të Direktivës 2003/87/EC)</w:t>
            </w:r>
          </w:p>
        </w:tc>
      </w:tr>
      <w:tr w:rsidR="00C539A0" w:rsidRPr="004A64EF" w14:paraId="229DA7A5"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32A16CC" w14:textId="66087DE5" w:rsidR="00C539A0" w:rsidRPr="004A64EF" w:rsidRDefault="00347E6E" w:rsidP="00C539A0">
            <w:pPr>
              <w:spacing w:before="20" w:after="20"/>
              <w:jc w:val="left"/>
              <w:rPr>
                <w:rFonts w:cs="Arial"/>
                <w:color w:val="FFFFFF" w:themeColor="background1"/>
                <w:sz w:val="18"/>
                <w:szCs w:val="18"/>
              </w:rPr>
            </w:pPr>
            <w:r>
              <w:rPr>
                <w:color w:val="FFFFFF" w:themeColor="background1"/>
                <w:sz w:val="18"/>
              </w:rPr>
              <w:t>Statusi i implementimit</w:t>
            </w:r>
          </w:p>
        </w:tc>
        <w:tc>
          <w:tcPr>
            <w:tcW w:w="7139" w:type="dxa"/>
            <w:vAlign w:val="center"/>
          </w:tcPr>
          <w:p w14:paraId="10B979D6" w14:textId="77777777" w:rsidR="00C539A0" w:rsidRPr="004A64EF" w:rsidRDefault="00C539A0" w:rsidP="00C539A0">
            <w:pPr>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 xml:space="preserve">Në zbatim </w:t>
            </w:r>
          </w:p>
          <w:p w14:paraId="3683C588" w14:textId="70ACBABB" w:rsidR="00C539A0" w:rsidRPr="004A64EF" w:rsidRDefault="00C539A0" w:rsidP="00C539A0">
            <w:pPr>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Neni 5 (4) i Projektligjit për EE mandaton Qeverinë, me propozimin e Ministrisë së Ekonomisë, të miratojë legjislacionin sekondar që përcakton së paku:</w:t>
            </w:r>
          </w:p>
          <w:p w14:paraId="783DD47C"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Metodologjinë për përcaktimin e sasisë së kursimeve të energjisë të arritura në kuadër të skemës së obligimit të efiçiencës së energjisë, duke përfshirë afatin për arritjen e këtyre kursimeve.</w:t>
            </w:r>
          </w:p>
          <w:p w14:paraId="770D9054"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rocedurat që ua mundësojnë furnizuesve dhe distributorëve të energjisë të arrijnë kursime të energjisë përmes masave të ndryshme pa reduktuar sasinë absolute të energjisë së shitur.</w:t>
            </w:r>
          </w:p>
          <w:p w14:paraId="5E66ED4F"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rocesi dhe kriteret për palët e detyruara për të blerë një pjesë ose të gjitha detyrimet e tyre duke transferuar një shumë përkatëse me një normë të sheshtë për ktoe në FKEE.</w:t>
            </w:r>
          </w:p>
          <w:p w14:paraId="2DAAE736" w14:textId="33B1446C" w:rsidR="00C539A0" w:rsidRPr="004A64EF" w:rsidRDefault="00C539A0" w:rsidP="00C539A0">
            <w:pPr>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ër më tepër, legjislacioni do të trajtojë aspektet e mëposhtme të përshkruara në nenin 5 (5.1 - 5.9):</w:t>
            </w:r>
          </w:p>
          <w:p w14:paraId="1074D198"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Si të llogariten kursimet e energjisë bazuar në konsumin final ose primar të energjisë duke përdorur faktorët e konvertimit të publikuar nga Ministria.</w:t>
            </w:r>
          </w:p>
          <w:p w14:paraId="6C9978ED"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Kriteret për përzgjedhjen e palëve të obliguara bazuar në faktorë objektivë dhe jodiskriminues.</w:t>
            </w:r>
          </w:p>
          <w:p w14:paraId="56C10B97"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ërcaktimi transparent i caqeve të kursimit të energjisë dhe palëve përgjegjëse.</w:t>
            </w:r>
          </w:p>
          <w:p w14:paraId="46E6847C"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Metodat dhe parimet e zakonshme për llogaritjen e kursimeve të energjisë.</w:t>
            </w:r>
          </w:p>
          <w:p w14:paraId="147560B7"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Krijimi i sistemeve të matjes, kontrollit dhe verifikimit për masat për përmirësimin e efiçiencës së energjisë.</w:t>
            </w:r>
          </w:p>
          <w:p w14:paraId="760C13E2"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Marrja në konsideratë e kursimeve të certifikuara të energjisë të arritura nga ofruesit e shërbimeve të energjisë të palëve të treta.</w:t>
            </w:r>
          </w:p>
          <w:p w14:paraId="4863C946"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ërshtatja e kursimeve të energjisë të marra në një vit të caktuar sikur të kishte ndodhur në vitet e mëparshme ose të mëvonshme.</w:t>
            </w:r>
          </w:p>
          <w:p w14:paraId="372D6C28" w14:textId="77777777" w:rsidR="00C539A0" w:rsidRPr="004A64EF"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Publikimi i listës së palëve të obliguara dhe përcaktimi i kërkesave minimale të tyre dhe obligimet për raportim.</w:t>
            </w:r>
          </w:p>
          <w:p w14:paraId="63A211A5" w14:textId="77777777" w:rsidR="00C539A0" w:rsidRDefault="00C539A0" w:rsidP="00C539A0">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Kërkesat e raportimit vjetor për palët e obliguara, duke përfshirë publikimin e raporteve të dorëzuara të kursimit të energjisë nga Ministria.</w:t>
            </w:r>
          </w:p>
          <w:p w14:paraId="5728CB86" w14:textId="123A1E54" w:rsidR="000B4171" w:rsidRPr="000B4171" w:rsidRDefault="000B4171" w:rsidP="000B4171">
            <w:pPr>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lastRenderedPageBreak/>
              <w:t>Masat alternative të politikave janë parashikuar në nenin 6 të Ligjit për EE. Kriteret për masat e politikave duhet të:</w:t>
            </w:r>
          </w:p>
          <w:p w14:paraId="5314C4E5" w14:textId="78D59DB3" w:rsidR="000B4171" w:rsidRPr="000B4171" w:rsidRDefault="000B4171" w:rsidP="000B4171">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 xml:space="preserve">Sigurojnë përputhshmërinë me caqet kombëtarë për kursimin e energjisë </w:t>
            </w:r>
          </w:p>
          <w:p w14:paraId="5ED270A3" w14:textId="360FD171" w:rsidR="000B4171" w:rsidRPr="000B4171" w:rsidRDefault="000B4171" w:rsidP="000B4171">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ab/>
              <w:t xml:space="preserve">Llogarisin kursimet e energjisë duke përdorur faktorët e konvertimit të publikuar nga Ministria </w:t>
            </w:r>
          </w:p>
          <w:p w14:paraId="3610190C" w14:textId="17E2A7CE" w:rsidR="000B4171" w:rsidRPr="004A64EF" w:rsidRDefault="000B4171" w:rsidP="000B4171">
            <w:pPr>
              <w:numPr>
                <w:ilvl w:val="0"/>
                <w:numId w:val="85"/>
              </w:numPr>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ab/>
              <w:t>Përdorin metoda dhe parime standarde nga legjislacioni i Ministrisë</w:t>
            </w:r>
          </w:p>
        </w:tc>
      </w:tr>
      <w:tr w:rsidR="00C539A0" w:rsidRPr="004A64EF" w14:paraId="0FBCF6AD"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53526F5" w14:textId="77777777" w:rsidR="00C539A0" w:rsidRPr="004A64EF" w:rsidRDefault="00C539A0" w:rsidP="00C539A0">
            <w:pPr>
              <w:spacing w:before="20" w:after="20"/>
              <w:jc w:val="left"/>
              <w:rPr>
                <w:rFonts w:cs="Arial"/>
                <w:color w:val="FFFFFF" w:themeColor="background1"/>
                <w:sz w:val="18"/>
                <w:szCs w:val="18"/>
              </w:rPr>
            </w:pPr>
            <w:r>
              <w:rPr>
                <w:color w:val="FFFFFF" w:themeColor="background1"/>
                <w:sz w:val="18"/>
              </w:rPr>
              <w:lastRenderedPageBreak/>
              <w:t>Efektet kuantitative</w:t>
            </w:r>
          </w:p>
        </w:tc>
        <w:tc>
          <w:tcPr>
            <w:tcW w:w="7139" w:type="dxa"/>
            <w:vAlign w:val="center"/>
          </w:tcPr>
          <w:p w14:paraId="30E41004" w14:textId="2D84912B" w:rsidR="003B478D" w:rsidRPr="004A64EF" w:rsidRDefault="008B358C" w:rsidP="00C539A0">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Kursimet kumulative të energjisë finale prej 266.4 ktoe nga viti 2024 deri në vitin 2030 (duke përfshirë ato nga masat e veprimit të hershëm). Shih gjithashtu masat e politikave për klasat e ndërtimit përkatëse më poshtë (PM 24-25 dhe 32-33).</w:t>
            </w:r>
          </w:p>
          <w:p w14:paraId="33243974" w14:textId="3234138C" w:rsidR="00C539A0" w:rsidRPr="004A64EF" w:rsidRDefault="00024B71" w:rsidP="00C539A0">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 xml:space="preserve">Burimi: vlerësimet e ekspertëve bazuar në Strategjinë e Energjisë dhe projektin e BRE  </w:t>
            </w:r>
          </w:p>
        </w:tc>
      </w:tr>
      <w:tr w:rsidR="00C539A0" w:rsidRPr="004A64EF" w14:paraId="1EAAD7EA"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F501506" w14:textId="77777777"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Investimet</w:t>
            </w:r>
          </w:p>
        </w:tc>
        <w:tc>
          <w:tcPr>
            <w:tcW w:w="7139" w:type="dxa"/>
            <w:vAlign w:val="center"/>
          </w:tcPr>
          <w:p w14:paraId="1E4380A4" w14:textId="0ACAB564" w:rsidR="00C539A0" w:rsidRPr="004A64EF" w:rsidRDefault="00F07CA0" w:rsidP="00C539A0">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Shih kostot e investimeve për klasat përkatëse të ndërtimit më poshtë (PM 24-25 dhe 32-33).</w:t>
            </w:r>
          </w:p>
        </w:tc>
      </w:tr>
      <w:tr w:rsidR="00C539A0" w:rsidRPr="004A64EF" w14:paraId="270952EB"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B29F8A9" w14:textId="77777777"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Institucioni përgjegjës</w:t>
            </w:r>
          </w:p>
        </w:tc>
        <w:tc>
          <w:tcPr>
            <w:tcW w:w="7139" w:type="dxa"/>
            <w:vAlign w:val="center"/>
          </w:tcPr>
          <w:p w14:paraId="6BF4BD26" w14:textId="65DEF105" w:rsidR="00C539A0" w:rsidRPr="004A64EF" w:rsidRDefault="00C539A0" w:rsidP="00C539A0">
            <w:pPr>
              <w:tabs>
                <w:tab w:val="left" w:pos="295"/>
              </w:tabs>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Sipas nenit 43 (3) të Ligjit për EE, ME, brenda 12 muajve nga hyrja në fuqi e këtij ligji, i propozon Qeverisë miratimin e akteve nënligjore për skemën e obligimeve për efiçiencë të energjisë</w:t>
            </w:r>
            <w:r>
              <w:rPr>
                <w:sz w:val="18"/>
                <w:u w:val="single"/>
              </w:rPr>
              <w:t> </w:t>
            </w:r>
            <w:r>
              <w:rPr>
                <w:sz w:val="18"/>
              </w:rPr>
              <w:t>dhe metodologjinë e saj dhe/ose masat alternative të politikave, në koherencë me masat e planifikuara të PKEK-së, duke përfshirë procedurën për raportimin për implementimin e cakut kombëtar të efiçiencës së energjisë dhe për përcaktimin e kontributit të efiçiencës së energjisë për Sekretariatin e EnC-së. </w:t>
            </w:r>
          </w:p>
        </w:tc>
      </w:tr>
      <w:tr w:rsidR="00C539A0" w:rsidRPr="004A64EF" w14:paraId="0D3026A2"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BBEBB71" w14:textId="77777777" w:rsidR="00C539A0" w:rsidRPr="004A64EF" w:rsidRDefault="00C539A0" w:rsidP="00C539A0">
            <w:pPr>
              <w:spacing w:before="20" w:after="20"/>
              <w:jc w:val="left"/>
              <w:rPr>
                <w:rFonts w:cs="Arial"/>
                <w:color w:val="FFFFFF" w:themeColor="background1"/>
                <w:sz w:val="18"/>
                <w:szCs w:val="18"/>
              </w:rPr>
            </w:pPr>
            <w:r>
              <w:rPr>
                <w:color w:val="FFFFFF" w:themeColor="background1"/>
                <w:sz w:val="18"/>
              </w:rPr>
              <w:t>Treguesit e progresit</w:t>
            </w:r>
          </w:p>
        </w:tc>
        <w:tc>
          <w:tcPr>
            <w:tcW w:w="7139" w:type="dxa"/>
            <w:vAlign w:val="center"/>
          </w:tcPr>
          <w:p w14:paraId="4F29AF1F" w14:textId="77777777" w:rsidR="00C539A0" w:rsidRPr="004A64EF" w:rsidRDefault="00C539A0" w:rsidP="00C539A0">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Kursimet përfundimtare të energjisë (ktoe); kursimet primare të energjisë (ktoe)</w:t>
            </w:r>
          </w:p>
        </w:tc>
      </w:tr>
      <w:tr w:rsidR="00C539A0" w:rsidRPr="00976D33" w14:paraId="515DBDAA"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0B46DDAF" w14:textId="751F65CF" w:rsidR="00C539A0" w:rsidRPr="004A64EF" w:rsidRDefault="00C539A0" w:rsidP="00C539A0">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8B34B55" w14:textId="77777777" w:rsidR="00C539A0" w:rsidRPr="00976D33" w:rsidRDefault="00C539A0" w:rsidP="00C539A0">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14420F08" w14:textId="77777777" w:rsidR="005C57AD" w:rsidRPr="00976D33" w:rsidRDefault="005C57AD" w:rsidP="005C57AD"/>
    <w:p w14:paraId="45476B71" w14:textId="6561D219" w:rsidR="005C57AD" w:rsidRPr="00976D33" w:rsidRDefault="005C57AD" w:rsidP="005C57AD">
      <w:pPr>
        <w:pStyle w:val="Heading3"/>
      </w:pPr>
      <w:bookmarkStart w:id="209" w:name="_Toc71271818"/>
      <w:bookmarkStart w:id="210" w:name="_Toc182302290"/>
      <w:r>
        <w:t>Strategjia afatgjatë e rinovimit për rinovimin e stokut kombëtar të ndërtesave rezidenciale dhe jorezidenciale</w:t>
      </w:r>
      <w:bookmarkEnd w:id="209"/>
      <w:bookmarkEnd w:id="210"/>
    </w:p>
    <w:tbl>
      <w:tblPr>
        <w:tblStyle w:val="GridTable5Dark-Accent1"/>
        <w:tblW w:w="0" w:type="auto"/>
        <w:tblLook w:val="04A0" w:firstRow="1" w:lastRow="0" w:firstColumn="1" w:lastColumn="0" w:noHBand="0" w:noVBand="1"/>
      </w:tblPr>
      <w:tblGrid>
        <w:gridCol w:w="2425"/>
        <w:gridCol w:w="7139"/>
      </w:tblGrid>
      <w:tr w:rsidR="005C57AD" w:rsidRPr="004A64EF" w14:paraId="523EC47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FF1971B" w14:textId="4878515C" w:rsidR="005C57AD" w:rsidRPr="004A64EF" w:rsidRDefault="0061575E">
            <w:pPr>
              <w:spacing w:before="20" w:after="20"/>
              <w:jc w:val="left"/>
              <w:rPr>
                <w:color w:val="FFFFFF" w:themeColor="background1"/>
                <w:sz w:val="18"/>
                <w:szCs w:val="18"/>
              </w:rPr>
            </w:pPr>
            <w:bookmarkStart w:id="211" w:name="_Toc71247185"/>
            <w:bookmarkStart w:id="212" w:name="_Toc138210162"/>
            <w:bookmarkStart w:id="213" w:name="_Toc138998463"/>
            <w:r>
              <w:rPr>
                <w:color w:val="FFFFFF" w:themeColor="background1"/>
                <w:sz w:val="18"/>
              </w:rPr>
              <w:t xml:space="preserve"> PM 23: Strategjia Kombëtare për Rinovimin e Ndërtesave</w:t>
            </w:r>
            <w:bookmarkEnd w:id="211"/>
            <w:bookmarkEnd w:id="212"/>
            <w:bookmarkEnd w:id="213"/>
          </w:p>
        </w:tc>
      </w:tr>
      <w:tr w:rsidR="005C57AD" w:rsidRPr="004A64EF" w14:paraId="177C08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D040B61" w14:textId="69B694A7"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Ligji i ri për Performancën Energjetike në Ndërtesa në nenin 7 mandaton MMPHI-në, me mbështetjen e Ministrisë përgjegjëse për energji, që të zhvillojë një strategji afatgjatë për rinovimin e ndërtesave (SRN). Qëllimi i strategjisë është të mobilizojë investimin në rinovimin e stokut të ndërtesave kombëtare për të lehtësuar transformimin me kosto efektive të ndërtesave ekzistuese në ndërtesa me konsum afër zero energji. SRN do të përfshijë së paku elementet e mëposhtme tematike:</w:t>
            </w:r>
            <w:r>
              <w:rPr>
                <w:color w:val="FFFFFF" w:themeColor="background1"/>
                <w:sz w:val="18"/>
              </w:rPr>
              <w:t xml:space="preserve"> </w:t>
            </w:r>
          </w:p>
          <w:p w14:paraId="2F3575A3" w14:textId="10802C08" w:rsidR="005C57AD" w:rsidRPr="004A64EF" w:rsidRDefault="005C57AD" w:rsidP="00AF7BBF">
            <w:pPr>
              <w:pStyle w:val="ListParagraph"/>
              <w:numPr>
                <w:ilvl w:val="0"/>
                <w:numId w:val="34"/>
              </w:numPr>
              <w:spacing w:before="20" w:after="20"/>
              <w:rPr>
                <w:b w:val="0"/>
                <w:bCs w:val="0"/>
                <w:color w:val="FFFFFF" w:themeColor="background1"/>
                <w:sz w:val="18"/>
                <w:szCs w:val="18"/>
              </w:rPr>
            </w:pPr>
            <w:r>
              <w:rPr>
                <w:b w:val="0"/>
                <w:color w:val="FFFFFF" w:themeColor="background1"/>
                <w:sz w:val="18"/>
              </w:rPr>
              <w:t>Një përmbledhje e stokut kombëtar të ndërtesave duke përdorur të dhëna statistikore ose metoda të përshtatshme mostrimi për kategoritë e ndërtesave.</w:t>
            </w:r>
          </w:p>
          <w:p w14:paraId="30EEA92F" w14:textId="436CE5CE" w:rsidR="005C57AD" w:rsidRPr="004A64EF" w:rsidRDefault="005C57AD" w:rsidP="00AF7BBF">
            <w:pPr>
              <w:pStyle w:val="ListParagraph"/>
              <w:numPr>
                <w:ilvl w:val="0"/>
                <w:numId w:val="34"/>
              </w:numPr>
              <w:spacing w:before="20" w:after="20"/>
              <w:jc w:val="left"/>
              <w:rPr>
                <w:b w:val="0"/>
                <w:bCs w:val="0"/>
                <w:color w:val="FFFFFF" w:themeColor="background1"/>
                <w:sz w:val="18"/>
                <w:szCs w:val="18"/>
              </w:rPr>
            </w:pPr>
            <w:r>
              <w:rPr>
                <w:b w:val="0"/>
                <w:color w:val="FFFFFF" w:themeColor="background1"/>
                <w:sz w:val="18"/>
              </w:rPr>
              <w:t>Identifikimin e qasjeve me kosto efektive për rinovimet specifike për llojet e ndërtesave.</w:t>
            </w:r>
          </w:p>
          <w:p w14:paraId="4EDD480A" w14:textId="18A7B7D0" w:rsidR="005C57AD" w:rsidRPr="004A64EF" w:rsidRDefault="005C57AD" w:rsidP="00AF7BBF">
            <w:pPr>
              <w:pStyle w:val="ListParagraph"/>
              <w:numPr>
                <w:ilvl w:val="0"/>
                <w:numId w:val="34"/>
              </w:numPr>
              <w:spacing w:before="20" w:after="20"/>
              <w:jc w:val="left"/>
              <w:rPr>
                <w:b w:val="0"/>
                <w:bCs w:val="0"/>
                <w:color w:val="FFFFFF" w:themeColor="background1"/>
                <w:sz w:val="18"/>
                <w:szCs w:val="18"/>
              </w:rPr>
            </w:pPr>
            <w:r>
              <w:rPr>
                <w:b w:val="0"/>
                <w:color w:val="FFFFFF" w:themeColor="background1"/>
                <w:sz w:val="18"/>
              </w:rPr>
              <w:t>Politikat dhe masat për të stimuluar rinovimet e mëdha me kosto efektive, duke përfshirë qasjet me faza, dhe për të mbështetur masat dhe rinovimet e synuara</w:t>
            </w:r>
            <w:r>
              <w:rPr>
                <w:color w:val="FFFFFF" w:themeColor="background1"/>
                <w:sz w:val="18"/>
              </w:rPr>
              <w:t xml:space="preserve"> gjithëpërfshirëse me kosto efektive.</w:t>
            </w:r>
            <w:r>
              <w:rPr>
                <w:b w:val="0"/>
                <w:color w:val="FFFFFF" w:themeColor="background1"/>
                <w:sz w:val="18"/>
              </w:rPr>
              <w:t xml:space="preserve"> </w:t>
            </w:r>
          </w:p>
          <w:p w14:paraId="1A218AEA" w14:textId="1AF0DB35" w:rsidR="005C57AD" w:rsidRPr="004A64EF" w:rsidRDefault="005C57AD" w:rsidP="00AF7BBF">
            <w:pPr>
              <w:pStyle w:val="ListParagraph"/>
              <w:numPr>
                <w:ilvl w:val="0"/>
                <w:numId w:val="34"/>
              </w:numPr>
              <w:spacing w:before="20" w:after="20"/>
              <w:jc w:val="left"/>
              <w:rPr>
                <w:b w:val="0"/>
                <w:bCs w:val="0"/>
                <w:color w:val="FFFFFF" w:themeColor="background1"/>
                <w:sz w:val="18"/>
                <w:szCs w:val="18"/>
              </w:rPr>
            </w:pPr>
            <w:r>
              <w:rPr>
                <w:b w:val="0"/>
                <w:color w:val="FFFFFF" w:themeColor="background1"/>
                <w:sz w:val="18"/>
              </w:rPr>
              <w:t xml:space="preserve">Perspektiva e ardhshme për të udhëhequr vendimet e investimeve të individëve, industrisë ndërtimore dhe institucioneve financiare. </w:t>
            </w:r>
          </w:p>
          <w:p w14:paraId="13DB0056" w14:textId="61B234F0" w:rsidR="005C57AD" w:rsidRPr="004A64EF" w:rsidRDefault="005C57AD" w:rsidP="00AF7BBF">
            <w:pPr>
              <w:pStyle w:val="ListParagraph"/>
              <w:numPr>
                <w:ilvl w:val="0"/>
                <w:numId w:val="34"/>
              </w:numPr>
              <w:spacing w:before="20" w:after="20"/>
              <w:jc w:val="left"/>
              <w:rPr>
                <w:b w:val="0"/>
                <w:bCs w:val="0"/>
                <w:color w:val="FFFFFF" w:themeColor="background1"/>
                <w:sz w:val="18"/>
                <w:szCs w:val="18"/>
              </w:rPr>
            </w:pPr>
            <w:r>
              <w:rPr>
                <w:b w:val="0"/>
                <w:color w:val="FFFFFF" w:themeColor="background1"/>
                <w:sz w:val="18"/>
              </w:rPr>
              <w:t>Politikat dhe veprimet për të synuar të gjitha ndërtesat publike.</w:t>
            </w:r>
          </w:p>
          <w:p w14:paraId="7BF06F27" w14:textId="69184151" w:rsidR="005C57AD" w:rsidRPr="004A64EF" w:rsidRDefault="005C57AD" w:rsidP="00AF7BBF">
            <w:pPr>
              <w:pStyle w:val="ListParagraph"/>
              <w:numPr>
                <w:ilvl w:val="0"/>
                <w:numId w:val="34"/>
              </w:numPr>
              <w:spacing w:before="20" w:after="20"/>
              <w:jc w:val="left"/>
              <w:rPr>
                <w:b w:val="0"/>
                <w:color w:val="FFFFFF" w:themeColor="background1"/>
                <w:sz w:val="18"/>
                <w:szCs w:val="18"/>
              </w:rPr>
            </w:pPr>
            <w:r>
              <w:rPr>
                <w:b w:val="0"/>
                <w:color w:val="FFFFFF" w:themeColor="background1"/>
                <w:sz w:val="18"/>
              </w:rPr>
              <w:t>Vlerësimet e bazuara në dëshmi të kursimeve të pritshme të energjisë dhe përfitimeve më të gjera, duke përfshirë ato që lidhen me shëndetin, sigurinë dhe cilësinë e ajrit.</w:t>
            </w:r>
          </w:p>
          <w:p w14:paraId="4A25640C" w14:textId="3DB46DD6" w:rsidR="005C57AD" w:rsidRPr="004A64EF" w:rsidRDefault="005C57AD" w:rsidP="3F2FBDBF">
            <w:pPr>
              <w:spacing w:before="20" w:after="20"/>
              <w:jc w:val="left"/>
              <w:rPr>
                <w:b w:val="0"/>
                <w:color w:val="FFFFFF" w:themeColor="background1"/>
                <w:sz w:val="18"/>
                <w:szCs w:val="18"/>
              </w:rPr>
            </w:pPr>
          </w:p>
        </w:tc>
      </w:tr>
      <w:tr w:rsidR="005C57AD" w:rsidRPr="004A64EF" w14:paraId="3FA26DB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C650F3E"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1C067AD1"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64A2CE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558758D"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3DA27B2A" w14:textId="6DBCD0F0"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color w:val="auto"/>
                <w:sz w:val="18"/>
                <w:szCs w:val="18"/>
              </w:rPr>
            </w:pPr>
            <w:r>
              <w:rPr>
                <w:sz w:val="18"/>
              </w:rPr>
              <w:t xml:space="preserve">Në vitin 2020 u zhvillua një projekt SRN me ndihmën ndërkombëtare nga Banka Evropiane </w:t>
            </w:r>
            <w:r>
              <w:rPr>
                <w:color w:val="auto"/>
                <w:sz w:val="18"/>
              </w:rPr>
              <w:t>për Rindërtim dhe Zhvillim (BERZH) nën programin REEP Plus, por nuk u miratua nga Qeveria.</w:t>
            </w:r>
          </w:p>
          <w:p w14:paraId="1D5BC50A"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color w:val="auto"/>
                <w:sz w:val="18"/>
              </w:rPr>
              <w:t>Brenda 12 muajve nga hyrja në fuqi e ligjit, MMPHI duhet të propozojë SRN-në për miratim nga Qeveria.</w:t>
            </w:r>
          </w:p>
        </w:tc>
      </w:tr>
      <w:tr w:rsidR="005C57AD" w:rsidRPr="004A64EF" w14:paraId="3DF96CF1"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4E2657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0C5BEF56"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Shih kursimet për klasat përkatëse të ndërtesave më poshtë</w:t>
            </w:r>
          </w:p>
        </w:tc>
      </w:tr>
      <w:tr w:rsidR="005C57AD" w:rsidRPr="004A64EF" w14:paraId="371D84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4D523F5"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1FD12FA5" w14:textId="725459DC"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Shih kostot e investimit për klasat përkatëse të ndërtesave më poshtë. Për zhvillimin e strategjisë, pritet të ndahen 0.9 mil. euro për aktivitete mbështetëse, të financuara nga donatorët.  </w:t>
            </w:r>
            <w:r>
              <w:rPr>
                <w:sz w:val="18"/>
              </w:rPr>
              <w:cr/>
            </w:r>
            <w:r>
              <w:rPr>
                <w:sz w:val="18"/>
              </w:rPr>
              <w:br/>
              <w:t xml:space="preserve"> (Burimi: vlerësimet nga ekspertët)</w:t>
            </w:r>
          </w:p>
        </w:tc>
      </w:tr>
      <w:tr w:rsidR="005C57AD" w:rsidRPr="004A64EF" w14:paraId="182821D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280D2CA"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3233154" w14:textId="2BF2695A"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w:t>
            </w:r>
          </w:p>
        </w:tc>
      </w:tr>
      <w:tr w:rsidR="005C57AD" w:rsidRPr="004A64EF" w14:paraId="5EAD70D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6A7C432"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D1E92BE"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Strategjia e zhvilluar.</w:t>
            </w:r>
          </w:p>
          <w:p w14:paraId="18F08866"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ursimet përfundimtare të energjisë (ktoe)</w:t>
            </w:r>
          </w:p>
        </w:tc>
      </w:tr>
      <w:tr w:rsidR="005C57AD" w:rsidRPr="00976D33" w14:paraId="7F15D382" w14:textId="77777777">
        <w:tc>
          <w:tcPr>
            <w:cnfStyle w:val="001000000000" w:firstRow="0" w:lastRow="0" w:firstColumn="1" w:lastColumn="0" w:oddVBand="0" w:evenVBand="0" w:oddHBand="0" w:evenHBand="0" w:firstRowFirstColumn="0" w:firstRowLastColumn="0" w:lastRowFirstColumn="0" w:lastRowLastColumn="0"/>
            <w:tcW w:w="2425" w:type="dxa"/>
          </w:tcPr>
          <w:p w14:paraId="3ECDF1DE" w14:textId="00770619"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7DC4B9B8"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hulumtimi, inovacioni dhe konkurrueshmëria </w:t>
            </w:r>
          </w:p>
        </w:tc>
      </w:tr>
    </w:tbl>
    <w:p w14:paraId="33D3622A" w14:textId="77777777" w:rsidR="003775B0" w:rsidRDefault="003775B0" w:rsidP="005C57AD"/>
    <w:tbl>
      <w:tblPr>
        <w:tblStyle w:val="GridTable5Dark-Accent1"/>
        <w:tblW w:w="0" w:type="auto"/>
        <w:tblLook w:val="04A0" w:firstRow="1" w:lastRow="0" w:firstColumn="1" w:lastColumn="0" w:noHBand="0" w:noVBand="1"/>
      </w:tblPr>
      <w:tblGrid>
        <w:gridCol w:w="2425"/>
        <w:gridCol w:w="7139"/>
      </w:tblGrid>
      <w:tr w:rsidR="005C57AD" w:rsidRPr="004A64EF" w14:paraId="406652B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7A8C3A5" w14:textId="22EB2BB4" w:rsidR="005C57AD" w:rsidRPr="004A64EF" w:rsidRDefault="005C57AD">
            <w:pPr>
              <w:spacing w:before="20" w:after="20"/>
              <w:jc w:val="left"/>
              <w:rPr>
                <w:color w:val="FFFFFF" w:themeColor="background1"/>
                <w:sz w:val="18"/>
                <w:szCs w:val="18"/>
              </w:rPr>
            </w:pPr>
            <w:bookmarkStart w:id="214" w:name="_Toc138210163"/>
            <w:bookmarkStart w:id="215" w:name="_Toc138998464"/>
            <w:r>
              <w:rPr>
                <w:color w:val="FFFFFF" w:themeColor="background1"/>
                <w:sz w:val="18"/>
              </w:rPr>
              <w:lastRenderedPageBreak/>
              <w:t>PM 24: Rinovimi i ndërtesave rezidenciale</w:t>
            </w:r>
            <w:bookmarkEnd w:id="214"/>
            <w:bookmarkEnd w:id="215"/>
            <w:r>
              <w:rPr>
                <w:color w:val="FFFFFF" w:themeColor="background1"/>
                <w:sz w:val="18"/>
              </w:rPr>
              <w:t xml:space="preserve"> </w:t>
            </w:r>
          </w:p>
        </w:tc>
      </w:tr>
      <w:tr w:rsidR="005C57AD" w:rsidRPr="004A64EF" w14:paraId="239887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08095D8" w14:textId="6E866E7B"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Masa konsideron renovimin e ndërtesave ekzistuese rezidenciale, të iniciuar nga pronarët dhe/ose të mbështetura nga bankat dhe fondet komerciale. Riparimi i ndërtesave përfshin izolimin e mureve të jashtëm, bodrumeve, papafingos, termoizolimin e çatisë, ndërrimin e dritareve dhe dyerve të jashtme, etj. Masa do të sigurojë lëshimin e certifikatave për performancën energjetike në ndërtesa si parakusht për vënien në punë të rindërtimeve.</w:t>
            </w:r>
          </w:p>
          <w:p w14:paraId="50014500" w14:textId="77777777" w:rsidR="005C57AD" w:rsidRPr="004A64EF" w:rsidRDefault="005C57AD">
            <w:pPr>
              <w:spacing w:before="20" w:after="20"/>
              <w:jc w:val="left"/>
              <w:rPr>
                <w:color w:val="FFFFFF" w:themeColor="background1"/>
                <w:sz w:val="18"/>
                <w:szCs w:val="18"/>
              </w:rPr>
            </w:pPr>
            <w:r>
              <w:rPr>
                <w:b w:val="0"/>
                <w:color w:val="FFFFFF" w:themeColor="background1"/>
                <w:sz w:val="18"/>
              </w:rPr>
              <w:t>Sipas projekt SRN-së, ndërtesat rezidenciale përbëjnë 247680 ndërtesa, me një sipërfaqe totale prej 34.42 milionë m</w:t>
            </w:r>
            <w:r>
              <w:rPr>
                <w:b w:val="0"/>
                <w:color w:val="FFFFFF" w:themeColor="background1"/>
                <w:sz w:val="18"/>
                <w:vertAlign w:val="superscript"/>
              </w:rPr>
              <w:t>2</w:t>
            </w:r>
            <w:r>
              <w:rPr>
                <w:b w:val="0"/>
                <w:color w:val="FFFFFF" w:themeColor="background1"/>
                <w:sz w:val="18"/>
              </w:rPr>
              <w:t>, të cilat përfaqësojnë 73% të totalit të stokut të ndërtesave. Cak është rinovimi i 1.1% (WEM) dhe 1.2% (WAM) të sipërfaqes totale të ndërtesave rezidenciale (me përjashtim të apartamenteve) në vit.</w:t>
            </w:r>
          </w:p>
          <w:p w14:paraId="51DF81A3" w14:textId="77777777" w:rsidR="005F3A97" w:rsidRPr="00A02334" w:rsidRDefault="005F3A97">
            <w:pPr>
              <w:spacing w:before="20" w:after="20"/>
              <w:jc w:val="left"/>
              <w:rPr>
                <w:b w:val="0"/>
                <w:bCs w:val="0"/>
                <w:color w:val="FFFFFF" w:themeColor="background1"/>
                <w:sz w:val="18"/>
                <w:szCs w:val="18"/>
              </w:rPr>
            </w:pPr>
          </w:p>
          <w:p w14:paraId="308E42DD" w14:textId="77777777" w:rsidR="005F3A97" w:rsidRPr="00A02334" w:rsidRDefault="005F3A97" w:rsidP="005F3A97">
            <w:pPr>
              <w:spacing w:before="20" w:after="20"/>
              <w:jc w:val="left"/>
              <w:rPr>
                <w:b w:val="0"/>
                <w:bCs w:val="0"/>
                <w:color w:val="FFFFFF" w:themeColor="background1"/>
                <w:sz w:val="18"/>
                <w:szCs w:val="18"/>
              </w:rPr>
            </w:pPr>
            <w:r>
              <w:rPr>
                <w:b w:val="0"/>
                <w:color w:val="FFFFFF" w:themeColor="background1"/>
                <w:sz w:val="18"/>
              </w:rPr>
              <w:t>Në vitin 2023, Fondi i Kosovës për Efiçiencë të Energjisë lansoi për herë të parë një program të efiçiencës së energjisë për sektorin rezidencial, duke përfshirë shtëpitë individuale dhe ndërtesat sociale me shumë apartamente, me një buxhet të ndarë prej 20 milionë euro, të mbështetur nga Komisioni Evropian në kuadër të Pakos për Mbështetje të Energjisë - Planit të Veprimit. Programi i efiçiencës së energjisë është ndarë në dy komponentë:</w:t>
            </w:r>
          </w:p>
          <w:p w14:paraId="5CA7D4D3" w14:textId="77777777" w:rsidR="005F3A97" w:rsidRPr="00A02334" w:rsidRDefault="005F3A97" w:rsidP="005F3A97">
            <w:pPr>
              <w:numPr>
                <w:ilvl w:val="0"/>
                <w:numId w:val="86"/>
              </w:numPr>
              <w:spacing w:before="20" w:after="20"/>
              <w:jc w:val="left"/>
              <w:rPr>
                <w:b w:val="0"/>
                <w:bCs w:val="0"/>
                <w:color w:val="FFFFFF" w:themeColor="background1"/>
                <w:sz w:val="18"/>
                <w:szCs w:val="18"/>
              </w:rPr>
            </w:pPr>
            <w:r>
              <w:rPr>
                <w:b w:val="0"/>
                <w:color w:val="FFFFFF" w:themeColor="background1"/>
                <w:sz w:val="18"/>
              </w:rPr>
              <w:t>Implementimi i masave të efiçiencës së energjisë në shtëpitë individuale, dhe</w:t>
            </w:r>
          </w:p>
          <w:p w14:paraId="2D9C99DD" w14:textId="77777777" w:rsidR="005F3A97" w:rsidRPr="00A02334" w:rsidRDefault="005F3A97" w:rsidP="005F3A97">
            <w:pPr>
              <w:numPr>
                <w:ilvl w:val="0"/>
                <w:numId w:val="86"/>
              </w:numPr>
              <w:spacing w:before="20" w:after="20"/>
              <w:jc w:val="left"/>
              <w:rPr>
                <w:b w:val="0"/>
                <w:bCs w:val="0"/>
                <w:color w:val="FFFFFF" w:themeColor="background1"/>
                <w:sz w:val="18"/>
                <w:szCs w:val="18"/>
              </w:rPr>
            </w:pPr>
            <w:r>
              <w:rPr>
                <w:b w:val="0"/>
                <w:color w:val="FFFFFF" w:themeColor="background1"/>
                <w:sz w:val="18"/>
              </w:rPr>
              <w:t>Zbatimi i masave të efiçiencës së energjisë në ndërtesat sociale me shumë apartamente</w:t>
            </w:r>
          </w:p>
          <w:p w14:paraId="5BC1006B" w14:textId="77777777" w:rsidR="005C57AD" w:rsidRPr="004A64EF" w:rsidRDefault="005C57AD">
            <w:pPr>
              <w:spacing w:before="20" w:after="20"/>
              <w:jc w:val="left"/>
              <w:rPr>
                <w:b w:val="0"/>
                <w:bCs w:val="0"/>
                <w:color w:val="FFFFFF" w:themeColor="background1"/>
                <w:sz w:val="18"/>
                <w:szCs w:val="18"/>
              </w:rPr>
            </w:pPr>
          </w:p>
          <w:p w14:paraId="03E7B254" w14:textId="6002BDB7" w:rsidR="004830B4" w:rsidRPr="00F853C3" w:rsidRDefault="004830B4">
            <w:pPr>
              <w:spacing w:before="20" w:after="20"/>
              <w:jc w:val="left"/>
              <w:rPr>
                <w:color w:val="FFFFFF" w:themeColor="background1"/>
                <w:sz w:val="18"/>
                <w:szCs w:val="18"/>
              </w:rPr>
            </w:pPr>
            <w:r>
              <w:rPr>
                <w:b w:val="0"/>
                <w:color w:val="FFFFFF" w:themeColor="background1"/>
                <w:sz w:val="18"/>
              </w:rPr>
              <w:t>Sipas projeksioneve të investimeve të FKEE-së, gjatë periudhës 2025-2029, përmes kombinimit të granteve dhe linjave kreditore, do të financohen masat e efiçiencës së energjisë në ndërtesat e banimit në vlerë prej 17.48 milionë euro, të planifikuara për 9000 shtëpi individuale. Nevojiten investime shtesë nga burime private dhe/ose publike/donatorë për të arritur normën e synuar të renovimeve.</w:t>
            </w:r>
          </w:p>
          <w:p w14:paraId="1389D2C2" w14:textId="77777777" w:rsidR="005C57AD" w:rsidRDefault="00D25432">
            <w:pPr>
              <w:spacing w:before="20" w:after="20"/>
              <w:jc w:val="left"/>
              <w:rPr>
                <w:color w:val="FFFFFF" w:themeColor="background1"/>
                <w:sz w:val="18"/>
                <w:szCs w:val="18"/>
              </w:rPr>
            </w:pPr>
            <w:r>
              <w:rPr>
                <w:b w:val="0"/>
                <w:color w:val="FFFFFF" w:themeColor="background1"/>
                <w:sz w:val="18"/>
              </w:rPr>
              <w:t>Për të maksimizuar ndikimin socio-ekonomik të kësaj mase të politikave, do të ofrohet një program gjithëpërfshirës mbështetës, duke marrë parasysh grupet e ndjeshme, aspektet sociale dhe gjinore. Përcaktimi i prioriteteve dhe kriteret e financimit të synuar do të forcojnë më tej investimin.</w:t>
            </w:r>
          </w:p>
          <w:p w14:paraId="0AA2D380" w14:textId="6C204BE3" w:rsidR="00CE2FE4" w:rsidRPr="004A64EF" w:rsidRDefault="00CE2FE4">
            <w:pPr>
              <w:spacing w:before="20" w:after="20"/>
              <w:jc w:val="left"/>
              <w:rPr>
                <w:b w:val="0"/>
                <w:color w:val="FFFFFF" w:themeColor="background1"/>
                <w:sz w:val="18"/>
                <w:szCs w:val="18"/>
              </w:rPr>
            </w:pPr>
          </w:p>
        </w:tc>
      </w:tr>
      <w:tr w:rsidR="005C57AD" w:rsidRPr="004A64EF" w14:paraId="7EC5636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D83D3BA"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355E53E6"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7D4273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583B092"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819D3F0"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b/>
                <w:bCs/>
                <w:sz w:val="18"/>
                <w:szCs w:val="18"/>
              </w:rPr>
            </w:pPr>
            <w:r>
              <w:rPr>
                <w:b/>
                <w:sz w:val="18"/>
              </w:rPr>
              <w:t>Në implementim/i planifikuar</w:t>
            </w:r>
          </w:p>
          <w:p w14:paraId="4A915903" w14:textId="77777777" w:rsidR="005C57AD" w:rsidRPr="004A64EF" w:rsidRDefault="005C57AD" w:rsidP="00AF7BBF">
            <w:pPr>
              <w:pStyle w:val="ListParagraph"/>
              <w:numPr>
                <w:ilvl w:val="0"/>
                <w:numId w:val="8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ër komponentin 1, i cili u fokusua në kursimin e energjisë në shtëpitë njëfamiljarëshe, FKEE lansoi një thirrje publike dhe pranoi 3,321 kërkesa. Prej tyre, 2,148 janë miratuar paraprakisht, 1010 kërkesa janë në listë e pritjes dhe pjesa tjetër janë tërhequr ose refuzuar për shkak të gabimeve. Buxheti i përgjithshëm për kërkesat e miratuara paraprakisht, përfshirë pagesat për auditorët dhe kompanitë e verifikimit, arrin në 9.3 milionë euro. Që nga janari i vitit 2024, FKEE ka pranuar afërsisht 1,152 kërkesa për disbursim, që tregon se progresi i implementimit të masave të Efiçiencës së Energjisë në shtëpitë individuale tejkalon 50% të totalit të kërkesave të miratuara paraprakisht.</w:t>
            </w:r>
          </w:p>
          <w:p w14:paraId="66C0607C" w14:textId="77777777" w:rsidR="005C57AD" w:rsidRPr="004A64EF" w:rsidRDefault="005C57AD" w:rsidP="00AF7BBF">
            <w:pPr>
              <w:pStyle w:val="ListParagraph"/>
              <w:numPr>
                <w:ilvl w:val="0"/>
                <w:numId w:val="8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ër Komponentin 2, i cili fokusohet në implementimin e masave të efiçiencës së energjisë në ndërtesat sociale me shumë apartamente në pronësi të komunave, FKEE ka pranuar kërkesa nga 15 komuna për 39 ndërtesa. Nga këto, 28 ndërtesa nga 13 komuna janë miratuar për financim. FKEE do të sigurojë 90% të financimit si grant, ku komunat do të kontribuojnë me 10% të mbetur. Nga 10 milionë euro të ndara për këtë komponent, 6 milionë euro janë dedikuar për implementimin e masave për EE, konkretisht për aktivitete ndërtimore. 600,000 euro shtesë janë ndarë për kompanitë e projektimit dhe kërkesat e Njësisë për Implementimin e Projektit (NJIP). Pjesa e mbetur prej 3 milionë eurove do të rialokohet pasi të përfundojnë punimet e kontraktuara dhe të përcaktohet vlera përfundimtare e projektit.</w:t>
            </w:r>
          </w:p>
        </w:tc>
      </w:tr>
      <w:tr w:rsidR="005C57AD" w:rsidRPr="004A64EF" w14:paraId="7B807FF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9486D8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24E2FC6F" w14:textId="44229B63"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b/>
                <w:sz w:val="18"/>
              </w:rPr>
              <w:t>WEM:</w:t>
            </w:r>
            <w:r>
              <w:rPr>
                <w:sz w:val="18"/>
              </w:rPr>
              <w:t xml:space="preserve"> 2024-2030</w:t>
            </w:r>
            <w:r w:rsidR="00D53DC7" w:rsidRPr="004A64EF">
              <w:rPr>
                <w:rStyle w:val="FootnoteReference"/>
                <w:sz w:val="18"/>
                <w:szCs w:val="18"/>
                <w:lang w:val="nl-NL"/>
              </w:rPr>
              <w:footnoteReference w:id="14"/>
            </w:r>
            <w:r>
              <w:rPr>
                <w:sz w:val="18"/>
              </w:rPr>
              <w:t xml:space="preserve">: 2.79 ktoe / </w:t>
            </w:r>
            <w:r>
              <w:rPr>
                <w:b/>
                <w:sz w:val="18"/>
              </w:rPr>
              <w:t>WAM:</w:t>
            </w:r>
            <w:r>
              <w:rPr>
                <w:sz w:val="18"/>
              </w:rPr>
              <w:t xml:space="preserve"> 4.26 ktoe në vit</w:t>
            </w:r>
          </w:p>
          <w:p w14:paraId="6A9F4755" w14:textId="60BA96D4" w:rsidR="005C57AD" w:rsidRPr="004A64EF" w:rsidRDefault="00F238EC">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Burimi: vlerësimet e ekspertëve bazuar në Strategjinë e Energjisë dhe projekt SRN</w:t>
            </w:r>
          </w:p>
        </w:tc>
      </w:tr>
      <w:tr w:rsidR="005C57AD" w:rsidRPr="004A64EF" w14:paraId="6B2335D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BBAED45"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1D2D3A53" w14:textId="18682AD5" w:rsidR="005C57AD" w:rsidRPr="004A64EF" w:rsidRDefault="00F87F57">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b/>
                <w:color w:val="000000"/>
                <w:sz w:val="18"/>
              </w:rPr>
              <w:t>WEM:</w:t>
            </w:r>
            <w:r>
              <w:rPr>
                <w:rFonts w:asciiTheme="majorHAnsi" w:hAnsiTheme="majorHAnsi"/>
                <w:color w:val="000000"/>
                <w:sz w:val="18"/>
              </w:rPr>
              <w:t xml:space="preserve"> 31,79 mil. euro në vit (2024-2030)</w:t>
            </w:r>
            <w:r>
              <w:rPr>
                <w:rFonts w:asciiTheme="majorHAnsi" w:hAnsiTheme="majorHAnsi"/>
                <w:color w:val="000000"/>
                <w:sz w:val="18"/>
              </w:rPr>
              <w:br/>
            </w:r>
            <w:r>
              <w:rPr>
                <w:rFonts w:asciiTheme="majorHAnsi" w:hAnsiTheme="majorHAnsi"/>
                <w:b/>
                <w:sz w:val="18"/>
              </w:rPr>
              <w:t>WAM:</w:t>
            </w:r>
            <w:r>
              <w:rPr>
                <w:rFonts w:asciiTheme="majorHAnsi" w:hAnsiTheme="majorHAnsi"/>
                <w:sz w:val="18"/>
              </w:rPr>
              <w:t xml:space="preserve"> 48.65 milionë euro në vit (përfshin investimet publike dhe private)</w:t>
            </w:r>
            <w:r>
              <w:rPr>
                <w:rFonts w:asciiTheme="majorHAnsi" w:hAnsiTheme="majorHAnsi"/>
                <w:sz w:val="18"/>
              </w:rPr>
              <w:br/>
            </w:r>
            <w:r>
              <w:rPr>
                <w:sz w:val="18"/>
              </w:rPr>
              <w:t>Burimi: vlerësimet e ekspertëve bazuar në Strategjinë e Energjisë dhe projekt SRN</w:t>
            </w:r>
          </w:p>
        </w:tc>
      </w:tr>
      <w:tr w:rsidR="005C57AD" w:rsidRPr="004A64EF" w14:paraId="395DE03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0D5D2C6"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6603C307" w14:textId="0F704590"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 ME, FKEE</w:t>
            </w:r>
          </w:p>
        </w:tc>
      </w:tr>
      <w:tr w:rsidR="005C57AD" w:rsidRPr="004A64EF" w14:paraId="5E5A2C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16FCE23"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1943EFFB"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sipërfaqes së ndërtesave rezidenciale të rinovuara; kursimet përfundimtare të energjisë (ktoe); kursimet primare të energjisë (ktoe)</w:t>
            </w:r>
          </w:p>
        </w:tc>
      </w:tr>
      <w:tr w:rsidR="005C57AD" w:rsidRPr="00976D33" w14:paraId="7C752EA3" w14:textId="77777777">
        <w:tc>
          <w:tcPr>
            <w:cnfStyle w:val="001000000000" w:firstRow="0" w:lastRow="0" w:firstColumn="1" w:lastColumn="0" w:oddVBand="0" w:evenVBand="0" w:oddHBand="0" w:evenHBand="0" w:firstRowFirstColumn="0" w:firstRowLastColumn="0" w:lastRowFirstColumn="0" w:lastRowLastColumn="0"/>
            <w:tcW w:w="2425" w:type="dxa"/>
          </w:tcPr>
          <w:p w14:paraId="44758C4A" w14:textId="182B7CA7"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6C93C839"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hulumtimi, inovacioni dhe konkurrueshmëria </w:t>
            </w:r>
          </w:p>
        </w:tc>
      </w:tr>
    </w:tbl>
    <w:p w14:paraId="0F9EB6DE" w14:textId="3831AFE7" w:rsidR="005C57AD" w:rsidRDefault="005C57AD" w:rsidP="005C57AD">
      <w:pPr>
        <w:spacing w:before="0" w:after="200"/>
        <w:jc w:val="left"/>
      </w:pPr>
    </w:p>
    <w:tbl>
      <w:tblPr>
        <w:tblStyle w:val="GridTable5Dark-Accent1"/>
        <w:tblW w:w="0" w:type="auto"/>
        <w:tblLook w:val="04A0" w:firstRow="1" w:lastRow="0" w:firstColumn="1" w:lastColumn="0" w:noHBand="0" w:noVBand="1"/>
      </w:tblPr>
      <w:tblGrid>
        <w:gridCol w:w="2425"/>
        <w:gridCol w:w="7139"/>
      </w:tblGrid>
      <w:tr w:rsidR="005C57AD" w:rsidRPr="004A64EF" w14:paraId="082DB43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6DA1A3F" w14:textId="1A448F1F" w:rsidR="005C57AD" w:rsidRPr="004A64EF" w:rsidRDefault="005C57AD">
            <w:pPr>
              <w:spacing w:before="20" w:after="20"/>
              <w:jc w:val="left"/>
              <w:rPr>
                <w:color w:val="FFFFFF" w:themeColor="background1"/>
                <w:sz w:val="18"/>
                <w:szCs w:val="18"/>
              </w:rPr>
            </w:pPr>
            <w:bookmarkStart w:id="216" w:name="_Toc138210164"/>
            <w:bookmarkStart w:id="217" w:name="_Toc138998465"/>
            <w:r>
              <w:rPr>
                <w:color w:val="FFFFFF" w:themeColor="background1"/>
                <w:sz w:val="18"/>
              </w:rPr>
              <w:lastRenderedPageBreak/>
              <w:t xml:space="preserve">PM 25: Rinovimi i </w:t>
            </w:r>
            <w:r w:rsidR="005464B9" w:rsidRPr="00817199">
              <w:rPr>
                <w:color w:val="FFFFFF" w:themeColor="background1"/>
                <w:sz w:val="18"/>
              </w:rPr>
              <w:t>ndë</w:t>
            </w:r>
            <w:r w:rsidR="00817199" w:rsidRPr="00817199">
              <w:rPr>
                <w:color w:val="FFFFFF" w:themeColor="background1"/>
                <w:sz w:val="18"/>
              </w:rPr>
              <w:t>rtesa</w:t>
            </w:r>
            <w:r w:rsidRPr="00817199">
              <w:rPr>
                <w:color w:val="FFFFFF" w:themeColor="background1"/>
                <w:sz w:val="18"/>
              </w:rPr>
              <w:t>ve afariste</w:t>
            </w:r>
            <w:bookmarkEnd w:id="216"/>
            <w:bookmarkEnd w:id="217"/>
            <w:r>
              <w:rPr>
                <w:color w:val="FFFFFF" w:themeColor="background1"/>
                <w:sz w:val="18"/>
              </w:rPr>
              <w:t xml:space="preserve"> </w:t>
            </w:r>
          </w:p>
        </w:tc>
      </w:tr>
      <w:tr w:rsidR="005C57AD" w:rsidRPr="004A64EF" w14:paraId="07D584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C664BFC" w14:textId="3C158DD1" w:rsidR="005C57AD" w:rsidRPr="004A64EF" w:rsidRDefault="005C57AD">
            <w:pPr>
              <w:spacing w:before="20" w:after="20"/>
              <w:jc w:val="left"/>
              <w:rPr>
                <w:b w:val="0"/>
                <w:bCs w:val="0"/>
                <w:color w:val="FFFFFF" w:themeColor="background1"/>
                <w:sz w:val="18"/>
                <w:szCs w:val="18"/>
              </w:rPr>
            </w:pPr>
            <w:r>
              <w:rPr>
                <w:b w:val="0"/>
                <w:color w:val="FFFFFF" w:themeColor="background1"/>
                <w:sz w:val="18"/>
              </w:rPr>
              <w:t>Përshkrimi i shkurtër dhe objektivi: Masa konsideron rinovimin ndërtesave ekzistuese komerciale, të iniciuar nga pronarët dhe/ose të mbështetura nga bankat dhe fondet komerciale. Riparimi i ndërtesave përfshin izolimin e mureve të jashtëm, bodrumeve, papafingos, termoizolimin e çatisë, ndërrimin e dritareve dhe dyerve të jashtme, etj. Masa do të sigurojë lëshimin e certifikatave për performancën energjetike në ndërtesa si parakusht për vënien në punë të rindërtimeve.</w:t>
            </w:r>
          </w:p>
          <w:p w14:paraId="03069CE9" w14:textId="77777777" w:rsidR="005C57AD" w:rsidRDefault="005C57AD">
            <w:pPr>
              <w:spacing w:before="20" w:after="20"/>
              <w:jc w:val="left"/>
              <w:rPr>
                <w:color w:val="FFFFFF" w:themeColor="background1"/>
                <w:sz w:val="18"/>
                <w:szCs w:val="18"/>
              </w:rPr>
            </w:pPr>
            <w:r>
              <w:rPr>
                <w:b w:val="0"/>
                <w:color w:val="FFFFFF" w:themeColor="background1"/>
                <w:sz w:val="18"/>
              </w:rPr>
              <w:t>Sipas projekt SRN-së, ndërtesat rezidenciale përbëjnë 50,452 ndërtesa, me një sipërfaqe totale prej 9.41 milionë m</w:t>
            </w:r>
            <w:r>
              <w:rPr>
                <w:b w:val="0"/>
                <w:color w:val="FFFFFF" w:themeColor="background1"/>
                <w:sz w:val="18"/>
                <w:vertAlign w:val="superscript"/>
              </w:rPr>
              <w:t>2</w:t>
            </w:r>
            <w:r>
              <w:rPr>
                <w:b w:val="0"/>
                <w:color w:val="FFFFFF" w:themeColor="background1"/>
                <w:sz w:val="18"/>
              </w:rPr>
              <w:t>, të cilat përfaqësojnë 20% të totalit të stokut të ndërtesave. Cak është rinovimi i 0.3% (WEM) dhe 1% (WAM) të sipërfaqes totale të ndërtesave komerciale.</w:t>
            </w:r>
          </w:p>
          <w:p w14:paraId="5B7DE560" w14:textId="04FFD0E9" w:rsidR="008D00C3" w:rsidRPr="004A64EF" w:rsidRDefault="008D00C3">
            <w:pPr>
              <w:spacing w:before="20" w:after="20"/>
              <w:jc w:val="left"/>
              <w:rPr>
                <w:b w:val="0"/>
                <w:bCs w:val="0"/>
                <w:color w:val="FFFFFF" w:themeColor="background1"/>
                <w:sz w:val="18"/>
                <w:szCs w:val="18"/>
              </w:rPr>
            </w:pPr>
            <w:r>
              <w:rPr>
                <w:b w:val="0"/>
                <w:color w:val="E7E6E6" w:themeColor="background2"/>
                <w:sz w:val="18"/>
              </w:rPr>
              <w:t>Sipas projeksioneve të investimeve të FKEE-së, gjatë periudhës 2025-2029, përmes kombinimit të granteve dhe linjave kreditore, do të financohen masat e efiçiencës së energjisë në ndërtesat komerciale  në vlerë prej 12.52 milionë euro, të planifikuara për 494 NMV.</w:t>
            </w:r>
            <w:r>
              <w:rPr>
                <w:b w:val="0"/>
                <w:color w:val="00B050"/>
                <w:sz w:val="18"/>
              </w:rPr>
              <w:t xml:space="preserve"> </w:t>
            </w:r>
            <w:r>
              <w:rPr>
                <w:b w:val="0"/>
                <w:color w:val="E7E6E6" w:themeColor="background2"/>
                <w:sz w:val="18"/>
              </w:rPr>
              <w:t>Nevojiten investime shtesë nga burime private dhe/ose publike/donatorë për të arritur normën e synuar të renovimeve.</w:t>
            </w:r>
          </w:p>
        </w:tc>
      </w:tr>
      <w:tr w:rsidR="005C57AD" w:rsidRPr="004A64EF" w14:paraId="170604CE"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53A507C"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492E79DE"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6E1EDD4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CF30D6E"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73571072"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4A64EF" w14:paraId="5B51410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11C9E6D"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1F69224" w14:textId="758BB50C"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ursimet vjetore:</w:t>
            </w:r>
            <w:r>
              <w:rPr>
                <w:b/>
                <w:sz w:val="18"/>
              </w:rPr>
              <w:t xml:space="preserve"> WEM</w:t>
            </w:r>
            <w:r>
              <w:rPr>
                <w:sz w:val="18"/>
              </w:rPr>
              <w:t>: 2024-2030</w:t>
            </w:r>
            <w:r w:rsidR="00FC6623" w:rsidRPr="004A64EF">
              <w:rPr>
                <w:rStyle w:val="FootnoteReference"/>
                <w:sz w:val="18"/>
                <w:szCs w:val="18"/>
              </w:rPr>
              <w:footnoteReference w:id="15"/>
            </w:r>
            <w:r>
              <w:rPr>
                <w:sz w:val="18"/>
              </w:rPr>
              <w:t xml:space="preserve">: 0.47 ktoe / </w:t>
            </w:r>
            <w:r>
              <w:rPr>
                <w:b/>
                <w:sz w:val="18"/>
              </w:rPr>
              <w:t>WAM</w:t>
            </w:r>
            <w:r>
              <w:rPr>
                <w:sz w:val="18"/>
              </w:rPr>
              <w:t xml:space="preserve">: 2.5 ktoe </w:t>
            </w:r>
            <w:r>
              <w:rPr>
                <w:sz w:val="18"/>
              </w:rPr>
              <w:br/>
              <w:t>Burimi: vlerësimet e ekspertëve bazuar në Strategjinë e Energjisë dhe projekt BRE</w:t>
            </w:r>
          </w:p>
        </w:tc>
      </w:tr>
      <w:tr w:rsidR="005C57AD" w:rsidRPr="004A64EF" w14:paraId="631F5A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7395E9F"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4EEFDDDE" w14:textId="2347CD37" w:rsidR="005C57AD" w:rsidRPr="004A64EF" w:rsidRDefault="002429B9">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b/>
                <w:color w:val="000000"/>
                <w:sz w:val="18"/>
              </w:rPr>
              <w:t>WEM:</w:t>
            </w:r>
            <w:r>
              <w:rPr>
                <w:rFonts w:asciiTheme="majorHAnsi" w:hAnsiTheme="majorHAnsi"/>
                <w:color w:val="000000"/>
                <w:sz w:val="18"/>
              </w:rPr>
              <w:t xml:space="preserve"> 14,74 mil. euro në vit (2024-2030) /</w:t>
            </w:r>
            <w:r>
              <w:rPr>
                <w:rFonts w:asciiTheme="majorHAnsi" w:hAnsiTheme="majorHAnsi"/>
                <w:color w:val="000000"/>
                <w:sz w:val="18"/>
              </w:rPr>
              <w:br/>
            </w:r>
            <w:r>
              <w:rPr>
                <w:rFonts w:asciiTheme="majorHAnsi" w:hAnsiTheme="majorHAnsi"/>
                <w:b/>
                <w:sz w:val="18"/>
              </w:rPr>
              <w:t>WAM:</w:t>
            </w:r>
            <w:r>
              <w:rPr>
                <w:rFonts w:asciiTheme="majorHAnsi" w:hAnsiTheme="majorHAnsi"/>
                <w:sz w:val="18"/>
              </w:rPr>
              <w:t xml:space="preserve"> 78.97 milionë euro në vit (përfshin investimet publike dhe private)</w:t>
            </w:r>
            <w:r>
              <w:rPr>
                <w:rFonts w:asciiTheme="majorHAnsi" w:hAnsiTheme="majorHAnsi"/>
                <w:sz w:val="18"/>
              </w:rPr>
              <w:br/>
            </w:r>
            <w:r>
              <w:rPr>
                <w:sz w:val="18"/>
              </w:rPr>
              <w:t>Burimi: vlerësimet e ekspertëve bazuar në Strategjinë e Energjisë dhe projekt SRN</w:t>
            </w:r>
          </w:p>
        </w:tc>
      </w:tr>
      <w:tr w:rsidR="005C57AD" w:rsidRPr="004A64EF" w14:paraId="4C9646F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4EF0DCF"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1F19964" w14:textId="21E74CE1"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 ME, FKEE</w:t>
            </w:r>
          </w:p>
        </w:tc>
      </w:tr>
      <w:tr w:rsidR="005C57AD" w:rsidRPr="004A64EF" w14:paraId="784C998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C2DC0C2"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4248A772"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sipërfaqes së ndërtesave komerciale të rinovuara; kursimet përfundimtare të energjisë (ktoe); kursimet primare të energjisë (ktoe)</w:t>
            </w:r>
          </w:p>
        </w:tc>
      </w:tr>
      <w:tr w:rsidR="005C57AD" w:rsidRPr="00976D33" w14:paraId="16C6E4D8" w14:textId="77777777">
        <w:tc>
          <w:tcPr>
            <w:cnfStyle w:val="001000000000" w:firstRow="0" w:lastRow="0" w:firstColumn="1" w:lastColumn="0" w:oddVBand="0" w:evenVBand="0" w:oddHBand="0" w:evenHBand="0" w:firstRowFirstColumn="0" w:firstRowLastColumn="0" w:lastRowFirstColumn="0" w:lastRowLastColumn="0"/>
            <w:tcW w:w="2425" w:type="dxa"/>
          </w:tcPr>
          <w:p w14:paraId="2DA9C294" w14:textId="290AD703"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649A8400"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 hulumtimi, inovacioni dhe konkurrueshmëria</w:t>
            </w:r>
          </w:p>
        </w:tc>
      </w:tr>
    </w:tbl>
    <w:p w14:paraId="165E70D3" w14:textId="77777777" w:rsidR="00AA7CDF" w:rsidRPr="00976D33" w:rsidRDefault="00AA7CDF" w:rsidP="005C57AD"/>
    <w:tbl>
      <w:tblPr>
        <w:tblStyle w:val="GridTable5Dark-Accent1"/>
        <w:tblW w:w="0" w:type="auto"/>
        <w:tblLook w:val="04A0" w:firstRow="1" w:lastRow="0" w:firstColumn="1" w:lastColumn="0" w:noHBand="0" w:noVBand="1"/>
      </w:tblPr>
      <w:tblGrid>
        <w:gridCol w:w="2425"/>
        <w:gridCol w:w="7139"/>
      </w:tblGrid>
      <w:tr w:rsidR="005C57AD" w:rsidRPr="004A64EF" w14:paraId="499867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2BDE21F" w14:textId="7B413F3C" w:rsidR="005C57AD" w:rsidRPr="004A64EF" w:rsidRDefault="005C57AD">
            <w:pPr>
              <w:spacing w:before="20" w:after="20"/>
              <w:jc w:val="left"/>
              <w:rPr>
                <w:color w:val="FFFFFF" w:themeColor="background1"/>
                <w:sz w:val="18"/>
                <w:szCs w:val="18"/>
              </w:rPr>
            </w:pPr>
            <w:bookmarkStart w:id="218" w:name="_Toc138210165"/>
            <w:bookmarkStart w:id="219" w:name="_Toc138998466"/>
            <w:r>
              <w:rPr>
                <w:color w:val="FFFFFF" w:themeColor="background1"/>
                <w:sz w:val="18"/>
              </w:rPr>
              <w:t>PM 26: Instalimi i kolektorëve termikë solarë në sektorin rezidencial</w:t>
            </w:r>
            <w:bookmarkEnd w:id="218"/>
            <w:bookmarkEnd w:id="219"/>
            <w:r>
              <w:rPr>
                <w:color w:val="FFFFFF" w:themeColor="background1"/>
                <w:sz w:val="18"/>
              </w:rPr>
              <w:t xml:space="preserve"> </w:t>
            </w:r>
          </w:p>
        </w:tc>
      </w:tr>
      <w:tr w:rsidR="005C57AD" w:rsidRPr="004A64EF" w14:paraId="2E81C4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6B62282" w14:textId="77777777"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Qëllimi i masës është ulja e kostove të energjisë dhe përmirësimi i efiçiencës së sistemit për përgatitjen e ujit të ngrohtë.</w:t>
            </w:r>
          </w:p>
          <w:p w14:paraId="4456BC54" w14:textId="77777777" w:rsidR="005C57AD" w:rsidRPr="004A64EF" w:rsidRDefault="005C57AD">
            <w:pPr>
              <w:spacing w:before="20" w:after="20"/>
              <w:jc w:val="left"/>
              <w:rPr>
                <w:color w:val="FFFFFF" w:themeColor="background1"/>
                <w:sz w:val="18"/>
                <w:szCs w:val="18"/>
              </w:rPr>
            </w:pPr>
            <w:r>
              <w:rPr>
                <w:b w:val="0"/>
                <w:color w:val="FFFFFF" w:themeColor="background1"/>
                <w:sz w:val="18"/>
              </w:rPr>
              <w:t>Teknologjia e synuar është ngrohësi elektrik i ujit të ngrohtë, një nga shpenzuesit më të mëdhenj të energjisë, duke ndikuar ndjeshëm në fatura. Kolektorët termikë solarë janë një nga opsionet më të mira për zëvendësimin e këtyre ngrohëseve elektrikë. Kostoja më e ulët e investimit për instalimin e kolektorëve termikë solarë është thelbësore sepse mund të zvogëlojë faturat e konsumit për ujë të ngrohtë. Këto sisteme ofrojnë gjithashtu kursime të energjisë dhe mund të plotësojnë të paktën 50% të kërkesës në vit, varësisht nga nevojat për ujë të ngrohtë. Për më tepër, kolektorët termikë solarë mund të kombinohen me energji elektrike dhe sistemet e ngrohjes qendrore.</w:t>
            </w:r>
          </w:p>
          <w:p w14:paraId="58BC9817" w14:textId="44D5037D" w:rsidR="005C57AD" w:rsidRPr="004A64EF" w:rsidRDefault="005C57AD" w:rsidP="60EECF08">
            <w:pPr>
              <w:spacing w:before="20" w:after="20"/>
              <w:jc w:val="left"/>
              <w:rPr>
                <w:b w:val="0"/>
                <w:bCs w:val="0"/>
                <w:color w:val="FFFFFF" w:themeColor="background1"/>
                <w:sz w:val="18"/>
                <w:szCs w:val="18"/>
              </w:rPr>
            </w:pPr>
            <w:r>
              <w:rPr>
                <w:b w:val="0"/>
                <w:color w:val="FFFFFF" w:themeColor="background1"/>
                <w:sz w:val="18"/>
              </w:rPr>
              <w:t xml:space="preserve">Masat supozojnë instalimin e 417 sistemeve termike solare çdo vit (WAM), nga viti 2024 deri në vitin 2040. </w:t>
            </w:r>
          </w:p>
          <w:p w14:paraId="4E83B9F5" w14:textId="37AD1BAB" w:rsidR="005C57AD" w:rsidRPr="004A64EF" w:rsidRDefault="22F4349A">
            <w:pPr>
              <w:spacing w:before="20" w:after="20"/>
              <w:jc w:val="left"/>
              <w:rPr>
                <w:b w:val="0"/>
                <w:color w:val="FFFFFF" w:themeColor="background1"/>
                <w:sz w:val="18"/>
                <w:szCs w:val="18"/>
              </w:rPr>
            </w:pPr>
            <w:r>
              <w:rPr>
                <w:color w:val="FFFFFF" w:themeColor="background1"/>
                <w:sz w:val="18"/>
              </w:rPr>
              <w:t>Kjo masë politike ka përfitime të shumta, duke filluar nga ulja e faturave të energjisë elektrike deri te rritja e vendeve të punës dhe zhvillimi i bizneseve, dhe krijon mundësi punësimi për burrat dhe gratë.</w:t>
            </w:r>
          </w:p>
        </w:tc>
      </w:tr>
      <w:tr w:rsidR="005C57AD" w:rsidRPr="004A64EF" w14:paraId="276EC62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36A62D2"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635DFAE3"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506918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FB5CC3E"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C695830"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4A64EF" w14:paraId="1912CD1E"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AD7481F"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FF6C5E5" w14:textId="333F78CF" w:rsidR="005C57AD" w:rsidRPr="004A64EF" w:rsidRDefault="0074743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Kursimet vjetore: </w:t>
            </w:r>
            <w:r>
              <w:rPr>
                <w:b/>
                <w:sz w:val="18"/>
              </w:rPr>
              <w:t>WEM</w:t>
            </w:r>
            <w:r>
              <w:rPr>
                <w:sz w:val="18"/>
              </w:rPr>
              <w:t xml:space="preserve">: 2024-2030: 0.197 ktoe në vit; </w:t>
            </w:r>
            <w:r>
              <w:rPr>
                <w:b/>
                <w:sz w:val="18"/>
              </w:rPr>
              <w:t>WAM</w:t>
            </w:r>
            <w:r>
              <w:rPr>
                <w:sz w:val="18"/>
              </w:rPr>
              <w:t>:  2024-2030: 0.32 ktoe në viti</w:t>
            </w:r>
            <w:r>
              <w:rPr>
                <w:sz w:val="18"/>
              </w:rPr>
              <w:br/>
              <w:t>Burimi: vlerësimet e ekspertëve</w:t>
            </w:r>
          </w:p>
        </w:tc>
      </w:tr>
      <w:tr w:rsidR="005C57AD" w:rsidRPr="004A64EF" w14:paraId="410095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153B319"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tcPr>
          <w:p w14:paraId="030A663B" w14:textId="26DA835F" w:rsidR="005C57AD" w:rsidRPr="004A64EF" w:rsidRDefault="00E566D3">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b/>
                <w:color w:val="000000"/>
                <w:sz w:val="18"/>
              </w:rPr>
              <w:t>WEM:</w:t>
            </w:r>
            <w:r>
              <w:rPr>
                <w:rFonts w:asciiTheme="majorHAnsi" w:hAnsiTheme="majorHAnsi"/>
                <w:color w:val="000000"/>
                <w:sz w:val="18"/>
              </w:rPr>
              <w:t xml:space="preserve"> 2.28 mil. në vit (2024-2030)</w:t>
            </w:r>
            <w:r>
              <w:rPr>
                <w:rFonts w:asciiTheme="majorHAnsi" w:hAnsiTheme="majorHAnsi"/>
                <w:color w:val="000000"/>
                <w:sz w:val="18"/>
              </w:rPr>
              <w:br/>
            </w:r>
            <w:r>
              <w:rPr>
                <w:rFonts w:asciiTheme="majorHAnsi" w:hAnsiTheme="majorHAnsi"/>
                <w:b/>
                <w:sz w:val="18"/>
              </w:rPr>
              <w:t>WAM:</w:t>
            </w:r>
            <w:r>
              <w:rPr>
                <w:rFonts w:asciiTheme="majorHAnsi" w:hAnsiTheme="majorHAnsi"/>
                <w:sz w:val="18"/>
              </w:rPr>
              <w:t xml:space="preserve"> </w:t>
            </w:r>
            <w:r>
              <w:rPr>
                <w:rFonts w:asciiTheme="majorHAnsi" w:hAnsiTheme="majorHAnsi"/>
                <w:color w:val="000000"/>
                <w:sz w:val="18"/>
              </w:rPr>
              <w:t xml:space="preserve"> </w:t>
            </w:r>
            <w:r>
              <w:rPr>
                <w:color w:val="000000"/>
                <w:sz w:val="18"/>
              </w:rPr>
              <w:t>3.74 milionë euro në vit (2024-2030) (përfshin investimet publike dhe private)</w:t>
            </w:r>
            <w:r>
              <w:rPr>
                <w:color w:val="000000"/>
                <w:sz w:val="18"/>
              </w:rPr>
              <w:br/>
            </w:r>
            <w:r>
              <w:rPr>
                <w:sz w:val="18"/>
              </w:rPr>
              <w:t>Burimi: vlerësimet e ekspertëve bazuar në Strategjinë e Energjisë</w:t>
            </w:r>
          </w:p>
        </w:tc>
      </w:tr>
      <w:tr w:rsidR="005C57AD" w:rsidRPr="004A64EF" w14:paraId="21D87E1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E86E4DC"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806A444" w14:textId="2AEACAD6"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 FKEE</w:t>
            </w:r>
          </w:p>
        </w:tc>
      </w:tr>
      <w:tr w:rsidR="005C57AD" w:rsidRPr="004A64EF" w14:paraId="57C244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96A642B"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51918C5A" w14:textId="1480DCAD"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dhe kW i sistemeve termike solare të instaluara; Kursimet përfundimtare të energjisë (ktoe); Kursimet primare të energjisë (ktoe)</w:t>
            </w:r>
          </w:p>
        </w:tc>
      </w:tr>
      <w:tr w:rsidR="005C57AD" w:rsidRPr="00976D33" w14:paraId="6EE970F0" w14:textId="77777777">
        <w:tc>
          <w:tcPr>
            <w:cnfStyle w:val="001000000000" w:firstRow="0" w:lastRow="0" w:firstColumn="1" w:lastColumn="0" w:oddVBand="0" w:evenVBand="0" w:oddHBand="0" w:evenHBand="0" w:firstRowFirstColumn="0" w:firstRowLastColumn="0" w:lastRowFirstColumn="0" w:lastRowLastColumn="0"/>
            <w:tcW w:w="2425" w:type="dxa"/>
          </w:tcPr>
          <w:p w14:paraId="52CB6467" w14:textId="0ACD2FAC"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5FD7A533"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0C9E981C" w14:textId="77777777" w:rsidR="005C57AD" w:rsidRDefault="005C57AD" w:rsidP="005C57AD"/>
    <w:p w14:paraId="359D34FE" w14:textId="77777777" w:rsidR="00FF705C" w:rsidRDefault="00FF705C" w:rsidP="005C57AD"/>
    <w:p w14:paraId="7D4F3506" w14:textId="77777777" w:rsidR="00FF705C" w:rsidRDefault="00FF705C" w:rsidP="005C57AD"/>
    <w:tbl>
      <w:tblPr>
        <w:tblStyle w:val="GridTable5Dark-Accent1"/>
        <w:tblW w:w="0" w:type="auto"/>
        <w:tblLook w:val="04A0" w:firstRow="1" w:lastRow="0" w:firstColumn="1" w:lastColumn="0" w:noHBand="0" w:noVBand="1"/>
      </w:tblPr>
      <w:tblGrid>
        <w:gridCol w:w="2425"/>
        <w:gridCol w:w="7139"/>
      </w:tblGrid>
      <w:tr w:rsidR="005C57AD" w:rsidRPr="004A64EF" w14:paraId="577D4C9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B3E1375" w14:textId="015061F1" w:rsidR="005C57AD" w:rsidRPr="004A64EF" w:rsidRDefault="005C57AD">
            <w:pPr>
              <w:spacing w:before="20" w:after="20"/>
              <w:jc w:val="left"/>
              <w:rPr>
                <w:color w:val="FFFFFF" w:themeColor="background1"/>
                <w:sz w:val="18"/>
                <w:szCs w:val="18"/>
              </w:rPr>
            </w:pPr>
            <w:bookmarkStart w:id="220" w:name="_Toc71247186"/>
            <w:bookmarkStart w:id="221" w:name="_Toc138210166"/>
            <w:bookmarkStart w:id="222" w:name="_Toc138998467"/>
            <w:r>
              <w:rPr>
                <w:color w:val="FFFFFF" w:themeColor="background1"/>
                <w:sz w:val="18"/>
              </w:rPr>
              <w:lastRenderedPageBreak/>
              <w:t>PM 27: Ndërtesat me konsum afër zero energji</w:t>
            </w:r>
            <w:bookmarkEnd w:id="220"/>
            <w:bookmarkEnd w:id="221"/>
            <w:bookmarkEnd w:id="222"/>
          </w:p>
        </w:tc>
      </w:tr>
      <w:tr w:rsidR="005C57AD" w:rsidRPr="004A64EF" w14:paraId="582162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CEF2114" w14:textId="39FDD3D8" w:rsidR="005C57AD" w:rsidRPr="004A64EF" w:rsidRDefault="005C57AD">
            <w:pPr>
              <w:spacing w:before="20" w:after="20"/>
              <w:jc w:val="left"/>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Plani Kombëtar për Ndërtesat me konsum afër zero energji (NKAZE) është detyrim sipas Ligjit për Performancën Energjetike në Ndërtesa (Ligji për PEN) dhe përcakton një ndërtesë me energji zero (NEZ) si: “një ndërtesë me performancë shumë të lartë energjetike.” Sasia afër zero ose shumë e ulët e energjisë së kërkuar duhet të mbulohet në një masë shumë të konsiderueshme nga energjia nga burimet e ripërtëritshme, duke përfshirë energjinë nga burimet e ripërtëritshme të prodhuara në vend ose aty pranë.</w:t>
            </w:r>
            <w:r>
              <w:rPr>
                <w:color w:val="FFFFFF" w:themeColor="background1"/>
                <w:sz w:val="18"/>
              </w:rPr>
              <w:t xml:space="preserve"> </w:t>
            </w:r>
          </w:p>
          <w:p w14:paraId="7CD4E443" w14:textId="0A8BAF83" w:rsidR="005C57AD" w:rsidRPr="004A64EF" w:rsidRDefault="005C57AD">
            <w:pPr>
              <w:spacing w:before="20" w:after="20"/>
              <w:jc w:val="left"/>
              <w:rPr>
                <w:b w:val="0"/>
                <w:bCs w:val="0"/>
                <w:color w:val="FFFFFF" w:themeColor="background1"/>
                <w:sz w:val="18"/>
                <w:szCs w:val="18"/>
              </w:rPr>
            </w:pPr>
          </w:p>
          <w:p w14:paraId="0E45E30B" w14:textId="52EA45DB"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Neni 8 i Ligjit të ri për Performancën energjetike në ndërtesa </w:t>
            </w:r>
            <w:r>
              <w:rPr>
                <w:b w:val="0"/>
                <w:color w:val="FFFFFF" w:themeColor="background1"/>
                <w:sz w:val="18"/>
              </w:rPr>
              <w:t>përfshin dispozita për promovimin e Ndërtesave me konsum afër zero energji (NKAZE). Ai mandaton hartimin e një plani kombëtar (Plani i NKAZE-së) nga MMPHI , në bashkëpunim me ministrinë përgjegjëse për energjinë, për të rritur NKAZE-të dhe për ta paraqitur atë në Qeveri pas miratimit të Strategjisë për Rinovim të Ndërtesave. Ligji kërkon që të gjitha ndërtesat e reja të arrijnë standarde me konsum afër zero energji deri më 31 dhjetor 2030 dhe që ndërtesat në pronësi të qeverisë t’i përmbushin këto standarde deri më 31 dhjetor 2028. Plani i NKAZE-së do të përcaktojë NKAZE-të, do të vendosë caqe bazuar në kategoritë e ndërtesave,</w:t>
            </w:r>
            <w:r>
              <w:rPr>
                <w:b w:val="0"/>
                <w:color w:val="FFFFFF" w:themeColor="background1"/>
              </w:rPr>
              <w:t xml:space="preserve"> </w:t>
            </w:r>
            <w:r>
              <w:rPr>
                <w:b w:val="0"/>
                <w:color w:val="FFFFFF" w:themeColor="background1"/>
                <w:sz w:val="18"/>
              </w:rPr>
              <w:t>duke përfshirë tregues të veçantë të përdorimit të energjisë, dhe do të përshkruajë politikat dhe masat për arritjen e këtyre objektivave, siç janë kërkesat për energji të ripërtëritshme. Ky plan do të përditësohet çdo tri vite dhe do t’i dorëzohet Sekretariatit të Komunitetit të Energjisë për të mbështetur praktikat e qëndrueshme të ndërtimit në Kosovë.</w:t>
            </w:r>
          </w:p>
          <w:p w14:paraId="39359852" w14:textId="6B0E1257" w:rsidR="005C57AD" w:rsidRPr="004A64EF" w:rsidRDefault="005C57AD">
            <w:pPr>
              <w:spacing w:before="20" w:after="20"/>
              <w:jc w:val="left"/>
              <w:rPr>
                <w:b w:val="0"/>
                <w:bCs w:val="0"/>
                <w:color w:val="FFFFFF" w:themeColor="background1"/>
                <w:sz w:val="18"/>
                <w:szCs w:val="18"/>
              </w:rPr>
            </w:pPr>
            <w:r>
              <w:rPr>
                <w:b w:val="0"/>
                <w:color w:val="FFFFFF" w:themeColor="background1"/>
                <w:sz w:val="18"/>
              </w:rPr>
              <w:t>Në këtë PKEK, objektivi është që të ketë 150 NKAZE në vitin 2031 (WEM), bazuar në Strategjinë e Energjisë, dhe të rinovohet 0.3% e sipërfaqes totale bazë (p.sh. ndërtesat me apartamente) në vit në WAM.</w:t>
            </w:r>
          </w:p>
        </w:tc>
      </w:tr>
      <w:tr w:rsidR="005C57AD" w:rsidRPr="004A64EF" w14:paraId="58F0FFFE"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3C7B586"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6F8B9571"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638ECC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0999B80" w14:textId="77777777" w:rsidR="005C57AD" w:rsidRPr="004A64EF" w:rsidRDefault="005C57AD">
            <w:pPr>
              <w:spacing w:before="20" w:after="20"/>
              <w:jc w:val="left"/>
              <w:rPr>
                <w:sz w:val="18"/>
                <w:szCs w:val="18"/>
              </w:rPr>
            </w:pPr>
            <w:r>
              <w:rPr>
                <w:color w:val="FFFFFF" w:themeColor="background1"/>
                <w:sz w:val="18"/>
              </w:rPr>
              <w:t>Statusi i implementimit</w:t>
            </w:r>
          </w:p>
        </w:tc>
        <w:tc>
          <w:tcPr>
            <w:tcW w:w="7139" w:type="dxa"/>
            <w:vAlign w:val="center"/>
          </w:tcPr>
          <w:p w14:paraId="0FEF4A61"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p w14:paraId="026960EE" w14:textId="0BE766F4" w:rsidR="005C57AD" w:rsidRPr="004A64EF" w:rsidRDefault="005C57AD" w:rsidP="00AF7BB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sz w:val="18"/>
                <w:szCs w:val="18"/>
              </w:rPr>
            </w:pPr>
            <w:r>
              <w:rPr>
                <w:sz w:val="18"/>
              </w:rPr>
              <w:t>Projektplani Kombëtar për Rritjen e Numrit të NKAZE-ve është finalizuar në gjuhën angleze nga kompania GFA Consulting Group, i financuar nga projekti i Zyrës së BE-së në Kosovë, dhe i njëjti draft përfundimtar i është dërguar Sekretariatit të Komunitetit të Energjisë për komente, dhe ka marrë reagime pozitive.</w:t>
            </w:r>
          </w:p>
          <w:p w14:paraId="6A052CA6" w14:textId="58620849" w:rsidR="001A65E6" w:rsidRPr="004A64EF" w:rsidRDefault="001A65E6" w:rsidP="00AF7BB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Sigurohen në kuadër të subvencioneve të Pakos për Mbështetje të Energjisë, por fondet përfshihen në </w:t>
            </w:r>
            <w:r w:rsidRPr="004A64EF">
              <w:rPr>
                <w:sz w:val="18"/>
              </w:rPr>
              <w:fldChar w:fldCharType="begin"/>
            </w:r>
            <w:r w:rsidRPr="004A64EF">
              <w:rPr>
                <w:sz w:val="18"/>
              </w:rPr>
              <w:instrText xml:space="preserve"> REF _Ref164897610 \h </w:instrText>
            </w:r>
            <w:r w:rsidR="00965516" w:rsidRPr="004A64EF">
              <w:rPr>
                <w:sz w:val="18"/>
              </w:rPr>
              <w:instrText xml:space="preserve"> \* MERGEFORMAT </w:instrText>
            </w:r>
            <w:r w:rsidRPr="004A64EF">
              <w:rPr>
                <w:sz w:val="18"/>
              </w:rPr>
            </w:r>
            <w:r w:rsidRPr="004A64EF">
              <w:rPr>
                <w:sz w:val="18"/>
              </w:rPr>
              <w:fldChar w:fldCharType="separate"/>
            </w:r>
            <w:r w:rsidR="003B7FFA" w:rsidRPr="003B7FFA">
              <w:rPr>
                <w:sz w:val="18"/>
              </w:rPr>
              <w:t>PM 37: Rritja e përdorimit të teknologjive efiçiente në sektorin rezidencial</w:t>
            </w:r>
            <w:r w:rsidRPr="004A64EF">
              <w:rPr>
                <w:sz w:val="18"/>
              </w:rPr>
              <w:fldChar w:fldCharType="end"/>
            </w:r>
          </w:p>
        </w:tc>
      </w:tr>
      <w:tr w:rsidR="005C57AD" w:rsidRPr="004A64EF" w14:paraId="691A7DE2"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838B538"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28D12E4" w14:textId="30A14FE0"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b/>
                <w:sz w:val="18"/>
              </w:rPr>
              <w:t>WEM</w:t>
            </w:r>
            <w:r>
              <w:rPr>
                <w:sz w:val="18"/>
              </w:rPr>
              <w:t xml:space="preserve">: 150 NKAZE në vitin 2031; </w:t>
            </w:r>
            <w:r>
              <w:rPr>
                <w:b/>
                <w:sz w:val="18"/>
              </w:rPr>
              <w:t>WAM</w:t>
            </w:r>
            <w:r>
              <w:rPr>
                <w:sz w:val="18"/>
              </w:rPr>
              <w:t xml:space="preserve">: 1.2 ktoe në viti kursime përfundimtare të energjisë </w:t>
            </w:r>
            <w:r>
              <w:rPr>
                <w:sz w:val="18"/>
              </w:rPr>
              <w:br/>
              <w:t>Burimi: vlerësimet e ekspertëve</w:t>
            </w:r>
          </w:p>
        </w:tc>
      </w:tr>
      <w:tr w:rsidR="005C57AD" w:rsidRPr="004A64EF" w14:paraId="5B526F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85C24C3"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41FB28A1" w14:textId="15EF9093"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b/>
                <w:sz w:val="18"/>
              </w:rPr>
              <w:t>WEM</w:t>
            </w:r>
            <w:r>
              <w:rPr>
                <w:sz w:val="18"/>
              </w:rPr>
              <w:t xml:space="preserve">: ~60 mil. euro </w:t>
            </w:r>
            <w:r>
              <w:rPr>
                <w:rFonts w:asciiTheme="majorHAnsi" w:hAnsiTheme="majorHAnsi"/>
                <w:sz w:val="18"/>
              </w:rPr>
              <w:t>(përfshin investime publike dhe private)</w:t>
            </w:r>
            <w:r>
              <w:rPr>
                <w:sz w:val="18"/>
              </w:rPr>
              <w:t xml:space="preserve">; </w:t>
            </w:r>
            <w:r>
              <w:rPr>
                <w:b/>
                <w:sz w:val="18"/>
              </w:rPr>
              <w:t>WAM</w:t>
            </w:r>
            <w:r>
              <w:rPr>
                <w:sz w:val="18"/>
              </w:rPr>
              <w:t>: n/a Burimi: vlerësimet e ekspertëve</w:t>
            </w:r>
          </w:p>
        </w:tc>
      </w:tr>
      <w:tr w:rsidR="005C57AD" w:rsidRPr="004A64EF" w14:paraId="3404C45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48D22A7"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35771245" w14:textId="66C177E4"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SPI, së bashku me ME, FKEE</w:t>
            </w:r>
          </w:p>
        </w:tc>
      </w:tr>
      <w:tr w:rsidR="005C57AD" w:rsidRPr="004A64EF" w14:paraId="19119B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5ED57A9"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6D48B340"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sipërfaqes së ndërtesave rezidenciale të rinovuara; numri i ndërtesave me konsum afër zero energji</w:t>
            </w:r>
          </w:p>
        </w:tc>
      </w:tr>
      <w:tr w:rsidR="005C57AD" w:rsidRPr="00976D33" w14:paraId="03713026" w14:textId="77777777">
        <w:tc>
          <w:tcPr>
            <w:cnfStyle w:val="001000000000" w:firstRow="0" w:lastRow="0" w:firstColumn="1" w:lastColumn="0" w:oddVBand="0" w:evenVBand="0" w:oddHBand="0" w:evenHBand="0" w:firstRowFirstColumn="0" w:firstRowLastColumn="0" w:lastRowFirstColumn="0" w:lastRowLastColumn="0"/>
            <w:tcW w:w="2425" w:type="dxa"/>
          </w:tcPr>
          <w:p w14:paraId="538E3EBF" w14:textId="366185DE"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30A0BBE"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2850D728" w14:textId="77777777" w:rsidR="005C57AD" w:rsidRPr="00976D33" w:rsidRDefault="005C57AD" w:rsidP="005C57AD">
      <w:pPr>
        <w:rPr>
          <w:rFonts w:ascii="Calibri" w:hAnsi="Calibri"/>
        </w:rPr>
      </w:pPr>
    </w:p>
    <w:tbl>
      <w:tblPr>
        <w:tblStyle w:val="GridTable5Dark-Accent1"/>
        <w:tblW w:w="0" w:type="auto"/>
        <w:tblLook w:val="04A0" w:firstRow="1" w:lastRow="0" w:firstColumn="1" w:lastColumn="0" w:noHBand="0" w:noVBand="1"/>
      </w:tblPr>
      <w:tblGrid>
        <w:gridCol w:w="2425"/>
        <w:gridCol w:w="7139"/>
      </w:tblGrid>
      <w:tr w:rsidR="005C57AD" w:rsidRPr="004A64EF" w14:paraId="785A81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05AD998" w14:textId="4D018F66" w:rsidR="005C57AD" w:rsidRPr="004A64EF" w:rsidRDefault="005C57AD">
            <w:pPr>
              <w:spacing w:before="20" w:after="20"/>
              <w:jc w:val="left"/>
              <w:rPr>
                <w:color w:val="FFFFFF" w:themeColor="background1"/>
                <w:sz w:val="18"/>
                <w:szCs w:val="18"/>
              </w:rPr>
            </w:pPr>
            <w:bookmarkStart w:id="223" w:name="_Toc71247187"/>
            <w:bookmarkStart w:id="224" w:name="_Toc138210167"/>
            <w:bookmarkStart w:id="225" w:name="_Toc138998468"/>
            <w:r>
              <w:rPr>
                <w:color w:val="FFFFFF" w:themeColor="background1"/>
                <w:sz w:val="18"/>
              </w:rPr>
              <w:t>PM 28: Certifikimi energjetik i ndërtesave</w:t>
            </w:r>
            <w:bookmarkEnd w:id="223"/>
            <w:bookmarkEnd w:id="224"/>
            <w:bookmarkEnd w:id="225"/>
          </w:p>
        </w:tc>
      </w:tr>
      <w:tr w:rsidR="005C57AD" w:rsidRPr="004A64EF" w14:paraId="5DC1B1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32D7B13" w14:textId="6F9D8A2A"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Certifikimi i performancës energjetike të ndërtesave do të jetë i detyrueshëm për ndërtesat që shiten ose jepen me qira dhe kur një ndërtesë ndërtohet, rinovohet ose rindërtohet. Procedurat e certifikimit të energjisë përcaktohen përmes rregulloreve dytësore nga Ligji për Performancën Energjetike në Ndërtesa (aktualisht -</w:t>
            </w:r>
            <w:r>
              <w:rPr>
                <w:b w:val="0"/>
              </w:rPr>
              <w:t xml:space="preserve"> </w:t>
            </w:r>
            <w:hyperlink r:id="rId60" w:history="1">
              <w:r>
                <w:rPr>
                  <w:b w:val="0"/>
                  <w:color w:val="FFFFFF" w:themeColor="background1"/>
                  <w:sz w:val="18"/>
                </w:rPr>
                <w:t>Rregullorja MMPH Nr.</w:t>
              </w:r>
            </w:hyperlink>
            <w:r>
              <w:t xml:space="preserve"> </w:t>
            </w:r>
            <w:hyperlink r:id="rId61" w:history="1">
              <w:r>
                <w:rPr>
                  <w:b w:val="0"/>
                  <w:color w:val="FFFFFF" w:themeColor="background1"/>
                  <w:sz w:val="18"/>
                </w:rPr>
                <w:t>03/18 për Procedurën e Certifikimit të Performancës Energjetike të Ndërtesave</w:t>
              </w:r>
            </w:hyperlink>
            <w:r>
              <w:rPr>
                <w:b w:val="0"/>
                <w:color w:val="FFFFFF" w:themeColor="background1"/>
                <w:sz w:val="18"/>
              </w:rPr>
              <w:t>). Rregullorja synon të përcaktojë procedurat për certifikimin e performancës energjetike në ndërtesa duke marrë parasysh metodologjinë e llogaritjes, vlerësuesin e energjisë, certifikimin, monitorimin dhe zbatimin.</w:t>
            </w:r>
          </w:p>
          <w:p w14:paraId="63104572" w14:textId="011E50B6" w:rsidR="005C57AD" w:rsidRPr="004A64EF" w:rsidRDefault="005C57AD" w:rsidP="60EECF08">
            <w:pPr>
              <w:spacing w:before="20" w:after="20"/>
              <w:jc w:val="left"/>
              <w:rPr>
                <w:color w:val="FFFFFF" w:themeColor="background1"/>
                <w:sz w:val="18"/>
                <w:szCs w:val="18"/>
              </w:rPr>
            </w:pPr>
            <w:r>
              <w:rPr>
                <w:b w:val="0"/>
                <w:color w:val="FFFFFF" w:themeColor="background1"/>
                <w:sz w:val="18"/>
              </w:rPr>
              <w:t>Procedura e certifikimit sipas rregullores duhet të plotësojë kërkesat për kornizën e përgjithshëm për certifikimin energjetik të ndërtesës. Fushëveprimi i rregullores përcakton gjithashtu kërkesat e autorizimit dhe pagesën për Certifikatën e Performancës Energjetike (CPE), licencimin e vlerësuesve të pavarur, ekspertizën e pavarur dhe kërkesat për procedurat e trajnimit, certifikimit dhe inspektimit, sistemin e kontrollit të pavarur të CPE-së si dhe monitorimin e procesit të lëshimit dhe përdorimit të CPE-ve. CPE do të jetë e vlefshme për një periudhë dhjetë (10) vjeçare.</w:t>
            </w:r>
          </w:p>
          <w:p w14:paraId="42D76EC7" w14:textId="1E31DBC3" w:rsidR="005C57AD" w:rsidRPr="004A64EF" w:rsidRDefault="001F4C6C">
            <w:pPr>
              <w:spacing w:before="20" w:after="20"/>
              <w:jc w:val="left"/>
              <w:rPr>
                <w:b w:val="0"/>
                <w:color w:val="FFFFFF" w:themeColor="background1"/>
                <w:sz w:val="18"/>
                <w:szCs w:val="18"/>
              </w:rPr>
            </w:pPr>
            <w:r>
              <w:rPr>
                <w:b w:val="0"/>
                <w:color w:val="FFFFFF" w:themeColor="background1"/>
                <w:sz w:val="18"/>
              </w:rPr>
              <w:t>Certifikimi i Performancës Energjetike do të promovojë gjithashtu barazinë gjinore duke rritur mundësitë e angazhimit për gratë si vlerësuese të energjisë, duke adresuar ndarjen profesionale gjinore në sektorin energjetik.</w:t>
            </w:r>
          </w:p>
        </w:tc>
      </w:tr>
      <w:tr w:rsidR="005C57AD" w:rsidRPr="004A64EF" w14:paraId="4290EF05"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AB78A07"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1E371798"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1C1255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D2E73A0"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0A168EAE"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1E6C5C9D"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Rregullorja MMPHI Nr. 03/18 e Procedurave për Certifikimin e Performancës Energjetike në Ndërtesë e miratuar më 10.12.2018</w:t>
            </w:r>
          </w:p>
          <w:p w14:paraId="3E29BDBD" w14:textId="422C3D50"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Regjistri Kombëtar për Efiçiencë të Energjisë u krijua si një platformë mbarëkombëtare për administrimin, funksionimin dhe monitorimin e </w:t>
            </w:r>
            <w:r>
              <w:rPr>
                <w:sz w:val="18"/>
              </w:rPr>
              <w:lastRenderedPageBreak/>
              <w:t xml:space="preserve">performancës së energjisë në ndërtesa, i mbështetur nga projekti GIZ KEP në vitin 2023. </w:t>
            </w:r>
          </w:p>
          <w:p w14:paraId="6260D92B"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Trajnerët e parë (15) u kualifikuan për përdorimin e softuerit për llogaritjen e performancës energjetike dhe lëshimin e certifikatave energjetike në ndërtesa gjithashtu si pjesë e zbatimit të kësaj rregulloreje. Universiteti i Prishtinës së shpejti do të ofrojë trajnime për vlerësuesit e energjisë.</w:t>
            </w:r>
          </w:p>
          <w:p w14:paraId="02F8C10A" w14:textId="690CDEEC" w:rsidR="005C57AD" w:rsidRPr="004A64EF" w:rsidRDefault="005C57AD" w:rsidP="00FF705C">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Softueri i llogaritjes së CPE-ve i përgatitur nga Instituti Fraunhofer (i mbështetur nga KfW) është inkorporuar në këtë platformë dhe do të bëhet funksional në vitin 2024.</w:t>
            </w:r>
          </w:p>
        </w:tc>
      </w:tr>
      <w:tr w:rsidR="005C57AD" w:rsidRPr="004A64EF" w14:paraId="728312A3"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6614ACC"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Efektet kuantitative</w:t>
            </w:r>
          </w:p>
        </w:tc>
        <w:tc>
          <w:tcPr>
            <w:tcW w:w="7139" w:type="dxa"/>
            <w:vAlign w:val="center"/>
          </w:tcPr>
          <w:p w14:paraId="14BAAC3F" w14:textId="27EE930D"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ursimet e energjisë përfundimtare prej 0.25 ktoe në periudhën 2021-2023 dhe 0.24 ktoe në periudhën 2024-2030</w:t>
            </w:r>
          </w:p>
          <w:p w14:paraId="5D7F2A35" w14:textId="341EFADF" w:rsidR="005C57AD" w:rsidRPr="004A64EF" w:rsidRDefault="00CD067A">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Burimi: Vlerësimet e ekspertëve bazuar në Strategjinë e Energjisë</w:t>
            </w:r>
          </w:p>
        </w:tc>
      </w:tr>
      <w:tr w:rsidR="005C57AD" w:rsidRPr="004A64EF" w14:paraId="53CE6C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96ED9D2"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1CA728A1" w14:textId="7B502A80"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0.26 mil. euro (deri në vitin 2025); Burimi: Vlerësimet e ekspertëve</w:t>
            </w:r>
          </w:p>
        </w:tc>
      </w:tr>
      <w:tr w:rsidR="005C57AD" w:rsidRPr="004A64EF" w14:paraId="56BA5B05"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114E899"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0A2C0B4E" w14:textId="068C34C4"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 ME</w:t>
            </w:r>
          </w:p>
        </w:tc>
      </w:tr>
      <w:tr w:rsidR="005C57AD" w:rsidRPr="004A64EF" w14:paraId="7F7314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642A4AF"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05B4AD90"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umri i certifikatave energjetike </w:t>
            </w:r>
          </w:p>
        </w:tc>
      </w:tr>
      <w:tr w:rsidR="005C57AD" w:rsidRPr="00976D33" w14:paraId="29F47E71" w14:textId="77777777">
        <w:tc>
          <w:tcPr>
            <w:cnfStyle w:val="001000000000" w:firstRow="0" w:lastRow="0" w:firstColumn="1" w:lastColumn="0" w:oddVBand="0" w:evenVBand="0" w:oddHBand="0" w:evenHBand="0" w:firstRowFirstColumn="0" w:firstRowLastColumn="0" w:lastRowFirstColumn="0" w:lastRowLastColumn="0"/>
            <w:tcW w:w="2425" w:type="dxa"/>
          </w:tcPr>
          <w:p w14:paraId="7CE92C22" w14:textId="3E567442"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84F0160"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5ED8F15C" w14:textId="77777777" w:rsidR="009A7A8D" w:rsidRPr="00976D33" w:rsidRDefault="009A7A8D" w:rsidP="005C57AD">
      <w:pPr>
        <w:rPr>
          <w:rFonts w:ascii="Calibri" w:hAnsi="Calibri"/>
        </w:rPr>
      </w:pPr>
    </w:p>
    <w:tbl>
      <w:tblPr>
        <w:tblStyle w:val="GridTable5Dark-Accent1"/>
        <w:tblW w:w="0" w:type="auto"/>
        <w:tblLook w:val="04A0" w:firstRow="1" w:lastRow="0" w:firstColumn="1" w:lastColumn="0" w:noHBand="0" w:noVBand="1"/>
      </w:tblPr>
      <w:tblGrid>
        <w:gridCol w:w="2425"/>
        <w:gridCol w:w="7139"/>
      </w:tblGrid>
      <w:tr w:rsidR="005C57AD" w:rsidRPr="004A64EF" w14:paraId="555E2A5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2C7C85B" w14:textId="6BEFCC39" w:rsidR="005C57AD" w:rsidRPr="004A64EF" w:rsidRDefault="005C57AD">
            <w:pPr>
              <w:spacing w:before="20" w:after="20"/>
              <w:jc w:val="left"/>
              <w:rPr>
                <w:color w:val="FFFFFF" w:themeColor="background1"/>
                <w:sz w:val="18"/>
                <w:szCs w:val="18"/>
              </w:rPr>
            </w:pPr>
            <w:bookmarkStart w:id="226" w:name="_Toc71247188"/>
            <w:bookmarkStart w:id="227" w:name="_Toc138210168"/>
            <w:bookmarkStart w:id="228" w:name="_Toc138998469"/>
            <w:bookmarkStart w:id="229" w:name="_Toc37795461"/>
            <w:r>
              <w:rPr>
                <w:color w:val="FFFFFF" w:themeColor="background1"/>
                <w:sz w:val="18"/>
              </w:rPr>
              <w:t xml:space="preserve">PM 29: Inspektimi i sistemeve të ngrohjes, ftohjes dhe </w:t>
            </w:r>
            <w:bookmarkEnd w:id="226"/>
            <w:bookmarkEnd w:id="227"/>
            <w:bookmarkEnd w:id="228"/>
            <w:r>
              <w:rPr>
                <w:color w:val="FFFFFF" w:themeColor="background1"/>
                <w:sz w:val="18"/>
              </w:rPr>
              <w:t>ventilimit</w:t>
            </w:r>
          </w:p>
        </w:tc>
      </w:tr>
      <w:tr w:rsidR="005C57AD" w:rsidRPr="004A64EF" w14:paraId="2DD5905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81A1A1B" w14:textId="1B63748B"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 Neni 17 i Ligji të ri për Performancën Energjetike në Ndërtesa në Kosovë përcakton inspektimet e detyrueshme për sistemet e ngrohjes dhe kondicionimit të ajrit për të vlerësuar gjendjen dhe efiçiencën e tyre. Pronarëve të ndërtesave u kërkohet të kryejnë inspektime të rregullta për sistemet e ngrohjes me kaldaja ose sistemet e kombinuara të ngrohjes dhe ventilimit që tejkalojnë 70 kW i kapacitetit të instaluara, si dhe sistemet e kondicionimit të ajrit me fuqi efektive mbi 70 kW. Inspektimet mbulojnë të gjitha pjesët e qasshme të sistemeve dhe përfshijnë vlerësimet e efiçiencës dhe madhësisë në krahasim me kërkesat e ndërtesave. Përjashtimet zbatohen për sisteme në kushte të caktuara, si p.sh. nëse nuk ka ndryshime që nga inspektimi i fundit ose për sistemet të mbuluara nga kontrata për performancën energjetike. Ndërtesat jorezidenciale me sisteme më të mëdha të ngrohjes ose kondicionimit të ajrit mund të kërkojnë sisteme automatizimi të ndërtesave për monitorim të vazhdueshëm dhe optimizim të energjisë. Raportet e inspektimit duhet të dorëzohen në MMPHI, duke përfshirë vlerësimet e efiçiencës, rekomandimet për përmirësim dhe krahasimet me standardet rregullative. Ministria do të vendosë procedura të detajuara të inspektimit përmes akteve nënligjore dhe mund të zbatojë masa alternative për këshillimin e sistemit dhe vlerësimin e efiçiencës. MMPHI do t’ia paraqesë çdo tre vjet Sekretariatit të Komunitetit të Energjisë një raport mbi efektivitetin e këtyre masave, sipas kërkesës.</w:t>
            </w:r>
          </w:p>
          <w:p w14:paraId="0C684DFC" w14:textId="77777777" w:rsidR="005C57AD" w:rsidRPr="004A64EF" w:rsidRDefault="005C57AD">
            <w:pPr>
              <w:spacing w:before="20" w:after="20"/>
              <w:jc w:val="left"/>
              <w:rPr>
                <w:b w:val="0"/>
                <w:bCs w:val="0"/>
                <w:color w:val="FFFFFF" w:themeColor="background1"/>
                <w:sz w:val="18"/>
                <w:szCs w:val="18"/>
              </w:rPr>
            </w:pPr>
          </w:p>
          <w:p w14:paraId="18847DAA" w14:textId="77777777" w:rsidR="005C57AD" w:rsidRPr="004A64EF" w:rsidRDefault="005C57AD">
            <w:pPr>
              <w:spacing w:before="20" w:after="20"/>
              <w:jc w:val="left"/>
              <w:rPr>
                <w:color w:val="FFFFFF" w:themeColor="background1"/>
                <w:sz w:val="18"/>
                <w:szCs w:val="18"/>
              </w:rPr>
            </w:pPr>
            <w:r>
              <w:rPr>
                <w:b w:val="0"/>
                <w:color w:val="FFFFFF" w:themeColor="background1"/>
                <w:sz w:val="18"/>
              </w:rPr>
              <w:t xml:space="preserve">Për më tepër, neni 18 i ligjit të ri përcakton një sistem të pavarur kontrolli të menaxhuar nga MMPHI për të siguruar që raportet e inspektimit të sistemit të ngrohjes dhe kondicionimit të ajrit të regjistrohen me saktësi, me të dhëna të vlefshme hyrëse dhe rezultate dhe rekomandime të sakta. Ministria do të verifikojë në mënyrë të rastësishme një përqindje statistikisht të rëndësishme të këtyre raporteve çdo vit, duke përzgjedhur kontrollorët përmes një procesi konkurrues dhe transparent. Individëve që veprojnë si kontrollorë u ndalohet të kryejnë detyra si ekspertë të pavarur. </w:t>
            </w:r>
          </w:p>
        </w:tc>
      </w:tr>
      <w:tr w:rsidR="005C57AD" w:rsidRPr="004A64EF" w14:paraId="379F4AE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50E37AF"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3D7B209F"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4A64EF" w14:paraId="7164E5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5096345"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043248BA"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ë zbatim </w:t>
            </w:r>
          </w:p>
          <w:p w14:paraId="181CC863"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Rregullorja MESPI Nr. 01/2018 për Inspektimin e Sistemeve të Ngrohjes dhe Sistemeve për Kondicionim të Ajrit është miratuar më 16.02.2018.</w:t>
            </w:r>
          </w:p>
          <w:p w14:paraId="23403603"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renda 12 muajve nga miratimi i Ligjit të ri për Performancën Energjetike në Ndërtesa, MMPHI do të miratojë një akt nënligjor, që përcakton procesin për inspektimin e sistemeve të ngrohjes dhe kondicionimit të ajrit, duke përfshirë taksat e aplikueshme, procedurat, përmbajtjen dhe kërkesat pasuese për raportim lidhur me inspektimet.</w:t>
            </w:r>
          </w:p>
        </w:tc>
      </w:tr>
      <w:tr w:rsidR="005C57AD" w:rsidRPr="004A64EF" w14:paraId="4E9A3434"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6D206ED"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02609754" w14:textId="24084EF9" w:rsidR="005C57AD" w:rsidRPr="004A64EF" w:rsidRDefault="0061575E">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Rregullorja e re do të hartohet 12 muaj pas miratimit të Ligjit të ri për PE</w:t>
            </w:r>
          </w:p>
        </w:tc>
      </w:tr>
      <w:tr w:rsidR="005C57AD" w:rsidRPr="004A64EF" w14:paraId="526676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CD17BB3"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5B832D1C" w14:textId="3F2E192F" w:rsidR="005C57AD" w:rsidRPr="004A64EF" w:rsidRDefault="003F4D29">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Gjithsej 0.6 mil. euro deri në vitin 2030, 0.1 mil. euro në vit (2025-2030) për zbatimin e rregullores (Burimi: Vlerësimet e ekspertëve</w:t>
            </w:r>
          </w:p>
        </w:tc>
      </w:tr>
      <w:tr w:rsidR="005C57AD" w:rsidRPr="004A64EF" w14:paraId="433BAAB0"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FCA7868"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579F869" w14:textId="5F613D10"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MMPHI </w:t>
            </w:r>
          </w:p>
        </w:tc>
      </w:tr>
      <w:tr w:rsidR="005C57AD" w:rsidRPr="004A64EF" w14:paraId="6BDAB8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30FF3E8"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60D008B"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umri i inspektimeve të realizuara </w:t>
            </w:r>
          </w:p>
        </w:tc>
      </w:tr>
      <w:tr w:rsidR="005C57AD" w:rsidRPr="00976D33" w14:paraId="46619EEE" w14:textId="77777777">
        <w:tc>
          <w:tcPr>
            <w:cnfStyle w:val="001000000000" w:firstRow="0" w:lastRow="0" w:firstColumn="1" w:lastColumn="0" w:oddVBand="0" w:evenVBand="0" w:oddHBand="0" w:evenHBand="0" w:firstRowFirstColumn="0" w:firstRowLastColumn="0" w:lastRowFirstColumn="0" w:lastRowLastColumn="0"/>
            <w:tcW w:w="2425" w:type="dxa"/>
          </w:tcPr>
          <w:p w14:paraId="40E8B932" w14:textId="228C3169"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B15977E"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3337BD3A" w14:textId="77777777" w:rsidR="00AB186D" w:rsidRDefault="00AB186D" w:rsidP="00AB186D">
      <w:pPr>
        <w:pStyle w:val="Heading3"/>
        <w:numPr>
          <w:ilvl w:val="0"/>
          <w:numId w:val="0"/>
        </w:numPr>
      </w:pPr>
      <w:bookmarkStart w:id="230" w:name="_Toc71271819"/>
      <w:bookmarkEnd w:id="229"/>
    </w:p>
    <w:p w14:paraId="48F14572" w14:textId="77777777" w:rsidR="00FE486A" w:rsidRPr="00FE486A" w:rsidRDefault="00FE486A" w:rsidP="00FE486A"/>
    <w:p w14:paraId="2A1AE85A" w14:textId="5139D89C" w:rsidR="005C57AD" w:rsidRPr="00976D33" w:rsidRDefault="00775ADB" w:rsidP="005C57AD">
      <w:pPr>
        <w:pStyle w:val="Heading3"/>
      </w:pPr>
      <w:bookmarkStart w:id="231" w:name="_Toc182302291"/>
      <w:r>
        <w:lastRenderedPageBreak/>
        <w:t>Politika dhe masat për të promovuar shërbimet energjetike dhe për të kapërcyer barrierat</w:t>
      </w:r>
      <w:bookmarkEnd w:id="230"/>
      <w:bookmarkEnd w:id="231"/>
    </w:p>
    <w:tbl>
      <w:tblPr>
        <w:tblStyle w:val="GridTable5Dark-Accent1"/>
        <w:tblW w:w="0" w:type="auto"/>
        <w:tblLook w:val="04A0" w:firstRow="1" w:lastRow="0" w:firstColumn="1" w:lastColumn="0" w:noHBand="0" w:noVBand="1"/>
      </w:tblPr>
      <w:tblGrid>
        <w:gridCol w:w="2425"/>
        <w:gridCol w:w="7139"/>
      </w:tblGrid>
      <w:tr w:rsidR="005C57AD" w:rsidRPr="004A64EF" w14:paraId="613D9B2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550A101" w14:textId="54119EBE" w:rsidR="005C57AD" w:rsidRPr="004A64EF" w:rsidRDefault="005C57AD">
            <w:pPr>
              <w:spacing w:before="20" w:after="20"/>
              <w:jc w:val="left"/>
              <w:rPr>
                <w:color w:val="FFFFFF" w:themeColor="background1"/>
                <w:sz w:val="18"/>
                <w:szCs w:val="18"/>
              </w:rPr>
            </w:pPr>
            <w:bookmarkStart w:id="232" w:name="_Toc71247189"/>
            <w:bookmarkStart w:id="233" w:name="_Toc138210169"/>
            <w:bookmarkStart w:id="234" w:name="_Toc138998470"/>
            <w:r>
              <w:rPr>
                <w:color w:val="FFFFFF" w:themeColor="background1"/>
                <w:sz w:val="18"/>
              </w:rPr>
              <w:t>PM 30: Kompanitë e Shërbimeve të Energjisë (KSHE)</w:t>
            </w:r>
            <w:bookmarkEnd w:id="232"/>
            <w:bookmarkEnd w:id="233"/>
            <w:bookmarkEnd w:id="234"/>
          </w:p>
        </w:tc>
      </w:tr>
      <w:tr w:rsidR="005C57AD" w:rsidRPr="004A64EF" w14:paraId="505CB2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242267E" w14:textId="6160EC91" w:rsidR="005C57AD" w:rsidRPr="004A64EF" w:rsidRDefault="005C57AD" w:rsidP="5F25BFDF">
            <w:pPr>
              <w:spacing w:before="20" w:after="20"/>
              <w:jc w:val="left"/>
              <w:rPr>
                <w:b w:val="0"/>
                <w:bCs w:val="0"/>
                <w:color w:val="FFFFFF" w:themeColor="background1"/>
                <w:sz w:val="18"/>
                <w:szCs w:val="18"/>
              </w:rPr>
            </w:pPr>
            <w:r>
              <w:rPr>
                <w:color w:val="FFFFFF" w:themeColor="background1"/>
                <w:sz w:val="18"/>
              </w:rPr>
              <w:t>Përshkrimi i shkurtër dhe objektivi:</w:t>
            </w:r>
            <w:r>
              <w:rPr>
                <w:b w:val="0"/>
                <w:color w:val="FFFFFF" w:themeColor="background1"/>
                <w:sz w:val="18"/>
              </w:rPr>
              <w:t xml:space="preserve"> Kompanitë e Shërbimeve të Energjisë (KSHE) janë një nga mekanizmat përmes të cilave mund të rritet zbatimi i projekteve të efiçiencës së energjisë në Kosovë.</w:t>
            </w:r>
          </w:p>
          <w:p w14:paraId="1376D1D6" w14:textId="3DEC455A" w:rsidR="005C57AD" w:rsidRPr="004A64EF" w:rsidRDefault="005C57AD">
            <w:pPr>
              <w:spacing w:before="20" w:after="20"/>
              <w:jc w:val="left"/>
              <w:rPr>
                <w:b w:val="0"/>
                <w:color w:val="FFFFFF" w:themeColor="background1"/>
                <w:sz w:val="18"/>
                <w:szCs w:val="18"/>
              </w:rPr>
            </w:pPr>
          </w:p>
        </w:tc>
      </w:tr>
      <w:tr w:rsidR="005C57AD" w:rsidRPr="004A64EF" w14:paraId="785B98B8"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F4A9EBA"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3CB7F5C0"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653C45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FEC01B"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041CAFFE"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eastAsia="Calibri" w:cs="Calibri"/>
                <w:sz w:val="18"/>
                <w:szCs w:val="18"/>
              </w:rPr>
            </w:pPr>
            <w:r>
              <w:rPr>
                <w:sz w:val="18"/>
              </w:rPr>
              <w:t>Në zbatim</w:t>
            </w:r>
          </w:p>
          <w:p w14:paraId="5B985134" w14:textId="58281029" w:rsidR="005C57AD" w:rsidRPr="004A64EF" w:rsidRDefault="005C57AD">
            <w:pPr>
              <w:cnfStyle w:val="000000100000" w:firstRow="0" w:lastRow="0" w:firstColumn="0" w:lastColumn="0" w:oddVBand="0" w:evenVBand="0" w:oddHBand="1" w:evenHBand="0" w:firstRowFirstColumn="0" w:firstRowLastColumn="0" w:lastRowFirstColumn="0" w:lastRowLastColumn="0"/>
              <w:rPr>
                <w:rFonts w:eastAsia="Calibri" w:cs="Calibri"/>
                <w:sz w:val="18"/>
                <w:szCs w:val="18"/>
              </w:rPr>
            </w:pPr>
            <w:r>
              <w:rPr>
                <w:sz w:val="18"/>
              </w:rPr>
              <w:t xml:space="preserve">Neni 15 (3) i Ligjit përcakton se ME publikon në faqen e saj të internetit: </w:t>
            </w:r>
          </w:p>
          <w:p w14:paraId="7D701EFD"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raktikat më të mira për kontraktimin e performancës energjetike, udhëzimet, kontratat mostër, duke përfshirë klauzolat që do të përfshihen në kontrata të tilla për të garantuar kursimin e energjisë dhe të drejtat e konsumatorit përfundimtar;</w:t>
            </w:r>
          </w:p>
          <w:p w14:paraId="5161CDB7"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listën e ofruesve të regjistruar të shërbimeve të energjisë që duhet të përditësohet rregullisht;</w:t>
            </w:r>
          </w:p>
          <w:p w14:paraId="301DBE6C" w14:textId="77777777" w:rsidR="005C57AD" w:rsidRPr="004A64EF" w:rsidRDefault="005C57AD" w:rsidP="00AF7BBF">
            <w:pPr>
              <w:pStyle w:val="ListParagraph"/>
              <w:numPr>
                <w:ilvl w:val="0"/>
                <w:numId w:val="35"/>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çdo instrument financiar në dispozicion, stimuj, grante dhe kredi për të mbështetur projektet e shërbimeve të efiçiencës së energjisë.</w:t>
            </w:r>
          </w:p>
          <w:p w14:paraId="001F0004" w14:textId="4BD0EAEA" w:rsidR="005C57AD" w:rsidRPr="004A64EF" w:rsidRDefault="005C57AD" w:rsidP="003123ED">
            <w:pPr>
              <w:pStyle w:val="ListParagraph"/>
              <w:ind w:left="270"/>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Përveç kësaj, neni 15 (5) i Ligjit për EE përcakton që ME duhet të identifikojë barrierat rregullative dhe jorregullative që pengojnë kontraktimin e performancës së energjisë dhe modeleve të tjera të shërbimeve të efiçiencës së energjisë si për sektorin publik ashtu edhe për atë privat. Në vitin 2021, Ministria e Ekonomisë miratoi Rregulloren për Shërbimin e Energjisë 06/2021 e cila krijon bazën për zbatimin e projekteve të KSHE-ve.  Ministria do t’i propozojë Qeverisë së Kosovës miratimin e akteve nënligjore të nevojshme menjëherë pas rishikimit dhe miratimit të Projektligjit për EE, me qëllim të heqjes së barrierave dhe mundësimin e kontraktimit të performancës energjetike, si në sektorin privat ashtu edhe në atë publik. </w:t>
            </w:r>
          </w:p>
          <w:p w14:paraId="40505792" w14:textId="77777777" w:rsidR="005C57AD" w:rsidRPr="004A64EF" w:rsidRDefault="005C57AD">
            <w:pPr>
              <w:pStyle w:val="ListParagraph"/>
              <w:ind w:left="270"/>
              <w:cnfStyle w:val="000000100000" w:firstRow="0" w:lastRow="0" w:firstColumn="0" w:lastColumn="0" w:oddVBand="0" w:evenVBand="0" w:oddHBand="1" w:evenHBand="0" w:firstRowFirstColumn="0" w:firstRowLastColumn="0" w:lastRowFirstColumn="0" w:lastRowLastColumn="0"/>
              <w:rPr>
                <w:sz w:val="18"/>
                <w:szCs w:val="18"/>
              </w:rPr>
            </w:pPr>
            <w:r>
              <w:rPr>
                <w:sz w:val="18"/>
              </w:rPr>
              <w:t>REEP+ ka mbështetur një studim për vlerësimin e pengesave për implementimin e projekteve të KSHE-ve në Kosovë, i cili tani duhet të pasohet nga ndryshimet përkatëse në legjislacion.</w:t>
            </w:r>
          </w:p>
        </w:tc>
      </w:tr>
      <w:tr w:rsidR="005C57AD" w:rsidRPr="004A64EF" w14:paraId="379DC068"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44D749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A7F1036" w14:textId="28D0F730"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eastAsia="Calibri" w:cs="Calibri"/>
                <w:sz w:val="18"/>
                <w:szCs w:val="18"/>
              </w:rPr>
            </w:pPr>
            <w:r>
              <w:rPr>
                <w:sz w:val="18"/>
              </w:rPr>
              <w:t xml:space="preserve">2021-2023: 0.055 ktoe, 2024-2030: 0.04 ktoe në vit </w:t>
            </w:r>
            <w:r>
              <w:rPr>
                <w:sz w:val="18"/>
              </w:rPr>
              <w:br/>
              <w:t>Burimi: Strategjia e Energjisë dhe vlerësimet e ekspertëve</w:t>
            </w:r>
          </w:p>
        </w:tc>
      </w:tr>
      <w:tr w:rsidR="005C57AD" w:rsidRPr="004A64EF" w14:paraId="6CA808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9EB38FD"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FF60845" w14:textId="73A7C0A7" w:rsidR="005C57AD" w:rsidRPr="004A64EF" w:rsidRDefault="00091283">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a </w:t>
            </w:r>
          </w:p>
        </w:tc>
      </w:tr>
      <w:tr w:rsidR="005C57AD" w:rsidRPr="004A64EF" w14:paraId="4A135A61"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5498B0E"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716851B4"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w:t>
            </w:r>
          </w:p>
        </w:tc>
      </w:tr>
      <w:tr w:rsidR="005C57AD" w:rsidRPr="004A64EF" w14:paraId="0665EB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37F1BF8"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1E60E60B"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projekteve të KSHE-ve</w:t>
            </w:r>
          </w:p>
        </w:tc>
      </w:tr>
      <w:tr w:rsidR="005C57AD" w:rsidRPr="00976D33" w14:paraId="39D533EA" w14:textId="77777777">
        <w:tc>
          <w:tcPr>
            <w:cnfStyle w:val="001000000000" w:firstRow="0" w:lastRow="0" w:firstColumn="1" w:lastColumn="0" w:oddVBand="0" w:evenVBand="0" w:oddHBand="0" w:evenHBand="0" w:firstRowFirstColumn="0" w:firstRowLastColumn="0" w:lastRowFirstColumn="0" w:lastRowLastColumn="0"/>
            <w:tcW w:w="2425" w:type="dxa"/>
          </w:tcPr>
          <w:p w14:paraId="0F0917A6" w14:textId="1BC1255C" w:rsidR="005C57AD" w:rsidRPr="004A64EF" w:rsidRDefault="005C57AD">
            <w:pPr>
              <w:spacing w:before="20" w:after="20"/>
              <w:jc w:val="left"/>
              <w:rPr>
                <w:color w:val="FFFFFF" w:themeColor="background1"/>
                <w:sz w:val="18"/>
                <w:szCs w:val="18"/>
              </w:rPr>
            </w:pPr>
            <w:bookmarkStart w:id="235" w:name="_Toc71271820"/>
            <w:r>
              <w:rPr>
                <w:color w:val="FFFFFF" w:themeColor="background1"/>
                <w:sz w:val="18"/>
              </w:rPr>
              <w:t>Lidhja me dimension</w:t>
            </w:r>
            <w:r w:rsidR="0037748E">
              <w:rPr>
                <w:color w:val="FFFFFF" w:themeColor="background1"/>
                <w:sz w:val="18"/>
              </w:rPr>
              <w:t>et e tjera</w:t>
            </w:r>
          </w:p>
        </w:tc>
        <w:tc>
          <w:tcPr>
            <w:tcW w:w="7139" w:type="dxa"/>
          </w:tcPr>
          <w:p w14:paraId="6ADCF5F9"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7285F8B6" w14:textId="7D725AB1" w:rsidR="005C57AD" w:rsidRPr="00976D33" w:rsidRDefault="005C57AD" w:rsidP="005C57AD">
      <w:pPr>
        <w:spacing w:before="0" w:after="200"/>
        <w:jc w:val="left"/>
        <w:rPr>
          <w:rFonts w:asciiTheme="majorHAnsi" w:eastAsiaTheme="majorEastAsia" w:hAnsiTheme="majorHAnsi" w:cstheme="majorBidi"/>
          <w:color w:val="012639" w:themeColor="accent1" w:themeShade="7F"/>
          <w:sz w:val="22"/>
          <w:szCs w:val="24"/>
        </w:rPr>
      </w:pPr>
    </w:p>
    <w:p w14:paraId="18A34F30" w14:textId="63551DE2" w:rsidR="005C57AD" w:rsidRPr="00976D33" w:rsidRDefault="005C57AD" w:rsidP="005C57AD">
      <w:pPr>
        <w:pStyle w:val="Heading3"/>
      </w:pPr>
      <w:bookmarkStart w:id="236" w:name="_Toc182302292"/>
      <w:r>
        <w:t>Politikat, masat dhe program</w:t>
      </w:r>
      <w:r w:rsidR="0037748E">
        <w:t>et e tjera</w:t>
      </w:r>
      <w:r>
        <w:t xml:space="preserve"> të planifikuara për të arritur kontributet kombëtare treguese të efiçiencës së energjisë për vitin 2030 si dhe objektiva të tjerë të përmendur në pikën 2.2.</w:t>
      </w:r>
      <w:bookmarkEnd w:id="235"/>
      <w:bookmarkEnd w:id="236"/>
      <w:r>
        <w:t xml:space="preserve"> </w:t>
      </w:r>
    </w:p>
    <w:tbl>
      <w:tblPr>
        <w:tblStyle w:val="GridTable5Dark-Accent1"/>
        <w:tblW w:w="0" w:type="auto"/>
        <w:tblLook w:val="04A0" w:firstRow="1" w:lastRow="0" w:firstColumn="1" w:lastColumn="0" w:noHBand="0" w:noVBand="1"/>
      </w:tblPr>
      <w:tblGrid>
        <w:gridCol w:w="2425"/>
        <w:gridCol w:w="7139"/>
      </w:tblGrid>
      <w:tr w:rsidR="005C57AD" w:rsidRPr="004A64EF" w14:paraId="405D773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C219BA9" w14:textId="22206536" w:rsidR="005C57AD" w:rsidRPr="004A64EF" w:rsidRDefault="005C57AD">
            <w:pPr>
              <w:spacing w:before="20" w:after="20"/>
              <w:jc w:val="left"/>
              <w:rPr>
                <w:color w:val="FFFFFF" w:themeColor="background1"/>
                <w:sz w:val="18"/>
                <w:szCs w:val="18"/>
              </w:rPr>
            </w:pPr>
            <w:bookmarkStart w:id="237" w:name="_Ref164908685"/>
            <w:bookmarkStart w:id="238" w:name="_Toc71247190"/>
            <w:bookmarkStart w:id="239" w:name="_Toc138210170"/>
            <w:bookmarkStart w:id="240" w:name="_Toc138998471"/>
            <w:r>
              <w:rPr>
                <w:color w:val="FFFFFF" w:themeColor="background1"/>
                <w:sz w:val="18"/>
              </w:rPr>
              <w:t>PM</w:t>
            </w:r>
            <w:bookmarkEnd w:id="237"/>
            <w:r>
              <w:rPr>
                <w:color w:val="FFFFFF" w:themeColor="background1"/>
                <w:sz w:val="18"/>
              </w:rPr>
              <w:t xml:space="preserve"> 31: Përmirësimi dhe zgjerimi i sistemeve të ngrohjes qendrore të “Termokosit” në Prishtinë</w:t>
            </w:r>
            <w:bookmarkEnd w:id="238"/>
            <w:r>
              <w:rPr>
                <w:color w:val="FFFFFF" w:themeColor="background1"/>
                <w:sz w:val="18"/>
              </w:rPr>
              <w:t xml:space="preserve"> dhe ngrohtores në Gjakovë</w:t>
            </w:r>
            <w:bookmarkEnd w:id="239"/>
            <w:bookmarkEnd w:id="240"/>
          </w:p>
        </w:tc>
      </w:tr>
      <w:tr w:rsidR="005C57AD" w:rsidRPr="004A64EF" w14:paraId="29A8B8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CB34422" w14:textId="77777777"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Përmirësimi i sistemeve të ngrohjes qendrore të Prishtinës dhe Gjakovës do të rrisë efiçiencën e sistemeve dhe do t’u mundësojë shumë ekonomive familjare dhe ndërtesave komerciale të bëjnë një kalim të lëndës djegës për ngrohje, nga energjia elektrike dhe biomasa në NQ. Kjo do të rrisë efiçiencën e përgjithshme të sistemit energjetik.</w:t>
            </w:r>
          </w:p>
          <w:p w14:paraId="6449AD4F" w14:textId="77777777" w:rsidR="005C57AD" w:rsidRPr="004A64EF" w:rsidRDefault="005C57AD">
            <w:pPr>
              <w:spacing w:before="20" w:after="20"/>
              <w:jc w:val="left"/>
              <w:rPr>
                <w:b w:val="0"/>
                <w:bCs w:val="0"/>
                <w:color w:val="FFFFFF" w:themeColor="background1"/>
                <w:sz w:val="18"/>
                <w:szCs w:val="18"/>
              </w:rPr>
            </w:pPr>
            <w:r>
              <w:rPr>
                <w:b w:val="0"/>
                <w:color w:val="FFFFFF" w:themeColor="background1"/>
                <w:sz w:val="18"/>
              </w:rPr>
              <w:t xml:space="preserve">Pas marrëveshjes financiare ndërmjet qeverisë gjermane dhe qeverisë së Kosovës për mbështetje financiare në kuadër të programit për sektorin e energjisë VIII dhe IX – në maj të vitit 2021 filloi projekti për rehabilitimin dhe zgjerimin e rrjetit të NQ Termokos. Ky projekt, i udhëhequr nga Banka Gjermane për Zhvillim (KfW), është në fazën përgatitore dhe përmban këta komponentë kryesorë: </w:t>
            </w:r>
          </w:p>
          <w:p w14:paraId="798A8B2F" w14:textId="72E76CC9"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Rehabilitimi i rrjetit të shpërndarjes së NQ Termokos me trase prej 6.5 km ose 13 km tubacion të ri</w:t>
            </w:r>
          </w:p>
          <w:p w14:paraId="530A81F5" w14:textId="02B835BC"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Zgjerimi i rrjetit me segmente të reja me gjatësi totale të trasesë prej 14.9 km ose 29.8 km tubacion të ri</w:t>
            </w:r>
          </w:p>
          <w:p w14:paraId="019C6899" w14:textId="4765581C" w:rsidR="001A65E6" w:rsidRPr="004A64EF" w:rsidRDefault="001A65E6"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Rehabilitimi i 210 nënstacioneve ekzistuese (zëvendësimi i nënstacioneve të vjetra me nënstacione të reja) dhe modernizimi i 30 nënstacioneve ekzistuese.</w:t>
            </w:r>
          </w:p>
          <w:p w14:paraId="0EA29FC2"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 xml:space="preserve">Instalimi i 320 nënstacioneve të reja pothuajse në të gjitha lagjet e qytetit - ku pritet zgjerimi dhe densifikimi i rrjetit; </w:t>
            </w:r>
          </w:p>
          <w:p w14:paraId="0FD7A07C"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Ndërtimi i rezervuarit të ruajtjes së nxehtësisë me kapacitet prej 800 m</w:t>
            </w:r>
            <w:r>
              <w:rPr>
                <w:b w:val="0"/>
                <w:color w:val="FFFFFF" w:themeColor="background1"/>
                <w:sz w:val="18"/>
                <w:vertAlign w:val="superscript"/>
              </w:rPr>
              <w:t>3</w:t>
            </w:r>
            <w:r>
              <w:rPr>
                <w:b w:val="0"/>
                <w:color w:val="FFFFFF" w:themeColor="background1"/>
                <w:sz w:val="18"/>
              </w:rPr>
              <w:t xml:space="preserve">. </w:t>
            </w:r>
          </w:p>
          <w:p w14:paraId="5E3461B4"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 xml:space="preserve">Përmirësimi i sistemit të mirëmbajtjes së presionit në rrjetin primar, duke përfshirë instalimin e pompave të reja, dhe sistemit të telekomandimit - SCADA. </w:t>
            </w:r>
          </w:p>
          <w:p w14:paraId="1A951A1F" w14:textId="77777777" w:rsidR="005C57AD" w:rsidRPr="004A64EF" w:rsidRDefault="005C57AD">
            <w:pPr>
              <w:spacing w:before="20" w:after="20"/>
              <w:jc w:val="left"/>
              <w:rPr>
                <w:color w:val="FFFFFF" w:themeColor="background1"/>
                <w:sz w:val="18"/>
                <w:szCs w:val="18"/>
              </w:rPr>
            </w:pPr>
            <w:r>
              <w:rPr>
                <w:b w:val="0"/>
                <w:color w:val="FFFFFF" w:themeColor="background1"/>
                <w:sz w:val="18"/>
              </w:rPr>
              <w:lastRenderedPageBreak/>
              <w:t>Realizimi i masave nga Plani Zhvillimor 10-vjeçar i NQ Termokos (2022-2031) është një hap tjetër i paraparë për të punuar në drejtim të përmirësimit të sistemit të NQ-së.</w:t>
            </w:r>
          </w:p>
          <w:p w14:paraId="6517E808" w14:textId="77777777" w:rsidR="005C57AD" w:rsidRPr="004A64EF" w:rsidRDefault="005C57AD">
            <w:pPr>
              <w:spacing w:before="20" w:after="20"/>
              <w:jc w:val="left"/>
              <w:rPr>
                <w:color w:val="FFFFFF" w:themeColor="background1"/>
                <w:sz w:val="18"/>
                <w:szCs w:val="18"/>
              </w:rPr>
            </w:pPr>
          </w:p>
          <w:p w14:paraId="612D73C4" w14:textId="262867B9" w:rsidR="005C57AD" w:rsidRPr="004A64EF" w:rsidRDefault="005C57AD">
            <w:pPr>
              <w:spacing w:before="20" w:after="20"/>
              <w:jc w:val="left"/>
              <w:rPr>
                <w:b w:val="0"/>
                <w:bCs w:val="0"/>
                <w:color w:val="FFFFFF" w:themeColor="background1"/>
                <w:sz w:val="18"/>
                <w:szCs w:val="18"/>
              </w:rPr>
            </w:pPr>
            <w:r>
              <w:rPr>
                <w:b w:val="0"/>
                <w:color w:val="FFFFFF" w:themeColor="background1"/>
                <w:sz w:val="18"/>
              </w:rPr>
              <w:t xml:space="preserve">Në fund të vitit 2021 ka filluar një projekt për rehabilitimin e sistemit të ngrohjes qendrore dhe përmirësimin e performancës së sistemit të ngrohjes qendrore të Gjakovës. </w:t>
            </w:r>
            <w:r>
              <w:rPr>
                <w:color w:val="FFFFFF" w:themeColor="background1"/>
                <w:sz w:val="18"/>
              </w:rPr>
              <w:t>Në kuadër të programit SECO</w:t>
            </w:r>
            <w:r>
              <w:rPr>
                <w:b w:val="0"/>
                <w:color w:val="FFFFFF" w:themeColor="background1"/>
                <w:sz w:val="18"/>
              </w:rPr>
              <w:t xml:space="preserve">.  Ky projekt përmban 4 komponentë kryesorë: </w:t>
            </w:r>
          </w:p>
          <w:p w14:paraId="27BEFF85"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 xml:space="preserve">Rehabilitimi i rrjetit të shpërndarjes dhe nënstacioneve: është planifikuar të zëvendësohen rreth 9.7 km tubacion, </w:t>
            </w:r>
          </w:p>
          <w:p w14:paraId="655D5892"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 xml:space="preserve">Rehabilitimi i 342 nënstacioneve termike duke përfshirë instalimin e pajisjeve (instrumenteve) të kontrollit të presionit/temperaturës/rrjedhës dhe pajisjeve matëse. </w:t>
            </w:r>
          </w:p>
          <w:p w14:paraId="491BCF47" w14:textId="77777777" w:rsidR="005C57AD" w:rsidRPr="004A64EF" w:rsidRDefault="005C57AD" w:rsidP="00AF7BBF">
            <w:pPr>
              <w:pStyle w:val="ListParagraph"/>
              <w:numPr>
                <w:ilvl w:val="0"/>
                <w:numId w:val="61"/>
              </w:numPr>
              <w:spacing w:before="20" w:after="20"/>
              <w:ind w:left="426"/>
              <w:jc w:val="left"/>
              <w:rPr>
                <w:b w:val="0"/>
                <w:bCs w:val="0"/>
                <w:color w:val="FFFFFF" w:themeColor="background1"/>
                <w:sz w:val="18"/>
                <w:szCs w:val="18"/>
              </w:rPr>
            </w:pPr>
            <w:r>
              <w:rPr>
                <w:b w:val="0"/>
                <w:color w:val="FFFFFF" w:themeColor="background1"/>
                <w:sz w:val="18"/>
              </w:rPr>
              <w:t xml:space="preserve">Rehabilitimi i rrjetit të brendshëm (rrjetit dytësor) dhe 14 nënstacioneve termike të Spitalit Rajonal të Gjakovës; dhe </w:t>
            </w:r>
          </w:p>
          <w:p w14:paraId="7D94E54E" w14:textId="3EE703E8" w:rsidR="001A65E6" w:rsidRPr="004A64EF" w:rsidRDefault="005C57AD" w:rsidP="00AF7BBF">
            <w:pPr>
              <w:pStyle w:val="ListParagraph"/>
              <w:numPr>
                <w:ilvl w:val="0"/>
                <w:numId w:val="61"/>
              </w:numPr>
              <w:spacing w:before="20" w:after="20"/>
              <w:ind w:left="426"/>
              <w:jc w:val="left"/>
              <w:rPr>
                <w:color w:val="FFFFFF" w:themeColor="background1"/>
                <w:sz w:val="18"/>
                <w:szCs w:val="18"/>
              </w:rPr>
            </w:pPr>
            <w:r>
              <w:rPr>
                <w:b w:val="0"/>
                <w:color w:val="FFFFFF" w:themeColor="background1"/>
                <w:sz w:val="18"/>
              </w:rPr>
              <w:t>Lidhja e 13 objekteve të reja me sistemin e ngrohjes qendrore – kryesisht publike, duke përfshirë instalimin e nënstacioneve të reja</w:t>
            </w:r>
            <w:r>
              <w:rPr>
                <w:color w:val="FFFFFF" w:themeColor="background1"/>
                <w:sz w:val="18"/>
              </w:rPr>
              <w:t>.</w:t>
            </w:r>
          </w:p>
          <w:p w14:paraId="131A4CBD" w14:textId="77777777" w:rsidR="004A64EF" w:rsidRPr="004A64EF" w:rsidRDefault="004A64EF" w:rsidP="004A64EF">
            <w:pPr>
              <w:pStyle w:val="ListParagraph"/>
              <w:numPr>
                <w:ilvl w:val="0"/>
                <w:numId w:val="0"/>
              </w:numPr>
              <w:spacing w:before="20" w:after="20"/>
              <w:ind w:left="426"/>
              <w:jc w:val="left"/>
              <w:rPr>
                <w:color w:val="FFFFFF" w:themeColor="background1"/>
                <w:sz w:val="18"/>
                <w:szCs w:val="18"/>
              </w:rPr>
            </w:pPr>
          </w:p>
          <w:p w14:paraId="44E53ED8" w14:textId="74D04547" w:rsidR="005C57AD" w:rsidRPr="004A64EF" w:rsidRDefault="00E76659" w:rsidP="00FF705C">
            <w:pPr>
              <w:spacing w:before="20" w:after="20"/>
              <w:jc w:val="left"/>
              <w:rPr>
                <w:b w:val="0"/>
                <w:color w:val="FFFFFF" w:themeColor="background1"/>
                <w:sz w:val="18"/>
                <w:szCs w:val="18"/>
              </w:rPr>
            </w:pPr>
            <w:r>
              <w:rPr>
                <w:b w:val="0"/>
                <w:color w:val="FFFFFF" w:themeColor="background1"/>
                <w:sz w:val="18"/>
              </w:rPr>
              <w:t>Përveç procesit të rehabilitimit, ka diskutime të vazhdueshme për përmirësimin e mëtejshëm të efiçiencës në sektorin e ngrohjes. Për këtë qëllim, një pilot projekt për zbatimin e matjes dhe faturimit të konsumit në ngrohjen qendrore është aktualisht në zhvillim, me pritshmëri për efekte pozitive në kursimin e energjisë.</w:t>
            </w:r>
          </w:p>
        </w:tc>
      </w:tr>
      <w:tr w:rsidR="005C57AD" w:rsidRPr="004A64EF" w14:paraId="7F1E4AB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8B0D8D9"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437BCAC2"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6015C7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825514E"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AACFCDE"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396DC131"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prill të vitit 2021, përfundoi Projekti i Komisionit Evropian IPA 2015. Qëllimi ishte rehabilitimi i rrjetit dhe nënstacioneve, si dhe zgjerimi i rrjetit dhe nënstacioneve të reja. Në kuadër të këtij projekti u realizuan komponentët e mëposhtëm:</w:t>
            </w:r>
          </w:p>
          <w:p w14:paraId="429947E5" w14:textId="77777777" w:rsidR="005C57AD" w:rsidRPr="004A64EF" w:rsidRDefault="005C57AD" w:rsidP="00AF7BBF">
            <w:pPr>
              <w:numPr>
                <w:ilvl w:val="0"/>
                <w:numId w:val="32"/>
              </w:numPr>
              <w:spacing w:before="20" w:after="20"/>
              <w:ind w:left="26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Rehabilitimi i rrjetit të shpërndarjes (zëvendësimi i tubacioneve të vjetra me gypa të rinj të paraizoluar) - 6.5 km tubacion.</w:t>
            </w:r>
          </w:p>
          <w:p w14:paraId="0D6806E5" w14:textId="51950F04" w:rsidR="005C57AD" w:rsidRPr="004A64EF" w:rsidRDefault="005C57AD" w:rsidP="00AF7BBF">
            <w:pPr>
              <w:numPr>
                <w:ilvl w:val="0"/>
                <w:numId w:val="32"/>
              </w:numPr>
              <w:spacing w:before="20" w:after="20"/>
              <w:ind w:left="26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Rehabilitimi i 121 nënstacioneve termike të objekteve rezidenciale, komerciale dhe institucionale. Rehabilitimi përfshin edhe instalimin e valvulave të kontrollit të presionit diferencial.</w:t>
            </w:r>
          </w:p>
          <w:p w14:paraId="6ADD257A" w14:textId="15E82C27" w:rsidR="005C57AD" w:rsidRPr="004A64EF" w:rsidRDefault="005C57AD" w:rsidP="00AF7BBF">
            <w:pPr>
              <w:numPr>
                <w:ilvl w:val="0"/>
                <w:numId w:val="32"/>
              </w:numPr>
              <w:spacing w:before="20" w:after="20"/>
              <w:ind w:left="26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Zgjerimi i rrjetit (në total: 3.96 km gjatësi totale të trasesë përkatësisht 7.92 km tubacion i ri.</w:t>
            </w:r>
          </w:p>
          <w:p w14:paraId="40F3B28E" w14:textId="77777777" w:rsidR="005C57AD" w:rsidRPr="004A64EF" w:rsidRDefault="005C57AD" w:rsidP="00AF7BBF">
            <w:pPr>
              <w:numPr>
                <w:ilvl w:val="0"/>
                <w:numId w:val="32"/>
              </w:numPr>
              <w:spacing w:before="20" w:after="20"/>
              <w:ind w:left="26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51 nënstacione të reja termike </w:t>
            </w:r>
          </w:p>
        </w:tc>
      </w:tr>
      <w:tr w:rsidR="005C57AD" w:rsidRPr="004A64EF" w14:paraId="58DE122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E946CFF"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F263C24" w14:textId="58785DCB" w:rsidR="005C57AD" w:rsidRPr="004A64EF" w:rsidRDefault="001A65E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27265 konsumatorë të lidhur (Termokosi) në vitin 2025 dhe 38240 (Termokosi) në vitin 2031 (së bashku NQ Termokosi dhe NQ Gjakova)</w:t>
            </w:r>
          </w:p>
        </w:tc>
      </w:tr>
      <w:tr w:rsidR="005C57AD" w:rsidRPr="004A64EF" w14:paraId="4EA66D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A6C7E7F"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5FDCA7F8" w14:textId="15CC51BE" w:rsidR="00785308"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F0D29"/>
                <w:sz w:val="18"/>
                <w:szCs w:val="18"/>
              </w:rPr>
            </w:pPr>
            <w:r>
              <w:rPr>
                <w:rFonts w:asciiTheme="majorHAnsi" w:hAnsiTheme="majorHAnsi"/>
                <w:color w:val="0F0D29"/>
                <w:sz w:val="18"/>
              </w:rPr>
              <w:t>Gjithsej 47 mil. euro janë paraparë për promovimin dhe zgjerimin e sistemeve ekzistuese të NQ-së në Kosovë, të financuara nga donatorët dhe komunat përkatëse.</w:t>
            </w:r>
          </w:p>
          <w:p w14:paraId="0F3DBDC8" w14:textId="2A4D734B" w:rsidR="00785308" w:rsidRPr="004A64EF" w:rsidRDefault="00785308">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F0D29"/>
                <w:sz w:val="18"/>
                <w:szCs w:val="18"/>
              </w:rPr>
            </w:pPr>
            <w:r>
              <w:rPr>
                <w:rFonts w:asciiTheme="majorHAnsi" w:hAnsiTheme="majorHAnsi"/>
                <w:color w:val="0F0D29"/>
                <w:sz w:val="18"/>
              </w:rPr>
              <w:t xml:space="preserve">Prej tyre, rreth 28 mil. euro janë ende të hapura për t’u disbursuar deri në vitin 2030 (3 mil. euro (Prishtinë) 25 mil. euro për NQ Gjakova). Nga këto 28 mil., 25 mil. euro vijnë nga fondet e donatorëve dhe 3 mil. euro nga NP (Burimi: Konsultimet me donatorët). </w:t>
            </w:r>
          </w:p>
        </w:tc>
      </w:tr>
      <w:tr w:rsidR="005C57AD" w:rsidRPr="004A64EF" w14:paraId="5554D82D"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1D16058"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3869FE7D"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Termokos” Prishtinë, NQ Gjakovë</w:t>
            </w:r>
          </w:p>
        </w:tc>
      </w:tr>
      <w:tr w:rsidR="005C57AD" w:rsidRPr="004A64EF" w14:paraId="7AA6AB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2F61D3A"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26CBFC9C"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humbjeve të rrjetit; numri i konsumatorëve të kyçur në NQ Termokos dhe NQ Gjakova; kursimet përfundimtare të energjisë (ktoe); kursimet primare të energjisë (ktoe)</w:t>
            </w:r>
          </w:p>
        </w:tc>
      </w:tr>
      <w:tr w:rsidR="005C57AD" w:rsidRPr="00976D33" w14:paraId="25336AE8" w14:textId="77777777">
        <w:tc>
          <w:tcPr>
            <w:cnfStyle w:val="001000000000" w:firstRow="0" w:lastRow="0" w:firstColumn="1" w:lastColumn="0" w:oddVBand="0" w:evenVBand="0" w:oddHBand="0" w:evenHBand="0" w:firstRowFirstColumn="0" w:firstRowLastColumn="0" w:lastRowFirstColumn="0" w:lastRowLastColumn="0"/>
            <w:tcW w:w="2425" w:type="dxa"/>
          </w:tcPr>
          <w:p w14:paraId="670F8FD1" w14:textId="7D6C0F2E"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5B0D383D"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40990B97" w14:textId="77777777" w:rsidR="005C57AD" w:rsidRPr="00976D33" w:rsidRDefault="005C57AD" w:rsidP="005C57AD"/>
    <w:tbl>
      <w:tblPr>
        <w:tblStyle w:val="GridTable5Dark-Accent1"/>
        <w:tblW w:w="0" w:type="auto"/>
        <w:tblLook w:val="04A0" w:firstRow="1" w:lastRow="0" w:firstColumn="1" w:lastColumn="0" w:noHBand="0" w:noVBand="1"/>
      </w:tblPr>
      <w:tblGrid>
        <w:gridCol w:w="2425"/>
        <w:gridCol w:w="7139"/>
      </w:tblGrid>
      <w:tr w:rsidR="005C57AD" w:rsidRPr="004A64EF" w14:paraId="2589522D"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A5E7A5E" w14:textId="10BCA5B7" w:rsidR="005C57AD" w:rsidRPr="004A64EF" w:rsidRDefault="005C57AD">
            <w:pPr>
              <w:spacing w:before="20" w:after="20"/>
              <w:jc w:val="left"/>
              <w:rPr>
                <w:color w:val="FFFFFF" w:themeColor="background1"/>
                <w:sz w:val="18"/>
                <w:szCs w:val="18"/>
              </w:rPr>
            </w:pPr>
            <w:bookmarkStart w:id="241" w:name="_Toc71247192"/>
            <w:bookmarkStart w:id="242" w:name="_Toc138210171"/>
            <w:bookmarkStart w:id="243" w:name="_Toc138998472"/>
            <w:r>
              <w:rPr>
                <w:color w:val="FFFFFF" w:themeColor="background1"/>
                <w:sz w:val="18"/>
              </w:rPr>
              <w:t>PM 32: Rinovimi i ndërtesave të qeverisë qendrore</w:t>
            </w:r>
            <w:bookmarkEnd w:id="241"/>
            <w:bookmarkEnd w:id="242"/>
            <w:bookmarkEnd w:id="243"/>
            <w:r>
              <w:rPr>
                <w:color w:val="FFFFFF" w:themeColor="background1"/>
                <w:sz w:val="18"/>
              </w:rPr>
              <w:t xml:space="preserve"> </w:t>
            </w:r>
          </w:p>
        </w:tc>
      </w:tr>
      <w:tr w:rsidR="005C57AD" w:rsidRPr="004A64EF" w14:paraId="281D9C16"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0223CA6" w14:textId="15221830"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Rinovimi i ndërtesave të qeverisë qendrore është një hap i rëndësishëm drejt arritjes së një sektori publik më të qëndrueshëm dhe më efiçient energjetik. Kjo përpjekje mund të ndihmojë në reduktimin e konsumit të energjisë, uljen e emetimeve të GS-ve dhe kursimin e parave në faturat e energjisë për një afat të gjatë.</w:t>
            </w:r>
          </w:p>
          <w:p w14:paraId="5C7D7DE6" w14:textId="1CB31C99" w:rsidR="005C57AD" w:rsidRPr="009B069F" w:rsidRDefault="005C57AD">
            <w:pPr>
              <w:spacing w:before="20" w:after="20"/>
              <w:jc w:val="left"/>
              <w:rPr>
                <w:b w:val="0"/>
                <w:bCs w:val="0"/>
                <w:color w:val="FFFFFF" w:themeColor="background1"/>
                <w:sz w:val="18"/>
                <w:szCs w:val="18"/>
              </w:rPr>
            </w:pPr>
            <w:r w:rsidRPr="009B069F">
              <w:rPr>
                <w:b w:val="0"/>
                <w:bCs w:val="0"/>
                <w:color w:val="FFFFFF" w:themeColor="background1"/>
                <w:sz w:val="18"/>
              </w:rPr>
              <w:t xml:space="preserve">Sipas </w:t>
            </w:r>
            <w:r>
              <w:rPr>
                <w:color w:val="FFFFFF" w:themeColor="background1"/>
                <w:sz w:val="18"/>
              </w:rPr>
              <w:t xml:space="preserve">nenit 11 (1) të Projektligjit për EE, </w:t>
            </w:r>
            <w:r w:rsidRPr="009B069F">
              <w:rPr>
                <w:b w:val="0"/>
                <w:bCs w:val="0"/>
                <w:color w:val="FFFFFF" w:themeColor="background1"/>
                <w:sz w:val="18"/>
              </w:rPr>
              <w:t>Qeveria e Republikës së Kosovës, përmes Ministrisë përgjegjëse për ndërtim, është e mandatuar të demonstrojë rol shembullor duke rinovuar çdo vit 3% të sipërfaqes totale të dobishme të ndërtesave të ngrohura dhe/ose të ftohura, të cilat janë në pronësi dhe përdoren nga institucionet e qeverisë qendrore, duke siguruar përputhshmërinë me kërkesat minimale të performancës energjetike të përcaktuara nga Ligji për Performancën Energjetike në Ndërtesa.</w:t>
            </w:r>
          </w:p>
          <w:p w14:paraId="5553D957" w14:textId="77777777" w:rsidR="005C57AD" w:rsidRPr="004A64EF" w:rsidRDefault="005C57AD">
            <w:pPr>
              <w:spacing w:before="20" w:after="20"/>
              <w:jc w:val="left"/>
              <w:rPr>
                <w:b w:val="0"/>
                <w:bCs w:val="0"/>
                <w:color w:val="FFFFFF" w:themeColor="background1"/>
                <w:sz w:val="18"/>
                <w:szCs w:val="18"/>
              </w:rPr>
            </w:pPr>
          </w:p>
          <w:p w14:paraId="0CC5B0F5" w14:textId="2695F744" w:rsidR="005C57AD" w:rsidRPr="00A02334" w:rsidRDefault="005C57AD">
            <w:pPr>
              <w:spacing w:before="20" w:after="20"/>
              <w:jc w:val="left"/>
              <w:rPr>
                <w:b w:val="0"/>
                <w:bCs w:val="0"/>
                <w:color w:val="FFFFFF" w:themeColor="background1"/>
                <w:sz w:val="18"/>
                <w:szCs w:val="18"/>
              </w:rPr>
            </w:pPr>
            <w:r>
              <w:rPr>
                <w:b w:val="0"/>
                <w:color w:val="FFFFFF" w:themeColor="background1"/>
                <w:sz w:val="18"/>
              </w:rPr>
              <w:t xml:space="preserve">Për më tepër, neni 11 (6) i Ligjit përcakton që Ministria përgjegjëse për ndërtim, në bashkëpunim të ngushtë me Ministrinë përgjegjëse për menaxhimin e ndërtesave publike, duhet të krijojë, mirëmbajë dhe të bëjë të disponueshëm publikisht një inventar të ndërtesave që janë në pronësi dhe përdoren nga institucionet e qeverisë qendrore. Ky inventar të paktën përmban të dhënat e mëposhtme: </w:t>
            </w:r>
          </w:p>
          <w:p w14:paraId="17224C05" w14:textId="77777777" w:rsidR="005C57AD" w:rsidRPr="004A64EF" w:rsidRDefault="005C57AD" w:rsidP="00AF7BBF">
            <w:pPr>
              <w:pStyle w:val="ListParagraph"/>
              <w:numPr>
                <w:ilvl w:val="0"/>
                <w:numId w:val="32"/>
              </w:numPr>
              <w:spacing w:before="20" w:after="20"/>
              <w:jc w:val="left"/>
              <w:rPr>
                <w:b w:val="0"/>
                <w:bCs w:val="0"/>
                <w:color w:val="FFFFFF" w:themeColor="background1"/>
                <w:sz w:val="18"/>
                <w:szCs w:val="18"/>
              </w:rPr>
            </w:pPr>
            <w:r>
              <w:rPr>
                <w:b w:val="0"/>
                <w:color w:val="FFFFFF" w:themeColor="background1"/>
                <w:sz w:val="18"/>
              </w:rPr>
              <w:t>sipërfaqen e bazës në m</w:t>
            </w:r>
            <w:r>
              <w:rPr>
                <w:b w:val="0"/>
                <w:color w:val="FFFFFF" w:themeColor="background1"/>
                <w:sz w:val="18"/>
                <w:vertAlign w:val="superscript"/>
              </w:rPr>
              <w:t>2</w:t>
            </w:r>
            <w:r>
              <w:rPr>
                <w:b w:val="0"/>
                <w:color w:val="FFFFFF" w:themeColor="background1"/>
                <w:sz w:val="18"/>
              </w:rPr>
              <w:t xml:space="preserve">; </w:t>
            </w:r>
          </w:p>
          <w:p w14:paraId="19CB2B51" w14:textId="77777777" w:rsidR="005C57AD" w:rsidRPr="004A64EF" w:rsidRDefault="005C57AD" w:rsidP="00AF7BBF">
            <w:pPr>
              <w:pStyle w:val="ListParagraph"/>
              <w:numPr>
                <w:ilvl w:val="0"/>
                <w:numId w:val="32"/>
              </w:numPr>
              <w:spacing w:before="20" w:after="20"/>
              <w:jc w:val="left"/>
              <w:rPr>
                <w:b w:val="0"/>
                <w:bCs w:val="0"/>
                <w:color w:val="FFFFFF" w:themeColor="background1"/>
                <w:sz w:val="18"/>
                <w:szCs w:val="18"/>
              </w:rPr>
            </w:pPr>
            <w:r>
              <w:rPr>
                <w:b w:val="0"/>
                <w:color w:val="FFFFFF" w:themeColor="background1"/>
                <w:sz w:val="18"/>
              </w:rPr>
              <w:t>performancën energjetike të çdo ndërtese ose të dhënat përkatëse energjetike.</w:t>
            </w:r>
          </w:p>
          <w:p w14:paraId="2249918D" w14:textId="7AC17AE3" w:rsidR="005C57AD" w:rsidRDefault="005C57AD">
            <w:pPr>
              <w:spacing w:before="20" w:after="20"/>
              <w:jc w:val="left"/>
              <w:rPr>
                <w:color w:val="FFFFFF" w:themeColor="background1"/>
                <w:sz w:val="18"/>
                <w:szCs w:val="18"/>
              </w:rPr>
            </w:pPr>
            <w:r>
              <w:rPr>
                <w:b w:val="0"/>
                <w:color w:val="FFFFFF" w:themeColor="background1"/>
                <w:sz w:val="18"/>
              </w:rPr>
              <w:lastRenderedPageBreak/>
              <w:t xml:space="preserve">Neni 11(7) i Ligjit kërkon që Ministria përgjegjëse për ndërtim t’ia dorëzojë Qeverisë për miratim planin tre (3) vjeçar të rinovimit të ndërtesave të qeverisë qendrore. </w:t>
            </w:r>
          </w:p>
          <w:p w14:paraId="7F045C2E" w14:textId="77777777" w:rsidR="00A13DC9" w:rsidRPr="00FE060B" w:rsidRDefault="00A13DC9">
            <w:pPr>
              <w:spacing w:before="20" w:after="20"/>
              <w:jc w:val="left"/>
              <w:rPr>
                <w:b w:val="0"/>
                <w:bCs w:val="0"/>
                <w:color w:val="FFFFFF" w:themeColor="background1"/>
                <w:sz w:val="18"/>
                <w:szCs w:val="18"/>
              </w:rPr>
            </w:pPr>
          </w:p>
          <w:p w14:paraId="4A589705" w14:textId="7481B297" w:rsidR="00A13DC9" w:rsidRPr="00FE060B" w:rsidRDefault="00A13DC9" w:rsidP="00A13DC9">
            <w:pPr>
              <w:spacing w:before="20" w:after="20"/>
              <w:jc w:val="left"/>
              <w:rPr>
                <w:color w:val="FFFFFF" w:themeColor="background1"/>
                <w:sz w:val="18"/>
                <w:szCs w:val="18"/>
              </w:rPr>
            </w:pPr>
            <w:r>
              <w:rPr>
                <w:b w:val="0"/>
                <w:color w:val="FFFFFF" w:themeColor="background1"/>
                <w:sz w:val="18"/>
              </w:rPr>
              <w:t>Sipas projeksioneve të investimeve të FKEE-së, gjatë periudhës 2025-2029, përmes linjave kreditore, do të financohen masat e efiçiencës së energjisë në 72 ndërtesa të qeverisë qendrore në vlerë prej 30.50 milionë euro.</w:t>
            </w:r>
          </w:p>
          <w:p w14:paraId="4A8C434A" w14:textId="77777777" w:rsidR="00A13DC9" w:rsidRPr="00FE060B" w:rsidRDefault="00A13DC9">
            <w:pPr>
              <w:spacing w:before="20" w:after="20"/>
              <w:jc w:val="left"/>
              <w:rPr>
                <w:color w:val="FFFFFF" w:themeColor="background1"/>
                <w:sz w:val="18"/>
                <w:szCs w:val="18"/>
              </w:rPr>
            </w:pPr>
          </w:p>
          <w:p w14:paraId="6B654BE6" w14:textId="4B3E6F01" w:rsidR="005C57AD" w:rsidRPr="004A64EF" w:rsidRDefault="003B73BE">
            <w:pPr>
              <w:spacing w:before="20" w:after="20"/>
              <w:jc w:val="left"/>
              <w:rPr>
                <w:b w:val="0"/>
                <w:bCs w:val="0"/>
                <w:color w:val="FFFFFF" w:themeColor="background1"/>
                <w:sz w:val="18"/>
                <w:szCs w:val="18"/>
              </w:rPr>
            </w:pPr>
            <w:r>
              <w:rPr>
                <w:b w:val="0"/>
                <w:color w:val="FFFFFF" w:themeColor="background1"/>
                <w:sz w:val="18"/>
              </w:rPr>
              <w:t>Rinovimi i ndërtesave të qeverisë qendrore jo vetëm që rezulton në kursim të energjisë dhe përmirësime strukturore dhe funksionale, por gjithashtu rrit përfitimin ekonomik, produktivitetin e fuqisë punëtore, përfitimet shëndetësore dhe sociale</w:t>
            </w:r>
            <w:r>
              <w:rPr>
                <w:color w:val="FFFFFF" w:themeColor="background1"/>
                <w:sz w:val="18"/>
              </w:rPr>
              <w:t>.</w:t>
            </w:r>
          </w:p>
        </w:tc>
      </w:tr>
      <w:tr w:rsidR="005C57AD" w:rsidRPr="004A64EF" w14:paraId="67963F18"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2F9B044"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0FEBE3FE"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5C0E50D9"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9FF61ED"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55C6B49"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ë implementim/i planifikuar</w:t>
            </w:r>
          </w:p>
          <w:p w14:paraId="658C8D1C" w14:textId="67FE0CFC" w:rsidR="005C57AD" w:rsidRPr="004A64EF" w:rsidRDefault="005C57AD" w:rsidP="00AF7BBF">
            <w:pPr>
              <w:pStyle w:val="ListParagraph"/>
              <w:numPr>
                <w:ilvl w:val="0"/>
                <w:numId w:val="36"/>
              </w:num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Sipas projekt SRN-së, kategoria e ndërtesave publike përfshin 1028 ndërtesa, ndërsa inventari i ndërtesave të qeverisë qendrore përfshin vetëm 385 ndërtesa me një sipërfaqe totale prej 881694 m</w:t>
            </w:r>
            <w:r>
              <w:rPr>
                <w:rFonts w:asciiTheme="majorHAnsi" w:hAnsiTheme="majorHAnsi"/>
                <w:sz w:val="18"/>
                <w:vertAlign w:val="superscript"/>
              </w:rPr>
              <w:t>2</w:t>
            </w:r>
            <w:r>
              <w:rPr>
                <w:rFonts w:asciiTheme="majorHAnsi" w:hAnsiTheme="majorHAnsi"/>
                <w:sz w:val="18"/>
              </w:rPr>
              <w:t>. Cak është rinovimi i 3% të sipërfaqes totale të ndërtesave të qeverisë qendrore në vit, duke filluar nga viti 2024.</w:t>
            </w:r>
          </w:p>
        </w:tc>
      </w:tr>
      <w:tr w:rsidR="005C57AD" w:rsidRPr="004A64EF" w14:paraId="56F16CB2"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2C408154"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41AE4DF4" w14:textId="50805D3F"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Kursime vjetore prej 0.36 ktoe në periudhën 2024-2031, në bazë të një norme vjetore rinovimi prej 3% </w:t>
            </w:r>
            <w:r>
              <w:rPr>
                <w:sz w:val="18"/>
              </w:rPr>
              <w:br/>
              <w:t>Burimi: vlerësimet e ekspertëve bazuar në Strategjinë e Energjisë dhe projekt SRN</w:t>
            </w:r>
          </w:p>
        </w:tc>
      </w:tr>
      <w:tr w:rsidR="005C57AD" w:rsidRPr="004A64EF" w14:paraId="76A7CDF1"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6E3C774"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6B6757FF" w14:textId="19936CAA" w:rsidR="005C57AD" w:rsidRPr="004A64EF" w:rsidRDefault="0098516A">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color w:val="000000"/>
                <w:sz w:val="18"/>
              </w:rPr>
              <w:t>5.04 milionë euro në vit (2024-2031)</w:t>
            </w:r>
            <w:r>
              <w:rPr>
                <w:rFonts w:asciiTheme="majorHAnsi" w:hAnsiTheme="majorHAnsi"/>
                <w:color w:val="000000"/>
                <w:sz w:val="18"/>
              </w:rPr>
              <w:br/>
            </w:r>
            <w:r>
              <w:rPr>
                <w:sz w:val="18"/>
              </w:rPr>
              <w:t>Burimi: vlerësimet e ekspertëve bazuar në Strategjinë e Energjisë dhe projekt SRN</w:t>
            </w:r>
          </w:p>
        </w:tc>
      </w:tr>
      <w:tr w:rsidR="005C57AD" w:rsidRPr="004A64EF" w14:paraId="0E624C05"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1E947D94"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41A26750" w14:textId="79EA582A"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 ME, FKEE, ministria përgjegjëse për ndërtesat e administratës publike</w:t>
            </w:r>
          </w:p>
        </w:tc>
      </w:tr>
      <w:tr w:rsidR="005C57AD" w:rsidRPr="004A64EF" w14:paraId="4438487C"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C0B1B21"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011CAD7D"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sipërfaqes së objekteve qeverisjes qendrore të rinovuara; kursimet përfundimtare të energjisë (ktoe); kursimet primare të energjisë (ktoe)</w:t>
            </w:r>
          </w:p>
        </w:tc>
      </w:tr>
      <w:tr w:rsidR="005C57AD" w:rsidRPr="00976D33" w14:paraId="23A348DF"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3E41A01B" w14:textId="5791194D"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76A7EFB1"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4A2F5852" w14:textId="77777777" w:rsidR="005C57AD" w:rsidRPr="00976D33" w:rsidRDefault="005C57AD" w:rsidP="005C57AD">
      <w:pPr>
        <w:ind w:left="-90"/>
        <w:rPr>
          <w:rFonts w:ascii="Calibri" w:hAnsi="Calibri"/>
        </w:rPr>
      </w:pPr>
    </w:p>
    <w:tbl>
      <w:tblPr>
        <w:tblStyle w:val="GridTable5Dark-Accent1"/>
        <w:tblW w:w="0" w:type="auto"/>
        <w:tblLook w:val="04A0" w:firstRow="1" w:lastRow="0" w:firstColumn="1" w:lastColumn="0" w:noHBand="0" w:noVBand="1"/>
      </w:tblPr>
      <w:tblGrid>
        <w:gridCol w:w="2425"/>
        <w:gridCol w:w="7139"/>
      </w:tblGrid>
      <w:tr w:rsidR="005C57AD" w:rsidRPr="004A64EF" w14:paraId="09B6A00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55C1C4E" w14:textId="272515A4" w:rsidR="005C57AD" w:rsidRPr="004A64EF" w:rsidRDefault="005C57AD">
            <w:pPr>
              <w:spacing w:before="20" w:after="20"/>
              <w:jc w:val="left"/>
              <w:rPr>
                <w:color w:val="FFFFFF" w:themeColor="background1"/>
                <w:sz w:val="18"/>
                <w:szCs w:val="18"/>
              </w:rPr>
            </w:pPr>
            <w:bookmarkStart w:id="244" w:name="_Toc71247193"/>
            <w:bookmarkStart w:id="245" w:name="_Toc138210172"/>
            <w:bookmarkStart w:id="246" w:name="_Toc138998473"/>
            <w:r>
              <w:rPr>
                <w:color w:val="FFFFFF" w:themeColor="background1"/>
                <w:sz w:val="18"/>
              </w:rPr>
              <w:t>PM 33: Rinovimi i ndërtesave publik</w:t>
            </w:r>
            <w:bookmarkEnd w:id="244"/>
            <w:bookmarkEnd w:id="245"/>
            <w:bookmarkEnd w:id="246"/>
            <w:r w:rsidR="009B069F">
              <w:rPr>
                <w:color w:val="FFFFFF" w:themeColor="background1"/>
                <w:sz w:val="18"/>
              </w:rPr>
              <w:t>e</w:t>
            </w:r>
            <w:r>
              <w:rPr>
                <w:color w:val="FFFFFF" w:themeColor="background1"/>
                <w:sz w:val="18"/>
              </w:rPr>
              <w:t xml:space="preserve"> </w:t>
            </w:r>
          </w:p>
        </w:tc>
      </w:tr>
      <w:tr w:rsidR="005C57AD" w:rsidRPr="004A64EF" w14:paraId="441235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B765BD2" w14:textId="1C828E0D" w:rsidR="00231EAF" w:rsidRPr="004A64EF" w:rsidRDefault="00231EAF" w:rsidP="00231EAF">
            <w:pPr>
              <w:spacing w:before="20" w:after="20"/>
              <w:jc w:val="left"/>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Ashtu si në rastin e qeverisë qendrore, autoritetet vendore duhet të demonstrojnë një rol shembullor. Nuk ka asnjë obligim specifik në Projektligjin për Efiçiencën e energjisë për komunat, por në nenin 11 (10) përcakton si në vijim: “Qeveria e Kosovës do t’i inkurajojë institucion</w:t>
            </w:r>
            <w:r w:rsidR="0037748E">
              <w:rPr>
                <w:b w:val="0"/>
                <w:color w:val="FFFFFF" w:themeColor="background1"/>
                <w:sz w:val="18"/>
              </w:rPr>
              <w:t>et e tjera</w:t>
            </w:r>
            <w:r>
              <w:rPr>
                <w:b w:val="0"/>
                <w:color w:val="FFFFFF" w:themeColor="background1"/>
                <w:sz w:val="18"/>
              </w:rPr>
              <w:t xml:space="preserve"> publike që nuk i përkasin institucioneve qeveritare të nivelit qendror, duke përfshirë organet e nivelit lokal, si dhe organet e tjera të rregulluara nga e drejta publike, që të zbatojnë planet për rinovimin e ndërtesave në pronësi dhe të uzurpuara prej tyre, duke ndjekur rolin shembullor të institucioneve qeveritare të ndërtesave të nivelit qendror, siç parashikohet në paragrafin 1 të këtij neni.” </w:t>
            </w:r>
          </w:p>
          <w:p w14:paraId="76AD446D" w14:textId="77777777" w:rsidR="00231EAF" w:rsidRPr="004A64EF" w:rsidRDefault="00231EAF" w:rsidP="00231EAF">
            <w:pPr>
              <w:spacing w:before="20" w:after="20"/>
              <w:jc w:val="left"/>
              <w:rPr>
                <w:b w:val="0"/>
                <w:bCs w:val="0"/>
                <w:color w:val="FFFFFF" w:themeColor="background1"/>
                <w:sz w:val="18"/>
                <w:szCs w:val="18"/>
              </w:rPr>
            </w:pPr>
          </w:p>
          <w:p w14:paraId="70271230" w14:textId="77777777" w:rsidR="00231EAF" w:rsidRPr="004A64EF" w:rsidRDefault="00231EAF" w:rsidP="00231EAF">
            <w:pPr>
              <w:spacing w:before="20" w:after="20"/>
              <w:jc w:val="left"/>
              <w:rPr>
                <w:b w:val="0"/>
                <w:bCs w:val="0"/>
                <w:color w:val="FFFFFF" w:themeColor="background1"/>
                <w:sz w:val="18"/>
                <w:szCs w:val="18"/>
              </w:rPr>
            </w:pPr>
            <w:r>
              <w:rPr>
                <w:b w:val="0"/>
                <w:color w:val="FFFFFF" w:themeColor="background1"/>
                <w:sz w:val="18"/>
              </w:rPr>
              <w:t>Projekti i Kosovës për Efiçiencë të Energjisë dhe Energji të Ripërtëritshme (KEEREP), i udhëhequr nga Ministria e Ekonomisë dhe i mbështetur nga një kredi nga Banka Botërore, është miratuar nga Kuvendi i Kosovës në janar të vitit 2015 me datën fillestare të përfundimit më 31 dhjetor 2023. Ministria vendosi të ritenderojë LOTIN 2 - Pako 6 për shkak të reagimeve për kushtet e objektit, dhe përfundimi i projektit u vazhdua deri më 30 qershor 2024, pas miratimit dhe disponueshmërisë së fondeve të mbetura nga Fondi i Kosovës për Efiçiencë të Energjisë.</w:t>
            </w:r>
          </w:p>
          <w:p w14:paraId="25F1C0BD" w14:textId="1B56ED5D" w:rsidR="00231EAF" w:rsidRDefault="00231EAF" w:rsidP="00231EAF">
            <w:pPr>
              <w:spacing w:before="20" w:after="20"/>
              <w:jc w:val="left"/>
              <w:rPr>
                <w:color w:val="FFFFFF" w:themeColor="background1"/>
                <w:sz w:val="18"/>
                <w:szCs w:val="18"/>
              </w:rPr>
            </w:pPr>
            <w:r>
              <w:rPr>
                <w:b w:val="0"/>
                <w:color w:val="FFFFFF" w:themeColor="background1"/>
                <w:sz w:val="18"/>
              </w:rPr>
              <w:t>Deri më tani, shumë ndërtesa publike janë rinovuar përmes aktiviteteve të Fondit për Efiçiencë të Energjisë. Fondi për EE planifikon të vazhdojë të mbështesë rinovimin e ndërtesave publike të mbetura në nivel lokal.</w:t>
            </w:r>
          </w:p>
          <w:p w14:paraId="28D7BB67" w14:textId="77777777" w:rsidR="004B17E2" w:rsidRDefault="004B17E2" w:rsidP="00231EAF">
            <w:pPr>
              <w:spacing w:before="20" w:after="20"/>
              <w:jc w:val="left"/>
              <w:rPr>
                <w:color w:val="FFFFFF" w:themeColor="background1"/>
                <w:sz w:val="18"/>
                <w:szCs w:val="18"/>
              </w:rPr>
            </w:pPr>
          </w:p>
          <w:p w14:paraId="0B7B2986" w14:textId="76C530E0" w:rsidR="004B17E2" w:rsidRPr="00FE060B" w:rsidRDefault="004B17E2" w:rsidP="00231EAF">
            <w:pPr>
              <w:spacing w:before="20" w:after="20"/>
              <w:jc w:val="left"/>
              <w:rPr>
                <w:color w:val="FFFFFF" w:themeColor="background1"/>
                <w:sz w:val="18"/>
                <w:szCs w:val="18"/>
              </w:rPr>
            </w:pPr>
            <w:r>
              <w:rPr>
                <w:b w:val="0"/>
                <w:color w:val="FFFFFF" w:themeColor="background1"/>
                <w:sz w:val="18"/>
              </w:rPr>
              <w:t>Sipas projeksioneve të investimeve të FKEE-së, gjatë periudhës 2025-2029, përmes linjave kreditore, do të financohen masat e efiçiencës së energjisë në 200 ndërtesa komunale në vlerë prej 39.50 milionë euro.</w:t>
            </w:r>
          </w:p>
          <w:p w14:paraId="13761D37" w14:textId="7DB53442" w:rsidR="5F25BFDF" w:rsidRPr="004A64EF" w:rsidRDefault="5F25BFDF" w:rsidP="5F25BFDF">
            <w:pPr>
              <w:spacing w:before="20" w:after="20"/>
              <w:jc w:val="left"/>
              <w:rPr>
                <w:b w:val="0"/>
                <w:bCs w:val="0"/>
                <w:color w:val="FFFFFF" w:themeColor="background1"/>
                <w:sz w:val="18"/>
                <w:szCs w:val="18"/>
              </w:rPr>
            </w:pPr>
          </w:p>
          <w:p w14:paraId="12A44C5D" w14:textId="7635BE1F" w:rsidR="005C57AD" w:rsidRPr="004A64EF" w:rsidRDefault="336BCD50">
            <w:pPr>
              <w:spacing w:before="20" w:after="20"/>
              <w:jc w:val="left"/>
              <w:rPr>
                <w:b w:val="0"/>
                <w:color w:val="FFFFFF" w:themeColor="background1"/>
                <w:sz w:val="18"/>
                <w:szCs w:val="18"/>
              </w:rPr>
            </w:pPr>
            <w:r>
              <w:rPr>
                <w:b w:val="0"/>
                <w:color w:val="FFFFFF" w:themeColor="background1"/>
                <w:sz w:val="18"/>
              </w:rPr>
              <w:t>Rinovimi i ndërtesave publike do të rrisë përfitimet ekonomike, produktivitetin e fuqisë punëtore, përfitimet shëndetësore dhe sociale.</w:t>
            </w:r>
          </w:p>
        </w:tc>
      </w:tr>
      <w:tr w:rsidR="005C57AD" w:rsidRPr="004A64EF" w14:paraId="73A33454"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98AD09B"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2D716E5A"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4A64EF" w14:paraId="7B6797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71B7F36"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4EC2ED4"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03CD70A8"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Sipas KEEREP, 86 ndërtesa publike në Kosovë, duke përfshirë objektet shëndetësore, universitetet, konviktet, zyrat dhe ndërtesat administrative, u janë nënshtruar rinovimit të efiçiencës së energjisë, që paraqet një investim prej 13.8 milionë euro. Nga këto rinovime kanë përfituar rreth 41,104 persona dhe kursimet vjetore të kostos së energjisë arrijnë në rreth 2 milionë euro. Aktualisht, punimet për rinovimin e 12 ndërtesave publike të tjera janë duke vazhduar.</w:t>
            </w:r>
          </w:p>
        </w:tc>
      </w:tr>
      <w:tr w:rsidR="005C57AD" w:rsidRPr="004A64EF" w14:paraId="0412D064"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0225142"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Efektet kuantitative</w:t>
            </w:r>
          </w:p>
        </w:tc>
        <w:tc>
          <w:tcPr>
            <w:tcW w:w="7139" w:type="dxa"/>
            <w:vAlign w:val="center"/>
          </w:tcPr>
          <w:p w14:paraId="4F94371A" w14:textId="256F932D"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ursimet vjetore: 2024-2030</w:t>
            </w:r>
            <w:r w:rsidR="0054522C" w:rsidRPr="004A64EF">
              <w:rPr>
                <w:rStyle w:val="FootnoteReference"/>
                <w:sz w:val="18"/>
                <w:szCs w:val="18"/>
              </w:rPr>
              <w:footnoteReference w:id="16"/>
            </w:r>
            <w:r>
              <w:rPr>
                <w:sz w:val="18"/>
              </w:rPr>
              <w:t xml:space="preserve">: 0.313 ktoe </w:t>
            </w:r>
            <w:r>
              <w:rPr>
                <w:sz w:val="18"/>
              </w:rPr>
              <w:br/>
              <w:t>Burimi: vlerësimet e ekspertëve bazuar në Strategjinë e Energjisë dhe projekt BRE</w:t>
            </w:r>
          </w:p>
        </w:tc>
      </w:tr>
      <w:tr w:rsidR="005C57AD" w:rsidRPr="004A64EF" w14:paraId="4F2F52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0D14E0A"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58ABBAEF" w14:textId="3F08D97E"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color w:val="000000"/>
                <w:sz w:val="18"/>
              </w:rPr>
              <w:t>4.86 mil. euro në vit (2024-2030)</w:t>
            </w:r>
            <w:r>
              <w:rPr>
                <w:rFonts w:asciiTheme="majorHAnsi" w:hAnsiTheme="majorHAnsi"/>
                <w:color w:val="000000"/>
                <w:sz w:val="18"/>
              </w:rPr>
              <w:br/>
            </w:r>
            <w:r>
              <w:rPr>
                <w:sz w:val="18"/>
              </w:rPr>
              <w:t>Burimi: vlerësimet e ekspertëve bazuar në Strategjinë e Energjisë dhe projekt SRN</w:t>
            </w:r>
          </w:p>
        </w:tc>
      </w:tr>
      <w:tr w:rsidR="005C57AD" w:rsidRPr="004A64EF" w14:paraId="11D8F6F1"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589F126"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77F51FFC" w14:textId="4697A180"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omunat, ME, MMPHI, FKEE</w:t>
            </w:r>
          </w:p>
        </w:tc>
      </w:tr>
      <w:tr w:rsidR="005C57AD" w:rsidRPr="004A64EF" w14:paraId="150A42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B8640B6"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86D52B1"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e sipërfaqes së ndërtesave publike të rinovuara; kursimet përfundimtare të energjisë (ktoe); kursimet primare të energjisë (ktoe)</w:t>
            </w:r>
          </w:p>
        </w:tc>
      </w:tr>
      <w:tr w:rsidR="005C57AD" w:rsidRPr="00976D33" w14:paraId="3D6CBA4C" w14:textId="77777777">
        <w:tc>
          <w:tcPr>
            <w:cnfStyle w:val="001000000000" w:firstRow="0" w:lastRow="0" w:firstColumn="1" w:lastColumn="0" w:oddVBand="0" w:evenVBand="0" w:oddHBand="0" w:evenHBand="0" w:firstRowFirstColumn="0" w:firstRowLastColumn="0" w:lastRowFirstColumn="0" w:lastRowLastColumn="0"/>
            <w:tcW w:w="2425" w:type="dxa"/>
          </w:tcPr>
          <w:p w14:paraId="45A88EAA" w14:textId="588CC901"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6E75EF5D"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0F33C4A9" w14:textId="77777777" w:rsidR="005C57AD" w:rsidRPr="00976D33" w:rsidRDefault="005C57AD" w:rsidP="005C57AD">
      <w:pPr>
        <w:ind w:left="-90"/>
        <w:rPr>
          <w:rFonts w:ascii="Calibri" w:hAnsi="Calibri"/>
        </w:rPr>
      </w:pPr>
    </w:p>
    <w:tbl>
      <w:tblPr>
        <w:tblStyle w:val="GridTable5Dark-Accent1"/>
        <w:tblW w:w="0" w:type="auto"/>
        <w:tblLook w:val="04A0" w:firstRow="1" w:lastRow="0" w:firstColumn="1" w:lastColumn="0" w:noHBand="0" w:noVBand="1"/>
      </w:tblPr>
      <w:tblGrid>
        <w:gridCol w:w="2425"/>
        <w:gridCol w:w="7139"/>
      </w:tblGrid>
      <w:tr w:rsidR="005C57AD" w:rsidRPr="00976D33" w14:paraId="6F82A43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64FD3F0" w14:textId="36845282" w:rsidR="005C57AD" w:rsidRPr="00976D33" w:rsidRDefault="005C57AD">
            <w:pPr>
              <w:spacing w:before="20" w:after="20"/>
              <w:jc w:val="left"/>
              <w:rPr>
                <w:color w:val="FFFFFF" w:themeColor="background1"/>
                <w:sz w:val="18"/>
                <w:szCs w:val="18"/>
              </w:rPr>
            </w:pPr>
            <w:bookmarkStart w:id="247" w:name="_Toc71247194"/>
            <w:bookmarkStart w:id="248" w:name="_Toc138210173"/>
            <w:bookmarkStart w:id="249" w:name="_Toc138998474"/>
            <w:r>
              <w:rPr>
                <w:color w:val="FFFFFF" w:themeColor="background1"/>
                <w:sz w:val="18"/>
              </w:rPr>
              <w:t>PM 34: Prokurimi publik i gjelbër</w:t>
            </w:r>
            <w:bookmarkEnd w:id="247"/>
            <w:bookmarkEnd w:id="248"/>
            <w:bookmarkEnd w:id="249"/>
          </w:p>
        </w:tc>
      </w:tr>
      <w:tr w:rsidR="005C57AD" w:rsidRPr="00976D33" w14:paraId="2A3A81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1E369FE" w14:textId="77777777" w:rsidR="005C57AD" w:rsidRPr="00976D33" w:rsidRDefault="005C57AD">
            <w:pPr>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Jo të gjitha teknologjitë e reja kanë standardin më të lartë të efiçiencës së energjisë, prandaj duhet gjetur më e mira. Sektori publik ka problem të madh me përzgjedhjen e teknologjisë më efiçiente sepse çmimi është kriteri që merr pjesë me peshën më të madhe në vendimin përfundimtar. Prokurimi publik i gjelbër mund ta ndihmojë </w:t>
            </w:r>
            <w:r>
              <w:rPr>
                <w:color w:val="FFFFFF" w:themeColor="background1"/>
                <w:sz w:val="18"/>
              </w:rPr>
              <w:t>sektorin publik</w:t>
            </w:r>
            <w:r>
              <w:rPr>
                <w:b w:val="0"/>
                <w:color w:val="FFFFFF" w:themeColor="background1"/>
                <w:sz w:val="18"/>
              </w:rPr>
              <w:t xml:space="preserve"> për të kursyer para në kuptim afatgjatë. Kjo është për shkak se produktet dhe shërbimet e përshtatshme për mjedisin mund të jenë më efiçiente energjetike dhe me kosto efektive gjatë ciklit të tyre të jetëgjatësisë. Përveç kësaj, prokurimi publik i gjelbër mund të ndihmojë në uljen e kostove të depozitimit të mbeturinave dhe shmangien e kostos së dëmtimit të mjedisit. </w:t>
            </w:r>
            <w:r>
              <w:rPr>
                <w:color w:val="FFFFFF" w:themeColor="background1"/>
                <w:sz w:val="18"/>
              </w:rPr>
              <w:t>Sektori publik</w:t>
            </w:r>
            <w:r>
              <w:rPr>
                <w:b w:val="0"/>
                <w:color w:val="FFFFFF" w:themeColor="background1"/>
                <w:sz w:val="18"/>
              </w:rPr>
              <w:t xml:space="preserve"> ka përgjegjësi të udhëheqë me shembuj dhe të promovojë praktika të qëndrueshme. Prokurimi publik i gjelbër mund të ndihmojë në demonstrimin e përkushtimit të organizatave të sektorit publik ndaj qëndrueshmërisë dhe mund të frymëzojë organizatat tjera që t’i ndjekin këta shembuj.</w:t>
            </w:r>
          </w:p>
          <w:p w14:paraId="3B6E2D22" w14:textId="518C85F9" w:rsidR="005C57AD" w:rsidRPr="00976D33" w:rsidRDefault="005C57AD">
            <w:pPr>
              <w:rPr>
                <w:color w:val="FFFFFF" w:themeColor="background1"/>
                <w:sz w:val="18"/>
                <w:szCs w:val="18"/>
              </w:rPr>
            </w:pPr>
            <w:r>
              <w:rPr>
                <w:b w:val="0"/>
                <w:color w:val="FFFFFF" w:themeColor="background1"/>
                <w:sz w:val="18"/>
              </w:rPr>
              <w:t>Neni 18 i projektligjit për Efiçiencën e Energjisë mandaton bashkëpunimin ndërmjet Ministrisë së Ekonomisë dhe Komisionit Rregullativ të Prokurimit Publik për të zhvilluar procedura dhe udhëzime për integrimin e efiçiencës së energjisë në prokurimin publik, duke u fokusuar në efektivitetin e kostos, përshtatshmërinë ekonomike, qëndrueshmërinë, përputhshmërinë teknike dhe konkurrencën e ndershme. Gjithashtu, ministria, në bashkëpunim me ministrinë e ndërtimit dhe nën mbikëqyrjen e qeverisë, do të krijojë udhëzime për prokurimin publik të gjelbër lidhur me efiçiencën e energjisë.</w:t>
            </w:r>
          </w:p>
          <w:p w14:paraId="2E19AE25" w14:textId="16FC7B13" w:rsidR="005C57AD" w:rsidRPr="00976D33" w:rsidRDefault="005C57AD">
            <w:pPr>
              <w:rPr>
                <w:b w:val="0"/>
                <w:color w:val="FFFFFF" w:themeColor="background1"/>
                <w:sz w:val="18"/>
                <w:szCs w:val="18"/>
              </w:rPr>
            </w:pPr>
            <w:r>
              <w:rPr>
                <w:b w:val="0"/>
                <w:color w:val="FFFFFF" w:themeColor="background1"/>
                <w:sz w:val="18"/>
              </w:rPr>
              <w:t>Lidhur me aktet nënligjore, neni 43(4) i Projektligjit për Efiçiencën e Energjisë kërkon që ME, duke punuar së bashku me MMPHI, të hartojë rregullore brenda 12 muajve nga hyrja në fuqi e ligjit. Këto rregullore do të ofrojnë procedura dhe udhëzime të qarta për përdorimin e praktikave me efikasitet energjetike në prokurimet publike. Ato gjithashtu do të vendosin kufij monetarë kombëtarë për të ndihmuar në promovimin e përdorimit të teknologjive dhe produkteve me efiçiencë energjetike në projektet dhe blerjet publike.</w:t>
            </w:r>
          </w:p>
        </w:tc>
      </w:tr>
      <w:tr w:rsidR="005C57AD" w:rsidRPr="00976D33" w14:paraId="63BB0E75"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189F730" w14:textId="77777777" w:rsidR="005C57AD" w:rsidRPr="00976D33"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44DCBFE8"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 teknik</w:t>
            </w:r>
          </w:p>
        </w:tc>
      </w:tr>
      <w:tr w:rsidR="005C57AD" w:rsidRPr="00976D33" w14:paraId="00A971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A267CEB" w14:textId="77777777" w:rsidR="005C57AD" w:rsidRPr="00976D33"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192F1C0" w14:textId="77777777" w:rsidR="005C57AD" w:rsidRPr="00976D33"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ë zbatim </w:t>
            </w:r>
          </w:p>
          <w:p w14:paraId="0D513D4D" w14:textId="77777777" w:rsidR="005C57AD" w:rsidRPr="00976D33" w:rsidRDefault="005C57AD" w:rsidP="00AF7BB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sz w:val="18"/>
                <w:szCs w:val="18"/>
              </w:rPr>
            </w:pPr>
            <w:r>
              <w:rPr>
                <w:sz w:val="18"/>
              </w:rPr>
              <w:t>Miratohet Udhëzimi Administrativ për kërkesat për efiçiencën e energjisë për blerjen e produkteve, shërbimeve dhe ndërtesave nga qeveria qendrore</w:t>
            </w:r>
          </w:p>
        </w:tc>
      </w:tr>
      <w:tr w:rsidR="005C57AD" w:rsidRPr="00976D33" w14:paraId="75061DD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F7B480C" w14:textId="77777777" w:rsidR="005C57AD" w:rsidRPr="00976D33"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787EFC5"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976D33" w14:paraId="5AB7A0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6B4F4E4" w14:textId="77777777" w:rsidR="005C57AD" w:rsidRPr="00976D33"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6723927C" w14:textId="77777777" w:rsidR="005C57AD" w:rsidRPr="00976D33"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a</w:t>
            </w:r>
          </w:p>
        </w:tc>
      </w:tr>
      <w:tr w:rsidR="005C57AD" w:rsidRPr="00976D33" w14:paraId="7634CA14"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184CA80" w14:textId="77777777" w:rsidR="005C57AD" w:rsidRPr="00976D33"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6E5962EB" w14:textId="593BFD44" w:rsidR="005C57AD" w:rsidRPr="00976D33" w:rsidRDefault="001A65E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FPT, Fondi i Kosovës për Efiçiencë të Energjisë, ME, MMPHI</w:t>
            </w:r>
          </w:p>
        </w:tc>
      </w:tr>
      <w:tr w:rsidR="005C57AD" w:rsidRPr="00976D33" w14:paraId="2D9320F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2395314" w14:textId="77777777" w:rsidR="005C57AD" w:rsidRPr="00976D33"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4C35232C" w14:textId="4F6B1D5C" w:rsidR="005C57AD" w:rsidRPr="00976D33"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prokurimeve “të gjelbra” të realizuara; Kursimet përfundimtare të energjisë (ktoe); Kursimet primare të energjisë (ktoe).</w:t>
            </w:r>
          </w:p>
        </w:tc>
      </w:tr>
      <w:tr w:rsidR="005C57AD" w:rsidRPr="00976D33" w14:paraId="618DFA6E" w14:textId="77777777">
        <w:tc>
          <w:tcPr>
            <w:cnfStyle w:val="001000000000" w:firstRow="0" w:lastRow="0" w:firstColumn="1" w:lastColumn="0" w:oddVBand="0" w:evenVBand="0" w:oddHBand="0" w:evenHBand="0" w:firstRowFirstColumn="0" w:firstRowLastColumn="0" w:lastRowFirstColumn="0" w:lastRowLastColumn="0"/>
            <w:tcW w:w="2425" w:type="dxa"/>
          </w:tcPr>
          <w:p w14:paraId="006425E8" w14:textId="4C23BD65" w:rsidR="005C57AD" w:rsidRPr="00976D33"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D0EF306"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hulumtimi, inovacioni dhe konkurrueshmëria </w:t>
            </w:r>
          </w:p>
        </w:tc>
      </w:tr>
    </w:tbl>
    <w:p w14:paraId="1ECD409B" w14:textId="77777777" w:rsidR="005C57AD" w:rsidRPr="00976D33" w:rsidRDefault="005C57AD" w:rsidP="005C57AD">
      <w:pPr>
        <w:ind w:left="-90"/>
        <w:rPr>
          <w:rFonts w:ascii="Calibri" w:hAnsi="Calibri"/>
        </w:rPr>
      </w:pPr>
    </w:p>
    <w:tbl>
      <w:tblPr>
        <w:tblStyle w:val="GridTable5Dark-Accent1"/>
        <w:tblW w:w="0" w:type="auto"/>
        <w:tblLook w:val="04A0" w:firstRow="1" w:lastRow="0" w:firstColumn="1" w:lastColumn="0" w:noHBand="0" w:noVBand="1"/>
      </w:tblPr>
      <w:tblGrid>
        <w:gridCol w:w="2425"/>
        <w:gridCol w:w="7139"/>
      </w:tblGrid>
      <w:tr w:rsidR="005C57AD" w:rsidRPr="004A64EF" w14:paraId="43490FA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3342A56" w14:textId="4BF85431" w:rsidR="005C57AD" w:rsidRPr="004A64EF" w:rsidRDefault="005C57AD">
            <w:pPr>
              <w:spacing w:before="20" w:after="20"/>
              <w:jc w:val="left"/>
              <w:rPr>
                <w:color w:val="FFFFFF" w:themeColor="background1"/>
                <w:sz w:val="18"/>
                <w:szCs w:val="18"/>
              </w:rPr>
            </w:pPr>
            <w:bookmarkStart w:id="250" w:name="_Toc71247195"/>
            <w:bookmarkStart w:id="251" w:name="_Toc138210174"/>
            <w:bookmarkStart w:id="252" w:name="_Toc138998475"/>
            <w:bookmarkStart w:id="253" w:name="_Toc37795468"/>
            <w:r>
              <w:rPr>
                <w:color w:val="FFFFFF" w:themeColor="background1"/>
                <w:sz w:val="18"/>
              </w:rPr>
              <w:t xml:space="preserve">PM 35: </w:t>
            </w:r>
            <w:r w:rsidR="00B15BD4">
              <w:rPr>
                <w:color w:val="FFFFFF" w:themeColor="background1"/>
                <w:sz w:val="18"/>
              </w:rPr>
              <w:t>Sistemet e a</w:t>
            </w:r>
            <w:r>
              <w:rPr>
                <w:color w:val="FFFFFF" w:themeColor="background1"/>
                <w:sz w:val="18"/>
              </w:rPr>
              <w:t>uditimi</w:t>
            </w:r>
            <w:r w:rsidR="00B15BD4">
              <w:rPr>
                <w:color w:val="FFFFFF" w:themeColor="background1"/>
                <w:sz w:val="18"/>
              </w:rPr>
              <w:t>t</w:t>
            </w:r>
            <w:r>
              <w:rPr>
                <w:color w:val="FFFFFF" w:themeColor="background1"/>
                <w:sz w:val="18"/>
              </w:rPr>
              <w:t xml:space="preserve"> </w:t>
            </w:r>
            <w:r w:rsidR="00B15BD4">
              <w:rPr>
                <w:color w:val="FFFFFF" w:themeColor="background1"/>
                <w:sz w:val="18"/>
              </w:rPr>
              <w:t xml:space="preserve">energjetik </w:t>
            </w:r>
            <w:r>
              <w:rPr>
                <w:color w:val="FFFFFF" w:themeColor="background1"/>
                <w:sz w:val="18"/>
              </w:rPr>
              <w:t>dhe sistemeve të menaxhimit</w:t>
            </w:r>
            <w:bookmarkEnd w:id="250"/>
            <w:bookmarkEnd w:id="251"/>
            <w:bookmarkEnd w:id="252"/>
            <w:r w:rsidR="00B15BD4">
              <w:rPr>
                <w:color w:val="FFFFFF" w:themeColor="background1"/>
                <w:sz w:val="18"/>
              </w:rPr>
              <w:t xml:space="preserve"> energjisë</w:t>
            </w:r>
          </w:p>
        </w:tc>
      </w:tr>
      <w:tr w:rsidR="005C57AD" w:rsidRPr="004A64EF" w14:paraId="4112DB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D0EFD31" w14:textId="6F0A44AB" w:rsidR="001A65E6" w:rsidRPr="004A64EF" w:rsidRDefault="005C57AD" w:rsidP="001A65E6">
            <w:pPr>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Neni 12 i Projektligjit për Efiçiencën e Energjisë përcakton se ndërmarrjet e kategorizuara si kategoria e parë duhet të kryejnë auditime gjithëpërfshirëse të energjisë çdo katër vjet duke përdorur sisteme të certifikuara të menaxhimit të energjisë ose mjedisit. Këto auditime synojnë të identifikojnë mundësitë e kursimit të energjisë dhe të rekomandojnë masat e efiçiencës bazuar në të dhënat e përditësuara dhe të matshme të konsumit të energjisë. Ndërmarrjeve u kërkohet të mbajnë të dhënat e auditimit për të paktën një dekadë dhe t’i raportojnë ministrisë për implementimin e sistemit të menaxhimit të energjisë.</w:t>
            </w:r>
          </w:p>
          <w:p w14:paraId="33140D9A" w14:textId="77777777" w:rsidR="001A65E6" w:rsidRPr="004A64EF" w:rsidRDefault="001A65E6" w:rsidP="001A65E6">
            <w:pPr>
              <w:rPr>
                <w:b w:val="0"/>
                <w:bCs w:val="0"/>
                <w:color w:val="FFFFFF" w:themeColor="background1"/>
                <w:sz w:val="18"/>
                <w:szCs w:val="18"/>
              </w:rPr>
            </w:pPr>
            <w:r>
              <w:rPr>
                <w:b w:val="0"/>
                <w:color w:val="FFFFFF" w:themeColor="background1"/>
                <w:sz w:val="18"/>
              </w:rPr>
              <w:t xml:space="preserve">Sipas nenit 12(10) Ministria me akt nënligjor përcakton rregullat për kryerjen e auditimeve energjetike. </w:t>
            </w:r>
          </w:p>
          <w:p w14:paraId="235AADC1" w14:textId="7EBA9959" w:rsidR="001A65E6" w:rsidRPr="004A64EF" w:rsidRDefault="001A65E6" w:rsidP="001A65E6">
            <w:pPr>
              <w:rPr>
                <w:b w:val="0"/>
                <w:bCs w:val="0"/>
                <w:color w:val="FFFFFF" w:themeColor="background1"/>
                <w:sz w:val="18"/>
                <w:szCs w:val="18"/>
              </w:rPr>
            </w:pPr>
            <w:r>
              <w:rPr>
                <w:b w:val="0"/>
                <w:color w:val="FFFFFF" w:themeColor="background1"/>
                <w:sz w:val="18"/>
              </w:rPr>
              <w:lastRenderedPageBreak/>
              <w:t>Neni 13 përshkruan përgjegjësitë që ndërlidhen me auditorët e energjisë. Ministria bashkëpunon me ministritë e sektorit për të përcaktuar procesin e trajnimit, certifikimit dhe regjistrimit të auditorëve të energjisë në të gjithë sektorët e ndërtimit, industrisë dhe transportit. Programet e trajnimit dhe certifikimit për auditorët e energjisë ofrohen sipas programeve të akredituara, të certifikuara ose të barasvlershme. Ministria mban një regjistër publik të auditorëve të energjisë, auditimeve të kryera dhe ndërmarrjeve që i nënshtrohen auditimeve të detyrueshme. Regjistrimet e auditorëve të energjisë janë të vlefshme për pesë vjet dhe të ripërtëritshme në bazë të kritereve të përcaktuara në aktet nënligjore.</w:t>
            </w:r>
          </w:p>
          <w:p w14:paraId="0E62D5C1" w14:textId="77F939DF" w:rsidR="001A65E6" w:rsidRPr="004A64EF" w:rsidRDefault="001A65E6" w:rsidP="5F25BFDF">
            <w:pPr>
              <w:rPr>
                <w:b w:val="0"/>
                <w:bCs w:val="0"/>
                <w:color w:val="FFFFFF" w:themeColor="background1"/>
                <w:sz w:val="18"/>
                <w:szCs w:val="18"/>
              </w:rPr>
            </w:pPr>
            <w:r>
              <w:rPr>
                <w:b w:val="0"/>
                <w:color w:val="FFFFFF" w:themeColor="background1"/>
                <w:sz w:val="18"/>
              </w:rPr>
              <w:t>Neni 43(1.6) i Projektligjit për Efiçiencën e Energjisë kërkon që brenda një viti nga hyrja në fuqi e këtij ligji, Ministria e Ekonomisë të nxjerrë një Rregullore që përcakton kriteret minimale për auditimet energjetike, duke përfshirë auditimet e kryera në sistemet e menaxhimit të energjisë.</w:t>
            </w:r>
          </w:p>
          <w:p w14:paraId="7AEBBF32" w14:textId="1ADBD0A8" w:rsidR="001A65E6" w:rsidRPr="004A64EF" w:rsidRDefault="00952A27" w:rsidP="001A65E6">
            <w:pPr>
              <w:rPr>
                <w:b w:val="0"/>
                <w:color w:val="FFFFFF" w:themeColor="background1"/>
                <w:sz w:val="18"/>
                <w:szCs w:val="18"/>
              </w:rPr>
            </w:pPr>
            <w:r>
              <w:rPr>
                <w:b w:val="0"/>
                <w:color w:val="FFFFFF" w:themeColor="background1"/>
                <w:sz w:val="18"/>
              </w:rPr>
              <w:t xml:space="preserve"> Sistemet e auditimit dhe menaxhimit të energjisë, përveç përmirësimit të efiçiencës së energjisë, do të krijojnë gjithashtu mundësi për diversitet gjinor në sektorin energjetik.</w:t>
            </w:r>
          </w:p>
        </w:tc>
      </w:tr>
      <w:tr w:rsidR="005C57AD" w:rsidRPr="004A64EF" w14:paraId="7E4E4D52"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B87EE78"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78D429A3"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dërtesat dhe industria/rregullator, teknik</w:t>
            </w:r>
          </w:p>
        </w:tc>
      </w:tr>
      <w:tr w:rsidR="005C57AD" w:rsidRPr="004A64EF" w14:paraId="701C84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CF92D6A"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1E500145" w14:textId="77777777" w:rsidR="005C57AD" w:rsidRPr="004A64EF" w:rsidRDefault="005C57AD">
            <w:pPr>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ë zbatim </w:t>
            </w:r>
          </w:p>
          <w:p w14:paraId="7E4D6BA9" w14:textId="78DAEAA2" w:rsidR="005C57AD" w:rsidRPr="004A64EF" w:rsidRDefault="005C57AD"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Në vitin 2021, 114 auditorë të energjisë janë trajnuar dhe certifikuar nga Qendra për Energji të Qëndrueshme, që vepron në kuadër të Universitetit të Prishtinës.</w:t>
            </w:r>
          </w:p>
          <w:p w14:paraId="7B282A0D" w14:textId="15A853CA" w:rsidR="005C57AD" w:rsidRPr="004A64EF" w:rsidRDefault="005C57AD"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Në vitin 2022, 48 auditorë të energjisë janë trajnuar dhe certifikuar nga Qendra për Energji të Qëndrueshme, që vepron në kuadër të Universitetit të Prishtinës.</w:t>
            </w:r>
          </w:p>
          <w:p w14:paraId="4EE23812" w14:textId="0E3AF5E6" w:rsidR="005C57AD" w:rsidRPr="004A64EF" w:rsidRDefault="005C57AD"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Në vitin 2023, 40 auditorë të energjisë janë trajnuar dhe certifikuar nga Qendra për Energji të Qëndrueshme, që vepron në kuadër të Universitetit të Prishtinës.</w:t>
            </w:r>
          </w:p>
          <w:p w14:paraId="578DF469" w14:textId="67DB69C4" w:rsidR="005C57AD" w:rsidRPr="004A64EF" w:rsidRDefault="0038157B"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Deri më tani janë certifikuar 226 auditorë (përfshirë 5 persona për sektorin e industrisë), prej të cilëve 156 meshkuj dhe 70 femra.</w:t>
            </w:r>
          </w:p>
          <w:p w14:paraId="7BE6533B" w14:textId="2EF75C0A" w:rsidR="005C57AD" w:rsidRPr="004A64EF" w:rsidRDefault="005C57AD"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Më shumë se 3000 auditime janë kryer deri në mars të vitit 2024 (në sektorin rezidencial) në kuadër të programit të Fondit të Kosovës për Efiçiencë të Energjisë. </w:t>
            </w:r>
          </w:p>
          <w:p w14:paraId="4E13FEA3" w14:textId="339293E1" w:rsidR="005C57AD" w:rsidRPr="004A64EF" w:rsidRDefault="005C57AD" w:rsidP="00AF7BBF">
            <w:pPr>
              <w:pStyle w:val="ListParagraph"/>
              <w:numPr>
                <w:ilvl w:val="0"/>
                <w:numId w:val="36"/>
              </w:numPr>
              <w:ind w:left="403"/>
              <w:cnfStyle w:val="000000100000" w:firstRow="0" w:lastRow="0" w:firstColumn="0" w:lastColumn="0" w:oddVBand="0" w:evenVBand="0" w:oddHBand="1" w:evenHBand="0" w:firstRowFirstColumn="0" w:firstRowLastColumn="0" w:lastRowFirstColumn="0" w:lastRowLastColumn="0"/>
              <w:rPr>
                <w:sz w:val="18"/>
                <w:szCs w:val="18"/>
              </w:rPr>
            </w:pPr>
            <w:r>
              <w:rPr>
                <w:sz w:val="18"/>
              </w:rPr>
              <w:t>Deri në mesin e vitit 2024, regjistri do të jetë në funksion dhe më shumë informacion rreth auditimeve energj</w:t>
            </w:r>
            <w:r w:rsidR="004F7A79">
              <w:rPr>
                <w:sz w:val="18"/>
              </w:rPr>
              <w:t>etike</w:t>
            </w:r>
            <w:r>
              <w:rPr>
                <w:sz w:val="18"/>
              </w:rPr>
              <w:t xml:space="preserve"> do të jetë në dispozicion</w:t>
            </w:r>
          </w:p>
        </w:tc>
      </w:tr>
      <w:tr w:rsidR="005C57AD" w:rsidRPr="004A64EF" w14:paraId="5B4CD6B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125B1B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6E1FF6D2"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4A64EF" w14:paraId="3E8BA0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DD61135"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85EF938" w14:textId="5F98A9A9" w:rsidR="005C57AD" w:rsidRPr="004A64EF" w:rsidRDefault="009308F3">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0.35 mil. euro nga buxheti i Ministrisë së Ekonomisë për zbatimin e programit të trajnimit (Burimi: Konsultimet dhe vlerësimi i ekspertëve)</w:t>
            </w:r>
          </w:p>
        </w:tc>
      </w:tr>
      <w:tr w:rsidR="001A65E6" w:rsidRPr="004A64EF" w14:paraId="51C72EF8" w14:textId="77777777" w:rsidTr="00FF705C">
        <w:trPr>
          <w:trHeight w:val="269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D974415" w14:textId="77777777" w:rsidR="001A65E6" w:rsidRPr="004A64EF" w:rsidRDefault="001A65E6" w:rsidP="001A65E6">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32D1555" w14:textId="3EF2151A" w:rsidR="001A65E6" w:rsidRPr="004A64EF" w:rsidRDefault="001A65E6" w:rsidP="001A65E6">
            <w:pPr>
              <w:cnfStyle w:val="000000000000" w:firstRow="0" w:lastRow="0" w:firstColumn="0" w:lastColumn="0" w:oddVBand="0" w:evenVBand="0" w:oddHBand="0" w:evenHBand="0" w:firstRowFirstColumn="0" w:firstRowLastColumn="0" w:lastRowFirstColumn="0" w:lastRowLastColumn="0"/>
              <w:rPr>
                <w:sz w:val="18"/>
                <w:szCs w:val="18"/>
              </w:rPr>
            </w:pPr>
            <w:r>
              <w:rPr>
                <w:sz w:val="18"/>
              </w:rPr>
              <w:t>Neni 8 (2.1) i Projektligjit për EE përcakton se ME, ose ministria në bashkëpunim me institucionet përgjegjëse në fushën e efiçiencës së energjisë siguron prezantimin e sistemit të menaxhimit të energjisë dhe auditimit energj</w:t>
            </w:r>
            <w:r w:rsidR="00683293">
              <w:rPr>
                <w:sz w:val="18"/>
              </w:rPr>
              <w:t>etik</w:t>
            </w:r>
            <w:r>
              <w:rPr>
                <w:sz w:val="18"/>
              </w:rPr>
              <w:t>.  Sipas nenit 8 (3.1.4), ME është përgjegjëse për kontrollin dhe mbikëqyrjen e përputhshmërisë së raportit të auditimit energj</w:t>
            </w:r>
            <w:r w:rsidR="00683293">
              <w:rPr>
                <w:sz w:val="18"/>
              </w:rPr>
              <w:t>etik</w:t>
            </w:r>
            <w:r>
              <w:rPr>
                <w:sz w:val="18"/>
              </w:rPr>
              <w:t xml:space="preserve"> me kërkesat e legjislacionit të Kosovës </w:t>
            </w:r>
          </w:p>
          <w:p w14:paraId="13982AAF" w14:textId="77777777" w:rsidR="001A65E6" w:rsidRPr="004A64EF" w:rsidRDefault="001A65E6" w:rsidP="001A65E6">
            <w:pPr>
              <w:cnfStyle w:val="000000000000" w:firstRow="0" w:lastRow="0" w:firstColumn="0" w:lastColumn="0" w:oddVBand="0" w:evenVBand="0" w:oddHBand="0" w:evenHBand="0" w:firstRowFirstColumn="0" w:firstRowLastColumn="0" w:lastRowFirstColumn="0" w:lastRowLastColumn="0"/>
              <w:rPr>
                <w:sz w:val="18"/>
                <w:szCs w:val="18"/>
              </w:rPr>
            </w:pPr>
            <w:r>
              <w:rPr>
                <w:sz w:val="18"/>
              </w:rPr>
              <w:t>Neni 9 përshkruan përgjegjësitë e mëposhtme:</w:t>
            </w:r>
          </w:p>
          <w:p w14:paraId="4FAA3605" w14:textId="5E398CB5" w:rsidR="001A65E6" w:rsidRPr="004A64EF" w:rsidRDefault="00821114" w:rsidP="00AF7BBF">
            <w:pPr>
              <w:numPr>
                <w:ilvl w:val="0"/>
                <w:numId w:val="106"/>
              </w:numPr>
              <w:cnfStyle w:val="000000000000" w:firstRow="0" w:lastRow="0" w:firstColumn="0" w:lastColumn="0" w:oddVBand="0" w:evenVBand="0" w:oddHBand="0" w:evenHBand="0" w:firstRowFirstColumn="0" w:firstRowLastColumn="0" w:lastRowFirstColumn="0" w:lastRowLastColumn="0"/>
              <w:rPr>
                <w:sz w:val="18"/>
                <w:szCs w:val="18"/>
              </w:rPr>
            </w:pPr>
            <w:r>
              <w:rPr>
                <w:sz w:val="18"/>
              </w:rPr>
              <w:t>ME, në bashkëpunim me institucionet e tjera përgjegjëse, përgatit programe certifikimi për auditorët e energjisë dhe personat që zbatojnë menaxhimin e energjisë në industri dhe vendos kriteret për këto programe.</w:t>
            </w:r>
          </w:p>
          <w:p w14:paraId="5E1B20D3" w14:textId="4C851EF6" w:rsidR="001A65E6" w:rsidRPr="00FF705C" w:rsidRDefault="001A65E6" w:rsidP="001A65E6">
            <w:pPr>
              <w:numPr>
                <w:ilvl w:val="0"/>
                <w:numId w:val="106"/>
              </w:numPr>
              <w:cnfStyle w:val="000000000000" w:firstRow="0" w:lastRow="0" w:firstColumn="0" w:lastColumn="0" w:oddVBand="0" w:evenVBand="0" w:oddHBand="0" w:evenHBand="0" w:firstRowFirstColumn="0" w:firstRowLastColumn="0" w:lastRowFirstColumn="0" w:lastRowLastColumn="0"/>
              <w:rPr>
                <w:sz w:val="18"/>
                <w:szCs w:val="18"/>
              </w:rPr>
            </w:pPr>
            <w:r>
              <w:rPr>
                <w:sz w:val="18"/>
              </w:rPr>
              <w:t>Institucionet arsimore të akredituara ose subjekt</w:t>
            </w:r>
            <w:r w:rsidR="0037748E">
              <w:rPr>
                <w:sz w:val="18"/>
              </w:rPr>
              <w:t>et e tjera</w:t>
            </w:r>
            <w:r>
              <w:rPr>
                <w:sz w:val="18"/>
              </w:rPr>
              <w:t xml:space="preserve"> të autorizuara janë përgjegjëse për trajnimin e auditorëve të energjisë.</w:t>
            </w:r>
          </w:p>
        </w:tc>
      </w:tr>
      <w:tr w:rsidR="001A65E6" w:rsidRPr="004A64EF" w14:paraId="6F7B22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161C4A5" w14:textId="77777777" w:rsidR="001A65E6" w:rsidRPr="004A64EF" w:rsidRDefault="001A65E6" w:rsidP="001A65E6">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7EC1E500" w14:textId="77777777" w:rsidR="001A65E6" w:rsidRPr="004A64EF" w:rsidRDefault="001A65E6" w:rsidP="001A65E6">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auditimeve; numri i sistemeve të menaxhimit të energjisë të instaluara; kursimet përfundimtare të energjisë (ktoe); kursimet primare të energjisë (ktoe)</w:t>
            </w:r>
          </w:p>
        </w:tc>
      </w:tr>
      <w:tr w:rsidR="001A65E6" w:rsidRPr="00976D33" w14:paraId="49F4DAC2" w14:textId="77777777">
        <w:tc>
          <w:tcPr>
            <w:cnfStyle w:val="001000000000" w:firstRow="0" w:lastRow="0" w:firstColumn="1" w:lastColumn="0" w:oddVBand="0" w:evenVBand="0" w:oddHBand="0" w:evenHBand="0" w:firstRowFirstColumn="0" w:firstRowLastColumn="0" w:lastRowFirstColumn="0" w:lastRowLastColumn="0"/>
            <w:tcW w:w="2425" w:type="dxa"/>
          </w:tcPr>
          <w:p w14:paraId="61F66243" w14:textId="1BE1A174" w:rsidR="001A65E6" w:rsidRPr="004A64EF" w:rsidRDefault="001A65E6" w:rsidP="001A65E6">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442491A9" w14:textId="77777777" w:rsidR="001A65E6" w:rsidRPr="00976D33" w:rsidRDefault="001A65E6" w:rsidP="001A65E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hulumtimi, inovacioni dhe konkurrueshmëria </w:t>
            </w:r>
          </w:p>
        </w:tc>
      </w:tr>
    </w:tbl>
    <w:p w14:paraId="4A2E4143" w14:textId="77777777" w:rsidR="009A7A8D" w:rsidRPr="00976D33" w:rsidRDefault="009A7A8D" w:rsidP="005C57AD"/>
    <w:tbl>
      <w:tblPr>
        <w:tblStyle w:val="GridTable5Dark-Accent1"/>
        <w:tblW w:w="0" w:type="auto"/>
        <w:tblLook w:val="04A0" w:firstRow="1" w:lastRow="0" w:firstColumn="1" w:lastColumn="0" w:noHBand="0" w:noVBand="1"/>
      </w:tblPr>
      <w:tblGrid>
        <w:gridCol w:w="2425"/>
        <w:gridCol w:w="7139"/>
      </w:tblGrid>
      <w:tr w:rsidR="005C57AD" w:rsidRPr="004A64EF" w14:paraId="58FE903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EE31738" w14:textId="38CF08DA" w:rsidR="005C57AD" w:rsidRPr="004A64EF" w:rsidRDefault="005C57AD">
            <w:pPr>
              <w:spacing w:before="20" w:after="20"/>
              <w:jc w:val="left"/>
              <w:rPr>
                <w:color w:val="FFFFFF" w:themeColor="background1"/>
                <w:sz w:val="18"/>
                <w:szCs w:val="18"/>
              </w:rPr>
            </w:pPr>
            <w:bookmarkStart w:id="254" w:name="_Toc71247196"/>
            <w:bookmarkStart w:id="255" w:name="_Toc138210175"/>
            <w:bookmarkStart w:id="256" w:name="_Toc138998476"/>
            <w:bookmarkStart w:id="257" w:name="_Toc37795469"/>
            <w:bookmarkEnd w:id="253"/>
            <w:r>
              <w:rPr>
                <w:color w:val="FFFFFF" w:themeColor="background1"/>
                <w:sz w:val="18"/>
              </w:rPr>
              <w:t>PM 36: Fushata për efiçiencë të energjisë</w:t>
            </w:r>
            <w:bookmarkEnd w:id="254"/>
            <w:bookmarkEnd w:id="255"/>
            <w:bookmarkEnd w:id="256"/>
          </w:p>
        </w:tc>
      </w:tr>
      <w:tr w:rsidR="005C57AD" w:rsidRPr="004A64EF" w14:paraId="30E1E2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71FF562" w14:textId="40FF96A4" w:rsidR="005C57AD" w:rsidRPr="004A64EF" w:rsidRDefault="005C57AD" w:rsidP="5F25BFDF">
            <w:pPr>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Një nga përfitimet kryesore të programeve të informimit të konsumatorëve për efiçiencën e energjisë është se ato i ndihmojnë konsumatorët të kursejnë para në faturat e tyre të energjisë. Kjo bëhet duke ofruar informacion se si të përdorin energjinë në mënyrë më efiçiente, në mënyrë që konsumatorët të mund të reduktojnë konsumin e tyre të energjisë dhe kështu të jenë në gjendje të kursejnë para në faturat e tyre të shërbimeve. Në përgjithësi, programet e informimit të konsumatorëve për efiçiencë të energjisë janë një mjet kritik për promovimin e përdorimit të qëndrueshëm të energjisë dhe reduktimin e kostove të energjisë, emetimeve dhe ndikimeve të tjera negative mjedisore. Neni 14 (1) i Ligjit për EE përcakton se ME do të ndërmarrë veprimet e duhura për të promovuar dhe lehtësuar përdorimin efiçient të energjisë nga konsumatorët e vegjël të energjisë, përfshirë konsumatorët vendor.</w:t>
            </w:r>
          </w:p>
          <w:p w14:paraId="38EE8144" w14:textId="5837348E" w:rsidR="005C57AD" w:rsidRPr="004A64EF" w:rsidRDefault="190B1E2E" w:rsidP="00CC1C48">
            <w:pPr>
              <w:rPr>
                <w:b w:val="0"/>
                <w:color w:val="FFFFFF" w:themeColor="background1"/>
                <w:sz w:val="18"/>
                <w:szCs w:val="18"/>
              </w:rPr>
            </w:pPr>
            <w:r>
              <w:rPr>
                <w:b w:val="0"/>
                <w:color w:val="FFFFFF" w:themeColor="background1"/>
                <w:sz w:val="18"/>
              </w:rPr>
              <w:t>Në hartimin dhe zbatimin e fushatave të informimit të konsumatorëve, do të jetë thelbësore të përfshihen nevojat dhe sfidat specifike me të cilat përballen audiencat e synuara, duke ofruar materiale edukative dhe informative, duke shfaqur modele dhe shembuj pozitivë.</w:t>
            </w:r>
          </w:p>
        </w:tc>
      </w:tr>
      <w:tr w:rsidR="005C57AD" w:rsidRPr="004A64EF" w14:paraId="5690ECBE"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4CA592F"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41CC52CA"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312F85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0D71B4E"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73F307E"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3E340B3E" w14:textId="664EF41D" w:rsidR="005C57AD" w:rsidRPr="004A64EF" w:rsidRDefault="005C57AD" w:rsidP="00AF7BB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sz w:val="18"/>
                <w:szCs w:val="18"/>
              </w:rPr>
            </w:pPr>
            <w:r>
              <w:rPr>
                <w:sz w:val="18"/>
              </w:rPr>
              <w:t>ME ka zhvilluar fushata promovuese për efiçiencë të energjisë dhe BRE-të gjatë viteve 2016-2018. Këto fushata promovuese synonin të ndërgjegjësonin të gjitha kategoritë e konsumatorëve të energjisë, duke reflektuar mbi rëndësinë e përdorimit të masave të kursimit të energjisë dhe BRE-ve.</w:t>
            </w:r>
          </w:p>
          <w:p w14:paraId="6DA02F93" w14:textId="7DF7DBFE" w:rsidR="005C57AD" w:rsidRPr="004A64EF" w:rsidRDefault="005C57AD" w:rsidP="00AF7BB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sz w:val="18"/>
                <w:szCs w:val="18"/>
              </w:rPr>
            </w:pPr>
            <w:r>
              <w:rPr>
                <w:sz w:val="18"/>
              </w:rPr>
              <w:t>Fushatat kanë përfshirë vendosjen e billbordeve dhe transmetimin e reklamave promovuese në monitorët LED në qytete të ndryshme të Kosovës dhe në zona të ndryshme, varësisht nga sektori i synuar. Në vitin 2016, fushata u fokusua në sektorin e industrisë, duke theksuar rëndësinë e masave të efiçiencës së energjisë dhe BRE-ve në këtë sektor. Në vitin 2017, fokusi ishte në rëndësinë e masave të EE-së dhe BRE-të në sektorin e shërbimeve (publike dhe private), ndërsa në vitin 2018 fokusi ishte në sektorin e transportit (publik dhe privat).</w:t>
            </w:r>
          </w:p>
          <w:p w14:paraId="354E0361" w14:textId="77777777" w:rsidR="005C57AD" w:rsidRPr="004A64EF" w:rsidRDefault="005C57AD" w:rsidP="00AF7BB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ë vitin 2022, janë shpallur dy thirrje për subvencionim të pajisjeve efikase të ngrohjes ekonomike për qytetarët, </w:t>
            </w:r>
          </w:p>
          <w:p w14:paraId="0CE46626" w14:textId="30C59C80" w:rsidR="005C57AD" w:rsidRPr="004A64EF" w:rsidRDefault="001A65E6" w:rsidP="00AF7BB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sz w:val="18"/>
                <w:szCs w:val="18"/>
              </w:rPr>
            </w:pPr>
            <w:r>
              <w:rPr>
                <w:sz w:val="18"/>
              </w:rPr>
              <w:t>Në vitin 2023 dhe fillim të vitit 2024, në kuadër të Paketës për Mbështetje të Energjisë, Objektivi I, Masa 6, Ministria e Ekonomisë ka lansuar një fushatë në nivel kombëtar me 11 video, duke përfshirë dëshmi dhe udhëzime, të transmetuara në kanale të ndryshme televizive. Këto video u transmetuan disa herë gjatë orëve kryesore të transmetimit. Ministri dhe zyrtarët e Ministrisë zhvilluan intervista dhe konferenca për shtyp në platforma të ndryshme mediatike për të promovuar subvencionet e energjisë. U organizuan pesë ngjarje publike, duke përfshirë një ceremoni nënshkrimi dhe konferenca për shtyp, për t’u angazhuar me qytetarët dhe mediat në Pakon për Mbështetje të Energjisë. Për më tepër, ministria zhvilloi një fushatë të gjerë në mediat sociale, duke arritur mbi 28,000 ndjekës në Facebook dhe duke u angazhuar në platforma të ndryshme, përfshirë YouTube dhe Instagram. Fondi i Kosovës për Efiçiencë të Energjisë ka shfrytëzuar edhe mediat sociale, me postime dhe video në Facebook duke arritur një audiencë prej 95,000.</w:t>
            </w:r>
          </w:p>
        </w:tc>
      </w:tr>
      <w:tr w:rsidR="005C57AD" w:rsidRPr="004A64EF" w14:paraId="5D5A3CD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71B23A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733E80E"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0A65E6" w14:paraId="2A10AF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9DE2468"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A278B1E" w14:textId="75806D75"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0,34 mil. euro (2025-2030) </w:t>
            </w:r>
            <w:r>
              <w:rPr>
                <w:sz w:val="18"/>
              </w:rPr>
              <w:br/>
              <w:t>Burimi: Vlerësimet e ekspertëve</w:t>
            </w:r>
          </w:p>
        </w:tc>
      </w:tr>
      <w:tr w:rsidR="005C57AD" w:rsidRPr="004A64EF" w14:paraId="12BFDD6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D29A4C7"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21A359FC" w14:textId="7E8E1E49"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E, FKEE, MFPT</w:t>
            </w:r>
          </w:p>
        </w:tc>
      </w:tr>
      <w:tr w:rsidR="005C57AD" w:rsidRPr="004A64EF" w14:paraId="796B96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59DB5D9"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6E562237"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umri i fushatave të realizuara </w:t>
            </w:r>
          </w:p>
        </w:tc>
      </w:tr>
      <w:tr w:rsidR="005C57AD" w:rsidRPr="00976D33" w14:paraId="2841D88A" w14:textId="77777777">
        <w:tc>
          <w:tcPr>
            <w:cnfStyle w:val="001000000000" w:firstRow="0" w:lastRow="0" w:firstColumn="1" w:lastColumn="0" w:oddVBand="0" w:evenVBand="0" w:oddHBand="0" w:evenHBand="0" w:firstRowFirstColumn="0" w:firstRowLastColumn="0" w:lastRowFirstColumn="0" w:lastRowLastColumn="0"/>
            <w:tcW w:w="2425" w:type="dxa"/>
          </w:tcPr>
          <w:p w14:paraId="2F837734" w14:textId="1B5237CA" w:rsidR="005C57AD" w:rsidRPr="004A64EF" w:rsidRDefault="005C57AD">
            <w:pPr>
              <w:spacing w:before="20" w:after="20"/>
              <w:jc w:val="left"/>
              <w:rPr>
                <w:color w:val="FFFFFF" w:themeColor="background1"/>
                <w:sz w:val="18"/>
                <w:szCs w:val="18"/>
              </w:rPr>
            </w:pPr>
            <w:r>
              <w:rPr>
                <w:color w:val="FFFFFF" w:themeColor="background1"/>
                <w:sz w:val="18"/>
              </w:rPr>
              <w:t xml:space="preserve">Lidhja me dimensionet </w:t>
            </w:r>
            <w:r w:rsidR="0037748E">
              <w:rPr>
                <w:color w:val="FFFFFF" w:themeColor="background1"/>
                <w:sz w:val="18"/>
              </w:rPr>
              <w:t xml:space="preserve">e </w:t>
            </w:r>
            <w:r>
              <w:rPr>
                <w:color w:val="FFFFFF" w:themeColor="background1"/>
                <w:sz w:val="18"/>
              </w:rPr>
              <w:t>tjera</w:t>
            </w:r>
          </w:p>
        </w:tc>
        <w:tc>
          <w:tcPr>
            <w:tcW w:w="7139" w:type="dxa"/>
          </w:tcPr>
          <w:p w14:paraId="6180E0ED"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011CE3F4" w14:textId="77777777" w:rsidR="005C57AD" w:rsidRPr="00976D33" w:rsidRDefault="005C57AD" w:rsidP="005C57AD">
      <w:pPr>
        <w:ind w:left="-90"/>
        <w:rPr>
          <w:rFonts w:ascii="Calibri" w:hAnsi="Calibri"/>
          <w:u w:val="single"/>
        </w:rPr>
      </w:pPr>
    </w:p>
    <w:tbl>
      <w:tblPr>
        <w:tblStyle w:val="GridTable5Dark-Accent1"/>
        <w:tblW w:w="0" w:type="auto"/>
        <w:tblLook w:val="04A0" w:firstRow="1" w:lastRow="0" w:firstColumn="1" w:lastColumn="0" w:noHBand="0" w:noVBand="1"/>
      </w:tblPr>
      <w:tblGrid>
        <w:gridCol w:w="2425"/>
        <w:gridCol w:w="7139"/>
      </w:tblGrid>
      <w:tr w:rsidR="005C57AD" w:rsidRPr="004A64EF" w14:paraId="5B7CA945" w14:textId="77777777" w:rsidTr="7A23FC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C61B57F" w14:textId="79B1B1F8" w:rsidR="005C57AD" w:rsidRPr="004A64EF" w:rsidRDefault="005C57AD">
            <w:pPr>
              <w:spacing w:before="20" w:after="20"/>
              <w:jc w:val="left"/>
              <w:rPr>
                <w:color w:val="FFFFFF" w:themeColor="background1"/>
                <w:sz w:val="18"/>
                <w:szCs w:val="18"/>
              </w:rPr>
            </w:pPr>
            <w:bookmarkStart w:id="258" w:name="_Toc71247197"/>
            <w:bookmarkStart w:id="259" w:name="_Toc138210176"/>
            <w:bookmarkStart w:id="260" w:name="_Toc138998477"/>
            <w:bookmarkStart w:id="261" w:name="_Ref164897610"/>
            <w:bookmarkStart w:id="262" w:name="_Toc37795470"/>
            <w:bookmarkEnd w:id="257"/>
            <w:r>
              <w:rPr>
                <w:color w:val="FFFFFF" w:themeColor="background1"/>
                <w:sz w:val="18"/>
              </w:rPr>
              <w:t xml:space="preserve">PM 37: </w:t>
            </w:r>
            <w:bookmarkEnd w:id="258"/>
            <w:r>
              <w:rPr>
                <w:color w:val="FFFFFF" w:themeColor="background1"/>
                <w:sz w:val="18"/>
              </w:rPr>
              <w:t>Rritja e përdorimit të teknologjive efiçiente në sektorin rezidencial</w:t>
            </w:r>
            <w:bookmarkEnd w:id="259"/>
            <w:bookmarkEnd w:id="260"/>
            <w:bookmarkEnd w:id="261"/>
          </w:p>
        </w:tc>
      </w:tr>
      <w:tr w:rsidR="005C57AD" w:rsidRPr="004A64EF" w14:paraId="14A3A79F"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876A317" w14:textId="77777777" w:rsidR="005C57AD" w:rsidRPr="004A64EF" w:rsidRDefault="005C57AD">
            <w:pPr>
              <w:spacing w:before="20" w:after="20"/>
              <w:jc w:val="left"/>
              <w:rPr>
                <w:rFonts w:asciiTheme="majorHAnsi" w:hAnsiTheme="majorHAnsi" w:cstheme="majorHAnsi"/>
                <w:b w:val="0"/>
                <w:color w:val="FFFFFF" w:themeColor="background1"/>
                <w:sz w:val="18"/>
                <w:szCs w:val="18"/>
              </w:rPr>
            </w:pPr>
            <w:r>
              <w:rPr>
                <w:rFonts w:asciiTheme="majorHAnsi" w:hAnsiTheme="majorHAnsi"/>
                <w:color w:val="FFFFFF" w:themeColor="background1"/>
                <w:sz w:val="18"/>
              </w:rPr>
              <w:t>Përshkrimi i shkurtër dhe objektivi:</w:t>
            </w:r>
            <w:r>
              <w:rPr>
                <w:rFonts w:asciiTheme="majorHAnsi" w:hAnsiTheme="majorHAnsi"/>
                <w:b w:val="0"/>
                <w:color w:val="FFFFFF" w:themeColor="background1"/>
                <w:sz w:val="18"/>
              </w:rPr>
              <w:t xml:space="preserve"> Teknologjitë të ngrohjes më efiçiente do të kontribuojnë në kursimin e energjisë, zvogëlimin e ndotjes së ajrit të jashtëm dhe të brendshëm, rritjen e pjesëmarrjeve të BER-ve dhe komoditet më të mirë të jetesës.</w:t>
            </w:r>
          </w:p>
          <w:p w14:paraId="5A5BA031" w14:textId="77777777" w:rsidR="005C57AD" w:rsidRPr="004A64EF" w:rsidRDefault="005C57AD">
            <w:pPr>
              <w:spacing w:before="20" w:after="20"/>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Në vitin 2022, ME ka realizuar dy thirrje për subvencionimin e pajisjeve efiçiente të ngrohjes për qytetarët, në vlerë prej 6 milionë euro. Pajisjet që janë subvencionuar përfshijnë:</w:t>
            </w:r>
          </w:p>
          <w:p w14:paraId="081D54CA"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Për stufat me dru, pelet dhe briket, mbështetja është deri në 70% të vlerës së investimit ose deri në 1200 euro.</w:t>
            </w:r>
          </w:p>
          <w:p w14:paraId="684A8CD1"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 xml:space="preserve">Për pompat termike, mbështetja është deri në 30 përqind ose deri në 2500 euro, </w:t>
            </w:r>
          </w:p>
          <w:p w14:paraId="0F091A0D"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 xml:space="preserve">Për kondicionerë efiçientë, subvencionohet 40 përqind e vlerës ose deri në 400 euro dhe </w:t>
            </w:r>
          </w:p>
          <w:p w14:paraId="6B391C51"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Për stufa individuale efiçiente me biomasë subvencionohen 90 për qind ose 560 euro (për familjet në skemat sociale) dhe 70 për qind ose 435 euro për të tjerët.</w:t>
            </w:r>
          </w:p>
          <w:p w14:paraId="1F6FD2E0" w14:textId="77777777" w:rsidR="002C5AF9" w:rsidRPr="004A64EF" w:rsidRDefault="002C5AF9" w:rsidP="002C5AF9">
            <w:pPr>
              <w:spacing w:before="20" w:after="20"/>
              <w:jc w:val="left"/>
              <w:rPr>
                <w:rFonts w:asciiTheme="majorHAnsi" w:hAnsiTheme="majorHAnsi" w:cstheme="majorHAnsi"/>
                <w:bCs w:val="0"/>
                <w:color w:val="FFFFFF" w:themeColor="background1"/>
                <w:sz w:val="18"/>
                <w:szCs w:val="18"/>
              </w:rPr>
            </w:pPr>
          </w:p>
          <w:p w14:paraId="3A0F5414" w14:textId="623B402A" w:rsidR="00E952DF" w:rsidRPr="004A64EF" w:rsidRDefault="00095155" w:rsidP="00E952DF">
            <w:pPr>
              <w:spacing w:before="20" w:after="20"/>
              <w:jc w:val="left"/>
              <w:rPr>
                <w:rFonts w:asciiTheme="majorHAnsi" w:hAnsiTheme="majorHAnsi" w:cstheme="majorHAnsi"/>
                <w:b w:val="0"/>
                <w:bCs w:val="0"/>
                <w:color w:val="FFFFFF" w:themeColor="background1"/>
                <w:sz w:val="18"/>
                <w:szCs w:val="18"/>
              </w:rPr>
            </w:pPr>
            <w:r>
              <w:rPr>
                <w:rFonts w:asciiTheme="majorHAnsi" w:hAnsiTheme="majorHAnsi"/>
                <w:b w:val="0"/>
                <w:color w:val="FFFFFF" w:themeColor="background1"/>
                <w:sz w:val="18"/>
              </w:rPr>
              <w:t xml:space="preserve">Sipas Paketës për Mbështetje të Energjinë - Planit të Veprimit, Objekti I, Ministria e Ekonomisë është përgjegjëse për zbatimin e Masës 4, e cila ka si qëllim efiçiencën e energjisë  në sektorin rezidencial përmes teknologjive të ndryshme të subvencionuara, duke përfshirë pajisje efiçiente për ngrohjeje, ku mbështeten pompat e ngrohjes, pompat e ngrohjes ajër-ajër (tipi inverter), stufat me biomasë të përshtatshme me mjedisin dhe kaldaja me biomasë (komponentët e tjerë të Masës 4 përfshijnë pajisjet efiçiente shtëpiake, sistemet diellore për ngrohjen e ujit (që kontribuojnë në PM 26) dhe sistemet solare fotovoltaike për prodhimin e energjisë elektrike (që kontribuojnë në PM 11/PM 18). Të gjitha nënmasat përveç atyre për energjinë solare fotovoltaike u lansuan në vitin 2023 ku thirrjet për aplikime janë mbyllur. Gjatë vitit 2024 janë hapur thirrje shtesë. Buxheti total i ndarë për masën 4 është </w:t>
            </w:r>
            <w:r>
              <w:rPr>
                <w:rFonts w:asciiTheme="majorHAnsi" w:hAnsiTheme="majorHAnsi"/>
                <w:color w:val="FFFFFF" w:themeColor="background1"/>
                <w:sz w:val="18"/>
              </w:rPr>
              <w:t>10 milionë euro.</w:t>
            </w:r>
          </w:p>
          <w:p w14:paraId="4D45954A" w14:textId="77777777" w:rsidR="00E952DF" w:rsidRPr="004A64EF" w:rsidRDefault="00E952DF" w:rsidP="00E952DF">
            <w:pPr>
              <w:spacing w:before="20" w:after="20"/>
              <w:jc w:val="left"/>
              <w:rPr>
                <w:rFonts w:asciiTheme="majorHAnsi" w:hAnsiTheme="majorHAnsi" w:cstheme="majorHAnsi"/>
                <w:b w:val="0"/>
                <w:bCs w:val="0"/>
                <w:color w:val="FFFFFF" w:themeColor="background1"/>
                <w:sz w:val="18"/>
                <w:szCs w:val="18"/>
              </w:rPr>
            </w:pPr>
            <w:r>
              <w:rPr>
                <w:rFonts w:asciiTheme="majorHAnsi" w:hAnsiTheme="majorHAnsi"/>
                <w:color w:val="FFFFFF" w:themeColor="background1"/>
                <w:sz w:val="18"/>
              </w:rPr>
              <w:t>Thirrjet për aplikime menaxhohen përmes platformës shtetërore e-Kosova dhe mbikëqyren nga komisionet e dedikuara përgjegjëse për vlerësim dhe shqyrtim.</w:t>
            </w:r>
          </w:p>
          <w:p w14:paraId="12B65667" w14:textId="79195A41" w:rsidR="00095155" w:rsidRDefault="00095155" w:rsidP="005A3EFB">
            <w:pPr>
              <w:spacing w:before="20" w:after="20"/>
              <w:jc w:val="left"/>
              <w:rPr>
                <w:rFonts w:asciiTheme="majorHAnsi" w:hAnsiTheme="majorHAnsi" w:cstheme="majorHAnsi"/>
                <w:color w:val="FFFFFF" w:themeColor="background1"/>
                <w:sz w:val="18"/>
                <w:szCs w:val="18"/>
              </w:rPr>
            </w:pPr>
            <w:r>
              <w:rPr>
                <w:rFonts w:asciiTheme="majorHAnsi" w:hAnsiTheme="majorHAnsi"/>
                <w:b w:val="0"/>
                <w:color w:val="FFFFFF" w:themeColor="background1"/>
                <w:sz w:val="18"/>
              </w:rPr>
              <w:lastRenderedPageBreak/>
              <w:t>Subvencione të veçanta u ofrohen prindërve vetë-ushqyes dhe personave në skemat e ndihmës sociale bazuar në nivelet e konsumit të energjisë elektrike.</w:t>
            </w:r>
          </w:p>
          <w:p w14:paraId="0C36B633" w14:textId="77777777" w:rsidR="00FF705C" w:rsidRPr="004A64EF" w:rsidRDefault="00FF705C" w:rsidP="005A3EFB">
            <w:pPr>
              <w:spacing w:before="20" w:after="20"/>
              <w:jc w:val="left"/>
              <w:rPr>
                <w:rFonts w:asciiTheme="majorHAnsi" w:hAnsiTheme="majorHAnsi" w:cstheme="majorHAnsi"/>
                <w:b w:val="0"/>
                <w:bCs w:val="0"/>
                <w:color w:val="FFFFFF" w:themeColor="background1"/>
                <w:sz w:val="18"/>
                <w:szCs w:val="18"/>
              </w:rPr>
            </w:pPr>
          </w:p>
          <w:p w14:paraId="4E86B99D" w14:textId="0D43F3F2" w:rsidR="00095155" w:rsidRPr="004A64EF" w:rsidRDefault="00C54C6E" w:rsidP="00095155">
            <w:pPr>
              <w:spacing w:before="20" w:after="20"/>
              <w:jc w:val="left"/>
              <w:rPr>
                <w:rFonts w:asciiTheme="majorHAnsi" w:hAnsiTheme="majorHAnsi" w:cstheme="majorBidi"/>
                <w:color w:val="FFFFFF" w:themeColor="background1"/>
                <w:sz w:val="18"/>
                <w:szCs w:val="18"/>
              </w:rPr>
            </w:pPr>
            <w:r>
              <w:rPr>
                <w:rFonts w:asciiTheme="majorHAnsi" w:hAnsiTheme="majorHAnsi"/>
                <w:b w:val="0"/>
                <w:color w:val="FFFFFF" w:themeColor="background1"/>
                <w:sz w:val="18"/>
              </w:rPr>
              <w:t>Për më tepër, një analizë ex-post e politikave dhe masave të tilla do të kontribuojë në vlerësimin e efektivitetit të subvencionimit të pajisjeve shtëpiake dhe do të eksplorojë dinamika gjinore ndërvepruese në përdorimin dhe funksionimin e teknologjive, duke ndihmuar në përmirësimin e zbatimit të politikave që synojnë familjet.</w:t>
            </w:r>
          </w:p>
          <w:p w14:paraId="4E995A33" w14:textId="77777777" w:rsidR="00695F2B" w:rsidRPr="004A64EF" w:rsidRDefault="00695F2B" w:rsidP="00095155">
            <w:pPr>
              <w:spacing w:before="20" w:after="20"/>
              <w:jc w:val="left"/>
              <w:rPr>
                <w:rFonts w:asciiTheme="majorHAnsi" w:hAnsiTheme="majorHAnsi" w:cstheme="majorHAnsi"/>
                <w:b w:val="0"/>
                <w:bCs w:val="0"/>
                <w:color w:val="FFFFFF" w:themeColor="background1"/>
                <w:sz w:val="18"/>
                <w:szCs w:val="18"/>
              </w:rPr>
            </w:pPr>
          </w:p>
          <w:p w14:paraId="6F4AD160" w14:textId="06F84104" w:rsidR="00913758" w:rsidRPr="004A64EF" w:rsidRDefault="002C5AF9" w:rsidP="001A65E6">
            <w:pPr>
              <w:spacing w:before="20" w:after="20"/>
              <w:jc w:val="left"/>
              <w:rPr>
                <w:rFonts w:asciiTheme="majorHAnsi" w:hAnsiTheme="majorHAnsi" w:cstheme="majorBidi"/>
                <w:b w:val="0"/>
                <w:bCs w:val="0"/>
                <w:color w:val="FFFFFF" w:themeColor="background1"/>
                <w:sz w:val="18"/>
                <w:szCs w:val="18"/>
              </w:rPr>
            </w:pPr>
            <w:r>
              <w:rPr>
                <w:rFonts w:asciiTheme="majorHAnsi" w:hAnsiTheme="majorHAnsi"/>
                <w:b w:val="0"/>
                <w:color w:val="FFFFFF" w:themeColor="background1"/>
                <w:sz w:val="18"/>
              </w:rPr>
              <w:t>Për të arritur caqet e efiçiencës së energjisë, vazhdimi i promovimit të teknologjive efiçiente të ngrohjes nga ana e kërkesës është thelbësor. Kështu, në skenarin WAM, subvencionet financiare vazhdohen deri në vitin 2030 për të rritur pjesëmarrjen e teknologjive efiçiente në sektorin rezidencial. Kjo masë mundëson zëvendësimin e stufave joefiçiente me biomasë (me efiçiencë rreth 50%) dhe ngrohëseve individualë elektrikë me teknologji më efiçiente siç janë pompat e nxehtësisë (me efiçiencë ~250%) ose stufat efiçiente me biomasë (me efiçiencë ~85%).</w:t>
            </w:r>
          </w:p>
          <w:p w14:paraId="6AB3F3FA" w14:textId="3EB96790" w:rsidR="001A65E6" w:rsidRPr="004A64EF" w:rsidRDefault="001A65E6" w:rsidP="5F25BFDF">
            <w:pPr>
              <w:spacing w:before="20" w:after="20" w:line="276" w:lineRule="auto"/>
              <w:jc w:val="left"/>
              <w:rPr>
                <w:rFonts w:asciiTheme="majorHAnsi" w:hAnsiTheme="majorHAnsi" w:cstheme="majorBidi"/>
                <w:b w:val="0"/>
                <w:color w:val="FFFFFF" w:themeColor="background1"/>
                <w:sz w:val="18"/>
                <w:szCs w:val="18"/>
              </w:rPr>
            </w:pPr>
          </w:p>
        </w:tc>
      </w:tr>
      <w:tr w:rsidR="005C57AD" w:rsidRPr="004A64EF" w14:paraId="36A4F517"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65624485"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ektori/lloji</w:t>
            </w:r>
          </w:p>
        </w:tc>
        <w:tc>
          <w:tcPr>
            <w:tcW w:w="7139" w:type="dxa"/>
            <w:vAlign w:val="center"/>
          </w:tcPr>
          <w:p w14:paraId="05EB8048"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Energjetik/teknik</w:t>
            </w:r>
          </w:p>
        </w:tc>
      </w:tr>
      <w:tr w:rsidR="005C57AD" w:rsidRPr="004A64EF" w14:paraId="7A1708B8"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15B5044"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DDA3745" w14:textId="1ACC9FAF" w:rsidR="001A65E6" w:rsidRPr="004A64EF" w:rsidRDefault="001A65E6" w:rsidP="001A65E6">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ë zbatim/masat shtesë në shqyrtim</w:t>
            </w:r>
          </w:p>
          <w:p w14:paraId="57232388" w14:textId="27871055" w:rsidR="005C57AD" w:rsidRPr="004A64EF" w:rsidRDefault="001A65E6" w:rsidP="001A65E6">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ë kuadër të Pakos për Mbështetje të Energjisë—Planit të Veprimit, Objektivit I, Masa 4 ka pranuar 21,425 kërkesa, nga të cilat kanë përfituar 15,030 përfitues dhe janë disbursuar 6,809,630,74 €. Deri në fund të shkurtit të vitit 2024, kërkesat e mbetura pritet të procesohen, duke shpenzuar 2 milionë euro shtesë. Nënmasa d) për sistemet solare PV do të lansohet zyrtarisht në shkurt të vitit 2024 me një alokim buxhetor prej 1 milion €, duke synuar përdorimin e buxhetit prej 10 milion € të alokuar për EE në sektorin rezidencial deri në TM4 - 2024.</w:t>
            </w:r>
          </w:p>
        </w:tc>
      </w:tr>
      <w:tr w:rsidR="005C57AD" w:rsidRPr="004A64EF" w14:paraId="2141EB67"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60B685C2"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5365AB0" w14:textId="40BFC7F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 xml:space="preserve">~ Kursimet kumulative të energjisë deri në vitin 2030: </w:t>
            </w:r>
            <w:r>
              <w:rPr>
                <w:sz w:val="18"/>
              </w:rPr>
              <w:t>85 ktoe (WAM)</w:t>
            </w:r>
            <w:r>
              <w:rPr>
                <w:sz w:val="18"/>
              </w:rPr>
              <w:br/>
              <w:t>Burimi: vlerësimet e ekspertëve</w:t>
            </w:r>
          </w:p>
        </w:tc>
      </w:tr>
      <w:tr w:rsidR="005C57AD" w:rsidRPr="004A64EF" w14:paraId="1531BD7A" w14:textId="77777777" w:rsidTr="7A23FC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8F0A39C"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42C185AB" w14:textId="7B459F92" w:rsidR="005C57AD" w:rsidRPr="004A64EF" w:rsidRDefault="00A40B72">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b/>
                <w:sz w:val="18"/>
              </w:rPr>
              <w:t>Pompat e nxehtësisë:</w:t>
            </w:r>
            <w:r>
              <w:rPr>
                <w:rFonts w:asciiTheme="majorHAnsi" w:hAnsiTheme="majorHAnsi"/>
                <w:sz w:val="18"/>
              </w:rPr>
              <w:t xml:space="preserve"> </w:t>
            </w:r>
            <w:r>
              <w:rPr>
                <w:rFonts w:asciiTheme="majorHAnsi" w:hAnsiTheme="majorHAnsi"/>
                <w:color w:val="000000"/>
                <w:sz w:val="18"/>
              </w:rPr>
              <w:t>5,65 milionë euro në vit (2024-2030</w:t>
            </w:r>
            <w:r w:rsidR="00C16C0A" w:rsidRPr="004A64EF">
              <w:rPr>
                <w:rStyle w:val="FootnoteReference"/>
                <w:rFonts w:cstheme="majorHAnsi"/>
                <w:color w:val="000000"/>
                <w:sz w:val="18"/>
                <w:szCs w:val="18"/>
              </w:rPr>
              <w:footnoteReference w:id="17"/>
            </w:r>
            <w:r>
              <w:rPr>
                <w:rFonts w:asciiTheme="majorHAnsi" w:hAnsiTheme="majorHAnsi"/>
                <w:color w:val="000000"/>
                <w:sz w:val="18"/>
              </w:rPr>
              <w:t>)</w:t>
            </w:r>
            <w:r>
              <w:rPr>
                <w:rFonts w:asciiTheme="majorHAnsi" w:hAnsiTheme="majorHAnsi"/>
                <w:color w:val="000000"/>
                <w:sz w:val="18"/>
              </w:rPr>
              <w:br/>
            </w:r>
            <w:r>
              <w:rPr>
                <w:rFonts w:asciiTheme="majorHAnsi" w:hAnsiTheme="majorHAnsi"/>
                <w:b/>
                <w:sz w:val="18"/>
              </w:rPr>
              <w:t>Stufat më efiçiente me biomasë:</w:t>
            </w:r>
            <w:r>
              <w:rPr>
                <w:rFonts w:asciiTheme="majorHAnsi" w:hAnsiTheme="majorHAnsi"/>
                <w:sz w:val="18"/>
              </w:rPr>
              <w:t xml:space="preserve"> </w:t>
            </w:r>
            <w:r>
              <w:rPr>
                <w:color w:val="000000"/>
                <w:sz w:val="18"/>
              </w:rPr>
              <w:t>1.00 milionë euro në vit (2024-2030) (përfshin investimet publike dhe private)</w:t>
            </w:r>
            <w:r>
              <w:rPr>
                <w:color w:val="000000"/>
                <w:sz w:val="18"/>
              </w:rPr>
              <w:br/>
            </w:r>
            <w:r>
              <w:rPr>
                <w:sz w:val="18"/>
              </w:rPr>
              <w:t>Burimi: vlerësimet e ekspertëve</w:t>
            </w:r>
          </w:p>
        </w:tc>
      </w:tr>
      <w:tr w:rsidR="005C57AD" w:rsidRPr="004A64EF" w14:paraId="25CFFDE9" w14:textId="77777777" w:rsidTr="7A23FCD7">
        <w:tc>
          <w:tcPr>
            <w:cnfStyle w:val="001000000000" w:firstRow="0" w:lastRow="0" w:firstColumn="1" w:lastColumn="0" w:oddVBand="0" w:evenVBand="0" w:oddHBand="0" w:evenHBand="0" w:firstRowFirstColumn="0" w:firstRowLastColumn="0" w:lastRowFirstColumn="0" w:lastRowLastColumn="0"/>
            <w:tcW w:w="2425" w:type="dxa"/>
            <w:vAlign w:val="center"/>
          </w:tcPr>
          <w:p w14:paraId="303EA852"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6ECC11B3" w14:textId="13FDCA8E"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 xml:space="preserve">ME, komunat </w:t>
            </w:r>
          </w:p>
        </w:tc>
      </w:tr>
      <w:tr w:rsidR="005C57AD" w:rsidRPr="004A64EF" w14:paraId="21CE9E78" w14:textId="77777777" w:rsidTr="7A23FCD7">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74C8D1E"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0ECE7797" w14:textId="686E3315"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umri i konsumatorëve të lidhur me sistemet e reja efiçiente të ngrohjes</w:t>
            </w:r>
          </w:p>
        </w:tc>
      </w:tr>
      <w:tr w:rsidR="005C57AD" w:rsidRPr="00976D33" w14:paraId="1876B939" w14:textId="77777777" w:rsidTr="7A23FCD7">
        <w:tc>
          <w:tcPr>
            <w:cnfStyle w:val="001000000000" w:firstRow="0" w:lastRow="0" w:firstColumn="1" w:lastColumn="0" w:oddVBand="0" w:evenVBand="0" w:oddHBand="0" w:evenHBand="0" w:firstRowFirstColumn="0" w:firstRowLastColumn="0" w:lastRowFirstColumn="0" w:lastRowLastColumn="0"/>
            <w:tcW w:w="2425" w:type="dxa"/>
          </w:tcPr>
          <w:p w14:paraId="0EA2276E" w14:textId="0CF54BBD" w:rsidR="005C57AD" w:rsidRPr="004A64EF" w:rsidRDefault="005C57AD">
            <w:pPr>
              <w:spacing w:before="20" w:after="20"/>
              <w:jc w:val="left"/>
              <w:rPr>
                <w:color w:val="FFFFFF" w:themeColor="background1"/>
                <w:sz w:val="18"/>
                <w:szCs w:val="18"/>
              </w:rPr>
            </w:pPr>
            <w:r>
              <w:rPr>
                <w:color w:val="FFFFFF" w:themeColor="background1"/>
                <w:sz w:val="18"/>
              </w:rPr>
              <w:t xml:space="preserve">Lidhja me dimensionet </w:t>
            </w:r>
            <w:r w:rsidR="0037748E">
              <w:rPr>
                <w:color w:val="FFFFFF" w:themeColor="background1"/>
                <w:sz w:val="18"/>
              </w:rPr>
              <w:t xml:space="preserve">e </w:t>
            </w:r>
            <w:r>
              <w:rPr>
                <w:color w:val="FFFFFF" w:themeColor="background1"/>
                <w:sz w:val="18"/>
              </w:rPr>
              <w:t>tjera</w:t>
            </w:r>
          </w:p>
        </w:tc>
        <w:tc>
          <w:tcPr>
            <w:tcW w:w="7139" w:type="dxa"/>
          </w:tcPr>
          <w:p w14:paraId="7DCF6586"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hulumtimi, inovacioni dhe konkurrueshmëria </w:t>
            </w:r>
          </w:p>
        </w:tc>
      </w:tr>
    </w:tbl>
    <w:p w14:paraId="7C559D89" w14:textId="77777777" w:rsidR="005C57AD" w:rsidRDefault="005C57AD" w:rsidP="006E6E51">
      <w:pPr>
        <w:rPr>
          <w:rFonts w:ascii="Calibri" w:hAnsi="Calibri"/>
          <w:u w:val="single"/>
        </w:rPr>
      </w:pPr>
    </w:p>
    <w:tbl>
      <w:tblPr>
        <w:tblStyle w:val="GridTable5Dark-Accent1"/>
        <w:tblW w:w="0" w:type="auto"/>
        <w:tblLook w:val="04A0" w:firstRow="1" w:lastRow="0" w:firstColumn="1" w:lastColumn="0" w:noHBand="0" w:noVBand="1"/>
      </w:tblPr>
      <w:tblGrid>
        <w:gridCol w:w="2425"/>
        <w:gridCol w:w="7139"/>
      </w:tblGrid>
      <w:tr w:rsidR="005C57AD" w:rsidRPr="004A64EF" w14:paraId="66943D5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B898A86" w14:textId="2CAA2616" w:rsidR="005C57AD" w:rsidRPr="004A64EF" w:rsidRDefault="005C57AD">
            <w:pPr>
              <w:spacing w:before="20" w:after="20"/>
              <w:jc w:val="left"/>
              <w:rPr>
                <w:color w:val="FFFFFF" w:themeColor="background1"/>
                <w:sz w:val="18"/>
                <w:szCs w:val="18"/>
              </w:rPr>
            </w:pPr>
            <w:bookmarkStart w:id="263" w:name="_Toc138210177"/>
            <w:bookmarkStart w:id="264" w:name="_Toc138998478"/>
            <w:r>
              <w:rPr>
                <w:color w:val="FFFFFF" w:themeColor="background1"/>
                <w:sz w:val="18"/>
              </w:rPr>
              <w:t>PM 38: Masat e efiçiencës së energjisë në industri</w:t>
            </w:r>
            <w:bookmarkEnd w:id="263"/>
            <w:bookmarkEnd w:id="264"/>
          </w:p>
        </w:tc>
      </w:tr>
      <w:tr w:rsidR="005C57AD" w:rsidRPr="004A64EF" w14:paraId="39B90E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00182BA" w14:textId="77777777" w:rsidR="005C57AD" w:rsidRPr="004A64EF" w:rsidRDefault="005C57AD">
            <w:pPr>
              <w:spacing w:before="20" w:after="20"/>
              <w:jc w:val="left"/>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Bazuar në rekomandimin e sistemit të menaxhimit të energjisë, mund të zbatohen shumë masa të ndryshme. Diçka e rëndësishme është se realizimi i këtyre masave është pa kosto. Ekonomia e Kosovës po rritet së bashku me industrinë, veçanërisht ndërmarrjet e vogla dhe të mesme (NVM), kështu që teknologjitë e reja mund të futen në përdorim që në fillim.</w:t>
            </w:r>
          </w:p>
          <w:p w14:paraId="3500F0CA" w14:textId="77777777" w:rsidR="005C57AD" w:rsidRPr="004A64EF" w:rsidRDefault="005C57AD">
            <w:pPr>
              <w:spacing w:before="20" w:after="20"/>
              <w:jc w:val="left"/>
              <w:rPr>
                <w:b w:val="0"/>
                <w:color w:val="FFFFFF" w:themeColor="background1"/>
                <w:sz w:val="18"/>
                <w:szCs w:val="18"/>
              </w:rPr>
            </w:pPr>
            <w:r>
              <w:rPr>
                <w:b w:val="0"/>
                <w:color w:val="FFFFFF" w:themeColor="background1"/>
                <w:sz w:val="18"/>
              </w:rPr>
              <w:t xml:space="preserve">Veprimet themelore për efiçiencë të energjisë në industri përfshijnë: </w:t>
            </w:r>
          </w:p>
          <w:p w14:paraId="00223959"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Listën e ndërmarrjeve të mëdha që i nënshtrohen auditimit të detyrueshëm të energjisë që do të publikohet</w:t>
            </w:r>
          </w:p>
          <w:p w14:paraId="3BFEB525"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Rregulloren për kriteret minimale për auditimet e energjisë, duke përfshirë ato të kryera si pjesë e sistemeve të menaxhimit të energjisë</w:t>
            </w:r>
          </w:p>
          <w:p w14:paraId="35780D8E"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Programin për të informuar për përfitimet e menaxhimit të energjisë dhe për të inkurajuar NMV-të që t’i nënshtrohen auditimeve të energjisë</w:t>
            </w:r>
          </w:p>
          <w:p w14:paraId="59ACE2E4" w14:textId="77777777" w:rsidR="005C57AD" w:rsidRPr="004A64EF" w:rsidRDefault="005C57AD" w:rsidP="00AF7BBF">
            <w:pPr>
              <w:pStyle w:val="ListParagraph"/>
              <w:numPr>
                <w:ilvl w:val="0"/>
                <w:numId w:val="62"/>
              </w:numPr>
              <w:spacing w:before="20" w:after="20"/>
              <w:ind w:left="567"/>
              <w:jc w:val="left"/>
              <w:rPr>
                <w:rFonts w:asciiTheme="majorHAnsi" w:hAnsiTheme="majorHAnsi" w:cstheme="majorHAnsi"/>
                <w:b w:val="0"/>
                <w:color w:val="FFFFFF" w:themeColor="background1"/>
                <w:sz w:val="18"/>
                <w:szCs w:val="18"/>
              </w:rPr>
            </w:pPr>
            <w:r>
              <w:rPr>
                <w:rFonts w:asciiTheme="majorHAnsi" w:hAnsiTheme="majorHAnsi"/>
                <w:b w:val="0"/>
                <w:color w:val="FFFFFF" w:themeColor="background1"/>
                <w:sz w:val="18"/>
              </w:rPr>
              <w:t>Subvencionimi i NV-ve për blerjen e makinerive të përpunimit të prodhimit</w:t>
            </w:r>
          </w:p>
          <w:p w14:paraId="1A68EA4F" w14:textId="03E4F488" w:rsidR="001A65E6" w:rsidRPr="004A64EF" w:rsidRDefault="001A65E6" w:rsidP="001A65E6">
            <w:pPr>
              <w:spacing w:before="20" w:after="20"/>
              <w:jc w:val="left"/>
              <w:rPr>
                <w:b w:val="0"/>
                <w:bCs w:val="0"/>
                <w:color w:val="FFFFFF" w:themeColor="background1"/>
                <w:sz w:val="18"/>
                <w:szCs w:val="18"/>
              </w:rPr>
            </w:pPr>
            <w:r>
              <w:rPr>
                <w:b w:val="0"/>
                <w:color w:val="FFFFFF" w:themeColor="background1"/>
                <w:sz w:val="18"/>
              </w:rPr>
              <w:t>Sipas Pakos për Mbështetje të Energjisë - Planit të Veprimit, Objektivit I, Ministria e Ekonomisë është përgjegjëse për Masën 5, duke synuar ndërhyrjet për efiçiencën e energjisë për ndërmarrjet mikro, të vogla dhe të mesme (NMVM), duke mbuluar teknologjitë e mëposhtme:</w:t>
            </w:r>
          </w:p>
          <w:p w14:paraId="45F19B03" w14:textId="525B84C1" w:rsidR="001A65E6" w:rsidRPr="004A64EF" w:rsidRDefault="001A65E6" w:rsidP="001A65E6">
            <w:pPr>
              <w:spacing w:before="20" w:after="20"/>
              <w:jc w:val="left"/>
              <w:rPr>
                <w:b w:val="0"/>
                <w:bCs w:val="0"/>
                <w:color w:val="FFFFFF" w:themeColor="background1"/>
                <w:sz w:val="18"/>
                <w:szCs w:val="18"/>
              </w:rPr>
            </w:pPr>
            <w:r>
              <w:rPr>
                <w:b w:val="0"/>
                <w:color w:val="FFFFFF" w:themeColor="background1"/>
                <w:sz w:val="18"/>
              </w:rPr>
              <w:t>a) Pajisjet efiçiente të ngrohjes: Programi subvencionon pompat termike ajër-ajër me efiçiencë të lartë dhe pompat termike deri në 35 kW ngarkesë ngrohjeje.</w:t>
            </w:r>
          </w:p>
          <w:p w14:paraId="60D49269" w14:textId="2884B1EB" w:rsidR="001A65E6" w:rsidRPr="004A64EF" w:rsidRDefault="001A65E6" w:rsidP="001A65E6">
            <w:pPr>
              <w:spacing w:before="20" w:after="20"/>
              <w:jc w:val="left"/>
              <w:rPr>
                <w:b w:val="0"/>
                <w:bCs w:val="0"/>
                <w:color w:val="FFFFFF" w:themeColor="background1"/>
                <w:sz w:val="18"/>
                <w:szCs w:val="18"/>
              </w:rPr>
            </w:pPr>
            <w:r>
              <w:rPr>
                <w:b w:val="0"/>
                <w:color w:val="FFFFFF" w:themeColor="background1"/>
                <w:sz w:val="18"/>
              </w:rPr>
              <w:t>b) Sistemet solare për ngrohësit e ujit: Subvencion për instalimin e sistemeve solare të ngrohjes së ujit.</w:t>
            </w:r>
          </w:p>
          <w:p w14:paraId="5601BB8E" w14:textId="68DA1EE9" w:rsidR="001A65E6" w:rsidRPr="004A64EF" w:rsidRDefault="001A65E6" w:rsidP="001A65E6">
            <w:pPr>
              <w:spacing w:before="20" w:after="20"/>
              <w:jc w:val="left"/>
              <w:rPr>
                <w:b w:val="0"/>
                <w:bCs w:val="0"/>
                <w:color w:val="FFFFFF" w:themeColor="background1"/>
                <w:sz w:val="18"/>
                <w:szCs w:val="18"/>
              </w:rPr>
            </w:pPr>
            <w:r>
              <w:rPr>
                <w:b w:val="0"/>
                <w:color w:val="FFFFFF" w:themeColor="background1"/>
                <w:sz w:val="18"/>
              </w:rPr>
              <w:t>c) Sistemet solare PV për prodhimin e energjisë elektrike: Stimuj për NMVM-të që të përdorin sisteme solare PV për prodhimin e energjisë elektrike në vend.</w:t>
            </w:r>
          </w:p>
          <w:p w14:paraId="1B8528A1" w14:textId="508CBD29" w:rsidR="001A65E6" w:rsidRPr="004A64EF" w:rsidRDefault="001A65E6" w:rsidP="001A65E6">
            <w:pPr>
              <w:spacing w:before="20" w:after="20"/>
              <w:jc w:val="left"/>
              <w:rPr>
                <w:b w:val="0"/>
                <w:bCs w:val="0"/>
                <w:color w:val="FFFFFF" w:themeColor="background1"/>
                <w:sz w:val="18"/>
                <w:szCs w:val="18"/>
              </w:rPr>
            </w:pPr>
            <w:r>
              <w:rPr>
                <w:b w:val="0"/>
                <w:color w:val="FFFFFF" w:themeColor="background1"/>
                <w:sz w:val="18"/>
              </w:rPr>
              <w:t>Grupi punues për hartimin e këtyre masave i dha prioritet bizneseve mikro dhe ndërmarrjeve në pronësi të grave gjatë procesit të zhvillimit.</w:t>
            </w:r>
          </w:p>
          <w:p w14:paraId="2136431A" w14:textId="28864398" w:rsidR="005C57AD" w:rsidRPr="004A64EF" w:rsidRDefault="001A65E6">
            <w:pPr>
              <w:spacing w:before="20" w:after="20"/>
              <w:jc w:val="left"/>
              <w:rPr>
                <w:b w:val="0"/>
                <w:color w:val="FFFFFF" w:themeColor="background1"/>
                <w:sz w:val="18"/>
                <w:szCs w:val="18"/>
              </w:rPr>
            </w:pPr>
            <w:r>
              <w:rPr>
                <w:b w:val="0"/>
                <w:color w:val="FFFFFF" w:themeColor="background1"/>
                <w:sz w:val="18"/>
              </w:rPr>
              <w:t>Nënmasa a.) u lansua në vitin 2023 dhe pritet të finalizohet në TM2 të vitit 2024. Nënmasat b.) dhe c.) do të lansohen në shkurt të vitit 2024. Buxheti i dedikuar për Masën 5 për NMVM-të në kuadër të programit është 5 milionë euro.</w:t>
            </w:r>
          </w:p>
        </w:tc>
      </w:tr>
      <w:tr w:rsidR="005C57AD" w:rsidRPr="004A64EF" w14:paraId="09F6BE5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B738D63"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6B03C057"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Energjetik/rregullator, teknik</w:t>
            </w:r>
          </w:p>
        </w:tc>
      </w:tr>
      <w:tr w:rsidR="005C57AD" w:rsidRPr="004A64EF" w14:paraId="4336C9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9F10FCE"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Statusi i implementimit</w:t>
            </w:r>
          </w:p>
        </w:tc>
        <w:tc>
          <w:tcPr>
            <w:tcW w:w="7139" w:type="dxa"/>
            <w:vAlign w:val="center"/>
          </w:tcPr>
          <w:p w14:paraId="0BCB17F1"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Në zbatim</w:t>
            </w:r>
          </w:p>
          <w:p w14:paraId="0FF849E0" w14:textId="5A44DFEB" w:rsidR="001A65E6" w:rsidRPr="004A64EF" w:rsidRDefault="001A65E6" w:rsidP="00AF7BBF">
            <w:pPr>
              <w:pStyle w:val="ListParagraph"/>
              <w:numPr>
                <w:ilvl w:val="0"/>
                <w:numId w:val="107"/>
              </w:num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Sipas Pakos për Mbështetje të Energjisë - Planit të Veprimit, Objektivi I, Masa 5, numri i përgjithshëm i kërkesave të pranuara për nënmasën a) është 238, me 12 përfitues të aprovuar. Deri më tani, asnjë shumë nuk është disbursuar.</w:t>
            </w:r>
          </w:p>
        </w:tc>
      </w:tr>
      <w:tr w:rsidR="005C57AD" w:rsidRPr="004A64EF" w14:paraId="76D59BA3"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7D942A5"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54DE7FB1" w14:textId="5245078B" w:rsidR="005C57AD" w:rsidRPr="004A64EF" w:rsidRDefault="00025EF6">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Kursime të energjisë deri në 0,043 ktoe në vit në periudhën 2021-2023, kursime të energjisë prej 0,04 ktoe në vit në periudhën 2024-2040 (Burimi: vlerësimi i ekspertëve bazuar në qasjen e krahasimit rajonal)</w:t>
            </w:r>
          </w:p>
        </w:tc>
      </w:tr>
      <w:tr w:rsidR="00297BA4" w:rsidRPr="004A64EF" w14:paraId="73F63D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BC0C375" w14:textId="6D164761" w:rsidR="00297BA4" w:rsidRPr="004A64EF" w:rsidRDefault="00297BA4" w:rsidP="00297BA4">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2D175A76" w14:textId="178EE9CB" w:rsidR="00297BA4" w:rsidRPr="004A64EF" w:rsidRDefault="00147301" w:rsidP="00297BA4">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1 milion euro (projekt i financuar nga donatorët), nevojat shtesë për investime të paqarta</w:t>
            </w:r>
          </w:p>
        </w:tc>
      </w:tr>
      <w:tr w:rsidR="00297BA4" w:rsidRPr="004A64EF" w14:paraId="545CB0D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8A43E83" w14:textId="77777777" w:rsidR="00297BA4" w:rsidRPr="004A64EF" w:rsidRDefault="00297BA4" w:rsidP="00297BA4">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FFEFDD5" w14:textId="76A498B9" w:rsidR="00297BA4" w:rsidRPr="004A64EF" w:rsidRDefault="002C2160" w:rsidP="00297BA4">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MTI, ME, Fondi i Kosovës për Efiçiencë të Energjisë</w:t>
            </w:r>
          </w:p>
        </w:tc>
      </w:tr>
      <w:tr w:rsidR="00297BA4" w:rsidRPr="004A64EF" w14:paraId="0FAF59C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2F9077E" w14:textId="77777777" w:rsidR="00297BA4" w:rsidRPr="004A64EF" w:rsidRDefault="00297BA4" w:rsidP="00297BA4">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26A12905" w14:textId="77777777" w:rsidR="00297BA4" w:rsidRPr="004A64EF" w:rsidRDefault="00297BA4" w:rsidP="00297BA4">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Numri i auditimeve të energjisë të ndërmarrjeve të mëdha të kryera</w:t>
            </w:r>
          </w:p>
        </w:tc>
      </w:tr>
      <w:tr w:rsidR="00297BA4" w:rsidRPr="00976D33" w14:paraId="6BCCCD8D" w14:textId="77777777">
        <w:tc>
          <w:tcPr>
            <w:cnfStyle w:val="001000000000" w:firstRow="0" w:lastRow="0" w:firstColumn="1" w:lastColumn="0" w:oddVBand="0" w:evenVBand="0" w:oddHBand="0" w:evenHBand="0" w:firstRowFirstColumn="0" w:firstRowLastColumn="0" w:lastRowFirstColumn="0" w:lastRowLastColumn="0"/>
            <w:tcW w:w="2425" w:type="dxa"/>
          </w:tcPr>
          <w:p w14:paraId="55149B55" w14:textId="04DB1610" w:rsidR="00297BA4" w:rsidRPr="004A64EF" w:rsidRDefault="00297BA4" w:rsidP="00297BA4">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297FCE0" w14:textId="77777777" w:rsidR="00297BA4" w:rsidRPr="00976D33" w:rsidRDefault="00297BA4" w:rsidP="00297BA4">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2AF6928F" w14:textId="77777777" w:rsidR="005C57AD" w:rsidRPr="00976D33" w:rsidRDefault="005C57AD" w:rsidP="005C57AD">
      <w:pPr>
        <w:rPr>
          <w:rFonts w:ascii="Calibri" w:hAnsi="Calibri"/>
          <w:u w:val="single"/>
        </w:rPr>
      </w:pPr>
    </w:p>
    <w:tbl>
      <w:tblPr>
        <w:tblStyle w:val="GridTable5Dark-Accent1"/>
        <w:tblW w:w="0" w:type="auto"/>
        <w:tblLook w:val="04A0" w:firstRow="1" w:lastRow="0" w:firstColumn="1" w:lastColumn="0" w:noHBand="0" w:noVBand="1"/>
      </w:tblPr>
      <w:tblGrid>
        <w:gridCol w:w="2350"/>
        <w:gridCol w:w="7143"/>
      </w:tblGrid>
      <w:tr w:rsidR="0058443B" w:rsidRPr="004A64EF" w14:paraId="4A73506B" w14:textId="77777777" w:rsidTr="002901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284DC460" w14:textId="24247F1B" w:rsidR="0058443B" w:rsidRPr="004A64EF" w:rsidRDefault="0058443B">
            <w:pPr>
              <w:spacing w:before="20" w:after="20"/>
              <w:jc w:val="left"/>
              <w:rPr>
                <w:color w:val="FFFFFF" w:themeColor="background1"/>
                <w:sz w:val="18"/>
                <w:szCs w:val="18"/>
              </w:rPr>
            </w:pPr>
            <w:bookmarkStart w:id="265" w:name="_Toc138210178"/>
            <w:bookmarkStart w:id="266" w:name="_Toc138998479"/>
            <w:r>
              <w:rPr>
                <w:color w:val="FFFFFF" w:themeColor="background1"/>
                <w:sz w:val="18"/>
              </w:rPr>
              <w:t xml:space="preserve">PM </w:t>
            </w:r>
            <w:r w:rsidRPr="004A64EF">
              <w:rPr>
                <w:color w:val="FFFFFF" w:themeColor="background1"/>
                <w:sz w:val="18"/>
              </w:rPr>
              <w:fldChar w:fldCharType="begin"/>
            </w:r>
            <w:r w:rsidRPr="004A64EF">
              <w:rPr>
                <w:color w:val="FFFFFF" w:themeColor="background1"/>
                <w:sz w:val="18"/>
              </w:rPr>
              <w:instrText xml:space="preserve"> SEQ PAM \* ARABIC </w:instrText>
            </w:r>
            <w:r w:rsidRPr="004A64EF">
              <w:rPr>
                <w:color w:val="FFFFFF" w:themeColor="background1"/>
                <w:sz w:val="18"/>
              </w:rPr>
              <w:fldChar w:fldCharType="separate"/>
            </w:r>
            <w:r w:rsidR="003B7FFA">
              <w:rPr>
                <w:noProof/>
                <w:color w:val="FFFFFF" w:themeColor="background1"/>
                <w:sz w:val="18"/>
              </w:rPr>
              <w:t>3</w:t>
            </w:r>
            <w:r w:rsidRPr="004A64EF">
              <w:rPr>
                <w:color w:val="FFFFFF" w:themeColor="background1"/>
                <w:sz w:val="18"/>
              </w:rPr>
              <w:fldChar w:fldCharType="end"/>
            </w:r>
            <w:r>
              <w:rPr>
                <w:color w:val="FFFFFF" w:themeColor="background1"/>
                <w:sz w:val="18"/>
              </w:rPr>
              <w:t>9: Rritja e përdorimit të hekurudhave</w:t>
            </w:r>
            <w:bookmarkEnd w:id="265"/>
            <w:bookmarkEnd w:id="266"/>
            <w:r>
              <w:rPr>
                <w:color w:val="FFFFFF" w:themeColor="background1"/>
                <w:sz w:val="18"/>
              </w:rPr>
              <w:t xml:space="preserve"> nëpërmjet modernizimit dhe rehabilitimit të linjave hekurudhore</w:t>
            </w:r>
          </w:p>
        </w:tc>
      </w:tr>
      <w:tr w:rsidR="0058443B" w:rsidRPr="004A64EF" w14:paraId="67D1378B"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44E105E4" w14:textId="3917CA6E" w:rsidR="0058443B" w:rsidRPr="004A64EF" w:rsidRDefault="0058443B">
            <w:pPr>
              <w:spacing w:before="20" w:after="20"/>
              <w:rPr>
                <w:rFonts w:cstheme="minorHAnsi"/>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Transporti hekurudhor është më efiçient se transporti rrugor pasi përdor më pak energji për pasagjer ose ton sesa transporti rrugor. Mirëpo, për momentin në Kosovë nuk është kështu. Numri i pasagjerëve dhe tonëve është ulur ndjeshëm në dhjetë vitet e fundit, ndërkohë që konsumi i energjisë është pothuajse në të njëjtin nivel. Sistemi hekurudhor i Kosovës është në gjendje të keqe, me kufizime serioze strukturore që kufizojnë trafikun në 30-70 km/h. </w:t>
            </w:r>
          </w:p>
          <w:p w14:paraId="07ABE0AF" w14:textId="1C1AA6DC" w:rsidR="0058443B" w:rsidRPr="004A64EF" w:rsidRDefault="0058443B">
            <w:pPr>
              <w:spacing w:before="20" w:after="20"/>
              <w:rPr>
                <w:color w:val="FFFFFF" w:themeColor="background1"/>
                <w:sz w:val="18"/>
                <w:szCs w:val="18"/>
              </w:rPr>
            </w:pPr>
            <w:r>
              <w:rPr>
                <w:b w:val="0"/>
                <w:color w:val="FFFFFF" w:themeColor="background1"/>
                <w:sz w:val="18"/>
              </w:rPr>
              <w:t>Rritja e numrit të pasagjerëve dhe tonëve do të rrisë efiçiencën e energjisë, do të ulë ndotjen dhe potencialisht do të rrisë pjesëmarrjen e BER-ve në transport. Për më tepër, transporti hekurudhor pritet të rrisë mobilitetin dhe përfitimet për grupet e margjinalizuara, ku siguria, përballueshmëria dhe komoditeti që janë faktorë vendimtarë për inkurajimin e kalimit nga automjetet private në transportin hekurudhor.</w:t>
            </w:r>
          </w:p>
          <w:p w14:paraId="40390DBF" w14:textId="3928AB7E" w:rsidR="0058443B" w:rsidRPr="004A64EF" w:rsidRDefault="00C44D65" w:rsidP="00C44D65">
            <w:pPr>
              <w:spacing w:before="20" w:after="20"/>
              <w:rPr>
                <w:b w:val="0"/>
                <w:bCs w:val="0"/>
                <w:color w:val="FFFFFF" w:themeColor="background1"/>
                <w:sz w:val="18"/>
                <w:szCs w:val="18"/>
              </w:rPr>
            </w:pPr>
            <w:r>
              <w:rPr>
                <w:b w:val="0"/>
                <w:color w:val="FFFFFF" w:themeColor="background1"/>
                <w:sz w:val="18"/>
              </w:rPr>
              <w:t>Si pjesë e Planit të Veprimit për Strategjinë e Transportit Multimodal 2023-2025, objektivi është rritja e gjatësisë së hekurudhave të modernizuara në 149.1 km deri në vitin 2026 dhe 365 km deri në vitin 2030, dhe rritja e numrit të pasagjerëve hekurudhor në 400 mijë deri në vitin 2026 dhe 3 milionë deri në vitin 2030.</w:t>
            </w:r>
          </w:p>
        </w:tc>
      </w:tr>
      <w:tr w:rsidR="0058443B" w:rsidRPr="004A64EF" w14:paraId="5478C521"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604CC38F" w14:textId="77777777" w:rsidR="0058443B" w:rsidRPr="004A64EF" w:rsidRDefault="0058443B">
            <w:pPr>
              <w:spacing w:before="20" w:after="20"/>
              <w:jc w:val="left"/>
              <w:rPr>
                <w:color w:val="FFFFFF" w:themeColor="background1"/>
                <w:sz w:val="18"/>
                <w:szCs w:val="18"/>
              </w:rPr>
            </w:pPr>
            <w:r>
              <w:rPr>
                <w:color w:val="FFFFFF" w:themeColor="background1"/>
                <w:sz w:val="18"/>
              </w:rPr>
              <w:t>Sektori/lloji</w:t>
            </w:r>
          </w:p>
        </w:tc>
        <w:tc>
          <w:tcPr>
            <w:tcW w:w="7143" w:type="dxa"/>
            <w:vAlign w:val="center"/>
          </w:tcPr>
          <w:p w14:paraId="7BF72CA6" w14:textId="77777777" w:rsidR="0058443B" w:rsidRPr="004A64EF" w:rsidRDefault="0058443B">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8443B" w:rsidRPr="004A64EF" w14:paraId="2939C4C5"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382F6153" w14:textId="77777777" w:rsidR="0058443B" w:rsidRPr="004A64EF" w:rsidRDefault="0058443B">
            <w:pPr>
              <w:spacing w:before="20" w:after="20"/>
              <w:jc w:val="left"/>
              <w:rPr>
                <w:color w:val="FFFFFF" w:themeColor="background1"/>
                <w:sz w:val="18"/>
                <w:szCs w:val="18"/>
              </w:rPr>
            </w:pPr>
            <w:r>
              <w:rPr>
                <w:color w:val="FFFFFF" w:themeColor="background1"/>
                <w:sz w:val="18"/>
              </w:rPr>
              <w:t>Statusi i implementimit</w:t>
            </w:r>
          </w:p>
        </w:tc>
        <w:tc>
          <w:tcPr>
            <w:tcW w:w="7143" w:type="dxa"/>
            <w:vAlign w:val="center"/>
          </w:tcPr>
          <w:p w14:paraId="0CB57AEE" w14:textId="002AC00A" w:rsidR="0058443B" w:rsidRPr="004A64EF" w:rsidRDefault="0058443B">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 Në fund të vitit 2022, filloi puna në linjën hekurudhore Fushë Kosovë-Mitrovicë, faza e tretë e projektit, e cila rehabiliton 35 km trase dhe përmirëson pesë stacione. Pasi të përfundojë, Kosova do të lidhet me Serbinë dhe Maqedoninë e Veriut me një hekurudhë me shpejtësi të lartë (100 km/h). Është duke u zhvilluar rehabilitimi dhe modernizimi i përgjithshëm i linjës hekurudhore 10 (kufiri me Serbinë - Leshak - Fushë Kosovë - Hani i Elezit - kufiri me Maqedoninë e Veriut) (149.11 km). Faza I (kufiri me Maqedoninë e Veriut - Hani i Elezit - Fushë Kosovë) dhe Faza II (Fushë Kosovë - Mitrovicë) janë në rindërtim. Faza III (Mitrovicë – Leshak – kufiri me Serbinë), duke përfshirë sinjalizimin dhe telekomunikacionin, është në fazën e projektimit. Përveç kësaj, planifikohet ndërtimi i linjës hekurudhore Prishtinë - Fushë Kosovë - Aeroporti “Adem Jashari” (16.872 km), linja hekurudhore Prishtinë - Durrës dhe modernizimi i Hekurudhës Jugperëndimore (Klinë - Prizren) (58.831 km). Këto përmirësime do të rrisin sigurinë, shpejtësinë dhe kapacitetin, duke krijuar një infrastrukturë hekurudhore të ndërveprueshme në përputhje me standardet e BE-së, ku të gjitha punimet pritet të përfundojnë deri në vitin 2030.</w:t>
            </w:r>
          </w:p>
        </w:tc>
      </w:tr>
      <w:tr w:rsidR="0058443B" w:rsidRPr="004A64EF" w14:paraId="092A7DED"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283E77E9" w14:textId="77777777" w:rsidR="0058443B" w:rsidRPr="004A64EF" w:rsidRDefault="0058443B">
            <w:pPr>
              <w:spacing w:before="20" w:after="20"/>
              <w:jc w:val="left"/>
              <w:rPr>
                <w:color w:val="FFFFFF" w:themeColor="background1"/>
                <w:sz w:val="18"/>
                <w:szCs w:val="18"/>
              </w:rPr>
            </w:pPr>
            <w:r>
              <w:rPr>
                <w:color w:val="FFFFFF" w:themeColor="background1"/>
                <w:sz w:val="18"/>
              </w:rPr>
              <w:t>Efektet kuantitative</w:t>
            </w:r>
          </w:p>
        </w:tc>
        <w:tc>
          <w:tcPr>
            <w:tcW w:w="7143" w:type="dxa"/>
            <w:vAlign w:val="center"/>
          </w:tcPr>
          <w:p w14:paraId="7F8ADDEA" w14:textId="60BDB999" w:rsidR="0058443B" w:rsidRPr="004A64EF" w:rsidRDefault="0058443B">
            <w:pPr>
              <w:spacing w:before="20" w:after="20"/>
              <w:jc w:val="left"/>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sz w:val="18"/>
              </w:rPr>
              <w:t>Rritja e numrit të pasagjerëve në transportin hekurudhor në 400 mijë deri në vitin 2026 dhe 3 milion deri në vitin 2030.</w:t>
            </w:r>
          </w:p>
          <w:p w14:paraId="0D7043A9" w14:textId="4065DD83" w:rsidR="0058443B" w:rsidRPr="004A64EF" w:rsidRDefault="0058443B">
            <w:pPr>
              <w:spacing w:before="20" w:after="20"/>
              <w:jc w:val="left"/>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sz w:val="18"/>
              </w:rPr>
              <w:t xml:space="preserve">12% e transportit ndërkufitar hekurudhor të mallrave deri në vitin 2026 dhe 35% deri në vitin 2030. </w:t>
            </w:r>
          </w:p>
          <w:p w14:paraId="26E0625E" w14:textId="2E593269" w:rsidR="0058443B" w:rsidRPr="004A64EF" w:rsidRDefault="00A27B43">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Burimi: Plani i Veprimit i Kosovës për Strategjinë e Transportit Multimodal 2023-2025</w:t>
            </w:r>
          </w:p>
        </w:tc>
      </w:tr>
      <w:tr w:rsidR="0058443B" w:rsidRPr="004A64EF" w14:paraId="445824E5"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3E2DB567" w14:textId="77777777" w:rsidR="0058443B" w:rsidRPr="004A64EF" w:rsidRDefault="0058443B">
            <w:pPr>
              <w:spacing w:before="20" w:after="20"/>
              <w:jc w:val="left"/>
              <w:rPr>
                <w:color w:val="FFFFFF" w:themeColor="background1"/>
                <w:sz w:val="18"/>
                <w:szCs w:val="18"/>
              </w:rPr>
            </w:pPr>
            <w:r>
              <w:rPr>
                <w:color w:val="FFFFFF" w:themeColor="background1"/>
                <w:sz w:val="18"/>
              </w:rPr>
              <w:t>Investimet</w:t>
            </w:r>
          </w:p>
        </w:tc>
        <w:tc>
          <w:tcPr>
            <w:tcW w:w="7143" w:type="dxa"/>
            <w:vAlign w:val="center"/>
          </w:tcPr>
          <w:p w14:paraId="7A95151E" w14:textId="01296A14" w:rsidR="0058443B" w:rsidRPr="004A64EF" w:rsidRDefault="0058443B">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Gjithsej 880.4 mil. euro. (duke përfshirë 40 mil. euro kredi nga BERZH, 80 mil. euro kredi nga BEI dhe 130 mil. euro grant nga WBIF, 55.8 mil. euro nga MMPHI). Burimi: Plani i Veprimit i Kosovës për Strategjinë e Transportit Multimodal 2023-2025 </w:t>
            </w:r>
          </w:p>
        </w:tc>
      </w:tr>
      <w:tr w:rsidR="0058443B" w:rsidRPr="004A64EF" w14:paraId="73C2A2F9"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048C4EEB" w14:textId="62B9E4AD" w:rsidR="0058443B" w:rsidRPr="004A64EF" w:rsidRDefault="0058443B">
            <w:pPr>
              <w:spacing w:before="20" w:after="20"/>
              <w:jc w:val="left"/>
              <w:rPr>
                <w:color w:val="FFFFFF" w:themeColor="background1"/>
                <w:sz w:val="18"/>
                <w:szCs w:val="18"/>
              </w:rPr>
            </w:pPr>
            <w:r>
              <w:rPr>
                <w:color w:val="FFFFFF" w:themeColor="background1"/>
                <w:sz w:val="18"/>
              </w:rPr>
              <w:t>Institucioni përgjegjës</w:t>
            </w:r>
          </w:p>
        </w:tc>
        <w:tc>
          <w:tcPr>
            <w:tcW w:w="7143" w:type="dxa"/>
            <w:vAlign w:val="center"/>
          </w:tcPr>
          <w:p w14:paraId="15BC4C2A" w14:textId="77777777" w:rsidR="0058443B" w:rsidRPr="004A64EF" w:rsidRDefault="0058443B">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Infrakos, MMPHI</w:t>
            </w:r>
          </w:p>
        </w:tc>
      </w:tr>
      <w:tr w:rsidR="0058443B" w:rsidRPr="004A64EF" w14:paraId="659B9793"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0CF321BF" w14:textId="77777777" w:rsidR="0058443B" w:rsidRPr="004A64EF" w:rsidRDefault="0058443B">
            <w:pPr>
              <w:spacing w:before="20" w:after="20"/>
              <w:jc w:val="left"/>
              <w:rPr>
                <w:color w:val="FFFFFF" w:themeColor="background1"/>
                <w:sz w:val="18"/>
                <w:szCs w:val="18"/>
              </w:rPr>
            </w:pPr>
            <w:r>
              <w:rPr>
                <w:color w:val="FFFFFF" w:themeColor="background1"/>
                <w:sz w:val="18"/>
              </w:rPr>
              <w:t>Treguesit e progresit</w:t>
            </w:r>
          </w:p>
        </w:tc>
        <w:tc>
          <w:tcPr>
            <w:tcW w:w="7143" w:type="dxa"/>
            <w:vAlign w:val="center"/>
          </w:tcPr>
          <w:p w14:paraId="66625674" w14:textId="77777777" w:rsidR="0058443B" w:rsidRPr="004A64EF" w:rsidRDefault="0058443B">
            <w:pPr>
              <w:spacing w:before="20" w:after="20"/>
              <w:ind w:left="-2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pasagjerëve; numri i tonëve; energjia përfundimtare e kursyer (ktoe)</w:t>
            </w:r>
          </w:p>
        </w:tc>
      </w:tr>
      <w:tr w:rsidR="0058443B" w:rsidRPr="00976D33" w14:paraId="2E237599" w14:textId="77777777" w:rsidTr="0029011D">
        <w:tc>
          <w:tcPr>
            <w:cnfStyle w:val="001000000000" w:firstRow="0" w:lastRow="0" w:firstColumn="1" w:lastColumn="0" w:oddVBand="0" w:evenVBand="0" w:oddHBand="0" w:evenHBand="0" w:firstRowFirstColumn="0" w:firstRowLastColumn="0" w:lastRowFirstColumn="0" w:lastRowLastColumn="0"/>
            <w:tcW w:w="2350" w:type="dxa"/>
          </w:tcPr>
          <w:p w14:paraId="1D12D0C6" w14:textId="27AE967F" w:rsidR="0058443B" w:rsidRPr="004A64EF" w:rsidRDefault="0058443B">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43" w:type="dxa"/>
          </w:tcPr>
          <w:p w14:paraId="75E004C2" w14:textId="77777777" w:rsidR="0058443B" w:rsidRPr="00976D33" w:rsidRDefault="0058443B">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58539F1E" w14:textId="77777777" w:rsidR="005C57AD" w:rsidRDefault="005C57AD" w:rsidP="005C57AD">
      <w:pPr>
        <w:rPr>
          <w:rFonts w:ascii="Calibri" w:hAnsi="Calibri"/>
          <w:u w:val="single"/>
        </w:rPr>
      </w:pPr>
    </w:p>
    <w:p w14:paraId="7EF937A4" w14:textId="77777777" w:rsidR="0015407C" w:rsidRDefault="0015407C" w:rsidP="005C57AD">
      <w:pPr>
        <w:rPr>
          <w:rFonts w:ascii="Calibri" w:hAnsi="Calibri"/>
          <w:u w:val="single"/>
        </w:rPr>
      </w:pPr>
    </w:p>
    <w:p w14:paraId="41A5BA87" w14:textId="77777777" w:rsidR="0015407C" w:rsidRDefault="0015407C" w:rsidP="005C57AD">
      <w:pPr>
        <w:rPr>
          <w:rFonts w:ascii="Calibri" w:hAnsi="Calibri"/>
          <w:u w:val="single"/>
        </w:rPr>
      </w:pPr>
    </w:p>
    <w:p w14:paraId="09DB6671" w14:textId="77777777" w:rsidR="0015407C" w:rsidRPr="00976D33" w:rsidRDefault="0015407C" w:rsidP="005C57AD">
      <w:pPr>
        <w:rPr>
          <w:rFonts w:ascii="Calibri" w:hAnsi="Calibri"/>
          <w:u w:val="single"/>
        </w:rPr>
      </w:pPr>
    </w:p>
    <w:tbl>
      <w:tblPr>
        <w:tblStyle w:val="GridTable5Dark-Accent1"/>
        <w:tblW w:w="0" w:type="auto"/>
        <w:tblLook w:val="04A0" w:firstRow="1" w:lastRow="0" w:firstColumn="1" w:lastColumn="0" w:noHBand="0" w:noVBand="1"/>
      </w:tblPr>
      <w:tblGrid>
        <w:gridCol w:w="2350"/>
        <w:gridCol w:w="7143"/>
      </w:tblGrid>
      <w:tr w:rsidR="002518A3" w:rsidRPr="004A64EF" w14:paraId="74BC94AA" w14:textId="77777777" w:rsidTr="002901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7303D2D8" w14:textId="1B0A8115" w:rsidR="002518A3" w:rsidRPr="004A64EF" w:rsidRDefault="002518A3">
            <w:pPr>
              <w:spacing w:before="20" w:after="20"/>
              <w:jc w:val="left"/>
              <w:rPr>
                <w:color w:val="FFFFFF" w:themeColor="background1"/>
                <w:sz w:val="18"/>
                <w:szCs w:val="18"/>
              </w:rPr>
            </w:pPr>
            <w:r>
              <w:rPr>
                <w:color w:val="FFFFFF" w:themeColor="background1"/>
                <w:sz w:val="18"/>
              </w:rPr>
              <w:lastRenderedPageBreak/>
              <w:t>PM 40: Digjitalizimi i sistemeve të transportit dhe zbatimi i ITS-së në Rrjetin Kryesor të TEN-T në Kosovë</w:t>
            </w:r>
          </w:p>
        </w:tc>
      </w:tr>
      <w:tr w:rsidR="002518A3" w:rsidRPr="004A64EF" w14:paraId="26D220B2"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09BF9A72" w14:textId="0A39654C" w:rsidR="00A70AD4" w:rsidRPr="004A64EF" w:rsidRDefault="002518A3">
            <w:pPr>
              <w:spacing w:before="20" w:after="20"/>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Përmirësimi i sistemeve thelbësore të sigurisë në trafik është thelbësor, pasi modernizimi i linjave hekurudhore do të rezultojë në rritjen e kapacitetit dhe vëllimit të trafikut. Aktualisht, infrastruktura hekurudhore e Kosovës është e cilësisë së ulët dhe i mungon Sistemi Evropian të Menaxhimit të Trafikut Hekurudhor (ERTMS). ERTMS është thelbësor për të siguruar që trafiku hekurudhor të jetë konkurrues dhe i sigurt, prandaj të gjitha projektet e modernizimit duhet të përfshijnë zbatimin e tij. Meqenëse shumica e aksidenteve hekurudhore ndodhin në vendkalimet rrugore-hekurudhore, vendosja e ERTMS-së do të ndihmojë gjithashtu në uljen e aksidenteve me fatalitet që lidhen me transportin hekurudhor.</w:t>
            </w:r>
          </w:p>
          <w:p w14:paraId="775F872F" w14:textId="77777777" w:rsidR="002518A3" w:rsidRPr="004A64EF" w:rsidRDefault="002518A3">
            <w:pPr>
              <w:spacing w:before="20" w:after="20"/>
              <w:rPr>
                <w:b w:val="0"/>
                <w:bCs w:val="0"/>
                <w:color w:val="FFFFFF" w:themeColor="background1"/>
                <w:sz w:val="18"/>
                <w:szCs w:val="18"/>
              </w:rPr>
            </w:pPr>
            <w:r>
              <w:rPr>
                <w:b w:val="0"/>
                <w:color w:val="FFFFFF" w:themeColor="background1"/>
                <w:sz w:val="18"/>
              </w:rPr>
              <w:t>Për më tepër, zbatimi i Sistemeve të Transportit Inteligjent (ITS) do të ndihmojë në rritjen e efikasitetit, sigurisë dhe qëndrueshmërisë së Rrjetit Bërthamë/Gjithëpërfshirës të TEN-T në Kosovë duke ofruar informacion në kohë reale dhe menaxhim të përmirësuar të trafikut, transportit dhe logjistikës.</w:t>
            </w:r>
          </w:p>
        </w:tc>
      </w:tr>
      <w:tr w:rsidR="002518A3" w:rsidRPr="004A64EF" w14:paraId="0AFF6256"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663D0D07" w14:textId="77777777" w:rsidR="002518A3" w:rsidRPr="004A64EF" w:rsidRDefault="002518A3">
            <w:pPr>
              <w:spacing w:before="20" w:after="20"/>
              <w:jc w:val="left"/>
              <w:rPr>
                <w:color w:val="FFFFFF" w:themeColor="background1"/>
                <w:sz w:val="18"/>
                <w:szCs w:val="18"/>
              </w:rPr>
            </w:pPr>
            <w:r>
              <w:rPr>
                <w:color w:val="FFFFFF" w:themeColor="background1"/>
                <w:sz w:val="18"/>
              </w:rPr>
              <w:t>Sektori/lloji</w:t>
            </w:r>
          </w:p>
        </w:tc>
        <w:tc>
          <w:tcPr>
            <w:tcW w:w="7143" w:type="dxa"/>
            <w:vAlign w:val="center"/>
          </w:tcPr>
          <w:p w14:paraId="4F29A081" w14:textId="77777777" w:rsidR="002518A3" w:rsidRPr="004A64EF" w:rsidRDefault="002518A3">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2518A3" w:rsidRPr="004A64EF" w14:paraId="311C7A3F"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026C3F2F" w14:textId="77777777" w:rsidR="002518A3" w:rsidRPr="004A64EF" w:rsidRDefault="002518A3">
            <w:pPr>
              <w:spacing w:before="20" w:after="20"/>
              <w:jc w:val="left"/>
              <w:rPr>
                <w:color w:val="FFFFFF" w:themeColor="background1"/>
                <w:sz w:val="18"/>
                <w:szCs w:val="18"/>
              </w:rPr>
            </w:pPr>
            <w:r>
              <w:rPr>
                <w:color w:val="FFFFFF" w:themeColor="background1"/>
                <w:sz w:val="18"/>
              </w:rPr>
              <w:t>Statusi i implementimit</w:t>
            </w:r>
          </w:p>
        </w:tc>
        <w:tc>
          <w:tcPr>
            <w:tcW w:w="7143" w:type="dxa"/>
            <w:vAlign w:val="center"/>
          </w:tcPr>
          <w:p w14:paraId="0DC09B8F" w14:textId="0C5C2CF4" w:rsidR="002518A3" w:rsidRPr="004A64EF" w:rsidRDefault="002518A3">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lanifikuar</w:t>
            </w:r>
          </w:p>
        </w:tc>
      </w:tr>
      <w:tr w:rsidR="002518A3" w:rsidRPr="004A64EF" w14:paraId="37E59CBA"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2C8A7D55" w14:textId="77777777" w:rsidR="002518A3" w:rsidRPr="004A64EF" w:rsidRDefault="002518A3">
            <w:pPr>
              <w:spacing w:before="20" w:after="20"/>
              <w:jc w:val="left"/>
              <w:rPr>
                <w:color w:val="FFFFFF" w:themeColor="background1"/>
                <w:sz w:val="18"/>
                <w:szCs w:val="18"/>
              </w:rPr>
            </w:pPr>
            <w:r>
              <w:rPr>
                <w:color w:val="FFFFFF" w:themeColor="background1"/>
                <w:sz w:val="18"/>
              </w:rPr>
              <w:t>Efektet kuantitative</w:t>
            </w:r>
          </w:p>
        </w:tc>
        <w:tc>
          <w:tcPr>
            <w:tcW w:w="7143" w:type="dxa"/>
            <w:vAlign w:val="center"/>
          </w:tcPr>
          <w:p w14:paraId="2526FF5B" w14:textId="77777777" w:rsidR="005D22A1" w:rsidRPr="004A64EF" w:rsidRDefault="002518A3">
            <w:pPr>
              <w:spacing w:before="20" w:after="20"/>
              <w:jc w:val="left"/>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sz w:val="18"/>
              </w:rPr>
              <w:t>Kapaciteti i rritur deri në 30%.</w:t>
            </w:r>
          </w:p>
          <w:p w14:paraId="57F6F36E" w14:textId="5A987F78" w:rsidR="002518A3" w:rsidRPr="004A64EF" w:rsidRDefault="00471A08">
            <w:pPr>
              <w:spacing w:before="20" w:after="20"/>
              <w:jc w:val="left"/>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sz w:val="18"/>
              </w:rPr>
              <w:t>Burimi: Plani i Veprimit i Kosovës për Strategjinë e Transportit Multimodal 2023-2025</w:t>
            </w:r>
          </w:p>
        </w:tc>
      </w:tr>
      <w:tr w:rsidR="002518A3" w:rsidRPr="004A64EF" w14:paraId="25D42367"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7EBA5645" w14:textId="77777777" w:rsidR="002518A3" w:rsidRPr="004A64EF" w:rsidRDefault="002518A3">
            <w:pPr>
              <w:spacing w:before="20" w:after="20"/>
              <w:jc w:val="left"/>
              <w:rPr>
                <w:color w:val="FFFFFF" w:themeColor="background1"/>
                <w:sz w:val="18"/>
                <w:szCs w:val="18"/>
              </w:rPr>
            </w:pPr>
            <w:r>
              <w:rPr>
                <w:color w:val="FFFFFF" w:themeColor="background1"/>
                <w:sz w:val="18"/>
              </w:rPr>
              <w:t>Investimet</w:t>
            </w:r>
          </w:p>
        </w:tc>
        <w:tc>
          <w:tcPr>
            <w:tcW w:w="7143" w:type="dxa"/>
            <w:vAlign w:val="center"/>
          </w:tcPr>
          <w:p w14:paraId="4D8C98F1" w14:textId="41030E85" w:rsidR="002518A3" w:rsidRPr="004A64EF" w:rsidRDefault="002518A3">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a</w:t>
            </w:r>
          </w:p>
        </w:tc>
      </w:tr>
      <w:tr w:rsidR="002518A3" w:rsidRPr="004A64EF" w14:paraId="0812281D" w14:textId="77777777" w:rsidTr="0029011D">
        <w:tc>
          <w:tcPr>
            <w:cnfStyle w:val="001000000000" w:firstRow="0" w:lastRow="0" w:firstColumn="1" w:lastColumn="0" w:oddVBand="0" w:evenVBand="0" w:oddHBand="0" w:evenHBand="0" w:firstRowFirstColumn="0" w:firstRowLastColumn="0" w:lastRowFirstColumn="0" w:lastRowLastColumn="0"/>
            <w:tcW w:w="2350" w:type="dxa"/>
            <w:vAlign w:val="center"/>
          </w:tcPr>
          <w:p w14:paraId="565EF5B1" w14:textId="2D50E44D" w:rsidR="002518A3" w:rsidRPr="004A64EF" w:rsidRDefault="002518A3">
            <w:pPr>
              <w:spacing w:before="20" w:after="20"/>
              <w:jc w:val="left"/>
              <w:rPr>
                <w:color w:val="FFFFFF" w:themeColor="background1"/>
                <w:sz w:val="18"/>
                <w:szCs w:val="18"/>
              </w:rPr>
            </w:pPr>
            <w:r>
              <w:rPr>
                <w:color w:val="FFFFFF" w:themeColor="background1"/>
                <w:sz w:val="18"/>
              </w:rPr>
              <w:t>Institucioni përgjegjës</w:t>
            </w:r>
          </w:p>
        </w:tc>
        <w:tc>
          <w:tcPr>
            <w:tcW w:w="7143" w:type="dxa"/>
            <w:vAlign w:val="center"/>
          </w:tcPr>
          <w:p w14:paraId="140467E3" w14:textId="77777777" w:rsidR="002518A3" w:rsidRPr="004A64EF" w:rsidRDefault="002518A3">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Infrakos, MMPHI</w:t>
            </w:r>
          </w:p>
        </w:tc>
      </w:tr>
      <w:tr w:rsidR="002518A3" w:rsidRPr="004A64EF" w14:paraId="2608D04D" w14:textId="77777777" w:rsidTr="0029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vAlign w:val="center"/>
          </w:tcPr>
          <w:p w14:paraId="3B99A04D" w14:textId="77777777" w:rsidR="002518A3" w:rsidRPr="004A64EF" w:rsidRDefault="002518A3">
            <w:pPr>
              <w:spacing w:before="20" w:after="20"/>
              <w:jc w:val="left"/>
              <w:rPr>
                <w:color w:val="FFFFFF" w:themeColor="background1"/>
                <w:sz w:val="18"/>
                <w:szCs w:val="18"/>
              </w:rPr>
            </w:pPr>
            <w:r>
              <w:rPr>
                <w:color w:val="FFFFFF" w:themeColor="background1"/>
                <w:sz w:val="18"/>
              </w:rPr>
              <w:t>Treguesit e progresit</w:t>
            </w:r>
          </w:p>
        </w:tc>
        <w:tc>
          <w:tcPr>
            <w:tcW w:w="7143" w:type="dxa"/>
            <w:vAlign w:val="center"/>
          </w:tcPr>
          <w:p w14:paraId="0FA7738E" w14:textId="77777777" w:rsidR="002518A3" w:rsidRPr="004A64EF" w:rsidRDefault="002518A3">
            <w:pPr>
              <w:spacing w:before="20" w:after="20"/>
              <w:ind w:left="-2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aksidenteve; Energjia përfundimtare e kursyer (ktoe)</w:t>
            </w:r>
          </w:p>
        </w:tc>
      </w:tr>
      <w:tr w:rsidR="002518A3" w:rsidRPr="00976D33" w14:paraId="11C90C71" w14:textId="77777777" w:rsidTr="0029011D">
        <w:tc>
          <w:tcPr>
            <w:cnfStyle w:val="001000000000" w:firstRow="0" w:lastRow="0" w:firstColumn="1" w:lastColumn="0" w:oddVBand="0" w:evenVBand="0" w:oddHBand="0" w:evenHBand="0" w:firstRowFirstColumn="0" w:firstRowLastColumn="0" w:lastRowFirstColumn="0" w:lastRowLastColumn="0"/>
            <w:tcW w:w="2350" w:type="dxa"/>
          </w:tcPr>
          <w:p w14:paraId="3B2BD8EA" w14:textId="230B2487" w:rsidR="002518A3" w:rsidRPr="004A64EF" w:rsidRDefault="002518A3">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43" w:type="dxa"/>
          </w:tcPr>
          <w:p w14:paraId="1C2D52AA" w14:textId="77777777" w:rsidR="002518A3" w:rsidRPr="00976D33" w:rsidRDefault="002518A3">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7931C93B" w14:textId="77777777" w:rsidR="0058443B" w:rsidRPr="00976D33" w:rsidRDefault="0058443B" w:rsidP="005C57AD">
      <w:pPr>
        <w:rPr>
          <w:rFonts w:ascii="Calibri" w:hAnsi="Calibri"/>
          <w:u w:val="single"/>
        </w:rPr>
      </w:pPr>
    </w:p>
    <w:tbl>
      <w:tblPr>
        <w:tblStyle w:val="GridTable5Dark-Accent1"/>
        <w:tblW w:w="0" w:type="auto"/>
        <w:tblLook w:val="04A0" w:firstRow="1" w:lastRow="0" w:firstColumn="1" w:lastColumn="0" w:noHBand="0" w:noVBand="1"/>
      </w:tblPr>
      <w:tblGrid>
        <w:gridCol w:w="2425"/>
        <w:gridCol w:w="7139"/>
      </w:tblGrid>
      <w:tr w:rsidR="005C57AD" w:rsidRPr="004A64EF" w14:paraId="3E56C7E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B0C34EA" w14:textId="0D8E0318" w:rsidR="005C57AD" w:rsidRPr="004A64EF" w:rsidRDefault="005C57AD">
            <w:pPr>
              <w:spacing w:before="20" w:after="20"/>
              <w:jc w:val="left"/>
              <w:rPr>
                <w:color w:val="FFFFFF" w:themeColor="background1"/>
                <w:sz w:val="18"/>
                <w:szCs w:val="18"/>
              </w:rPr>
            </w:pPr>
            <w:bookmarkStart w:id="267" w:name="_Ref138216231"/>
            <w:bookmarkStart w:id="268" w:name="_Toc138210179"/>
            <w:bookmarkStart w:id="269" w:name="_Toc138998480"/>
            <w:r>
              <w:rPr>
                <w:color w:val="FFFFFF" w:themeColor="background1"/>
                <w:sz w:val="18"/>
              </w:rPr>
              <w:t>PM</w:t>
            </w:r>
            <w:bookmarkEnd w:id="267"/>
            <w:r>
              <w:rPr>
                <w:color w:val="FFFFFF" w:themeColor="background1"/>
                <w:sz w:val="18"/>
              </w:rPr>
              <w:t xml:space="preserve"> 41: Elektrifikimi i hekurudhave</w:t>
            </w:r>
            <w:bookmarkEnd w:id="268"/>
            <w:bookmarkEnd w:id="269"/>
            <w:r>
              <w:rPr>
                <w:color w:val="FFFFFF" w:themeColor="background1"/>
                <w:sz w:val="18"/>
              </w:rPr>
              <w:t xml:space="preserve"> </w:t>
            </w:r>
          </w:p>
        </w:tc>
      </w:tr>
      <w:tr w:rsidR="005C57AD" w:rsidRPr="004A64EF" w14:paraId="559AAA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005B26B" w14:textId="572A0112" w:rsidR="005C57AD" w:rsidRPr="000E0DF9"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Strategjia e Energjisë përfshin zhvillimin e planifikuar të elektrifikimit të hekurudhës në Kosovë, i cili do të reduktojë konsumin e karburantit dhe emetimet e GS-ve. Aktualisht, në Kosovë nuk ka asnjë linjë hekurudhore të elektrizuar. Prandaj, elektrifikimi duhet të realizohet gradualisht duke rritur pjesëmarrjen e trenave elektrikë deri në 14.6% në 2030 dhe 20% në 2040 (WEM), dhe në 25% në vitin 2030 dhe 40% në vitin 2040 (WAM).</w:t>
            </w:r>
          </w:p>
        </w:tc>
      </w:tr>
      <w:tr w:rsidR="005C57AD" w:rsidRPr="004A64EF" w14:paraId="7690BD12"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99E3F8B"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36F8819A"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798EC4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9B24A5C"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37DB77C6"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4A64EF" w14:paraId="75F580E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50D3128"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1623C97D" w14:textId="49637CB5"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0.4 (1.4) ktoe kursime të energjisë deri në vitin 2030 (2040) në WAM krahasuar me WEM (Burimi: Llogaritjet e ekspertëve dhe modelimi)</w:t>
            </w:r>
          </w:p>
        </w:tc>
      </w:tr>
      <w:tr w:rsidR="005C57AD" w:rsidRPr="000A65E6" w14:paraId="4C795A5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65FC6A2"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03541A15" w14:textId="03E5EF8C" w:rsidR="005C57AD" w:rsidRPr="004A64EF" w:rsidRDefault="00A22319">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98 mil. euro (Burimi: Vlerësimet e ekspertëve</w:t>
            </w:r>
          </w:p>
        </w:tc>
      </w:tr>
      <w:tr w:rsidR="005C57AD" w:rsidRPr="004A64EF" w14:paraId="636FDC96"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68AA23A"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6F7E82E1"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Infrakos/Trainkos</w:t>
            </w:r>
          </w:p>
        </w:tc>
      </w:tr>
      <w:tr w:rsidR="005C57AD" w:rsidRPr="004A64EF" w14:paraId="229BC7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56E413B"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01C94D01" w14:textId="77777777" w:rsidR="005C57AD" w:rsidRPr="004A64EF" w:rsidRDefault="005C57AD">
            <w:pPr>
              <w:spacing w:before="20" w:after="20"/>
              <w:ind w:left="-2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onsumi i energjisë elektrike në transportin hekurudhor. Kursimet përfundimtare të energjisë (ktoe)</w:t>
            </w:r>
          </w:p>
        </w:tc>
      </w:tr>
      <w:tr w:rsidR="005C57AD" w:rsidRPr="00976D33" w14:paraId="22AF8ADF" w14:textId="77777777">
        <w:tc>
          <w:tcPr>
            <w:cnfStyle w:val="001000000000" w:firstRow="0" w:lastRow="0" w:firstColumn="1" w:lastColumn="0" w:oddVBand="0" w:evenVBand="0" w:oddHBand="0" w:evenHBand="0" w:firstRowFirstColumn="0" w:firstRowLastColumn="0" w:lastRowFirstColumn="0" w:lastRowLastColumn="0"/>
            <w:tcW w:w="2425" w:type="dxa"/>
          </w:tcPr>
          <w:p w14:paraId="4D39A7B2" w14:textId="74D521EE"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37E33686"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7000974F" w14:textId="77777777" w:rsidR="00FF705C" w:rsidRPr="00976D33" w:rsidRDefault="00FF705C" w:rsidP="005C57AD">
      <w:pPr>
        <w:rPr>
          <w:rFonts w:ascii="Calibri" w:hAnsi="Calibri"/>
          <w:u w:val="single"/>
        </w:rPr>
      </w:pPr>
    </w:p>
    <w:tbl>
      <w:tblPr>
        <w:tblStyle w:val="GridTable5Dark-Accent1"/>
        <w:tblW w:w="0" w:type="auto"/>
        <w:tblLook w:val="04A0" w:firstRow="1" w:lastRow="0" w:firstColumn="1" w:lastColumn="0" w:noHBand="0" w:noVBand="1"/>
      </w:tblPr>
      <w:tblGrid>
        <w:gridCol w:w="2425"/>
        <w:gridCol w:w="7139"/>
      </w:tblGrid>
      <w:tr w:rsidR="005C57AD" w:rsidRPr="004A64EF" w14:paraId="6E72FD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2295F8B5" w14:textId="27238EF9" w:rsidR="005C57AD" w:rsidRPr="004A64EF" w:rsidRDefault="005C57AD">
            <w:pPr>
              <w:spacing w:before="20" w:after="20"/>
              <w:jc w:val="left"/>
              <w:rPr>
                <w:color w:val="FFFFFF" w:themeColor="background1"/>
                <w:sz w:val="18"/>
                <w:szCs w:val="18"/>
              </w:rPr>
            </w:pPr>
            <w:bookmarkStart w:id="270" w:name="_Ref164908637"/>
            <w:bookmarkStart w:id="271" w:name="_Toc138210180"/>
            <w:bookmarkStart w:id="272" w:name="_Toc138998481"/>
            <w:r>
              <w:rPr>
                <w:color w:val="FFFFFF" w:themeColor="background1"/>
                <w:sz w:val="18"/>
              </w:rPr>
              <w:t>PM</w:t>
            </w:r>
            <w:bookmarkEnd w:id="270"/>
            <w:r>
              <w:rPr>
                <w:color w:val="FFFFFF" w:themeColor="background1"/>
                <w:sz w:val="18"/>
              </w:rPr>
              <w:t xml:space="preserve"> 42: Rritja e pjesës së automjeteve me karburant alternativ</w:t>
            </w:r>
            <w:bookmarkEnd w:id="271"/>
            <w:bookmarkEnd w:id="272"/>
            <w:r>
              <w:rPr>
                <w:color w:val="FFFFFF" w:themeColor="background1"/>
                <w:sz w:val="18"/>
              </w:rPr>
              <w:t xml:space="preserve">  </w:t>
            </w:r>
          </w:p>
        </w:tc>
      </w:tr>
      <w:tr w:rsidR="005C57AD" w:rsidRPr="004A64EF" w14:paraId="73AEF8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4C7D0829" w14:textId="1A30BA61" w:rsidR="005C57AD" w:rsidRPr="004A64EF" w:rsidRDefault="005C57AD">
            <w:pPr>
              <w:spacing w:before="20" w:after="20"/>
              <w:jc w:val="left"/>
              <w:rPr>
                <w:b w:val="0"/>
                <w:bCs w:val="0"/>
                <w:color w:val="FFFFFF" w:themeColor="background1"/>
                <w:sz w:val="18"/>
                <w:szCs w:val="18"/>
              </w:rPr>
            </w:pPr>
            <w:r>
              <w:rPr>
                <w:color w:val="FFFFFF" w:themeColor="background1"/>
                <w:sz w:val="18"/>
              </w:rPr>
              <w:t>Përshkrimi i shkurtër dhe objektivi</w:t>
            </w:r>
            <w:r w:rsidRPr="00B23B48">
              <w:rPr>
                <w:b w:val="0"/>
                <w:bCs w:val="0"/>
                <w:color w:val="FFFFFF" w:themeColor="background1"/>
                <w:sz w:val="18"/>
              </w:rPr>
              <w:t xml:space="preserve">: Strategjia e Transportit Multimodal 2022-2030 ka bërë të njohur se promovimi i automjeteve më të pastra për të reduktuar emetimet e GS-ve është një nga shtyllat për transport më të qëndrueshëm. Është e nevojshme që transporti të bëhet më i qëndrueshëm për të arritur qëllimet e përcaktuara në Marrëveshjen e Gjelbër Evropiane, Agjendën e Gjelbër dhe Marrëveshjen e Parisit. Sipas Strategjisë së Transportit, promovimi i transportit më të pastër përfshin tri aspekte: 1. Monitorimi i emetimeve dhe prezantimi i standardeve më të rrepta të emetimeve, 2. Përcaktimi i bazës ligjore përmes miratimit të direktivës së infrastrukturës së karburanteve alternative dhe krijimit të kornizave kombëtare të politikave për ndërtimin e një rrjeti të infrastrukturës së karburanteve alternative (p.sh. stacionet e karikimit elektronik) dhe 3. Rritja e përdorimit të automjeteve me emetim zero. Qëllimi i strategjisë është që deri në vitin 2030 të rritet gradualisht pjesëmarrja e automjeteve që përdorin lëndë djegëse alternative (hibride, elektrike, hidrogjen) në 10%. Supozohet gjithashtu se automjetet me karburant alternativ do të arrijnë një pjesëmarrje prej 20% deri në vitin 2040. </w:t>
            </w:r>
            <w:r w:rsidRPr="00B23B48">
              <w:rPr>
                <w:b w:val="0"/>
                <w:bCs w:val="0"/>
                <w:color w:val="FFFFFF" w:themeColor="background1"/>
                <w:sz w:val="18"/>
              </w:rPr>
              <w:br/>
            </w:r>
            <w:r>
              <w:rPr>
                <w:b w:val="0"/>
                <w:color w:val="FFFFFF" w:themeColor="background1"/>
                <w:sz w:val="18"/>
              </w:rPr>
              <w:t xml:space="preserve">Për më tepër, si rezultat i vendosjes së stacioneve shtesë të karikimit elektronik, vlerësohet se deri në vitin 2030, 2% e veturave të pasagjerëve në Kosovë do të jenë elektrike dhe 5% hibride-benzinë, ndërsa pjesa e mbetur prej 3% do të ndahet ndërmjet PHEV-benzinë, hibride-naftë dhe vetura PHEV-naftë. </w:t>
            </w:r>
          </w:p>
        </w:tc>
      </w:tr>
      <w:tr w:rsidR="005C57AD" w:rsidRPr="004A64EF" w14:paraId="3D8FECB8"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A772DB6"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69214CE5"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4403F4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5792E87"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24FAC929"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implementim/i planifikuar</w:t>
            </w:r>
          </w:p>
        </w:tc>
      </w:tr>
      <w:tr w:rsidR="005C57AD" w:rsidRPr="004A64EF" w14:paraId="1D8185B9"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6D12ED5" w14:textId="77777777" w:rsidR="005C57AD" w:rsidRPr="004A64EF" w:rsidRDefault="005C57AD">
            <w:pPr>
              <w:spacing w:before="20" w:after="20"/>
              <w:jc w:val="left"/>
              <w:rPr>
                <w:color w:val="FFFFFF" w:themeColor="background1"/>
                <w:sz w:val="18"/>
                <w:szCs w:val="18"/>
              </w:rPr>
            </w:pPr>
            <w:r>
              <w:rPr>
                <w:color w:val="FFFFFF" w:themeColor="background1"/>
                <w:sz w:val="18"/>
              </w:rPr>
              <w:lastRenderedPageBreak/>
              <w:t>Efektet kuantitative</w:t>
            </w:r>
          </w:p>
        </w:tc>
        <w:tc>
          <w:tcPr>
            <w:tcW w:w="7139" w:type="dxa"/>
            <w:vAlign w:val="center"/>
          </w:tcPr>
          <w:p w14:paraId="01FE8D5B" w14:textId="78ACEF95"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30 ktoe kursime të energjisë deri në vitin 2030 në WEM</w:t>
            </w:r>
            <w:r w:rsidRPr="004A64EF">
              <w:rPr>
                <w:rStyle w:val="FootnoteReference"/>
                <w:sz w:val="18"/>
                <w:szCs w:val="18"/>
              </w:rPr>
              <w:footnoteReference w:id="18"/>
            </w:r>
            <w:r>
              <w:rPr>
                <w:sz w:val="18"/>
              </w:rPr>
              <w:t>, 0,4 ktoe shtesë deri në vitin 2030 në WAM (Burimi: Llogaritjet e ekspertëve dhe modelimi)</w:t>
            </w:r>
          </w:p>
        </w:tc>
      </w:tr>
      <w:tr w:rsidR="005C57AD" w:rsidRPr="004A64EF" w14:paraId="2F287F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CF3BD64"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7DB54BC3" w14:textId="06AF367B" w:rsidR="005C57AD" w:rsidRPr="004A64EF" w:rsidRDefault="00D00838">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Rreth 69.9 mil. euro do të nevojiteshin për një subvencion prej 10% (Burimi: Vlerësimet e ekspertëve) </w:t>
            </w:r>
          </w:p>
        </w:tc>
      </w:tr>
      <w:tr w:rsidR="005C57AD" w:rsidRPr="004A64EF" w14:paraId="078A4EAD"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F9D63A4"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14046458" w14:textId="211718E2"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Investitorët privatë, MMPHI</w:t>
            </w:r>
          </w:p>
        </w:tc>
      </w:tr>
      <w:tr w:rsidR="005C57AD" w:rsidRPr="004A64EF" w14:paraId="00907F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FF8F9FE"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6D9B797C" w14:textId="77777777" w:rsidR="005C57AD" w:rsidRPr="004A64EF" w:rsidRDefault="005C57AD">
            <w:pPr>
              <w:spacing w:before="20" w:after="20"/>
              <w:ind w:left="-2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Kursimet përfundimtare të energjisë (ktoe); kursimet primare të energjisë (ktoe)</w:t>
            </w:r>
          </w:p>
        </w:tc>
      </w:tr>
      <w:tr w:rsidR="005C57AD" w:rsidRPr="00976D33" w14:paraId="4346A181" w14:textId="77777777">
        <w:tc>
          <w:tcPr>
            <w:cnfStyle w:val="001000000000" w:firstRow="0" w:lastRow="0" w:firstColumn="1" w:lastColumn="0" w:oddVBand="0" w:evenVBand="0" w:oddHBand="0" w:evenHBand="0" w:firstRowFirstColumn="0" w:firstRowLastColumn="0" w:lastRowFirstColumn="0" w:lastRowLastColumn="0"/>
            <w:tcW w:w="2425" w:type="dxa"/>
          </w:tcPr>
          <w:p w14:paraId="427F3D4F" w14:textId="68CF75FC"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265FC649"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 hulumtimi, inovacioni dhe konkurrueshmëria</w:t>
            </w:r>
          </w:p>
        </w:tc>
      </w:tr>
    </w:tbl>
    <w:p w14:paraId="07AEBA8B" w14:textId="77777777" w:rsidR="005C57AD" w:rsidRPr="00976D33" w:rsidRDefault="005C57AD" w:rsidP="005C57AD">
      <w:pPr>
        <w:rPr>
          <w:rFonts w:ascii="Calibri" w:hAnsi="Calibri"/>
          <w:u w:val="single"/>
        </w:rPr>
      </w:pPr>
    </w:p>
    <w:tbl>
      <w:tblPr>
        <w:tblStyle w:val="GridTable5Dark-Accent1"/>
        <w:tblW w:w="0" w:type="auto"/>
        <w:tblLook w:val="04A0" w:firstRow="1" w:lastRow="0" w:firstColumn="1" w:lastColumn="0" w:noHBand="0" w:noVBand="1"/>
      </w:tblPr>
      <w:tblGrid>
        <w:gridCol w:w="2425"/>
        <w:gridCol w:w="7139"/>
      </w:tblGrid>
      <w:tr w:rsidR="005C57AD" w:rsidRPr="00976D33" w14:paraId="3C7F278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55371074" w14:textId="6BC45BBC" w:rsidR="005C57AD" w:rsidRPr="00976D33" w:rsidRDefault="005C57AD">
            <w:pPr>
              <w:spacing w:before="20" w:after="20"/>
              <w:jc w:val="left"/>
              <w:rPr>
                <w:color w:val="FFFFFF" w:themeColor="background1"/>
                <w:sz w:val="18"/>
                <w:szCs w:val="18"/>
              </w:rPr>
            </w:pPr>
            <w:bookmarkStart w:id="273" w:name="_Toc71247198"/>
            <w:bookmarkStart w:id="274" w:name="_Toc138210181"/>
            <w:bookmarkStart w:id="275" w:name="_Toc138998482"/>
            <w:bookmarkEnd w:id="262"/>
            <w:r>
              <w:rPr>
                <w:color w:val="FFFFFF" w:themeColor="background1"/>
                <w:sz w:val="18"/>
              </w:rPr>
              <w:t xml:space="preserve">PM 43: </w:t>
            </w:r>
            <w:bookmarkEnd w:id="273"/>
            <w:r>
              <w:rPr>
                <w:color w:val="FFFFFF" w:themeColor="background1"/>
                <w:sz w:val="18"/>
              </w:rPr>
              <w:t>Ndryshimi i flotës së automjeteve</w:t>
            </w:r>
            <w:bookmarkEnd w:id="274"/>
            <w:r>
              <w:rPr>
                <w:color w:val="FFFFFF" w:themeColor="background1"/>
                <w:sz w:val="18"/>
              </w:rPr>
              <w:t xml:space="preserve"> </w:t>
            </w:r>
            <w:bookmarkEnd w:id="275"/>
          </w:p>
        </w:tc>
      </w:tr>
      <w:tr w:rsidR="005C57AD" w:rsidRPr="00976D33" w14:paraId="0CA9D7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751D3E43" w14:textId="77777777" w:rsidR="005C57AD" w:rsidRPr="00976D33" w:rsidRDefault="005C57AD">
            <w:pPr>
              <w:spacing w:before="20" w:after="20"/>
              <w:jc w:val="left"/>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Ka disa arsye pse automjetet e reja janë më të mira se ato të vjetra dhe një nga më të rëndësishmet për këtë dokument është efiçienca e tyre. Arsyet e tjera janë siguria, besueshmëria, performanca dhe teknologjitë e reja të disponueshme në treg. Numri i automjeteve në Kosovë është rritur në dhjetë vitet e fundit (2012-2022) me një rritje mesatare vjetore prej rreth 9.5%</w:t>
            </w:r>
            <w:r w:rsidRPr="00976D33">
              <w:rPr>
                <w:rStyle w:val="FootnoteReference"/>
                <w:b w:val="0"/>
                <w:color w:val="FFFFFF" w:themeColor="background1"/>
                <w:sz w:val="18"/>
                <w:szCs w:val="18"/>
              </w:rPr>
              <w:footnoteReference w:id="19"/>
            </w:r>
            <w:r>
              <w:rPr>
                <w:b w:val="0"/>
                <w:color w:val="FFFFFF" w:themeColor="background1"/>
                <w:sz w:val="18"/>
              </w:rPr>
              <w:t xml:space="preserve">, kështu që kjo është një mundësi e shkëlqyer për shtetin që të lejojë importin e sa më shumë automjeteve të reja që të jetë e mundur. </w:t>
            </w:r>
          </w:p>
          <w:p w14:paraId="7DEA7BB5" w14:textId="77777777" w:rsidR="005C57AD" w:rsidRPr="00976D33" w:rsidRDefault="005C57AD">
            <w:pPr>
              <w:spacing w:before="20" w:after="20"/>
              <w:jc w:val="left"/>
              <w:rPr>
                <w:b w:val="0"/>
                <w:color w:val="FFFFFF" w:themeColor="background1"/>
                <w:sz w:val="18"/>
                <w:szCs w:val="18"/>
              </w:rPr>
            </w:pPr>
            <w:r>
              <w:rPr>
                <w:b w:val="0"/>
                <w:color w:val="FFFFFF" w:themeColor="background1"/>
                <w:sz w:val="18"/>
              </w:rPr>
              <w:t xml:space="preserve">Ligji i miratuar për Automjete Nr. 05/L-032 ndalon importin e veturave më të vjetra se dhjetë vjet dhe veturave që nuk plotësojnë standardin Euro 4. </w:t>
            </w:r>
          </w:p>
          <w:p w14:paraId="2798DA33" w14:textId="06111FCE" w:rsidR="005C57AD" w:rsidRPr="00976D33" w:rsidRDefault="005C57AD">
            <w:pPr>
              <w:spacing w:before="20" w:after="20"/>
              <w:jc w:val="left"/>
              <w:rPr>
                <w:b w:val="0"/>
                <w:color w:val="FFFFFF" w:themeColor="background1"/>
                <w:sz w:val="18"/>
                <w:szCs w:val="18"/>
              </w:rPr>
            </w:pPr>
            <w:r>
              <w:rPr>
                <w:color w:val="FFFFFF" w:themeColor="background1"/>
                <w:sz w:val="18"/>
              </w:rPr>
              <w:t>Megjithatë, duke marrë parasysh ndikimin e sektorit të transportit në konsumin final të energjisë dhe emetimin e GS-ve, do të bëhet një analizë për ndryshimin e Ligjit për Automjete për të ndaluar importin e veturave më të vjetra se tetë vjet.</w:t>
            </w:r>
            <w:r>
              <w:rPr>
                <w:b w:val="0"/>
                <w:color w:val="FFFFFF" w:themeColor="background1"/>
                <w:sz w:val="18"/>
              </w:rPr>
              <w:t xml:space="preserve">  </w:t>
            </w:r>
          </w:p>
          <w:p w14:paraId="2DF78B5A" w14:textId="77777777" w:rsidR="005C57AD" w:rsidRPr="00976D33" w:rsidRDefault="005C57AD">
            <w:pPr>
              <w:spacing w:before="20" w:after="20"/>
              <w:jc w:val="left"/>
              <w:rPr>
                <w:b w:val="0"/>
                <w:bCs w:val="0"/>
                <w:color w:val="FFFFFF" w:themeColor="background1"/>
                <w:sz w:val="18"/>
                <w:szCs w:val="18"/>
              </w:rPr>
            </w:pPr>
            <w:r>
              <w:rPr>
                <w:b w:val="0"/>
                <w:color w:val="FFFFFF" w:themeColor="background1"/>
                <w:sz w:val="18"/>
              </w:rPr>
              <w:t>Strategjia e Transportit Multimodal 2023-2030 parashikonte gjithashtu rritjen e përqindjes së kamionëve EURO V ose më të larta për automjetet e lehta komerciale, automjetet e rënda (N2 dhe N3) dhe autobusët (M2 dhe M3). Një shembull i mirë janë 24 autobusët e rinj për transportin publik (EURO VI), të siguruar me mbështetjen e BERZH-it.</w:t>
            </w:r>
            <w:r>
              <w:rPr>
                <w:b w:val="0"/>
                <w:color w:val="FFFFFF" w:themeColor="background1"/>
                <w:sz w:val="18"/>
              </w:rPr>
              <w:br/>
              <w:t xml:space="preserve">Një tjetër analizë e mundshme është eksplorimi i mundësisë së subvencionimit të përdorimit të automjeteve që përdorin lëndë djegëse alternative. </w:t>
            </w:r>
          </w:p>
        </w:tc>
      </w:tr>
      <w:tr w:rsidR="005C57AD" w:rsidRPr="00976D33" w14:paraId="0FE1854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6AC516B0"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Sektori/lloji</w:t>
            </w:r>
          </w:p>
        </w:tc>
        <w:tc>
          <w:tcPr>
            <w:tcW w:w="7139" w:type="dxa"/>
            <w:vAlign w:val="center"/>
          </w:tcPr>
          <w:p w14:paraId="26045945"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Energjetik/teknik</w:t>
            </w:r>
          </w:p>
        </w:tc>
      </w:tr>
      <w:tr w:rsidR="005C57AD" w:rsidRPr="00976D33" w14:paraId="7A0797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9C3E7FD"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Statusi i implementimit</w:t>
            </w:r>
          </w:p>
        </w:tc>
        <w:tc>
          <w:tcPr>
            <w:tcW w:w="7139" w:type="dxa"/>
            <w:vAlign w:val="center"/>
          </w:tcPr>
          <w:p w14:paraId="4BA7A8E8" w14:textId="77777777" w:rsidR="005C57AD" w:rsidRPr="00976D33"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 xml:space="preserve">Në zbatim </w:t>
            </w:r>
          </w:p>
        </w:tc>
      </w:tr>
      <w:tr w:rsidR="005C57AD" w:rsidRPr="00976D33" w14:paraId="0E8A7A8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04C3E28"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Efektet kuantitative</w:t>
            </w:r>
          </w:p>
        </w:tc>
        <w:tc>
          <w:tcPr>
            <w:tcW w:w="7139" w:type="dxa"/>
            <w:vAlign w:val="center"/>
          </w:tcPr>
          <w:p w14:paraId="57F9359C" w14:textId="2CACEDB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n/a</w:t>
            </w:r>
          </w:p>
        </w:tc>
      </w:tr>
      <w:tr w:rsidR="005C57AD" w:rsidRPr="00976D33" w14:paraId="1578EA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18BC3F1"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Investimet</w:t>
            </w:r>
          </w:p>
        </w:tc>
        <w:tc>
          <w:tcPr>
            <w:tcW w:w="7139" w:type="dxa"/>
            <w:vAlign w:val="center"/>
          </w:tcPr>
          <w:p w14:paraId="19E8DD27" w14:textId="625FB459" w:rsidR="005C57AD" w:rsidRPr="00976D33"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Në pritje të planit të veprimit të Strategjisë së Transportit Multimodal</w:t>
            </w:r>
          </w:p>
        </w:tc>
      </w:tr>
      <w:tr w:rsidR="005C57AD" w:rsidRPr="00976D33" w14:paraId="6AB4C607"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AC9E9D9"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Institucioni përgjegjës</w:t>
            </w:r>
          </w:p>
        </w:tc>
        <w:tc>
          <w:tcPr>
            <w:tcW w:w="7139" w:type="dxa"/>
            <w:vAlign w:val="center"/>
          </w:tcPr>
          <w:p w14:paraId="0F1D1B80"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MMPHI, Infrakos, investitorët privatë</w:t>
            </w:r>
          </w:p>
        </w:tc>
      </w:tr>
      <w:tr w:rsidR="005C57AD" w:rsidRPr="00976D33" w14:paraId="4ACA09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41DF427" w14:textId="77777777" w:rsidR="005C57AD" w:rsidRPr="00976D33" w:rsidRDefault="005C57AD">
            <w:pPr>
              <w:spacing w:before="20" w:after="20"/>
              <w:jc w:val="left"/>
              <w:rPr>
                <w:rFonts w:cs="Arial"/>
                <w:color w:val="FFFFFF" w:themeColor="background1"/>
                <w:sz w:val="18"/>
                <w:szCs w:val="18"/>
              </w:rPr>
            </w:pPr>
            <w:r>
              <w:rPr>
                <w:color w:val="FFFFFF" w:themeColor="background1"/>
                <w:sz w:val="18"/>
              </w:rPr>
              <w:t>Treguesit e progresit</w:t>
            </w:r>
          </w:p>
        </w:tc>
        <w:tc>
          <w:tcPr>
            <w:tcW w:w="7139" w:type="dxa"/>
            <w:vAlign w:val="center"/>
          </w:tcPr>
          <w:p w14:paraId="7C2C4E70" w14:textId="23DDAC25" w:rsidR="005C57AD" w:rsidRPr="00976D33" w:rsidRDefault="005C57AD">
            <w:pPr>
              <w:spacing w:before="20" w:after="20"/>
              <w:ind w:left="-22"/>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sz w:val="18"/>
              </w:rPr>
              <w:t>Numri i pasagjerëve; numri i tonëve; energjia përfundimtare e kursyer (ktoe)</w:t>
            </w:r>
          </w:p>
        </w:tc>
      </w:tr>
      <w:tr w:rsidR="005C57AD" w:rsidRPr="00976D33" w14:paraId="1932C5F5" w14:textId="77777777">
        <w:tc>
          <w:tcPr>
            <w:cnfStyle w:val="001000000000" w:firstRow="0" w:lastRow="0" w:firstColumn="1" w:lastColumn="0" w:oddVBand="0" w:evenVBand="0" w:oddHBand="0" w:evenHBand="0" w:firstRowFirstColumn="0" w:firstRowLastColumn="0" w:lastRowFirstColumn="0" w:lastRowLastColumn="0"/>
            <w:tcW w:w="2425" w:type="dxa"/>
          </w:tcPr>
          <w:p w14:paraId="43D9C790" w14:textId="3F45FA28" w:rsidR="005C57AD" w:rsidRPr="00976D33" w:rsidRDefault="005C57AD">
            <w:pPr>
              <w:spacing w:before="20" w:after="20"/>
              <w:jc w:val="left"/>
              <w:rPr>
                <w:color w:val="FFFFFF" w:themeColor="background1"/>
                <w:sz w:val="18"/>
                <w:szCs w:val="18"/>
              </w:rPr>
            </w:pPr>
            <w:bookmarkStart w:id="276" w:name="_Toc71271821"/>
            <w:r>
              <w:rPr>
                <w:color w:val="FFFFFF" w:themeColor="background1"/>
                <w:sz w:val="18"/>
              </w:rPr>
              <w:t>Lidhja me dimension</w:t>
            </w:r>
            <w:r w:rsidR="0037748E">
              <w:rPr>
                <w:color w:val="FFFFFF" w:themeColor="background1"/>
                <w:sz w:val="18"/>
              </w:rPr>
              <w:t>et e tjera</w:t>
            </w:r>
          </w:p>
        </w:tc>
        <w:tc>
          <w:tcPr>
            <w:tcW w:w="7139" w:type="dxa"/>
          </w:tcPr>
          <w:p w14:paraId="14C9B509"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241008ED" w14:textId="77777777" w:rsidR="003F770F" w:rsidRPr="00976D33" w:rsidRDefault="003F770F" w:rsidP="005C57AD"/>
    <w:tbl>
      <w:tblPr>
        <w:tblStyle w:val="GridTable5Dark-Accent1"/>
        <w:tblW w:w="0" w:type="auto"/>
        <w:tblLook w:val="04A0" w:firstRow="1" w:lastRow="0" w:firstColumn="1" w:lastColumn="0" w:noHBand="0" w:noVBand="1"/>
      </w:tblPr>
      <w:tblGrid>
        <w:gridCol w:w="2425"/>
        <w:gridCol w:w="7139"/>
      </w:tblGrid>
      <w:tr w:rsidR="005C57AD" w:rsidRPr="004A64EF" w14:paraId="719EA24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3654E33E" w14:textId="0B3D1A30" w:rsidR="005C57AD" w:rsidRPr="004A64EF" w:rsidRDefault="005C57AD">
            <w:pPr>
              <w:spacing w:before="20" w:after="20"/>
              <w:jc w:val="left"/>
              <w:rPr>
                <w:color w:val="FFFFFF" w:themeColor="background1"/>
                <w:sz w:val="18"/>
                <w:szCs w:val="18"/>
              </w:rPr>
            </w:pPr>
            <w:bookmarkStart w:id="277" w:name="_Toc138210182"/>
            <w:bookmarkStart w:id="278" w:name="_Toc138998483"/>
            <w:r>
              <w:rPr>
                <w:color w:val="FFFFFF" w:themeColor="background1"/>
                <w:sz w:val="18"/>
              </w:rPr>
              <w:t xml:space="preserve">PM 44: </w:t>
            </w:r>
            <w:bookmarkEnd w:id="277"/>
            <w:r>
              <w:rPr>
                <w:color w:val="FFFFFF" w:themeColor="background1"/>
                <w:sz w:val="18"/>
              </w:rPr>
              <w:t>Zhvendosja modale për udhëtime në distanca të shkurtra</w:t>
            </w:r>
            <w:bookmarkEnd w:id="278"/>
          </w:p>
        </w:tc>
      </w:tr>
      <w:tr w:rsidR="005C57AD" w:rsidRPr="004A64EF" w14:paraId="10C07E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DC3848E" w14:textId="77777777" w:rsidR="005C57AD" w:rsidRPr="004A64EF" w:rsidRDefault="005C57AD">
            <w:pPr>
              <w:spacing w:before="20" w:after="20"/>
              <w:jc w:val="left"/>
              <w:rPr>
                <w:rFonts w:cstheme="minorHAnsi"/>
                <w:b w:val="0"/>
                <w:bCs w:val="0"/>
                <w:color w:val="FFFFFF" w:themeColor="background1"/>
                <w:sz w:val="18"/>
                <w:szCs w:val="18"/>
              </w:rPr>
            </w:pPr>
            <w:r>
              <w:rPr>
                <w:color w:val="FFFFFF" w:themeColor="background1"/>
                <w:sz w:val="18"/>
              </w:rPr>
              <w:t>Përshkrimi i shkurtër dhe objektivi</w:t>
            </w:r>
            <w:r>
              <w:rPr>
                <w:b w:val="0"/>
                <w:color w:val="FFFFFF" w:themeColor="background1"/>
                <w:sz w:val="18"/>
              </w:rPr>
              <w:t>: Duke zëvendësuar automjete më pak efiçiente, përdorimi i biçikletave dhe skuterëve elektrikë për distanca të shkurtra mund të zvogëlojë konsumin final të energjisë në sektorin e transportit</w:t>
            </w:r>
            <w:r>
              <w:rPr>
                <w:color w:val="FFFFFF" w:themeColor="background1"/>
                <w:sz w:val="18"/>
              </w:rPr>
              <w:t>.</w:t>
            </w:r>
          </w:p>
          <w:p w14:paraId="00C13FFD" w14:textId="77777777" w:rsidR="005C57AD" w:rsidRPr="004A64EF" w:rsidRDefault="005C57AD">
            <w:pPr>
              <w:spacing w:before="20" w:after="20"/>
              <w:jc w:val="left"/>
              <w:rPr>
                <w:b w:val="0"/>
                <w:bCs w:val="0"/>
                <w:color w:val="FFFFFF" w:themeColor="background1"/>
                <w:sz w:val="18"/>
                <w:szCs w:val="18"/>
              </w:rPr>
            </w:pPr>
            <w:r>
              <w:rPr>
                <w:b w:val="0"/>
                <w:color w:val="FFFFFF" w:themeColor="background1"/>
                <w:sz w:val="18"/>
              </w:rPr>
              <w:t>Kjo masë mund të përfshijë veprime të ndryshme që do të inkurajonin lëvizshmërinë e përshtatshme ndaj mjedisit, siç janë ndërtimi i korsive për biçikleta, zhvillimi i zonave të gjera dhe të ndriçuara mirë të këmbësorëve dhe korsive të çiklizmit, zgjerimi i trotuareve dhe largimi i pengesave nga trotuaret.</w:t>
            </w:r>
          </w:p>
        </w:tc>
      </w:tr>
      <w:tr w:rsidR="005C57AD" w:rsidRPr="004A64EF" w14:paraId="43990DAA"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43D0AA39"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371F374B"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6BD74A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1AE0F4B"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6D8D9698"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lanifikuar</w:t>
            </w:r>
          </w:p>
        </w:tc>
      </w:tr>
      <w:tr w:rsidR="005C57AD" w:rsidRPr="004A64EF" w14:paraId="2266AD0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D4149F7"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0CBF4FD7" w14:textId="270DB79F"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7 ktoe kursime përfundimtare të energjisë deri në vitin 2030 (WAM) Burimi: Vlerësimet e ekspertëve</w:t>
            </w:r>
          </w:p>
        </w:tc>
      </w:tr>
      <w:tr w:rsidR="005C57AD" w:rsidRPr="004A64EF" w14:paraId="5B6A33A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80952D7"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489280DA"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sz w:val="18"/>
              </w:rPr>
              <w:t>~1 mil. euro (varësisht nga gjatësia)</w:t>
            </w:r>
          </w:p>
          <w:p w14:paraId="78BBE5C2" w14:textId="6F22C32D" w:rsidR="005C57AD" w:rsidRPr="004A64EF" w:rsidRDefault="00996CFC">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urimi: Vlerësimet e ekspertëve</w:t>
            </w:r>
          </w:p>
        </w:tc>
      </w:tr>
      <w:tr w:rsidR="005C57AD" w:rsidRPr="004A64EF" w14:paraId="4105DC7F"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144C17A3"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463381C2"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MMPHI dhe komunat</w:t>
            </w:r>
          </w:p>
        </w:tc>
      </w:tr>
      <w:tr w:rsidR="005C57AD" w:rsidRPr="004A64EF" w14:paraId="26A4A61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E8D8FE"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37D94E7B" w14:textId="56758FAE" w:rsidR="005C57AD" w:rsidRPr="004A64EF" w:rsidRDefault="005C57AD">
            <w:pPr>
              <w:spacing w:before="20" w:after="20"/>
              <w:ind w:left="-22"/>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umri i biçikletave/skuterëve të blerë; Kursimet përfundimtare të energjisë (ktoe)); Kursimet primare të energjisë (ktoe)</w:t>
            </w:r>
          </w:p>
        </w:tc>
      </w:tr>
      <w:tr w:rsidR="005C57AD" w:rsidRPr="00976D33" w14:paraId="70CAA8B2" w14:textId="77777777">
        <w:tc>
          <w:tcPr>
            <w:cnfStyle w:val="001000000000" w:firstRow="0" w:lastRow="0" w:firstColumn="1" w:lastColumn="0" w:oddVBand="0" w:evenVBand="0" w:oddHBand="0" w:evenHBand="0" w:firstRowFirstColumn="0" w:firstRowLastColumn="0" w:lastRowFirstColumn="0" w:lastRowLastColumn="0"/>
            <w:tcW w:w="2425" w:type="dxa"/>
          </w:tcPr>
          <w:p w14:paraId="15849F4B" w14:textId="176D73E1" w:rsidR="005C57AD" w:rsidRPr="004A64EF" w:rsidRDefault="005C57AD">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1BDFB90B"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 hulumtimi, inovacioni dhe konkurrueshmëria</w:t>
            </w:r>
          </w:p>
        </w:tc>
      </w:tr>
    </w:tbl>
    <w:p w14:paraId="5D99849C" w14:textId="525F5060" w:rsidR="005C57AD" w:rsidRPr="00976D33" w:rsidRDefault="00775ADB" w:rsidP="005C57AD">
      <w:pPr>
        <w:pStyle w:val="Heading3"/>
      </w:pPr>
      <w:bookmarkStart w:id="279" w:name="_Toc182302293"/>
      <w:r>
        <w:lastRenderedPageBreak/>
        <w:t>Politikat dhe masat për të promovuar rolin e komuniteteve lokale të energjisë së ripërtëritshme</w:t>
      </w:r>
      <w:bookmarkEnd w:id="276"/>
      <w:bookmarkEnd w:id="279"/>
      <w:r>
        <w:t xml:space="preserve"> </w:t>
      </w:r>
    </w:p>
    <w:tbl>
      <w:tblPr>
        <w:tblStyle w:val="GridTable5Dark-Accent1"/>
        <w:tblW w:w="0" w:type="auto"/>
        <w:tblLook w:val="04A0" w:firstRow="1" w:lastRow="0" w:firstColumn="1" w:lastColumn="0" w:noHBand="0" w:noVBand="1"/>
      </w:tblPr>
      <w:tblGrid>
        <w:gridCol w:w="2425"/>
        <w:gridCol w:w="7139"/>
      </w:tblGrid>
      <w:tr w:rsidR="005C57AD" w:rsidRPr="004A64EF" w14:paraId="288BC1A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658132EE" w14:textId="3978CBAC" w:rsidR="005C57AD" w:rsidRPr="004A64EF" w:rsidRDefault="005C57AD">
            <w:pPr>
              <w:spacing w:before="20" w:after="20"/>
              <w:jc w:val="left"/>
              <w:rPr>
                <w:color w:val="FFFFFF" w:themeColor="background1"/>
                <w:sz w:val="18"/>
                <w:szCs w:val="18"/>
              </w:rPr>
            </w:pPr>
            <w:bookmarkStart w:id="280" w:name="_Toc71247199"/>
            <w:bookmarkStart w:id="281" w:name="_Toc138210183"/>
            <w:bookmarkStart w:id="282" w:name="_Toc138998484"/>
            <w:bookmarkStart w:id="283" w:name="_Toc37795471"/>
            <w:r>
              <w:rPr>
                <w:color w:val="FFFFFF" w:themeColor="background1"/>
                <w:sz w:val="18"/>
              </w:rPr>
              <w:t>PM 45: Planet Komunale të Veprimit për Energji dhe Klimë</w:t>
            </w:r>
            <w:bookmarkEnd w:id="280"/>
            <w:bookmarkEnd w:id="281"/>
            <w:bookmarkEnd w:id="282"/>
          </w:p>
        </w:tc>
      </w:tr>
      <w:tr w:rsidR="005C57AD" w:rsidRPr="004A64EF" w14:paraId="43B7A3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14903048" w14:textId="77777777" w:rsidR="005C57AD" w:rsidRPr="004A64EF" w:rsidRDefault="005C57AD">
            <w:pPr>
              <w:spacing w:before="20" w:after="20"/>
              <w:jc w:val="left"/>
              <w:rPr>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Sipas nenit 6 (1) të Ligjit për EE, duke filluar nga 28 shkurti 2019 dhe çdo tre (3) vjet, komunat do të përgatisin Planet Komunale të Veprimit për Efiçiencë të Energjisë që do të përfshijnë politikën e propozuar të efiçiencës së energjisë dhe masat për përmirësimin e efiçiencës së energjisë që mbulojnë të gjithë sektorët që veprojnë në nivel komunal, duke përfshirë ndërtesat komunale. </w:t>
            </w:r>
          </w:p>
          <w:p w14:paraId="7A98F81E" w14:textId="461A5DE0" w:rsidR="005C57AD" w:rsidRPr="004A64EF" w:rsidRDefault="005C57AD">
            <w:pPr>
              <w:spacing w:before="20" w:after="20"/>
              <w:jc w:val="left"/>
              <w:rPr>
                <w:color w:val="FFFFFF" w:themeColor="background1"/>
                <w:sz w:val="18"/>
                <w:szCs w:val="18"/>
              </w:rPr>
            </w:pPr>
            <w:r>
              <w:rPr>
                <w:b w:val="0"/>
                <w:color w:val="FFFFFF" w:themeColor="background1"/>
                <w:sz w:val="18"/>
              </w:rPr>
              <w:t xml:space="preserve">Planet Komunale të Veprimit për Efiçiencë të Energjisë janë duke u zhvilluar për të gjitha 38 komunat në Kosovë dhe do të përfundojnë gjatë vitit 2019. Ky aktivitet mbështetet përmes projektit “Mbështetje për Zbatimin e Paketës së 3-të të Energjisë me Fokus në Efiçiencën e Energjisë dhe Burimet e Ripërtëritshme”, të financuar nga BE-ja dhe Qeveria Gjermane dhe të implementuar GIZ KEP. Zhvillimi i PKVEE-ve komunale do t’u mundësojë komunave të aplikojnë në Fondin e Kosovës për Efiçiencë të Energjisë dhe donatorët tjerë në mënyrë që të zbatojnë masat e EE-së dhe të reduktojnë konsumin e energjisë. </w:t>
            </w:r>
          </w:p>
          <w:p w14:paraId="59739F6B" w14:textId="04CB9D38" w:rsidR="005C57AD" w:rsidRPr="00B23B48" w:rsidRDefault="005C57AD">
            <w:pPr>
              <w:spacing w:before="20" w:after="20"/>
              <w:jc w:val="left"/>
              <w:rPr>
                <w:b w:val="0"/>
                <w:bCs w:val="0"/>
                <w:color w:val="FFFFFF" w:themeColor="background1"/>
                <w:sz w:val="18"/>
                <w:szCs w:val="18"/>
              </w:rPr>
            </w:pPr>
            <w:r w:rsidRPr="00B23B48">
              <w:rPr>
                <w:b w:val="0"/>
                <w:bCs w:val="0"/>
                <w:color w:val="FFFFFF" w:themeColor="background1"/>
                <w:sz w:val="18"/>
              </w:rPr>
              <w:t>Në të ardhmen, këto plane do të zëvendësohen me Planet e Veprimit për Energjinë dhe Klimën në nivel lokal, në mënyrë që të jenë në përputhje me PKEK-në, dhe aspektet gjinore dhe sociale do të integrohen në veprimet e propozuara dhe alokimin e burimeve.</w:t>
            </w:r>
          </w:p>
        </w:tc>
      </w:tr>
      <w:tr w:rsidR="005C57AD" w:rsidRPr="004A64EF" w14:paraId="7014235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7180BE4"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708D1965"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rregullator</w:t>
            </w:r>
          </w:p>
        </w:tc>
      </w:tr>
      <w:tr w:rsidR="005C57AD" w:rsidRPr="004A64EF" w14:paraId="550C5C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4F9D815F"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68790A94"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0697AD48" w14:textId="77777777"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Aktualisht, nga 38 komuna të Kosovës, 22 PVEE janë miratuar nga kuvendet komunale përkatëse, dhe 7 janë në procedurë për miratim.</w:t>
            </w:r>
          </w:p>
          <w:p w14:paraId="03DF4AA6" w14:textId="77777777"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GIZ KEP tashmë ka mbështetur 6 komuna të Kosovës për hartimin e pilot Planeve Komunale të Veprimit për Energji dhe Klimë. </w:t>
            </w:r>
          </w:p>
          <w:p w14:paraId="283F6B38" w14:textId="77777777"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GIZ ORF - ETC do të mbështesë dy komuna të Kosovës për të zhvilluar Plane të Veprimit për Energji të Qëndrueshme dhe Klimë. </w:t>
            </w:r>
          </w:p>
          <w:p w14:paraId="2400FD91" w14:textId="77777777"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Qasja e përbashkët do të arrihet me palët e interesit të Kosovës (niveli qendror dhe lokal).</w:t>
            </w:r>
          </w:p>
        </w:tc>
      </w:tr>
      <w:tr w:rsidR="005C57AD" w:rsidRPr="004A64EF" w14:paraId="3038055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563E9BEA" w14:textId="77777777" w:rsidR="005C57AD" w:rsidRPr="004A64EF" w:rsidRDefault="005C57AD">
            <w:pPr>
              <w:spacing w:before="20" w:after="20"/>
              <w:jc w:val="left"/>
              <w:rPr>
                <w:color w:val="FFFFFF" w:themeColor="background1"/>
                <w:sz w:val="18"/>
                <w:szCs w:val="18"/>
              </w:rPr>
            </w:pPr>
            <w:r>
              <w:rPr>
                <w:color w:val="FFFFFF" w:themeColor="background1"/>
                <w:sz w:val="18"/>
              </w:rPr>
              <w:t>Efektet kuantitative</w:t>
            </w:r>
          </w:p>
        </w:tc>
        <w:tc>
          <w:tcPr>
            <w:tcW w:w="7139" w:type="dxa"/>
            <w:vAlign w:val="center"/>
          </w:tcPr>
          <w:p w14:paraId="3AF04FF4"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n/a</w:t>
            </w:r>
          </w:p>
        </w:tc>
      </w:tr>
      <w:tr w:rsidR="005C57AD" w:rsidRPr="004A64EF" w14:paraId="08B205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03232FF" w14:textId="77777777" w:rsidR="005C57AD" w:rsidRPr="004A64EF" w:rsidRDefault="005C57AD">
            <w:pPr>
              <w:spacing w:before="20" w:after="20"/>
              <w:jc w:val="left"/>
              <w:rPr>
                <w:color w:val="FFFFFF" w:themeColor="background1"/>
                <w:sz w:val="18"/>
                <w:szCs w:val="18"/>
              </w:rPr>
            </w:pPr>
            <w:r>
              <w:rPr>
                <w:color w:val="FFFFFF" w:themeColor="background1"/>
                <w:sz w:val="18"/>
              </w:rPr>
              <w:t>Investimet</w:t>
            </w:r>
          </w:p>
        </w:tc>
        <w:tc>
          <w:tcPr>
            <w:tcW w:w="7139" w:type="dxa"/>
            <w:vAlign w:val="center"/>
          </w:tcPr>
          <w:p w14:paraId="50DB50A7" w14:textId="0EDABB27" w:rsidR="005C57AD" w:rsidRPr="004A64EF" w:rsidRDefault="00F8477C">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0.2 mil. euro në vit (2025-2030), për asistencë nga donatorët për të gjitha komunat (Burimi: Konsultimet e donatorëve, vlerësimi i ekspertëve). </w:t>
            </w:r>
          </w:p>
        </w:tc>
      </w:tr>
      <w:tr w:rsidR="005C57AD" w:rsidRPr="004A64EF" w14:paraId="015B77BB"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3094D82C" w14:textId="77777777" w:rsidR="005C57AD" w:rsidRPr="004A64EF" w:rsidRDefault="005C57AD">
            <w:pPr>
              <w:spacing w:before="20" w:after="20"/>
              <w:jc w:val="left"/>
              <w:rPr>
                <w:color w:val="FFFFFF" w:themeColor="background1"/>
                <w:sz w:val="18"/>
                <w:szCs w:val="18"/>
              </w:rPr>
            </w:pPr>
            <w:r>
              <w:rPr>
                <w:color w:val="FFFFFF" w:themeColor="background1"/>
                <w:sz w:val="18"/>
              </w:rPr>
              <w:t>Institucioni përgjegjës</w:t>
            </w:r>
          </w:p>
        </w:tc>
        <w:tc>
          <w:tcPr>
            <w:tcW w:w="7139" w:type="dxa"/>
            <w:vAlign w:val="center"/>
          </w:tcPr>
          <w:p w14:paraId="5935D5E4" w14:textId="3D2A517E"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omunat, ME, FKEE</w:t>
            </w:r>
          </w:p>
        </w:tc>
      </w:tr>
      <w:tr w:rsidR="005C57AD" w:rsidRPr="004A64EF" w14:paraId="2F2C5C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D0CE3A0" w14:textId="77777777" w:rsidR="005C57AD" w:rsidRPr="004A64EF" w:rsidRDefault="005C57AD">
            <w:pPr>
              <w:spacing w:before="20" w:after="20"/>
              <w:jc w:val="left"/>
              <w:rPr>
                <w:color w:val="FFFFFF" w:themeColor="background1"/>
                <w:sz w:val="18"/>
                <w:szCs w:val="18"/>
              </w:rPr>
            </w:pPr>
            <w:r>
              <w:rPr>
                <w:color w:val="FFFFFF" w:themeColor="background1"/>
                <w:sz w:val="18"/>
              </w:rPr>
              <w:t>Treguesit e progresit</w:t>
            </w:r>
          </w:p>
        </w:tc>
        <w:tc>
          <w:tcPr>
            <w:tcW w:w="7139" w:type="dxa"/>
            <w:vAlign w:val="center"/>
          </w:tcPr>
          <w:p w14:paraId="62854EC9"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Numri i planeve të veprimit të dorëzuara </w:t>
            </w:r>
          </w:p>
        </w:tc>
      </w:tr>
      <w:tr w:rsidR="005C57AD" w:rsidRPr="00976D33" w14:paraId="7620173C" w14:textId="77777777">
        <w:tc>
          <w:tcPr>
            <w:cnfStyle w:val="001000000000" w:firstRow="0" w:lastRow="0" w:firstColumn="1" w:lastColumn="0" w:oddVBand="0" w:evenVBand="0" w:oddHBand="0" w:evenHBand="0" w:firstRowFirstColumn="0" w:firstRowLastColumn="0" w:lastRowFirstColumn="0" w:lastRowLastColumn="0"/>
            <w:tcW w:w="2425" w:type="dxa"/>
          </w:tcPr>
          <w:p w14:paraId="53DE186B" w14:textId="23079A90" w:rsidR="005C57AD" w:rsidRPr="004A64EF" w:rsidRDefault="005C57AD">
            <w:pPr>
              <w:spacing w:before="20" w:after="20"/>
              <w:jc w:val="left"/>
              <w:rPr>
                <w:color w:val="FFFFFF" w:themeColor="background1"/>
                <w:sz w:val="18"/>
                <w:szCs w:val="18"/>
              </w:rPr>
            </w:pPr>
            <w:bookmarkStart w:id="284" w:name="_Toc71271822"/>
            <w:bookmarkEnd w:id="283"/>
            <w:r>
              <w:rPr>
                <w:color w:val="FFFFFF" w:themeColor="background1"/>
                <w:sz w:val="18"/>
              </w:rPr>
              <w:t>Lidhja me dimension</w:t>
            </w:r>
            <w:r w:rsidR="0037748E">
              <w:rPr>
                <w:color w:val="FFFFFF" w:themeColor="background1"/>
                <w:sz w:val="18"/>
              </w:rPr>
              <w:t>et e tjera</w:t>
            </w:r>
          </w:p>
        </w:tc>
        <w:tc>
          <w:tcPr>
            <w:tcW w:w="7139" w:type="dxa"/>
          </w:tcPr>
          <w:p w14:paraId="0A5B92EC" w14:textId="77777777" w:rsidR="005C57AD" w:rsidRPr="00976D33"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48285F25" w14:textId="2700A3D8" w:rsidR="005C57AD" w:rsidRPr="00976D33" w:rsidRDefault="005C57AD" w:rsidP="005C57AD">
      <w:pPr>
        <w:spacing w:before="0" w:after="200"/>
        <w:jc w:val="left"/>
        <w:rPr>
          <w:rFonts w:asciiTheme="majorHAnsi" w:eastAsiaTheme="majorEastAsia" w:hAnsiTheme="majorHAnsi" w:cstheme="majorBidi"/>
          <w:color w:val="012639" w:themeColor="accent1" w:themeShade="7F"/>
          <w:sz w:val="22"/>
          <w:szCs w:val="24"/>
        </w:rPr>
      </w:pPr>
    </w:p>
    <w:p w14:paraId="4FD6DC24" w14:textId="1CB2847E" w:rsidR="005C57AD" w:rsidRPr="00976D33" w:rsidRDefault="00775ADB" w:rsidP="005C57AD">
      <w:pPr>
        <w:pStyle w:val="Heading3"/>
        <w:rPr>
          <w:rFonts w:cstheme="minorHAnsi"/>
        </w:rPr>
      </w:pPr>
      <w:bookmarkStart w:id="285" w:name="_Toc182302294"/>
      <w:r>
        <w:t>Masat për shfrytëzimin e potencialeve të efiçiencës së energjisë të infrastrukturës elektrike</w:t>
      </w:r>
      <w:bookmarkEnd w:id="284"/>
      <w:bookmarkEnd w:id="285"/>
    </w:p>
    <w:tbl>
      <w:tblPr>
        <w:tblStyle w:val="GridTable5Dark-Accent1"/>
        <w:tblW w:w="0" w:type="auto"/>
        <w:tblLook w:val="04A0" w:firstRow="1" w:lastRow="0" w:firstColumn="1" w:lastColumn="0" w:noHBand="0" w:noVBand="1"/>
      </w:tblPr>
      <w:tblGrid>
        <w:gridCol w:w="2425"/>
        <w:gridCol w:w="7139"/>
      </w:tblGrid>
      <w:tr w:rsidR="005C57AD" w:rsidRPr="004A64EF" w14:paraId="1C37131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0C838C8" w14:textId="77471CEF" w:rsidR="005C57AD" w:rsidRPr="004A64EF" w:rsidRDefault="005C57AD">
            <w:pPr>
              <w:spacing w:before="20" w:after="20"/>
              <w:jc w:val="left"/>
              <w:rPr>
                <w:color w:val="FFFFFF" w:themeColor="background1"/>
                <w:sz w:val="18"/>
                <w:szCs w:val="18"/>
              </w:rPr>
            </w:pPr>
            <w:bookmarkStart w:id="286" w:name="_Ref138208272"/>
            <w:bookmarkStart w:id="287" w:name="_Toc71247200"/>
            <w:bookmarkStart w:id="288" w:name="_Toc138210184"/>
            <w:bookmarkStart w:id="289" w:name="_Toc138998485"/>
            <w:r>
              <w:rPr>
                <w:color w:val="FFFFFF" w:themeColor="background1"/>
                <w:sz w:val="18"/>
              </w:rPr>
              <w:t>PM</w:t>
            </w:r>
            <w:bookmarkEnd w:id="286"/>
            <w:r>
              <w:rPr>
                <w:color w:val="FFFFFF" w:themeColor="background1"/>
                <w:sz w:val="18"/>
              </w:rPr>
              <w:t xml:space="preserve"> 46: Modernizimi i rrjeteve</w:t>
            </w:r>
            <w:bookmarkEnd w:id="287"/>
            <w:r>
              <w:rPr>
                <w:color w:val="FFFFFF" w:themeColor="background1"/>
                <w:sz w:val="18"/>
              </w:rPr>
              <w:t xml:space="preserve"> dhe reduktimi i humbjeve në rrjet</w:t>
            </w:r>
            <w:bookmarkStart w:id="290" w:name="_Toc37795472"/>
            <w:bookmarkEnd w:id="288"/>
            <w:bookmarkEnd w:id="289"/>
          </w:p>
        </w:tc>
      </w:tr>
      <w:tr w:rsidR="005C57AD" w:rsidRPr="004A64EF" w14:paraId="0174AB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vAlign w:val="center"/>
          </w:tcPr>
          <w:p w14:paraId="07E5442A" w14:textId="77777777" w:rsidR="005C57AD" w:rsidRPr="004A64EF" w:rsidRDefault="005C57AD">
            <w:pPr>
              <w:spacing w:before="20" w:after="20"/>
              <w:jc w:val="left"/>
              <w:rPr>
                <w:b w:val="0"/>
                <w:bCs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ZRRE ka zhvilluar legjislacionin sekondar efikas i cili rregullon të gjitha aspektet e përmirësimit të infrastrukturës energjetike dhe shfrytëzimin e përgjithshëm të efiçiencës së energjisë. Rregullatori miraton planin 5-vjeçar të investimeve të Rrjetit të Distribuimit i cili synon të përmirësojë sigurinë e furnizimit, duke ulur nivelin e humbjeve në rrjet.</w:t>
            </w:r>
          </w:p>
        </w:tc>
      </w:tr>
      <w:tr w:rsidR="005C57AD" w:rsidRPr="004A64EF" w14:paraId="1E962866"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73D8C4F7" w14:textId="77777777" w:rsidR="005C57AD" w:rsidRPr="004A64EF" w:rsidRDefault="005C57AD">
            <w:pPr>
              <w:spacing w:before="20" w:after="20"/>
              <w:jc w:val="left"/>
              <w:rPr>
                <w:color w:val="FFFFFF" w:themeColor="background1"/>
                <w:sz w:val="18"/>
                <w:szCs w:val="18"/>
              </w:rPr>
            </w:pPr>
            <w:r>
              <w:rPr>
                <w:color w:val="FFFFFF" w:themeColor="background1"/>
                <w:sz w:val="18"/>
              </w:rPr>
              <w:t>Sektori/lloji</w:t>
            </w:r>
          </w:p>
        </w:tc>
        <w:tc>
          <w:tcPr>
            <w:tcW w:w="7139" w:type="dxa"/>
            <w:vAlign w:val="center"/>
          </w:tcPr>
          <w:p w14:paraId="5E091C79" w14:textId="77777777" w:rsidR="005C57AD" w:rsidRPr="004A64EF" w:rsidRDefault="005C57AD">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Energjetik/teknik</w:t>
            </w:r>
          </w:p>
        </w:tc>
      </w:tr>
      <w:tr w:rsidR="005C57AD" w:rsidRPr="004A64EF" w14:paraId="112A80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1988DC0" w14:textId="77777777" w:rsidR="005C57AD" w:rsidRPr="004A64EF" w:rsidRDefault="005C57AD">
            <w:pPr>
              <w:spacing w:before="20" w:after="20"/>
              <w:jc w:val="left"/>
              <w:rPr>
                <w:color w:val="FFFFFF" w:themeColor="background1"/>
                <w:sz w:val="18"/>
                <w:szCs w:val="18"/>
              </w:rPr>
            </w:pPr>
            <w:r>
              <w:rPr>
                <w:color w:val="FFFFFF" w:themeColor="background1"/>
                <w:sz w:val="18"/>
              </w:rPr>
              <w:t>Statusi i implementimit</w:t>
            </w:r>
          </w:p>
        </w:tc>
        <w:tc>
          <w:tcPr>
            <w:tcW w:w="7139" w:type="dxa"/>
            <w:vAlign w:val="center"/>
          </w:tcPr>
          <w:p w14:paraId="5482B72C" w14:textId="77777777" w:rsidR="005C57AD" w:rsidRPr="004A64EF" w:rsidRDefault="005C57AD">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Në zbatim</w:t>
            </w:r>
          </w:p>
          <w:p w14:paraId="35B9E435" w14:textId="1EBE7106"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Për të mundësuar sigurinë e furnizimit me energji elektrike, për të mbështetur rritjen e ngarkesës, integrimin e burimeve të ripërtëritshme, zgjerimin dhe forcimin e rrjetit dhe rritjen e cilësisë së furnizimit, ZRRE, gjatë rishikimit periodik për periudhën rregullatore 2018-2022 ka lejuar investime kapitale prej rreth 131 milionë euro për OSSH-në. Nga vlera e lejuar për periudhën e tarifave 5-vjeçare, ishin planifikuar të realizoheshin 20.5 milion euro në vitin 2021, ndërsa OSSH ka raportuar se ka realizuar 22.57 milion euro, ose shkalla e realizimit të investimeve kapitale është 10% më e lartë, dhe ishin planifikuar të realizoheshin 19.867 milion euro në vitin 2022, ndërsa OSSH raportoi se ka realizuar 19.25 milion euro. Projektet investuese për vitin 2021 në OSSH përfshijnë investimet në rrjetet e tensionit të mesëm dhe të ulët, investimet në digjitalizimin dhe modernizimin e rrjetit, investimet në SCADA, njehsorët inteligjentë etj. Nëpërmjet projekteve investuese, OSSH synon të arrijë objektivat kyçe siç janë reduktimi teknik dhe humbjet komerciale, furnizimi i besueshëm dhe më i mirë me energji dhe rritja e kapaciteteve ekzistuese, integrimi i BRE-ve dhe modernizimi i rrjetit.</w:t>
            </w:r>
          </w:p>
          <w:p w14:paraId="3774A6A9" w14:textId="77777777" w:rsidR="005C57AD" w:rsidRPr="004A64EF" w:rsidRDefault="005C57AD" w:rsidP="00AF7BBF">
            <w:pPr>
              <w:pStyle w:val="ListParagraph"/>
              <w:numPr>
                <w:ilvl w:val="0"/>
                <w:numId w:val="37"/>
              </w:num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U miratua plani 5 vjeçar i investimeve (2023-2027) sipas të cilit investimi total prej 122 milionë eurosh do të mundësojë që humbjet teknike të arrijnë në </w:t>
            </w:r>
            <w:r>
              <w:rPr>
                <w:sz w:val="18"/>
              </w:rPr>
              <w:lastRenderedPageBreak/>
              <w:t>11.48% nga 12.21% në vitin 2022, ose 0.73 pp më të ulëta dhe humbjet komerciale të arrijnë në 1.82% nga 4.47%.</w:t>
            </w:r>
          </w:p>
        </w:tc>
      </w:tr>
      <w:tr w:rsidR="001F3106" w:rsidRPr="004A64EF" w14:paraId="1F01D190"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2689F5AD" w14:textId="77777777" w:rsidR="001F3106" w:rsidRPr="004A64EF" w:rsidRDefault="001F3106" w:rsidP="001F3106">
            <w:pPr>
              <w:spacing w:before="20" w:after="20"/>
              <w:jc w:val="left"/>
              <w:rPr>
                <w:color w:val="FFFFFF" w:themeColor="background1"/>
                <w:sz w:val="18"/>
                <w:szCs w:val="18"/>
              </w:rPr>
            </w:pPr>
            <w:r>
              <w:rPr>
                <w:color w:val="FFFFFF" w:themeColor="background1"/>
                <w:sz w:val="18"/>
              </w:rPr>
              <w:lastRenderedPageBreak/>
              <w:t>Efektet kuantitative</w:t>
            </w:r>
          </w:p>
        </w:tc>
        <w:tc>
          <w:tcPr>
            <w:tcW w:w="7139" w:type="dxa"/>
            <w:vAlign w:val="center"/>
          </w:tcPr>
          <w:p w14:paraId="15A2BB8D" w14:textId="1BFD40D4" w:rsidR="001F3106" w:rsidRPr="004A64EF" w:rsidRDefault="001F3106" w:rsidP="001F310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9% humbje teknike në rrjetin e distribuimit deri në vitin 2031, kursime bruto në konsumin final të energjisë prej 21.6 ktoe në vit deri në vitin 2031 (kundër niveleve të humbjeve teknike të vitit 2022 në rrjetin e shpërndarjes) Burimi: vlerësimi i ekspertëve</w:t>
            </w:r>
          </w:p>
        </w:tc>
      </w:tr>
      <w:tr w:rsidR="001F3106" w:rsidRPr="004A64EF" w14:paraId="64C8DB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3D143C7" w14:textId="77777777" w:rsidR="001F3106" w:rsidRPr="004A64EF" w:rsidRDefault="001F3106" w:rsidP="001F3106">
            <w:pPr>
              <w:spacing w:before="20" w:after="20"/>
              <w:jc w:val="left"/>
              <w:rPr>
                <w:color w:val="FFFFFF" w:themeColor="background1"/>
                <w:sz w:val="18"/>
                <w:szCs w:val="18"/>
              </w:rPr>
            </w:pPr>
            <w:r>
              <w:rPr>
                <w:color w:val="FFFFFF" w:themeColor="background1"/>
                <w:sz w:val="18"/>
              </w:rPr>
              <w:t>Investimet</w:t>
            </w:r>
          </w:p>
        </w:tc>
        <w:tc>
          <w:tcPr>
            <w:tcW w:w="7139" w:type="dxa"/>
          </w:tcPr>
          <w:p w14:paraId="2E21E131" w14:textId="77777777" w:rsidR="001F3106" w:rsidRPr="004A64EF" w:rsidRDefault="001F3106" w:rsidP="001F3106">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Buxheti i Strategjisë Kombëtare të Energjisë parashikon një buxhet total prej rreth 127.12 mil. euro për modernizimin e rrjetit dhe punën në drejtim të zvogëlimit të humbjeve në rrjet, që do të financohen nga KEDS dhe KOSTT dhe do të shpenzohen ndërmjet viteve 2022 dhe 2025.</w:t>
            </w:r>
          </w:p>
        </w:tc>
      </w:tr>
      <w:tr w:rsidR="001F3106" w:rsidRPr="004A64EF" w14:paraId="63FE714C" w14:textId="77777777">
        <w:tc>
          <w:tcPr>
            <w:cnfStyle w:val="001000000000" w:firstRow="0" w:lastRow="0" w:firstColumn="1" w:lastColumn="0" w:oddVBand="0" w:evenVBand="0" w:oddHBand="0" w:evenHBand="0" w:firstRowFirstColumn="0" w:firstRowLastColumn="0" w:lastRowFirstColumn="0" w:lastRowLastColumn="0"/>
            <w:tcW w:w="2425" w:type="dxa"/>
            <w:vAlign w:val="center"/>
          </w:tcPr>
          <w:p w14:paraId="089DBC1A" w14:textId="77777777" w:rsidR="001F3106" w:rsidRPr="004A64EF" w:rsidRDefault="001F3106" w:rsidP="001F3106">
            <w:pPr>
              <w:spacing w:before="20" w:after="20"/>
              <w:jc w:val="left"/>
              <w:rPr>
                <w:color w:val="FFFFFF" w:themeColor="background1"/>
                <w:sz w:val="18"/>
                <w:szCs w:val="18"/>
              </w:rPr>
            </w:pPr>
            <w:r>
              <w:rPr>
                <w:color w:val="FFFFFF" w:themeColor="background1"/>
                <w:sz w:val="18"/>
              </w:rPr>
              <w:t>Institucioni përgjegjës</w:t>
            </w:r>
          </w:p>
        </w:tc>
        <w:tc>
          <w:tcPr>
            <w:tcW w:w="7139" w:type="dxa"/>
          </w:tcPr>
          <w:p w14:paraId="2645EF6A" w14:textId="77777777" w:rsidR="001F3106" w:rsidRPr="004A64EF" w:rsidRDefault="001F3106" w:rsidP="001F310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KEDS</w:t>
            </w:r>
          </w:p>
        </w:tc>
      </w:tr>
      <w:tr w:rsidR="001F3106" w:rsidRPr="004A64EF" w14:paraId="51F4EF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334D6EDD" w14:textId="77777777" w:rsidR="001F3106" w:rsidRPr="004A64EF" w:rsidRDefault="001F3106" w:rsidP="001F3106">
            <w:pPr>
              <w:spacing w:before="20" w:after="20"/>
              <w:jc w:val="left"/>
              <w:rPr>
                <w:color w:val="FFFFFF" w:themeColor="background1"/>
                <w:sz w:val="18"/>
                <w:szCs w:val="18"/>
              </w:rPr>
            </w:pPr>
            <w:r>
              <w:rPr>
                <w:color w:val="FFFFFF" w:themeColor="background1"/>
                <w:sz w:val="18"/>
              </w:rPr>
              <w:t>Treguesit e progresit</w:t>
            </w:r>
          </w:p>
        </w:tc>
        <w:tc>
          <w:tcPr>
            <w:tcW w:w="7139" w:type="dxa"/>
          </w:tcPr>
          <w:p w14:paraId="3CA2F099" w14:textId="77777777" w:rsidR="001F3106" w:rsidRPr="004A64EF" w:rsidRDefault="001F3106" w:rsidP="001F3106">
            <w:pPr>
              <w:spacing w:before="20" w:after="20"/>
              <w:jc w:val="left"/>
              <w:cnfStyle w:val="000000100000" w:firstRow="0" w:lastRow="0" w:firstColumn="0" w:lastColumn="0" w:oddVBand="0" w:evenVBand="0" w:oddHBand="1" w:evenHBand="0" w:firstRowFirstColumn="0" w:firstRowLastColumn="0" w:lastRowFirstColumn="0" w:lastRowLastColumn="0"/>
              <w:rPr>
                <w:sz w:val="18"/>
                <w:szCs w:val="18"/>
              </w:rPr>
            </w:pPr>
            <w:r>
              <w:rPr>
                <w:sz w:val="18"/>
              </w:rPr>
              <w:t>% humbjeve në rrjetin e distribuimit</w:t>
            </w:r>
          </w:p>
        </w:tc>
      </w:tr>
      <w:tr w:rsidR="001F3106" w:rsidRPr="00976D33" w14:paraId="5DE35A00" w14:textId="77777777">
        <w:tc>
          <w:tcPr>
            <w:cnfStyle w:val="001000000000" w:firstRow="0" w:lastRow="0" w:firstColumn="1" w:lastColumn="0" w:oddVBand="0" w:evenVBand="0" w:oddHBand="0" w:evenHBand="0" w:firstRowFirstColumn="0" w:firstRowLastColumn="0" w:lastRowFirstColumn="0" w:lastRowLastColumn="0"/>
            <w:tcW w:w="2425" w:type="dxa"/>
          </w:tcPr>
          <w:p w14:paraId="3C82CA64" w14:textId="20BDAD4D" w:rsidR="001F3106" w:rsidRPr="004A64EF" w:rsidRDefault="001F3106" w:rsidP="001F3106">
            <w:pPr>
              <w:spacing w:before="20" w:after="20"/>
              <w:jc w:val="left"/>
              <w:rPr>
                <w:color w:val="FFFFFF" w:themeColor="background1"/>
                <w:sz w:val="18"/>
                <w:szCs w:val="18"/>
              </w:rPr>
            </w:pPr>
            <w:r>
              <w:rPr>
                <w:color w:val="FFFFFF" w:themeColor="background1"/>
                <w:sz w:val="18"/>
              </w:rPr>
              <w:t>Lidhja me dimension</w:t>
            </w:r>
            <w:r w:rsidR="0037748E">
              <w:rPr>
                <w:color w:val="FFFFFF" w:themeColor="background1"/>
                <w:sz w:val="18"/>
              </w:rPr>
              <w:t>et e tjera</w:t>
            </w:r>
          </w:p>
        </w:tc>
        <w:tc>
          <w:tcPr>
            <w:tcW w:w="7139" w:type="dxa"/>
          </w:tcPr>
          <w:p w14:paraId="009B38EC" w14:textId="77777777" w:rsidR="001F3106" w:rsidRPr="00976D33" w:rsidRDefault="001F3106" w:rsidP="001F3106">
            <w:pPr>
              <w:spacing w:before="20" w:after="20"/>
              <w:jc w:val="left"/>
              <w:cnfStyle w:val="000000000000" w:firstRow="0" w:lastRow="0" w:firstColumn="0" w:lastColumn="0" w:oddVBand="0" w:evenVBand="0" w:oddHBand="0" w:evenHBand="0" w:firstRowFirstColumn="0" w:firstRowLastColumn="0" w:lastRowFirstColumn="0" w:lastRowLastColumn="0"/>
              <w:rPr>
                <w:sz w:val="18"/>
                <w:szCs w:val="18"/>
              </w:rPr>
            </w:pPr>
            <w:r>
              <w:rPr>
                <w:sz w:val="18"/>
              </w:rPr>
              <w:t>Dekarbonizimi, siguria energjetike</w:t>
            </w:r>
          </w:p>
        </w:tc>
      </w:tr>
    </w:tbl>
    <w:p w14:paraId="7600888A" w14:textId="77777777" w:rsidR="005C57AD" w:rsidRPr="00976D33" w:rsidRDefault="005C57AD" w:rsidP="005C57AD">
      <w:pPr>
        <w:ind w:left="360"/>
        <w:rPr>
          <w:rFonts w:cstheme="minorHAnsi"/>
        </w:rPr>
      </w:pPr>
    </w:p>
    <w:p w14:paraId="0D8319EF" w14:textId="0CC5575F" w:rsidR="005C57AD" w:rsidRPr="00976D33" w:rsidRDefault="005C57AD" w:rsidP="005C57AD">
      <w:pPr>
        <w:pStyle w:val="Heading3"/>
      </w:pPr>
      <w:bookmarkStart w:id="291" w:name="_Toc71271823"/>
      <w:bookmarkStart w:id="292" w:name="_Toc182302295"/>
      <w:r>
        <w:t>Bashkëpunimi rajonal</w:t>
      </w:r>
      <w:bookmarkEnd w:id="291"/>
      <w:bookmarkEnd w:id="292"/>
    </w:p>
    <w:p w14:paraId="7986ACC7" w14:textId="77777777" w:rsidR="005C57AD" w:rsidRPr="00976D33" w:rsidRDefault="005C57AD" w:rsidP="005C57AD">
      <w:r>
        <w:t xml:space="preserve">Bashkëpunimi rajonal për shumicën e masave është parashikuar përmes EnC-së.  </w:t>
      </w:r>
    </w:p>
    <w:p w14:paraId="3E9F4F05" w14:textId="3A444525" w:rsidR="005C57AD" w:rsidRPr="00976D33" w:rsidRDefault="005C57AD" w:rsidP="005C57AD">
      <w:pPr>
        <w:pStyle w:val="Heading3"/>
      </w:pPr>
      <w:bookmarkStart w:id="293" w:name="_Toc71271824"/>
      <w:bookmarkStart w:id="294" w:name="_Toc182302296"/>
      <w:r>
        <w:t>Masat financuese, duke përfshirë mbështetjen e BE-së dhe donatorët tjerë në këtë fushë</w:t>
      </w:r>
      <w:bookmarkEnd w:id="293"/>
      <w:bookmarkEnd w:id="294"/>
    </w:p>
    <w:p w14:paraId="00A74F0F" w14:textId="6488300A" w:rsidR="005C57AD" w:rsidRPr="00976D33" w:rsidRDefault="005C57AD" w:rsidP="005C57AD">
      <w:r>
        <w:t xml:space="preserve">Investimet e nevojshme jepen në tabelat për secilën masë nëse informacioni i tillë është në dispozicion. </w:t>
      </w:r>
    </w:p>
    <w:p w14:paraId="3BA60E3A" w14:textId="64A6DCDD" w:rsidR="005C57AD" w:rsidRPr="00976D33" w:rsidRDefault="005C57AD" w:rsidP="005C57AD">
      <w:r>
        <w:t xml:space="preserve"> </w:t>
      </w:r>
      <w:r>
        <w:br w:type="page"/>
      </w:r>
    </w:p>
    <w:p w14:paraId="5EF203D6" w14:textId="086B90A5" w:rsidR="005C57AD" w:rsidRPr="00976D33" w:rsidRDefault="00E509D0" w:rsidP="006E6E51">
      <w:pPr>
        <w:pStyle w:val="Heading2"/>
        <w:numPr>
          <w:ilvl w:val="0"/>
          <w:numId w:val="0"/>
        </w:numPr>
        <w:ind w:left="360"/>
      </w:pPr>
      <w:bookmarkStart w:id="295" w:name="_Toc182302297"/>
      <w:bookmarkEnd w:id="290"/>
      <w:r>
        <w:lastRenderedPageBreak/>
        <w:t>3.3 Dimensioni i sigurisë energjetike</w:t>
      </w:r>
      <w:bookmarkEnd w:id="295"/>
      <w:r>
        <w:t xml:space="preserve"> </w:t>
      </w:r>
    </w:p>
    <w:p w14:paraId="058A06EE" w14:textId="77777777" w:rsidR="005C57AD" w:rsidRPr="00976D33" w:rsidRDefault="005C57AD" w:rsidP="00AF7BBF">
      <w:pPr>
        <w:pStyle w:val="Heading3"/>
        <w:numPr>
          <w:ilvl w:val="0"/>
          <w:numId w:val="13"/>
        </w:numPr>
      </w:pPr>
      <w:bookmarkStart w:id="296" w:name="_Toc182302298"/>
      <w:r>
        <w:t>Politikat dhe masat që lidhen me elementët e përcaktuar në pikën 2.3</w:t>
      </w:r>
      <w:bookmarkEnd w:id="296"/>
    </w:p>
    <w:tbl>
      <w:tblPr>
        <w:tblStyle w:val="GridTable5DarkAccent100"/>
        <w:tblW w:w="0" w:type="auto"/>
        <w:tblLook w:val="04A0" w:firstRow="1" w:lastRow="0" w:firstColumn="1" w:lastColumn="0" w:noHBand="0" w:noVBand="1"/>
      </w:tblPr>
      <w:tblGrid>
        <w:gridCol w:w="2425"/>
        <w:gridCol w:w="7139"/>
      </w:tblGrid>
      <w:tr w:rsidR="005C57AD" w:rsidRPr="004A64EF" w14:paraId="6537928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1B38984D" w14:textId="42120CBD" w:rsidR="005C57AD" w:rsidRPr="004A64EF" w:rsidRDefault="005C57AD">
            <w:pPr>
              <w:spacing w:before="20" w:after="20" w:line="240" w:lineRule="auto"/>
              <w:rPr>
                <w:color w:val="333333"/>
                <w:sz w:val="18"/>
              </w:rPr>
            </w:pPr>
            <w:bookmarkStart w:id="297" w:name="_Toc138210185"/>
            <w:bookmarkStart w:id="298" w:name="_Toc138998486"/>
            <w:r>
              <w:rPr>
                <w:color w:val="FFFFFF" w:themeColor="background1"/>
                <w:sz w:val="18"/>
              </w:rPr>
              <w:t>PM 47: Rehabilitimi i TC Kosova B</w:t>
            </w:r>
            <w:bookmarkEnd w:id="297"/>
            <w:bookmarkEnd w:id="298"/>
            <w:r>
              <w:rPr>
                <w:color w:val="FFFFFF" w:themeColor="background1"/>
                <w:sz w:val="18"/>
              </w:rPr>
              <w:t xml:space="preserve"> </w:t>
            </w:r>
          </w:p>
        </w:tc>
      </w:tr>
      <w:tr w:rsidR="005C57AD" w:rsidRPr="004A64EF" w14:paraId="4E82E1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1FFCDC46" w14:textId="77777777" w:rsidR="005C57AD" w:rsidRPr="004A64EF" w:rsidRDefault="005C57AD">
            <w:pPr>
              <w:spacing w:before="20" w:after="20" w:line="240" w:lineRule="auto"/>
              <w:rPr>
                <w:b w:val="0"/>
                <w:bCs w:val="0"/>
                <w:color w:val="FFFFFF" w:themeColor="background1"/>
                <w:sz w:val="18"/>
              </w:rPr>
            </w:pPr>
            <w:r>
              <w:rPr>
                <w:color w:val="FFFFFF" w:themeColor="background1"/>
                <w:sz w:val="18"/>
              </w:rPr>
              <w:t xml:space="preserve">Objektivi: </w:t>
            </w:r>
            <w:r>
              <w:rPr>
                <w:b w:val="0"/>
                <w:color w:val="FFFFFF" w:themeColor="background1"/>
                <w:sz w:val="18"/>
              </w:rPr>
              <w:t xml:space="preserve">Ruajtja e sigurisë së furnizimit duke përmirësuar disponueshmërinë dhe duke zgjatur jetëgjatësinë; reduktimi i emetimeve sipas direktivave të BE-së. </w:t>
            </w:r>
          </w:p>
          <w:p w14:paraId="429B28BF" w14:textId="77777777" w:rsidR="005C57AD" w:rsidRPr="004A64EF" w:rsidRDefault="005C57AD">
            <w:pPr>
              <w:spacing w:before="20" w:after="20" w:line="240" w:lineRule="auto"/>
              <w:rPr>
                <w:b w:val="0"/>
                <w:bCs w:val="0"/>
                <w:color w:val="FFFFFF" w:themeColor="background1"/>
                <w:sz w:val="18"/>
              </w:rPr>
            </w:pPr>
          </w:p>
          <w:p w14:paraId="5576ED85" w14:textId="77777777" w:rsidR="005C57AD" w:rsidRPr="004A64EF" w:rsidRDefault="005C57AD">
            <w:pPr>
              <w:spacing w:before="20" w:after="20" w:line="240" w:lineRule="auto"/>
              <w:rPr>
                <w:color w:val="FFFFFF" w:themeColor="background1"/>
                <w:sz w:val="18"/>
              </w:rPr>
            </w:pPr>
            <w:r>
              <w:rPr>
                <w:color w:val="FFFFFF" w:themeColor="background1"/>
                <w:sz w:val="18"/>
              </w:rPr>
              <w:t>Përshkrimi:</w:t>
            </w:r>
            <w:r>
              <w:rPr>
                <w:b w:val="0"/>
                <w:color w:val="FFFFFF" w:themeColor="background1"/>
                <w:sz w:val="18"/>
              </w:rPr>
              <w:t xml:space="preserve"> </w:t>
            </w:r>
            <w:bookmarkStart w:id="299" w:name="_Hlk170826282"/>
            <w:r>
              <w:rPr>
                <w:b w:val="0"/>
                <w:color w:val="FFFFFF" w:themeColor="background1"/>
                <w:sz w:val="18"/>
              </w:rPr>
              <w:t>Strategjia Kombëtare e Energjisë dhe Plani shoqërues i Zbatimit parashikojnë rinovimin e dy njësive të termocentralit Kosova B. Rinovimi i njësive të Kosovës B1 dhe B2 do të kryhet në dy faza. Deri në fund të vitit 2025 respektivisht 2026, të dy njësitë do të funksionojnë në mënyrë më efikase dhe më të besueshme, duke përmbushur standardet e detyrueshme të emetimit të Direktivës Industriale të Emetimeve. Pas rehabilitimit, prodhimi vjetor pritet të rritet në një kapacitet neto prej 544</w:t>
            </w:r>
            <w:r>
              <w:rPr>
                <w:b w:val="0"/>
                <w:color w:val="FF0000"/>
                <w:sz w:val="18"/>
              </w:rPr>
              <w:t xml:space="preserve"> </w:t>
            </w:r>
            <w:r>
              <w:rPr>
                <w:b w:val="0"/>
                <w:color w:val="FFFFFF" w:themeColor="background1"/>
                <w:sz w:val="18"/>
              </w:rPr>
              <w:t>MW.</w:t>
            </w:r>
            <w:r>
              <w:rPr>
                <w:color w:val="FFFFFF" w:themeColor="background1"/>
                <w:sz w:val="18"/>
              </w:rPr>
              <w:t xml:space="preserve"> </w:t>
            </w:r>
            <w:bookmarkEnd w:id="299"/>
          </w:p>
        </w:tc>
      </w:tr>
      <w:tr w:rsidR="005C57AD" w:rsidRPr="004A64EF" w14:paraId="2CFD6301"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0E1B8C2C" w14:textId="77777777" w:rsidR="005C57AD" w:rsidRPr="004A64EF" w:rsidRDefault="005C57AD">
            <w:pPr>
              <w:spacing w:before="20" w:after="20" w:line="240" w:lineRule="auto"/>
              <w:jc w:val="left"/>
              <w:rPr>
                <w:color w:val="FFFFFF" w:themeColor="background1"/>
                <w:sz w:val="18"/>
                <w:szCs w:val="18"/>
              </w:rPr>
            </w:pPr>
            <w:r>
              <w:rPr>
                <w:color w:val="FFFFFF" w:themeColor="background1"/>
                <w:sz w:val="18"/>
              </w:rPr>
              <w:t>Sektori/lloji</w:t>
            </w:r>
          </w:p>
        </w:tc>
        <w:tc>
          <w:tcPr>
            <w:tcW w:w="7139" w:type="dxa"/>
            <w:hideMark/>
          </w:tcPr>
          <w:p w14:paraId="51DD2C68"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Energjetik/teknik</w:t>
            </w:r>
          </w:p>
        </w:tc>
      </w:tr>
      <w:tr w:rsidR="005C57AD" w:rsidRPr="004A64EF" w14:paraId="5FF986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0FCBF34F" w14:textId="77777777" w:rsidR="005C57AD" w:rsidRPr="004A64EF" w:rsidRDefault="005C57AD">
            <w:pPr>
              <w:spacing w:before="20" w:after="20" w:line="240" w:lineRule="auto"/>
              <w:jc w:val="left"/>
              <w:rPr>
                <w:color w:val="FFFFFF" w:themeColor="background1"/>
                <w:sz w:val="18"/>
              </w:rPr>
            </w:pPr>
            <w:r>
              <w:rPr>
                <w:color w:val="FFFFFF" w:themeColor="background1"/>
                <w:sz w:val="18"/>
              </w:rPr>
              <w:t>Statusi i implementimit</w:t>
            </w:r>
          </w:p>
        </w:tc>
        <w:tc>
          <w:tcPr>
            <w:tcW w:w="7139" w:type="dxa"/>
            <w:hideMark/>
          </w:tcPr>
          <w:p w14:paraId="1E41DE4A" w14:textId="3E18E659"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color w:val="333333"/>
                <w:sz w:val="18"/>
                <w:szCs w:val="18"/>
              </w:rPr>
            </w:pPr>
            <w:r>
              <w:rPr>
                <w:color w:val="333333"/>
                <w:sz w:val="18"/>
              </w:rPr>
              <w:t>KEK-u tashmë ka kontraktuar një sërë punësh, siç është riparimi i kullës ftohëse, e cila po integron të dy njësitë, si dhe modernizimi i turbinës së njësive B1 dhe B2. Megjithatë, për shkak të shtyrjes së projektit për përmirësimin e mjedisit të financuar nga BE në vitin 2025/2026, i cili ka të bëjë me masat për reduktimin e pluhurit dhe NOx, këto aktivitete do të duhet të shtyhen, duke u përshtatur me kohën e zgjatur të pezullimit të dy njësive për zbatimin e projektit të financuar nga BE-ja. Masat për SO</w:t>
            </w:r>
            <w:r>
              <w:rPr>
                <w:color w:val="333333"/>
                <w:sz w:val="18"/>
                <w:vertAlign w:val="subscript"/>
              </w:rPr>
              <w:t>2</w:t>
            </w:r>
            <w:r>
              <w:rPr>
                <w:color w:val="333333"/>
                <w:sz w:val="18"/>
              </w:rPr>
              <w:t xml:space="preserve"> do të shtohen në vitin 2027. </w:t>
            </w:r>
          </w:p>
        </w:tc>
      </w:tr>
      <w:tr w:rsidR="005C57AD" w:rsidRPr="004A64EF" w14:paraId="4B4C6903"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02A56513" w14:textId="77777777" w:rsidR="005C57AD" w:rsidRPr="004A64EF" w:rsidRDefault="005C57AD">
            <w:pPr>
              <w:spacing w:before="20" w:after="20" w:line="240" w:lineRule="auto"/>
              <w:jc w:val="left"/>
              <w:rPr>
                <w:color w:val="FFFFFF" w:themeColor="background1"/>
                <w:sz w:val="18"/>
              </w:rPr>
            </w:pPr>
            <w:r>
              <w:rPr>
                <w:color w:val="FFFFFF" w:themeColor="background1"/>
                <w:sz w:val="18"/>
              </w:rPr>
              <w:t>Efektet kuantitative</w:t>
            </w:r>
          </w:p>
        </w:tc>
        <w:tc>
          <w:tcPr>
            <w:tcW w:w="7139" w:type="dxa"/>
            <w:hideMark/>
          </w:tcPr>
          <w:p w14:paraId="1E234CF7" w14:textId="202D8C41"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Rritja e kapacitetit neto nga 516 nga 544 MW (nga 258 në 272 MW për njësi) (Burimi: KEK)</w:t>
            </w:r>
          </w:p>
        </w:tc>
      </w:tr>
      <w:tr w:rsidR="005C57AD" w:rsidRPr="004A64EF" w14:paraId="45978E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4D657B4B" w14:textId="77777777" w:rsidR="005C57AD" w:rsidRPr="004A64EF" w:rsidRDefault="005C57AD">
            <w:pPr>
              <w:spacing w:before="20" w:after="20" w:line="240" w:lineRule="auto"/>
              <w:jc w:val="left"/>
              <w:rPr>
                <w:color w:val="FFFFFF" w:themeColor="background1"/>
                <w:sz w:val="18"/>
              </w:rPr>
            </w:pPr>
            <w:r>
              <w:rPr>
                <w:color w:val="FFFFFF" w:themeColor="background1"/>
                <w:sz w:val="18"/>
              </w:rPr>
              <w:t>Investimet</w:t>
            </w:r>
          </w:p>
        </w:tc>
        <w:tc>
          <w:tcPr>
            <w:tcW w:w="7139" w:type="dxa"/>
            <w:hideMark/>
          </w:tcPr>
          <w:p w14:paraId="4937D8F8" w14:textId="08E7D41D" w:rsidR="005C57AD" w:rsidRPr="004A64EF" w:rsidRDefault="00F97FB2">
            <w:pPr>
              <w:spacing w:before="20" w:after="20" w:line="240" w:lineRule="auto"/>
              <w:cnfStyle w:val="000000100000" w:firstRow="0" w:lastRow="0" w:firstColumn="0" w:lastColumn="0" w:oddVBand="0" w:evenVBand="0" w:oddHBand="1" w:evenHBand="0" w:firstRowFirstColumn="0" w:firstRowLastColumn="0" w:lastRowFirstColumn="0" w:lastRowLastColumn="0"/>
              <w:rPr>
                <w:color w:val="333333"/>
                <w:sz w:val="18"/>
                <w:szCs w:val="18"/>
              </w:rPr>
            </w:pPr>
            <w:r>
              <w:rPr>
                <w:color w:val="333333"/>
                <w:sz w:val="18"/>
              </w:rPr>
              <w:t xml:space="preserve">Gjithsej 178 mil. euro do të shpenzohen për të dy njësitë e Kosovës B (Kosova B1 dhe B2). </w:t>
            </w:r>
          </w:p>
          <w:p w14:paraId="7E8B6B12" w14:textId="5564984A"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color w:val="333333"/>
                <w:sz w:val="18"/>
                <w:szCs w:val="18"/>
              </w:rPr>
            </w:pPr>
            <w:r>
              <w:rPr>
                <w:color w:val="333333"/>
                <w:sz w:val="18"/>
              </w:rPr>
              <w:t>Këtu përfshihen si punët e kontraktuara nga KEK-u ashtu edhe masat për reduktimin e pluhurit dhe NOx të zbatuara përmes fondeve të BE-së. (Burimi: KEK)</w:t>
            </w:r>
          </w:p>
        </w:tc>
      </w:tr>
      <w:tr w:rsidR="005C57AD" w:rsidRPr="004A64EF" w14:paraId="075AC5B0"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62463D33" w14:textId="77777777" w:rsidR="005C57AD" w:rsidRPr="004A64EF" w:rsidRDefault="005C57AD">
            <w:pPr>
              <w:spacing w:before="20" w:after="20" w:line="240" w:lineRule="auto"/>
              <w:jc w:val="left"/>
              <w:rPr>
                <w:color w:val="FFFFFF" w:themeColor="background1"/>
                <w:sz w:val="18"/>
              </w:rPr>
            </w:pPr>
            <w:r>
              <w:rPr>
                <w:color w:val="FFFFFF" w:themeColor="background1"/>
                <w:sz w:val="18"/>
              </w:rPr>
              <w:t>Institucioni përgjegjës</w:t>
            </w:r>
          </w:p>
        </w:tc>
        <w:tc>
          <w:tcPr>
            <w:tcW w:w="7139" w:type="dxa"/>
            <w:hideMark/>
          </w:tcPr>
          <w:p w14:paraId="3BA6C184"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KEK</w:t>
            </w:r>
          </w:p>
        </w:tc>
      </w:tr>
      <w:tr w:rsidR="005C57AD" w:rsidRPr="004A64EF" w14:paraId="54BF60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405EB785" w14:textId="77777777" w:rsidR="005C57AD" w:rsidRPr="004A64EF" w:rsidRDefault="005C57AD">
            <w:pPr>
              <w:spacing w:before="20" w:after="20" w:line="240" w:lineRule="auto"/>
              <w:jc w:val="left"/>
              <w:rPr>
                <w:color w:val="FFFFFF" w:themeColor="background1"/>
                <w:sz w:val="18"/>
              </w:rPr>
            </w:pPr>
            <w:r>
              <w:rPr>
                <w:color w:val="FFFFFF" w:themeColor="background1"/>
                <w:sz w:val="18"/>
              </w:rPr>
              <w:t>Treguesit e progresit</w:t>
            </w:r>
          </w:p>
        </w:tc>
        <w:tc>
          <w:tcPr>
            <w:tcW w:w="7139" w:type="dxa"/>
            <w:hideMark/>
          </w:tcPr>
          <w:p w14:paraId="0CB34734" w14:textId="77777777"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color w:val="333333"/>
                <w:sz w:val="18"/>
              </w:rPr>
            </w:pPr>
            <w:r>
              <w:rPr>
                <w:color w:val="333333"/>
                <w:sz w:val="18"/>
              </w:rPr>
              <w:t>Reduktimi i emetimeve të pluhurit, NOx dhe SO2</w:t>
            </w:r>
          </w:p>
        </w:tc>
      </w:tr>
      <w:tr w:rsidR="005C57AD" w:rsidRPr="00976D33" w14:paraId="3DA0A848" w14:textId="77777777">
        <w:tc>
          <w:tcPr>
            <w:cnfStyle w:val="001000000000" w:firstRow="0" w:lastRow="0" w:firstColumn="1" w:lastColumn="0" w:oddVBand="0" w:evenVBand="0" w:oddHBand="0" w:evenHBand="0" w:firstRowFirstColumn="0" w:firstRowLastColumn="0" w:lastRowFirstColumn="0" w:lastRowLastColumn="0"/>
            <w:tcW w:w="2425" w:type="dxa"/>
          </w:tcPr>
          <w:p w14:paraId="4CDB2560" w14:textId="70B76609" w:rsidR="005C57AD" w:rsidRPr="004A64EF" w:rsidRDefault="005C57AD">
            <w:pPr>
              <w:spacing w:before="20" w:after="20" w:line="240" w:lineRule="auto"/>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0E35B656" w14:textId="77777777" w:rsidR="005C57AD" w:rsidRPr="00976D33"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szCs w:val="18"/>
              </w:rPr>
            </w:pPr>
            <w:r>
              <w:rPr>
                <w:color w:val="333333"/>
                <w:sz w:val="18"/>
              </w:rPr>
              <w:t xml:space="preserve">Dekarbonizimi, siguria energjetike, tregu i brendshëm energjetik </w:t>
            </w:r>
          </w:p>
        </w:tc>
      </w:tr>
    </w:tbl>
    <w:p w14:paraId="57649DFC" w14:textId="77777777" w:rsidR="005C57AD" w:rsidRPr="00976D33" w:rsidRDefault="005C57AD" w:rsidP="005C57AD">
      <w:pPr>
        <w:spacing w:before="120"/>
        <w:rPr>
          <w:rFonts w:cs="Calibri"/>
          <w:color w:val="4472C4"/>
          <w:lang w:eastAsia="en-GB"/>
        </w:rPr>
      </w:pPr>
    </w:p>
    <w:tbl>
      <w:tblPr>
        <w:tblStyle w:val="GridTable5DarkAccent10"/>
        <w:tblW w:w="0" w:type="auto"/>
        <w:tblLook w:val="04A0" w:firstRow="1" w:lastRow="0" w:firstColumn="1" w:lastColumn="0" w:noHBand="0" w:noVBand="1"/>
      </w:tblPr>
      <w:tblGrid>
        <w:gridCol w:w="2425"/>
        <w:gridCol w:w="7139"/>
      </w:tblGrid>
      <w:tr w:rsidR="005C57AD" w:rsidRPr="004A64EF" w14:paraId="07AC818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4A0D9F7E" w14:textId="3EEECDCA" w:rsidR="005C57AD" w:rsidRPr="004A64EF" w:rsidRDefault="005C57AD">
            <w:pPr>
              <w:spacing w:before="20" w:after="20" w:line="240" w:lineRule="auto"/>
              <w:rPr>
                <w:color w:val="auto"/>
                <w:sz w:val="18"/>
                <w:szCs w:val="18"/>
              </w:rPr>
            </w:pPr>
            <w:bookmarkStart w:id="300" w:name="_Ref164838767"/>
            <w:bookmarkStart w:id="301" w:name="_Toc138210186"/>
            <w:bookmarkStart w:id="302" w:name="_Toc138998487"/>
            <w:r>
              <w:rPr>
                <w:color w:val="FFFFFF" w:themeColor="background1"/>
                <w:sz w:val="18"/>
              </w:rPr>
              <w:t>PM</w:t>
            </w:r>
            <w:bookmarkEnd w:id="300"/>
            <w:r>
              <w:rPr>
                <w:color w:val="FFFFFF" w:themeColor="background1"/>
                <w:sz w:val="18"/>
              </w:rPr>
              <w:t xml:space="preserve"> 48: Rehabilitimi i një deri në dy njësive në TC Kosova A</w:t>
            </w:r>
            <w:bookmarkEnd w:id="301"/>
            <w:bookmarkEnd w:id="302"/>
          </w:p>
        </w:tc>
      </w:tr>
      <w:tr w:rsidR="005C57AD" w:rsidRPr="004A64EF" w14:paraId="27B9A7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7FF239A9" w14:textId="7D005449" w:rsidR="005C57AD" w:rsidRPr="004A64EF" w:rsidRDefault="005C57AD">
            <w:pPr>
              <w:spacing w:before="20" w:after="20" w:line="240" w:lineRule="auto"/>
              <w:rPr>
                <w:b w:val="0"/>
                <w:bCs w:val="0"/>
                <w:color w:val="FFFFFF" w:themeColor="background1"/>
                <w:sz w:val="18"/>
              </w:rPr>
            </w:pPr>
            <w:r>
              <w:rPr>
                <w:color w:val="FFFFFF" w:themeColor="background1"/>
                <w:sz w:val="18"/>
              </w:rPr>
              <w:t xml:space="preserve">Objektivi: </w:t>
            </w:r>
            <w:r>
              <w:rPr>
                <w:b w:val="0"/>
                <w:color w:val="FFFFFF" w:themeColor="background1"/>
                <w:sz w:val="18"/>
              </w:rPr>
              <w:t>Ruajtja e sigurisë së furnizimit duke përmirësuar disponueshmërinë dhe duke zgjatur jetëgjatësinë e TC Kosova A; reduktimi i emetimeve sipas direktivave të BE-së, veçanërisht Direktivës për Impiantet e Mëdha me Djegie).</w:t>
            </w:r>
          </w:p>
          <w:p w14:paraId="0A9B00E2" w14:textId="77777777" w:rsidR="005C57AD" w:rsidRPr="004A64EF" w:rsidRDefault="005C57AD">
            <w:pPr>
              <w:spacing w:before="20" w:after="20" w:line="240" w:lineRule="auto"/>
              <w:rPr>
                <w:b w:val="0"/>
                <w:bCs w:val="0"/>
                <w:color w:val="FFFFFF" w:themeColor="background1"/>
                <w:sz w:val="18"/>
              </w:rPr>
            </w:pPr>
          </w:p>
          <w:p w14:paraId="777D9492" w14:textId="409A7953" w:rsidR="005C57AD" w:rsidRPr="004A64EF" w:rsidRDefault="005C57AD">
            <w:pPr>
              <w:spacing w:before="20" w:after="20" w:line="240" w:lineRule="auto"/>
              <w:rPr>
                <w:color w:val="FFFFFF" w:themeColor="background1"/>
                <w:sz w:val="18"/>
              </w:rPr>
            </w:pPr>
            <w:r>
              <w:rPr>
                <w:color w:val="FFFFFF" w:themeColor="background1"/>
                <w:sz w:val="18"/>
              </w:rPr>
              <w:t>Përshkrimi:</w:t>
            </w:r>
            <w:r>
              <w:rPr>
                <w:b w:val="0"/>
                <w:color w:val="FFFFFF" w:themeColor="background1"/>
                <w:sz w:val="18"/>
              </w:rPr>
              <w:t xml:space="preserve"> </w:t>
            </w:r>
            <w:bookmarkStart w:id="303" w:name="_Hlk170826345"/>
            <w:r>
              <w:rPr>
                <w:b w:val="0"/>
                <w:color w:val="FFFFFF" w:themeColor="background1"/>
                <w:sz w:val="18"/>
              </w:rPr>
              <w:t xml:space="preserve">Sipas Strategjisë Kombëtare të Energjisë dhe Planit të shoqërues të Zbatimit, parashihet që njëra nga tri njësitë e Kosovës A t’i nënshtrohet procesit të rinovimit në fund të vitit 2024 (aktualisht i planifikuar për në fund të vitit 2025). </w:t>
            </w:r>
            <w:r>
              <w:rPr>
                <w:rFonts w:asciiTheme="majorHAnsi" w:hAnsiTheme="majorHAnsi"/>
                <w:b w:val="0"/>
                <w:color w:val="FFFFFF" w:themeColor="background1"/>
                <w:sz w:val="18"/>
              </w:rPr>
              <w:t>Vendimi nëse do të rinovohet ose do të hiqet nga përdorimi një njësi e dytë do të merret më së voni deri në fund të vitit 2024.</w:t>
            </w:r>
            <w:r>
              <w:rPr>
                <w:rFonts w:ascii="Segoe UI" w:hAnsi="Segoe UI"/>
                <w:color w:val="FFFFFF" w:themeColor="background1"/>
                <w:sz w:val="18"/>
              </w:rPr>
              <w:t xml:space="preserve"> </w:t>
            </w:r>
            <w:r>
              <w:rPr>
                <w:b w:val="0"/>
                <w:color w:val="FFFFFF" w:themeColor="background1"/>
                <w:sz w:val="18"/>
              </w:rPr>
              <w:t xml:space="preserve">Njësia e tretë operuese A do të mbyllet përgjithmonë pasi të ketë përfunduar rinovimi i njësive të tjera të linjitit. Njësia(të) e rinovuara A do të funksionojnë në një modalitet rezervë strategjik nga viti 2031 e tutje, që do të thotë se këto njësi do të jenë të disponueshme në sezonin vendimtar të ngrohjes me kërkesë më të lartë, ose gjatë rasteve të jashtëzakonshme siç ishte kriza e fundit energjetike. </w:t>
            </w:r>
            <w:bookmarkEnd w:id="303"/>
          </w:p>
        </w:tc>
      </w:tr>
      <w:tr w:rsidR="005C57AD" w:rsidRPr="004A64EF" w14:paraId="75992F10"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1852A9DB" w14:textId="77777777" w:rsidR="005C57AD" w:rsidRPr="004A64EF" w:rsidRDefault="005C57AD">
            <w:pPr>
              <w:spacing w:before="20" w:after="20" w:line="240" w:lineRule="auto"/>
              <w:jc w:val="left"/>
              <w:rPr>
                <w:color w:val="FFFFFF" w:themeColor="background1"/>
                <w:sz w:val="18"/>
                <w:szCs w:val="18"/>
              </w:rPr>
            </w:pPr>
            <w:r>
              <w:rPr>
                <w:color w:val="FFFFFF" w:themeColor="background1"/>
                <w:sz w:val="18"/>
              </w:rPr>
              <w:t>Sektori/lloji</w:t>
            </w:r>
          </w:p>
        </w:tc>
        <w:tc>
          <w:tcPr>
            <w:tcW w:w="7139" w:type="dxa"/>
            <w:hideMark/>
          </w:tcPr>
          <w:p w14:paraId="364AFB58"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Energjetik/teknik</w:t>
            </w:r>
          </w:p>
        </w:tc>
      </w:tr>
      <w:tr w:rsidR="005C57AD" w:rsidRPr="004A64EF" w14:paraId="306955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10AF7FB0" w14:textId="77777777" w:rsidR="005C57AD" w:rsidRPr="004A64EF" w:rsidRDefault="005C57AD">
            <w:pPr>
              <w:spacing w:before="20" w:after="20" w:line="240" w:lineRule="auto"/>
              <w:jc w:val="left"/>
              <w:rPr>
                <w:color w:val="FFFFFF" w:themeColor="background1"/>
                <w:sz w:val="18"/>
              </w:rPr>
            </w:pPr>
            <w:r>
              <w:rPr>
                <w:color w:val="FFFFFF" w:themeColor="background1"/>
                <w:sz w:val="18"/>
              </w:rPr>
              <w:t>Statusi i implementimit</w:t>
            </w:r>
          </w:p>
        </w:tc>
        <w:tc>
          <w:tcPr>
            <w:tcW w:w="7139" w:type="dxa"/>
            <w:hideMark/>
          </w:tcPr>
          <w:p w14:paraId="37C2349E" w14:textId="3CF968ED"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color w:val="333333"/>
                <w:sz w:val="18"/>
                <w:szCs w:val="18"/>
              </w:rPr>
            </w:pPr>
            <w:r>
              <w:rPr>
                <w:color w:val="333333"/>
                <w:sz w:val="18"/>
              </w:rPr>
              <w:t xml:space="preserve">Në përputhje me objektivat e përcaktuara, KEK-u ka hartuar një seri të plotë të specifikimeve teknike për masat e rinovimit në Njësinë A3 të TC Kosova A. Ky projekt do të përfshijë dy faza, fazën e parakualifikimit ku ofertuesit e suksesshëm do të përzgjidhen në listën e ngushtë dhe do të kenë të drejtë të kandidojë për fazën e dytë të dorëzimit të ofertave. Finalizimi i rehabilitimit të njësisë A3 është planifikuar në vitin 2026, ndërsa rehabilitimi i A4 është planifikuar paraprakisht për vitin 2027. </w:t>
            </w:r>
          </w:p>
        </w:tc>
      </w:tr>
      <w:tr w:rsidR="005C57AD" w:rsidRPr="004A64EF" w14:paraId="1CF33062"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53F99AB9" w14:textId="77777777" w:rsidR="005C57AD" w:rsidRPr="004A64EF" w:rsidRDefault="005C57AD">
            <w:pPr>
              <w:spacing w:before="20" w:after="20" w:line="240" w:lineRule="auto"/>
              <w:jc w:val="left"/>
              <w:rPr>
                <w:color w:val="FFFFFF" w:themeColor="background1"/>
                <w:sz w:val="18"/>
              </w:rPr>
            </w:pPr>
            <w:r>
              <w:rPr>
                <w:color w:val="FFFFFF" w:themeColor="background1"/>
                <w:sz w:val="18"/>
              </w:rPr>
              <w:t>Efektet kuantitative</w:t>
            </w:r>
          </w:p>
        </w:tc>
        <w:tc>
          <w:tcPr>
            <w:tcW w:w="7139" w:type="dxa"/>
            <w:hideMark/>
          </w:tcPr>
          <w:p w14:paraId="29B196CE" w14:textId="3DB93BFB"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Rritja e kapacitetit neto nga 116 në 180 MW për njësi (Burimi: KEK)</w:t>
            </w:r>
          </w:p>
        </w:tc>
      </w:tr>
      <w:tr w:rsidR="005C57AD" w:rsidRPr="004A64EF" w14:paraId="013123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893E762" w14:textId="77777777" w:rsidR="005C57AD" w:rsidRPr="004A64EF" w:rsidRDefault="005C57AD">
            <w:pPr>
              <w:spacing w:before="20" w:after="20" w:line="240" w:lineRule="auto"/>
              <w:jc w:val="left"/>
              <w:rPr>
                <w:color w:val="FFFFFF" w:themeColor="background1"/>
                <w:sz w:val="18"/>
              </w:rPr>
            </w:pPr>
            <w:r>
              <w:rPr>
                <w:color w:val="FFFFFF" w:themeColor="background1"/>
                <w:sz w:val="18"/>
              </w:rPr>
              <w:t>Investimet</w:t>
            </w:r>
          </w:p>
        </w:tc>
        <w:tc>
          <w:tcPr>
            <w:tcW w:w="7139" w:type="dxa"/>
            <w:hideMark/>
          </w:tcPr>
          <w:p w14:paraId="1D2074E5" w14:textId="466FFD72"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color w:val="333333"/>
                <w:sz w:val="18"/>
                <w:szCs w:val="18"/>
              </w:rPr>
            </w:pPr>
            <w:r>
              <w:rPr>
                <w:color w:val="333333"/>
                <w:sz w:val="18"/>
              </w:rPr>
              <w:t>Vlerësimi fillestar është se ky projekt do të kushtojë nga 120 deri në 150 mil. euro për njësi,që mund të rritet në varësi të fushëveprimit të masave të rinovimit dhe vlerësimeve të kryera nga ofertuesit. KEK-u tashmë e ka ndarë shumën e përmendur dhe është i përkushtuar që në gjysmën e parë të vitit 2024 ta lansojë fazën e parakualifikimit. (Burimi: KEK)</w:t>
            </w:r>
          </w:p>
        </w:tc>
      </w:tr>
      <w:tr w:rsidR="005C57AD" w:rsidRPr="004A64EF" w14:paraId="7D11EDA0"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553CE1F1" w14:textId="77777777" w:rsidR="005C57AD" w:rsidRPr="004A64EF" w:rsidRDefault="005C57AD">
            <w:pPr>
              <w:spacing w:before="20" w:after="20" w:line="240" w:lineRule="auto"/>
              <w:jc w:val="left"/>
              <w:rPr>
                <w:color w:val="FFFFFF" w:themeColor="background1"/>
                <w:sz w:val="18"/>
              </w:rPr>
            </w:pPr>
            <w:r>
              <w:rPr>
                <w:color w:val="FFFFFF" w:themeColor="background1"/>
                <w:sz w:val="18"/>
              </w:rPr>
              <w:t>Institucioni përgjegjës</w:t>
            </w:r>
          </w:p>
        </w:tc>
        <w:tc>
          <w:tcPr>
            <w:tcW w:w="7139" w:type="dxa"/>
            <w:hideMark/>
          </w:tcPr>
          <w:p w14:paraId="1BB4AB07"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KEK</w:t>
            </w:r>
          </w:p>
        </w:tc>
      </w:tr>
      <w:tr w:rsidR="005C57AD" w:rsidRPr="004A64EF" w14:paraId="4E0576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3D61B45" w14:textId="77777777" w:rsidR="005C57AD" w:rsidRPr="004A64EF" w:rsidRDefault="005C57AD">
            <w:pPr>
              <w:spacing w:before="20" w:after="20" w:line="240" w:lineRule="auto"/>
              <w:jc w:val="left"/>
              <w:rPr>
                <w:color w:val="FFFFFF" w:themeColor="background1"/>
                <w:sz w:val="18"/>
              </w:rPr>
            </w:pPr>
            <w:r>
              <w:rPr>
                <w:color w:val="FFFFFF" w:themeColor="background1"/>
                <w:sz w:val="18"/>
              </w:rPr>
              <w:t>Treguesit e progresit</w:t>
            </w:r>
          </w:p>
        </w:tc>
        <w:tc>
          <w:tcPr>
            <w:tcW w:w="7139" w:type="dxa"/>
            <w:hideMark/>
          </w:tcPr>
          <w:p w14:paraId="37E1018E" w14:textId="77777777"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sz w:val="18"/>
              </w:rPr>
            </w:pPr>
            <w:r>
              <w:rPr>
                <w:color w:val="333333"/>
                <w:sz w:val="18"/>
              </w:rPr>
              <w:t xml:space="preserve">Reduktimi i emetimeve të pluhurit, NOx dhe SO2 </w:t>
            </w:r>
          </w:p>
        </w:tc>
      </w:tr>
      <w:tr w:rsidR="005C57AD" w:rsidRPr="00976D33" w14:paraId="08CE153A" w14:textId="77777777">
        <w:tc>
          <w:tcPr>
            <w:cnfStyle w:val="001000000000" w:firstRow="0" w:lastRow="0" w:firstColumn="1" w:lastColumn="0" w:oddVBand="0" w:evenVBand="0" w:oddHBand="0" w:evenHBand="0" w:firstRowFirstColumn="0" w:firstRowLastColumn="0" w:lastRowFirstColumn="0" w:lastRowLastColumn="0"/>
            <w:tcW w:w="2425" w:type="dxa"/>
          </w:tcPr>
          <w:p w14:paraId="4290DBA0" w14:textId="0C57B2A4" w:rsidR="005C57AD" w:rsidRPr="004A64EF" w:rsidRDefault="005C57AD">
            <w:pPr>
              <w:spacing w:before="20" w:after="20" w:line="240" w:lineRule="auto"/>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4A465F98" w14:textId="1D9BDA3E" w:rsidR="005C57AD" w:rsidRPr="00976D33"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rPr>
              <w:t xml:space="preserve">Dekarbonizimi, siguria energjetike, tregu i brendshëm energjetik </w:t>
            </w:r>
          </w:p>
        </w:tc>
      </w:tr>
    </w:tbl>
    <w:p w14:paraId="6510FEBA" w14:textId="77777777" w:rsidR="005C57AD" w:rsidRPr="00976D33" w:rsidRDefault="005C57AD" w:rsidP="005C57AD">
      <w:pPr>
        <w:spacing w:before="0" w:after="200"/>
        <w:jc w:val="left"/>
        <w:rPr>
          <w:rFonts w:cs="Calibri"/>
          <w:color w:val="4472C4"/>
          <w:lang w:eastAsia="en-GB"/>
        </w:rPr>
      </w:pPr>
    </w:p>
    <w:tbl>
      <w:tblPr>
        <w:tblStyle w:val="GridTable5DarkAccent10"/>
        <w:tblW w:w="0" w:type="auto"/>
        <w:tblLook w:val="04A0" w:firstRow="1" w:lastRow="0" w:firstColumn="1" w:lastColumn="0" w:noHBand="0" w:noVBand="1"/>
      </w:tblPr>
      <w:tblGrid>
        <w:gridCol w:w="2425"/>
        <w:gridCol w:w="7139"/>
      </w:tblGrid>
      <w:tr w:rsidR="005C57AD" w:rsidRPr="004A64EF" w14:paraId="6DB69FB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5809094C" w14:textId="0A9ECF78" w:rsidR="005C57AD" w:rsidRPr="004A64EF" w:rsidRDefault="005C57AD">
            <w:pPr>
              <w:spacing w:beforeLines="20" w:before="48" w:afterLines="20" w:after="48" w:line="240" w:lineRule="auto"/>
              <w:rPr>
                <w:color w:val="auto"/>
                <w:sz w:val="18"/>
              </w:rPr>
            </w:pPr>
            <w:bookmarkStart w:id="304" w:name="_Toc138210187"/>
            <w:bookmarkStart w:id="305" w:name="_Toc138998488"/>
            <w:r>
              <w:rPr>
                <w:color w:val="FFFFFF" w:themeColor="background1"/>
                <w:sz w:val="18"/>
              </w:rPr>
              <w:lastRenderedPageBreak/>
              <w:t>PM 49: Përmirësimi i sigurisë kibernetike në sektorin energjetik</w:t>
            </w:r>
            <w:bookmarkEnd w:id="304"/>
            <w:bookmarkEnd w:id="305"/>
          </w:p>
        </w:tc>
      </w:tr>
      <w:tr w:rsidR="005C57AD" w:rsidRPr="004A64EF" w14:paraId="7EA06E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121B34E3" w14:textId="77777777" w:rsidR="005C57AD" w:rsidRPr="004A64EF" w:rsidRDefault="005C57AD">
            <w:pPr>
              <w:spacing w:beforeLines="20" w:before="48" w:afterLines="20" w:after="48" w:line="240" w:lineRule="auto"/>
              <w:rPr>
                <w:b w:val="0"/>
                <w:bCs w:val="0"/>
                <w:color w:val="FFFFFF" w:themeColor="background1"/>
                <w:sz w:val="18"/>
              </w:rPr>
            </w:pPr>
            <w:r>
              <w:rPr>
                <w:color w:val="FFFFFF" w:themeColor="background1"/>
                <w:sz w:val="18"/>
              </w:rPr>
              <w:t xml:space="preserve">Objektivi: </w:t>
            </w:r>
            <w:r>
              <w:rPr>
                <w:b w:val="0"/>
                <w:color w:val="FFFFFF" w:themeColor="background1"/>
                <w:sz w:val="18"/>
              </w:rPr>
              <w:t xml:space="preserve">Garantimi i sigurisë kibernetike në sektorin energjetik për të siguruar funksionim të besueshëm të tregut, veçanërisht kur punohet drejt liberalizimit të tregut të energjisë elektrike. </w:t>
            </w:r>
          </w:p>
          <w:p w14:paraId="38C89B7E" w14:textId="77777777" w:rsidR="005C57AD" w:rsidRPr="004A64EF" w:rsidRDefault="005C57AD">
            <w:pPr>
              <w:spacing w:beforeLines="20" w:before="48" w:afterLines="20" w:after="48" w:line="240" w:lineRule="auto"/>
              <w:rPr>
                <w:b w:val="0"/>
                <w:bCs w:val="0"/>
                <w:color w:val="FFFFFF" w:themeColor="background1"/>
                <w:sz w:val="18"/>
              </w:rPr>
            </w:pPr>
          </w:p>
          <w:p w14:paraId="0301FF01" w14:textId="4407A496" w:rsidR="005C57AD" w:rsidRPr="004A64EF" w:rsidRDefault="005C57AD">
            <w:pPr>
              <w:spacing w:beforeLines="20" w:before="48" w:afterLines="20" w:after="48" w:line="240" w:lineRule="auto"/>
              <w:rPr>
                <w:color w:val="FFFFFF" w:themeColor="background1"/>
                <w:sz w:val="18"/>
              </w:rPr>
            </w:pPr>
            <w:r>
              <w:rPr>
                <w:b w:val="0"/>
                <w:color w:val="FFFFFF" w:themeColor="background1"/>
                <w:sz w:val="18"/>
              </w:rPr>
              <w:t xml:space="preserve">Përshkrimi: Krijimi i kapaciteteve të reagimit kibernetik (identifikimi, zbulimi, reagimi dhe rikuperimi) në sektorin energjetik duke vendosur bazën ligjore në formën e një Ligji për Sigurinë Kibernetike (përfshirë legjislacionin sekondar – aktualisht, dhjetë akte nënligjore janë në zhvillim e sipër për implementimin e ligjit).  Bazuar në Ligjin për Sigurinë Kibernetike (neni 3, paragrafi 2), janë duke u prezantuar ekipet sektoriale kombëtare për reagimin ndaj incidenteve kibernetike (eCSIRT – Ekipi i Reagimit ndaj Emergjencave Kompjuterike). </w:t>
            </w:r>
          </w:p>
        </w:tc>
      </w:tr>
      <w:tr w:rsidR="005C57AD" w:rsidRPr="004A64EF" w14:paraId="417715EC"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6BC5AE17" w14:textId="77777777" w:rsidR="005C57AD" w:rsidRPr="004A64EF" w:rsidRDefault="005C57AD">
            <w:pPr>
              <w:spacing w:beforeLines="20" w:before="48" w:afterLines="20" w:after="48" w:line="240" w:lineRule="auto"/>
              <w:jc w:val="left"/>
              <w:rPr>
                <w:color w:val="FFFFFF" w:themeColor="background1"/>
                <w:sz w:val="18"/>
                <w:szCs w:val="18"/>
              </w:rPr>
            </w:pPr>
            <w:r>
              <w:rPr>
                <w:color w:val="FFFFFF" w:themeColor="background1"/>
                <w:sz w:val="18"/>
              </w:rPr>
              <w:t>Sektori/lloji</w:t>
            </w:r>
          </w:p>
        </w:tc>
        <w:tc>
          <w:tcPr>
            <w:tcW w:w="7139" w:type="dxa"/>
            <w:hideMark/>
          </w:tcPr>
          <w:p w14:paraId="19B4A051" w14:textId="77777777" w:rsidR="005C57AD" w:rsidRPr="004A64EF" w:rsidRDefault="005C57AD">
            <w:pPr>
              <w:spacing w:beforeLines="20" w:before="48" w:afterLines="20" w:after="48"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Energjetik/teknik (jo i modeluar)</w:t>
            </w:r>
          </w:p>
        </w:tc>
      </w:tr>
      <w:tr w:rsidR="005C57AD" w:rsidRPr="004A64EF" w14:paraId="38333A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1090D80D" w14:textId="77777777" w:rsidR="005C57AD" w:rsidRPr="004A64EF" w:rsidRDefault="005C57AD">
            <w:pPr>
              <w:spacing w:beforeLines="20" w:before="48" w:afterLines="20" w:after="48" w:line="240" w:lineRule="auto"/>
              <w:jc w:val="left"/>
              <w:rPr>
                <w:color w:val="FFFFFF" w:themeColor="background1"/>
                <w:sz w:val="18"/>
              </w:rPr>
            </w:pPr>
            <w:r>
              <w:rPr>
                <w:color w:val="FFFFFF" w:themeColor="background1"/>
                <w:sz w:val="18"/>
              </w:rPr>
              <w:t>Statusi i implementimit</w:t>
            </w:r>
          </w:p>
        </w:tc>
        <w:tc>
          <w:tcPr>
            <w:tcW w:w="7139" w:type="dxa"/>
            <w:hideMark/>
          </w:tcPr>
          <w:p w14:paraId="1FBD31FB" w14:textId="7441EB1A" w:rsidR="005C57AD" w:rsidRPr="004A64EF" w:rsidRDefault="005C57AD">
            <w:pPr>
              <w:spacing w:beforeLines="20" w:before="48" w:afterLines="20" w:after="48" w:line="240" w:lineRule="auto"/>
              <w:cnfStyle w:val="000000100000" w:firstRow="0" w:lastRow="0" w:firstColumn="0" w:lastColumn="0" w:oddVBand="0" w:evenVBand="0" w:oddHBand="1" w:evenHBand="0" w:firstRowFirstColumn="0" w:firstRowLastColumn="0" w:lastRowFirstColumn="0" w:lastRowLastColumn="0"/>
              <w:rPr>
                <w:color w:val="333333"/>
                <w:sz w:val="18"/>
              </w:rPr>
            </w:pPr>
            <w:r>
              <w:rPr>
                <w:color w:val="333333"/>
                <w:sz w:val="18"/>
              </w:rPr>
              <w:t xml:space="preserve">Në implementim. Ligji për Sigurinë Kibernetike është miratuar në vitin 2023, aktet nënligjore përkatës aktualisht janë në zhvillim e sipër. </w:t>
            </w:r>
          </w:p>
        </w:tc>
      </w:tr>
      <w:tr w:rsidR="005C57AD" w:rsidRPr="004A64EF" w14:paraId="1E9E94C0"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20471D0E" w14:textId="77777777" w:rsidR="005C57AD" w:rsidRPr="004A64EF" w:rsidRDefault="005C57AD">
            <w:pPr>
              <w:spacing w:beforeLines="20" w:before="48" w:afterLines="20" w:after="48" w:line="240" w:lineRule="auto"/>
              <w:jc w:val="left"/>
              <w:rPr>
                <w:color w:val="FFFFFF" w:themeColor="background1"/>
                <w:sz w:val="18"/>
              </w:rPr>
            </w:pPr>
            <w:r>
              <w:rPr>
                <w:color w:val="FFFFFF" w:themeColor="background1"/>
                <w:sz w:val="18"/>
              </w:rPr>
              <w:t>Efektet kuantitative</w:t>
            </w:r>
          </w:p>
        </w:tc>
        <w:tc>
          <w:tcPr>
            <w:tcW w:w="7139" w:type="dxa"/>
            <w:hideMark/>
          </w:tcPr>
          <w:p w14:paraId="63326020" w14:textId="77777777" w:rsidR="005C57AD" w:rsidRPr="004A64EF" w:rsidRDefault="005C57AD">
            <w:pPr>
              <w:spacing w:beforeLines="20" w:before="48" w:afterLines="20" w:after="48"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w:t>
            </w:r>
          </w:p>
        </w:tc>
      </w:tr>
      <w:tr w:rsidR="005C57AD" w:rsidRPr="004A64EF" w14:paraId="7D6FB8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44BD5D85" w14:textId="77777777" w:rsidR="005C57AD" w:rsidRPr="004A64EF" w:rsidRDefault="005C57AD">
            <w:pPr>
              <w:spacing w:beforeLines="20" w:before="48" w:afterLines="20" w:after="48" w:line="240" w:lineRule="auto"/>
              <w:jc w:val="left"/>
              <w:rPr>
                <w:color w:val="FFFFFF" w:themeColor="background1"/>
                <w:sz w:val="18"/>
              </w:rPr>
            </w:pPr>
            <w:r>
              <w:rPr>
                <w:color w:val="FFFFFF" w:themeColor="background1"/>
                <w:sz w:val="18"/>
              </w:rPr>
              <w:t>Investimet</w:t>
            </w:r>
          </w:p>
        </w:tc>
        <w:tc>
          <w:tcPr>
            <w:tcW w:w="7139" w:type="dxa"/>
            <w:hideMark/>
          </w:tcPr>
          <w:p w14:paraId="2FB99401" w14:textId="263953C6" w:rsidR="005C57AD" w:rsidRPr="004A64EF" w:rsidRDefault="005C57AD">
            <w:pPr>
              <w:spacing w:beforeLines="20" w:before="48" w:afterLines="20" w:after="48" w:line="240" w:lineRule="auto"/>
              <w:cnfStyle w:val="000000100000" w:firstRow="0" w:lastRow="0" w:firstColumn="0" w:lastColumn="0" w:oddVBand="0" w:evenVBand="0" w:oddHBand="1" w:evenHBand="0" w:firstRowFirstColumn="0" w:firstRowLastColumn="0" w:lastRowFirstColumn="0" w:lastRowLastColumn="0"/>
              <w:rPr>
                <w:color w:val="333333"/>
                <w:sz w:val="18"/>
              </w:rPr>
            </w:pPr>
            <w:r>
              <w:rPr>
                <w:color w:val="333333"/>
                <w:sz w:val="18"/>
              </w:rPr>
              <w:t>Planifikimi i buxheti për Strategjinë Kombëtare të Energjisë parashikon një total prej 1.69 mil. euro për forcimin e sigurisë kibernetike në sektorin e energjisë, që do të shpenzohet ndërmjet viteve 2022 dhe 2024 dhe do të financohet nga Buxheti i Kosovës dhe donatorët. Investime shtesë mund të ndërmerren në kuadër të zbatimit të Strategjisë Shtetërore për Siguri Kibernetike 2023-2027 (Burimi: Strategjia Kombëtare e Energjisë, Strategjia Shtetërore për Siguri Kibernetike)</w:t>
            </w:r>
          </w:p>
        </w:tc>
      </w:tr>
      <w:tr w:rsidR="005C57AD" w:rsidRPr="004A64EF" w14:paraId="351DC03F"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41FDC520" w14:textId="77777777" w:rsidR="005C57AD" w:rsidRPr="004A64EF" w:rsidRDefault="005C57AD">
            <w:pPr>
              <w:spacing w:beforeLines="20" w:before="48" w:afterLines="20" w:after="48" w:line="240" w:lineRule="auto"/>
              <w:jc w:val="left"/>
              <w:rPr>
                <w:color w:val="FFFFFF" w:themeColor="background1"/>
                <w:sz w:val="18"/>
              </w:rPr>
            </w:pPr>
            <w:r>
              <w:rPr>
                <w:color w:val="FFFFFF" w:themeColor="background1"/>
                <w:sz w:val="18"/>
              </w:rPr>
              <w:t>Institucioni përgjegjës</w:t>
            </w:r>
          </w:p>
        </w:tc>
        <w:tc>
          <w:tcPr>
            <w:tcW w:w="7139" w:type="dxa"/>
            <w:hideMark/>
          </w:tcPr>
          <w:p w14:paraId="3F803929" w14:textId="77777777" w:rsidR="005C57AD" w:rsidRPr="004A64EF" w:rsidRDefault="005C57AD">
            <w:pPr>
              <w:spacing w:beforeLines="20" w:before="48" w:afterLines="20" w:after="48" w:line="240" w:lineRule="auto"/>
              <w:cnfStyle w:val="000000000000" w:firstRow="0" w:lastRow="0" w:firstColumn="0" w:lastColumn="0" w:oddVBand="0" w:evenVBand="0" w:oddHBand="0" w:evenHBand="0" w:firstRowFirstColumn="0" w:firstRowLastColumn="0" w:lastRowFirstColumn="0" w:lastRowLastColumn="0"/>
              <w:rPr>
                <w:color w:val="333333"/>
                <w:sz w:val="18"/>
              </w:rPr>
            </w:pPr>
            <w:r>
              <w:rPr>
                <w:color w:val="333333"/>
                <w:sz w:val="18"/>
              </w:rPr>
              <w:t>MPB, ME, ZRRE, KOSTT</w:t>
            </w:r>
          </w:p>
        </w:tc>
      </w:tr>
      <w:tr w:rsidR="005C57AD" w:rsidRPr="004A64EF" w14:paraId="2EE8F0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51650F5F" w14:textId="77777777" w:rsidR="005C57AD" w:rsidRPr="004A64EF" w:rsidRDefault="005C57AD">
            <w:pPr>
              <w:spacing w:beforeLines="20" w:before="48" w:afterLines="20" w:after="48" w:line="240" w:lineRule="auto"/>
              <w:jc w:val="left"/>
              <w:rPr>
                <w:color w:val="FFFFFF" w:themeColor="background1"/>
                <w:sz w:val="18"/>
              </w:rPr>
            </w:pPr>
            <w:r>
              <w:rPr>
                <w:color w:val="FFFFFF" w:themeColor="background1"/>
                <w:sz w:val="18"/>
              </w:rPr>
              <w:t>Treguesit e progresit</w:t>
            </w:r>
          </w:p>
        </w:tc>
        <w:tc>
          <w:tcPr>
            <w:tcW w:w="7139" w:type="dxa"/>
            <w:hideMark/>
          </w:tcPr>
          <w:p w14:paraId="2D0B8B3A" w14:textId="53D165A1" w:rsidR="005C57AD" w:rsidRPr="004A64EF" w:rsidRDefault="005C57AD">
            <w:pPr>
              <w:spacing w:beforeLines="20" w:before="48" w:afterLines="20" w:after="48" w:line="240" w:lineRule="auto"/>
              <w:cnfStyle w:val="000000100000" w:firstRow="0" w:lastRow="0" w:firstColumn="0" w:lastColumn="0" w:oddVBand="0" w:evenVBand="0" w:oddHBand="1" w:evenHBand="0" w:firstRowFirstColumn="0" w:firstRowLastColumn="0" w:lastRowFirstColumn="0" w:lastRowLastColumn="0"/>
              <w:rPr>
                <w:color w:val="333333"/>
                <w:sz w:val="18"/>
              </w:rPr>
            </w:pPr>
            <w:r>
              <w:rPr>
                <w:color w:val="333333"/>
                <w:sz w:val="18"/>
              </w:rPr>
              <w:t xml:space="preserve">Aktet nënligjore në fuqi, Ekipi i Reagimit ndaj Incidenteve të Sigurisë Kompjuterike (eCSIRT) është krijuar. </w:t>
            </w:r>
          </w:p>
        </w:tc>
      </w:tr>
      <w:tr w:rsidR="005C57AD" w:rsidRPr="00976D33" w14:paraId="0A5555F9" w14:textId="77777777" w:rsidTr="00FF705C">
        <w:trPr>
          <w:trHeight w:val="492"/>
        </w:trPr>
        <w:tc>
          <w:tcPr>
            <w:cnfStyle w:val="001000000000" w:firstRow="0" w:lastRow="0" w:firstColumn="1" w:lastColumn="0" w:oddVBand="0" w:evenVBand="0" w:oddHBand="0" w:evenHBand="0" w:firstRowFirstColumn="0" w:firstRowLastColumn="0" w:lastRowFirstColumn="0" w:lastRowLastColumn="0"/>
            <w:tcW w:w="2425" w:type="dxa"/>
          </w:tcPr>
          <w:p w14:paraId="78F7AF65" w14:textId="3FDDFB70" w:rsidR="005C57AD" w:rsidRPr="004A64EF" w:rsidRDefault="005C57AD" w:rsidP="00FF705C">
            <w:pPr>
              <w:spacing w:beforeLines="20" w:before="48" w:afterLines="20" w:after="48" w:line="240" w:lineRule="auto"/>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5110BDFC" w14:textId="2334B871" w:rsidR="005C57AD" w:rsidRPr="00976D33" w:rsidRDefault="005C57AD">
            <w:pPr>
              <w:spacing w:beforeLines="20" w:before="48" w:afterLines="20" w:after="48"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rPr>
              <w:t>Tregu i brendshëm energjetik</w:t>
            </w:r>
          </w:p>
        </w:tc>
      </w:tr>
    </w:tbl>
    <w:p w14:paraId="06CFFABE" w14:textId="77777777" w:rsidR="005C57AD" w:rsidRPr="00976D33" w:rsidRDefault="005C57AD" w:rsidP="005C57AD">
      <w:pPr>
        <w:spacing w:beforeLines="20" w:before="48" w:afterLines="20" w:after="48" w:line="240" w:lineRule="auto"/>
        <w:rPr>
          <w:rFonts w:cs="Calibri"/>
          <w:color w:val="4472C4"/>
          <w:lang w:eastAsia="en-GB"/>
        </w:rPr>
      </w:pPr>
    </w:p>
    <w:tbl>
      <w:tblPr>
        <w:tblStyle w:val="GridTable5DarkAccent10"/>
        <w:tblW w:w="0" w:type="auto"/>
        <w:tblLook w:val="04A0" w:firstRow="1" w:lastRow="0" w:firstColumn="1" w:lastColumn="0" w:noHBand="0" w:noVBand="1"/>
      </w:tblPr>
      <w:tblGrid>
        <w:gridCol w:w="2425"/>
        <w:gridCol w:w="7139"/>
      </w:tblGrid>
      <w:tr w:rsidR="005A5421" w:rsidRPr="004A64EF" w14:paraId="7E6F1DB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73D2F0DC" w14:textId="0A5346C4" w:rsidR="005A5421" w:rsidRPr="004A64EF" w:rsidRDefault="005A5421" w:rsidP="005A5421">
            <w:pPr>
              <w:spacing w:beforeLines="20" w:before="48" w:afterLines="20" w:after="48" w:line="240" w:lineRule="auto"/>
              <w:contextualSpacing/>
              <w:rPr>
                <w:color w:val="FFFFFF" w:themeColor="background1"/>
                <w:sz w:val="18"/>
              </w:rPr>
            </w:pPr>
            <w:bookmarkStart w:id="306" w:name="_Ref138208211"/>
            <w:bookmarkStart w:id="307" w:name="_Toc138210188"/>
            <w:bookmarkStart w:id="308" w:name="_Toc138998489"/>
            <w:bookmarkStart w:id="309" w:name="_Hlk135307520"/>
            <w:r>
              <w:rPr>
                <w:color w:val="FFFFFF" w:themeColor="background1"/>
                <w:sz w:val="18"/>
              </w:rPr>
              <w:t xml:space="preserve">PM </w:t>
            </w:r>
            <w:bookmarkEnd w:id="306"/>
            <w:r>
              <w:rPr>
                <w:color w:val="FFFFFF" w:themeColor="background1"/>
                <w:sz w:val="18"/>
              </w:rPr>
              <w:t xml:space="preserve">50: Rritja e kapacitetit të rrjetit për të trajtuar dhe integruar një sasi më të madhe të burimeve të energjisë së </w:t>
            </w:r>
            <w:bookmarkEnd w:id="307"/>
            <w:bookmarkEnd w:id="308"/>
            <w:r>
              <w:rPr>
                <w:color w:val="FFFFFF" w:themeColor="background1"/>
                <w:sz w:val="18"/>
              </w:rPr>
              <w:t>ripërtëritshme</w:t>
            </w:r>
          </w:p>
        </w:tc>
      </w:tr>
      <w:tr w:rsidR="005A5421" w:rsidRPr="004A64EF" w14:paraId="7B2A6A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07D39747" w14:textId="77777777" w:rsidR="005A5421" w:rsidRPr="004A64EF" w:rsidRDefault="005A5421" w:rsidP="005A5421">
            <w:pPr>
              <w:spacing w:beforeLines="20" w:before="48" w:afterLines="20" w:after="48" w:line="240" w:lineRule="auto"/>
              <w:contextualSpacing/>
              <w:rPr>
                <w:b w:val="0"/>
                <w:bCs w:val="0"/>
                <w:color w:val="FFFFFF" w:themeColor="background1"/>
                <w:sz w:val="18"/>
              </w:rPr>
            </w:pPr>
            <w:r>
              <w:rPr>
                <w:color w:val="FFFFFF" w:themeColor="background1"/>
                <w:sz w:val="18"/>
              </w:rPr>
              <w:t xml:space="preserve">Objektivi: </w:t>
            </w:r>
            <w:r>
              <w:rPr>
                <w:b w:val="0"/>
                <w:color w:val="FFFFFF" w:themeColor="background1"/>
                <w:sz w:val="18"/>
              </w:rPr>
              <w:t xml:space="preserve">Për të garantuar sigurinë energjetike dhe për të arritur një integrim më të mirë në treg, Kosova gjithnjë e më shumë po i zhvendos përpjekjet e saj drejt përdorimit të burimeve të ripërtëritshme të energjisë në sektorin e energjisë, gjë që kërkon punë të nevojshme për modernizimin e rrjeteve elektrike për të akomoduar kapacitete të mëdha gjeneruese të ndryshueshme. </w:t>
            </w:r>
          </w:p>
          <w:p w14:paraId="5B5F2F45" w14:textId="77777777" w:rsidR="005A5421" w:rsidRPr="004A64EF" w:rsidRDefault="005A5421" w:rsidP="005A5421">
            <w:pPr>
              <w:spacing w:beforeLines="20" w:before="48" w:afterLines="20" w:after="48" w:line="240" w:lineRule="auto"/>
              <w:contextualSpacing/>
              <w:rPr>
                <w:b w:val="0"/>
                <w:bCs w:val="0"/>
                <w:color w:val="FFFFFF" w:themeColor="background1"/>
                <w:sz w:val="18"/>
              </w:rPr>
            </w:pPr>
          </w:p>
          <w:p w14:paraId="6DA557E9" w14:textId="49D7709F" w:rsidR="005A5421" w:rsidRPr="004A64EF" w:rsidRDefault="005A5421" w:rsidP="005A5421">
            <w:pPr>
              <w:spacing w:beforeLines="20" w:before="48" w:afterLines="20" w:after="48" w:line="240" w:lineRule="auto"/>
              <w:contextualSpacing/>
              <w:rPr>
                <w:b w:val="0"/>
                <w:color w:val="FFFFFF" w:themeColor="background1"/>
                <w:sz w:val="18"/>
              </w:rPr>
            </w:pPr>
            <w:r>
              <w:rPr>
                <w:color w:val="FFFFFF" w:themeColor="background1"/>
                <w:sz w:val="18"/>
              </w:rPr>
              <w:t>Përshkrimi:</w:t>
            </w:r>
            <w:r>
              <w:rPr>
                <w:b w:val="0"/>
                <w:color w:val="FFFFFF" w:themeColor="background1"/>
                <w:sz w:val="18"/>
              </w:rPr>
              <w:t xml:space="preserve"> Rritja e sasisë së kapacitetit të ndryshueshëm të BRE-ve që sistemi do të jetë në gjendje të integrojë/trajtojë në 2000 MW energji bazuar në BRE, siç synohet deri në vitin 2031 dhe 500 MW si hap i ndërmjetëm në vitin 2024.</w:t>
            </w:r>
            <w:r>
              <w:rPr>
                <w:color w:val="FFFFFF" w:themeColor="background1"/>
                <w:sz w:val="18"/>
              </w:rPr>
              <w:t xml:space="preserve"> </w:t>
            </w:r>
          </w:p>
        </w:tc>
      </w:tr>
      <w:tr w:rsidR="005A5421" w:rsidRPr="004A64EF" w14:paraId="2B9D0064"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254196EA" w14:textId="77777777" w:rsidR="005A5421" w:rsidRPr="004A64EF" w:rsidRDefault="005A5421" w:rsidP="005A5421">
            <w:pPr>
              <w:spacing w:beforeLines="20" w:before="48" w:afterLines="20" w:after="48" w:line="240" w:lineRule="auto"/>
              <w:contextualSpacing/>
              <w:jc w:val="left"/>
              <w:rPr>
                <w:color w:val="FFFFFF" w:themeColor="background1"/>
                <w:sz w:val="18"/>
                <w:szCs w:val="18"/>
              </w:rPr>
            </w:pPr>
            <w:r>
              <w:rPr>
                <w:color w:val="FFFFFF" w:themeColor="background1"/>
                <w:sz w:val="18"/>
              </w:rPr>
              <w:t>Sektori/lloji</w:t>
            </w:r>
          </w:p>
        </w:tc>
        <w:tc>
          <w:tcPr>
            <w:tcW w:w="7139" w:type="dxa"/>
            <w:hideMark/>
          </w:tcPr>
          <w:p w14:paraId="60475537" w14:textId="77777777" w:rsidR="005A5421" w:rsidRPr="004A64EF" w:rsidRDefault="005A5421" w:rsidP="005A5421">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A5421" w:rsidRPr="004A64EF" w14:paraId="0CD3CC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4124B4E6" w14:textId="77777777"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Statusi i implementimit</w:t>
            </w:r>
          </w:p>
        </w:tc>
        <w:tc>
          <w:tcPr>
            <w:tcW w:w="7139" w:type="dxa"/>
            <w:hideMark/>
          </w:tcPr>
          <w:p w14:paraId="383CBAB7" w14:textId="367A78B2" w:rsidR="005A5421" w:rsidRPr="004A64EF" w:rsidRDefault="005A5421" w:rsidP="005A5421">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ë implementim. Aktualisht, rrjeti mund të trajtojë tashmë 1400 MW sa i përket stabilitetit të rrjetit. Megjithatë, nevojiten kapacitete shtesë sa i përket fleksibilitetit (platformat balancuese BESS, MARI/PICASSO, njësitë fleksibile shtesë).</w:t>
            </w:r>
          </w:p>
        </w:tc>
      </w:tr>
      <w:tr w:rsidR="005A5421" w:rsidRPr="004A64EF" w14:paraId="249BC45B"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344CE86A" w14:textId="77777777"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Efektet kuantitative</w:t>
            </w:r>
          </w:p>
        </w:tc>
        <w:tc>
          <w:tcPr>
            <w:tcW w:w="7139" w:type="dxa"/>
            <w:hideMark/>
          </w:tcPr>
          <w:p w14:paraId="057CECF9" w14:textId="312A923C" w:rsidR="005A5421" w:rsidRPr="004A64EF" w:rsidRDefault="005A5421" w:rsidP="005A5421">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Rritja e kapacitetit të BRE që rrjeti mund të trajtojë/integrojë në 2000 MW deri në vitin 2031 (Burimi: Strategjia Kombëtare e Energjisë)</w:t>
            </w:r>
          </w:p>
        </w:tc>
      </w:tr>
      <w:tr w:rsidR="005A5421" w:rsidRPr="004A64EF" w14:paraId="63BE2F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06C89DDF" w14:textId="77777777"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Investimet</w:t>
            </w:r>
          </w:p>
        </w:tc>
        <w:tc>
          <w:tcPr>
            <w:tcW w:w="7139" w:type="dxa"/>
            <w:hideMark/>
          </w:tcPr>
          <w:p w14:paraId="595D1A13" w14:textId="7F68F15A" w:rsidR="005A5421" w:rsidRPr="004A64EF" w:rsidRDefault="005A5421" w:rsidP="005A5421">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Buxheti i Strategjisë Kombëtare të Energjisë parashikon një buxhet total prej rreth 127.12 mil. euro (së bashku me PM 46) për modernizimin e rrjetit dhe punën në drejtim të zvogëlimit të humbjeve në rrjet, që do të financohen nga KEDS dhe KOSTT dhe do të shpenzohen ndërmjet viteve 2022 dhe 2025. (Burimi: Strategjia Kombëtare e Energjisë)</w:t>
            </w:r>
          </w:p>
        </w:tc>
      </w:tr>
      <w:tr w:rsidR="005A5421" w:rsidRPr="004A64EF" w14:paraId="53EE3FB3"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1226CC98" w14:textId="77777777"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Institucioni përgjegjës</w:t>
            </w:r>
          </w:p>
        </w:tc>
        <w:tc>
          <w:tcPr>
            <w:tcW w:w="7139" w:type="dxa"/>
            <w:hideMark/>
          </w:tcPr>
          <w:p w14:paraId="758394BE" w14:textId="137507BA" w:rsidR="005A5421" w:rsidRPr="004A64EF" w:rsidRDefault="005A5421" w:rsidP="005A5421">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KOSTT, KEDS, ZRRE</w:t>
            </w:r>
          </w:p>
        </w:tc>
      </w:tr>
      <w:tr w:rsidR="005A5421" w:rsidRPr="004A64EF" w14:paraId="0F08AF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760E8779" w14:textId="77777777"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Treguesit e progresit</w:t>
            </w:r>
          </w:p>
        </w:tc>
        <w:tc>
          <w:tcPr>
            <w:tcW w:w="7139" w:type="dxa"/>
            <w:hideMark/>
          </w:tcPr>
          <w:p w14:paraId="267017CF" w14:textId="0D5DB3C1" w:rsidR="005A5421" w:rsidRPr="004A64EF" w:rsidRDefault="005A5421" w:rsidP="005A5421">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 xml:space="preserve">Sasia e kapacitetit të BRE-ve që rrjeti është në gjendje të trajtojë/integrojë: </w:t>
            </w:r>
          </w:p>
          <w:p w14:paraId="354E1493" w14:textId="77777777" w:rsidR="005A5421" w:rsidRPr="004A64EF" w:rsidRDefault="005A5421" w:rsidP="005A5421">
            <w:pPr>
              <w:pStyle w:val="ListParagraph"/>
              <w:numPr>
                <w:ilvl w:val="0"/>
                <w:numId w:val="37"/>
              </w:numPr>
              <w:spacing w:beforeLines="20" w:before="48" w:afterLines="20" w:after="48" w:line="240" w:lineRule="auto"/>
              <w:cnfStyle w:val="000000100000" w:firstRow="0" w:lastRow="0" w:firstColumn="0" w:lastColumn="0" w:oddVBand="0" w:evenVBand="0" w:oddHBand="1" w:evenHBand="0" w:firstRowFirstColumn="0" w:firstRowLastColumn="0" w:lastRowFirstColumn="0" w:lastRowLastColumn="0"/>
              <w:rPr>
                <w:rFonts w:cs="Times New Roman"/>
                <w:sz w:val="18"/>
              </w:rPr>
            </w:pPr>
            <w:r>
              <w:rPr>
                <w:sz w:val="18"/>
              </w:rPr>
              <w:t>2024: 500 MW.</w:t>
            </w:r>
          </w:p>
          <w:p w14:paraId="0F7823F9" w14:textId="77777777" w:rsidR="005A5421" w:rsidRPr="004A64EF" w:rsidRDefault="005A5421" w:rsidP="005A5421">
            <w:pPr>
              <w:pStyle w:val="ListParagraph"/>
              <w:numPr>
                <w:ilvl w:val="0"/>
                <w:numId w:val="37"/>
              </w:numPr>
              <w:spacing w:beforeLines="20" w:before="48" w:afterLines="20" w:after="48" w:line="240" w:lineRule="auto"/>
              <w:cnfStyle w:val="000000100000" w:firstRow="0" w:lastRow="0" w:firstColumn="0" w:lastColumn="0" w:oddVBand="0" w:evenVBand="0" w:oddHBand="1" w:evenHBand="0" w:firstRowFirstColumn="0" w:firstRowLastColumn="0" w:lastRowFirstColumn="0" w:lastRowLastColumn="0"/>
              <w:rPr>
                <w:sz w:val="18"/>
              </w:rPr>
            </w:pPr>
            <w:r>
              <w:rPr>
                <w:sz w:val="18"/>
              </w:rPr>
              <w:t>2031: 2000 MW.</w:t>
            </w:r>
          </w:p>
        </w:tc>
      </w:tr>
      <w:tr w:rsidR="005A5421" w:rsidRPr="00976D33" w14:paraId="3E785B0B" w14:textId="77777777" w:rsidTr="00FF705C">
        <w:trPr>
          <w:trHeight w:val="510"/>
        </w:trPr>
        <w:tc>
          <w:tcPr>
            <w:cnfStyle w:val="001000000000" w:firstRow="0" w:lastRow="0" w:firstColumn="1" w:lastColumn="0" w:oddVBand="0" w:evenVBand="0" w:oddHBand="0" w:evenHBand="0" w:firstRowFirstColumn="0" w:firstRowLastColumn="0" w:lastRowFirstColumn="0" w:lastRowLastColumn="0"/>
            <w:tcW w:w="2425" w:type="dxa"/>
          </w:tcPr>
          <w:p w14:paraId="5B3D8869" w14:textId="24737D48" w:rsidR="005A5421" w:rsidRPr="004A64EF" w:rsidRDefault="005A5421" w:rsidP="005A5421">
            <w:pPr>
              <w:spacing w:beforeLines="20" w:before="48" w:afterLines="20" w:after="48"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62A7125D" w14:textId="77777777" w:rsidR="005A5421" w:rsidRPr="00976D33" w:rsidRDefault="005A5421" w:rsidP="005A5421">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siguria energjetike, tregu i brendshëm energjetik</w:t>
            </w:r>
          </w:p>
        </w:tc>
      </w:tr>
      <w:bookmarkEnd w:id="309"/>
    </w:tbl>
    <w:p w14:paraId="2A4985FF" w14:textId="77777777" w:rsidR="005C57AD" w:rsidRPr="00976D33" w:rsidRDefault="005C57AD" w:rsidP="005C57AD">
      <w:pPr>
        <w:spacing w:beforeLines="20" w:before="48" w:afterLines="20" w:after="48" w:line="240" w:lineRule="auto"/>
        <w:rPr>
          <w:rFonts w:cs="Calibri"/>
          <w:color w:val="4472C4"/>
          <w:lang w:eastAsia="en-GB"/>
        </w:rPr>
      </w:pPr>
    </w:p>
    <w:tbl>
      <w:tblPr>
        <w:tblStyle w:val="GridTable5DarkAccent10"/>
        <w:tblW w:w="0" w:type="auto"/>
        <w:tblLook w:val="04A0" w:firstRow="1" w:lastRow="0" w:firstColumn="1" w:lastColumn="0" w:noHBand="0" w:noVBand="1"/>
      </w:tblPr>
      <w:tblGrid>
        <w:gridCol w:w="2425"/>
        <w:gridCol w:w="7139"/>
      </w:tblGrid>
      <w:tr w:rsidR="005C57AD" w:rsidRPr="004A64EF" w14:paraId="433EE1C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61A648AC" w14:textId="1B16EC2A" w:rsidR="005C57AD" w:rsidRPr="004A64EF" w:rsidRDefault="005C57AD">
            <w:pPr>
              <w:spacing w:beforeLines="20" w:before="48" w:afterLines="20" w:after="48" w:line="240" w:lineRule="auto"/>
              <w:contextualSpacing/>
              <w:rPr>
                <w:color w:val="auto"/>
                <w:sz w:val="18"/>
                <w:szCs w:val="18"/>
              </w:rPr>
            </w:pPr>
            <w:bookmarkStart w:id="310" w:name="_Toc138210189"/>
            <w:bookmarkStart w:id="311" w:name="_Toc138998490"/>
            <w:r>
              <w:rPr>
                <w:color w:val="FFFFFF" w:themeColor="background1"/>
                <w:sz w:val="18"/>
              </w:rPr>
              <w:t xml:space="preserve">PM 51: Instalimi </w:t>
            </w:r>
            <w:bookmarkEnd w:id="310"/>
            <w:bookmarkEnd w:id="311"/>
            <w:r>
              <w:rPr>
                <w:color w:val="FFFFFF" w:themeColor="background1"/>
                <w:sz w:val="18"/>
              </w:rPr>
              <w:t>i sistemit të ruajtjes së energjisë përmes baterive</w:t>
            </w:r>
          </w:p>
        </w:tc>
      </w:tr>
      <w:tr w:rsidR="005C57AD" w:rsidRPr="004A64EF" w14:paraId="12AD48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5E693DDA" w14:textId="310B7461" w:rsidR="005C57AD" w:rsidRPr="004A64EF" w:rsidRDefault="005C57AD">
            <w:pPr>
              <w:spacing w:beforeLines="20" w:before="48" w:afterLines="20" w:after="48" w:line="240" w:lineRule="auto"/>
              <w:contextualSpacing/>
              <w:rPr>
                <w:b w:val="0"/>
                <w:bCs w:val="0"/>
                <w:color w:val="FFFFFF" w:themeColor="background1"/>
                <w:sz w:val="18"/>
                <w:szCs w:val="18"/>
              </w:rPr>
            </w:pPr>
            <w:r>
              <w:rPr>
                <w:b w:val="0"/>
                <w:color w:val="FFFFFF" w:themeColor="background1"/>
                <w:sz w:val="18"/>
              </w:rPr>
              <w:t xml:space="preserve">Objektivi: Objektivi i projektit të Sistemit të Ruajtjes së së Energjisë përmes Baterive (BESS) është të mbështesë sigurinë energjetike të Kosovës dhe kalimin në një të ardhme më të pastër energjetike përmes përdorimit të sistemeve të ruajtjes së energjisë për rezerva, disponueshmërinë e sistemeve të ruajtjes dhe uljen e kostos për sigurimin e furnizimit adekuat me energji elektrike për Kosovën. BESS do të ofrojë fleksibilitetin e nevojshëm për Kosovën për të mundësuar integrimin e burimeve shtesë të energjisë së ripërtëritshme. </w:t>
            </w:r>
          </w:p>
          <w:p w14:paraId="0676BFDF" w14:textId="77777777" w:rsidR="005C57AD" w:rsidRPr="004A64EF" w:rsidRDefault="005C57AD">
            <w:pPr>
              <w:spacing w:beforeLines="20" w:before="48" w:afterLines="20" w:after="48" w:line="240" w:lineRule="auto"/>
              <w:contextualSpacing/>
              <w:rPr>
                <w:b w:val="0"/>
                <w:bCs w:val="0"/>
                <w:color w:val="FFFFFF" w:themeColor="background1"/>
                <w:sz w:val="18"/>
              </w:rPr>
            </w:pPr>
          </w:p>
          <w:p w14:paraId="18963FDA" w14:textId="77777777" w:rsidR="00B24719" w:rsidRDefault="005C57AD">
            <w:pPr>
              <w:spacing w:beforeLines="20" w:before="48" w:afterLines="20" w:after="48" w:line="240" w:lineRule="auto"/>
              <w:contextualSpacing/>
              <w:rPr>
                <w:bCs w:val="0"/>
              </w:rPr>
            </w:pPr>
            <w:r>
              <w:rPr>
                <w:b w:val="0"/>
                <w:color w:val="FFFFFF" w:themeColor="background1"/>
                <w:sz w:val="18"/>
              </w:rPr>
              <w:lastRenderedPageBreak/>
              <w:t xml:space="preserve">Përshkrimi: Instalimi i të paktën 170 MW kapacitet të ruajtjes së energjisë përmes baterive në sistemin elektroenergjetik të Kosovës. </w:t>
            </w:r>
            <w:r>
              <w:rPr>
                <w:b w:val="0"/>
              </w:rPr>
              <w:tab/>
            </w:r>
          </w:p>
          <w:p w14:paraId="14AB822A" w14:textId="1CDE5602" w:rsidR="005C57AD" w:rsidRPr="004A64EF" w:rsidRDefault="005C57AD">
            <w:pPr>
              <w:spacing w:beforeLines="20" w:before="48" w:afterLines="20" w:after="48" w:line="240" w:lineRule="auto"/>
              <w:contextualSpacing/>
              <w:rPr>
                <w:b w:val="0"/>
                <w:bCs w:val="0"/>
                <w:color w:val="auto"/>
                <w:sz w:val="18"/>
                <w:szCs w:val="18"/>
              </w:rPr>
            </w:pPr>
            <w:r>
              <w:rPr>
                <w:b w:val="0"/>
                <w:color w:val="FFFFFF" w:themeColor="background1"/>
                <w:sz w:val="18"/>
              </w:rPr>
              <w:t xml:space="preserve">Projekti përbëhet nga tri aktivitete: Aktiviteti reagues për rivendosje të frekuencave, aktiviteti shumëfunksional i ruajtjes së energjisë (“Aktiviteti MFES”) dhe aktiviteti mbështetës i politikave për energji dhe klimë. Aktiviteti reagues për rivendosje të frekuencave synon të mbështesë KOSTT-in që të zotërojë dhe operojë përafërsisht 45 megavat (MW) (ose 90 MWh) rezerva të energjisë për të zbutur me kosto efektive disbalancat në rrjetin elektrik (aFRR), duke garantuar sigurinë e sistemit të interkoneksionit energjetik, ndërsa mundëson integrimin e energjisë elektrike të prodhuar nga burimet e ripërtëritshme. Aktiviteti i ruajtjes shumëfunksionale të energjisë (“Aktiviteti i MFES”) synon të mbështesë një subjekt publik për të zotëruar dhe operuar me rreth 125 MW (ose 250 MWh) të një ose më shumë BESS dhe sisteme të tjera potenciale të ruajtjes së energjisë elektrike. Subjekti i ri publik do të projektohet për të mundësuar rezervat e rivendosjes së frekuencave (aFRR, mFRR, aftësia për ristartim pas ndërprerjes totale), arbitrazhin energjetik ose shërbime të tjera të mundshme të ruajtjes së energjisë (si mbështetje për tensionin, etj.). </w:t>
            </w:r>
            <w:r w:rsidRPr="00B24719">
              <w:rPr>
                <w:b w:val="0"/>
                <w:color w:val="FFFFFF" w:themeColor="background1"/>
                <w:sz w:val="18"/>
              </w:rPr>
              <w:t>Aktiviteti i subjektit të ruajtjes shumëfunksionale të energjisë</w:t>
            </w:r>
            <w:r>
              <w:rPr>
                <w:b w:val="0"/>
                <w:color w:val="FFFFFF" w:themeColor="background1"/>
                <w:sz w:val="18"/>
              </w:rPr>
              <w:t xml:space="preserve"> (MFES) me kapacitetin e tij për ruajtjen e energjisë përmes baterive do të mundësojë integrimin e burimeve të ripërtëritshme në sistemin energjetik të Kosovës dhe do të përmirësojë sigurinë e furnizimit, duke ndikuar pozitivisht gjithashtu tek konsumatorët e energjisë.</w:t>
            </w:r>
          </w:p>
        </w:tc>
      </w:tr>
      <w:tr w:rsidR="005C57AD" w:rsidRPr="004A64EF" w14:paraId="6339E311"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1CD33A09" w14:textId="77777777" w:rsidR="005C57AD" w:rsidRPr="004A64EF" w:rsidRDefault="005C57AD">
            <w:pPr>
              <w:spacing w:beforeLines="20" w:before="48" w:afterLines="20" w:after="48" w:line="240" w:lineRule="auto"/>
              <w:contextualSpacing/>
              <w:jc w:val="left"/>
              <w:rPr>
                <w:color w:val="FFFFFF" w:themeColor="background1"/>
                <w:sz w:val="18"/>
                <w:szCs w:val="18"/>
              </w:rPr>
            </w:pPr>
            <w:r>
              <w:rPr>
                <w:color w:val="FFFFFF" w:themeColor="background1"/>
                <w:sz w:val="18"/>
              </w:rPr>
              <w:lastRenderedPageBreak/>
              <w:t>Sektori/lloji</w:t>
            </w:r>
          </w:p>
        </w:tc>
        <w:tc>
          <w:tcPr>
            <w:tcW w:w="7139" w:type="dxa"/>
            <w:hideMark/>
          </w:tcPr>
          <w:p w14:paraId="6E663CDD" w14:textId="77777777" w:rsidR="005C57AD" w:rsidRPr="004A64EF" w:rsidRDefault="005C57AD">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6097F6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EC8FBE3" w14:textId="7777777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Statusi i implementimit</w:t>
            </w:r>
          </w:p>
        </w:tc>
        <w:tc>
          <w:tcPr>
            <w:tcW w:w="7139" w:type="dxa"/>
            <w:hideMark/>
          </w:tcPr>
          <w:p w14:paraId="3F73FED8" w14:textId="28F50D0D" w:rsidR="005C57AD" w:rsidRPr="004A64EF" w:rsidRDefault="005C57AD">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MCC dhe Qeveria e Kosovës tashmë kanë nënshkruar një partneritet bashkëpunimi përmes nënshkrimit të Marrëveshjes së Kompaktit në korrik të vitit 2022, e pasuar  nga nënshkrimi dhe aranzhimi i marrëveshjeve të tjera të ndërlidhura. Si rezultat i kësaj, u themelua dhe u funksionalizua Llogaria e Sfidave së Mijëvjeçarit (MCA), e cila do të mbikëqyrë dhe zbatojë Programin Kompakt në Kosovë, i cili gjithashtu përfshin Projektin BESS. </w:t>
            </w:r>
          </w:p>
          <w:p w14:paraId="600473F7" w14:textId="77777777" w:rsidR="005C57AD" w:rsidRPr="004A64EF" w:rsidRDefault="005C57AD">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p>
          <w:p w14:paraId="25E1C038" w14:textId="384E7DE0" w:rsidR="005C57AD" w:rsidRPr="004A64EF" w:rsidRDefault="005C57AD">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r>
              <w:rPr>
                <w:sz w:val="18"/>
              </w:rPr>
              <w:t>Qeveria e Kosovës ka themeluar Korporatën e Ruajtjes së Energjisë (ESCorp), në mars të vitit 2024, e cila do të zotërojë dhe menaxhojë kapacitetet e sistemit të ruajtjes së energjisë përmes baterive. Ky subjekt, përveç zotërimit dhe menaxhimit të këtij aseti, do të ofrojë shërbime siç janë arbitrazhi i energjisë, balancimi i sistemit energjetik, funksionimi i sistemit të ruajtjes së energjisë, tregtimi i energjisë së depozituar në rajon, si dhe operacionet e nevojshme të modelimit nëpërmjet simulimeve të sistemit.</w:t>
            </w:r>
          </w:p>
        </w:tc>
      </w:tr>
      <w:tr w:rsidR="005C57AD" w:rsidRPr="004A64EF" w14:paraId="6FD8D70D"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40EB2F29" w14:textId="7777777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Efektet kuantitative</w:t>
            </w:r>
          </w:p>
        </w:tc>
        <w:tc>
          <w:tcPr>
            <w:tcW w:w="7139" w:type="dxa"/>
            <w:hideMark/>
          </w:tcPr>
          <w:p w14:paraId="197D1D46" w14:textId="41F0636A" w:rsidR="005C57AD" w:rsidRPr="004A64EF" w:rsidRDefault="005C57AD">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170 MW të ruajtjes përmes baterive do të instalohen deri në vitin 2028 (45 MW / 90 MWh deri në vitin 2027) (Burimi: Grupi i Punës për PKEK)</w:t>
            </w:r>
          </w:p>
        </w:tc>
      </w:tr>
      <w:tr w:rsidR="005C57AD" w:rsidRPr="004A64EF" w14:paraId="73D6DB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6CBEF8A5" w14:textId="7777777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Investimet</w:t>
            </w:r>
          </w:p>
        </w:tc>
        <w:tc>
          <w:tcPr>
            <w:tcW w:w="7139" w:type="dxa"/>
            <w:hideMark/>
          </w:tcPr>
          <w:p w14:paraId="7555B392" w14:textId="498C05F4" w:rsidR="005C57AD" w:rsidRPr="004A64EF" w:rsidRDefault="005C57AD">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r>
              <w:rPr>
                <w:sz w:val="18"/>
              </w:rPr>
              <w:t>Një grant prej 202 mil. USD u sigurua nga Korporata e Sfidave të Mijëvjeçarit (MCC), me një shtesë prej 34 mil. USD të siguruara nga Qeveria e Kosovës, prej të cilave rreth 180 mil. USD do të ndahen për blerjen dhe instalimin e sistemimit të ruajtjes përmes baterive (Burimi: MCC)</w:t>
            </w:r>
          </w:p>
        </w:tc>
      </w:tr>
      <w:tr w:rsidR="005C57AD" w:rsidRPr="000A65E6" w14:paraId="23501D52"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14C0F97C" w14:textId="7777777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Institucioni përgjegjës</w:t>
            </w:r>
          </w:p>
        </w:tc>
        <w:tc>
          <w:tcPr>
            <w:tcW w:w="7139" w:type="dxa"/>
            <w:hideMark/>
          </w:tcPr>
          <w:p w14:paraId="4A2FB56E" w14:textId="4526BF66" w:rsidR="005C57AD" w:rsidRPr="004A64EF" w:rsidRDefault="005C57AD">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szCs w:val="18"/>
              </w:rPr>
            </w:pPr>
            <w:r>
              <w:rPr>
                <w:sz w:val="18"/>
              </w:rPr>
              <w:t>MCC, ME, MFPT, KOSTT, ESCorp</w:t>
            </w:r>
          </w:p>
        </w:tc>
      </w:tr>
      <w:tr w:rsidR="005C57AD" w:rsidRPr="004A64EF" w14:paraId="1E7417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53819CE4" w14:textId="7777777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Treguesit e progresit</w:t>
            </w:r>
          </w:p>
        </w:tc>
        <w:tc>
          <w:tcPr>
            <w:tcW w:w="7139" w:type="dxa"/>
            <w:hideMark/>
          </w:tcPr>
          <w:p w14:paraId="2E6CC952" w14:textId="77777777" w:rsidR="005C57AD" w:rsidRPr="004A64EF" w:rsidRDefault="005C57AD">
            <w:pPr>
              <w:spacing w:beforeLines="20" w:before="48" w:afterLines="20" w:after="48"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MW të instaluar në sistemin e ruajtjes përmes baterive</w:t>
            </w:r>
          </w:p>
        </w:tc>
      </w:tr>
      <w:tr w:rsidR="005C57AD" w:rsidRPr="00976D33" w14:paraId="39BA1FB4" w14:textId="77777777">
        <w:tc>
          <w:tcPr>
            <w:cnfStyle w:val="001000000000" w:firstRow="0" w:lastRow="0" w:firstColumn="1" w:lastColumn="0" w:oddVBand="0" w:evenVBand="0" w:oddHBand="0" w:evenHBand="0" w:firstRowFirstColumn="0" w:firstRowLastColumn="0" w:lastRowFirstColumn="0" w:lastRowLastColumn="0"/>
            <w:tcW w:w="2425" w:type="dxa"/>
          </w:tcPr>
          <w:p w14:paraId="66AC9829" w14:textId="6A004A37" w:rsidR="005C57AD" w:rsidRPr="004A64EF" w:rsidRDefault="005C57AD">
            <w:pPr>
              <w:spacing w:beforeLines="20" w:before="48" w:afterLines="20" w:after="48"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065659A7" w14:textId="77777777" w:rsidR="005C57AD" w:rsidRPr="00976D33" w:rsidRDefault="005C57AD">
            <w:pPr>
              <w:spacing w:beforeLines="20" w:before="48" w:afterLines="20" w:after="48"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siguria energjetike, tregu i brendshëm energjetik</w:t>
            </w:r>
          </w:p>
        </w:tc>
      </w:tr>
    </w:tbl>
    <w:p w14:paraId="345F1389" w14:textId="77777777" w:rsidR="005C57AD" w:rsidRPr="00976D33" w:rsidRDefault="005C57AD" w:rsidP="005C57AD"/>
    <w:tbl>
      <w:tblPr>
        <w:tblW w:w="9669" w:type="dxa"/>
        <w:tblCellSpacing w:w="5" w:type="dxa"/>
        <w:tblLayout w:type="fixed"/>
        <w:tblCellMar>
          <w:left w:w="0" w:type="dxa"/>
          <w:right w:w="0" w:type="dxa"/>
        </w:tblCellMar>
        <w:tblLook w:val="01E0" w:firstRow="1" w:lastRow="1" w:firstColumn="1" w:lastColumn="1" w:noHBand="0" w:noVBand="0"/>
      </w:tblPr>
      <w:tblGrid>
        <w:gridCol w:w="2646"/>
        <w:gridCol w:w="7023"/>
      </w:tblGrid>
      <w:tr w:rsidR="005C57AD" w:rsidRPr="004A64EF" w14:paraId="6304AC22" w14:textId="77777777" w:rsidTr="006E6E51">
        <w:trPr>
          <w:trHeight w:val="194"/>
          <w:tblCellSpacing w:w="5" w:type="dxa"/>
        </w:trPr>
        <w:tc>
          <w:tcPr>
            <w:tcW w:w="9649" w:type="dxa"/>
            <w:gridSpan w:val="2"/>
            <w:tcBorders>
              <w:bottom w:val="single" w:sz="4" w:space="0" w:color="FFFFFF" w:themeColor="background1"/>
            </w:tcBorders>
            <w:shd w:val="clear" w:color="auto" w:fill="014F75"/>
          </w:tcPr>
          <w:p w14:paraId="3E7D2BC3" w14:textId="0182D632" w:rsidR="005C57AD" w:rsidRPr="004A64EF" w:rsidRDefault="00E2732B">
            <w:pPr>
              <w:pStyle w:val="TableParagraph"/>
              <w:spacing w:before="1" w:line="184" w:lineRule="exact"/>
              <w:ind w:left="145"/>
              <w:rPr>
                <w:rFonts w:asciiTheme="majorHAnsi" w:hAnsiTheme="majorHAnsi" w:cstheme="majorBidi"/>
                <w:b/>
                <w:sz w:val="18"/>
                <w:szCs w:val="18"/>
              </w:rPr>
            </w:pPr>
            <w:r>
              <w:rPr>
                <w:rFonts w:asciiTheme="majorHAnsi" w:hAnsiTheme="majorHAnsi"/>
                <w:b/>
                <w:color w:val="FFFFFF" w:themeColor="background1"/>
                <w:sz w:val="18"/>
              </w:rPr>
              <w:t>PM 52: Gatishmëria ndaj rrezikut në sektorin e energjisë elektrike (Rp</w:t>
            </w:r>
            <w:r w:rsidR="00B24719">
              <w:rPr>
                <w:rFonts w:asciiTheme="majorHAnsi" w:hAnsiTheme="majorHAnsi"/>
                <w:b/>
                <w:color w:val="FFFFFF" w:themeColor="background1"/>
                <w:sz w:val="18"/>
              </w:rPr>
              <w:t>P</w:t>
            </w:r>
            <w:r>
              <w:rPr>
                <w:rFonts w:asciiTheme="majorHAnsi" w:hAnsiTheme="majorHAnsi"/>
                <w:b/>
                <w:color w:val="FFFFFF" w:themeColor="background1"/>
                <w:sz w:val="18"/>
              </w:rPr>
              <w:t>)</w:t>
            </w:r>
          </w:p>
        </w:tc>
      </w:tr>
      <w:tr w:rsidR="005C57AD" w:rsidRPr="004A64EF" w14:paraId="166F74FF" w14:textId="77777777" w:rsidTr="006E6E51">
        <w:trPr>
          <w:trHeight w:val="1025"/>
          <w:tblCellSpacing w:w="5" w:type="dxa"/>
        </w:trPr>
        <w:tc>
          <w:tcPr>
            <w:tcW w:w="9649" w:type="dxa"/>
            <w:gridSpan w:val="2"/>
            <w:tcBorders>
              <w:top w:val="single" w:sz="4" w:space="0" w:color="FFFFFF" w:themeColor="background1"/>
              <w:bottom w:val="nil"/>
            </w:tcBorders>
            <w:shd w:val="clear" w:color="auto" w:fill="014F75"/>
          </w:tcPr>
          <w:p w14:paraId="454C7B74" w14:textId="77777777" w:rsidR="005C57AD" w:rsidRPr="004A64EF" w:rsidRDefault="005C57AD">
            <w:pPr>
              <w:pStyle w:val="TableParagraph"/>
              <w:spacing w:before="1" w:line="242" w:lineRule="auto"/>
              <w:ind w:left="145"/>
              <w:rPr>
                <w:rFonts w:asciiTheme="majorHAnsi" w:hAnsiTheme="majorHAnsi" w:cstheme="majorHAnsi"/>
                <w:sz w:val="18"/>
                <w:szCs w:val="18"/>
              </w:rPr>
            </w:pPr>
            <w:r>
              <w:rPr>
                <w:rFonts w:asciiTheme="majorHAnsi" w:hAnsiTheme="majorHAnsi"/>
                <w:b/>
                <w:color w:val="FFFFFF"/>
                <w:sz w:val="18"/>
              </w:rPr>
              <w:t xml:space="preserve">Objektivi: </w:t>
            </w:r>
            <w:r>
              <w:rPr>
                <w:rFonts w:asciiTheme="majorHAnsi" w:hAnsiTheme="majorHAnsi"/>
                <w:color w:val="FFFFFF"/>
                <w:sz w:val="18"/>
              </w:rPr>
              <w:t>Krijimi i planeve të gatishmërisë ndaj rrezikut për të identifikuar dhe trajtuar krizat e mundshme të energjisë elektrike.</w:t>
            </w:r>
          </w:p>
          <w:p w14:paraId="2228E896" w14:textId="45F1E609" w:rsidR="005C57AD" w:rsidRPr="004A64EF" w:rsidRDefault="005C57AD">
            <w:pPr>
              <w:pStyle w:val="TableParagraph"/>
              <w:spacing w:before="179" w:line="210" w:lineRule="atLeast"/>
              <w:ind w:left="145" w:right="139"/>
              <w:rPr>
                <w:rFonts w:asciiTheme="majorHAnsi" w:hAnsiTheme="majorHAnsi" w:cstheme="majorHAnsi"/>
                <w:sz w:val="18"/>
                <w:szCs w:val="18"/>
              </w:rPr>
            </w:pPr>
            <w:r>
              <w:rPr>
                <w:rFonts w:asciiTheme="majorHAnsi" w:hAnsiTheme="majorHAnsi"/>
                <w:b/>
                <w:color w:val="FFFFFF"/>
                <w:sz w:val="18"/>
              </w:rPr>
              <w:t xml:space="preserve">Përshkrimi: </w:t>
            </w:r>
            <w:r>
              <w:rPr>
                <w:rFonts w:asciiTheme="majorHAnsi" w:hAnsiTheme="majorHAnsi"/>
                <w:color w:val="FFFFFF"/>
                <w:sz w:val="18"/>
              </w:rPr>
              <w:t xml:space="preserve">Krijimi i planit të gatishmërisë ndaj rrezikut do ta ndihmojë Kosovën që të përcaktojë metodologjinë dhe rregullat e përbashkëta për bashkëpunim me vendet e tjera në mënyrë që të përgatitet dhe të parandalojë çdo krizë të mundshme të energjisë elektrike, duke respektuar kërkesat për një treg të brendshëm konkurrues të energjisë elektrike. </w:t>
            </w:r>
            <w:r>
              <w:rPr>
                <w:rFonts w:ascii="Arial" w:hAnsi="Arial"/>
                <w:color w:val="FFFFFF"/>
                <w:sz w:val="18"/>
              </w:rPr>
              <w:t>Përfshirja e vlerësimeve të ndikimit social dhe gjinor në metodologjinë e RpP-së do të sigurojë që planet të marrin në konsideratë dhe adresojnë mënyra të ndryshme në të cilat krizat e mundshme të energjisë elektrike mund të prekin gjinitë e ndryshme, duke ndihmuar kështu në krijimin e strategjive më të barabarta të gatishmërisë ndaj rrezikut për të siguruar që gratë dhe grupet e tjera të margjinalizuara shoqërore të mbështeten njësoj në kohët e krizave energjetike.</w:t>
            </w:r>
          </w:p>
        </w:tc>
      </w:tr>
      <w:tr w:rsidR="005C57AD" w:rsidRPr="004A64EF" w14:paraId="0B0C36D0" w14:textId="77777777" w:rsidTr="006E6E51">
        <w:trPr>
          <w:trHeight w:val="200"/>
          <w:tblCellSpacing w:w="5" w:type="dxa"/>
        </w:trPr>
        <w:tc>
          <w:tcPr>
            <w:tcW w:w="2631" w:type="dxa"/>
            <w:tcBorders>
              <w:top w:val="single" w:sz="4" w:space="0" w:color="FFFFFF" w:themeColor="background1"/>
            </w:tcBorders>
            <w:shd w:val="clear" w:color="auto" w:fill="014F75"/>
          </w:tcPr>
          <w:p w14:paraId="4CE81E72" w14:textId="77777777" w:rsidR="005C57AD" w:rsidRPr="004A64EF" w:rsidRDefault="005C57AD">
            <w:pPr>
              <w:pStyle w:val="TableParagraph"/>
              <w:spacing w:before="1" w:line="189" w:lineRule="exact"/>
              <w:ind w:left="145"/>
              <w:rPr>
                <w:rFonts w:asciiTheme="majorHAnsi" w:hAnsiTheme="majorHAnsi" w:cstheme="majorHAnsi"/>
                <w:b/>
                <w:sz w:val="18"/>
                <w:szCs w:val="18"/>
              </w:rPr>
            </w:pPr>
            <w:r>
              <w:rPr>
                <w:rFonts w:asciiTheme="majorHAnsi" w:hAnsiTheme="majorHAnsi"/>
                <w:b/>
                <w:color w:val="FFFFFF"/>
                <w:sz w:val="18"/>
              </w:rPr>
              <w:t>Sektori/lloji</w:t>
            </w:r>
          </w:p>
        </w:tc>
        <w:tc>
          <w:tcPr>
            <w:tcW w:w="7008" w:type="dxa"/>
            <w:tcBorders>
              <w:top w:val="single" w:sz="4" w:space="0" w:color="FFFFFF" w:themeColor="background1"/>
            </w:tcBorders>
            <w:shd w:val="clear" w:color="auto" w:fill="B0E3FC"/>
          </w:tcPr>
          <w:p w14:paraId="7FE4E403" w14:textId="77777777" w:rsidR="005C57AD" w:rsidRPr="004A64EF" w:rsidRDefault="005C57AD" w:rsidP="006E6E51">
            <w:pPr>
              <w:pStyle w:val="TableParagraph"/>
              <w:spacing w:before="1" w:line="189" w:lineRule="exact"/>
              <w:rPr>
                <w:rFonts w:asciiTheme="majorHAnsi" w:hAnsiTheme="majorHAnsi" w:cstheme="majorHAnsi"/>
                <w:sz w:val="18"/>
                <w:szCs w:val="18"/>
              </w:rPr>
            </w:pPr>
            <w:r>
              <w:rPr>
                <w:rFonts w:asciiTheme="majorHAnsi" w:hAnsiTheme="majorHAnsi"/>
                <w:color w:val="0E0D29"/>
                <w:sz w:val="18"/>
              </w:rPr>
              <w:t xml:space="preserve"> Energjetik/teknik/rregullativ</w:t>
            </w:r>
          </w:p>
        </w:tc>
      </w:tr>
      <w:tr w:rsidR="005C57AD" w:rsidRPr="004A64EF" w14:paraId="049FB580" w14:textId="77777777" w:rsidTr="006E6E51">
        <w:trPr>
          <w:trHeight w:val="195"/>
          <w:tblCellSpacing w:w="5" w:type="dxa"/>
        </w:trPr>
        <w:tc>
          <w:tcPr>
            <w:tcW w:w="2631" w:type="dxa"/>
            <w:tcBorders>
              <w:top w:val="single" w:sz="4" w:space="0" w:color="FFFFFF" w:themeColor="background1"/>
              <w:bottom w:val="single" w:sz="4" w:space="0" w:color="FFFFFF" w:themeColor="background1"/>
            </w:tcBorders>
            <w:shd w:val="clear" w:color="auto" w:fill="014F75"/>
          </w:tcPr>
          <w:p w14:paraId="6E9F7671" w14:textId="77777777" w:rsidR="005C57AD" w:rsidRPr="004A64EF" w:rsidRDefault="005C57AD">
            <w:pPr>
              <w:pStyle w:val="TableParagraph"/>
              <w:spacing w:before="1" w:line="184" w:lineRule="exact"/>
              <w:ind w:left="145"/>
              <w:rPr>
                <w:rFonts w:asciiTheme="majorHAnsi" w:hAnsiTheme="majorHAnsi" w:cstheme="majorHAnsi"/>
                <w:b/>
                <w:sz w:val="18"/>
                <w:szCs w:val="18"/>
              </w:rPr>
            </w:pPr>
            <w:r>
              <w:rPr>
                <w:rFonts w:asciiTheme="majorHAnsi" w:hAnsiTheme="majorHAnsi"/>
                <w:b/>
                <w:color w:val="FFFFFF"/>
                <w:sz w:val="18"/>
              </w:rPr>
              <w:t>Statusi i implementimit</w:t>
            </w:r>
          </w:p>
        </w:tc>
        <w:tc>
          <w:tcPr>
            <w:tcW w:w="7008" w:type="dxa"/>
            <w:tcBorders>
              <w:top w:val="nil"/>
              <w:bottom w:val="nil"/>
            </w:tcBorders>
            <w:shd w:val="clear" w:color="auto" w:fill="63C8FB"/>
          </w:tcPr>
          <w:p w14:paraId="768FC5AF" w14:textId="2BEF2503" w:rsidR="005C57AD" w:rsidRPr="004A64EF" w:rsidRDefault="005C57AD">
            <w:pPr>
              <w:pStyle w:val="TableParagraph"/>
              <w:spacing w:before="1" w:line="184" w:lineRule="exact"/>
              <w:ind w:left="102"/>
              <w:rPr>
                <w:rFonts w:asciiTheme="majorHAnsi" w:hAnsiTheme="majorHAnsi" w:cstheme="majorHAnsi"/>
                <w:sz w:val="18"/>
                <w:szCs w:val="18"/>
              </w:rPr>
            </w:pPr>
            <w:r>
              <w:rPr>
                <w:rFonts w:asciiTheme="majorHAnsi" w:hAnsiTheme="majorHAnsi"/>
                <w:color w:val="0E0D29"/>
                <w:sz w:val="18"/>
              </w:rPr>
              <w:t>Është  planifikuar të fillojë në pjesën e dytë të vitit 2024 pas miratimit të Ligjit për Energjinë Elektrike dhe Ligjit për Energjinë dhe parashihet të përfundojë deri në tremujorin e dytë të vitit 2025.</w:t>
            </w:r>
          </w:p>
        </w:tc>
      </w:tr>
      <w:tr w:rsidR="005C57AD" w:rsidRPr="004A64EF" w14:paraId="7F5A19F0" w14:textId="77777777" w:rsidTr="006E6E51">
        <w:trPr>
          <w:trHeight w:val="192"/>
          <w:tblCellSpacing w:w="5" w:type="dxa"/>
        </w:trPr>
        <w:tc>
          <w:tcPr>
            <w:tcW w:w="2631" w:type="dxa"/>
            <w:tcBorders>
              <w:top w:val="single" w:sz="4" w:space="0" w:color="FFFFFF" w:themeColor="background1"/>
              <w:bottom w:val="single" w:sz="4" w:space="0" w:color="FFFFFF" w:themeColor="background1"/>
            </w:tcBorders>
            <w:shd w:val="clear" w:color="auto" w:fill="014F75"/>
          </w:tcPr>
          <w:p w14:paraId="7E02AAC4" w14:textId="77777777" w:rsidR="005C57AD" w:rsidRPr="004A64EF" w:rsidRDefault="005C57AD">
            <w:pPr>
              <w:pStyle w:val="TableParagraph"/>
              <w:spacing w:before="1" w:line="181" w:lineRule="exact"/>
              <w:ind w:left="145"/>
              <w:rPr>
                <w:rFonts w:asciiTheme="majorHAnsi" w:hAnsiTheme="majorHAnsi" w:cstheme="majorHAnsi"/>
                <w:b/>
                <w:sz w:val="18"/>
                <w:szCs w:val="18"/>
              </w:rPr>
            </w:pPr>
            <w:r>
              <w:rPr>
                <w:rFonts w:asciiTheme="majorHAnsi" w:hAnsiTheme="majorHAnsi"/>
                <w:b/>
                <w:color w:val="FFFFFF"/>
                <w:sz w:val="18"/>
              </w:rPr>
              <w:t>Efektet kuantitative</w:t>
            </w:r>
          </w:p>
        </w:tc>
        <w:tc>
          <w:tcPr>
            <w:tcW w:w="7008" w:type="dxa"/>
            <w:tcBorders>
              <w:top w:val="nil"/>
            </w:tcBorders>
            <w:shd w:val="clear" w:color="auto" w:fill="B0E3FC"/>
          </w:tcPr>
          <w:p w14:paraId="475E150B" w14:textId="44E394F5" w:rsidR="005C57AD" w:rsidRPr="004A64EF" w:rsidRDefault="00D9783F">
            <w:pPr>
              <w:pStyle w:val="TableParagraph"/>
              <w:spacing w:before="1" w:line="181" w:lineRule="exact"/>
              <w:ind w:left="102"/>
              <w:rPr>
                <w:rFonts w:asciiTheme="majorHAnsi" w:hAnsiTheme="majorHAnsi" w:cstheme="majorHAnsi"/>
                <w:sz w:val="18"/>
                <w:szCs w:val="18"/>
              </w:rPr>
            </w:pPr>
            <w:r>
              <w:rPr>
                <w:rFonts w:asciiTheme="majorHAnsi" w:hAnsiTheme="majorHAnsi"/>
                <w:color w:val="0E0D29"/>
                <w:sz w:val="18"/>
              </w:rPr>
              <w:t>Nuk zbatohet.</w:t>
            </w:r>
          </w:p>
        </w:tc>
      </w:tr>
      <w:tr w:rsidR="005C57AD" w:rsidRPr="004A64EF" w14:paraId="2591FCDE" w14:textId="77777777" w:rsidTr="006E6E51">
        <w:trPr>
          <w:trHeight w:val="445"/>
          <w:tblCellSpacing w:w="5" w:type="dxa"/>
        </w:trPr>
        <w:tc>
          <w:tcPr>
            <w:tcW w:w="2631" w:type="dxa"/>
            <w:tcBorders>
              <w:top w:val="single" w:sz="4" w:space="0" w:color="FFFFFF" w:themeColor="background1"/>
              <w:bottom w:val="single" w:sz="4" w:space="0" w:color="FFFFFF" w:themeColor="background1"/>
            </w:tcBorders>
            <w:shd w:val="clear" w:color="auto" w:fill="014F75"/>
          </w:tcPr>
          <w:p w14:paraId="3EA20F50" w14:textId="77777777" w:rsidR="005C57AD" w:rsidRPr="004A64EF" w:rsidRDefault="005C57AD">
            <w:pPr>
              <w:pStyle w:val="TableParagraph"/>
              <w:spacing w:line="206" w:lineRule="exact"/>
              <w:ind w:left="145"/>
              <w:rPr>
                <w:rFonts w:asciiTheme="majorHAnsi" w:hAnsiTheme="majorHAnsi" w:cstheme="majorHAnsi"/>
                <w:b/>
                <w:sz w:val="18"/>
                <w:szCs w:val="18"/>
              </w:rPr>
            </w:pPr>
            <w:r>
              <w:rPr>
                <w:rFonts w:asciiTheme="majorHAnsi" w:hAnsiTheme="majorHAnsi"/>
                <w:b/>
                <w:color w:val="FFFFFF"/>
                <w:sz w:val="18"/>
              </w:rPr>
              <w:t>Investimet</w:t>
            </w:r>
          </w:p>
        </w:tc>
        <w:tc>
          <w:tcPr>
            <w:tcW w:w="7008" w:type="dxa"/>
            <w:tcBorders>
              <w:bottom w:val="nil"/>
            </w:tcBorders>
            <w:shd w:val="clear" w:color="auto" w:fill="63C8FB"/>
          </w:tcPr>
          <w:p w14:paraId="6A32451B" w14:textId="5D03A94D" w:rsidR="005C57AD" w:rsidRPr="004A64EF" w:rsidRDefault="00D9783F">
            <w:pPr>
              <w:pStyle w:val="TableParagraph"/>
              <w:spacing w:line="189" w:lineRule="exact"/>
              <w:ind w:left="102"/>
              <w:jc w:val="both"/>
              <w:rPr>
                <w:rFonts w:asciiTheme="majorHAnsi" w:hAnsiTheme="majorHAnsi" w:cstheme="majorHAnsi"/>
                <w:sz w:val="18"/>
                <w:szCs w:val="18"/>
              </w:rPr>
            </w:pPr>
            <w:r>
              <w:rPr>
                <w:rFonts w:asciiTheme="majorHAnsi" w:hAnsiTheme="majorHAnsi"/>
                <w:color w:val="0E0D29"/>
                <w:sz w:val="18"/>
              </w:rPr>
              <w:t>0.3 mil. euro në vit (2025-27) për asistencë teknike për zhvillimin e një plani të gatishmërisë ndaj rrezikut (Burimi: Vlerësimi i ekspertëve)</w:t>
            </w:r>
          </w:p>
        </w:tc>
      </w:tr>
      <w:tr w:rsidR="005C57AD" w:rsidRPr="004A64EF" w14:paraId="3F48BDAC" w14:textId="77777777" w:rsidTr="006E6E51">
        <w:trPr>
          <w:trHeight w:val="195"/>
          <w:tblCellSpacing w:w="5" w:type="dxa"/>
        </w:trPr>
        <w:tc>
          <w:tcPr>
            <w:tcW w:w="2631" w:type="dxa"/>
            <w:tcBorders>
              <w:top w:val="single" w:sz="4" w:space="0" w:color="FFFFFF" w:themeColor="background1"/>
              <w:bottom w:val="single" w:sz="4" w:space="0" w:color="FFFFFF" w:themeColor="background1"/>
            </w:tcBorders>
            <w:shd w:val="clear" w:color="auto" w:fill="014F75"/>
          </w:tcPr>
          <w:p w14:paraId="6C9EA53D" w14:textId="77777777" w:rsidR="005C57AD" w:rsidRPr="004A64EF" w:rsidRDefault="005C57AD">
            <w:pPr>
              <w:pStyle w:val="TableParagraph"/>
              <w:spacing w:before="1" w:line="184" w:lineRule="exact"/>
              <w:ind w:left="145"/>
              <w:rPr>
                <w:rFonts w:asciiTheme="majorHAnsi" w:hAnsiTheme="majorHAnsi" w:cstheme="majorHAnsi"/>
                <w:b/>
                <w:sz w:val="18"/>
                <w:szCs w:val="18"/>
              </w:rPr>
            </w:pPr>
            <w:r>
              <w:rPr>
                <w:rFonts w:asciiTheme="majorHAnsi" w:hAnsiTheme="majorHAnsi"/>
                <w:b/>
                <w:color w:val="FFFFFF"/>
                <w:sz w:val="18"/>
              </w:rPr>
              <w:t>Institucioni përgjegjës</w:t>
            </w:r>
          </w:p>
        </w:tc>
        <w:tc>
          <w:tcPr>
            <w:tcW w:w="7008" w:type="dxa"/>
            <w:tcBorders>
              <w:top w:val="nil"/>
              <w:bottom w:val="nil"/>
            </w:tcBorders>
            <w:shd w:val="clear" w:color="auto" w:fill="B0E3FC"/>
          </w:tcPr>
          <w:p w14:paraId="1D361823" w14:textId="0B54B656" w:rsidR="005C57AD" w:rsidRPr="004A64EF" w:rsidRDefault="005C57AD">
            <w:pPr>
              <w:pStyle w:val="TableParagraph"/>
              <w:spacing w:before="1" w:line="184" w:lineRule="exact"/>
              <w:ind w:left="102"/>
              <w:rPr>
                <w:rFonts w:asciiTheme="majorHAnsi" w:hAnsiTheme="majorHAnsi" w:cstheme="majorHAnsi"/>
                <w:sz w:val="18"/>
                <w:szCs w:val="18"/>
              </w:rPr>
            </w:pPr>
            <w:r>
              <w:rPr>
                <w:rFonts w:asciiTheme="majorHAnsi" w:hAnsiTheme="majorHAnsi"/>
                <w:color w:val="0E0D29"/>
                <w:sz w:val="18"/>
              </w:rPr>
              <w:t>ME</w:t>
            </w:r>
          </w:p>
        </w:tc>
      </w:tr>
      <w:tr w:rsidR="005C57AD" w:rsidRPr="004A64EF" w14:paraId="43734B47" w14:textId="77777777" w:rsidTr="006E6E51">
        <w:trPr>
          <w:trHeight w:val="200"/>
          <w:tblCellSpacing w:w="5" w:type="dxa"/>
        </w:trPr>
        <w:tc>
          <w:tcPr>
            <w:tcW w:w="2631" w:type="dxa"/>
            <w:tcBorders>
              <w:top w:val="single" w:sz="4" w:space="0" w:color="FFFFFF" w:themeColor="background1"/>
              <w:bottom w:val="single" w:sz="4" w:space="0" w:color="FFFFFF" w:themeColor="background1"/>
            </w:tcBorders>
            <w:shd w:val="clear" w:color="auto" w:fill="014F75"/>
          </w:tcPr>
          <w:p w14:paraId="64A149D9" w14:textId="77777777" w:rsidR="005C57AD" w:rsidRPr="004A64EF" w:rsidRDefault="005C57AD">
            <w:pPr>
              <w:pStyle w:val="TableParagraph"/>
              <w:spacing w:before="1" w:line="189" w:lineRule="exact"/>
              <w:ind w:left="145"/>
              <w:rPr>
                <w:rFonts w:asciiTheme="majorHAnsi" w:hAnsiTheme="majorHAnsi" w:cstheme="majorHAnsi"/>
                <w:b/>
                <w:sz w:val="18"/>
                <w:szCs w:val="18"/>
              </w:rPr>
            </w:pPr>
            <w:r>
              <w:rPr>
                <w:rFonts w:asciiTheme="majorHAnsi" w:hAnsiTheme="majorHAnsi"/>
                <w:b/>
                <w:color w:val="FFFFFF"/>
                <w:sz w:val="18"/>
              </w:rPr>
              <w:t>Treguesit e progresit</w:t>
            </w:r>
          </w:p>
        </w:tc>
        <w:tc>
          <w:tcPr>
            <w:tcW w:w="7008" w:type="dxa"/>
            <w:tcBorders>
              <w:top w:val="nil"/>
              <w:bottom w:val="nil"/>
            </w:tcBorders>
            <w:shd w:val="clear" w:color="auto" w:fill="63C8FB"/>
          </w:tcPr>
          <w:p w14:paraId="1A9AE5EC" w14:textId="24C6B505" w:rsidR="005C57AD" w:rsidRPr="004A64EF" w:rsidRDefault="005C57AD">
            <w:pPr>
              <w:pStyle w:val="TableParagraph"/>
              <w:spacing w:before="1" w:line="189" w:lineRule="exact"/>
              <w:ind w:left="102"/>
              <w:rPr>
                <w:rFonts w:asciiTheme="majorHAnsi" w:hAnsiTheme="majorHAnsi" w:cstheme="majorHAnsi"/>
                <w:sz w:val="18"/>
                <w:szCs w:val="18"/>
              </w:rPr>
            </w:pPr>
            <w:r>
              <w:rPr>
                <w:rFonts w:asciiTheme="majorHAnsi" w:hAnsiTheme="majorHAnsi"/>
                <w:color w:val="0E0D29"/>
                <w:sz w:val="18"/>
              </w:rPr>
              <w:t>Planet e RpP-së të përgatitura dhe të zhvilluara</w:t>
            </w:r>
          </w:p>
        </w:tc>
      </w:tr>
      <w:tr w:rsidR="005C57AD" w:rsidRPr="00976D33" w14:paraId="5CBB9F30" w14:textId="77777777" w:rsidTr="006E6E51">
        <w:trPr>
          <w:trHeight w:val="400"/>
          <w:tblCellSpacing w:w="5" w:type="dxa"/>
        </w:trPr>
        <w:tc>
          <w:tcPr>
            <w:tcW w:w="2631" w:type="dxa"/>
            <w:tcBorders>
              <w:top w:val="single" w:sz="4" w:space="0" w:color="FFFFFF" w:themeColor="background1"/>
            </w:tcBorders>
            <w:shd w:val="clear" w:color="auto" w:fill="014F75"/>
          </w:tcPr>
          <w:p w14:paraId="391BB3A4" w14:textId="3CC7E02F" w:rsidR="005C57AD" w:rsidRPr="004A64EF" w:rsidRDefault="005C57AD">
            <w:pPr>
              <w:pStyle w:val="TableParagraph"/>
              <w:spacing w:line="206" w:lineRule="exact"/>
              <w:ind w:left="145" w:right="846"/>
              <w:rPr>
                <w:rFonts w:asciiTheme="majorHAnsi" w:hAnsiTheme="majorHAnsi" w:cstheme="majorHAnsi"/>
                <w:b/>
                <w:sz w:val="18"/>
                <w:szCs w:val="18"/>
              </w:rPr>
            </w:pPr>
            <w:r>
              <w:rPr>
                <w:rFonts w:asciiTheme="majorHAnsi" w:hAnsiTheme="majorHAnsi"/>
                <w:b/>
                <w:color w:val="FFFFFF"/>
                <w:sz w:val="18"/>
              </w:rPr>
              <w:t>Lidhja me dimension</w:t>
            </w:r>
            <w:r w:rsidR="0037748E">
              <w:rPr>
                <w:rFonts w:asciiTheme="majorHAnsi" w:hAnsiTheme="majorHAnsi"/>
                <w:b/>
                <w:color w:val="FFFFFF"/>
                <w:sz w:val="18"/>
              </w:rPr>
              <w:t>et e tjera</w:t>
            </w:r>
          </w:p>
        </w:tc>
        <w:tc>
          <w:tcPr>
            <w:tcW w:w="7008" w:type="dxa"/>
            <w:tcBorders>
              <w:top w:val="nil"/>
            </w:tcBorders>
            <w:shd w:val="clear" w:color="auto" w:fill="B0E3FC"/>
          </w:tcPr>
          <w:p w14:paraId="76C7740A" w14:textId="77777777" w:rsidR="005C57AD" w:rsidRPr="00976D33" w:rsidRDefault="005C57AD">
            <w:pPr>
              <w:pStyle w:val="TableParagraph"/>
              <w:spacing w:before="1"/>
              <w:ind w:left="102"/>
              <w:rPr>
                <w:rFonts w:asciiTheme="majorHAnsi" w:hAnsiTheme="majorHAnsi" w:cstheme="majorHAnsi"/>
                <w:sz w:val="18"/>
                <w:szCs w:val="18"/>
              </w:rPr>
            </w:pPr>
            <w:r>
              <w:rPr>
                <w:rFonts w:asciiTheme="majorHAnsi" w:hAnsiTheme="majorHAnsi"/>
                <w:color w:val="0E0D29"/>
                <w:sz w:val="18"/>
              </w:rPr>
              <w:t>Tregu i brendshëm energjetik</w:t>
            </w:r>
          </w:p>
        </w:tc>
      </w:tr>
    </w:tbl>
    <w:p w14:paraId="24D6E282" w14:textId="77777777" w:rsidR="005C57AD" w:rsidRPr="00976D33" w:rsidRDefault="005C57AD" w:rsidP="006E6E51"/>
    <w:tbl>
      <w:tblPr>
        <w:tblW w:w="0" w:type="auto"/>
        <w:tblBorders>
          <w:insideH w:val="single" w:sz="4" w:space="0" w:color="FFFFFF" w:themeColor="background1"/>
        </w:tblBorders>
        <w:tblLayout w:type="fixed"/>
        <w:tblLook w:val="01E0" w:firstRow="1" w:lastRow="1" w:firstColumn="1" w:lastColumn="1" w:noHBand="0" w:noVBand="0"/>
      </w:tblPr>
      <w:tblGrid>
        <w:gridCol w:w="2612"/>
        <w:gridCol w:w="6958"/>
      </w:tblGrid>
      <w:tr w:rsidR="005C57AD" w:rsidRPr="00976D33" w14:paraId="71039C19" w14:textId="77777777" w:rsidTr="006E6E51">
        <w:trPr>
          <w:trHeight w:val="195"/>
        </w:trPr>
        <w:tc>
          <w:tcPr>
            <w:tcW w:w="9570" w:type="dxa"/>
            <w:gridSpan w:val="2"/>
            <w:shd w:val="clear" w:color="auto" w:fill="014F75"/>
          </w:tcPr>
          <w:p w14:paraId="62BC688C" w14:textId="41BC10A5" w:rsidR="005C57AD" w:rsidRPr="00976D33" w:rsidRDefault="00E2732B" w:rsidP="006E6E51">
            <w:pPr>
              <w:spacing w:before="1" w:after="0"/>
              <w:ind w:left="30" w:right="-20"/>
              <w:rPr>
                <w:rFonts w:eastAsia="Arial" w:cs="Arial"/>
                <w:b/>
                <w:color w:val="FFFFFF" w:themeColor="background1"/>
                <w:sz w:val="18"/>
                <w:szCs w:val="18"/>
              </w:rPr>
            </w:pPr>
            <w:r>
              <w:rPr>
                <w:b/>
                <w:color w:val="FFFFFF" w:themeColor="background1"/>
                <w:sz w:val="18"/>
              </w:rPr>
              <w:lastRenderedPageBreak/>
              <w:t>PM 53: Përmirësimi dhe modernizimi i udhëzuesve për operacionet e sistemit (OS) dhe kodet e rrjetit</w:t>
            </w:r>
          </w:p>
        </w:tc>
      </w:tr>
      <w:tr w:rsidR="005C57AD" w:rsidRPr="00976D33" w14:paraId="4ED76137" w14:textId="77777777" w:rsidTr="006E6E51">
        <w:trPr>
          <w:trHeight w:val="1020"/>
        </w:trPr>
        <w:tc>
          <w:tcPr>
            <w:tcW w:w="9570" w:type="dxa"/>
            <w:gridSpan w:val="2"/>
            <w:shd w:val="clear" w:color="auto" w:fill="014F75"/>
          </w:tcPr>
          <w:p w14:paraId="328851BC" w14:textId="77777777" w:rsidR="005C57AD" w:rsidRPr="00976D33" w:rsidRDefault="005C57AD" w:rsidP="006E6E51">
            <w:pPr>
              <w:spacing w:before="1" w:after="0" w:line="240" w:lineRule="auto"/>
              <w:ind w:left="30" w:right="-20"/>
              <w:rPr>
                <w:color w:val="FFFFFF" w:themeColor="background1"/>
                <w:sz w:val="18"/>
                <w:szCs w:val="18"/>
              </w:rPr>
            </w:pPr>
            <w:r>
              <w:rPr>
                <w:b/>
                <w:color w:val="FFFFFF" w:themeColor="background1"/>
                <w:sz w:val="18"/>
              </w:rPr>
              <w:t xml:space="preserve">Objektivi: </w:t>
            </w:r>
            <w:r>
              <w:rPr>
                <w:color w:val="FFFFFF" w:themeColor="background1"/>
                <w:sz w:val="18"/>
              </w:rPr>
              <w:t>Përmirësimi i udhëzimeve të OS-së në mënyrë që të jetë në përputhje me kërkesat e ENTSO-E në lidhje me integrimin e më shumë burimeve të ripërtëritshme</w:t>
            </w:r>
          </w:p>
          <w:p w14:paraId="32B46D71" w14:textId="77777777" w:rsidR="005C57AD" w:rsidRPr="00976D33" w:rsidRDefault="005C57AD" w:rsidP="006E6E51">
            <w:pPr>
              <w:spacing w:before="179" w:after="0"/>
              <w:ind w:left="30" w:right="139"/>
              <w:rPr>
                <w:color w:val="FFFFFF" w:themeColor="background1"/>
                <w:sz w:val="18"/>
                <w:szCs w:val="18"/>
              </w:rPr>
            </w:pPr>
            <w:r>
              <w:rPr>
                <w:b/>
                <w:color w:val="FFFFFF" w:themeColor="background1"/>
                <w:sz w:val="18"/>
              </w:rPr>
              <w:t xml:space="preserve">Përshkrimi: </w:t>
            </w:r>
            <w:r>
              <w:rPr>
                <w:color w:val="FFFFFF" w:themeColor="background1"/>
                <w:sz w:val="18"/>
              </w:rPr>
              <w:t xml:space="preserve">Përmirësimi i udhëzimeve do të ndihmojë operatorin e sistemit të transmisionit të menaxhojë më mirë rrjetin e tij në dritën e integrimit të zgjeruar të burimeve të ripërtëritshme të energjisë, të jetë në gjendje të menaxhojë rritjen e ndërlidhjes dhe konkurrencës ndërkufitare, si dhe të përmirësojë bashkëpunimin e operatorëve rajonalë të rrjetit. </w:t>
            </w:r>
          </w:p>
        </w:tc>
      </w:tr>
      <w:tr w:rsidR="005C57AD" w:rsidRPr="00976D33" w14:paraId="6619733A" w14:textId="77777777" w:rsidTr="006E6E51">
        <w:trPr>
          <w:trHeight w:val="195"/>
        </w:trPr>
        <w:tc>
          <w:tcPr>
            <w:tcW w:w="2612" w:type="dxa"/>
            <w:shd w:val="clear" w:color="auto" w:fill="014F75"/>
          </w:tcPr>
          <w:p w14:paraId="37B95AAA" w14:textId="77777777" w:rsidR="005C57AD" w:rsidRPr="00976D33" w:rsidRDefault="005C57AD" w:rsidP="006E6E51">
            <w:pPr>
              <w:spacing w:before="1" w:after="0"/>
              <w:ind w:left="30" w:right="-20"/>
              <w:rPr>
                <w:rFonts w:eastAsia="Arial" w:cs="Arial"/>
                <w:b/>
                <w:color w:val="FFFFFF" w:themeColor="background1"/>
                <w:sz w:val="18"/>
                <w:szCs w:val="18"/>
              </w:rPr>
            </w:pPr>
            <w:r>
              <w:rPr>
                <w:b/>
                <w:color w:val="FFFFFF" w:themeColor="background1"/>
                <w:sz w:val="18"/>
              </w:rPr>
              <w:t>Sektori/lloji</w:t>
            </w:r>
          </w:p>
        </w:tc>
        <w:tc>
          <w:tcPr>
            <w:tcW w:w="6958" w:type="dxa"/>
            <w:shd w:val="clear" w:color="auto" w:fill="B0E3FC"/>
          </w:tcPr>
          <w:p w14:paraId="5CD803DF" w14:textId="77777777" w:rsidR="005C57AD" w:rsidRPr="00976D33" w:rsidRDefault="005C57AD" w:rsidP="00E2732B">
            <w:pPr>
              <w:spacing w:before="1" w:after="0"/>
              <w:ind w:left="30" w:right="-20"/>
              <w:rPr>
                <w:color w:val="0E0D29"/>
                <w:sz w:val="18"/>
                <w:szCs w:val="18"/>
              </w:rPr>
            </w:pPr>
            <w:r>
              <w:rPr>
                <w:color w:val="0E0D29"/>
                <w:sz w:val="18"/>
              </w:rPr>
              <w:t xml:space="preserve"> Energjetik/teknik/rregullativ</w:t>
            </w:r>
          </w:p>
        </w:tc>
      </w:tr>
      <w:tr w:rsidR="005C57AD" w:rsidRPr="00976D33" w14:paraId="161E1633" w14:textId="77777777" w:rsidTr="006E6E51">
        <w:trPr>
          <w:trHeight w:val="195"/>
        </w:trPr>
        <w:tc>
          <w:tcPr>
            <w:tcW w:w="2612" w:type="dxa"/>
            <w:shd w:val="clear" w:color="auto" w:fill="014F75"/>
          </w:tcPr>
          <w:p w14:paraId="79666384" w14:textId="77777777" w:rsidR="005C57AD" w:rsidRPr="00976D33" w:rsidRDefault="005C57AD" w:rsidP="006E6E51">
            <w:pPr>
              <w:spacing w:before="1" w:after="0"/>
              <w:ind w:left="30" w:right="-20"/>
              <w:rPr>
                <w:rFonts w:eastAsia="Arial" w:cs="Arial"/>
                <w:b/>
                <w:color w:val="FFFFFF" w:themeColor="background1"/>
                <w:sz w:val="18"/>
                <w:szCs w:val="18"/>
              </w:rPr>
            </w:pPr>
            <w:r>
              <w:rPr>
                <w:b/>
                <w:color w:val="FFFFFF" w:themeColor="background1"/>
                <w:sz w:val="18"/>
              </w:rPr>
              <w:t>Statusi i implementimit</w:t>
            </w:r>
          </w:p>
        </w:tc>
        <w:tc>
          <w:tcPr>
            <w:tcW w:w="6958" w:type="dxa"/>
            <w:shd w:val="clear" w:color="auto" w:fill="63C8FB"/>
          </w:tcPr>
          <w:p w14:paraId="6804AAEC" w14:textId="1D786B43" w:rsidR="005C57AD" w:rsidRPr="00976D33" w:rsidRDefault="005C57AD" w:rsidP="006E6E51">
            <w:pPr>
              <w:spacing w:before="1" w:after="0"/>
              <w:ind w:left="30" w:right="-20"/>
              <w:rPr>
                <w:color w:val="0E0D29"/>
                <w:sz w:val="18"/>
                <w:szCs w:val="18"/>
              </w:rPr>
            </w:pPr>
            <w:r>
              <w:rPr>
                <w:color w:val="0E0D29"/>
                <w:sz w:val="18"/>
              </w:rPr>
              <w:t xml:space="preserve">Në implementim. KOSTT është duke transpozuar të gjitha rregulloret dhe rregullat teknike të ENTSO-e. Kodi i ri i KOSTT-it është në zhvillim e sipër dhe pajtueshmëria e plotë me ENTSO-e është synuar deri në fund të vitit. </w:t>
            </w:r>
          </w:p>
        </w:tc>
      </w:tr>
      <w:tr w:rsidR="005C57AD" w:rsidRPr="00976D33" w14:paraId="33C6A0EE" w14:textId="77777777" w:rsidTr="006E6E51">
        <w:trPr>
          <w:trHeight w:val="195"/>
        </w:trPr>
        <w:tc>
          <w:tcPr>
            <w:tcW w:w="2612" w:type="dxa"/>
            <w:shd w:val="clear" w:color="auto" w:fill="014F75"/>
          </w:tcPr>
          <w:p w14:paraId="1B465CAD" w14:textId="77777777" w:rsidR="005C57AD" w:rsidRPr="00976D33" w:rsidRDefault="005C57AD" w:rsidP="006E6E51">
            <w:pPr>
              <w:spacing w:before="1" w:after="0"/>
              <w:ind w:left="30" w:right="-20"/>
              <w:rPr>
                <w:rFonts w:eastAsia="Arial" w:cs="Arial"/>
                <w:b/>
                <w:color w:val="FFFFFF" w:themeColor="background1"/>
                <w:sz w:val="18"/>
                <w:szCs w:val="18"/>
              </w:rPr>
            </w:pPr>
            <w:r>
              <w:rPr>
                <w:b/>
                <w:color w:val="FFFFFF" w:themeColor="background1"/>
                <w:sz w:val="18"/>
              </w:rPr>
              <w:t>Efektet kuantitative</w:t>
            </w:r>
          </w:p>
        </w:tc>
        <w:tc>
          <w:tcPr>
            <w:tcW w:w="6958" w:type="dxa"/>
            <w:shd w:val="clear" w:color="auto" w:fill="B0E3FC"/>
          </w:tcPr>
          <w:p w14:paraId="755E0A86" w14:textId="77777777" w:rsidR="005C57AD" w:rsidRPr="00976D33" w:rsidRDefault="005C57AD" w:rsidP="006E6E51">
            <w:pPr>
              <w:spacing w:before="1" w:after="0"/>
              <w:ind w:left="30" w:right="-20"/>
              <w:rPr>
                <w:color w:val="0E0D29"/>
                <w:sz w:val="18"/>
                <w:szCs w:val="18"/>
              </w:rPr>
            </w:pPr>
            <w:r>
              <w:rPr>
                <w:color w:val="0E0D29"/>
                <w:sz w:val="18"/>
              </w:rPr>
              <w:t>/</w:t>
            </w:r>
          </w:p>
        </w:tc>
      </w:tr>
      <w:tr w:rsidR="005C57AD" w:rsidRPr="00976D33" w14:paraId="026A6664" w14:textId="77777777" w:rsidTr="006E6E51">
        <w:trPr>
          <w:trHeight w:val="252"/>
        </w:trPr>
        <w:tc>
          <w:tcPr>
            <w:tcW w:w="2612" w:type="dxa"/>
            <w:shd w:val="clear" w:color="auto" w:fill="014F75"/>
          </w:tcPr>
          <w:p w14:paraId="661893D0" w14:textId="77777777" w:rsidR="005C57AD" w:rsidRPr="00976D33" w:rsidRDefault="005C57AD" w:rsidP="006E6E51">
            <w:pPr>
              <w:spacing w:after="0"/>
              <w:ind w:left="30" w:right="-20"/>
              <w:rPr>
                <w:rFonts w:eastAsia="Arial" w:cs="Arial"/>
                <w:b/>
                <w:color w:val="FFFFFF" w:themeColor="background1"/>
                <w:sz w:val="18"/>
                <w:szCs w:val="18"/>
              </w:rPr>
            </w:pPr>
            <w:r>
              <w:rPr>
                <w:b/>
                <w:color w:val="FFFFFF" w:themeColor="background1"/>
                <w:sz w:val="18"/>
              </w:rPr>
              <w:t>Investimet</w:t>
            </w:r>
          </w:p>
        </w:tc>
        <w:tc>
          <w:tcPr>
            <w:tcW w:w="6958" w:type="dxa"/>
            <w:shd w:val="clear" w:color="auto" w:fill="63C8FB"/>
          </w:tcPr>
          <w:p w14:paraId="57EB8C18" w14:textId="2FB7ABF4" w:rsidR="005C57AD" w:rsidRPr="00976D33" w:rsidRDefault="005C57AD" w:rsidP="006E6E51">
            <w:pPr>
              <w:spacing w:after="0"/>
              <w:ind w:left="30" w:right="-20"/>
              <w:rPr>
                <w:color w:val="0E0D29"/>
                <w:sz w:val="18"/>
                <w:szCs w:val="18"/>
              </w:rPr>
            </w:pPr>
            <w:r>
              <w:rPr>
                <w:color w:val="0E0D29"/>
                <w:sz w:val="18"/>
              </w:rPr>
              <w:t xml:space="preserve">Nuk zbatohet.  </w:t>
            </w:r>
          </w:p>
        </w:tc>
      </w:tr>
      <w:tr w:rsidR="005C57AD" w:rsidRPr="00976D33" w14:paraId="7C4933DF" w14:textId="77777777" w:rsidTr="006E6E51">
        <w:trPr>
          <w:trHeight w:val="195"/>
        </w:trPr>
        <w:tc>
          <w:tcPr>
            <w:tcW w:w="2612" w:type="dxa"/>
            <w:shd w:val="clear" w:color="auto" w:fill="014F75"/>
          </w:tcPr>
          <w:p w14:paraId="46E6AC7F" w14:textId="77777777" w:rsidR="005C57AD" w:rsidRPr="00976D33" w:rsidRDefault="005C57AD" w:rsidP="006E6E51">
            <w:pPr>
              <w:spacing w:before="1" w:after="0"/>
              <w:ind w:left="30" w:right="-20"/>
              <w:rPr>
                <w:rFonts w:eastAsia="Arial" w:cs="Arial"/>
                <w:b/>
                <w:color w:val="FFFFFF" w:themeColor="background1"/>
                <w:sz w:val="18"/>
                <w:szCs w:val="18"/>
              </w:rPr>
            </w:pPr>
            <w:r>
              <w:rPr>
                <w:b/>
                <w:color w:val="FFFFFF" w:themeColor="background1"/>
                <w:sz w:val="18"/>
              </w:rPr>
              <w:t>Institucioni përgjegjës</w:t>
            </w:r>
          </w:p>
        </w:tc>
        <w:tc>
          <w:tcPr>
            <w:tcW w:w="6958" w:type="dxa"/>
            <w:shd w:val="clear" w:color="auto" w:fill="B0E3FC"/>
          </w:tcPr>
          <w:p w14:paraId="1A745763" w14:textId="344C757A" w:rsidR="005C57AD" w:rsidRPr="00976D33" w:rsidRDefault="005C57AD" w:rsidP="006E6E51">
            <w:pPr>
              <w:spacing w:before="1" w:after="0"/>
              <w:ind w:left="30" w:right="-20"/>
              <w:rPr>
                <w:color w:val="0E0D29"/>
                <w:sz w:val="18"/>
                <w:szCs w:val="18"/>
              </w:rPr>
            </w:pPr>
            <w:r>
              <w:rPr>
                <w:color w:val="0E0D29"/>
                <w:sz w:val="18"/>
              </w:rPr>
              <w:t>KOSTT</w:t>
            </w:r>
          </w:p>
        </w:tc>
      </w:tr>
      <w:tr w:rsidR="005C57AD" w:rsidRPr="00976D33" w14:paraId="649EC393" w14:textId="77777777" w:rsidTr="006E6E51">
        <w:trPr>
          <w:trHeight w:val="195"/>
        </w:trPr>
        <w:tc>
          <w:tcPr>
            <w:tcW w:w="2612" w:type="dxa"/>
            <w:shd w:val="clear" w:color="auto" w:fill="014F75"/>
          </w:tcPr>
          <w:p w14:paraId="1F57FA15" w14:textId="77777777" w:rsidR="005C57AD" w:rsidRPr="00976D33" w:rsidRDefault="005C57AD" w:rsidP="006E6E51">
            <w:pPr>
              <w:spacing w:before="1" w:after="0"/>
              <w:ind w:left="30" w:right="-20"/>
              <w:rPr>
                <w:rFonts w:eastAsia="Arial" w:cs="Arial"/>
                <w:b/>
                <w:color w:val="FFFFFF" w:themeColor="background1"/>
                <w:sz w:val="18"/>
                <w:szCs w:val="18"/>
              </w:rPr>
            </w:pPr>
            <w:r>
              <w:rPr>
                <w:b/>
                <w:color w:val="FFFFFF" w:themeColor="background1"/>
                <w:sz w:val="18"/>
              </w:rPr>
              <w:t>Treguesit e progresit</w:t>
            </w:r>
          </w:p>
        </w:tc>
        <w:tc>
          <w:tcPr>
            <w:tcW w:w="6958" w:type="dxa"/>
            <w:shd w:val="clear" w:color="auto" w:fill="63C8FB"/>
          </w:tcPr>
          <w:p w14:paraId="0D21CC14" w14:textId="77777777" w:rsidR="005C57AD" w:rsidRPr="00976D33" w:rsidRDefault="005C57AD" w:rsidP="002350B9">
            <w:pPr>
              <w:spacing w:before="1" w:after="0"/>
              <w:ind w:right="-20"/>
              <w:rPr>
                <w:color w:val="0E0D29"/>
                <w:sz w:val="18"/>
                <w:szCs w:val="18"/>
              </w:rPr>
            </w:pPr>
            <w:r>
              <w:rPr>
                <w:color w:val="0E0D29"/>
                <w:sz w:val="18"/>
              </w:rPr>
              <w:t xml:space="preserve">Udhëzimet e përmirësuara dhe miratuara </w:t>
            </w:r>
          </w:p>
        </w:tc>
      </w:tr>
      <w:tr w:rsidR="005C57AD" w:rsidRPr="00976D33" w14:paraId="564C2FD5" w14:textId="77777777" w:rsidTr="006E6E51">
        <w:trPr>
          <w:trHeight w:val="405"/>
        </w:trPr>
        <w:tc>
          <w:tcPr>
            <w:tcW w:w="2612" w:type="dxa"/>
            <w:shd w:val="clear" w:color="auto" w:fill="014F75"/>
          </w:tcPr>
          <w:p w14:paraId="39C1D3F7" w14:textId="071664CD" w:rsidR="005C57AD" w:rsidRPr="00976D33" w:rsidRDefault="005C57AD" w:rsidP="006E6E51">
            <w:pPr>
              <w:pStyle w:val="TableParagraph"/>
              <w:spacing w:line="206" w:lineRule="exact"/>
              <w:ind w:left="30" w:right="846"/>
              <w:rPr>
                <w:rFonts w:eastAsia="Arial" w:cs="Arial"/>
                <w:b/>
                <w:color w:val="FFFFFF" w:themeColor="background1"/>
                <w:sz w:val="18"/>
                <w:szCs w:val="18"/>
              </w:rPr>
            </w:pPr>
            <w:r>
              <w:rPr>
                <w:rFonts w:asciiTheme="majorHAnsi" w:hAnsiTheme="majorHAnsi"/>
                <w:b/>
                <w:color w:val="FFFFFF"/>
                <w:sz w:val="18"/>
              </w:rPr>
              <w:t>Lidhja me dimensionet e tjera</w:t>
            </w:r>
          </w:p>
        </w:tc>
        <w:tc>
          <w:tcPr>
            <w:tcW w:w="6958" w:type="dxa"/>
            <w:shd w:val="clear" w:color="auto" w:fill="B0E3FC"/>
          </w:tcPr>
          <w:p w14:paraId="5BED8458" w14:textId="77777777" w:rsidR="005C57AD" w:rsidRPr="00976D33" w:rsidRDefault="005C57AD" w:rsidP="00E2732B">
            <w:pPr>
              <w:spacing w:before="1" w:after="0"/>
              <w:ind w:left="147" w:right="-20"/>
              <w:jc w:val="left"/>
              <w:rPr>
                <w:color w:val="0E0D29"/>
                <w:sz w:val="18"/>
                <w:szCs w:val="18"/>
              </w:rPr>
            </w:pPr>
          </w:p>
          <w:p w14:paraId="41FB0719" w14:textId="77777777" w:rsidR="005C57AD" w:rsidRPr="00976D33" w:rsidRDefault="005C57AD" w:rsidP="002350B9">
            <w:pPr>
              <w:spacing w:before="1" w:after="0"/>
              <w:ind w:right="-20"/>
              <w:jc w:val="left"/>
              <w:rPr>
                <w:color w:val="0E0D29"/>
                <w:sz w:val="18"/>
                <w:szCs w:val="18"/>
              </w:rPr>
            </w:pPr>
            <w:r>
              <w:rPr>
                <w:color w:val="0E0D29"/>
                <w:sz w:val="18"/>
              </w:rPr>
              <w:t>Tregu i brendshëm energjetik</w:t>
            </w:r>
          </w:p>
        </w:tc>
      </w:tr>
    </w:tbl>
    <w:p w14:paraId="43D3F1D8" w14:textId="77777777" w:rsidR="005C57AD" w:rsidRPr="00976D33" w:rsidRDefault="005C57AD" w:rsidP="005C57AD"/>
    <w:tbl>
      <w:tblPr>
        <w:tblW w:w="0" w:type="auto"/>
        <w:tblBorders>
          <w:insideH w:val="single" w:sz="4" w:space="0" w:color="FFFFFF" w:themeColor="background1"/>
        </w:tblBorders>
        <w:tblLayout w:type="fixed"/>
        <w:tblLook w:val="01E0" w:firstRow="1" w:lastRow="1" w:firstColumn="1" w:lastColumn="1" w:noHBand="0" w:noVBand="0"/>
      </w:tblPr>
      <w:tblGrid>
        <w:gridCol w:w="2612"/>
        <w:gridCol w:w="6958"/>
      </w:tblGrid>
      <w:tr w:rsidR="005C57AD" w:rsidRPr="004A64EF" w14:paraId="39A41F73" w14:textId="77777777" w:rsidTr="00E2732B">
        <w:trPr>
          <w:trHeight w:val="195"/>
        </w:trPr>
        <w:tc>
          <w:tcPr>
            <w:tcW w:w="9570" w:type="dxa"/>
            <w:gridSpan w:val="2"/>
            <w:shd w:val="clear" w:color="auto" w:fill="014F75"/>
          </w:tcPr>
          <w:p w14:paraId="34F1C1CA" w14:textId="710D3676" w:rsidR="005C57AD" w:rsidRPr="004A64EF" w:rsidRDefault="00E2732B" w:rsidP="00E2732B">
            <w:pPr>
              <w:spacing w:before="1" w:after="0"/>
              <w:ind w:left="30" w:right="-20"/>
              <w:rPr>
                <w:rFonts w:eastAsia="Arial" w:cs="Arial"/>
                <w:b/>
                <w:color w:val="FFFFFF" w:themeColor="background1"/>
                <w:sz w:val="18"/>
                <w:szCs w:val="18"/>
              </w:rPr>
            </w:pPr>
            <w:r>
              <w:rPr>
                <w:b/>
                <w:color w:val="FFFFFF" w:themeColor="background1"/>
                <w:sz w:val="18"/>
              </w:rPr>
              <w:t>PM 54: Përcaktimi i procedurave për lirimin e rezervave emergjente të naftës</w:t>
            </w:r>
          </w:p>
        </w:tc>
      </w:tr>
      <w:tr w:rsidR="005C57AD" w:rsidRPr="004A64EF" w14:paraId="21F1A2DA" w14:textId="77777777" w:rsidTr="00E2732B">
        <w:trPr>
          <w:trHeight w:val="1020"/>
        </w:trPr>
        <w:tc>
          <w:tcPr>
            <w:tcW w:w="9570" w:type="dxa"/>
            <w:gridSpan w:val="2"/>
            <w:shd w:val="clear" w:color="auto" w:fill="014F75"/>
          </w:tcPr>
          <w:p w14:paraId="68575A0A" w14:textId="77777777" w:rsidR="005C57AD" w:rsidRPr="004A64EF" w:rsidRDefault="005C57AD" w:rsidP="00E2732B">
            <w:pPr>
              <w:spacing w:before="1" w:after="0" w:line="240" w:lineRule="auto"/>
              <w:ind w:left="30" w:right="-20"/>
              <w:rPr>
                <w:color w:val="FFFFFF" w:themeColor="background1"/>
                <w:sz w:val="18"/>
                <w:szCs w:val="18"/>
              </w:rPr>
            </w:pPr>
            <w:r>
              <w:rPr>
                <w:b/>
                <w:color w:val="FFFFFF" w:themeColor="background1"/>
                <w:sz w:val="18"/>
              </w:rPr>
              <w:t xml:space="preserve">Objektivi: </w:t>
            </w:r>
            <w:r>
              <w:rPr>
                <w:color w:val="FFFFFF" w:themeColor="background1"/>
                <w:sz w:val="18"/>
              </w:rPr>
              <w:t xml:space="preserve">Përcaktimi i procedurave për lirimin e rezervave emergjente të naftës, duke përfshirë zhvillimin e planit reagues. </w:t>
            </w:r>
          </w:p>
          <w:p w14:paraId="7A26149C" w14:textId="77777777" w:rsidR="005C57AD" w:rsidRPr="004A64EF" w:rsidRDefault="005C57AD" w:rsidP="00E2732B">
            <w:pPr>
              <w:spacing w:before="179" w:after="0"/>
              <w:ind w:left="30" w:right="139"/>
              <w:rPr>
                <w:color w:val="FFFFFF" w:themeColor="background1"/>
                <w:sz w:val="18"/>
                <w:szCs w:val="18"/>
              </w:rPr>
            </w:pPr>
            <w:r>
              <w:rPr>
                <w:b/>
                <w:color w:val="FFFFFF" w:themeColor="background1"/>
                <w:sz w:val="18"/>
              </w:rPr>
              <w:t xml:space="preserve">Përshkrimi: </w:t>
            </w:r>
            <w:r>
              <w:rPr>
                <w:color w:val="FFFFFF" w:themeColor="background1"/>
                <w:sz w:val="18"/>
              </w:rPr>
              <w:t xml:space="preserve">Zhvillimi dhe miratimi i planit reagues për specifikimin e procedurave për lirimin e rezervave të naftës në rast të krizës së furnizimit do të japë kontribut të rëndësishëm në ruajtjen e sigurisë së furnizimit. </w:t>
            </w:r>
          </w:p>
        </w:tc>
      </w:tr>
      <w:tr w:rsidR="005C57AD" w:rsidRPr="004A64EF" w14:paraId="5447FE80" w14:textId="77777777" w:rsidTr="00E2732B">
        <w:trPr>
          <w:trHeight w:val="195"/>
        </w:trPr>
        <w:tc>
          <w:tcPr>
            <w:tcW w:w="2612" w:type="dxa"/>
            <w:shd w:val="clear" w:color="auto" w:fill="014F75"/>
          </w:tcPr>
          <w:p w14:paraId="4E015A8A" w14:textId="77777777" w:rsidR="005C57AD" w:rsidRPr="004A64EF" w:rsidRDefault="005C57AD" w:rsidP="00E2732B">
            <w:pPr>
              <w:spacing w:before="1" w:after="0"/>
              <w:ind w:left="30" w:right="-20"/>
              <w:rPr>
                <w:rFonts w:eastAsia="Arial" w:cs="Arial"/>
                <w:b/>
                <w:color w:val="FFFFFF" w:themeColor="background1"/>
                <w:sz w:val="18"/>
                <w:szCs w:val="18"/>
              </w:rPr>
            </w:pPr>
            <w:r>
              <w:rPr>
                <w:b/>
                <w:color w:val="FFFFFF" w:themeColor="background1"/>
                <w:sz w:val="18"/>
              </w:rPr>
              <w:t>Sektori/lloji</w:t>
            </w:r>
          </w:p>
        </w:tc>
        <w:tc>
          <w:tcPr>
            <w:tcW w:w="6958" w:type="dxa"/>
            <w:shd w:val="clear" w:color="auto" w:fill="B0E3FC"/>
          </w:tcPr>
          <w:p w14:paraId="24FB35B4" w14:textId="77777777" w:rsidR="005C57AD" w:rsidRPr="004A64EF" w:rsidRDefault="005C57AD" w:rsidP="00E2732B">
            <w:pPr>
              <w:spacing w:before="1" w:after="0"/>
              <w:ind w:left="30" w:right="-20"/>
              <w:rPr>
                <w:color w:val="0E0D29"/>
                <w:sz w:val="18"/>
                <w:szCs w:val="18"/>
              </w:rPr>
            </w:pPr>
            <w:r>
              <w:rPr>
                <w:color w:val="0E0D29"/>
                <w:sz w:val="18"/>
              </w:rPr>
              <w:t>Rregullator</w:t>
            </w:r>
          </w:p>
        </w:tc>
      </w:tr>
      <w:tr w:rsidR="005C57AD" w:rsidRPr="004A64EF" w14:paraId="7F91DDF2" w14:textId="77777777" w:rsidTr="00E2732B">
        <w:trPr>
          <w:trHeight w:val="195"/>
        </w:trPr>
        <w:tc>
          <w:tcPr>
            <w:tcW w:w="2612" w:type="dxa"/>
            <w:shd w:val="clear" w:color="auto" w:fill="014F75"/>
          </w:tcPr>
          <w:p w14:paraId="68FB529C" w14:textId="77777777" w:rsidR="005C57AD" w:rsidRPr="004A64EF" w:rsidRDefault="005C57AD" w:rsidP="00E2732B">
            <w:pPr>
              <w:spacing w:before="1" w:after="0"/>
              <w:ind w:left="30" w:right="-20"/>
              <w:rPr>
                <w:rFonts w:eastAsia="Arial" w:cs="Arial"/>
                <w:b/>
                <w:color w:val="FFFFFF" w:themeColor="background1"/>
                <w:sz w:val="18"/>
                <w:szCs w:val="18"/>
              </w:rPr>
            </w:pPr>
            <w:r>
              <w:rPr>
                <w:b/>
                <w:color w:val="FFFFFF" w:themeColor="background1"/>
                <w:sz w:val="18"/>
              </w:rPr>
              <w:t>Statusi i implementimit</w:t>
            </w:r>
          </w:p>
        </w:tc>
        <w:tc>
          <w:tcPr>
            <w:tcW w:w="6958" w:type="dxa"/>
            <w:shd w:val="clear" w:color="auto" w:fill="63C8FB"/>
          </w:tcPr>
          <w:p w14:paraId="0C9D09E9" w14:textId="77777777" w:rsidR="005C57AD" w:rsidRPr="004A64EF" w:rsidRDefault="005C57AD" w:rsidP="00E2732B">
            <w:pPr>
              <w:spacing w:before="1" w:after="0"/>
              <w:ind w:left="30" w:right="-20"/>
              <w:rPr>
                <w:color w:val="0E0D29"/>
                <w:sz w:val="18"/>
                <w:szCs w:val="18"/>
              </w:rPr>
            </w:pPr>
            <w:r>
              <w:rPr>
                <w:color w:val="0E0D29"/>
                <w:sz w:val="18"/>
              </w:rPr>
              <w:t xml:space="preserve">Në implementim. Është në zhvillim e sipër Projektligji për Rezervat e Naftës, i cili pritet të miratohet deri në fund të vitit. Pas miratimit, do të zhvillohet plani reagues për lirimin e rezervave emergjente të naftës. </w:t>
            </w:r>
          </w:p>
        </w:tc>
      </w:tr>
      <w:tr w:rsidR="005C57AD" w:rsidRPr="004A64EF" w14:paraId="10752517" w14:textId="77777777" w:rsidTr="00E2732B">
        <w:trPr>
          <w:trHeight w:val="195"/>
        </w:trPr>
        <w:tc>
          <w:tcPr>
            <w:tcW w:w="2612" w:type="dxa"/>
            <w:shd w:val="clear" w:color="auto" w:fill="014F75"/>
          </w:tcPr>
          <w:p w14:paraId="19FC96DC" w14:textId="77777777" w:rsidR="005C57AD" w:rsidRPr="004A64EF" w:rsidRDefault="005C57AD" w:rsidP="00E2732B">
            <w:pPr>
              <w:spacing w:before="1" w:after="0"/>
              <w:ind w:left="30" w:right="-20"/>
              <w:rPr>
                <w:rFonts w:eastAsia="Arial" w:cs="Arial"/>
                <w:b/>
                <w:color w:val="FFFFFF" w:themeColor="background1"/>
                <w:sz w:val="18"/>
                <w:szCs w:val="18"/>
              </w:rPr>
            </w:pPr>
            <w:r>
              <w:rPr>
                <w:b/>
                <w:color w:val="FFFFFF" w:themeColor="background1"/>
                <w:sz w:val="18"/>
              </w:rPr>
              <w:t>Efektet kuantitative</w:t>
            </w:r>
          </w:p>
        </w:tc>
        <w:tc>
          <w:tcPr>
            <w:tcW w:w="6958" w:type="dxa"/>
            <w:shd w:val="clear" w:color="auto" w:fill="B0E3FC"/>
          </w:tcPr>
          <w:p w14:paraId="0A3438D6" w14:textId="77777777" w:rsidR="005C57AD" w:rsidRPr="004A64EF" w:rsidRDefault="005C57AD" w:rsidP="00E2732B">
            <w:pPr>
              <w:spacing w:before="1" w:after="0"/>
              <w:ind w:left="30" w:right="-20"/>
              <w:rPr>
                <w:color w:val="0E0D29"/>
                <w:sz w:val="18"/>
                <w:szCs w:val="18"/>
              </w:rPr>
            </w:pPr>
            <w:r>
              <w:rPr>
                <w:color w:val="0E0D29"/>
                <w:sz w:val="18"/>
              </w:rPr>
              <w:t>/</w:t>
            </w:r>
          </w:p>
        </w:tc>
      </w:tr>
      <w:tr w:rsidR="005C57AD" w:rsidRPr="004A64EF" w14:paraId="36BF7323" w14:textId="77777777" w:rsidTr="00E2732B">
        <w:trPr>
          <w:trHeight w:val="450"/>
        </w:trPr>
        <w:tc>
          <w:tcPr>
            <w:tcW w:w="2612" w:type="dxa"/>
            <w:shd w:val="clear" w:color="auto" w:fill="014F75"/>
          </w:tcPr>
          <w:p w14:paraId="791C916F" w14:textId="77777777" w:rsidR="005C57AD" w:rsidRPr="004A64EF" w:rsidRDefault="005C57AD" w:rsidP="00E2732B">
            <w:pPr>
              <w:spacing w:after="0"/>
              <w:ind w:left="30" w:right="-20"/>
              <w:rPr>
                <w:rFonts w:eastAsia="Arial" w:cs="Arial"/>
                <w:b/>
                <w:color w:val="FFFFFF" w:themeColor="background1"/>
                <w:sz w:val="18"/>
                <w:szCs w:val="18"/>
              </w:rPr>
            </w:pPr>
            <w:r>
              <w:rPr>
                <w:b/>
                <w:color w:val="FFFFFF" w:themeColor="background1"/>
                <w:sz w:val="18"/>
              </w:rPr>
              <w:t>Investimet</w:t>
            </w:r>
          </w:p>
        </w:tc>
        <w:tc>
          <w:tcPr>
            <w:tcW w:w="6958" w:type="dxa"/>
            <w:shd w:val="clear" w:color="auto" w:fill="63C8FB"/>
          </w:tcPr>
          <w:p w14:paraId="5804445C" w14:textId="117C25F7" w:rsidR="005C57AD" w:rsidRPr="004A64EF" w:rsidRDefault="002E6046" w:rsidP="00E2732B">
            <w:pPr>
              <w:spacing w:after="0"/>
              <w:ind w:left="30" w:right="-20"/>
              <w:rPr>
                <w:color w:val="0E0D29"/>
                <w:sz w:val="18"/>
                <w:szCs w:val="18"/>
              </w:rPr>
            </w:pPr>
            <w:r>
              <w:rPr>
                <w:color w:val="0E0D29"/>
                <w:sz w:val="18"/>
              </w:rPr>
              <w:t>0.2 mil. euro për zhvillimin e planit të reagimit (0.1 mil. euro në vitin 2025 dhe 2026 (Burimi: Vlerësimi i ekspertëve)</w:t>
            </w:r>
          </w:p>
        </w:tc>
      </w:tr>
      <w:tr w:rsidR="005C57AD" w:rsidRPr="004A64EF" w14:paraId="3F33D357" w14:textId="77777777" w:rsidTr="00E2732B">
        <w:trPr>
          <w:trHeight w:val="195"/>
        </w:trPr>
        <w:tc>
          <w:tcPr>
            <w:tcW w:w="2612" w:type="dxa"/>
            <w:shd w:val="clear" w:color="auto" w:fill="014F75"/>
          </w:tcPr>
          <w:p w14:paraId="69B0C6E6" w14:textId="77777777" w:rsidR="005C57AD" w:rsidRPr="004A64EF" w:rsidRDefault="005C57AD" w:rsidP="00E2732B">
            <w:pPr>
              <w:spacing w:before="1" w:after="0"/>
              <w:ind w:left="30" w:right="-20"/>
              <w:rPr>
                <w:rFonts w:eastAsia="Arial" w:cs="Arial"/>
                <w:b/>
                <w:color w:val="FFFFFF" w:themeColor="background1"/>
                <w:sz w:val="18"/>
                <w:szCs w:val="18"/>
              </w:rPr>
            </w:pPr>
            <w:r>
              <w:rPr>
                <w:b/>
                <w:color w:val="FFFFFF" w:themeColor="background1"/>
                <w:sz w:val="18"/>
              </w:rPr>
              <w:t>Institucioni përgjegjës</w:t>
            </w:r>
          </w:p>
        </w:tc>
        <w:tc>
          <w:tcPr>
            <w:tcW w:w="6958" w:type="dxa"/>
            <w:shd w:val="clear" w:color="auto" w:fill="B0E3FC"/>
          </w:tcPr>
          <w:p w14:paraId="3DCB66CE" w14:textId="77777777" w:rsidR="005C57AD" w:rsidRPr="004A64EF" w:rsidRDefault="005C57AD" w:rsidP="00E2732B">
            <w:pPr>
              <w:spacing w:before="1" w:after="0"/>
              <w:ind w:left="30" w:right="-20"/>
              <w:rPr>
                <w:color w:val="0E0D29"/>
                <w:sz w:val="18"/>
                <w:szCs w:val="18"/>
              </w:rPr>
            </w:pPr>
            <w:r>
              <w:rPr>
                <w:color w:val="0E0D29"/>
                <w:sz w:val="18"/>
              </w:rPr>
              <w:t>MINT</w:t>
            </w:r>
          </w:p>
        </w:tc>
      </w:tr>
      <w:tr w:rsidR="005C57AD" w:rsidRPr="004A64EF" w14:paraId="0F5F3740" w14:textId="77777777" w:rsidTr="00E2732B">
        <w:trPr>
          <w:trHeight w:val="195"/>
        </w:trPr>
        <w:tc>
          <w:tcPr>
            <w:tcW w:w="2612" w:type="dxa"/>
            <w:shd w:val="clear" w:color="auto" w:fill="014F75"/>
          </w:tcPr>
          <w:p w14:paraId="423F76AA" w14:textId="77777777" w:rsidR="005C57AD" w:rsidRPr="004A64EF" w:rsidRDefault="005C57AD" w:rsidP="00E2732B">
            <w:pPr>
              <w:spacing w:before="1" w:after="0"/>
              <w:ind w:left="30" w:right="-20"/>
              <w:rPr>
                <w:rFonts w:eastAsia="Arial" w:cs="Arial"/>
                <w:b/>
                <w:color w:val="FFFFFF" w:themeColor="background1"/>
                <w:sz w:val="18"/>
                <w:szCs w:val="18"/>
              </w:rPr>
            </w:pPr>
            <w:r>
              <w:rPr>
                <w:b/>
                <w:color w:val="FFFFFF" w:themeColor="background1"/>
                <w:sz w:val="18"/>
              </w:rPr>
              <w:t>Treguesit e progresit</w:t>
            </w:r>
          </w:p>
        </w:tc>
        <w:tc>
          <w:tcPr>
            <w:tcW w:w="6958" w:type="dxa"/>
            <w:shd w:val="clear" w:color="auto" w:fill="63C8FB"/>
          </w:tcPr>
          <w:p w14:paraId="17B82B3B" w14:textId="77777777" w:rsidR="005C57AD" w:rsidRPr="004A64EF" w:rsidRDefault="005C57AD" w:rsidP="00E2732B">
            <w:pPr>
              <w:spacing w:before="1" w:after="0"/>
              <w:ind w:left="30" w:right="-20"/>
              <w:rPr>
                <w:color w:val="0E0D29"/>
                <w:sz w:val="18"/>
                <w:szCs w:val="18"/>
              </w:rPr>
            </w:pPr>
            <w:r>
              <w:rPr>
                <w:color w:val="0E0D29"/>
                <w:sz w:val="18"/>
              </w:rPr>
              <w:t xml:space="preserve">Ligji në dispozicion, plani reagues është zhvilluar.  </w:t>
            </w:r>
          </w:p>
        </w:tc>
      </w:tr>
      <w:tr w:rsidR="005C57AD" w:rsidRPr="00976D33" w14:paraId="1C58049B" w14:textId="77777777" w:rsidTr="00E2732B">
        <w:trPr>
          <w:trHeight w:val="405"/>
        </w:trPr>
        <w:tc>
          <w:tcPr>
            <w:tcW w:w="2612" w:type="dxa"/>
            <w:shd w:val="clear" w:color="auto" w:fill="014F75"/>
          </w:tcPr>
          <w:p w14:paraId="52D74A4C" w14:textId="4B3DBCF6" w:rsidR="005C57AD" w:rsidRPr="004A64EF" w:rsidRDefault="005C57AD" w:rsidP="00E2732B">
            <w:pPr>
              <w:spacing w:after="0"/>
              <w:ind w:left="30" w:right="846"/>
              <w:rPr>
                <w:rFonts w:eastAsia="Arial" w:cs="Arial"/>
                <w:b/>
                <w:color w:val="FFFFFF" w:themeColor="background1"/>
                <w:sz w:val="18"/>
                <w:szCs w:val="18"/>
              </w:rPr>
            </w:pPr>
            <w:r>
              <w:rPr>
                <w:b/>
                <w:color w:val="FFFFFF" w:themeColor="background1"/>
                <w:sz w:val="18"/>
              </w:rPr>
              <w:t>Lidhja me dimension</w:t>
            </w:r>
            <w:r w:rsidR="0037748E">
              <w:rPr>
                <w:b/>
                <w:color w:val="FFFFFF" w:themeColor="background1"/>
                <w:sz w:val="18"/>
              </w:rPr>
              <w:t>et e tjera</w:t>
            </w:r>
          </w:p>
        </w:tc>
        <w:tc>
          <w:tcPr>
            <w:tcW w:w="6958" w:type="dxa"/>
            <w:shd w:val="clear" w:color="auto" w:fill="B0E3FC"/>
          </w:tcPr>
          <w:p w14:paraId="284A1A5B" w14:textId="77777777" w:rsidR="005C57AD" w:rsidRPr="004A64EF" w:rsidRDefault="005C57AD" w:rsidP="00E2732B">
            <w:pPr>
              <w:spacing w:before="1" w:after="0"/>
              <w:ind w:left="30" w:right="-20"/>
              <w:jc w:val="left"/>
              <w:rPr>
                <w:color w:val="0E0D29"/>
                <w:sz w:val="18"/>
                <w:szCs w:val="18"/>
              </w:rPr>
            </w:pPr>
          </w:p>
          <w:p w14:paraId="3DE1D93E" w14:textId="77777777" w:rsidR="005C57AD" w:rsidRPr="00976D33" w:rsidRDefault="005C57AD" w:rsidP="00E2732B">
            <w:pPr>
              <w:spacing w:before="1" w:after="0"/>
              <w:ind w:left="30" w:right="-20"/>
              <w:jc w:val="left"/>
              <w:rPr>
                <w:color w:val="0E0D29"/>
                <w:sz w:val="18"/>
                <w:szCs w:val="18"/>
              </w:rPr>
            </w:pPr>
            <w:r>
              <w:rPr>
                <w:color w:val="0E0D29"/>
                <w:sz w:val="18"/>
              </w:rPr>
              <w:t>Tregu i brendshëm energjetik</w:t>
            </w:r>
          </w:p>
        </w:tc>
      </w:tr>
    </w:tbl>
    <w:p w14:paraId="77B5630E" w14:textId="77777777" w:rsidR="005C57AD" w:rsidRPr="00976D33" w:rsidRDefault="005C57AD" w:rsidP="005C57AD"/>
    <w:p w14:paraId="04A60B7F" w14:textId="77777777" w:rsidR="005C57AD" w:rsidRPr="00976D33" w:rsidRDefault="005C57AD" w:rsidP="005C57AD">
      <w:pPr>
        <w:pStyle w:val="Heading3"/>
      </w:pPr>
      <w:bookmarkStart w:id="312" w:name="_Toc182302299"/>
      <w:r>
        <w:t>Bashkëpunimi rajonal në këtë fushë</w:t>
      </w:r>
      <w:bookmarkEnd w:id="312"/>
      <w:r>
        <w:t xml:space="preserve"> </w:t>
      </w:r>
    </w:p>
    <w:p w14:paraId="4510A6CD" w14:textId="77777777" w:rsidR="005C57AD" w:rsidRPr="00976D33" w:rsidRDefault="005C57AD" w:rsidP="005C57AD">
      <w:r>
        <w:t xml:space="preserve">Për të garantuar siguri afatgjatë të furnizimit, qeveria e Kosovës parasheh rritjen e bashkëpunimit rajonal në këtë fushë. Veçanërisht, qeveria është e angazhuar për të rritur planifikimin e përbashkët të sistemit energjetik me Republikën e Shqipërisë. Më konkretisht, zhvillimet në rajon dhe globalisht do të ndiqen nga afër dhe do të hulumtohet (bashkë)investimi në termocentrale me gaz për ngarkesën bazë dhe/ose fleksibilitetin e sistemit në Shqipëri, Maqedoni të Veriut dhe Greqi me qëllim të implementimit deri në vitin 2031. </w:t>
      </w:r>
    </w:p>
    <w:p w14:paraId="2A55BA1C" w14:textId="30AD955E" w:rsidR="005C57AD" w:rsidRPr="00976D33" w:rsidRDefault="005C57AD" w:rsidP="005C57AD">
      <w:r>
        <w:t xml:space="preserve">Me një termocentral me gaz natyror jashtë Kosovës, ku energjia do të blihet sipas një marrëveshjeje të blerjes afatgjatë, dhe me masa plotësuese të planifikuara për efiçiencë të energjisë, Kosova planifikon të reduktojë importet neto, duke kontribuar kështu në sigurinë e furnizimit me energji. </w:t>
      </w:r>
    </w:p>
    <w:p w14:paraId="35D19971" w14:textId="3EB8B6E7" w:rsidR="005C57AD" w:rsidRPr="00976D33" w:rsidRDefault="002D4126" w:rsidP="005C57AD">
      <w:pPr>
        <w:pStyle w:val="Heading3"/>
      </w:pPr>
      <w:bookmarkStart w:id="313" w:name="_Toc182302300"/>
      <w:r>
        <w:t>Masat financuese në këtë fushë</w:t>
      </w:r>
      <w:bookmarkEnd w:id="313"/>
    </w:p>
    <w:p w14:paraId="3E018D4A" w14:textId="4BF928AF" w:rsidR="005C57AD" w:rsidRPr="00976D33" w:rsidRDefault="005C57AD" w:rsidP="0037748E">
      <w:r>
        <w:t>Buxheti dhe burimi i financimit për secilën nga politikat dhe masat e propozuara, aty ku ka, përfshihen në tabela.</w:t>
      </w:r>
      <w:r>
        <w:br w:type="page"/>
      </w:r>
    </w:p>
    <w:p w14:paraId="5C9632A3" w14:textId="7BA2EFD6" w:rsidR="005C57AD" w:rsidRPr="00976D33" w:rsidRDefault="00E509D0" w:rsidP="006E6E51">
      <w:pPr>
        <w:pStyle w:val="Heading2"/>
        <w:numPr>
          <w:ilvl w:val="0"/>
          <w:numId w:val="0"/>
        </w:numPr>
        <w:ind w:left="360"/>
      </w:pPr>
      <w:bookmarkStart w:id="314" w:name="_Toc182302301"/>
      <w:r>
        <w:lastRenderedPageBreak/>
        <w:t>3.4. Dimensioni i tregut të brendshëm energjetik</w:t>
      </w:r>
      <w:bookmarkEnd w:id="314"/>
      <w:r>
        <w:t xml:space="preserve"> </w:t>
      </w:r>
    </w:p>
    <w:p w14:paraId="0921807E" w14:textId="77777777" w:rsidR="005C57AD" w:rsidRPr="00976D33" w:rsidRDefault="005C57AD" w:rsidP="00AF7BBF">
      <w:pPr>
        <w:pStyle w:val="Heading3"/>
        <w:numPr>
          <w:ilvl w:val="0"/>
          <w:numId w:val="15"/>
        </w:numPr>
      </w:pPr>
      <w:bookmarkStart w:id="315" w:name="_Toc182302302"/>
      <w:r>
        <w:t>Infrastruktura e energjisë elektrike</w:t>
      </w:r>
      <w:bookmarkEnd w:id="315"/>
      <w:r>
        <w:t xml:space="preserve"> </w:t>
      </w:r>
    </w:p>
    <w:p w14:paraId="654B1D1D" w14:textId="77777777" w:rsidR="005C57AD" w:rsidRPr="00976D33" w:rsidRDefault="005C57AD" w:rsidP="00AF7BBF">
      <w:pPr>
        <w:pStyle w:val="Heading4"/>
        <w:numPr>
          <w:ilvl w:val="0"/>
          <w:numId w:val="14"/>
        </w:numPr>
      </w:pPr>
      <w:r>
        <w:t xml:space="preserve"> Politikat dhe masat për të arritur nivelin e synuar të ndërlidhjes siç përcaktohet në pikën (d) të nenit 4</w:t>
      </w:r>
    </w:p>
    <w:p w14:paraId="0DA8DC59" w14:textId="77777777" w:rsidR="005C57AD" w:rsidRPr="00976D33" w:rsidRDefault="005C57AD" w:rsidP="005C57AD">
      <w:r>
        <w:t>Siç përshkruhet më lart, niveli i ndërlidhjes së energjisë elektrike në Kosovë është disa herë më i lartë se caku prej 15%, duke nënkuptuar se nuk ka nevojë specifike për politika apo masa shtesë për të rritur nivelin e ndërlidhjes.</w:t>
      </w:r>
    </w:p>
    <w:p w14:paraId="2219EAA5" w14:textId="77777777" w:rsidR="005C57AD" w:rsidRPr="00976D33" w:rsidRDefault="005C57AD" w:rsidP="00AF7BBF">
      <w:pPr>
        <w:pStyle w:val="Heading4"/>
        <w:numPr>
          <w:ilvl w:val="0"/>
          <w:numId w:val="14"/>
        </w:numPr>
      </w:pPr>
      <w:r>
        <w:t xml:space="preserve"> Bashkëpunimi rajonal në këtë fushë </w:t>
      </w:r>
    </w:p>
    <w:p w14:paraId="574B8B24" w14:textId="37EB7179" w:rsidR="005C57AD" w:rsidRPr="00976D33" w:rsidRDefault="005C57AD" w:rsidP="005C57AD">
      <w:r>
        <w:t>Edhe pse niveli i ndërlidhjes është mbi cakun e BE-së, KOSTT do të vazhdojë bashkëpunimin rajonal me operatorët e tjerë të sistemit të transmisionit përmes ENTSO-E (Rrjeti Evropian i Operatorëve të Sistemit të Transmisionit), me fokus të veçantë në zbatimin e marrëveshjeve të nevojshme për bashkim të mëtejshëm të mundshëm të tregut pas lansimit të suksesshëm të ALPEX-it në tregun e ditës në avancë dhe tregun brenda të njëjtës ditë.</w:t>
      </w:r>
    </w:p>
    <w:p w14:paraId="0825BDB2" w14:textId="77777777" w:rsidR="005C57AD" w:rsidRPr="00976D33" w:rsidRDefault="005C57AD" w:rsidP="005C57AD">
      <w:pPr>
        <w:pStyle w:val="Heading4"/>
      </w:pPr>
      <w:r>
        <w:t>Kur është e aplikueshme, masat financuese në këtë fushë në nivel kombëtar</w:t>
      </w:r>
    </w:p>
    <w:p w14:paraId="2AEB126F" w14:textId="77777777" w:rsidR="005C57AD" w:rsidRPr="00976D33" w:rsidRDefault="005C57AD" w:rsidP="005C57AD">
      <w:r>
        <w:t>Nuk aplikohet.</w:t>
      </w:r>
    </w:p>
    <w:p w14:paraId="172EEBB7" w14:textId="4FA88939" w:rsidR="005C57AD" w:rsidRPr="00976D33" w:rsidRDefault="005C57AD" w:rsidP="00AF7BBF">
      <w:pPr>
        <w:pStyle w:val="Heading3"/>
        <w:numPr>
          <w:ilvl w:val="0"/>
          <w:numId w:val="15"/>
        </w:numPr>
      </w:pPr>
      <w:bookmarkStart w:id="316" w:name="_Toc182302303"/>
      <w:r>
        <w:t>Infrastruktura e transmisionit të energjisë</w:t>
      </w:r>
      <w:bookmarkEnd w:id="316"/>
      <w:r>
        <w:t xml:space="preserve"> </w:t>
      </w:r>
    </w:p>
    <w:p w14:paraId="7E159894" w14:textId="77777777" w:rsidR="005C57AD" w:rsidRPr="00976D33" w:rsidRDefault="005C57AD" w:rsidP="00AF7BBF">
      <w:pPr>
        <w:pStyle w:val="Heading4"/>
        <w:numPr>
          <w:ilvl w:val="0"/>
          <w:numId w:val="16"/>
        </w:numPr>
        <w:spacing w:line="240" w:lineRule="auto"/>
      </w:pPr>
      <w:r>
        <w:t xml:space="preserve"> Politikat dhe masat që ndërlidhen me elementët e përcaktuar në pikën 2.4.2, duke përfshirë, aty ku është e zbatueshme, masat specifike për të mundësuar ofrimin e Projekteve me Interes të Komunitetit të Energjisë (PECI) ose Projekteve me Interes të Ndërsjellë (PMI) dhe projekteve të tjera kyçe infrastrukturore</w:t>
      </w:r>
    </w:p>
    <w:tbl>
      <w:tblPr>
        <w:tblStyle w:val="GridTable5DarkAccent10"/>
        <w:tblpPr w:leftFromText="141" w:rightFromText="141" w:vertAnchor="text" w:horzAnchor="margin" w:tblpY="225"/>
        <w:tblW w:w="5000" w:type="pct"/>
        <w:tblLook w:val="04A0" w:firstRow="1" w:lastRow="0" w:firstColumn="1" w:lastColumn="0" w:noHBand="0" w:noVBand="1"/>
      </w:tblPr>
      <w:tblGrid>
        <w:gridCol w:w="2607"/>
        <w:gridCol w:w="6957"/>
      </w:tblGrid>
      <w:tr w:rsidR="005C57AD" w:rsidRPr="004A64EF" w14:paraId="074C92D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1D8B6273" w14:textId="5138BF9D" w:rsidR="005C57AD" w:rsidRPr="004A64EF" w:rsidRDefault="005C57AD">
            <w:pPr>
              <w:spacing w:before="20" w:after="20" w:line="240" w:lineRule="auto"/>
              <w:contextualSpacing/>
              <w:rPr>
                <w:color w:val="FFFFFF" w:themeColor="background1"/>
                <w:sz w:val="18"/>
              </w:rPr>
            </w:pPr>
            <w:bookmarkStart w:id="317" w:name="_Ref164907735"/>
            <w:bookmarkStart w:id="318" w:name="_Toc138210190"/>
            <w:bookmarkStart w:id="319" w:name="_Toc138998491"/>
            <w:r>
              <w:rPr>
                <w:color w:val="FFFFFF" w:themeColor="background1"/>
                <w:sz w:val="18"/>
              </w:rPr>
              <w:t>PM</w:t>
            </w:r>
            <w:bookmarkEnd w:id="317"/>
            <w:r>
              <w:rPr>
                <w:color w:val="FFFFFF" w:themeColor="background1"/>
                <w:sz w:val="18"/>
              </w:rPr>
              <w:t xml:space="preserve"> 55: Përmirësimi i disponueshmërisë komerciale të kapaciteteve transmetuese ndërkufitare</w:t>
            </w:r>
            <w:bookmarkEnd w:id="318"/>
            <w:bookmarkEnd w:id="319"/>
            <w:r>
              <w:rPr>
                <w:color w:val="FFFFFF" w:themeColor="background1"/>
                <w:sz w:val="18"/>
              </w:rPr>
              <w:t xml:space="preserve"> </w:t>
            </w:r>
          </w:p>
        </w:tc>
      </w:tr>
      <w:tr w:rsidR="005C57AD" w:rsidRPr="004A64EF" w14:paraId="121533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1FAA43BC" w14:textId="77777777"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t xml:space="preserve">Objektivi: </w:t>
            </w:r>
            <w:r>
              <w:rPr>
                <w:b w:val="0"/>
                <w:color w:val="FFFFFF" w:themeColor="background1"/>
                <w:sz w:val="18"/>
              </w:rPr>
              <w:t xml:space="preserve">Përmirësimi i kapaciteteve neto të transferit është i rëndësishëm në drejtim të forcimit të bashkëpunimit rajonal dhe integrimit të tregut, i cili nga ana tjetër kontribuon në rritjen e sigurisë energjetike. </w:t>
            </w:r>
          </w:p>
          <w:p w14:paraId="61F53FEA" w14:textId="77777777" w:rsidR="005C57AD" w:rsidRPr="004A64EF" w:rsidRDefault="005C57AD">
            <w:pPr>
              <w:spacing w:before="20" w:after="20" w:line="240" w:lineRule="auto"/>
              <w:contextualSpacing/>
              <w:rPr>
                <w:b w:val="0"/>
                <w:bCs w:val="0"/>
                <w:color w:val="FFFFFF" w:themeColor="background1"/>
                <w:sz w:val="18"/>
              </w:rPr>
            </w:pPr>
          </w:p>
          <w:p w14:paraId="18A1CBD4" w14:textId="732AD018" w:rsidR="005C57AD" w:rsidRPr="004A64EF" w:rsidRDefault="005C57AD">
            <w:pPr>
              <w:spacing w:before="20" w:after="20" w:line="240" w:lineRule="auto"/>
              <w:contextualSpacing/>
              <w:rPr>
                <w:b w:val="0"/>
                <w:color w:val="FFFFFF" w:themeColor="background1"/>
                <w:sz w:val="18"/>
                <w:szCs w:val="18"/>
              </w:rPr>
            </w:pPr>
            <w:r>
              <w:rPr>
                <w:color w:val="FFFFFF" w:themeColor="background1"/>
                <w:sz w:val="18"/>
              </w:rPr>
              <w:t xml:space="preserve">Përshkrimi: </w:t>
            </w:r>
            <w:r>
              <w:rPr>
                <w:b w:val="0"/>
                <w:color w:val="FFFFFF" w:themeColor="background1"/>
                <w:sz w:val="18"/>
              </w:rPr>
              <w:t xml:space="preserve">Përmirësimi i përcaktimit dhe kapaciteteve transmetuese ndërkufitare. Në mënyrë ideale, prezantimi i bashkimit të tregut të bazuar në rrjedhën (përcaktimin e përbashkët të kapaciteteve të transmisionit me pastrimin e tregut të energjisë elektrike). Caku 2025: Minimumi prej 28-30% e kapacitetit nominal në çdo drejtim, caku 2031: për të mundësuar një kapacitet minimal prej 70% si marzhë e vendosur në procesin e llogaritjes së kapacitetit për flukset e shkaktuara nga shkëmbimi ndërzonal, në përputhje me Rregulloren përkatëse të Energjisë Elektrike (BE ) 2019/943 </w:t>
            </w:r>
            <w:r>
              <w:tab/>
            </w:r>
          </w:p>
        </w:tc>
      </w:tr>
      <w:tr w:rsidR="005C57AD" w:rsidRPr="004A64EF" w14:paraId="22E8F4E6"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52523634" w14:textId="77777777" w:rsidR="005C57AD" w:rsidRPr="004A64EF"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37" w:type="pct"/>
            <w:hideMark/>
          </w:tcPr>
          <w:p w14:paraId="36F6535D"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1094CA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5E07D46C"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37" w:type="pct"/>
            <w:hideMark/>
          </w:tcPr>
          <w:p w14:paraId="6D6D2E44" w14:textId="4C7E17D6"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ë implementim; KOSTT-i është i përkushtuar që sa më shpejt të jetë e mundur të arrijë cakun prej 70% për disponueshmëri komerciale të kapaciteteve ndërkufitare të transmisionit. Megjithatë, përmbushja e cakut varet nga arritja e një marrëveshjeje në kontestin në lidhje me alokimin e kapacitetit ndërkufitar të transmisionit për linjat interkonektive SRB-KOS (procedura e zgjidhjes së kontestit është hapur nga Sekretariati i Komunitetit të Energjisë në vitin 2022, rasti numër ECS-2/21 ), si dhe një qasje rajonale për rritjen e disponueshmërisë së kapaciteteve ndërkufitare të transmisionit. KOSTT-i është i përkushtuar të punojë me OST-të fqinje për arritjen e një marrëveshjeje rajonale për një metodologji të bazuar në rrjedhën për alokimin e kapaciteteve ndërkufitare të transmisionit, e cila mund të rrisë disponueshmërinë komerciale kundrejt metodologjisë aktuale të kapacitetit të transferimit neto.</w:t>
            </w:r>
          </w:p>
        </w:tc>
      </w:tr>
      <w:tr w:rsidR="005C57AD" w:rsidRPr="004A64EF" w14:paraId="3119BA91"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3721156E"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37" w:type="pct"/>
            <w:hideMark/>
          </w:tcPr>
          <w:p w14:paraId="0B3FFEAC" w14:textId="5EB30A8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isponueshmëria komerciale e 28-30% të kapacitetit termik të linjës së transmisionit në secilin drejtim (2024), 70% e kapacitetit nominal në secilin drejtim (2031) (Burimi: Strategjia Kombëtare e Energjisë)</w:t>
            </w:r>
          </w:p>
        </w:tc>
      </w:tr>
      <w:tr w:rsidR="005C57AD" w:rsidRPr="004A64EF" w14:paraId="3BF19C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43171B5A"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37" w:type="pct"/>
            <w:hideMark/>
          </w:tcPr>
          <w:p w14:paraId="68811AE4" w14:textId="77777777" w:rsidR="005C57AD" w:rsidRPr="004A64EF" w:rsidRDefault="005C57AD" w:rsidP="00AF7BBF">
            <w:pPr>
              <w:numPr>
                <w:ilvl w:val="0"/>
                <w:numId w:val="31"/>
              </w:num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NA</w:t>
            </w:r>
            <w:r>
              <w:rPr>
                <w:sz w:val="18"/>
              </w:rPr>
              <w:tab/>
            </w:r>
          </w:p>
        </w:tc>
      </w:tr>
      <w:tr w:rsidR="005C57AD" w:rsidRPr="004A64EF" w14:paraId="08469C27"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3F196DF7"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37" w:type="pct"/>
            <w:hideMark/>
          </w:tcPr>
          <w:p w14:paraId="4D9C827C" w14:textId="2D6F63DF"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 xml:space="preserve"> KOSTT dhe OST-të fqinje, ZRRE</w:t>
            </w:r>
          </w:p>
        </w:tc>
      </w:tr>
      <w:tr w:rsidR="005C57AD" w:rsidRPr="004A64EF" w14:paraId="59EB9D9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17E13420"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37" w:type="pct"/>
            <w:hideMark/>
          </w:tcPr>
          <w:p w14:paraId="35996CB1"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ërcaktimi i kapacitetin maksimal të transferimit neto (NTC) dhe ofrimi i NTC-së dhe/ose prezantimin rajonal in një mekanizmi lidhës tregu të bazuar në rrjedhën</w:t>
            </w:r>
          </w:p>
        </w:tc>
      </w:tr>
      <w:tr w:rsidR="005C57AD" w:rsidRPr="00976D33" w14:paraId="4A195C28" w14:textId="77777777">
        <w:tc>
          <w:tcPr>
            <w:cnfStyle w:val="001000000000" w:firstRow="0" w:lastRow="0" w:firstColumn="1" w:lastColumn="0" w:oddVBand="0" w:evenVBand="0" w:oddHBand="0" w:evenHBand="0" w:firstRowFirstColumn="0" w:firstRowLastColumn="0" w:lastRowFirstColumn="0" w:lastRowLastColumn="0"/>
            <w:tcW w:w="1363" w:type="pct"/>
          </w:tcPr>
          <w:p w14:paraId="3F08804B" w14:textId="4756A827" w:rsidR="005C57AD" w:rsidRPr="004A64EF"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37" w:type="pct"/>
          </w:tcPr>
          <w:p w14:paraId="442E9510"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Siguria energjetike, dekarbonizimi</w:t>
            </w:r>
          </w:p>
        </w:tc>
      </w:tr>
    </w:tbl>
    <w:tbl>
      <w:tblPr>
        <w:tblStyle w:val="GridTable5DarkAccent10"/>
        <w:tblW w:w="5000" w:type="pct"/>
        <w:tblLook w:val="04A0" w:firstRow="1" w:lastRow="0" w:firstColumn="1" w:lastColumn="0" w:noHBand="0" w:noVBand="1"/>
      </w:tblPr>
      <w:tblGrid>
        <w:gridCol w:w="2596"/>
        <w:gridCol w:w="6968"/>
      </w:tblGrid>
      <w:tr w:rsidR="005C57AD" w:rsidRPr="004A64EF" w14:paraId="53F0CAB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4734E98E" w14:textId="09CE9332" w:rsidR="005C57AD" w:rsidRPr="004A64EF" w:rsidRDefault="005C57AD">
            <w:pPr>
              <w:spacing w:before="20" w:after="20" w:line="240" w:lineRule="auto"/>
              <w:contextualSpacing/>
              <w:rPr>
                <w:color w:val="auto"/>
                <w:sz w:val="18"/>
              </w:rPr>
            </w:pPr>
            <w:bookmarkStart w:id="320" w:name="_Toc138210191"/>
            <w:bookmarkStart w:id="321" w:name="_Toc138998492"/>
            <w:r>
              <w:rPr>
                <w:color w:val="FFFFFF" w:themeColor="background1"/>
                <w:sz w:val="18"/>
              </w:rPr>
              <w:t>PM 56: Udhërrëfyesi për konkurrencën e tregut me pakicë</w:t>
            </w:r>
            <w:bookmarkEnd w:id="320"/>
            <w:bookmarkEnd w:id="321"/>
          </w:p>
        </w:tc>
      </w:tr>
      <w:tr w:rsidR="005C57AD" w:rsidRPr="004A64EF" w14:paraId="3DAC1C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79CEDE6" w14:textId="77777777"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lastRenderedPageBreak/>
              <w:t>Objektivi:</w:t>
            </w:r>
            <w:r>
              <w:rPr>
                <w:b w:val="0"/>
                <w:color w:val="FFFFFF" w:themeColor="background1"/>
                <w:sz w:val="18"/>
              </w:rPr>
              <w:t xml:space="preserve"> Rritja e konkurrencës në tregjet e shitjes me pakicë të energjisë për të përmirësuar funksionimin e tregut duke krijuar një model tregu konkurrues dhe efikas, i cili është në përputhje me parimet thelbësore të tregut të lirë.</w:t>
            </w:r>
          </w:p>
          <w:p w14:paraId="3A5F6539" w14:textId="77777777" w:rsidR="005C57AD" w:rsidRPr="004A64EF" w:rsidRDefault="005C57AD">
            <w:pPr>
              <w:spacing w:before="20" w:after="20" w:line="240" w:lineRule="auto"/>
              <w:contextualSpacing/>
              <w:rPr>
                <w:b w:val="0"/>
                <w:bCs w:val="0"/>
                <w:color w:val="FFFFFF" w:themeColor="background1"/>
                <w:sz w:val="18"/>
              </w:rPr>
            </w:pPr>
          </w:p>
          <w:p w14:paraId="78BB1F49" w14:textId="38D97D1A" w:rsidR="005C57AD" w:rsidRPr="004A64EF" w:rsidRDefault="005C57AD">
            <w:pPr>
              <w:spacing w:before="20" w:after="20" w:line="240" w:lineRule="auto"/>
              <w:contextualSpacing/>
              <w:rPr>
                <w:b w:val="0"/>
                <w:color w:val="FFFFFF" w:themeColor="background1"/>
                <w:sz w:val="18"/>
              </w:rPr>
            </w:pPr>
            <w:r>
              <w:rPr>
                <w:b w:val="0"/>
                <w:color w:val="FFFFFF" w:themeColor="background1"/>
                <w:sz w:val="18"/>
              </w:rPr>
              <w:t xml:space="preserve">Përgatitja e udhërrëfyesi për konkurrencën e tregut me pakicë. </w:t>
            </w:r>
            <w:r>
              <w:rPr>
                <w:b w:val="0"/>
                <w:color w:val="FFFFFF"/>
                <w:sz w:val="18"/>
              </w:rPr>
              <w:t>Në këtë mënyrë, analizoni ndikimet e rritjes së konkurrencës në tregun me pakicë tek konsumatorët, me fokus të veçantë në çështjet gjinore.</w:t>
            </w:r>
            <w:r>
              <w:rPr>
                <w:color w:val="FFFFFF"/>
                <w:sz w:val="18"/>
              </w:rPr>
              <w:t> </w:t>
            </w:r>
          </w:p>
        </w:tc>
      </w:tr>
      <w:tr w:rsidR="005C57AD" w:rsidRPr="004A64EF" w14:paraId="6BE997F6"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0ED69996" w14:textId="77777777" w:rsidR="005C57AD" w:rsidRPr="004A64EF"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59CEC1B1"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Rregullator</w:t>
            </w:r>
          </w:p>
        </w:tc>
      </w:tr>
      <w:tr w:rsidR="005C57AD" w:rsidRPr="004A64EF" w14:paraId="4CE4F5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7B77B173"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43" w:type="pct"/>
            <w:hideMark/>
          </w:tcPr>
          <w:p w14:paraId="39DF76FF"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5C57AD" w:rsidRPr="004A64EF" w14:paraId="41528843"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06BD0310"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1C2B39BB"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4A64EF" w14:paraId="616E81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16423734"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5805BE77" w14:textId="3B66473B" w:rsidR="00E749B9" w:rsidRPr="004A64EF" w:rsidRDefault="00E749B9" w:rsidP="00E749B9">
            <w:pPr>
              <w:pStyle w:val="pf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olor w:val="050004"/>
                <w:sz w:val="18"/>
              </w:rPr>
              <w:t>0.1 mil. euro në vit në 2025 dhe 2026 për të përfunduar procesin e transpozimit (Burimi: Vlerësimi i ekspertëve)</w:t>
            </w:r>
          </w:p>
          <w:p w14:paraId="054C7699" w14:textId="6F68CF11"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p>
        </w:tc>
      </w:tr>
      <w:tr w:rsidR="005C57AD" w:rsidRPr="004A64EF" w14:paraId="6E1915C9"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676EEFB9"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25EF72F0"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ZRRE, ME, KOSTT</w:t>
            </w:r>
          </w:p>
        </w:tc>
      </w:tr>
      <w:tr w:rsidR="005C57AD" w:rsidRPr="004A64EF" w14:paraId="466905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5365AD7D"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7EBD7CC8" w14:textId="731EBA0E"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rStyle w:val="normaltextrun"/>
                <w:color w:val="auto"/>
                <w:sz w:val="18"/>
              </w:rPr>
              <w:t>Transpozimi i Direktivës së BE-së 2019/944 në legjislacionin kombëtar është në proces dhe Projektligji për Energjinë Elektrike është dorëzuar; në përputhje me rrethanat do të hartohet legjislacioni sekondar që buron nga legjislacioni primar dhe do të trajtohet konkurrenca në tregun me pakicë.</w:t>
            </w:r>
          </w:p>
        </w:tc>
      </w:tr>
      <w:tr w:rsidR="005C57AD" w:rsidRPr="00976D33" w14:paraId="3E3A4689" w14:textId="77777777">
        <w:tc>
          <w:tcPr>
            <w:cnfStyle w:val="001000000000" w:firstRow="0" w:lastRow="0" w:firstColumn="1" w:lastColumn="0" w:oddVBand="0" w:evenVBand="0" w:oddHBand="0" w:evenHBand="0" w:firstRowFirstColumn="0" w:firstRowLastColumn="0" w:lastRowFirstColumn="0" w:lastRowLastColumn="0"/>
            <w:tcW w:w="1357" w:type="pct"/>
          </w:tcPr>
          <w:p w14:paraId="46119BEA" w14:textId="0B363D56" w:rsidR="005C57AD" w:rsidRPr="004A64EF"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2C972A30"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bl>
    <w:p w14:paraId="5CB0BA1A" w14:textId="552BA9B9" w:rsidR="005C57AD" w:rsidRPr="00976D33" w:rsidRDefault="005C57AD" w:rsidP="00FE486A">
      <w:pPr>
        <w:spacing w:before="120" w:after="0"/>
        <w:rPr>
          <w:rFonts w:asciiTheme="minorHAnsi" w:hAnsiTheme="minorHAnsi" w:cstheme="minorHAnsi"/>
          <w:color w:val="024F75" w:themeColor="accent1"/>
          <w:lang w:eastAsia="en-GB"/>
        </w:rPr>
      </w:pPr>
    </w:p>
    <w:tbl>
      <w:tblPr>
        <w:tblStyle w:val="GridTable5DarkAccent10"/>
        <w:tblW w:w="5000" w:type="pct"/>
        <w:tblLook w:val="04A0" w:firstRow="1" w:lastRow="0" w:firstColumn="1" w:lastColumn="0" w:noHBand="0" w:noVBand="1"/>
      </w:tblPr>
      <w:tblGrid>
        <w:gridCol w:w="2596"/>
        <w:gridCol w:w="6968"/>
      </w:tblGrid>
      <w:tr w:rsidR="005C57AD" w:rsidRPr="00976D33" w14:paraId="766103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2E06A77" w14:textId="552BA9B9" w:rsidR="005C57AD" w:rsidRPr="00976D33" w:rsidRDefault="005C57AD">
            <w:pPr>
              <w:spacing w:before="20" w:after="20" w:line="240" w:lineRule="auto"/>
              <w:contextualSpacing/>
              <w:rPr>
                <w:color w:val="FFFFFF" w:themeColor="background1"/>
                <w:sz w:val="18"/>
              </w:rPr>
            </w:pPr>
            <w:bookmarkStart w:id="322" w:name="_Toc138210192"/>
            <w:bookmarkStart w:id="323" w:name="_Toc138998493"/>
            <w:r>
              <w:rPr>
                <w:color w:val="FFFFFF" w:themeColor="background1"/>
                <w:sz w:val="18"/>
              </w:rPr>
              <w:t>PM 57: Adresimi i koncentrimit të tregut</w:t>
            </w:r>
            <w:bookmarkEnd w:id="322"/>
            <w:bookmarkEnd w:id="323"/>
          </w:p>
        </w:tc>
      </w:tr>
      <w:tr w:rsidR="005C57AD" w:rsidRPr="00976D33" w14:paraId="4FFFB5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2D93F76" w14:textId="77777777" w:rsidR="005C57AD" w:rsidRPr="00976D33" w:rsidRDefault="005C57AD">
            <w:pPr>
              <w:spacing w:before="20" w:after="20" w:line="240" w:lineRule="auto"/>
              <w:contextualSpacing/>
              <w:rPr>
                <w:color w:val="FFFFFF" w:themeColor="background1"/>
                <w:sz w:val="18"/>
              </w:rPr>
            </w:pPr>
            <w:r>
              <w:rPr>
                <w:color w:val="FFFFFF" w:themeColor="background1"/>
                <w:sz w:val="18"/>
              </w:rPr>
              <w:t xml:space="preserve">Objektivi: </w:t>
            </w:r>
            <w:r>
              <w:rPr>
                <w:b w:val="0"/>
                <w:color w:val="FFFFFF" w:themeColor="background1"/>
                <w:sz w:val="18"/>
              </w:rPr>
              <w:t>Adresoni nivelin aktualisht shumë të lartë të koncentrimit të tregut si në nivelet e shitjes me shumicë ashtu edhe me pakicë që mbizotëron në Kosovë</w:t>
            </w:r>
            <w:r>
              <w:rPr>
                <w:color w:val="FFFFFF" w:themeColor="background1"/>
                <w:sz w:val="18"/>
              </w:rPr>
              <w:t xml:space="preserve">. </w:t>
            </w:r>
          </w:p>
          <w:p w14:paraId="63643528" w14:textId="77777777" w:rsidR="005C57AD" w:rsidRPr="00976D33" w:rsidRDefault="005C57AD">
            <w:pPr>
              <w:spacing w:before="20" w:after="20" w:line="240" w:lineRule="auto"/>
              <w:contextualSpacing/>
              <w:rPr>
                <w:b w:val="0"/>
                <w:bCs w:val="0"/>
                <w:color w:val="FFFFFF" w:themeColor="background1"/>
                <w:sz w:val="18"/>
              </w:rPr>
            </w:pPr>
          </w:p>
          <w:p w14:paraId="16582E95" w14:textId="77777777" w:rsidR="005C57AD" w:rsidRPr="00976D33" w:rsidRDefault="005C57AD">
            <w:pPr>
              <w:spacing w:before="20" w:after="20" w:line="240" w:lineRule="auto"/>
              <w:contextualSpacing/>
              <w:rPr>
                <w:color w:val="FFFFFF" w:themeColor="background1"/>
                <w:sz w:val="18"/>
              </w:rPr>
            </w:pPr>
            <w:r>
              <w:rPr>
                <w:color w:val="FFFFFF" w:themeColor="background1"/>
                <w:sz w:val="18"/>
              </w:rPr>
              <w:t xml:space="preserve">Përshkrimi: </w:t>
            </w:r>
            <w:r>
              <w:rPr>
                <w:b w:val="0"/>
                <w:color w:val="FFFFFF" w:themeColor="background1"/>
                <w:sz w:val="18"/>
              </w:rPr>
              <w:t>Analizimi i strukturës aktuale të tregut dhe barrierat ekzistuese ligjore dhe rregullative për hyrjen e pjesëmarrësve të rinj në treg dhe miratimi i masave më adekuate deri në vitin 2024.</w:t>
            </w:r>
            <w:r>
              <w:rPr>
                <w:color w:val="FFFFFF" w:themeColor="background1"/>
                <w:sz w:val="18"/>
              </w:rPr>
              <w:t xml:space="preserve"> </w:t>
            </w:r>
          </w:p>
        </w:tc>
      </w:tr>
      <w:tr w:rsidR="005C57AD" w:rsidRPr="00976D33" w14:paraId="5C2881EE"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FE622D2" w14:textId="77777777" w:rsidR="005C57AD" w:rsidRPr="00976D33"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5AD29845"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Hulumtues,</w:t>
            </w:r>
            <w:r>
              <w:t xml:space="preserve"> </w:t>
            </w:r>
            <w:r>
              <w:rPr>
                <w:sz w:val="18"/>
              </w:rPr>
              <w:t>Rregullator</w:t>
            </w:r>
          </w:p>
        </w:tc>
      </w:tr>
      <w:tr w:rsidR="005C57AD" w:rsidRPr="00976D33" w14:paraId="59B52BDB"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190D72C3"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0" w:type="pct"/>
            <w:hideMark/>
          </w:tcPr>
          <w:p w14:paraId="33F85A83" w14:textId="68302D2A"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color w:val="auto"/>
                <w:sz w:val="18"/>
                <w:szCs w:val="18"/>
              </w:rPr>
            </w:pPr>
            <w:r>
              <w:rPr>
                <w:sz w:val="18"/>
              </w:rPr>
              <w:t>Në zbatim; çdo dy vjet, ZRRE, në bashkëpunim me Autoritetin e Konkurrencës dhe Zyrën për Ndihmë Shtetërore, kryen hulumtime lidhur me konkurrencën dhe funksionimin e tregut të energjisë elektrike. Përgatitet një raport i vlerësimit të konkurrencës, ku trajtohen barrierat e mundshme që ndikojnë në konkurrencën në tregun e energjisë elektrike. ZRRE mund të përcaktojë masat e nevojshme dhe proporcionale të detyrimeve të shërbimit publik, me qëllim të promovimit të konkurrencës efektive.</w:t>
            </w:r>
            <w:r>
              <w:rPr>
                <w:color w:val="auto"/>
                <w:sz w:val="18"/>
              </w:rPr>
              <w:t xml:space="preserve"> </w:t>
            </w:r>
          </w:p>
        </w:tc>
      </w:tr>
      <w:tr w:rsidR="005C57AD" w:rsidRPr="00976D33" w14:paraId="769C7A7D"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660495A"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06EABE8A"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976D33" w14:paraId="4CE5D4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C13FCC0"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55D44EF4" w14:textId="1B4198EC"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5C57AD" w:rsidRPr="00976D33" w14:paraId="324F0C58"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28185DB3"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49CF5725"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ZRRE, Autoriteti i Konkurrencës, Zyra për Ndihmë Shtetërore, ME</w:t>
            </w:r>
          </w:p>
        </w:tc>
      </w:tr>
      <w:tr w:rsidR="005C57AD" w:rsidRPr="00976D33" w14:paraId="3846ED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1D996702"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211185CE" w14:textId="77777777"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Analiza e kryer dhe masat e zbatuara për të zbutur koncentrimin e tregut</w:t>
            </w:r>
          </w:p>
        </w:tc>
      </w:tr>
      <w:tr w:rsidR="005C57AD" w:rsidRPr="00976D33" w14:paraId="33396825" w14:textId="77777777">
        <w:tc>
          <w:tcPr>
            <w:cnfStyle w:val="001000000000" w:firstRow="0" w:lastRow="0" w:firstColumn="1" w:lastColumn="0" w:oddVBand="0" w:evenVBand="0" w:oddHBand="0" w:evenHBand="0" w:firstRowFirstColumn="0" w:firstRowLastColumn="0" w:lastRowFirstColumn="0" w:lastRowLastColumn="0"/>
            <w:tcW w:w="1357" w:type="pct"/>
          </w:tcPr>
          <w:p w14:paraId="1417F3E4" w14:textId="19CA195D" w:rsidR="005C57AD" w:rsidRPr="00976D33"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75F42B98"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bl>
    <w:p w14:paraId="3C5D2C15" w14:textId="77777777" w:rsidR="005C57AD" w:rsidRPr="00976D33" w:rsidRDefault="005C57AD" w:rsidP="00FE486A">
      <w:pPr>
        <w:spacing w:before="0" w:after="0"/>
        <w:rPr>
          <w:rFonts w:asciiTheme="minorHAnsi" w:hAnsiTheme="minorHAnsi" w:cstheme="minorHAnsi"/>
          <w:color w:val="024F75" w:themeColor="accent1"/>
          <w:lang w:eastAsia="en-GB"/>
        </w:rPr>
      </w:pPr>
    </w:p>
    <w:p w14:paraId="5D70F6E5" w14:textId="77777777" w:rsidR="005C57AD" w:rsidRPr="00976D33" w:rsidRDefault="005C57AD" w:rsidP="00AF7BBF">
      <w:pPr>
        <w:pStyle w:val="Heading4"/>
        <w:numPr>
          <w:ilvl w:val="0"/>
          <w:numId w:val="16"/>
        </w:numPr>
      </w:pPr>
      <w:r>
        <w:t xml:space="preserve">Bashkëpunimi rajonal në këtë fushë </w:t>
      </w:r>
    </w:p>
    <w:p w14:paraId="51BCA427" w14:textId="77777777" w:rsidR="005C57AD" w:rsidRPr="00976D33" w:rsidRDefault="005C57AD" w:rsidP="005C57AD">
      <w:r>
        <w:t xml:space="preserve">Si anëtare e Komunitetit të Energjisë, Kosova është e përkushtuar të zbatojë të gjitha obligimet sipas Traktatit, të cilat janë thelbësore për integrimin në tregjet e brendshme energjetike të BE-së dhe për të arritur objektivat strategjike për krijimin e një tregu të lirë dhe konkurrues të energjisë. </w:t>
      </w:r>
    </w:p>
    <w:p w14:paraId="4CF25AC3" w14:textId="250982B0" w:rsidR="005C57AD" w:rsidRPr="00976D33" w:rsidRDefault="005C57AD" w:rsidP="005C57AD">
      <w:r>
        <w:t xml:space="preserve">Hapi aktual më domethënës në fushën e bashkëpunimit në tregun e energjisë elektrike ishte funksionimi i plotë i bursës së përbashkët të energjisë me Shqipërinë (ALPEX) në tregun e ditës në avancë. Pas funksionimit të ALPEX-it në Shqipëri, lansimi i plotë dhe funksionalizimi i tregut të ditës në avancë u bë i mundur edhe në Kosovë që nga fillimi i vitit 2024. Hapi tjetër i parashikuar është integrimi i tregut kosovar të energjisë elektrike me shumicë me SDAC (bashkimi i tregut të ditës në avancë) përmes kufirit Shqipëri-Kosovë ose kufirit të energjisë elektrike të Kosovës me Maqedoninë e Veriut. Në vlerësimin e opsioneve të ndryshme dhe pasojave të tyre në këtë drejtim, Kosova po merr parasysh kompromiset mes barrës së mundshme të prezantimit të çmimeve vendore ose rajonale të karbonit dhe përfitimeve të bashkimit të ardhshëm të tregut. </w:t>
      </w:r>
    </w:p>
    <w:p w14:paraId="0890C894" w14:textId="40A1195E" w:rsidR="005C57AD" w:rsidRPr="00976D33" w:rsidRDefault="005C57AD" w:rsidP="005C57AD">
      <w:r>
        <w:t xml:space="preserve">Sa i përket aktiviteteve të tjera të tregut rajonal, në vitin 2020, Kosova dhe Maqedonia e Veriut përmes operatorëve të tyre përkatës të transmisionit dhe sistemit nënshkruan një marrëveshje operative për organizimin e ankandeve për alokimin e kapaciteteve të interkoneksionit, duke krijuar kushte për tregti më efikase të energjisë elektrike ndërmjet pjesëmarrësve të tregut nga këto dy vende. SEE CAO do të zhvillojë ankande në emër të të dy operatorëve. Më tej, nga nëntori deri në dhjetor të vitit 2020, KOSTT-i ka nënshkruar </w:t>
      </w:r>
      <w:r>
        <w:lastRenderedPageBreak/>
        <w:t>memorandume të mirëkuptimit me të gjitha OST-të fqinje, përveç atij të Serbisë, duke përcaktuar NTC-të dhe alokimet e kapaciteteve. KOSTT-i gjithashtu ka nënshkruar marrëveshje operative që përcaktojnë rregullat për koordinimin ndërmjet KOSTT-it dhe OST-ve fqinje dhe është i gatshëm të nënshkruajë një MM, si dhe një marrëveshje operative me OST-në e Serbisë sa më shpejt që të jetë e mundur, për të zgjidhur mungesën e kapacitetit të transferuar të alokuar në përputhje me Opinionin e Arsyetuar të Sekretariatit të Komunitetit të Energjisë në rastin e procedurës së zgjidhjes së kontestit ECS-2/21.</w:t>
      </w:r>
    </w:p>
    <w:p w14:paraId="7AD2F1CD" w14:textId="7F56F65F" w:rsidR="005C57AD" w:rsidRPr="00976D33" w:rsidRDefault="005C57AD" w:rsidP="00FE486A">
      <w:pPr>
        <w:spacing w:after="0"/>
      </w:pPr>
      <w:r>
        <w:t xml:space="preserve">Cak afatgjatë është pjesëmarrja në bashkimet evropiane, bashkimi i tregut të ditës në avancë (SDAC) dhe bashkimi i tregut brenda të njëjtës ditë (SIDC), më së voni deri në vitin 2031, gjë që do të ndihmojë në sigurimin e përdorimit ekonomikisht optimal të kapacitetit të rrjetit ndërkufitar, dhe nëpërmjet kësaj të kontribuojë në funksionimin më efektiv të tregut. Kjo do të mundësojë gjithashtu çmime më të ulëta të energjisë për të siguruar përballueshmërinë, dhe gjithashtu do të sigurojë një fushë loje të barabartë dhe sinjale të sakta të tregut për investitorët, duke rritur kështu pjesëmarrjen e burimeve të ripërtëritshme të energjisë në sistem.   </w:t>
      </w:r>
    </w:p>
    <w:p w14:paraId="09934D8C" w14:textId="77777777" w:rsidR="005C57AD" w:rsidRPr="00976D33" w:rsidRDefault="005C57AD" w:rsidP="005C57AD">
      <w:pPr>
        <w:spacing w:before="120" w:after="0" w:line="240" w:lineRule="auto"/>
      </w:pPr>
      <w:r>
        <w:rPr>
          <w:color w:val="00B050"/>
        </w:rPr>
        <w:t xml:space="preserve">   </w:t>
      </w:r>
    </w:p>
    <w:p w14:paraId="7312A1F0" w14:textId="77777777" w:rsidR="005C57AD" w:rsidRPr="00976D33" w:rsidRDefault="005C57AD" w:rsidP="005C57AD">
      <w:pPr>
        <w:pStyle w:val="Heading4"/>
      </w:pPr>
      <w:r>
        <w:t xml:space="preserve">Kur është e aplikueshme, masat financuese në këtë fushë në nivel kombëtar </w:t>
      </w:r>
    </w:p>
    <w:p w14:paraId="7860A56B" w14:textId="39F697EA" w:rsidR="005C57AD" w:rsidRPr="00976D33" w:rsidRDefault="005C57AD" w:rsidP="006E6E51">
      <w:r>
        <w:t>Buxheti dhe burimi i financimit për secilën nga politikat dhe masat e propozuara, aty ku ka, përfshihen në tabela.</w:t>
      </w:r>
    </w:p>
    <w:p w14:paraId="2EB6E16C" w14:textId="77777777" w:rsidR="005C57AD" w:rsidRPr="00976D33" w:rsidRDefault="005C57AD" w:rsidP="005C57AD">
      <w:pPr>
        <w:pStyle w:val="Heading3"/>
      </w:pPr>
      <w:bookmarkStart w:id="324" w:name="_Toc182302304"/>
      <w:r>
        <w:t>Integrimi i tregut</w:t>
      </w:r>
      <w:bookmarkEnd w:id="324"/>
      <w:r>
        <w:t xml:space="preserve"> </w:t>
      </w:r>
    </w:p>
    <w:p w14:paraId="38F2C746" w14:textId="77777777" w:rsidR="005C57AD" w:rsidRPr="00976D33" w:rsidRDefault="005C57AD" w:rsidP="00AF7BBF">
      <w:pPr>
        <w:pStyle w:val="Heading4"/>
        <w:numPr>
          <w:ilvl w:val="0"/>
          <w:numId w:val="17"/>
        </w:numPr>
      </w:pPr>
      <w:r>
        <w:t xml:space="preserve">Politikat dhe masat që lidhen me elementët e përcaktuar në pikën 2.4.3 </w:t>
      </w:r>
    </w:p>
    <w:tbl>
      <w:tblPr>
        <w:tblStyle w:val="GridTable5DarkAccent100"/>
        <w:tblW w:w="5000" w:type="pct"/>
        <w:tblLook w:val="04A0" w:firstRow="1" w:lastRow="0" w:firstColumn="1" w:lastColumn="0" w:noHBand="0" w:noVBand="1"/>
      </w:tblPr>
      <w:tblGrid>
        <w:gridCol w:w="2596"/>
        <w:gridCol w:w="6968"/>
      </w:tblGrid>
      <w:tr w:rsidR="005C57AD" w:rsidRPr="004A64EF" w14:paraId="5441B70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4D39681" w14:textId="2F54A56C" w:rsidR="005C57AD" w:rsidRPr="004A64EF" w:rsidRDefault="005C57AD">
            <w:pPr>
              <w:spacing w:before="20" w:after="20" w:line="240" w:lineRule="auto"/>
              <w:contextualSpacing/>
              <w:rPr>
                <w:color w:val="FFFFFF" w:themeColor="background1"/>
                <w:sz w:val="18"/>
              </w:rPr>
            </w:pPr>
            <w:bookmarkStart w:id="325" w:name="_Toc138210193"/>
            <w:bookmarkStart w:id="326" w:name="_Toc138998494"/>
            <w:r>
              <w:rPr>
                <w:color w:val="FFFFFF" w:themeColor="background1"/>
                <w:sz w:val="18"/>
              </w:rPr>
              <w:t>PM 58: Bashkimi i tregut me Shqipërinë</w:t>
            </w:r>
            <w:bookmarkEnd w:id="325"/>
            <w:bookmarkEnd w:id="326"/>
          </w:p>
        </w:tc>
      </w:tr>
      <w:tr w:rsidR="005C57AD" w:rsidRPr="004A64EF" w14:paraId="39A5B2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4A271F1D" w14:textId="7C797794" w:rsidR="005C57AD" w:rsidRPr="00FE486A" w:rsidRDefault="005C57AD">
            <w:pPr>
              <w:spacing w:before="20" w:after="20" w:line="240" w:lineRule="auto"/>
              <w:contextualSpacing/>
              <w:rPr>
                <w:color w:val="FFFFFF" w:themeColor="background1"/>
                <w:sz w:val="18"/>
              </w:rPr>
            </w:pPr>
            <w:r>
              <w:rPr>
                <w:color w:val="FFFFFF" w:themeColor="background1"/>
                <w:sz w:val="18"/>
              </w:rPr>
              <w:t xml:space="preserve">Objektivi: </w:t>
            </w:r>
            <w:r>
              <w:rPr>
                <w:b w:val="0"/>
                <w:color w:val="FFFFFF" w:themeColor="background1"/>
                <w:sz w:val="18"/>
              </w:rPr>
              <w:t xml:space="preserve">Sigurimi i efektivitetit të kostos për zbatimin e caqeve të BER-ve dhe rritja e fleksibilitetit të sistemit përmes integrimit në tregun rajonal. </w:t>
            </w:r>
          </w:p>
          <w:p w14:paraId="59E1772C" w14:textId="3C8DE649" w:rsidR="005C57AD" w:rsidRPr="004A64EF" w:rsidRDefault="005C57AD" w:rsidP="00FF69EF">
            <w:pPr>
              <w:spacing w:before="20" w:after="20" w:line="240" w:lineRule="auto"/>
              <w:contextualSpacing/>
              <w:rPr>
                <w:color w:val="FFFFFF" w:themeColor="background1"/>
                <w:sz w:val="18"/>
                <w:szCs w:val="18"/>
              </w:rPr>
            </w:pPr>
            <w:r>
              <w:rPr>
                <w:color w:val="FFFFFF" w:themeColor="background1"/>
                <w:sz w:val="18"/>
              </w:rPr>
              <w:t xml:space="preserve">Përshkrimi: </w:t>
            </w:r>
            <w:r>
              <w:rPr>
                <w:b w:val="0"/>
                <w:color w:val="FFFFFF" w:themeColor="background1"/>
                <w:sz w:val="18"/>
              </w:rPr>
              <w:t xml:space="preserve">Tregu i ditës në avancë i bashkuar me Shqipërinë deri në vitin 2023 (dhe potencialisht brenda të njëjtës ditë, duke balancuar tregjet në vitet në vijim) si hapi i parë drejt bashkimit me zonën e tregut pan-evropian në vitin 2031. Duke promovuar konkurrencën ndërmjet furnizuesve të energjisë elektrike, kjo masë pritet të sjellë kosto më të ulëta për përdoruesit përfundimtarë dhe, rrjedhimisht, të ketë ndikime pozitive sociale, megjithëse një analizë më e detajuar do të nevojitej për të përcaktuar efektet sociale të kësaj mase. </w:t>
            </w:r>
          </w:p>
        </w:tc>
      </w:tr>
      <w:tr w:rsidR="005C57AD" w:rsidRPr="004A64EF" w14:paraId="32B2F2EE"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24BB82A0" w14:textId="77777777" w:rsidR="005C57AD" w:rsidRPr="004A64EF"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488F0B57"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661FA4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161E64A3"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43" w:type="pct"/>
            <w:hideMark/>
          </w:tcPr>
          <w:p w14:paraId="27078254" w14:textId="562AEC05" w:rsidR="005C57AD" w:rsidRPr="004A64EF" w:rsidRDefault="00932683">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 xml:space="preserve">I zbatuar pjesërisht. Lansimi i tregut të ditës në avancë të ALPEX-it në Kosovë më 1 shkurt 2024. Funksionalizimi i plotë i tregut brenda të njëjtës ditë në implementim.  </w:t>
            </w:r>
          </w:p>
        </w:tc>
      </w:tr>
      <w:tr w:rsidR="005C57AD" w:rsidRPr="004A64EF" w14:paraId="3A56E75C"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66F420F2"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3EA0CFF6"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4A64EF" w14:paraId="19A9C5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32F689D7"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3712D9A5"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 xml:space="preserve">Buxheti për Strategjinë Kombëtare të Energjisë parashikon një total prej 2.56 mil. EUR </w:t>
            </w:r>
          </w:p>
          <w:p w14:paraId="69344EEE" w14:textId="2674A562"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ër t’u shpenzuar si në bashkimin e tregut të ditës në avancë ashtu edhe tregut brenda të njëjtës ditë me Shqipërinë nëpërmjet bursës së energjisë ALPEX në vitin 2023 dhe 2024 (Burimi: Strategjia Kombëtare e Energjisë)</w:t>
            </w:r>
          </w:p>
          <w:p w14:paraId="16C4DEF3"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p>
        </w:tc>
      </w:tr>
      <w:tr w:rsidR="005C57AD" w:rsidRPr="004A64EF" w14:paraId="2DF3AB71"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210F718E"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688413AC"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ME, ALPEX, ZRRE, KOSTT</w:t>
            </w:r>
          </w:p>
        </w:tc>
      </w:tr>
      <w:tr w:rsidR="005C57AD" w:rsidRPr="004A64EF" w14:paraId="20BFBA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7804CE7C"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6B727357"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Segmenti i tregut i lansuar dhe i bashkuar me Shqipërinë</w:t>
            </w:r>
          </w:p>
        </w:tc>
      </w:tr>
      <w:tr w:rsidR="005C57AD" w:rsidRPr="00976D33" w14:paraId="2752340B" w14:textId="77777777">
        <w:tc>
          <w:tcPr>
            <w:cnfStyle w:val="001000000000" w:firstRow="0" w:lastRow="0" w:firstColumn="1" w:lastColumn="0" w:oddVBand="0" w:evenVBand="0" w:oddHBand="0" w:evenHBand="0" w:firstRowFirstColumn="0" w:firstRowLastColumn="0" w:lastRowFirstColumn="0" w:lastRowLastColumn="0"/>
            <w:tcW w:w="1357" w:type="pct"/>
          </w:tcPr>
          <w:p w14:paraId="76508E42" w14:textId="07C47E37" w:rsidR="005C57AD" w:rsidRPr="004A64EF"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0B6E7384" w14:textId="571217E1"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bl>
    <w:p w14:paraId="17A36077" w14:textId="77777777" w:rsidR="005C57AD" w:rsidRPr="00976D33" w:rsidRDefault="005C57AD" w:rsidP="005C57AD">
      <w:pPr>
        <w:spacing w:before="120"/>
        <w:rPr>
          <w:rFonts w:asciiTheme="minorHAnsi" w:hAnsiTheme="minorHAnsi" w:cstheme="minorHAnsi"/>
          <w:color w:val="024F75" w:themeColor="accent1"/>
          <w:lang w:eastAsia="en-GB"/>
        </w:rPr>
      </w:pPr>
    </w:p>
    <w:tbl>
      <w:tblPr>
        <w:tblStyle w:val="GridTable5DarkAccent100"/>
        <w:tblW w:w="5000" w:type="pct"/>
        <w:tblLook w:val="04A0" w:firstRow="1" w:lastRow="0" w:firstColumn="1" w:lastColumn="0" w:noHBand="0" w:noVBand="1"/>
      </w:tblPr>
      <w:tblGrid>
        <w:gridCol w:w="2596"/>
        <w:gridCol w:w="6968"/>
      </w:tblGrid>
      <w:tr w:rsidR="005C57AD" w:rsidRPr="004A64EF" w14:paraId="4E1C50D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71B8803B" w14:textId="04E82BB6" w:rsidR="005C57AD" w:rsidRPr="004A64EF" w:rsidRDefault="005C57AD">
            <w:pPr>
              <w:spacing w:before="20" w:after="20" w:line="240" w:lineRule="auto"/>
              <w:contextualSpacing/>
              <w:rPr>
                <w:color w:val="FFFFFF" w:themeColor="background1"/>
                <w:sz w:val="18"/>
              </w:rPr>
            </w:pPr>
            <w:bookmarkStart w:id="327" w:name="_Toc138210194"/>
            <w:bookmarkStart w:id="328" w:name="_Toc138998495"/>
            <w:r>
              <w:rPr>
                <w:color w:val="FFFFFF" w:themeColor="background1"/>
                <w:sz w:val="18"/>
              </w:rPr>
              <w:t>PM 59: Bashkimi i tregut me vendet e tjera fqinje</w:t>
            </w:r>
            <w:bookmarkEnd w:id="327"/>
            <w:bookmarkEnd w:id="328"/>
          </w:p>
        </w:tc>
      </w:tr>
      <w:tr w:rsidR="005C57AD" w:rsidRPr="004A64EF" w14:paraId="7F6DE1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F5545A8" w14:textId="71B93EC9" w:rsidR="005C57AD" w:rsidRPr="004A64EF" w:rsidRDefault="005C57AD">
            <w:pPr>
              <w:spacing w:before="20" w:after="20" w:line="240" w:lineRule="auto"/>
              <w:contextualSpacing/>
              <w:rPr>
                <w:color w:val="FFFFFF" w:themeColor="background1"/>
                <w:sz w:val="18"/>
                <w:szCs w:val="18"/>
              </w:rPr>
            </w:pPr>
            <w:r>
              <w:rPr>
                <w:color w:val="FFFFFF" w:themeColor="background1"/>
                <w:sz w:val="18"/>
              </w:rPr>
              <w:t xml:space="preserve">Objektivi: </w:t>
            </w:r>
            <w:r>
              <w:rPr>
                <w:b w:val="0"/>
                <w:color w:val="FFFFFF" w:themeColor="background1"/>
                <w:sz w:val="18"/>
              </w:rPr>
              <w:t xml:space="preserve">Sigurimi i efektivitetit të kostos për zbatimin e caqeve të BER-ve dhe rritja e fleksibilitetit të sistemit përmes integrimit në tregun rajonal. </w:t>
            </w:r>
          </w:p>
          <w:p w14:paraId="346AC755" w14:textId="08EEBF9E" w:rsidR="005C57AD" w:rsidRPr="004A64EF" w:rsidRDefault="005C57AD" w:rsidP="00FF69EF">
            <w:pPr>
              <w:spacing w:before="20" w:after="20" w:line="240" w:lineRule="auto"/>
              <w:contextualSpacing/>
              <w:rPr>
                <w:color w:val="FFFFFF" w:themeColor="background1"/>
                <w:sz w:val="18"/>
                <w:szCs w:val="18"/>
              </w:rPr>
            </w:pPr>
            <w:r>
              <w:rPr>
                <w:color w:val="FFFFFF" w:themeColor="background1"/>
                <w:sz w:val="18"/>
              </w:rPr>
              <w:t xml:space="preserve">Përshkrimi:  </w:t>
            </w:r>
            <w:r>
              <w:rPr>
                <w:rFonts w:asciiTheme="majorHAnsi" w:hAnsiTheme="majorHAnsi"/>
                <w:b w:val="0"/>
                <w:color w:val="FFFFFF" w:themeColor="background1"/>
                <w:sz w:val="18"/>
              </w:rPr>
              <w:t xml:space="preserve">Konsideroni integrimin e tregut me shumicë të energjisë elektrike të Kosovës me SDAC-në (bashkimi i tregut të ditës në avancë përmes kufirit Shqipëri-Kosovë ose kufirit të energjisë elektrike kosovare me Maqedoninë e Veriut, me kusht që të përfitohet përjashtimi i përkohshëm i sektorit të energjisë elektrike nga CBAM </w:t>
            </w:r>
          </w:p>
        </w:tc>
      </w:tr>
      <w:tr w:rsidR="005C57AD" w:rsidRPr="004A64EF" w14:paraId="428882FA"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3567E24B" w14:textId="77777777" w:rsidR="005C57AD" w:rsidRPr="004A64EF" w:rsidRDefault="005C57AD">
            <w:pPr>
              <w:spacing w:before="20" w:after="20" w:line="240" w:lineRule="auto"/>
              <w:contextualSpacing/>
              <w:rPr>
                <w:color w:val="FFFFFF" w:themeColor="background1"/>
                <w:sz w:val="18"/>
                <w:szCs w:val="18"/>
              </w:rPr>
            </w:pPr>
            <w:r>
              <w:rPr>
                <w:color w:val="FFFFFF" w:themeColor="background1"/>
                <w:sz w:val="18"/>
              </w:rPr>
              <w:t>Sektori/lloji</w:t>
            </w:r>
          </w:p>
        </w:tc>
        <w:tc>
          <w:tcPr>
            <w:tcW w:w="3643" w:type="pct"/>
            <w:hideMark/>
          </w:tcPr>
          <w:p w14:paraId="6D6122FF"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439BE6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0A1591DB"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Statusi i implementimit</w:t>
            </w:r>
          </w:p>
        </w:tc>
        <w:tc>
          <w:tcPr>
            <w:tcW w:w="3643" w:type="pct"/>
            <w:hideMark/>
          </w:tcPr>
          <w:p w14:paraId="78893AA6" w14:textId="6D09B3D6"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ë zhvillim e sipër, u nënshkrua MM ndërmjet vendeve</w:t>
            </w:r>
          </w:p>
        </w:tc>
      </w:tr>
      <w:tr w:rsidR="005C57AD" w:rsidRPr="004A64EF" w14:paraId="419EF05F"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4ED60C71"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Efektet kuantitative</w:t>
            </w:r>
          </w:p>
        </w:tc>
        <w:tc>
          <w:tcPr>
            <w:tcW w:w="3643" w:type="pct"/>
            <w:hideMark/>
          </w:tcPr>
          <w:p w14:paraId="04A824F8"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4A64EF" w14:paraId="099300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097841C9"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Investimet</w:t>
            </w:r>
          </w:p>
        </w:tc>
        <w:tc>
          <w:tcPr>
            <w:tcW w:w="3643" w:type="pct"/>
            <w:hideMark/>
          </w:tcPr>
          <w:p w14:paraId="65806441" w14:textId="67CDA4A5" w:rsidR="005C57AD" w:rsidRPr="004A64EF" w:rsidRDefault="00B9335F">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r>
              <w:rPr>
                <w:rFonts w:asciiTheme="majorHAnsi" w:hAnsiTheme="majorHAnsi"/>
                <w:color w:val="000000"/>
                <w:sz w:val="18"/>
              </w:rPr>
              <w:t>0.23 mil. euro janë parashikuar në vitin 2024 për një studim të fizibilitetit mbi bashkimin e tregut rajonal/evropian (SDAC, SIDC), të financuara nga donatorët.</w:t>
            </w:r>
            <w:r>
              <w:rPr>
                <w:sz w:val="18"/>
              </w:rPr>
              <w:t xml:space="preserve"> Pas funksionalizimit të plotë të ALPEX-it në Kosovë, projekti i integrimit rajonal i financuar nga donatorët vazhdon mbështetjen e tij me të gjitha aktivitetet për bashkimin e mëtejshëm të tregut ndërmjet ALPEX-it dhe DAM-it të Maqedonisë së Veriut (Burimi: Strategjia Kombëtare e Energjisë).</w:t>
            </w:r>
          </w:p>
        </w:tc>
      </w:tr>
      <w:tr w:rsidR="005C57AD" w:rsidRPr="004A64EF" w14:paraId="602D3D08"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677BCEFD"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Institucioni përgjegjës</w:t>
            </w:r>
          </w:p>
        </w:tc>
        <w:tc>
          <w:tcPr>
            <w:tcW w:w="3643" w:type="pct"/>
            <w:hideMark/>
          </w:tcPr>
          <w:p w14:paraId="13C0A2AB" w14:textId="5B713DBE"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szCs w:val="18"/>
              </w:rPr>
            </w:pPr>
            <w:r>
              <w:rPr>
                <w:sz w:val="18"/>
              </w:rPr>
              <w:t>KOSTT, OST-të fqinje, ME, ZRRE, ALPEX</w:t>
            </w:r>
          </w:p>
        </w:tc>
      </w:tr>
      <w:tr w:rsidR="005C57AD" w:rsidRPr="004A64EF" w14:paraId="6B3231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428B3D9D"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lastRenderedPageBreak/>
              <w:t>Treguesit e progresit</w:t>
            </w:r>
          </w:p>
        </w:tc>
        <w:tc>
          <w:tcPr>
            <w:tcW w:w="3643" w:type="pct"/>
            <w:hideMark/>
          </w:tcPr>
          <w:p w14:paraId="72C7847A" w14:textId="3B8D4100"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Tregu i bashkuar me vend</w:t>
            </w:r>
            <w:r w:rsidR="0037748E">
              <w:rPr>
                <w:sz w:val="18"/>
              </w:rPr>
              <w:t>et e tjera</w:t>
            </w:r>
            <w:r>
              <w:rPr>
                <w:sz w:val="18"/>
              </w:rPr>
              <w:t xml:space="preserve"> në rajon</w:t>
            </w:r>
          </w:p>
        </w:tc>
      </w:tr>
      <w:tr w:rsidR="005C57AD" w:rsidRPr="00976D33" w14:paraId="49081FBB" w14:textId="77777777">
        <w:tc>
          <w:tcPr>
            <w:cnfStyle w:val="001000000000" w:firstRow="0" w:lastRow="0" w:firstColumn="1" w:lastColumn="0" w:oddVBand="0" w:evenVBand="0" w:oddHBand="0" w:evenHBand="0" w:firstRowFirstColumn="0" w:firstRowLastColumn="0" w:lastRowFirstColumn="0" w:lastRowLastColumn="0"/>
            <w:tcW w:w="1357" w:type="pct"/>
          </w:tcPr>
          <w:p w14:paraId="7F9C65C4" w14:textId="62461884" w:rsidR="005C57AD" w:rsidRPr="004A64EF" w:rsidRDefault="005C57AD">
            <w:pPr>
              <w:spacing w:before="20" w:after="20" w:line="240" w:lineRule="auto"/>
              <w:contextualSpacing/>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2DF91E32"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r w:rsidR="005C57AD" w:rsidRPr="00976D33" w14:paraId="262BA7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3B3DCD6" w14:textId="4F68D88A" w:rsidR="005C57AD" w:rsidRPr="00976D33" w:rsidRDefault="005C57AD">
            <w:pPr>
              <w:spacing w:before="20" w:after="20" w:line="240" w:lineRule="auto"/>
              <w:contextualSpacing/>
              <w:rPr>
                <w:color w:val="auto"/>
                <w:sz w:val="18"/>
              </w:rPr>
            </w:pPr>
            <w:bookmarkStart w:id="329" w:name="_Toc138210195"/>
            <w:bookmarkStart w:id="330" w:name="_Toc138998496"/>
            <w:r>
              <w:rPr>
                <w:color w:val="FFFFFF" w:themeColor="background1"/>
                <w:sz w:val="18"/>
              </w:rPr>
              <w:t>PM 60: Anëtarësimi në platformat balancuese të BE-së</w:t>
            </w:r>
            <w:bookmarkEnd w:id="329"/>
            <w:bookmarkEnd w:id="330"/>
          </w:p>
        </w:tc>
      </w:tr>
      <w:tr w:rsidR="005C57AD" w:rsidRPr="00976D33" w14:paraId="17886D4C" w14:textId="77777777">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73CD7370" w14:textId="77777777" w:rsidR="005C57AD" w:rsidRPr="00976D33" w:rsidRDefault="005C57AD">
            <w:pPr>
              <w:spacing w:before="20" w:after="20" w:line="240" w:lineRule="auto"/>
              <w:contextualSpacing/>
              <w:rPr>
                <w:b w:val="0"/>
                <w:bCs w:val="0"/>
                <w:color w:val="FFFFFF" w:themeColor="background1"/>
                <w:sz w:val="18"/>
              </w:rPr>
            </w:pPr>
            <w:r>
              <w:rPr>
                <w:color w:val="FFFFFF" w:themeColor="background1"/>
                <w:sz w:val="18"/>
              </w:rPr>
              <w:t xml:space="preserve">Objektivi: </w:t>
            </w:r>
            <w:r>
              <w:rPr>
                <w:b w:val="0"/>
                <w:color w:val="FFFFFF" w:themeColor="background1"/>
                <w:sz w:val="18"/>
              </w:rPr>
              <w:t>Reduktimi i kostove të balancimit nëpërmjet integrimit me tregje më të gjera evropiane balancuese.</w:t>
            </w:r>
          </w:p>
          <w:p w14:paraId="2BD281BB" w14:textId="77777777" w:rsidR="005C57AD" w:rsidRPr="00976D33" w:rsidRDefault="005C57AD">
            <w:pPr>
              <w:spacing w:before="20" w:after="20" w:line="240" w:lineRule="auto"/>
              <w:contextualSpacing/>
              <w:rPr>
                <w:b w:val="0"/>
                <w:bCs w:val="0"/>
                <w:color w:val="FFFFFF" w:themeColor="background1"/>
                <w:sz w:val="18"/>
              </w:rPr>
            </w:pPr>
          </w:p>
          <w:p w14:paraId="45C7A818" w14:textId="7C4C462D" w:rsidR="005C57AD" w:rsidRPr="00976D33" w:rsidRDefault="005C57AD">
            <w:pPr>
              <w:spacing w:before="20" w:after="20" w:line="240" w:lineRule="auto"/>
              <w:contextualSpacing/>
              <w:rPr>
                <w:color w:val="auto"/>
                <w:sz w:val="18"/>
                <w:szCs w:val="18"/>
              </w:rPr>
            </w:pPr>
            <w:r>
              <w:rPr>
                <w:b w:val="0"/>
                <w:color w:val="FFFFFF" w:themeColor="background1"/>
                <w:sz w:val="18"/>
              </w:rPr>
              <w:t>Përshkrimi: Bashkimi me platformat e përbashkëta të balancimit të BE-së (MARI, PICASSO, IGCC) sipas pikëreferimeve të vendosura në Pakon për Integrim të Energjisë</w:t>
            </w:r>
            <w:r>
              <w:rPr>
                <w:color w:val="FFFFFF" w:themeColor="background1"/>
                <w:sz w:val="18"/>
              </w:rPr>
              <w:t xml:space="preserve">. </w:t>
            </w:r>
          </w:p>
        </w:tc>
      </w:tr>
      <w:tr w:rsidR="005C57AD" w:rsidRPr="00976D33" w14:paraId="5BB0E4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7D5C882" w14:textId="77777777" w:rsidR="005C57AD" w:rsidRPr="00976D33"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0F7A2382" w14:textId="77777777"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Energjetik/teknik</w:t>
            </w:r>
          </w:p>
        </w:tc>
      </w:tr>
      <w:tr w:rsidR="005C57AD" w:rsidRPr="00976D33" w14:paraId="62AD54DF"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2C3AFE22"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43" w:type="pct"/>
            <w:hideMark/>
          </w:tcPr>
          <w:p w14:paraId="6E342CF3"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I planifikuar; sistemi SCADA i KOSTT-it do të përmirësohet deri në vitin 2025/2026 me integrimin e kapaciteteve për t’iu bashkuar platformave PICASSO dhe MARI sa më shpejt që të jetë e mundur, në pritje të integrimit të plotë të KOSTT-it në ENTSO-E.</w:t>
            </w:r>
          </w:p>
        </w:tc>
      </w:tr>
      <w:tr w:rsidR="005C57AD" w:rsidRPr="00976D33" w14:paraId="6FF3B4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2E9DCCC0"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76C49E24" w14:textId="77777777"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w:t>
            </w:r>
          </w:p>
        </w:tc>
      </w:tr>
      <w:tr w:rsidR="005C57AD" w:rsidRPr="00976D33" w14:paraId="6629DFCB"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735AC279"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7BE39DCE"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976D33" w14:paraId="4E0087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F7B679A"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6C427E9F" w14:textId="152D31F3"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KOSTT, ZRRE</w:t>
            </w:r>
          </w:p>
        </w:tc>
      </w:tr>
      <w:tr w:rsidR="005C57AD" w:rsidRPr="00976D33" w14:paraId="0B66ED08"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05568A8E" w14:textId="77777777" w:rsidR="005C57AD" w:rsidRPr="00976D33"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640E15CB"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umri i platformave të tregut të bashkuara</w:t>
            </w:r>
          </w:p>
        </w:tc>
      </w:tr>
      <w:tr w:rsidR="005C57AD" w:rsidRPr="00976D33" w14:paraId="3DE542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tcPr>
          <w:p w14:paraId="06A00F0C" w14:textId="20787DBA" w:rsidR="005C57AD" w:rsidRPr="00976D33"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p w14:paraId="456DE93F" w14:textId="77777777" w:rsidR="005C57AD" w:rsidRPr="00976D33" w:rsidRDefault="005C57AD">
            <w:pPr>
              <w:spacing w:before="20" w:after="20" w:line="240" w:lineRule="auto"/>
              <w:contextualSpacing/>
              <w:jc w:val="left"/>
              <w:rPr>
                <w:color w:val="FFFFFF" w:themeColor="background1"/>
                <w:sz w:val="18"/>
              </w:rPr>
            </w:pPr>
          </w:p>
        </w:tc>
        <w:tc>
          <w:tcPr>
            <w:tcW w:w="3643" w:type="pct"/>
          </w:tcPr>
          <w:p w14:paraId="2499DDF8" w14:textId="77777777" w:rsidR="005C57AD" w:rsidRPr="00976D33"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Siguria energjetike</w:t>
            </w:r>
          </w:p>
        </w:tc>
      </w:tr>
    </w:tbl>
    <w:p w14:paraId="6FAB8B5F" w14:textId="77777777" w:rsidR="005C57AD" w:rsidRPr="00976D33" w:rsidRDefault="005C57AD" w:rsidP="005C57AD">
      <w:pPr>
        <w:pStyle w:val="Heading4"/>
      </w:pPr>
      <w:r>
        <w:t>Masat për të rritur fleksibilitetin e sistemit energjetik në lidhje me prodhimin e energjisë së ripërtëritshme siç janë rrjetet inteligjente, grumbullimi, përgjigja ndaj kërkesës, ruajtja, gjenerimi i shpërndarë, mekanizmat për shpërndarjen, rishpërndarjen dhe reduktimin, sinjalet e çmimeve në kohë reale, duke përfshirë implementimin e tregjeve të bashkimit brenda ditës dhe tregjeve të balancimit ndërkufitar.</w:t>
      </w:r>
    </w:p>
    <w:tbl>
      <w:tblPr>
        <w:tblStyle w:val="GridTable5DarkAccent100"/>
        <w:tblW w:w="5000" w:type="pct"/>
        <w:tblLook w:val="04A0" w:firstRow="1" w:lastRow="0" w:firstColumn="1" w:lastColumn="0" w:noHBand="0" w:noVBand="1"/>
      </w:tblPr>
      <w:tblGrid>
        <w:gridCol w:w="2596"/>
        <w:gridCol w:w="6968"/>
      </w:tblGrid>
      <w:tr w:rsidR="005C57AD" w:rsidRPr="004A64EF" w14:paraId="050826E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30EACCE" w14:textId="5BEB65D5" w:rsidR="005C57AD" w:rsidRPr="004A64EF" w:rsidRDefault="005C57AD">
            <w:pPr>
              <w:spacing w:before="20" w:after="20" w:line="240" w:lineRule="auto"/>
              <w:contextualSpacing/>
              <w:rPr>
                <w:color w:val="FFFFFF" w:themeColor="background1"/>
                <w:sz w:val="18"/>
              </w:rPr>
            </w:pPr>
            <w:bookmarkStart w:id="331" w:name="_Toc138210196"/>
            <w:bookmarkStart w:id="332" w:name="_Toc138998497"/>
            <w:r>
              <w:rPr>
                <w:color w:val="FFFFFF" w:themeColor="background1"/>
                <w:sz w:val="18"/>
              </w:rPr>
              <w:t>PM 61: Studimi i fizibilitetit dhe pilotimi i mundshëm i energjisë për ngrohje</w:t>
            </w:r>
            <w:bookmarkEnd w:id="331"/>
            <w:bookmarkEnd w:id="332"/>
          </w:p>
        </w:tc>
      </w:tr>
      <w:tr w:rsidR="005C57AD" w:rsidRPr="004A64EF" w14:paraId="69BE1F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4C8BA51" w14:textId="77777777"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t xml:space="preserve">Objektivi: </w:t>
            </w:r>
            <w:r>
              <w:rPr>
                <w:b w:val="0"/>
                <w:color w:val="FFFFFF" w:themeColor="background1"/>
                <w:sz w:val="18"/>
              </w:rPr>
              <w:t>Duke pasur parasysh ambiciet e larta të Kosovës për të zgjeruar kapacitetet e BER-ve në përgjithësi dhe kapacitetet solare të PV-ve në veçanti, duhet të eksplorohet mundësia ekonomike për ruajtjen e gjenerimit të tepërt përmes fuqisë në nxehtësi (PtH).</w:t>
            </w:r>
          </w:p>
          <w:p w14:paraId="43A085D3" w14:textId="77777777" w:rsidR="005C57AD" w:rsidRPr="004A64EF" w:rsidRDefault="005C57AD">
            <w:pPr>
              <w:spacing w:before="20" w:after="20" w:line="240" w:lineRule="auto"/>
              <w:contextualSpacing/>
              <w:rPr>
                <w:b w:val="0"/>
                <w:bCs w:val="0"/>
                <w:color w:val="FFFFFF" w:themeColor="background1"/>
                <w:sz w:val="18"/>
              </w:rPr>
            </w:pPr>
          </w:p>
          <w:p w14:paraId="003AC5AD" w14:textId="41A0A8E2" w:rsidR="005C57AD" w:rsidRPr="004A64EF" w:rsidRDefault="005C57AD">
            <w:pPr>
              <w:spacing w:before="20" w:after="20" w:line="240" w:lineRule="auto"/>
              <w:contextualSpacing/>
              <w:rPr>
                <w:color w:val="FFFFFF" w:themeColor="background1"/>
                <w:sz w:val="18"/>
              </w:rPr>
            </w:pPr>
            <w:r>
              <w:rPr>
                <w:b w:val="0"/>
                <w:color w:val="FFFFFF" w:themeColor="background1"/>
                <w:sz w:val="18"/>
              </w:rPr>
              <w:t xml:space="preserve">Përshkrimi: Kryerja e studimit të fizibilitetit dhe/ose pilot projektit për PtH për të absorbuar gjenerimin e tepërt të BRE-ve. </w:t>
            </w:r>
            <w:r>
              <w:rPr>
                <w:b w:val="0"/>
                <w:color w:val="FFFFFF"/>
                <w:sz w:val="18"/>
              </w:rPr>
              <w:t>Studimi i fizibilitetit i propozuar do të përfshijë gjithashtu ndikimet e përgjithshme, duke siguruar që zbatimi i teknologjive të energjisë për ngrohje është i barabartë dhe merr parasysh nevojat dhe ndikimet e ndryshme në të gjitha segmentet e popullsisë.</w:t>
            </w:r>
          </w:p>
        </w:tc>
      </w:tr>
      <w:tr w:rsidR="005C57AD" w:rsidRPr="004A64EF" w14:paraId="66417FEA"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3DB9AE62" w14:textId="77777777" w:rsidR="005C57AD" w:rsidRPr="004A64EF"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1763AF1C"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7472AA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79D51D6E"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43" w:type="pct"/>
            <w:hideMark/>
          </w:tcPr>
          <w:p w14:paraId="7FD6F49A"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5C57AD" w:rsidRPr="004A64EF" w14:paraId="683B69AE"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6E09F2D4"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0EB59C57"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p>
        </w:tc>
      </w:tr>
      <w:tr w:rsidR="005C57AD" w:rsidRPr="004A64EF" w14:paraId="7C2032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4A521B44"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4AECDE7D" w14:textId="5451BA0B" w:rsidR="005C57AD" w:rsidRPr="004A64EF" w:rsidRDefault="0043352A" w:rsidP="0043352A">
            <w:p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0.3 mil. euro për kryerjen e studimit të fizibilitetit (Burimi: vlerësimi i ekspertëve)</w:t>
            </w:r>
          </w:p>
        </w:tc>
      </w:tr>
      <w:tr w:rsidR="005C57AD" w:rsidRPr="004A64EF" w14:paraId="4B933C7A"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7A4346CB"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01FFC0C7"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ME</w:t>
            </w:r>
          </w:p>
        </w:tc>
      </w:tr>
      <w:tr w:rsidR="005C57AD" w:rsidRPr="004A64EF" w14:paraId="066A1F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A83F846"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63D8921C"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Studimi i fizibilitetit i kryer / pilot projekti i implementuar</w:t>
            </w:r>
          </w:p>
        </w:tc>
      </w:tr>
      <w:tr w:rsidR="005C57AD" w:rsidRPr="00976D33" w14:paraId="46131B9D" w14:textId="77777777">
        <w:tc>
          <w:tcPr>
            <w:cnfStyle w:val="001000000000" w:firstRow="0" w:lastRow="0" w:firstColumn="1" w:lastColumn="0" w:oddVBand="0" w:evenVBand="0" w:oddHBand="0" w:evenHBand="0" w:firstRowFirstColumn="0" w:firstRowLastColumn="0" w:lastRowFirstColumn="0" w:lastRowLastColumn="0"/>
            <w:tcW w:w="1357" w:type="pct"/>
          </w:tcPr>
          <w:p w14:paraId="304B3236" w14:textId="391BB502" w:rsidR="005C57AD" w:rsidRPr="004A64EF"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4FD1FE3C"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siguria energjetike dhe efiçienca e energjisë</w:t>
            </w:r>
          </w:p>
        </w:tc>
      </w:tr>
    </w:tbl>
    <w:p w14:paraId="66172B60" w14:textId="77777777" w:rsidR="005C57AD" w:rsidRPr="00976D33" w:rsidRDefault="005C57AD" w:rsidP="005C57AD">
      <w:r>
        <w:t xml:space="preserve">Shih gjithashtu PM 48 për instalimin e sistemit të ruajtjes së energjisë përmes baterive. </w:t>
      </w:r>
    </w:p>
    <w:p w14:paraId="21E7FDCF" w14:textId="77777777" w:rsidR="005C57AD" w:rsidRPr="00976D33" w:rsidRDefault="005C57AD" w:rsidP="00AF7BBF">
      <w:pPr>
        <w:pStyle w:val="Heading4"/>
        <w:numPr>
          <w:ilvl w:val="0"/>
          <w:numId w:val="17"/>
        </w:numPr>
      </w:pPr>
      <w:r>
        <w:t>Kur është e aplikueshme, masat për të siguruar pjesëmarrjen jodiskriminuese të energjisë së ripërtëritshme, përgjigjen ndaj kërkesës dhe ruajtjen, duke përfshirë grumbullimin, në të gjitha tregjet energjetike</w:t>
      </w:r>
    </w:p>
    <w:p w14:paraId="5C00B24F" w14:textId="3908AEF6" w:rsidR="005C57AD" w:rsidRPr="00976D33" w:rsidRDefault="005C57AD" w:rsidP="005C57AD">
      <w:r>
        <w:t>Siç është theksuar tashmë në kapitullin 2.4.3., Kosova ka kornizën ligjore dhe rregullative për të siguruar pjesëmarrje jodiskriminuese të energjisë së ripërtëritshme. Megjithatë, është e nevojshme të vazhdohet me marrjen e masave të nevojshme në drejtim të planifikimit dhe zhvillimit të duhur të infrastrukturës së transmisionit dhe distribuimit për të mundësuar dhe garantuar lidhjen dhe funksionimin e kapaciteteve të reja të BRE-ve, si dhe për trajtimin me prioritet dhe në baza jodiskriminuese të kërkesave për kyçje të kapaciteteve të reja të BRE-ve. Përderisa Ligji për Promovimin e Përdorimit të Burimeve të Ripërtëritshme të Energjisë ua jep tashmë këtë mundësi prodhuesve të privilegjuar, kjo nuk është parashikuar ende për të gjithë prodhuesit e BRE-ve.  Masat e tilla mund të zbatohen duke përdorur burimet dhe kapacitetet e brendshme në dispozicion së bashku me mbështetjen ndërkombëtare nga donatorët dhe institucionet përkatëse.</w:t>
      </w:r>
    </w:p>
    <w:p w14:paraId="21C55ED0" w14:textId="77777777" w:rsidR="005C57AD" w:rsidRDefault="005C57AD" w:rsidP="005C57AD">
      <w:r>
        <w:t xml:space="preserve">Për më tepër, marrëveshja për furnizim me shumicë (MFSH) ndërmjet KEK-ut dhe KESCO-s është pengesë për hyrjen në treg të pjesëmarrësve tjerë, duke përfshirë por pa u kufizuar në energjinë e ripërtëritshme, përgjigjen ndaj kërkesës dhe ruajtjen. Largimi i plotë i saj, ndërsa në të njëjtën kohë shqyrtimi i vënies në </w:t>
      </w:r>
      <w:r>
        <w:lastRenderedPageBreak/>
        <w:t>funksion të një mekanizmi të Kontratës për Ndryshimin, është parakusht i domosdoshëm për pjesëmarrjen jodiskriminuese në treg, si dhe integrimin efektiv të tregut me vendet fqinje dhe BE-në.</w:t>
      </w:r>
    </w:p>
    <w:tbl>
      <w:tblPr>
        <w:tblStyle w:val="GridTable5DarkAccent100"/>
        <w:tblW w:w="5000" w:type="pct"/>
        <w:tblLook w:val="04A0" w:firstRow="1" w:lastRow="0" w:firstColumn="1" w:lastColumn="0" w:noHBand="0" w:noVBand="1"/>
      </w:tblPr>
      <w:tblGrid>
        <w:gridCol w:w="2596"/>
        <w:gridCol w:w="6968"/>
      </w:tblGrid>
      <w:tr w:rsidR="005C57AD" w:rsidRPr="004A64EF" w14:paraId="5A4418F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BD30A6F" w14:textId="6FEE9488" w:rsidR="005C57AD" w:rsidRPr="004A64EF" w:rsidRDefault="005C57AD">
            <w:pPr>
              <w:spacing w:before="20" w:after="20" w:line="240" w:lineRule="auto"/>
              <w:contextualSpacing/>
              <w:rPr>
                <w:color w:val="FFFFFF" w:themeColor="background1"/>
                <w:sz w:val="18"/>
                <w:szCs w:val="18"/>
              </w:rPr>
            </w:pPr>
            <w:bookmarkStart w:id="333" w:name="_Ref138208339"/>
            <w:bookmarkStart w:id="334" w:name="_Toc138210197"/>
            <w:bookmarkStart w:id="335" w:name="_Toc138998498"/>
            <w:r>
              <w:rPr>
                <w:color w:val="FFFFFF" w:themeColor="background1"/>
                <w:sz w:val="18"/>
              </w:rPr>
              <w:t>PM</w:t>
            </w:r>
            <w:bookmarkEnd w:id="333"/>
            <w:r>
              <w:rPr>
                <w:color w:val="FFFFFF" w:themeColor="background1"/>
                <w:sz w:val="18"/>
              </w:rPr>
              <w:t xml:space="preserve"> 62: Largimi i plotë i MFSH-së dhe shqyrtimi i vënies në funksion të kontratës për ndryshimin</w:t>
            </w:r>
            <w:bookmarkEnd w:id="334"/>
            <w:bookmarkEnd w:id="335"/>
            <w:r>
              <w:rPr>
                <w:color w:val="FFFFFF" w:themeColor="background1"/>
                <w:sz w:val="18"/>
              </w:rPr>
              <w:t xml:space="preserve"> </w:t>
            </w:r>
          </w:p>
        </w:tc>
      </w:tr>
      <w:tr w:rsidR="005C57AD" w:rsidRPr="004A64EF" w14:paraId="3AF9D4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17FABDB" w14:textId="77777777"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t>Objektivi:</w:t>
            </w:r>
            <w:r>
              <w:rPr>
                <w:b w:val="0"/>
                <w:color w:val="FFFFFF" w:themeColor="background1"/>
                <w:sz w:val="18"/>
              </w:rPr>
              <w:t xml:space="preserve"> Si palë nënshkruese e Traktatit të Komunitetit të Energjisë, Kosova është e përkushtuar të krijojë mjedisin më të përshtatshëm për zhvillimin e një tregu të lirë, të hapur dhe konkurrues të energjisë. Rritja e konkurrencës në tregjet e shitjes me pakicë të energjisë për të përmirësuar funksionimin e tregut duke krijuar një model tregu konkurrues dhe efikas është çelësi për këtë qëllim. </w:t>
            </w:r>
          </w:p>
          <w:p w14:paraId="19F0B366" w14:textId="77777777" w:rsidR="005C57AD" w:rsidRPr="004A64EF" w:rsidRDefault="005C57AD">
            <w:pPr>
              <w:spacing w:before="20" w:after="20" w:line="240" w:lineRule="auto"/>
              <w:contextualSpacing/>
              <w:rPr>
                <w:b w:val="0"/>
                <w:bCs w:val="0"/>
                <w:color w:val="FFFFFF" w:themeColor="background1"/>
                <w:sz w:val="18"/>
              </w:rPr>
            </w:pPr>
          </w:p>
          <w:p w14:paraId="421F046E"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 xml:space="preserve">Përshkrimi: </w:t>
            </w:r>
            <w:r>
              <w:rPr>
                <w:b w:val="0"/>
                <w:color w:val="FFFFFF" w:themeColor="background1"/>
                <w:sz w:val="18"/>
              </w:rPr>
              <w:t>Heqja e plotë nga përdorimi i marrëveshjes për furnizim me shumicë (KEK-KESCO) dhe vënia në përdorim e PSV-ve financiare, potencialisht me tenderë për kontratat për ndryshimin (CfD).</w:t>
            </w:r>
            <w:r>
              <w:rPr>
                <w:color w:val="FFFFFF" w:themeColor="background1"/>
                <w:sz w:val="18"/>
              </w:rPr>
              <w:t xml:space="preserve"> </w:t>
            </w:r>
          </w:p>
        </w:tc>
      </w:tr>
      <w:tr w:rsidR="005C57AD" w:rsidRPr="004A64EF" w14:paraId="5DBAE356"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D47ED75" w14:textId="77777777" w:rsidR="005C57AD" w:rsidRPr="004A64EF" w:rsidRDefault="005C57AD">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43" w:type="pct"/>
            <w:hideMark/>
          </w:tcPr>
          <w:p w14:paraId="6B6D5DF8"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Rregullator</w:t>
            </w:r>
          </w:p>
        </w:tc>
      </w:tr>
      <w:tr w:rsidR="005C57AD" w:rsidRPr="004A64EF" w14:paraId="6E9974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5B037FA"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Statusi i implementimit</w:t>
            </w:r>
          </w:p>
        </w:tc>
        <w:tc>
          <w:tcPr>
            <w:tcW w:w="3643" w:type="pct"/>
            <w:hideMark/>
          </w:tcPr>
          <w:p w14:paraId="34605494" w14:textId="32BAFC11"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 xml:space="preserve">I planifikuar. Është planifikuar një studim mbi barrierat për një treg konkurrues të energjisë elektrike dhe për metodën më të përshtatshme për largimin gradual të marrëveshjes për furnizim me shumicë. Studimi është planifikuar të fillojë në vitin 2026 pas përfundimit të përditësimit të legjislacionit për energjinë elektrike dhe të përfundojë më së voni deri në vitin 2027. </w:t>
            </w:r>
          </w:p>
        </w:tc>
      </w:tr>
      <w:tr w:rsidR="005C57AD" w:rsidRPr="004A64EF" w14:paraId="57C72F94"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01DF28F"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Efektet kuantitative</w:t>
            </w:r>
          </w:p>
        </w:tc>
        <w:tc>
          <w:tcPr>
            <w:tcW w:w="3643" w:type="pct"/>
            <w:hideMark/>
          </w:tcPr>
          <w:p w14:paraId="67EF0607"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4A64EF" w14:paraId="26F8EB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0F793655"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vestimet</w:t>
            </w:r>
          </w:p>
        </w:tc>
        <w:tc>
          <w:tcPr>
            <w:tcW w:w="3643" w:type="pct"/>
            <w:hideMark/>
          </w:tcPr>
          <w:p w14:paraId="38260E21" w14:textId="5960676E"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szCs w:val="18"/>
              </w:rPr>
            </w:pPr>
            <w:r>
              <w:rPr>
                <w:sz w:val="18"/>
              </w:rPr>
              <w:t xml:space="preserve">Për të punuar drejt largimit nga përdorimi të MFSH-së dhe drejt heqjes së barrierave të tjera për funksionimin efektiv të tregut, buxheti i Strategjisë Kombëtare të Energjisë parashikon një total prej rreth 0.17 mil. euro (167,390) të siguruara nga buxheti i Kosovës dhe donatorët dhe do të shpenzohen ndërmjet viteve 2023 dhe 2026. Fondet janë paraparë për hartimin dhe miratimin e ligjeve përkatëse dhe për kryerjen e studimeve mbi pengesat në tregun konkurrues të energjisë elektrike, duke marrë parasysh me kujdes të gjitha opsionet dhe duke pasur parasysh kompleksitetin e marrëveshjeve të MFSH-së. Ka iniciativa të vazhdueshme të mbështetura nga donatorët për të hequr gradualisht nga përdorimi marrëveshjen dhe për të shqyrtuar zbatimin e një kontrate për mekanizmin e ndryshimit. (Burimi: Strategjia Kombëtare e Energjisë)  </w:t>
            </w:r>
          </w:p>
        </w:tc>
      </w:tr>
      <w:tr w:rsidR="005C57AD" w:rsidRPr="004A64EF" w14:paraId="342A1DE3"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3660C3A7"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43" w:type="pct"/>
            <w:hideMark/>
          </w:tcPr>
          <w:p w14:paraId="393EAAC5"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ME, KEK, KESCO, KEDS</w:t>
            </w:r>
          </w:p>
        </w:tc>
      </w:tr>
      <w:tr w:rsidR="005C57AD" w:rsidRPr="004A64EF" w14:paraId="12CE69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4EC94A88" w14:textId="77777777" w:rsidR="005C57AD" w:rsidRPr="004A64EF" w:rsidRDefault="005C57AD">
            <w:pPr>
              <w:spacing w:before="20" w:after="20" w:line="240" w:lineRule="auto"/>
              <w:contextualSpacing/>
              <w:jc w:val="left"/>
              <w:rPr>
                <w:color w:val="FFFFFF" w:themeColor="background1"/>
                <w:sz w:val="18"/>
              </w:rPr>
            </w:pPr>
            <w:r>
              <w:rPr>
                <w:color w:val="FFFFFF" w:themeColor="background1"/>
                <w:sz w:val="18"/>
              </w:rPr>
              <w:t>Treguesit e progresit</w:t>
            </w:r>
          </w:p>
        </w:tc>
        <w:tc>
          <w:tcPr>
            <w:tcW w:w="3643" w:type="pct"/>
            <w:hideMark/>
          </w:tcPr>
          <w:p w14:paraId="1B3D1EAC" w14:textId="3C0F9468"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Largimi nga përdorimi i MFSH-së</w:t>
            </w:r>
          </w:p>
        </w:tc>
      </w:tr>
      <w:tr w:rsidR="005C57AD" w:rsidRPr="00976D33" w14:paraId="214D8425" w14:textId="77777777">
        <w:tc>
          <w:tcPr>
            <w:cnfStyle w:val="001000000000" w:firstRow="0" w:lastRow="0" w:firstColumn="1" w:lastColumn="0" w:oddVBand="0" w:evenVBand="0" w:oddHBand="0" w:evenHBand="0" w:firstRowFirstColumn="0" w:firstRowLastColumn="0" w:lastRowFirstColumn="0" w:lastRowLastColumn="0"/>
            <w:tcW w:w="1357" w:type="pct"/>
          </w:tcPr>
          <w:p w14:paraId="13A2E244" w14:textId="389EFAF8" w:rsidR="005C57AD" w:rsidRPr="004A64EF" w:rsidRDefault="005C57AD">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6ACEF9AE"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w:t>
            </w:r>
          </w:p>
        </w:tc>
      </w:tr>
    </w:tbl>
    <w:p w14:paraId="35D343B4" w14:textId="77777777" w:rsidR="005C57AD" w:rsidRPr="00976D33" w:rsidRDefault="005C57AD" w:rsidP="005C57AD">
      <w:pPr>
        <w:spacing w:before="120"/>
        <w:rPr>
          <w:rFonts w:asciiTheme="minorHAnsi" w:hAnsiTheme="minorHAnsi" w:cstheme="minorHAnsi"/>
          <w:lang w:eastAsia="en-GB"/>
        </w:rPr>
      </w:pPr>
    </w:p>
    <w:tbl>
      <w:tblPr>
        <w:tblW w:w="9599"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CellMar>
          <w:left w:w="0" w:type="dxa"/>
          <w:right w:w="0" w:type="dxa"/>
        </w:tblCellMar>
        <w:tblLook w:val="01E0" w:firstRow="1" w:lastRow="1" w:firstColumn="1" w:lastColumn="1" w:noHBand="0" w:noVBand="0"/>
      </w:tblPr>
      <w:tblGrid>
        <w:gridCol w:w="2601"/>
        <w:gridCol w:w="6998"/>
      </w:tblGrid>
      <w:tr w:rsidR="005C57AD" w:rsidRPr="004A64EF" w14:paraId="1730ADE6" w14:textId="77777777">
        <w:trPr>
          <w:trHeight w:val="227"/>
        </w:trPr>
        <w:tc>
          <w:tcPr>
            <w:tcW w:w="9599" w:type="dxa"/>
            <w:gridSpan w:val="2"/>
            <w:tcBorders>
              <w:top w:val="nil"/>
              <w:left w:val="nil"/>
              <w:right w:val="nil"/>
            </w:tcBorders>
            <w:shd w:val="clear" w:color="auto" w:fill="014F75"/>
          </w:tcPr>
          <w:p w14:paraId="04D91614" w14:textId="58EDC9B3" w:rsidR="005C57AD" w:rsidRPr="004A64EF" w:rsidRDefault="00E2732B">
            <w:pPr>
              <w:pStyle w:val="TableParagraph"/>
              <w:spacing w:before="16" w:line="191" w:lineRule="exact"/>
              <w:ind w:left="105"/>
              <w:rPr>
                <w:rFonts w:asciiTheme="majorHAnsi" w:hAnsiTheme="majorHAnsi" w:cstheme="majorHAnsi"/>
                <w:b/>
                <w:sz w:val="18"/>
                <w:szCs w:val="18"/>
              </w:rPr>
            </w:pPr>
            <w:r>
              <w:rPr>
                <w:rFonts w:asciiTheme="majorHAnsi" w:hAnsiTheme="majorHAnsi"/>
                <w:b/>
                <w:color w:val="FFFFFF"/>
                <w:sz w:val="18"/>
              </w:rPr>
              <w:t>PM 63: Transpozimi i Pakos për Energji të Pastër</w:t>
            </w:r>
          </w:p>
        </w:tc>
      </w:tr>
      <w:tr w:rsidR="005C57AD" w:rsidRPr="004A64EF" w14:paraId="711113CA" w14:textId="77777777" w:rsidTr="1C3A7005">
        <w:trPr>
          <w:trHeight w:val="1443"/>
        </w:trPr>
        <w:tc>
          <w:tcPr>
            <w:tcW w:w="9599" w:type="dxa"/>
            <w:gridSpan w:val="2"/>
            <w:tcBorders>
              <w:left w:val="nil"/>
              <w:bottom w:val="single" w:sz="4" w:space="0" w:color="FFFFFF" w:themeColor="background1"/>
              <w:right w:val="nil"/>
            </w:tcBorders>
            <w:shd w:val="clear" w:color="auto" w:fill="014F75"/>
          </w:tcPr>
          <w:p w14:paraId="418BFF9C" w14:textId="77777777" w:rsidR="005C57AD" w:rsidRPr="004A64EF" w:rsidRDefault="005C57AD">
            <w:pPr>
              <w:pStyle w:val="TableParagraph"/>
              <w:ind w:left="105" w:right="144"/>
              <w:jc w:val="both"/>
              <w:rPr>
                <w:rFonts w:asciiTheme="majorHAnsi" w:hAnsiTheme="majorHAnsi" w:cstheme="majorHAnsi"/>
                <w:sz w:val="18"/>
                <w:szCs w:val="18"/>
              </w:rPr>
            </w:pPr>
            <w:r>
              <w:rPr>
                <w:rFonts w:asciiTheme="majorHAnsi" w:hAnsiTheme="majorHAnsi"/>
                <w:b/>
                <w:color w:val="FFFFFF"/>
                <w:sz w:val="18"/>
              </w:rPr>
              <w:t xml:space="preserve">Objektivi: </w:t>
            </w:r>
            <w:r>
              <w:rPr>
                <w:rFonts w:asciiTheme="majorHAnsi" w:hAnsiTheme="majorHAnsi"/>
                <w:color w:val="FFFFFF"/>
                <w:sz w:val="18"/>
              </w:rPr>
              <w:t>Transpozimi i Pakos për Energji të Pastër, d.m.th. Ligji për Energjinë, Ligji për Energjinë Elektrike dhe Ligji për Rregullatorin e Energjisë me qëllim të transpozimit të kërkesave ligjore dhe rregullatore të Acquis Communautaire të BE-së.</w:t>
            </w:r>
          </w:p>
          <w:p w14:paraId="6B7B379B" w14:textId="1C9CF64B" w:rsidR="005C57AD" w:rsidRPr="004A64EF" w:rsidRDefault="005C57AD">
            <w:pPr>
              <w:pStyle w:val="TableParagraph"/>
              <w:ind w:left="105" w:right="142"/>
              <w:jc w:val="both"/>
              <w:rPr>
                <w:rFonts w:asciiTheme="majorHAnsi" w:hAnsiTheme="majorHAnsi" w:cstheme="majorBidi"/>
                <w:sz w:val="18"/>
                <w:szCs w:val="18"/>
              </w:rPr>
            </w:pPr>
            <w:r>
              <w:rPr>
                <w:rFonts w:asciiTheme="majorHAnsi" w:hAnsiTheme="majorHAnsi"/>
                <w:b/>
                <w:color w:val="FFFFFF" w:themeColor="background1"/>
                <w:sz w:val="18"/>
              </w:rPr>
              <w:t xml:space="preserve">Përshkrimi: </w:t>
            </w:r>
            <w:r>
              <w:rPr>
                <w:rFonts w:asciiTheme="majorHAnsi" w:hAnsiTheme="majorHAnsi"/>
                <w:color w:val="FFFFFF" w:themeColor="background1"/>
                <w:sz w:val="18"/>
              </w:rPr>
              <w:t xml:space="preserve">Në mënyrë që të përafrohet me Pakon për Energji të Pastër të BE-së dhe për të reflektuar ndryshimet dhe përshtatjet e nevojshme në dritën e zhvillimit të një ligji të ri për promovimin e burimeve të ripërtëritshme të energjisë, procesi i transpozimit të ligjeve që rregullojnë sektorin e energjisë në Kosovë është vendimtar, i cili do të krijojë një mjedis edhe më transparent, gjithëpërfshirës dhe jodiskriminues të bazuar në parimet më të mira të përshkruara në Pakon për Energji të Pastër. </w:t>
            </w:r>
          </w:p>
        </w:tc>
      </w:tr>
      <w:tr w:rsidR="005C57AD" w:rsidRPr="004A64EF" w14:paraId="5E6EEDAC" w14:textId="77777777" w:rsidTr="1C3A7005">
        <w:trPr>
          <w:trHeight w:val="210"/>
        </w:trPr>
        <w:tc>
          <w:tcPr>
            <w:tcW w:w="2601" w:type="dxa"/>
            <w:tcBorders>
              <w:top w:val="single" w:sz="4" w:space="0" w:color="FFFFFF" w:themeColor="background1"/>
              <w:left w:val="nil"/>
              <w:bottom w:val="single" w:sz="4" w:space="0" w:color="FFFFFF" w:themeColor="background1"/>
            </w:tcBorders>
            <w:shd w:val="clear" w:color="auto" w:fill="014F75"/>
          </w:tcPr>
          <w:p w14:paraId="37312E89" w14:textId="77777777" w:rsidR="005C57AD" w:rsidRPr="004A64EF" w:rsidRDefault="005C57AD">
            <w:pPr>
              <w:pStyle w:val="TableParagraph"/>
              <w:spacing w:before="1" w:line="189" w:lineRule="exact"/>
              <w:ind w:left="105"/>
              <w:rPr>
                <w:rFonts w:asciiTheme="majorHAnsi" w:hAnsiTheme="majorHAnsi" w:cstheme="majorHAnsi"/>
                <w:b/>
                <w:sz w:val="18"/>
                <w:szCs w:val="18"/>
              </w:rPr>
            </w:pPr>
            <w:r>
              <w:rPr>
                <w:rFonts w:asciiTheme="majorHAnsi" w:hAnsiTheme="majorHAnsi"/>
                <w:b/>
                <w:color w:val="FFFFFF"/>
                <w:sz w:val="18"/>
              </w:rPr>
              <w:t>Sektori/lloji</w:t>
            </w:r>
          </w:p>
        </w:tc>
        <w:tc>
          <w:tcPr>
            <w:tcW w:w="6998" w:type="dxa"/>
            <w:tcBorders>
              <w:top w:val="single" w:sz="4" w:space="0" w:color="FFFFFF" w:themeColor="background1"/>
              <w:bottom w:val="single" w:sz="4" w:space="0" w:color="FFFFFF" w:themeColor="background1"/>
              <w:right w:val="nil"/>
            </w:tcBorders>
            <w:shd w:val="clear" w:color="auto" w:fill="B0E3FC"/>
          </w:tcPr>
          <w:p w14:paraId="74D304E0" w14:textId="77777777" w:rsidR="005C57AD" w:rsidRPr="004A64EF" w:rsidRDefault="005C57AD">
            <w:pPr>
              <w:pStyle w:val="TableParagraph"/>
              <w:spacing w:before="1" w:line="189" w:lineRule="exact"/>
              <w:ind w:left="102"/>
              <w:rPr>
                <w:rFonts w:asciiTheme="majorHAnsi" w:hAnsiTheme="majorHAnsi" w:cstheme="majorHAnsi"/>
                <w:sz w:val="18"/>
                <w:szCs w:val="18"/>
              </w:rPr>
            </w:pPr>
            <w:r>
              <w:rPr>
                <w:rFonts w:asciiTheme="majorHAnsi" w:hAnsiTheme="majorHAnsi"/>
                <w:color w:val="0E0D29"/>
                <w:sz w:val="18"/>
              </w:rPr>
              <w:t>Energjetik/rregullator</w:t>
            </w:r>
          </w:p>
        </w:tc>
      </w:tr>
      <w:tr w:rsidR="005C57AD" w:rsidRPr="004A64EF" w14:paraId="579806CF" w14:textId="77777777" w:rsidTr="1C3A7005">
        <w:trPr>
          <w:trHeight w:val="205"/>
        </w:trPr>
        <w:tc>
          <w:tcPr>
            <w:tcW w:w="2601" w:type="dxa"/>
            <w:tcBorders>
              <w:top w:val="single" w:sz="4" w:space="0" w:color="FFFFFF" w:themeColor="background1"/>
              <w:left w:val="nil"/>
              <w:bottom w:val="single" w:sz="4" w:space="0" w:color="FFFFFF" w:themeColor="background1"/>
            </w:tcBorders>
            <w:shd w:val="clear" w:color="auto" w:fill="014F75"/>
          </w:tcPr>
          <w:p w14:paraId="60A0D9B1" w14:textId="77777777" w:rsidR="005C57AD" w:rsidRPr="004A64EF" w:rsidRDefault="005C57AD">
            <w:pPr>
              <w:pStyle w:val="TableParagraph"/>
              <w:spacing w:before="1" w:line="184" w:lineRule="exact"/>
              <w:ind w:left="105"/>
              <w:rPr>
                <w:rFonts w:asciiTheme="majorHAnsi" w:hAnsiTheme="majorHAnsi" w:cstheme="majorHAnsi"/>
                <w:b/>
                <w:sz w:val="18"/>
                <w:szCs w:val="18"/>
              </w:rPr>
            </w:pPr>
            <w:r>
              <w:rPr>
                <w:rFonts w:asciiTheme="majorHAnsi" w:hAnsiTheme="majorHAnsi"/>
                <w:b/>
                <w:color w:val="FFFFFF"/>
                <w:sz w:val="18"/>
              </w:rPr>
              <w:t>Statusi i implementimit</w:t>
            </w:r>
          </w:p>
        </w:tc>
        <w:tc>
          <w:tcPr>
            <w:tcW w:w="6998" w:type="dxa"/>
            <w:tcBorders>
              <w:top w:val="single" w:sz="4" w:space="0" w:color="FFFFFF" w:themeColor="background1"/>
              <w:bottom w:val="single" w:sz="4" w:space="0" w:color="FFFFFF" w:themeColor="background1"/>
              <w:right w:val="nil"/>
            </w:tcBorders>
            <w:shd w:val="clear" w:color="auto" w:fill="63C8FB"/>
          </w:tcPr>
          <w:p w14:paraId="15CC3EF5" w14:textId="77777777" w:rsidR="005C57AD" w:rsidRPr="004A64EF" w:rsidRDefault="005C57AD">
            <w:pPr>
              <w:pStyle w:val="TableParagraph"/>
              <w:spacing w:before="1" w:line="184" w:lineRule="exact"/>
              <w:ind w:left="102"/>
              <w:rPr>
                <w:rFonts w:asciiTheme="majorHAnsi" w:hAnsiTheme="majorHAnsi" w:cstheme="majorHAnsi"/>
                <w:sz w:val="18"/>
                <w:szCs w:val="18"/>
              </w:rPr>
            </w:pPr>
            <w:r>
              <w:rPr>
                <w:rFonts w:asciiTheme="majorHAnsi" w:hAnsiTheme="majorHAnsi"/>
                <w:color w:val="0E0D29"/>
                <w:sz w:val="18"/>
              </w:rPr>
              <w:t>Në implementim, konsultimet publike kanë përfunduar për Ligjin për Energjinë dhe Ligjin për Energjinë Elektrike, janë pranuar komente nga Sekretariati i Komunitetit të Energjisë; është përgatitur drafti për Ligjin për Rregullatorin e Energjisë, finalizimi dhe miratimi i të gjitha ligjeve të planifikuara deri në fund të vitit 2024, aktet nënligjore do të miratohen deri në fund të vitit 2025</w:t>
            </w:r>
          </w:p>
        </w:tc>
      </w:tr>
      <w:tr w:rsidR="005C57AD" w:rsidRPr="004A64EF" w14:paraId="103B6281" w14:textId="77777777" w:rsidTr="1C3A7005">
        <w:trPr>
          <w:trHeight w:val="415"/>
        </w:trPr>
        <w:tc>
          <w:tcPr>
            <w:tcW w:w="2601" w:type="dxa"/>
            <w:tcBorders>
              <w:top w:val="single" w:sz="4" w:space="0" w:color="FFFFFF" w:themeColor="background1"/>
              <w:left w:val="nil"/>
              <w:bottom w:val="single" w:sz="4" w:space="0" w:color="FFFFFF" w:themeColor="background1"/>
            </w:tcBorders>
            <w:shd w:val="clear" w:color="auto" w:fill="014F75"/>
          </w:tcPr>
          <w:p w14:paraId="7E4A09D0" w14:textId="77777777" w:rsidR="005C57AD" w:rsidRPr="004A64EF" w:rsidRDefault="005C57AD">
            <w:pPr>
              <w:pStyle w:val="TableParagraph"/>
              <w:spacing w:before="1"/>
              <w:ind w:left="105"/>
              <w:rPr>
                <w:rFonts w:asciiTheme="majorHAnsi" w:hAnsiTheme="majorHAnsi" w:cstheme="majorHAnsi"/>
                <w:b/>
                <w:sz w:val="18"/>
                <w:szCs w:val="18"/>
              </w:rPr>
            </w:pPr>
            <w:r>
              <w:rPr>
                <w:rFonts w:asciiTheme="majorHAnsi" w:hAnsiTheme="majorHAnsi"/>
                <w:b/>
                <w:color w:val="FFFFFF"/>
                <w:sz w:val="18"/>
              </w:rPr>
              <w:t>Efektet kuantitative</w:t>
            </w:r>
          </w:p>
        </w:tc>
        <w:tc>
          <w:tcPr>
            <w:tcW w:w="6998" w:type="dxa"/>
            <w:tcBorders>
              <w:top w:val="single" w:sz="4" w:space="0" w:color="FFFFFF" w:themeColor="background1"/>
              <w:bottom w:val="single" w:sz="4" w:space="0" w:color="FFFFFF" w:themeColor="background1"/>
              <w:right w:val="nil"/>
            </w:tcBorders>
            <w:shd w:val="clear" w:color="auto" w:fill="B0E3FC"/>
          </w:tcPr>
          <w:p w14:paraId="79676FDD" w14:textId="77777777" w:rsidR="005C57AD" w:rsidRPr="004A64EF" w:rsidRDefault="005C57AD">
            <w:pPr>
              <w:pStyle w:val="TableParagraph"/>
              <w:spacing w:line="206" w:lineRule="exact"/>
              <w:ind w:left="102" w:right="131"/>
              <w:rPr>
                <w:rFonts w:asciiTheme="majorHAnsi" w:hAnsiTheme="majorHAnsi" w:cstheme="majorHAnsi"/>
                <w:sz w:val="18"/>
                <w:szCs w:val="18"/>
              </w:rPr>
            </w:pPr>
            <w:r>
              <w:rPr>
                <w:rFonts w:asciiTheme="majorHAnsi" w:hAnsiTheme="majorHAnsi"/>
                <w:color w:val="0E0D29"/>
                <w:sz w:val="18"/>
              </w:rPr>
              <w:t xml:space="preserve">NA </w:t>
            </w:r>
          </w:p>
        </w:tc>
      </w:tr>
      <w:tr w:rsidR="005C57AD" w:rsidRPr="004A64EF" w14:paraId="58AEDC61" w14:textId="77777777" w:rsidTr="1C3A7005">
        <w:trPr>
          <w:trHeight w:val="245"/>
        </w:trPr>
        <w:tc>
          <w:tcPr>
            <w:tcW w:w="2601" w:type="dxa"/>
            <w:tcBorders>
              <w:top w:val="single" w:sz="4" w:space="0" w:color="FFFFFF" w:themeColor="background1"/>
              <w:left w:val="nil"/>
              <w:bottom w:val="single" w:sz="4" w:space="0" w:color="FFFFFF" w:themeColor="background1"/>
            </w:tcBorders>
            <w:shd w:val="clear" w:color="auto" w:fill="014F75"/>
          </w:tcPr>
          <w:p w14:paraId="513EB405" w14:textId="77777777" w:rsidR="005C57AD" w:rsidRPr="004A64EF" w:rsidRDefault="005C57AD">
            <w:pPr>
              <w:pStyle w:val="TableParagraph"/>
              <w:spacing w:before="1"/>
              <w:ind w:left="105"/>
              <w:rPr>
                <w:rFonts w:asciiTheme="majorHAnsi" w:hAnsiTheme="majorHAnsi" w:cstheme="majorHAnsi"/>
                <w:b/>
                <w:sz w:val="18"/>
                <w:szCs w:val="18"/>
              </w:rPr>
            </w:pPr>
            <w:r>
              <w:rPr>
                <w:rFonts w:asciiTheme="majorHAnsi" w:hAnsiTheme="majorHAnsi"/>
                <w:b/>
                <w:color w:val="FFFFFF"/>
                <w:sz w:val="18"/>
              </w:rPr>
              <w:t>Investimet</w:t>
            </w:r>
          </w:p>
        </w:tc>
        <w:tc>
          <w:tcPr>
            <w:tcW w:w="6998" w:type="dxa"/>
            <w:tcBorders>
              <w:top w:val="single" w:sz="4" w:space="0" w:color="FFFFFF" w:themeColor="background1"/>
              <w:bottom w:val="single" w:sz="4" w:space="0" w:color="FFFFFF" w:themeColor="background1"/>
              <w:right w:val="nil"/>
            </w:tcBorders>
            <w:shd w:val="clear" w:color="auto" w:fill="63C8FB"/>
          </w:tcPr>
          <w:p w14:paraId="6D8D16C1" w14:textId="45D7D254" w:rsidR="005C57AD" w:rsidRPr="004A64EF" w:rsidRDefault="006D2CFE" w:rsidP="00E2732B">
            <w:pPr>
              <w:pStyle w:val="TableParagraph"/>
              <w:tabs>
                <w:tab w:val="left" w:pos="822"/>
              </w:tabs>
              <w:spacing w:line="225" w:lineRule="exact"/>
              <w:rPr>
                <w:rFonts w:asciiTheme="majorHAnsi" w:hAnsiTheme="majorHAnsi" w:cstheme="majorHAnsi"/>
                <w:sz w:val="18"/>
                <w:szCs w:val="18"/>
              </w:rPr>
            </w:pPr>
            <w:r>
              <w:rPr>
                <w:rFonts w:asciiTheme="majorHAnsi" w:hAnsiTheme="majorHAnsi"/>
                <w:color w:val="0E0D29"/>
                <w:sz w:val="18"/>
              </w:rPr>
              <w:t>0.1 mil. euro në vit në 2024 dhe 2025 për aktivitetet e donatorëve për të mbështetur transpozimin (Burimi: Strategjia Kombëtare e Energjisë)</w:t>
            </w:r>
          </w:p>
        </w:tc>
      </w:tr>
      <w:tr w:rsidR="005C57AD" w:rsidRPr="004A64EF" w14:paraId="2E3E3B5C" w14:textId="77777777" w:rsidTr="1C3A7005">
        <w:trPr>
          <w:trHeight w:val="209"/>
        </w:trPr>
        <w:tc>
          <w:tcPr>
            <w:tcW w:w="2601" w:type="dxa"/>
            <w:tcBorders>
              <w:top w:val="single" w:sz="4" w:space="0" w:color="FFFFFF" w:themeColor="background1"/>
              <w:left w:val="nil"/>
              <w:bottom w:val="single" w:sz="4" w:space="0" w:color="FFFFFF" w:themeColor="background1"/>
            </w:tcBorders>
            <w:shd w:val="clear" w:color="auto" w:fill="014F75"/>
          </w:tcPr>
          <w:p w14:paraId="47494F3A" w14:textId="77777777" w:rsidR="005C57AD" w:rsidRPr="004A64EF" w:rsidRDefault="005C57AD">
            <w:pPr>
              <w:pStyle w:val="TableParagraph"/>
              <w:spacing w:before="1" w:line="189" w:lineRule="exact"/>
              <w:ind w:left="105"/>
              <w:rPr>
                <w:rFonts w:asciiTheme="majorHAnsi" w:hAnsiTheme="majorHAnsi" w:cstheme="majorHAnsi"/>
                <w:b/>
                <w:sz w:val="18"/>
                <w:szCs w:val="18"/>
              </w:rPr>
            </w:pPr>
            <w:r>
              <w:rPr>
                <w:rFonts w:asciiTheme="majorHAnsi" w:hAnsiTheme="majorHAnsi"/>
                <w:b/>
                <w:color w:val="FFFFFF"/>
                <w:sz w:val="18"/>
              </w:rPr>
              <w:t>Institucioni përgjegjës</w:t>
            </w:r>
          </w:p>
        </w:tc>
        <w:tc>
          <w:tcPr>
            <w:tcW w:w="6998" w:type="dxa"/>
            <w:tcBorders>
              <w:top w:val="single" w:sz="4" w:space="0" w:color="FFFFFF" w:themeColor="background1"/>
              <w:bottom w:val="single" w:sz="4" w:space="0" w:color="FFFFFF" w:themeColor="background1"/>
              <w:right w:val="nil"/>
            </w:tcBorders>
            <w:shd w:val="clear" w:color="auto" w:fill="B0E3FC"/>
          </w:tcPr>
          <w:p w14:paraId="627143AD" w14:textId="77777777" w:rsidR="005C57AD" w:rsidRPr="004A64EF" w:rsidRDefault="005C57AD">
            <w:pPr>
              <w:pStyle w:val="TableParagraph"/>
              <w:spacing w:before="1" w:line="189" w:lineRule="exact"/>
              <w:ind w:left="152"/>
              <w:rPr>
                <w:rFonts w:asciiTheme="majorHAnsi" w:hAnsiTheme="majorHAnsi" w:cstheme="majorHAnsi"/>
                <w:sz w:val="18"/>
                <w:szCs w:val="18"/>
              </w:rPr>
            </w:pPr>
            <w:r>
              <w:rPr>
                <w:rFonts w:asciiTheme="majorHAnsi" w:hAnsiTheme="majorHAnsi"/>
                <w:color w:val="0E0D29"/>
                <w:sz w:val="18"/>
              </w:rPr>
              <w:t>ME, ZRRE, KOSTT, KEDS</w:t>
            </w:r>
          </w:p>
        </w:tc>
      </w:tr>
      <w:tr w:rsidR="005C57AD" w:rsidRPr="004A64EF" w14:paraId="16B16056" w14:textId="77777777" w:rsidTr="1C3A7005">
        <w:trPr>
          <w:trHeight w:val="415"/>
        </w:trPr>
        <w:tc>
          <w:tcPr>
            <w:tcW w:w="2601" w:type="dxa"/>
            <w:tcBorders>
              <w:top w:val="single" w:sz="4" w:space="0" w:color="FFFFFF" w:themeColor="background1"/>
              <w:left w:val="nil"/>
              <w:bottom w:val="single" w:sz="4" w:space="0" w:color="FFFFFF" w:themeColor="background1"/>
            </w:tcBorders>
            <w:shd w:val="clear" w:color="auto" w:fill="014F75"/>
          </w:tcPr>
          <w:p w14:paraId="24780766" w14:textId="77777777" w:rsidR="005C57AD" w:rsidRPr="004A64EF" w:rsidRDefault="005C57AD">
            <w:pPr>
              <w:pStyle w:val="TableParagraph"/>
              <w:spacing w:before="1"/>
              <w:ind w:left="105"/>
              <w:rPr>
                <w:rFonts w:asciiTheme="majorHAnsi" w:hAnsiTheme="majorHAnsi" w:cstheme="majorHAnsi"/>
                <w:b/>
                <w:sz w:val="18"/>
                <w:szCs w:val="18"/>
              </w:rPr>
            </w:pPr>
            <w:r>
              <w:rPr>
                <w:rFonts w:asciiTheme="majorHAnsi" w:hAnsiTheme="majorHAnsi"/>
                <w:b/>
                <w:color w:val="FFFFFF"/>
                <w:sz w:val="18"/>
              </w:rPr>
              <w:t>Treguesit e progresit</w:t>
            </w:r>
          </w:p>
        </w:tc>
        <w:tc>
          <w:tcPr>
            <w:tcW w:w="6998" w:type="dxa"/>
            <w:tcBorders>
              <w:top w:val="single" w:sz="4" w:space="0" w:color="FFFFFF" w:themeColor="background1"/>
              <w:bottom w:val="single" w:sz="4" w:space="0" w:color="FFFFFF" w:themeColor="background1"/>
              <w:right w:val="nil"/>
            </w:tcBorders>
            <w:shd w:val="clear" w:color="auto" w:fill="63C8FB"/>
          </w:tcPr>
          <w:p w14:paraId="2BC098C4" w14:textId="77777777" w:rsidR="005C57AD" w:rsidRPr="004A64EF" w:rsidRDefault="005C57AD">
            <w:pPr>
              <w:pStyle w:val="TableParagraph"/>
              <w:spacing w:line="206" w:lineRule="exact"/>
              <w:ind w:left="102"/>
              <w:rPr>
                <w:rFonts w:asciiTheme="majorHAnsi" w:hAnsiTheme="majorHAnsi" w:cstheme="majorHAnsi"/>
                <w:sz w:val="18"/>
                <w:szCs w:val="18"/>
              </w:rPr>
            </w:pPr>
            <w:r>
              <w:rPr>
                <w:rFonts w:asciiTheme="majorHAnsi" w:hAnsiTheme="majorHAnsi"/>
                <w:color w:val="0E0D29"/>
                <w:sz w:val="18"/>
              </w:rPr>
              <w:t>Kompletimi i legjislacionit të transpozuar në dispozicion</w:t>
            </w:r>
          </w:p>
        </w:tc>
      </w:tr>
      <w:tr w:rsidR="005C57AD" w:rsidRPr="00976D33" w14:paraId="388C2B99" w14:textId="77777777" w:rsidTr="1C3A7005">
        <w:trPr>
          <w:trHeight w:val="410"/>
        </w:trPr>
        <w:tc>
          <w:tcPr>
            <w:tcW w:w="2601" w:type="dxa"/>
            <w:tcBorders>
              <w:top w:val="single" w:sz="4" w:space="0" w:color="FFFFFF" w:themeColor="background1"/>
              <w:left w:val="nil"/>
              <w:bottom w:val="nil"/>
            </w:tcBorders>
            <w:shd w:val="clear" w:color="auto" w:fill="014F75"/>
          </w:tcPr>
          <w:p w14:paraId="2DC98182" w14:textId="4232037F" w:rsidR="005C57AD" w:rsidRPr="004A64EF" w:rsidRDefault="005C57AD">
            <w:pPr>
              <w:pStyle w:val="TableParagraph"/>
              <w:spacing w:line="206" w:lineRule="exact"/>
              <w:ind w:left="105" w:right="848"/>
              <w:rPr>
                <w:rFonts w:asciiTheme="majorHAnsi" w:hAnsiTheme="majorHAnsi" w:cstheme="majorHAnsi"/>
                <w:b/>
                <w:sz w:val="18"/>
                <w:szCs w:val="18"/>
              </w:rPr>
            </w:pPr>
            <w:r>
              <w:rPr>
                <w:rFonts w:asciiTheme="majorHAnsi" w:hAnsiTheme="majorHAnsi"/>
                <w:b/>
                <w:color w:val="FFFFFF"/>
                <w:sz w:val="18"/>
              </w:rPr>
              <w:t>Lidhja me dimension</w:t>
            </w:r>
            <w:r w:rsidR="0037748E">
              <w:rPr>
                <w:rFonts w:asciiTheme="majorHAnsi" w:hAnsiTheme="majorHAnsi"/>
                <w:b/>
                <w:color w:val="FFFFFF"/>
                <w:sz w:val="18"/>
              </w:rPr>
              <w:t>et e tjera</w:t>
            </w:r>
          </w:p>
        </w:tc>
        <w:tc>
          <w:tcPr>
            <w:tcW w:w="6998" w:type="dxa"/>
            <w:tcBorders>
              <w:top w:val="single" w:sz="4" w:space="0" w:color="FFFFFF" w:themeColor="background1"/>
              <w:bottom w:val="nil"/>
              <w:right w:val="nil"/>
            </w:tcBorders>
            <w:shd w:val="clear" w:color="auto" w:fill="B0E3FC"/>
          </w:tcPr>
          <w:p w14:paraId="267A2FE5" w14:textId="77777777" w:rsidR="005C57AD" w:rsidRPr="00976D33" w:rsidRDefault="005C57AD">
            <w:pPr>
              <w:pStyle w:val="TableParagraph"/>
              <w:spacing w:before="1"/>
              <w:ind w:left="102"/>
              <w:rPr>
                <w:rFonts w:asciiTheme="majorHAnsi" w:hAnsiTheme="majorHAnsi" w:cstheme="majorHAnsi"/>
                <w:sz w:val="18"/>
                <w:szCs w:val="18"/>
              </w:rPr>
            </w:pPr>
            <w:r>
              <w:rPr>
                <w:rFonts w:asciiTheme="majorHAnsi" w:hAnsiTheme="majorHAnsi"/>
                <w:color w:val="0E0D29"/>
                <w:sz w:val="18"/>
              </w:rPr>
              <w:t>Siguria energjetike, dekarbonizimi, efiçienca e energjisë</w:t>
            </w:r>
          </w:p>
        </w:tc>
      </w:tr>
    </w:tbl>
    <w:p w14:paraId="74716A64" w14:textId="77777777" w:rsidR="005C57AD" w:rsidRDefault="005C57AD" w:rsidP="005C57AD">
      <w:pPr>
        <w:spacing w:before="120"/>
        <w:rPr>
          <w:rFonts w:asciiTheme="minorHAnsi" w:hAnsiTheme="minorHAnsi"/>
          <w:lang w:eastAsia="en-GB"/>
        </w:rPr>
      </w:pPr>
    </w:p>
    <w:p w14:paraId="24B4E904" w14:textId="77777777" w:rsidR="00FE486A" w:rsidRPr="00976D33" w:rsidRDefault="00FE486A" w:rsidP="005C57AD">
      <w:pPr>
        <w:spacing w:before="120"/>
        <w:rPr>
          <w:rFonts w:asciiTheme="minorHAnsi" w:hAnsiTheme="minorHAnsi"/>
          <w:lang w:eastAsia="en-GB"/>
        </w:rPr>
      </w:pPr>
    </w:p>
    <w:p w14:paraId="56A39FF3" w14:textId="77777777" w:rsidR="005C57AD" w:rsidRPr="00976D33" w:rsidRDefault="005C57AD" w:rsidP="00AF7BBF">
      <w:pPr>
        <w:pStyle w:val="Heading4"/>
        <w:numPr>
          <w:ilvl w:val="0"/>
          <w:numId w:val="17"/>
        </w:numPr>
      </w:pPr>
      <w:r>
        <w:lastRenderedPageBreak/>
        <w:t>Politikat dhe masat për të mbrojtur konsumatorët, veçanërisht konsumatorët e cenueshëm dhe, aty ku është e aplikueshme, konsumatorët e varfër me energji, dhe për të përmirësuar konkurrencën dhe konkurrueshmërinë e tregut të energjisë me pakicë</w:t>
      </w:r>
    </w:p>
    <w:p w14:paraId="7B6F413B" w14:textId="1CF3B4B6" w:rsidR="005C57AD" w:rsidRPr="00FE486A" w:rsidRDefault="005C57AD" w:rsidP="005C57AD">
      <w:r>
        <w:t xml:space="preserve">Politikat dhe masat e Kosovës për mbrojtjen e konsumatorëve janë adresuar mirë në ligjet dhe rregulloret aktuale të energjisë. Këto përcaktime përfshijnë të gjitha aspektet që kanë të bëjnë me të drejtën për kyçje, caktimin e furnizuesit të mundësisë së fundit, trajtimin e drejtë dhe jodiskriminues në furnizimin me energji nga furnizuesit, të drejtën për të ndryshuar furnizuesin me procedura të thjeshtuara, furnizimin e garantuar, shërbimin e furnizimit universal, e kështu me radhë. </w:t>
      </w:r>
    </w:p>
    <w:p w14:paraId="76266858" w14:textId="77777777" w:rsidR="005C57AD" w:rsidRPr="00976D33" w:rsidRDefault="005C57AD" w:rsidP="005C57AD">
      <w:pPr>
        <w:pStyle w:val="Heading4"/>
        <w:rPr>
          <w:rFonts w:eastAsia="Times New Roman" w:cstheme="minorHAnsi"/>
        </w:rPr>
      </w:pPr>
      <w:r>
        <w:t>Përshkrimi i masave për të mundësuar dhe zhvilluar përgjigjen ndaj kërkesës, duke përfshirë ato që trajtojnë tarifat për të mbështetur çmimet dinamike</w:t>
      </w:r>
    </w:p>
    <w:tbl>
      <w:tblPr>
        <w:tblStyle w:val="GridTable5DarkAccent100"/>
        <w:tblW w:w="0" w:type="auto"/>
        <w:tblLook w:val="04A0" w:firstRow="1" w:lastRow="0" w:firstColumn="1" w:lastColumn="0" w:noHBand="0" w:noVBand="1"/>
      </w:tblPr>
      <w:tblGrid>
        <w:gridCol w:w="2425"/>
        <w:gridCol w:w="7139"/>
      </w:tblGrid>
      <w:tr w:rsidR="005C57AD" w:rsidRPr="004A64EF" w14:paraId="0DA681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3A7DF82C" w14:textId="33068585" w:rsidR="005C57AD" w:rsidRPr="004A64EF" w:rsidRDefault="005C57AD">
            <w:pPr>
              <w:spacing w:before="20" w:after="20" w:line="240" w:lineRule="auto"/>
              <w:contextualSpacing/>
              <w:rPr>
                <w:b w:val="0"/>
                <w:bCs w:val="0"/>
                <w:color w:val="FFFFFF" w:themeColor="background1"/>
                <w:sz w:val="18"/>
              </w:rPr>
            </w:pPr>
            <w:bookmarkStart w:id="336" w:name="_Toc138210198"/>
            <w:bookmarkStart w:id="337" w:name="_Toc138998499"/>
            <w:r>
              <w:rPr>
                <w:color w:val="FFFFFF" w:themeColor="background1"/>
                <w:sz w:val="18"/>
              </w:rPr>
              <w:t>PM 64: Sigurimi i disponueshmërisë së kontratave dinamike të çmimit të energjisë elektrike në përputhje me Direktivën (BE) 2019/944 për të nxitur fleksibilitetin e kërkesës</w:t>
            </w:r>
            <w:bookmarkEnd w:id="336"/>
            <w:bookmarkEnd w:id="337"/>
          </w:p>
        </w:tc>
      </w:tr>
      <w:tr w:rsidR="005C57AD" w:rsidRPr="004A64EF" w14:paraId="66C3DD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4" w:type="dxa"/>
            <w:gridSpan w:val="2"/>
            <w:hideMark/>
          </w:tcPr>
          <w:p w14:paraId="47CBC34B" w14:textId="003479E0"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t>Objektivi:</w:t>
            </w:r>
            <w:r>
              <w:rPr>
                <w:b w:val="0"/>
                <w:color w:val="FFFFFF" w:themeColor="background1"/>
                <w:sz w:val="18"/>
              </w:rPr>
              <w:t xml:space="preserve"> Stimulimi i fleksibilitetit të kërkesës</w:t>
            </w:r>
            <w:r>
              <w:rPr>
                <w:color w:val="FFFFFF" w:themeColor="background1"/>
                <w:sz w:val="18"/>
              </w:rPr>
              <w:t xml:space="preserve">. </w:t>
            </w:r>
          </w:p>
          <w:p w14:paraId="6F0FDE59" w14:textId="77777777" w:rsidR="005C57AD" w:rsidRPr="004A64EF" w:rsidRDefault="005C57AD">
            <w:pPr>
              <w:spacing w:before="20" w:after="20" w:line="240" w:lineRule="auto"/>
              <w:contextualSpacing/>
              <w:rPr>
                <w:b w:val="0"/>
                <w:bCs w:val="0"/>
                <w:color w:val="FFFFFF" w:themeColor="background1"/>
                <w:sz w:val="18"/>
              </w:rPr>
            </w:pPr>
          </w:p>
          <w:p w14:paraId="4ED1EED2" w14:textId="4C1C9B5B" w:rsidR="005C57AD" w:rsidRPr="004A64EF" w:rsidRDefault="005C57AD">
            <w:pPr>
              <w:spacing w:before="20" w:after="20" w:line="240" w:lineRule="auto"/>
              <w:contextualSpacing/>
              <w:rPr>
                <w:b w:val="0"/>
                <w:bCs w:val="0"/>
                <w:color w:val="FFFFFF" w:themeColor="background1"/>
                <w:sz w:val="18"/>
              </w:rPr>
            </w:pPr>
            <w:r>
              <w:rPr>
                <w:color w:val="FFFFFF" w:themeColor="background1"/>
                <w:sz w:val="18"/>
              </w:rPr>
              <w:t xml:space="preserve">Përshkrimi: </w:t>
            </w:r>
            <w:r>
              <w:rPr>
                <w:b w:val="0"/>
                <w:color w:val="FFFFFF" w:themeColor="background1"/>
                <w:sz w:val="18"/>
              </w:rPr>
              <w:t xml:space="preserve">Kontratat dinamike të çmimeve të energjisë elektrike (tarifat kohore të përdorimit) mund të inkurajojnë konsumatorët të shtyjnë kërkesën për energji elektrike në kohën kur gjenerimi i energjisë së ripërtëritshme është i përhapur, rrjeti është më pak i ngarkuar dhe/ose çmimet janë të ulëta. Mund të mundësojë karikimin inteligjent të automjeteve elektrike, funksionimin fleksibil të pompave të nxehtësisë, ngrohëseve rezervë me energji elektrike dhe gaz, si dhe funksionimin fleksibil të konsumatorëve industrialë. Instalimi i njehsorëve inteligjentë do të ishte i nevojshëm për të mundësuar faturimin në bazë të kohës së përdorimit. </w:t>
            </w:r>
            <w:r>
              <w:rPr>
                <w:rFonts w:asciiTheme="majorHAnsi" w:hAnsiTheme="majorHAnsi"/>
                <w:b w:val="0"/>
                <w:color w:val="FFFFFF" w:themeColor="background1"/>
                <w:sz w:val="18"/>
              </w:rPr>
              <w:t>Kosova synon të sigurojë disponueshmërinë e kontratave dinamike të çmimeve të energjisë elektrike në përputhje me Direktivën (BE) 2019/944 përmes transpozimit të Paketës së Energjisë së Pastër (shih PM 63).</w:t>
            </w:r>
            <w:r>
              <w:rPr>
                <w:rFonts w:asciiTheme="majorHAnsi" w:hAnsiTheme="majorHAnsi"/>
                <w:color w:val="FFFFFF" w:themeColor="background1"/>
                <w:sz w:val="18"/>
              </w:rPr>
              <w:t xml:space="preserve"> </w:t>
            </w:r>
            <w:r>
              <w:rPr>
                <w:b w:val="0"/>
                <w:color w:val="FFFFFF"/>
                <w:sz w:val="18"/>
              </w:rPr>
              <w:t>Familjet me orare dhe përgjegjësi të ndryshme, të ndikuara nga rolet gjinore, përjetojnë përfitime dhe sfida të ndryshme nga strukturat dinamike të çmimeve. Këto shqetësime mund të adresohen, për shembull, nëpërmjet mekanizmave mbështetës ose nxitës për të siguruar që të gjitha familjet të mund të përfitojnë në mënyrë të barabartë nga çmimi dinamik.</w:t>
            </w:r>
          </w:p>
        </w:tc>
      </w:tr>
      <w:tr w:rsidR="005C57AD" w:rsidRPr="004A64EF" w14:paraId="6704A505"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03064774" w14:textId="77777777" w:rsidR="005C57AD" w:rsidRPr="004A64EF" w:rsidRDefault="005C57AD">
            <w:pPr>
              <w:spacing w:before="20" w:after="20" w:line="240" w:lineRule="auto"/>
              <w:contextualSpacing/>
              <w:rPr>
                <w:color w:val="FFFFFF" w:themeColor="background1"/>
                <w:sz w:val="18"/>
                <w:szCs w:val="18"/>
              </w:rPr>
            </w:pPr>
            <w:r>
              <w:rPr>
                <w:color w:val="FFFFFF" w:themeColor="background1"/>
                <w:sz w:val="18"/>
              </w:rPr>
              <w:t>Sektori/lloji</w:t>
            </w:r>
          </w:p>
        </w:tc>
        <w:tc>
          <w:tcPr>
            <w:tcW w:w="7139" w:type="dxa"/>
            <w:hideMark/>
          </w:tcPr>
          <w:p w14:paraId="22EFDD2C"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Energjetik/teknik</w:t>
            </w:r>
          </w:p>
        </w:tc>
      </w:tr>
      <w:tr w:rsidR="005C57AD" w:rsidRPr="004A64EF" w14:paraId="69D48B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83B9EF6"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Statusi i implementimit</w:t>
            </w:r>
          </w:p>
        </w:tc>
        <w:tc>
          <w:tcPr>
            <w:tcW w:w="7139" w:type="dxa"/>
            <w:hideMark/>
          </w:tcPr>
          <w:p w14:paraId="624E1DA7" w14:textId="4DA696F5"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 xml:space="preserve">Në implementim: Miratimi i Ligjit për Energjinë Elektrike do të sigurojë bazën ligjore për vënien në përdorim e kontratave dinamike të çmimeve të energjisë elektrike në përputhje me nenin 11 të Direktivës (BE) 2019/944 mbi rregullat e përbashkëta për tregun e brendshëm të energjisë elektrike. </w:t>
            </w:r>
          </w:p>
        </w:tc>
      </w:tr>
      <w:tr w:rsidR="005C57AD" w:rsidRPr="004A64EF" w14:paraId="30BF862F"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19EB17D5"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Efektet kuantitative</w:t>
            </w:r>
          </w:p>
        </w:tc>
        <w:tc>
          <w:tcPr>
            <w:tcW w:w="7139" w:type="dxa"/>
            <w:hideMark/>
          </w:tcPr>
          <w:p w14:paraId="6AFE16D9"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uk ka</w:t>
            </w:r>
          </w:p>
        </w:tc>
      </w:tr>
      <w:tr w:rsidR="005C57AD" w:rsidRPr="004A64EF" w14:paraId="4D8065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E8B7C96"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Investimet</w:t>
            </w:r>
          </w:p>
        </w:tc>
        <w:tc>
          <w:tcPr>
            <w:tcW w:w="7139" w:type="dxa"/>
            <w:hideMark/>
          </w:tcPr>
          <w:p w14:paraId="08375339"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uk ka</w:t>
            </w:r>
          </w:p>
        </w:tc>
      </w:tr>
      <w:tr w:rsidR="005C57AD" w:rsidRPr="004A64EF" w14:paraId="4278ED85" w14:textId="77777777">
        <w:tc>
          <w:tcPr>
            <w:cnfStyle w:val="001000000000" w:firstRow="0" w:lastRow="0" w:firstColumn="1" w:lastColumn="0" w:oddVBand="0" w:evenVBand="0" w:oddHBand="0" w:evenHBand="0" w:firstRowFirstColumn="0" w:firstRowLastColumn="0" w:lastRowFirstColumn="0" w:lastRowLastColumn="0"/>
            <w:tcW w:w="2425" w:type="dxa"/>
            <w:hideMark/>
          </w:tcPr>
          <w:p w14:paraId="51B68DBF"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Institucioni përgjegjës</w:t>
            </w:r>
          </w:p>
        </w:tc>
        <w:tc>
          <w:tcPr>
            <w:tcW w:w="7139" w:type="dxa"/>
            <w:hideMark/>
          </w:tcPr>
          <w:p w14:paraId="6368B1C6" w14:textId="77777777" w:rsidR="005C57AD" w:rsidRPr="004A64EF"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ME</w:t>
            </w:r>
          </w:p>
        </w:tc>
      </w:tr>
      <w:tr w:rsidR="005C57AD" w:rsidRPr="004A64EF" w14:paraId="14FE19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343CD312" w14:textId="77777777" w:rsidR="005C57AD" w:rsidRPr="004A64EF" w:rsidRDefault="005C57AD">
            <w:pPr>
              <w:spacing w:before="20" w:after="20" w:line="240" w:lineRule="auto"/>
              <w:contextualSpacing/>
              <w:rPr>
                <w:color w:val="FFFFFF" w:themeColor="background1"/>
                <w:sz w:val="18"/>
              </w:rPr>
            </w:pPr>
            <w:r>
              <w:rPr>
                <w:color w:val="FFFFFF" w:themeColor="background1"/>
                <w:sz w:val="18"/>
              </w:rPr>
              <w:t>Treguesit e progresit</w:t>
            </w:r>
          </w:p>
        </w:tc>
        <w:tc>
          <w:tcPr>
            <w:tcW w:w="7139" w:type="dxa"/>
            <w:hideMark/>
          </w:tcPr>
          <w:p w14:paraId="1C7A2585" w14:textId="77777777"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umri i tarifave dinamike në bazë të kohës së përdorimit të ofruara. Reduktimi i kërkesës maksimale (zhvendosja e kërkesës për energji elektrike nga ekonomitë familjare dhe/ose industria)</w:t>
            </w:r>
          </w:p>
        </w:tc>
      </w:tr>
      <w:tr w:rsidR="005C57AD" w:rsidRPr="00976D33" w14:paraId="7528A4B2" w14:textId="77777777">
        <w:tc>
          <w:tcPr>
            <w:cnfStyle w:val="001000000000" w:firstRow="0" w:lastRow="0" w:firstColumn="1" w:lastColumn="0" w:oddVBand="0" w:evenVBand="0" w:oddHBand="0" w:evenHBand="0" w:firstRowFirstColumn="0" w:firstRowLastColumn="0" w:lastRowFirstColumn="0" w:lastRowLastColumn="0"/>
            <w:tcW w:w="2425" w:type="dxa"/>
          </w:tcPr>
          <w:p w14:paraId="7331FB42" w14:textId="53972144" w:rsidR="005C57AD" w:rsidRPr="004A64EF" w:rsidRDefault="005C57AD" w:rsidP="00D60392">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7139" w:type="dxa"/>
          </w:tcPr>
          <w:p w14:paraId="5F810EFB" w14:textId="77777777" w:rsidR="005C57AD" w:rsidRPr="00976D33" w:rsidRDefault="005C57AD">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siguria energjetike</w:t>
            </w:r>
          </w:p>
        </w:tc>
      </w:tr>
    </w:tbl>
    <w:p w14:paraId="334347FC" w14:textId="77777777" w:rsidR="005C57AD" w:rsidRPr="00976D33" w:rsidRDefault="005C57AD" w:rsidP="005C57AD">
      <w:pPr>
        <w:pStyle w:val="Heading3"/>
      </w:pPr>
      <w:bookmarkStart w:id="338" w:name="_Toc182302305"/>
      <w:r>
        <w:t>Varfëria energjetike</w:t>
      </w:r>
      <w:bookmarkEnd w:id="338"/>
      <w:r>
        <w:t xml:space="preserve"> </w:t>
      </w:r>
    </w:p>
    <w:p w14:paraId="372D6A2F" w14:textId="77777777" w:rsidR="005C57AD" w:rsidRPr="00976D33" w:rsidRDefault="005C57AD" w:rsidP="00AF7BBF">
      <w:pPr>
        <w:pStyle w:val="Heading4"/>
        <w:numPr>
          <w:ilvl w:val="0"/>
          <w:numId w:val="18"/>
        </w:numPr>
      </w:pPr>
      <w:r>
        <w:t xml:space="preserve">Kur është e aplikueshme, politikat dhe masat për arritjen e objektivave të përcaktuara në pikën 2.4.4 </w:t>
      </w:r>
    </w:p>
    <w:p w14:paraId="644F6C88" w14:textId="77777777" w:rsidR="005C57AD" w:rsidRPr="00976D33" w:rsidRDefault="005C57AD" w:rsidP="005C57AD">
      <w:r>
        <w:t>Kur është e aplikueshme, politikat dhe masat për arritjen e objektivave të përcaktuara në pikën 2.4.4</w:t>
      </w:r>
    </w:p>
    <w:p w14:paraId="560386FB" w14:textId="7777EAFF" w:rsidR="005C57AD" w:rsidRPr="00976D33" w:rsidRDefault="005C57AD" w:rsidP="005C57AD">
      <w:r>
        <w:t xml:space="preserve">Për të arritur objektivin e varfërisë energjetike, janë identifikuar dy masa, të përshkruara në tabelën e mëposhtme. Përderisa ende nuk ka një përkufizim të qartë të varfërisë energjetike apo të dhëna që ndërlidhën me të që mund të shërbejnë për të përcaktuar shtrirjen e problemit në Kosovë, duhet theksuar se niveli i varfërisë si i tillë është tashmë shumë i lartë në Kosovë, dhe po kështu është edhe numri. të konsumatorëve të energjisë në nevojë. Për ta trajtuar këtë në një mënyrë të bazuar në prova, hapi tjetër është përgatitja e një përkufizimi ligjor, të shoqëruar me një regjistër gjithëpërfshirës. </w:t>
      </w:r>
    </w:p>
    <w:tbl>
      <w:tblPr>
        <w:tblStyle w:val="GridTable5DarkAccent100"/>
        <w:tblW w:w="5000" w:type="pct"/>
        <w:tblLook w:val="04A0" w:firstRow="1" w:lastRow="0" w:firstColumn="1" w:lastColumn="0" w:noHBand="0" w:noVBand="1"/>
      </w:tblPr>
      <w:tblGrid>
        <w:gridCol w:w="2596"/>
        <w:gridCol w:w="6968"/>
      </w:tblGrid>
      <w:tr w:rsidR="005C57AD" w:rsidRPr="004A64EF" w14:paraId="165A8D6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605E2266" w14:textId="6DE9D17D" w:rsidR="005C57AD" w:rsidRPr="004A64EF" w:rsidRDefault="005C57AD">
            <w:pPr>
              <w:spacing w:before="20" w:after="20" w:line="240" w:lineRule="auto"/>
              <w:rPr>
                <w:color w:val="FFFFFF" w:themeColor="background1"/>
                <w:sz w:val="18"/>
              </w:rPr>
            </w:pPr>
            <w:bookmarkStart w:id="339" w:name="_Ref138208134"/>
            <w:bookmarkStart w:id="340" w:name="_Toc138210199"/>
            <w:bookmarkStart w:id="341" w:name="_Toc138998500"/>
            <w:r>
              <w:rPr>
                <w:color w:val="FFFFFF" w:themeColor="background1"/>
                <w:sz w:val="18"/>
              </w:rPr>
              <w:t>PM</w:t>
            </w:r>
            <w:bookmarkEnd w:id="339"/>
            <w:r>
              <w:rPr>
                <w:color w:val="FFFFFF" w:themeColor="background1"/>
                <w:sz w:val="18"/>
              </w:rPr>
              <w:t xml:space="preserve"> 65: Zhvillimi i një përkufizimi ligjor për konsumatorët e cenueshëm të energjisë elektrike dhe krijimi i një regjistri gjithëpërfshirës bazuar në këtë përkufizim.</w:t>
            </w:r>
            <w:bookmarkEnd w:id="340"/>
            <w:bookmarkEnd w:id="341"/>
          </w:p>
        </w:tc>
      </w:tr>
      <w:tr w:rsidR="005C57AD" w:rsidRPr="004A64EF" w14:paraId="01CD7D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79D880AE" w14:textId="46EC4B9E" w:rsidR="005C57AD" w:rsidRPr="004A64EF" w:rsidRDefault="005C57AD">
            <w:pPr>
              <w:spacing w:before="20" w:after="20" w:line="240" w:lineRule="auto"/>
              <w:rPr>
                <w:b w:val="0"/>
                <w:color w:val="FFFFFF" w:themeColor="background1"/>
                <w:sz w:val="18"/>
              </w:rPr>
            </w:pPr>
            <w:r>
              <w:rPr>
                <w:color w:val="FFFFFF" w:themeColor="background1"/>
                <w:sz w:val="18"/>
              </w:rPr>
              <w:t>Objektivi:</w:t>
            </w:r>
            <w:r>
              <w:rPr>
                <w:b w:val="0"/>
                <w:color w:val="FFFFFF" w:themeColor="background1"/>
                <w:sz w:val="18"/>
              </w:rPr>
              <w:t xml:space="preserve"> </w:t>
            </w:r>
            <w:r>
              <w:rPr>
                <w:b w:val="0"/>
                <w:color w:val="FFFFFF"/>
                <w:sz w:val="18"/>
              </w:rPr>
              <w:t xml:space="preserve">Zhvillimi i një përkufizimi ligjor të konsumatorëve të cenueshëm të energjisë elektrike që merr parasysh rrethanat socio-ekonomike dhe identitetin socio-demografik të qytetarëve, si dhe faktorët strukturorë dhe hapësinorë, do të lejojë identifikimin efikas dhe krijimin e një regjistri gjithëpërfshirës të konsumatorëve të cenueshëm t energjisë elektrike. </w:t>
            </w:r>
            <w:r w:rsidRPr="00FC0E1D">
              <w:rPr>
                <w:b w:val="0"/>
                <w:color w:val="FFFFFF"/>
                <w:sz w:val="18"/>
              </w:rPr>
              <w:t>Në bazë të këtij regjistri, programet e mbështetjes që synojnë zbutjen e varfërisë energjetike mund të shenjëstrojnë në mënyrë më aktive konsumatorët, duke siguruar mbulimin e të gjithë individëve/familjeve në rrezik të varfërisë energjetike.</w:t>
            </w:r>
          </w:p>
        </w:tc>
      </w:tr>
      <w:tr w:rsidR="005C57AD" w:rsidRPr="004A64EF" w14:paraId="2B26332B"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43614080" w14:textId="77777777" w:rsidR="005C57AD" w:rsidRPr="004A64EF" w:rsidRDefault="005C57AD">
            <w:pPr>
              <w:spacing w:before="20" w:after="20" w:line="240" w:lineRule="auto"/>
              <w:jc w:val="left"/>
              <w:rPr>
                <w:color w:val="FFFFFF" w:themeColor="background1"/>
                <w:sz w:val="18"/>
              </w:rPr>
            </w:pPr>
            <w:r>
              <w:rPr>
                <w:color w:val="FFFFFF" w:themeColor="background1"/>
                <w:sz w:val="18"/>
              </w:rPr>
              <w:lastRenderedPageBreak/>
              <w:t>Sektori/lloji</w:t>
            </w:r>
          </w:p>
        </w:tc>
        <w:tc>
          <w:tcPr>
            <w:tcW w:w="3643" w:type="pct"/>
            <w:hideMark/>
          </w:tcPr>
          <w:p w14:paraId="04F44C77" w14:textId="1D0D2816"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Rregullator, hulumtues</w:t>
            </w:r>
          </w:p>
        </w:tc>
      </w:tr>
      <w:tr w:rsidR="005C57AD" w:rsidRPr="004A64EF" w14:paraId="3450D2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7385CC77" w14:textId="77777777" w:rsidR="005C57AD" w:rsidRPr="004A64EF" w:rsidRDefault="005C57AD">
            <w:pPr>
              <w:spacing w:before="20" w:after="20" w:line="240" w:lineRule="auto"/>
              <w:jc w:val="left"/>
              <w:rPr>
                <w:color w:val="FFFFFF" w:themeColor="background1"/>
                <w:sz w:val="18"/>
              </w:rPr>
            </w:pPr>
            <w:r>
              <w:rPr>
                <w:color w:val="FFFFFF" w:themeColor="background1"/>
                <w:sz w:val="18"/>
              </w:rPr>
              <w:t>Statusi i implementimit</w:t>
            </w:r>
          </w:p>
        </w:tc>
        <w:tc>
          <w:tcPr>
            <w:tcW w:w="3643" w:type="pct"/>
            <w:hideMark/>
          </w:tcPr>
          <w:p w14:paraId="6F01D4E2" w14:textId="77777777"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5C57AD" w:rsidRPr="004A64EF" w14:paraId="6DEC9606"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BA53781" w14:textId="77777777" w:rsidR="005C57AD" w:rsidRPr="004A64EF" w:rsidRDefault="005C57AD">
            <w:pPr>
              <w:spacing w:before="20" w:after="20" w:line="240" w:lineRule="auto"/>
              <w:jc w:val="left"/>
              <w:rPr>
                <w:color w:val="FFFFFF" w:themeColor="background1"/>
                <w:sz w:val="18"/>
              </w:rPr>
            </w:pPr>
            <w:r>
              <w:rPr>
                <w:color w:val="FFFFFF" w:themeColor="background1"/>
                <w:sz w:val="18"/>
              </w:rPr>
              <w:t>Efektet kuantitative</w:t>
            </w:r>
          </w:p>
        </w:tc>
        <w:tc>
          <w:tcPr>
            <w:tcW w:w="3643" w:type="pct"/>
            <w:hideMark/>
          </w:tcPr>
          <w:p w14:paraId="2C4F012B"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w:t>
            </w:r>
          </w:p>
        </w:tc>
      </w:tr>
      <w:tr w:rsidR="005C57AD" w:rsidRPr="004A64EF" w14:paraId="1555A4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2844685B" w14:textId="77777777" w:rsidR="005C57AD" w:rsidRPr="004A64EF" w:rsidRDefault="005C57AD">
            <w:pPr>
              <w:spacing w:before="20" w:after="20" w:line="240" w:lineRule="auto"/>
              <w:jc w:val="left"/>
              <w:rPr>
                <w:color w:val="FFFFFF" w:themeColor="background1"/>
                <w:sz w:val="18"/>
              </w:rPr>
            </w:pPr>
            <w:r>
              <w:rPr>
                <w:color w:val="FFFFFF" w:themeColor="background1"/>
                <w:sz w:val="18"/>
              </w:rPr>
              <w:t>Investimet</w:t>
            </w:r>
          </w:p>
        </w:tc>
        <w:tc>
          <w:tcPr>
            <w:tcW w:w="3643" w:type="pct"/>
            <w:hideMark/>
          </w:tcPr>
          <w:p w14:paraId="63642E6B" w14:textId="370C2D9C" w:rsidR="005C57AD" w:rsidRPr="004A64EF" w:rsidRDefault="00A543E9">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0.13 mil. euro për zhvillimin e një përkufizimi ligjor në vitin 2025 dhe 2026 (Burimi: Vlerësimi i ekspertëve)</w:t>
            </w:r>
          </w:p>
        </w:tc>
      </w:tr>
      <w:tr w:rsidR="005C57AD" w:rsidRPr="004A64EF" w14:paraId="782CB5C5"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11825C44" w14:textId="77777777" w:rsidR="005C57AD" w:rsidRPr="004A64EF" w:rsidRDefault="005C57AD">
            <w:pPr>
              <w:spacing w:before="20" w:after="20" w:line="240" w:lineRule="auto"/>
              <w:jc w:val="left"/>
              <w:rPr>
                <w:color w:val="FFFFFF" w:themeColor="background1"/>
                <w:sz w:val="18"/>
              </w:rPr>
            </w:pPr>
            <w:r>
              <w:rPr>
                <w:color w:val="FFFFFF" w:themeColor="background1"/>
                <w:sz w:val="18"/>
              </w:rPr>
              <w:t>Institucioni përgjegjës</w:t>
            </w:r>
          </w:p>
        </w:tc>
        <w:tc>
          <w:tcPr>
            <w:tcW w:w="3643" w:type="pct"/>
            <w:hideMark/>
          </w:tcPr>
          <w:p w14:paraId="511A4743"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MFPT, ME</w:t>
            </w:r>
          </w:p>
        </w:tc>
      </w:tr>
      <w:tr w:rsidR="005C57AD" w:rsidRPr="004A64EF" w14:paraId="4513E9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6463E00" w14:textId="77777777" w:rsidR="005C57AD" w:rsidRPr="004A64EF" w:rsidRDefault="005C57AD">
            <w:pPr>
              <w:spacing w:before="20" w:after="20" w:line="240" w:lineRule="auto"/>
              <w:jc w:val="left"/>
              <w:rPr>
                <w:color w:val="FFFFFF" w:themeColor="background1"/>
                <w:sz w:val="18"/>
              </w:rPr>
            </w:pPr>
            <w:r>
              <w:rPr>
                <w:color w:val="FFFFFF" w:themeColor="background1"/>
                <w:sz w:val="18"/>
              </w:rPr>
              <w:t>Treguesit e progresit</w:t>
            </w:r>
          </w:p>
        </w:tc>
        <w:tc>
          <w:tcPr>
            <w:tcW w:w="3643" w:type="pct"/>
            <w:hideMark/>
          </w:tcPr>
          <w:p w14:paraId="2FC57485" w14:textId="131AD28A"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sz w:val="18"/>
              </w:rPr>
            </w:pPr>
            <w:r>
              <w:rPr>
                <w:sz w:val="18"/>
              </w:rPr>
              <w:t>Formalizimi i një përkufizimi ligjor për konsumatorët në nevojë të energjisë elektrike, fillimi i krijimit të një regjistri dhe finalizimi i zbatimit të tij</w:t>
            </w:r>
          </w:p>
        </w:tc>
      </w:tr>
      <w:tr w:rsidR="005C57AD" w:rsidRPr="00976D33" w14:paraId="3DCF4012" w14:textId="77777777">
        <w:tc>
          <w:tcPr>
            <w:cnfStyle w:val="001000000000" w:firstRow="0" w:lastRow="0" w:firstColumn="1" w:lastColumn="0" w:oddVBand="0" w:evenVBand="0" w:oddHBand="0" w:evenHBand="0" w:firstRowFirstColumn="0" w:firstRowLastColumn="0" w:lastRowFirstColumn="0" w:lastRowLastColumn="0"/>
            <w:tcW w:w="1357" w:type="pct"/>
          </w:tcPr>
          <w:p w14:paraId="27E1B182" w14:textId="35A58744" w:rsidR="005C57AD" w:rsidRPr="004A64EF" w:rsidRDefault="005C57AD">
            <w:pPr>
              <w:spacing w:before="20" w:after="20" w:line="240" w:lineRule="auto"/>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18638AC4" w14:textId="77777777" w:rsidR="005C57AD" w:rsidRPr="00976D33"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bl>
    <w:p w14:paraId="52D9B539" w14:textId="77777777" w:rsidR="005C57AD" w:rsidRDefault="005C57AD" w:rsidP="005969E0">
      <w:pPr>
        <w:spacing w:before="60" w:after="60" w:line="259" w:lineRule="auto"/>
        <w:jc w:val="left"/>
        <w:rPr>
          <w:sz w:val="10"/>
          <w:szCs w:val="10"/>
        </w:rPr>
      </w:pPr>
    </w:p>
    <w:p w14:paraId="720DD1B1" w14:textId="77777777" w:rsidR="00FF705C" w:rsidRDefault="00FF705C" w:rsidP="005969E0">
      <w:pPr>
        <w:spacing w:before="60" w:after="60" w:line="259" w:lineRule="auto"/>
        <w:jc w:val="left"/>
        <w:rPr>
          <w:sz w:val="10"/>
          <w:szCs w:val="10"/>
        </w:rPr>
      </w:pPr>
    </w:p>
    <w:p w14:paraId="5CDE8EC0" w14:textId="77777777" w:rsidR="00FF705C" w:rsidRPr="00976D33" w:rsidRDefault="00FF705C" w:rsidP="005969E0">
      <w:pPr>
        <w:spacing w:before="60" w:after="60" w:line="259" w:lineRule="auto"/>
        <w:jc w:val="left"/>
        <w:rPr>
          <w:sz w:val="10"/>
          <w:szCs w:val="10"/>
        </w:rPr>
      </w:pPr>
    </w:p>
    <w:tbl>
      <w:tblPr>
        <w:tblStyle w:val="GridTable5DarkAccent100"/>
        <w:tblW w:w="5000" w:type="pct"/>
        <w:tblLook w:val="04A0" w:firstRow="1" w:lastRow="0" w:firstColumn="1" w:lastColumn="0" w:noHBand="0" w:noVBand="1"/>
      </w:tblPr>
      <w:tblGrid>
        <w:gridCol w:w="2596"/>
        <w:gridCol w:w="6968"/>
      </w:tblGrid>
      <w:tr w:rsidR="005C57AD" w:rsidRPr="004A64EF" w14:paraId="751AD1D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050A3EE0" w14:textId="01AC3646" w:rsidR="005C57AD" w:rsidRPr="004A64EF" w:rsidRDefault="00E2732B">
            <w:pPr>
              <w:spacing w:before="20" w:after="20" w:line="240" w:lineRule="auto"/>
              <w:rPr>
                <w:color w:val="FFFFFF" w:themeColor="background1"/>
                <w:sz w:val="18"/>
              </w:rPr>
            </w:pPr>
            <w:r>
              <w:rPr>
                <w:color w:val="FFFFFF" w:themeColor="background1"/>
                <w:sz w:val="18"/>
              </w:rPr>
              <w:t>PM 66: Zbatimi i skemave të reja mbështetëse të dedikuara për konsumatorët e cenueshëm të energjisë e elektrike</w:t>
            </w:r>
          </w:p>
        </w:tc>
      </w:tr>
      <w:tr w:rsidR="005C57AD" w:rsidRPr="004A64EF" w14:paraId="11C647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39DB3BF2" w14:textId="6B95205F" w:rsidR="005C57AD" w:rsidRPr="004A64EF" w:rsidRDefault="005C57AD">
            <w:pPr>
              <w:spacing w:before="20" w:after="20" w:line="240" w:lineRule="auto"/>
              <w:rPr>
                <w:color w:val="FFFFFF" w:themeColor="background1"/>
                <w:sz w:val="18"/>
              </w:rPr>
            </w:pPr>
            <w:r>
              <w:rPr>
                <w:color w:val="FFFFFF" w:themeColor="background1"/>
                <w:sz w:val="18"/>
              </w:rPr>
              <w:t>Objektivi: Mbështetja e konsumatorëve të cenushëm të energjisë elektrike dhe mbrojtja e tyre nga efektet e rritjes së pritshme të çmimeve në mes të liberalizimit të mëtejshëm të tregut</w:t>
            </w:r>
          </w:p>
          <w:p w14:paraId="2A978496" w14:textId="30665986" w:rsidR="005C57AD" w:rsidRPr="004A64EF" w:rsidRDefault="005C57AD">
            <w:pPr>
              <w:spacing w:before="20" w:after="20" w:line="240" w:lineRule="auto"/>
              <w:rPr>
                <w:b w:val="0"/>
                <w:bCs w:val="0"/>
                <w:color w:val="FFFFFF" w:themeColor="background1"/>
                <w:sz w:val="18"/>
              </w:rPr>
            </w:pPr>
            <w:r>
              <w:rPr>
                <w:b w:val="0"/>
                <w:color w:val="FFFFFF" w:themeColor="background1"/>
                <w:sz w:val="18"/>
              </w:rPr>
              <w:t>Zëvendësimi i skemës ekzistuese të mbështetjes për të rritur efikasitetin e shpërndarjes së saj përmes një shënjestrimit më të mirë dhe reduktimit të varësisë nga skema e mbështetjes, për shembull për konsumatorët jo të cenueshëm.</w:t>
            </w:r>
            <w:r>
              <w:t xml:space="preserve"> </w:t>
            </w:r>
            <w:r>
              <w:rPr>
                <w:b w:val="0"/>
                <w:color w:val="FFFFFF" w:themeColor="background1"/>
                <w:sz w:val="18"/>
              </w:rPr>
              <w:t>Skema e konsumatorëve të cenushëm të energjisë elektrike do të marrë parasysh reflektimin e ndërveprimit gjinor.</w:t>
            </w:r>
          </w:p>
        </w:tc>
      </w:tr>
      <w:tr w:rsidR="005C57AD" w:rsidRPr="004A64EF" w14:paraId="1DD42C1F"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7EC07753" w14:textId="77777777" w:rsidR="005C57AD" w:rsidRPr="004A64EF" w:rsidRDefault="005C57AD">
            <w:pPr>
              <w:spacing w:before="20" w:after="20" w:line="240" w:lineRule="auto"/>
              <w:jc w:val="left"/>
              <w:rPr>
                <w:color w:val="FFFFFF" w:themeColor="background1"/>
                <w:sz w:val="18"/>
              </w:rPr>
            </w:pPr>
            <w:r>
              <w:rPr>
                <w:color w:val="FFFFFF" w:themeColor="background1"/>
                <w:sz w:val="18"/>
              </w:rPr>
              <w:t>Sektori/lloji</w:t>
            </w:r>
          </w:p>
        </w:tc>
        <w:tc>
          <w:tcPr>
            <w:tcW w:w="3643" w:type="pct"/>
            <w:hideMark/>
          </w:tcPr>
          <w:p w14:paraId="38AE9D45"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Rregullator</w:t>
            </w:r>
          </w:p>
        </w:tc>
      </w:tr>
      <w:tr w:rsidR="005C57AD" w:rsidRPr="004A64EF" w14:paraId="73EDF7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6FAD62BF" w14:textId="77777777" w:rsidR="005C57AD" w:rsidRPr="004A64EF" w:rsidRDefault="005C57AD">
            <w:pPr>
              <w:spacing w:before="20" w:after="20" w:line="240" w:lineRule="auto"/>
              <w:jc w:val="left"/>
              <w:rPr>
                <w:color w:val="FFFFFF" w:themeColor="background1"/>
                <w:sz w:val="18"/>
              </w:rPr>
            </w:pPr>
            <w:r>
              <w:rPr>
                <w:color w:val="FFFFFF" w:themeColor="background1"/>
                <w:sz w:val="18"/>
              </w:rPr>
              <w:t>Statusi i implementimit</w:t>
            </w:r>
          </w:p>
        </w:tc>
        <w:tc>
          <w:tcPr>
            <w:tcW w:w="3643" w:type="pct"/>
            <w:hideMark/>
          </w:tcPr>
          <w:p w14:paraId="69B23025" w14:textId="77777777"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sz w:val="18"/>
              </w:rPr>
            </w:pPr>
            <w:r>
              <w:rPr>
                <w:sz w:val="18"/>
              </w:rPr>
              <w:t xml:space="preserve">Në implementim. Pilotimi është kryer. </w:t>
            </w:r>
          </w:p>
        </w:tc>
      </w:tr>
      <w:tr w:rsidR="005C57AD" w:rsidRPr="004A64EF" w14:paraId="068363B0"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0B4C0115" w14:textId="77777777" w:rsidR="005C57AD" w:rsidRPr="004A64EF" w:rsidRDefault="005C57AD">
            <w:pPr>
              <w:spacing w:before="20" w:after="20" w:line="240" w:lineRule="auto"/>
              <w:jc w:val="left"/>
              <w:rPr>
                <w:color w:val="FFFFFF" w:themeColor="background1"/>
                <w:sz w:val="18"/>
              </w:rPr>
            </w:pPr>
            <w:r>
              <w:rPr>
                <w:color w:val="FFFFFF" w:themeColor="background1"/>
                <w:sz w:val="18"/>
              </w:rPr>
              <w:t>Efektet kuantitative</w:t>
            </w:r>
          </w:p>
        </w:tc>
        <w:tc>
          <w:tcPr>
            <w:tcW w:w="3643" w:type="pct"/>
            <w:hideMark/>
          </w:tcPr>
          <w:p w14:paraId="7DD243E3"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Përqindja më e lartë e konsumatorëve të cenueshëm të energjisë është arritur nga skema mbështetëse</w:t>
            </w:r>
          </w:p>
        </w:tc>
      </w:tr>
      <w:tr w:rsidR="005C57AD" w:rsidRPr="004A64EF" w14:paraId="65BEF7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7994131A" w14:textId="77777777" w:rsidR="005C57AD" w:rsidRPr="004A64EF" w:rsidRDefault="005C57AD">
            <w:pPr>
              <w:spacing w:before="20" w:after="20" w:line="240" w:lineRule="auto"/>
              <w:jc w:val="left"/>
              <w:rPr>
                <w:color w:val="FFFFFF" w:themeColor="background1"/>
                <w:sz w:val="18"/>
              </w:rPr>
            </w:pPr>
            <w:r>
              <w:rPr>
                <w:color w:val="FFFFFF" w:themeColor="background1"/>
                <w:sz w:val="18"/>
              </w:rPr>
              <w:t>Investimet</w:t>
            </w:r>
          </w:p>
        </w:tc>
        <w:tc>
          <w:tcPr>
            <w:tcW w:w="3643" w:type="pct"/>
            <w:hideMark/>
          </w:tcPr>
          <w:p w14:paraId="40ADC72E" w14:textId="7DD8829F" w:rsidR="005C57AD" w:rsidRPr="004A64EF" w:rsidRDefault="005C57AD">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20 mill. euro të investuara në vitin 2024 në një pilot program (Burimi: Strategjia Kombëtare e Energjisë)</w:t>
            </w:r>
            <w:r>
              <w:t xml:space="preserve"> </w:t>
            </w:r>
            <w:r>
              <w:rPr>
                <w:sz w:val="18"/>
              </w:rPr>
              <w:t>kostot për vazhdim deri në vitin 2030 llogariten në 120 mil. euro (Burimi: Vlerësimi i ekspertëve)</w:t>
            </w:r>
          </w:p>
        </w:tc>
      </w:tr>
      <w:tr w:rsidR="005C57AD" w:rsidRPr="004A64EF" w14:paraId="760A62B0" w14:textId="77777777">
        <w:tc>
          <w:tcPr>
            <w:cnfStyle w:val="001000000000" w:firstRow="0" w:lastRow="0" w:firstColumn="1" w:lastColumn="0" w:oddVBand="0" w:evenVBand="0" w:oddHBand="0" w:evenHBand="0" w:firstRowFirstColumn="0" w:firstRowLastColumn="0" w:lastRowFirstColumn="0" w:lastRowLastColumn="0"/>
            <w:tcW w:w="1357" w:type="pct"/>
            <w:hideMark/>
          </w:tcPr>
          <w:p w14:paraId="6A2C56EE" w14:textId="77777777" w:rsidR="005C57AD" w:rsidRPr="004A64EF" w:rsidRDefault="005C57AD">
            <w:pPr>
              <w:spacing w:before="20" w:after="20" w:line="240" w:lineRule="auto"/>
              <w:jc w:val="left"/>
              <w:rPr>
                <w:color w:val="FFFFFF" w:themeColor="background1"/>
                <w:sz w:val="18"/>
              </w:rPr>
            </w:pPr>
            <w:r>
              <w:rPr>
                <w:color w:val="FFFFFF" w:themeColor="background1"/>
                <w:sz w:val="18"/>
              </w:rPr>
              <w:t>Institucioni përgjegjës</w:t>
            </w:r>
          </w:p>
        </w:tc>
        <w:tc>
          <w:tcPr>
            <w:tcW w:w="3643" w:type="pct"/>
            <w:hideMark/>
          </w:tcPr>
          <w:p w14:paraId="420FDFD2" w14:textId="77777777" w:rsidR="005C57AD" w:rsidRPr="004A64EF"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MFPT, ME</w:t>
            </w:r>
          </w:p>
        </w:tc>
      </w:tr>
      <w:tr w:rsidR="005C57AD" w:rsidRPr="004A64EF" w14:paraId="420D41D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7" w:type="pct"/>
            <w:hideMark/>
          </w:tcPr>
          <w:p w14:paraId="0778ED42" w14:textId="77777777" w:rsidR="005C57AD" w:rsidRPr="004A64EF" w:rsidRDefault="005C57AD">
            <w:pPr>
              <w:spacing w:before="20" w:after="20" w:line="240" w:lineRule="auto"/>
              <w:jc w:val="left"/>
              <w:rPr>
                <w:color w:val="FFFFFF" w:themeColor="background1"/>
                <w:sz w:val="18"/>
              </w:rPr>
            </w:pPr>
            <w:r>
              <w:rPr>
                <w:color w:val="FFFFFF" w:themeColor="background1"/>
                <w:sz w:val="18"/>
              </w:rPr>
              <w:t>Treguesit e progresit</w:t>
            </w:r>
          </w:p>
        </w:tc>
        <w:tc>
          <w:tcPr>
            <w:tcW w:w="3643" w:type="pct"/>
            <w:hideMark/>
          </w:tcPr>
          <w:p w14:paraId="45329F12" w14:textId="30E0B305" w:rsidR="005C57AD" w:rsidRPr="004A64EF" w:rsidRDefault="005C57AD">
            <w:pPr>
              <w:spacing w:before="20" w:after="20" w:line="240" w:lineRule="auto"/>
              <w:cnfStyle w:val="000000100000" w:firstRow="0" w:lastRow="0" w:firstColumn="0" w:lastColumn="0" w:oddVBand="0" w:evenVBand="0" w:oddHBand="1" w:evenHBand="0" w:firstRowFirstColumn="0" w:firstRowLastColumn="0" w:lastRowFirstColumn="0" w:lastRowLastColumn="0"/>
              <w:rPr>
                <w:sz w:val="18"/>
              </w:rPr>
            </w:pPr>
            <w:r>
              <w:rPr>
                <w:sz w:val="18"/>
              </w:rPr>
              <w:t>Implementimi i programit për konsumatorët e cenueshëm deri në vitin 2025, zbatimi skemës së plotë mbështetëse të testuar nga mjetet e ndërlidhura me Skemën e Asistencës Sociale (SAS) deri në vitin 2031</w:t>
            </w:r>
          </w:p>
        </w:tc>
      </w:tr>
      <w:tr w:rsidR="005C57AD" w:rsidRPr="00976D33" w14:paraId="2A71DBCC" w14:textId="77777777">
        <w:tc>
          <w:tcPr>
            <w:cnfStyle w:val="001000000000" w:firstRow="0" w:lastRow="0" w:firstColumn="1" w:lastColumn="0" w:oddVBand="0" w:evenVBand="0" w:oddHBand="0" w:evenHBand="0" w:firstRowFirstColumn="0" w:firstRowLastColumn="0" w:lastRowFirstColumn="0" w:lastRowLastColumn="0"/>
            <w:tcW w:w="1357" w:type="pct"/>
          </w:tcPr>
          <w:p w14:paraId="11A2C552" w14:textId="6BAC7B02" w:rsidR="005C57AD" w:rsidRPr="004A64EF" w:rsidRDefault="005C57AD">
            <w:pPr>
              <w:spacing w:before="20" w:after="20" w:line="240" w:lineRule="auto"/>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43" w:type="pct"/>
          </w:tcPr>
          <w:p w14:paraId="2C789ED3" w14:textId="77777777" w:rsidR="005C57AD" w:rsidRPr="00976D33" w:rsidRDefault="005C57AD">
            <w:pPr>
              <w:spacing w:before="20" w:after="20" w:line="240" w:lineRule="auto"/>
              <w:cnfStyle w:val="000000000000" w:firstRow="0" w:lastRow="0" w:firstColumn="0" w:lastColumn="0" w:oddVBand="0" w:evenVBand="0" w:oddHBand="0" w:evenHBand="0" w:firstRowFirstColumn="0" w:firstRowLastColumn="0" w:lastRowFirstColumn="0" w:lastRowLastColumn="0"/>
              <w:rPr>
                <w:sz w:val="18"/>
              </w:rPr>
            </w:pPr>
            <w:r>
              <w:rPr>
                <w:sz w:val="18"/>
              </w:rPr>
              <w:t>Siguria energjetike</w:t>
            </w:r>
          </w:p>
        </w:tc>
      </w:tr>
    </w:tbl>
    <w:p w14:paraId="5E983247" w14:textId="77777777" w:rsidR="00FF705C" w:rsidRDefault="00FF705C" w:rsidP="00FE486A">
      <w:pPr>
        <w:pStyle w:val="Heading2"/>
        <w:numPr>
          <w:ilvl w:val="0"/>
          <w:numId w:val="0"/>
        </w:numPr>
        <w:spacing w:after="0"/>
      </w:pPr>
    </w:p>
    <w:p w14:paraId="27318B60" w14:textId="459E2257" w:rsidR="00AB189C" w:rsidRPr="00976D33" w:rsidRDefault="00527C8D" w:rsidP="006E6E51">
      <w:pPr>
        <w:pStyle w:val="Heading2"/>
        <w:numPr>
          <w:ilvl w:val="0"/>
          <w:numId w:val="0"/>
        </w:numPr>
      </w:pPr>
      <w:bookmarkStart w:id="342" w:name="_Toc182302306"/>
      <w:r>
        <w:t>3.5. Dimensioni i hulumtimit, inovacionit dhe konkurrueshmërisë</w:t>
      </w:r>
      <w:bookmarkEnd w:id="342"/>
    </w:p>
    <w:p w14:paraId="31A1421E" w14:textId="274BE8B8" w:rsidR="00463FC6" w:rsidRPr="00976D33" w:rsidRDefault="00463FC6" w:rsidP="00463FC6">
      <w:pPr>
        <w:rPr>
          <w:rFonts w:eastAsia="Times New Roman" w:cstheme="minorHAnsi"/>
        </w:rPr>
      </w:pPr>
      <w:r>
        <w:t>Gjatë dymbëdhjetë viteve të fundit, Qeveria e Kosovës ka zbatuar ligje dhe rregullore të ndryshme që synojnë të rrisin aktivitetet hulumtuese dhe inovative. Përveç kësaj, të gjitha ligjet dhe rregulloret janë plotësisht në përputhje me direktivat dhe rregulloret e ndryshme evropiane që trajtojnë të njëjtat tema. Për më tepër, Kosova është e përkushtuar në krijimin dhe forcimin e marrëdhënieve të bashkëpunimit ndërmjet dhe brenda organeve qeveritare, universiteteve dhe bizneseve. Kjo do të lehtësojë hulumtimin e orientuar drejt qëllimit, duke formësuar të ardhmen e zhvillimit industrial përmes transferimit të njohurive.</w:t>
      </w:r>
    </w:p>
    <w:p w14:paraId="4547AEF4" w14:textId="77777777" w:rsidR="00463FC6" w:rsidRPr="00976D33" w:rsidRDefault="00463FC6" w:rsidP="00AF7BBF">
      <w:pPr>
        <w:pStyle w:val="Heading3"/>
        <w:numPr>
          <w:ilvl w:val="0"/>
          <w:numId w:val="79"/>
        </w:numPr>
      </w:pPr>
      <w:bookmarkStart w:id="343" w:name="_Toc182302307"/>
      <w:r>
        <w:t>Politikat dhe masat që lidhen me elementët e përcaktuar në pikën 2.5</w:t>
      </w:r>
      <w:bookmarkEnd w:id="343"/>
      <w:r>
        <w:t xml:space="preserve"> </w:t>
      </w:r>
    </w:p>
    <w:p w14:paraId="6A0FA0DA" w14:textId="53B7B25C" w:rsidR="00463FC6" w:rsidRPr="00976D33" w:rsidRDefault="00463FC6" w:rsidP="00463FC6">
      <w:pPr>
        <w:rPr>
          <w:rFonts w:cstheme="minorHAnsi"/>
        </w:rPr>
      </w:pPr>
      <w:r>
        <w:t xml:space="preserve">Qeveria e Kosovës është e përkushtuar në krijimin e një kornize rregullative mbështetëse për të rritur intensitetin e aktiviteteve hulumtuese në fushën e energjisë dhe klimës, të cilat nga ana e tyre do të mundësojnë prezantimin e suksesshëm të politikave inteligjente dhe teknologjive inovative të energjisë. Ky do të jetë hapi i parë në transferimin e gjetjeve të hulumtimit në treg dhe përgatitjen për prezantimin e zgjidhjeve të qëndrueshme, të besueshme dhe të përballueshme të energjisë. Cilësia e hulumtimit për klimën, energjinë dhe mobilitetin do të përcaktojë suksesin e politikave të Kosovës drejt dekarbonizimit, sigurisë së furnizimit me energji, efiçiencës së energjisë, integrimit të energjive të ripërtëritshme dhe çështjeve të tjera që ndërlidhën me energjinë dhe klimën. </w:t>
      </w:r>
    </w:p>
    <w:p w14:paraId="6FB96DE6" w14:textId="5E1B2033" w:rsidR="00463FC6" w:rsidRPr="00976D33" w:rsidRDefault="00463FC6" w:rsidP="00463FC6">
      <w:r>
        <w:t xml:space="preserve">Diskutimet rreth hulumtimit, inovacionit dhe konkurrueshmërisë në temat që ndërlidhën me energjinë dhe klimën bëhen kuptimplote pasi që krijohet infrastruktura themelore dhe kapitali njerëzor për kryerjen e </w:t>
      </w:r>
      <w:r>
        <w:lastRenderedPageBreak/>
        <w:t xml:space="preserve">hulumtimeve të besueshme dhe me ndikim. Kjo përfshin demonstrimin e suksesshëm të teknologjive/praktikave të avancuara të energjisë në kushte kombëtare, zhvillimin e një fuqie punëtore të aftë dhe të gatshme për të instaluar dhe menaxhuar efiçiencën e energjisë dhe teknologjitë e energjisë së ripërtëritshme, si dhe nxitjen e aleancave të industrisë të ndërlidhura me përpjekjet për hulumtim (hulumtim i orientuar nga industria).  Seksioni vijues përshkruan politikat dhe masat e sugjeruara për hulumtimin, inovacionin dhe konkurrueshmëri. Veçanërisht, paraqitja e këtyre masave dallon nga ato në dimensione të tjera, pasi dokumentacioni aktual dhe informacioni i disponueshëm për këto masa mundësojnë vetëm përshkrim cilësor. </w:t>
      </w:r>
    </w:p>
    <w:tbl>
      <w:tblPr>
        <w:tblStyle w:val="GridTable5DarkAccent10"/>
        <w:tblpPr w:leftFromText="141" w:rightFromText="141" w:vertAnchor="text" w:horzAnchor="margin" w:tblpY="225"/>
        <w:tblW w:w="5000" w:type="pct"/>
        <w:tblLook w:val="04A0" w:firstRow="1" w:lastRow="0" w:firstColumn="1" w:lastColumn="0" w:noHBand="0" w:noVBand="1"/>
      </w:tblPr>
      <w:tblGrid>
        <w:gridCol w:w="2607"/>
        <w:gridCol w:w="6957"/>
      </w:tblGrid>
      <w:tr w:rsidR="00463FC6" w:rsidRPr="004A64EF" w14:paraId="6ED427E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8206BCB" w14:textId="202F9EB6" w:rsidR="00463FC6" w:rsidRPr="004A64EF" w:rsidRDefault="00463FC6">
            <w:pPr>
              <w:spacing w:before="20" w:after="20" w:line="240" w:lineRule="auto"/>
              <w:contextualSpacing/>
              <w:rPr>
                <w:color w:val="FFFFFF" w:themeColor="background1"/>
                <w:sz w:val="18"/>
              </w:rPr>
            </w:pPr>
            <w:r>
              <w:rPr>
                <w:color w:val="FFFFFF" w:themeColor="background1"/>
                <w:sz w:val="18"/>
              </w:rPr>
              <w:t>PM 67: Ndërtimi i kapaciteteve moderne hulumtuese dhe inovative</w:t>
            </w:r>
          </w:p>
        </w:tc>
      </w:tr>
      <w:tr w:rsidR="00463FC6" w:rsidRPr="004A64EF" w14:paraId="596409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C0ADA79" w14:textId="3D443C84" w:rsidR="00463FC6" w:rsidRPr="004A64EF" w:rsidRDefault="00913758">
            <w:pPr>
              <w:spacing w:before="20" w:after="20" w:line="240" w:lineRule="auto"/>
              <w:contextualSpacing/>
              <w:rPr>
                <w:b w:val="0"/>
                <w:bCs w:val="0"/>
                <w:color w:val="FFFFFF" w:themeColor="background1"/>
                <w:sz w:val="18"/>
                <w:szCs w:val="18"/>
              </w:rPr>
            </w:pPr>
            <w:r>
              <w:rPr>
                <w:color w:val="FFFFFF" w:themeColor="background1"/>
                <w:sz w:val="18"/>
              </w:rPr>
              <w:t xml:space="preserve">Përshkrimi i shkurtër dhe objektivi: </w:t>
            </w:r>
            <w:r>
              <w:rPr>
                <w:b w:val="0"/>
              </w:rPr>
              <w:t xml:space="preserve"> </w:t>
            </w:r>
            <w:r>
              <w:rPr>
                <w:b w:val="0"/>
                <w:color w:val="FFFFFF" w:themeColor="background1"/>
                <w:sz w:val="18"/>
              </w:rPr>
              <w:t>Qeveria e Kosovës do t’ua caktojë ministrive dhe organeve të ndryshme qeveritare përgjegjësinë që të ndërmarrin hapat e nevojshëm për të nxitur hulumtimin, inovacionin, dhe konkurrueshmërinë për energjinë dhe klimën, siç detajohet më poshtë:</w:t>
            </w:r>
          </w:p>
          <w:p w14:paraId="276C37FD" w14:textId="40CEDB99"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Ministria e Ekonomisë dhe Ministria e Arsimit, Shkencës, Teknologjisë dhe Inovacionit do ta prezantojnë Programin Hulumtues për Energji dhe Klimë (PHEK). Qëllimi i PHEK-së është të rrisë kapacitetet e universiteteve publike dhe private të Kosovës në kryerjen e projekteve hulumtuese lidhur me tema të ndryshme në energji, klimë, mobilitet dhe rritje të qëndrueshme. PHEK do të dizajnohet për të mbështetur ekskluzivisht projektet që do të zbatohen nga universitetet e Kosovës në bashkëpunim me cilindo universitet apo institut hulumtues evropian.</w:t>
            </w:r>
          </w:p>
          <w:p w14:paraId="7DACAB31" w14:textId="77777777"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Ministria e Arsimit, Shkencës, Teknologjisë dhe Inovacionit së bashku me universitetet publike dhe private do të krijojnë qendra të përbashkëta hulumtuese (QPK) për energji, mjedis, mobilitet dhe tema të tjera të lidhura me klimën. Të gjitha QPK-të do të pajisen me infrastrukturë moderne. Përveç kësaj, ato do të duhet të bashkëpunojnë intensivisht me palët tjera qeveritare dhe industriale të interesit, siç janë ME, MMPHI, KEK, KOSTT, KEDS, Trainkos, ZRRE dhe shumë akterë të tjerë nga industria. Ky bashkëpunim mundëson përzgjedhjen e temave më të rëndësishme hulumtuese që do të kryhen nga QPK-të me synimin kryesor për të ndihmuar të gjitha palët e interesit të gjejnë përgjigjet më të mira inovative për pyetjet e tyre. Kjo do të ndihmojë palët e interesit të përmirësojnë kulturën e proceseve vendimmarrëse të bazuara në prova.</w:t>
            </w:r>
          </w:p>
          <w:p w14:paraId="64305F2D" w14:textId="77777777"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Ministria e Arsimit, Shkencës, Teknologjisë dhe Inovacionit do të prezantojë një program përkatës për modernizimin e programeve baçelor dhe master të universiteteve që prekin çështjet e energjisë dhe klimës në mënyrë që të jenë në përputhje me nevojat kombëtare. Programet e reformuara do të hartohen së bashku me palët tjera qeveritare dhe industriale të interesit. Të gjitha programet e mësimdhënies së universiteteve që prekin njërin ose tjetrin dimension të PHEK-së do të duhet të bashkëpunojnë intensivisht me QPK-të në lehtësimin e transferimit të njohurive dhe teknologjisë. Shumë universitete të Kosovës</w:t>
            </w:r>
            <w:r w:rsidRPr="004A64EF">
              <w:rPr>
                <w:b w:val="0"/>
                <w:bCs w:val="0"/>
                <w:color w:val="FFFFFF" w:themeColor="background1"/>
                <w:sz w:val="18"/>
                <w:szCs w:val="18"/>
                <w:vertAlign w:val="superscript"/>
              </w:rPr>
              <w:footnoteReference w:id="20"/>
            </w:r>
            <w:r>
              <w:rPr>
                <w:b w:val="0"/>
                <w:color w:val="FFFFFF" w:themeColor="background1"/>
                <w:sz w:val="18"/>
              </w:rPr>
              <w:t xml:space="preserve"> kanë qenë efektive në marrjen e fondeve nga programet e BE-së, siç janë TEMPUS, Erasmus dhe FP7, për implementimin e projekteve të ndryshme që synojnë zhvillimin dhe reformimin e programeve dhe kapaciteteve. Prezantimi i projekteve të kësaj natyre siguron që Kosova në të ardhmen të mos vuajë nga mungesa e kapitalit njerëzor për t’u përballur në mënyrë efektive me tranzicionin energjetik, integrimin e burimeve të ripërtëritshme, projektimet e reja të tregut, integrimin e automjeteve elektrike dhe shumë çështje tjera të hapura që do të shfaqen në dekarbonizimin e tërë aktivitetit ekonomik.</w:t>
            </w:r>
          </w:p>
          <w:p w14:paraId="2EC01C3D" w14:textId="77777777"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Ministria e Punëve të Jashtme (MPJ) së bashku me ambasadat dhe zyrat konsullore të Kosovës do të mbledhë të dhënat kontaktuese të diasporës që punon në universitete të njohura botërore, institute hulumtuese dhe departamente zhvillimore të kompanive private. Diaspora njihet si adresa e parë për të ndërtuar ura ndërmjet universiteteve të Kosovës dhe atyre evropiane dhe për të siguruar që PHEK dhe QPK-të do të jenë programe të suksesshme. Në të njëjtën kohë, diaspora është njohur si mënyra më e lehtë dhe më e shpejtë për të fituar qasje në fondet për hulumtime të BE-së, si ERC, Horizon2020, Developing Horizon Europe, Erasmus, etj.</w:t>
            </w:r>
          </w:p>
          <w:p w14:paraId="1B08104D" w14:textId="77777777"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Në kuadër të PHEK-së, Ministria e Arsimit, Shkencës, Teknologjisë dhe Inovacionit do të mbështesë fakultetet dhe departamentet e veçanta të universiteteve publike të Kosovës për të rritur numrin e profesorëve dhe studiuesve të rinj që merren ekskluzivisht me çështje të rëndësishme kombëtare në energji, mjedis, klimë, mobilitet dhe rritje të qëndrueshme. Fokusi do të jetë në prezantimin e një reforme në riorganizimin e aktiviteteve mësimore të universiteteve të Kosovës me qëllim të inkurajimit të profesorëve që të rrisin aktivitetet hulumtuese. Profesorët e fokusuar në një temë të caktuar për hulumtim do të kenë mundësinë të japin mësim për të njëjtën temë. Kjo do të rrisë cilësinë e aktiviteteve mësimore dhe hulumtuese në universitetet e Kosovës.</w:t>
            </w:r>
          </w:p>
          <w:p w14:paraId="1F662008" w14:textId="1D3EFF24"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Personat kontaktues kombëtar të Horizon Europe dhe programeve të tjera të BE-së do të mbështesin aktivitetet hulumtuese që kalojnë kufijtë, duke nxitur institucionet përkatëse për të identifikuar dhe marrë pjesë në thirrjet në lidhje me energjinë, klimën, mobilitetin, bujqësinë, menaxhimin e mbeturinave dhe menaxhimin e ujit. Kjo do ta ndihmojë Kosovën në adresimin e nevojave të ndryshme industriale, për shembull, identifikimin e përzierjes së mundshme të prodhimit të energjisë elektrike që siguron furnizim të besueshëm dhe të përballueshëm me energji elektrike.</w:t>
            </w:r>
          </w:p>
          <w:p w14:paraId="2BE7A661" w14:textId="77777777" w:rsidR="00463FC6" w:rsidRPr="004A64EF" w:rsidRDefault="00463FC6" w:rsidP="00AF7BBF">
            <w:pPr>
              <w:numPr>
                <w:ilvl w:val="0"/>
                <w:numId w:val="24"/>
              </w:numPr>
              <w:spacing w:before="20" w:after="20" w:line="240" w:lineRule="auto"/>
              <w:contextualSpacing/>
              <w:rPr>
                <w:b w:val="0"/>
                <w:bCs w:val="0"/>
                <w:color w:val="FFFFFF" w:themeColor="background1"/>
                <w:sz w:val="18"/>
                <w:szCs w:val="18"/>
              </w:rPr>
            </w:pPr>
            <w:r>
              <w:rPr>
                <w:b w:val="0"/>
                <w:color w:val="FFFFFF" w:themeColor="background1"/>
                <w:sz w:val="18"/>
              </w:rPr>
              <w:t xml:space="preserve">Kosova do ta themelojë “Qendrën e të Dhënave të Hapura të Kosovës” (QDhHK), e cila do të jetë përgjegjëse për mbledhjen dhe menaxhimin e të dhënave pothuajse të të gjithë sektorëve ekonomikë dhe të aktivitetit shoqëror në Kosovë. Çështjet e politikës private do të jenë të një rëndësie të veçantë. Të dhënat do të jenë të disponueshme </w:t>
            </w:r>
            <w:r>
              <w:rPr>
                <w:b w:val="0"/>
                <w:color w:val="FFFFFF" w:themeColor="background1"/>
                <w:sz w:val="18"/>
              </w:rPr>
              <w:lastRenderedPageBreak/>
              <w:t>për publikun. QDhHK është përgjegjëse për zhvillimin e infrastrukturës së nevojshme për mbledhjen e të dhënave në nivelin më të detajuar. Politika e të dhënave për qasje të hapur në Kosovë hap rrugë për hulumtuesit kosovarë dhe ndërkombëtarë që të përdorin këto të dhëna dhe të zhvillojnë projekte hulumtuese shkencore me rëndësi të lartë të politikës industriale.</w:t>
            </w:r>
          </w:p>
          <w:p w14:paraId="70E6980C" w14:textId="4402E803" w:rsidR="00463FC6" w:rsidRPr="004A64EF" w:rsidRDefault="74E50104">
            <w:pPr>
              <w:spacing w:before="20" w:after="20" w:line="240" w:lineRule="auto"/>
              <w:contextualSpacing/>
              <w:rPr>
                <w:b w:val="0"/>
                <w:bCs w:val="0"/>
                <w:color w:val="FFFFFF" w:themeColor="background1"/>
                <w:sz w:val="18"/>
                <w:szCs w:val="18"/>
              </w:rPr>
            </w:pPr>
            <w:r>
              <w:rPr>
                <w:b w:val="0"/>
                <w:color w:val="FFFFFF" w:themeColor="background1"/>
                <w:sz w:val="18"/>
              </w:rPr>
              <w:t>Objektivi i politikës ofron mundësi për të përfshirë perspektivat dhe ekspertizën gjinore në çdo fazë të ciklit jetësor të kësaj mase.</w:t>
            </w:r>
          </w:p>
        </w:tc>
      </w:tr>
      <w:tr w:rsidR="00463FC6" w:rsidRPr="004A64EF" w14:paraId="0490EEEF"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6DBF3218" w14:textId="77777777" w:rsidR="00463FC6" w:rsidRPr="004A64EF" w:rsidRDefault="00463FC6">
            <w:pPr>
              <w:spacing w:before="20" w:after="20" w:line="240" w:lineRule="auto"/>
              <w:contextualSpacing/>
              <w:jc w:val="left"/>
              <w:rPr>
                <w:color w:val="FFFFFF" w:themeColor="background1"/>
                <w:sz w:val="18"/>
                <w:szCs w:val="18"/>
              </w:rPr>
            </w:pPr>
            <w:r>
              <w:rPr>
                <w:color w:val="FFFFFF" w:themeColor="background1"/>
                <w:sz w:val="18"/>
              </w:rPr>
              <w:lastRenderedPageBreak/>
              <w:t>Sektori/lloji</w:t>
            </w:r>
          </w:p>
        </w:tc>
        <w:tc>
          <w:tcPr>
            <w:tcW w:w="3637" w:type="pct"/>
            <w:hideMark/>
          </w:tcPr>
          <w:p w14:paraId="5AF1AD44"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Hulumtues dhe inovativ</w:t>
            </w:r>
          </w:p>
        </w:tc>
      </w:tr>
      <w:tr w:rsidR="00463FC6" w:rsidRPr="004A64EF" w14:paraId="548AE0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472B0983"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Statusi i implementimit</w:t>
            </w:r>
          </w:p>
        </w:tc>
        <w:tc>
          <w:tcPr>
            <w:tcW w:w="3637" w:type="pct"/>
          </w:tcPr>
          <w:p w14:paraId="5918B364"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p w14:paraId="23A6E423"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ë periudhën 2017 - 2021, 46 projekte të vogla (deri në 10,000 euro), të mbështetura përmes programit të granteve të MASHT-it - Prioriteti 1. Burimet natyrore, energjia dhe mjedisi</w:t>
            </w:r>
          </w:p>
        </w:tc>
      </w:tr>
      <w:tr w:rsidR="00463FC6" w:rsidRPr="004A64EF" w14:paraId="09D96933"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6ECA6A77"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Efektet kuantitative</w:t>
            </w:r>
          </w:p>
        </w:tc>
        <w:tc>
          <w:tcPr>
            <w:tcW w:w="3637" w:type="pct"/>
          </w:tcPr>
          <w:p w14:paraId="6663484C"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a</w:t>
            </w:r>
          </w:p>
        </w:tc>
      </w:tr>
      <w:tr w:rsidR="00463FC6" w:rsidRPr="004A64EF" w14:paraId="055EB9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74A577FB"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vestimet</w:t>
            </w:r>
          </w:p>
        </w:tc>
        <w:tc>
          <w:tcPr>
            <w:tcW w:w="3637" w:type="pct"/>
          </w:tcPr>
          <w:p w14:paraId="0AF8C9B4" w14:textId="77777777" w:rsidR="00463FC6" w:rsidRPr="004A64EF" w:rsidRDefault="00463FC6">
            <w:p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Mbështetja mund të merret përmes Programit Kombëtar të Shkencës të MASHTI-t 2023-2028</w:t>
            </w:r>
          </w:p>
        </w:tc>
      </w:tr>
      <w:tr w:rsidR="00463FC6" w:rsidRPr="004A64EF" w14:paraId="2A943867"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1DEE56E8"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37" w:type="pct"/>
          </w:tcPr>
          <w:p w14:paraId="5B88CFAE"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MASHTI, ME, MMPHI, KEK, KOSTT, KEDS, Trainkos, ZRRE, MPJ, sektori akademik</w:t>
            </w:r>
          </w:p>
        </w:tc>
      </w:tr>
      <w:tr w:rsidR="00463FC6" w:rsidRPr="004A64EF" w14:paraId="1AB4D5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13449A5E"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Treguesit e progresit</w:t>
            </w:r>
          </w:p>
        </w:tc>
        <w:tc>
          <w:tcPr>
            <w:tcW w:w="3637" w:type="pct"/>
          </w:tcPr>
          <w:p w14:paraId="49E2BE8C"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976D33" w14:paraId="726DABB6" w14:textId="77777777">
        <w:tc>
          <w:tcPr>
            <w:cnfStyle w:val="001000000000" w:firstRow="0" w:lastRow="0" w:firstColumn="1" w:lastColumn="0" w:oddVBand="0" w:evenVBand="0" w:oddHBand="0" w:evenHBand="0" w:firstRowFirstColumn="0" w:firstRowLastColumn="0" w:lastRowFirstColumn="0" w:lastRowLastColumn="0"/>
            <w:tcW w:w="1363" w:type="pct"/>
          </w:tcPr>
          <w:p w14:paraId="26791F3D" w14:textId="0DE7B274" w:rsidR="00463FC6" w:rsidRPr="004A64EF" w:rsidRDefault="00463FC6">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37" w:type="pct"/>
          </w:tcPr>
          <w:p w14:paraId="0FB01DA3" w14:textId="77777777" w:rsidR="00463FC6" w:rsidRPr="00976D33"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efiçienca e energjisë, siguria energjetike, tregu i brendshëm energjetik</w:t>
            </w:r>
          </w:p>
        </w:tc>
      </w:tr>
    </w:tbl>
    <w:p w14:paraId="7461597A" w14:textId="77777777" w:rsidR="00463FC6" w:rsidRPr="00976D33" w:rsidRDefault="00463FC6" w:rsidP="006E6E51"/>
    <w:p w14:paraId="13A71F93" w14:textId="20A41670" w:rsidR="00463FC6" w:rsidRPr="00976D33" w:rsidRDefault="00463FC6" w:rsidP="00463FC6">
      <w:pPr>
        <w:rPr>
          <w:rFonts w:cstheme="minorHAnsi"/>
        </w:rPr>
      </w:pPr>
      <w:r>
        <w:t>Aktivitetet hulumtuese në Kosovë do të adresojnë prioritetet e mëposhtme të politikës energjetike dhe klimatike:</w:t>
      </w:r>
    </w:p>
    <w:p w14:paraId="0D72F3EB" w14:textId="77777777" w:rsidR="00463FC6" w:rsidRPr="00976D33" w:rsidRDefault="00463FC6" w:rsidP="00463FC6">
      <w:pPr>
        <w:rPr>
          <w:rFonts w:cstheme="minorHAnsi"/>
          <w:b/>
          <w:iCs/>
        </w:rPr>
      </w:pPr>
      <w:r>
        <w:rPr>
          <w:b/>
        </w:rPr>
        <w:t>Siguria energjetike</w:t>
      </w:r>
    </w:p>
    <w:p w14:paraId="0E04239D" w14:textId="77777777" w:rsidR="00463FC6" w:rsidRPr="00976D33" w:rsidRDefault="00463FC6" w:rsidP="00463FC6">
      <w:pPr>
        <w:rPr>
          <w:rFonts w:cstheme="minorHAnsi"/>
        </w:rPr>
      </w:pPr>
      <w:r>
        <w:t>Zhvillimi i politikave inteligjente dhe zgjidhjeve inovative për të garantuar sigurinë energjetike të furnizimit nëpërmjet kombinimit të teknologjive të ndryshme të decentralizuara të ripërtëritshme. Në të njëjtën kohë, efektet e jashtme (mjedisore) të energjisë së ripërtëritshme do të menaxhohen siç duhet. Aktivitetet hulumtuese do të trajtojnë problemin e furnizimit të paqëndrueshëm me energji elektrike për shkak të mungesës së kapaciteteve në tërë zinxhirin e furnizimit me energji elektrike (d.m.th., prodhim, transmision dhe shpërndarje të energjisë elektrike):</w:t>
      </w:r>
    </w:p>
    <w:p w14:paraId="4FD6FC13" w14:textId="77777777" w:rsidR="00463FC6" w:rsidRPr="00976D33" w:rsidRDefault="00463FC6" w:rsidP="00AF7BBF">
      <w:pPr>
        <w:pStyle w:val="ListParagraph"/>
        <w:numPr>
          <w:ilvl w:val="1"/>
          <w:numId w:val="26"/>
        </w:numPr>
        <w:spacing w:after="160" w:line="259" w:lineRule="auto"/>
        <w:ind w:left="567"/>
        <w:rPr>
          <w:rFonts w:cstheme="minorHAnsi"/>
        </w:rPr>
      </w:pPr>
      <w:r>
        <w:t xml:space="preserve">Hulumtuesit, së bashku me organe të ndryshme qeveritare dhe partnerë të industrisë, (p.sh. KEK, KOSTT dhe KEDS) dhe palë të tjera të interesit nga shoqëria civile do të hulumtojnë </w:t>
      </w:r>
      <w:r>
        <w:rPr>
          <w:b/>
          <w:i/>
        </w:rPr>
        <w:t>kombinimin e duhur të teknologjive të gjenerimit</w:t>
      </w:r>
      <w:r>
        <w:t>. Kjo duhet të sigurojë: (1) reduktimin e përdorimit të thëngjillit për qëllime të energjisë elektrike dhe ngrohjes, dhe zëvendësimin e tij me burime të ripërtëritshme të energjisë, dhe (2) furnizimin e besueshëm dhe të përballueshëm me energji elektrike.</w:t>
      </w:r>
    </w:p>
    <w:p w14:paraId="05914E08" w14:textId="3495F5C9" w:rsidR="00463FC6" w:rsidRPr="00976D33" w:rsidRDefault="00463FC6" w:rsidP="00AF7BBF">
      <w:pPr>
        <w:pStyle w:val="ListParagraph"/>
        <w:numPr>
          <w:ilvl w:val="1"/>
          <w:numId w:val="26"/>
        </w:numPr>
        <w:spacing w:after="160" w:line="259" w:lineRule="auto"/>
        <w:ind w:left="567"/>
        <w:rPr>
          <w:rFonts w:cstheme="minorHAnsi"/>
        </w:rPr>
      </w:pPr>
      <w:r>
        <w:rPr>
          <w:b/>
          <w:i/>
        </w:rPr>
        <w:t>Integrimi i energjisë së ripërtëritshme, veçanërisht me erë dhe solare</w:t>
      </w:r>
      <w:r>
        <w:t>, rrit intermitencën në sistemin elektroenergjetik. Eksplorimi i zgjidhjeve dhe përvojave inovative nga vend</w:t>
      </w:r>
      <w:r w:rsidR="0037748E">
        <w:t>et e tjera</w:t>
      </w:r>
      <w:r>
        <w:t xml:space="preserve"> është i një rëndësie të veçantë në identifikimin e kostove shtesë të sistemit elektroenergjetik (p.sh., ri-shpërndarja, shërbimet e balancimit) që mund të lindin nga rritja e përqindjes së energjisë së ripërtëritshme intermitente.</w:t>
      </w:r>
    </w:p>
    <w:p w14:paraId="326B3650" w14:textId="77777777" w:rsidR="00463FC6" w:rsidRPr="00976D33" w:rsidRDefault="00463FC6" w:rsidP="00AF7BBF">
      <w:pPr>
        <w:pStyle w:val="ListParagraph"/>
        <w:numPr>
          <w:ilvl w:val="1"/>
          <w:numId w:val="26"/>
        </w:numPr>
        <w:spacing w:after="160" w:line="259" w:lineRule="auto"/>
        <w:ind w:left="567"/>
        <w:rPr>
          <w:rFonts w:cstheme="minorHAnsi"/>
        </w:rPr>
      </w:pPr>
      <w:r>
        <w:t xml:space="preserve">Instituti Hidrometeorologjik i Kosovës në bashkëpunim me KOSTT-in, KEDS-in dhe prodhuesit tjerë të energjisë së ripërtëritshme do të lansojnë një projekt të përbashkët për ndërtimin e kapaciteteve moderne që do sigurojnë </w:t>
      </w:r>
      <w:r>
        <w:rPr>
          <w:b/>
          <w:bCs/>
        </w:rPr>
        <w:t>projektimin e besueshëm dhe të saktë të furnizimit të energjisë elektrike nga termocentralet me erë dhe solare për tregun e ditës në avancë dhe brenda të njëjtës ditë.</w:t>
      </w:r>
      <w:r>
        <w:t xml:space="preserve"> Kjo pa dyshim ndihmon në uljen e kostove të furnizimit me energji elektrike nëpërmjet një planifikimi efikas të shfrytëzimit të kapaciteteve të energjisë elektrike përgjatë gjithë zinxhirit të furnizimit.</w:t>
      </w:r>
    </w:p>
    <w:p w14:paraId="560F77BF" w14:textId="77777777" w:rsidR="00463FC6" w:rsidRPr="00976D33" w:rsidRDefault="00463FC6" w:rsidP="00AF7BBF">
      <w:pPr>
        <w:pStyle w:val="ListParagraph"/>
        <w:numPr>
          <w:ilvl w:val="1"/>
          <w:numId w:val="26"/>
        </w:numPr>
        <w:spacing w:after="160" w:line="259" w:lineRule="auto"/>
        <w:ind w:left="567"/>
        <w:rPr>
          <w:rFonts w:cstheme="minorHAnsi"/>
        </w:rPr>
      </w:pPr>
      <w:r>
        <w:t xml:space="preserve">Në përputhje me Strategjinë për Ndryshimet Klimatike 2019-2028, hulumtimi do të ndihmojë për të siguruar një pasqyrë të gjerë rreth </w:t>
      </w:r>
      <w:r>
        <w:rPr>
          <w:b/>
          <w:i/>
        </w:rPr>
        <w:t>kapaciteteve ujore</w:t>
      </w:r>
      <w:r>
        <w:t xml:space="preserve"> në Kosovë dhe për të eksploruar se cilat investime strategjike nevojiten për të eliminuar të gjitha mungesat e ujit. Kjo do të hapë rrugë për projekte të mëdha që synojnë rritjen e njëkohshme të kapaciteteve të ujit të pijshëm, ujitës dhe energjisë të Kosovës duke investuar në rezervuarë shtesë për ruajtjen e ujit brenda pellgjeve lumore. Kjo rrit kapacitetet rezervë të prodhimit të energjisë elektrike të Kosovës me fleksibilitet të lartë, të cilat mund të aktivizohen më shpejt dhe në periudha më të shkurtra për të eliminuar ndërprerjet e mundshme dhe çekuilibrat e sistemit energjetik kur është e nevojshme. Kjo rrit zgjedhjen e operatorit të sistemit të transmisionit për të menaxhuar në mënyrë efikase luhatjet e mëdha të furnizimit me energji, veçanërisht nga energjitë e ripërtëritshme intermitente. Të gjitha efektet e mundshme mjedisore, sociale dhe ekonomike do të maten për të mundësuar një proces vendimmarrjeje transparente dhe të bazuar në prova. Prandaj, nevojitet një analizë multisektorale dhe multidimensionale.</w:t>
      </w:r>
    </w:p>
    <w:p w14:paraId="2A71CEAD" w14:textId="77777777" w:rsidR="00463FC6" w:rsidRPr="00976D33" w:rsidRDefault="00463FC6" w:rsidP="00463FC6">
      <w:pPr>
        <w:rPr>
          <w:rFonts w:cstheme="minorHAnsi"/>
          <w:b/>
          <w:iCs/>
        </w:rPr>
      </w:pPr>
      <w:r>
        <w:rPr>
          <w:b/>
        </w:rPr>
        <w:lastRenderedPageBreak/>
        <w:t>Tregu i brendshëm</w:t>
      </w:r>
    </w:p>
    <w:p w14:paraId="6B129916" w14:textId="77777777" w:rsidR="00463FC6" w:rsidRPr="00976D33" w:rsidRDefault="00463FC6" w:rsidP="00463FC6">
      <w:pPr>
        <w:rPr>
          <w:rFonts w:cstheme="minorHAnsi"/>
        </w:rPr>
      </w:pPr>
      <w:r>
        <w:t>Eksplorimi i kombinimit më të mirë të politikave të ndryshme energjetike, klimatike dhe rregullatore në projektimin e tregjeve të energjisë për nxitjen e inovacioneve, uljen e çmimeve të energjisë dhe përmirësimin e avantazhin konkurrues do të kontribuojë në eliminimin e mono poleve ekzistuese në prodhimin dhe shitjen me pakicë të energjisë elektrike duke rritur numrin e prodhuesve që përdorin teknologji të ndryshme neutrale ndaj klimës dhe numrin e shitësve me pakicë që çojnë në efikasitet më të lartë të tregut dhe çmime më të ulëta të energjisë. Prandaj, organe të ndryshme qeveritare, përfshirë ZRRE-në, së bashku me universitetet do të vënë theksin në aktivitetet hulumtuese që ndihmojnë në identifikimin e masave të përshtatshme të energjisë, klimës dhe politikave rregullatore për të gjallëruar një treg të hapur të energjisë, ku firmat do të kenë stimuj më të lartë për të hyrë në treg dhe për të ofruar produkte dhe shërbime inovative.</w:t>
      </w:r>
    </w:p>
    <w:p w14:paraId="4387E3D1" w14:textId="77777777" w:rsidR="00463FC6" w:rsidRPr="00976D33" w:rsidRDefault="00463FC6" w:rsidP="00AF7BBF">
      <w:pPr>
        <w:pStyle w:val="ListParagraph"/>
        <w:numPr>
          <w:ilvl w:val="1"/>
          <w:numId w:val="25"/>
        </w:numPr>
        <w:spacing w:after="160" w:line="259" w:lineRule="auto"/>
        <w:ind w:left="567"/>
        <w:rPr>
          <w:rFonts w:cstheme="minorHAnsi"/>
        </w:rPr>
      </w:pPr>
      <w:r>
        <w:t xml:space="preserve">Firmat do të inkurajohen përmes politikave të përshtatshme për të investuar në teknologji energjetike të përshtatshme për mjedisin duke ndihmuar Kosovën që të sigurojë </w:t>
      </w:r>
      <w:r>
        <w:rPr>
          <w:b/>
          <w:i/>
        </w:rPr>
        <w:t>furnizim të besueshëm dhe të përballueshëm me energji elektrike</w:t>
      </w:r>
      <w:r>
        <w:t xml:space="preserve"> duke rritur, së pari, kapacitetet gjeneruese dhe, së dyti, duke reduktuar fuqinë e monopolit të operatorit aktual.</w:t>
      </w:r>
    </w:p>
    <w:p w14:paraId="4F3BA875" w14:textId="77777777" w:rsidR="00463FC6" w:rsidRPr="00976D33" w:rsidRDefault="00463FC6" w:rsidP="00AF7BBF">
      <w:pPr>
        <w:pStyle w:val="ListParagraph"/>
        <w:numPr>
          <w:ilvl w:val="1"/>
          <w:numId w:val="25"/>
        </w:numPr>
        <w:spacing w:after="160" w:line="259" w:lineRule="auto"/>
        <w:ind w:left="567"/>
        <w:rPr>
          <w:rFonts w:cstheme="minorHAnsi"/>
        </w:rPr>
      </w:pPr>
      <w:r>
        <w:t xml:space="preserve">Firmat e reja do të stimulohen për të hyrë në tregun me pakicë të energjisë elektrike. Kjo u mundëson konsumatorëve të zgjedhin furnizuesin e tyre. Është gjithashtu e nevojshme të inkurajohen konsumatorët që të kalojnë në furnizues të rinj. Kjo do të rrisë presionin e konkurrencës, e cila nga ana tjetër rrit efikasitetin e tregut. Prandaj, do të bëhen hulumtime </w:t>
      </w:r>
      <w:r>
        <w:rPr>
          <w:b/>
          <w:i/>
        </w:rPr>
        <w:t>për të gjetur përgjigje se nën çfarë kushtesh të tregut hyjnë në treg firmat e reja dhe, në të njëjtën kohë, konsumatorët ndërrojnë furnizuesin e tyre të energjisë elektrike.</w:t>
      </w:r>
    </w:p>
    <w:p w14:paraId="3EBA810C" w14:textId="77777777" w:rsidR="00463FC6" w:rsidRPr="00976D33" w:rsidRDefault="00463FC6" w:rsidP="00AF7BBF">
      <w:pPr>
        <w:pStyle w:val="ListParagraph"/>
        <w:numPr>
          <w:ilvl w:val="1"/>
          <w:numId w:val="25"/>
        </w:numPr>
        <w:spacing w:after="160" w:line="259" w:lineRule="auto"/>
        <w:ind w:left="567"/>
        <w:rPr>
          <w:rFonts w:cstheme="minorHAnsi"/>
        </w:rPr>
      </w:pPr>
      <w:r>
        <w:t xml:space="preserve">Politikat rregullatore do të sigurojnë që monopolet natyrore (d.m.th. operatorët e transmisionit dhe distribuimit) do të ndjekin objektivat kombëtare për të siguruar furnizim të besueshëm dhe të përballueshëm me energji elektrike. Masat e reja rregullatore do të jenë në fokus të studimeve hulumtuese që synojnë gjetjen e politikave të përshtatshme në rritjen e investimeve si në transmision ashtu edhe në distribuim në drejtim të zgjerimit dhe modernizimit të rrjetit për të reduktuar ndërprerjet e energjisë elektrike si dhe humbjet komerciale dhe teknike. </w:t>
      </w:r>
      <w:r>
        <w:rPr>
          <w:b/>
          <w:i/>
        </w:rPr>
        <w:t>Politikat e reja rregullatore në lidhje me tarifat e rrjetit inovativ</w:t>
      </w:r>
      <w:r>
        <w:t xml:space="preserve"> do të vlerësohen brenda dy viteve të ardhshme për të inkurajuar </w:t>
      </w:r>
      <w:r>
        <w:rPr>
          <w:b/>
          <w:i/>
        </w:rPr>
        <w:t>digjitalizimin dhe përdorimin njehsorëve inteligjentë.</w:t>
      </w:r>
      <w:r>
        <w:t xml:space="preserve"> Kjo siguron që Kosova do të shfrytëzojë potencialin e </w:t>
      </w:r>
      <w:r>
        <w:rPr>
          <w:b/>
          <w:i/>
        </w:rPr>
        <w:t>përgjigjes ndaj kërkesës dhe menaxhimit të kërkesës</w:t>
      </w:r>
      <w:r>
        <w:t xml:space="preserve"> në një të ardhme të afërt.</w:t>
      </w:r>
    </w:p>
    <w:p w14:paraId="13F57C75" w14:textId="0E480F44" w:rsidR="00463FC6" w:rsidRPr="00976D33" w:rsidRDefault="00463FC6" w:rsidP="00AF7BBF">
      <w:pPr>
        <w:pStyle w:val="ListParagraph"/>
        <w:numPr>
          <w:ilvl w:val="1"/>
          <w:numId w:val="25"/>
        </w:numPr>
        <w:spacing w:after="160" w:line="259" w:lineRule="auto"/>
        <w:ind w:left="567"/>
        <w:rPr>
          <w:rFonts w:cstheme="minorHAnsi"/>
        </w:rPr>
      </w:pPr>
      <w:r>
        <w:t xml:space="preserve">Problemi i urbanizimit të shpejtë është ende duke rritur kostot e operatorëve të rrjetit (veçanërisht të distribuim). Intervistat me palët e interesit nga sektori i ndërtimit tregojnë se shumica e ndërtesave të reja banesore në bashkëpronësi dhe ndërtesat afariste janë konceptuar gjithashtu për të përdorur energjinë elektrike për qëllime të ngrohjes. Ka katër probleme në zhvillim si rezultat i kësaj çështjeje: (1) rritja e paqëndrueshmërisë së furnizimit të tensionit; (2) investimet e paplanifikuara për të përmirësuar rrjetin; (3) rritja e kërkesës në një rrjet energjetik të mbingarkuar; dhe (4) humbjet më të larta të rrjetit.  Prandaj, studimet do të duhet të përdorin të dhëna historike për të njohur modelet e kërkesës së energjisë elektrike në nyje të ndryshme të rrjetit. Kjo i ndihmon operatorit të sistemit të shpërndarjes të fitojë njohuri të vlefshme për shpërndarjen kohore dhe hapësinore të ngarkesës në rrjetin elektrik, humbjet e rrjetit dhe çështjet të tjera të ndërlidhura. Të gjitha kostot shoqëruese duhet të llogariten në terma monetarë për të bërë të dukshme kostot e urbanizimit të paplanifikuar për të gjithë shoqërinë. Për të kryer një studim të kësaj fushe, një numër i madh i palëve të interesit, duke përfshirë KEDS-in, KOSTT-in, ZRRE-në, ministritë përgjegjëse, universitetet, shoqatat e ndërtimit dhe shoqatat qytetare, do të duhet të bashkëpunojnë. Përfundimisht, Kosova do të jetë në gjendje të zbatojë </w:t>
      </w:r>
      <w:r>
        <w:rPr>
          <w:b/>
          <w:i/>
        </w:rPr>
        <w:t>politika të koordinuara mirë të planifikimit hapësinor, urbanistik dhe rregullativ në lehtësimin e zgjidhjeve të përshtatshme dhe efikase për urbanizimin e pakontrolluar</w:t>
      </w:r>
      <w:r>
        <w:t>. Kjo qasje integrale mundëson zhvillimin e një menaxhimi efikas, më të lehtë, të planifikuar dhe produktiv të rrjetit, i cili nga ana tjetër reflektohet në çmime më të ulëta të energjisë elektrike për konsumatorët.</w:t>
      </w:r>
    </w:p>
    <w:p w14:paraId="4BB458D7" w14:textId="77777777" w:rsidR="00463FC6" w:rsidRPr="00976D33" w:rsidRDefault="00463FC6" w:rsidP="00463FC6">
      <w:pPr>
        <w:rPr>
          <w:rFonts w:cstheme="minorHAnsi"/>
          <w:b/>
          <w:iCs/>
        </w:rPr>
      </w:pPr>
      <w:r>
        <w:rPr>
          <w:b/>
        </w:rPr>
        <w:t>Dekarbonizimi</w:t>
      </w:r>
    </w:p>
    <w:p w14:paraId="60C0FCC1" w14:textId="77777777" w:rsidR="00463FC6" w:rsidRPr="00976D33" w:rsidRDefault="00463FC6" w:rsidP="00463FC6">
      <w:pPr>
        <w:rPr>
          <w:rFonts w:cstheme="minorHAnsi"/>
        </w:rPr>
      </w:pPr>
      <w:r>
        <w:t>Në zhvillimin e strategjive dhe zgjidhjeve inovative në lidhje me mbrojtjen e mjedisit, mobilitetin, menaxhimin e ujit, menaxhimin e mbeturinave, menaxhimin e pyjeve dhe bujqësisë, një theks i veçantë do të vihet në identifikimin e ideve inovative për (1) reduktimin e ndotjes; (2) sjelljen e teknologjive të reja në rigjallërimin e mbulesave pyjore dhe pyjeve, (3) përmirësimin e bujqësisë, ujit dhe menaxhimit të pyjeve në arritjen e qëllimeve klimatike dhe inkurajimin e turizmit.</w:t>
      </w:r>
    </w:p>
    <w:p w14:paraId="66AD7158" w14:textId="77777777" w:rsidR="00463FC6" w:rsidRPr="00976D33" w:rsidRDefault="00463FC6" w:rsidP="00AF7BBF">
      <w:pPr>
        <w:pStyle w:val="ListParagraph"/>
        <w:numPr>
          <w:ilvl w:val="0"/>
          <w:numId w:val="28"/>
        </w:numPr>
        <w:spacing w:after="160" w:line="259" w:lineRule="auto"/>
        <w:ind w:left="567"/>
        <w:rPr>
          <w:rFonts w:cstheme="minorHAnsi"/>
        </w:rPr>
      </w:pPr>
      <w:r>
        <w:lastRenderedPageBreak/>
        <w:t xml:space="preserve">Sa i përket mobilitetit dhe infrastrukturës, Kosova ka ndjekur objektivin e përmirësimit të cilësisë dhe ndërtimit të infrastrukturës së re. Shtylla e katërt e Strategjisë Kombëtare për Zhvillim fokusohet kryesisht në rëndësinë e </w:t>
      </w:r>
      <w:r>
        <w:rPr>
          <w:b/>
          <w:i/>
        </w:rPr>
        <w:t>modernizimit të infrastrukturës hekurudhore</w:t>
      </w:r>
      <w:r>
        <w:t>. Ka filluar puna për modernizimin e linjës hekurudhore ndërkombëtare, linjës 10 (me gjatësi prej 148 km) nga Fushë Kosova në Maqedoninë e Veriut (linja jugore) dhe nga Fushë Kosova në Serbi (linja veriore). Kjo do të rrisë ndjeshëm cilësinë e shërbimeve hekurudhore për transportin e udhëtarëve dhe mallrave. Potenciali i këtij projekti në përmirësimin e gjurmës së karbonit të rajonit në sektorin e transportit është shumë i madh.</w:t>
      </w:r>
    </w:p>
    <w:p w14:paraId="26E23920" w14:textId="77777777" w:rsidR="00463FC6" w:rsidRPr="00976D33" w:rsidRDefault="00463FC6" w:rsidP="00AF7BBF">
      <w:pPr>
        <w:pStyle w:val="ListParagraph"/>
        <w:numPr>
          <w:ilvl w:val="0"/>
          <w:numId w:val="28"/>
        </w:numPr>
        <w:spacing w:after="160" w:line="259" w:lineRule="auto"/>
        <w:ind w:left="567"/>
        <w:rPr>
          <w:rFonts w:cstheme="minorHAnsi"/>
        </w:rPr>
      </w:pPr>
      <w:r>
        <w:t xml:space="preserve">Studimet do të kryhen në frymën e një </w:t>
      </w:r>
      <w:r>
        <w:rPr>
          <w:b/>
          <w:i/>
        </w:rPr>
        <w:t>pilot</w:t>
      </w:r>
      <w:r>
        <w:t xml:space="preserve"> </w:t>
      </w:r>
      <w:r>
        <w:rPr>
          <w:b/>
          <w:i/>
        </w:rPr>
        <w:t>projekti për të identifikuar të gjitha mundësitë në maksimizimin e përdorimit të segmenteve të modernizuara të infrastrukturës hekurudhore</w:t>
      </w:r>
      <w:r>
        <w:t>. Në pilot projekt, hulumtuesit, me anë të një studimi shumë gjithëpërfshirës, do të ndihmojnë në ofrimin e zgjidhjeve se cilat shërbimet ndihmëse (komunale dhe rajonale) me theks të veçantë në transportin publik duhet të zhvillohen në mënyrë që udhëtarët (studentët dhe punëtorët) nga Ferizaj në Prishtinë</w:t>
      </w:r>
      <w:r w:rsidRPr="00976D33">
        <w:rPr>
          <w:rStyle w:val="FootnoteReference"/>
          <w:rFonts w:cstheme="minorHAnsi"/>
        </w:rPr>
        <w:footnoteReference w:id="21"/>
      </w:r>
      <w:r>
        <w:t xml:space="preserve"> dhe anasjelltas do të vendosin ta përdorin transportin hekurudhor, në vend të autobusëve dhe veturave. Ky studim do të ofrojë zgjidhje optimale për rrugët e udhëtimit përmes transportit publik, me kusht që të maksimizohet mirëqenia publike dhe të minimizohet ndotja. Ajo që është më e rëndësishme, duke përdorur metoda moderne të hulumtimit, ky studim do të ofrojë një analizë të thellë të dimensioneve të tjera të vendimit për udhëtarët, si për shembull se për çfarë kombinimi të çmimeve të biletave dhe çmimeve të karburantit njerëzit do të vendosin të kalojnë në transportin hekurudhor. Kryerja e një studimi të kësaj natyre kërkon koordinim të ngushtë ndërmjet hulumtuesve të universiteteve dhe temave të ndryshme, komunave të Ferizajt dhe Prishtinës, Trainkos dhe palëve të tjera publike dhe private.</w:t>
      </w:r>
    </w:p>
    <w:p w14:paraId="4FB659A4" w14:textId="77777777" w:rsidR="00463FC6" w:rsidRPr="00976D33" w:rsidRDefault="00463FC6" w:rsidP="00AF7BBF">
      <w:pPr>
        <w:pStyle w:val="ListParagraph"/>
        <w:numPr>
          <w:ilvl w:val="0"/>
          <w:numId w:val="28"/>
        </w:numPr>
        <w:spacing w:after="160" w:line="259" w:lineRule="auto"/>
        <w:ind w:left="567"/>
        <w:rPr>
          <w:rFonts w:cstheme="minorHAnsi"/>
        </w:rPr>
      </w:pPr>
      <w:r>
        <w:t xml:space="preserve">Projektimi i transportit publik do të jetë në llupën e hulumtimit. Arkitektura e qyteteve, për fat të keq, nuk po e mbështet zhvillimin e qëndrueshëm të transportit publik. Prandaj, aktivitetet hulumtuese do të përqendrohen në gjetjen e </w:t>
      </w:r>
      <w:r>
        <w:rPr>
          <w:b/>
          <w:i/>
        </w:rPr>
        <w:t>ideve inovative që mundësojnë një zhvillim efikas, produktiv dhe neutral ndaj klimës të transportit publik</w:t>
      </w:r>
      <w:r>
        <w:t>. Vënia në funksion e tramvajit është shumë e kushtueshme dhe kërkon shumë kohë. Prandaj, përvojat nga qytete të ndryshme anembanë globit kanë treguar se përdorimi i teleferikut është një alternativë e mirë.</w:t>
      </w:r>
    </w:p>
    <w:p w14:paraId="2199BA54" w14:textId="77777777" w:rsidR="00463FC6" w:rsidRPr="00976D33" w:rsidRDefault="00463FC6" w:rsidP="00AF7BBF">
      <w:pPr>
        <w:pStyle w:val="ListParagraph"/>
        <w:numPr>
          <w:ilvl w:val="0"/>
          <w:numId w:val="28"/>
        </w:numPr>
        <w:spacing w:after="160" w:line="259" w:lineRule="auto"/>
        <w:ind w:left="567"/>
        <w:rPr>
          <w:rFonts w:cstheme="minorHAnsi"/>
        </w:rPr>
      </w:pPr>
      <w:r>
        <w:t xml:space="preserve">Kosova do të rishikojë ligjet për regjistrimin e veturave të vjetra dhe të reja të importuara nga jashtë. Numri i madh i veturave dhe kamionëve të vjetër në trafik po shton jo vetëm numrin e aksidenteve, por edhe po përkeqëson gjurmën e karbonit në sektorin e transportit. Prandaj, ligji i rishikuar do të sigurojë që të përcaktojë </w:t>
      </w:r>
      <w:r>
        <w:rPr>
          <w:b/>
          <w:i/>
        </w:rPr>
        <w:t>stimujt e duhur në importimin e veturave dhe kamionëve</w:t>
      </w:r>
      <w:r>
        <w:t xml:space="preserve"> që do të ndihmojë Kosovën që të ketë një trafik më të sigurt dhe në të njëjtën kohë të ulë gazrat serrë.</w:t>
      </w:r>
    </w:p>
    <w:p w14:paraId="218DE283" w14:textId="77777777" w:rsidR="00463FC6" w:rsidRPr="00976D33" w:rsidRDefault="00463FC6" w:rsidP="00AF7BBF">
      <w:pPr>
        <w:pStyle w:val="ListParagraph"/>
        <w:numPr>
          <w:ilvl w:val="0"/>
          <w:numId w:val="28"/>
        </w:numPr>
        <w:spacing w:after="160" w:line="259" w:lineRule="auto"/>
        <w:ind w:left="567"/>
        <w:rPr>
          <w:rFonts w:cstheme="minorHAnsi"/>
        </w:rPr>
      </w:pPr>
      <w:r>
        <w:t xml:space="preserve">Brenda 2 viteve të ardhshme, Kosova do të kryejë studime për të analizuar </w:t>
      </w:r>
      <w:r>
        <w:rPr>
          <w:b/>
          <w:i/>
        </w:rPr>
        <w:t>potencialin e zhvillimit të shtigjeve për biçikleta</w:t>
      </w:r>
      <w:r>
        <w:t xml:space="preserve"> duke ndihmuar njerëzit që të shkojnë në punë me biçikletë në vend të përdorimit të veturës ose transportit publik. Kjo përmirëson jo vetëm gjurmën e karbonit të Kosovës, por gjithashtu ka efekte anësore pozitive shtesë në gjendjen shëndetësore dhe financiare të çiklistëve. Qeveria e Kosovës do t’i inkurajojë njerëzit që të përdorin mundësitë që ofron Parku i Inovacionit dhe Trajnimit në Prizren dhe Qendra e Inovacionit të Kosovës për të zhvilluar ide inovative të biznesit që i shtyjnë njerëzit të përdorin më shumë biçikleta për të udhëtuar në distanca të shkurtra.</w:t>
      </w:r>
    </w:p>
    <w:p w14:paraId="5B3785B1" w14:textId="77777777" w:rsidR="00463FC6" w:rsidRPr="00976D33" w:rsidRDefault="00463FC6" w:rsidP="00AF7BBF">
      <w:pPr>
        <w:pStyle w:val="ListParagraph"/>
        <w:numPr>
          <w:ilvl w:val="0"/>
          <w:numId w:val="28"/>
        </w:numPr>
        <w:spacing w:after="160" w:line="259" w:lineRule="auto"/>
        <w:ind w:left="567"/>
        <w:rPr>
          <w:rFonts w:cstheme="minorHAnsi"/>
        </w:rPr>
      </w:pPr>
      <w:r>
        <w:t xml:space="preserve">Në përputhje me Strategjinë e Ndryshimeve Klimatike 2019-2028, aktivitetet hulumtuese do të përqendrohen në arritjen e </w:t>
      </w:r>
      <w:r>
        <w:rPr>
          <w:b/>
          <w:i/>
        </w:rPr>
        <w:t>zgjidhjeve më të mira inovative dhe të personalizuara që i hapin rrugën masave të përshtatjes ndaj ndryshimeve klimatike</w:t>
      </w:r>
      <w:r>
        <w:t>, siç janë:</w:t>
      </w:r>
    </w:p>
    <w:p w14:paraId="7C10C9CA" w14:textId="77777777" w:rsidR="00463FC6" w:rsidRPr="00976D33" w:rsidRDefault="00463FC6" w:rsidP="00AF7BBF">
      <w:pPr>
        <w:pStyle w:val="ListParagraph"/>
        <w:numPr>
          <w:ilvl w:val="0"/>
          <w:numId w:val="27"/>
        </w:numPr>
        <w:spacing w:after="160" w:line="259" w:lineRule="auto"/>
        <w:ind w:left="1134"/>
        <w:rPr>
          <w:rFonts w:cstheme="minorHAnsi"/>
        </w:rPr>
      </w:pPr>
      <w:r>
        <w:t>përdorimi efiçient i burimeve të pakta ujore</w:t>
      </w:r>
    </w:p>
    <w:p w14:paraId="2B1A3934" w14:textId="77777777" w:rsidR="00463FC6" w:rsidRPr="00976D33" w:rsidRDefault="00463FC6" w:rsidP="00AF7BBF">
      <w:pPr>
        <w:pStyle w:val="ListParagraph"/>
        <w:numPr>
          <w:ilvl w:val="0"/>
          <w:numId w:val="27"/>
        </w:numPr>
        <w:spacing w:after="160" w:line="259" w:lineRule="auto"/>
        <w:ind w:left="1134"/>
        <w:rPr>
          <w:rFonts w:cstheme="minorHAnsi"/>
        </w:rPr>
      </w:pPr>
      <w:r>
        <w:t>përshtatja e kodeve të ndërtimit me kushtet e ardhshme klimatike dhe ngjarjet ekstreme të motit – nevojitet një koordinim me masat e efiçiencës së energjisë,</w:t>
      </w:r>
    </w:p>
    <w:p w14:paraId="28114C3F" w14:textId="77777777" w:rsidR="00463FC6" w:rsidRPr="00976D33" w:rsidRDefault="00463FC6" w:rsidP="00AF7BBF">
      <w:pPr>
        <w:pStyle w:val="ListParagraph"/>
        <w:numPr>
          <w:ilvl w:val="0"/>
          <w:numId w:val="27"/>
        </w:numPr>
        <w:spacing w:after="160" w:line="259" w:lineRule="auto"/>
        <w:ind w:left="1134"/>
        <w:rPr>
          <w:rFonts w:cstheme="minorHAnsi"/>
        </w:rPr>
      </w:pPr>
      <w:r>
        <w:t>ndërtimi i mbrojtjeve nga përmbytjet dhe ngritja e niveleve të digave,</w:t>
      </w:r>
    </w:p>
    <w:p w14:paraId="3AA6C3E2" w14:textId="77777777" w:rsidR="00463FC6" w:rsidRPr="00976D33" w:rsidRDefault="00463FC6" w:rsidP="00AF7BBF">
      <w:pPr>
        <w:pStyle w:val="ListParagraph"/>
        <w:numPr>
          <w:ilvl w:val="0"/>
          <w:numId w:val="27"/>
        </w:numPr>
        <w:spacing w:after="160" w:line="259" w:lineRule="auto"/>
        <w:ind w:left="1134"/>
        <w:rPr>
          <w:rFonts w:cstheme="minorHAnsi"/>
        </w:rPr>
      </w:pPr>
      <w:r>
        <w:t>zhvillimi i kulturave tolerante ndaj thatësirës,</w:t>
      </w:r>
    </w:p>
    <w:p w14:paraId="2AB59B61" w14:textId="77777777" w:rsidR="00463FC6" w:rsidRPr="00976D33" w:rsidRDefault="00463FC6" w:rsidP="00AF7BBF">
      <w:pPr>
        <w:pStyle w:val="ListParagraph"/>
        <w:numPr>
          <w:ilvl w:val="0"/>
          <w:numId w:val="27"/>
        </w:numPr>
        <w:spacing w:after="160" w:line="259" w:lineRule="auto"/>
        <w:ind w:left="1134"/>
        <w:rPr>
          <w:rFonts w:cstheme="minorHAnsi"/>
        </w:rPr>
      </w:pPr>
      <w:r>
        <w:t>zgjedhja e llojeve të pemëve dhe praktikave pyjore më pak të ndjeshme ndaj stuhive dhe zjarreve,</w:t>
      </w:r>
    </w:p>
    <w:p w14:paraId="1416AFC2" w14:textId="77777777" w:rsidR="00463FC6" w:rsidRPr="00976D33" w:rsidRDefault="00463FC6" w:rsidP="00AF7BBF">
      <w:pPr>
        <w:pStyle w:val="ListParagraph"/>
        <w:numPr>
          <w:ilvl w:val="0"/>
          <w:numId w:val="27"/>
        </w:numPr>
        <w:spacing w:after="160" w:line="259" w:lineRule="auto"/>
        <w:ind w:left="1134"/>
        <w:rPr>
          <w:rFonts w:cstheme="minorHAnsi"/>
        </w:rPr>
      </w:pPr>
      <w:r>
        <w:t>lënia mënjanë e korridoreve tokësore për të ndihmuar speciet të migrojnë.</w:t>
      </w:r>
    </w:p>
    <w:p w14:paraId="45615EF2" w14:textId="77777777" w:rsidR="00463FC6" w:rsidRPr="00976D33" w:rsidRDefault="00463FC6" w:rsidP="00AF7BBF">
      <w:pPr>
        <w:pStyle w:val="ListParagraph"/>
        <w:numPr>
          <w:ilvl w:val="0"/>
          <w:numId w:val="28"/>
        </w:numPr>
        <w:spacing w:after="160" w:line="259" w:lineRule="auto"/>
        <w:ind w:left="567"/>
        <w:rPr>
          <w:rFonts w:cstheme="minorHAnsi"/>
        </w:rPr>
      </w:pPr>
      <w:r>
        <w:t xml:space="preserve">Studime gjithëpërfshirëse do të ndërmerren për të ofruar një përshkrim të mirë rreth </w:t>
      </w:r>
      <w:r>
        <w:rPr>
          <w:b/>
          <w:i/>
        </w:rPr>
        <w:t xml:space="preserve">opsioneve më të mira të mundshme për të siguruar furnizim të besueshëm, të përballueshëm dhe të </w:t>
      </w:r>
      <w:r>
        <w:rPr>
          <w:b/>
          <w:i/>
        </w:rPr>
        <w:lastRenderedPageBreak/>
        <w:t>qëndrueshëm me energji elektrike dhe ngrohje</w:t>
      </w:r>
      <w:r>
        <w:t>. Kjo kërkon një analizë të thellë të të gjitha teknologjive të mundshme që Kosova duhet të përdorë në të ardhmen drejt dekarbonizimit të sektorit energjetik – përgjegjës për pjesën më të madhe të emetimeve.</w:t>
      </w:r>
    </w:p>
    <w:p w14:paraId="43844FF7" w14:textId="77777777" w:rsidR="00463FC6" w:rsidRPr="00976D33" w:rsidRDefault="00463FC6" w:rsidP="00AF7BBF">
      <w:pPr>
        <w:pStyle w:val="ListParagraph"/>
        <w:numPr>
          <w:ilvl w:val="0"/>
          <w:numId w:val="28"/>
        </w:numPr>
        <w:spacing w:after="160" w:line="259" w:lineRule="auto"/>
        <w:ind w:left="567"/>
        <w:rPr>
          <w:rFonts w:cstheme="minorHAnsi"/>
        </w:rPr>
      </w:pPr>
      <w:r>
        <w:t xml:space="preserve">Kosova përfundimisht do të sjellë në diskutim </w:t>
      </w:r>
      <w:r>
        <w:rPr>
          <w:b/>
          <w:i/>
        </w:rPr>
        <w:t>prezantimin e çmimit të karbonit</w:t>
      </w:r>
      <w:r>
        <w:t>. Një numër i madh i palëve të interesit nga akademia, shoqëria civile, industritë dhe qeveria do të inkurajohen të hulumtojnë:</w:t>
      </w:r>
    </w:p>
    <w:p w14:paraId="45FC9FB4" w14:textId="77777777" w:rsidR="00463FC6" w:rsidRPr="00976D33" w:rsidRDefault="00463FC6" w:rsidP="00AF7BBF">
      <w:pPr>
        <w:pStyle w:val="ListParagraph"/>
        <w:numPr>
          <w:ilvl w:val="0"/>
          <w:numId w:val="27"/>
        </w:numPr>
        <w:spacing w:after="160" w:line="259" w:lineRule="auto"/>
        <w:ind w:left="1134"/>
        <w:rPr>
          <w:rFonts w:cstheme="minorHAnsi"/>
        </w:rPr>
      </w:pPr>
      <w:r>
        <w:t>cilat industri do të preken më shumë,</w:t>
      </w:r>
    </w:p>
    <w:p w14:paraId="0787A897" w14:textId="77777777" w:rsidR="00463FC6" w:rsidRPr="00976D33" w:rsidRDefault="00463FC6" w:rsidP="00AF7BBF">
      <w:pPr>
        <w:pStyle w:val="ListParagraph"/>
        <w:numPr>
          <w:ilvl w:val="0"/>
          <w:numId w:val="27"/>
        </w:numPr>
        <w:spacing w:after="160" w:line="259" w:lineRule="auto"/>
        <w:ind w:left="1134"/>
        <w:rPr>
          <w:rFonts w:cstheme="minorHAnsi"/>
        </w:rPr>
      </w:pPr>
      <w:r>
        <w:t>nivelin optimal zë çmimit të karbonit,</w:t>
      </w:r>
    </w:p>
    <w:p w14:paraId="7A5B676B" w14:textId="77777777" w:rsidR="00463FC6" w:rsidRPr="00976D33" w:rsidRDefault="00463FC6" w:rsidP="00AF7BBF">
      <w:pPr>
        <w:pStyle w:val="ListParagraph"/>
        <w:numPr>
          <w:ilvl w:val="0"/>
          <w:numId w:val="27"/>
        </w:numPr>
        <w:spacing w:after="160" w:line="259" w:lineRule="auto"/>
        <w:ind w:left="1134"/>
        <w:rPr>
          <w:rFonts w:cstheme="minorHAnsi"/>
        </w:rPr>
      </w:pPr>
      <w:r>
        <w:t>domosdoshmërinë për të prezantuar një kufi çmimi nëse skema e tregtimit të emetimeve (STE) në frymën e sistemit kap dhe shes është opsion,</w:t>
      </w:r>
    </w:p>
    <w:p w14:paraId="1F9B676A" w14:textId="77777777" w:rsidR="00463FC6" w:rsidRPr="00976D33" w:rsidRDefault="00463FC6" w:rsidP="00AF7BBF">
      <w:pPr>
        <w:pStyle w:val="ListParagraph"/>
        <w:numPr>
          <w:ilvl w:val="0"/>
          <w:numId w:val="27"/>
        </w:numPr>
        <w:spacing w:after="160" w:line="259" w:lineRule="auto"/>
        <w:ind w:left="1134"/>
        <w:rPr>
          <w:rFonts w:cstheme="minorHAnsi"/>
        </w:rPr>
      </w:pPr>
      <w:r>
        <w:t>vlerësimin e efektivitetit të tij afatshkurtër dhe afatgjatë në lidhje me reduktimin e emetimeve,</w:t>
      </w:r>
    </w:p>
    <w:p w14:paraId="27DB0495" w14:textId="77777777" w:rsidR="00463FC6" w:rsidRPr="00976D33" w:rsidRDefault="00463FC6" w:rsidP="00AF7BBF">
      <w:pPr>
        <w:pStyle w:val="ListParagraph"/>
        <w:numPr>
          <w:ilvl w:val="0"/>
          <w:numId w:val="27"/>
        </w:numPr>
        <w:spacing w:after="160" w:line="259" w:lineRule="auto"/>
        <w:ind w:left="1134"/>
        <w:rPr>
          <w:rFonts w:cstheme="minorHAnsi"/>
        </w:rPr>
      </w:pPr>
      <w:r>
        <w:t>për çfarë qëllimesh do të përdoren fondet e mbledhura,</w:t>
      </w:r>
    </w:p>
    <w:p w14:paraId="184B8F04" w14:textId="77777777" w:rsidR="00463FC6" w:rsidRPr="00976D33" w:rsidRDefault="00463FC6" w:rsidP="00AF7BBF">
      <w:pPr>
        <w:pStyle w:val="ListParagraph"/>
        <w:numPr>
          <w:ilvl w:val="0"/>
          <w:numId w:val="27"/>
        </w:numPr>
        <w:spacing w:after="160" w:line="259" w:lineRule="auto"/>
        <w:ind w:left="1134"/>
        <w:rPr>
          <w:rFonts w:cstheme="minorHAnsi"/>
        </w:rPr>
      </w:pPr>
      <w:r>
        <w:t>inflacionin e çmimeve të energjisë dhe industrive të tjera intensive të karbonit,</w:t>
      </w:r>
    </w:p>
    <w:p w14:paraId="25BA397D" w14:textId="77777777" w:rsidR="00463FC6" w:rsidRPr="00976D33" w:rsidRDefault="00463FC6" w:rsidP="00AF7BBF">
      <w:pPr>
        <w:pStyle w:val="ListParagraph"/>
        <w:numPr>
          <w:ilvl w:val="0"/>
          <w:numId w:val="27"/>
        </w:numPr>
        <w:spacing w:after="160" w:line="259" w:lineRule="auto"/>
        <w:ind w:left="1134"/>
        <w:rPr>
          <w:rFonts w:cstheme="minorHAnsi"/>
        </w:rPr>
      </w:pPr>
      <w:r>
        <w:t>rrezikun e rrjedhjes së karbonit,</w:t>
      </w:r>
    </w:p>
    <w:p w14:paraId="743C2A40" w14:textId="77777777" w:rsidR="00463FC6" w:rsidRPr="00976D33" w:rsidRDefault="00463FC6" w:rsidP="00AF7BBF">
      <w:pPr>
        <w:pStyle w:val="ListParagraph"/>
        <w:numPr>
          <w:ilvl w:val="0"/>
          <w:numId w:val="27"/>
        </w:numPr>
        <w:spacing w:after="160" w:line="259" w:lineRule="auto"/>
        <w:ind w:left="1134"/>
        <w:rPr>
          <w:rFonts w:cstheme="minorHAnsi"/>
        </w:rPr>
      </w:pPr>
      <w:r>
        <w:t>efektet e zhvillimit ekonomik dhe social.</w:t>
      </w:r>
    </w:p>
    <w:p w14:paraId="432DE225" w14:textId="77777777" w:rsidR="00463FC6" w:rsidRPr="00976D33" w:rsidRDefault="00463FC6" w:rsidP="00463FC6">
      <w:pPr>
        <w:rPr>
          <w:rFonts w:cstheme="minorHAnsi"/>
          <w:b/>
          <w:iCs/>
        </w:rPr>
      </w:pPr>
      <w:r>
        <w:rPr>
          <w:b/>
        </w:rPr>
        <w:t>Efiçienca e energjisë</w:t>
      </w:r>
    </w:p>
    <w:p w14:paraId="524979E3" w14:textId="18BA3F0B" w:rsidR="00463FC6" w:rsidRPr="00976D33" w:rsidRDefault="00463FC6" w:rsidP="00463FC6">
      <w:pPr>
        <w:rPr>
          <w:rFonts w:cstheme="minorHAnsi"/>
        </w:rPr>
      </w:pPr>
      <w:r>
        <w:t>Efiçienca e energjisë konsiderohet si një çelës për optimizimin e konsumit të energjisë nga ana e kërkesës, në sigurimin e faturave më të ulëta për industrinë dhe familjet, emetimet e ulëta të gazrave serrë dhe rritjen e sigurisë së furnizimit. Ekziston një potencial i madh për të rritur efiçiencën e energjisë, pasi që sektori i ndërtimit në Kosovë konsumon dy herë më shumë energji për metër katror sesa mesatarja e BE-së.</w:t>
      </w:r>
    </w:p>
    <w:p w14:paraId="67D5C823" w14:textId="40100C95" w:rsidR="00463FC6" w:rsidRPr="00976D33" w:rsidRDefault="00463FC6" w:rsidP="00AF7BBF">
      <w:pPr>
        <w:pStyle w:val="ListParagraph"/>
        <w:numPr>
          <w:ilvl w:val="0"/>
          <w:numId w:val="29"/>
        </w:numPr>
        <w:spacing w:after="160" w:line="259" w:lineRule="auto"/>
        <w:ind w:left="567"/>
        <w:rPr>
          <w:rFonts w:cstheme="minorHAnsi"/>
        </w:rPr>
      </w:pPr>
      <w:r>
        <w:t xml:space="preserve">Qeveria e Kosovës do të mbështesë menjëherë </w:t>
      </w:r>
      <w:r>
        <w:rPr>
          <w:b/>
          <w:i/>
        </w:rPr>
        <w:t>studimet për të marrë informacion rreth moshës mesatare të shumicës së pajisjeve shtëpiake me energji intensive</w:t>
      </w:r>
      <w:r>
        <w:t>. Gjithashtu do të mblidhen të dhëna demografike për ekonomitë familjare. Regjistrimi i popullsinë në vazhdim pritet të ofrojë informacion më të besueshëm në këto aspekte. Studimet e kësaj natyre mbështesin procesin e vendimmarrjes për prezantimin e politikave të dizajnuara jo vetëm për të rritur efiçiencën e energjisë, por edhe për të ulur varfërinë energjetike.</w:t>
      </w:r>
    </w:p>
    <w:p w14:paraId="0F6BDC48" w14:textId="362AD317" w:rsidR="00463FC6" w:rsidRPr="00976D33" w:rsidRDefault="00463FC6" w:rsidP="00AF7BBF">
      <w:pPr>
        <w:pStyle w:val="ListParagraph"/>
        <w:numPr>
          <w:ilvl w:val="0"/>
          <w:numId w:val="29"/>
        </w:numPr>
        <w:spacing w:after="160" w:line="259" w:lineRule="auto"/>
        <w:ind w:left="567"/>
        <w:rPr>
          <w:rFonts w:cstheme="minorHAnsi"/>
        </w:rPr>
      </w:pPr>
      <w:r>
        <w:t xml:space="preserve">Në të njëjtën kohë, Qeveria e Kosovës do të mbështesë </w:t>
      </w:r>
      <w:r>
        <w:rPr>
          <w:b/>
          <w:i/>
        </w:rPr>
        <w:t>studimet për të marrë informacione rreth moshës mesatare dhe intensitetit të energjisë së makinerive dhe objekteve të tjera prodhuese të përdorura në proceset e prodhimit në industri të ndryshme.</w:t>
      </w:r>
      <w:r>
        <w:t xml:space="preserve"> Këto studime do të ndihmojnë Qeverinë e Kosovës që të hartojë programe të ndryshme të politikave klimatike për të lehtësuar sektorët industrialë dhe për të modernizuar fabrikat e tyre në aspektin e optimizimit të procesit të prodhimit dhe rritjes së nivelit të rehatisë. Kjo do të zvogëlojë emetimet e gazrave serrë si dhe do të rrisë produktivitetin, efiçiencën dhe rrjedhimisht konkurrencën e industrive vendore.</w:t>
      </w:r>
    </w:p>
    <w:p w14:paraId="37EE6968" w14:textId="77777777" w:rsidR="00463FC6" w:rsidRPr="00976D33" w:rsidRDefault="00463FC6" w:rsidP="00AF7BBF">
      <w:pPr>
        <w:pStyle w:val="ListParagraph"/>
        <w:numPr>
          <w:ilvl w:val="0"/>
          <w:numId w:val="29"/>
        </w:numPr>
        <w:spacing w:after="160" w:line="259" w:lineRule="auto"/>
        <w:ind w:left="567"/>
        <w:rPr>
          <w:rFonts w:cstheme="minorHAnsi"/>
        </w:rPr>
      </w:pPr>
      <w:r>
        <w:t xml:space="preserve">Zbatimi i </w:t>
      </w:r>
      <w:r>
        <w:rPr>
          <w:b/>
          <w:i/>
        </w:rPr>
        <w:t>politikave inovative që hapin rrugën për menaxhimin efikas të investimeve për efiçiencën e energjisë</w:t>
      </w:r>
      <w:r>
        <w:t xml:space="preserve"> dhe të inkurajojnë sektorin privat dhe publik që të angazhohet në reduktimin e intensitetit të energjisë.</w:t>
      </w:r>
    </w:p>
    <w:p w14:paraId="504E9DE9" w14:textId="77777777" w:rsidR="00463FC6" w:rsidRPr="00976D33" w:rsidRDefault="00463FC6" w:rsidP="00AF7BBF">
      <w:pPr>
        <w:pStyle w:val="ListParagraph"/>
        <w:numPr>
          <w:ilvl w:val="0"/>
          <w:numId w:val="29"/>
        </w:numPr>
        <w:spacing w:after="160" w:line="259" w:lineRule="auto"/>
        <w:ind w:left="567"/>
        <w:rPr>
          <w:rFonts w:cstheme="minorHAnsi"/>
          <w:b/>
        </w:rPr>
      </w:pPr>
      <w:r>
        <w:t xml:space="preserve">Studiuesit së bashku me një numër të madh firmash do të angazhohen në kryerjen e </w:t>
      </w:r>
      <w:r>
        <w:rPr>
          <w:b/>
          <w:i/>
        </w:rPr>
        <w:t>studimeve për identifikimin e materialeve ndërtimore inovative dhe efiçiente në energji</w:t>
      </w:r>
      <w:r>
        <w:t>. Kjo duhet të mundësojë zhvillimin e sistemeve termoizoluese të ndërtesave me performancë më të lartë termike.</w:t>
      </w:r>
    </w:p>
    <w:p w14:paraId="730CD965" w14:textId="30B2D09E" w:rsidR="00463FC6" w:rsidRPr="00976D33" w:rsidRDefault="00463FC6" w:rsidP="00463FC6">
      <w:pPr>
        <w:rPr>
          <w:rFonts w:cstheme="minorHAnsi"/>
          <w:b/>
          <w:iCs/>
        </w:rPr>
      </w:pPr>
      <w:r>
        <w:rPr>
          <w:b/>
        </w:rPr>
        <w:t>Energjia e ripërtëritshme</w:t>
      </w:r>
    </w:p>
    <w:p w14:paraId="4EFCEB28" w14:textId="77777777" w:rsidR="00463FC6" w:rsidRPr="00976D33" w:rsidRDefault="00463FC6" w:rsidP="00463FC6">
      <w:pPr>
        <w:rPr>
          <w:rFonts w:cstheme="minorHAnsi"/>
        </w:rPr>
      </w:pPr>
      <w:r>
        <w:t>Kosova do të angazhohet në mbështetjen e zhvillimit të sistemeve inovative energjetike dhe zbatimin e mekanizmit të bazuar në stimuj për të nxitur integrimin e energjive të ripërtëritshme intermitente dhe jointermitente. Kjo do të hapë rrugën për të dalë nga prodhimi i energjisë nga thëngjilli. Fokusi do të jetë në integrimin e teknologjive të informacionit dhe komunikimit në sistemet e energjisë për të identifikuar teknologjitë inovative që mundësojnë një bashkëjetesë efikase afatshkurtër të thëngjillit dhe energjive të ripërtëritshme intermitente në drejtim të menaxhimit efektiv të çekuilibrave të sistemit. Për më tepër, potenciali i integrimit të njehsimit inteligjente, menaxhimit të kërkesës nga ana e konsumatorit dhe përgjigjes ndaj kërkesës do të jetë i një rëndësie të veçantë.</w:t>
      </w:r>
    </w:p>
    <w:p w14:paraId="57D633EC" w14:textId="77777777" w:rsidR="00463FC6" w:rsidRPr="00976D33" w:rsidRDefault="00463FC6" w:rsidP="00AF7BBF">
      <w:pPr>
        <w:pStyle w:val="ListParagraph"/>
        <w:numPr>
          <w:ilvl w:val="0"/>
          <w:numId w:val="40"/>
        </w:numPr>
        <w:spacing w:after="160" w:line="259" w:lineRule="auto"/>
        <w:ind w:left="567"/>
        <w:rPr>
          <w:rFonts w:cstheme="minorHAnsi"/>
        </w:rPr>
      </w:pPr>
      <w:r>
        <w:t xml:space="preserve">Digjitalizimi i sistemit energjetik do të sigurojë integrimin e pajisjeve digjitale që lehtësojnë </w:t>
      </w:r>
      <w:r>
        <w:rPr>
          <w:b/>
          <w:i/>
        </w:rPr>
        <w:t>menaxhimin shumë efikas dhe inteligjent të sistemit energjetik</w:t>
      </w:r>
      <w:r>
        <w:t xml:space="preserve">. Për shembull, njehsorët inteligjentë u mundësojnë konsumatorëve industrialë të Kosovës të paguajnë çmime të ndryshme varësisht nga koha kur konsumojnë. Kjo inkurajon prezantimin e masave që mundësojnë përgjigjen ndaj kërkesës dhe menaxhimin e kërkesës nga ana e konsumatorëve. Aktivitetet hulumtuese do të ndihmojnë në përcaktimin sasior të qëndrueshmërisë së kërkesës për energji elektrike për të parë potencialin e </w:t>
      </w:r>
      <w:r>
        <w:lastRenderedPageBreak/>
        <w:t>përgjigjes ndaj kërkesës. Kjo ua mundëson operatorëve të rrjetit që të prezantojnë jo vetëm një menaxhim efektiv dhe efikas të çekuilibrit, por edhe një përputhje më të mirë të kërkesës dhe ofertës për energji elektrike dhe rritje të efiçiencës së energjisë. Rezultati është menaxhimi i energjisë së përshtatshme ndaj mjedisit ku konsumatorët paguajnë çmime të ulëta dhe gëzojnë sigurinë e furnizimit.</w:t>
      </w:r>
    </w:p>
    <w:p w14:paraId="4F92CF22" w14:textId="77777777" w:rsidR="00463FC6" w:rsidRPr="00976D33" w:rsidRDefault="00463FC6" w:rsidP="00AF7BBF">
      <w:pPr>
        <w:pStyle w:val="ListParagraph"/>
        <w:numPr>
          <w:ilvl w:val="0"/>
          <w:numId w:val="40"/>
        </w:numPr>
        <w:spacing w:after="160" w:line="259" w:lineRule="auto"/>
        <w:ind w:left="567"/>
        <w:rPr>
          <w:rFonts w:cstheme="minorHAnsi"/>
        </w:rPr>
      </w:pPr>
      <w:r>
        <w:t xml:space="preserve">Shpërndarja gjeografike e </w:t>
      </w:r>
      <w:r>
        <w:rPr>
          <w:b/>
          <w:i/>
        </w:rPr>
        <w:t>burimeve të decentralizuara të energjisë së ripërtëritshme</w:t>
      </w:r>
      <w:r>
        <w:t xml:space="preserve"> do të analizohet tërësisht në mënyrë që të kontrollohen më mirë shpenzimet kapitale për zgjerimet e rrjetit. Prandaj, është e një rëndësie të veçantë gjetja e lokacioneve më të mira për investime në kapacitete shtesë të energjisë së ripërtëritshme duke marrë parasysh kufizimet e kapacitetit të transmisionit dhe distribuimit.</w:t>
      </w:r>
    </w:p>
    <w:p w14:paraId="4E21227E" w14:textId="39BA86FB" w:rsidR="00463FC6" w:rsidRPr="00976D33" w:rsidRDefault="00463FC6" w:rsidP="00463FC6">
      <w:pPr>
        <w:spacing w:after="40" w:line="240" w:lineRule="auto"/>
        <w:rPr>
          <w:rFonts w:cstheme="minorHAnsi"/>
        </w:rPr>
      </w:pPr>
      <w:r>
        <w:t xml:space="preserve">Madhësia e tregut të energjisë ende ofron terren të përshtatshëm për investimet e huaja në Kosovë. Prandaj, Kosova do të inkurajojë aktivitetet hulumtuese për </w:t>
      </w:r>
      <w:r>
        <w:rPr>
          <w:b/>
          <w:i/>
        </w:rPr>
        <w:t>identifikimin e projekteve specifike që mund të jenë interesante për investitorët e diasporës</w:t>
      </w:r>
      <w:r>
        <w:t>. Kjo do të jetë gjithashtu mundësi e mirë për të marrë njohuritë dhe për të kanalizuar potencialin financiar në rritje të diasporës. Një tjetër mundësi e vlefshme është potenciali nga linja e interkoneksionit të tensionit të lartë me Shqipërinë, ku qeveritë e të dy vendeve mund të shfrytëzojnë mundësinë për të zhvilluar projekte të përbashkëta në integrimin e sasive më të mëdha të energjisë të ripërtëritshme.</w:t>
      </w:r>
    </w:p>
    <w:tbl>
      <w:tblPr>
        <w:tblStyle w:val="GridTable5DarkAccent10"/>
        <w:tblpPr w:leftFromText="141" w:rightFromText="141" w:vertAnchor="text" w:horzAnchor="margin" w:tblpY="225"/>
        <w:tblW w:w="5000" w:type="pct"/>
        <w:tblLook w:val="04A0" w:firstRow="1" w:lastRow="0" w:firstColumn="1" w:lastColumn="0" w:noHBand="0" w:noVBand="1"/>
      </w:tblPr>
      <w:tblGrid>
        <w:gridCol w:w="2607"/>
        <w:gridCol w:w="6957"/>
      </w:tblGrid>
      <w:tr w:rsidR="00463FC6" w:rsidRPr="004A64EF" w14:paraId="275C196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3E88F642" w14:textId="37999107" w:rsidR="00463FC6" w:rsidRPr="004A64EF" w:rsidRDefault="00463FC6">
            <w:pPr>
              <w:spacing w:before="20" w:after="20" w:line="240" w:lineRule="auto"/>
              <w:contextualSpacing/>
              <w:rPr>
                <w:rFonts w:asciiTheme="majorHAnsi" w:hAnsiTheme="majorHAnsi" w:cstheme="majorHAnsi"/>
                <w:color w:val="FFFFFF" w:themeColor="background1"/>
                <w:sz w:val="18"/>
                <w:szCs w:val="18"/>
              </w:rPr>
            </w:pPr>
            <w:bookmarkStart w:id="344" w:name="_Toc138210201"/>
            <w:bookmarkStart w:id="345" w:name="_Toc138998502"/>
            <w:r>
              <w:rPr>
                <w:rFonts w:asciiTheme="majorHAnsi" w:hAnsiTheme="majorHAnsi"/>
                <w:color w:val="FFFFFF" w:themeColor="background1"/>
                <w:sz w:val="18"/>
              </w:rPr>
              <w:t>PM 68: Studimi analitik lidhur me potencialin e hidrogjenit për dekarbonizimin e sektorit të industrisë dhe transportit</w:t>
            </w:r>
          </w:p>
        </w:tc>
      </w:tr>
      <w:tr w:rsidR="00463FC6" w:rsidRPr="004A64EF" w14:paraId="4AD174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1347F6BD" w14:textId="09A5FAA2" w:rsidR="00463FC6" w:rsidRPr="004A64EF" w:rsidRDefault="00913758">
            <w:pPr>
              <w:spacing w:before="20" w:after="20" w:line="240" w:lineRule="auto"/>
              <w:contextualSpacing/>
              <w:rPr>
                <w:rFonts w:asciiTheme="majorHAnsi" w:hAnsiTheme="majorHAnsi" w:cstheme="majorHAnsi"/>
                <w:b w:val="0"/>
                <w:color w:val="FFFFFF" w:themeColor="background1"/>
                <w:sz w:val="18"/>
                <w:szCs w:val="18"/>
              </w:rPr>
            </w:pPr>
            <w:r>
              <w:rPr>
                <w:color w:val="FFFFFF" w:themeColor="background1"/>
                <w:sz w:val="18"/>
              </w:rPr>
              <w:t xml:space="preserve">Përshkrimi i shkurtër dhe objektivi: </w:t>
            </w:r>
            <w:r>
              <w:rPr>
                <w:rFonts w:asciiTheme="majorHAnsi" w:hAnsiTheme="majorHAnsi"/>
                <w:color w:val="FFFFFF" w:themeColor="background1"/>
                <w:sz w:val="18"/>
              </w:rPr>
              <w:t xml:space="preserve">  </w:t>
            </w:r>
            <w:r>
              <w:rPr>
                <w:rFonts w:asciiTheme="majorHAnsi" w:hAnsiTheme="majorHAnsi"/>
                <w:b w:val="0"/>
                <w:color w:val="FFFFFF" w:themeColor="background1"/>
                <w:sz w:val="18"/>
              </w:rPr>
              <w:t xml:space="preserve">Qëllimi është të analizohen mundësitë për përdorimin e hidrogjenit në industri si furnizues i lëndës së parë (p.sh., prodhimi i plehrave) ose si karburant për procese industriale me temperatura të larta dhe sektorin e transportit. </w:t>
            </w:r>
          </w:p>
        </w:tc>
      </w:tr>
      <w:tr w:rsidR="00463FC6" w:rsidRPr="004A64EF" w14:paraId="5E54D47C"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606E0831" w14:textId="77777777" w:rsidR="00463FC6" w:rsidRPr="004A64EF" w:rsidRDefault="00463FC6">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37" w:type="pct"/>
            <w:hideMark/>
          </w:tcPr>
          <w:p w14:paraId="783D2F84"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Hulumtues</w:t>
            </w:r>
          </w:p>
        </w:tc>
      </w:tr>
      <w:tr w:rsidR="00463FC6" w:rsidRPr="004A64EF" w14:paraId="3209B544"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77688ADC"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Statusi i implementimit</w:t>
            </w:r>
          </w:p>
        </w:tc>
        <w:tc>
          <w:tcPr>
            <w:tcW w:w="0" w:type="pct"/>
          </w:tcPr>
          <w:p w14:paraId="00A416C2"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463FC6" w:rsidRPr="004A64EF" w14:paraId="5EDC83CF" w14:textId="77777777" w:rsidTr="006E6E51">
        <w:tc>
          <w:tcPr>
            <w:cnfStyle w:val="001000000000" w:firstRow="0" w:lastRow="0" w:firstColumn="1" w:lastColumn="0" w:oddVBand="0" w:evenVBand="0" w:oddHBand="0" w:evenHBand="0" w:firstRowFirstColumn="0" w:firstRowLastColumn="0" w:lastRowFirstColumn="0" w:lastRowLastColumn="0"/>
            <w:tcW w:w="0" w:type="pct"/>
            <w:hideMark/>
          </w:tcPr>
          <w:p w14:paraId="397BD2AA"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Efektet kuantitative</w:t>
            </w:r>
          </w:p>
        </w:tc>
        <w:tc>
          <w:tcPr>
            <w:tcW w:w="0" w:type="pct"/>
          </w:tcPr>
          <w:p w14:paraId="5E4D8462"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a</w:t>
            </w:r>
          </w:p>
        </w:tc>
      </w:tr>
      <w:tr w:rsidR="00463FC6" w:rsidRPr="004A64EF" w14:paraId="3AF5980B"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4CB97EBB"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vestimet</w:t>
            </w:r>
          </w:p>
        </w:tc>
        <w:tc>
          <w:tcPr>
            <w:tcW w:w="0" w:type="pct"/>
          </w:tcPr>
          <w:p w14:paraId="033FA04F" w14:textId="7F462B87" w:rsidR="00463FC6" w:rsidRPr="004A64EF" w:rsidRDefault="0091484E" w:rsidP="006E6E51">
            <w:p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Rreth 0.15 mil. euro për kryerjen e studimit të fizibilitetit (Burimi: Vlerësimi i ekspertëve)</w:t>
            </w:r>
          </w:p>
        </w:tc>
      </w:tr>
      <w:tr w:rsidR="00463FC6" w:rsidRPr="004A64EF" w14:paraId="2E525DDC" w14:textId="77777777" w:rsidTr="006E6E51">
        <w:tc>
          <w:tcPr>
            <w:cnfStyle w:val="001000000000" w:firstRow="0" w:lastRow="0" w:firstColumn="1" w:lastColumn="0" w:oddVBand="0" w:evenVBand="0" w:oddHBand="0" w:evenHBand="0" w:firstRowFirstColumn="0" w:firstRowLastColumn="0" w:lastRowFirstColumn="0" w:lastRowLastColumn="0"/>
            <w:tcW w:w="0" w:type="pct"/>
            <w:hideMark/>
          </w:tcPr>
          <w:p w14:paraId="7AD6B151"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stitucioni përgjegjës</w:t>
            </w:r>
          </w:p>
        </w:tc>
        <w:tc>
          <w:tcPr>
            <w:tcW w:w="0" w:type="pct"/>
          </w:tcPr>
          <w:p w14:paraId="195D60AC"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Universitetet, MASHT</w:t>
            </w:r>
          </w:p>
        </w:tc>
      </w:tr>
      <w:tr w:rsidR="00463FC6" w:rsidRPr="004A64EF" w14:paraId="6D5377F2"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hideMark/>
          </w:tcPr>
          <w:p w14:paraId="28E77D51"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Treguesit e progresit</w:t>
            </w:r>
          </w:p>
        </w:tc>
        <w:tc>
          <w:tcPr>
            <w:tcW w:w="0" w:type="pct"/>
          </w:tcPr>
          <w:p w14:paraId="53BF4F56"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976D33" w14:paraId="5FFD992B" w14:textId="77777777">
        <w:tc>
          <w:tcPr>
            <w:cnfStyle w:val="001000000000" w:firstRow="0" w:lastRow="0" w:firstColumn="1" w:lastColumn="0" w:oddVBand="0" w:evenVBand="0" w:oddHBand="0" w:evenHBand="0" w:firstRowFirstColumn="0" w:firstRowLastColumn="0" w:lastRowFirstColumn="0" w:lastRowLastColumn="0"/>
            <w:tcW w:w="1363" w:type="pct"/>
          </w:tcPr>
          <w:p w14:paraId="362D79B9" w14:textId="23F92CF3" w:rsidR="00463FC6" w:rsidRPr="004A64EF" w:rsidRDefault="00463FC6">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37" w:type="pct"/>
          </w:tcPr>
          <w:p w14:paraId="09A37CF6" w14:textId="77777777" w:rsidR="00463FC6" w:rsidRPr="00976D33"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w:t>
            </w:r>
          </w:p>
        </w:tc>
      </w:tr>
      <w:bookmarkEnd w:id="344"/>
      <w:bookmarkEnd w:id="345"/>
    </w:tbl>
    <w:p w14:paraId="1D16B1E3" w14:textId="2A6888BD" w:rsidR="00463FC6" w:rsidRPr="00976D33" w:rsidRDefault="00463FC6" w:rsidP="006E6E51">
      <w:pPr>
        <w:spacing w:after="0" w:line="240" w:lineRule="auto"/>
      </w:pPr>
    </w:p>
    <w:tbl>
      <w:tblPr>
        <w:tblStyle w:val="GridTable5DarkAccent10"/>
        <w:tblpPr w:leftFromText="141" w:rightFromText="141" w:vertAnchor="text" w:horzAnchor="margin" w:tblpY="225"/>
        <w:tblW w:w="5000" w:type="pct"/>
        <w:tblLook w:val="04A0" w:firstRow="1" w:lastRow="0" w:firstColumn="1" w:lastColumn="0" w:noHBand="0" w:noVBand="1"/>
      </w:tblPr>
      <w:tblGrid>
        <w:gridCol w:w="2607"/>
        <w:gridCol w:w="6957"/>
      </w:tblGrid>
      <w:tr w:rsidR="00463FC6" w:rsidRPr="004A64EF" w14:paraId="4E30AC2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232499E5" w14:textId="35B82A9A" w:rsidR="00463FC6" w:rsidRPr="004A64EF" w:rsidRDefault="00463FC6">
            <w:pPr>
              <w:spacing w:before="20" w:after="20" w:line="240" w:lineRule="auto"/>
              <w:contextualSpacing/>
              <w:rPr>
                <w:rFonts w:eastAsiaTheme="minorHAnsi"/>
                <w:color w:val="FFFFFF" w:themeColor="background1"/>
                <w:sz w:val="18"/>
              </w:rPr>
            </w:pPr>
            <w:r>
              <w:rPr>
                <w:color w:val="FFFFFF" w:themeColor="background1"/>
                <w:sz w:val="18"/>
              </w:rPr>
              <w:t>PM 69: Edukim dhe aftësimi i punëtorëve të kualifikuar në aplikimin e teknologjive të energjisë së qëndrueshme</w:t>
            </w:r>
          </w:p>
        </w:tc>
      </w:tr>
      <w:tr w:rsidR="00463FC6" w:rsidRPr="004A64EF" w14:paraId="7EF59E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3C4A06DA" w14:textId="1E77CFD9" w:rsidR="00463FC6" w:rsidRPr="004A64EF" w:rsidRDefault="00913758" w:rsidP="006E6E51">
            <w:pPr>
              <w:spacing w:after="160" w:line="259" w:lineRule="auto"/>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Kjo PM ombrellë përfshin masa të caktuara për promovimin e edukimit të punëtorëve të kualifikuar për rinovimin e ndërtesave, instalimin e dhe qendrore ngrohjes qendrore, instalimin e paneleve PV dhe pompave termike etj. Kjo masë është e një rëndësie vendimtare, është një mundësi për pothuajse të gjitha masat në dimensionin e efiçiencës së energjisë, veçanërisht ato që kanë të bëjnë me rinovimin e ndërtesave. Për më tepër, përmes qasjeve të shumta të ndërlidhura dhe politikave plotësuese, parashikohet t’i jepet përparësi skemave arsimore gjithëpërfshirëse dhe të adresohet mungesa e aftësive, duke siguruar një fuqi punëtore të larmishme dhe të pajisur mirë për kalimin në energjinë e pastër.</w:t>
            </w:r>
          </w:p>
        </w:tc>
      </w:tr>
      <w:tr w:rsidR="00463FC6" w:rsidRPr="004A64EF" w14:paraId="291B3A14"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2FC03606" w14:textId="77777777" w:rsidR="00463FC6" w:rsidRPr="004A64EF" w:rsidRDefault="00463FC6">
            <w:pPr>
              <w:spacing w:before="20" w:after="20" w:line="240" w:lineRule="auto"/>
              <w:contextualSpacing/>
              <w:jc w:val="left"/>
              <w:rPr>
                <w:color w:val="FFFFFF" w:themeColor="background1"/>
                <w:sz w:val="18"/>
                <w:szCs w:val="18"/>
              </w:rPr>
            </w:pPr>
            <w:r>
              <w:rPr>
                <w:color w:val="FFFFFF" w:themeColor="background1"/>
                <w:sz w:val="18"/>
              </w:rPr>
              <w:t>Sektori/lloji</w:t>
            </w:r>
          </w:p>
        </w:tc>
        <w:tc>
          <w:tcPr>
            <w:tcW w:w="3637" w:type="pct"/>
            <w:hideMark/>
          </w:tcPr>
          <w:p w14:paraId="7BE55C84"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Hulumtues dhe arsimor</w:t>
            </w:r>
          </w:p>
        </w:tc>
      </w:tr>
      <w:tr w:rsidR="00463FC6" w:rsidRPr="004A64EF" w14:paraId="228614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148FCA24"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Statusi i implementimit</w:t>
            </w:r>
          </w:p>
        </w:tc>
        <w:tc>
          <w:tcPr>
            <w:tcW w:w="3637" w:type="pct"/>
          </w:tcPr>
          <w:p w14:paraId="6B4A7562"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463FC6" w:rsidRPr="004A64EF" w14:paraId="3D1DDC0F"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0CC111FD"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Efektet kuantitative</w:t>
            </w:r>
          </w:p>
        </w:tc>
        <w:tc>
          <w:tcPr>
            <w:tcW w:w="3637" w:type="pct"/>
          </w:tcPr>
          <w:p w14:paraId="65DBD240"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a</w:t>
            </w:r>
          </w:p>
        </w:tc>
      </w:tr>
      <w:tr w:rsidR="00463FC6" w:rsidRPr="004A64EF" w14:paraId="350AB4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3D8FFA20"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vestimet</w:t>
            </w:r>
          </w:p>
        </w:tc>
        <w:tc>
          <w:tcPr>
            <w:tcW w:w="3637" w:type="pct"/>
          </w:tcPr>
          <w:p w14:paraId="577B6CD3" w14:textId="1BE0B84B" w:rsidR="00463FC6" w:rsidRPr="004A64EF" w:rsidRDefault="00960303">
            <w:p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0A65E6" w14:paraId="5E5A419A"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76B277D5"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37" w:type="pct"/>
          </w:tcPr>
          <w:p w14:paraId="37AC0C22"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Universitete, MASHT, ME, NVM, instaluesit</w:t>
            </w:r>
          </w:p>
        </w:tc>
      </w:tr>
      <w:tr w:rsidR="00463FC6" w:rsidRPr="004A64EF" w14:paraId="4F5568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47939533"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Treguesit e progresit</w:t>
            </w:r>
          </w:p>
        </w:tc>
        <w:tc>
          <w:tcPr>
            <w:tcW w:w="3637" w:type="pct"/>
          </w:tcPr>
          <w:p w14:paraId="03CFA0B8"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976D33" w14:paraId="28036115" w14:textId="77777777">
        <w:tc>
          <w:tcPr>
            <w:cnfStyle w:val="001000000000" w:firstRow="0" w:lastRow="0" w:firstColumn="1" w:lastColumn="0" w:oddVBand="0" w:evenVBand="0" w:oddHBand="0" w:evenHBand="0" w:firstRowFirstColumn="0" w:firstRowLastColumn="0" w:lastRowFirstColumn="0" w:lastRowLastColumn="0"/>
            <w:tcW w:w="1363" w:type="pct"/>
          </w:tcPr>
          <w:p w14:paraId="1A9685B7" w14:textId="329B1A7F" w:rsidR="00463FC6" w:rsidRPr="004A64EF" w:rsidRDefault="00463FC6">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37" w:type="pct"/>
          </w:tcPr>
          <w:p w14:paraId="1B946C17" w14:textId="6F6DFF1B" w:rsidR="00463FC6" w:rsidRPr="00976D33"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EE</w:t>
            </w:r>
          </w:p>
        </w:tc>
      </w:tr>
    </w:tbl>
    <w:p w14:paraId="17E17B35" w14:textId="4D145566" w:rsidR="00463FC6" w:rsidRPr="00976D33" w:rsidRDefault="00463FC6" w:rsidP="006E6E51">
      <w:pPr>
        <w:spacing w:after="0" w:line="240" w:lineRule="auto"/>
      </w:pPr>
    </w:p>
    <w:tbl>
      <w:tblPr>
        <w:tblStyle w:val="GridTable5DarkAccent10"/>
        <w:tblpPr w:leftFromText="141" w:rightFromText="141" w:vertAnchor="text" w:horzAnchor="margin" w:tblpY="225"/>
        <w:tblW w:w="5000" w:type="pct"/>
        <w:tblLook w:val="04A0" w:firstRow="1" w:lastRow="0" w:firstColumn="1" w:lastColumn="0" w:noHBand="0" w:noVBand="1"/>
      </w:tblPr>
      <w:tblGrid>
        <w:gridCol w:w="2607"/>
        <w:gridCol w:w="6957"/>
      </w:tblGrid>
      <w:tr w:rsidR="00463FC6" w:rsidRPr="004A64EF" w14:paraId="464B44A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147E2482" w14:textId="08AA6A29" w:rsidR="00463FC6" w:rsidRPr="004A64EF" w:rsidRDefault="00463FC6">
            <w:pPr>
              <w:spacing w:before="20" w:after="20" w:line="240" w:lineRule="auto"/>
              <w:contextualSpacing/>
              <w:rPr>
                <w:color w:val="FFFFFF" w:themeColor="background1"/>
                <w:sz w:val="18"/>
              </w:rPr>
            </w:pPr>
            <w:r>
              <w:rPr>
                <w:color w:val="FFFFFF" w:themeColor="background1"/>
                <w:sz w:val="18"/>
              </w:rPr>
              <w:t>PM 70: Krijimi i aleancave industriale për të nxitur inovacionin</w:t>
            </w:r>
          </w:p>
        </w:tc>
      </w:tr>
      <w:tr w:rsidR="00463FC6" w:rsidRPr="004A64EF" w14:paraId="129D91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09581B3" w14:textId="5782E19B" w:rsidR="00463FC6" w:rsidRPr="004A64EF" w:rsidRDefault="00913758">
            <w:pPr>
              <w:spacing w:after="160" w:line="259" w:lineRule="auto"/>
              <w:rPr>
                <w:b w:val="0"/>
                <w:color w:val="FFFFFF" w:themeColor="background1"/>
                <w:sz w:val="18"/>
                <w:szCs w:val="18"/>
              </w:rPr>
            </w:pPr>
            <w:r>
              <w:rPr>
                <w:color w:val="FFFFFF" w:themeColor="background1"/>
                <w:sz w:val="18"/>
              </w:rPr>
              <w:t xml:space="preserve">Përshkrimi i shkurtër dhe objektivi: </w:t>
            </w:r>
            <w:r>
              <w:rPr>
                <w:b w:val="0"/>
                <w:color w:val="FFFFFF" w:themeColor="background1"/>
                <w:sz w:val="18"/>
              </w:rPr>
              <w:t xml:space="preserve">Qeveria e Kosovës do të mbështesë rrjetëzimin e ndërmarrjeve në aleanca të ngjashme industriale. Kjo do të ndihmojë në forcimin e lidhjeve ndërmjet industrive, krijimin e ndërmarrjeve të reja të mbështetura nga ato ekzistuese dhe inovacionin përmes lidhjes me përpjekjet hulumtuese. PKEK gjithashtu do të intensifikojë një bashkëpunim të shëndetshëm ndërmjet universiteteve dhe aleancave industriale. Kjo do të fuqizojë identifikimin e mundësive më të mira të mundshme në modernizimin e industrive drejt dekarbonizimit. Një bashkëpunim i ngushtë ndërmjet organeve të ndryshme qeveritare, universiteteve dhe bizneseve do t’i hapë rrugë transferimit të teknologjisë dhe njohurive për nxitjen e ideve inovative, të cilat nga ana e tyre do të forcojnë konkurrencën kombëtare </w:t>
            </w:r>
            <w:r>
              <w:rPr>
                <w:b w:val="0"/>
                <w:color w:val="FFFFFF" w:themeColor="background1"/>
                <w:sz w:val="18"/>
              </w:rPr>
              <w:lastRenderedPageBreak/>
              <w:t>dhe ndërkombëtare të industrive vendore. Për të siguruar gjithëpërfshirjen dhe barazinë, zbatimi i këtij PM do të udhëhiqet nga katër qasje: qasja e barabartë në mundësi, dizajne gjithëpërfshirëse të iniciativave, shpërndarje e drejtë e burimeve dhe përpjekje të synuara.</w:t>
            </w:r>
          </w:p>
        </w:tc>
      </w:tr>
      <w:tr w:rsidR="00463FC6" w:rsidRPr="004A64EF" w14:paraId="1ABFB137"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41DE4E63" w14:textId="77777777" w:rsidR="00463FC6" w:rsidRPr="004A64EF" w:rsidRDefault="00463FC6">
            <w:pPr>
              <w:spacing w:before="20" w:after="20" w:line="240" w:lineRule="auto"/>
              <w:contextualSpacing/>
              <w:jc w:val="left"/>
              <w:rPr>
                <w:color w:val="FFFFFF" w:themeColor="background1"/>
                <w:sz w:val="18"/>
                <w:szCs w:val="18"/>
              </w:rPr>
            </w:pPr>
            <w:r>
              <w:rPr>
                <w:color w:val="FFFFFF" w:themeColor="background1"/>
                <w:sz w:val="18"/>
              </w:rPr>
              <w:lastRenderedPageBreak/>
              <w:t>Sektori/lloji</w:t>
            </w:r>
          </w:p>
        </w:tc>
        <w:tc>
          <w:tcPr>
            <w:tcW w:w="3637" w:type="pct"/>
            <w:hideMark/>
          </w:tcPr>
          <w:p w14:paraId="08720F40"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Hulumtues dhe inovativ</w:t>
            </w:r>
          </w:p>
        </w:tc>
      </w:tr>
      <w:tr w:rsidR="00463FC6" w:rsidRPr="004A64EF" w14:paraId="19AAEE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46FE4FD7"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Statusi i implementimit</w:t>
            </w:r>
          </w:p>
        </w:tc>
        <w:tc>
          <w:tcPr>
            <w:tcW w:w="3637" w:type="pct"/>
          </w:tcPr>
          <w:p w14:paraId="2549C22D"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Planifikuar</w:t>
            </w:r>
          </w:p>
        </w:tc>
      </w:tr>
      <w:tr w:rsidR="00463FC6" w:rsidRPr="004A64EF" w14:paraId="11CC559E"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4D878AED"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Efektet kuantitative</w:t>
            </w:r>
          </w:p>
        </w:tc>
        <w:tc>
          <w:tcPr>
            <w:tcW w:w="3637" w:type="pct"/>
          </w:tcPr>
          <w:p w14:paraId="63E98CD3"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n/a</w:t>
            </w:r>
          </w:p>
        </w:tc>
      </w:tr>
      <w:tr w:rsidR="00463FC6" w:rsidRPr="004A64EF" w14:paraId="0E8005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66FD5581"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vestimet</w:t>
            </w:r>
          </w:p>
        </w:tc>
        <w:tc>
          <w:tcPr>
            <w:tcW w:w="3637" w:type="pct"/>
          </w:tcPr>
          <w:p w14:paraId="1FC61E2A" w14:textId="77777777" w:rsidR="00463FC6" w:rsidRPr="004A64EF" w:rsidRDefault="00463FC6">
            <w:pPr>
              <w:spacing w:before="20" w:after="20" w:line="240" w:lineRule="auto"/>
              <w:contextualSpacing/>
              <w:jc w:val="left"/>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4A64EF" w14:paraId="711AEADD" w14:textId="77777777">
        <w:tc>
          <w:tcPr>
            <w:cnfStyle w:val="001000000000" w:firstRow="0" w:lastRow="0" w:firstColumn="1" w:lastColumn="0" w:oddVBand="0" w:evenVBand="0" w:oddHBand="0" w:evenHBand="0" w:firstRowFirstColumn="0" w:firstRowLastColumn="0" w:lastRowFirstColumn="0" w:lastRowLastColumn="0"/>
            <w:tcW w:w="1363" w:type="pct"/>
            <w:hideMark/>
          </w:tcPr>
          <w:p w14:paraId="60509A19"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Institucioni përgjegjës</w:t>
            </w:r>
          </w:p>
        </w:tc>
        <w:tc>
          <w:tcPr>
            <w:tcW w:w="3637" w:type="pct"/>
          </w:tcPr>
          <w:p w14:paraId="0F34A141" w14:textId="77777777" w:rsidR="00463FC6" w:rsidRPr="004A64EF"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Industritë, NVM-të, universitetet, ME, Oda Ekonomike e Kosovës (OEK)</w:t>
            </w:r>
          </w:p>
        </w:tc>
      </w:tr>
      <w:tr w:rsidR="00463FC6" w:rsidRPr="004A64EF" w14:paraId="58DC41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hideMark/>
          </w:tcPr>
          <w:p w14:paraId="30B11F97" w14:textId="77777777" w:rsidR="00463FC6" w:rsidRPr="004A64EF" w:rsidRDefault="00463FC6">
            <w:pPr>
              <w:spacing w:before="20" w:after="20" w:line="240" w:lineRule="auto"/>
              <w:contextualSpacing/>
              <w:jc w:val="left"/>
              <w:rPr>
                <w:color w:val="FFFFFF" w:themeColor="background1"/>
                <w:sz w:val="18"/>
              </w:rPr>
            </w:pPr>
            <w:r>
              <w:rPr>
                <w:color w:val="FFFFFF" w:themeColor="background1"/>
                <w:sz w:val="18"/>
              </w:rPr>
              <w:t>Treguesit e progresit</w:t>
            </w:r>
          </w:p>
        </w:tc>
        <w:tc>
          <w:tcPr>
            <w:tcW w:w="3637" w:type="pct"/>
          </w:tcPr>
          <w:p w14:paraId="1615AEB6" w14:textId="77777777" w:rsidR="00463FC6" w:rsidRPr="004A64EF" w:rsidRDefault="00463FC6">
            <w:pPr>
              <w:spacing w:before="20" w:after="20" w:line="240" w:lineRule="auto"/>
              <w:contextualSpacing/>
              <w:cnfStyle w:val="000000100000" w:firstRow="0" w:lastRow="0" w:firstColumn="0" w:lastColumn="0" w:oddVBand="0" w:evenVBand="0" w:oddHBand="1" w:evenHBand="0" w:firstRowFirstColumn="0" w:firstRowLastColumn="0" w:lastRowFirstColumn="0" w:lastRowLastColumn="0"/>
              <w:rPr>
                <w:sz w:val="18"/>
              </w:rPr>
            </w:pPr>
            <w:r>
              <w:rPr>
                <w:sz w:val="18"/>
              </w:rPr>
              <w:t>n/a</w:t>
            </w:r>
          </w:p>
        </w:tc>
      </w:tr>
      <w:tr w:rsidR="00463FC6" w:rsidRPr="00976D33" w14:paraId="78FE8937" w14:textId="77777777">
        <w:tc>
          <w:tcPr>
            <w:cnfStyle w:val="001000000000" w:firstRow="0" w:lastRow="0" w:firstColumn="1" w:lastColumn="0" w:oddVBand="0" w:evenVBand="0" w:oddHBand="0" w:evenHBand="0" w:firstRowFirstColumn="0" w:firstRowLastColumn="0" w:lastRowFirstColumn="0" w:lastRowLastColumn="0"/>
            <w:tcW w:w="1363" w:type="pct"/>
          </w:tcPr>
          <w:p w14:paraId="14BE2D81" w14:textId="55996A51" w:rsidR="00463FC6" w:rsidRPr="004A64EF" w:rsidRDefault="00463FC6">
            <w:pPr>
              <w:spacing w:before="20" w:after="20" w:line="240" w:lineRule="auto"/>
              <w:contextualSpacing/>
              <w:jc w:val="left"/>
              <w:rPr>
                <w:color w:val="FFFFFF" w:themeColor="background1"/>
                <w:sz w:val="18"/>
              </w:rPr>
            </w:pPr>
            <w:r>
              <w:rPr>
                <w:color w:val="FFFFFF" w:themeColor="background1"/>
                <w:sz w:val="18"/>
              </w:rPr>
              <w:t>Lidhja me dimension</w:t>
            </w:r>
            <w:r w:rsidR="0037748E">
              <w:rPr>
                <w:color w:val="FFFFFF" w:themeColor="background1"/>
                <w:sz w:val="18"/>
              </w:rPr>
              <w:t>et e tjera</w:t>
            </w:r>
          </w:p>
        </w:tc>
        <w:tc>
          <w:tcPr>
            <w:tcW w:w="3637" w:type="pct"/>
          </w:tcPr>
          <w:p w14:paraId="5EE45786" w14:textId="77777777" w:rsidR="00463FC6" w:rsidRPr="00976D33" w:rsidRDefault="00463FC6">
            <w:pPr>
              <w:spacing w:before="20" w:after="20" w:line="240" w:lineRule="auto"/>
              <w:contextualSpacing/>
              <w:cnfStyle w:val="000000000000" w:firstRow="0" w:lastRow="0" w:firstColumn="0" w:lastColumn="0" w:oddVBand="0" w:evenVBand="0" w:oddHBand="0" w:evenHBand="0" w:firstRowFirstColumn="0" w:firstRowLastColumn="0" w:lastRowFirstColumn="0" w:lastRowLastColumn="0"/>
              <w:rPr>
                <w:sz w:val="18"/>
              </w:rPr>
            </w:pPr>
            <w:r>
              <w:rPr>
                <w:sz w:val="18"/>
              </w:rPr>
              <w:t>Dekarbonizimi, EE</w:t>
            </w:r>
          </w:p>
        </w:tc>
      </w:tr>
    </w:tbl>
    <w:p w14:paraId="16095222" w14:textId="681E3FE1" w:rsidR="00463FC6" w:rsidRPr="00976D33" w:rsidRDefault="002D4126" w:rsidP="00463FC6">
      <w:pPr>
        <w:pStyle w:val="Heading3"/>
      </w:pPr>
      <w:bookmarkStart w:id="346" w:name="_Toc182302308"/>
      <w:r>
        <w:t>Bashkëpunimi me palët e tjera kontraktuese dhe/ose shtetet anëtare të Bashkimit Evropian në këtë fushë</w:t>
      </w:r>
      <w:bookmarkEnd w:id="346"/>
      <w:r>
        <w:t xml:space="preserve"> </w:t>
      </w:r>
    </w:p>
    <w:p w14:paraId="2ADBD0BA" w14:textId="0B732EFA" w:rsidR="00463FC6" w:rsidRPr="00976D33" w:rsidRDefault="00463FC6" w:rsidP="00463FC6">
      <w:pPr>
        <w:rPr>
          <w:rFonts w:cstheme="minorHAnsi"/>
        </w:rPr>
      </w:pPr>
      <w:r>
        <w:t>Nuk ka barriera gjuhësore me universitetet dhe institutet hulumtuese nga Shqipëria dhe Maqedonia e Veriut, gjë që e bën shumë të lehtë çdo formë bashkëpunimi. Kosova do të iniciojë projekte të përbashkëta për të shfrytëzuar këtë potencial për të ulur kostot e politikave klimatike dhe energjetike. Kosova inkurajohet shumë të zhvillojë PKEK-në së bashku me Shqipërinë dhe Maqedoninë e Veriut, ku universitetet e tri vendeve me palët qeveritare dhe industriale të interesit së bashku kryejnë studime hulumtuese në eksplorimin e zgjidhjeve inovative në lidhje me çështjet e energjisë dhe klimës lokale dhe rajonale.</w:t>
      </w:r>
    </w:p>
    <w:p w14:paraId="706485E9" w14:textId="64DF5149" w:rsidR="00463FC6" w:rsidRPr="00976D33" w:rsidRDefault="00463FC6" w:rsidP="00463FC6">
      <w:r>
        <w:t>Përveç kësaj, ekziston një potencial i madh për të zhvilluar programe të përbashkëta universitare baçelor, master dhe doktoraturë në lidhje me çështjet e energjisë dhe mjedisit. Kosova është shumë e interesuar dhe e motivuar që t’i prezantojë këto iniciativa rajonale para autoriteteve nga Shqipëria dhe Maqedonia. Kjo i ndihmon të gjitha vendet pjesëmarrëse të ndajnë kostot e zhvillimit të këtyre programeve të përbashkëta.</w:t>
      </w:r>
    </w:p>
    <w:p w14:paraId="5B72345A" w14:textId="6774B05C" w:rsidR="00463FC6" w:rsidRPr="00976D33" w:rsidRDefault="006E0618" w:rsidP="00463FC6">
      <w:pPr>
        <w:pStyle w:val="Heading3"/>
      </w:pPr>
      <w:bookmarkStart w:id="347" w:name="_Toc182302309"/>
      <w:r>
        <w:t>Masat financuese në këtë fushë</w:t>
      </w:r>
      <w:bookmarkEnd w:id="347"/>
    </w:p>
    <w:p w14:paraId="0C360AC3" w14:textId="4122E47C" w:rsidR="00463FC6" w:rsidRPr="00976D33" w:rsidRDefault="00463FC6" w:rsidP="00463FC6">
      <w:r>
        <w:t>Do të krijohet një skemë e mbështetjes së inovacionit për të rritur stimujt e investimeve të NVM-ve në hulumtime dhe zhvillim shkencor. Kjo skemë është planifikuar të jetë pjesë e Fondit për Punësim dhe Zhvillim. Përveç kësaj, Kosova do të vendosë edhe lirime tatimore për blerjen e teknologjisë së re dhe do të inkurajojë lidhjen me institucionet hulumtuese jashtë vendit. PM-të e tjera nga ky sektor mund të mbështeten plotësisht ose pjesërisht përmes Horizon Europe, marrëveshjeve bilaterale të bashkëpunimit hulumtues, IPA III (prioritetet tematike: “Agjenda e gjelbër dhe lidhja e qëndrueshme” dhe “Konkurrueshmëria dhe rritja gjithëpërfshirëse”), Fondi i Investimeve të BB-së (Nisma kryesore 4 – Energjia e ripërtëritshme, Nisma kryesore 5 – Tranzicioni nga thëngjilli, Nisma kryesore 6 – Vala e rinovimit, si dhe Nisma kryesore 9 – Investimi në konkurrencën e sektori privat), programi gjerman EUKI, dhe të tjerë.</w:t>
      </w:r>
    </w:p>
    <w:p w14:paraId="25B55962" w14:textId="77777777" w:rsidR="00463FC6" w:rsidRPr="00976D33" w:rsidRDefault="00463FC6" w:rsidP="00463FC6"/>
    <w:p w14:paraId="6B5C36F5" w14:textId="77777777" w:rsidR="00463FC6" w:rsidRPr="00976D33" w:rsidRDefault="00463FC6" w:rsidP="00463FC6"/>
    <w:p w14:paraId="468AE7E9" w14:textId="77777777" w:rsidR="00FD3BFB" w:rsidRPr="00976D33" w:rsidRDefault="00FD3BFB" w:rsidP="00DF027C">
      <w:pPr>
        <w:sectPr w:rsidR="00FD3BFB" w:rsidRPr="00976D33" w:rsidSect="007E6A8A">
          <w:headerReference w:type="default" r:id="rId62"/>
          <w:footerReference w:type="default" r:id="rId63"/>
          <w:footnotePr>
            <w:numRestart w:val="eachSect"/>
          </w:footnotePr>
          <w:type w:val="continuous"/>
          <w:pgSz w:w="11906" w:h="16838" w:code="9"/>
          <w:pgMar w:top="1469" w:right="1022" w:bottom="1138" w:left="1310" w:header="0" w:footer="288" w:gutter="0"/>
          <w:cols w:space="720"/>
          <w:docGrid w:linePitch="382"/>
        </w:sectPr>
      </w:pPr>
    </w:p>
    <w:p w14:paraId="59EFC01E" w14:textId="77777777" w:rsidR="00FD3BFB" w:rsidRPr="00976D33" w:rsidRDefault="00FD3BFB" w:rsidP="009B74DF">
      <w:pPr>
        <w:pStyle w:val="Heading1"/>
        <w:rPr>
          <w:sz w:val="40"/>
          <w:szCs w:val="22"/>
        </w:rPr>
      </w:pPr>
      <w:bookmarkStart w:id="348" w:name="_Toc182302310"/>
      <w:r>
        <w:rPr>
          <w:sz w:val="40"/>
        </w:rPr>
        <w:lastRenderedPageBreak/>
        <w:t>SITUATA AKTUALE DHE PROJEKSIONET ME POLITIKAT DHE MASAT EKZISTUESE</w:t>
      </w:r>
      <w:bookmarkEnd w:id="348"/>
      <w:r>
        <w:rPr>
          <w:sz w:val="40"/>
        </w:rPr>
        <w:t xml:space="preserve"> </w:t>
      </w:r>
    </w:p>
    <w:p w14:paraId="5DAA1D02" w14:textId="77777777" w:rsidR="00FD3BFB" w:rsidRPr="00976D33" w:rsidRDefault="00FD3BFB" w:rsidP="009B74DF">
      <w:pPr>
        <w:pStyle w:val="Heading2"/>
      </w:pPr>
      <w:bookmarkStart w:id="349" w:name="_Toc182302311"/>
      <w:r>
        <w:t>Evoluimi i parashikuar i faktorëve kryesorë ekzogjenë që ndikojnë në sistemin energjetik dhe zhvillimet e emetimeve të GS-ve</w:t>
      </w:r>
      <w:bookmarkEnd w:id="349"/>
      <w:r>
        <w:t xml:space="preserve"> </w:t>
      </w:r>
    </w:p>
    <w:p w14:paraId="6227B4F5" w14:textId="666B2E0E" w:rsidR="00FD3BFB" w:rsidRPr="00976D33" w:rsidRDefault="00FD3BFB" w:rsidP="00FD3BFB">
      <w:r>
        <w:t>Puna dhe analiza e modelimit mbështetet nga të dhënat më të rëndësishme për të projektuar zhvillimet e ardhshme të sistemit energjetik, si dhe emetimet dhe rezervuarët e GS-ve. Seksionet e mëposhtme paraqesin treguesit kryesorë të të dhënave dhe supozimet e përdorura.</w:t>
      </w:r>
    </w:p>
    <w:p w14:paraId="7778F86D" w14:textId="77777777" w:rsidR="00AD0B60" w:rsidRPr="00976D33" w:rsidRDefault="00AD0B60" w:rsidP="00AF7BBF">
      <w:pPr>
        <w:pStyle w:val="Heading3"/>
        <w:numPr>
          <w:ilvl w:val="0"/>
          <w:numId w:val="111"/>
        </w:numPr>
      </w:pPr>
      <w:bookmarkStart w:id="350" w:name="_Toc182302312"/>
      <w:r>
        <w:t>Projeksionet makroekonomike (BPV dhe rritja e popullsisë)</w:t>
      </w:r>
      <w:bookmarkEnd w:id="350"/>
    </w:p>
    <w:p w14:paraId="76DF7105" w14:textId="321C8AF8" w:rsidR="00AD0B60" w:rsidRPr="00976D33" w:rsidRDefault="00AD0B60" w:rsidP="00AD0B60">
      <w:r>
        <w:t>Drejtuesit makroekonomikë që mbështesin analizën dhe modelimin janë marrë nga projeksionet dhe vlerësimet më të përditësuara. Bruto Produkti Vendor (BPV) real është një nga treguesit më të rëndësishëm, duke pasur parasysh lidhjen e fortë ndërmjet BPV-së dhe kërkesës për energji të dobishme ose nevojave për energji si nevojat për ngrohje, ftohje, gatim etj. Të dhënat e përdorura janë marrë nga Perspektiva Ekonomike Botërore e fundit e Fondit Monetar Ndërkombëtar nga prilli i vitit 2023, që përfshijnë të dhënat historike dhe projeksionet, duke përfshirë normat e pritshme të rritjes reale deri në vitin 2028 dhe normat e rritjes konstante të supozuara më pas.</w:t>
      </w:r>
      <w:r w:rsidRPr="00976D33">
        <w:rPr>
          <w:rStyle w:val="FootnoteReference"/>
        </w:rPr>
        <w:footnoteReference w:id="22"/>
      </w:r>
      <w:r>
        <w:t xml:space="preserve"> Të gjitha të dhënat janë të shprehura në terma realë me bazën në euro 2016.</w:t>
      </w:r>
      <w:r w:rsidRPr="00976D33">
        <w:rPr>
          <w:rStyle w:val="FootnoteReference"/>
        </w:rPr>
        <w:footnoteReference w:id="23"/>
      </w:r>
      <w:r>
        <w:t xml:space="preserve"> Në vitin 2021, BPV i Kosovës arriti në 7.2 miliardë euro me normë reale të rritjes prej 10.7% që rrjedh nga rimëkëmbja e mprehtë pas rënieve në vitin 2020 të shkaktuara nga pandemia globale COVID-19. Rritja e parashikuar e BPV-së real pas vitit 2023 mbetet mbi 3.5% çdo vit deri në vitin 2028 dhe parashikohet të rritet me një normë të qëndrueshme prej 3.5% çdo vit deri në vitin 2040. Pritja e rritjes së vazhdueshme nënkupton që deri në vitin 2030, BPV i Kosovës të jetë mbi 36% më e lartë se në vitin 2021, duke arritur mbi 9.8 miliardë euro. Supozimi i rritjes deri në vitin 2040 është një rritje e vazhdueshme e BPV-së real prej 3.5% në vit, duke çuar në një BPV prej 13.83 miliardë euro deri në vitin 2040 (</w:t>
      </w:r>
      <w:r w:rsidRPr="00976D33">
        <w:fldChar w:fldCharType="begin"/>
      </w:r>
      <w:r w:rsidRPr="00976D33">
        <w:instrText xml:space="preserve"> REF _Ref138077496 \h </w:instrText>
      </w:r>
      <w:r w:rsidR="004A7007" w:rsidRPr="00976D33">
        <w:instrText xml:space="preserve"> \* MERGEFORMAT </w:instrText>
      </w:r>
      <w:r w:rsidRPr="00976D33">
        <w:fldChar w:fldCharType="separate"/>
      </w:r>
      <w:r w:rsidR="003B7FFA">
        <w:t>Figura 24</w:t>
      </w:r>
      <w:r w:rsidRPr="00976D33">
        <w:fldChar w:fldCharType="end"/>
      </w:r>
      <w:r>
        <w:t>).</w:t>
      </w:r>
    </w:p>
    <w:p w14:paraId="74FFD4A9" w14:textId="084BEDA5" w:rsidR="00AD0B60" w:rsidRPr="00976D33" w:rsidRDefault="00AD0B60" w:rsidP="00AD0B60">
      <w:pPr>
        <w:pStyle w:val="Caption"/>
      </w:pPr>
      <w:bookmarkStart w:id="351" w:name="_Ref138077496"/>
      <w:bookmarkStart w:id="352" w:name="_Toc181867227"/>
      <w:r>
        <w:t xml:space="preserve">Figura </w:t>
      </w:r>
      <w:r w:rsidRPr="00976D33">
        <w:fldChar w:fldCharType="begin"/>
      </w:r>
      <w:r w:rsidRPr="00976D33">
        <w:instrText>SEQ Figure \* ARABIC</w:instrText>
      </w:r>
      <w:r w:rsidRPr="00976D33">
        <w:fldChar w:fldCharType="separate"/>
      </w:r>
      <w:r w:rsidR="003B7FFA">
        <w:rPr>
          <w:noProof/>
        </w:rPr>
        <w:t>24</w:t>
      </w:r>
      <w:r w:rsidRPr="00976D33">
        <w:fldChar w:fldCharType="end"/>
      </w:r>
      <w:bookmarkEnd w:id="351"/>
      <w:r>
        <w:t>. BPV real dhe rritja reale e BPV-së 2012-2030</w:t>
      </w:r>
      <w:bookmarkEnd w:id="352"/>
      <w:r>
        <w:t xml:space="preserve"> </w:t>
      </w:r>
    </w:p>
    <w:p w14:paraId="158E3D60" w14:textId="2999793B" w:rsidR="00AD0B60" w:rsidRPr="00976D33" w:rsidRDefault="00AD0B60" w:rsidP="006E6E51">
      <w:pPr>
        <w:spacing w:after="0"/>
        <w:jc w:val="left"/>
      </w:pPr>
      <w:r>
        <w:rPr>
          <w:noProof/>
          <w:lang w:val="en-US"/>
        </w:rPr>
        <w:drawing>
          <wp:inline distT="0" distB="0" distL="0" distR="0" wp14:anchorId="5E726255" wp14:editId="5B725FD1">
            <wp:extent cx="5165403" cy="2381459"/>
            <wp:effectExtent l="0" t="0" r="0" b="0"/>
            <wp:docPr id="608406041" name="Grafik 608406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182488" cy="2389336"/>
                    </a:xfrm>
                    <a:prstGeom prst="rect">
                      <a:avLst/>
                    </a:prstGeom>
                    <a:noFill/>
                    <a:ln>
                      <a:noFill/>
                    </a:ln>
                  </pic:spPr>
                </pic:pic>
              </a:graphicData>
            </a:graphic>
          </wp:inline>
        </w:drawing>
      </w:r>
    </w:p>
    <w:p w14:paraId="0CD54799" w14:textId="77777777" w:rsidR="00AD0B60" w:rsidRPr="00976D33" w:rsidRDefault="00AD0B60" w:rsidP="00AD0B60">
      <w:pPr>
        <w:rPr>
          <w:i/>
          <w:sz w:val="16"/>
          <w:szCs w:val="16"/>
        </w:rPr>
      </w:pPr>
      <w:r>
        <w:rPr>
          <w:i/>
          <w:sz w:val="16"/>
        </w:rPr>
        <w:t>Burimi: FMN, Perspektiva Ekonomike Botërore, prill 2023, llogaritjet vetanake</w:t>
      </w:r>
    </w:p>
    <w:p w14:paraId="6D286324" w14:textId="72218B07" w:rsidR="00AD0B60" w:rsidRPr="00976D33" w:rsidRDefault="00AD0B60" w:rsidP="00AD0B60">
      <w:r>
        <w:t xml:space="preserve">Popullsia është thelbësore pasi ushtron ndikim të rëndësishëm në shkallën e konsumit të energjisë. Analiza dhe modelimi marrin në konsideratë jo vetëm madhësinë totale të popullsisë, por edhe banorët për ekonomi familjare dhe në bazë të këtyre dy variablave llogaritet numri i ekonomive familjare. Në vitin 2021, Kosova </w:t>
      </w:r>
      <w:r>
        <w:lastRenderedPageBreak/>
        <w:t>kishte 1.81 milionë banorë (</w:t>
      </w:r>
      <w:r w:rsidRPr="00976D33">
        <w:fldChar w:fldCharType="begin"/>
      </w:r>
      <w:r w:rsidRPr="00976D33">
        <w:instrText xml:space="preserve"> REF _Ref138077470 \h  \* MERGEFORMAT </w:instrText>
      </w:r>
      <w:r w:rsidRPr="00976D33">
        <w:fldChar w:fldCharType="separate"/>
      </w:r>
      <w:r w:rsidR="003B7FFA">
        <w:t>Figura 25</w:t>
      </w:r>
      <w:r w:rsidRPr="00976D33">
        <w:fldChar w:fldCharType="end"/>
      </w:r>
      <w:r>
        <w:t xml:space="preserve">) në afërsisht 373,000 ekonomi familjare – një normë mesatare prej 4.85 banorë për ekonomi familjare. Të dhënat e marra nga Agjencia e Statistikave të Kosovës </w:t>
      </w:r>
      <w:r>
        <w:rPr>
          <w:i/>
        </w:rPr>
        <w:t>“Parashikimi i Popullsisë së Kosovës”</w:t>
      </w:r>
      <w:r>
        <w:t xml:space="preserve"> u përdor, duke përzgjedhur projeksionin e variantit të mesëm, i cili parashikon një rritje prej 0,66% mes viteve 2021 dhe 2030, me një popullsi prej 1,82 milion deri në vitin 2030.</w:t>
      </w:r>
      <w:r w:rsidRPr="00976D33">
        <w:rPr>
          <w:rStyle w:val="FootnoteReference"/>
        </w:rPr>
        <w:footnoteReference w:id="24"/>
      </w:r>
      <w:r>
        <w:t xml:space="preserve"> Ndërmjet viteve 2030 dhe 2040, një normë e përbërë e rritjes vjetore prej 0.074% është përdorur në modelim, duke reflektuar qëndrueshmëri relative të madhësisë së parashikuar të popullsisë së Kosovës, duke çuar në një numër të përgjithshëm të popullsisë prej mbi 1.83 milionë banorë deri në vitin 2040.</w:t>
      </w:r>
    </w:p>
    <w:p w14:paraId="41703C83" w14:textId="26F095C0" w:rsidR="00AD0B60" w:rsidRPr="00976D33" w:rsidRDefault="00AD0B60" w:rsidP="00AD0B60">
      <w:pPr>
        <w:pStyle w:val="Caption"/>
      </w:pPr>
      <w:bookmarkStart w:id="353" w:name="_Ref138077470"/>
      <w:bookmarkStart w:id="354" w:name="_Toc181867228"/>
      <w:r>
        <w:t xml:space="preserve">Figura </w:t>
      </w:r>
      <w:r w:rsidRPr="00976D33">
        <w:fldChar w:fldCharType="begin"/>
      </w:r>
      <w:r w:rsidRPr="00976D33">
        <w:instrText>SEQ Figure \* ARABIC</w:instrText>
      </w:r>
      <w:r w:rsidRPr="00976D33">
        <w:fldChar w:fldCharType="separate"/>
      </w:r>
      <w:r w:rsidR="003B7FFA">
        <w:rPr>
          <w:noProof/>
        </w:rPr>
        <w:t>25</w:t>
      </w:r>
      <w:r w:rsidRPr="00976D33">
        <w:fldChar w:fldCharType="end"/>
      </w:r>
      <w:bookmarkEnd w:id="353"/>
      <w:r>
        <w:t>. Popullsia 2017-2030</w:t>
      </w:r>
      <w:bookmarkEnd w:id="354"/>
      <w:r>
        <w:t xml:space="preserve"> </w:t>
      </w:r>
    </w:p>
    <w:p w14:paraId="09CE3EBE" w14:textId="77777777" w:rsidR="00AD0B60" w:rsidRPr="00976D33" w:rsidRDefault="00AD0B60" w:rsidP="00AD0B60">
      <w:r>
        <w:rPr>
          <w:noProof/>
          <w:lang w:val="en-US"/>
        </w:rPr>
        <w:drawing>
          <wp:inline distT="0" distB="0" distL="0" distR="0" wp14:anchorId="77BE5610" wp14:editId="061A1704">
            <wp:extent cx="5546690" cy="2167345"/>
            <wp:effectExtent l="0" t="0" r="0" b="0"/>
            <wp:docPr id="118961333" name="Grafik 11896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61269" cy="2173042"/>
                    </a:xfrm>
                    <a:prstGeom prst="rect">
                      <a:avLst/>
                    </a:prstGeom>
                    <a:noFill/>
                    <a:ln>
                      <a:noFill/>
                    </a:ln>
                  </pic:spPr>
                </pic:pic>
              </a:graphicData>
            </a:graphic>
          </wp:inline>
        </w:drawing>
      </w:r>
    </w:p>
    <w:p w14:paraId="4849A7A2" w14:textId="77777777" w:rsidR="00AD0B60" w:rsidRPr="00976D33" w:rsidRDefault="00AD0B60" w:rsidP="00AD0B60">
      <w:pPr>
        <w:rPr>
          <w:i/>
          <w:sz w:val="16"/>
          <w:szCs w:val="16"/>
        </w:rPr>
      </w:pPr>
      <w:r>
        <w:rPr>
          <w:i/>
          <w:sz w:val="16"/>
        </w:rPr>
        <w:t>Burimi: Parashikimi i Popullsisë së Kosovës, llogaritjet vetanake</w:t>
      </w:r>
    </w:p>
    <w:p w14:paraId="4CB0DCEC" w14:textId="26580A59" w:rsidR="00AD0B60" w:rsidRPr="00976D33" w:rsidRDefault="00AD0B60" w:rsidP="00AD0B60">
      <w:r>
        <w:t>Njëkohësisht, numri i ekonomive familjare në Kosovë pritet të rritet, duke rezultuar në një numër më të ulët të banorëve për ekonomi familjare. Deri në vitin 2030, pritet të ketë mbi 448,000 ekonomi familjare me një normë mesatare prej 4.06 banorë për ekonomi familjare. Kjo tregon një rritje prej 20,2% të numrit të ekonomive familjare, ndërsa numri i banorëve për ekonomi familjare zvogëlohet për rreth 16,3%. Ky trend vazhdon më pas deri në vitin 2040, me numrin e pritshëm të ekonomive familjare që qëndron në mbi 498,000 me një normë mesatare të banorëve prej 3.7 për familje deri në vitin 2040 (</w:t>
      </w:r>
      <w:r w:rsidRPr="00976D33">
        <w:fldChar w:fldCharType="begin"/>
      </w:r>
      <w:r w:rsidRPr="00976D33">
        <w:instrText xml:space="preserve"> REF _Ref138125657 \h </w:instrText>
      </w:r>
      <w:r w:rsidR="004A7007" w:rsidRPr="00976D33">
        <w:instrText xml:space="preserve"> \* MERGEFORMAT </w:instrText>
      </w:r>
      <w:r w:rsidRPr="00976D33">
        <w:fldChar w:fldCharType="separate"/>
      </w:r>
      <w:r w:rsidR="003B7FFA">
        <w:t>Figura 26</w:t>
      </w:r>
      <w:r w:rsidRPr="00976D33">
        <w:fldChar w:fldCharType="end"/>
      </w:r>
      <w:r>
        <w:t>).</w:t>
      </w:r>
    </w:p>
    <w:p w14:paraId="3818393A" w14:textId="126815CA" w:rsidR="00AD0B60" w:rsidRPr="00976D33" w:rsidRDefault="00AD0B60" w:rsidP="00AD0B60">
      <w:pPr>
        <w:pStyle w:val="Caption"/>
      </w:pPr>
      <w:bookmarkStart w:id="355" w:name="_Ref138125657"/>
      <w:bookmarkStart w:id="356" w:name="_Toc181867229"/>
      <w:r>
        <w:t xml:space="preserve">Figura </w:t>
      </w:r>
      <w:r w:rsidRPr="00976D33">
        <w:fldChar w:fldCharType="begin"/>
      </w:r>
      <w:r w:rsidRPr="00976D33">
        <w:instrText>SEQ Figure \* ARABIC</w:instrText>
      </w:r>
      <w:r w:rsidRPr="00976D33">
        <w:fldChar w:fldCharType="separate"/>
      </w:r>
      <w:r w:rsidR="003B7FFA">
        <w:rPr>
          <w:noProof/>
        </w:rPr>
        <w:t>26</w:t>
      </w:r>
      <w:r w:rsidRPr="00976D33">
        <w:fldChar w:fldCharType="end"/>
      </w:r>
      <w:bookmarkEnd w:id="355"/>
      <w:r>
        <w:t>. Numri i ekonomive familjare dhe banorëve për ekonomi familjare 2017-2030</w:t>
      </w:r>
      <w:bookmarkEnd w:id="356"/>
      <w:r>
        <w:t xml:space="preserve"> </w:t>
      </w:r>
    </w:p>
    <w:p w14:paraId="1A368CB2" w14:textId="591FFB5B" w:rsidR="00AD0B60" w:rsidRPr="00976D33" w:rsidRDefault="00AD0B60" w:rsidP="00AD0B60">
      <w:r>
        <w:rPr>
          <w:noProof/>
          <w:lang w:val="en-US"/>
        </w:rPr>
        <w:drawing>
          <wp:inline distT="0" distB="0" distL="0" distR="0" wp14:anchorId="0412765E" wp14:editId="3FFDA4B8">
            <wp:extent cx="5981238" cy="2150347"/>
            <wp:effectExtent l="0" t="0" r="0" b="0"/>
            <wp:docPr id="1179329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99732" cy="2156996"/>
                    </a:xfrm>
                    <a:prstGeom prst="rect">
                      <a:avLst/>
                    </a:prstGeom>
                    <a:noFill/>
                    <a:ln>
                      <a:noFill/>
                    </a:ln>
                  </pic:spPr>
                </pic:pic>
              </a:graphicData>
            </a:graphic>
          </wp:inline>
        </w:drawing>
      </w:r>
    </w:p>
    <w:p w14:paraId="39C05012" w14:textId="77777777" w:rsidR="00AD0B60" w:rsidRPr="00976D33" w:rsidRDefault="00AD0B60" w:rsidP="00AD0B60">
      <w:pPr>
        <w:spacing w:before="0"/>
        <w:rPr>
          <w:i/>
          <w:sz w:val="16"/>
          <w:szCs w:val="16"/>
        </w:rPr>
      </w:pPr>
      <w:r>
        <w:rPr>
          <w:i/>
          <w:sz w:val="16"/>
        </w:rPr>
        <w:t>Burimi: Agjencia e Statistikave të Kosovës, Parashikimi i Popullsisë së Kosovës, llogaritjet vetanake</w:t>
      </w:r>
    </w:p>
    <w:p w14:paraId="21CCA05A" w14:textId="77777777" w:rsidR="00AD0B60" w:rsidRPr="00976D33" w:rsidRDefault="00AD0B60" w:rsidP="00925441">
      <w:pPr>
        <w:pStyle w:val="Heading3"/>
      </w:pPr>
      <w:bookmarkStart w:id="357" w:name="_Toc182302313"/>
      <w:r>
        <w:t>Ndryshimet sektoriale pritet të ndikojnë në sistemin energjetik dhe emetimet e GS-ve</w:t>
      </w:r>
      <w:bookmarkEnd w:id="357"/>
      <w:r>
        <w:t xml:space="preserve"> </w:t>
      </w:r>
    </w:p>
    <w:p w14:paraId="4230600E" w14:textId="3B68CE99" w:rsidR="00AD0B60" w:rsidRPr="00976D33" w:rsidRDefault="00AD0B60" w:rsidP="00AD0B60">
      <w:r>
        <w:t>Përveç zhvillimeve makroekonomike dhe ndryshimeve në strukturën e popullsisë, ndryshim</w:t>
      </w:r>
      <w:r w:rsidR="0037748E">
        <w:t>et e tjera</w:t>
      </w:r>
      <w:r>
        <w:t xml:space="preserve"> strukturore ndikojnë në sistemin energjetik dhe emetimet në nivel sektorial. Efektet më të rëndësishme janë paraqitur më poshtë sipas sektorëve. </w:t>
      </w:r>
    </w:p>
    <w:p w14:paraId="54E1DE3D" w14:textId="77777777" w:rsidR="00AD0B60" w:rsidRPr="00976D33" w:rsidRDefault="00AD0B60" w:rsidP="00AD0B60">
      <w:pPr>
        <w:pStyle w:val="Heading3"/>
        <w:numPr>
          <w:ilvl w:val="0"/>
          <w:numId w:val="0"/>
        </w:numPr>
        <w:ind w:left="720" w:hanging="720"/>
        <w:rPr>
          <w:b/>
          <w:bCs/>
          <w:i/>
          <w:iCs/>
          <w:szCs w:val="22"/>
        </w:rPr>
      </w:pPr>
      <w:bookmarkStart w:id="358" w:name="_Toc182302314"/>
      <w:r>
        <w:rPr>
          <w:b/>
          <w:i/>
        </w:rPr>
        <w:lastRenderedPageBreak/>
        <w:t>Sektori rezidencial</w:t>
      </w:r>
      <w:bookmarkEnd w:id="358"/>
    </w:p>
    <w:p w14:paraId="7817AC3D" w14:textId="42B32BCA" w:rsidR="00AD0B60" w:rsidRPr="00976D33" w:rsidRDefault="00AD0B60" w:rsidP="00AD0B60">
      <w:r>
        <w:t>Sektori rezidencial është konsumatori më i madh i energjisë, si dhe i energjisë elektrike në Kosovë. Sipas Eurostat (2021), ky sektor ishte përgjegjës për 57.6% të konsumit total të energjisë elektrike në vitin 2021.</w:t>
      </w:r>
      <w:r w:rsidRPr="00976D33">
        <w:rPr>
          <w:rStyle w:val="FootnoteReference"/>
          <w:lang w:eastAsia="ja-JP"/>
        </w:rPr>
        <w:footnoteReference w:id="25"/>
      </w:r>
      <w:r>
        <w:t xml:space="preserve"> </w:t>
      </w:r>
    </w:p>
    <w:p w14:paraId="52B9D0D9" w14:textId="13D61EAF" w:rsidR="00AD0B60" w:rsidRPr="00976D33" w:rsidRDefault="00AD0B60" w:rsidP="00AD0B60">
      <w:r>
        <w:t>Në skenarin WEM, pjesëmarrja e energjisë elektrike në konsumin e energjisë në sektorin rezidencial parashikohet të rritet për 10 pikë përqindje (nga 44% në 54%) gjatë periudhës 2021-2040 (</w:t>
      </w:r>
      <w:r w:rsidRPr="00976D33">
        <w:fldChar w:fldCharType="begin"/>
      </w:r>
      <w:r w:rsidRPr="00976D33">
        <w:instrText xml:space="preserve"> REF _Ref138125770 \h </w:instrText>
      </w:r>
      <w:r w:rsidR="004A7007" w:rsidRPr="00976D33">
        <w:instrText xml:space="preserve"> \* MERGEFORMAT </w:instrText>
      </w:r>
      <w:r w:rsidRPr="00976D33">
        <w:fldChar w:fldCharType="separate"/>
      </w:r>
      <w:r w:rsidR="003B7FFA">
        <w:t>Figura 27</w:t>
      </w:r>
      <w:r w:rsidRPr="00976D33">
        <w:fldChar w:fldCharType="end"/>
      </w:r>
      <w:r>
        <w:t>). Ky trend mund t’i atribuohet urbanizimit në rritje të ekonomive familjare: Rënia e numrit të ekonomive familjare rurale do të zvogëlojë gradualisht konsumin total të biomasës për ngrohjen e ambienteve, duke u zëvendësuar kryesisht me energji elektrike.</w:t>
      </w:r>
      <w:r w:rsidRPr="00976D33">
        <w:rPr>
          <w:rStyle w:val="FootnoteReference"/>
          <w:lang w:eastAsia="ja-JP"/>
        </w:rPr>
        <w:footnoteReference w:id="26"/>
      </w:r>
      <w:r>
        <w:t xml:space="preserve"> Përveç kësaj, zgjerimi i sistemeve të ngrohjes qendrore në Prishtinë dhe Gjakovë do të rrisë pjesën e ngrohjes në sektorin e amvisërisë. Rrjedhimisht, pjesa e biomasës në konsumin e energjisë në sektorin rezidencial zvogëlohet ndjeshëm nga 52% në 37% ndërmjet viteve 2021-2040. Pritet një rritje për ngrohjen qendrore, e cila pritet të arrijë një pjesëmarrje prej 7% në vitin 2040, nga 2% në vitin 2021. Pjesëmarrja e karburanteve të tjera është e papërfillshme dhe mbetet relativisht konstante me kalimin e kohës.</w:t>
      </w:r>
    </w:p>
    <w:p w14:paraId="3D8DE5E8" w14:textId="2A531459" w:rsidR="00AD0B60" w:rsidRPr="00976D33" w:rsidRDefault="00AD0B60" w:rsidP="00AD0B60">
      <w:pPr>
        <w:pStyle w:val="Caption"/>
        <w:spacing w:after="0"/>
      </w:pPr>
      <w:bookmarkStart w:id="359" w:name="_Ref138125770"/>
      <w:bookmarkStart w:id="360" w:name="_Toc181867230"/>
      <w:r>
        <w:t xml:space="preserve">Figura </w:t>
      </w:r>
      <w:r w:rsidRPr="00976D33">
        <w:fldChar w:fldCharType="begin"/>
      </w:r>
      <w:r w:rsidRPr="00976D33">
        <w:instrText>SEQ Figure \* ARABIC</w:instrText>
      </w:r>
      <w:r w:rsidRPr="00976D33">
        <w:fldChar w:fldCharType="separate"/>
      </w:r>
      <w:r w:rsidR="003B7FFA">
        <w:rPr>
          <w:noProof/>
        </w:rPr>
        <w:t>27</w:t>
      </w:r>
      <w:r w:rsidRPr="00976D33">
        <w:fldChar w:fldCharType="end"/>
      </w:r>
      <w:bookmarkEnd w:id="359"/>
      <w:r>
        <w:t>. Pjesëmarrja e lëndëve djegëse në sektorin rezidencial</w:t>
      </w:r>
      <w:bookmarkEnd w:id="360"/>
    </w:p>
    <w:p w14:paraId="7B9F88B6" w14:textId="77777777" w:rsidR="00AD0B60" w:rsidRPr="00976D33" w:rsidRDefault="00AD0B60" w:rsidP="00AD0B60">
      <w:r>
        <w:rPr>
          <w:noProof/>
          <w:lang w:val="en-US"/>
        </w:rPr>
        <w:drawing>
          <wp:inline distT="0" distB="0" distL="0" distR="0" wp14:anchorId="63B988F8" wp14:editId="5FC86F27">
            <wp:extent cx="6079490" cy="2846705"/>
            <wp:effectExtent l="0" t="0" r="0" b="0"/>
            <wp:docPr id="4593511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079490" cy="2846705"/>
                    </a:xfrm>
                    <a:prstGeom prst="rect">
                      <a:avLst/>
                    </a:prstGeom>
                    <a:noFill/>
                    <a:ln>
                      <a:noFill/>
                    </a:ln>
                  </pic:spPr>
                </pic:pic>
              </a:graphicData>
            </a:graphic>
          </wp:inline>
        </w:drawing>
      </w:r>
    </w:p>
    <w:p w14:paraId="324C9D3D" w14:textId="77777777" w:rsidR="00AD0B60" w:rsidRPr="00976D33" w:rsidRDefault="00AD0B60" w:rsidP="00AD0B60">
      <w:pPr>
        <w:rPr>
          <w:i/>
          <w:sz w:val="16"/>
          <w:szCs w:val="16"/>
        </w:rPr>
      </w:pPr>
      <w:r>
        <w:rPr>
          <w:i/>
          <w:sz w:val="16"/>
        </w:rPr>
        <w:t>Burimi: llogaritjet vetanake</w:t>
      </w:r>
    </w:p>
    <w:p w14:paraId="4038EF06" w14:textId="77777777" w:rsidR="00AD0B60" w:rsidRPr="00976D33" w:rsidRDefault="00AD0B60" w:rsidP="00AD0B60">
      <w:r>
        <w:t>Trajektorja e konsumit të energjisë në sektorin rezidencial bazohet në trendët historike për vitet 2015-2020 të përshtatura në rënie për të pasqyruar ndryshimet në standardet demografike, ekonomike dhe ndërtimore për të llogaritur ndikimin e Ndërtesave me konsum afër zero energji (NKAZE)</w:t>
      </w:r>
      <w:r w:rsidRPr="00976D33">
        <w:rPr>
          <w:rStyle w:val="FootnoteReference"/>
          <w:lang w:eastAsia="ja-JP"/>
        </w:rPr>
        <w:footnoteReference w:id="27"/>
      </w:r>
      <w:r>
        <w:t>. Përveç kësaj, skenari WEM inkorporon kursimet e energjisë të parapara me Strategjinë e miratuar të Energjisë të Republikës së Kosovës (2022-2031). Kursimet e energjisë janë rezultat i masave të tilla si përmirësimi i izolimit dhe ndërrimi i dritareve në rreth 1% të shtëpive njëfamiljarëshe, shtëpive me tarraca dhe ndërtesave shumëfamiljareshe në vit, si dhe ndërtimi i një numri të vogël NKAZE. Për më tepër, Strategjia e Energjisë parashikon instalimin e kolektorëve termikë solarë, zhvillimin e tregut të Kompanive të Shërbimeve të Energjisë (KSHE) dhe zhvillimin e skemës së certifikimit energjetik të ndërtesave.</w:t>
      </w:r>
    </w:p>
    <w:p w14:paraId="6336860E" w14:textId="77777777" w:rsidR="00AD0B60" w:rsidRPr="00976D33" w:rsidRDefault="00AD0B60" w:rsidP="00AD0B60">
      <w:r>
        <w:t>Në model parashikohet që sipërfaqja totale e bazës në sektorin rezidencial të rritet për 1.2% në vit. Pjesëmarrja në sipërfaqen bazës sipas llojit të ndërtesës në vitin 2021 është paraqitur më poshtë.</w:t>
      </w:r>
    </w:p>
    <w:p w14:paraId="6F6A5058" w14:textId="77777777" w:rsidR="00AA7CDF" w:rsidRDefault="00AA7CDF" w:rsidP="00AD0B60">
      <w:pPr>
        <w:rPr>
          <w:lang w:eastAsia="ja-JP"/>
        </w:rPr>
      </w:pPr>
    </w:p>
    <w:p w14:paraId="098FFA92" w14:textId="77777777" w:rsidR="00AA7CDF" w:rsidRPr="00976D33" w:rsidRDefault="00AA7CDF" w:rsidP="00FE486A">
      <w:pPr>
        <w:spacing w:before="0" w:after="0"/>
        <w:rPr>
          <w:lang w:eastAsia="ja-JP"/>
        </w:rPr>
      </w:pPr>
    </w:p>
    <w:p w14:paraId="3DC1AEDD" w14:textId="70DC439D" w:rsidR="00AD0B60" w:rsidRPr="00976D33" w:rsidRDefault="00AD0B60" w:rsidP="00AD0B60">
      <w:pPr>
        <w:pStyle w:val="Caption"/>
      </w:pPr>
      <w:bookmarkStart w:id="361" w:name="_Toc181867301"/>
      <w:r>
        <w:lastRenderedPageBreak/>
        <w:t xml:space="preserve">Tabela </w:t>
      </w:r>
      <w:r w:rsidRPr="00976D33">
        <w:fldChar w:fldCharType="begin"/>
      </w:r>
      <w:r w:rsidRPr="00976D33">
        <w:instrText>SEQ Table \* ARABIC</w:instrText>
      </w:r>
      <w:r w:rsidRPr="00976D33">
        <w:fldChar w:fldCharType="separate"/>
      </w:r>
      <w:r w:rsidR="003B7FFA">
        <w:rPr>
          <w:noProof/>
        </w:rPr>
        <w:t>8</w:t>
      </w:r>
      <w:r w:rsidRPr="00976D33">
        <w:fldChar w:fldCharType="end"/>
      </w:r>
      <w:r>
        <w:t>. Pjesëmarrja në sipërfaqen e katit të stokut total të ndërtesave sipas llojit të ndërtesës në vitin 2021</w:t>
      </w:r>
      <w:bookmarkEnd w:id="361"/>
    </w:p>
    <w:tbl>
      <w:tblPr>
        <w:tblStyle w:val="GridTable4-Accent1"/>
        <w:tblW w:w="5000" w:type="pct"/>
        <w:tblLook w:val="04A0" w:firstRow="1" w:lastRow="0" w:firstColumn="1" w:lastColumn="0" w:noHBand="0" w:noVBand="1"/>
      </w:tblPr>
      <w:tblGrid>
        <w:gridCol w:w="2505"/>
        <w:gridCol w:w="1883"/>
        <w:gridCol w:w="2666"/>
        <w:gridCol w:w="2510"/>
      </w:tblGrid>
      <w:tr w:rsidR="00AD0B60" w:rsidRPr="00976D33" w14:paraId="642E9916" w14:textId="77777777">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309" w:type="pct"/>
          </w:tcPr>
          <w:p w14:paraId="4A5E1DB7" w14:textId="4ECC80B9" w:rsidR="00AD0B60" w:rsidRPr="00976D33" w:rsidRDefault="00AD0B60">
            <w:pPr>
              <w:spacing w:before="0" w:after="0"/>
              <w:rPr>
                <w:color w:val="FFFFFF" w:themeColor="background1"/>
                <w:sz w:val="18"/>
                <w:szCs w:val="18"/>
              </w:rPr>
            </w:pPr>
            <w:r>
              <w:rPr>
                <w:color w:val="FFFFFF" w:themeColor="background1"/>
                <w:sz w:val="18"/>
              </w:rPr>
              <w:t>Shtëpitë njëshe</w:t>
            </w:r>
          </w:p>
        </w:tc>
        <w:tc>
          <w:tcPr>
            <w:tcW w:w="984" w:type="pct"/>
          </w:tcPr>
          <w:p w14:paraId="17A6CF9F" w14:textId="73B79BF8" w:rsidR="00AD0B60" w:rsidRPr="00976D33" w:rsidRDefault="00AD0B60">
            <w:pPr>
              <w:spacing w:before="0" w:after="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 xml:space="preserve">Shtëpitë </w:t>
            </w:r>
            <w:r w:rsidR="00774BF1">
              <w:rPr>
                <w:color w:val="FFFFFF" w:themeColor="background1"/>
                <w:sz w:val="18"/>
              </w:rPr>
              <w:t>n</w:t>
            </w:r>
            <w:r>
              <w:rPr>
                <w:color w:val="FFFFFF" w:themeColor="background1"/>
                <w:sz w:val="18"/>
              </w:rPr>
              <w:t>ë</w:t>
            </w:r>
            <w:r w:rsidR="00774BF1">
              <w:rPr>
                <w:color w:val="FFFFFF" w:themeColor="background1"/>
                <w:sz w:val="18"/>
              </w:rPr>
              <w:t xml:space="preserve"> varg</w:t>
            </w:r>
          </w:p>
        </w:tc>
        <w:tc>
          <w:tcPr>
            <w:tcW w:w="1394" w:type="pct"/>
          </w:tcPr>
          <w:p w14:paraId="7577CDF1" w14:textId="101CDBBC" w:rsidR="00AD0B60" w:rsidRPr="00976D33" w:rsidRDefault="00314B4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 xml:space="preserve">Ndërtesat e banimit në bashkëpronësi </w:t>
            </w:r>
            <w:r w:rsidR="00312B25">
              <w:rPr>
                <w:color w:val="FFFFFF" w:themeColor="background1"/>
                <w:sz w:val="18"/>
              </w:rPr>
              <w:t>(Ndërtesa shumëbanesore e ul</w:t>
            </w:r>
            <w:r w:rsidR="00955C97">
              <w:rPr>
                <w:color w:val="FFFFFF" w:themeColor="background1"/>
                <w:sz w:val="18"/>
              </w:rPr>
              <w:t>ët)</w:t>
            </w:r>
          </w:p>
        </w:tc>
        <w:tc>
          <w:tcPr>
            <w:tcW w:w="1312" w:type="pct"/>
          </w:tcPr>
          <w:p w14:paraId="102485D3" w14:textId="395F3275" w:rsidR="00AD0B60" w:rsidRPr="00976D33" w:rsidRDefault="00955C97">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Ndërtesat e banimit në bashkëpronësi (Ndërtesa shumëbanesore e lartë)</w:t>
            </w:r>
          </w:p>
        </w:tc>
      </w:tr>
      <w:tr w:rsidR="00AD0B60" w:rsidRPr="00976D33" w14:paraId="383C3118" w14:textId="7777777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309" w:type="pct"/>
          </w:tcPr>
          <w:p w14:paraId="6AB3CBFD" w14:textId="77777777" w:rsidR="00AD0B60" w:rsidRPr="00976D33" w:rsidRDefault="00AD0B60">
            <w:pPr>
              <w:spacing w:before="0" w:after="0"/>
              <w:jc w:val="center"/>
              <w:rPr>
                <w:b w:val="0"/>
                <w:sz w:val="18"/>
                <w:szCs w:val="18"/>
              </w:rPr>
            </w:pPr>
            <w:r>
              <w:rPr>
                <w:sz w:val="18"/>
              </w:rPr>
              <w:t>52%</w:t>
            </w:r>
          </w:p>
        </w:tc>
        <w:tc>
          <w:tcPr>
            <w:tcW w:w="984" w:type="pct"/>
          </w:tcPr>
          <w:p w14:paraId="0EA59170" w14:textId="77777777" w:rsidR="00AD0B60" w:rsidRPr="00976D33" w:rsidRDefault="00AD0B60">
            <w:pPr>
              <w:spacing w:before="0" w:after="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6%</w:t>
            </w:r>
          </w:p>
        </w:tc>
        <w:tc>
          <w:tcPr>
            <w:tcW w:w="1394" w:type="pct"/>
          </w:tcPr>
          <w:p w14:paraId="00C93814" w14:textId="77777777" w:rsidR="00AD0B60" w:rsidRPr="00976D33" w:rsidRDefault="00AD0B60">
            <w:pPr>
              <w:spacing w:before="0" w:after="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6%</w:t>
            </w:r>
          </w:p>
        </w:tc>
        <w:tc>
          <w:tcPr>
            <w:tcW w:w="1312" w:type="pct"/>
          </w:tcPr>
          <w:p w14:paraId="42790832" w14:textId="77777777" w:rsidR="00AD0B60" w:rsidRPr="00976D33" w:rsidRDefault="00AD0B60">
            <w:pPr>
              <w:spacing w:before="0" w:after="0"/>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36%</w:t>
            </w:r>
          </w:p>
        </w:tc>
      </w:tr>
    </w:tbl>
    <w:p w14:paraId="78343D3B" w14:textId="77777777" w:rsidR="00AD0B60" w:rsidRPr="00976D33" w:rsidRDefault="00AD0B60" w:rsidP="00AD0B60">
      <w:pPr>
        <w:rPr>
          <w:i/>
          <w:sz w:val="16"/>
          <w:szCs w:val="16"/>
        </w:rPr>
      </w:pPr>
      <w:r>
        <w:rPr>
          <w:i/>
          <w:sz w:val="16"/>
        </w:rPr>
        <w:t xml:space="preserve">Burimi: Projekt Strategjia për Rinovimin e Ndërtesave </w:t>
      </w:r>
      <w:r w:rsidRPr="00976D33">
        <w:rPr>
          <w:sz w:val="16"/>
          <w:szCs w:val="16"/>
        </w:rPr>
        <w:footnoteReference w:id="28"/>
      </w:r>
    </w:p>
    <w:p w14:paraId="071E06A2" w14:textId="2B629CA8" w:rsidR="00AD0B60" w:rsidRPr="00976D33" w:rsidRDefault="00AD0B60" w:rsidP="00AD0B60">
      <w:r>
        <w:t xml:space="preserve">Kërkesa për energji në sektorin rezidencial zbërthehet në përdorime të ndryshme përfundimtare, të cilat parashikohen të rriten në mënyrë heterogjene në skenarin WEM. Nevoja vjetore për ngrohje të hapësirave në sektorin rezidencial është shumë më e lartë se nevoja vjetore për ftohje të hapësirave.  Megjithatë, për momentin, ftohja e hapësirave nuk është një praktikë e zakonshme në Kosovë, veçanërisht në sektorin rezidencial. Në fakt, sipas Eurostat (2021), ngrohja e hapësirave ka konsumuar njëzet herë më shumë energji sesa ftohja e hapësirave në vitin 2021. Megjithatë, për shkak të rritjes së temperaturës mesatare atmosferike të nxitur nga ndryshimet klimatike dhe rritjes së përballueshmërisë së pajisjeve ftohëse, parashikohet që ftohja e hapësirave do të bëhet një praktikë më e përhapur në kuadër të kornizës kohore të analizuar. </w:t>
      </w:r>
    </w:p>
    <w:p w14:paraId="080A6BB6" w14:textId="77777777" w:rsidR="00506574" w:rsidRPr="00976D33" w:rsidRDefault="00AD0B60" w:rsidP="00506574">
      <w:r>
        <w:t>Përqindja e lartë e ngrohjes së hapësirave në raport me ftohjen e hapësirave për vitin bazë rrjedh kryesisht nga nevoja e lartë për ngrohje gjatë gjithë vitit. Tabela e mëposhtme raporton ditët e shkallës së ngrohjes (HDD) dhe ditët e shkallës së ftohjes (CDD) për Prishtinën, të cilat lidhen me ashpërsinë e temperaturave përkatëse të jashtme gjatë dimrit dhe verës. Zakonisht, kjo matet në ‘ditët e shkallës’ kumulative vjetore të deficitit ose tepricës së temperaturës së jashtme në raport me nivelin e ‘temperaturës bazë’ dhe përdoret për të nxjerrë përfundimin e kërkesës për ngrohje dhe ftohje.</w:t>
      </w:r>
    </w:p>
    <w:p w14:paraId="25F1349E" w14:textId="546E25C9" w:rsidR="00AD0B60" w:rsidRPr="00976D33" w:rsidRDefault="00AD0B60" w:rsidP="00AD0B60">
      <w:pPr>
        <w:pStyle w:val="Caption"/>
      </w:pPr>
      <w:r>
        <w:t xml:space="preserve"> </w:t>
      </w:r>
      <w:r>
        <w:br/>
      </w:r>
      <w:bookmarkStart w:id="362" w:name="_Toc181867302"/>
      <w:r>
        <w:t xml:space="preserve">Tabela </w:t>
      </w:r>
      <w:r w:rsidRPr="00976D33">
        <w:fldChar w:fldCharType="begin"/>
      </w:r>
      <w:r w:rsidRPr="00976D33">
        <w:instrText>SEQ Table \* ARABIC</w:instrText>
      </w:r>
      <w:r w:rsidRPr="00976D33">
        <w:fldChar w:fldCharType="separate"/>
      </w:r>
      <w:r w:rsidR="003B7FFA">
        <w:rPr>
          <w:noProof/>
        </w:rPr>
        <w:t>9</w:t>
      </w:r>
      <w:r w:rsidRPr="00976D33">
        <w:fldChar w:fldCharType="end"/>
      </w:r>
      <w:r>
        <w:t>. Mesatarja 5 vjeçare për HDD dhe CDD (2018-2022) Stacioni i Motit në Aeroportin Ndërkombëtar të Prishtinës</w:t>
      </w:r>
      <w:bookmarkEnd w:id="362"/>
    </w:p>
    <w:tbl>
      <w:tblPr>
        <w:tblStyle w:val="GridTable4Accent10"/>
        <w:tblW w:w="5796" w:type="dxa"/>
        <w:tblLook w:val="04A0" w:firstRow="1" w:lastRow="0" w:firstColumn="1" w:lastColumn="0" w:noHBand="0" w:noVBand="1"/>
      </w:tblPr>
      <w:tblGrid>
        <w:gridCol w:w="1932"/>
        <w:gridCol w:w="1932"/>
        <w:gridCol w:w="1932"/>
      </w:tblGrid>
      <w:tr w:rsidR="00AD0B60" w:rsidRPr="00976D33" w14:paraId="74F9FFCA" w14:textId="77777777">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932" w:type="dxa"/>
            <w:hideMark/>
          </w:tcPr>
          <w:p w14:paraId="317C5AFB" w14:textId="77777777" w:rsidR="00AD0B60" w:rsidRPr="00976D33" w:rsidRDefault="00AD0B60">
            <w:pPr>
              <w:spacing w:before="0" w:line="240" w:lineRule="auto"/>
              <w:rPr>
                <w:rFonts w:asciiTheme="minorHAnsi" w:eastAsia="Times New Roman" w:hAnsiTheme="minorHAnsi" w:cstheme="minorHAnsi"/>
                <w:b w:val="0"/>
                <w:color w:val="FFFFFF"/>
                <w:sz w:val="18"/>
              </w:rPr>
            </w:pPr>
            <w:r>
              <w:rPr>
                <w:rFonts w:asciiTheme="minorHAnsi" w:hAnsiTheme="minorHAnsi"/>
                <w:color w:val="FFFFFF"/>
                <w:sz w:val="18"/>
              </w:rPr>
              <w:t>Temperatura referente</w:t>
            </w:r>
          </w:p>
        </w:tc>
        <w:tc>
          <w:tcPr>
            <w:tcW w:w="1932" w:type="dxa"/>
            <w:hideMark/>
          </w:tcPr>
          <w:p w14:paraId="0ABB10E6" w14:textId="77777777" w:rsidR="00AD0B60" w:rsidRPr="00976D33" w:rsidRDefault="00AD0B60">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FFFFFF"/>
                <w:sz w:val="18"/>
              </w:rPr>
            </w:pPr>
            <w:r>
              <w:rPr>
                <w:rFonts w:asciiTheme="minorHAnsi" w:hAnsiTheme="minorHAnsi"/>
                <w:color w:val="FFFFFF"/>
                <w:sz w:val="18"/>
              </w:rPr>
              <w:t>HDD</w:t>
            </w:r>
          </w:p>
        </w:tc>
        <w:tc>
          <w:tcPr>
            <w:tcW w:w="1932" w:type="dxa"/>
            <w:hideMark/>
          </w:tcPr>
          <w:p w14:paraId="4584067F" w14:textId="77777777" w:rsidR="00AD0B60" w:rsidRPr="00976D33" w:rsidRDefault="00AD0B60">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FFFFFF"/>
                <w:sz w:val="18"/>
              </w:rPr>
            </w:pPr>
            <w:r>
              <w:rPr>
                <w:rFonts w:asciiTheme="minorHAnsi" w:hAnsiTheme="minorHAnsi"/>
                <w:color w:val="FFFFFF"/>
                <w:sz w:val="18"/>
              </w:rPr>
              <w:t>CDD</w:t>
            </w:r>
          </w:p>
        </w:tc>
      </w:tr>
      <w:tr w:rsidR="00AD0B60" w:rsidRPr="00976D33" w14:paraId="6E000BE0" w14:textId="7777777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932" w:type="dxa"/>
            <w:vAlign w:val="center"/>
            <w:hideMark/>
          </w:tcPr>
          <w:p w14:paraId="35D6D76D" w14:textId="77777777" w:rsidR="00AD0B60" w:rsidRPr="00976D33" w:rsidRDefault="00AD0B60">
            <w:pPr>
              <w:spacing w:before="0" w:line="240" w:lineRule="auto"/>
              <w:jc w:val="center"/>
              <w:rPr>
                <w:rFonts w:asciiTheme="minorHAnsi" w:eastAsia="Times New Roman" w:hAnsiTheme="minorHAnsi" w:cstheme="minorHAnsi"/>
                <w:color w:val="000000"/>
                <w:sz w:val="18"/>
              </w:rPr>
            </w:pPr>
            <w:r>
              <w:rPr>
                <w:rFonts w:asciiTheme="minorHAnsi" w:hAnsiTheme="minorHAnsi"/>
                <w:color w:val="000000"/>
                <w:sz w:val="18"/>
              </w:rPr>
              <w:t>15.5°C</w:t>
            </w:r>
          </w:p>
        </w:tc>
        <w:tc>
          <w:tcPr>
            <w:tcW w:w="1932" w:type="dxa"/>
            <w:vAlign w:val="center"/>
            <w:hideMark/>
          </w:tcPr>
          <w:p w14:paraId="0E1351EF" w14:textId="77777777" w:rsidR="00AD0B60" w:rsidRPr="00976D33" w:rsidRDefault="00AD0B6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2226</w:t>
            </w:r>
          </w:p>
        </w:tc>
        <w:tc>
          <w:tcPr>
            <w:tcW w:w="1932" w:type="dxa"/>
            <w:vAlign w:val="center"/>
            <w:hideMark/>
          </w:tcPr>
          <w:p w14:paraId="163AEF6E" w14:textId="77777777" w:rsidR="00AD0B60" w:rsidRPr="00976D33" w:rsidRDefault="00AD0B6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790</w:t>
            </w:r>
          </w:p>
        </w:tc>
      </w:tr>
      <w:tr w:rsidR="00AD0B60" w:rsidRPr="00976D33" w14:paraId="387B5CC8" w14:textId="77777777">
        <w:trPr>
          <w:trHeight w:val="174"/>
        </w:trPr>
        <w:tc>
          <w:tcPr>
            <w:cnfStyle w:val="001000000000" w:firstRow="0" w:lastRow="0" w:firstColumn="1" w:lastColumn="0" w:oddVBand="0" w:evenVBand="0" w:oddHBand="0" w:evenHBand="0" w:firstRowFirstColumn="0" w:firstRowLastColumn="0" w:lastRowFirstColumn="0" w:lastRowLastColumn="0"/>
            <w:tcW w:w="1932" w:type="dxa"/>
            <w:vAlign w:val="center"/>
            <w:hideMark/>
          </w:tcPr>
          <w:p w14:paraId="12D48411" w14:textId="77777777" w:rsidR="00AD0B60" w:rsidRPr="00976D33" w:rsidRDefault="00AD0B60">
            <w:pPr>
              <w:spacing w:before="0" w:line="240" w:lineRule="auto"/>
              <w:jc w:val="center"/>
              <w:rPr>
                <w:rFonts w:asciiTheme="minorHAnsi" w:eastAsia="Times New Roman" w:hAnsiTheme="minorHAnsi" w:cstheme="minorHAnsi"/>
                <w:color w:val="000000"/>
                <w:sz w:val="18"/>
              </w:rPr>
            </w:pPr>
            <w:r>
              <w:rPr>
                <w:rFonts w:asciiTheme="minorHAnsi" w:hAnsiTheme="minorHAnsi"/>
                <w:color w:val="000000"/>
                <w:sz w:val="18"/>
              </w:rPr>
              <w:t>18°C</w:t>
            </w:r>
          </w:p>
        </w:tc>
        <w:tc>
          <w:tcPr>
            <w:tcW w:w="1932" w:type="dxa"/>
            <w:vAlign w:val="center"/>
            <w:hideMark/>
          </w:tcPr>
          <w:p w14:paraId="7DDB4508" w14:textId="77777777" w:rsidR="00AD0B60" w:rsidRPr="00976D33" w:rsidRDefault="00AD0B6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2855</w:t>
            </w:r>
          </w:p>
        </w:tc>
        <w:tc>
          <w:tcPr>
            <w:tcW w:w="1932" w:type="dxa"/>
            <w:vAlign w:val="center"/>
            <w:hideMark/>
          </w:tcPr>
          <w:p w14:paraId="5FF44156" w14:textId="77777777" w:rsidR="00AD0B60" w:rsidRPr="00976D33" w:rsidRDefault="00AD0B60">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502</w:t>
            </w:r>
          </w:p>
        </w:tc>
      </w:tr>
      <w:tr w:rsidR="00AD0B60" w:rsidRPr="00976D33" w14:paraId="12087600" w14:textId="77777777">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932" w:type="dxa"/>
            <w:vAlign w:val="center"/>
            <w:hideMark/>
          </w:tcPr>
          <w:p w14:paraId="6FA324A4" w14:textId="77777777" w:rsidR="00AD0B60" w:rsidRPr="00976D33" w:rsidRDefault="00AD0B60">
            <w:pPr>
              <w:spacing w:before="0" w:line="240" w:lineRule="auto"/>
              <w:jc w:val="center"/>
              <w:rPr>
                <w:rFonts w:asciiTheme="minorHAnsi" w:eastAsia="Times New Roman" w:hAnsiTheme="minorHAnsi" w:cstheme="minorHAnsi"/>
                <w:color w:val="000000"/>
                <w:sz w:val="18"/>
              </w:rPr>
            </w:pPr>
            <w:r>
              <w:rPr>
                <w:rFonts w:asciiTheme="minorHAnsi" w:hAnsiTheme="minorHAnsi"/>
                <w:color w:val="000000"/>
                <w:sz w:val="18"/>
              </w:rPr>
              <w:t>21°C</w:t>
            </w:r>
          </w:p>
        </w:tc>
        <w:tc>
          <w:tcPr>
            <w:tcW w:w="1932" w:type="dxa"/>
            <w:vAlign w:val="center"/>
            <w:hideMark/>
          </w:tcPr>
          <w:p w14:paraId="60C1AC6D" w14:textId="77777777" w:rsidR="00AD0B60" w:rsidRPr="00976D33" w:rsidRDefault="00AD0B6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3719</w:t>
            </w:r>
          </w:p>
        </w:tc>
        <w:tc>
          <w:tcPr>
            <w:tcW w:w="1932" w:type="dxa"/>
            <w:vAlign w:val="center"/>
            <w:hideMark/>
          </w:tcPr>
          <w:p w14:paraId="0100AD64" w14:textId="77777777" w:rsidR="00AD0B60" w:rsidRPr="00976D33" w:rsidRDefault="00AD0B60">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rPr>
            </w:pPr>
            <w:r>
              <w:rPr>
                <w:rFonts w:asciiTheme="minorHAnsi" w:hAnsiTheme="minorHAnsi"/>
                <w:color w:val="000000"/>
                <w:sz w:val="18"/>
              </w:rPr>
              <w:t>270</w:t>
            </w:r>
          </w:p>
        </w:tc>
      </w:tr>
    </w:tbl>
    <w:p w14:paraId="69A398F8" w14:textId="79F938A7" w:rsidR="00AD0B60" w:rsidRPr="00976D33" w:rsidRDefault="00AD0B60" w:rsidP="00AD0B60">
      <w:pPr>
        <w:rPr>
          <w:i/>
          <w:sz w:val="16"/>
          <w:szCs w:val="16"/>
        </w:rPr>
      </w:pPr>
      <w:r>
        <w:rPr>
          <w:i/>
          <w:sz w:val="16"/>
        </w:rPr>
        <w:t xml:space="preserve">Burimi: </w:t>
      </w:r>
      <w:hyperlink r:id="rId68" w:history="1">
        <w:r>
          <w:rPr>
            <w:i/>
            <w:sz w:val="16"/>
          </w:rPr>
          <w:t>www.degreedays.net</w:t>
        </w:r>
      </w:hyperlink>
    </w:p>
    <w:p w14:paraId="44304590" w14:textId="4FD0C720" w:rsidR="00AD0B60" w:rsidRPr="00976D33" w:rsidRDefault="00AD0B60" w:rsidP="00AD0B60">
      <w:pPr>
        <w:pStyle w:val="Heading3"/>
        <w:numPr>
          <w:ilvl w:val="0"/>
          <w:numId w:val="0"/>
        </w:numPr>
        <w:ind w:left="720" w:hanging="720"/>
        <w:rPr>
          <w:b/>
          <w:bCs/>
          <w:i/>
          <w:iCs/>
          <w:szCs w:val="22"/>
        </w:rPr>
      </w:pPr>
      <w:bookmarkStart w:id="363" w:name="_Toc182302315"/>
      <w:r>
        <w:rPr>
          <w:b/>
          <w:i/>
        </w:rPr>
        <w:t>Sektori i shërbimeve</w:t>
      </w:r>
      <w:bookmarkEnd w:id="363"/>
    </w:p>
    <w:p w14:paraId="0AE970D8" w14:textId="5E87EC89" w:rsidR="00AD0B60" w:rsidRPr="00976D33" w:rsidRDefault="00AD0B60" w:rsidP="00AD0B60">
      <w:r>
        <w:t xml:space="preserve">Sektori i shërbimeve përbëhet nga inventari i ndërtesave të sektorit publik dhe komercial. Së bashku, këto të dyja përbënin rreth 6% të konsumit final të energjisë në vitin 2021. </w:t>
      </w:r>
    </w:p>
    <w:p w14:paraId="389AC58B" w14:textId="77777777" w:rsidR="00AD0B60" w:rsidRPr="00976D33" w:rsidRDefault="00AD0B60" w:rsidP="00AD0B60">
      <w:r>
        <w:t xml:space="preserve">Ngjashëm me modelin rezidencial, trajektorja e konsumit të energjisë në sektorin e shërbimeve pasqyron një kombinim të faktorëve demografikë dhe të rritjes dhe merr parasysh vlerësimet bazë të rinovimit dhe standardet më të larta të ndërtimit për ndërtesat e reja në të ardhmen. </w:t>
      </w:r>
    </w:p>
    <w:p w14:paraId="297D1F10" w14:textId="108D7C1F" w:rsidR="00AD0B60" w:rsidRPr="00976D33" w:rsidRDefault="00AD0B60" w:rsidP="00FE486A">
      <w:pPr>
        <w:spacing w:after="0"/>
      </w:pPr>
      <w:r>
        <w:t>Normat e rinovimit për sektorin e shërbimeve bazohen në vlerësimet nga poshtë lart për kursimet nga rinovimi për metër katror siç tregohet në Strategjinë e Energjisë.</w:t>
      </w:r>
      <w:r w:rsidRPr="00976D33">
        <w:rPr>
          <w:vertAlign w:val="superscript"/>
        </w:rPr>
        <w:footnoteReference w:id="29"/>
      </w:r>
      <w:r>
        <w:t xml:space="preserve"> Parashikohet se rreth 0.3% e sipërfaqes së bazës të rinovohet çdo vit në sektorin tregtar. Stoku i ndërtesave publike do të rinovohet në rreth 0.8% në vit. Për më tepër, 1% dhe 3% e sipërfaqes totale të ndërtesave të Qeverisë Qendrore do të rinovohen në vitet 2021-2023 përkatësisht 2024 e tutje, sipas nenit 5 të Direktivës për Efiçiencën e Energjisë. Sipërfaqja totale parashikohet të rritet me një ritëm të ndryshëm për çdo nënsektor, d.m.th., 1.4% në vit për sektorin komercial dhe 0.5% në vit për sektorin publik, dhe në këtë mënyrë supozohet të rritet në përputhje me trendët bazë të konsumit të energjisë për këta sektorë siç përshkruhet në Projekt Strategjinë për Rinovim të Ndërtesave. </w:t>
      </w:r>
    </w:p>
    <w:p w14:paraId="401D64FB" w14:textId="1EDF7D04" w:rsidR="00AD0B60" w:rsidRPr="00976D33" w:rsidRDefault="00AD0B60" w:rsidP="00AD0B60">
      <w:r>
        <w:lastRenderedPageBreak/>
        <w:t>Në përgjithësi, kursimet në sektorin e shërbimeve rrjedhin nga rinovimi (izolimi dhe ndërrimin e dritareve) dhe masat shtesë siç janë vënia në funksion e tregut të KSHE-ve, certifikatat e performancës energjetike si dhe rinovimi i veçantë për ndërtesat e qeverisë qendrore siç përshkruhet në Strategjinë e Energjisë.</w:t>
      </w:r>
    </w:p>
    <w:p w14:paraId="42B7C58E" w14:textId="382D4E5D" w:rsidR="00AD0B60" w:rsidRPr="00976D33" w:rsidRDefault="00AD0B60" w:rsidP="00AD0B60">
      <w:r>
        <w:t>Në skenarin WEM për sektorin e shërbimeve, pjesëmarrja e lëndës djegëse për energji elektrike pritet të ulet lehtë nga 58% në vitin 2021 në 57% në vitin 2040, ndërsa pjesëmarrja e biomasës zvogëlohet nga 6% në 4% dhe pjesëmarrja e linjitit zvogëlohet nga 5% në 2% në të njëjtën periudhë (</w:t>
      </w:r>
      <w:r w:rsidRPr="00976D33">
        <w:fldChar w:fldCharType="begin"/>
      </w:r>
      <w:r w:rsidRPr="00976D33">
        <w:instrText xml:space="preserve"> REF _Ref139003884 \h </w:instrText>
      </w:r>
      <w:r w:rsidR="004A7007" w:rsidRPr="00976D33">
        <w:instrText xml:space="preserve"> \* MERGEFORMAT </w:instrText>
      </w:r>
      <w:r w:rsidRPr="00976D33">
        <w:fldChar w:fldCharType="separate"/>
      </w:r>
      <w:r w:rsidR="003B7FFA">
        <w:t>Figura 28</w:t>
      </w:r>
      <w:r w:rsidRPr="00976D33">
        <w:fldChar w:fldCharType="end"/>
      </w:r>
      <w:r>
        <w:t>). Më e theksuar se në sektorin rezidencial, pjesëmarrja e ngrohjes qendrore rritet, nga 4% në 15%, ndërsa pjesëmarrja e mbetur e lëndëve djegëse mbetet ende relativisht e qëndrueshme.</w:t>
      </w:r>
    </w:p>
    <w:p w14:paraId="1F22A04B" w14:textId="4D808C89" w:rsidR="00AD0B60" w:rsidRPr="00976D33" w:rsidRDefault="00AD0B60" w:rsidP="00A7174D">
      <w:pPr>
        <w:pStyle w:val="Caption"/>
        <w:spacing w:after="0"/>
      </w:pPr>
      <w:bookmarkStart w:id="364" w:name="_Ref139003884"/>
      <w:bookmarkStart w:id="365" w:name="_Toc181867231"/>
      <w:r>
        <w:t xml:space="preserve">Figura </w:t>
      </w:r>
      <w:r w:rsidRPr="00976D33">
        <w:fldChar w:fldCharType="begin"/>
      </w:r>
      <w:r w:rsidRPr="00976D33">
        <w:instrText>SEQ Figure \* ARABIC</w:instrText>
      </w:r>
      <w:r w:rsidRPr="00976D33">
        <w:fldChar w:fldCharType="separate"/>
      </w:r>
      <w:r w:rsidR="003B7FFA">
        <w:rPr>
          <w:noProof/>
        </w:rPr>
        <w:t>28</w:t>
      </w:r>
      <w:r w:rsidRPr="00976D33">
        <w:fldChar w:fldCharType="end"/>
      </w:r>
      <w:bookmarkEnd w:id="364"/>
      <w:r>
        <w:t>. Pjesëmarrja e lëndëve djegëse në sektorin rezidencial</w:t>
      </w:r>
      <w:bookmarkEnd w:id="365"/>
    </w:p>
    <w:p w14:paraId="0E6C3092" w14:textId="38A5A352" w:rsidR="00AD0B60" w:rsidRPr="00976D33" w:rsidRDefault="00AD0B60" w:rsidP="00AD0B60">
      <w:pPr>
        <w:pStyle w:val="Fliesstext"/>
        <w:spacing w:before="0"/>
        <w:rPr>
          <w:rFonts w:ascii="Calibri" w:hAnsi="Calibri" w:cstheme="minorBidi"/>
          <w:color w:val="0F0D29" w:themeColor="text1"/>
          <w:lang w:eastAsia="ja-JP"/>
        </w:rPr>
      </w:pPr>
    </w:p>
    <w:p w14:paraId="679003EA" w14:textId="77777777" w:rsidR="00AD0B60" w:rsidRPr="00976D33" w:rsidRDefault="00AD0B60" w:rsidP="00AD0B60">
      <w:pPr>
        <w:pStyle w:val="Fliesstext"/>
        <w:spacing w:before="0"/>
        <w:rPr>
          <w:rFonts w:ascii="Calibri" w:hAnsi="Calibri" w:cstheme="minorBidi"/>
          <w:color w:val="0F0D29" w:themeColor="text1"/>
        </w:rPr>
      </w:pPr>
      <w:r>
        <w:rPr>
          <w:noProof/>
          <w:lang w:val="en-US"/>
        </w:rPr>
        <w:drawing>
          <wp:inline distT="0" distB="0" distL="0" distR="0" wp14:anchorId="013887FE" wp14:editId="75D9181F">
            <wp:extent cx="6079490" cy="2562225"/>
            <wp:effectExtent l="0" t="0" r="0" b="0"/>
            <wp:docPr id="660807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079490" cy="2562225"/>
                    </a:xfrm>
                    <a:prstGeom prst="rect">
                      <a:avLst/>
                    </a:prstGeom>
                    <a:noFill/>
                    <a:ln>
                      <a:noFill/>
                    </a:ln>
                  </pic:spPr>
                </pic:pic>
              </a:graphicData>
            </a:graphic>
          </wp:inline>
        </w:drawing>
      </w:r>
    </w:p>
    <w:p w14:paraId="1AF30EAA" w14:textId="77777777" w:rsidR="00AD0B60" w:rsidRPr="00976D33" w:rsidRDefault="00AD0B60" w:rsidP="00AD0B60">
      <w:pPr>
        <w:rPr>
          <w:i/>
          <w:sz w:val="16"/>
          <w:szCs w:val="16"/>
        </w:rPr>
      </w:pPr>
      <w:r>
        <w:rPr>
          <w:i/>
          <w:sz w:val="16"/>
        </w:rPr>
        <w:t>Burimi: llogaritjet vetanake</w:t>
      </w:r>
    </w:p>
    <w:p w14:paraId="79863D63" w14:textId="77777777" w:rsidR="00AD0B60" w:rsidRPr="00976D33" w:rsidRDefault="00AD0B60" w:rsidP="00A7174D">
      <w:pPr>
        <w:pStyle w:val="Heading3"/>
        <w:numPr>
          <w:ilvl w:val="0"/>
          <w:numId w:val="0"/>
        </w:numPr>
        <w:spacing w:before="0"/>
        <w:ind w:left="720" w:hanging="720"/>
        <w:rPr>
          <w:b/>
          <w:bCs/>
          <w:i/>
          <w:iCs/>
          <w:szCs w:val="22"/>
        </w:rPr>
      </w:pPr>
      <w:bookmarkStart w:id="366" w:name="_Toc182302316"/>
      <w:r>
        <w:rPr>
          <w:b/>
          <w:i/>
        </w:rPr>
        <w:t>Industria</w:t>
      </w:r>
      <w:bookmarkEnd w:id="366"/>
    </w:p>
    <w:p w14:paraId="20ECCC41" w14:textId="59B7CF11" w:rsidR="00AA7CDF" w:rsidRPr="00976D33" w:rsidRDefault="00AD0B60" w:rsidP="00AD0B60">
      <w:r>
        <w:t>Sektori industrial është një sektor i rëndësishëm ekonomik, konsumues dhe emetues i energjisë në Kosovë. Në vitin 2021, vlera e shtuar bruto industriale (VSHB) përbënte pothuajse 29% të VSHB-së totale (</w:t>
      </w:r>
      <w:r w:rsidRPr="00976D33">
        <w:fldChar w:fldCharType="begin"/>
      </w:r>
      <w:r w:rsidRPr="00976D33">
        <w:instrText xml:space="preserve"> REF _Ref139003922 \h </w:instrText>
      </w:r>
      <w:r w:rsidR="004A7007" w:rsidRPr="00976D33">
        <w:instrText xml:space="preserve"> \* MERGEFORMAT </w:instrText>
      </w:r>
      <w:r w:rsidRPr="00976D33">
        <w:fldChar w:fldCharType="separate"/>
      </w:r>
      <w:r w:rsidR="003B7FFA">
        <w:t>Figura 29</w:t>
      </w:r>
      <w:r w:rsidRPr="00976D33">
        <w:fldChar w:fldCharType="end"/>
      </w:r>
      <w:r>
        <w:t>) dhe parashikohet të rritet për 31% në terma realë në periudhën 2021-2030 (</w:t>
      </w:r>
      <w:r w:rsidRPr="00976D33">
        <w:fldChar w:fldCharType="begin"/>
      </w:r>
      <w:r w:rsidRPr="00976D33">
        <w:instrText xml:space="preserve"> REF _Ref139003946 \h </w:instrText>
      </w:r>
      <w:r w:rsidR="004A7007" w:rsidRPr="00976D33">
        <w:instrText xml:space="preserve"> \* MERGEFORMAT </w:instrText>
      </w:r>
      <w:r w:rsidRPr="00976D33">
        <w:fldChar w:fldCharType="separate"/>
      </w:r>
      <w:r w:rsidR="003B7FFA">
        <w:t>Figura 30</w:t>
      </w:r>
      <w:r w:rsidRPr="00976D33">
        <w:fldChar w:fldCharType="end"/>
      </w:r>
      <w:r>
        <w:t>). Nënsektorët industrialë parashikohet të rriten në mënyrë heterogjene sipas trendëve të vërejtura në periudhën e fundit dhjetëvjeçare (2012-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782"/>
      </w:tblGrid>
      <w:tr w:rsidR="00AD0B60" w:rsidRPr="00976D33" w14:paraId="7C7CB7E6" w14:textId="77777777">
        <w:tc>
          <w:tcPr>
            <w:tcW w:w="4782" w:type="dxa"/>
          </w:tcPr>
          <w:p w14:paraId="1C325F84" w14:textId="4E8D46C4" w:rsidR="00AD0B60" w:rsidRPr="00976D33" w:rsidRDefault="00AD0B60" w:rsidP="00FE486A">
            <w:pPr>
              <w:pStyle w:val="Caption"/>
              <w:rPr>
                <w:szCs w:val="18"/>
              </w:rPr>
            </w:pPr>
            <w:bookmarkStart w:id="367" w:name="_Ref139003922"/>
            <w:bookmarkStart w:id="368" w:name="_Toc181867232"/>
            <w:r>
              <w:t xml:space="preserve">Figura </w:t>
            </w:r>
            <w:r w:rsidRPr="00976D33">
              <w:fldChar w:fldCharType="begin"/>
            </w:r>
            <w:r w:rsidRPr="00976D33">
              <w:instrText>SEQ Figure \* ARABIC</w:instrText>
            </w:r>
            <w:r w:rsidRPr="00976D33">
              <w:fldChar w:fldCharType="separate"/>
            </w:r>
            <w:r w:rsidR="003B7FFA">
              <w:rPr>
                <w:noProof/>
              </w:rPr>
              <w:t>29</w:t>
            </w:r>
            <w:r w:rsidRPr="00976D33">
              <w:fldChar w:fldCharType="end"/>
            </w:r>
            <w:bookmarkEnd w:id="367"/>
            <w:r>
              <w:t>. % e VSHB-së për sektor (2021)</w:t>
            </w:r>
            <w:bookmarkEnd w:id="368"/>
          </w:p>
        </w:tc>
        <w:tc>
          <w:tcPr>
            <w:tcW w:w="4782" w:type="dxa"/>
          </w:tcPr>
          <w:p w14:paraId="5386FBF5" w14:textId="1DD33FC3" w:rsidR="00AD0B60" w:rsidRPr="00976D33" w:rsidRDefault="00AD0B60">
            <w:pPr>
              <w:pStyle w:val="Caption"/>
              <w:rPr>
                <w:szCs w:val="18"/>
              </w:rPr>
            </w:pPr>
            <w:bookmarkStart w:id="369" w:name="_Ref139003946"/>
            <w:bookmarkStart w:id="370" w:name="_Toc181867233"/>
            <w:r>
              <w:t xml:space="preserve">Figura </w:t>
            </w:r>
            <w:r w:rsidRPr="00976D33">
              <w:fldChar w:fldCharType="begin"/>
            </w:r>
            <w:r w:rsidRPr="00976D33">
              <w:instrText>SEQ Figure \* ARABIC</w:instrText>
            </w:r>
            <w:r w:rsidRPr="00976D33">
              <w:fldChar w:fldCharType="separate"/>
            </w:r>
            <w:r w:rsidR="003B7FFA">
              <w:rPr>
                <w:noProof/>
              </w:rPr>
              <w:t>30</w:t>
            </w:r>
            <w:r w:rsidRPr="00976D33">
              <w:fldChar w:fldCharType="end"/>
            </w:r>
            <w:bookmarkEnd w:id="369"/>
            <w:r>
              <w:t>. VSHB industriale e parashikuar (2021-2040)</w:t>
            </w:r>
            <w:bookmarkEnd w:id="370"/>
          </w:p>
        </w:tc>
      </w:tr>
    </w:tbl>
    <w:p w14:paraId="5E69CD0E" w14:textId="77777777" w:rsidR="00AD0B60" w:rsidRPr="00976D33" w:rsidRDefault="00AD0B60" w:rsidP="00FE486A">
      <w:pPr>
        <w:pStyle w:val="Tabellenberschrift"/>
        <w:spacing w:before="0" w:after="0"/>
        <w:rPr>
          <w:rFonts w:cstheme="minorBidi"/>
          <w:sz w:val="18"/>
          <w:szCs w:val="18"/>
        </w:rPr>
      </w:pPr>
      <w:r>
        <w:rPr>
          <w:noProof/>
          <w:lang w:val="en-US" w:eastAsia="en-US"/>
        </w:rPr>
        <w:drawing>
          <wp:inline distT="0" distB="0" distL="0" distR="0" wp14:anchorId="6A8F60BB" wp14:editId="197EE3F7">
            <wp:extent cx="6079490" cy="2680970"/>
            <wp:effectExtent l="0" t="0" r="0" b="0"/>
            <wp:docPr id="13546513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079490" cy="2680970"/>
                    </a:xfrm>
                    <a:prstGeom prst="rect">
                      <a:avLst/>
                    </a:prstGeom>
                    <a:noFill/>
                    <a:ln>
                      <a:noFill/>
                    </a:ln>
                  </pic:spPr>
                </pic:pic>
              </a:graphicData>
            </a:graphic>
          </wp:inline>
        </w:drawing>
      </w:r>
    </w:p>
    <w:p w14:paraId="1BEC8554" w14:textId="56B5CF5C" w:rsidR="00AD0B60" w:rsidRPr="00976D33" w:rsidRDefault="00AD0B60" w:rsidP="00AD0B60">
      <w:pPr>
        <w:rPr>
          <w:i/>
          <w:sz w:val="16"/>
          <w:szCs w:val="16"/>
        </w:rPr>
      </w:pPr>
      <w:r>
        <w:rPr>
          <w:i/>
          <w:sz w:val="16"/>
        </w:rPr>
        <w:t xml:space="preserve">Burimi: Agjencia e Statistikave të Kosovës dhe llogaritjet vetanake </w:t>
      </w:r>
    </w:p>
    <w:p w14:paraId="7C347BE3" w14:textId="308E36A6" w:rsidR="00AD0B60" w:rsidRPr="00976D33" w:rsidRDefault="00AD0B60" w:rsidP="00AD0B60">
      <w:r>
        <w:lastRenderedPageBreak/>
        <w:t>Në model, VSHB shoqërohet me kërkesën sektoriale për energji dhe emetime të GS-ve. Prandaj, në model, rritja e niveleve të aktivitetit do të çojë në konsum më të lartë të energjisë dhe emetimeve të GS-ve gjatë viteve. Megjithatë, rritja e konsumit të energjisë do të zbutet pjesërisht nga rritja e efiçiencës së energjisë në sektor, e cila arrin në 0.7% në vit. Supozimi i rritjes së efiçiencës së energjisë bazohet në trendët historike të vërejtura në Bashkimin Evropian të cilat më pas përshtatën në rënie për të reflektuar përmirësimet e efiçiencës të vërejtura në Kosovë në vitet e fundit.</w:t>
      </w:r>
      <w:r w:rsidRPr="00976D33">
        <w:rPr>
          <w:rStyle w:val="FootnoteReference"/>
          <w:lang w:eastAsia="ja-JP"/>
        </w:rPr>
        <w:footnoteReference w:id="30"/>
      </w:r>
      <w:r>
        <w:t xml:space="preserve"> </w:t>
      </w:r>
    </w:p>
    <w:p w14:paraId="0481B3F9" w14:textId="77777777" w:rsidR="00AD0B60" w:rsidRPr="00976D33" w:rsidRDefault="00AD0B60" w:rsidP="00AD0B60">
      <w:pPr>
        <w:pStyle w:val="Heading3"/>
        <w:numPr>
          <w:ilvl w:val="0"/>
          <w:numId w:val="0"/>
        </w:numPr>
        <w:ind w:left="720" w:hanging="720"/>
        <w:rPr>
          <w:b/>
          <w:bCs/>
          <w:i/>
          <w:iCs/>
          <w:szCs w:val="22"/>
        </w:rPr>
      </w:pPr>
      <w:bookmarkStart w:id="371" w:name="_Toc182302317"/>
      <w:r>
        <w:rPr>
          <w:b/>
          <w:i/>
        </w:rPr>
        <w:t>Proceset industriale dhe përdorimi i produkteve</w:t>
      </w:r>
      <w:bookmarkEnd w:id="371"/>
    </w:p>
    <w:p w14:paraId="7EE1F859" w14:textId="69A62EF0" w:rsidR="00AD0B60" w:rsidRPr="00976D33" w:rsidRDefault="00AD0B60" w:rsidP="00AD0B60">
      <w:r>
        <w:t xml:space="preserve">Proceset industriale janë një tjetër burim jo i papërfillshëm i emetimeve të GS-ve në Kosovë. Emetimet e GS-ve në këtë kategori nuk i atribuohen drejtpërdrejt konsumit të energjisë në sektorin industrial, por rezultojnë nga proceset e ndryshme kimike dhe fizike që ndodhin në aktivitetet industriale. </w:t>
      </w:r>
    </w:p>
    <w:p w14:paraId="3E016492" w14:textId="27639065" w:rsidR="00AD0B60" w:rsidRPr="00976D33" w:rsidRDefault="00AD0B60" w:rsidP="00AD0B60">
      <w:r>
        <w:t xml:space="preserve">Ashtu si në rastin e konsumit të energjisë, emetimet e GS-ve nga proceset industriale janë të lidhura drejtpërdrejt me VSHB-në e nënsektorit përkatës. Emetimet joenergjetike nga kalcinimi i çimentos dhe prodhimi i gëlqeres janë të lidhura me nivelet e aktivitetit ekonomik të industrisë jometalike dhe emetimet joenergjetike në prodhimin e ferronikelit shoqërohen me VSHB-në e industrisë së hekurit dhe çelikut. </w:t>
      </w:r>
    </w:p>
    <w:p w14:paraId="567C00CA" w14:textId="31A7390D" w:rsidR="00AD0B60" w:rsidRPr="00976D33" w:rsidRDefault="00AD0B60" w:rsidP="00AD0B60">
      <w:r>
        <w:t xml:space="preserve">Emetimet e GS-ve nga këta sektorë parashikohen të rriten për shkak të niveleve në rritje të aktivitetit. Burimi më i madh i emetimeve në kategorinë e proceseve industriale është prodhimi i çimentos, i cili përbën rreth 90% të emetimeve totale të proceseve industriale në vitin bazë. Emetimet jo energjike nga përdorimi i parafinave, lubrifikantëve, tretësve, aerosoleve, frigoriferëve dhe kondicionerëve i përkasin kategorisë së përdorimit të produkteve. Në model, nivelet e emetimit të lubrifikantëve, parafinave dhe tretësve janë të lidhura me VSHB-në e sektorit prodhues. Për më tepër, emetimet nga aerosolët, frigoriferët dhe kondicionerët parashikohen të rriten me rritjen e numrit të ekonomive familjare. Për të pasqyruar ndryshimet e Kigalit në protokollin e Montrealit, emetimet e hidrofluorokarbureve (HFCs) nga aerosolet dhe frigoriferët parashikohen të qëndrojnë konstante nga viti 2024 e tutje. </w:t>
      </w:r>
    </w:p>
    <w:p w14:paraId="6E3737B9" w14:textId="77777777" w:rsidR="00AD0B60" w:rsidRPr="00976D33" w:rsidRDefault="00AD0B60" w:rsidP="00AD0B60">
      <w:pPr>
        <w:pStyle w:val="Heading3"/>
        <w:numPr>
          <w:ilvl w:val="0"/>
          <w:numId w:val="0"/>
        </w:numPr>
        <w:ind w:left="720" w:hanging="720"/>
        <w:rPr>
          <w:b/>
          <w:i/>
        </w:rPr>
      </w:pPr>
      <w:bookmarkStart w:id="372" w:name="_Toc182302318"/>
      <w:r>
        <w:rPr>
          <w:b/>
          <w:i/>
        </w:rPr>
        <w:t>Transporti</w:t>
      </w:r>
      <w:bookmarkEnd w:id="372"/>
    </w:p>
    <w:p w14:paraId="2C1DB1E4" w14:textId="1BCEC31E" w:rsidR="00AD0B60" w:rsidRPr="00976D33" w:rsidRDefault="00AD0B60" w:rsidP="00AD0B60">
      <w:r>
        <w:t>Rritja e niveleve të aktivitetit në sektorin e transportit është shkaku kryesor i rritjes së emetimeve të GS-ve dhe konsumit të energjisë, si në segmentin e udhëtarëve ashtu edhe të mallrave. Në model, nivelet e aktivitetit të transportit të udhëtarëve dhe mallrave janë të lidhura me variablat demografikë përkatësisht rritjen e BPV-së. Për më tepër, një parametër i rëndësishëm që parashikohet të ndikojë në kërkesën për energji dhe emetime është norma e pronësisë së automjeteve të lehta (AL), e cila përfaqëson numrin e veturave për kokë banori. Ritmi i rritjes prej 4.8% në vit në periudhën 2021-2030 parashikohet të ketë ndikim të rëndësishëm në kërkesën për energji në degën e transportit të udhëtarëve. Pas vitit 2030, norma e pronësisë së veturave parashikohet të rritet çdo vit për 3%.</w:t>
      </w:r>
    </w:p>
    <w:p w14:paraId="0A3E3ECA" w14:textId="39D253D8" w:rsidR="00AA7CDF" w:rsidRDefault="00AD0B60" w:rsidP="00AD0B60">
      <w:r>
        <w:t>Mënyra kryesore e transportit në segmentin e transportit të udhëtarëve janë AL-të (</w:t>
      </w:r>
      <w:r w:rsidRPr="00976D33">
        <w:fldChar w:fldCharType="begin"/>
      </w:r>
      <w:r w:rsidRPr="00976D33">
        <w:instrText xml:space="preserve"> REF _Ref139004015 \h </w:instrText>
      </w:r>
      <w:r w:rsidR="004A7007" w:rsidRPr="00976D33">
        <w:instrText xml:space="preserve"> \* MERGEFORMAT </w:instrText>
      </w:r>
      <w:r w:rsidRPr="00976D33">
        <w:fldChar w:fldCharType="separate"/>
      </w:r>
      <w:r w:rsidR="003B7FFA">
        <w:t xml:space="preserve">Figura </w:t>
      </w:r>
      <w:r w:rsidR="003B7FFA">
        <w:rPr>
          <w:b/>
          <w:i/>
        </w:rPr>
        <w:t>31</w:t>
      </w:r>
      <w:r w:rsidRPr="00976D33">
        <w:fldChar w:fldCharType="end"/>
      </w:r>
      <w:r>
        <w:t>), ndërsa vetëm një pjesë e vogël mbulohet nga mënyra të tjera të transportit rrugor siç janë autobusët, furgonat dhe motoçikletat. Pavarësisht rritjes së niveleve të aktivitetit të transportit hekurudhor të udhëtarëve, kjo mënyrë transporti mbulon vetëm një pjesë të vogël të kërkesës për transport. Grafiku i mëposhtëm tregon zhvillimin sipas mënyrave të ndarjes në sektorin e transportit të udhëtarëve në periudhën 2021-2030.</w:t>
      </w:r>
    </w:p>
    <w:p w14:paraId="2C43A01C" w14:textId="77777777" w:rsidR="00AD0B60" w:rsidRDefault="00AD0B60" w:rsidP="00AD0B60">
      <w:pPr>
        <w:rPr>
          <w:i/>
          <w:color w:val="auto"/>
          <w:lang w:eastAsia="ja-JP"/>
        </w:rPr>
      </w:pPr>
    </w:p>
    <w:p w14:paraId="034155C6" w14:textId="77777777" w:rsidR="00A7174D" w:rsidRDefault="00A7174D" w:rsidP="00AD0B60">
      <w:pPr>
        <w:rPr>
          <w:i/>
          <w:color w:val="auto"/>
          <w:lang w:eastAsia="ja-JP"/>
        </w:rPr>
      </w:pPr>
    </w:p>
    <w:p w14:paraId="76D03CA9" w14:textId="77777777" w:rsidR="00A7174D" w:rsidRDefault="00A7174D" w:rsidP="00AD0B60">
      <w:pPr>
        <w:rPr>
          <w:i/>
          <w:color w:val="auto"/>
          <w:lang w:eastAsia="ja-JP"/>
        </w:rPr>
      </w:pPr>
    </w:p>
    <w:p w14:paraId="429E2700" w14:textId="77777777" w:rsidR="00A7174D" w:rsidRDefault="00A7174D" w:rsidP="00AD0B60">
      <w:pPr>
        <w:rPr>
          <w:i/>
          <w:color w:val="auto"/>
          <w:lang w:eastAsia="ja-JP"/>
        </w:rPr>
      </w:pPr>
    </w:p>
    <w:p w14:paraId="519124CB" w14:textId="77777777" w:rsidR="00A7174D" w:rsidRDefault="00A7174D" w:rsidP="00AD0B60">
      <w:pPr>
        <w:rPr>
          <w:i/>
          <w:color w:val="auto"/>
          <w:lang w:eastAsia="ja-JP"/>
        </w:rPr>
      </w:pPr>
    </w:p>
    <w:p w14:paraId="6D520B03" w14:textId="77777777" w:rsidR="00A7174D" w:rsidRDefault="00A7174D" w:rsidP="00AD0B60">
      <w:pPr>
        <w:rPr>
          <w:i/>
          <w:color w:val="auto"/>
          <w:lang w:eastAsia="ja-JP"/>
        </w:rPr>
      </w:pPr>
    </w:p>
    <w:p w14:paraId="4383649E" w14:textId="77777777" w:rsidR="00A7174D" w:rsidRPr="00976D33" w:rsidRDefault="00A7174D" w:rsidP="00AD0B60">
      <w:pPr>
        <w:rPr>
          <w:i/>
          <w:color w:val="auto"/>
          <w:lang w:eastAsia="ja-JP"/>
        </w:rPr>
      </w:pPr>
    </w:p>
    <w:p w14:paraId="1E918A3A" w14:textId="6FF83538" w:rsidR="00AA7CDF" w:rsidRPr="00976D33" w:rsidRDefault="00AD0B60" w:rsidP="006E6E51">
      <w:pPr>
        <w:pStyle w:val="Caption"/>
        <w:spacing w:after="0"/>
      </w:pPr>
      <w:bookmarkStart w:id="373" w:name="_Ref139004015"/>
      <w:bookmarkStart w:id="374" w:name="_Toc181867234"/>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31</w:t>
      </w:r>
      <w:r w:rsidRPr="00976D33">
        <w:rPr>
          <w:b w:val="0"/>
          <w:i w:val="0"/>
        </w:rPr>
        <w:fldChar w:fldCharType="end"/>
      </w:r>
      <w:bookmarkEnd w:id="373"/>
      <w:r>
        <w:rPr>
          <w:b w:val="0"/>
          <w:i w:val="0"/>
        </w:rPr>
        <w:t>. Km. e udhëtimit për udhëtarë sipas mënyrës së transportit (mlrd. pkm)</w:t>
      </w:r>
      <w:bookmarkEnd w:id="374"/>
      <w:r>
        <w:t xml:space="preserve"> </w:t>
      </w:r>
    </w:p>
    <w:p w14:paraId="5B7C3157" w14:textId="36AB6415" w:rsidR="004F23E3" w:rsidRPr="00976D33" w:rsidRDefault="004F23E3" w:rsidP="00AD0B60">
      <w:pPr>
        <w:spacing w:before="0"/>
      </w:pPr>
      <w:r>
        <w:rPr>
          <w:noProof/>
          <w:lang w:val="en-US"/>
        </w:rPr>
        <w:drawing>
          <wp:inline distT="0" distB="0" distL="0" distR="0" wp14:anchorId="5947E500" wp14:editId="5346A904">
            <wp:extent cx="6079490" cy="2673350"/>
            <wp:effectExtent l="0" t="0" r="0" b="0"/>
            <wp:docPr id="1649828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079490" cy="2673350"/>
                    </a:xfrm>
                    <a:prstGeom prst="rect">
                      <a:avLst/>
                    </a:prstGeom>
                    <a:noFill/>
                    <a:ln>
                      <a:noFill/>
                    </a:ln>
                  </pic:spPr>
                </pic:pic>
              </a:graphicData>
            </a:graphic>
          </wp:inline>
        </w:drawing>
      </w:r>
    </w:p>
    <w:p w14:paraId="1C9CC752" w14:textId="77777777" w:rsidR="00AD0B60" w:rsidRPr="00976D33" w:rsidRDefault="00AD0B60" w:rsidP="00AD0B60">
      <w:pPr>
        <w:rPr>
          <w:i/>
          <w:sz w:val="16"/>
          <w:szCs w:val="16"/>
        </w:rPr>
      </w:pPr>
      <w:r>
        <w:rPr>
          <w:i/>
          <w:sz w:val="16"/>
        </w:rPr>
        <w:t>Burimi: llogaritjet vetanake</w:t>
      </w:r>
    </w:p>
    <w:p w14:paraId="459747E4" w14:textId="777400E6" w:rsidR="00AD0B60" w:rsidRPr="00976D33" w:rsidRDefault="00AD0B60" w:rsidP="00AD0B60">
      <w:r>
        <w:t>Pjesa më e madhe e kërkesës për transportin e mallrave plotësohet nga transporti rrugor (</w:t>
      </w:r>
      <w:r w:rsidRPr="00976D33">
        <w:fldChar w:fldCharType="begin"/>
      </w:r>
      <w:r w:rsidRPr="00976D33">
        <w:instrText xml:space="preserve"> REF _Ref139004038 \h </w:instrText>
      </w:r>
      <w:r w:rsidR="004A7007" w:rsidRPr="00976D33">
        <w:instrText xml:space="preserve"> \* MERGEFORMAT </w:instrText>
      </w:r>
      <w:r w:rsidRPr="00976D33">
        <w:fldChar w:fldCharType="separate"/>
      </w:r>
      <w:r w:rsidR="003B7FFA">
        <w:t>Figura 32</w:t>
      </w:r>
      <w:r w:rsidRPr="00976D33">
        <w:fldChar w:fldCharType="end"/>
      </w:r>
      <w:r>
        <w:t xml:space="preserve">), dhe – ngjashëm si për sektorin e transportit të udhëtarëve – vetëm një pjesë margjinale mbulohet nga transporti hekurudhor. Në transportin rrugor, kamionët e rëndë janë mënyra kryesore e transportit. </w:t>
      </w:r>
    </w:p>
    <w:p w14:paraId="57ADCB05" w14:textId="4D26E60D" w:rsidR="00AD0B60" w:rsidRPr="00976D33" w:rsidRDefault="00AD0B60" w:rsidP="00AD0B60">
      <w:pPr>
        <w:pStyle w:val="Caption"/>
        <w:rPr>
          <w:color w:val="auto"/>
          <w:szCs w:val="20"/>
        </w:rPr>
      </w:pPr>
      <w:bookmarkStart w:id="375" w:name="_Ref139004038"/>
      <w:bookmarkStart w:id="376" w:name="_Toc181867235"/>
      <w:r>
        <w:t xml:space="preserve">Figura </w:t>
      </w:r>
      <w:r w:rsidRPr="00976D33">
        <w:fldChar w:fldCharType="begin"/>
      </w:r>
      <w:r w:rsidRPr="00976D33">
        <w:instrText>SEQ Figure \* ARABIC</w:instrText>
      </w:r>
      <w:r w:rsidRPr="00976D33">
        <w:fldChar w:fldCharType="separate"/>
      </w:r>
      <w:r w:rsidR="003B7FFA">
        <w:rPr>
          <w:noProof/>
        </w:rPr>
        <w:t>32</w:t>
      </w:r>
      <w:r w:rsidRPr="00976D33">
        <w:fldChar w:fldCharType="end"/>
      </w:r>
      <w:bookmarkEnd w:id="375"/>
      <w:r>
        <w:t>. Transporti i mallrave në tonë-kilometra sipas mënyrës (2021)</w:t>
      </w:r>
      <w:bookmarkEnd w:id="376"/>
    </w:p>
    <w:p w14:paraId="41526CD0" w14:textId="77777777" w:rsidR="00AD0B60" w:rsidRPr="00976D33" w:rsidRDefault="00AD0B60" w:rsidP="00AD0B60">
      <w:pPr>
        <w:pStyle w:val="Tabellenberschrift"/>
      </w:pPr>
      <w:r>
        <w:rPr>
          <w:noProof/>
          <w:lang w:val="en-US" w:eastAsia="en-US"/>
        </w:rPr>
        <w:drawing>
          <wp:inline distT="0" distB="0" distL="0" distR="0" wp14:anchorId="44100311" wp14:editId="355276F2">
            <wp:extent cx="3844636" cy="2128324"/>
            <wp:effectExtent l="0" t="0" r="3810" b="0"/>
            <wp:docPr id="1807545489" name="Grafik 180754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854783" cy="2133941"/>
                    </a:xfrm>
                    <a:prstGeom prst="rect">
                      <a:avLst/>
                    </a:prstGeom>
                    <a:noFill/>
                    <a:ln>
                      <a:noFill/>
                    </a:ln>
                  </pic:spPr>
                </pic:pic>
              </a:graphicData>
            </a:graphic>
          </wp:inline>
        </w:drawing>
      </w:r>
    </w:p>
    <w:p w14:paraId="122533EB" w14:textId="77777777" w:rsidR="00AD0B60" w:rsidRPr="00976D33" w:rsidRDefault="00AD0B60" w:rsidP="00AD0B60">
      <w:pPr>
        <w:rPr>
          <w:i/>
          <w:sz w:val="16"/>
          <w:szCs w:val="16"/>
        </w:rPr>
      </w:pPr>
      <w:r>
        <w:rPr>
          <w:i/>
          <w:sz w:val="16"/>
        </w:rPr>
        <w:t>Burimi: llogaritjet vetanake</w:t>
      </w:r>
    </w:p>
    <w:p w14:paraId="5BB47D6D" w14:textId="59317F14" w:rsidR="00AD0B60" w:rsidRPr="00976D33" w:rsidRDefault="00AD0B60" w:rsidP="00AD0B60">
      <w:r>
        <w:t xml:space="preserve">Strategjia e Transportit Multimodal (2023-2030) e miratuar së fundi synon të zhvillojë një sistem të qëndrueshëm dhe të integruar të transportit në Kosovë. Nëpërmjet miratimit të Direktivës 2014/94/BE së infrastrukturës së karburanteve alternative dhe përcaktimit të kornizave kombëtare të politikave për zgjerimin e infrastrukturës së rrjetit, parashikohet që në vitin 2030 pjesëmarrja e automjeteve me lëndë djegëse alternative (hibride, elektrike) të arrijë në 10%, siç është paraqitur </w:t>
      </w:r>
      <w:r>
        <w:rPr>
          <w:color w:val="auto"/>
        </w:rPr>
        <w:t xml:space="preserve">në </w:t>
      </w:r>
      <w:r w:rsidR="00AA7CDF" w:rsidRPr="00976D33">
        <w:fldChar w:fldCharType="begin"/>
      </w:r>
      <w:r w:rsidR="00AA7CDF" w:rsidRPr="00976D33">
        <w:instrText xml:space="preserve"> REF _Ref164908637 \h </w:instrText>
      </w:r>
      <w:r w:rsidR="004A7007" w:rsidRPr="00976D33">
        <w:instrText xml:space="preserve"> \* MERGEFORMAT </w:instrText>
      </w:r>
      <w:r w:rsidR="00AA7CDF" w:rsidRPr="00976D33">
        <w:fldChar w:fldCharType="separate"/>
      </w:r>
      <w:r w:rsidR="003B7FFA" w:rsidRPr="003B7FFA">
        <w:rPr>
          <w:sz w:val="18"/>
        </w:rPr>
        <w:t>PM</w:t>
      </w:r>
      <w:r w:rsidR="00AA7CDF" w:rsidRPr="00976D33">
        <w:fldChar w:fldCharType="end"/>
      </w:r>
      <w:r>
        <w:t xml:space="preserve">. </w:t>
      </w:r>
      <w:r>
        <w:rPr>
          <w:color w:val="auto"/>
        </w:rPr>
        <w:t xml:space="preserve">Për më tepër, sipas strategjisë së miratuar, qëndrueshmëria në sektor duket se do të arrihet me standarde më </w:t>
      </w:r>
      <w:r>
        <w:t xml:space="preserve">të rrepta të emetimeve në kategoritë e autobusëve, furgonëve, automjeteve të lehta komerciale dhe kamionëve të rëndë. </w:t>
      </w:r>
    </w:p>
    <w:p w14:paraId="363C961D" w14:textId="3423B25C" w:rsidR="00AD0B60" w:rsidRDefault="00AD0B60" w:rsidP="00AD0B60">
      <w:r>
        <w:t>Për më tepër, kalimi në mënyra më efiçiente të transportit pritet të ketë një ndikim të madh në konsumin e energjisë dhe nivelet e emetimeve të GS-ve. Për shembull, Trainkos, kompania kombëtare hekurudhore, përveç rritjes së elektrifikimit në rrjetin hekurudhor deri në 2030 (</w:t>
      </w:r>
      <w:r w:rsidR="00AA7CDF" w:rsidRPr="00976D33">
        <w:fldChar w:fldCharType="begin"/>
      </w:r>
      <w:r w:rsidR="00AA7CDF" w:rsidRPr="00976D33">
        <w:instrText xml:space="preserve"> REF _Ref138216231 \h </w:instrText>
      </w:r>
      <w:r w:rsidR="00DF438D" w:rsidRPr="00976D33">
        <w:instrText xml:space="preserve"> \* MERGEFORMAT </w:instrText>
      </w:r>
      <w:r w:rsidR="00AA7CDF" w:rsidRPr="00976D33">
        <w:fldChar w:fldCharType="separate"/>
      </w:r>
      <w:r w:rsidR="003B7FFA" w:rsidRPr="003B7FFA">
        <w:rPr>
          <w:sz w:val="18"/>
        </w:rPr>
        <w:t>PM</w:t>
      </w:r>
      <w:r w:rsidR="00AA7CDF" w:rsidRPr="00976D33">
        <w:fldChar w:fldCharType="end"/>
      </w:r>
      <w:r>
        <w:t xml:space="preserve">), </w:t>
      </w:r>
      <w:r>
        <w:rPr>
          <w:color w:val="auto"/>
        </w:rPr>
        <w:t xml:space="preserve">planifikon të </w:t>
      </w:r>
      <w:r>
        <w:t>të zgjerojë trafikun e udhëtarëve, duke parashikuar një rritje në 500,000 udhëtarëve që udhëtojnë me tren në vit në vitin 2030.</w:t>
      </w:r>
    </w:p>
    <w:p w14:paraId="4D57B65E" w14:textId="77777777" w:rsidR="00AD0B60" w:rsidRPr="00976D33" w:rsidRDefault="00AD0B60" w:rsidP="00AD0B60">
      <w:pPr>
        <w:pStyle w:val="Heading3"/>
        <w:numPr>
          <w:ilvl w:val="0"/>
          <w:numId w:val="0"/>
        </w:numPr>
        <w:ind w:left="720" w:hanging="720"/>
        <w:rPr>
          <w:b/>
          <w:bCs/>
          <w:i/>
          <w:iCs/>
          <w:szCs w:val="22"/>
        </w:rPr>
      </w:pPr>
      <w:bookmarkStart w:id="377" w:name="_Toc182302319"/>
      <w:r>
        <w:rPr>
          <w:b/>
          <w:i/>
        </w:rPr>
        <w:lastRenderedPageBreak/>
        <w:t>Transformimi i energjetik</w:t>
      </w:r>
      <w:bookmarkEnd w:id="377"/>
    </w:p>
    <w:p w14:paraId="38FC1A34" w14:textId="6BCB65E9" w:rsidR="00AD0B60" w:rsidRPr="00976D33" w:rsidRDefault="00AD0B60" w:rsidP="00AD0B60">
      <w:r>
        <w:t>Duke pasur parasysh rritjen ekonomike në rritje, ndryshimet strukturore në demografinë dhe shtytësit e politikave, kërkesa për energji elektrike dhe ngrohje qendrore në Kosovë pritet të rritet. Kërkesa përfundimtare për energji elektrike parashikohet të rritet për 17.9% në periudhën 2021-2030 dhe për 40.8% në periudhën 2021-2040. Kërkesa përfundimtare për ngrohje qendrore pritet të rritet ndjeshëm për 148.6% në periudhën 2021-2030 dhe për 312.5% në periudhën 2021-2040.</w:t>
      </w:r>
    </w:p>
    <w:p w14:paraId="3A85FF81" w14:textId="3E66D33C" w:rsidR="00AD0B60" w:rsidRPr="00976D33" w:rsidRDefault="00AD0B60" w:rsidP="00AD0B60">
      <w:r>
        <w:t xml:space="preserve">Strategjia e Energjisë e Republikës së Kosovës (2022-2031) parasheh një plan ambicioz zgjerimi për prodhimin e energjisë së ripërtëritshme dhe ngrohjes qendrore, si dhe rivitalizimin e shumicës së aseteve të vjetruara të prodhimit të energjisë nga linjiti në Kosovë për të përmbushur kërkesën në rritje të energjisë elektrike dhe ngrohjes vendore. </w:t>
      </w:r>
    </w:p>
    <w:p w14:paraId="41A7BDB2" w14:textId="3BF2A3F8" w:rsidR="00AD0B60" w:rsidRPr="00976D33" w:rsidRDefault="00AD0B60" w:rsidP="00AD0B60">
      <w:r>
        <w:t>Strategjia e Energjisë planifikon që të paktën një nga njësitë e Kosovës A të rinovohet deri në fund të vitit 2024 (aktualisht është planifikuar për në fund të vitit 2025). Për më tepër, vendimi në lidhje me rivitalizimin ose heqjen graduale nga përdorimi të një njësie të dytë do të merret pas rinovimit të njësisë së parë. Pas rinovimit të njësive të tjera, njësia e tretë do të mbyllet përgjithmonë. Njësitë e rinovuara janë planifikuar më pas të mbahen si rezervë strategjike nga viti 2031 e tutje.</w:t>
      </w:r>
    </w:p>
    <w:p w14:paraId="3E45A665" w14:textId="0815AEA4" w:rsidR="00AD0B60" w:rsidRDefault="00AD0B60" w:rsidP="00AD0B60">
      <w:r>
        <w:t>Krahas kapaciteteve ekzistuese aktuale, zgjerimi i kapaciteteve gjeneruese të BRE-ve dhe ruajtjes së energjisë përmes baterive ndjek planet e përcaktuara në Strategjinë e Energjisë së Kosovës deri në vitin 2031, si dhe në “Linjën e Investimeve në Energji në Kosovë 2023-2025” për rrugën afatshkurtër të zgjerimit. Zgjerimi i kapacitetit për panele solare PV dhe erë nga viti 2030 deri në vitin 2040 është ekstrapoluar nga shpejtësia e parashikuar e zgjerimit deri në vitin 2030. Në skenarin WEM (</w:t>
      </w:r>
      <w:r w:rsidRPr="00976D33">
        <w:fldChar w:fldCharType="begin"/>
      </w:r>
      <w:r w:rsidRPr="00976D33">
        <w:instrText xml:space="preserve"> REF _Ref139004088 \h </w:instrText>
      </w:r>
      <w:r w:rsidR="004A7007" w:rsidRPr="00976D33">
        <w:instrText xml:space="preserve"> \* MERGEFORMAT </w:instrText>
      </w:r>
      <w:r w:rsidRPr="00976D33">
        <w:fldChar w:fldCharType="separate"/>
      </w:r>
      <w:r w:rsidR="003B7FFA">
        <w:t>Figura 33</w:t>
      </w:r>
      <w:r w:rsidRPr="00976D33">
        <w:fldChar w:fldCharType="end"/>
      </w:r>
      <w:r>
        <w:t>) nuk supozohen shtesa të mëtejshme për kapacitete të tjera gjeneruese dhe magazinuese mes viteve 2031 dhe 2040.</w:t>
      </w:r>
    </w:p>
    <w:p w14:paraId="110D4DFB" w14:textId="12B19EC7" w:rsidR="00AD0B60" w:rsidRPr="00976D33" w:rsidRDefault="00AD0B60" w:rsidP="00AD0B60">
      <w:pPr>
        <w:pStyle w:val="Caption"/>
        <w:rPr>
          <w:color w:val="104C91"/>
        </w:rPr>
      </w:pPr>
      <w:bookmarkStart w:id="378" w:name="_Ref139004088"/>
      <w:bookmarkStart w:id="379" w:name="_Toc181867236"/>
      <w:r>
        <w:t xml:space="preserve">Figura </w:t>
      </w:r>
      <w:r w:rsidRPr="00976D33">
        <w:fldChar w:fldCharType="begin"/>
      </w:r>
      <w:r w:rsidRPr="00976D33">
        <w:instrText>SEQ Figure \* ARABIC</w:instrText>
      </w:r>
      <w:r w:rsidRPr="00976D33">
        <w:fldChar w:fldCharType="separate"/>
      </w:r>
      <w:r w:rsidR="003B7FFA">
        <w:rPr>
          <w:noProof/>
        </w:rPr>
        <w:t>33</w:t>
      </w:r>
      <w:r w:rsidRPr="00976D33">
        <w:fldChar w:fldCharType="end"/>
      </w:r>
      <w:bookmarkEnd w:id="378"/>
      <w:r>
        <w:t>.</w:t>
      </w:r>
      <w:r>
        <w:rPr>
          <w:color w:val="104C91"/>
        </w:rPr>
        <w:t xml:space="preserve"> Kapacitetet e instaluara të prodhimit të energjisë elektrike (projeksioni)</w:t>
      </w:r>
      <w:bookmarkEnd w:id="379"/>
    </w:p>
    <w:p w14:paraId="73785995" w14:textId="77777777" w:rsidR="00AD0B60" w:rsidRPr="00976D33" w:rsidRDefault="00AD0B60" w:rsidP="00AD0B60">
      <w:pPr>
        <w:spacing w:after="160" w:line="259" w:lineRule="auto"/>
        <w:rPr>
          <w:i/>
          <w:color w:val="C1D9CB" w:themeColor="accent5"/>
          <w:sz w:val="18"/>
          <w:szCs w:val="18"/>
        </w:rPr>
      </w:pPr>
      <w:r>
        <w:rPr>
          <w:noProof/>
          <w:lang w:val="en-US"/>
        </w:rPr>
        <w:drawing>
          <wp:inline distT="0" distB="0" distL="0" distR="0" wp14:anchorId="019B6C42" wp14:editId="7E17802D">
            <wp:extent cx="6079490" cy="1970405"/>
            <wp:effectExtent l="0" t="0" r="0" b="0"/>
            <wp:docPr id="13442028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079490" cy="1970405"/>
                    </a:xfrm>
                    <a:prstGeom prst="rect">
                      <a:avLst/>
                    </a:prstGeom>
                    <a:noFill/>
                    <a:ln>
                      <a:noFill/>
                    </a:ln>
                  </pic:spPr>
                </pic:pic>
              </a:graphicData>
            </a:graphic>
          </wp:inline>
        </w:drawing>
      </w:r>
    </w:p>
    <w:p w14:paraId="6B1192B3" w14:textId="77777777" w:rsidR="00AD0B60" w:rsidRPr="00976D33" w:rsidRDefault="00AD0B60" w:rsidP="00AD0B60">
      <w:pPr>
        <w:rPr>
          <w:i/>
          <w:sz w:val="16"/>
          <w:szCs w:val="16"/>
        </w:rPr>
      </w:pPr>
      <w:r>
        <w:rPr>
          <w:i/>
          <w:sz w:val="16"/>
        </w:rPr>
        <w:t>Burimi: Strategjia e Energjisë, Linja e Investimeve në Energji të Ripërtëritshme në Kosovë 2023-2025, ZRRE, KEK, NQ Gjakova, llogaritjet vetanake; Shënim: Për njësitë e linjitit, tregohen kapacitetet e disponueshme (përfshirë rezervat strategjike), bazuar në planin e siguruar  për rinovimin e njësisë. Rinovimet e njësive B1 dhe B2 supozohet të bëhen në mesin e vitit përkatës.</w:t>
      </w:r>
    </w:p>
    <w:p w14:paraId="1C35DAAF" w14:textId="5CCC9344" w:rsidR="00AA7CDF" w:rsidRPr="00976D33" w:rsidRDefault="00AD0B60" w:rsidP="00AD0B60">
      <w:r>
        <w:t>Reduktimet graduale të humbjeve në rrjetin e distribuimit nëpërmjet modernizimit të rrjetit ndjekin caqet e Strategjisë së Energjisë. Kapacitetet maksimale të transferimit neto (NTC) bazohen në informacionin e ofruar nga KOSTT, projeksionet nga Komuniteti i Energjisë (2021)</w:t>
      </w:r>
      <w:r w:rsidRPr="00976D33">
        <w:rPr>
          <w:rStyle w:val="FootnoteReference"/>
          <w:color w:val="333333"/>
          <w:lang w:eastAsia="de-DE"/>
        </w:rPr>
        <w:footnoteReference w:id="31"/>
      </w:r>
      <w:r>
        <w:t>, Plani Dhjetëvjeçar i Zhvillimit të Rrjetit të ENTSO-E (TYNDP 2022)</w:t>
      </w:r>
      <w:r w:rsidRPr="00976D33">
        <w:rPr>
          <w:rStyle w:val="FootnoteReference"/>
          <w:color w:val="333333"/>
          <w:lang w:eastAsia="de-DE"/>
        </w:rPr>
        <w:footnoteReference w:id="32"/>
      </w:r>
      <w:r>
        <w:t xml:space="preserve"> dhe studimi i nevojave të sistemit të ENTSO-E.</w:t>
      </w:r>
      <w:r w:rsidRPr="00976D33">
        <w:rPr>
          <w:rStyle w:val="FootnoteReference"/>
          <w:color w:val="333333"/>
          <w:lang w:eastAsia="de-DE"/>
        </w:rPr>
        <w:footnoteReference w:id="33"/>
      </w:r>
      <w:r>
        <w:t xml:space="preserve"> Kërkesa për energji elektrike dhe kapacitetet e instaluara për vendet e tjera janë marrë gjithashtu nga TYNDP 2022.</w:t>
      </w:r>
      <w:r w:rsidRPr="00976D33">
        <w:rPr>
          <w:rStyle w:val="FootnoteReference"/>
          <w:color w:val="333333"/>
          <w:lang w:eastAsia="de-DE"/>
        </w:rPr>
        <w:footnoteReference w:id="34"/>
      </w:r>
      <w:r>
        <w:t xml:space="preserve"> Zgjerimi i dy sistemeve të ngrohjes qendrore në Prishtinë dhe Gjakovë bazohet në informacionet e ofruara nga operatorët </w:t>
      </w:r>
      <w:r>
        <w:lastRenderedPageBreak/>
        <w:t xml:space="preserve">përkatës dhe të paraqitura në detaje në </w:t>
      </w:r>
      <w:r w:rsidR="00AA7CDF" w:rsidRPr="00976D33">
        <w:fldChar w:fldCharType="begin"/>
      </w:r>
      <w:r w:rsidR="00AA7CDF" w:rsidRPr="00976D33">
        <w:instrText xml:space="preserve"> REF _Ref164908685 \h </w:instrText>
      </w:r>
      <w:r w:rsidR="004A7007" w:rsidRPr="00976D33">
        <w:instrText xml:space="preserve"> \* MERGEFORMAT </w:instrText>
      </w:r>
      <w:r w:rsidR="00AA7CDF" w:rsidRPr="00976D33">
        <w:fldChar w:fldCharType="separate"/>
      </w:r>
      <w:r w:rsidR="003B7FFA" w:rsidRPr="003B7FFA">
        <w:rPr>
          <w:sz w:val="18"/>
        </w:rPr>
        <w:t>PM</w:t>
      </w:r>
      <w:r w:rsidR="00AA7CDF" w:rsidRPr="00976D33">
        <w:fldChar w:fldCharType="end"/>
      </w:r>
      <w:r>
        <w:t>. Nuk ka procese të tjera të rëndësishme të transformimit të energjisë në Kosovë, pasi Kosova nuk disponon asnjë rafineri nafte në funksionim ose lloje të tjera të mekanizmave të konvertimit të energjisë.</w:t>
      </w:r>
    </w:p>
    <w:p w14:paraId="59133694" w14:textId="3223363F" w:rsidR="00AD0B60" w:rsidRPr="00976D33" w:rsidRDefault="00AD0B60" w:rsidP="00AD0B60">
      <w:pPr>
        <w:pStyle w:val="Caption"/>
        <w:rPr>
          <w:color w:val="0F0D29" w:themeColor="text1"/>
          <w:sz w:val="20"/>
        </w:rPr>
      </w:pPr>
      <w:bookmarkStart w:id="380" w:name="_Ref138995479"/>
      <w:bookmarkStart w:id="381" w:name="_Toc181867237"/>
      <w:r>
        <w:t xml:space="preserve">Figura </w:t>
      </w:r>
      <w:r w:rsidRPr="00976D33">
        <w:fldChar w:fldCharType="begin"/>
      </w:r>
      <w:r w:rsidRPr="00976D33">
        <w:instrText>SEQ Figure \* ARABIC</w:instrText>
      </w:r>
      <w:r w:rsidRPr="00976D33">
        <w:fldChar w:fldCharType="separate"/>
      </w:r>
      <w:r w:rsidR="003B7FFA">
        <w:rPr>
          <w:noProof/>
        </w:rPr>
        <w:t>34</w:t>
      </w:r>
      <w:r w:rsidRPr="00976D33">
        <w:fldChar w:fldCharType="end"/>
      </w:r>
      <w:bookmarkEnd w:id="380"/>
      <w:r>
        <w:t>. Harta e modelit të integruar evropian të energjisë dhe ngrohjes</w:t>
      </w:r>
      <w:bookmarkEnd w:id="381"/>
    </w:p>
    <w:p w14:paraId="51219EC9" w14:textId="77777777" w:rsidR="00AD0B60" w:rsidRPr="00976D33" w:rsidRDefault="00AD0B60" w:rsidP="00FE486A">
      <w:pPr>
        <w:spacing w:before="0" w:after="0"/>
        <w:jc w:val="center"/>
      </w:pPr>
      <w:r>
        <w:rPr>
          <w:noProof/>
          <w:lang w:val="en-US"/>
        </w:rPr>
        <w:drawing>
          <wp:inline distT="0" distB="0" distL="0" distR="0" wp14:anchorId="62E57649" wp14:editId="117F2997">
            <wp:extent cx="3694430" cy="3028950"/>
            <wp:effectExtent l="0" t="0" r="1270" b="0"/>
            <wp:docPr id="936519023" name="Grafik 936519023"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Karte enthält.&#10;&#10;Automatisch generierte Beschreibu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721531" cy="3051169"/>
                    </a:xfrm>
                    <a:prstGeom prst="rect">
                      <a:avLst/>
                    </a:prstGeom>
                    <a:noFill/>
                    <a:ln>
                      <a:noFill/>
                    </a:ln>
                  </pic:spPr>
                </pic:pic>
              </a:graphicData>
            </a:graphic>
          </wp:inline>
        </w:drawing>
      </w:r>
    </w:p>
    <w:p w14:paraId="11D568C1" w14:textId="77777777" w:rsidR="00AD0B60" w:rsidRPr="00976D33" w:rsidRDefault="00AD0B60" w:rsidP="00FE486A">
      <w:pPr>
        <w:spacing w:before="0" w:after="0"/>
        <w:rPr>
          <w:i/>
          <w:sz w:val="16"/>
          <w:szCs w:val="16"/>
        </w:rPr>
      </w:pPr>
      <w:r>
        <w:rPr>
          <w:i/>
          <w:sz w:val="16"/>
        </w:rPr>
        <w:t>Burimi: ilustrim vetanak</w:t>
      </w:r>
    </w:p>
    <w:p w14:paraId="43205E86" w14:textId="6DD5814F" w:rsidR="00AD0B60" w:rsidRPr="00976D33" w:rsidRDefault="00AD0B60" w:rsidP="00A7174D">
      <w:pPr>
        <w:spacing w:after="0"/>
        <w:rPr>
          <w:color w:val="333333"/>
        </w:rPr>
      </w:pPr>
      <w:r>
        <w:t>Sektori i transformimit të energjisë në Kosovë është modeluar në një model të personalizuar të optimizimit të shpërndarjes tekniko-ekonomike të lidhur me sektorë, bazuar në strukturën e modelimit të sistemeve të energjisë së burimeve të hapura të quajtur Calliope.</w:t>
      </w:r>
      <w:r w:rsidRPr="00976D33">
        <w:rPr>
          <w:vertAlign w:val="superscript"/>
        </w:rPr>
        <w:footnoteReference w:id="35"/>
      </w:r>
      <w:r>
        <w:t xml:space="preserve"> Modeli përfaqëson ofertën dhe kërkesën për ngrohje qendrore dhe energji elektrike në të gjitha vendet e Evropës kontinentale</w:t>
      </w:r>
      <w:r w:rsidRPr="00976D33">
        <w:rPr>
          <w:vertAlign w:val="superscript"/>
        </w:rPr>
        <w:footnoteReference w:id="36"/>
      </w:r>
      <w:r>
        <w:rPr>
          <w:vertAlign w:val="superscript"/>
        </w:rPr>
        <w:t xml:space="preserve"> </w:t>
      </w:r>
      <w:r>
        <w:t xml:space="preserve">duke përfshirë Britaninë e Madhe dhe Irlandën. Harta në </w:t>
      </w:r>
      <w:r w:rsidRPr="00976D33">
        <w:fldChar w:fldCharType="begin"/>
      </w:r>
      <w:r w:rsidRPr="00976D33">
        <w:instrText xml:space="preserve"> REF _Ref138995479 \h </w:instrText>
      </w:r>
      <w:r w:rsidR="004A7007" w:rsidRPr="00976D33">
        <w:instrText xml:space="preserve"> \* MERGEFORMAT </w:instrText>
      </w:r>
      <w:r w:rsidRPr="00976D33">
        <w:fldChar w:fldCharType="separate"/>
      </w:r>
      <w:r w:rsidR="003B7FFA">
        <w:t>Figura 34</w:t>
      </w:r>
      <w:r w:rsidRPr="00976D33">
        <w:fldChar w:fldCharType="end"/>
      </w:r>
      <w:r>
        <w:t xml:space="preserve"> tregon hartën e vendeve të përfshira në modelin me Kosovën të theksuar me ngjyrë portokalli</w:t>
      </w:r>
      <w:r>
        <w:rPr>
          <w:color w:val="333333"/>
        </w:rPr>
        <w:t>.</w:t>
      </w:r>
    </w:p>
    <w:p w14:paraId="3BD0D654" w14:textId="0356F755" w:rsidR="00AD0B60" w:rsidRPr="00976D33" w:rsidRDefault="00AD0B60" w:rsidP="00A7174D">
      <w:pPr>
        <w:spacing w:before="0" w:after="0"/>
      </w:pPr>
      <w:r>
        <w:t>Modelimi i furnizimit dhe transformimit të energjisë të Kosovës si pjesë e sistemit të integruar energjetik evropian mundëson përfaqësimin e saktë të flukseve tregtare dhe ndërveprimet e politikave me vendet fqinje, si dhe me Bashkimin Evropian. Emetimet brenda Bashkimit Evropian vlerësohen me çmimet e parashikuara të plota të kuotave të BE-ETS. Për më tepër, prezantimi i Mekanizmit të Rregullimit të Kufirit të Karbonit (CBAM) në Bashkimin Evropian parashikohet të ndikojë në eksportet e energjisë elektrike nga rajoni i Ballkanit Perëndimor nga viti 2026, gjë që pasqyrohet në model si një shtesë në eksportet e energjisë elektrike në BE, e kalibruar me intensitetin mesatar të emetimit të secilit vend të prodhimit të energjisë elektrike me bazë fosile dhe me çmimet e parashikuara të kuotave të BE-ETS sipas Rregullores së CBAM.</w:t>
      </w:r>
      <w:r w:rsidRPr="00976D33">
        <w:rPr>
          <w:rStyle w:val="FootnoteReference"/>
          <w:lang w:eastAsia="ja-JP"/>
        </w:rPr>
        <w:footnoteReference w:id="37"/>
      </w:r>
      <w:r>
        <w:t xml:space="preserve"> Kjo e prek Kosovën në dy mënyra kryesore: Nga njëra anë, eksportet e energjisë elektrike nga Kosova në Bashkimin Evropian përballen me një tarifë shtesë dhe në këtë mënyrë bëhen më pak tërheqëse ekonomikisht. Nga ana tjetër, vendet e tjera në rajon përballen me të njëjtën pengesë të eksportit pa veprime shtesë të politikave dhe kështu nxiten të zhvendosin disa nga eksportet e tyre në vendet e tjera të rajonit, përfshirë Kosovën. Kështu që, Kosova mund të marrë importe relativisht të lira të energjisë elektrike nga vendet fqinje që kërkojnë tregje alternative të eksportit gjatë kohës së prodhimit të tepricave në rajon. Modeli optimizon bashkërisht shpërndarjen e energjisë elektrike dhe gjenerimin e nxehtësisë në të gjithë kontinentin, duke mundësuar një analizë të ndërveprimeve ndërmjet sistemeve të energjisë dhe nxehtësisë nëpërmjet kogjenerimit, si dhe pompave termike në shkallë të shërbimeve.</w:t>
      </w:r>
    </w:p>
    <w:p w14:paraId="55BB201E" w14:textId="77777777" w:rsidR="00AD0B60" w:rsidRPr="00976D33" w:rsidRDefault="00AD0B60" w:rsidP="00AD0B60">
      <w:pPr>
        <w:pStyle w:val="Heading3"/>
        <w:numPr>
          <w:ilvl w:val="0"/>
          <w:numId w:val="0"/>
        </w:numPr>
        <w:ind w:left="720" w:hanging="720"/>
        <w:rPr>
          <w:b/>
          <w:bCs/>
          <w:i/>
          <w:iCs/>
          <w:szCs w:val="22"/>
        </w:rPr>
      </w:pPr>
      <w:bookmarkStart w:id="382" w:name="_Toc182302320"/>
      <w:r>
        <w:rPr>
          <w:b/>
          <w:i/>
        </w:rPr>
        <w:lastRenderedPageBreak/>
        <w:t>Bujqësia</w:t>
      </w:r>
      <w:bookmarkEnd w:id="382"/>
    </w:p>
    <w:p w14:paraId="06CC034E" w14:textId="15AA793B" w:rsidR="00AD0B60" w:rsidRPr="00976D33" w:rsidRDefault="00AD0B60" w:rsidP="00AD0B60">
      <w:r>
        <w:t xml:space="preserve">Ngjashëm me sektorin industrial, konsumi i energjisë dhe nivelet e emetimeve të GS-ve në sektorët e bujqësisë dhe pylltarisë janë të lidhura me aktivitetin ekonomik. Bazuar në trendët e rritjes të vërejtura në 10 vitet e mëparshme (2012-2021), parashikohet që VSHB bujqësore të rritet për </w:t>
      </w:r>
      <w:r>
        <w:rPr>
          <w:color w:val="auto"/>
        </w:rPr>
        <w:t xml:space="preserve">26.5% </w:t>
      </w:r>
      <w:r>
        <w:t xml:space="preserve">në vitin 2030 me një rritje të kërkesës për energji dhe emetimeve në këtë sektor. Në model supozohet se progresi teknologjik dhe inovacioni në sektor do të çojnë në një rritje vjetore të efiçiencës së energjisë prej 0.7%, duke kundërbalancuar pjesërisht efektet e kërkesës në rritje për energji në sektor. </w:t>
      </w:r>
    </w:p>
    <w:p w14:paraId="5BA78A18" w14:textId="77777777" w:rsidR="00AD0B60" w:rsidRPr="00976D33" w:rsidRDefault="00AD0B60" w:rsidP="00AD0B60">
      <w:r>
        <w:t>Nga ana tjetër, emetimet joenergjetike në sektorin e bujqësisë nxitën kryesisht nga trendët që ndërlidhen me bagëtinë dhe strukturën e fermave, siç janë madhësia e fermës dhe braktisja. Parashikohet që një pjesë e tokës bujqësore do të humbasë për t’u përdorur si tokë ndërtimore, por këto zona mbulojnë vetëm një sipërfaqe të vogël, dhe kështu janë të papërfillshme për llogaritjen e emetimeve. Taksa e tokës që pritet të zbatohet për mos përdorimin e tokës bujqësore do t’i kundërvihet braktisjes dhe do të ndihmojë në lehtësimin e rritjes së madhësisë mesatare të fermës. Objektivi i deklaruar i kësaj politike askush të mos mbesë prapa. Pas këtyre zhvillimeve, mund të pritet një konsolidim i ekonomive bujqësore drejt madhësive mesatare më të mëdha të fermave dhe efiçiencës më të lartë bujqësor në vitet e ardhshme.</w:t>
      </w:r>
    </w:p>
    <w:p w14:paraId="4569B4DA" w14:textId="77777777" w:rsidR="00AD0B60" w:rsidRPr="00976D33" w:rsidRDefault="00AD0B60" w:rsidP="00AD0B60">
      <w:r>
        <w:t xml:space="preserve">Sipas ekspertëve të sektorit, pjesa më e madhe e kullotave do të vazhdojë të përdoret edhe në të ardhmen, megjithëse intensiteti i kullotjes (kafshët për njësi të sipërfaqes) do të ulet. Disa kullota më margjinale ndoshta do të braktisen për shkak të numrit më të ulët të pritshëm të deleve deri në vitin 2030. </w:t>
      </w:r>
    </w:p>
    <w:p w14:paraId="034BEBE3" w14:textId="77777777" w:rsidR="00AD0B60" w:rsidRPr="00976D33" w:rsidRDefault="00AD0B60" w:rsidP="00AD0B60">
      <w:r>
        <w:t>Megjithatë, braktisja e kullotave ndoshta do të ketë efekte margjinale në rezervat e karbonit, sepse shumica e këtyre tokave janë kullota natyrore që ndodhen në lartësi më të larta, toka të varfra dhe në zona të largëta. Prandaj, kullotat e braktisura nuk do të ofrojnë mundësi premtuese për pyllëzim ose sekuestrim të karbonit në rezervat tjera.</w:t>
      </w:r>
    </w:p>
    <w:p w14:paraId="12A50B08" w14:textId="76B258D6" w:rsidR="00AD0B60" w:rsidRDefault="00AD0B60" w:rsidP="00AD0B60">
      <w:r>
        <w:t>Ka plane për të rritur prodhimin blegtoral me investime shtesë të konsiderueshme të qeverisë (</w:t>
      </w:r>
      <w:r w:rsidRPr="00976D33">
        <w:fldChar w:fldCharType="begin"/>
      </w:r>
      <w:r w:rsidRPr="00976D33">
        <w:instrText xml:space="preserve"> REF _Ref164724966 \h </w:instrText>
      </w:r>
      <w:r w:rsidR="004A7007" w:rsidRPr="00976D33">
        <w:instrText xml:space="preserve"> \* MERGEFORMAT </w:instrText>
      </w:r>
      <w:r w:rsidRPr="00976D33">
        <w:fldChar w:fldCharType="separate"/>
      </w:r>
      <w:r w:rsidR="003B7FFA">
        <w:t>Tabela 10</w:t>
      </w:r>
      <w:r w:rsidRPr="00976D33">
        <w:fldChar w:fldCharType="end"/>
      </w:r>
      <w:r>
        <w:t xml:space="preserve">). Prodhuesit e vegjël të qumështit, domethënë ata me pesë lopë ose më pak, parashikohet të zhduken kryesisht deri në vitin 2030. Si rezultat i efikasitetit më të lartë, veçanërisht në prodhimin e qumështit, intensiteti i emetimeve (d.m.th. emetimet e GS-ve për njësi prodhimi) do të ulet. </w:t>
      </w:r>
    </w:p>
    <w:p w14:paraId="54823937" w14:textId="1DD08D8A" w:rsidR="00AD0B60" w:rsidRPr="00976D33" w:rsidRDefault="00AD0B60" w:rsidP="00A7174D">
      <w:pPr>
        <w:pStyle w:val="Caption"/>
        <w:spacing w:after="0"/>
      </w:pPr>
      <w:bookmarkStart w:id="383" w:name="_Ref164724966"/>
      <w:bookmarkStart w:id="384" w:name="_Toc181867303"/>
      <w:r>
        <w:t xml:space="preserve">Tabela </w:t>
      </w:r>
      <w:r w:rsidRPr="00976D33">
        <w:fldChar w:fldCharType="begin"/>
      </w:r>
      <w:r w:rsidRPr="00976D33">
        <w:instrText>SEQ Table \* ARABIC</w:instrText>
      </w:r>
      <w:r w:rsidRPr="00976D33">
        <w:fldChar w:fldCharType="separate"/>
      </w:r>
      <w:r w:rsidR="003B7FFA">
        <w:rPr>
          <w:noProof/>
        </w:rPr>
        <w:t>10</w:t>
      </w:r>
      <w:r w:rsidRPr="00976D33">
        <w:fldChar w:fldCharType="end"/>
      </w:r>
      <w:bookmarkEnd w:id="383"/>
      <w:r>
        <w:t>. Zhvillimi i blegtorisë në sektorin e bujqësisë</w:t>
      </w:r>
      <w:bookmarkEnd w:id="384"/>
    </w:p>
    <w:tbl>
      <w:tblPr>
        <w:tblStyle w:val="GridTable5DarkAccent100"/>
        <w:tblpPr w:leftFromText="141" w:rightFromText="141" w:vertAnchor="text" w:horzAnchor="margin" w:tblpY="83"/>
        <w:tblW w:w="5000" w:type="pct"/>
        <w:tblLook w:val="04A0" w:firstRow="1" w:lastRow="0" w:firstColumn="1" w:lastColumn="0" w:noHBand="0" w:noVBand="1"/>
      </w:tblPr>
      <w:tblGrid>
        <w:gridCol w:w="4313"/>
        <w:gridCol w:w="960"/>
        <w:gridCol w:w="1802"/>
        <w:gridCol w:w="2489"/>
      </w:tblGrid>
      <w:tr w:rsidR="00AD0B60" w:rsidRPr="00976D33" w14:paraId="14323F8F" w14:textId="77777777" w:rsidTr="00A7174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2255" w:type="pct"/>
            <w:vAlign w:val="center"/>
          </w:tcPr>
          <w:p w14:paraId="22D9CE3F" w14:textId="77777777" w:rsidR="00AD0B60" w:rsidRPr="00976D33" w:rsidRDefault="00AD0B60">
            <w:pPr>
              <w:spacing w:before="120" w:line="276" w:lineRule="auto"/>
              <w:contextualSpacing/>
              <w:jc w:val="left"/>
              <w:rPr>
                <w:color w:val="FFFFFF" w:themeColor="background1"/>
                <w:sz w:val="18"/>
                <w:szCs w:val="18"/>
              </w:rPr>
            </w:pPr>
            <w:r>
              <w:rPr>
                <w:color w:val="FFFFFF" w:themeColor="background1"/>
                <w:sz w:val="18"/>
              </w:rPr>
              <w:t>Kategoritë e blegtorisë (1000 krerë)</w:t>
            </w:r>
          </w:p>
        </w:tc>
        <w:tc>
          <w:tcPr>
            <w:tcW w:w="1443" w:type="pct"/>
            <w:gridSpan w:val="2"/>
            <w:vAlign w:val="center"/>
          </w:tcPr>
          <w:p w14:paraId="18CA0382" w14:textId="77777777" w:rsidR="00AD0B60" w:rsidRPr="00976D33" w:rsidRDefault="00AD0B60">
            <w:pPr>
              <w:spacing w:before="120" w:line="276" w:lineRule="auto"/>
              <w:contextualSpacing/>
              <w:jc w:val="left"/>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 xml:space="preserve">                           2021</w:t>
            </w:r>
          </w:p>
        </w:tc>
        <w:tc>
          <w:tcPr>
            <w:tcW w:w="1301" w:type="pct"/>
            <w:vAlign w:val="center"/>
          </w:tcPr>
          <w:p w14:paraId="18F543AF" w14:textId="77777777" w:rsidR="00AD0B60" w:rsidRPr="00976D33" w:rsidRDefault="00AD0B60">
            <w:pPr>
              <w:spacing w:before="120" w:line="276" w:lineRule="auto"/>
              <w:contextualSpacing/>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2030</w:t>
            </w:r>
          </w:p>
        </w:tc>
      </w:tr>
      <w:tr w:rsidR="00AD0B60" w:rsidRPr="00976D33" w14:paraId="092C9E2D" w14:textId="7777777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66BD0027" w14:textId="77777777" w:rsidR="00AD0B60" w:rsidRPr="00976D33" w:rsidRDefault="00AD0B60">
            <w:pPr>
              <w:spacing w:before="120" w:line="276" w:lineRule="auto"/>
              <w:contextualSpacing/>
              <w:jc w:val="left"/>
              <w:rPr>
                <w:b w:val="0"/>
                <w:color w:val="FFFFFF" w:themeColor="background1"/>
                <w:sz w:val="18"/>
                <w:szCs w:val="18"/>
              </w:rPr>
            </w:pPr>
            <w:r>
              <w:rPr>
                <w:color w:val="FFFFFF" w:themeColor="background1"/>
                <w:sz w:val="18"/>
              </w:rPr>
              <w:t>Gjedhet (1000 krerë)</w:t>
            </w:r>
          </w:p>
        </w:tc>
        <w:tc>
          <w:tcPr>
            <w:tcW w:w="942" w:type="pct"/>
            <w:vAlign w:val="center"/>
          </w:tcPr>
          <w:p w14:paraId="7BBBC2A3"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61</w:t>
            </w:r>
          </w:p>
        </w:tc>
        <w:tc>
          <w:tcPr>
            <w:tcW w:w="1301" w:type="pct"/>
            <w:vAlign w:val="center"/>
          </w:tcPr>
          <w:p w14:paraId="6D26EBB0"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35</w:t>
            </w:r>
          </w:p>
        </w:tc>
      </w:tr>
      <w:tr w:rsidR="00AD0B60" w:rsidRPr="00976D33" w14:paraId="141DFCF0" w14:textId="77777777">
        <w:trPr>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0FBCD2BB" w14:textId="77777777" w:rsidR="00AD0B60" w:rsidRPr="00976D33" w:rsidRDefault="00AD0B60">
            <w:pPr>
              <w:spacing w:before="120" w:line="276" w:lineRule="auto"/>
              <w:contextualSpacing/>
              <w:jc w:val="left"/>
              <w:rPr>
                <w:color w:val="FFFFFF" w:themeColor="background1"/>
                <w:sz w:val="18"/>
                <w:szCs w:val="18"/>
              </w:rPr>
            </w:pPr>
            <w:r>
              <w:rPr>
                <w:i/>
                <w:color w:val="FFFFFF" w:themeColor="background1"/>
                <w:sz w:val="18"/>
              </w:rPr>
              <w:t>Nga të cilat lopë qumështore</w:t>
            </w:r>
          </w:p>
        </w:tc>
        <w:tc>
          <w:tcPr>
            <w:tcW w:w="942" w:type="pct"/>
            <w:vAlign w:val="center"/>
          </w:tcPr>
          <w:p w14:paraId="59ED141E"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i/>
                <w:sz w:val="18"/>
              </w:rPr>
              <w:t>134</w:t>
            </w:r>
          </w:p>
        </w:tc>
        <w:tc>
          <w:tcPr>
            <w:tcW w:w="1301" w:type="pct"/>
            <w:vAlign w:val="center"/>
          </w:tcPr>
          <w:p w14:paraId="7729A7F9"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i/>
                <w:sz w:val="18"/>
              </w:rPr>
              <w:t>121</w:t>
            </w:r>
          </w:p>
        </w:tc>
      </w:tr>
      <w:tr w:rsidR="00AD0B60" w:rsidRPr="00976D33" w14:paraId="2F5E0FF2" w14:textId="7777777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5D7D31DE" w14:textId="77777777" w:rsidR="00AD0B60" w:rsidRPr="00976D33" w:rsidRDefault="00AD0B60">
            <w:pPr>
              <w:spacing w:before="120" w:line="276" w:lineRule="auto"/>
              <w:contextualSpacing/>
              <w:jc w:val="left"/>
              <w:rPr>
                <w:color w:val="FFFFFF" w:themeColor="background1"/>
                <w:sz w:val="18"/>
                <w:szCs w:val="18"/>
              </w:rPr>
            </w:pPr>
            <w:r>
              <w:rPr>
                <w:color w:val="FFFFFF" w:themeColor="background1"/>
                <w:sz w:val="18"/>
              </w:rPr>
              <w:t>Derra (1000 krerë)</w:t>
            </w:r>
          </w:p>
        </w:tc>
        <w:tc>
          <w:tcPr>
            <w:tcW w:w="942" w:type="pct"/>
            <w:vAlign w:val="center"/>
          </w:tcPr>
          <w:p w14:paraId="26EEF1B5"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45</w:t>
            </w:r>
          </w:p>
        </w:tc>
        <w:tc>
          <w:tcPr>
            <w:tcW w:w="1301" w:type="pct"/>
            <w:vAlign w:val="center"/>
          </w:tcPr>
          <w:p w14:paraId="37BB8159"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41</w:t>
            </w:r>
          </w:p>
        </w:tc>
      </w:tr>
      <w:tr w:rsidR="00AD0B60" w:rsidRPr="00976D33" w14:paraId="7428E445" w14:textId="77777777">
        <w:trPr>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46967DDF" w14:textId="77777777" w:rsidR="00AD0B60" w:rsidRPr="00976D33" w:rsidRDefault="00AD0B60">
            <w:pPr>
              <w:spacing w:before="120" w:line="276" w:lineRule="auto"/>
              <w:contextualSpacing/>
              <w:jc w:val="left"/>
              <w:rPr>
                <w:color w:val="FFFFFF" w:themeColor="background1"/>
                <w:sz w:val="18"/>
                <w:szCs w:val="18"/>
              </w:rPr>
            </w:pPr>
            <w:r>
              <w:rPr>
                <w:color w:val="FFFFFF" w:themeColor="background1"/>
                <w:sz w:val="18"/>
              </w:rPr>
              <w:t>Dele/dhi (1000 krerë)</w:t>
            </w:r>
          </w:p>
        </w:tc>
        <w:tc>
          <w:tcPr>
            <w:tcW w:w="942" w:type="pct"/>
            <w:vAlign w:val="center"/>
          </w:tcPr>
          <w:p w14:paraId="1667AE61"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242</w:t>
            </w:r>
          </w:p>
        </w:tc>
        <w:tc>
          <w:tcPr>
            <w:tcW w:w="1301" w:type="pct"/>
            <w:vAlign w:val="center"/>
          </w:tcPr>
          <w:p w14:paraId="229974F7"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218</w:t>
            </w:r>
          </w:p>
        </w:tc>
      </w:tr>
      <w:tr w:rsidR="00AD0B60" w:rsidRPr="00976D33" w14:paraId="6F4DCD81" w14:textId="7777777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5FCA2247" w14:textId="77777777" w:rsidR="00AD0B60" w:rsidRPr="00976D33" w:rsidRDefault="00AD0B60">
            <w:pPr>
              <w:spacing w:before="120" w:line="276" w:lineRule="auto"/>
              <w:contextualSpacing/>
              <w:jc w:val="left"/>
              <w:rPr>
                <w:color w:val="FFFFFF" w:themeColor="background1"/>
                <w:sz w:val="18"/>
                <w:szCs w:val="18"/>
              </w:rPr>
            </w:pPr>
            <w:r>
              <w:rPr>
                <w:i/>
                <w:color w:val="FFFFFF" w:themeColor="background1"/>
                <w:sz w:val="18"/>
              </w:rPr>
              <w:t>Nga të cilat dele/dhi për mbarështim</w:t>
            </w:r>
          </w:p>
        </w:tc>
        <w:tc>
          <w:tcPr>
            <w:tcW w:w="942" w:type="pct"/>
            <w:vAlign w:val="center"/>
          </w:tcPr>
          <w:p w14:paraId="6891D755"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181</w:t>
            </w:r>
          </w:p>
        </w:tc>
        <w:tc>
          <w:tcPr>
            <w:tcW w:w="1301" w:type="pct"/>
            <w:vAlign w:val="center"/>
          </w:tcPr>
          <w:p w14:paraId="3DFEB40B"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163</w:t>
            </w:r>
          </w:p>
        </w:tc>
      </w:tr>
      <w:tr w:rsidR="00AD0B60" w:rsidRPr="00976D33" w14:paraId="141BB673" w14:textId="77777777">
        <w:trPr>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16D1C0F5" w14:textId="77777777" w:rsidR="00AD0B60" w:rsidRPr="00976D33" w:rsidRDefault="00AD0B60">
            <w:pPr>
              <w:spacing w:before="120" w:line="276" w:lineRule="auto"/>
              <w:contextualSpacing/>
              <w:jc w:val="left"/>
              <w:rPr>
                <w:color w:val="FFFFFF" w:themeColor="background1"/>
                <w:sz w:val="18"/>
                <w:szCs w:val="18"/>
              </w:rPr>
            </w:pPr>
            <w:r>
              <w:rPr>
                <w:color w:val="FFFFFF" w:themeColor="background1"/>
                <w:sz w:val="18"/>
              </w:rPr>
              <w:t>Kuaj, gomarë dhe mushka (1000 krerë)</w:t>
            </w:r>
          </w:p>
        </w:tc>
        <w:tc>
          <w:tcPr>
            <w:tcW w:w="942" w:type="pct"/>
            <w:vAlign w:val="center"/>
          </w:tcPr>
          <w:p w14:paraId="07E42A7C"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8</w:t>
            </w:r>
          </w:p>
        </w:tc>
        <w:tc>
          <w:tcPr>
            <w:tcW w:w="1301" w:type="pct"/>
            <w:vAlign w:val="center"/>
          </w:tcPr>
          <w:p w14:paraId="573E825B" w14:textId="77777777" w:rsidR="00AD0B60" w:rsidRPr="00976D33" w:rsidRDefault="00AD0B60">
            <w:pPr>
              <w:spacing w:before="120" w:line="276" w:lineRule="auto"/>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6</w:t>
            </w:r>
          </w:p>
        </w:tc>
      </w:tr>
      <w:tr w:rsidR="00AD0B60" w:rsidRPr="00976D33" w14:paraId="69861E68" w14:textId="7777777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757" w:type="pct"/>
            <w:gridSpan w:val="2"/>
            <w:vAlign w:val="center"/>
          </w:tcPr>
          <w:p w14:paraId="06332802" w14:textId="77777777" w:rsidR="00AD0B60" w:rsidRPr="00976D33" w:rsidRDefault="00AD0B60">
            <w:pPr>
              <w:spacing w:before="120" w:line="276" w:lineRule="auto"/>
              <w:contextualSpacing/>
              <w:jc w:val="left"/>
              <w:rPr>
                <w:color w:val="FFFFFF" w:themeColor="background1"/>
                <w:sz w:val="18"/>
                <w:szCs w:val="18"/>
              </w:rPr>
            </w:pPr>
            <w:r>
              <w:rPr>
                <w:color w:val="FFFFFF" w:themeColor="background1"/>
                <w:sz w:val="18"/>
              </w:rPr>
              <w:t>Shpezë (1000 krerë)</w:t>
            </w:r>
          </w:p>
        </w:tc>
        <w:tc>
          <w:tcPr>
            <w:tcW w:w="942" w:type="pct"/>
            <w:vAlign w:val="center"/>
          </w:tcPr>
          <w:p w14:paraId="73927A1D"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8</w:t>
            </w:r>
          </w:p>
        </w:tc>
        <w:tc>
          <w:tcPr>
            <w:tcW w:w="1301" w:type="pct"/>
            <w:vAlign w:val="center"/>
          </w:tcPr>
          <w:p w14:paraId="55639CE0" w14:textId="77777777" w:rsidR="00AD0B60" w:rsidRPr="00976D33" w:rsidRDefault="00AD0B60">
            <w:pPr>
              <w:spacing w:before="120" w:line="276" w:lineRule="auto"/>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5</w:t>
            </w:r>
          </w:p>
        </w:tc>
      </w:tr>
    </w:tbl>
    <w:p w14:paraId="59495E3C" w14:textId="77777777" w:rsidR="00AD0B60" w:rsidRPr="00976D33" w:rsidRDefault="00AD0B60" w:rsidP="00AD0B60">
      <w:pPr>
        <w:rPr>
          <w:i/>
          <w:sz w:val="16"/>
          <w:szCs w:val="16"/>
        </w:rPr>
      </w:pPr>
      <w:r>
        <w:rPr>
          <w:i/>
          <w:sz w:val="16"/>
        </w:rPr>
        <w:t>Burimi: Agjencia e Kosova të Statistikave dhe llogaritjet vetanake</w:t>
      </w:r>
    </w:p>
    <w:p w14:paraId="6EB1178F" w14:textId="170A5D6A" w:rsidR="00AA7CDF" w:rsidRDefault="00AD0B60" w:rsidP="00AD0B60">
      <w:r>
        <w:t>Për më tepër, fermat më të mëdha janë më të prira për ruajtjen e plehut organik. Në prodhimin bimor, fermat më të mëdha do të aplikojnë sasi më të mëdha të plehrave për hektar, dhe për këtë arsye do të kenë emetime më të mëdha (</w:t>
      </w:r>
      <w:r w:rsidRPr="00976D33">
        <w:fldChar w:fldCharType="begin"/>
      </w:r>
      <w:r w:rsidRPr="00976D33">
        <w:instrText xml:space="preserve"> REF _Ref164724992 \h </w:instrText>
      </w:r>
      <w:r w:rsidR="004A7007" w:rsidRPr="00976D33">
        <w:instrText xml:space="preserve"> \* MERGEFORMAT </w:instrText>
      </w:r>
      <w:r w:rsidRPr="00976D33">
        <w:fldChar w:fldCharType="separate"/>
      </w:r>
      <w:r w:rsidR="003B7FFA">
        <w:t>Tabela 11</w:t>
      </w:r>
      <w:r w:rsidRPr="00976D33">
        <w:fldChar w:fldCharType="end"/>
      </w:r>
      <w:r>
        <w:t>).</w:t>
      </w:r>
    </w:p>
    <w:p w14:paraId="1AE1BB24" w14:textId="4FDE8F7C" w:rsidR="00AD0B60" w:rsidRPr="00976D33" w:rsidRDefault="00AD0B60" w:rsidP="00A7174D">
      <w:pPr>
        <w:pStyle w:val="Caption"/>
        <w:spacing w:after="0"/>
      </w:pPr>
      <w:bookmarkStart w:id="385" w:name="_Ref164724992"/>
      <w:bookmarkStart w:id="386" w:name="_Toc181867304"/>
      <w:r>
        <w:t xml:space="preserve">Tabela </w:t>
      </w:r>
      <w:r w:rsidRPr="00976D33">
        <w:fldChar w:fldCharType="begin"/>
      </w:r>
      <w:r w:rsidRPr="00976D33">
        <w:instrText>SEQ Table \* ARABIC</w:instrText>
      </w:r>
      <w:r w:rsidRPr="00976D33">
        <w:fldChar w:fldCharType="separate"/>
      </w:r>
      <w:r w:rsidR="003B7FFA">
        <w:rPr>
          <w:noProof/>
        </w:rPr>
        <w:t>11</w:t>
      </w:r>
      <w:r w:rsidRPr="00976D33">
        <w:fldChar w:fldCharType="end"/>
      </w:r>
      <w:bookmarkEnd w:id="385"/>
      <w:r>
        <w:t>. Zhvillimi i inputit të azotit në sektorin bujqësor</w:t>
      </w:r>
      <w:bookmarkEnd w:id="386"/>
    </w:p>
    <w:tbl>
      <w:tblPr>
        <w:tblStyle w:val="GridTable5DarkAccent100"/>
        <w:tblW w:w="5000" w:type="pct"/>
        <w:tblLook w:val="04A0" w:firstRow="1" w:lastRow="0" w:firstColumn="1" w:lastColumn="0" w:noHBand="0" w:noVBand="1"/>
      </w:tblPr>
      <w:tblGrid>
        <w:gridCol w:w="5258"/>
        <w:gridCol w:w="2393"/>
        <w:gridCol w:w="1913"/>
      </w:tblGrid>
      <w:tr w:rsidR="00AD0B60" w:rsidRPr="00976D33" w14:paraId="4CEDD28D" w14:textId="77777777" w:rsidTr="00A7174D">
        <w:trPr>
          <w:cnfStyle w:val="100000000000" w:firstRow="1" w:lastRow="0" w:firstColumn="0" w:lastColumn="0" w:oddVBand="0" w:evenVBand="0" w:oddHBand="0" w:evenHBand="0" w:firstRowFirstColumn="0" w:firstRowLastColumn="0" w:lastRowFirstColumn="0" w:lastRowLastColumn="0"/>
          <w:trHeight w:hRule="exact" w:val="341"/>
        </w:trPr>
        <w:tc>
          <w:tcPr>
            <w:cnfStyle w:val="001000000000" w:firstRow="0" w:lastRow="0" w:firstColumn="1" w:lastColumn="0" w:oddVBand="0" w:evenVBand="0" w:oddHBand="0" w:evenHBand="0" w:firstRowFirstColumn="0" w:firstRowLastColumn="0" w:lastRowFirstColumn="0" w:lastRowLastColumn="0"/>
            <w:tcW w:w="2749" w:type="pct"/>
            <w:vAlign w:val="center"/>
          </w:tcPr>
          <w:p w14:paraId="60D52706" w14:textId="77777777" w:rsidR="00AD0B60" w:rsidRPr="00976D33" w:rsidRDefault="00AD0B60">
            <w:pPr>
              <w:spacing w:before="120" w:line="276" w:lineRule="auto"/>
              <w:jc w:val="left"/>
              <w:rPr>
                <w:color w:val="FFFFFF" w:themeColor="background1"/>
                <w:sz w:val="18"/>
                <w:szCs w:val="18"/>
              </w:rPr>
            </w:pPr>
            <w:bookmarkStart w:id="387" w:name="_Hlk136509566"/>
            <w:r>
              <w:rPr>
                <w:color w:val="FFFFFF" w:themeColor="background1"/>
                <w:sz w:val="18"/>
              </w:rPr>
              <w:t>Viti</w:t>
            </w:r>
          </w:p>
        </w:tc>
        <w:tc>
          <w:tcPr>
            <w:tcW w:w="1251" w:type="pct"/>
            <w:vAlign w:val="center"/>
          </w:tcPr>
          <w:p w14:paraId="6C46EDF0" w14:textId="77777777" w:rsidR="00AD0B60" w:rsidRPr="00976D33" w:rsidRDefault="00AD0B60">
            <w:pPr>
              <w:spacing w:before="12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2021</w:t>
            </w:r>
          </w:p>
        </w:tc>
        <w:tc>
          <w:tcPr>
            <w:tcW w:w="1000" w:type="pct"/>
            <w:vAlign w:val="center"/>
          </w:tcPr>
          <w:p w14:paraId="78230B71" w14:textId="77777777" w:rsidR="00AD0B60" w:rsidRPr="00976D33" w:rsidRDefault="00AD0B60">
            <w:pPr>
              <w:spacing w:before="120" w:line="276" w:lineRule="auto"/>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18"/>
                <w:szCs w:val="18"/>
              </w:rPr>
            </w:pPr>
            <w:r>
              <w:rPr>
                <w:color w:val="FFFFFF" w:themeColor="background1"/>
                <w:sz w:val="18"/>
              </w:rPr>
              <w:t>2030</w:t>
            </w:r>
          </w:p>
          <w:p w14:paraId="737AE69C" w14:textId="77777777" w:rsidR="00AD0B60" w:rsidRPr="00976D33" w:rsidRDefault="00AD0B60">
            <w:pPr>
              <w:spacing w:before="12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p>
        </w:tc>
      </w:tr>
      <w:tr w:rsidR="00AD0B60" w:rsidRPr="00976D33" w14:paraId="2F7EC24C" w14:textId="77777777" w:rsidTr="00A7174D">
        <w:trPr>
          <w:cnfStyle w:val="000000100000" w:firstRow="0" w:lastRow="0" w:firstColumn="0" w:lastColumn="0" w:oddVBand="0" w:evenVBand="0" w:oddHBand="1" w:evenHBand="0" w:firstRowFirstColumn="0" w:firstRowLastColumn="0" w:lastRowFirstColumn="0" w:lastRowLastColumn="0"/>
          <w:trHeight w:hRule="exact" w:val="323"/>
        </w:trPr>
        <w:tc>
          <w:tcPr>
            <w:cnfStyle w:val="001000000000" w:firstRow="0" w:lastRow="0" w:firstColumn="1" w:lastColumn="0" w:oddVBand="0" w:evenVBand="0" w:oddHBand="0" w:evenHBand="0" w:firstRowFirstColumn="0" w:firstRowLastColumn="0" w:lastRowFirstColumn="0" w:lastRowLastColumn="0"/>
            <w:tcW w:w="2749" w:type="pct"/>
            <w:vAlign w:val="center"/>
          </w:tcPr>
          <w:p w14:paraId="5AB34A01" w14:textId="77777777" w:rsidR="00AD0B60" w:rsidRPr="00976D33" w:rsidRDefault="00AD0B60">
            <w:pPr>
              <w:spacing w:before="120" w:line="276" w:lineRule="auto"/>
              <w:jc w:val="left"/>
              <w:rPr>
                <w:color w:val="FFFFFF" w:themeColor="background1"/>
                <w:sz w:val="18"/>
                <w:szCs w:val="18"/>
              </w:rPr>
            </w:pPr>
            <w:r>
              <w:rPr>
                <w:color w:val="FFFFFF" w:themeColor="background1"/>
                <w:sz w:val="18"/>
              </w:rPr>
              <w:t>Inputi i azotit nga aplikimi i plehrave sintetike</w:t>
            </w:r>
          </w:p>
        </w:tc>
        <w:tc>
          <w:tcPr>
            <w:tcW w:w="1251" w:type="pct"/>
            <w:vAlign w:val="center"/>
          </w:tcPr>
          <w:p w14:paraId="2B2AFFF3" w14:textId="77777777" w:rsidR="00AD0B60" w:rsidRPr="00976D33" w:rsidRDefault="00AD0B60">
            <w:pPr>
              <w:spacing w:before="12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11,657</w:t>
            </w:r>
          </w:p>
        </w:tc>
        <w:tc>
          <w:tcPr>
            <w:tcW w:w="1000" w:type="pct"/>
            <w:vAlign w:val="center"/>
          </w:tcPr>
          <w:p w14:paraId="2BA9E339" w14:textId="77777777" w:rsidR="00AD0B60" w:rsidRPr="00976D33" w:rsidRDefault="00AD0B60">
            <w:pPr>
              <w:spacing w:before="12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6,695</w:t>
            </w:r>
          </w:p>
        </w:tc>
      </w:tr>
      <w:tr w:rsidR="00AD0B60" w:rsidRPr="00976D33" w14:paraId="0EFF5CA5" w14:textId="77777777" w:rsidTr="00A7174D">
        <w:trPr>
          <w:trHeight w:hRule="exact" w:val="323"/>
        </w:trPr>
        <w:tc>
          <w:tcPr>
            <w:cnfStyle w:val="001000000000" w:firstRow="0" w:lastRow="0" w:firstColumn="1" w:lastColumn="0" w:oddVBand="0" w:evenVBand="0" w:oddHBand="0" w:evenHBand="0" w:firstRowFirstColumn="0" w:firstRowLastColumn="0" w:lastRowFirstColumn="0" w:lastRowLastColumn="0"/>
            <w:tcW w:w="2749" w:type="pct"/>
            <w:vAlign w:val="center"/>
          </w:tcPr>
          <w:p w14:paraId="2CF0A71E" w14:textId="77777777" w:rsidR="00AD0B60" w:rsidRPr="00976D33" w:rsidRDefault="00AD0B60">
            <w:pPr>
              <w:spacing w:before="120" w:line="276" w:lineRule="auto"/>
              <w:jc w:val="left"/>
              <w:rPr>
                <w:color w:val="FFFFFF" w:themeColor="background1"/>
                <w:sz w:val="18"/>
                <w:szCs w:val="18"/>
              </w:rPr>
            </w:pPr>
            <w:r>
              <w:rPr>
                <w:color w:val="FFFFFF" w:themeColor="background1"/>
                <w:sz w:val="18"/>
              </w:rPr>
              <w:t>Inputi i azotit nga aplikimi i plehut organik (kt N/vit)</w:t>
            </w:r>
          </w:p>
        </w:tc>
        <w:tc>
          <w:tcPr>
            <w:tcW w:w="1251" w:type="pct"/>
            <w:vAlign w:val="center"/>
          </w:tcPr>
          <w:p w14:paraId="2747E4A5" w14:textId="77777777" w:rsidR="00AD0B60" w:rsidRPr="00976D33" w:rsidRDefault="00AD0B60">
            <w:pPr>
              <w:spacing w:before="12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3,294</w:t>
            </w:r>
          </w:p>
        </w:tc>
        <w:tc>
          <w:tcPr>
            <w:tcW w:w="1000" w:type="pct"/>
            <w:vAlign w:val="center"/>
          </w:tcPr>
          <w:p w14:paraId="0C1B5101" w14:textId="77777777" w:rsidR="00AD0B60" w:rsidRPr="00976D33" w:rsidRDefault="00AD0B60">
            <w:pPr>
              <w:spacing w:before="12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1,768</w:t>
            </w:r>
          </w:p>
        </w:tc>
      </w:tr>
      <w:tr w:rsidR="00AD0B60" w:rsidRPr="00976D33" w14:paraId="0B7275AE" w14:textId="77777777" w:rsidTr="00A7174D">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2749" w:type="pct"/>
            <w:vAlign w:val="center"/>
          </w:tcPr>
          <w:p w14:paraId="7591F224" w14:textId="77777777" w:rsidR="00AD0B60" w:rsidRPr="00976D33" w:rsidRDefault="00AD0B60">
            <w:pPr>
              <w:spacing w:before="120" w:line="276" w:lineRule="auto"/>
              <w:jc w:val="left"/>
              <w:rPr>
                <w:color w:val="FFFFFF" w:themeColor="background1"/>
                <w:sz w:val="18"/>
                <w:szCs w:val="18"/>
              </w:rPr>
            </w:pPr>
            <w:r>
              <w:rPr>
                <w:color w:val="FFFFFF" w:themeColor="background1"/>
                <w:sz w:val="18"/>
              </w:rPr>
              <w:t>Azoti në mbetjet e bimëve kthehet në tokë (kt N/vit)</w:t>
            </w:r>
          </w:p>
        </w:tc>
        <w:tc>
          <w:tcPr>
            <w:tcW w:w="1251" w:type="pct"/>
            <w:vAlign w:val="center"/>
          </w:tcPr>
          <w:p w14:paraId="7B0344DD" w14:textId="77777777" w:rsidR="00AD0B60" w:rsidRPr="00976D33" w:rsidRDefault="00AD0B60">
            <w:pPr>
              <w:spacing w:before="12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8,387</w:t>
            </w:r>
          </w:p>
        </w:tc>
        <w:tc>
          <w:tcPr>
            <w:tcW w:w="1000" w:type="pct"/>
            <w:vAlign w:val="center"/>
          </w:tcPr>
          <w:p w14:paraId="4775C0CE" w14:textId="77777777" w:rsidR="00AD0B60" w:rsidRPr="00976D33" w:rsidRDefault="00AD0B60">
            <w:pPr>
              <w:spacing w:before="12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8,387</w:t>
            </w:r>
          </w:p>
        </w:tc>
      </w:tr>
    </w:tbl>
    <w:bookmarkEnd w:id="387"/>
    <w:p w14:paraId="41195BB1" w14:textId="77777777" w:rsidR="00AD0B60" w:rsidRPr="00976D33" w:rsidRDefault="00AD0B60" w:rsidP="00A7174D">
      <w:pPr>
        <w:spacing w:before="0" w:after="0"/>
        <w:rPr>
          <w:i/>
          <w:sz w:val="16"/>
          <w:szCs w:val="16"/>
        </w:rPr>
      </w:pPr>
      <w:r>
        <w:rPr>
          <w:i/>
          <w:sz w:val="16"/>
        </w:rPr>
        <w:t>Burimi: Plani Kombëtar për Energji dhe Klimë (PKEK) i Republikës së Kosovës: Sektori i BPPTT-së</w:t>
      </w:r>
      <w:r w:rsidRPr="00976D33">
        <w:rPr>
          <w:rStyle w:val="FootnoteReference"/>
          <w:i/>
          <w:sz w:val="16"/>
          <w:szCs w:val="16"/>
        </w:rPr>
        <w:footnoteReference w:id="38"/>
      </w:r>
    </w:p>
    <w:p w14:paraId="04DF7A15" w14:textId="28ECAA44" w:rsidR="00AD0B60" w:rsidRPr="00976D33" w:rsidRDefault="00AD0B60" w:rsidP="00AD0B60">
      <w:r>
        <w:lastRenderedPageBreak/>
        <w:t>Digjitalizimi dhe bujqësia e saktë do të nxisin përfitime në efikasitet (dhe ndoshta do të reduktojnë emetimet e plehrave për njësi të aplikimit të plehrave) me disa përmirësime që tashmë janë të dukshme gjatë viteve të fundit pas përmirësimeve në mekanizim dhe teknologji. Megjithatë, produktiviteti i sektorit bujqësor mbetet i ulët në krahasim me vendet e BE-së. Kjo është kryesisht për shkak të makinerive të vjetruara dhe joadekuate, mungesës së njohurive dhe aftësive bujqësore dhe cilësisë së dobët të produkteve bujqësore.</w:t>
      </w:r>
      <w:r w:rsidRPr="00976D33">
        <w:rPr>
          <w:rStyle w:val="FootnoteReference"/>
          <w:lang w:eastAsia="ja-JP"/>
        </w:rPr>
        <w:footnoteReference w:id="39"/>
      </w:r>
      <w:r>
        <w:t xml:space="preserve">  Në të ardhmen, kjo do të trajtohet nëpërmjet trajnimeve dhe vendosjes së standardeve për prodhimin dhe marketingun e produkteve bujqësore, të financuara me grantet nga Ministria e Bujqësisë, Pylltarisë dhe Zhvillimit Rural. </w:t>
      </w:r>
    </w:p>
    <w:p w14:paraId="0C5B36DF" w14:textId="77777777" w:rsidR="00AD0B60" w:rsidRPr="00976D33" w:rsidRDefault="00AD0B60" w:rsidP="00AD0B60">
      <w:pPr>
        <w:pStyle w:val="Heading3"/>
        <w:numPr>
          <w:ilvl w:val="0"/>
          <w:numId w:val="0"/>
        </w:numPr>
        <w:ind w:left="720" w:hanging="720"/>
        <w:rPr>
          <w:b/>
          <w:bCs/>
          <w:i/>
          <w:iCs/>
          <w:szCs w:val="22"/>
        </w:rPr>
      </w:pPr>
      <w:bookmarkStart w:id="388" w:name="_Toc182302321"/>
      <w:r>
        <w:rPr>
          <w:b/>
          <w:i/>
        </w:rPr>
        <w:t>LULUCF</w:t>
      </w:r>
      <w:bookmarkEnd w:id="388"/>
    </w:p>
    <w:p w14:paraId="2254C82E" w14:textId="77777777" w:rsidR="00AD0B60" w:rsidRPr="00976D33" w:rsidRDefault="00AD0B60" w:rsidP="00AD0B60">
      <w:r>
        <w:t>Aktualisht, sektori i LULUCF-së është një rezervuar i vogël i GS-ve në Kosovë duke pasur parasysh vetitë sekuestruese të sektorit të pylltarisë. Ky rezervuar rritet edhe më tej duke ndjekur një trend zvogëlimi në largimin e druve për zjarr si dhe një trend në rritje të sekuestrimit të CO</w:t>
      </w:r>
      <w:r>
        <w:rPr>
          <w:vertAlign w:val="subscript"/>
        </w:rPr>
        <w:t>2</w:t>
      </w:r>
      <w:r>
        <w:t xml:space="preserve"> në biomasën pyjore. </w:t>
      </w:r>
    </w:p>
    <w:p w14:paraId="299044E9" w14:textId="77777777" w:rsidR="00AD0B60" w:rsidRPr="00976D33" w:rsidRDefault="00AD0B60" w:rsidP="00AD0B60">
      <w:r>
        <w:t>Këto trende nxiten kryesisht nga ambiciet e Strategjisë për Pyjet të pasqyruara në modelimin e skenarit WEM: Strategjia përcakton objektivin e reduktimit të prerjeve të paligjshme për 70% deri në vitin 2030 dhe për rritjen e sipërfaqes pyjore për 3% mes vitit 2022 dhe 2030. Pyllëzimi, nga ana tjetër, ndoshta nuk do të jetë i rëndësishëm sepse pak zona jo të pyllëzuara dhe të papërdorura janë të përshtatshme për rritjen e pyjeve.</w:t>
      </w:r>
    </w:p>
    <w:p w14:paraId="1EB05AF7" w14:textId="77777777" w:rsidR="00AD0B60" w:rsidRPr="00976D33" w:rsidRDefault="00AD0B60" w:rsidP="00AD0B60">
      <w:pPr>
        <w:pStyle w:val="Heading3"/>
        <w:numPr>
          <w:ilvl w:val="0"/>
          <w:numId w:val="0"/>
        </w:numPr>
        <w:ind w:left="720" w:hanging="720"/>
        <w:rPr>
          <w:b/>
          <w:i/>
        </w:rPr>
      </w:pPr>
      <w:bookmarkStart w:id="389" w:name="_Toc182302322"/>
      <w:r>
        <w:rPr>
          <w:b/>
          <w:i/>
        </w:rPr>
        <w:t>Mbeturinat</w:t>
      </w:r>
      <w:bookmarkEnd w:id="389"/>
    </w:p>
    <w:p w14:paraId="4F7BB950" w14:textId="1FE7E719" w:rsidR="00AD0B60" w:rsidRPr="00976D33" w:rsidRDefault="00AD0B60" w:rsidP="00AD0B60">
      <w:r>
        <w:t xml:space="preserve">Në model, sektori i mbeturinave ndahet në nënkategoritë e mëposhtme: grumbullimi i mbeturinave të ngurta komunale, ripërdorimi dhe riciklimi, deponimi, trajtimi dhe shkarkimi i ujërave urbane, djegia dhe djegia e hapur e mbeturinave. Nuk kishte të dhëna për emetimet nga trajtimi biologjik i mbeturinave dhe kështu sektori nuk ishte përfshirë në analizë. </w:t>
      </w:r>
    </w:p>
    <w:p w14:paraId="58810635" w14:textId="0C13A4B7" w:rsidR="00AD0B60" w:rsidRPr="00976D33" w:rsidRDefault="00AD0B60" w:rsidP="00AD0B60">
      <w:r>
        <w:t>Variabla themelore që formëson projeksionet e emetimeve në sektorin e mbeturinave të ngurta është mbeturinat për kokë banori. Duke u bazuar në trendët historike të vërejtura në periudhën 2012-2021, parashikohet që në të ardhmen të gjenerohen më shumë mbeturina nga ekonomitë familjare. Çdo person në Kosovë ka gjeneruar mesatarisht 273 kg mbeturina të ngurta në vitin 2021 dhe kjo shifër parashikohet të rritet në 351 kg në vitin 2040. Cak themelor i Strategjisë për Menaxhim të Integruar të Mbetjeve (2024-2035) dhe Planit të Veprimit shoqërues (2024-2026) parashikojnë rritjen e përqindjes së mbetjeve të ngurta komunale (MNK) të grumbulluara dhe menaxhuara në objekte të kontrolluara. Sipas cakut, planifikohet që në vitin 2030,</w:t>
      </w:r>
      <w:r w:rsidR="0037748E">
        <w:t xml:space="preserve"> </w:t>
      </w:r>
      <w:r>
        <w:t>100% e mbeturinave të ngurta komunale të gjeneruara të trajtohen, dhe deponimi do të jetë më pak se 30% deri në vitin 2035. Gjithashtu, analiza parashikon që deri në vitin 2040, 72% e mbeturinave do të riciklohen. Shkarkimet nga trajtimi/shkarkimi i ujërave urbane dhe djegia/djegia e hapur e mbeturinave shoqërohen me rritjen e popullsisë.</w:t>
      </w:r>
    </w:p>
    <w:p w14:paraId="68D7F86B" w14:textId="77777777" w:rsidR="00AD0B60" w:rsidRPr="001F4906" w:rsidRDefault="00AD0B60" w:rsidP="00AF7BBF">
      <w:pPr>
        <w:pStyle w:val="Heading3"/>
        <w:numPr>
          <w:ilvl w:val="0"/>
          <w:numId w:val="105"/>
        </w:numPr>
      </w:pPr>
      <w:bookmarkStart w:id="390" w:name="_Toc182302323"/>
      <w:r>
        <w:t>Trendët globale të energjisë, çmimet ndërkombëtare të lëndëve djegëse fosile, çmimi i karbonit sipas EU ETS</w:t>
      </w:r>
      <w:bookmarkEnd w:id="390"/>
    </w:p>
    <w:p w14:paraId="0ABC1FB5" w14:textId="6CF3A111" w:rsidR="00AD0B60" w:rsidRPr="00976D33" w:rsidRDefault="00AD0B60" w:rsidP="00AD0B60">
      <w:r>
        <w:t>Sistemi global i energjisë po pëson ndryshime strukturore pasi bota po lëviz ngadalë por vazhdimisht drejt një sistemi të karakterizuar nga një pjesëmarrje në rritje e transportuesve të energjisë së ripërtëritshme, si dhe nga përvetësimi i shpejtë i teknologjive të reja.</w:t>
      </w:r>
    </w:p>
    <w:p w14:paraId="6E19073E" w14:textId="50C8AC47" w:rsidR="00AD0B60" w:rsidRDefault="00AD0B60" w:rsidP="00AD0B60">
      <w:r>
        <w:t>Për shkak të mospërputhjes së ofertës dhe kërkesës, si dhe pushtimit rus të Ukrainës, tregjet globale të energjisë së viteve të fundit kanë qenë në kaos, duke rezultuar në një shkallë të lartë paqëndrueshmërie, veçanërisht në tregjet ndërkombëtare të gazit. Megjithatë, çmimet e larta janë dëshmuar të jenë fenomen afatshkurtër dhe afatmesëm dhe pritet të stabilizohen në kuptim afatgjatë, megjithëse ekzistojnë pasiguri të konsiderueshme. Modeli parashikon që çmimet e thëngjillit, gazit dhe naftës do të stabilizohen në rreth 10 EUR/MWh për thëngjillin, 20 EUR/MWh për gazin natyror dhe 27 EUR/MWh për naftën bruto (</w:t>
      </w:r>
      <w:r w:rsidRPr="00976D33">
        <w:fldChar w:fldCharType="begin"/>
      </w:r>
      <w:r w:rsidRPr="00976D33">
        <w:instrText xml:space="preserve"> REF _Ref139004144 \h </w:instrText>
      </w:r>
      <w:r w:rsidR="004A7007" w:rsidRPr="00976D33">
        <w:instrText xml:space="preserve"> \* MERGEFORMAT </w:instrText>
      </w:r>
      <w:r w:rsidRPr="00976D33">
        <w:fldChar w:fldCharType="separate"/>
      </w:r>
      <w:r w:rsidR="003B7FFA">
        <w:t xml:space="preserve">Figura </w:t>
      </w:r>
      <w:r w:rsidR="003B7FFA">
        <w:rPr>
          <w:b/>
          <w:i/>
        </w:rPr>
        <w:t>35</w:t>
      </w:r>
      <w:r w:rsidRPr="00976D33">
        <w:fldChar w:fldCharType="end"/>
      </w:r>
      <w:r>
        <w:t>).</w:t>
      </w:r>
    </w:p>
    <w:p w14:paraId="3E8B7FB3" w14:textId="77777777" w:rsidR="00A7174D" w:rsidRPr="00976D33" w:rsidRDefault="00A7174D" w:rsidP="00AD0B60"/>
    <w:p w14:paraId="62F2D637" w14:textId="7B8EA493" w:rsidR="00AD0B60" w:rsidRPr="00976D33" w:rsidRDefault="00AD0B60" w:rsidP="006E6E51">
      <w:pPr>
        <w:pStyle w:val="Caption"/>
      </w:pPr>
      <w:bookmarkStart w:id="391" w:name="_Ref139004144"/>
      <w:bookmarkStart w:id="392" w:name="_Toc181867238"/>
      <w:r>
        <w:rPr>
          <w:b w:val="0"/>
          <w:i w:val="0"/>
        </w:rPr>
        <w:lastRenderedPageBreak/>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35</w:t>
      </w:r>
      <w:r w:rsidRPr="00976D33">
        <w:rPr>
          <w:b w:val="0"/>
          <w:i w:val="0"/>
        </w:rPr>
        <w:fldChar w:fldCharType="end"/>
      </w:r>
      <w:bookmarkEnd w:id="391"/>
      <w:r>
        <w:rPr>
          <w:b w:val="0"/>
          <w:i w:val="0"/>
        </w:rPr>
        <w:t>. Çmimet historike dhe të supozuara të importit të karburantit</w:t>
      </w:r>
      <w:r>
        <w:t xml:space="preserve"> dhe çmimet e tregut rajonal</w:t>
      </w:r>
      <w:r>
        <w:rPr>
          <w:b w:val="0"/>
          <w:i w:val="0"/>
        </w:rPr>
        <w:t xml:space="preserve"> (pas vitit 2023: projeksionet)</w:t>
      </w:r>
      <w:bookmarkEnd w:id="392"/>
    </w:p>
    <w:p w14:paraId="1910D9F1" w14:textId="77777777" w:rsidR="00AD0B60" w:rsidRPr="00976D33" w:rsidRDefault="00AD0B60" w:rsidP="00AD0B60">
      <w:r>
        <w:rPr>
          <w:noProof/>
          <w:lang w:val="en-US"/>
        </w:rPr>
        <w:drawing>
          <wp:inline distT="0" distB="0" distL="0" distR="0" wp14:anchorId="57DBFC25" wp14:editId="2D64EB70">
            <wp:extent cx="6079490" cy="2578100"/>
            <wp:effectExtent l="0" t="0" r="0" b="0"/>
            <wp:docPr id="7495485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079490" cy="2578100"/>
                    </a:xfrm>
                    <a:prstGeom prst="rect">
                      <a:avLst/>
                    </a:prstGeom>
                    <a:noFill/>
                    <a:ln>
                      <a:noFill/>
                    </a:ln>
                  </pic:spPr>
                </pic:pic>
              </a:graphicData>
            </a:graphic>
          </wp:inline>
        </w:drawing>
      </w:r>
    </w:p>
    <w:p w14:paraId="3685C3D9" w14:textId="77777777" w:rsidR="00AD0B60" w:rsidRPr="00C1079E" w:rsidRDefault="00AD0B60" w:rsidP="00AD0B60">
      <w:pPr>
        <w:rPr>
          <w:i/>
          <w:sz w:val="16"/>
          <w:szCs w:val="16"/>
        </w:rPr>
      </w:pPr>
      <w:r>
        <w:rPr>
          <w:i/>
          <w:sz w:val="16"/>
        </w:rPr>
        <w:t>Burimi: investing.com, statista.com and Umweltbundesamt</w:t>
      </w:r>
    </w:p>
    <w:p w14:paraId="44B738BE" w14:textId="584C60DC" w:rsidR="00AD0B60" w:rsidRDefault="00AD0B60" w:rsidP="00AD0B60">
      <w:r>
        <w:t>Çmimet e kuotave të EU-ETS për ton CO</w:t>
      </w:r>
      <w:r>
        <w:rPr>
          <w:vertAlign w:val="subscript"/>
        </w:rPr>
        <w:t>2</w:t>
      </w:r>
      <w:r>
        <w:t xml:space="preserve"> mbetën relativisht të ulëta dhe të qëndrueshme për shumë vite pas fillimit të skemës. Megjithatë, që nga viti 2020, çmimet e EU-ETS u rritën me shpejtësi, duke arritur në 79 EUR/t në vitin 2023. Sipas projeksioneve nga Umweltbundesamt, rritja prej 105 EUR/t dhe 136 EUR/t pritet në vitin 2030 respektivisht 2040 (Figura 36). </w:t>
      </w:r>
    </w:p>
    <w:p w14:paraId="1CE8A271" w14:textId="7113E89E" w:rsidR="00AD0B60" w:rsidRPr="00976D33" w:rsidRDefault="00AD0B60" w:rsidP="006E6E51">
      <w:pPr>
        <w:pStyle w:val="Caption"/>
      </w:pPr>
      <w:bookmarkStart w:id="393" w:name="_Ref139004154"/>
      <w:bookmarkStart w:id="394" w:name="_Toc181867239"/>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36</w:t>
      </w:r>
      <w:r w:rsidRPr="00976D33">
        <w:rPr>
          <w:b w:val="0"/>
          <w:i w:val="0"/>
        </w:rPr>
        <w:fldChar w:fldCharType="end"/>
      </w:r>
      <w:bookmarkEnd w:id="393"/>
      <w:r>
        <w:rPr>
          <w:b w:val="0"/>
          <w:i w:val="0"/>
        </w:rPr>
        <w:t xml:space="preserve">. </w:t>
      </w:r>
      <w:r>
        <w:t>Çmimet historike dhe projeksionet për EU-ETS (2016-EUR/tCO2)</w:t>
      </w:r>
      <w:bookmarkEnd w:id="394"/>
      <w:r>
        <w:rPr>
          <w:b w:val="0"/>
          <w:i w:val="0"/>
        </w:rPr>
        <w:t xml:space="preserve"> </w:t>
      </w:r>
    </w:p>
    <w:p w14:paraId="3961E764" w14:textId="037EBFE7" w:rsidR="009E0E0E" w:rsidRPr="00976D33" w:rsidRDefault="009E0E0E" w:rsidP="00AD0B60">
      <w:r>
        <w:rPr>
          <w:noProof/>
          <w:lang w:val="en-US"/>
        </w:rPr>
        <w:drawing>
          <wp:inline distT="0" distB="0" distL="0" distR="0" wp14:anchorId="1E718B94" wp14:editId="4D3C3274">
            <wp:extent cx="5168053" cy="1960017"/>
            <wp:effectExtent l="0" t="0" r="0" b="2540"/>
            <wp:docPr id="15287332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171466" cy="1961311"/>
                    </a:xfrm>
                    <a:prstGeom prst="rect">
                      <a:avLst/>
                    </a:prstGeom>
                    <a:noFill/>
                    <a:ln>
                      <a:noFill/>
                    </a:ln>
                  </pic:spPr>
                </pic:pic>
              </a:graphicData>
            </a:graphic>
          </wp:inline>
        </w:drawing>
      </w:r>
    </w:p>
    <w:p w14:paraId="2BC1D240" w14:textId="77777777" w:rsidR="00AD0B60" w:rsidRPr="00976D33" w:rsidRDefault="00AD0B60" w:rsidP="00AD0B60">
      <w:pPr>
        <w:rPr>
          <w:i/>
          <w:sz w:val="16"/>
          <w:szCs w:val="16"/>
        </w:rPr>
      </w:pPr>
      <w:r>
        <w:rPr>
          <w:i/>
          <w:sz w:val="16"/>
        </w:rPr>
        <w:t>Burimi: investing.com and Umweltbundesamt</w:t>
      </w:r>
    </w:p>
    <w:p w14:paraId="45ABAC67" w14:textId="77777777" w:rsidR="00AD0B60" w:rsidRPr="00976D33" w:rsidRDefault="00AD0B60" w:rsidP="00AF7BBF">
      <w:pPr>
        <w:pStyle w:val="Heading3"/>
        <w:numPr>
          <w:ilvl w:val="0"/>
          <w:numId w:val="105"/>
        </w:numPr>
      </w:pPr>
      <w:bookmarkStart w:id="395" w:name="_Toc182302324"/>
      <w:r>
        <w:t>Zhvillimet e kostos së teknologjisë</w:t>
      </w:r>
      <w:bookmarkEnd w:id="395"/>
      <w:r>
        <w:t xml:space="preserve"> </w:t>
      </w:r>
    </w:p>
    <w:p w14:paraId="6601CC60" w14:textId="77777777" w:rsidR="00AD0B60" w:rsidRPr="00976D33" w:rsidRDefault="00AD0B60" w:rsidP="00AD0B60">
      <w:r>
        <w:t xml:space="preserve">Modeli i sistemit të energjisë elektrike dhe ngrohjes përdor kostot financiare për: i) koston e ndërtimit të kapacitetit të ri dhe rivitalizimin e kapacitetit ekzistues (CAPEX për kapacitet të instaluar të MW), kostot fikse vjetore operative dhe të mirëmbajtjes (OPEX fikse për kapacitet të instaluar të MW) dhe kostot operative të ndryshueshme dhe të mirëmbajtjes (OPEX e ndryshueshme për MWh të gjeneruar). Për më tepër, modeli merr parasysh kostot e karburantit me shumicë dhe kostot e kuotave të EU-ETS (shih seksionin e mëparshëm), parametrat teknikë, duke përfshirë efikasitetin e secilës teknologji, dhe kur është e përshtatshme, kufizimet minimale të ngarkesës dhe ngritjes. Të dhënat e kostos teknologjike janë marrë nga burime të ndryshme, duke i dhënë prioritet informacionit të marrë drejtpërdrejt nga palët kosovare të interesit </w:t>
      </w:r>
      <w:r>
        <w:lastRenderedPageBreak/>
        <w:t>(duke përfshirë KEK-un, Termokosin dhe NQ Gjakova) dhe duke e plotësuar këtë me standardet e industrisë të marra nga Qendra e Përbashkët Hulumtuese e Bashkimit Evropian dhe Agjencia Daneze e Energjisë.</w:t>
      </w:r>
      <w:r w:rsidRPr="00976D33">
        <w:rPr>
          <w:rStyle w:val="FootnoteReference"/>
          <w:rFonts w:ascii="Calibri" w:hAnsi="Calibri"/>
          <w:lang w:eastAsia="ja-JP"/>
        </w:rPr>
        <w:footnoteReference w:id="40"/>
      </w:r>
      <w:r>
        <w:t xml:space="preserve"> </w:t>
      </w:r>
    </w:p>
    <w:p w14:paraId="6E0A5A5C" w14:textId="0AC0CF3D" w:rsidR="00AD0B60" w:rsidRPr="00976D33" w:rsidRDefault="00AD0B60" w:rsidP="00AD0B60">
      <w:r>
        <w:t>Rinovimet, përmirësimet dhe mirëmbajtja e planifikuar për Kosovën A dhe B do të ndodhin mes vitit 2025 dhe 2027. Për njësitë 3 dhe 4 të Kosovës A , kapaciteti i instaluar në dispozicion pritet të rritet nga 116 MW në 180 MW secila, me një kosto prej 120-150 milionë euro për njësi, ndërsa për Kosovën B, njësitë 1 dhe 2 pritet të rriten në kapacitetin në dispozicion nga 258 në 272 MW secila, me një kosto totale prej 178 milionë euro.</w:t>
      </w:r>
      <w:r w:rsidRPr="00976D33">
        <w:rPr>
          <w:rStyle w:val="FootnoteReference"/>
          <w:rFonts w:ascii="Calibri" w:hAnsi="Calibri"/>
          <w:lang w:eastAsia="ja-JP"/>
        </w:rPr>
        <w:footnoteReference w:id="41"/>
      </w:r>
      <w:r>
        <w:t xml:space="preserve"> Tabela më poshtë përmbledh CAPEX, OPEX fikse dhe të ndryshueshme për Kosovën A dhe B. Të gjitha njësitë monetare aty janë të shprehura në 2016-EUR.</w:t>
      </w:r>
    </w:p>
    <w:p w14:paraId="1E39734F" w14:textId="2FFFAEB9" w:rsidR="00AD0B60" w:rsidRPr="00976D33" w:rsidRDefault="00AD0B60" w:rsidP="00AD0B60">
      <w:pPr>
        <w:pStyle w:val="Caption"/>
      </w:pPr>
      <w:bookmarkStart w:id="396" w:name="_Toc181867305"/>
      <w:r>
        <w:t xml:space="preserve">Tabela </w:t>
      </w:r>
      <w:r w:rsidRPr="00976D33">
        <w:fldChar w:fldCharType="begin"/>
      </w:r>
      <w:r w:rsidRPr="00976D33">
        <w:instrText>SEQ Table \* ARABIC</w:instrText>
      </w:r>
      <w:r w:rsidRPr="00976D33">
        <w:fldChar w:fldCharType="separate"/>
      </w:r>
      <w:r w:rsidR="003B7FFA">
        <w:rPr>
          <w:noProof/>
        </w:rPr>
        <w:t>12</w:t>
      </w:r>
      <w:r w:rsidRPr="00976D33">
        <w:fldChar w:fldCharType="end"/>
      </w:r>
      <w:r>
        <w:t>. Përmirësimi teknik i Kosovës A dhe B (CAPEX) si dhe kostot operative dhe të mirëmbajtjes deri në vitin 2030</w:t>
      </w:r>
      <w:bookmarkEnd w:id="396"/>
    </w:p>
    <w:tbl>
      <w:tblPr>
        <w:tblStyle w:val="GridTable5DarkAccent100"/>
        <w:tblW w:w="5000" w:type="pct"/>
        <w:tblLook w:val="04A0" w:firstRow="1" w:lastRow="0" w:firstColumn="1" w:lastColumn="0" w:noHBand="0" w:noVBand="1"/>
      </w:tblPr>
      <w:tblGrid>
        <w:gridCol w:w="1925"/>
        <w:gridCol w:w="1970"/>
        <w:gridCol w:w="1970"/>
        <w:gridCol w:w="2035"/>
        <w:gridCol w:w="1664"/>
      </w:tblGrid>
      <w:tr w:rsidR="00AD0B60" w:rsidRPr="00976D33" w14:paraId="3002C9BA" w14:textId="77777777" w:rsidTr="00D87D1C">
        <w:trPr>
          <w:cnfStyle w:val="100000000000" w:firstRow="1" w:lastRow="0" w:firstColumn="0" w:lastColumn="0" w:oddVBand="0" w:evenVBand="0" w:oddHBand="0" w:evenHBand="0" w:firstRowFirstColumn="0" w:firstRowLastColumn="0" w:lastRowFirstColumn="0" w:lastRowLastColumn="0"/>
          <w:trHeight w:hRule="exact" w:val="836"/>
        </w:trPr>
        <w:tc>
          <w:tcPr>
            <w:cnfStyle w:val="001000000000" w:firstRow="0" w:lastRow="0" w:firstColumn="1" w:lastColumn="0" w:oddVBand="0" w:evenVBand="0" w:oddHBand="0" w:evenHBand="0" w:firstRowFirstColumn="0" w:firstRowLastColumn="0" w:lastRowFirstColumn="0" w:lastRowLastColumn="0"/>
            <w:tcW w:w="0" w:type="pct"/>
            <w:vAlign w:val="center"/>
          </w:tcPr>
          <w:p w14:paraId="1D096928" w14:textId="77777777" w:rsidR="00AD0B60" w:rsidRPr="00976D33" w:rsidRDefault="00AD0B60">
            <w:pPr>
              <w:pStyle w:val="Fliesstext"/>
              <w:spacing w:before="0" w:line="240" w:lineRule="auto"/>
              <w:rPr>
                <w:rFonts w:asciiTheme="majorHAnsi" w:hAnsiTheme="majorHAnsi" w:cstheme="majorHAnsi"/>
                <w:sz w:val="18"/>
                <w:szCs w:val="18"/>
              </w:rPr>
            </w:pPr>
            <w:r>
              <w:rPr>
                <w:rFonts w:asciiTheme="majorHAnsi" w:hAnsiTheme="majorHAnsi"/>
                <w:color w:val="FFFFFF" w:themeColor="background1"/>
                <w:sz w:val="18"/>
              </w:rPr>
              <w:t>Njësia</w:t>
            </w:r>
          </w:p>
        </w:tc>
        <w:tc>
          <w:tcPr>
            <w:tcW w:w="0" w:type="pct"/>
            <w:vAlign w:val="center"/>
          </w:tcPr>
          <w:p w14:paraId="0D13D3A3" w14:textId="13621DAB"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CAPEX (gjithsej)</w:t>
            </w:r>
          </w:p>
        </w:tc>
        <w:tc>
          <w:tcPr>
            <w:tcW w:w="0" w:type="pct"/>
            <w:vAlign w:val="center"/>
          </w:tcPr>
          <w:p w14:paraId="4CAADF38" w14:textId="3618D3C2"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OPEX fikse / MW të instaluar</w:t>
            </w:r>
          </w:p>
        </w:tc>
        <w:tc>
          <w:tcPr>
            <w:tcW w:w="0" w:type="pct"/>
            <w:vAlign w:val="center"/>
          </w:tcPr>
          <w:p w14:paraId="52423A5D"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OPEX të ndryshueshme/ MWh të energjisë elektrike të prodhuar</w:t>
            </w:r>
          </w:p>
        </w:tc>
        <w:tc>
          <w:tcPr>
            <w:tcW w:w="0" w:type="pct"/>
            <w:vAlign w:val="center"/>
          </w:tcPr>
          <w:p w14:paraId="51C5E584"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Efiçienca elektrike (%)</w:t>
            </w:r>
          </w:p>
        </w:tc>
      </w:tr>
      <w:tr w:rsidR="00AD0B60" w:rsidRPr="00976D33" w14:paraId="4206BB61" w14:textId="7777777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006" w:type="pct"/>
            <w:vAlign w:val="center"/>
          </w:tcPr>
          <w:p w14:paraId="7601B710" w14:textId="77777777" w:rsidR="00AD0B60" w:rsidRPr="00976D33" w:rsidRDefault="00AD0B60">
            <w:pPr>
              <w:pStyle w:val="Fliesstext"/>
              <w:spacing w:before="0" w:line="240" w:lineRule="auto"/>
              <w:rPr>
                <w:rFonts w:asciiTheme="majorHAnsi" w:hAnsiTheme="majorHAnsi" w:cstheme="majorHAnsi"/>
                <w:sz w:val="18"/>
                <w:szCs w:val="18"/>
              </w:rPr>
            </w:pPr>
            <w:r>
              <w:rPr>
                <w:rFonts w:asciiTheme="majorHAnsi" w:hAnsiTheme="majorHAnsi"/>
                <w:sz w:val="18"/>
              </w:rPr>
              <w:t>Kosova A</w:t>
            </w:r>
          </w:p>
        </w:tc>
        <w:tc>
          <w:tcPr>
            <w:tcW w:w="1030" w:type="pct"/>
            <w:vAlign w:val="center"/>
          </w:tcPr>
          <w:p w14:paraId="3AD8E07E" w14:textId="71807A83"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103-129 milionë</w:t>
            </w:r>
          </w:p>
        </w:tc>
        <w:tc>
          <w:tcPr>
            <w:tcW w:w="1030" w:type="pct"/>
            <w:vAlign w:val="center"/>
          </w:tcPr>
          <w:p w14:paraId="2D290908" w14:textId="77777777"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31,446</w:t>
            </w:r>
          </w:p>
        </w:tc>
        <w:tc>
          <w:tcPr>
            <w:tcW w:w="1064" w:type="pct"/>
            <w:vAlign w:val="center"/>
          </w:tcPr>
          <w:p w14:paraId="1A4C47C8" w14:textId="68E8E6E7"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3.15</w:t>
            </w:r>
          </w:p>
        </w:tc>
        <w:tc>
          <w:tcPr>
            <w:tcW w:w="871" w:type="pct"/>
            <w:vAlign w:val="center"/>
          </w:tcPr>
          <w:p w14:paraId="7B6A8F41"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rPr>
                <w:rFonts w:asciiTheme="majorHAnsi" w:hAnsiTheme="majorHAnsi"/>
                <w:color w:val="auto"/>
                <w:sz w:val="18"/>
              </w:rPr>
              <w:t>34%</w:t>
            </w:r>
          </w:p>
        </w:tc>
      </w:tr>
      <w:tr w:rsidR="00AD0B60" w:rsidRPr="00976D33" w14:paraId="4126F282" w14:textId="77777777">
        <w:trPr>
          <w:trHeight w:hRule="exact" w:val="397"/>
        </w:trPr>
        <w:tc>
          <w:tcPr>
            <w:cnfStyle w:val="001000000000" w:firstRow="0" w:lastRow="0" w:firstColumn="1" w:lastColumn="0" w:oddVBand="0" w:evenVBand="0" w:oddHBand="0" w:evenHBand="0" w:firstRowFirstColumn="0" w:firstRowLastColumn="0" w:lastRowFirstColumn="0" w:lastRowLastColumn="0"/>
            <w:tcW w:w="1006" w:type="pct"/>
            <w:vAlign w:val="center"/>
          </w:tcPr>
          <w:p w14:paraId="174F615E" w14:textId="77777777" w:rsidR="00AD0B60" w:rsidRPr="00976D33" w:rsidRDefault="00AD0B60">
            <w:pPr>
              <w:pStyle w:val="Fliesstext"/>
              <w:spacing w:before="0" w:line="240" w:lineRule="auto"/>
              <w:rPr>
                <w:rFonts w:asciiTheme="majorHAnsi" w:hAnsiTheme="majorHAnsi" w:cstheme="majorHAnsi"/>
                <w:sz w:val="18"/>
                <w:szCs w:val="18"/>
              </w:rPr>
            </w:pPr>
            <w:r>
              <w:rPr>
                <w:rFonts w:asciiTheme="majorHAnsi" w:hAnsiTheme="majorHAnsi"/>
                <w:sz w:val="18"/>
              </w:rPr>
              <w:t>Kosova B</w:t>
            </w:r>
          </w:p>
        </w:tc>
        <w:tc>
          <w:tcPr>
            <w:tcW w:w="1030" w:type="pct"/>
            <w:vAlign w:val="center"/>
          </w:tcPr>
          <w:p w14:paraId="5B57008E" w14:textId="49EF1ABD"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153 milionë</w:t>
            </w:r>
          </w:p>
        </w:tc>
        <w:tc>
          <w:tcPr>
            <w:tcW w:w="1030" w:type="pct"/>
            <w:vAlign w:val="center"/>
          </w:tcPr>
          <w:p w14:paraId="33BD2446" w14:textId="77777777"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31,446</w:t>
            </w:r>
          </w:p>
        </w:tc>
        <w:tc>
          <w:tcPr>
            <w:tcW w:w="1064" w:type="pct"/>
            <w:vAlign w:val="center"/>
          </w:tcPr>
          <w:p w14:paraId="7A255F5A" w14:textId="74E190EF"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3.15</w:t>
            </w:r>
          </w:p>
        </w:tc>
        <w:tc>
          <w:tcPr>
            <w:tcW w:w="871" w:type="pct"/>
            <w:vAlign w:val="center"/>
          </w:tcPr>
          <w:p w14:paraId="06C7FC4E" w14:textId="77777777"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rPr>
                <w:rFonts w:asciiTheme="majorHAnsi" w:hAnsiTheme="majorHAnsi"/>
                <w:color w:val="auto"/>
                <w:sz w:val="18"/>
              </w:rPr>
              <w:t>40%</w:t>
            </w:r>
          </w:p>
        </w:tc>
      </w:tr>
    </w:tbl>
    <w:p w14:paraId="0E324B95" w14:textId="77777777" w:rsidR="00AD0B60" w:rsidRPr="00976D33" w:rsidRDefault="00AD0B60" w:rsidP="00AD0B60">
      <w:pPr>
        <w:rPr>
          <w:i/>
          <w:sz w:val="16"/>
          <w:szCs w:val="16"/>
        </w:rPr>
      </w:pPr>
      <w:r>
        <w:rPr>
          <w:i/>
          <w:sz w:val="16"/>
        </w:rPr>
        <w:t>Burimi: Ministria e Ekonomisë, KEK, QKT e BE-së</w:t>
      </w:r>
    </w:p>
    <w:p w14:paraId="3A8A4B40" w14:textId="77777777" w:rsidR="00AD0B60" w:rsidRPr="00976D33" w:rsidRDefault="00AD0B60" w:rsidP="00AD0B60">
      <w:pPr>
        <w:rPr>
          <w:i/>
          <w:sz w:val="16"/>
          <w:szCs w:val="16"/>
        </w:rPr>
      </w:pPr>
      <w:r>
        <w:rPr>
          <w:i/>
          <w:sz w:val="16"/>
        </w:rPr>
        <w:t>Shënim: Efiçienca elektrik i referohet projeksionit pas përmirësimit teknik.</w:t>
      </w:r>
    </w:p>
    <w:p w14:paraId="6675B1F6" w14:textId="77777777" w:rsidR="00AD0B60" w:rsidRPr="00976D33" w:rsidRDefault="00AD0B60" w:rsidP="00AD0B60">
      <w:r>
        <w:t>Të njëjtat kategori të kostove përdoren gjithashtu për teknologjitë tjera, duke përfshirë energjinë nga hidrocentralet, panelet solare PV, era, biomasa dhe ruajtja përmes baterive litium-jon. Këto kosto janë paraqitur në tabelën më poshtë.</w:t>
      </w:r>
    </w:p>
    <w:p w14:paraId="4C3910CB" w14:textId="02F5A278" w:rsidR="00AD0B60" w:rsidRPr="00976D33" w:rsidRDefault="00AD0B60" w:rsidP="00AD0B60">
      <w:pPr>
        <w:pStyle w:val="Caption"/>
      </w:pPr>
      <w:bookmarkStart w:id="397" w:name="_Toc181867306"/>
      <w:r>
        <w:t xml:space="preserve">Tabela </w:t>
      </w:r>
      <w:r w:rsidRPr="00976D33">
        <w:fldChar w:fldCharType="begin"/>
      </w:r>
      <w:r w:rsidRPr="00976D33">
        <w:instrText>SEQ Table \* ARABIC</w:instrText>
      </w:r>
      <w:r w:rsidRPr="00976D33">
        <w:fldChar w:fldCharType="separate"/>
      </w:r>
      <w:r w:rsidR="003B7FFA">
        <w:rPr>
          <w:noProof/>
        </w:rPr>
        <w:t>13</w:t>
      </w:r>
      <w:r w:rsidRPr="00976D33">
        <w:fldChar w:fldCharType="end"/>
      </w:r>
      <w:r>
        <w:t>. Kostot tjera teknologjike në periudhën 2025-2030</w:t>
      </w:r>
      <w:bookmarkEnd w:id="397"/>
    </w:p>
    <w:tbl>
      <w:tblPr>
        <w:tblStyle w:val="GridTable5DarkAccent10"/>
        <w:tblW w:w="5000" w:type="pct"/>
        <w:tblLook w:val="04A0" w:firstRow="1" w:lastRow="0" w:firstColumn="1" w:lastColumn="0" w:noHBand="0" w:noVBand="1"/>
      </w:tblPr>
      <w:tblGrid>
        <w:gridCol w:w="2551"/>
        <w:gridCol w:w="1700"/>
        <w:gridCol w:w="1561"/>
        <w:gridCol w:w="1985"/>
        <w:gridCol w:w="1767"/>
      </w:tblGrid>
      <w:tr w:rsidR="00AD0B60" w:rsidRPr="00976D33" w14:paraId="21F97B3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tcPr>
          <w:p w14:paraId="44462133" w14:textId="77777777" w:rsidR="00AD0B60" w:rsidRPr="00976D33" w:rsidRDefault="00AD0B60">
            <w:pPr>
              <w:pStyle w:val="Fliesstext"/>
              <w:spacing w:before="0" w:line="240" w:lineRule="auto"/>
              <w:rPr>
                <w:rFonts w:asciiTheme="majorHAnsi" w:hAnsiTheme="majorHAnsi" w:cstheme="majorHAnsi"/>
                <w:sz w:val="18"/>
                <w:szCs w:val="18"/>
              </w:rPr>
            </w:pPr>
            <w:r>
              <w:rPr>
                <w:rFonts w:asciiTheme="majorHAnsi" w:hAnsiTheme="majorHAnsi"/>
                <w:color w:val="FFFFFF" w:themeColor="background1"/>
                <w:sz w:val="18"/>
              </w:rPr>
              <w:t>Njësia</w:t>
            </w:r>
          </w:p>
        </w:tc>
        <w:tc>
          <w:tcPr>
            <w:tcW w:w="889" w:type="pct"/>
          </w:tcPr>
          <w:p w14:paraId="5174791E"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CAPEX / MW të instaluar</w:t>
            </w:r>
          </w:p>
        </w:tc>
        <w:tc>
          <w:tcPr>
            <w:tcW w:w="816" w:type="pct"/>
          </w:tcPr>
          <w:p w14:paraId="7C575AB2" w14:textId="6331448B"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Pr>
                <w:rFonts w:asciiTheme="majorHAnsi" w:hAnsiTheme="majorHAnsi"/>
                <w:color w:val="FFFFFF" w:themeColor="background1"/>
                <w:sz w:val="18"/>
              </w:rPr>
              <w:t>OPEX fikse / MW të instaluar</w:t>
            </w:r>
          </w:p>
        </w:tc>
        <w:tc>
          <w:tcPr>
            <w:tcW w:w="1038" w:type="pct"/>
          </w:tcPr>
          <w:p w14:paraId="3E3F66F6"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Pr>
                <w:rFonts w:asciiTheme="majorHAnsi" w:hAnsiTheme="majorHAnsi"/>
                <w:color w:val="FFFFFF" w:themeColor="background1"/>
                <w:sz w:val="18"/>
              </w:rPr>
              <w:t>OPEX të ndryshueshme/ MWh të energjisë elektrike të prodhuar</w:t>
            </w:r>
          </w:p>
        </w:tc>
        <w:tc>
          <w:tcPr>
            <w:tcW w:w="925" w:type="pct"/>
          </w:tcPr>
          <w:p w14:paraId="215DAE6E"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Efiçienca elektrike (%)</w:t>
            </w:r>
          </w:p>
        </w:tc>
      </w:tr>
      <w:tr w:rsidR="00AD0B60" w:rsidRPr="00976D33" w14:paraId="7B651CDE"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vAlign w:val="center"/>
          </w:tcPr>
          <w:p w14:paraId="7AF9C5B9"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Panelet solare PV (shërbimi-shkalla)</w:t>
            </w:r>
          </w:p>
        </w:tc>
        <w:tc>
          <w:tcPr>
            <w:tcW w:w="0" w:type="pct"/>
          </w:tcPr>
          <w:p w14:paraId="5B233FFE" w14:textId="741F69C0"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448,395 </w:t>
            </w:r>
          </w:p>
        </w:tc>
        <w:tc>
          <w:tcPr>
            <w:tcW w:w="0" w:type="pct"/>
          </w:tcPr>
          <w:p w14:paraId="725AE1CA" w14:textId="7428E21C"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9,922 </w:t>
            </w:r>
          </w:p>
        </w:tc>
        <w:tc>
          <w:tcPr>
            <w:tcW w:w="0" w:type="pct"/>
          </w:tcPr>
          <w:p w14:paraId="2394FF84" w14:textId="5F7733A5"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n.a.</w:t>
            </w:r>
          </w:p>
        </w:tc>
        <w:tc>
          <w:tcPr>
            <w:tcW w:w="925" w:type="pct"/>
          </w:tcPr>
          <w:p w14:paraId="261B2B9E" w14:textId="7B053B4C"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100%</w:t>
            </w:r>
          </w:p>
        </w:tc>
      </w:tr>
      <w:tr w:rsidR="00AD0B60" w:rsidRPr="00976D33" w14:paraId="5241A877" w14:textId="77777777" w:rsidTr="006E6E51">
        <w:tc>
          <w:tcPr>
            <w:cnfStyle w:val="001000000000" w:firstRow="0" w:lastRow="0" w:firstColumn="1" w:lastColumn="0" w:oddVBand="0" w:evenVBand="0" w:oddHBand="0" w:evenHBand="0" w:firstRowFirstColumn="0" w:firstRowLastColumn="0" w:lastRowFirstColumn="0" w:lastRowLastColumn="0"/>
            <w:tcW w:w="1333" w:type="pct"/>
            <w:vAlign w:val="center"/>
          </w:tcPr>
          <w:p w14:paraId="711173FF"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Panelet solare PV (çati)</w:t>
            </w:r>
          </w:p>
        </w:tc>
        <w:tc>
          <w:tcPr>
            <w:tcW w:w="0" w:type="pct"/>
          </w:tcPr>
          <w:p w14:paraId="459BE783" w14:textId="12C0C434"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992,194 </w:t>
            </w:r>
          </w:p>
        </w:tc>
        <w:tc>
          <w:tcPr>
            <w:tcW w:w="0" w:type="pct"/>
          </w:tcPr>
          <w:p w14:paraId="090D5965" w14:textId="0833C075"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11,496 </w:t>
            </w:r>
          </w:p>
        </w:tc>
        <w:tc>
          <w:tcPr>
            <w:tcW w:w="0" w:type="pct"/>
          </w:tcPr>
          <w:p w14:paraId="602B3222" w14:textId="446AF982"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n.a.</w:t>
            </w:r>
          </w:p>
        </w:tc>
        <w:tc>
          <w:tcPr>
            <w:tcW w:w="925" w:type="pct"/>
          </w:tcPr>
          <w:p w14:paraId="742F3643" w14:textId="56F2C21F"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100%</w:t>
            </w:r>
          </w:p>
        </w:tc>
      </w:tr>
      <w:tr w:rsidR="00AD0B60" w:rsidRPr="00976D33" w14:paraId="65629D5E"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vAlign w:val="center"/>
          </w:tcPr>
          <w:p w14:paraId="3BE8CE73"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Era në tokë</w:t>
            </w:r>
          </w:p>
        </w:tc>
        <w:tc>
          <w:tcPr>
            <w:tcW w:w="0" w:type="pct"/>
          </w:tcPr>
          <w:p w14:paraId="6D44D6DC" w14:textId="3A0E0D8F"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1,125,759 </w:t>
            </w:r>
          </w:p>
        </w:tc>
        <w:tc>
          <w:tcPr>
            <w:tcW w:w="0" w:type="pct"/>
          </w:tcPr>
          <w:p w14:paraId="04F3A1E6" w14:textId="482AE8D0"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16,587 </w:t>
            </w:r>
          </w:p>
        </w:tc>
        <w:tc>
          <w:tcPr>
            <w:tcW w:w="0" w:type="pct"/>
          </w:tcPr>
          <w:p w14:paraId="11969E4B" w14:textId="31324071"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1.97</w:t>
            </w:r>
          </w:p>
        </w:tc>
        <w:tc>
          <w:tcPr>
            <w:tcW w:w="925" w:type="pct"/>
          </w:tcPr>
          <w:p w14:paraId="5A435D64" w14:textId="6FDEF076"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100%</w:t>
            </w:r>
          </w:p>
        </w:tc>
      </w:tr>
      <w:tr w:rsidR="00AD0B60" w:rsidRPr="00976D33" w14:paraId="20E44C07" w14:textId="77777777" w:rsidTr="006E6E51">
        <w:tc>
          <w:tcPr>
            <w:cnfStyle w:val="001000000000" w:firstRow="0" w:lastRow="0" w:firstColumn="1" w:lastColumn="0" w:oddVBand="0" w:evenVBand="0" w:oddHBand="0" w:evenHBand="0" w:firstRowFirstColumn="0" w:firstRowLastColumn="0" w:lastRowFirstColumn="0" w:lastRowLastColumn="0"/>
            <w:tcW w:w="1333" w:type="pct"/>
            <w:vAlign w:val="center"/>
          </w:tcPr>
          <w:p w14:paraId="133C0966" w14:textId="77777777" w:rsidR="00AD0B60" w:rsidRPr="00976D33" w:rsidRDefault="00AD0B60">
            <w:pPr>
              <w:spacing w:before="0" w:after="0" w:line="240" w:lineRule="auto"/>
              <w:jc w:val="left"/>
              <w:rPr>
                <w:rFonts w:asciiTheme="majorHAnsi" w:hAnsiTheme="majorHAnsi" w:cstheme="majorHAnsi"/>
                <w:color w:val="FFFFFF" w:themeColor="background1"/>
                <w:sz w:val="18"/>
                <w:szCs w:val="18"/>
              </w:rPr>
            </w:pPr>
            <w:r>
              <w:rPr>
                <w:rFonts w:asciiTheme="majorHAnsi" w:hAnsiTheme="majorHAnsi"/>
                <w:color w:val="FFFFFF" w:themeColor="background1"/>
                <w:sz w:val="18"/>
              </w:rPr>
              <w:t>Ruajtja përmes baterive li-ion</w:t>
            </w:r>
          </w:p>
        </w:tc>
        <w:tc>
          <w:tcPr>
            <w:tcW w:w="0" w:type="pct"/>
          </w:tcPr>
          <w:p w14:paraId="01415744" w14:textId="56BBCEA9"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822,601 </w:t>
            </w:r>
          </w:p>
        </w:tc>
        <w:tc>
          <w:tcPr>
            <w:tcW w:w="0" w:type="pct"/>
          </w:tcPr>
          <w:p w14:paraId="42BD6A93" w14:textId="7DF40388"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20,565 </w:t>
            </w:r>
          </w:p>
        </w:tc>
        <w:tc>
          <w:tcPr>
            <w:tcW w:w="0" w:type="pct"/>
          </w:tcPr>
          <w:p w14:paraId="77AE5CF2" w14:textId="153865F4"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n.a.</w:t>
            </w:r>
          </w:p>
        </w:tc>
        <w:tc>
          <w:tcPr>
            <w:tcW w:w="925" w:type="pct"/>
          </w:tcPr>
          <w:p w14:paraId="7730A985" w14:textId="2FAC0AB2"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85% (kthyese)</w:t>
            </w:r>
          </w:p>
        </w:tc>
      </w:tr>
      <w:tr w:rsidR="00AD0B60" w:rsidRPr="00976D33" w14:paraId="00F8142E"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vAlign w:val="center"/>
          </w:tcPr>
          <w:p w14:paraId="714573FE" w14:textId="76232C52"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Biomasa (copëza druri)</w:t>
            </w:r>
          </w:p>
        </w:tc>
        <w:tc>
          <w:tcPr>
            <w:tcW w:w="0" w:type="pct"/>
          </w:tcPr>
          <w:p w14:paraId="107FD41B" w14:textId="3E6847F1"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3,496,530 </w:t>
            </w:r>
          </w:p>
        </w:tc>
        <w:tc>
          <w:tcPr>
            <w:tcW w:w="0" w:type="pct"/>
          </w:tcPr>
          <w:p w14:paraId="12F8DAF7" w14:textId="419CAFA8"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146,594 </w:t>
            </w:r>
          </w:p>
        </w:tc>
        <w:tc>
          <w:tcPr>
            <w:tcW w:w="0" w:type="pct"/>
          </w:tcPr>
          <w:p w14:paraId="6FF4F052" w14:textId="330BA855"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4.54</w:t>
            </w:r>
          </w:p>
        </w:tc>
        <w:tc>
          <w:tcPr>
            <w:tcW w:w="925" w:type="pct"/>
          </w:tcPr>
          <w:p w14:paraId="22B47BA4" w14:textId="614598B9"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34%</w:t>
            </w:r>
          </w:p>
        </w:tc>
      </w:tr>
      <w:tr w:rsidR="00AD0B60" w:rsidRPr="00976D33" w14:paraId="786D1CBA" w14:textId="77777777" w:rsidTr="006E6E51">
        <w:tc>
          <w:tcPr>
            <w:cnfStyle w:val="001000000000" w:firstRow="0" w:lastRow="0" w:firstColumn="1" w:lastColumn="0" w:oddVBand="0" w:evenVBand="0" w:oddHBand="0" w:evenHBand="0" w:firstRowFirstColumn="0" w:firstRowLastColumn="0" w:lastRowFirstColumn="0" w:lastRowLastColumn="0"/>
            <w:tcW w:w="1333" w:type="pct"/>
            <w:vAlign w:val="center"/>
          </w:tcPr>
          <w:p w14:paraId="482AD4C5"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Hidrocentrali i rrjedhës së lumit</w:t>
            </w:r>
          </w:p>
        </w:tc>
        <w:tc>
          <w:tcPr>
            <w:tcW w:w="0" w:type="pct"/>
          </w:tcPr>
          <w:p w14:paraId="2E315BEA" w14:textId="4600D4DD"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2,424,670 </w:t>
            </w:r>
          </w:p>
        </w:tc>
        <w:tc>
          <w:tcPr>
            <w:tcW w:w="0" w:type="pct"/>
          </w:tcPr>
          <w:p w14:paraId="369FF6DA" w14:textId="28F2EC17"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 xml:space="preserve"> 21,822 </w:t>
            </w:r>
          </w:p>
        </w:tc>
        <w:tc>
          <w:tcPr>
            <w:tcW w:w="0" w:type="pct"/>
          </w:tcPr>
          <w:p w14:paraId="31CDD0AE" w14:textId="0A5804FA"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8"/>
                <w:szCs w:val="18"/>
              </w:rPr>
            </w:pPr>
            <w:r>
              <w:t>0.9</w:t>
            </w:r>
          </w:p>
        </w:tc>
        <w:tc>
          <w:tcPr>
            <w:tcW w:w="925" w:type="pct"/>
          </w:tcPr>
          <w:p w14:paraId="3FCB61A0" w14:textId="6DC39D65"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100%</w:t>
            </w:r>
          </w:p>
        </w:tc>
      </w:tr>
      <w:tr w:rsidR="00AD0B60" w:rsidRPr="00976D33" w14:paraId="32F2EFDB" w14:textId="77777777" w:rsidTr="006E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pct"/>
            <w:vAlign w:val="center"/>
          </w:tcPr>
          <w:p w14:paraId="0CF3F11A"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Rezervuari i hidrocentralit</w:t>
            </w:r>
          </w:p>
        </w:tc>
        <w:tc>
          <w:tcPr>
            <w:tcW w:w="0" w:type="pct"/>
          </w:tcPr>
          <w:p w14:paraId="05752AB8" w14:textId="047A1CD6"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3,152,071 </w:t>
            </w:r>
          </w:p>
        </w:tc>
        <w:tc>
          <w:tcPr>
            <w:tcW w:w="0" w:type="pct"/>
          </w:tcPr>
          <w:p w14:paraId="7AF49820" w14:textId="5BB0FC02"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 xml:space="preserve"> 28,894 </w:t>
            </w:r>
          </w:p>
        </w:tc>
        <w:tc>
          <w:tcPr>
            <w:tcW w:w="0" w:type="pct"/>
          </w:tcPr>
          <w:p w14:paraId="147D082D" w14:textId="2FC0B065"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8"/>
                <w:szCs w:val="18"/>
              </w:rPr>
            </w:pPr>
            <w:r>
              <w:t>0.9</w:t>
            </w:r>
          </w:p>
        </w:tc>
        <w:tc>
          <w:tcPr>
            <w:tcW w:w="925" w:type="pct"/>
          </w:tcPr>
          <w:p w14:paraId="1BAF6644" w14:textId="0E3BDA1A"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color w:val="0F0D29" w:themeColor="text1"/>
              </w:rPr>
              <w:t>100%</w:t>
            </w:r>
          </w:p>
        </w:tc>
      </w:tr>
    </w:tbl>
    <w:p w14:paraId="2CE88465" w14:textId="292ACEE5" w:rsidR="00AD0B60" w:rsidRPr="00976D33" w:rsidRDefault="00AD0B60" w:rsidP="00AD0B60">
      <w:pPr>
        <w:rPr>
          <w:rFonts w:ascii="Calibri" w:hAnsi="Calibri"/>
          <w:i/>
          <w:sz w:val="18"/>
          <w:szCs w:val="18"/>
        </w:rPr>
      </w:pPr>
      <w:r>
        <w:rPr>
          <w:i/>
          <w:sz w:val="16"/>
        </w:rPr>
        <w:t>Burimi: Agjencia Daneze e Energjisë, QKT e BE-së, NREL</w:t>
      </w:r>
    </w:p>
    <w:p w14:paraId="6F2BD661" w14:textId="77777777" w:rsidR="00AD0B60" w:rsidRDefault="00AD0B60" w:rsidP="00AD0B60">
      <w:r>
        <w:t>Së fundi, priten shtesa të rëndësishme edhe për sa i përket sektorit të ngrohjes qendrore, me shtimin e disa teknologjive në Prishtinë dhe Gjakovë ndërmjet viteve 2021 dhe 2030. Këto teknologji dhe kosto, kur janë të disponueshme, janë paraqitur në tabelën e mëposhtme.</w:t>
      </w:r>
    </w:p>
    <w:p w14:paraId="34E50F45" w14:textId="77777777" w:rsidR="00A7174D" w:rsidRDefault="00A7174D" w:rsidP="00AD0B60"/>
    <w:p w14:paraId="56652DD2" w14:textId="77777777" w:rsidR="00A7174D" w:rsidRDefault="00A7174D" w:rsidP="00AD0B60"/>
    <w:p w14:paraId="23CDAB96" w14:textId="77777777" w:rsidR="00A7174D" w:rsidRPr="00976D33" w:rsidRDefault="00A7174D" w:rsidP="00AD0B60"/>
    <w:p w14:paraId="504706A8" w14:textId="119666DF" w:rsidR="00AD0B60" w:rsidRPr="00976D33" w:rsidRDefault="00AD0B60" w:rsidP="00AD0B60">
      <w:pPr>
        <w:pStyle w:val="Caption"/>
      </w:pPr>
      <w:bookmarkStart w:id="398" w:name="_Toc181867307"/>
      <w:r>
        <w:lastRenderedPageBreak/>
        <w:t xml:space="preserve">Tabela </w:t>
      </w:r>
      <w:r w:rsidRPr="00976D33">
        <w:fldChar w:fldCharType="begin"/>
      </w:r>
      <w:r w:rsidRPr="00976D33">
        <w:instrText>SEQ Table \* ARABIC</w:instrText>
      </w:r>
      <w:r w:rsidRPr="00976D33">
        <w:fldChar w:fldCharType="separate"/>
      </w:r>
      <w:r w:rsidR="003B7FFA">
        <w:rPr>
          <w:noProof/>
        </w:rPr>
        <w:t>14</w:t>
      </w:r>
      <w:r w:rsidRPr="00976D33">
        <w:fldChar w:fldCharType="end"/>
      </w:r>
      <w:r>
        <w:t>. Kostot e teknologjisë së ngrohjes qendrore në periudhën 2025-2030 (pa asetet ekzistuese deri në vitin 2021)</w:t>
      </w:r>
      <w:bookmarkEnd w:id="398"/>
    </w:p>
    <w:tbl>
      <w:tblPr>
        <w:tblStyle w:val="GridTable5DarkAccent100"/>
        <w:tblW w:w="5000" w:type="pct"/>
        <w:tblLook w:val="04A0" w:firstRow="1" w:lastRow="0" w:firstColumn="1" w:lastColumn="0" w:noHBand="0" w:noVBand="1"/>
      </w:tblPr>
      <w:tblGrid>
        <w:gridCol w:w="2874"/>
        <w:gridCol w:w="1261"/>
        <w:gridCol w:w="1261"/>
        <w:gridCol w:w="1708"/>
        <w:gridCol w:w="1083"/>
        <w:gridCol w:w="1377"/>
      </w:tblGrid>
      <w:tr w:rsidR="00AD0B60" w:rsidRPr="00976D33" w14:paraId="6630668D" w14:textId="77777777" w:rsidTr="00AE0481">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503" w:type="pct"/>
          </w:tcPr>
          <w:p w14:paraId="4FD73731" w14:textId="77777777" w:rsidR="00AD0B60" w:rsidRPr="00976D33" w:rsidRDefault="00AD0B60">
            <w:pPr>
              <w:pStyle w:val="Fliesstext"/>
              <w:spacing w:before="0" w:line="240" w:lineRule="auto"/>
              <w:rPr>
                <w:rFonts w:asciiTheme="majorHAnsi" w:hAnsiTheme="majorHAnsi" w:cstheme="majorHAnsi"/>
                <w:sz w:val="18"/>
                <w:szCs w:val="18"/>
              </w:rPr>
            </w:pPr>
            <w:r>
              <w:rPr>
                <w:rFonts w:asciiTheme="majorHAnsi" w:hAnsiTheme="majorHAnsi"/>
                <w:color w:val="FFFFFF" w:themeColor="background1"/>
                <w:sz w:val="18"/>
              </w:rPr>
              <w:t>Njësia</w:t>
            </w:r>
          </w:p>
        </w:tc>
        <w:tc>
          <w:tcPr>
            <w:tcW w:w="659" w:type="pct"/>
          </w:tcPr>
          <w:p w14:paraId="0E6D3CAE"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CAPEX / MW të instaluar</w:t>
            </w:r>
          </w:p>
        </w:tc>
        <w:tc>
          <w:tcPr>
            <w:tcW w:w="659" w:type="pct"/>
          </w:tcPr>
          <w:p w14:paraId="0FBD8594"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OPEX fikse / MW të instaluar</w:t>
            </w:r>
          </w:p>
        </w:tc>
        <w:tc>
          <w:tcPr>
            <w:tcW w:w="893" w:type="pct"/>
          </w:tcPr>
          <w:p w14:paraId="74BA323D"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OPEX të ndryshueshme/ MWh të nxehtësisë të gjeneruar</w:t>
            </w:r>
          </w:p>
        </w:tc>
        <w:tc>
          <w:tcPr>
            <w:tcW w:w="566" w:type="pct"/>
          </w:tcPr>
          <w:p w14:paraId="26264632"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Pr>
                <w:rFonts w:asciiTheme="majorHAnsi" w:hAnsiTheme="majorHAnsi"/>
                <w:color w:val="FFFFFF" w:themeColor="background1"/>
                <w:sz w:val="18"/>
              </w:rPr>
              <w:t>Efiçienca termike (%)</w:t>
            </w:r>
          </w:p>
        </w:tc>
        <w:tc>
          <w:tcPr>
            <w:tcW w:w="720" w:type="pct"/>
          </w:tcPr>
          <w:p w14:paraId="255FC5B5" w14:textId="77777777" w:rsidR="00AD0B60" w:rsidRPr="00976D33" w:rsidRDefault="00AD0B60">
            <w:pPr>
              <w:pStyle w:val="Fliesstext"/>
              <w:spacing w:before="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olor w:val="FFFFFF" w:themeColor="background1"/>
                <w:sz w:val="18"/>
              </w:rPr>
              <w:t>Efiçienca elektrike (%)</w:t>
            </w:r>
          </w:p>
        </w:tc>
      </w:tr>
      <w:tr w:rsidR="00AD0B60" w:rsidRPr="00976D33" w14:paraId="523C9753" w14:textId="77777777" w:rsidTr="00AE0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pct"/>
          </w:tcPr>
          <w:p w14:paraId="69DB1918" w14:textId="77777777" w:rsidR="00AD0B60" w:rsidRPr="00976D33" w:rsidRDefault="00AD0B60">
            <w:pPr>
              <w:spacing w:before="0" w:after="0" w:line="240" w:lineRule="auto"/>
              <w:jc w:val="left"/>
              <w:rPr>
                <w:rFonts w:asciiTheme="majorHAnsi" w:hAnsiTheme="majorHAnsi" w:cstheme="majorHAnsi"/>
                <w:color w:val="FFFFFF" w:themeColor="background1"/>
                <w:sz w:val="18"/>
                <w:szCs w:val="18"/>
              </w:rPr>
            </w:pPr>
            <w:r>
              <w:rPr>
                <w:rFonts w:asciiTheme="majorHAnsi" w:hAnsiTheme="majorHAnsi"/>
                <w:color w:val="FFFFFF" w:themeColor="background1"/>
                <w:sz w:val="18"/>
              </w:rPr>
              <w:t>Solar 4 Kosova II</w:t>
            </w:r>
          </w:p>
        </w:tc>
        <w:tc>
          <w:tcPr>
            <w:tcW w:w="659" w:type="pct"/>
            <w:vAlign w:val="center"/>
          </w:tcPr>
          <w:p w14:paraId="155EA0D0" w14:textId="67AB88BD"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1,200,000</w:t>
            </w:r>
          </w:p>
        </w:tc>
        <w:tc>
          <w:tcPr>
            <w:tcW w:w="659" w:type="pct"/>
            <w:vAlign w:val="center"/>
          </w:tcPr>
          <w:p w14:paraId="6A4BFF09"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c>
          <w:tcPr>
            <w:tcW w:w="893" w:type="pct"/>
            <w:vAlign w:val="center"/>
          </w:tcPr>
          <w:p w14:paraId="0083F44F"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c>
          <w:tcPr>
            <w:tcW w:w="566" w:type="pct"/>
            <w:vAlign w:val="center"/>
          </w:tcPr>
          <w:p w14:paraId="61402DB9"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100%</w:t>
            </w:r>
          </w:p>
        </w:tc>
        <w:tc>
          <w:tcPr>
            <w:tcW w:w="720" w:type="pct"/>
            <w:vAlign w:val="center"/>
          </w:tcPr>
          <w:p w14:paraId="762706CB"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r>
      <w:tr w:rsidR="00AD0B60" w:rsidRPr="00976D33" w14:paraId="7B07D5C4" w14:textId="77777777" w:rsidTr="00AE0481">
        <w:tc>
          <w:tcPr>
            <w:cnfStyle w:val="001000000000" w:firstRow="0" w:lastRow="0" w:firstColumn="1" w:lastColumn="0" w:oddVBand="0" w:evenVBand="0" w:oddHBand="0" w:evenHBand="0" w:firstRowFirstColumn="0" w:firstRowLastColumn="0" w:lastRowFirstColumn="0" w:lastRowLastColumn="0"/>
            <w:tcW w:w="1503" w:type="pct"/>
          </w:tcPr>
          <w:p w14:paraId="79863579"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PNQ me biomasë në Gjakovë</w:t>
            </w:r>
          </w:p>
        </w:tc>
        <w:tc>
          <w:tcPr>
            <w:tcW w:w="659" w:type="pct"/>
            <w:vAlign w:val="center"/>
          </w:tcPr>
          <w:p w14:paraId="2CBE597F" w14:textId="77777777" w:rsidR="00AD0B60" w:rsidRPr="00976D33" w:rsidRDefault="00AD0B6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2,885,170</w:t>
            </w:r>
          </w:p>
        </w:tc>
        <w:tc>
          <w:tcPr>
            <w:tcW w:w="659" w:type="pct"/>
            <w:vAlign w:val="center"/>
          </w:tcPr>
          <w:p w14:paraId="1D7C1E67" w14:textId="77777777"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72,934</w:t>
            </w:r>
          </w:p>
        </w:tc>
        <w:tc>
          <w:tcPr>
            <w:tcW w:w="893" w:type="pct"/>
            <w:vAlign w:val="center"/>
          </w:tcPr>
          <w:p w14:paraId="3DA710E9" w14:textId="77777777"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5.0</w:t>
            </w:r>
          </w:p>
        </w:tc>
        <w:tc>
          <w:tcPr>
            <w:tcW w:w="566" w:type="pct"/>
            <w:vAlign w:val="center"/>
          </w:tcPr>
          <w:p w14:paraId="4D409D06" w14:textId="77777777"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85%</w:t>
            </w:r>
          </w:p>
        </w:tc>
        <w:tc>
          <w:tcPr>
            <w:tcW w:w="720" w:type="pct"/>
            <w:vAlign w:val="center"/>
          </w:tcPr>
          <w:p w14:paraId="42D4DBFA" w14:textId="77777777" w:rsidR="00AD0B60" w:rsidRPr="00976D33" w:rsidRDefault="00AD0B60">
            <w:pPr>
              <w:pStyle w:val="Fliesstext"/>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85%</w:t>
            </w:r>
          </w:p>
        </w:tc>
      </w:tr>
      <w:tr w:rsidR="00AD0B60" w:rsidRPr="00976D33" w14:paraId="53DFC558" w14:textId="77777777" w:rsidTr="00AE0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pct"/>
          </w:tcPr>
          <w:p w14:paraId="60B7EC04" w14:textId="77777777" w:rsidR="00AD0B60" w:rsidRPr="00976D33" w:rsidRDefault="00AD0B60">
            <w:pPr>
              <w:pStyle w:val="Fliesstext"/>
              <w:spacing w:before="0" w:line="240" w:lineRule="auto"/>
              <w:rPr>
                <w:rFonts w:asciiTheme="majorHAnsi" w:hAnsiTheme="majorHAnsi" w:cstheme="majorHAnsi"/>
                <w:color w:val="FFFFFF" w:themeColor="background1"/>
                <w:sz w:val="18"/>
                <w:szCs w:val="18"/>
              </w:rPr>
            </w:pPr>
            <w:r>
              <w:rPr>
                <w:rFonts w:asciiTheme="majorHAnsi" w:hAnsiTheme="majorHAnsi"/>
                <w:color w:val="FFFFFF" w:themeColor="background1"/>
                <w:sz w:val="18"/>
              </w:rPr>
              <w:t>Kaldaja vetëm me nxehtësi me biomasë në Gjakovë (e re)</w:t>
            </w:r>
          </w:p>
        </w:tc>
        <w:tc>
          <w:tcPr>
            <w:tcW w:w="659" w:type="pct"/>
            <w:vAlign w:val="center"/>
          </w:tcPr>
          <w:p w14:paraId="0AE63C2F" w14:textId="77777777" w:rsidR="00AD0B60" w:rsidRPr="00976D33" w:rsidRDefault="00AD0B6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858,043</w:t>
            </w:r>
          </w:p>
        </w:tc>
        <w:tc>
          <w:tcPr>
            <w:tcW w:w="659" w:type="pct"/>
            <w:vAlign w:val="center"/>
          </w:tcPr>
          <w:p w14:paraId="3D9F8BAD"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c>
          <w:tcPr>
            <w:tcW w:w="893" w:type="pct"/>
            <w:vAlign w:val="center"/>
          </w:tcPr>
          <w:p w14:paraId="2CBE32F5"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c>
          <w:tcPr>
            <w:tcW w:w="566" w:type="pct"/>
            <w:vAlign w:val="center"/>
          </w:tcPr>
          <w:p w14:paraId="17B5A2F2"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87%</w:t>
            </w:r>
          </w:p>
        </w:tc>
        <w:tc>
          <w:tcPr>
            <w:tcW w:w="720" w:type="pct"/>
            <w:vAlign w:val="center"/>
          </w:tcPr>
          <w:p w14:paraId="2E38CB66" w14:textId="77777777" w:rsidR="00AD0B60" w:rsidRPr="00976D33" w:rsidRDefault="00AD0B60">
            <w:pPr>
              <w:pStyle w:val="Fliesstext"/>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F0D29" w:themeColor="text1"/>
                <w:sz w:val="18"/>
                <w:szCs w:val="18"/>
              </w:rPr>
            </w:pPr>
            <w:r>
              <w:rPr>
                <w:rFonts w:asciiTheme="majorHAnsi" w:hAnsiTheme="majorHAnsi"/>
                <w:color w:val="0F0D29" w:themeColor="text1"/>
                <w:sz w:val="18"/>
              </w:rPr>
              <w:t>n.a.</w:t>
            </w:r>
          </w:p>
        </w:tc>
      </w:tr>
    </w:tbl>
    <w:p w14:paraId="4AA2B123" w14:textId="77777777" w:rsidR="00AD0B60" w:rsidRPr="00976D33" w:rsidRDefault="00AD0B60" w:rsidP="00AD0B60">
      <w:pPr>
        <w:rPr>
          <w:i/>
          <w:sz w:val="16"/>
          <w:szCs w:val="16"/>
        </w:rPr>
      </w:pPr>
      <w:r>
        <w:rPr>
          <w:i/>
          <w:sz w:val="16"/>
        </w:rPr>
        <w:t>Burimi: Ministria e Ekonomisë, Termokosi, Ngrohtorja e Qytetit Gjakovë</w:t>
      </w:r>
    </w:p>
    <w:p w14:paraId="62146026" w14:textId="0E1B3051" w:rsidR="00FD3BFB" w:rsidRDefault="00FD3BFB" w:rsidP="00FD3BFB">
      <w:pPr>
        <w:rPr>
          <w:i/>
          <w:sz w:val="16"/>
          <w:szCs w:val="16"/>
        </w:rPr>
      </w:pPr>
    </w:p>
    <w:p w14:paraId="43DBED45" w14:textId="77777777" w:rsidR="005D1448" w:rsidRDefault="005D1448" w:rsidP="00FD3BFB">
      <w:pPr>
        <w:rPr>
          <w:i/>
          <w:sz w:val="16"/>
          <w:szCs w:val="16"/>
        </w:rPr>
      </w:pPr>
    </w:p>
    <w:p w14:paraId="5CD235E8" w14:textId="77777777" w:rsidR="005D1448" w:rsidRDefault="005D1448" w:rsidP="00FD3BFB">
      <w:pPr>
        <w:rPr>
          <w:i/>
          <w:sz w:val="16"/>
          <w:szCs w:val="16"/>
        </w:rPr>
      </w:pPr>
    </w:p>
    <w:p w14:paraId="20B205EE" w14:textId="77777777" w:rsidR="005D1448" w:rsidRDefault="005D1448" w:rsidP="00FD3BFB">
      <w:pPr>
        <w:rPr>
          <w:i/>
          <w:sz w:val="16"/>
          <w:szCs w:val="16"/>
        </w:rPr>
      </w:pPr>
    </w:p>
    <w:p w14:paraId="60893D20" w14:textId="77777777" w:rsidR="005D1448" w:rsidRDefault="005D1448" w:rsidP="00FD3BFB">
      <w:pPr>
        <w:rPr>
          <w:i/>
          <w:sz w:val="16"/>
          <w:szCs w:val="16"/>
        </w:rPr>
      </w:pPr>
    </w:p>
    <w:p w14:paraId="237E8683" w14:textId="77777777" w:rsidR="005D1448" w:rsidRDefault="005D1448" w:rsidP="00FD3BFB">
      <w:pPr>
        <w:rPr>
          <w:i/>
          <w:sz w:val="16"/>
          <w:szCs w:val="16"/>
        </w:rPr>
      </w:pPr>
    </w:p>
    <w:p w14:paraId="45BC9F57" w14:textId="77777777" w:rsidR="005D1448" w:rsidRDefault="005D1448" w:rsidP="00FD3BFB">
      <w:pPr>
        <w:rPr>
          <w:i/>
          <w:sz w:val="16"/>
          <w:szCs w:val="16"/>
        </w:rPr>
      </w:pPr>
    </w:p>
    <w:p w14:paraId="60E51BC4" w14:textId="77777777" w:rsidR="005D1448" w:rsidRDefault="005D1448" w:rsidP="00FD3BFB">
      <w:pPr>
        <w:rPr>
          <w:i/>
          <w:sz w:val="16"/>
          <w:szCs w:val="16"/>
        </w:rPr>
      </w:pPr>
    </w:p>
    <w:p w14:paraId="1B386D16" w14:textId="77777777" w:rsidR="005D1448" w:rsidRDefault="005D1448" w:rsidP="00FD3BFB">
      <w:pPr>
        <w:rPr>
          <w:i/>
          <w:sz w:val="16"/>
          <w:szCs w:val="16"/>
        </w:rPr>
      </w:pPr>
    </w:p>
    <w:p w14:paraId="4C9A05B0" w14:textId="77777777" w:rsidR="005D1448" w:rsidRDefault="005D1448" w:rsidP="00FD3BFB">
      <w:pPr>
        <w:rPr>
          <w:i/>
          <w:sz w:val="16"/>
          <w:szCs w:val="16"/>
        </w:rPr>
      </w:pPr>
    </w:p>
    <w:p w14:paraId="6AAED62B" w14:textId="77777777" w:rsidR="005D1448" w:rsidRDefault="005D1448" w:rsidP="00FD3BFB">
      <w:pPr>
        <w:rPr>
          <w:i/>
          <w:sz w:val="16"/>
          <w:szCs w:val="16"/>
        </w:rPr>
      </w:pPr>
    </w:p>
    <w:p w14:paraId="6EAE6757" w14:textId="77777777" w:rsidR="005D1448" w:rsidRDefault="005D1448" w:rsidP="00FD3BFB">
      <w:pPr>
        <w:rPr>
          <w:i/>
          <w:sz w:val="16"/>
          <w:szCs w:val="16"/>
        </w:rPr>
      </w:pPr>
    </w:p>
    <w:p w14:paraId="060078B0" w14:textId="77777777" w:rsidR="005D1448" w:rsidRDefault="005D1448" w:rsidP="00FD3BFB">
      <w:pPr>
        <w:rPr>
          <w:i/>
          <w:sz w:val="16"/>
          <w:szCs w:val="16"/>
        </w:rPr>
      </w:pPr>
    </w:p>
    <w:p w14:paraId="02D6A8AD" w14:textId="77777777" w:rsidR="005D1448" w:rsidRDefault="005D1448" w:rsidP="00FD3BFB">
      <w:pPr>
        <w:rPr>
          <w:i/>
          <w:sz w:val="16"/>
          <w:szCs w:val="16"/>
        </w:rPr>
      </w:pPr>
    </w:p>
    <w:p w14:paraId="2DB8D084" w14:textId="77777777" w:rsidR="005D1448" w:rsidRDefault="005D1448" w:rsidP="00FD3BFB">
      <w:pPr>
        <w:rPr>
          <w:i/>
          <w:sz w:val="16"/>
          <w:szCs w:val="16"/>
        </w:rPr>
      </w:pPr>
    </w:p>
    <w:p w14:paraId="2A5DF333" w14:textId="77777777" w:rsidR="005D1448" w:rsidRDefault="005D1448" w:rsidP="00FD3BFB">
      <w:pPr>
        <w:rPr>
          <w:i/>
          <w:sz w:val="16"/>
          <w:szCs w:val="16"/>
        </w:rPr>
      </w:pPr>
    </w:p>
    <w:p w14:paraId="7AB459D5" w14:textId="77777777" w:rsidR="005D1448" w:rsidRDefault="005D1448" w:rsidP="00FD3BFB">
      <w:pPr>
        <w:rPr>
          <w:i/>
          <w:sz w:val="16"/>
          <w:szCs w:val="16"/>
        </w:rPr>
      </w:pPr>
    </w:p>
    <w:p w14:paraId="731539FD" w14:textId="77777777" w:rsidR="005D1448" w:rsidRDefault="005D1448" w:rsidP="00FD3BFB">
      <w:pPr>
        <w:rPr>
          <w:i/>
          <w:sz w:val="16"/>
          <w:szCs w:val="16"/>
        </w:rPr>
      </w:pPr>
    </w:p>
    <w:p w14:paraId="006E286E" w14:textId="77777777" w:rsidR="005D1448" w:rsidRDefault="005D1448" w:rsidP="00FD3BFB">
      <w:pPr>
        <w:rPr>
          <w:i/>
          <w:sz w:val="16"/>
          <w:szCs w:val="16"/>
        </w:rPr>
      </w:pPr>
    </w:p>
    <w:p w14:paraId="0678535A" w14:textId="77777777" w:rsidR="005D1448" w:rsidRDefault="005D1448" w:rsidP="00FD3BFB">
      <w:pPr>
        <w:rPr>
          <w:i/>
          <w:sz w:val="16"/>
          <w:szCs w:val="16"/>
        </w:rPr>
      </w:pPr>
    </w:p>
    <w:p w14:paraId="5EB44A87" w14:textId="77777777" w:rsidR="005D1448" w:rsidRDefault="005D1448" w:rsidP="00FD3BFB">
      <w:pPr>
        <w:rPr>
          <w:i/>
          <w:sz w:val="16"/>
          <w:szCs w:val="16"/>
        </w:rPr>
      </w:pPr>
    </w:p>
    <w:p w14:paraId="46B511BC" w14:textId="77777777" w:rsidR="005D1448" w:rsidRDefault="005D1448" w:rsidP="00FD3BFB">
      <w:pPr>
        <w:rPr>
          <w:i/>
          <w:sz w:val="16"/>
          <w:szCs w:val="16"/>
        </w:rPr>
      </w:pPr>
    </w:p>
    <w:p w14:paraId="30C558AC" w14:textId="77777777" w:rsidR="005D1448" w:rsidRDefault="005D1448" w:rsidP="00FD3BFB">
      <w:pPr>
        <w:rPr>
          <w:i/>
          <w:sz w:val="16"/>
          <w:szCs w:val="16"/>
        </w:rPr>
      </w:pPr>
    </w:p>
    <w:p w14:paraId="4DC20ABB" w14:textId="77777777" w:rsidR="005D1448" w:rsidRDefault="005D1448" w:rsidP="00FD3BFB">
      <w:pPr>
        <w:rPr>
          <w:i/>
          <w:sz w:val="16"/>
          <w:szCs w:val="16"/>
        </w:rPr>
      </w:pPr>
    </w:p>
    <w:p w14:paraId="3F803462" w14:textId="77777777" w:rsidR="005D1448" w:rsidRDefault="005D1448" w:rsidP="00FD3BFB">
      <w:pPr>
        <w:rPr>
          <w:i/>
          <w:sz w:val="16"/>
          <w:szCs w:val="16"/>
        </w:rPr>
      </w:pPr>
    </w:p>
    <w:p w14:paraId="79D8B184" w14:textId="77777777" w:rsidR="005D1448" w:rsidRDefault="005D1448" w:rsidP="00FD3BFB">
      <w:pPr>
        <w:rPr>
          <w:i/>
          <w:sz w:val="16"/>
          <w:szCs w:val="16"/>
        </w:rPr>
      </w:pPr>
    </w:p>
    <w:p w14:paraId="2321FF7D" w14:textId="77777777" w:rsidR="005D1448" w:rsidRDefault="005D1448" w:rsidP="00FD3BFB">
      <w:pPr>
        <w:rPr>
          <w:i/>
          <w:sz w:val="16"/>
          <w:szCs w:val="16"/>
        </w:rPr>
      </w:pPr>
    </w:p>
    <w:p w14:paraId="14B4A0B9" w14:textId="77777777" w:rsidR="005D1448" w:rsidRDefault="005D1448" w:rsidP="00FD3BFB">
      <w:pPr>
        <w:rPr>
          <w:i/>
          <w:sz w:val="16"/>
          <w:szCs w:val="16"/>
        </w:rPr>
      </w:pPr>
    </w:p>
    <w:p w14:paraId="170CDF57" w14:textId="77777777" w:rsidR="005D1448" w:rsidRDefault="005D1448" w:rsidP="005D1448">
      <w:pPr>
        <w:pStyle w:val="Heading2"/>
        <w:numPr>
          <w:ilvl w:val="0"/>
          <w:numId w:val="0"/>
        </w:numPr>
        <w:spacing w:before="0" w:after="0"/>
        <w:ind w:left="576"/>
      </w:pPr>
    </w:p>
    <w:p w14:paraId="2EA31682" w14:textId="77777777" w:rsidR="005D1448" w:rsidRPr="005D1448" w:rsidRDefault="005D1448" w:rsidP="005D1448"/>
    <w:p w14:paraId="42B976A9" w14:textId="4F7D5AB0" w:rsidR="00FD3BFB" w:rsidRPr="00976D33" w:rsidRDefault="00FD3BFB" w:rsidP="006E6E51">
      <w:pPr>
        <w:pStyle w:val="Heading2"/>
      </w:pPr>
      <w:bookmarkStart w:id="399" w:name="_Toc182302325"/>
      <w:r>
        <w:lastRenderedPageBreak/>
        <w:t>Dimensioni i dekarbonizimit</w:t>
      </w:r>
      <w:bookmarkEnd w:id="399"/>
      <w:r>
        <w:t xml:space="preserve"> </w:t>
      </w:r>
    </w:p>
    <w:p w14:paraId="6009F79A" w14:textId="77777777" w:rsidR="00FD3BFB" w:rsidRPr="00976D33" w:rsidRDefault="00FD3BFB" w:rsidP="00AF7BBF">
      <w:pPr>
        <w:pStyle w:val="Heading3"/>
        <w:numPr>
          <w:ilvl w:val="0"/>
          <w:numId w:val="112"/>
        </w:numPr>
        <w:tabs>
          <w:tab w:val="num" w:pos="360"/>
        </w:tabs>
      </w:pPr>
      <w:bookmarkStart w:id="400" w:name="_Toc71271845"/>
      <w:bookmarkStart w:id="401" w:name="_Toc182302326"/>
      <w:r>
        <w:t>Emetimet dhe largimet e GS-ve</w:t>
      </w:r>
      <w:bookmarkEnd w:id="400"/>
      <w:bookmarkEnd w:id="401"/>
      <w:r>
        <w:t xml:space="preserve"> </w:t>
      </w:r>
    </w:p>
    <w:p w14:paraId="796CB059" w14:textId="77777777" w:rsidR="00FD3BFB" w:rsidRPr="00976D33" w:rsidRDefault="00FD3BFB" w:rsidP="00AF7BBF">
      <w:pPr>
        <w:pStyle w:val="Heading4"/>
        <w:numPr>
          <w:ilvl w:val="0"/>
          <w:numId w:val="56"/>
        </w:numPr>
      </w:pPr>
      <w:r>
        <w:t xml:space="preserve">Trendët në emetimet dhe largimet aktuale të GS-ve në ekonomi dhe sektorë të ndryshëm </w:t>
      </w:r>
    </w:p>
    <w:p w14:paraId="0D0BCEB6" w14:textId="67EA1E20" w:rsidR="00361CB0" w:rsidRDefault="00361CB0" w:rsidP="00361CB0">
      <w:r>
        <w:t>Procesi i Inventarizimit Kombëtar të GS-ve është institucionalizuar (</w:t>
      </w:r>
      <w:r w:rsidRPr="00976D33">
        <w:fldChar w:fldCharType="begin"/>
      </w:r>
      <w:r w:rsidRPr="00976D33">
        <w:instrText xml:space="preserve"> REF _Ref69464693 \h </w:instrText>
      </w:r>
      <w:r w:rsidR="004A7007" w:rsidRPr="00976D33">
        <w:instrText xml:space="preserve"> \* MERGEFORMAT </w:instrText>
      </w:r>
      <w:r w:rsidRPr="00976D33">
        <w:fldChar w:fldCharType="separate"/>
      </w:r>
      <w:r w:rsidR="003B7FFA">
        <w:t>Figura 37</w:t>
      </w:r>
      <w:r w:rsidRPr="00976D33">
        <w:fldChar w:fldCharType="end"/>
      </w:r>
      <w:r>
        <w:t>) dhe prodhon një Inventar Kombëtar të GS-ve të zhvilluar mirë dhe të qëndrueshëm. Institucioni i caktuar për menaxhimin e inventarit të GS-ve është Agjencia e Kosovës për Mbrojtjen e Mjedisit (AKMM), e cila është pjesë e MMPHI-së. Agjencia mbledhë dhe të raportojë informacionet lidhur me emetimet e GS-ve tek institucionet kombëtare (Qeveria dhe ministritë përgjegjëse) dhe institucionet ndërkombëtare, d.m.th., Agjencia Evropiane e Mjedisit. Informacionet lidhur me emetimet e GS-ve gjithashtu përditësohen çdo vit dhe raportohen si pjesë e treguesve mjedisorë.  Siç ceket në Kapitullin 1 të këtij PKEK, në janar të vitit 2024, Kosova miratoi Ligjin e ri për Ndryshimet Klimatike, duke përcaktuar detyrat dhe përgjegjësitë e autoriteteve shtetërore në zbutjen e efekteve të ndryshimeve klimatike, koordinimin dhe monitorimin e rezultateve të tyre dhe përmbushjen e detyrimeve të përcaktuara në marrëveshjet ndërkombëtare të detyrueshme për Kosovën.</w:t>
      </w:r>
    </w:p>
    <w:p w14:paraId="2C62F0A1" w14:textId="77777777" w:rsidR="00FE486A" w:rsidRPr="00976D33" w:rsidRDefault="00FE486A" w:rsidP="00361CB0"/>
    <w:p w14:paraId="1905D19E" w14:textId="7BAE8297" w:rsidR="00361CB0" w:rsidRPr="00976D33" w:rsidRDefault="00361CB0" w:rsidP="00361CB0">
      <w:pPr>
        <w:pStyle w:val="Caption"/>
      </w:pPr>
      <w:bookmarkStart w:id="402" w:name="_Ref69464693"/>
      <w:bookmarkStart w:id="403" w:name="_Toc181867240"/>
      <w:r>
        <w:t xml:space="preserve">Figura </w:t>
      </w:r>
      <w:r w:rsidRPr="00976D33">
        <w:fldChar w:fldCharType="begin"/>
      </w:r>
      <w:r w:rsidRPr="00976D33">
        <w:instrText>SEQ Figure \* ARABIC</w:instrText>
      </w:r>
      <w:r w:rsidRPr="00976D33">
        <w:fldChar w:fldCharType="separate"/>
      </w:r>
      <w:r w:rsidR="003B7FFA">
        <w:rPr>
          <w:noProof/>
        </w:rPr>
        <w:t>37</w:t>
      </w:r>
      <w:r w:rsidRPr="00976D33">
        <w:fldChar w:fldCharType="end"/>
      </w:r>
      <w:bookmarkEnd w:id="402"/>
      <w:r>
        <w:t>. Struktura e Sistemit Kombëtar të Inventarizimit të GS-ve të Kosovës</w:t>
      </w:r>
      <w:bookmarkEnd w:id="403"/>
    </w:p>
    <w:p w14:paraId="0F476867" w14:textId="6417FCCD" w:rsidR="00361CB0" w:rsidRPr="00976D33" w:rsidRDefault="00361CB0" w:rsidP="00361CB0">
      <w:r>
        <w:rPr>
          <w:noProof/>
          <w:lang w:val="en-US"/>
        </w:rPr>
        <w:drawing>
          <wp:inline distT="0" distB="0" distL="0" distR="0" wp14:anchorId="037122CA" wp14:editId="19B52E74">
            <wp:extent cx="5380355" cy="4054475"/>
            <wp:effectExtent l="0" t="0" r="0" b="3175"/>
            <wp:docPr id="1392901728" name="Grafik 1392901728"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icture containing text, screenshot, fon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80355" cy="4054475"/>
                    </a:xfrm>
                    <a:prstGeom prst="rect">
                      <a:avLst/>
                    </a:prstGeom>
                    <a:noFill/>
                    <a:ln>
                      <a:noFill/>
                    </a:ln>
                  </pic:spPr>
                </pic:pic>
              </a:graphicData>
            </a:graphic>
          </wp:inline>
        </w:drawing>
      </w:r>
    </w:p>
    <w:p w14:paraId="417CEE44" w14:textId="77777777" w:rsidR="00361CB0" w:rsidRPr="00976D33" w:rsidRDefault="00361CB0" w:rsidP="00361CB0">
      <w:pPr>
        <w:spacing w:before="120"/>
        <w:rPr>
          <w:i/>
          <w:iCs/>
          <w:sz w:val="16"/>
          <w:szCs w:val="16"/>
        </w:rPr>
      </w:pPr>
      <w:r>
        <w:rPr>
          <w:i/>
          <w:sz w:val="16"/>
        </w:rPr>
        <w:t>Burimi:</w:t>
      </w:r>
      <w:r>
        <w:rPr>
          <w:sz w:val="16"/>
        </w:rPr>
        <w:t xml:space="preserve"> </w:t>
      </w:r>
      <w:r>
        <w:rPr>
          <w:i/>
          <w:sz w:val="16"/>
        </w:rPr>
        <w:t>Sistemi i Inventarizimit të GS-ve të Kosovës, prezantim nga Afrim Berisha, AKMM, uebinari “Strategjitë e reduktimit të GS-ve dhe dekarbonizimit afatgjatë – Gjendja në Kosovë dhe përvoja nga Kroacia, Maqedonia e Veriut dhe Republika Çeke”, Projekti i Premtimit për Klimë i UNDP-së, 03.12.2020</w:t>
      </w:r>
    </w:p>
    <w:p w14:paraId="70CD7F0A" w14:textId="45E7805B" w:rsidR="00361CB0" w:rsidRPr="00976D33" w:rsidRDefault="00361CB0" w:rsidP="00361CB0">
      <w:r>
        <w:t xml:space="preserve">Emetimet dhe largimet e GS-ve janë vlerësuar në përputhje me Udhëzimet e IPCC 2006, të grupuara në katër sektorë kryesorë: energji, procese industriale dhe përdorim të produkteve (PIPP), bujqësi, pylltari dhe përdorime të tjera të tokës (BPPTT), dhe mbeturina. Në nivel sektorial, vlerësimet e emetimeve ndahen sipas kategorive dhe nënkategorive, duke përdorur burime të ndryshme të disponueshme të të dhënave. Furnizuesit kryesorë të të dhënave janë institucionet qendrore si: Agjencia e Statistikave, Agjencia e Pyjeve, Agjencia Kadastrale, Dogana e Kosovës etj., si dhe operatorët e ndryshëm dhe kompanitë publike. </w:t>
      </w:r>
    </w:p>
    <w:p w14:paraId="168FA8C2" w14:textId="0500455B" w:rsidR="00361CB0" w:rsidRDefault="00361CB0" w:rsidP="00361CB0">
      <w:r>
        <w:lastRenderedPageBreak/>
        <w:t xml:space="preserve">Inventarizimi më i fundit kombëtar i GS-ve përfshin vlerësimet e qëndrueshme të emetimeve për periudhën 2008 - 2020. </w:t>
      </w:r>
      <w:bookmarkStart w:id="404" w:name="_Ref33638977"/>
      <w:bookmarkStart w:id="405" w:name="_Toc46216262"/>
      <w:r>
        <w:t>Siç sugjeron Figura 38, nivelet më të ulëta të emetimeve janë vërejtur në vitin 2014 (8868 Gg CO</w:t>
      </w:r>
      <w:r>
        <w:rPr>
          <w:vertAlign w:val="subscript"/>
        </w:rPr>
        <w:t>2</w:t>
      </w:r>
      <w:r>
        <w:t>-eq) dhe ato më të lartat në vitin 2016 (10687 Gg CO</w:t>
      </w:r>
      <w:r>
        <w:rPr>
          <w:vertAlign w:val="subscript"/>
        </w:rPr>
        <w:t>2</w:t>
      </w:r>
      <w:r>
        <w:t>-eq). Për më tepër, mund të vërehet vetëm një ndryshim i moderuar mes viteve. Emetimet në Kosovë varen kryesisht nga kërkesa për energji dhe aktivitetet e sektorit të transformimit, i cili është përgjegjës për 88% të emetimeve kombëtare në vitin 2020 (</w:t>
      </w:r>
      <w:r w:rsidRPr="00976D33">
        <w:fldChar w:fldCharType="begin"/>
      </w:r>
      <w:r w:rsidRPr="00976D33">
        <w:instrText xml:space="preserve"> REF _Ref69464834 \h  \* MERGEFORMAT </w:instrText>
      </w:r>
      <w:r w:rsidRPr="00976D33">
        <w:fldChar w:fldCharType="separate"/>
      </w:r>
      <w:r w:rsidR="003B7FFA">
        <w:t>Figura 38</w:t>
      </w:r>
      <w:r w:rsidRPr="00976D33">
        <w:fldChar w:fldCharType="end"/>
      </w:r>
      <w:r>
        <w:t>). Konkretisht për sektorin e energjisë, emetimet e GS-ve janë llogaritur për periudhën 2000-2020, si pjesë e informacionit të raportuar në Agjencinë Evropiane të Mjedisit (EEA), duke përdorur tabelat e formatit të përbashkët të raportimit (CRF). Emetimet kombëtare të GS-ve vlerësohen duke aplikuar metodën e nivelit 1, d.m.th., duke përdorur faktorët e paracaktuar të emetimeve për karburantet e parashikuar në Udhëzimet e IPCC të vitit 2006 mbi Inventarizimet Kombëtare të GS-ve. Për më tepër, është e rëndësishme të theksohet se emetimet dhe rezervuarët e GS-ve nga sektori i FOLU nuk janë përfshirë më parë në inventarizimin kombëtar të GS-ve të Kosovës. Megjithatë, për të pasur një pamje të plotë mbi emetimet e GS-ve, modeli i përdorur në këtë PKEK përfshin gjithashtu emetimet nga sektori i FOLU-së. Kjo çon në disa dallime në emetimet e GS-ve ndërmjet trendit historik dhe të parashikuar të emetimeve të GS-ve.</w:t>
      </w:r>
    </w:p>
    <w:p w14:paraId="2123BCFD" w14:textId="77777777" w:rsidR="00356AF7" w:rsidRDefault="00356AF7" w:rsidP="00361CB0"/>
    <w:p w14:paraId="2049D359" w14:textId="43BFDFA9" w:rsidR="00361CB0" w:rsidRPr="00976D33" w:rsidRDefault="00361CB0" w:rsidP="00361CB0">
      <w:pPr>
        <w:pStyle w:val="Caption"/>
      </w:pPr>
      <w:bookmarkStart w:id="406" w:name="_Ref69464834"/>
      <w:bookmarkStart w:id="407" w:name="_Toc181867241"/>
      <w:r>
        <w:t xml:space="preserve">Figura </w:t>
      </w:r>
      <w:r w:rsidRPr="00976D33">
        <w:fldChar w:fldCharType="begin"/>
      </w:r>
      <w:r w:rsidRPr="00976D33">
        <w:instrText>SEQ Figure \* ARABIC</w:instrText>
      </w:r>
      <w:r w:rsidRPr="00976D33">
        <w:fldChar w:fldCharType="separate"/>
      </w:r>
      <w:r w:rsidR="003B7FFA">
        <w:rPr>
          <w:noProof/>
        </w:rPr>
        <w:t>38</w:t>
      </w:r>
      <w:r w:rsidRPr="00976D33">
        <w:fldChar w:fldCharType="end"/>
      </w:r>
      <w:bookmarkEnd w:id="406"/>
      <w:r>
        <w:t>. Trendi i emetimeve totale të GS-ve në Kosovë, 2008-2020 (Mt CO</w:t>
      </w:r>
      <w:r>
        <w:rPr>
          <w:vertAlign w:val="subscript"/>
        </w:rPr>
        <w:t>2</w:t>
      </w:r>
      <w:r>
        <w:t>-eq)</w:t>
      </w:r>
      <w:bookmarkEnd w:id="407"/>
    </w:p>
    <w:p w14:paraId="4B3DD200" w14:textId="77777777" w:rsidR="00361CB0" w:rsidRPr="00976D33" w:rsidRDefault="00361CB0" w:rsidP="00361CB0">
      <w:r>
        <w:rPr>
          <w:noProof/>
          <w:lang w:val="en-US"/>
        </w:rPr>
        <w:drawing>
          <wp:inline distT="0" distB="0" distL="0" distR="0" wp14:anchorId="1F89280F" wp14:editId="3407B44D">
            <wp:extent cx="5869682" cy="2634429"/>
            <wp:effectExtent l="0" t="0" r="0" b="0"/>
            <wp:docPr id="785140284" name="Grafik 785140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873952" cy="2636345"/>
                    </a:xfrm>
                    <a:prstGeom prst="rect">
                      <a:avLst/>
                    </a:prstGeom>
                    <a:noFill/>
                    <a:ln>
                      <a:noFill/>
                    </a:ln>
                  </pic:spPr>
                </pic:pic>
              </a:graphicData>
            </a:graphic>
          </wp:inline>
        </w:drawing>
      </w:r>
    </w:p>
    <w:p w14:paraId="1DAE2D95" w14:textId="77777777" w:rsidR="00361CB0" w:rsidRPr="00976D33" w:rsidRDefault="00361CB0" w:rsidP="00361CB0">
      <w:pPr>
        <w:pStyle w:val="BodyText"/>
      </w:pPr>
      <w:bookmarkStart w:id="408" w:name="_Hlk137425170"/>
      <w:bookmarkEnd w:id="404"/>
      <w:bookmarkEnd w:id="405"/>
      <w:r>
        <w:t xml:space="preserve">Burimi: Raportet për emetimet e GS-ve në Kosovë për periudhën 2008 – 2013 </w:t>
      </w:r>
      <w:bookmarkEnd w:id="408"/>
      <w:r>
        <w:t>dhe 2014 – 2019, dhe të dhënat e vërtetuara nga AKMM</w:t>
      </w:r>
    </w:p>
    <w:p w14:paraId="6D058D20" w14:textId="77777777" w:rsidR="00FE486A" w:rsidRDefault="00FE486A" w:rsidP="00FE486A">
      <w:pPr>
        <w:spacing w:after="0"/>
      </w:pPr>
    </w:p>
    <w:p w14:paraId="64657859" w14:textId="6698B0BB" w:rsidR="00356AF7" w:rsidRPr="00976D33" w:rsidRDefault="00361CB0" w:rsidP="00361CB0">
      <w:r>
        <w:t>Figurat 39 dhe 40 ilustrojnë projeksionet e emetimeve sektoriale të GS-ve në skenarin WEM në periudhën 2021-2040</w:t>
      </w:r>
      <w:r w:rsidRPr="00976D33">
        <w:rPr>
          <w:rStyle w:val="FootnoteReference"/>
        </w:rPr>
        <w:footnoteReference w:id="42"/>
      </w:r>
      <w:r>
        <w:t xml:space="preserve">. Projeksionet treguese të skenarit WEM tregojnë se deri në vitin 2036, sektori i transformimit është emetuesi më i madh në ekonomi. Megjithatë, pjesëmarrja e saj parashikohet të ulet gradualisht në rreth 42% në vitin 2040. Në të njëjtin vit, parashikohet që 50% e emetimeve të rrjedhin nga sektori i kërkesës. Për më tepër, Figura 39 tregon se emetimet totale të GS-ve parashikohen të ulen me 20% në vitin 2030 ose 27% në vitin 2040 krahasuar me vitin 2021. </w:t>
      </w:r>
      <w:bookmarkStart w:id="409" w:name="_Hlk36551558"/>
      <w:r>
        <w:t>Sektorët e energjisë dhe transportit parashikohen të jenë burimet dominuese të emetimeve të gazeve serrë, duke kontribuar së bashku në rreth 80% të emetimeve totale. Megjithatë, ndërsa pesha e emetimeve nga sektori industrial parashikohet të ulet, pesha e emetimeve të sektorit të transportit në total pritet të rritet gradualisht nga 15% në vitin 2021 në 24% në vitin 2030 dhe 31% në vitin 2040, (</w:t>
      </w:r>
      <w:r w:rsidRPr="00976D33">
        <w:fldChar w:fldCharType="begin"/>
      </w:r>
      <w:r w:rsidRPr="00976D33">
        <w:instrText xml:space="preserve"> REF _Ref69473688 \h  \* MERGEFORMAT </w:instrText>
      </w:r>
      <w:r w:rsidRPr="00976D33">
        <w:fldChar w:fldCharType="separate"/>
      </w:r>
      <w:r w:rsidR="003B7FFA">
        <w:t>Figura 40</w:t>
      </w:r>
      <w:r w:rsidRPr="00976D33">
        <w:fldChar w:fldCharType="end"/>
      </w:r>
      <w:r>
        <w:t xml:space="preserve">). Parashikimet për sektorin e BPPTT-së, tregojnë se rezervuarët do të rriten në 282 Gg CO2-eq në vitin 2030 dhe në 383 Gg CO2-eq në vitin 204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794"/>
      </w:tblGrid>
      <w:tr w:rsidR="00361CB0" w:rsidRPr="00976D33" w14:paraId="70F500E2" w14:textId="77777777">
        <w:tc>
          <w:tcPr>
            <w:tcW w:w="4770" w:type="dxa"/>
            <w:hideMark/>
          </w:tcPr>
          <w:p w14:paraId="4189A129" w14:textId="17D07F69" w:rsidR="00361CB0" w:rsidRPr="00976D33" w:rsidRDefault="00361CB0" w:rsidP="00FE486A">
            <w:pPr>
              <w:pStyle w:val="Caption"/>
              <w:spacing w:after="0"/>
              <w:rPr>
                <w:szCs w:val="24"/>
              </w:rPr>
            </w:pPr>
            <w:bookmarkStart w:id="410" w:name="_Ref69473666"/>
            <w:bookmarkStart w:id="411" w:name="_Toc181867242"/>
            <w:bookmarkStart w:id="412" w:name="_Hlk36551551"/>
            <w:bookmarkEnd w:id="409"/>
            <w:r>
              <w:lastRenderedPageBreak/>
              <w:t xml:space="preserve">Figura </w:t>
            </w:r>
            <w:r w:rsidR="00062E07">
              <w:fldChar w:fldCharType="begin"/>
            </w:r>
            <w:r w:rsidR="00062E07">
              <w:instrText xml:space="preserve"> SEQ Figure \* ARABIC </w:instrText>
            </w:r>
            <w:r w:rsidR="00062E07">
              <w:fldChar w:fldCharType="separate"/>
            </w:r>
            <w:r w:rsidR="003B7FFA">
              <w:rPr>
                <w:noProof/>
              </w:rPr>
              <w:t>39</w:t>
            </w:r>
            <w:r w:rsidR="00062E07">
              <w:rPr>
                <w:noProof/>
              </w:rPr>
              <w:fldChar w:fldCharType="end"/>
            </w:r>
            <w:bookmarkEnd w:id="410"/>
            <w:r>
              <w:t>. Trendi i emetimeve totale të GS-ve në skenarin WEM sipas sektorëve kryesorë, 2021 - 2040 (Mt CO</w:t>
            </w:r>
            <w:r>
              <w:rPr>
                <w:vertAlign w:val="subscript"/>
              </w:rPr>
              <w:t>2</w:t>
            </w:r>
            <w:r>
              <w:t>-eq)</w:t>
            </w:r>
            <w:bookmarkEnd w:id="411"/>
          </w:p>
        </w:tc>
        <w:tc>
          <w:tcPr>
            <w:tcW w:w="4794" w:type="dxa"/>
            <w:hideMark/>
          </w:tcPr>
          <w:p w14:paraId="57F87032" w14:textId="34DAC4D0" w:rsidR="00361CB0" w:rsidRPr="00976D33" w:rsidRDefault="00361CB0" w:rsidP="00FE486A">
            <w:pPr>
              <w:pStyle w:val="Caption"/>
              <w:spacing w:after="0"/>
              <w:rPr>
                <w:szCs w:val="24"/>
              </w:rPr>
            </w:pPr>
            <w:bookmarkStart w:id="413" w:name="_Ref69473688"/>
            <w:bookmarkStart w:id="414" w:name="_Toc181867243"/>
            <w:r>
              <w:t xml:space="preserve">Figura </w:t>
            </w:r>
            <w:r w:rsidR="00062E07">
              <w:fldChar w:fldCharType="begin"/>
            </w:r>
            <w:r w:rsidR="00062E07">
              <w:instrText xml:space="preserve"> SEQ Figure \* ARABIC </w:instrText>
            </w:r>
            <w:r w:rsidR="00062E07">
              <w:fldChar w:fldCharType="separate"/>
            </w:r>
            <w:r w:rsidR="003B7FFA">
              <w:rPr>
                <w:noProof/>
              </w:rPr>
              <w:t>40</w:t>
            </w:r>
            <w:r w:rsidR="00062E07">
              <w:rPr>
                <w:noProof/>
              </w:rPr>
              <w:fldChar w:fldCharType="end"/>
            </w:r>
            <w:bookmarkEnd w:id="413"/>
            <w:r>
              <w:t>. Emetimet e GS-ve në Kosovë sipas kategorive, 2021 - 2040 (Mt CO</w:t>
            </w:r>
            <w:r>
              <w:rPr>
                <w:vertAlign w:val="subscript"/>
              </w:rPr>
              <w:t>2</w:t>
            </w:r>
            <w:r>
              <w:t>-eq)</w:t>
            </w:r>
            <w:bookmarkEnd w:id="414"/>
          </w:p>
        </w:tc>
      </w:tr>
    </w:tbl>
    <w:p w14:paraId="6780CA5A" w14:textId="098A144D" w:rsidR="00145D78" w:rsidRPr="008C14F9" w:rsidRDefault="00145D78" w:rsidP="00FE486A">
      <w:pPr>
        <w:spacing w:before="0" w:after="0"/>
        <w:rPr>
          <w:iCs/>
        </w:rPr>
      </w:pPr>
      <w:r>
        <w:rPr>
          <w:noProof/>
          <w:lang w:val="en-US"/>
        </w:rPr>
        <w:drawing>
          <wp:inline distT="0" distB="0" distL="0" distR="0" wp14:anchorId="4DBFAECC" wp14:editId="1D799A05">
            <wp:extent cx="6079490" cy="2369820"/>
            <wp:effectExtent l="0" t="0" r="0" b="0"/>
            <wp:docPr id="8969225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079490" cy="2369820"/>
                    </a:xfrm>
                    <a:prstGeom prst="rect">
                      <a:avLst/>
                    </a:prstGeom>
                    <a:noFill/>
                    <a:ln>
                      <a:noFill/>
                    </a:ln>
                  </pic:spPr>
                </pic:pic>
              </a:graphicData>
            </a:graphic>
          </wp:inline>
        </w:drawing>
      </w:r>
    </w:p>
    <w:p w14:paraId="64BB483A" w14:textId="5AC0950A" w:rsidR="00361CB0" w:rsidRPr="00976D33" w:rsidRDefault="00361CB0" w:rsidP="00361CB0">
      <w:pPr>
        <w:rPr>
          <w:i/>
          <w:sz w:val="16"/>
          <w:szCs w:val="16"/>
        </w:rPr>
      </w:pPr>
      <w:r>
        <w:rPr>
          <w:i/>
          <w:sz w:val="16"/>
        </w:rPr>
        <w:t xml:space="preserve">Burimi: rezultatet e modelimit vetanak     </w:t>
      </w:r>
      <w:r w:rsidR="00356AF7">
        <w:rPr>
          <w:i/>
          <w:sz w:val="16"/>
        </w:rPr>
        <w:tab/>
      </w:r>
      <w:r w:rsidR="00356AF7">
        <w:rPr>
          <w:i/>
          <w:sz w:val="16"/>
        </w:rPr>
        <w:tab/>
      </w:r>
      <w:r w:rsidR="00356AF7">
        <w:rPr>
          <w:i/>
          <w:sz w:val="16"/>
        </w:rPr>
        <w:tab/>
      </w:r>
      <w:r>
        <w:rPr>
          <w:i/>
          <w:sz w:val="16"/>
        </w:rPr>
        <w:t>Burimi: rezultatet e modelimit vetanak</w:t>
      </w:r>
    </w:p>
    <w:p w14:paraId="5249428B" w14:textId="147A7B69" w:rsidR="00F74707" w:rsidRPr="00976D33" w:rsidRDefault="00F74707" w:rsidP="006E6E51">
      <w:pPr>
        <w:spacing w:before="0" w:after="0"/>
        <w:rPr>
          <w:szCs w:val="20"/>
        </w:rPr>
      </w:pPr>
      <w:r>
        <w:t xml:space="preserve">Në vitin 2021, siç sugjeron </w:t>
      </w:r>
      <w:r w:rsidR="009E0E0E" w:rsidRPr="00976D33">
        <w:fldChar w:fldCharType="begin"/>
      </w:r>
      <w:r w:rsidR="009E0E0E" w:rsidRPr="00976D33">
        <w:instrText xml:space="preserve"> REF _Ref164902908 \h </w:instrText>
      </w:r>
      <w:r w:rsidR="004A7007" w:rsidRPr="00976D33">
        <w:instrText xml:space="preserve"> \* MERGEFORMAT </w:instrText>
      </w:r>
      <w:r w:rsidR="009E0E0E" w:rsidRPr="00976D33">
        <w:fldChar w:fldCharType="separate"/>
      </w:r>
      <w:r w:rsidR="003B7FFA">
        <w:t>Figura 41</w:t>
      </w:r>
      <w:r w:rsidR="009E0E0E" w:rsidRPr="00976D33">
        <w:fldChar w:fldCharType="end"/>
      </w:r>
      <w:r>
        <w:t xml:space="preserve">, </w:t>
      </w:r>
      <w:r>
        <w:rPr>
          <w:rFonts w:ascii="Aptos Narrow" w:hAnsi="Aptos Narrow"/>
          <w:color w:val="000000"/>
          <w:sz w:val="22"/>
        </w:rPr>
        <w:t>86.4% e emetimeve të GS-ve rrjedhin nga</w:t>
      </w:r>
      <w:r>
        <w:t xml:space="preserve"> CO</w:t>
      </w:r>
      <w:r>
        <w:rPr>
          <w:vertAlign w:val="subscript"/>
        </w:rPr>
        <w:t>2</w:t>
      </w:r>
      <w:r>
        <w:t>, 9.6% nga metani (CH</w:t>
      </w:r>
      <w:r>
        <w:rPr>
          <w:vertAlign w:val="subscript"/>
        </w:rPr>
        <w:t>4</w:t>
      </w:r>
      <w:r>
        <w:t>), 3,9% nga oksidi i azotit (N</w:t>
      </w:r>
      <w:r>
        <w:rPr>
          <w:vertAlign w:val="subscript"/>
        </w:rPr>
        <w:t>2</w:t>
      </w:r>
      <w:r>
        <w:t xml:space="preserve">O) dhe 0.2% nga hidrofluorokarburet (HFCs). </w:t>
      </w:r>
    </w:p>
    <w:p w14:paraId="7E16500E" w14:textId="77777777" w:rsidR="0021037F" w:rsidRPr="00976D33" w:rsidRDefault="0021037F" w:rsidP="00496147">
      <w:pPr>
        <w:spacing w:before="0" w:after="0"/>
        <w:rPr>
          <w:szCs w:val="20"/>
        </w:rPr>
      </w:pPr>
    </w:p>
    <w:p w14:paraId="09219301" w14:textId="05B0FC82" w:rsidR="009E0E0E" w:rsidRPr="00976D33" w:rsidRDefault="009E0E0E" w:rsidP="006E6E51">
      <w:pPr>
        <w:pStyle w:val="Caption"/>
      </w:pPr>
      <w:bookmarkStart w:id="415" w:name="_Ref164902908"/>
      <w:bookmarkStart w:id="416" w:name="_Toc181867244"/>
      <w:r>
        <w:t xml:space="preserve">Figura </w:t>
      </w:r>
      <w:r w:rsidR="00062E07">
        <w:fldChar w:fldCharType="begin"/>
      </w:r>
      <w:r w:rsidR="00062E07">
        <w:instrText xml:space="preserve"> SEQ Figure \* ARABIC </w:instrText>
      </w:r>
      <w:r w:rsidR="00062E07">
        <w:fldChar w:fldCharType="separate"/>
      </w:r>
      <w:r w:rsidR="003B7FFA">
        <w:rPr>
          <w:noProof/>
        </w:rPr>
        <w:t>41</w:t>
      </w:r>
      <w:r w:rsidR="00062E07">
        <w:rPr>
          <w:noProof/>
        </w:rPr>
        <w:fldChar w:fldCharType="end"/>
      </w:r>
      <w:bookmarkEnd w:id="415"/>
      <w:r>
        <w:t>. Emetimet e GS-ve në Kosovë sipas kategorive, 2021 - 2040 (Mt CO</w:t>
      </w:r>
      <w:r>
        <w:rPr>
          <w:vertAlign w:val="subscript"/>
        </w:rPr>
        <w:t>2</w:t>
      </w:r>
      <w:r>
        <w:t>-eq) skenari WEM</w:t>
      </w:r>
      <w:bookmarkEnd w:id="416"/>
    </w:p>
    <w:p w14:paraId="6802973B" w14:textId="7F48A038" w:rsidR="009E0E0E" w:rsidRDefault="009E0E0E" w:rsidP="00496147">
      <w:pPr>
        <w:spacing w:before="0" w:after="0"/>
        <w:rPr>
          <w:szCs w:val="20"/>
        </w:rPr>
      </w:pPr>
    </w:p>
    <w:p w14:paraId="0C2B5959" w14:textId="568F6665" w:rsidR="0029127D" w:rsidRPr="00976D33" w:rsidRDefault="0029127D" w:rsidP="00496147">
      <w:pPr>
        <w:spacing w:before="0" w:after="0"/>
        <w:rPr>
          <w:szCs w:val="20"/>
        </w:rPr>
      </w:pPr>
      <w:r>
        <w:rPr>
          <w:noProof/>
          <w:lang w:val="en-US"/>
        </w:rPr>
        <w:drawing>
          <wp:inline distT="0" distB="0" distL="0" distR="0" wp14:anchorId="78B9CD5A" wp14:editId="7F137A01">
            <wp:extent cx="6079490" cy="2897505"/>
            <wp:effectExtent l="0" t="0" r="0" b="0"/>
            <wp:docPr id="205185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079490" cy="2897505"/>
                    </a:xfrm>
                    <a:prstGeom prst="rect">
                      <a:avLst/>
                    </a:prstGeom>
                    <a:noFill/>
                    <a:ln>
                      <a:noFill/>
                    </a:ln>
                  </pic:spPr>
                </pic:pic>
              </a:graphicData>
            </a:graphic>
          </wp:inline>
        </w:drawing>
      </w:r>
    </w:p>
    <w:p w14:paraId="3C91EE31" w14:textId="77777777" w:rsidR="00361CB0" w:rsidRPr="00976D33" w:rsidRDefault="00361CB0" w:rsidP="00925441">
      <w:pPr>
        <w:pStyle w:val="Heading3"/>
      </w:pPr>
      <w:bookmarkStart w:id="417" w:name="_Toc164909713"/>
      <w:bookmarkStart w:id="418" w:name="_Toc71271846"/>
      <w:bookmarkStart w:id="419" w:name="_Toc182302327"/>
      <w:bookmarkEnd w:id="412"/>
      <w:bookmarkEnd w:id="417"/>
      <w:r>
        <w:t>Energjia e ripërtëritshme</w:t>
      </w:r>
      <w:bookmarkEnd w:id="418"/>
      <w:bookmarkEnd w:id="419"/>
      <w:r>
        <w:t xml:space="preserve"> </w:t>
      </w:r>
    </w:p>
    <w:p w14:paraId="456B8F5D" w14:textId="77777777" w:rsidR="00361CB0" w:rsidRPr="00976D33" w:rsidRDefault="00361CB0" w:rsidP="00AF7BBF">
      <w:pPr>
        <w:pStyle w:val="Heading4"/>
        <w:numPr>
          <w:ilvl w:val="0"/>
          <w:numId w:val="57"/>
        </w:numPr>
      </w:pPr>
      <w:r>
        <w:t xml:space="preserve">Pjesa aktuale e energjisë së ripërtëritshme në bruto konsumin final të energjisë dhe në sektorë të ndryshëm (ngrohje dhe ftohje, energji elektrike dhe transport) si dhe në teknologjinë në secilin prej këtyre sektorëve </w:t>
      </w:r>
    </w:p>
    <w:p w14:paraId="4A67BA27" w14:textId="358E8929" w:rsidR="00361CB0" w:rsidRPr="004A64EF" w:rsidRDefault="00B44C24" w:rsidP="00361CB0">
      <w:r>
        <w:t>Përqindja e përgjithshme e burimeve të ripërtëritshme në bruto konsumin final të energjisë në Kosovë në vitin 2021 ishte 22.4%, ose pothuajse katër pikë përqindjeje më e lartë krahasuar me vitin 2015 për shkak të rritjes së përdorimit të energjisë së ripërtëritshme për ngrohje, si dhe rritjes së integrimit të burimeve të ripërtëritshme të prodhimit të energjisë elektrike. Konsumi i lëndës djegëse në masë të madhe ndikon në pjesën e BRE-ve në përzierjen e përgjithshme energjetike të Kosovës, siç mund të shihet nga pjesa e BRE-ve në ngrohje dhe ftohje, e cila arriti në 53.4% në vitin 2021 kundrejt 47% në vitin 2015(</w:t>
      </w:r>
      <w:r w:rsidR="00361CB0" w:rsidRPr="004A64EF">
        <w:fldChar w:fldCharType="begin"/>
      </w:r>
      <w:r w:rsidR="00361CB0" w:rsidRPr="004A64EF">
        <w:instrText xml:space="preserve"> REF _Ref137428283 \h </w:instrText>
      </w:r>
      <w:r w:rsidR="004A7007" w:rsidRPr="004A64EF">
        <w:instrText xml:space="preserve"> \* MERGEFORMAT </w:instrText>
      </w:r>
      <w:r w:rsidR="00361CB0" w:rsidRPr="004A64EF">
        <w:fldChar w:fldCharType="separate"/>
      </w:r>
      <w:r w:rsidR="003B7FFA">
        <w:t>Figura 42</w:t>
      </w:r>
      <w:r w:rsidR="00361CB0" w:rsidRPr="004A64EF">
        <w:fldChar w:fldCharType="end"/>
      </w:r>
      <w:r>
        <w:t xml:space="preserve">). Kontributi i energjisë termike </w:t>
      </w:r>
      <w:r>
        <w:lastRenderedPageBreak/>
        <w:t>solare është ende i vogël, por duke avancuar në mënyrë të moderuar, ndërsa format e tjera të ngrohjes dhe ftohjes së ripërtëritshme luajnë rol të vogël.</w:t>
      </w:r>
    </w:p>
    <w:p w14:paraId="085D3C11" w14:textId="603C1BBF" w:rsidR="00361CB0" w:rsidRDefault="00361CB0" w:rsidP="00361CB0">
      <w:r>
        <w:t>Lidhur me pjesëmarrjen sipas sektorëve, pjesëmarrja e BRE-ve në bruto prodhimin e energjisë elektrike arriti 5% në vitin 2021, ose tre pikë përqindje më e lartë krahasuar me vitin 2015. Pjesa më e madhe e kësaj rritje është nxitur nga ndërtimi i parqeve me erë Kitka dhe Bajgora. Biokarburantet nuk raportohen në Kosovë dhe nuk ka energji elektrike të konsumuar në sektorin e transportit në periudhën 2010-2021. Prandaj, pjesa e BRE-ve në sektorin e transportit është zero në vitet e kaluara.</w:t>
      </w:r>
    </w:p>
    <w:p w14:paraId="0894CA37" w14:textId="77777777" w:rsidR="00FE486A" w:rsidRPr="00976D33" w:rsidRDefault="00FE486A" w:rsidP="00361CB0">
      <w:pPr>
        <w:rPr>
          <w:color w:val="000000"/>
        </w:rPr>
      </w:pPr>
    </w:p>
    <w:p w14:paraId="7BD6201B" w14:textId="6BC74A93" w:rsidR="00361CB0" w:rsidRPr="00976D33" w:rsidRDefault="00361CB0" w:rsidP="00361CB0">
      <w:pPr>
        <w:pStyle w:val="Caption"/>
        <w:rPr>
          <w:color w:val="000000"/>
        </w:rPr>
      </w:pPr>
      <w:bookmarkStart w:id="420" w:name="_Ref137428283"/>
      <w:bookmarkStart w:id="421" w:name="_Toc181867245"/>
      <w:r>
        <w:t xml:space="preserve">Figura </w:t>
      </w:r>
      <w:r w:rsidRPr="00976D33">
        <w:fldChar w:fldCharType="begin"/>
      </w:r>
      <w:r w:rsidRPr="00976D33">
        <w:instrText>SEQ Figure \* ARABIC</w:instrText>
      </w:r>
      <w:r w:rsidRPr="00976D33">
        <w:fldChar w:fldCharType="separate"/>
      </w:r>
      <w:r w:rsidR="003B7FFA">
        <w:rPr>
          <w:noProof/>
        </w:rPr>
        <w:t>42</w:t>
      </w:r>
      <w:r w:rsidRPr="00976D33">
        <w:fldChar w:fldCharType="end"/>
      </w:r>
      <w:bookmarkEnd w:id="420"/>
      <w:r>
        <w:t>. Pjesëmarrja e BRE-ve në bruto konsumin final të energjisë, energjisë elektrike dhe konsumin e ngrohjes dhe ftohjes</w:t>
      </w:r>
      <w:bookmarkEnd w:id="421"/>
    </w:p>
    <w:p w14:paraId="609A9408" w14:textId="77777777" w:rsidR="00361CB0" w:rsidRPr="00976D33" w:rsidRDefault="00361CB0" w:rsidP="00361CB0">
      <w:r>
        <w:rPr>
          <w:noProof/>
          <w:lang w:val="en-US"/>
        </w:rPr>
        <w:drawing>
          <wp:inline distT="0" distB="0" distL="0" distR="0" wp14:anchorId="627245B2" wp14:editId="359CD188">
            <wp:extent cx="4373245" cy="2162175"/>
            <wp:effectExtent l="0" t="0" r="0" b="0"/>
            <wp:docPr id="457746440" name="Grafik 45774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373245" cy="2162175"/>
                    </a:xfrm>
                    <a:prstGeom prst="rect">
                      <a:avLst/>
                    </a:prstGeom>
                    <a:noFill/>
                    <a:ln>
                      <a:noFill/>
                    </a:ln>
                  </pic:spPr>
                </pic:pic>
              </a:graphicData>
            </a:graphic>
          </wp:inline>
        </w:drawing>
      </w:r>
    </w:p>
    <w:p w14:paraId="252DEA39" w14:textId="77777777" w:rsidR="00361CB0" w:rsidRPr="00976D33" w:rsidRDefault="00361CB0" w:rsidP="00361CB0">
      <w:pPr>
        <w:pStyle w:val="BodyText"/>
      </w:pPr>
      <w:r>
        <w:t>Burimi: Eurostat, rezultatet e detajuara të PJESËMARRJEVE (të dhënat e vitit 2021)</w:t>
      </w:r>
    </w:p>
    <w:p w14:paraId="6D7F5516" w14:textId="77777777" w:rsidR="00361CB0" w:rsidRPr="00976D33" w:rsidRDefault="00361CB0" w:rsidP="00361CB0"/>
    <w:p w14:paraId="48F018AA" w14:textId="77777777" w:rsidR="00361CB0" w:rsidRPr="00976D33" w:rsidRDefault="00361CB0" w:rsidP="00AF7BBF">
      <w:pPr>
        <w:pStyle w:val="Heading4"/>
        <w:numPr>
          <w:ilvl w:val="0"/>
          <w:numId w:val="57"/>
        </w:numPr>
      </w:pPr>
      <w:r>
        <w:t xml:space="preserve">Parashikimet indikative të zhvillimit me politikat ekzistuese për vitin 2030 (me perspektivë për vitin 2040) </w:t>
      </w:r>
    </w:p>
    <w:p w14:paraId="16B97CF7" w14:textId="75DA4101" w:rsidR="00361CB0" w:rsidRPr="004A64EF" w:rsidRDefault="00361CB0" w:rsidP="00361CB0">
      <w:r>
        <w:t>Me zbatimin e politikave dhe masave ekzistuese, pjesëmarrja e BRE-ve në bruto konsumin final të energjisë do të arrijë në 33% në vitin 2030 dhe do të avancojë në 38% në vitin 2040, duke shënuar një rritje prej 10 përkatësisht 15 pikë përqindje, krahasuar me vitin 2021 (</w:t>
      </w:r>
      <w:r w:rsidRPr="004A64EF">
        <w:fldChar w:fldCharType="begin"/>
      </w:r>
      <w:r w:rsidRPr="004A64EF">
        <w:instrText xml:space="preserve"> REF _Ref69826504 \h  \* MERGEFORMAT </w:instrText>
      </w:r>
      <w:r w:rsidRPr="004A64EF">
        <w:fldChar w:fldCharType="separate"/>
      </w:r>
      <w:r w:rsidR="003B7FFA">
        <w:t>Figura 43</w:t>
      </w:r>
      <w:r w:rsidRPr="004A64EF">
        <w:fldChar w:fldCharType="end"/>
      </w:r>
      <w:r>
        <w:t>). Për sa i përket pjesëmarrjeve sektoriale të BRE-ve, parashikohet që në vitin 2030 pjesëmarrja e BRE-ve në energjinë elektrike të jetë 43% dhe të rritet më tej në 66% në vitin 2040, që është 37 pikë përqindje (në vitin 2030) përkatësisht 60 pikë përqindje (në vitin 2040) më e lartë krahasuar me nivelin e viti 2021(</w:t>
      </w:r>
      <w:r w:rsidR="00B7749E" w:rsidRPr="004A64EF">
        <w:fldChar w:fldCharType="begin"/>
      </w:r>
      <w:r w:rsidR="00B7749E" w:rsidRPr="004A64EF">
        <w:instrText xml:space="preserve"> REF _Ref69826518 \h  \* MERGEFORMAT </w:instrText>
      </w:r>
      <w:r w:rsidR="00B7749E" w:rsidRPr="004A64EF">
        <w:fldChar w:fldCharType="separate"/>
      </w:r>
      <w:r w:rsidR="003B7FFA">
        <w:t>Figura 44</w:t>
      </w:r>
      <w:r w:rsidR="00B7749E" w:rsidRPr="004A64EF">
        <w:fldChar w:fldCharType="end"/>
      </w:r>
      <w:r>
        <w:t>). Kjo është në përputhje me objektivin strategjik të përcaktuar në Strategjinë Kombëtare të Energjisë dhe nxitet nga një integrim i shpejtë i teknologjive të ruajtjes së energjisë solare, erës dhe baterive nëpërmjet ankandeve, tenderëve të CPE-së nga ndërmarrjet shtetërore dhe projektet e financuara nga donatorët, dhe mundësisht investim</w:t>
      </w:r>
      <w:r w:rsidR="0037748E">
        <w:t>et e tjera</w:t>
      </w:r>
      <w:r>
        <w:t xml:space="preserve"> private ose partneritetet publiko-private</w:t>
      </w:r>
    </w:p>
    <w:p w14:paraId="64FBBFE8" w14:textId="27CCF468" w:rsidR="00361CB0" w:rsidRPr="00976D33" w:rsidRDefault="00361CB0" w:rsidP="00361CB0">
      <w:r>
        <w:t>Konsumi i biomasës në sektorin e ngrohjes dhe ftohjes parashikohet të ulet gradualisht, ndërsa përdorimi i energjisë solare pritet të rritet ndjeshëm (nga 0.4 ktoe në vitin 2021 në 19.4 ktoe në vitin 2030 dhe 21.4 ktoe në vitin 2040), megjithëse me një kontribut të vogël në pjesëmarrjen e BRE në konsumin e energjisë për ngrohje dhe ftohje. Megjithatë, pjesëmarrja e BRE-ve në këtë sektor do të ulet për tre pikë përqindje në vitin 2030 dhe 10 pikë përqindje në vitin 2040, si pasojë e rritjes së konsumit të energjisë në këtë sektor, dhe njëkohësisht uljes së vogël të konsumit të biomasës (</w:t>
      </w:r>
      <w:r w:rsidRPr="004A64EF">
        <w:fldChar w:fldCharType="begin"/>
      </w:r>
      <w:r w:rsidRPr="004A64EF">
        <w:instrText xml:space="preserve"> REF _Ref69826533 \h  \* MERGEFORMAT </w:instrText>
      </w:r>
      <w:r w:rsidRPr="004A64EF">
        <w:fldChar w:fldCharType="separate"/>
      </w:r>
      <w:r w:rsidR="003B7FFA">
        <w:t>Figura 45</w:t>
      </w:r>
      <w:r w:rsidRPr="004A64EF">
        <w:fldChar w:fldCharType="end"/>
      </w:r>
      <w:r>
        <w:t>). Pjesa e BRE-ve në transport parashikohet të përfshijë vetëm konsumin e energjisë elektrike nga burimet e ripërtëritshme, i cili gradualisht do të rritet gjatë periudhës së planifikimit (</w:t>
      </w:r>
      <w:r w:rsidRPr="004A64EF">
        <w:fldChar w:fldCharType="begin"/>
      </w:r>
      <w:r w:rsidRPr="004A64EF">
        <w:instrText xml:space="preserve"> REF _Ref137551942 \h  \* MERGEFORMAT </w:instrText>
      </w:r>
      <w:r w:rsidRPr="004A64EF">
        <w:fldChar w:fldCharType="separate"/>
      </w:r>
      <w:r w:rsidR="003B7FFA">
        <w:t>Figura 46</w:t>
      </w:r>
      <w:r w:rsidRPr="004A64EF">
        <w:fldChar w:fldCharType="end"/>
      </w:r>
      <w:r>
        <w:t>).</w:t>
      </w:r>
    </w:p>
    <w:p w14:paraId="4F2AAAB7" w14:textId="48C3C886" w:rsidR="00AA7CDF" w:rsidRPr="00976D33" w:rsidRDefault="00AA7CDF" w:rsidP="00361CB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0"/>
      </w:tblGrid>
      <w:tr w:rsidR="00361CB0" w:rsidRPr="00976D33" w14:paraId="04A2D337" w14:textId="77777777">
        <w:tc>
          <w:tcPr>
            <w:tcW w:w="4644" w:type="dxa"/>
            <w:hideMark/>
          </w:tcPr>
          <w:p w14:paraId="6F3D192F" w14:textId="3CB14ABB" w:rsidR="00361CB0" w:rsidRPr="00976D33" w:rsidRDefault="00361CB0">
            <w:pPr>
              <w:pStyle w:val="Caption"/>
              <w:rPr>
                <w:szCs w:val="24"/>
              </w:rPr>
            </w:pPr>
            <w:bookmarkStart w:id="422" w:name="_Ref69826504"/>
            <w:bookmarkStart w:id="423" w:name="_Toc181867246"/>
            <w:r>
              <w:lastRenderedPageBreak/>
              <w:t xml:space="preserve">Figura </w:t>
            </w:r>
            <w:r w:rsidR="00062E07">
              <w:fldChar w:fldCharType="begin"/>
            </w:r>
            <w:r w:rsidR="00062E07">
              <w:instrText xml:space="preserve"> SEQ Figure \* ARABIC </w:instrText>
            </w:r>
            <w:r w:rsidR="00062E07">
              <w:fldChar w:fldCharType="separate"/>
            </w:r>
            <w:r w:rsidR="003B7FFA">
              <w:rPr>
                <w:noProof/>
              </w:rPr>
              <w:t>43</w:t>
            </w:r>
            <w:r w:rsidR="00062E07">
              <w:rPr>
                <w:noProof/>
              </w:rPr>
              <w:fldChar w:fldCharType="end"/>
            </w:r>
            <w:bookmarkEnd w:id="422"/>
            <w:r>
              <w:t>. Pjesëmarrja e BRE-ve në bruto konsumin final të energjisë në periudhën deri në vitin 2040</w:t>
            </w:r>
            <w:bookmarkEnd w:id="423"/>
          </w:p>
        </w:tc>
        <w:tc>
          <w:tcPr>
            <w:tcW w:w="4920" w:type="dxa"/>
            <w:hideMark/>
          </w:tcPr>
          <w:p w14:paraId="15FC21A1" w14:textId="3DAE3157" w:rsidR="00361CB0" w:rsidRPr="00976D33" w:rsidRDefault="00361CB0">
            <w:pPr>
              <w:pStyle w:val="Caption"/>
              <w:rPr>
                <w:szCs w:val="24"/>
              </w:rPr>
            </w:pPr>
            <w:bookmarkStart w:id="424" w:name="_Ref69826518"/>
            <w:bookmarkStart w:id="425" w:name="_Toc181867247"/>
            <w:r>
              <w:t xml:space="preserve">Figura </w:t>
            </w:r>
            <w:r w:rsidR="00062E07">
              <w:fldChar w:fldCharType="begin"/>
            </w:r>
            <w:r w:rsidR="00062E07">
              <w:instrText xml:space="preserve"> SEQ Figure \* ARABIC </w:instrText>
            </w:r>
            <w:r w:rsidR="00062E07">
              <w:fldChar w:fldCharType="separate"/>
            </w:r>
            <w:r w:rsidR="003B7FFA">
              <w:rPr>
                <w:noProof/>
              </w:rPr>
              <w:t>44</w:t>
            </w:r>
            <w:r w:rsidR="00062E07">
              <w:rPr>
                <w:noProof/>
              </w:rPr>
              <w:fldChar w:fldCharType="end"/>
            </w:r>
            <w:bookmarkEnd w:id="424"/>
            <w:r>
              <w:t>. Pjesëmarrja e BRE-ve në bruto konsumin final të energjisë në periudhën deri në vitin 2040</w:t>
            </w:r>
            <w:bookmarkEnd w:id="425"/>
          </w:p>
        </w:tc>
      </w:tr>
    </w:tbl>
    <w:p w14:paraId="5322AE95" w14:textId="1125B039" w:rsidR="00361CB0" w:rsidRPr="00976D33" w:rsidRDefault="00B838B5" w:rsidP="00361CB0">
      <w:pPr>
        <w:spacing w:after="138" w:line="256" w:lineRule="auto"/>
        <w:jc w:val="left"/>
      </w:pPr>
      <w:r>
        <w:rPr>
          <w:noProof/>
          <w:lang w:val="en-US"/>
        </w:rPr>
        <w:drawing>
          <wp:inline distT="0" distB="0" distL="0" distR="0" wp14:anchorId="05DCE634" wp14:editId="3020CBF5">
            <wp:extent cx="6079490" cy="2446020"/>
            <wp:effectExtent l="0" t="0" r="0" b="0"/>
            <wp:docPr id="6928063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079490" cy="2446020"/>
                    </a:xfrm>
                    <a:prstGeom prst="rect">
                      <a:avLst/>
                    </a:prstGeom>
                    <a:noFill/>
                    <a:ln>
                      <a:noFill/>
                    </a:ln>
                  </pic:spPr>
                </pic:pic>
              </a:graphicData>
            </a:graphic>
          </wp:inline>
        </w:drawing>
      </w:r>
    </w:p>
    <w:p w14:paraId="7490664A" w14:textId="77777777" w:rsidR="00361CB0" w:rsidRPr="00976D33" w:rsidRDefault="00361CB0" w:rsidP="00361CB0">
      <w:pPr>
        <w:spacing w:after="138" w:line="256" w:lineRule="auto"/>
        <w:jc w:val="left"/>
      </w:pPr>
      <w:r>
        <w:rPr>
          <w:i/>
          <w:sz w:val="16"/>
        </w:rPr>
        <w:t>Burimi: rezultatet e modelimit vetanak     Burimi: rezultatet e modelimit vetan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782"/>
      </w:tblGrid>
      <w:tr w:rsidR="00361CB0" w:rsidRPr="00976D33" w14:paraId="56C18599" w14:textId="77777777">
        <w:trPr>
          <w:trHeight w:val="512"/>
        </w:trPr>
        <w:tc>
          <w:tcPr>
            <w:tcW w:w="4644" w:type="dxa"/>
            <w:hideMark/>
          </w:tcPr>
          <w:p w14:paraId="62B10EC1" w14:textId="153CB643" w:rsidR="00361CB0" w:rsidRPr="00976D33" w:rsidRDefault="00361CB0">
            <w:pPr>
              <w:pStyle w:val="Caption"/>
              <w:rPr>
                <w:szCs w:val="24"/>
              </w:rPr>
            </w:pPr>
            <w:bookmarkStart w:id="426" w:name="_Ref69826533"/>
            <w:bookmarkStart w:id="427" w:name="_Toc181867248"/>
            <w:r>
              <w:t xml:space="preserve">Figura </w:t>
            </w:r>
            <w:r w:rsidR="00062E07">
              <w:fldChar w:fldCharType="begin"/>
            </w:r>
            <w:r w:rsidR="00062E07">
              <w:instrText xml:space="preserve"> SEQ Figure \* ARABIC </w:instrText>
            </w:r>
            <w:r w:rsidR="00062E07">
              <w:fldChar w:fldCharType="separate"/>
            </w:r>
            <w:r w:rsidR="003B7FFA">
              <w:rPr>
                <w:noProof/>
              </w:rPr>
              <w:t>45</w:t>
            </w:r>
            <w:r w:rsidR="00062E07">
              <w:rPr>
                <w:noProof/>
              </w:rPr>
              <w:fldChar w:fldCharType="end"/>
            </w:r>
            <w:bookmarkEnd w:id="426"/>
            <w:r>
              <w:t>. Pjesëmarrja e BRE-ve në bruto konsumin final të energjisë për ngrohje dhe ftohje në periudhën deri në vitin 2040</w:t>
            </w:r>
            <w:bookmarkEnd w:id="427"/>
          </w:p>
        </w:tc>
        <w:tc>
          <w:tcPr>
            <w:tcW w:w="4782" w:type="dxa"/>
            <w:hideMark/>
          </w:tcPr>
          <w:p w14:paraId="3D8FF547" w14:textId="7E0D3FD1" w:rsidR="00361CB0" w:rsidRPr="00976D33" w:rsidRDefault="00361CB0">
            <w:pPr>
              <w:pStyle w:val="Caption"/>
              <w:rPr>
                <w:szCs w:val="24"/>
              </w:rPr>
            </w:pPr>
            <w:bookmarkStart w:id="428" w:name="_Ref137551942"/>
            <w:bookmarkStart w:id="429" w:name="_Toc181867249"/>
            <w:r>
              <w:t xml:space="preserve">Figura </w:t>
            </w:r>
            <w:r w:rsidR="00062E07">
              <w:fldChar w:fldCharType="begin"/>
            </w:r>
            <w:r w:rsidR="00062E07">
              <w:instrText xml:space="preserve"> SEQ Figure \* ARABIC </w:instrText>
            </w:r>
            <w:r w:rsidR="00062E07">
              <w:fldChar w:fldCharType="separate"/>
            </w:r>
            <w:r w:rsidR="003B7FFA">
              <w:rPr>
                <w:noProof/>
              </w:rPr>
              <w:t>46</w:t>
            </w:r>
            <w:r w:rsidR="00062E07">
              <w:rPr>
                <w:noProof/>
              </w:rPr>
              <w:fldChar w:fldCharType="end"/>
            </w:r>
            <w:bookmarkEnd w:id="428"/>
            <w:r>
              <w:t>. Pjesëmarrja e BRE-ve në bruto konsumin final të energjisë në transport në periudhën deri në vitin 2040</w:t>
            </w:r>
            <w:bookmarkEnd w:id="429"/>
          </w:p>
        </w:tc>
      </w:tr>
    </w:tbl>
    <w:p w14:paraId="5D22679F" w14:textId="13839A9F" w:rsidR="00361CB0" w:rsidRPr="00976D33" w:rsidRDefault="0010150B" w:rsidP="00361CB0">
      <w:pPr>
        <w:spacing w:after="0" w:line="240" w:lineRule="auto"/>
        <w:jc w:val="left"/>
      </w:pPr>
      <w:r>
        <w:rPr>
          <w:noProof/>
          <w:lang w:val="en-US"/>
        </w:rPr>
        <w:drawing>
          <wp:inline distT="0" distB="0" distL="0" distR="0" wp14:anchorId="7F831649" wp14:editId="3AA6291A">
            <wp:extent cx="6079490" cy="2312035"/>
            <wp:effectExtent l="0" t="0" r="0" b="0"/>
            <wp:docPr id="6977392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079490" cy="2312035"/>
                    </a:xfrm>
                    <a:prstGeom prst="rect">
                      <a:avLst/>
                    </a:prstGeom>
                    <a:noFill/>
                    <a:ln>
                      <a:noFill/>
                    </a:ln>
                  </pic:spPr>
                </pic:pic>
              </a:graphicData>
            </a:graphic>
          </wp:inline>
        </w:drawing>
      </w:r>
    </w:p>
    <w:p w14:paraId="0BEE1C47" w14:textId="77777777" w:rsidR="00361CB0" w:rsidRPr="00976D33" w:rsidRDefault="00361CB0" w:rsidP="00361CB0">
      <w:pPr>
        <w:spacing w:after="0" w:line="240" w:lineRule="auto"/>
        <w:jc w:val="left"/>
      </w:pPr>
      <w:r>
        <w:rPr>
          <w:i/>
          <w:sz w:val="16"/>
        </w:rPr>
        <w:t>Burimi: rezultatet e modelimit vetanak     Burimi: rezultatet e modelimit vetanak</w:t>
      </w:r>
    </w:p>
    <w:p w14:paraId="48BF8E48" w14:textId="77777777" w:rsidR="00361CB0" w:rsidRPr="00976D33" w:rsidRDefault="00361CB0" w:rsidP="00361CB0">
      <w:pPr>
        <w:pStyle w:val="BodyText"/>
      </w:pPr>
      <w:r>
        <w:t xml:space="preserve">Shënim: Bruto konsumi final i energjisë për ngrohje dhe ftohje nuk përfshin konsumin e energjisë elektrike (në të gjithë sektorët) dhe konsumin e energjisë në sektorin e transportit </w:t>
      </w:r>
      <w:r>
        <w:br w:type="page"/>
      </w:r>
    </w:p>
    <w:p w14:paraId="77C24CB9" w14:textId="77777777" w:rsidR="00361CB0" w:rsidRPr="00976D33" w:rsidRDefault="00361CB0" w:rsidP="006E6E51">
      <w:pPr>
        <w:pStyle w:val="Heading2"/>
      </w:pPr>
      <w:bookmarkStart w:id="430" w:name="_Toc182302328"/>
      <w:r>
        <w:lastRenderedPageBreak/>
        <w:t>Dimensioni i efiçiencës së energjisë</w:t>
      </w:r>
      <w:bookmarkEnd w:id="430"/>
      <w:r>
        <w:t xml:space="preserve"> </w:t>
      </w:r>
    </w:p>
    <w:p w14:paraId="74065CF9" w14:textId="718E0CB2" w:rsidR="00361CB0" w:rsidRPr="00976D33" w:rsidRDefault="00361CB0" w:rsidP="00AF7BBF">
      <w:pPr>
        <w:pStyle w:val="Heading3"/>
        <w:numPr>
          <w:ilvl w:val="0"/>
          <w:numId w:val="66"/>
        </w:numPr>
      </w:pPr>
      <w:bookmarkStart w:id="431" w:name="_Toc71271848"/>
      <w:bookmarkStart w:id="432" w:name="_Toc182302329"/>
      <w:r>
        <w:t>Konsumi aktual primar dhe final i energjisë në ekonomi dhe për sektor</w:t>
      </w:r>
      <w:bookmarkEnd w:id="431"/>
      <w:bookmarkEnd w:id="432"/>
      <w:r>
        <w:t xml:space="preserve"> </w:t>
      </w:r>
    </w:p>
    <w:p w14:paraId="3329C1C1" w14:textId="2A011F60" w:rsidR="00361CB0" w:rsidRPr="00976D33" w:rsidRDefault="00361CB0" w:rsidP="00361CB0">
      <w:r>
        <w:t>Konsumi primar i energjisë në Kosovë përfshin përdorimin e thëngjillit, produkteve të naftës (benzinë, naftë, naftë për ngrohje, kerozinë dhe gaz i lëngshëm i naftës - LPG), biomasës, energjisë hidrike, erës dhe energjisë solare. Energjia elektrike trajtohet si energji primare vetëm në aspektin e importit dhe eksportit. Kjo qasje bazohet në metodologjinë e Eurostatit për bilancet e energjisë. Konsumi primar i energjisë në periudhën 2013 - 2021 u rrit për 25%, duke arritur në 2,888 ktoe në vitin 2021 (</w:t>
      </w:r>
      <w:r w:rsidRPr="00976D33">
        <w:fldChar w:fldCharType="begin"/>
      </w:r>
      <w:r w:rsidRPr="00976D33">
        <w:instrText xml:space="preserve"> REF _Ref69826639 \h </w:instrText>
      </w:r>
      <w:r w:rsidR="004A7007" w:rsidRPr="00976D33">
        <w:instrText xml:space="preserve"> \* MERGEFORMAT </w:instrText>
      </w:r>
      <w:r w:rsidRPr="00976D33">
        <w:fldChar w:fldCharType="separate"/>
      </w:r>
      <w:r w:rsidR="003B7FFA">
        <w:t>Figura 47</w:t>
      </w:r>
      <w:r w:rsidRPr="00976D33">
        <w:fldChar w:fldCharType="end"/>
      </w:r>
      <w:r>
        <w:t>), nga të cilat afro 97% janë qymyr (54%), produkte të naftës (30%) dhe biomasë (13%) (</w:t>
      </w:r>
      <w:r w:rsidRPr="00976D33">
        <w:fldChar w:fldCharType="begin"/>
      </w:r>
      <w:r w:rsidRPr="00976D33">
        <w:instrText xml:space="preserve"> REF _Ref69826689 \h  \* MERGEFORMAT </w:instrText>
      </w:r>
      <w:r w:rsidRPr="00976D33">
        <w:fldChar w:fldCharType="separate"/>
      </w:r>
      <w:r w:rsidR="003B7FFA">
        <w:t>Figura 48</w:t>
      </w:r>
      <w:r w:rsidRPr="00976D33">
        <w:fldChar w:fldCharType="end"/>
      </w:r>
      <w:r>
        <w:t>). Në të njëjtën kohë, konsumi final i energjisë është rritur për 42% (</w:t>
      </w:r>
      <w:r w:rsidRPr="00976D33">
        <w:fldChar w:fldCharType="begin"/>
      </w:r>
      <w:r w:rsidRPr="00976D33">
        <w:instrText xml:space="preserve"> REF _Ref137552705 \h </w:instrText>
      </w:r>
      <w:r w:rsidR="004A7007" w:rsidRPr="00976D33">
        <w:instrText xml:space="preserve"> \* MERGEFORMAT </w:instrText>
      </w:r>
      <w:r w:rsidRPr="00976D33">
        <w:fldChar w:fldCharType="separate"/>
      </w:r>
      <w:r w:rsidR="003B7FFA">
        <w:t>Figura 49</w:t>
      </w:r>
      <w:r w:rsidRPr="00976D33">
        <w:fldChar w:fldCharType="end"/>
      </w:r>
      <w:r>
        <w:t>). Sektori i ekonomive familjare mbetet dominues sa i përket kërkesës (40% në 2021), i pasuar nga sektori i transportit (28%) dhe industria (20%) (</w:t>
      </w:r>
      <w:r w:rsidRPr="00976D33">
        <w:fldChar w:fldCharType="begin"/>
      </w:r>
      <w:r w:rsidRPr="00976D33">
        <w:instrText xml:space="preserve"> REF _Ref69827017 \h  \* MERGEFORMAT </w:instrText>
      </w:r>
      <w:r w:rsidRPr="00976D33">
        <w:fldChar w:fldCharType="separate"/>
      </w:r>
      <w:r w:rsidR="003B7FFA">
        <w:t>Figura 50</w:t>
      </w:r>
      <w:r w:rsidRPr="00976D33">
        <w:fldChar w:fldCharType="end"/>
      </w:r>
      <w:r>
        <w:t xml:space="preserve">). </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3184"/>
      </w:tblGrid>
      <w:tr w:rsidR="00361CB0" w:rsidRPr="00976D33" w14:paraId="2B38AA95" w14:textId="77777777">
        <w:tc>
          <w:tcPr>
            <w:tcW w:w="6300" w:type="dxa"/>
            <w:hideMark/>
          </w:tcPr>
          <w:p w14:paraId="63FAE858" w14:textId="78254532" w:rsidR="00361CB0" w:rsidRPr="00976D33" w:rsidRDefault="00361CB0">
            <w:pPr>
              <w:pStyle w:val="Caption"/>
              <w:rPr>
                <w:szCs w:val="24"/>
              </w:rPr>
            </w:pPr>
            <w:bookmarkStart w:id="433" w:name="_Ref69826639"/>
            <w:bookmarkStart w:id="434" w:name="_Toc181867250"/>
            <w:r>
              <w:t xml:space="preserve">Figura </w:t>
            </w:r>
            <w:r w:rsidR="00062E07">
              <w:fldChar w:fldCharType="begin"/>
            </w:r>
            <w:r w:rsidR="00062E07">
              <w:instrText xml:space="preserve"> SEQ Figure \* ARABIC </w:instrText>
            </w:r>
            <w:r w:rsidR="00062E07">
              <w:fldChar w:fldCharType="separate"/>
            </w:r>
            <w:r w:rsidR="003B7FFA">
              <w:rPr>
                <w:noProof/>
              </w:rPr>
              <w:t>47</w:t>
            </w:r>
            <w:r w:rsidR="00062E07">
              <w:rPr>
                <w:noProof/>
              </w:rPr>
              <w:fldChar w:fldCharType="end"/>
            </w:r>
            <w:bookmarkEnd w:id="433"/>
            <w:r>
              <w:t>. Pasqyra e përgjithshme e konsumit primar të energjisë sipas lëndëve djegëse 2013-2021</w:t>
            </w:r>
            <w:bookmarkEnd w:id="434"/>
            <w:r>
              <w:t xml:space="preserve"> </w:t>
            </w:r>
          </w:p>
        </w:tc>
        <w:tc>
          <w:tcPr>
            <w:tcW w:w="3184" w:type="dxa"/>
            <w:hideMark/>
          </w:tcPr>
          <w:p w14:paraId="2BB07301" w14:textId="47371F19" w:rsidR="00361CB0" w:rsidRPr="00976D33" w:rsidRDefault="00361CB0">
            <w:pPr>
              <w:pStyle w:val="Caption"/>
              <w:rPr>
                <w:szCs w:val="24"/>
              </w:rPr>
            </w:pPr>
            <w:bookmarkStart w:id="435" w:name="_Ref69826689"/>
            <w:bookmarkStart w:id="436" w:name="_Toc181867251"/>
            <w:r>
              <w:t xml:space="preserve">Figura </w:t>
            </w:r>
            <w:r w:rsidR="00062E07">
              <w:fldChar w:fldCharType="begin"/>
            </w:r>
            <w:r w:rsidR="00062E07">
              <w:instrText xml:space="preserve"> SEQ Figure \* ARABIC </w:instrText>
            </w:r>
            <w:r w:rsidR="00062E07">
              <w:fldChar w:fldCharType="separate"/>
            </w:r>
            <w:r w:rsidR="003B7FFA">
              <w:rPr>
                <w:noProof/>
              </w:rPr>
              <w:t>48</w:t>
            </w:r>
            <w:r w:rsidR="00062E07">
              <w:rPr>
                <w:noProof/>
              </w:rPr>
              <w:fldChar w:fldCharType="end"/>
            </w:r>
            <w:bookmarkEnd w:id="435"/>
            <w:r>
              <w:t>. Pjesëmarrja sipas karburanteve në konsumin primar të energjisë, 2021</w:t>
            </w:r>
            <w:bookmarkEnd w:id="436"/>
          </w:p>
        </w:tc>
      </w:tr>
    </w:tbl>
    <w:p w14:paraId="37F4D8F7" w14:textId="77777777" w:rsidR="00361CB0" w:rsidRPr="00976D33" w:rsidRDefault="00361CB0" w:rsidP="00361CB0">
      <w:pPr>
        <w:ind w:left="-142"/>
        <w:rPr>
          <w:rFonts w:ascii="Calibri" w:hAnsi="Calibri"/>
        </w:rPr>
      </w:pPr>
      <w:r>
        <w:rPr>
          <w:noProof/>
          <w:lang w:val="en-US"/>
        </w:rPr>
        <w:drawing>
          <wp:inline distT="0" distB="0" distL="0" distR="0" wp14:anchorId="619420A1" wp14:editId="4D5E039E">
            <wp:extent cx="6079490" cy="2482850"/>
            <wp:effectExtent l="0" t="0" r="0" b="0"/>
            <wp:docPr id="1477423737" name="Grafik 1477423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079490" cy="2482850"/>
                    </a:xfrm>
                    <a:prstGeom prst="rect">
                      <a:avLst/>
                    </a:prstGeom>
                    <a:noFill/>
                    <a:ln>
                      <a:noFill/>
                    </a:ln>
                  </pic:spPr>
                </pic:pic>
              </a:graphicData>
            </a:graphic>
          </wp:inline>
        </w:drawing>
      </w:r>
    </w:p>
    <w:p w14:paraId="47345678" w14:textId="77777777" w:rsidR="00361CB0" w:rsidRPr="00976D33" w:rsidRDefault="00361CB0" w:rsidP="00361CB0">
      <w:pPr>
        <w:ind w:left="-142"/>
        <w:rPr>
          <w:rFonts w:ascii="Calibri" w:hAnsi="Calibri"/>
        </w:rPr>
      </w:pPr>
      <w:r>
        <w:rPr>
          <w:i/>
          <w:sz w:val="16"/>
        </w:rPr>
        <w:t>Burimi: Eurostat</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3094"/>
      </w:tblGrid>
      <w:tr w:rsidR="00361CB0" w:rsidRPr="00976D33" w14:paraId="23F6B9E3" w14:textId="77777777">
        <w:tc>
          <w:tcPr>
            <w:tcW w:w="6210" w:type="dxa"/>
            <w:hideMark/>
          </w:tcPr>
          <w:p w14:paraId="3DE61229" w14:textId="05C732E3" w:rsidR="00361CB0" w:rsidRPr="00976D33" w:rsidRDefault="00361CB0">
            <w:pPr>
              <w:pStyle w:val="Caption"/>
              <w:rPr>
                <w:szCs w:val="24"/>
              </w:rPr>
            </w:pPr>
            <w:bookmarkStart w:id="437" w:name="_Ref137552705"/>
            <w:bookmarkStart w:id="438" w:name="_Toc181867252"/>
            <w:r>
              <w:t xml:space="preserve">Figura </w:t>
            </w:r>
            <w:r w:rsidR="00062E07">
              <w:fldChar w:fldCharType="begin"/>
            </w:r>
            <w:r w:rsidR="00062E07">
              <w:instrText xml:space="preserve"> SEQ Figure \* ARABIC </w:instrText>
            </w:r>
            <w:r w:rsidR="00062E07">
              <w:fldChar w:fldCharType="separate"/>
            </w:r>
            <w:r w:rsidR="003B7FFA">
              <w:rPr>
                <w:noProof/>
              </w:rPr>
              <w:t>49</w:t>
            </w:r>
            <w:r w:rsidR="00062E07">
              <w:rPr>
                <w:noProof/>
              </w:rPr>
              <w:fldChar w:fldCharType="end"/>
            </w:r>
            <w:bookmarkEnd w:id="437"/>
            <w:r>
              <w:t>. Pasqyra e përgjithshme e konsumit final sipas sektorëve, 2013-2021</w:t>
            </w:r>
            <w:bookmarkEnd w:id="438"/>
          </w:p>
        </w:tc>
        <w:tc>
          <w:tcPr>
            <w:tcW w:w="3094" w:type="dxa"/>
            <w:hideMark/>
          </w:tcPr>
          <w:p w14:paraId="3E537D32" w14:textId="16325AB5" w:rsidR="00361CB0" w:rsidRPr="00976D33" w:rsidRDefault="00361CB0">
            <w:pPr>
              <w:pStyle w:val="Caption"/>
              <w:rPr>
                <w:szCs w:val="24"/>
              </w:rPr>
            </w:pPr>
            <w:bookmarkStart w:id="439" w:name="_Ref69827017"/>
            <w:bookmarkStart w:id="440" w:name="_Toc181867253"/>
            <w:r>
              <w:t xml:space="preserve">Figura </w:t>
            </w:r>
            <w:r w:rsidR="00062E07">
              <w:fldChar w:fldCharType="begin"/>
            </w:r>
            <w:r w:rsidR="00062E07">
              <w:instrText xml:space="preserve"> SEQ Figure \* ARABIC </w:instrText>
            </w:r>
            <w:r w:rsidR="00062E07">
              <w:fldChar w:fldCharType="separate"/>
            </w:r>
            <w:r w:rsidR="003B7FFA">
              <w:rPr>
                <w:noProof/>
              </w:rPr>
              <w:t>50</w:t>
            </w:r>
            <w:r w:rsidR="00062E07">
              <w:rPr>
                <w:noProof/>
              </w:rPr>
              <w:fldChar w:fldCharType="end"/>
            </w:r>
            <w:bookmarkEnd w:id="439"/>
            <w:r>
              <w:t>. Pjesëmarrja sipas karburanteve në konsumin final të energjisë, 2021</w:t>
            </w:r>
            <w:bookmarkEnd w:id="440"/>
          </w:p>
        </w:tc>
      </w:tr>
    </w:tbl>
    <w:p w14:paraId="4B460152" w14:textId="77777777" w:rsidR="00361CB0" w:rsidRPr="00976D33" w:rsidRDefault="00361CB0" w:rsidP="00361CB0">
      <w:pPr>
        <w:rPr>
          <w:rFonts w:ascii="Calibri" w:hAnsi="Calibri"/>
        </w:rPr>
      </w:pPr>
      <w:r>
        <w:rPr>
          <w:noProof/>
          <w:lang w:val="en-US"/>
        </w:rPr>
        <w:drawing>
          <wp:inline distT="0" distB="0" distL="0" distR="0" wp14:anchorId="493A4FD3" wp14:editId="4AD074C6">
            <wp:extent cx="6079490" cy="2525395"/>
            <wp:effectExtent l="0" t="0" r="0" b="0"/>
            <wp:docPr id="1965075432" name="Grafik 1965075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079490" cy="2525395"/>
                    </a:xfrm>
                    <a:prstGeom prst="rect">
                      <a:avLst/>
                    </a:prstGeom>
                    <a:noFill/>
                    <a:ln>
                      <a:noFill/>
                    </a:ln>
                  </pic:spPr>
                </pic:pic>
              </a:graphicData>
            </a:graphic>
          </wp:inline>
        </w:drawing>
      </w:r>
    </w:p>
    <w:p w14:paraId="57AD880B" w14:textId="77777777" w:rsidR="00361CB0" w:rsidRPr="00976D33" w:rsidRDefault="00361CB0" w:rsidP="00361CB0">
      <w:pPr>
        <w:ind w:left="-142"/>
        <w:rPr>
          <w:rFonts w:ascii="Calibri" w:hAnsi="Calibri"/>
        </w:rPr>
      </w:pPr>
      <w:r>
        <w:rPr>
          <w:i/>
          <w:sz w:val="16"/>
        </w:rPr>
        <w:t>Burimi: Eurostat</w:t>
      </w:r>
    </w:p>
    <w:p w14:paraId="3749055C" w14:textId="77777777" w:rsidR="00361CB0" w:rsidRPr="00976D33" w:rsidRDefault="00361CB0" w:rsidP="00AF7BBF">
      <w:pPr>
        <w:pStyle w:val="Heading3"/>
        <w:numPr>
          <w:ilvl w:val="0"/>
          <w:numId w:val="66"/>
        </w:numPr>
      </w:pPr>
      <w:bookmarkStart w:id="441" w:name="_Toc71271849"/>
      <w:bookmarkStart w:id="442" w:name="_Toc182302330"/>
      <w:r>
        <w:lastRenderedPageBreak/>
        <w:t>Potenciali aktual për aplikimin e kogjenerimit me efiçiencë të lartë dhe ngrohjes dhe ftohjes qendrore efiçiente</w:t>
      </w:r>
      <w:bookmarkEnd w:id="441"/>
      <w:bookmarkEnd w:id="442"/>
    </w:p>
    <w:p w14:paraId="075F5B77" w14:textId="38EFD25D" w:rsidR="00361CB0" w:rsidRPr="00976D33" w:rsidRDefault="00361CB0" w:rsidP="00361CB0">
      <w:r>
        <w:t>Sistemet e ngrohjes qendrore (NQ) në Kosovë janë të kufizuara në vetëm katër komuna (Prishtinë, Gjakovë, Mitrovicë dhe Zveçan). Sipas Raportit Vjetor për vitin 2022 të Zyrës së Rregullatorit për Energji, aktualisht kapaciteti operativ i sistemeve të ngrohjes qendrore të Kosovës përfshin:</w:t>
      </w:r>
    </w:p>
    <w:p w14:paraId="70448AD1" w14:textId="77777777" w:rsidR="00361CB0" w:rsidRPr="00976D33" w:rsidRDefault="00361CB0" w:rsidP="00AF7BBF">
      <w:pPr>
        <w:numPr>
          <w:ilvl w:val="0"/>
          <w:numId w:val="58"/>
        </w:numPr>
      </w:pPr>
      <w:r>
        <w:t>NQ Termokos në Prishtinë, që përbëhet nga dy impiante të ngrohjes qendrore (120 MW</w:t>
      </w:r>
      <w:r>
        <w:rPr>
          <w:vertAlign w:val="subscript"/>
        </w:rPr>
        <w:t>th</w:t>
      </w:r>
      <w:r>
        <w:t>, dhe 14 MW</w:t>
      </w:r>
      <w:r>
        <w:rPr>
          <w:vertAlign w:val="subscript"/>
        </w:rPr>
        <w:t>th</w:t>
      </w:r>
      <w:r>
        <w:t>, - Qendra Klinike Universitare) dhe një PNQ (140 MW</w:t>
      </w:r>
      <w:r>
        <w:rPr>
          <w:vertAlign w:val="subscript"/>
        </w:rPr>
        <w:t>th</w:t>
      </w:r>
      <w:r>
        <w:t xml:space="preserve"> stacioni i nxjerrjes së energjisë në njësitë B1 dhe B2 të TC Kosova B). </w:t>
      </w:r>
    </w:p>
    <w:p w14:paraId="108E62AC" w14:textId="636606BC" w:rsidR="00361CB0" w:rsidRPr="00976D33" w:rsidRDefault="00361CB0" w:rsidP="00AF7BBF">
      <w:pPr>
        <w:numPr>
          <w:ilvl w:val="0"/>
          <w:numId w:val="58"/>
        </w:numPr>
      </w:pPr>
      <w:r>
        <w:t>NQ Gjakova në Gjakovë përbëhet nga një impiant i ngrohjes qendrore me biomasë (dy njësi prej 5.5 MW</w:t>
      </w:r>
      <w:r>
        <w:rPr>
          <w:vertAlign w:val="subscript"/>
        </w:rPr>
        <w:t>th</w:t>
      </w:r>
      <w:r>
        <w:t>) dhe një PNQ me biomasë (4 MW</w:t>
      </w:r>
      <w:r>
        <w:rPr>
          <w:vertAlign w:val="subscript"/>
        </w:rPr>
        <w:t>th</w:t>
      </w:r>
      <w:r>
        <w:t>).</w:t>
      </w:r>
    </w:p>
    <w:p w14:paraId="416C25F1" w14:textId="287F00DB" w:rsidR="00361CB0" w:rsidRPr="00976D33" w:rsidRDefault="00361CB0" w:rsidP="00361CB0">
      <w:r>
        <w:t>Gjatë sezonit të ngrohjes 2020-2022, e gjithë kërkesa për ngrohje e sistemit të ngrohjes qendrore të Prishtinës është siguruar nga PNQ në TC Kosova B. Pas periudhës së testimit në vitin 2020/2021, NQ Gjakova ka filluar me funksionimin komercial në sezonin e ngrohjes 2021/2022.</w:t>
      </w:r>
    </w:p>
    <w:p w14:paraId="12FA1CC9" w14:textId="16FBBF08" w:rsidR="00361CB0" w:rsidRPr="00976D33" w:rsidRDefault="00361CB0" w:rsidP="00361CB0">
      <w:r>
        <w:t>Sa i përket potencialit për aplikimin e kogjenerimit me efiçiencë të lartë dhe ngrohjes qendrore efiçiente, në vitin 2022 është kryer studimi i fizibilitetit për sistemet e NQ-së në tetë komuna (Pejë, Prizren, Gjilan, Ferizaj, Mitrovicë, Drenas, Obiliq dhe Zveçan). Qëllimi kryesor i këtij studimi është të analizohen fizibilitetin ekonomiko-financiar dhe teknik të sistemit të NQ-së bazuar në BRE (p.sh., biomasë, gjeotermale, pompë termike solare).</w:t>
      </w:r>
    </w:p>
    <w:p w14:paraId="202F0025" w14:textId="71705F66" w:rsidR="00361CB0" w:rsidRPr="00976D33" w:rsidRDefault="00361CB0" w:rsidP="00361CB0">
      <w:r>
        <w:t>Një masë tjetër është diversifikimi i sistemit ekzistues të NQ-së të Prishtinës duke përfshirë të paktën 50 MW</w:t>
      </w:r>
      <w:r>
        <w:rPr>
          <w:vertAlign w:val="subscript"/>
        </w:rPr>
        <w:t>th</w:t>
      </w:r>
      <w:r>
        <w:t xml:space="preserve"> me teknologji të ngrohjes me bazë solare deri në vitin 2028.</w:t>
      </w:r>
    </w:p>
    <w:p w14:paraId="46255CF7" w14:textId="6D5BC0F1" w:rsidR="00361CB0" w:rsidRPr="00976D33" w:rsidRDefault="00361CB0" w:rsidP="00361CB0">
      <w:r>
        <w:t>Plani zhvillimor i NQ Termokos për periudhën 2021-2040 (</w:t>
      </w:r>
      <w:r w:rsidRPr="00976D33">
        <w:fldChar w:fldCharType="begin"/>
      </w:r>
      <w:r w:rsidRPr="00976D33">
        <w:instrText xml:space="preserve"> REF _Ref137650764 \h </w:instrText>
      </w:r>
      <w:r w:rsidR="004A7007" w:rsidRPr="00976D33">
        <w:instrText xml:space="preserve"> \* MERGEFORMAT </w:instrText>
      </w:r>
      <w:r w:rsidRPr="00976D33">
        <w:fldChar w:fldCharType="separate"/>
      </w:r>
      <w:r w:rsidR="003B7FFA">
        <w:t>Tabela 15</w:t>
      </w:r>
      <w:r w:rsidRPr="00976D33">
        <w:fldChar w:fldCharType="end"/>
      </w:r>
      <w:r>
        <w:t xml:space="preserve">) tregon se sipërfaqja totale e ngrohjes (ekonomitë familjare dhe objektet publike dhe komerciale) planifikohet të rritet për gati tri herë. Gjatë kësaj periudhe kohore, parashikohet që numri i ekonomive familjare të lidhura në sistemin e NQ-së do të rritet për 2.3 herë, ndërsa numri i objekteve publike dhe komerciale parashikohet të rritet për rreth dy herë më shumë. Në të njëjtën kohë, kërkesa totale për ngrohje, në vitin 2040, parashikohet të arrijë në 729 GWh, një rritje prej gati 2.5 herë krahasuar me nivelet e vitit 2021. </w:t>
      </w:r>
    </w:p>
    <w:p w14:paraId="226C3B2F" w14:textId="704B78CB" w:rsidR="00361CB0" w:rsidRPr="00976D33" w:rsidRDefault="00361CB0" w:rsidP="00361CB0">
      <w:pPr>
        <w:pStyle w:val="Caption"/>
      </w:pPr>
      <w:bookmarkStart w:id="443" w:name="_Ref137650764"/>
      <w:bookmarkStart w:id="444" w:name="_Toc181867308"/>
      <w:r>
        <w:t xml:space="preserve">Tabela </w:t>
      </w:r>
      <w:r w:rsidRPr="00976D33">
        <w:fldChar w:fldCharType="begin"/>
      </w:r>
      <w:r w:rsidRPr="00976D33">
        <w:instrText>SEQ Table \* ARABIC</w:instrText>
      </w:r>
      <w:r w:rsidRPr="00976D33">
        <w:fldChar w:fldCharType="separate"/>
      </w:r>
      <w:r w:rsidR="003B7FFA">
        <w:rPr>
          <w:noProof/>
        </w:rPr>
        <w:t>15</w:t>
      </w:r>
      <w:r w:rsidRPr="00976D33">
        <w:fldChar w:fldCharType="end"/>
      </w:r>
      <w:bookmarkEnd w:id="443"/>
      <w:r>
        <w:t>. Parashikimet për konsumin e energjisë dhe sipërfaqen e ngrohur nga NQ Termokos, 2021-2040</w:t>
      </w:r>
      <w:bookmarkEnd w:id="444"/>
    </w:p>
    <w:tbl>
      <w:tblPr>
        <w:tblStyle w:val="GridTable5DarkAccent100"/>
        <w:tblW w:w="9569" w:type="dxa"/>
        <w:tblInd w:w="-5" w:type="dxa"/>
        <w:tblLook w:val="04A0" w:firstRow="1" w:lastRow="0" w:firstColumn="1" w:lastColumn="0" w:noHBand="0" w:noVBand="1"/>
      </w:tblPr>
      <w:tblGrid>
        <w:gridCol w:w="852"/>
        <w:gridCol w:w="1035"/>
        <w:gridCol w:w="1214"/>
        <w:gridCol w:w="1307"/>
        <w:gridCol w:w="1151"/>
        <w:gridCol w:w="1331"/>
        <w:gridCol w:w="1340"/>
        <w:gridCol w:w="1339"/>
      </w:tblGrid>
      <w:tr w:rsidR="00FC05C4" w:rsidRPr="00976D33" w14:paraId="76CA52E3" w14:textId="77777777" w:rsidTr="00FC05C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53" w:type="dxa"/>
            <w:noWrap/>
            <w:hideMark/>
          </w:tcPr>
          <w:p w14:paraId="5849AF80" w14:textId="77777777" w:rsidR="00361CB0" w:rsidRPr="00976D33" w:rsidRDefault="00361CB0">
            <w:pPr>
              <w:spacing w:before="0" w:after="0" w:line="240" w:lineRule="auto"/>
              <w:jc w:val="left"/>
              <w:rPr>
                <w:rFonts w:asciiTheme="majorHAnsi" w:eastAsia="Times New Roman" w:hAnsiTheme="majorHAnsi" w:cstheme="majorHAnsi"/>
                <w:color w:val="FFFFFF" w:themeColor="background1"/>
                <w:sz w:val="16"/>
                <w:szCs w:val="16"/>
                <w:lang w:eastAsia="en-GB"/>
              </w:rPr>
            </w:pPr>
          </w:p>
        </w:tc>
        <w:tc>
          <w:tcPr>
            <w:tcW w:w="2253" w:type="dxa"/>
            <w:gridSpan w:val="2"/>
            <w:noWrap/>
            <w:vAlign w:val="center"/>
            <w:hideMark/>
          </w:tcPr>
          <w:p w14:paraId="1DDE9486" w14:textId="77777777" w:rsidR="00361CB0" w:rsidRPr="00976D33" w:rsidRDefault="00361CB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Kërkesa totale në të gjithë sistemin dhe ngarkesa maksimale</w:t>
            </w:r>
          </w:p>
        </w:tc>
        <w:tc>
          <w:tcPr>
            <w:tcW w:w="2444" w:type="dxa"/>
            <w:gridSpan w:val="2"/>
            <w:noWrap/>
            <w:vAlign w:val="center"/>
            <w:hideMark/>
          </w:tcPr>
          <w:p w14:paraId="7EF4960B" w14:textId="77777777" w:rsidR="00361CB0" w:rsidRPr="00976D33" w:rsidRDefault="00361CB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Ndërtesat rezidenciale</w:t>
            </w:r>
          </w:p>
        </w:tc>
        <w:tc>
          <w:tcPr>
            <w:tcW w:w="2677" w:type="dxa"/>
            <w:gridSpan w:val="2"/>
            <w:noWrap/>
            <w:vAlign w:val="center"/>
            <w:hideMark/>
          </w:tcPr>
          <w:p w14:paraId="082D1B23" w14:textId="77777777" w:rsidR="00361CB0" w:rsidRPr="00976D33" w:rsidRDefault="00361CB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Ndërtesa publike dhe komerciale</w:t>
            </w:r>
          </w:p>
        </w:tc>
        <w:tc>
          <w:tcPr>
            <w:tcW w:w="1342" w:type="dxa"/>
            <w:noWrap/>
            <w:vAlign w:val="center"/>
            <w:hideMark/>
          </w:tcPr>
          <w:p w14:paraId="4576B9FF" w14:textId="77777777" w:rsidR="00361CB0" w:rsidRPr="00976D33" w:rsidRDefault="00361CB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Gjithsej</w:t>
            </w:r>
          </w:p>
        </w:tc>
      </w:tr>
      <w:tr w:rsidR="00305800" w:rsidRPr="00976D33" w14:paraId="6E412EA2" w14:textId="77777777" w:rsidTr="00FC05C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53" w:type="dxa"/>
            <w:noWrap/>
            <w:hideMark/>
          </w:tcPr>
          <w:p w14:paraId="4ADAB3D8" w14:textId="77777777" w:rsidR="00361CB0" w:rsidRPr="00976D33" w:rsidRDefault="00361CB0">
            <w:pPr>
              <w:spacing w:before="0" w:after="0" w:line="240" w:lineRule="auto"/>
              <w:jc w:val="center"/>
              <w:rPr>
                <w:rFonts w:asciiTheme="majorHAnsi" w:eastAsia="Times New Roman" w:hAnsiTheme="majorHAnsi" w:cstheme="majorHAnsi"/>
                <w:color w:val="FFFFFF" w:themeColor="background1"/>
                <w:sz w:val="16"/>
                <w:szCs w:val="16"/>
                <w:lang w:eastAsia="en-GB"/>
              </w:rPr>
            </w:pPr>
          </w:p>
        </w:tc>
        <w:tc>
          <w:tcPr>
            <w:tcW w:w="1037" w:type="dxa"/>
            <w:noWrap/>
            <w:vAlign w:val="center"/>
            <w:hideMark/>
          </w:tcPr>
          <w:p w14:paraId="4332362B"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Kërkesa totale vjetore për ngrohje (GWh)</w:t>
            </w:r>
          </w:p>
        </w:tc>
        <w:tc>
          <w:tcPr>
            <w:tcW w:w="1216" w:type="dxa"/>
            <w:noWrap/>
            <w:vAlign w:val="center"/>
            <w:hideMark/>
          </w:tcPr>
          <w:p w14:paraId="7854DB25"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Ngarkesa vjetore maksimale (MW në orën me kërkesën më të lartë)</w:t>
            </w:r>
          </w:p>
        </w:tc>
        <w:tc>
          <w:tcPr>
            <w:tcW w:w="1291" w:type="dxa"/>
            <w:noWrap/>
            <w:vAlign w:val="center"/>
            <w:hideMark/>
          </w:tcPr>
          <w:p w14:paraId="6A681E3D"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Numri i konsumatorëve (ekonomive familjare) të lidhur me NQ</w:t>
            </w:r>
          </w:p>
        </w:tc>
        <w:tc>
          <w:tcPr>
            <w:tcW w:w="1153" w:type="dxa"/>
            <w:noWrap/>
            <w:vAlign w:val="center"/>
            <w:hideMark/>
          </w:tcPr>
          <w:p w14:paraId="375CF77B"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Sipërfaqja e ngrohur (metra katrorë) e lidhur me NQ</w:t>
            </w:r>
          </w:p>
        </w:tc>
        <w:tc>
          <w:tcPr>
            <w:tcW w:w="1334" w:type="dxa"/>
            <w:noWrap/>
            <w:vAlign w:val="center"/>
            <w:hideMark/>
          </w:tcPr>
          <w:p w14:paraId="048F040D"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Numri i konsumatorëve të lidhur me NQ</w:t>
            </w:r>
          </w:p>
        </w:tc>
        <w:tc>
          <w:tcPr>
            <w:tcW w:w="1343" w:type="dxa"/>
            <w:noWrap/>
            <w:vAlign w:val="center"/>
            <w:hideMark/>
          </w:tcPr>
          <w:p w14:paraId="7D9B1C71"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Sipërfaqja e ngrohur (metra katrorë) e lidhur me NQ</w:t>
            </w:r>
          </w:p>
        </w:tc>
        <w:tc>
          <w:tcPr>
            <w:tcW w:w="1342" w:type="dxa"/>
            <w:noWrap/>
            <w:vAlign w:val="center"/>
            <w:hideMark/>
          </w:tcPr>
          <w:p w14:paraId="429F2452"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Sipërfaqja totale e ngrohur (metra katrorë) e lidhur me NQ</w:t>
            </w:r>
          </w:p>
        </w:tc>
      </w:tr>
      <w:tr w:rsidR="00305800" w:rsidRPr="00976D33" w14:paraId="6FF4ED4F" w14:textId="77777777" w:rsidTr="00FC05C4">
        <w:trPr>
          <w:trHeight w:val="290"/>
        </w:trPr>
        <w:tc>
          <w:tcPr>
            <w:cnfStyle w:val="001000000000" w:firstRow="0" w:lastRow="0" w:firstColumn="1" w:lastColumn="0" w:oddVBand="0" w:evenVBand="0" w:oddHBand="0" w:evenHBand="0" w:firstRowFirstColumn="0" w:firstRowLastColumn="0" w:lastRowFirstColumn="0" w:lastRowLastColumn="0"/>
            <w:tcW w:w="853" w:type="dxa"/>
            <w:noWrap/>
            <w:hideMark/>
          </w:tcPr>
          <w:p w14:paraId="55A6FCAE" w14:textId="77777777" w:rsidR="00361CB0" w:rsidRPr="00976D33" w:rsidRDefault="00361CB0">
            <w:pPr>
              <w:spacing w:before="0" w:after="0" w:line="240" w:lineRule="auto"/>
              <w:jc w:val="lef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 </w:t>
            </w:r>
          </w:p>
        </w:tc>
        <w:tc>
          <w:tcPr>
            <w:tcW w:w="1037" w:type="dxa"/>
            <w:noWrap/>
            <w:hideMark/>
          </w:tcPr>
          <w:p w14:paraId="0238748F"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216" w:type="dxa"/>
            <w:noWrap/>
            <w:hideMark/>
          </w:tcPr>
          <w:p w14:paraId="4ADC4127"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291" w:type="dxa"/>
            <w:noWrap/>
            <w:hideMark/>
          </w:tcPr>
          <w:p w14:paraId="7EBC5FA4"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153" w:type="dxa"/>
            <w:noWrap/>
            <w:hideMark/>
          </w:tcPr>
          <w:p w14:paraId="1BAE0BB2"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334" w:type="dxa"/>
            <w:noWrap/>
            <w:hideMark/>
          </w:tcPr>
          <w:p w14:paraId="7F035B8A"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343" w:type="dxa"/>
            <w:noWrap/>
            <w:hideMark/>
          </w:tcPr>
          <w:p w14:paraId="3EDBBFF5"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c>
          <w:tcPr>
            <w:tcW w:w="1342" w:type="dxa"/>
            <w:noWrap/>
            <w:hideMark/>
          </w:tcPr>
          <w:p w14:paraId="0F5FF98A" w14:textId="77777777" w:rsidR="00361CB0" w:rsidRPr="00976D33" w:rsidRDefault="00361CB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Pr>
                <w:rFonts w:asciiTheme="majorHAnsi" w:hAnsiTheme="majorHAnsi"/>
                <w:color w:val="000000"/>
                <w:sz w:val="16"/>
              </w:rPr>
              <w:t> </w:t>
            </w:r>
          </w:p>
        </w:tc>
      </w:tr>
      <w:tr w:rsidR="00305800" w:rsidRPr="00976D33" w14:paraId="4C48D9B6" w14:textId="77777777" w:rsidTr="00FC05C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53" w:type="dxa"/>
            <w:noWrap/>
            <w:vAlign w:val="center"/>
            <w:hideMark/>
          </w:tcPr>
          <w:p w14:paraId="2240E929" w14:textId="77777777" w:rsidR="00361CB0" w:rsidRPr="00976D33" w:rsidRDefault="00361CB0">
            <w:pPr>
              <w:spacing w:before="0" w:after="0" w:line="240" w:lineRule="auto"/>
              <w:jc w:val="righ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2021</w:t>
            </w:r>
          </w:p>
        </w:tc>
        <w:tc>
          <w:tcPr>
            <w:tcW w:w="1037" w:type="dxa"/>
            <w:noWrap/>
            <w:vAlign w:val="center"/>
            <w:hideMark/>
          </w:tcPr>
          <w:p w14:paraId="2F3D8E4E"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296</w:t>
            </w:r>
          </w:p>
        </w:tc>
        <w:tc>
          <w:tcPr>
            <w:tcW w:w="1216" w:type="dxa"/>
            <w:noWrap/>
            <w:vAlign w:val="center"/>
            <w:hideMark/>
          </w:tcPr>
          <w:p w14:paraId="678919F4"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102</w:t>
            </w:r>
          </w:p>
        </w:tc>
        <w:tc>
          <w:tcPr>
            <w:tcW w:w="1291" w:type="dxa"/>
            <w:noWrap/>
            <w:vAlign w:val="center"/>
            <w:hideMark/>
          </w:tcPr>
          <w:p w14:paraId="11B59AC2"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14,249</w:t>
            </w:r>
          </w:p>
        </w:tc>
        <w:tc>
          <w:tcPr>
            <w:tcW w:w="1153" w:type="dxa"/>
            <w:noWrap/>
            <w:vAlign w:val="center"/>
            <w:hideMark/>
          </w:tcPr>
          <w:p w14:paraId="7EFEB447"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865,367</w:t>
            </w:r>
          </w:p>
        </w:tc>
        <w:tc>
          <w:tcPr>
            <w:tcW w:w="1334" w:type="dxa"/>
            <w:noWrap/>
            <w:vAlign w:val="center"/>
            <w:hideMark/>
          </w:tcPr>
          <w:p w14:paraId="0C5703A7"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1,542</w:t>
            </w:r>
          </w:p>
        </w:tc>
        <w:tc>
          <w:tcPr>
            <w:tcW w:w="1343" w:type="dxa"/>
            <w:noWrap/>
            <w:vAlign w:val="center"/>
            <w:hideMark/>
          </w:tcPr>
          <w:p w14:paraId="0133DAE3"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596,689</w:t>
            </w:r>
          </w:p>
        </w:tc>
        <w:tc>
          <w:tcPr>
            <w:tcW w:w="1342" w:type="dxa"/>
            <w:noWrap/>
            <w:vAlign w:val="center"/>
            <w:hideMark/>
          </w:tcPr>
          <w:p w14:paraId="3D60F94D" w14:textId="7777777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1,462,056</w:t>
            </w:r>
          </w:p>
        </w:tc>
      </w:tr>
      <w:tr w:rsidR="00305800" w:rsidRPr="00976D33" w14:paraId="3465E2DA" w14:textId="77777777" w:rsidTr="00FC05C4">
        <w:trPr>
          <w:trHeight w:val="290"/>
        </w:trPr>
        <w:tc>
          <w:tcPr>
            <w:cnfStyle w:val="001000000000" w:firstRow="0" w:lastRow="0" w:firstColumn="1" w:lastColumn="0" w:oddVBand="0" w:evenVBand="0" w:oddHBand="0" w:evenHBand="0" w:firstRowFirstColumn="0" w:firstRowLastColumn="0" w:lastRowFirstColumn="0" w:lastRowLastColumn="0"/>
            <w:tcW w:w="853" w:type="dxa"/>
            <w:noWrap/>
            <w:vAlign w:val="center"/>
            <w:hideMark/>
          </w:tcPr>
          <w:p w14:paraId="21D4FF26" w14:textId="77777777" w:rsidR="00361CB0" w:rsidRPr="00976D33" w:rsidRDefault="00361CB0">
            <w:pPr>
              <w:spacing w:before="0" w:after="0" w:line="240" w:lineRule="auto"/>
              <w:jc w:val="righ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2025</w:t>
            </w:r>
          </w:p>
        </w:tc>
        <w:tc>
          <w:tcPr>
            <w:tcW w:w="1037" w:type="dxa"/>
            <w:noWrap/>
            <w:vAlign w:val="bottom"/>
            <w:hideMark/>
          </w:tcPr>
          <w:p w14:paraId="034D1B17" w14:textId="5C97F9D5"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98 </w:t>
            </w:r>
          </w:p>
        </w:tc>
        <w:tc>
          <w:tcPr>
            <w:tcW w:w="1216" w:type="dxa"/>
            <w:noWrap/>
            <w:vAlign w:val="bottom"/>
            <w:hideMark/>
          </w:tcPr>
          <w:p w14:paraId="4015035E" w14:textId="4D584203"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140 </w:t>
            </w:r>
          </w:p>
        </w:tc>
        <w:tc>
          <w:tcPr>
            <w:tcW w:w="1291" w:type="dxa"/>
            <w:noWrap/>
            <w:vAlign w:val="bottom"/>
            <w:hideMark/>
          </w:tcPr>
          <w:p w14:paraId="012F07F8" w14:textId="4DE93A91"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4,764.00 </w:t>
            </w:r>
          </w:p>
        </w:tc>
        <w:tc>
          <w:tcPr>
            <w:tcW w:w="1153" w:type="dxa"/>
            <w:noWrap/>
            <w:vAlign w:val="bottom"/>
            <w:hideMark/>
          </w:tcPr>
          <w:p w14:paraId="04515EE8" w14:textId="07789F7A"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1,699,100.00 </w:t>
            </w:r>
          </w:p>
        </w:tc>
        <w:tc>
          <w:tcPr>
            <w:tcW w:w="1334" w:type="dxa"/>
            <w:noWrap/>
            <w:vAlign w:val="bottom"/>
            <w:hideMark/>
          </w:tcPr>
          <w:p w14:paraId="40B2AB65" w14:textId="398AB3C8"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500.00 </w:t>
            </w:r>
          </w:p>
        </w:tc>
        <w:tc>
          <w:tcPr>
            <w:tcW w:w="1343" w:type="dxa"/>
            <w:noWrap/>
            <w:vAlign w:val="bottom"/>
            <w:hideMark/>
          </w:tcPr>
          <w:p w14:paraId="2166211C" w14:textId="191FDCCB"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754,695.00 </w:t>
            </w:r>
          </w:p>
        </w:tc>
        <w:tc>
          <w:tcPr>
            <w:tcW w:w="1342" w:type="dxa"/>
            <w:noWrap/>
            <w:vAlign w:val="bottom"/>
            <w:hideMark/>
          </w:tcPr>
          <w:p w14:paraId="6610FA79" w14:textId="7666291D"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453,795.00 </w:t>
            </w:r>
          </w:p>
        </w:tc>
      </w:tr>
      <w:tr w:rsidR="00305800" w:rsidRPr="00976D33" w14:paraId="2F0C62E0" w14:textId="77777777" w:rsidTr="00FC05C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53" w:type="dxa"/>
            <w:noWrap/>
            <w:vAlign w:val="center"/>
            <w:hideMark/>
          </w:tcPr>
          <w:p w14:paraId="43BC9871" w14:textId="77777777" w:rsidR="00361CB0" w:rsidRPr="00976D33" w:rsidRDefault="00361CB0">
            <w:pPr>
              <w:spacing w:before="0" w:after="0" w:line="240" w:lineRule="auto"/>
              <w:jc w:val="righ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2030</w:t>
            </w:r>
          </w:p>
        </w:tc>
        <w:tc>
          <w:tcPr>
            <w:tcW w:w="1037" w:type="dxa"/>
            <w:noWrap/>
            <w:vAlign w:val="bottom"/>
            <w:hideMark/>
          </w:tcPr>
          <w:p w14:paraId="3530F953" w14:textId="484447C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542 </w:t>
            </w:r>
          </w:p>
        </w:tc>
        <w:tc>
          <w:tcPr>
            <w:tcW w:w="1216" w:type="dxa"/>
            <w:noWrap/>
            <w:vAlign w:val="bottom"/>
            <w:hideMark/>
          </w:tcPr>
          <w:p w14:paraId="32D9A990" w14:textId="7E827C13"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20 </w:t>
            </w:r>
          </w:p>
        </w:tc>
        <w:tc>
          <w:tcPr>
            <w:tcW w:w="1291" w:type="dxa"/>
            <w:noWrap/>
            <w:vAlign w:val="bottom"/>
            <w:hideMark/>
          </w:tcPr>
          <w:p w14:paraId="634ACCEE" w14:textId="6EDEDC7C"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1,173.00 </w:t>
            </w:r>
          </w:p>
        </w:tc>
        <w:tc>
          <w:tcPr>
            <w:tcW w:w="1153" w:type="dxa"/>
            <w:noWrap/>
            <w:vAlign w:val="bottom"/>
            <w:hideMark/>
          </w:tcPr>
          <w:p w14:paraId="47A4BB93" w14:textId="76BD7D5A"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207,100.00 </w:t>
            </w:r>
          </w:p>
        </w:tc>
        <w:tc>
          <w:tcPr>
            <w:tcW w:w="1334" w:type="dxa"/>
            <w:noWrap/>
            <w:vAlign w:val="bottom"/>
            <w:hideMark/>
          </w:tcPr>
          <w:p w14:paraId="15BCCC93" w14:textId="5E7ECCB8"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147.00 </w:t>
            </w:r>
          </w:p>
        </w:tc>
        <w:tc>
          <w:tcPr>
            <w:tcW w:w="1343" w:type="dxa"/>
            <w:noWrap/>
            <w:vAlign w:val="bottom"/>
            <w:hideMark/>
          </w:tcPr>
          <w:p w14:paraId="0700D289" w14:textId="4180A5C1"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881,695.00 </w:t>
            </w:r>
          </w:p>
        </w:tc>
        <w:tc>
          <w:tcPr>
            <w:tcW w:w="1342" w:type="dxa"/>
            <w:noWrap/>
            <w:vAlign w:val="bottom"/>
            <w:hideMark/>
          </w:tcPr>
          <w:p w14:paraId="45998EE9" w14:textId="7F63C110"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088,795.00 </w:t>
            </w:r>
          </w:p>
        </w:tc>
      </w:tr>
      <w:tr w:rsidR="00305800" w:rsidRPr="00976D33" w14:paraId="095D988C" w14:textId="77777777" w:rsidTr="00FC05C4">
        <w:trPr>
          <w:trHeight w:val="290"/>
        </w:trPr>
        <w:tc>
          <w:tcPr>
            <w:cnfStyle w:val="001000000000" w:firstRow="0" w:lastRow="0" w:firstColumn="1" w:lastColumn="0" w:oddVBand="0" w:evenVBand="0" w:oddHBand="0" w:evenHBand="0" w:firstRowFirstColumn="0" w:firstRowLastColumn="0" w:lastRowFirstColumn="0" w:lastRowLastColumn="0"/>
            <w:tcW w:w="853" w:type="dxa"/>
            <w:noWrap/>
            <w:vAlign w:val="center"/>
            <w:hideMark/>
          </w:tcPr>
          <w:p w14:paraId="093A0A3D" w14:textId="77777777" w:rsidR="00361CB0" w:rsidRPr="00976D33" w:rsidRDefault="00361CB0">
            <w:pPr>
              <w:spacing w:before="0" w:after="0" w:line="240" w:lineRule="auto"/>
              <w:jc w:val="righ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2035</w:t>
            </w:r>
          </w:p>
        </w:tc>
        <w:tc>
          <w:tcPr>
            <w:tcW w:w="1037" w:type="dxa"/>
            <w:noWrap/>
            <w:vAlign w:val="bottom"/>
            <w:hideMark/>
          </w:tcPr>
          <w:p w14:paraId="12A777FE" w14:textId="30F28EDB"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623 </w:t>
            </w:r>
          </w:p>
        </w:tc>
        <w:tc>
          <w:tcPr>
            <w:tcW w:w="1216" w:type="dxa"/>
            <w:noWrap/>
            <w:vAlign w:val="bottom"/>
            <w:hideMark/>
          </w:tcPr>
          <w:p w14:paraId="3DB2F6BB" w14:textId="645F2DC4"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60 </w:t>
            </w:r>
          </w:p>
        </w:tc>
        <w:tc>
          <w:tcPr>
            <w:tcW w:w="1291" w:type="dxa"/>
            <w:noWrap/>
            <w:vAlign w:val="bottom"/>
            <w:hideMark/>
          </w:tcPr>
          <w:p w14:paraId="15B04B43" w14:textId="326B999C"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40,306.00 </w:t>
            </w:r>
          </w:p>
        </w:tc>
        <w:tc>
          <w:tcPr>
            <w:tcW w:w="1153" w:type="dxa"/>
            <w:noWrap/>
            <w:vAlign w:val="bottom"/>
            <w:hideMark/>
          </w:tcPr>
          <w:p w14:paraId="27440F53" w14:textId="64F0D49B"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591,500.00 </w:t>
            </w:r>
          </w:p>
        </w:tc>
        <w:tc>
          <w:tcPr>
            <w:tcW w:w="1334" w:type="dxa"/>
            <w:noWrap/>
            <w:vAlign w:val="bottom"/>
            <w:hideMark/>
          </w:tcPr>
          <w:p w14:paraId="790CAFA7" w14:textId="06191D79"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4,069.00 </w:t>
            </w:r>
          </w:p>
        </w:tc>
        <w:tc>
          <w:tcPr>
            <w:tcW w:w="1343" w:type="dxa"/>
            <w:noWrap/>
            <w:vAlign w:val="bottom"/>
            <w:hideMark/>
          </w:tcPr>
          <w:p w14:paraId="76BB84F6" w14:textId="0C8C524C"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958,500.00 </w:t>
            </w:r>
          </w:p>
        </w:tc>
        <w:tc>
          <w:tcPr>
            <w:tcW w:w="1342" w:type="dxa"/>
            <w:noWrap/>
            <w:vAlign w:val="bottom"/>
            <w:hideMark/>
          </w:tcPr>
          <w:p w14:paraId="12E8D5C5" w14:textId="7E3DEEF2" w:rsidR="00361CB0" w:rsidRPr="00976D33" w:rsidRDefault="00361CB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550,000.00 </w:t>
            </w:r>
          </w:p>
        </w:tc>
      </w:tr>
      <w:tr w:rsidR="00305800" w:rsidRPr="00976D33" w14:paraId="20D61A9E" w14:textId="77777777" w:rsidTr="00FC05C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53" w:type="dxa"/>
            <w:noWrap/>
            <w:vAlign w:val="center"/>
            <w:hideMark/>
          </w:tcPr>
          <w:p w14:paraId="66B1EC41" w14:textId="77777777" w:rsidR="00361CB0" w:rsidRPr="00976D33" w:rsidRDefault="00361CB0">
            <w:pPr>
              <w:spacing w:before="0" w:after="0" w:line="240" w:lineRule="auto"/>
              <w:jc w:val="right"/>
              <w:rPr>
                <w:rFonts w:asciiTheme="majorHAnsi" w:eastAsia="Times New Roman" w:hAnsiTheme="majorHAnsi" w:cstheme="majorHAnsi"/>
                <w:color w:val="FFFFFF" w:themeColor="background1"/>
                <w:sz w:val="16"/>
                <w:szCs w:val="16"/>
              </w:rPr>
            </w:pPr>
            <w:r>
              <w:rPr>
                <w:rFonts w:asciiTheme="majorHAnsi" w:hAnsiTheme="majorHAnsi"/>
                <w:color w:val="FFFFFF" w:themeColor="background1"/>
                <w:sz w:val="16"/>
              </w:rPr>
              <w:t>2040</w:t>
            </w:r>
          </w:p>
        </w:tc>
        <w:tc>
          <w:tcPr>
            <w:tcW w:w="1037" w:type="dxa"/>
            <w:noWrap/>
            <w:vAlign w:val="bottom"/>
            <w:hideMark/>
          </w:tcPr>
          <w:p w14:paraId="52C158B2" w14:textId="2904A2BE"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729 </w:t>
            </w:r>
          </w:p>
        </w:tc>
        <w:tc>
          <w:tcPr>
            <w:tcW w:w="1216" w:type="dxa"/>
            <w:noWrap/>
            <w:vAlign w:val="bottom"/>
            <w:hideMark/>
          </w:tcPr>
          <w:p w14:paraId="5E7491C2" w14:textId="31E40AFF"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280 </w:t>
            </w:r>
          </w:p>
        </w:tc>
        <w:tc>
          <w:tcPr>
            <w:tcW w:w="1291" w:type="dxa"/>
            <w:noWrap/>
            <w:vAlign w:val="bottom"/>
            <w:hideMark/>
          </w:tcPr>
          <w:p w14:paraId="3908AB4D" w14:textId="1486A66A"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47,117.00 </w:t>
            </w:r>
          </w:p>
        </w:tc>
        <w:tc>
          <w:tcPr>
            <w:tcW w:w="1153" w:type="dxa"/>
            <w:noWrap/>
            <w:vAlign w:val="bottom"/>
            <w:hideMark/>
          </w:tcPr>
          <w:p w14:paraId="1CA06B10" w14:textId="0CAAF8D1"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3,112,500.00 </w:t>
            </w:r>
          </w:p>
        </w:tc>
        <w:tc>
          <w:tcPr>
            <w:tcW w:w="1334" w:type="dxa"/>
            <w:noWrap/>
            <w:vAlign w:val="bottom"/>
            <w:hideMark/>
          </w:tcPr>
          <w:p w14:paraId="5138003B" w14:textId="16182845"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4,757.00 </w:t>
            </w:r>
          </w:p>
        </w:tc>
        <w:tc>
          <w:tcPr>
            <w:tcW w:w="1343" w:type="dxa"/>
            <w:noWrap/>
            <w:vAlign w:val="bottom"/>
            <w:hideMark/>
          </w:tcPr>
          <w:p w14:paraId="6C6DB2D8" w14:textId="37CD9757"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1,037,500.00 </w:t>
            </w:r>
          </w:p>
        </w:tc>
        <w:tc>
          <w:tcPr>
            <w:tcW w:w="1342" w:type="dxa"/>
            <w:noWrap/>
            <w:vAlign w:val="bottom"/>
            <w:hideMark/>
          </w:tcPr>
          <w:p w14:paraId="4772F963" w14:textId="6533A7E4" w:rsidR="00361CB0" w:rsidRPr="00976D33" w:rsidRDefault="00361CB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olor w:val="000000"/>
                <w:sz w:val="16"/>
              </w:rPr>
              <w:t xml:space="preserve">                                                                                                                       4,150,000.00 </w:t>
            </w:r>
          </w:p>
        </w:tc>
      </w:tr>
    </w:tbl>
    <w:p w14:paraId="1D6D477D" w14:textId="77777777" w:rsidR="00361CB0" w:rsidRPr="00976D33" w:rsidRDefault="00361CB0" w:rsidP="00361CB0">
      <w:pPr>
        <w:pStyle w:val="BodyText"/>
      </w:pPr>
      <w:r>
        <w:t>Burimi: NQ Termokos SH.A</w:t>
      </w:r>
    </w:p>
    <w:p w14:paraId="045C480D" w14:textId="123B158F" w:rsidR="00361CB0" w:rsidRPr="00976D33" w:rsidRDefault="00361CB0" w:rsidP="00925441">
      <w:pPr>
        <w:pStyle w:val="Heading3"/>
      </w:pPr>
      <w:bookmarkStart w:id="445" w:name="_Toc71271850"/>
      <w:bookmarkStart w:id="446" w:name="_Toc182302331"/>
      <w:r>
        <w:t>Projeksionet duke marrë parasysh politikat, masat dhe programet ekzistuese të efiçiencës së energjisë siç përshkruhet në pikën 1.2.(ii)</w:t>
      </w:r>
      <w:bookmarkEnd w:id="445"/>
      <w:bookmarkEnd w:id="446"/>
    </w:p>
    <w:p w14:paraId="6344D2B1" w14:textId="37500A64" w:rsidR="00361CB0" w:rsidRPr="00976D33" w:rsidRDefault="00361CB0" w:rsidP="00361CB0">
      <w:r>
        <w:t>Konsumi primar i energjisë në skenarin WEM parashikohet të arrijë në 2,571 ktoe në vitin 2030 dhe 2,680 ktoe në vitin 2040, që paraqet një ulje prej 6,8% dhe 2,9% në krahasim me nivelin e vitit 2021 (</w:t>
      </w:r>
      <w:r w:rsidRPr="00976D33">
        <w:fldChar w:fldCharType="begin"/>
      </w:r>
      <w:r w:rsidRPr="00976D33">
        <w:instrText xml:space="preserve"> REF _Ref69827031 \h  \* MERGEFORMAT </w:instrText>
      </w:r>
      <w:r w:rsidRPr="00976D33">
        <w:fldChar w:fldCharType="separate"/>
      </w:r>
      <w:r w:rsidR="003B7FFA">
        <w:t>Figura 51</w:t>
      </w:r>
      <w:r w:rsidRPr="00976D33">
        <w:fldChar w:fldCharType="end"/>
      </w:r>
      <w:r>
        <w:t xml:space="preserve">). Linjiti, që është lënda djegëse dominues në vitin 2021 me një pjesëmarrje prej 56%, do të ulet në një pjesëmarrje prej 27% deri në vitin 2040. Kjo është kryesisht për shkak të instalimit progresiv të BRE-ve, i cili </w:t>
      </w:r>
      <w:r>
        <w:lastRenderedPageBreak/>
        <w:t xml:space="preserve">do të zvogëlojë varësinë e sistemit nga flota joefiçiente e prodhimit të energjisë me linjit gjatë gjithë skenarit WEM. Për shkak të kostos më të ulët margjinale të prodhimit të energjisë elektrike nga BRE-të, dinamika e tregut redukton automatikisht prodhimin e energjisë elektrike të bazuar në linjit. Rritja e depërtimit të BRE-ve në sistem do të lehtësohet nga zbatimi i kombinimit ambicioz të politikave të parashikuara në Kapitullin 3 të këtij PKEK. Masat kryesore të planifikuara për të promovuar BRE-të në sektorin e energjisë elektrike përfshijnë ankandet konkurruese për tarifat nxitëse, premiumet nxitëse dhe kontratat e CPE-ve, si dhe grantet për të mbështetur instalimet e paneleve solare PV në çati të konsumatorëve. Në përgjithësi, një rritje e ndjeshme e pjesëmarrjes së shfrytëzimit të BRE-ve vërehet në skenarin WEM, duke arritur në 11% të konsumit primar të energjisë në vitin 2040 në rastin e energjisë së erës dhe </w:t>
      </w:r>
      <w:r>
        <w:rPr>
          <w:color w:val="auto"/>
        </w:rPr>
        <w:t xml:space="preserve">8% </w:t>
      </w:r>
      <w:r>
        <w:t>në rastin e energjisë solare.</w:t>
      </w:r>
    </w:p>
    <w:p w14:paraId="42A3EB5B" w14:textId="16C0ABC1" w:rsidR="00361CB0" w:rsidRPr="00976D33" w:rsidRDefault="00361CB0" w:rsidP="00361CB0">
      <w:r>
        <w:t xml:space="preserve">Paralelisht, konsumi i karburantit të naftës do të rritet gradualisht me kalimin e kohës, kryesisht për shkak të rritjes së kërkesës për transport dhe do të përbëjë 32% të konsumit të përgjithshëm të energjisë primare në vitin 2040, 12 pikë përqindje më shumë se në vitin 2021. Pjesa e biomasës do të mbetet pothuajse e njëjtë, megjithëse në vlerë absolute ajo gradualisht do të ulet me kalimin e kohës. </w:t>
      </w:r>
    </w:p>
    <w:p w14:paraId="2588E6C4" w14:textId="24008860" w:rsidR="00361CB0" w:rsidRPr="00976D33" w:rsidRDefault="00361CB0" w:rsidP="00361CB0">
      <w:pPr>
        <w:pStyle w:val="Caption"/>
      </w:pPr>
      <w:bookmarkStart w:id="447" w:name="_Ref69827031"/>
      <w:bookmarkStart w:id="448" w:name="_Toc181867254"/>
      <w:r>
        <w:t xml:space="preserve">Figura </w:t>
      </w:r>
      <w:r w:rsidRPr="00976D33">
        <w:fldChar w:fldCharType="begin"/>
      </w:r>
      <w:r w:rsidRPr="00976D33">
        <w:instrText>SEQ Figure \* ARABIC</w:instrText>
      </w:r>
      <w:r w:rsidRPr="00976D33">
        <w:fldChar w:fldCharType="separate"/>
      </w:r>
      <w:r w:rsidR="003B7FFA">
        <w:rPr>
          <w:noProof/>
        </w:rPr>
        <w:t>51</w:t>
      </w:r>
      <w:r w:rsidRPr="00976D33">
        <w:fldChar w:fldCharType="end"/>
      </w:r>
      <w:bookmarkEnd w:id="447"/>
      <w:r>
        <w:t>. Konsumi primar i energjisë sipas lëndëve djegëse, 2021-2040 (ktoe), skenari WEM</w:t>
      </w:r>
      <w:bookmarkEnd w:id="448"/>
      <w:r>
        <w:t xml:space="preserve"> </w:t>
      </w:r>
    </w:p>
    <w:p w14:paraId="35E409B8" w14:textId="77701A30" w:rsidR="00A636E0" w:rsidRPr="00976D33" w:rsidRDefault="00A636E0" w:rsidP="00361CB0">
      <w:r>
        <w:rPr>
          <w:noProof/>
          <w:lang w:val="en-US"/>
        </w:rPr>
        <w:drawing>
          <wp:inline distT="0" distB="0" distL="0" distR="0" wp14:anchorId="09F0F1F5" wp14:editId="7351FE2E">
            <wp:extent cx="6079490" cy="2499995"/>
            <wp:effectExtent l="0" t="0" r="0" b="0"/>
            <wp:docPr id="1631379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079490" cy="2499995"/>
                    </a:xfrm>
                    <a:prstGeom prst="rect">
                      <a:avLst/>
                    </a:prstGeom>
                    <a:noFill/>
                    <a:ln>
                      <a:noFill/>
                    </a:ln>
                  </pic:spPr>
                </pic:pic>
              </a:graphicData>
            </a:graphic>
          </wp:inline>
        </w:drawing>
      </w:r>
    </w:p>
    <w:p w14:paraId="6270A47E" w14:textId="77777777" w:rsidR="00361CB0" w:rsidRPr="00976D33" w:rsidRDefault="00361CB0" w:rsidP="00361CB0">
      <w:pPr>
        <w:spacing w:after="0" w:line="240" w:lineRule="auto"/>
        <w:jc w:val="left"/>
      </w:pPr>
      <w:r>
        <w:rPr>
          <w:i/>
          <w:sz w:val="16"/>
        </w:rPr>
        <w:t>Burimi: rezultatet e modelimit vetanak</w:t>
      </w:r>
    </w:p>
    <w:p w14:paraId="16635BFA" w14:textId="77777777" w:rsidR="00361CB0" w:rsidRPr="00976D33" w:rsidRDefault="00361CB0" w:rsidP="00361CB0"/>
    <w:p w14:paraId="7CCC565D" w14:textId="21E05DA1" w:rsidR="00AA7CDF" w:rsidRPr="00976D33" w:rsidRDefault="00361CB0" w:rsidP="00361CB0">
      <w:r>
        <w:t>Parashikimet e konsumit final të energjisë tregojnë një rritje graduale duke arritur vlerën 1,922 ktoe në vitin 2030 dhe 2,226 në vitin 2040, që korrespondon me një rritje prej 17% deri në vitin 2030 dhe 35% deri në vitin 2040 në krahasim me nivelin e vitit 2021 (</w:t>
      </w:r>
      <w:r w:rsidRPr="00976D33">
        <w:fldChar w:fldCharType="begin"/>
      </w:r>
      <w:r w:rsidRPr="00976D33">
        <w:instrText xml:space="preserve"> REF _Ref69842651 \h  \* MERGEFORMAT </w:instrText>
      </w:r>
      <w:r w:rsidRPr="00976D33">
        <w:fldChar w:fldCharType="separate"/>
      </w:r>
      <w:r w:rsidR="003B7FFA">
        <w:t>Figura 52</w:t>
      </w:r>
      <w:r w:rsidRPr="00976D33">
        <w:fldChar w:fldCharType="end"/>
      </w:r>
      <w:r>
        <w:t xml:space="preserve">). Për sa i përket pjesëmarrjes së lëndëve djegëse në totalin e konsumit final të energjisë, pjesëmarrja e naftës parashikohet të rritet për katër pikë përqindje në vitin 2040, (duke arritur në 39%) dhe pjesëmarrja e energjisë elektrike për një pikë përqindje (duke arritur në 32%), ndërsa pjesëmarrja e biomasës do të ulet për tetë pikë përqindjeje (duke arritur në 15%). Pjesëmarrja e lëndëve djegëse të tjera do të mbetet relativisht në të njëjtin nivel. </w:t>
      </w:r>
      <w:r>
        <w:br w:type="page"/>
      </w:r>
    </w:p>
    <w:p w14:paraId="76E72345" w14:textId="40309246" w:rsidR="00361CB0" w:rsidRPr="00976D33" w:rsidRDefault="00361CB0" w:rsidP="00361CB0">
      <w:pPr>
        <w:pStyle w:val="Caption"/>
      </w:pPr>
      <w:bookmarkStart w:id="449" w:name="_Ref69842651"/>
      <w:bookmarkStart w:id="450" w:name="_Toc181867255"/>
      <w:r>
        <w:lastRenderedPageBreak/>
        <w:t xml:space="preserve">Figura </w:t>
      </w:r>
      <w:r w:rsidRPr="00976D33">
        <w:fldChar w:fldCharType="begin"/>
      </w:r>
      <w:r w:rsidRPr="00976D33">
        <w:instrText>SEQ Figure \* ARABIC</w:instrText>
      </w:r>
      <w:r w:rsidRPr="00976D33">
        <w:fldChar w:fldCharType="separate"/>
      </w:r>
      <w:r w:rsidR="003B7FFA">
        <w:rPr>
          <w:noProof/>
        </w:rPr>
        <w:t>52</w:t>
      </w:r>
      <w:r w:rsidRPr="00976D33">
        <w:fldChar w:fldCharType="end"/>
      </w:r>
      <w:bookmarkEnd w:id="449"/>
      <w:r>
        <w:t>. Konsumi final i energjisë sipas lëndëve djegëse, 2021-2040 (ktoe), skenari WEM</w:t>
      </w:r>
      <w:bookmarkEnd w:id="450"/>
    </w:p>
    <w:p w14:paraId="1D05B198" w14:textId="5340C45E" w:rsidR="000557F0" w:rsidRPr="00976D33" w:rsidRDefault="000557F0" w:rsidP="00361CB0">
      <w:r>
        <w:rPr>
          <w:noProof/>
          <w:lang w:val="en-US"/>
        </w:rPr>
        <w:drawing>
          <wp:inline distT="0" distB="0" distL="0" distR="0" wp14:anchorId="34AF0DF7" wp14:editId="4C05619B">
            <wp:extent cx="6079490" cy="2766060"/>
            <wp:effectExtent l="0" t="0" r="0" b="0"/>
            <wp:docPr id="8891723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079490" cy="2766060"/>
                    </a:xfrm>
                    <a:prstGeom prst="rect">
                      <a:avLst/>
                    </a:prstGeom>
                    <a:noFill/>
                    <a:ln>
                      <a:noFill/>
                    </a:ln>
                  </pic:spPr>
                </pic:pic>
              </a:graphicData>
            </a:graphic>
          </wp:inline>
        </w:drawing>
      </w:r>
    </w:p>
    <w:p w14:paraId="5FC49835" w14:textId="77777777" w:rsidR="00361CB0" w:rsidRPr="00976D33" w:rsidRDefault="00361CB0" w:rsidP="00361CB0">
      <w:pPr>
        <w:spacing w:after="0" w:line="240" w:lineRule="auto"/>
        <w:jc w:val="left"/>
      </w:pPr>
      <w:r>
        <w:rPr>
          <w:i/>
          <w:sz w:val="16"/>
        </w:rPr>
        <w:t>Burimi: rezultatet e modelimit vetanak</w:t>
      </w:r>
    </w:p>
    <w:p w14:paraId="14101F1E" w14:textId="77777777" w:rsidR="00361CB0" w:rsidRPr="00976D33" w:rsidRDefault="00361CB0" w:rsidP="00361CB0"/>
    <w:p w14:paraId="49869106" w14:textId="6B5318F5" w:rsidR="00361CB0" w:rsidRPr="00976D33" w:rsidRDefault="00361CB0" w:rsidP="00361CB0">
      <w:r>
        <w:t>Sa i përket pjesëmarrjes së sektorëve në konsumin final të energjisë, rritja më e lartë e konsumit final të energjisë parashikohet në sektorin e transportit, ndërsa rënia më e madhe parashikohet në sektorin rezidencial. Në vitin 2040, sektori rezidencial dhe ai i shërbimeve parashikohet të kenë një pjesëmarrje në konsumin final të energjisë prej 34% dhe tjetri 9%. (</w:t>
      </w:r>
      <w:r w:rsidRPr="00976D33">
        <w:fldChar w:fldCharType="begin"/>
      </w:r>
      <w:r w:rsidRPr="00976D33">
        <w:instrText xml:space="preserve"> REF _Ref69842850 \h  \* MERGEFORMAT </w:instrText>
      </w:r>
      <w:r w:rsidRPr="00976D33">
        <w:fldChar w:fldCharType="separate"/>
      </w:r>
      <w:r w:rsidR="003B7FFA">
        <w:t>Figura 53</w:t>
      </w:r>
      <w:r w:rsidRPr="00976D33">
        <w:fldChar w:fldCharType="end"/>
      </w:r>
      <w:r>
        <w:t>). Sektori i shërbimeve është pothuajse në të njëjtin nivel në periudhën 2021-2030 (pjesëmarrje prej 10%), ndërsa në periudhën pasuese parashikohet të ulet për 1 pikë përqindje.</w:t>
      </w:r>
    </w:p>
    <w:p w14:paraId="2FAF8F5C" w14:textId="4657DB30" w:rsidR="00361CB0" w:rsidRPr="00976D33" w:rsidRDefault="00361CB0" w:rsidP="006E6E51">
      <w:pPr>
        <w:pStyle w:val="Caption"/>
      </w:pPr>
      <w:bookmarkStart w:id="451" w:name="_Ref69842850"/>
      <w:bookmarkStart w:id="452" w:name="_Toc181867256"/>
      <w:r>
        <w:t xml:space="preserve">Figura </w:t>
      </w:r>
      <w:r w:rsidRPr="00976D33">
        <w:fldChar w:fldCharType="begin"/>
      </w:r>
      <w:r w:rsidRPr="00976D33">
        <w:instrText>SEQ Figure \* ARABIC</w:instrText>
      </w:r>
      <w:r w:rsidRPr="00976D33">
        <w:fldChar w:fldCharType="separate"/>
      </w:r>
      <w:r w:rsidR="003B7FFA">
        <w:rPr>
          <w:noProof/>
        </w:rPr>
        <w:t>53</w:t>
      </w:r>
      <w:r w:rsidRPr="00976D33">
        <w:fldChar w:fldCharType="end"/>
      </w:r>
      <w:bookmarkEnd w:id="451"/>
      <w:r>
        <w:t>. Konsumi final i energjisë sipas sektorëve, 2021-2040 (ktoe), skenari WEM</w:t>
      </w:r>
      <w:bookmarkEnd w:id="452"/>
      <w:r>
        <w:t xml:space="preserve"> </w:t>
      </w:r>
    </w:p>
    <w:p w14:paraId="21C8AEE8" w14:textId="1540F9C8" w:rsidR="00361CB0" w:rsidRPr="00976D33" w:rsidRDefault="00056924" w:rsidP="00361CB0">
      <w:r>
        <w:rPr>
          <w:noProof/>
          <w:lang w:val="en-US"/>
        </w:rPr>
        <w:drawing>
          <wp:inline distT="0" distB="0" distL="0" distR="0" wp14:anchorId="5673412B" wp14:editId="34149C72">
            <wp:extent cx="6079490" cy="2746375"/>
            <wp:effectExtent l="0" t="0" r="0" b="0"/>
            <wp:docPr id="13294631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079490" cy="2746375"/>
                    </a:xfrm>
                    <a:prstGeom prst="rect">
                      <a:avLst/>
                    </a:prstGeom>
                    <a:noFill/>
                    <a:ln>
                      <a:noFill/>
                    </a:ln>
                  </pic:spPr>
                </pic:pic>
              </a:graphicData>
            </a:graphic>
          </wp:inline>
        </w:drawing>
      </w:r>
    </w:p>
    <w:p w14:paraId="0D6B3FDA" w14:textId="32F60FDA" w:rsidR="00361CB0" w:rsidRPr="00976D33" w:rsidRDefault="00361CB0" w:rsidP="006E6E51">
      <w:pPr>
        <w:spacing w:after="0" w:line="240" w:lineRule="auto"/>
        <w:jc w:val="left"/>
      </w:pPr>
      <w:r>
        <w:rPr>
          <w:i/>
          <w:sz w:val="16"/>
        </w:rPr>
        <w:t>Burimi: rezultatet e modelimit vetanak</w:t>
      </w:r>
    </w:p>
    <w:p w14:paraId="6EB4B07F" w14:textId="3CA42DA3" w:rsidR="00361CB0" w:rsidRPr="00976D33" w:rsidRDefault="00361CB0" w:rsidP="00925441">
      <w:pPr>
        <w:pStyle w:val="Heading3"/>
      </w:pPr>
      <w:bookmarkStart w:id="453" w:name="_Toc71271851"/>
      <w:bookmarkStart w:id="454" w:name="_Toc182302332"/>
      <w:r>
        <w:t>Nivelet e kostos optimale të kërkesave minimale të performancës energjetike</w:t>
      </w:r>
      <w:bookmarkEnd w:id="453"/>
      <w:bookmarkEnd w:id="454"/>
    </w:p>
    <w:p w14:paraId="596D2B55" w14:textId="08E47BB6" w:rsidR="00361CB0" w:rsidRPr="00976D33" w:rsidRDefault="00361CB0" w:rsidP="00361CB0">
      <w:r>
        <w:t>Kërkesat minimale të performancës energjetike në ndërtesa përcaktohen me metodën e kostos optimale në përputhje me nenin 5 të Direktivës 2010/31/BE për performancën energjetike në ndërtesa në vitet 2013 dhe 2014, për ndërtesat rezidenciale (njëfamiljarëshe dhe me shumë apartamente) dhe ndërtesa jorezidenciale (zyra, ndërtesa arsimore, ndërtesa komerciale me shumicë dhe pakicë, spitale, hotele, restorante dhe salla sportive).</w:t>
      </w:r>
    </w:p>
    <w:p w14:paraId="4C244946" w14:textId="406AA1DA" w:rsidR="00361CB0" w:rsidRPr="00976D33" w:rsidRDefault="00361CB0" w:rsidP="00361CB0">
      <w:r>
        <w:lastRenderedPageBreak/>
        <w:t xml:space="preserve">Procesi në vazhdim për rishikimin e Ligjit për Performancën Energjetike në Ndërtesa, dhe më pas miratimi i akteve nënligjore lidhur me performancën energjetike në ndërtesa, pritet të finalizohet në vitin 2024. </w:t>
      </w:r>
    </w:p>
    <w:p w14:paraId="271BE3C3" w14:textId="425451A7" w:rsidR="00361CB0" w:rsidRPr="004A64EF" w:rsidRDefault="00361CB0" w:rsidP="00361CB0">
      <w:r>
        <w:t>Ministria e Mjedisit, Planifikimit Hapësinor dhe Infrastrukturës së Kosovës ka publikuar Udhëzuesin për aplikimin dhe vlerësimin e kërkesave për performancë minimale energjetike të ndërtesave dhe tipologjinë dhe performancën energjetike të ndërtesave rezidenciale në Republikën e Kosovës. Studimi për vlerësimin e nivelit të kostos optimale të EE-së në ndërtesat rezidenciale dhe jorezidenciale është në vazhdim e sipër.</w:t>
      </w:r>
      <w:r>
        <w:rPr>
          <w:b/>
        </w:rPr>
        <w:t xml:space="preserve"> </w:t>
      </w:r>
    </w:p>
    <w:p w14:paraId="604FCD1D" w14:textId="6F91E7F9" w:rsidR="00361CB0" w:rsidRPr="00976D33" w:rsidRDefault="00361CB0" w:rsidP="00361CB0">
      <w:pPr>
        <w:spacing w:after="138" w:line="259" w:lineRule="auto"/>
        <w:jc w:val="left"/>
      </w:pPr>
    </w:p>
    <w:p w14:paraId="707CC54C" w14:textId="77777777" w:rsidR="00361CB0" w:rsidRPr="00976D33" w:rsidRDefault="00361CB0" w:rsidP="006E6E51">
      <w:pPr>
        <w:pStyle w:val="Heading2"/>
      </w:pPr>
      <w:bookmarkStart w:id="455" w:name="_Toc182302333"/>
      <w:r>
        <w:t>Dimensioni i sigurisë energjetike</w:t>
      </w:r>
      <w:bookmarkEnd w:id="455"/>
      <w:r>
        <w:t xml:space="preserve"> </w:t>
      </w:r>
    </w:p>
    <w:p w14:paraId="7DA9E6CC" w14:textId="77777777" w:rsidR="00361CB0" w:rsidRPr="00976D33" w:rsidRDefault="00361CB0" w:rsidP="00AF7BBF">
      <w:pPr>
        <w:pStyle w:val="Heading3"/>
        <w:numPr>
          <w:ilvl w:val="0"/>
          <w:numId w:val="19"/>
        </w:numPr>
      </w:pPr>
      <w:bookmarkStart w:id="456" w:name="_Toc182302334"/>
      <w:r>
        <w:t>Përzierja aktuale e energjisë, burimet e brendshme të energjisë, varësia nga importi, duke përfshirë rreziqet përkatëse</w:t>
      </w:r>
      <w:bookmarkEnd w:id="456"/>
      <w:r>
        <w:t xml:space="preserve"> </w:t>
      </w:r>
    </w:p>
    <w:p w14:paraId="7A08196A" w14:textId="614565B6" w:rsidR="00361CB0" w:rsidRPr="00976D33" w:rsidRDefault="00361CB0" w:rsidP="00361CB0">
      <w:r>
        <w:t xml:space="preserve">Edhe pse Kosova është prodhues i madh i linjitit dhe biomasës (biokarburanteve të ngurta) në përgjithësi, ajo mbetet importues neto i konsiderueshëm i energjisë. Në vitin 2021, Kosova ka prodhuar 1591 ktoe linjit dhe 308 ktoe biomasë. Biomasa përdoret kryesisht për ngrohjen e banesave. Linjiti ka dominuar në prodhimin e energjisë elektrike në Kosovë me mbi 93% të prodhimit të energjisë elektrike në vitin 2021. Për të adresuar rrezikun e furnizimit që lidhet me varësinë e lartë në impiantet e vjetruara të linjitit, diversifikimi është thelbësor. Kjo është reflektuar edhe në Strategjinë Kombëtare të Energjisë së Kosovës me fokus në rritjen e prodhimit vendor të burimeve të ripërtëritshme, si dhe rinovimin dhe rehabilitimin e njësive të mbetura të linjitit. </w:t>
      </w:r>
    </w:p>
    <w:p w14:paraId="23C3FAB6" w14:textId="72A6F0B6" w:rsidR="00361CB0" w:rsidRPr="00976D33" w:rsidRDefault="00361CB0" w:rsidP="00361CB0">
      <w:r>
        <w:t>Edhe importet e energjisë elektrike paraqesin një barrë për Kosovën. Në vitin 2021, Kosova importoi 59 ktoe, ose rreth 10% të bruto konsumit final të energjisë elektrike (importet neto) për shkak të kërkesës së lartë gjatë sezonit të ngrohjes dhe ndërprerjeve të paplanifikuara të disa njësive të linjitit. Varësia nga importi i energjisë elektrike mbart kryesisht një rrezik financiar, siç është demonstruar nga barra e çmimit të importit në vitin 2021 dhe 2022 në kontekstin e çmimeve jashtëzakonisht të larta evropiane të energjisë elektrike. Gjysma (50%) e importeve fizike të energjisë elektrike të Kosovës në vitin 2022 ka ardhur vetëm nga Serbia dhe energjia tjetër prej 25% është furnizuar nga Maqedonia e Veriut</w:t>
      </w:r>
      <w:r>
        <w:rPr>
          <w:color w:val="auto"/>
        </w:rPr>
        <w:t xml:space="preserve">. </w:t>
      </w:r>
      <w:r>
        <w:t>Meqenëse OST i Serbisë aktualisht nuk ka përcaktuar një vlerë për kapacitetin e disponueshëm të interkoneksionit dhe autoriteti rregullator serb ka dështuar të sigurojë pajtueshmërinë e OST-së me detyrimet e tij në përputhje me Opinionin e Arsyetuar të Sekretariatit të Komunitetit të Energjisë në rastin e procedurës së zgjidhjes së kontestit ECS-2 /21, aktualisht nuk ka kapacitet të transmisionit të disponueshëm komercial me fqinjin verior.</w:t>
      </w:r>
      <w:r w:rsidRPr="00976D33">
        <w:rPr>
          <w:rStyle w:val="FootnoteReference"/>
        </w:rPr>
        <w:footnoteReference w:id="43"/>
      </w:r>
      <w:r>
        <w:t xml:space="preserve"> Kjo ndikon në tregtinë e energjisë elektrike të Kosovës dhe rajonit në përgjithësi, duke rritur më tej koston e importit të energjisë elektrike.</w:t>
      </w:r>
    </w:p>
    <w:p w14:paraId="3075CDB1" w14:textId="5D66D265" w:rsidR="00361CB0" w:rsidRPr="00976D33" w:rsidRDefault="00361CB0" w:rsidP="00361CB0">
      <w:r>
        <w:t>Në mungesë të kapacitetit vendor të rafinimit, Kosova është plotësisht e varur nga importi i produkteve të naftës siç është dizelli (608 ktoe në vitin 2021) si dhe benzina për motor (66 ktoe në vitin 2021). Produkt</w:t>
      </w:r>
      <w:r w:rsidR="0037748E">
        <w:t>et e tjera</w:t>
      </w:r>
      <w:r>
        <w:t xml:space="preserve"> të importuara neto të naftës përfshijnë bitumin (59 ktoe në vitin 2021) dhe koksin e naftës (57 ktoe në vitin 2021). Importet neto të të gjitha produkteve të naftës në vitin 2021 arritën në 833 ktoe. Importet neto të të gjithë transportuesve të energjisë në përgjithësi arritën në 918 ktoe në vitin 2021, ose afërsisht 32% të furnizimit total me energji.</w:t>
      </w:r>
    </w:p>
    <w:p w14:paraId="3260D445" w14:textId="19406624" w:rsidR="00361CB0" w:rsidRPr="00976D33" w:rsidRDefault="00361CB0" w:rsidP="00361CB0">
      <w:pPr>
        <w:rPr>
          <w:rStyle w:val="CommentReference"/>
        </w:rPr>
      </w:pPr>
      <w:r>
        <w:t>BE-ja është një furnizues i rëndësishëm për disa nga produktet më të rëndësishme energjetike të Kosovës. Në vitin 2021, BE27 furnizoi 49% të importeve me naftë, 22% të benzinës motorike dhe gazrave të lëngshëm të naftës, 44% të koksit të naftës dhe 40% të bitumit. Vendet më të rëndësishme furnizuese të naftës janë Greqia (32%), Arabia Saudite (18%) dhe Italia (14%). Për benzinë motorike, tre furnizuesit kryesorë ishin Serbia (35%), Greqia (31%) dhe Rumania (11%).</w:t>
      </w:r>
    </w:p>
    <w:p w14:paraId="1202949D" w14:textId="409B0A10" w:rsidR="00FC05C4" w:rsidRDefault="00361CB0" w:rsidP="00361CB0">
      <w:r>
        <w:t>Në përgjithësi, importet e produkteve të naftës në Kosovë janë relativisht të diversifikuara (</w:t>
      </w:r>
      <w:r w:rsidRPr="00976D33">
        <w:fldChar w:fldCharType="begin"/>
      </w:r>
      <w:r w:rsidRPr="00976D33">
        <w:instrText xml:space="preserve"> REF _Ref164760489 \h </w:instrText>
      </w:r>
      <w:r w:rsidR="004A7007" w:rsidRPr="00976D33">
        <w:instrText xml:space="preserve"> \* MERGEFORMAT </w:instrText>
      </w:r>
      <w:r w:rsidRPr="00976D33">
        <w:fldChar w:fldCharType="separate"/>
      </w:r>
      <w:r w:rsidR="003B7FFA">
        <w:t>Figura 54</w:t>
      </w:r>
      <w:r w:rsidRPr="00976D33">
        <w:fldChar w:fldCharType="end"/>
      </w:r>
      <w:r>
        <w:t>), dhe furnizuesit mund të ndërrohen për shkak të natyrës globale të tregtisë së produkteve të naftës. Kështu që, importet e produkteve të naftës nuk përbëjnë një rrezik veçanërisht të lartë të sigurisë energjetike.</w:t>
      </w:r>
    </w:p>
    <w:p w14:paraId="50776A85" w14:textId="77777777" w:rsidR="00FC05C4" w:rsidRDefault="00FC05C4" w:rsidP="00361CB0"/>
    <w:p w14:paraId="1A29BB40" w14:textId="2A85F214" w:rsidR="00361CB0" w:rsidRPr="00976D33" w:rsidRDefault="00361CB0" w:rsidP="00361CB0">
      <w:pPr>
        <w:pStyle w:val="Caption"/>
        <w:rPr>
          <w:color w:val="auto"/>
        </w:rPr>
      </w:pPr>
      <w:bookmarkStart w:id="457" w:name="_Ref164760489"/>
      <w:bookmarkStart w:id="458" w:name="_Toc181867257"/>
      <w:r>
        <w:lastRenderedPageBreak/>
        <w:t xml:space="preserve">Figura </w:t>
      </w:r>
      <w:r w:rsidRPr="00976D33">
        <w:fldChar w:fldCharType="begin"/>
      </w:r>
      <w:r w:rsidRPr="00976D33">
        <w:instrText>SEQ Figure \* ARABIC</w:instrText>
      </w:r>
      <w:r w:rsidRPr="00976D33">
        <w:fldChar w:fldCharType="separate"/>
      </w:r>
      <w:r w:rsidR="003B7FFA">
        <w:rPr>
          <w:noProof/>
        </w:rPr>
        <w:t>54</w:t>
      </w:r>
      <w:r w:rsidRPr="00976D33">
        <w:fldChar w:fldCharType="end"/>
      </w:r>
      <w:bookmarkEnd w:id="457"/>
      <w:r>
        <w:t>. Importet e produkteve të naftës sipas vendit të origjinës (2021)</w:t>
      </w:r>
      <w:bookmarkEnd w:id="458"/>
    </w:p>
    <w:p w14:paraId="4E013C1F" w14:textId="77777777" w:rsidR="00361CB0" w:rsidRPr="00976D33" w:rsidRDefault="00361CB0" w:rsidP="00361CB0">
      <w:pPr>
        <w:pStyle w:val="Tabellenberschrift"/>
        <w:spacing w:after="0" w:line="240" w:lineRule="auto"/>
        <w:rPr>
          <w:color w:val="auto"/>
        </w:rPr>
      </w:pPr>
      <w:r>
        <w:rPr>
          <w:noProof/>
          <w:lang w:val="en-US" w:eastAsia="en-US"/>
        </w:rPr>
        <w:drawing>
          <wp:inline distT="0" distB="0" distL="0" distR="0" wp14:anchorId="5167DD3D" wp14:editId="33F4CCAA">
            <wp:extent cx="2467992" cy="2060636"/>
            <wp:effectExtent l="0" t="0" r="0" b="0"/>
            <wp:docPr id="477985330" name="Grafik 477985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09992" cy="2095703"/>
                    </a:xfrm>
                    <a:prstGeom prst="rect">
                      <a:avLst/>
                    </a:prstGeom>
                    <a:noFill/>
                    <a:ln>
                      <a:noFill/>
                    </a:ln>
                  </pic:spPr>
                </pic:pic>
              </a:graphicData>
            </a:graphic>
          </wp:inline>
        </w:drawing>
      </w:r>
    </w:p>
    <w:p w14:paraId="206C621B" w14:textId="77777777" w:rsidR="00361CB0" w:rsidRPr="00976D33" w:rsidRDefault="00361CB0" w:rsidP="00361CB0">
      <w:pPr>
        <w:spacing w:after="160" w:line="259" w:lineRule="auto"/>
        <w:rPr>
          <w:sz w:val="16"/>
          <w:szCs w:val="16"/>
        </w:rPr>
      </w:pPr>
      <w:r>
        <w:rPr>
          <w:i/>
          <w:sz w:val="16"/>
        </w:rPr>
        <w:t>Burimi: Eurostat</w:t>
      </w:r>
    </w:p>
    <w:p w14:paraId="78FC6E69" w14:textId="1BF6233B" w:rsidR="00361CB0" w:rsidRPr="00976D33" w:rsidRDefault="00361CB0" w:rsidP="00361CB0">
      <w:pPr>
        <w:pStyle w:val="Heading3"/>
      </w:pPr>
      <w:bookmarkStart w:id="459" w:name="_Toc182302335"/>
      <w:r>
        <w:t>Projeksionet e zhvillimit me politikat dhe masat ekzistuese deri në vitin 2040</w:t>
      </w:r>
      <w:bookmarkEnd w:id="459"/>
      <w:r>
        <w:t xml:space="preserve"> </w:t>
      </w:r>
    </w:p>
    <w:p w14:paraId="0724B2BA" w14:textId="328E0B68" w:rsidR="00361CB0" w:rsidRPr="004A64EF" w:rsidRDefault="00361CB0" w:rsidP="00361CB0">
      <w:r>
        <w:t>Për shkak të planeve ambicioze të Kosovës për zgjerimin e BRE-ve, energjia solare dhe nga era parashikohet të përbëjnë një pjesë në rritje progresive të përzierjes së energjisë elektrike (</w:t>
      </w:r>
      <w:r w:rsidRPr="004A64EF">
        <w:fldChar w:fldCharType="begin"/>
      </w:r>
      <w:r w:rsidRPr="004A64EF">
        <w:instrText xml:space="preserve"> REF _Ref139004209 \h </w:instrText>
      </w:r>
      <w:r w:rsidR="004A7007" w:rsidRPr="004A64EF">
        <w:instrText xml:space="preserve"> \* MERGEFORMAT </w:instrText>
      </w:r>
      <w:r w:rsidRPr="004A64EF">
        <w:fldChar w:fldCharType="separate"/>
      </w:r>
      <w:r w:rsidR="003B7FFA">
        <w:t>Figura 55</w:t>
      </w:r>
      <w:r w:rsidRPr="004A64EF">
        <w:fldChar w:fldCharType="end"/>
      </w:r>
      <w:r>
        <w:t>). Në vitin 2030 (2040), energjia solare do të mund të përbënte 13% (23%) dhe era 24% (39%) të bruto konsumit final të energjisë elektrike, ndërsa pjesa e linjitit të bie në 57% (33%).</w:t>
      </w:r>
    </w:p>
    <w:p w14:paraId="25E9315C" w14:textId="1F8118B3" w:rsidR="00361CB0" w:rsidRPr="00976D33" w:rsidRDefault="00F40766" w:rsidP="00361CB0">
      <w:bookmarkStart w:id="460" w:name="_Hlk170826158"/>
      <w:r>
        <w:t>Importet neto të energjisë elektrike do të arrinin kulmin në vitin 2026 (me 16%) për shkak të disponueshmërisë më të ulët të njësive të linjitit të Kosovës gjatë punimeve të rinovimit. Megjithatë, rinovimi i tri deri në katër njësive të Kosovës A dhe B (dy njësitë e Kosovës B dhe një ose dy njësive të Kosovës A) i planifikuar në periudhën kohore 2025-2027 pritet të përmirësojë efiçiencën neto energjetike të njësive (nga 28% në 34% për Kosovën A dhe nga 38% në 40% për Kosovën B) dhe rritjen e besueshmërisë së furnizimit me energji elektrike nga këto asete gjeneruese deri në fund të dekadës dhe më tej (Kosova A do të vendoset në një rezervë strategjike nga viti 2031).</w:t>
      </w:r>
      <w:bookmarkEnd w:id="460"/>
      <w:r>
        <w:t xml:space="preserve"> Njësoj me praktikat e mëparshme, do të planifikohen dhe do të menaxhohen rinovimet dhe ndërprerjet përkatëse për të shmangur varësinë e tepërt nga importi. Nga fundi i viteve 2020</w:t>
      </w:r>
      <w:r>
        <w:rPr>
          <w:vertAlign w:val="superscript"/>
        </w:rPr>
        <w:t>-ta</w:t>
      </w:r>
      <w:r>
        <w:t xml:space="preserve"> e tutje, parashikohet një bilanc tregtar relativisht i barabartë për eksportet dhe importet e energjisë elektrike të Kosovës pasi njësitë e linjitit të kthehen në funksion pas rinovimit.</w:t>
      </w:r>
    </w:p>
    <w:p w14:paraId="7E175B34" w14:textId="4B251602" w:rsidR="00361CB0" w:rsidRPr="00976D33" w:rsidRDefault="00361CB0" w:rsidP="00361CB0">
      <w:pPr>
        <w:pStyle w:val="Caption"/>
        <w:rPr>
          <w:color w:val="auto"/>
        </w:rPr>
      </w:pPr>
      <w:bookmarkStart w:id="461" w:name="_Ref139004209"/>
      <w:bookmarkStart w:id="462" w:name="_Hlk137491761"/>
      <w:bookmarkStart w:id="463" w:name="_Toc181867258"/>
      <w:r>
        <w:t xml:space="preserve">Figura </w:t>
      </w:r>
      <w:r w:rsidRPr="00976D33">
        <w:fldChar w:fldCharType="begin"/>
      </w:r>
      <w:r w:rsidRPr="00976D33">
        <w:instrText>SEQ Figure \* ARABIC</w:instrText>
      </w:r>
      <w:r w:rsidRPr="00976D33">
        <w:fldChar w:fldCharType="separate"/>
      </w:r>
      <w:r w:rsidR="003B7FFA">
        <w:rPr>
          <w:noProof/>
        </w:rPr>
        <w:t>55</w:t>
      </w:r>
      <w:r w:rsidRPr="00976D33">
        <w:fldChar w:fldCharType="end"/>
      </w:r>
      <w:bookmarkEnd w:id="461"/>
      <w:r>
        <w:t>. Përzierja e energjisë elektrike në bruto konsumin final sipas burimit (pas vitit 2021: projeksionet)</w:t>
      </w:r>
      <w:bookmarkEnd w:id="462"/>
      <w:bookmarkEnd w:id="463"/>
    </w:p>
    <w:p w14:paraId="5DBBAD0B" w14:textId="4B954B0F" w:rsidR="00DA05CF" w:rsidRPr="00976D33" w:rsidRDefault="001F4865" w:rsidP="00361CB0">
      <w:pPr>
        <w:spacing w:after="0" w:line="240" w:lineRule="auto"/>
        <w:rPr>
          <w:color w:val="024F75" w:themeColor="accent1"/>
        </w:rPr>
      </w:pPr>
      <w:r>
        <w:rPr>
          <w:noProof/>
          <w:lang w:val="en-US"/>
        </w:rPr>
        <w:drawing>
          <wp:inline distT="0" distB="0" distL="0" distR="0" wp14:anchorId="49C0C551" wp14:editId="638F3A13">
            <wp:extent cx="6079490" cy="2442845"/>
            <wp:effectExtent l="0" t="0" r="0" b="0"/>
            <wp:docPr id="10330053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079490" cy="2442845"/>
                    </a:xfrm>
                    <a:prstGeom prst="rect">
                      <a:avLst/>
                    </a:prstGeom>
                    <a:noFill/>
                    <a:ln>
                      <a:noFill/>
                    </a:ln>
                  </pic:spPr>
                </pic:pic>
              </a:graphicData>
            </a:graphic>
          </wp:inline>
        </w:drawing>
      </w:r>
    </w:p>
    <w:p w14:paraId="28CE9BCE" w14:textId="77777777" w:rsidR="00361CB0" w:rsidRPr="00976D33" w:rsidRDefault="00361CB0" w:rsidP="00361CB0">
      <w:pPr>
        <w:spacing w:before="0" w:after="160" w:line="259" w:lineRule="auto"/>
        <w:rPr>
          <w:color w:val="024F75" w:themeColor="accent1"/>
        </w:rPr>
      </w:pPr>
      <w:r>
        <w:rPr>
          <w:i/>
          <w:sz w:val="16"/>
        </w:rPr>
        <w:t>Burimi: Eurostat, projeksionet dhe modelimi vetanak</w:t>
      </w:r>
    </w:p>
    <w:p w14:paraId="2B16F687" w14:textId="245490FB" w:rsidR="00361CB0" w:rsidRPr="00976D33" w:rsidRDefault="008A72A6" w:rsidP="00361CB0">
      <w:r>
        <w:t>Prodhimi vendor i linjitit parashikohet të bjerë në 1,004 ktoe deri në vitin 2030 dhe më tej në 719 ktoe në vitin 2040 (</w:t>
      </w:r>
      <w:r w:rsidRPr="00976D33">
        <w:fldChar w:fldCharType="begin"/>
      </w:r>
      <w:r w:rsidRPr="00976D33">
        <w:instrText xml:space="preserve"> REF _Ref164760751 \h  \* MERGEFORMAT </w:instrText>
      </w:r>
      <w:r w:rsidRPr="00976D33">
        <w:fldChar w:fldCharType="separate"/>
      </w:r>
      <w:r w:rsidR="003B7FFA">
        <w:t>Figura 56</w:t>
      </w:r>
      <w:r w:rsidRPr="00976D33">
        <w:fldChar w:fldCharType="end"/>
      </w:r>
      <w:r>
        <w:t xml:space="preserve">), në përputhje me rënien e prodhimit të energjisë elektrike me linjit. Prodhimi i bioenergjisë (kryesisht i përbërë nga nxjerrja e druve për zjarr nga pyjet) pritet të bjerë gradualisht në 303 ktoe në vitin 2030 (kundrejt 308 ktoe në vitin 2021) dhe në 287 ktoe në vitin 2040, kryesisht për shkak të ndryshimeve </w:t>
      </w:r>
      <w:r>
        <w:lastRenderedPageBreak/>
        <w:t>demografike, d.m.th., urbanizimit dhe migrimit jashtë zonave rurale. Prodhimi i energjisë nga panelet solare PV dhe era parashikohet të arrijë në 103 respektivisht 160 ktoe në vitin 2030 dhe 197 respektivisht 303 ktoe në vitin 2040.</w:t>
      </w:r>
    </w:p>
    <w:p w14:paraId="2AFC5AC2" w14:textId="77777777" w:rsidR="00361CB0" w:rsidRPr="00976D33" w:rsidRDefault="00361CB0" w:rsidP="00361CB0"/>
    <w:p w14:paraId="5282E796" w14:textId="274E3971" w:rsidR="00361CB0" w:rsidRPr="00976D33" w:rsidRDefault="00361CB0" w:rsidP="00361CB0">
      <w:pPr>
        <w:pStyle w:val="Caption"/>
      </w:pPr>
      <w:bookmarkStart w:id="464" w:name="_Ref139004233"/>
      <w:bookmarkStart w:id="465" w:name="_Ref164760751"/>
      <w:bookmarkStart w:id="466" w:name="_Toc181867259"/>
      <w:r>
        <w:t xml:space="preserve">Figura </w:t>
      </w:r>
      <w:r w:rsidRPr="00976D33">
        <w:fldChar w:fldCharType="begin"/>
      </w:r>
      <w:r w:rsidRPr="00976D33">
        <w:instrText>SEQ Figure \* ARABIC</w:instrText>
      </w:r>
      <w:r w:rsidRPr="00976D33">
        <w:fldChar w:fldCharType="separate"/>
      </w:r>
      <w:r w:rsidR="003B7FFA">
        <w:rPr>
          <w:noProof/>
        </w:rPr>
        <w:t>56</w:t>
      </w:r>
      <w:r w:rsidRPr="00976D33">
        <w:fldChar w:fldCharType="end"/>
      </w:r>
      <w:bookmarkEnd w:id="464"/>
      <w:bookmarkEnd w:id="465"/>
      <w:r>
        <w:t>. Prodhimi i brendshëm i energjisë sipas burimit (pas vitit 2021: projeksionet)</w:t>
      </w:r>
      <w:bookmarkEnd w:id="466"/>
    </w:p>
    <w:p w14:paraId="25FF9DBA" w14:textId="0D66C1FC" w:rsidR="00361CB0" w:rsidRPr="00976D33" w:rsidRDefault="00361CB0" w:rsidP="00361CB0">
      <w:pPr>
        <w:spacing w:after="0" w:line="240" w:lineRule="auto"/>
      </w:pPr>
      <w:r>
        <w:rPr>
          <w:noProof/>
          <w:lang w:val="en-US"/>
        </w:rPr>
        <w:drawing>
          <wp:inline distT="0" distB="0" distL="0" distR="0" wp14:anchorId="138C03CD" wp14:editId="2017197E">
            <wp:extent cx="6079490" cy="3025775"/>
            <wp:effectExtent l="0" t="0" r="0" b="0"/>
            <wp:docPr id="471027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079490" cy="3025775"/>
                    </a:xfrm>
                    <a:prstGeom prst="rect">
                      <a:avLst/>
                    </a:prstGeom>
                    <a:noFill/>
                    <a:ln>
                      <a:noFill/>
                    </a:ln>
                  </pic:spPr>
                </pic:pic>
              </a:graphicData>
            </a:graphic>
          </wp:inline>
        </w:drawing>
      </w:r>
    </w:p>
    <w:p w14:paraId="5A52A722" w14:textId="77777777" w:rsidR="00361CB0" w:rsidRPr="00976D33" w:rsidRDefault="00361CB0" w:rsidP="00361CB0">
      <w:pPr>
        <w:spacing w:before="0" w:after="160" w:line="259" w:lineRule="auto"/>
        <w:rPr>
          <w:i/>
          <w:sz w:val="16"/>
          <w:szCs w:val="16"/>
        </w:rPr>
      </w:pPr>
      <w:r>
        <w:rPr>
          <w:i/>
          <w:sz w:val="16"/>
        </w:rPr>
        <w:t>Burimi: Eurostat, projeksionet dhe modelimi vetanak</w:t>
      </w:r>
    </w:p>
    <w:p w14:paraId="2FE2B6E4" w14:textId="2CFDA6BA" w:rsidR="00361CB0" w:rsidRPr="00976D33" w:rsidRDefault="00361CB0" w:rsidP="00361CB0">
      <w:r>
        <w:t>Importet e produkteve të naftës parashihet se do të rriten në 903 ktoe në vitin 2030 dhe 1,078 ktoe në vitin 2040 (</w:t>
      </w:r>
      <w:r w:rsidRPr="00976D33">
        <w:fldChar w:fldCharType="begin"/>
      </w:r>
      <w:r w:rsidRPr="00976D33">
        <w:instrText xml:space="preserve"> REF _Ref139004253 \h  \* MERGEFORMAT </w:instrText>
      </w:r>
      <w:r w:rsidRPr="00976D33">
        <w:fldChar w:fldCharType="separate"/>
      </w:r>
      <w:r w:rsidR="003B7FFA">
        <w:t>Figura 57</w:t>
      </w:r>
      <w:r w:rsidRPr="00976D33">
        <w:fldChar w:fldCharType="end"/>
      </w:r>
      <w:r>
        <w:t>), të nxitura kryesisht nga karburantet e transportit rrugor për makinat e udhëtarëve dhe kamionët. Në të njëjtën kohë, importet e thëngjillit (antracit, qymyr tjetër bituminoz dhe linjit) janë të papërfillshme dhe parashikohen të arrijnë në 9 ktoe në vitin 2030 dhe 10 ktoe në vitin 2040. Importet e bioenergjisë parashikohen të arrijnë në 46 ktoe dhe 44 ktoe në vitin 2040.</w:t>
      </w:r>
    </w:p>
    <w:p w14:paraId="278F261E" w14:textId="7FD9C4B3" w:rsidR="00361CB0" w:rsidRPr="00976D33" w:rsidRDefault="00361CB0" w:rsidP="00361CB0">
      <w:pPr>
        <w:pStyle w:val="Caption"/>
      </w:pPr>
      <w:bookmarkStart w:id="467" w:name="_Ref139004253"/>
      <w:bookmarkStart w:id="468" w:name="_Toc181867260"/>
      <w:r>
        <w:t xml:space="preserve">Figura </w:t>
      </w:r>
      <w:r w:rsidRPr="00976D33">
        <w:fldChar w:fldCharType="begin"/>
      </w:r>
      <w:r w:rsidRPr="00976D33">
        <w:instrText>SEQ Figure \* ARABIC</w:instrText>
      </w:r>
      <w:r w:rsidRPr="00976D33">
        <w:fldChar w:fldCharType="separate"/>
      </w:r>
      <w:r w:rsidR="003B7FFA">
        <w:rPr>
          <w:noProof/>
        </w:rPr>
        <w:t>57</w:t>
      </w:r>
      <w:r w:rsidRPr="00976D33">
        <w:fldChar w:fldCharType="end"/>
      </w:r>
      <w:bookmarkEnd w:id="467"/>
      <w:r>
        <w:t>. Importet neto nga transportuesit e energjisë (pas vitit 2021: projeksionet)</w:t>
      </w:r>
      <w:bookmarkEnd w:id="468"/>
    </w:p>
    <w:p w14:paraId="57D29A70" w14:textId="69DAAC5B" w:rsidR="009F2240" w:rsidRPr="00976D33" w:rsidRDefault="009F2240" w:rsidP="00361CB0">
      <w:r>
        <w:rPr>
          <w:noProof/>
          <w:lang w:val="en-US"/>
        </w:rPr>
        <w:drawing>
          <wp:inline distT="0" distB="0" distL="0" distR="0" wp14:anchorId="3F68BB00" wp14:editId="747DEB05">
            <wp:extent cx="6079490" cy="2839720"/>
            <wp:effectExtent l="0" t="0" r="0" b="0"/>
            <wp:docPr id="3305722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079490" cy="2839720"/>
                    </a:xfrm>
                    <a:prstGeom prst="rect">
                      <a:avLst/>
                    </a:prstGeom>
                    <a:noFill/>
                    <a:ln>
                      <a:noFill/>
                    </a:ln>
                  </pic:spPr>
                </pic:pic>
              </a:graphicData>
            </a:graphic>
          </wp:inline>
        </w:drawing>
      </w:r>
    </w:p>
    <w:p w14:paraId="1DB5EA45" w14:textId="77777777" w:rsidR="00361CB0" w:rsidRPr="00976D33" w:rsidRDefault="00361CB0" w:rsidP="00361CB0">
      <w:pPr>
        <w:spacing w:before="0" w:after="160" w:line="259" w:lineRule="auto"/>
        <w:rPr>
          <w:i/>
          <w:sz w:val="16"/>
          <w:szCs w:val="16"/>
        </w:rPr>
      </w:pPr>
      <w:r>
        <w:rPr>
          <w:i/>
          <w:sz w:val="16"/>
        </w:rPr>
        <w:t>Burimi: Eurostat, projeksionet dhe modelimi vetanak</w:t>
      </w:r>
    </w:p>
    <w:p w14:paraId="66E91C46" w14:textId="77777777" w:rsidR="00361CB0" w:rsidRPr="00976D33" w:rsidRDefault="00361CB0" w:rsidP="00361CB0">
      <w:r>
        <w:br w:type="page"/>
      </w:r>
    </w:p>
    <w:p w14:paraId="17EEA703" w14:textId="77777777" w:rsidR="00361CB0" w:rsidRPr="00976D33" w:rsidRDefault="00361CB0" w:rsidP="006E6E51">
      <w:pPr>
        <w:pStyle w:val="Heading2"/>
      </w:pPr>
      <w:bookmarkStart w:id="469" w:name="_Toc182302336"/>
      <w:r>
        <w:lastRenderedPageBreak/>
        <w:t>Dimensioni i tregut të brendshëm energjetik</w:t>
      </w:r>
      <w:bookmarkEnd w:id="469"/>
      <w:r>
        <w:t xml:space="preserve"> </w:t>
      </w:r>
    </w:p>
    <w:p w14:paraId="3989E20D" w14:textId="77777777" w:rsidR="00361CB0" w:rsidRPr="00976D33" w:rsidRDefault="00361CB0" w:rsidP="00AF7BBF">
      <w:pPr>
        <w:pStyle w:val="Heading3"/>
        <w:numPr>
          <w:ilvl w:val="0"/>
          <w:numId w:val="20"/>
        </w:numPr>
      </w:pPr>
      <w:bookmarkStart w:id="470" w:name="_Toc182302337"/>
      <w:r>
        <w:t>Interkoneksioni i energjisë elektrike</w:t>
      </w:r>
      <w:bookmarkEnd w:id="470"/>
      <w:r>
        <w:t xml:space="preserve"> </w:t>
      </w:r>
    </w:p>
    <w:p w14:paraId="79B1DCE5" w14:textId="77777777" w:rsidR="00361CB0" w:rsidRPr="00976D33" w:rsidRDefault="00361CB0" w:rsidP="00AF7BBF">
      <w:pPr>
        <w:pStyle w:val="Heading4"/>
        <w:numPr>
          <w:ilvl w:val="0"/>
          <w:numId w:val="21"/>
        </w:numPr>
      </w:pPr>
      <w:r>
        <w:t>Niveli aktual i interkoneksonit dhe interkonektorët kryesorë</w:t>
      </w:r>
    </w:p>
    <w:p w14:paraId="377424AB" w14:textId="535C6C89" w:rsidR="00361CB0" w:rsidRPr="00976D33" w:rsidRDefault="00361CB0" w:rsidP="00361CB0">
      <w:r>
        <w:t>Rrjeti i transmisionit të Kosovës është i lidhur mirë me sistemin rajonal dhe evropian përmes linjave të interkoneksionit (</w:t>
      </w:r>
      <w:r w:rsidRPr="00976D33">
        <w:fldChar w:fldCharType="begin"/>
      </w:r>
      <w:r w:rsidRPr="00976D33">
        <w:instrText xml:space="preserve"> REF _Ref139004278 \h </w:instrText>
      </w:r>
      <w:r w:rsidR="004A7007" w:rsidRPr="00976D33">
        <w:instrText xml:space="preserve"> \* MERGEFORMAT </w:instrText>
      </w:r>
      <w:r w:rsidRPr="00976D33">
        <w:fldChar w:fldCharType="separate"/>
      </w:r>
      <w:r w:rsidR="003B7FFA">
        <w:t>Figura 58</w:t>
      </w:r>
      <w:r w:rsidRPr="00976D33">
        <w:fldChar w:fldCharType="end"/>
      </w:r>
      <w:r>
        <w:t>) me:</w:t>
      </w:r>
    </w:p>
    <w:p w14:paraId="7DAF881D" w14:textId="77777777" w:rsidR="00361CB0" w:rsidRPr="00976D33" w:rsidRDefault="00361CB0" w:rsidP="00361CB0">
      <w:pPr>
        <w:pStyle w:val="ListParagraph"/>
      </w:pPr>
      <w:r>
        <w:t>Shqipërinë, Maqedoninë, Malin e Zi dhe Serbinë: një linjë 400 kV</w:t>
      </w:r>
    </w:p>
    <w:p w14:paraId="5205B220" w14:textId="77777777" w:rsidR="00361CB0" w:rsidRPr="00976D33" w:rsidDel="00600F48" w:rsidRDefault="00361CB0" w:rsidP="00361CB0">
      <w:pPr>
        <w:pStyle w:val="ListParagraph"/>
      </w:pPr>
      <w:r>
        <w:t>Shqipërinë dhe Serbinë: një linjë 220 kV</w:t>
      </w:r>
    </w:p>
    <w:p w14:paraId="3F8F5D8D" w14:textId="77777777" w:rsidR="00361CB0" w:rsidRPr="00976D33" w:rsidDel="00600F48" w:rsidRDefault="00361CB0" w:rsidP="00361CB0">
      <w:pPr>
        <w:pStyle w:val="ListParagraph"/>
      </w:pPr>
      <w:r>
        <w:t>Serbinë: dy linja 110 kV</w:t>
      </w:r>
    </w:p>
    <w:p w14:paraId="7A04C196" w14:textId="77777777" w:rsidR="00361CB0" w:rsidRPr="00976D33" w:rsidDel="00600F48" w:rsidRDefault="00361CB0" w:rsidP="00361CB0">
      <w:r>
        <w:t>Më konkretisht, linjat e mëposhtme të interkoneksionit janë aktualisht në funksion:</w:t>
      </w:r>
    </w:p>
    <w:p w14:paraId="23838FC1" w14:textId="77777777" w:rsidR="00361CB0" w:rsidRPr="00976D33" w:rsidDel="00600F48" w:rsidRDefault="00361CB0" w:rsidP="00361CB0">
      <w:pPr>
        <w:rPr>
          <w:rFonts w:eastAsia="Calibri"/>
        </w:rPr>
      </w:pPr>
      <w:r>
        <w:t>400 kV:</w:t>
      </w:r>
    </w:p>
    <w:p w14:paraId="092EA71F" w14:textId="77777777" w:rsidR="00361CB0" w:rsidRPr="001F4906" w:rsidDel="00600F48" w:rsidRDefault="00361CB0" w:rsidP="00361CB0">
      <w:pPr>
        <w:pStyle w:val="ListParagraph"/>
      </w:pPr>
      <w:r>
        <w:t>NS Kosova B - NS Koman (Shqipëri)</w:t>
      </w:r>
    </w:p>
    <w:p w14:paraId="5DCE1917" w14:textId="77777777" w:rsidR="00361CB0" w:rsidRPr="001F4906" w:rsidDel="00600F48" w:rsidRDefault="00361CB0" w:rsidP="00361CB0">
      <w:pPr>
        <w:pStyle w:val="ListParagraph"/>
      </w:pPr>
      <w:r>
        <w:t>NS Kosova B - NS Nish (Serbi)</w:t>
      </w:r>
    </w:p>
    <w:p w14:paraId="46A57679" w14:textId="77777777" w:rsidR="00361CB0" w:rsidRPr="001F4906" w:rsidDel="00600F48" w:rsidRDefault="00361CB0" w:rsidP="00361CB0">
      <w:pPr>
        <w:pStyle w:val="ListParagraph"/>
      </w:pPr>
      <w:r>
        <w:t>NS Peja 3 - NS Ribarevina (Mali i Zi)</w:t>
      </w:r>
    </w:p>
    <w:p w14:paraId="54BEE81B" w14:textId="77777777" w:rsidR="00361CB0" w:rsidRPr="00976D33" w:rsidDel="00600F48" w:rsidRDefault="00361CB0" w:rsidP="00361CB0">
      <w:pPr>
        <w:pStyle w:val="ListParagraph"/>
      </w:pPr>
      <w:r>
        <w:t>NS Ferizaj 2 - NS Shkupi 5 (Maqedoni e Veriut)</w:t>
      </w:r>
    </w:p>
    <w:p w14:paraId="3ADB4015" w14:textId="77777777" w:rsidR="00361CB0" w:rsidRPr="00976D33" w:rsidDel="00600F48" w:rsidRDefault="00361CB0" w:rsidP="00361CB0">
      <w:r>
        <w:t>220 kV:</w:t>
      </w:r>
    </w:p>
    <w:p w14:paraId="08362B2B" w14:textId="77777777" w:rsidR="00361CB0" w:rsidRPr="001F4906" w:rsidDel="00600F48" w:rsidRDefault="00361CB0" w:rsidP="00361CB0">
      <w:pPr>
        <w:pStyle w:val="ListParagraph"/>
      </w:pPr>
      <w:bookmarkStart w:id="471" w:name="_Hlk135900717"/>
      <w:r>
        <w:t>NS Prizreni 2 - NS Fierza (Shqipëri)</w:t>
      </w:r>
    </w:p>
    <w:p w14:paraId="2122B351" w14:textId="77777777" w:rsidR="00361CB0" w:rsidRPr="001F4906" w:rsidDel="00600F48" w:rsidRDefault="00361CB0" w:rsidP="00361CB0">
      <w:pPr>
        <w:pStyle w:val="ListParagraph"/>
      </w:pPr>
      <w:r>
        <w:t>NS Podujeva - NS Krushevci (Serbi)</w:t>
      </w:r>
    </w:p>
    <w:bookmarkEnd w:id="471"/>
    <w:p w14:paraId="4B45E1B9" w14:textId="77777777" w:rsidR="00361CB0" w:rsidRPr="00976D33" w:rsidDel="00600F48" w:rsidRDefault="00361CB0" w:rsidP="00361CB0">
      <w:r>
        <w:t>110 kV:</w:t>
      </w:r>
    </w:p>
    <w:p w14:paraId="52F151FE" w14:textId="77777777" w:rsidR="00361CB0" w:rsidRPr="001F4906" w:rsidDel="00600F48" w:rsidRDefault="00361CB0" w:rsidP="00361CB0">
      <w:pPr>
        <w:pStyle w:val="ListParagraph"/>
      </w:pPr>
      <w:r>
        <w:t>NS Vallaq - NS Novi Pazar (Serbi)</w:t>
      </w:r>
    </w:p>
    <w:p w14:paraId="0EE36AAC" w14:textId="77777777" w:rsidR="00361CB0" w:rsidRPr="001F4906" w:rsidDel="00600F48" w:rsidRDefault="00361CB0" w:rsidP="00361CB0">
      <w:pPr>
        <w:pStyle w:val="ListParagraph"/>
      </w:pPr>
      <w:r>
        <w:t>NS Berivojce - NS Bujanovc (Serbi)</w:t>
      </w:r>
    </w:p>
    <w:p w14:paraId="45800374" w14:textId="0E7B0FCF" w:rsidR="00361CB0" w:rsidRPr="00976D33" w:rsidRDefault="00361CB0" w:rsidP="00361CB0">
      <w:r>
        <w:t>Siç është përshkruara më sipër, Kosova është në mesin e tri vendeve më të mira në Evropë për sa i sa i përket raportit ndërmjet kapaciteteve të interkoneksionit dhe kapaciteteve të instaluara të reja të prodhimit, si dhe raportit ndërmjet kapaciteteve të interkoneksionit dhe ngarkesës maksimale. Kapaciteti i përgjithshëm transmetues neto i interkoneksionit të Kosovës me vendet fqinje mund të arrijë deri në maksimumi 1,600 MW me kapacitet aktual mbizotërues në nivelin rreth 1300 MW.</w:t>
      </w:r>
    </w:p>
    <w:p w14:paraId="5B11511B" w14:textId="7CFEB491" w:rsidR="00361CB0" w:rsidRPr="00976D33" w:rsidRDefault="00361CB0" w:rsidP="00361CB0">
      <w:pPr>
        <w:pStyle w:val="Caption"/>
      </w:pPr>
      <w:bookmarkStart w:id="472" w:name="_Ref139004278"/>
      <w:bookmarkStart w:id="473" w:name="_Toc181867261"/>
      <w:r>
        <w:t xml:space="preserve">Figura </w:t>
      </w:r>
      <w:r w:rsidRPr="00976D33">
        <w:fldChar w:fldCharType="begin"/>
      </w:r>
      <w:r w:rsidRPr="00976D33">
        <w:instrText>SEQ Figure \* ARABIC</w:instrText>
      </w:r>
      <w:r w:rsidRPr="00976D33">
        <w:fldChar w:fldCharType="separate"/>
      </w:r>
      <w:r w:rsidR="003B7FFA">
        <w:rPr>
          <w:noProof/>
        </w:rPr>
        <w:t>58</w:t>
      </w:r>
      <w:r w:rsidRPr="00976D33">
        <w:fldChar w:fldCharType="end"/>
      </w:r>
      <w:bookmarkEnd w:id="472"/>
      <w:r>
        <w:t>. Kapaciteti nominal transmetues i interkonektorëve në kufijtë e Kosovës dhe vlerat maksimale të kapacitetit të transmisionit (NTC)</w:t>
      </w:r>
      <w:bookmarkEnd w:id="473"/>
    </w:p>
    <w:p w14:paraId="42615C17" w14:textId="77777777" w:rsidR="00361CB0" w:rsidRPr="00976D33" w:rsidRDefault="00361CB0" w:rsidP="00361CB0">
      <w:pPr>
        <w:spacing w:after="0" w:line="259" w:lineRule="auto"/>
        <w:rPr>
          <w:i/>
        </w:rPr>
      </w:pPr>
      <w:r>
        <w:rPr>
          <w:noProof/>
          <w:lang w:val="en-US"/>
        </w:rPr>
        <w:drawing>
          <wp:inline distT="0" distB="0" distL="0" distR="0" wp14:anchorId="3D201A8D" wp14:editId="012B8845">
            <wp:extent cx="3358674" cy="2901636"/>
            <wp:effectExtent l="0" t="0" r="0" b="0"/>
            <wp:docPr id="2088605112" name="Grafik 2088605112"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05112" name="Grafik 2088605112" descr="Ein Bild, das Text, Screenshot, Schrift, Zahl enthält.&#10;&#10;Automatisch generierte Beschreibung"/>
                    <pic:cNvPicPr/>
                  </pic:nvPicPr>
                  <pic:blipFill>
                    <a:blip r:embed="rId93">
                      <a:extLst>
                        <a:ext uri="{FF2B5EF4-FFF2-40B4-BE49-F238E27FC236}">
                          <a16:creationI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c="http://schemas.openxmlformats.org/drawingml/2006/chart"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dgm="http://schemas.openxmlformats.org/drawingml/2006/diagram" xmlns:asvg="http://schemas.microsoft.com/office/drawing/2016/SVG/main" id="{CD9C7B6B-BBEF-C6A1-99C7-DA119516C1A0}"/>
                        </a:ext>
                      </a:extLst>
                    </a:blip>
                    <a:stretch>
                      <a:fillRect/>
                    </a:stretch>
                  </pic:blipFill>
                  <pic:spPr>
                    <a:xfrm>
                      <a:off x="0" y="0"/>
                      <a:ext cx="3386269" cy="2925476"/>
                    </a:xfrm>
                    <a:prstGeom prst="rect">
                      <a:avLst/>
                    </a:prstGeom>
                  </pic:spPr>
                </pic:pic>
              </a:graphicData>
            </a:graphic>
          </wp:inline>
        </w:drawing>
      </w:r>
    </w:p>
    <w:p w14:paraId="2C16ABAF" w14:textId="77777777" w:rsidR="00361CB0" w:rsidRPr="00976D33" w:rsidRDefault="00361CB0" w:rsidP="00361CB0">
      <w:pPr>
        <w:spacing w:after="160" w:line="259" w:lineRule="auto"/>
        <w:rPr>
          <w:i/>
          <w:sz w:val="16"/>
          <w:szCs w:val="16"/>
        </w:rPr>
      </w:pPr>
      <w:r>
        <w:rPr>
          <w:i/>
          <w:sz w:val="16"/>
        </w:rPr>
        <w:t>Burimi: Komuniteti i Energjisë - Caqet e Interkoneksionit në Palët Kontraktuese të Komunitetit të Energjisë 2021</w:t>
      </w:r>
    </w:p>
    <w:p w14:paraId="7CC51D6E" w14:textId="5E9821A4" w:rsidR="00361CB0" w:rsidRPr="00976D33" w:rsidRDefault="00361CB0" w:rsidP="00361CB0">
      <w:pPr>
        <w:spacing w:after="160" w:line="259" w:lineRule="auto"/>
      </w:pPr>
      <w:r>
        <w:lastRenderedPageBreak/>
        <w:t>Operatori i Sistemit të Transmisionit të Kosovës (KOSTT) është anëtar i Zyrës për Koordinim e Ankandeve në Evropën Juglindore (SEE CAO) dhe ia ka deleguar këtij organi organizimin e ankandit për të drejtat e transmisionit fizik ndërkufitar. SEE CAO nuk ka filluar ndarjen e kapaciteteve për kufijtë e Kosovës deri më 14 dhjetor 2020. Në këtë datë, hyri në fuqi marrëveshja e lidhjes ndërmjet KOSTT-it dhe OST-ve nga Evropa kontinentale, duke shënuar ditën e parë të operimit të KOSTT-it si zonë kontrolli e ENTSO-E brenda të njëjtit bllok kontrolli si OST i Shqipërisë. Ndarja në kufijtë ndërmjet Kosovës dhe Shqipërisë dhe Kosovës dhe Maqedonisë së Veriut kryhet nga KOSTT, ndërsa ndarja ndërmjet Kosovës dhe Malit të Zi kryhet nga CGES (MNE OST). Aktualisht nuk ka asnjë marrëveshje me OST-në serbe për alokimin e kapaciteteve, pasi OST-ja serbe nuk ka përcaktuar një vlerë për kapacitetin e disponueshëm të interkoneksionit dhe autoriteti rregullator serb ka dështuar të sigurojë pajtueshmërinë e OST-së me detyrimet e saj në përputhje me Opinionin e Arsyetuar të Sekretariatit të Komunitetit të Energjisë në rastin e procedurës së zgjidhjes së kontestit ECS-2/21 në këtë aspekt.</w:t>
      </w:r>
      <w:r w:rsidRPr="00976D33">
        <w:rPr>
          <w:rStyle w:val="FootnoteReference"/>
        </w:rPr>
        <w:footnoteReference w:id="44"/>
      </w:r>
    </w:p>
    <w:p w14:paraId="31070264" w14:textId="057CBD1B" w:rsidR="00361CB0" w:rsidRPr="00976D33" w:rsidRDefault="00361CB0" w:rsidP="00361CB0">
      <w:pPr>
        <w:spacing w:after="160" w:line="259" w:lineRule="auto"/>
      </w:pPr>
      <w:r>
        <w:t>Transiti i energjisë elektrike në Kosovë gjatë vitit 2022 arriti në 2,475 GWh. Pjesa më e madhe e energjisë elektrike hyn në Kosovë përmes interkonektorit me Serbinë, ndërsa pjesa më e madhe e energjisë elektrike del nga Kosova përmes interkonektorëve me Malin e Zi dhe Shqipërinë (</w:t>
      </w:r>
      <w:r w:rsidRPr="00976D33">
        <w:fldChar w:fldCharType="begin"/>
      </w:r>
      <w:r w:rsidRPr="00976D33">
        <w:instrText xml:space="preserve"> REF _Ref139004297 \h </w:instrText>
      </w:r>
      <w:r w:rsidR="004A7007" w:rsidRPr="00976D33">
        <w:instrText xml:space="preserve"> \* MERGEFORMAT </w:instrText>
      </w:r>
      <w:r w:rsidRPr="00976D33">
        <w:fldChar w:fldCharType="separate"/>
      </w:r>
      <w:r w:rsidR="003B7FFA">
        <w:t>Figura 59</w:t>
      </w:r>
      <w:r w:rsidRPr="00976D33">
        <w:fldChar w:fldCharType="end"/>
      </w:r>
      <w:r>
        <w:t xml:space="preserve">). </w:t>
      </w:r>
    </w:p>
    <w:p w14:paraId="74F392DD" w14:textId="1D1536B0" w:rsidR="00361CB0" w:rsidRPr="00976D33" w:rsidRDefault="00361CB0" w:rsidP="00361CB0">
      <w:pPr>
        <w:spacing w:after="160" w:line="259" w:lineRule="auto"/>
      </w:pPr>
      <w:r>
        <w:t xml:space="preserve">Shtrirja gjeografike e Sistemit të Transmisionit të Kosovës sipas gjendjes aktuale (2022) është paraqitur në </w:t>
      </w:r>
      <w:r w:rsidRPr="00976D33">
        <w:fldChar w:fldCharType="begin"/>
      </w:r>
      <w:r w:rsidRPr="00976D33">
        <w:instrText xml:space="preserve"> REF _Ref139004297 \h </w:instrText>
      </w:r>
      <w:r w:rsidR="004A7007" w:rsidRPr="00976D33">
        <w:instrText xml:space="preserve"> \* MERGEFORMAT </w:instrText>
      </w:r>
      <w:r w:rsidRPr="00976D33">
        <w:fldChar w:fldCharType="separate"/>
      </w:r>
      <w:r w:rsidR="003B7FFA">
        <w:t>Figura 59</w:t>
      </w:r>
      <w:r w:rsidRPr="00976D33">
        <w:fldChar w:fldCharType="end"/>
      </w:r>
      <w:r>
        <w:t>:</w:t>
      </w:r>
    </w:p>
    <w:p w14:paraId="3F560EA3" w14:textId="3F9F88C1" w:rsidR="00361CB0" w:rsidRPr="00976D33" w:rsidRDefault="00361CB0" w:rsidP="00361CB0">
      <w:pPr>
        <w:pStyle w:val="Caption"/>
      </w:pPr>
      <w:bookmarkStart w:id="474" w:name="_Ref139004297"/>
      <w:bookmarkStart w:id="475" w:name="_Toc181867262"/>
      <w:r>
        <w:t xml:space="preserve">Figura </w:t>
      </w:r>
      <w:r w:rsidRPr="00976D33">
        <w:fldChar w:fldCharType="begin"/>
      </w:r>
      <w:r w:rsidRPr="00976D33">
        <w:instrText>SEQ Figure \* ARABIC</w:instrText>
      </w:r>
      <w:r w:rsidRPr="00976D33">
        <w:fldChar w:fldCharType="separate"/>
      </w:r>
      <w:r w:rsidR="003B7FFA">
        <w:rPr>
          <w:noProof/>
        </w:rPr>
        <w:t>59</w:t>
      </w:r>
      <w:r w:rsidRPr="00976D33">
        <w:fldChar w:fldCharType="end"/>
      </w:r>
      <w:bookmarkEnd w:id="474"/>
      <w:r>
        <w:t>. Harta e transmisionit të Kosovës</w:t>
      </w:r>
      <w:bookmarkEnd w:id="475"/>
    </w:p>
    <w:p w14:paraId="35C2AB7B" w14:textId="77777777" w:rsidR="00361CB0" w:rsidRPr="00976D33" w:rsidRDefault="00361CB0" w:rsidP="00391069">
      <w:pPr>
        <w:pStyle w:val="Tabellenberschrift"/>
        <w:spacing w:after="0" w:line="240" w:lineRule="auto"/>
        <w:jc w:val="center"/>
        <w:rPr>
          <w:color w:val="0F0D29" w:themeColor="text1"/>
        </w:rPr>
      </w:pPr>
      <w:r>
        <w:rPr>
          <w:noProof/>
          <w:color w:val="0F0D29" w:themeColor="text1"/>
          <w:lang w:val="en-US" w:eastAsia="en-US"/>
        </w:rPr>
        <w:drawing>
          <wp:inline distT="0" distB="0" distL="0" distR="0" wp14:anchorId="1C988FBA" wp14:editId="5F88D7CB">
            <wp:extent cx="4154556" cy="4065881"/>
            <wp:effectExtent l="0" t="0" r="0" b="0"/>
            <wp:docPr id="984114242" name="Picture 7" descr="A map of a city with different dir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14242" name="Picture 7" descr="A map of a city with different directions&#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57871" cy="4069125"/>
                    </a:xfrm>
                    <a:prstGeom prst="rect">
                      <a:avLst/>
                    </a:prstGeom>
                    <a:noFill/>
                  </pic:spPr>
                </pic:pic>
              </a:graphicData>
            </a:graphic>
          </wp:inline>
        </w:drawing>
      </w:r>
    </w:p>
    <w:p w14:paraId="08396BDF" w14:textId="1E75F3E9" w:rsidR="00361CB0" w:rsidRPr="00976D33" w:rsidRDefault="00361CB0" w:rsidP="00361CB0">
      <w:pPr>
        <w:spacing w:after="160" w:line="259" w:lineRule="auto"/>
        <w:rPr>
          <w:i/>
          <w:sz w:val="16"/>
          <w:szCs w:val="16"/>
        </w:rPr>
      </w:pPr>
      <w:r>
        <w:rPr>
          <w:i/>
          <w:sz w:val="16"/>
        </w:rPr>
        <w:t>Burimi: ZRRE, raporti vjetor 2022</w:t>
      </w:r>
    </w:p>
    <w:p w14:paraId="1DEC09DA" w14:textId="77777777" w:rsidR="00361CB0" w:rsidRPr="00976D33" w:rsidRDefault="00361CB0" w:rsidP="00361CB0">
      <w:pPr>
        <w:pStyle w:val="Heading4"/>
      </w:pPr>
      <w:r>
        <w:t>Parashikimet e kërkesave për zgjerimin e interkonektorëve (përfshirë për vitin 2030)</w:t>
      </w:r>
    </w:p>
    <w:p w14:paraId="0342C0BF" w14:textId="77777777" w:rsidR="00361CB0" w:rsidRPr="00976D33" w:rsidRDefault="00361CB0" w:rsidP="00361CB0">
      <w:r>
        <w:t xml:space="preserve">Duke pasur parasysh kapacitetet aktuale të interkoneksionit, të cilat janë më se të mjaftueshme për të përmbushur caqet e vitit 2030, nuk parashikohet zgjerim i mëtejshëm deri në vitin 2030. </w:t>
      </w:r>
    </w:p>
    <w:p w14:paraId="32E91CFB" w14:textId="77777777" w:rsidR="00361CB0" w:rsidRPr="00976D33" w:rsidRDefault="00361CB0" w:rsidP="00361CB0">
      <w:r>
        <w:lastRenderedPageBreak/>
        <w:t>Megjithatë, ambiciet e Kosovës për integrimin e tregut rajonal kërkojnë një rritje dhe fuqizim të kapaciteteve të interkoneksionit. Në këtë drejtim, KOSTT-i ka përgatitur një plan zhvillimor 10-vjeçar të transmisionit, i cili identifikon projektet infrastrukturore afatmesme dhe afatgjata së bashku me kostot e planifikuara të investimeve.</w:t>
      </w:r>
    </w:p>
    <w:p w14:paraId="34098880" w14:textId="77777777" w:rsidR="00361CB0" w:rsidRPr="00976D33" w:rsidRDefault="00361CB0" w:rsidP="00361CB0">
      <w:pPr>
        <w:pStyle w:val="Heading3"/>
      </w:pPr>
      <w:bookmarkStart w:id="476" w:name="_Toc137677733"/>
      <w:bookmarkStart w:id="477" w:name="_Toc182302338"/>
      <w:r>
        <w:t>Infrastruktura e transmisionit të energjisë</w:t>
      </w:r>
      <w:bookmarkEnd w:id="476"/>
      <w:bookmarkEnd w:id="477"/>
    </w:p>
    <w:p w14:paraId="6CC673A2" w14:textId="77777777" w:rsidR="00361CB0" w:rsidRPr="00976D33" w:rsidRDefault="00361CB0" w:rsidP="00AF7BBF">
      <w:pPr>
        <w:pStyle w:val="Heading4"/>
        <w:numPr>
          <w:ilvl w:val="0"/>
          <w:numId w:val="67"/>
        </w:numPr>
      </w:pPr>
      <w:r>
        <w:t>Karakteristikat kryesore të infrastrukturës ekzistuese të transmisionit të energjisë elektrike dhe gazit</w:t>
      </w:r>
    </w:p>
    <w:p w14:paraId="144F0597" w14:textId="6357AE2E" w:rsidR="00361CB0" w:rsidRPr="00976D33" w:rsidRDefault="00361CB0" w:rsidP="00361CB0">
      <w:r>
        <w:t xml:space="preserve">Sistemi elektroenergjetik i Kosovës posedon një rrjet të zhvilluar mirë të transmisionit që është ndërtuar gjatë gjashtë dekadave të fundit. Nivelet e tensionit të rrjetit të transmisionit janë linja 400 kV, 220 kV dhe 110 kV në pronësi dhe menaxhim të KOSTT-it, i cili është gjithashtu përgjegjës për operimin, mirëmbajtjen dhe zhvillimin e tyre. Rrjeti aktual plotëson nevojat lokale të transmisionit dhe kriterin N-1 për tërë nivelin e tensionit të lartë. </w:t>
      </w:r>
    </w:p>
    <w:p w14:paraId="36962F86" w14:textId="77777777" w:rsidR="00361CB0" w:rsidRPr="00976D33" w:rsidRDefault="00361CB0" w:rsidP="00361CB0">
      <w:r>
        <w:t xml:space="preserve">Rrjeti aktual i transmisionit (2022) përbëhet nga linjat prej 1430.1 km, duke përfshirë: </w:t>
      </w:r>
    </w:p>
    <w:p w14:paraId="3AA9EDF7" w14:textId="77777777" w:rsidR="00361CB0" w:rsidRPr="00976D33" w:rsidRDefault="00361CB0" w:rsidP="00361CB0">
      <w:pPr>
        <w:pStyle w:val="ListParagraph"/>
      </w:pPr>
      <w:r>
        <w:t>279.5 km në nivel të tensionit 400 kV;</w:t>
      </w:r>
    </w:p>
    <w:p w14:paraId="241ADEBF" w14:textId="77777777" w:rsidR="00361CB0" w:rsidRPr="00976D33" w:rsidRDefault="00361CB0" w:rsidP="00361CB0">
      <w:pPr>
        <w:pStyle w:val="ListParagraph"/>
      </w:pPr>
      <w:r>
        <w:t>238.5 km në nivel të tensionit 220 kV, dhe</w:t>
      </w:r>
    </w:p>
    <w:p w14:paraId="35DFF9D6" w14:textId="77777777" w:rsidR="00361CB0" w:rsidRPr="00976D33" w:rsidRDefault="00361CB0" w:rsidP="00361CB0">
      <w:pPr>
        <w:pStyle w:val="ListParagraph"/>
      </w:pPr>
      <w:r>
        <w:t>912.1 km në nivel të tensionit 110 kV</w:t>
      </w:r>
    </w:p>
    <w:p w14:paraId="6C806646" w14:textId="77777777" w:rsidR="00361CB0" w:rsidRPr="00976D33" w:rsidRDefault="00361CB0" w:rsidP="00361CB0">
      <w:r>
        <w:t>Kapaciteti i instaluar i transformatorit aktualisht është 6,608 MVA.</w:t>
      </w:r>
    </w:p>
    <w:p w14:paraId="14E07BFA" w14:textId="77777777" w:rsidR="00361CB0" w:rsidRPr="00976D33" w:rsidRDefault="00361CB0" w:rsidP="00361CB0">
      <w:r>
        <w:t xml:space="preserve">Kosova aktualisht nuk ka infrastrukturë të transportit të gazit. </w:t>
      </w:r>
    </w:p>
    <w:p w14:paraId="0300D2B5" w14:textId="77777777" w:rsidR="00361CB0" w:rsidRPr="00976D33" w:rsidRDefault="00361CB0" w:rsidP="00361CB0">
      <w:pPr>
        <w:pStyle w:val="Heading4"/>
      </w:pPr>
      <w:r>
        <w:t>Parashikimet e kërkesave për zgjerimin e rrjetit së paku deri në vitin 2040 (përfshirë për vitin 2030)</w:t>
      </w:r>
    </w:p>
    <w:p w14:paraId="51A015A9" w14:textId="77777777" w:rsidR="00361CB0" w:rsidRPr="00976D33" w:rsidRDefault="00361CB0" w:rsidP="00361CB0">
      <w:r>
        <w:t xml:space="preserve">Siç u përmend më parë, Plani Zhvillimor i Transmisionit (PZHT) është dokumenti kyç i cili përcakton planet për projektet afatmesme dhe afatgjata të infrastrukturës së transmisionit (shih Kapitullin 2.4.2). Plani është zhvilluar nga KOSTT-i dhe është miratuar nga ZRRE. </w:t>
      </w:r>
    </w:p>
    <w:p w14:paraId="165D5F3F" w14:textId="762B06E3" w:rsidR="00361CB0" w:rsidRPr="00976D33" w:rsidRDefault="00361CB0" w:rsidP="00361CB0">
      <w:r>
        <w:t xml:space="preserve">Plani i aktual mbulon periudhën 2024-2033. Ky plan 10 vjeçar përshkruan projektet që nevojiten për të siguruar një funksionim të besueshëm dhe të sigurt të sistemit të transmisionit dhe më e rëndësishmja, për të mbështetur proceset integruese të tregut të energjisë si dhe integrimin e energjisë nga burimet e ripërtëritshme. </w:t>
      </w:r>
    </w:p>
    <w:p w14:paraId="171BB993" w14:textId="33607C39" w:rsidR="00361CB0" w:rsidRPr="00976D33" w:rsidRDefault="00361CB0" w:rsidP="00361CB0">
      <w:r>
        <w:t xml:space="preserve">Duke pasur parasysh kompleksitetin me të cilin lidhet procesi i planifikimit, plani është ndarë në dy periudha. Periudha e parë mbulon periudhën fillestare 2024-2028, e cila në të njëjtën kohë shihet si vendimtare për zbatimin e projekteve që nxisin zhvillimet afatgjata të rrjetit. Periudha e dytë mbulon vitet 2029-2033, e cila përfshin projekte opsionale treguese që lidhen me arritjen e standardeve teknike të kërkuara të përshtatura për mbështetjen e tregut të energjisë elektrike. Si e tillë, kjo kategori e projekteve mund t’i nënshtrohet ndryshimeve varësisht nga proceset që ndodhin në sektorin energjetik në Kosovë dhe më gjerë në rajon. Në përgjithësi, kjo lidhet me zhvillimin e gjenerimit dhe ngarkesës si dhe flukset e energjisë që pritet të ndodhin në dekadën e ardhshme në rrjetin rajonal. </w:t>
      </w:r>
    </w:p>
    <w:p w14:paraId="1DAAED09" w14:textId="77777777" w:rsidR="00361CB0" w:rsidRPr="00976D33" w:rsidRDefault="00361CB0" w:rsidP="00361CB0">
      <w:r>
        <w:t xml:space="preserve">Projektet e zhvillimit të rrjetit të transmisionit të përcaktuara në plan ndahen në pesë kategori: </w:t>
      </w:r>
    </w:p>
    <w:p w14:paraId="41542153" w14:textId="77777777" w:rsidR="00361CB0" w:rsidRPr="00976D33" w:rsidRDefault="00361CB0" w:rsidP="00361CB0">
      <w:pPr>
        <w:pStyle w:val="ListParagraph"/>
      </w:pPr>
      <w:r>
        <w:t xml:space="preserve">Përforcimet e rrjetit të transmisionit </w:t>
      </w:r>
    </w:p>
    <w:p w14:paraId="538F49B0" w14:textId="77777777" w:rsidR="00361CB0" w:rsidRPr="00976D33" w:rsidRDefault="00361CB0" w:rsidP="00361CB0">
      <w:pPr>
        <w:pStyle w:val="ListParagraph"/>
      </w:pPr>
      <w:r>
        <w:t xml:space="preserve">Mbështetja e ngarkesës/nyjat e reja 110/10(20) kV </w:t>
      </w:r>
    </w:p>
    <w:p w14:paraId="3B0ACB4A" w14:textId="77777777" w:rsidR="00361CB0" w:rsidRPr="00976D33" w:rsidRDefault="00361CB0" w:rsidP="00361CB0">
      <w:pPr>
        <w:pStyle w:val="ListParagraph"/>
      </w:pPr>
      <w:r>
        <w:t xml:space="preserve">Rivitalizimi i rrjetit të transmisionit </w:t>
      </w:r>
    </w:p>
    <w:p w14:paraId="2825B45F" w14:textId="77777777" w:rsidR="00361CB0" w:rsidRPr="00976D33" w:rsidRDefault="00361CB0" w:rsidP="00361CB0">
      <w:pPr>
        <w:pStyle w:val="ListParagraph"/>
      </w:pPr>
      <w:r>
        <w:t xml:space="preserve">Mbështetja e projekteve të sistemit të transmisionit (menaxhimi, monitorimi, matja dhe kontrolli), </w:t>
      </w:r>
    </w:p>
    <w:p w14:paraId="498555DC" w14:textId="178A6995" w:rsidR="00361CB0" w:rsidRPr="00976D33" w:rsidRDefault="00361CB0" w:rsidP="006E6E51">
      <w:pPr>
        <w:pStyle w:val="ListParagraph"/>
      </w:pPr>
      <w:r>
        <w:t>Mbështetja e gjenerimit (aplikimi për lidhje)</w:t>
      </w:r>
    </w:p>
    <w:p w14:paraId="1B3BBF5A" w14:textId="77777777" w:rsidR="00361CB0" w:rsidRPr="00976D33" w:rsidRDefault="00361CB0" w:rsidP="00361CB0"/>
    <w:p w14:paraId="40FE8835" w14:textId="77777777" w:rsidR="00AA7CDF" w:rsidRPr="00976D33" w:rsidRDefault="00AA7CDF" w:rsidP="00361CB0"/>
    <w:p w14:paraId="72208FF7" w14:textId="77777777" w:rsidR="00AA7CDF" w:rsidRPr="00976D33" w:rsidRDefault="00AA7CDF" w:rsidP="00361CB0"/>
    <w:p w14:paraId="3DD74D3F" w14:textId="77777777" w:rsidR="00AA7CDF" w:rsidRPr="00976D33" w:rsidRDefault="00AA7CDF" w:rsidP="00361CB0"/>
    <w:p w14:paraId="34647C4A" w14:textId="77777777" w:rsidR="00AA7CDF" w:rsidRPr="00976D33" w:rsidRDefault="00AA7CDF" w:rsidP="00361CB0"/>
    <w:p w14:paraId="5E289EC9" w14:textId="26ADA640" w:rsidR="00361CB0" w:rsidRPr="00976D33" w:rsidRDefault="00361CB0" w:rsidP="00361CB0">
      <w:pPr>
        <w:pStyle w:val="Caption"/>
      </w:pPr>
      <w:bookmarkStart w:id="478" w:name="_Toc181867309"/>
      <w:r>
        <w:lastRenderedPageBreak/>
        <w:t xml:space="preserve">Tabela 15: </w:t>
      </w:r>
      <w:bookmarkStart w:id="479" w:name="_Toc139868275"/>
      <w:r>
        <w:t xml:space="preserve">Tabela </w:t>
      </w:r>
      <w:r w:rsidR="00FA2FDB">
        <w:fldChar w:fldCharType="begin"/>
      </w:r>
      <w:r w:rsidR="00FA2FDB">
        <w:instrText>SEQ Table \* ARABIC</w:instrText>
      </w:r>
      <w:r w:rsidR="00FA2FDB">
        <w:fldChar w:fldCharType="separate"/>
      </w:r>
      <w:r w:rsidR="003B7FFA">
        <w:rPr>
          <w:noProof/>
        </w:rPr>
        <w:t>16</w:t>
      </w:r>
      <w:r w:rsidR="00FA2FDB">
        <w:fldChar w:fldCharType="end"/>
      </w:r>
      <w:r>
        <w:t>. Projektet e transmisionit dhe përforcimit të rrjetit të përshkruara në PZHT</w:t>
      </w:r>
      <w:bookmarkEnd w:id="479"/>
      <w:r>
        <w:t xml:space="preserve"> 2024-2033</w:t>
      </w:r>
      <w:bookmarkEnd w:id="478"/>
    </w:p>
    <w:p w14:paraId="57605C9C" w14:textId="77777777" w:rsidR="00361CB0" w:rsidRPr="00976D33" w:rsidRDefault="00361CB0" w:rsidP="006E6E51"/>
    <w:tbl>
      <w:tblPr>
        <w:tblStyle w:val="ListTable3-Accent11"/>
        <w:tblW w:w="5061" w:type="pct"/>
        <w:tblLayout w:type="fixed"/>
        <w:tblLook w:val="04A0" w:firstRow="1" w:lastRow="0" w:firstColumn="1" w:lastColumn="0" w:noHBand="0" w:noVBand="1"/>
      </w:tblPr>
      <w:tblGrid>
        <w:gridCol w:w="641"/>
        <w:gridCol w:w="430"/>
        <w:gridCol w:w="172"/>
        <w:gridCol w:w="1894"/>
        <w:gridCol w:w="265"/>
        <w:gridCol w:w="2170"/>
        <w:gridCol w:w="252"/>
        <w:gridCol w:w="2070"/>
        <w:gridCol w:w="1551"/>
        <w:gridCol w:w="236"/>
      </w:tblGrid>
      <w:tr w:rsidR="00AA7CDF" w:rsidRPr="00976D33" w14:paraId="0E8DFFA7" w14:textId="77777777" w:rsidTr="00FE486A">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31" w:type="pct"/>
            <w:hideMark/>
          </w:tcPr>
          <w:p w14:paraId="26CDB37A" w14:textId="77777777" w:rsidR="00361CB0" w:rsidRPr="00976D33" w:rsidRDefault="00361CB0">
            <w:pPr>
              <w:spacing w:before="0" w:after="0" w:line="240" w:lineRule="auto"/>
              <w:ind w:left="105" w:right="105"/>
              <w:jc w:val="center"/>
              <w:textAlignment w:val="baseline"/>
              <w:rPr>
                <w:rFonts w:asciiTheme="majorHAnsi" w:eastAsia="Times New Roman" w:hAnsiTheme="majorHAnsi" w:cstheme="majorHAnsi"/>
                <w:color w:val="auto"/>
                <w:sz w:val="18"/>
                <w:szCs w:val="18"/>
              </w:rPr>
            </w:pPr>
            <w:r>
              <w:rPr>
                <w:rFonts w:asciiTheme="majorHAnsi" w:hAnsiTheme="majorHAnsi"/>
                <w:color w:val="auto"/>
                <w:sz w:val="18"/>
              </w:rPr>
              <w:t>Jo </w:t>
            </w:r>
          </w:p>
        </w:tc>
        <w:tc>
          <w:tcPr>
            <w:tcW w:w="311" w:type="pct"/>
            <w:gridSpan w:val="2"/>
            <w:hideMark/>
          </w:tcPr>
          <w:p w14:paraId="3C6B0AE4" w14:textId="77777777" w:rsidR="00361CB0" w:rsidRPr="00976D33" w:rsidRDefault="00361CB0">
            <w:pPr>
              <w:spacing w:before="0" w:after="0" w:line="240" w:lineRule="auto"/>
              <w:ind w:left="105" w:right="105"/>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ID </w:t>
            </w:r>
          </w:p>
        </w:tc>
        <w:tc>
          <w:tcPr>
            <w:tcW w:w="1115" w:type="pct"/>
            <w:gridSpan w:val="2"/>
            <w:hideMark/>
          </w:tcPr>
          <w:p w14:paraId="718D8FD0" w14:textId="77777777" w:rsidR="00361CB0" w:rsidRPr="00976D33" w:rsidRDefault="00361CB0">
            <w:pPr>
              <w:spacing w:before="0"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Titulli i projektit </w:t>
            </w:r>
          </w:p>
        </w:tc>
        <w:tc>
          <w:tcPr>
            <w:tcW w:w="1251" w:type="pct"/>
            <w:gridSpan w:val="2"/>
            <w:hideMark/>
          </w:tcPr>
          <w:p w14:paraId="5ED3073C" w14:textId="77777777" w:rsidR="00361CB0" w:rsidRPr="00976D33" w:rsidRDefault="00361CB0">
            <w:pPr>
              <w:spacing w:before="0"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Përshkrimi teknik </w:t>
            </w:r>
          </w:p>
        </w:tc>
        <w:tc>
          <w:tcPr>
            <w:tcW w:w="1870" w:type="pct"/>
            <w:gridSpan w:val="2"/>
            <w:hideMark/>
          </w:tcPr>
          <w:p w14:paraId="60C97F8E" w14:textId="77777777" w:rsidR="00361CB0" w:rsidRPr="00976D33" w:rsidRDefault="00361CB0">
            <w:pPr>
              <w:spacing w:before="0"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Arsyeja e implementimit </w:t>
            </w:r>
          </w:p>
        </w:tc>
        <w:tc>
          <w:tcPr>
            <w:tcW w:w="122" w:type="pct"/>
            <w:hideMark/>
          </w:tcPr>
          <w:p w14:paraId="2D2F66F8" w14:textId="77777777" w:rsidR="00361CB0" w:rsidRPr="00976D33" w:rsidRDefault="00361CB0">
            <w:pPr>
              <w:spacing w:before="0" w:after="0" w:line="240" w:lineRule="auto"/>
              <w:ind w:left="105" w:right="105"/>
              <w:jc w:val="center"/>
              <w:textAlignment w:val="baseline"/>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Y </w:t>
            </w:r>
          </w:p>
        </w:tc>
      </w:tr>
      <w:tr w:rsidR="00AA7CDF" w:rsidRPr="00976D33" w14:paraId="779DB5A7" w14:textId="77777777" w:rsidTr="00FE486A">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31" w:type="pct"/>
          </w:tcPr>
          <w:p w14:paraId="78956F0C" w14:textId="77777777" w:rsidR="00361CB0" w:rsidRPr="00976D33" w:rsidRDefault="00361CB0">
            <w:pPr>
              <w:spacing w:before="0" w:after="0" w:line="240" w:lineRule="auto"/>
              <w:ind w:left="105" w:right="105"/>
              <w:jc w:val="center"/>
              <w:textAlignment w:val="baseline"/>
              <w:rPr>
                <w:rFonts w:asciiTheme="majorHAnsi" w:eastAsia="Times New Roman" w:hAnsiTheme="majorHAnsi" w:cstheme="majorHAnsi"/>
                <w:bCs/>
                <w:color w:val="auto"/>
                <w:sz w:val="18"/>
                <w:szCs w:val="18"/>
              </w:rPr>
            </w:pPr>
          </w:p>
        </w:tc>
        <w:tc>
          <w:tcPr>
            <w:tcW w:w="4547" w:type="pct"/>
            <w:gridSpan w:val="8"/>
          </w:tcPr>
          <w:p w14:paraId="17D22735" w14:textId="77777777" w:rsidR="00361CB0" w:rsidRPr="00976D33" w:rsidRDefault="00361CB0">
            <w:pPr>
              <w:spacing w:before="0"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auto"/>
                <w:sz w:val="18"/>
                <w:szCs w:val="18"/>
              </w:rPr>
            </w:pPr>
            <w:r>
              <w:rPr>
                <w:rFonts w:asciiTheme="majorHAnsi" w:hAnsiTheme="majorHAnsi"/>
                <w:b/>
                <w:color w:val="auto"/>
                <w:sz w:val="18"/>
              </w:rPr>
              <w:t>KATEGORIA E PROJEKTIT: Qëndrueshmëria (2024-2033)</w:t>
            </w:r>
          </w:p>
        </w:tc>
        <w:tc>
          <w:tcPr>
            <w:tcW w:w="122" w:type="pct"/>
          </w:tcPr>
          <w:p w14:paraId="7436DBDD"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auto"/>
                <w:sz w:val="18"/>
                <w:szCs w:val="18"/>
              </w:rPr>
            </w:pPr>
          </w:p>
        </w:tc>
      </w:tr>
      <w:tr w:rsidR="00AA7CDF" w:rsidRPr="00976D33" w14:paraId="4FB50A6E"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784EB7FB"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 </w:t>
            </w:r>
          </w:p>
        </w:tc>
        <w:tc>
          <w:tcPr>
            <w:tcW w:w="311" w:type="pct"/>
            <w:gridSpan w:val="2"/>
            <w:textDirection w:val="btLr"/>
            <w:hideMark/>
          </w:tcPr>
          <w:p w14:paraId="7EF5232C"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1 </w:t>
            </w:r>
          </w:p>
        </w:tc>
        <w:tc>
          <w:tcPr>
            <w:tcW w:w="1115" w:type="pct"/>
            <w:gridSpan w:val="2"/>
            <w:hideMark/>
          </w:tcPr>
          <w:p w14:paraId="1D534D17"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Transformatori i dytë 40 MVA in SS 110/10(20) kV Fushe Kosova</w:t>
            </w:r>
            <w:r>
              <w:rPr>
                <w:rFonts w:asciiTheme="majorHAnsi" w:hAnsiTheme="majorHAnsi"/>
                <w:color w:val="auto"/>
                <w:sz w:val="18"/>
              </w:rPr>
              <w:t> </w:t>
            </w:r>
          </w:p>
        </w:tc>
        <w:tc>
          <w:tcPr>
            <w:tcW w:w="1251" w:type="pct"/>
            <w:gridSpan w:val="2"/>
            <w:hideMark/>
          </w:tcPr>
          <w:p w14:paraId="1FC139CF"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40 MVA, 110//10(20) kV </w:t>
            </w:r>
          </w:p>
          <w:p w14:paraId="52D3747E"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w:t>
            </w:r>
          </w:p>
        </w:tc>
        <w:tc>
          <w:tcPr>
            <w:tcW w:w="1870" w:type="pct"/>
            <w:gridSpan w:val="2"/>
            <w:hideMark/>
          </w:tcPr>
          <w:p w14:paraId="1528EBC1"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Plotësimi i kriterit N-1 dhe rritja e sigurisë së furnizimit të konsumit të Fushë Kosovës </w:t>
            </w:r>
          </w:p>
        </w:tc>
        <w:tc>
          <w:tcPr>
            <w:tcW w:w="122" w:type="pct"/>
            <w:hideMark/>
          </w:tcPr>
          <w:p w14:paraId="5DE906C1"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460FF8B9" w14:textId="77777777" w:rsidTr="00FE486A">
        <w:trPr>
          <w:cnfStyle w:val="000000100000" w:firstRow="0" w:lastRow="0" w:firstColumn="0" w:lastColumn="0" w:oddVBand="0" w:evenVBand="0" w:oddHBand="1" w:evenHBand="0" w:firstRowFirstColumn="0" w:firstRowLastColumn="0" w:lastRowFirstColumn="0" w:lastRowLastColumn="0"/>
          <w:cantSplit/>
          <w:trHeight w:val="1530"/>
        </w:trPr>
        <w:tc>
          <w:tcPr>
            <w:cnfStyle w:val="001000000000" w:firstRow="0" w:lastRow="0" w:firstColumn="1" w:lastColumn="0" w:oddVBand="0" w:evenVBand="0" w:oddHBand="0" w:evenHBand="0" w:firstRowFirstColumn="0" w:firstRowLastColumn="0" w:lastRowFirstColumn="0" w:lastRowLastColumn="0"/>
            <w:tcW w:w="331" w:type="pct"/>
            <w:hideMark/>
          </w:tcPr>
          <w:p w14:paraId="6F5E0283"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2 </w:t>
            </w:r>
          </w:p>
        </w:tc>
        <w:tc>
          <w:tcPr>
            <w:tcW w:w="311" w:type="pct"/>
            <w:gridSpan w:val="2"/>
            <w:textDirection w:val="btLr"/>
            <w:hideMark/>
          </w:tcPr>
          <w:p w14:paraId="049352A8"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2 </w:t>
            </w:r>
          </w:p>
        </w:tc>
        <w:tc>
          <w:tcPr>
            <w:tcW w:w="1115" w:type="pct"/>
            <w:gridSpan w:val="2"/>
            <w:hideMark/>
          </w:tcPr>
          <w:p w14:paraId="22D69C46"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Transformatori i dytë 40 MVA in SS 110/35/10(20) kV Kastriot</w:t>
            </w:r>
            <w:r>
              <w:rPr>
                <w:rFonts w:asciiTheme="majorHAnsi" w:hAnsiTheme="majorHAnsi"/>
                <w:color w:val="auto"/>
                <w:sz w:val="18"/>
              </w:rPr>
              <w:t> </w:t>
            </w:r>
          </w:p>
        </w:tc>
        <w:tc>
          <w:tcPr>
            <w:tcW w:w="1251" w:type="pct"/>
            <w:gridSpan w:val="2"/>
            <w:hideMark/>
          </w:tcPr>
          <w:p w14:paraId="1E35E779"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i dytë 40 MVA, 110/35/10(20) kV </w:t>
            </w:r>
          </w:p>
        </w:tc>
        <w:tc>
          <w:tcPr>
            <w:tcW w:w="1870" w:type="pct"/>
            <w:gridSpan w:val="2"/>
            <w:hideMark/>
          </w:tcPr>
          <w:p w14:paraId="14FDCFB9"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mi i furnizimit të konsumit të Ferizajt; mirëmbajtja e optimizimit të NS. - Rritja e kapaciteteve transformuese </w:t>
            </w:r>
          </w:p>
        </w:tc>
        <w:tc>
          <w:tcPr>
            <w:tcW w:w="122" w:type="pct"/>
            <w:hideMark/>
          </w:tcPr>
          <w:p w14:paraId="6816999D"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7699C585"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6DC59F21"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3 </w:t>
            </w:r>
          </w:p>
        </w:tc>
        <w:tc>
          <w:tcPr>
            <w:tcW w:w="311" w:type="pct"/>
            <w:gridSpan w:val="2"/>
            <w:textDirection w:val="btLr"/>
            <w:hideMark/>
          </w:tcPr>
          <w:p w14:paraId="5176B198"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3 </w:t>
            </w:r>
          </w:p>
        </w:tc>
        <w:tc>
          <w:tcPr>
            <w:tcW w:w="1115" w:type="pct"/>
            <w:gridSpan w:val="2"/>
            <w:hideMark/>
          </w:tcPr>
          <w:p w14:paraId="5187F0C1"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Zëvendësimi i transformatorit në NS 110/10kV Gjakova 1 (40MVA)  </w:t>
            </w:r>
            <w:r>
              <w:rPr>
                <w:rFonts w:asciiTheme="majorHAnsi" w:hAnsiTheme="majorHAnsi"/>
                <w:color w:val="auto"/>
                <w:sz w:val="18"/>
              </w:rPr>
              <w:t> </w:t>
            </w:r>
          </w:p>
        </w:tc>
        <w:tc>
          <w:tcPr>
            <w:tcW w:w="1251" w:type="pct"/>
            <w:gridSpan w:val="2"/>
            <w:hideMark/>
          </w:tcPr>
          <w:p w14:paraId="672C0277"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TR2, 20MVA, 110/35 kV (v1965) është zëvendësuar me 40/40/40MVA, 110/35/10(20) kV (në koordinim me KEDS) </w:t>
            </w:r>
          </w:p>
          <w:p w14:paraId="1E676DB8"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jë bazë transformatorësh 10(20) kV </w:t>
            </w:r>
          </w:p>
        </w:tc>
        <w:tc>
          <w:tcPr>
            <w:tcW w:w="1870" w:type="pct"/>
            <w:gridSpan w:val="2"/>
            <w:hideMark/>
          </w:tcPr>
          <w:p w14:paraId="00E8E132"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e furnizimit të konsumit të Gjakovës; - Reduktimi i humbjeve në distribuim. </w:t>
            </w:r>
          </w:p>
        </w:tc>
        <w:tc>
          <w:tcPr>
            <w:tcW w:w="122" w:type="pct"/>
            <w:hideMark/>
          </w:tcPr>
          <w:p w14:paraId="0113FB3B"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525BB06B"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043B88C6"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4 </w:t>
            </w:r>
          </w:p>
        </w:tc>
        <w:tc>
          <w:tcPr>
            <w:tcW w:w="311" w:type="pct"/>
            <w:gridSpan w:val="2"/>
            <w:textDirection w:val="btLr"/>
            <w:hideMark/>
          </w:tcPr>
          <w:p w14:paraId="7AFACC0C"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4 </w:t>
            </w:r>
          </w:p>
        </w:tc>
        <w:tc>
          <w:tcPr>
            <w:tcW w:w="1115" w:type="pct"/>
            <w:gridSpan w:val="2"/>
            <w:hideMark/>
          </w:tcPr>
          <w:p w14:paraId="0272EA70"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Ndërrimi i transformatorit në NS 110/10kV Therandë (40MVA)  </w:t>
            </w:r>
            <w:r>
              <w:rPr>
                <w:rFonts w:asciiTheme="majorHAnsi" w:hAnsiTheme="majorHAnsi"/>
                <w:color w:val="auto"/>
                <w:sz w:val="18"/>
              </w:rPr>
              <w:t> </w:t>
            </w:r>
          </w:p>
        </w:tc>
        <w:tc>
          <w:tcPr>
            <w:tcW w:w="1251" w:type="pct"/>
            <w:gridSpan w:val="2"/>
            <w:hideMark/>
          </w:tcPr>
          <w:p w14:paraId="0D988AC1"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i ri 40 MVA, 110/10(20) kV zëvendëson transformatorin TR2:31.5 MVA, 110/10 kV (viti 1985) </w:t>
            </w:r>
          </w:p>
          <w:p w14:paraId="300FCD35"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w:t>
            </w:r>
          </w:p>
        </w:tc>
        <w:tc>
          <w:tcPr>
            <w:tcW w:w="1870" w:type="pct"/>
            <w:gridSpan w:val="2"/>
            <w:hideMark/>
          </w:tcPr>
          <w:p w14:paraId="6940327C"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e furnizimit të konsumit të Therandës; Plotësimi i kriterit N-1 në transformim. </w:t>
            </w:r>
          </w:p>
          <w:p w14:paraId="5EDD9CC8"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eduktimi i humbjeve në distribuim. </w:t>
            </w:r>
          </w:p>
        </w:tc>
        <w:tc>
          <w:tcPr>
            <w:tcW w:w="122" w:type="pct"/>
            <w:hideMark/>
          </w:tcPr>
          <w:p w14:paraId="76D48769"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0383DF54"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228BDAA8"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5 </w:t>
            </w:r>
          </w:p>
        </w:tc>
        <w:tc>
          <w:tcPr>
            <w:tcW w:w="311" w:type="pct"/>
            <w:gridSpan w:val="2"/>
            <w:textDirection w:val="btLr"/>
            <w:hideMark/>
          </w:tcPr>
          <w:p w14:paraId="6A501414"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5 dhe 007/6 </w:t>
            </w:r>
          </w:p>
        </w:tc>
        <w:tc>
          <w:tcPr>
            <w:tcW w:w="1115" w:type="pct"/>
            <w:gridSpan w:val="2"/>
            <w:hideMark/>
          </w:tcPr>
          <w:p w14:paraId="1D1F342F"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Zëvendësimi i transformatorit në NS Prizreni 1 dhe Peja 1 (40 MVA)</w:t>
            </w:r>
            <w:r>
              <w:rPr>
                <w:rFonts w:asciiTheme="majorHAnsi" w:hAnsiTheme="majorHAnsi"/>
                <w:color w:val="auto"/>
                <w:sz w:val="18"/>
              </w:rPr>
              <w:t> </w:t>
            </w:r>
          </w:p>
        </w:tc>
        <w:tc>
          <w:tcPr>
            <w:tcW w:w="1251" w:type="pct"/>
            <w:gridSpan w:val="2"/>
            <w:hideMark/>
          </w:tcPr>
          <w:p w14:paraId="5121BEA6"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ë Prizren 1, TR1 31.5MVA (viti 1975), 110/35kV zëvendësohet me transformatorin 40/40/40MVA, 110/35/10(20) kV. </w:t>
            </w:r>
          </w:p>
          <w:p w14:paraId="169BBC66"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ë Peja 1, TR1 31.5MVA (viti 1985), 110/35kV zëvendësohet me 40/40/40MVA, 110/35/10(20) kV. </w:t>
            </w:r>
          </w:p>
          <w:p w14:paraId="6F976394"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Dy fusha transformatorësh 10(20) kV </w:t>
            </w:r>
          </w:p>
        </w:tc>
        <w:tc>
          <w:tcPr>
            <w:tcW w:w="1870" w:type="pct"/>
            <w:gridSpan w:val="2"/>
            <w:hideMark/>
          </w:tcPr>
          <w:p w14:paraId="1DD40C65"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Projekti shmang prishjet eventuale me probabilitet të lartë të transformatorëve të vjetër dhe mundëson plotësimin e kriterit N-1 në transformim edhe në nivelin 10 kV. </w:t>
            </w:r>
          </w:p>
        </w:tc>
        <w:tc>
          <w:tcPr>
            <w:tcW w:w="122" w:type="pct"/>
            <w:hideMark/>
          </w:tcPr>
          <w:p w14:paraId="6AEC3A42"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4A941F15"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751B5BF9"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6 </w:t>
            </w:r>
          </w:p>
        </w:tc>
        <w:tc>
          <w:tcPr>
            <w:tcW w:w="311" w:type="pct"/>
            <w:gridSpan w:val="2"/>
            <w:textDirection w:val="btLr"/>
            <w:hideMark/>
          </w:tcPr>
          <w:p w14:paraId="35A46415"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7 </w:t>
            </w:r>
          </w:p>
        </w:tc>
        <w:tc>
          <w:tcPr>
            <w:tcW w:w="1115" w:type="pct"/>
            <w:gridSpan w:val="2"/>
            <w:hideMark/>
          </w:tcPr>
          <w:p w14:paraId="7EA04095"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Zëvendësimi i transformatorit në NS Ferizaj 1, (40MVA)</w:t>
            </w:r>
            <w:r>
              <w:rPr>
                <w:rFonts w:asciiTheme="majorHAnsi" w:hAnsiTheme="majorHAnsi"/>
                <w:color w:val="auto"/>
                <w:sz w:val="18"/>
              </w:rPr>
              <w:t> </w:t>
            </w:r>
          </w:p>
        </w:tc>
        <w:tc>
          <w:tcPr>
            <w:tcW w:w="1251" w:type="pct"/>
            <w:gridSpan w:val="2"/>
            <w:hideMark/>
          </w:tcPr>
          <w:p w14:paraId="64DA94DB"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Zëvendësimi i TR2 31.5MVA (viti 1969), 110/35kV me transformatorë të ri me tri faza e 40/40/40MVA, 110/35/10(20) kV </w:t>
            </w:r>
          </w:p>
          <w:p w14:paraId="308D71CC"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Fusha e transformatorit 10(20) kV </w:t>
            </w:r>
          </w:p>
        </w:tc>
        <w:tc>
          <w:tcPr>
            <w:tcW w:w="1870" w:type="pct"/>
            <w:gridSpan w:val="2"/>
            <w:hideMark/>
          </w:tcPr>
          <w:p w14:paraId="3D53699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Projekti shmang prishjet eventuale me probabilitet të lartë të transformatorit të vjetër dhe mundëson plotësimin e kriterit N-1 në transformim në nivelin 10 kV. </w:t>
            </w:r>
          </w:p>
        </w:tc>
        <w:tc>
          <w:tcPr>
            <w:tcW w:w="122" w:type="pct"/>
            <w:hideMark/>
          </w:tcPr>
          <w:p w14:paraId="44068E76"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7C5EEE04"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2F7936C8"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7 </w:t>
            </w:r>
          </w:p>
        </w:tc>
        <w:tc>
          <w:tcPr>
            <w:tcW w:w="311" w:type="pct"/>
            <w:gridSpan w:val="2"/>
            <w:textDirection w:val="btLr"/>
            <w:hideMark/>
          </w:tcPr>
          <w:p w14:paraId="58375B70"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7/8 </w:t>
            </w:r>
          </w:p>
        </w:tc>
        <w:tc>
          <w:tcPr>
            <w:tcW w:w="1115" w:type="pct"/>
            <w:gridSpan w:val="2"/>
            <w:hideMark/>
          </w:tcPr>
          <w:p w14:paraId="5EBBCE26"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Ndërrimi i transformatorit në NS 110/10kV Deçani (40MVA) </w:t>
            </w:r>
            <w:r>
              <w:rPr>
                <w:rFonts w:asciiTheme="majorHAnsi" w:hAnsiTheme="majorHAnsi"/>
                <w:color w:val="auto"/>
                <w:sz w:val="18"/>
              </w:rPr>
              <w:t> </w:t>
            </w:r>
          </w:p>
        </w:tc>
        <w:tc>
          <w:tcPr>
            <w:tcW w:w="1251" w:type="pct"/>
            <w:gridSpan w:val="2"/>
            <w:hideMark/>
          </w:tcPr>
          <w:p w14:paraId="65E0684F"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i ri 40 MVA, 110/10(20) kV zëvendëson transformatorin TR1:20 MVA 110/10 kV (viti 1977),  </w:t>
            </w:r>
          </w:p>
        </w:tc>
        <w:tc>
          <w:tcPr>
            <w:tcW w:w="1870" w:type="pct"/>
            <w:gridSpan w:val="2"/>
            <w:hideMark/>
          </w:tcPr>
          <w:p w14:paraId="6D0E9D1A"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e furnizimit të konsumit të Deçanit; - Reduktimi i humbjeve në distribuim.  </w:t>
            </w:r>
          </w:p>
        </w:tc>
        <w:tc>
          <w:tcPr>
            <w:tcW w:w="122" w:type="pct"/>
            <w:hideMark/>
          </w:tcPr>
          <w:p w14:paraId="64ADD8B1"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6 </w:t>
            </w:r>
          </w:p>
        </w:tc>
      </w:tr>
      <w:tr w:rsidR="00AA7CDF" w:rsidRPr="00976D33" w14:paraId="24C4AA4A"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60DE08FC"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8 </w:t>
            </w:r>
          </w:p>
        </w:tc>
        <w:tc>
          <w:tcPr>
            <w:tcW w:w="311" w:type="pct"/>
            <w:gridSpan w:val="2"/>
            <w:textDirection w:val="btLr"/>
            <w:hideMark/>
          </w:tcPr>
          <w:p w14:paraId="410B9D5D"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10 </w:t>
            </w:r>
          </w:p>
        </w:tc>
        <w:tc>
          <w:tcPr>
            <w:tcW w:w="1115" w:type="pct"/>
            <w:gridSpan w:val="2"/>
            <w:hideMark/>
          </w:tcPr>
          <w:p w14:paraId="75A0CF40"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Rivitalizimi i pajisjeve HV në NS Vallaqi</w:t>
            </w:r>
            <w:r>
              <w:rPr>
                <w:rFonts w:asciiTheme="majorHAnsi" w:hAnsiTheme="majorHAnsi"/>
                <w:color w:val="auto"/>
                <w:sz w:val="18"/>
              </w:rPr>
              <w:t> </w:t>
            </w:r>
          </w:p>
        </w:tc>
        <w:tc>
          <w:tcPr>
            <w:tcW w:w="1251" w:type="pct"/>
            <w:gridSpan w:val="2"/>
            <w:hideMark/>
          </w:tcPr>
          <w:p w14:paraId="353BBB9E" w14:textId="77777777" w:rsidR="00361CB0" w:rsidRPr="00976D33" w:rsidRDefault="00361CB0" w:rsidP="00AF7BBF">
            <w:pPr>
              <w:numPr>
                <w:ilvl w:val="0"/>
                <w:numId w:val="90"/>
              </w:numPr>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Zëvendësimi i pesë fushave të linjës 110 kV, zëvendësimi i dy fushave të transformatorëve 110 kV. </w:t>
            </w:r>
          </w:p>
          <w:p w14:paraId="4F996F7E" w14:textId="77777777" w:rsidR="00361CB0" w:rsidRPr="00976D33" w:rsidRDefault="00361CB0" w:rsidP="00AF7BBF">
            <w:pPr>
              <w:numPr>
                <w:ilvl w:val="0"/>
                <w:numId w:val="90"/>
              </w:numPr>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Ndërrimi i sistemit të përcjellësit elektrik dhe portaleve 110 kV dhe ndërtimi i fushës lidhëse 110 kV. </w:t>
            </w:r>
          </w:p>
        </w:tc>
        <w:tc>
          <w:tcPr>
            <w:tcW w:w="1870" w:type="pct"/>
            <w:gridSpan w:val="2"/>
            <w:hideMark/>
          </w:tcPr>
          <w:p w14:paraId="4C571F79" w14:textId="1D9B6CC9"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dhe besueshmëria e furnizimit, fundi i ciklit të jetës së pajisjeve. </w:t>
            </w:r>
          </w:p>
          <w:p w14:paraId="455F319C"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ritja e sigurisë së punës së HC Ujmani </w:t>
            </w:r>
          </w:p>
        </w:tc>
        <w:tc>
          <w:tcPr>
            <w:tcW w:w="122" w:type="pct"/>
            <w:hideMark/>
          </w:tcPr>
          <w:p w14:paraId="6FFF008A"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7 </w:t>
            </w:r>
          </w:p>
        </w:tc>
      </w:tr>
      <w:tr w:rsidR="00AA7CDF" w:rsidRPr="00976D33" w14:paraId="55DF28AA"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27C5B1F9"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9 </w:t>
            </w:r>
          </w:p>
        </w:tc>
        <w:tc>
          <w:tcPr>
            <w:tcW w:w="311" w:type="pct"/>
            <w:gridSpan w:val="2"/>
            <w:textDirection w:val="btLr"/>
            <w:hideMark/>
          </w:tcPr>
          <w:p w14:paraId="6649762C"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13 </w:t>
            </w:r>
          </w:p>
        </w:tc>
        <w:tc>
          <w:tcPr>
            <w:tcW w:w="1115" w:type="pct"/>
            <w:gridSpan w:val="2"/>
            <w:hideMark/>
          </w:tcPr>
          <w:p w14:paraId="2B475239"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Rivitalizimi i pajisjeve HV 110kV në NS Vushtrri 1</w:t>
            </w:r>
            <w:r>
              <w:rPr>
                <w:rFonts w:asciiTheme="majorHAnsi" w:hAnsiTheme="majorHAnsi"/>
                <w:color w:val="auto"/>
                <w:sz w:val="18"/>
              </w:rPr>
              <w:t> </w:t>
            </w:r>
          </w:p>
        </w:tc>
        <w:tc>
          <w:tcPr>
            <w:tcW w:w="1251" w:type="pct"/>
            <w:gridSpan w:val="2"/>
            <w:hideMark/>
          </w:tcPr>
          <w:p w14:paraId="6A2A1F2F" w14:textId="77777777" w:rsidR="00361CB0" w:rsidRPr="00976D33" w:rsidRDefault="00361CB0" w:rsidP="00AF7BBF">
            <w:pPr>
              <w:numPr>
                <w:ilvl w:val="0"/>
                <w:numId w:val="91"/>
              </w:numPr>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Zëvendësimi i dy fushave të linjës 110 kV, zëvendësimi i a fushave të transformatorëve 110 kV. </w:t>
            </w:r>
          </w:p>
          <w:p w14:paraId="6CFB3D0A"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Ndërrimi i sistemit të përcjellësit elektrik dhe portaleve 110 kV dhe ndërtimi i fushës lidhëse 110 kV. </w:t>
            </w:r>
          </w:p>
        </w:tc>
        <w:tc>
          <w:tcPr>
            <w:tcW w:w="1870" w:type="pct"/>
            <w:gridSpan w:val="2"/>
            <w:hideMark/>
          </w:tcPr>
          <w:p w14:paraId="7D61A935"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dhe besueshmëria e furnizimit, fundi i ciklit të jetës së pajisjeve. </w:t>
            </w:r>
          </w:p>
          <w:p w14:paraId="26A54AC5"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ritja e sigurisë së punës së WP Selaci </w:t>
            </w:r>
          </w:p>
        </w:tc>
        <w:tc>
          <w:tcPr>
            <w:tcW w:w="122" w:type="pct"/>
            <w:hideMark/>
          </w:tcPr>
          <w:p w14:paraId="2E322C6D"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8 </w:t>
            </w:r>
          </w:p>
        </w:tc>
      </w:tr>
      <w:tr w:rsidR="00AA7CDF" w:rsidRPr="00976D33" w14:paraId="5E2E2B82"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6D27DE24"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0 </w:t>
            </w:r>
          </w:p>
        </w:tc>
        <w:tc>
          <w:tcPr>
            <w:tcW w:w="311" w:type="pct"/>
            <w:gridSpan w:val="2"/>
            <w:textDirection w:val="btLr"/>
            <w:hideMark/>
          </w:tcPr>
          <w:p w14:paraId="2D8209DC"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6/2 dhe 006/3 </w:t>
            </w:r>
          </w:p>
        </w:tc>
        <w:tc>
          <w:tcPr>
            <w:tcW w:w="1115" w:type="pct"/>
            <w:gridSpan w:val="2"/>
            <w:hideMark/>
          </w:tcPr>
          <w:p w14:paraId="70C0FD48"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Rivitalizimi i pajisjeve HV 110 kV në NS Klinë dhe NS Burim</w:t>
            </w:r>
            <w:r>
              <w:rPr>
                <w:rFonts w:asciiTheme="majorHAnsi" w:hAnsiTheme="majorHAnsi"/>
                <w:color w:val="auto"/>
                <w:sz w:val="18"/>
              </w:rPr>
              <w:t> </w:t>
            </w:r>
          </w:p>
        </w:tc>
        <w:tc>
          <w:tcPr>
            <w:tcW w:w="1251" w:type="pct"/>
            <w:gridSpan w:val="2"/>
            <w:hideMark/>
          </w:tcPr>
          <w:p w14:paraId="36C1B47C" w14:textId="6A5844DF" w:rsidR="00361CB0" w:rsidRPr="00976D33" w:rsidRDefault="00361CB0" w:rsidP="00AF7BBF">
            <w:pPr>
              <w:numPr>
                <w:ilvl w:val="0"/>
                <w:numId w:val="92"/>
              </w:numPr>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Zëvendësimi i fushave me 3 linja të 110 kV  </w:t>
            </w:r>
          </w:p>
          <w:p w14:paraId="4035C04E" w14:textId="77777777" w:rsidR="00361CB0" w:rsidRPr="00976D33" w:rsidRDefault="00361CB0" w:rsidP="00AF7BBF">
            <w:pPr>
              <w:numPr>
                <w:ilvl w:val="0"/>
                <w:numId w:val="92"/>
              </w:numPr>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Zëvendësimi i 2 fushave të transformatorëve 110 kV </w:t>
            </w:r>
          </w:p>
          <w:p w14:paraId="691F4035"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Në NS Klina fillimisht duhet të vendoset transformatori i dytë, pastaj ndërrimi i fushave) </w:t>
            </w:r>
          </w:p>
        </w:tc>
        <w:tc>
          <w:tcPr>
            <w:tcW w:w="1870" w:type="pct"/>
            <w:gridSpan w:val="2"/>
            <w:hideMark/>
          </w:tcPr>
          <w:p w14:paraId="6EEF2338"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ritja e sigurisë dhe besueshmërisë së funksionimit të Nënstacioneve </w:t>
            </w:r>
          </w:p>
        </w:tc>
        <w:tc>
          <w:tcPr>
            <w:tcW w:w="122" w:type="pct"/>
            <w:hideMark/>
          </w:tcPr>
          <w:p w14:paraId="6726FFBF"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8 </w:t>
            </w:r>
          </w:p>
        </w:tc>
      </w:tr>
      <w:tr w:rsidR="00AA7CDF" w:rsidRPr="00976D33" w14:paraId="71221E62" w14:textId="77777777" w:rsidTr="00FE486A">
        <w:trPr>
          <w:cantSplit/>
          <w:trHeight w:val="1650"/>
        </w:trPr>
        <w:tc>
          <w:tcPr>
            <w:cnfStyle w:val="001000000000" w:firstRow="0" w:lastRow="0" w:firstColumn="1" w:lastColumn="0" w:oddVBand="0" w:evenVBand="0" w:oddHBand="0" w:evenHBand="0" w:firstRowFirstColumn="0" w:firstRowLastColumn="0" w:lastRowFirstColumn="0" w:lastRowLastColumn="0"/>
            <w:tcW w:w="331" w:type="pct"/>
            <w:hideMark/>
          </w:tcPr>
          <w:p w14:paraId="2C48145C"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1 </w:t>
            </w:r>
          </w:p>
        </w:tc>
        <w:tc>
          <w:tcPr>
            <w:tcW w:w="311" w:type="pct"/>
            <w:gridSpan w:val="2"/>
            <w:textDirection w:val="btLr"/>
            <w:hideMark/>
          </w:tcPr>
          <w:p w14:paraId="6441EA1B"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6/1 </w:t>
            </w:r>
          </w:p>
        </w:tc>
        <w:tc>
          <w:tcPr>
            <w:tcW w:w="1115" w:type="pct"/>
            <w:gridSpan w:val="2"/>
            <w:hideMark/>
          </w:tcPr>
          <w:p w14:paraId="4FBF0219"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Transformatori i dytë 40MVA në NS 110/10(20) - Klina</w:t>
            </w:r>
            <w:r>
              <w:rPr>
                <w:rFonts w:asciiTheme="majorHAnsi" w:hAnsiTheme="majorHAnsi"/>
                <w:color w:val="auto"/>
                <w:sz w:val="18"/>
              </w:rPr>
              <w:t> </w:t>
            </w:r>
          </w:p>
        </w:tc>
        <w:tc>
          <w:tcPr>
            <w:tcW w:w="1251" w:type="pct"/>
            <w:gridSpan w:val="2"/>
            <w:hideMark/>
          </w:tcPr>
          <w:p w14:paraId="6DC04F52"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Transformatori TR2 110/10(20) kV, 40 MVA </w:t>
            </w:r>
          </w:p>
          <w:p w14:paraId="05AFFF9E"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Fusha e transformatorit 110 kV dhe 10(20) kV e përfunduar </w:t>
            </w:r>
          </w:p>
        </w:tc>
        <w:tc>
          <w:tcPr>
            <w:tcW w:w="1870" w:type="pct"/>
            <w:gridSpan w:val="2"/>
            <w:hideMark/>
          </w:tcPr>
          <w:p w14:paraId="4BEE0991"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e furnizimit të konsumit për Klinën; - Mirëmbajtja e optimizmit të NS-së. </w:t>
            </w:r>
          </w:p>
          <w:p w14:paraId="05F1F039"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ritja e kapaciteteve transformuese. </w:t>
            </w:r>
          </w:p>
        </w:tc>
        <w:tc>
          <w:tcPr>
            <w:tcW w:w="122" w:type="pct"/>
            <w:hideMark/>
          </w:tcPr>
          <w:p w14:paraId="2D996771"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8 </w:t>
            </w:r>
          </w:p>
        </w:tc>
      </w:tr>
      <w:tr w:rsidR="00AA7CDF" w:rsidRPr="00976D33" w14:paraId="4CDF014C"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44F4889E"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2 </w:t>
            </w:r>
          </w:p>
        </w:tc>
        <w:tc>
          <w:tcPr>
            <w:tcW w:w="311" w:type="pct"/>
            <w:gridSpan w:val="2"/>
            <w:textDirection w:val="btLr"/>
            <w:hideMark/>
          </w:tcPr>
          <w:p w14:paraId="7429E857"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6/4 </w:t>
            </w:r>
          </w:p>
        </w:tc>
        <w:tc>
          <w:tcPr>
            <w:tcW w:w="1115" w:type="pct"/>
            <w:gridSpan w:val="2"/>
            <w:hideMark/>
          </w:tcPr>
          <w:p w14:paraId="06C354BC" w14:textId="7B0D09EB"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Transformatori i dytë 110/10(20)kV Gjilani 5</w:t>
            </w:r>
            <w:r>
              <w:rPr>
                <w:rFonts w:asciiTheme="majorHAnsi" w:hAnsiTheme="majorHAnsi"/>
                <w:color w:val="auto"/>
                <w:sz w:val="18"/>
              </w:rPr>
              <w:t> </w:t>
            </w:r>
          </w:p>
        </w:tc>
        <w:tc>
          <w:tcPr>
            <w:tcW w:w="1251" w:type="pct"/>
            <w:gridSpan w:val="2"/>
            <w:hideMark/>
          </w:tcPr>
          <w:p w14:paraId="0E965EFB" w14:textId="40787F24"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TR2 110/10(20) kV, 40 MVA </w:t>
            </w:r>
          </w:p>
          <w:p w14:paraId="39C67CE1"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jë fushë e transformatorit 110 kV dhe 10(20) kV e përfunduar  </w:t>
            </w:r>
          </w:p>
        </w:tc>
        <w:tc>
          <w:tcPr>
            <w:tcW w:w="1870" w:type="pct"/>
            <w:gridSpan w:val="2"/>
            <w:hideMark/>
          </w:tcPr>
          <w:p w14:paraId="0EB19856"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Siguria e furnizimit të konsumit për Gjilanin;  </w:t>
            </w:r>
          </w:p>
          <w:p w14:paraId="4E2DD17D"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Kriteret N-1                                    - Mirëmbajtja e optimizimit të NS-së. - Rritja e kapaciteteve transformuese. </w:t>
            </w:r>
          </w:p>
        </w:tc>
        <w:tc>
          <w:tcPr>
            <w:tcW w:w="122" w:type="pct"/>
            <w:hideMark/>
          </w:tcPr>
          <w:p w14:paraId="4ECA95BB"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8 </w:t>
            </w:r>
          </w:p>
        </w:tc>
      </w:tr>
      <w:tr w:rsidR="00AA7CDF" w:rsidRPr="00976D33" w14:paraId="30733B31"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22419CB3"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13 </w:t>
            </w:r>
          </w:p>
        </w:tc>
        <w:tc>
          <w:tcPr>
            <w:tcW w:w="311" w:type="pct"/>
            <w:gridSpan w:val="2"/>
            <w:textDirection w:val="btLr"/>
            <w:hideMark/>
          </w:tcPr>
          <w:p w14:paraId="4A253B92"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12 </w:t>
            </w:r>
          </w:p>
        </w:tc>
        <w:tc>
          <w:tcPr>
            <w:tcW w:w="1115" w:type="pct"/>
            <w:gridSpan w:val="2"/>
            <w:hideMark/>
          </w:tcPr>
          <w:p w14:paraId="116B20E4"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Zëvendësimi i transformatorit në NS Gjakova 1 Gjilani 1 dhe NS Vitia </w:t>
            </w:r>
            <w:r>
              <w:rPr>
                <w:rFonts w:asciiTheme="majorHAnsi" w:hAnsiTheme="majorHAnsi"/>
                <w:color w:val="auto"/>
                <w:sz w:val="18"/>
              </w:rPr>
              <w:t> </w:t>
            </w:r>
          </w:p>
          <w:p w14:paraId="55D97DEE"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40MVA)</w:t>
            </w:r>
            <w:r>
              <w:rPr>
                <w:rFonts w:asciiTheme="majorHAnsi" w:hAnsiTheme="majorHAnsi"/>
                <w:color w:val="auto"/>
                <w:sz w:val="18"/>
              </w:rPr>
              <w:t> </w:t>
            </w:r>
          </w:p>
        </w:tc>
        <w:tc>
          <w:tcPr>
            <w:tcW w:w="1251" w:type="pct"/>
            <w:gridSpan w:val="2"/>
            <w:hideMark/>
          </w:tcPr>
          <w:p w14:paraId="13C0E8A8"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ë NS Gjakova 1, TR1 20MVA (viti 1974) zëvendësohet me transformatorin 40MVA, 110/10(20) kV  </w:t>
            </w:r>
          </w:p>
          <w:p w14:paraId="6AAA3CA9"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ë NS Gjilan 1, TR1 31.5MVA (viti 1974), 110/35kV zëvendësohet me 40/40/40MVA, 110/35/10(20)kV </w:t>
            </w:r>
          </w:p>
          <w:p w14:paraId="1FE6121D"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Në NS Vitia, TR1 20MVA (viti 1974) zëvendësohet me transformatorin 40MVA, 110/35/10(20) kV  </w:t>
            </w:r>
          </w:p>
          <w:p w14:paraId="58519988" w14:textId="77777777" w:rsidR="00361CB0" w:rsidRPr="00976D33" w:rsidRDefault="00361CB0">
            <w:pPr>
              <w:spacing w:before="0" w:after="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Dy fusha transformatorësh 10(20) kV </w:t>
            </w:r>
          </w:p>
        </w:tc>
        <w:tc>
          <w:tcPr>
            <w:tcW w:w="1870" w:type="pct"/>
            <w:gridSpan w:val="2"/>
            <w:hideMark/>
          </w:tcPr>
          <w:p w14:paraId="4D7BDCAF"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Rritja e sigurisë së furnizimit të konsumatorëve në Gjakovë, Gjilan dhe Viti </w:t>
            </w:r>
          </w:p>
        </w:tc>
        <w:tc>
          <w:tcPr>
            <w:tcW w:w="122" w:type="pct"/>
            <w:hideMark/>
          </w:tcPr>
          <w:p w14:paraId="23CDFD18"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9 </w:t>
            </w:r>
          </w:p>
        </w:tc>
      </w:tr>
      <w:tr w:rsidR="00AA7CDF" w:rsidRPr="00976D33" w14:paraId="75725403" w14:textId="77777777" w:rsidTr="00FE486A">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331" w:type="pct"/>
            <w:hideMark/>
          </w:tcPr>
          <w:p w14:paraId="4FB2867D"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4 </w:t>
            </w:r>
          </w:p>
        </w:tc>
        <w:tc>
          <w:tcPr>
            <w:tcW w:w="311" w:type="pct"/>
            <w:gridSpan w:val="2"/>
            <w:hideMark/>
          </w:tcPr>
          <w:p w14:paraId="0EDE5263" w14:textId="77777777" w:rsidR="00361CB0" w:rsidRPr="00976D33" w:rsidRDefault="00361CB0">
            <w:pPr>
              <w:spacing w:before="0"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1 </w:t>
            </w:r>
          </w:p>
        </w:tc>
        <w:tc>
          <w:tcPr>
            <w:tcW w:w="1115" w:type="pct"/>
            <w:gridSpan w:val="2"/>
            <w:hideMark/>
          </w:tcPr>
          <w:p w14:paraId="020B65CD"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Zëvendësimi i transformatorit në NS Prishtina 1</w:t>
            </w:r>
            <w:r>
              <w:rPr>
                <w:rFonts w:asciiTheme="majorHAnsi" w:hAnsiTheme="majorHAnsi"/>
                <w:color w:val="auto"/>
                <w:sz w:val="18"/>
              </w:rPr>
              <w:t> </w:t>
            </w:r>
          </w:p>
          <w:p w14:paraId="0A4D280B"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63MVA)</w:t>
            </w:r>
            <w:r>
              <w:rPr>
                <w:rFonts w:asciiTheme="majorHAnsi" w:hAnsiTheme="majorHAnsi"/>
                <w:color w:val="auto"/>
                <w:sz w:val="18"/>
              </w:rPr>
              <w:t> </w:t>
            </w:r>
          </w:p>
        </w:tc>
        <w:tc>
          <w:tcPr>
            <w:tcW w:w="1251" w:type="pct"/>
            <w:gridSpan w:val="2"/>
            <w:hideMark/>
          </w:tcPr>
          <w:p w14:paraId="4D05D4D0"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Transformatori TR2 (63 MVA-1985) 110/36.75/6.6 kV është zëvendësuar nga një transformator trepolësh 110/35/10(20) kV me fuqi 63/63/63 MVA </w:t>
            </w:r>
          </w:p>
        </w:tc>
        <w:tc>
          <w:tcPr>
            <w:tcW w:w="1870" w:type="pct"/>
            <w:gridSpan w:val="2"/>
            <w:hideMark/>
          </w:tcPr>
          <w:p w14:paraId="73C1FD7A"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Plotësimi i Kriterit N-1 për nivelin 10(20) kV </w:t>
            </w:r>
          </w:p>
        </w:tc>
        <w:tc>
          <w:tcPr>
            <w:tcW w:w="122" w:type="pct"/>
            <w:hideMark/>
          </w:tcPr>
          <w:p w14:paraId="74261EA3"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30 </w:t>
            </w:r>
          </w:p>
        </w:tc>
      </w:tr>
      <w:tr w:rsidR="00AA7CDF" w:rsidRPr="00976D33" w14:paraId="384F01E3" w14:textId="77777777" w:rsidTr="00FE486A">
        <w:trPr>
          <w:trHeight w:val="350"/>
        </w:trPr>
        <w:tc>
          <w:tcPr>
            <w:cnfStyle w:val="001000000000" w:firstRow="0" w:lastRow="0" w:firstColumn="1" w:lastColumn="0" w:oddVBand="0" w:evenVBand="0" w:oddHBand="0" w:evenHBand="0" w:firstRowFirstColumn="0" w:firstRowLastColumn="0" w:lastRowFirstColumn="0" w:lastRowLastColumn="0"/>
            <w:tcW w:w="331" w:type="pct"/>
          </w:tcPr>
          <w:p w14:paraId="3E0E0095"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bCs/>
                <w:color w:val="0078D4"/>
                <w:sz w:val="18"/>
                <w:szCs w:val="18"/>
              </w:rPr>
            </w:pPr>
          </w:p>
        </w:tc>
        <w:tc>
          <w:tcPr>
            <w:tcW w:w="222" w:type="pct"/>
          </w:tcPr>
          <w:p w14:paraId="3A3939F5" w14:textId="77777777" w:rsidR="00361CB0" w:rsidRPr="00976D33" w:rsidRDefault="00361CB0">
            <w:pPr>
              <w:shd w:val="clear" w:color="auto" w:fill="FFFFFF"/>
              <w:spacing w:before="0"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78D4"/>
                <w:sz w:val="18"/>
                <w:szCs w:val="18"/>
              </w:rPr>
            </w:pPr>
          </w:p>
        </w:tc>
        <w:tc>
          <w:tcPr>
            <w:tcW w:w="4325" w:type="pct"/>
            <w:gridSpan w:val="7"/>
          </w:tcPr>
          <w:p w14:paraId="40714013" w14:textId="77777777" w:rsidR="00361CB0" w:rsidRPr="00976D33" w:rsidRDefault="00361CB0">
            <w:pPr>
              <w:shd w:val="clear" w:color="auto" w:fill="FFFFFF"/>
              <w:spacing w:before="0"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KATEGORIA E PROJEKTIT: DHËNIA E QASJES (2024-2033)</w:t>
            </w:r>
          </w:p>
        </w:tc>
        <w:tc>
          <w:tcPr>
            <w:tcW w:w="122" w:type="pct"/>
          </w:tcPr>
          <w:p w14:paraId="53B3EB19" w14:textId="77777777" w:rsidR="00361CB0" w:rsidRPr="00976D33" w:rsidRDefault="00361CB0">
            <w:pPr>
              <w:shd w:val="clear" w:color="auto" w:fill="FFFFFF"/>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r>
      <w:tr w:rsidR="00AA7CDF" w:rsidRPr="00976D33" w14:paraId="140E4BA3" w14:textId="77777777" w:rsidTr="00FE486A">
        <w:trPr>
          <w:gridAfter w:val="1"/>
          <w:cnfStyle w:val="000000100000" w:firstRow="0" w:lastRow="0" w:firstColumn="0" w:lastColumn="0" w:oddVBand="0" w:evenVBand="0" w:oddHBand="1" w:evenHBand="0" w:firstRowFirstColumn="0" w:firstRowLastColumn="0" w:lastRowFirstColumn="0" w:lastRowLastColumn="0"/>
          <w:wAfter w:w="122" w:type="pct"/>
          <w:cantSplit/>
          <w:trHeight w:val="1635"/>
        </w:trPr>
        <w:tc>
          <w:tcPr>
            <w:cnfStyle w:val="001000000000" w:firstRow="0" w:lastRow="0" w:firstColumn="1" w:lastColumn="0" w:oddVBand="0" w:evenVBand="0" w:oddHBand="0" w:evenHBand="0" w:firstRowFirstColumn="0" w:firstRowLastColumn="0" w:lastRowFirstColumn="0" w:lastRowLastColumn="0"/>
            <w:tcW w:w="331" w:type="pct"/>
            <w:hideMark/>
          </w:tcPr>
          <w:p w14:paraId="4A083935"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 </w:t>
            </w:r>
          </w:p>
        </w:tc>
        <w:tc>
          <w:tcPr>
            <w:tcW w:w="222" w:type="pct"/>
            <w:textDirection w:val="btLr"/>
            <w:hideMark/>
          </w:tcPr>
          <w:p w14:paraId="388774A1" w14:textId="77777777" w:rsidR="00361CB0" w:rsidRPr="00976D33" w:rsidRDefault="00361CB0">
            <w:pPr>
              <w:shd w:val="clear" w:color="auto" w:fill="FFFFFF"/>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3 </w:t>
            </w:r>
          </w:p>
        </w:tc>
        <w:tc>
          <w:tcPr>
            <w:tcW w:w="1067" w:type="pct"/>
            <w:gridSpan w:val="2"/>
            <w:hideMark/>
          </w:tcPr>
          <w:p w14:paraId="3F921E2E"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NS Malisheva</w:t>
            </w:r>
            <w:r>
              <w:rPr>
                <w:rFonts w:asciiTheme="majorHAnsi" w:hAnsiTheme="majorHAnsi"/>
                <w:color w:val="auto"/>
                <w:sz w:val="18"/>
              </w:rPr>
              <w:t> </w:t>
            </w:r>
          </w:p>
          <w:p w14:paraId="639C8E72"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220/10(20) kV me</w:t>
            </w:r>
            <w:r>
              <w:rPr>
                <w:rFonts w:asciiTheme="majorHAnsi" w:hAnsiTheme="majorHAnsi"/>
                <w:color w:val="auto"/>
                <w:sz w:val="18"/>
              </w:rPr>
              <w:t> </w:t>
            </w:r>
          </w:p>
          <w:p w14:paraId="08118D0D"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linja të transmisionit</w:t>
            </w:r>
            <w:r>
              <w:rPr>
                <w:rFonts w:asciiTheme="majorHAnsi" w:hAnsiTheme="majorHAnsi"/>
                <w:color w:val="auto"/>
                <w:sz w:val="18"/>
              </w:rPr>
              <w:t> </w:t>
            </w:r>
          </w:p>
          <w:p w14:paraId="245CD2D6"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220 kV</w:t>
            </w:r>
            <w:r>
              <w:rPr>
                <w:rFonts w:asciiTheme="majorHAnsi" w:hAnsiTheme="majorHAnsi"/>
                <w:color w:val="auto"/>
                <w:sz w:val="18"/>
              </w:rPr>
              <w:t> </w:t>
            </w:r>
          </w:p>
        </w:tc>
        <w:tc>
          <w:tcPr>
            <w:tcW w:w="1258" w:type="pct"/>
            <w:gridSpan w:val="2"/>
            <w:hideMark/>
          </w:tcPr>
          <w:p w14:paraId="18112E8A" w14:textId="77777777" w:rsidR="00361CB0" w:rsidRPr="00976D33" w:rsidRDefault="00361CB0" w:rsidP="00AF7BBF">
            <w:pPr>
              <w:numPr>
                <w:ilvl w:val="0"/>
                <w:numId w:val="93"/>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xml:space="preserve">Linja dyfishe </w:t>
            </w:r>
            <w:r>
              <w:rPr>
                <w:rFonts w:asciiTheme="majorHAnsi" w:hAnsiTheme="majorHAnsi"/>
                <w:color w:val="auto"/>
                <w:sz w:val="18"/>
              </w:rPr>
              <w:t>250 m  220 kV, Al/St 490 mm</w:t>
            </w:r>
            <w:r>
              <w:rPr>
                <w:rFonts w:asciiTheme="majorHAnsi" w:hAnsiTheme="majorHAnsi"/>
                <w:color w:val="auto"/>
                <w:sz w:val="14"/>
                <w:vertAlign w:val="superscript"/>
              </w:rPr>
              <w:t xml:space="preserve">2 </w:t>
            </w:r>
            <w:r>
              <w:rPr>
                <w:rFonts w:asciiTheme="majorHAnsi" w:hAnsiTheme="majorHAnsi"/>
                <w:color w:val="auto"/>
                <w:sz w:val="18"/>
              </w:rPr>
              <w:t>nga NS Malisheva deri te pika kyçëse në linjën 220 kV NS Drenasi - NS Prizreni 2                  </w:t>
            </w:r>
          </w:p>
          <w:p w14:paraId="663332F5" w14:textId="77777777" w:rsidR="00361CB0" w:rsidRPr="00976D33" w:rsidRDefault="00361CB0" w:rsidP="00AF7BBF">
            <w:pPr>
              <w:numPr>
                <w:ilvl w:val="0"/>
                <w:numId w:val="93"/>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Transformatori 1x40 MVA, njëri me 220/35/10(20) kV dhe tjetri 220/10(20) kV                            </w:t>
            </w:r>
          </w:p>
          <w:p w14:paraId="5536BE24" w14:textId="77777777" w:rsidR="00361CB0" w:rsidRPr="00976D33" w:rsidRDefault="00361CB0" w:rsidP="00AF7BBF">
            <w:pPr>
              <w:numPr>
                <w:ilvl w:val="0"/>
                <w:numId w:val="93"/>
              </w:numPr>
              <w:shd w:val="clear" w:color="auto" w:fill="FFFFFF"/>
              <w:spacing w:before="0" w:after="0" w:line="240" w:lineRule="auto"/>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Fusha transformuese 220 kV dhe 35 kV, 10(20) kV </w:t>
            </w:r>
          </w:p>
          <w:p w14:paraId="30293C74" w14:textId="77777777" w:rsidR="00361CB0" w:rsidRPr="00976D33" w:rsidRDefault="00361CB0" w:rsidP="00AF7BBF">
            <w:pPr>
              <w:numPr>
                <w:ilvl w:val="0"/>
                <w:numId w:val="93"/>
              </w:numPr>
              <w:shd w:val="clear" w:color="auto" w:fill="FFFFFF"/>
              <w:spacing w:before="0" w:after="0" w:line="240" w:lineRule="auto"/>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dy fusha të linjës dhe një 220 kV, 1 fushë bazë 220 kV </w:t>
            </w:r>
          </w:p>
          <w:p w14:paraId="3900EBA8" w14:textId="77777777" w:rsidR="00361CB0" w:rsidRPr="00976D33" w:rsidRDefault="00361CB0" w:rsidP="00AF7BBF">
            <w:pPr>
              <w:numPr>
                <w:ilvl w:val="0"/>
                <w:numId w:val="93"/>
              </w:numPr>
              <w:shd w:val="clear" w:color="auto" w:fill="FFFFFF"/>
              <w:spacing w:before="0" w:after="0" w:line="240" w:lineRule="auto"/>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Objekti komandues me pajisje ndihmëse </w:t>
            </w:r>
          </w:p>
        </w:tc>
        <w:tc>
          <w:tcPr>
            <w:tcW w:w="1199" w:type="pct"/>
            <w:gridSpan w:val="2"/>
            <w:hideMark/>
          </w:tcPr>
          <w:p w14:paraId="735D6ABD"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Rritja e sigurisë dhe cilësisë së furnizimit të konsumatorëve për </w:t>
            </w:r>
          </w:p>
          <w:p w14:paraId="61D4C547"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rajonin e Malishevës. Reduktimi i </w:t>
            </w:r>
          </w:p>
          <w:p w14:paraId="3AA10EEF"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flukseve të energjisë në NS Rahoveci </w:t>
            </w:r>
          </w:p>
        </w:tc>
        <w:tc>
          <w:tcPr>
            <w:tcW w:w="801" w:type="pct"/>
            <w:hideMark/>
          </w:tcPr>
          <w:p w14:paraId="4FC6AE01" w14:textId="77777777" w:rsidR="00361CB0" w:rsidRPr="00976D33" w:rsidRDefault="00361CB0">
            <w:pPr>
              <w:shd w:val="clear" w:color="auto" w:fill="FFFFFF"/>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Q1-2026 </w:t>
            </w:r>
          </w:p>
        </w:tc>
      </w:tr>
      <w:tr w:rsidR="00AA7CDF" w:rsidRPr="00976D33" w14:paraId="72E1D375" w14:textId="77777777" w:rsidTr="00FE486A">
        <w:trPr>
          <w:gridAfter w:val="1"/>
          <w:wAfter w:w="122" w:type="pct"/>
          <w:cantSplit/>
          <w:trHeight w:val="1830"/>
        </w:trPr>
        <w:tc>
          <w:tcPr>
            <w:cnfStyle w:val="001000000000" w:firstRow="0" w:lastRow="0" w:firstColumn="1" w:lastColumn="0" w:oddVBand="0" w:evenVBand="0" w:oddHBand="0" w:evenHBand="0" w:firstRowFirstColumn="0" w:firstRowLastColumn="0" w:lastRowFirstColumn="0" w:lastRowLastColumn="0"/>
            <w:tcW w:w="331" w:type="pct"/>
            <w:hideMark/>
          </w:tcPr>
          <w:p w14:paraId="03785594"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2 </w:t>
            </w:r>
          </w:p>
        </w:tc>
        <w:tc>
          <w:tcPr>
            <w:tcW w:w="222" w:type="pct"/>
            <w:textDirection w:val="btLr"/>
            <w:hideMark/>
          </w:tcPr>
          <w:p w14:paraId="3A77CC6F" w14:textId="77777777" w:rsidR="00361CB0" w:rsidRPr="00976D33" w:rsidRDefault="00361CB0">
            <w:pPr>
              <w:shd w:val="clear" w:color="auto" w:fill="FFFFFF"/>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5 </w:t>
            </w:r>
          </w:p>
        </w:tc>
        <w:tc>
          <w:tcPr>
            <w:tcW w:w="1067" w:type="pct"/>
            <w:gridSpan w:val="2"/>
            <w:hideMark/>
          </w:tcPr>
          <w:p w14:paraId="20EA849C"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NS 110/10(20) kV Dragash me</w:t>
            </w:r>
            <w:r>
              <w:rPr>
                <w:rFonts w:asciiTheme="majorHAnsi" w:hAnsiTheme="majorHAnsi"/>
                <w:color w:val="auto"/>
                <w:sz w:val="18"/>
              </w:rPr>
              <w:t> </w:t>
            </w:r>
          </w:p>
          <w:p w14:paraId="5FEE16AF"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sz w:val="18"/>
              </w:rPr>
              <w:t>linja të transmisionit 110kV</w:t>
            </w:r>
            <w:r>
              <w:rPr>
                <w:rFonts w:asciiTheme="majorHAnsi" w:hAnsiTheme="majorHAnsi"/>
                <w:color w:val="auto"/>
                <w:sz w:val="18"/>
              </w:rPr>
              <w:t> </w:t>
            </w:r>
          </w:p>
        </w:tc>
        <w:tc>
          <w:tcPr>
            <w:tcW w:w="1258" w:type="pct"/>
            <w:gridSpan w:val="2"/>
            <w:hideMark/>
          </w:tcPr>
          <w:p w14:paraId="4BE91263"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NS Dragashi, 2 fusha transformuese 110 kV, një fushë 10(20) kV dhe një 35 kV, një fushë e linjës dhe një fushë kyçëse 110 kV.  </w:t>
            </w:r>
          </w:p>
          <w:p w14:paraId="47733F80"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 Transformatori i dytë 1x40 MVA, 110/35/10(20) kV </w:t>
            </w:r>
          </w:p>
          <w:p w14:paraId="2B57DBAE"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Linjat njëfishe, 8 km, ASCR 240 mm</w:t>
            </w:r>
            <w:r>
              <w:rPr>
                <w:rFonts w:asciiTheme="majorHAnsi" w:hAnsiTheme="majorHAnsi"/>
                <w:color w:val="auto"/>
                <w:sz w:val="14"/>
                <w:vertAlign w:val="superscript"/>
              </w:rPr>
              <w:t>2</w:t>
            </w:r>
            <w:r>
              <w:rPr>
                <w:rFonts w:asciiTheme="majorHAnsi" w:hAnsiTheme="majorHAnsi"/>
                <w:color w:val="auto"/>
                <w:sz w:val="18"/>
              </w:rPr>
              <w:t xml:space="preserve"> nga NS Prizreni 2 deri në Zhur (pole dyfishe).  </w:t>
            </w:r>
          </w:p>
          <w:p w14:paraId="6493754E"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Linja dyfishe, 13 km, AlSt2x240 mm</w:t>
            </w:r>
            <w:r>
              <w:rPr>
                <w:rFonts w:asciiTheme="majorHAnsi" w:hAnsiTheme="majorHAnsi"/>
                <w:color w:val="auto"/>
                <w:sz w:val="14"/>
                <w:vertAlign w:val="superscript"/>
              </w:rPr>
              <w:t>2</w:t>
            </w:r>
            <w:r>
              <w:rPr>
                <w:rFonts w:asciiTheme="majorHAnsi" w:hAnsiTheme="majorHAnsi"/>
                <w:color w:val="auto"/>
                <w:sz w:val="14"/>
              </w:rPr>
              <w:t> </w:t>
            </w:r>
          </w:p>
          <w:p w14:paraId="08081C0A"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Nga Zhuri në NS Dragash  </w:t>
            </w:r>
          </w:p>
          <w:p w14:paraId="3A2851EC" w14:textId="77777777" w:rsidR="00361CB0" w:rsidRPr="00976D33" w:rsidRDefault="00361CB0" w:rsidP="00AF7BBF">
            <w:pPr>
              <w:numPr>
                <w:ilvl w:val="0"/>
                <w:numId w:val="94"/>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Linja njëfishe, 26 km, ASCR 240 mm</w:t>
            </w:r>
            <w:r>
              <w:rPr>
                <w:rFonts w:asciiTheme="majorHAnsi" w:hAnsiTheme="majorHAnsi"/>
                <w:color w:val="auto"/>
                <w:sz w:val="14"/>
                <w:vertAlign w:val="superscript"/>
              </w:rPr>
              <w:t>2</w:t>
            </w:r>
            <w:r>
              <w:rPr>
                <w:rFonts w:asciiTheme="majorHAnsi" w:hAnsiTheme="majorHAnsi"/>
                <w:color w:val="auto"/>
                <w:sz w:val="18"/>
              </w:rPr>
              <w:t xml:space="preserve"> nga Zhuri në Kukës (nga Zhuri në kufi 9 km) </w:t>
            </w:r>
          </w:p>
        </w:tc>
        <w:tc>
          <w:tcPr>
            <w:tcW w:w="1199" w:type="pct"/>
            <w:gridSpan w:val="2"/>
            <w:hideMark/>
          </w:tcPr>
          <w:p w14:paraId="37DB9D9B"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Furnizimi cilësor dhe i besueshëm i rajonit të Dragashit. Zvogëlimi i flukseve të energjisë elektrike në NS Prizreni 1. Optimizimi i funksionimit të sistemeve të Kosovës dhe Shqipërisë </w:t>
            </w:r>
          </w:p>
        </w:tc>
        <w:tc>
          <w:tcPr>
            <w:tcW w:w="801" w:type="pct"/>
            <w:hideMark/>
          </w:tcPr>
          <w:p w14:paraId="7F3A1919" w14:textId="77777777" w:rsidR="00361CB0" w:rsidRPr="00976D33" w:rsidRDefault="00361CB0">
            <w:pPr>
              <w:shd w:val="clear" w:color="auto" w:fill="FFFFFF"/>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Q1-2026 </w:t>
            </w:r>
          </w:p>
        </w:tc>
      </w:tr>
      <w:tr w:rsidR="00AA7CDF" w:rsidRPr="00976D33" w14:paraId="33EF3804" w14:textId="77777777" w:rsidTr="00FE486A">
        <w:trPr>
          <w:gridAfter w:val="1"/>
          <w:cnfStyle w:val="000000100000" w:firstRow="0" w:lastRow="0" w:firstColumn="0" w:lastColumn="0" w:oddVBand="0" w:evenVBand="0" w:oddHBand="1" w:evenHBand="0" w:firstRowFirstColumn="0" w:firstRowLastColumn="0" w:lastRowFirstColumn="0" w:lastRowLastColumn="0"/>
          <w:wAfter w:w="122" w:type="pct"/>
          <w:cantSplit/>
          <w:trHeight w:val="1830"/>
        </w:trPr>
        <w:tc>
          <w:tcPr>
            <w:cnfStyle w:val="001000000000" w:firstRow="0" w:lastRow="0" w:firstColumn="1" w:lastColumn="0" w:oddVBand="0" w:evenVBand="0" w:oddHBand="0" w:evenHBand="0" w:firstRowFirstColumn="0" w:firstRowLastColumn="0" w:lastRowFirstColumn="0" w:lastRowLastColumn="0"/>
            <w:tcW w:w="331" w:type="pct"/>
            <w:hideMark/>
          </w:tcPr>
          <w:p w14:paraId="5C7A279D"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3 </w:t>
            </w:r>
          </w:p>
        </w:tc>
        <w:tc>
          <w:tcPr>
            <w:tcW w:w="222" w:type="pct"/>
            <w:textDirection w:val="btLr"/>
            <w:hideMark/>
          </w:tcPr>
          <w:p w14:paraId="554E9278" w14:textId="77777777" w:rsidR="00361CB0" w:rsidRPr="00976D33" w:rsidRDefault="00361CB0">
            <w:pPr>
              <w:shd w:val="clear" w:color="auto" w:fill="FFFFFF"/>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2 </w:t>
            </w:r>
          </w:p>
        </w:tc>
        <w:tc>
          <w:tcPr>
            <w:tcW w:w="1067" w:type="pct"/>
            <w:gridSpan w:val="2"/>
            <w:hideMark/>
          </w:tcPr>
          <w:p w14:paraId="4255D6AB"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NS Shtime 110/35/10 kV</w:t>
            </w:r>
            <w:r>
              <w:rPr>
                <w:rFonts w:asciiTheme="majorHAnsi" w:hAnsiTheme="majorHAnsi"/>
                <w:color w:val="auto"/>
              </w:rPr>
              <w:t> </w:t>
            </w:r>
          </w:p>
        </w:tc>
        <w:tc>
          <w:tcPr>
            <w:tcW w:w="1258" w:type="pct"/>
            <w:gridSpan w:val="2"/>
            <w:hideMark/>
          </w:tcPr>
          <w:p w14:paraId="72192620" w14:textId="77777777" w:rsidR="00361CB0" w:rsidRPr="00976D33" w:rsidRDefault="00361CB0" w:rsidP="00AF7BBF">
            <w:pPr>
              <w:numPr>
                <w:ilvl w:val="0"/>
                <w:numId w:val="95"/>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NS Shtime, trans. në terren 110 kV, një 10(20) kV dhe një 35 kV, dy fusha të linjës dhe një fushë kyçëse 110 kV. </w:t>
            </w:r>
          </w:p>
          <w:p w14:paraId="49D888D1" w14:textId="77777777" w:rsidR="00361CB0" w:rsidRPr="00976D33" w:rsidRDefault="00361CB0" w:rsidP="00AF7BBF">
            <w:pPr>
              <w:numPr>
                <w:ilvl w:val="0"/>
                <w:numId w:val="95"/>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1x40 MVA, transformator, 110/35/10(20) kV </w:t>
            </w:r>
          </w:p>
          <w:p w14:paraId="1305A90C" w14:textId="77777777" w:rsidR="00361CB0" w:rsidRPr="00976D33" w:rsidRDefault="00361CB0" w:rsidP="00AF7BBF">
            <w:pPr>
              <w:numPr>
                <w:ilvl w:val="0"/>
                <w:numId w:val="95"/>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kabllo dyfishe 1.7km, 10000 mm</w:t>
            </w:r>
            <w:r>
              <w:rPr>
                <w:rFonts w:asciiTheme="majorHAnsi" w:hAnsiTheme="majorHAnsi"/>
                <w:color w:val="auto"/>
                <w:sz w:val="16"/>
                <w:vertAlign w:val="superscript"/>
              </w:rPr>
              <w:t>2</w:t>
            </w:r>
            <w:r>
              <w:rPr>
                <w:rFonts w:asciiTheme="majorHAnsi" w:hAnsiTheme="majorHAnsi"/>
                <w:color w:val="auto"/>
              </w:rPr>
              <w:t>, lidhje me linjën 110 kV NS Theranda-NS Kastriot </w:t>
            </w:r>
          </w:p>
        </w:tc>
        <w:tc>
          <w:tcPr>
            <w:tcW w:w="1199" w:type="pct"/>
            <w:gridSpan w:val="2"/>
            <w:hideMark/>
          </w:tcPr>
          <w:p w14:paraId="5B32F325"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sigurisë dhe cilësisë së furnizimit të konsumit në rajonin e Shtimes. - Shkarkimi i rrymës në NS Lipjani </w:t>
            </w:r>
          </w:p>
        </w:tc>
        <w:tc>
          <w:tcPr>
            <w:tcW w:w="801" w:type="pct"/>
            <w:hideMark/>
          </w:tcPr>
          <w:p w14:paraId="4CA6BEB6" w14:textId="77777777" w:rsidR="00361CB0" w:rsidRPr="00976D33" w:rsidRDefault="00361CB0">
            <w:pPr>
              <w:shd w:val="clear" w:color="auto" w:fill="FFFFFF"/>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9 </w:t>
            </w:r>
          </w:p>
        </w:tc>
      </w:tr>
      <w:tr w:rsidR="00AA7CDF" w:rsidRPr="00976D33" w14:paraId="66C9542F" w14:textId="77777777" w:rsidTr="00FE486A">
        <w:trPr>
          <w:gridAfter w:val="1"/>
          <w:wAfter w:w="122" w:type="pct"/>
          <w:cantSplit/>
          <w:trHeight w:val="1545"/>
        </w:trPr>
        <w:tc>
          <w:tcPr>
            <w:cnfStyle w:val="001000000000" w:firstRow="0" w:lastRow="0" w:firstColumn="1" w:lastColumn="0" w:oddVBand="0" w:evenVBand="0" w:oddHBand="0" w:evenHBand="0" w:firstRowFirstColumn="0" w:firstRowLastColumn="0" w:lastRowFirstColumn="0" w:lastRowLastColumn="0"/>
            <w:tcW w:w="331" w:type="pct"/>
            <w:hideMark/>
          </w:tcPr>
          <w:p w14:paraId="7B44BA81"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4 </w:t>
            </w:r>
          </w:p>
        </w:tc>
        <w:tc>
          <w:tcPr>
            <w:tcW w:w="222" w:type="pct"/>
            <w:textDirection w:val="btLr"/>
            <w:hideMark/>
          </w:tcPr>
          <w:p w14:paraId="16B3EAE4" w14:textId="77777777" w:rsidR="00361CB0" w:rsidRPr="00976D33" w:rsidRDefault="00361CB0">
            <w:pPr>
              <w:shd w:val="clear" w:color="auto" w:fill="FFFFFF"/>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3 </w:t>
            </w:r>
          </w:p>
        </w:tc>
        <w:tc>
          <w:tcPr>
            <w:tcW w:w="1067" w:type="pct"/>
            <w:gridSpan w:val="2"/>
            <w:hideMark/>
          </w:tcPr>
          <w:p w14:paraId="0F46E268"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Parku Solar SEGE 150 MWp (136 MW AC)</w:t>
            </w:r>
            <w:r>
              <w:rPr>
                <w:rFonts w:asciiTheme="majorHAnsi" w:hAnsiTheme="majorHAnsi"/>
                <w:color w:val="auto"/>
              </w:rPr>
              <w:t> </w:t>
            </w:r>
          </w:p>
        </w:tc>
        <w:tc>
          <w:tcPr>
            <w:tcW w:w="1258" w:type="pct"/>
            <w:gridSpan w:val="2"/>
            <w:hideMark/>
          </w:tcPr>
          <w:p w14:paraId="2D685E63" w14:textId="77777777" w:rsidR="00361CB0" w:rsidRPr="00976D33" w:rsidRDefault="00361CB0" w:rsidP="00AF7BBF">
            <w:pPr>
              <w:numPr>
                <w:ilvl w:val="0"/>
                <w:numId w:val="96"/>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Fusha e linjës 110 kV në NS SEGE 110/33 kV </w:t>
            </w:r>
          </w:p>
          <w:p w14:paraId="17F9D50F" w14:textId="77777777" w:rsidR="00361CB0" w:rsidRPr="00976D33" w:rsidRDefault="00361CB0" w:rsidP="00AF7BBF">
            <w:pPr>
              <w:numPr>
                <w:ilvl w:val="0"/>
                <w:numId w:val="96"/>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Fushë e linjës 110 kV në NS Gjakova 1, </w:t>
            </w:r>
          </w:p>
          <w:p w14:paraId="666F52CD" w14:textId="77777777" w:rsidR="00361CB0" w:rsidRPr="00976D33" w:rsidRDefault="00361CB0" w:rsidP="00AF7BBF">
            <w:pPr>
              <w:numPr>
                <w:ilvl w:val="0"/>
                <w:numId w:val="96"/>
              </w:numPr>
              <w:shd w:val="clear" w:color="auto" w:fill="FFFFFF"/>
              <w:spacing w:before="0" w:after="0" w:line="240" w:lineRule="auto"/>
              <w:ind w:left="735" w:firstLine="0"/>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Linja ASCR 360mm</w:t>
            </w:r>
            <w:r>
              <w:rPr>
                <w:rFonts w:asciiTheme="majorHAnsi" w:hAnsiTheme="majorHAnsi"/>
                <w:color w:val="auto"/>
                <w:sz w:val="16"/>
                <w:vertAlign w:val="superscript"/>
              </w:rPr>
              <w:t>2</w:t>
            </w:r>
            <w:r>
              <w:rPr>
                <w:rFonts w:asciiTheme="majorHAnsi" w:hAnsiTheme="majorHAnsi"/>
                <w:color w:val="auto"/>
              </w:rPr>
              <w:t xml:space="preserve"> me një gjatësi prej 6.5 km </w:t>
            </w:r>
          </w:p>
        </w:tc>
        <w:tc>
          <w:tcPr>
            <w:tcW w:w="1199" w:type="pct"/>
            <w:gridSpan w:val="2"/>
            <w:hideMark/>
          </w:tcPr>
          <w:p w14:paraId="57C85EB5"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eve të BRE-ve në përputhje me Strategjinë e Energjisë 2022-2031 </w:t>
            </w:r>
          </w:p>
        </w:tc>
        <w:tc>
          <w:tcPr>
            <w:tcW w:w="801" w:type="pct"/>
            <w:hideMark/>
          </w:tcPr>
          <w:p w14:paraId="3CE63699" w14:textId="77777777" w:rsidR="00361CB0" w:rsidRPr="00976D33" w:rsidRDefault="00361CB0">
            <w:pPr>
              <w:shd w:val="clear" w:color="auto" w:fill="FFFFFF"/>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5 </w:t>
            </w:r>
          </w:p>
        </w:tc>
      </w:tr>
      <w:tr w:rsidR="00AA7CDF" w:rsidRPr="00976D33" w14:paraId="009DE696" w14:textId="77777777" w:rsidTr="00FE486A">
        <w:trPr>
          <w:gridAfter w:val="1"/>
          <w:cnfStyle w:val="000000100000" w:firstRow="0" w:lastRow="0" w:firstColumn="0" w:lastColumn="0" w:oddVBand="0" w:evenVBand="0" w:oddHBand="1" w:evenHBand="0" w:firstRowFirstColumn="0" w:firstRowLastColumn="0" w:lastRowFirstColumn="0" w:lastRowLastColumn="0"/>
          <w:wAfter w:w="122" w:type="pct"/>
          <w:cantSplit/>
          <w:trHeight w:val="1395"/>
        </w:trPr>
        <w:tc>
          <w:tcPr>
            <w:cnfStyle w:val="001000000000" w:firstRow="0" w:lastRow="0" w:firstColumn="1" w:lastColumn="0" w:oddVBand="0" w:evenVBand="0" w:oddHBand="0" w:evenHBand="0" w:firstRowFirstColumn="0" w:firstRowLastColumn="0" w:lastRowFirstColumn="0" w:lastRowLastColumn="0"/>
            <w:tcW w:w="331" w:type="pct"/>
            <w:hideMark/>
          </w:tcPr>
          <w:p w14:paraId="54AF8FA6"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5 </w:t>
            </w:r>
          </w:p>
        </w:tc>
        <w:tc>
          <w:tcPr>
            <w:tcW w:w="222" w:type="pct"/>
            <w:textDirection w:val="btLr"/>
            <w:hideMark/>
          </w:tcPr>
          <w:p w14:paraId="6E26C7D1" w14:textId="77777777" w:rsidR="00361CB0" w:rsidRPr="00976D33" w:rsidRDefault="00361CB0">
            <w:pPr>
              <w:shd w:val="clear" w:color="auto" w:fill="FFFFFF"/>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94 </w:t>
            </w:r>
          </w:p>
        </w:tc>
        <w:tc>
          <w:tcPr>
            <w:tcW w:w="1067" w:type="pct"/>
            <w:gridSpan w:val="2"/>
            <w:hideMark/>
          </w:tcPr>
          <w:p w14:paraId="60CC8812"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Parku Solar Kramovik 100 MW (ankandi i parë)</w:t>
            </w:r>
            <w:r>
              <w:rPr>
                <w:rFonts w:asciiTheme="majorHAnsi" w:hAnsiTheme="majorHAnsi"/>
                <w:color w:val="auto"/>
              </w:rPr>
              <w:t> </w:t>
            </w:r>
          </w:p>
        </w:tc>
        <w:tc>
          <w:tcPr>
            <w:tcW w:w="1258" w:type="pct"/>
            <w:gridSpan w:val="2"/>
            <w:hideMark/>
          </w:tcPr>
          <w:p w14:paraId="218D1127" w14:textId="77777777" w:rsidR="00361CB0" w:rsidRPr="00976D33" w:rsidRDefault="00361CB0" w:rsidP="00AF7BBF">
            <w:pPr>
              <w:numPr>
                <w:ilvl w:val="0"/>
                <w:numId w:val="97"/>
              </w:numPr>
              <w:shd w:val="clear" w:color="auto" w:fill="FFFFFF"/>
              <w:spacing w:before="0" w:after="0" w:line="240" w:lineRule="auto"/>
              <w:ind w:left="735"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Dy fusha të linjës 110 kV në NS Kramovik 110/33 kV </w:t>
            </w:r>
          </w:p>
          <w:p w14:paraId="3BD7CD40" w14:textId="77777777" w:rsidR="00361CB0" w:rsidRPr="00976D33" w:rsidRDefault="00361CB0" w:rsidP="00AF7BBF">
            <w:pPr>
              <w:numPr>
                <w:ilvl w:val="0"/>
                <w:numId w:val="97"/>
              </w:numPr>
              <w:shd w:val="clear" w:color="auto" w:fill="FFFFFF"/>
              <w:spacing w:before="0" w:after="0" w:line="240" w:lineRule="auto"/>
              <w:ind w:left="735" w:firstLine="0"/>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Linja dyfishe ASCR 240mm</w:t>
            </w:r>
            <w:r>
              <w:rPr>
                <w:rFonts w:asciiTheme="majorHAnsi" w:hAnsiTheme="majorHAnsi"/>
                <w:color w:val="auto"/>
                <w:sz w:val="16"/>
                <w:vertAlign w:val="superscript"/>
              </w:rPr>
              <w:t>2</w:t>
            </w:r>
            <w:r>
              <w:rPr>
                <w:rFonts w:asciiTheme="majorHAnsi" w:hAnsiTheme="majorHAnsi"/>
                <w:color w:val="auto"/>
              </w:rPr>
              <w:t xml:space="preserve"> me një gjatësi prej 0.35 km </w:t>
            </w:r>
          </w:p>
        </w:tc>
        <w:tc>
          <w:tcPr>
            <w:tcW w:w="1199" w:type="pct"/>
            <w:gridSpan w:val="2"/>
            <w:hideMark/>
          </w:tcPr>
          <w:p w14:paraId="60E9E00C" w14:textId="77777777" w:rsidR="00361CB0" w:rsidRPr="00976D33" w:rsidRDefault="00361CB0">
            <w:pPr>
              <w:shd w:val="clear" w:color="auto" w:fill="FFFFFF"/>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eve të BRE-ve në përputhje me Strategjinë e Energjisë 2022-2031 </w:t>
            </w:r>
          </w:p>
        </w:tc>
        <w:tc>
          <w:tcPr>
            <w:tcW w:w="801" w:type="pct"/>
            <w:hideMark/>
          </w:tcPr>
          <w:p w14:paraId="0745175C" w14:textId="77777777" w:rsidR="00361CB0" w:rsidRPr="00976D33" w:rsidRDefault="00361CB0">
            <w:pPr>
              <w:shd w:val="clear" w:color="auto" w:fill="FFFFFF"/>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5 </w:t>
            </w:r>
          </w:p>
        </w:tc>
      </w:tr>
      <w:tr w:rsidR="00AA7CDF" w:rsidRPr="00976D33" w14:paraId="6B8EA89C" w14:textId="77777777" w:rsidTr="00FE486A">
        <w:trPr>
          <w:gridAfter w:val="1"/>
          <w:wAfter w:w="122" w:type="pct"/>
          <w:cantSplit/>
          <w:trHeight w:val="1275"/>
        </w:trPr>
        <w:tc>
          <w:tcPr>
            <w:cnfStyle w:val="001000000000" w:firstRow="0" w:lastRow="0" w:firstColumn="1" w:lastColumn="0" w:oddVBand="0" w:evenVBand="0" w:oddHBand="0" w:evenHBand="0" w:firstRowFirstColumn="0" w:firstRowLastColumn="0" w:lastRowFirstColumn="0" w:lastRowLastColumn="0"/>
            <w:tcW w:w="331" w:type="pct"/>
            <w:hideMark/>
          </w:tcPr>
          <w:p w14:paraId="44A3CAE1" w14:textId="77777777" w:rsidR="00361CB0" w:rsidRPr="00976D33" w:rsidRDefault="00361CB0">
            <w:pPr>
              <w:shd w:val="clear" w:color="auto" w:fill="FFFFFF"/>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rPr>
              <w:t>6 </w:t>
            </w:r>
          </w:p>
        </w:tc>
        <w:tc>
          <w:tcPr>
            <w:tcW w:w="222" w:type="pct"/>
            <w:textDirection w:val="btLr"/>
            <w:hideMark/>
          </w:tcPr>
          <w:p w14:paraId="5AAAF108" w14:textId="77777777" w:rsidR="00361CB0" w:rsidRPr="00976D33" w:rsidRDefault="00361CB0">
            <w:pPr>
              <w:shd w:val="clear" w:color="auto" w:fill="FFFFFF"/>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95 </w:t>
            </w:r>
          </w:p>
        </w:tc>
        <w:tc>
          <w:tcPr>
            <w:tcW w:w="1067" w:type="pct"/>
            <w:gridSpan w:val="2"/>
            <w:hideMark/>
          </w:tcPr>
          <w:p w14:paraId="6AED964C" w14:textId="77777777" w:rsidR="00361CB0" w:rsidRPr="00976D33" w:rsidRDefault="00361CB0">
            <w:pPr>
              <w:shd w:val="clear" w:color="auto" w:fill="FFFFFF"/>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BESS 1- Sistemi i ruajtjes së energjisë përmes baterive 45 MW (90 MWh)</w:t>
            </w:r>
            <w:r>
              <w:rPr>
                <w:rFonts w:asciiTheme="majorHAnsi" w:hAnsiTheme="majorHAnsi"/>
                <w:color w:val="auto"/>
              </w:rPr>
              <w:t> </w:t>
            </w:r>
          </w:p>
        </w:tc>
        <w:tc>
          <w:tcPr>
            <w:tcW w:w="1258" w:type="pct"/>
            <w:gridSpan w:val="2"/>
            <w:hideMark/>
          </w:tcPr>
          <w:p w14:paraId="37ABCC02" w14:textId="77777777" w:rsidR="00361CB0" w:rsidRPr="00976D33" w:rsidRDefault="00361CB0" w:rsidP="00AF7BBF">
            <w:pPr>
              <w:numPr>
                <w:ilvl w:val="0"/>
                <w:numId w:val="98"/>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Fusha 110 kV e linjës 110 kV SS BESS1 </w:t>
            </w:r>
          </w:p>
          <w:p w14:paraId="54BE3FDE" w14:textId="77777777" w:rsidR="00361CB0" w:rsidRPr="00976D33" w:rsidRDefault="00361CB0" w:rsidP="00AF7BBF">
            <w:pPr>
              <w:numPr>
                <w:ilvl w:val="0"/>
                <w:numId w:val="98"/>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Fusha e linjës kabllore 110 kV në NS Palaj </w:t>
            </w:r>
          </w:p>
          <w:p w14:paraId="21A50B01" w14:textId="77777777" w:rsidR="00361CB0" w:rsidRPr="008C14F9" w:rsidRDefault="00361CB0" w:rsidP="00AF7BBF">
            <w:pPr>
              <w:numPr>
                <w:ilvl w:val="0"/>
                <w:numId w:val="98"/>
              </w:numPr>
              <w:shd w:val="clear" w:color="auto" w:fill="FFFFFF"/>
              <w:spacing w:before="0" w:after="0" w:line="240" w:lineRule="auto"/>
              <w:ind w:left="735"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Kabllo 110 kV, XLPE, 1000mm</w:t>
            </w:r>
            <w:r>
              <w:rPr>
                <w:rFonts w:asciiTheme="majorHAnsi" w:hAnsiTheme="majorHAnsi"/>
                <w:color w:val="auto"/>
                <w:sz w:val="16"/>
                <w:vertAlign w:val="superscript"/>
              </w:rPr>
              <w:t>2</w:t>
            </w:r>
            <w:r>
              <w:rPr>
                <w:rFonts w:asciiTheme="majorHAnsi" w:hAnsiTheme="majorHAnsi"/>
                <w:color w:val="auto"/>
              </w:rPr>
              <w:t>, 0.4 km </w:t>
            </w:r>
          </w:p>
        </w:tc>
        <w:tc>
          <w:tcPr>
            <w:tcW w:w="1199" w:type="pct"/>
            <w:gridSpan w:val="2"/>
            <w:hideMark/>
          </w:tcPr>
          <w:p w14:paraId="53A3F9A8" w14:textId="77777777" w:rsidR="00361CB0" w:rsidRPr="00976D33" w:rsidRDefault="00361CB0" w:rsidP="00AF7BBF">
            <w:pPr>
              <w:numPr>
                <w:ilvl w:val="0"/>
                <w:numId w:val="99"/>
              </w:numPr>
              <w:shd w:val="clear" w:color="auto" w:fill="FFFFFF"/>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Rritja e rezervës dytësore (aFRR) </w:t>
            </w:r>
          </w:p>
          <w:p w14:paraId="54AD8922" w14:textId="77777777" w:rsidR="00361CB0" w:rsidRPr="00976D33" w:rsidRDefault="00361CB0" w:rsidP="00AF7BBF">
            <w:pPr>
              <w:numPr>
                <w:ilvl w:val="0"/>
                <w:numId w:val="99"/>
              </w:numPr>
              <w:shd w:val="clear" w:color="auto" w:fill="FFFFFF"/>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Integrimi i BRE-ve </w:t>
            </w:r>
          </w:p>
        </w:tc>
        <w:tc>
          <w:tcPr>
            <w:tcW w:w="801" w:type="pct"/>
            <w:hideMark/>
          </w:tcPr>
          <w:p w14:paraId="2072B4CC" w14:textId="77777777" w:rsidR="00361CB0" w:rsidRPr="00976D33" w:rsidRDefault="00361CB0">
            <w:pPr>
              <w:shd w:val="clear" w:color="auto" w:fill="FFFFFF"/>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8 </w:t>
            </w:r>
          </w:p>
        </w:tc>
      </w:tr>
      <w:tr w:rsidR="00AA7CDF" w:rsidRPr="00976D33" w14:paraId="77621124" w14:textId="77777777" w:rsidTr="00FE486A">
        <w:trPr>
          <w:gridAfter w:val="1"/>
          <w:cnfStyle w:val="000000100000" w:firstRow="0" w:lastRow="0" w:firstColumn="0" w:lastColumn="0" w:oddVBand="0" w:evenVBand="0" w:oddHBand="1" w:evenHBand="0" w:firstRowFirstColumn="0" w:firstRowLastColumn="0" w:lastRowFirstColumn="0" w:lastRowLastColumn="0"/>
          <w:wAfter w:w="122" w:type="pct"/>
          <w:cantSplit/>
          <w:trHeight w:val="431"/>
        </w:trPr>
        <w:tc>
          <w:tcPr>
            <w:cnfStyle w:val="001000000000" w:firstRow="0" w:lastRow="0" w:firstColumn="1" w:lastColumn="0" w:oddVBand="0" w:evenVBand="0" w:oddHBand="0" w:evenHBand="0" w:firstRowFirstColumn="0" w:firstRowLastColumn="0" w:lastRowFirstColumn="0" w:lastRowLastColumn="0"/>
            <w:tcW w:w="4878" w:type="pct"/>
            <w:gridSpan w:val="9"/>
          </w:tcPr>
          <w:p w14:paraId="5AE752D8" w14:textId="77777777" w:rsidR="00361CB0" w:rsidRPr="00976D33" w:rsidRDefault="00361CB0">
            <w:pPr>
              <w:shd w:val="clear" w:color="auto" w:fill="FFFFFF"/>
              <w:spacing w:before="0" w:after="0" w:line="240" w:lineRule="auto"/>
              <w:ind w:left="105" w:right="105"/>
              <w:jc w:val="center"/>
              <w:textAlignment w:val="baseline"/>
              <w:rPr>
                <w:rFonts w:asciiTheme="majorHAnsi" w:eastAsia="Times New Roman" w:hAnsiTheme="majorHAnsi" w:cstheme="majorHAnsi"/>
                <w:color w:val="auto"/>
                <w:szCs w:val="20"/>
              </w:rPr>
            </w:pPr>
            <w:r>
              <w:rPr>
                <w:rFonts w:asciiTheme="majorHAnsi" w:hAnsiTheme="majorHAnsi"/>
                <w:color w:val="auto"/>
              </w:rPr>
              <w:t>KATEGORIA E PROJEKTIT: Zgjerim efiçient - (2024-2033)</w:t>
            </w:r>
          </w:p>
        </w:tc>
      </w:tr>
      <w:tr w:rsidR="00AA7CDF" w:rsidRPr="00976D33" w14:paraId="0D9DC1D5"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083888C5"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 </w:t>
            </w:r>
          </w:p>
        </w:tc>
        <w:tc>
          <w:tcPr>
            <w:tcW w:w="222" w:type="pct"/>
            <w:textDirection w:val="btLr"/>
            <w:hideMark/>
          </w:tcPr>
          <w:p w14:paraId="7BE39640"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11 </w:t>
            </w:r>
          </w:p>
        </w:tc>
        <w:tc>
          <w:tcPr>
            <w:tcW w:w="1067" w:type="pct"/>
            <w:gridSpan w:val="2"/>
            <w:hideMark/>
          </w:tcPr>
          <w:p w14:paraId="6508074A"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dhe përforcimi i segmentit të linjës së NS Kosova A-NS Bardhi-NS Ilirida 110 kV</w:t>
            </w:r>
            <w:r>
              <w:rPr>
                <w:rFonts w:asciiTheme="majorHAnsi" w:hAnsiTheme="majorHAnsi"/>
                <w:color w:val="auto"/>
              </w:rPr>
              <w:t> </w:t>
            </w:r>
          </w:p>
        </w:tc>
        <w:tc>
          <w:tcPr>
            <w:tcW w:w="1388" w:type="pct"/>
            <w:gridSpan w:val="3"/>
            <w:hideMark/>
          </w:tcPr>
          <w:p w14:paraId="000C8D69" w14:textId="77777777" w:rsidR="00361CB0" w:rsidRPr="00976D33" w:rsidRDefault="00361CB0" w:rsidP="2867CDA4">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Bidi"/>
                <w:color w:val="auto"/>
                <w:sz w:val="18"/>
                <w:szCs w:val="18"/>
              </w:rPr>
            </w:pPr>
            <w:r>
              <w:rPr>
                <w:rFonts w:asciiTheme="majorHAnsi" w:hAnsiTheme="majorHAnsi"/>
                <w:color w:val="auto"/>
              </w:rPr>
              <w:t>- Demontimi i linjës ekzistuese me seksion 150mm</w:t>
            </w:r>
            <w:r>
              <w:rPr>
                <w:rFonts w:asciiTheme="majorHAnsi" w:hAnsiTheme="majorHAnsi"/>
                <w:color w:val="auto"/>
                <w:sz w:val="16"/>
                <w:vertAlign w:val="superscript"/>
              </w:rPr>
              <w:t>2</w:t>
            </w:r>
            <w:r>
              <w:rPr>
                <w:rFonts w:asciiTheme="majorHAnsi" w:hAnsiTheme="majorHAnsi"/>
                <w:color w:val="auto"/>
              </w:rPr>
              <w:t>, 30.5 km nga NS Kosova A deri në NS Ilirida (segment me seksion prej 150mm</w:t>
            </w:r>
            <w:r>
              <w:rPr>
                <w:rFonts w:asciiTheme="majorHAnsi" w:hAnsiTheme="majorHAnsi"/>
                <w:color w:val="auto"/>
                <w:sz w:val="16"/>
                <w:vertAlign w:val="superscript"/>
              </w:rPr>
              <w:t>2</w:t>
            </w:r>
            <w:r>
              <w:rPr>
                <w:rFonts w:asciiTheme="majorHAnsi" w:hAnsiTheme="majorHAnsi"/>
                <w:color w:val="auto"/>
              </w:rPr>
              <w:t>, viti 1958); </w:t>
            </w:r>
          </w:p>
          <w:p w14:paraId="7C999B5B"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së re dyfishe 29.2 km AlSt, 240 mm</w:t>
            </w:r>
            <w:r>
              <w:rPr>
                <w:rFonts w:asciiTheme="majorHAnsi" w:hAnsiTheme="majorHAnsi"/>
                <w:color w:val="auto"/>
                <w:sz w:val="16"/>
                <w:vertAlign w:val="superscript"/>
              </w:rPr>
              <w:t>2</w:t>
            </w:r>
            <w:r>
              <w:rPr>
                <w:rFonts w:asciiTheme="majorHAnsi" w:hAnsiTheme="majorHAnsi"/>
                <w:color w:val="auto"/>
              </w:rPr>
              <w:t xml:space="preserve"> dhe lidhjes me NS Vushtrri 1 </w:t>
            </w:r>
          </w:p>
          <w:p w14:paraId="2BE9E454"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kabllo dopio 2.24 km, 1000 mm</w:t>
            </w:r>
            <w:r>
              <w:rPr>
                <w:rFonts w:asciiTheme="majorHAnsi" w:hAnsiTheme="majorHAnsi"/>
                <w:color w:val="auto"/>
                <w:sz w:val="16"/>
                <w:vertAlign w:val="superscript"/>
              </w:rPr>
              <w:t>2</w:t>
            </w:r>
            <w:r>
              <w:rPr>
                <w:rFonts w:asciiTheme="majorHAnsi" w:hAnsiTheme="majorHAnsi"/>
                <w:color w:val="auto"/>
              </w:rPr>
              <w:t xml:space="preserve"> nga Kosova A </w:t>
            </w:r>
          </w:p>
          <w:p w14:paraId="46E92BC7"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Kabllo njëfishe 2.4 km nga fundi i linjës OH deri në NS Ilirida. </w:t>
            </w:r>
          </w:p>
          <w:p w14:paraId="7A415325"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4 fusha të linjës  prej 110 kV  (Kosova A, Vushtrri 1 dhe tranziti) </w:t>
            </w:r>
          </w:p>
        </w:tc>
        <w:tc>
          <w:tcPr>
            <w:tcW w:w="1870" w:type="pct"/>
            <w:gridSpan w:val="2"/>
            <w:hideMark/>
          </w:tcPr>
          <w:p w14:paraId="371FBB30"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it transmetues të linjës nga 83 MVA në 2x114 MVA, reduktimi i humbjeve të energjisë, përmbushja e kriterit të sigurisë N-1 për rrjetin 110 kV. </w:t>
            </w:r>
          </w:p>
          <w:p w14:paraId="575CE6F2"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sigurisë së baterive për ruajtje të energjisë në NS Palaj </w:t>
            </w:r>
          </w:p>
        </w:tc>
        <w:tc>
          <w:tcPr>
            <w:tcW w:w="122" w:type="pct"/>
            <w:hideMark/>
          </w:tcPr>
          <w:p w14:paraId="2214A8D5"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7 </w:t>
            </w:r>
          </w:p>
        </w:tc>
      </w:tr>
      <w:tr w:rsidR="00AA7CDF" w:rsidRPr="00976D33" w14:paraId="3388760F" w14:textId="77777777" w:rsidTr="00FE486A">
        <w:trPr>
          <w:cnfStyle w:val="000000100000" w:firstRow="0" w:lastRow="0" w:firstColumn="0" w:lastColumn="0" w:oddVBand="0" w:evenVBand="0" w:oddHBand="1" w:evenHBand="0" w:firstRowFirstColumn="0" w:firstRowLastColumn="0" w:lastRowFirstColumn="0" w:lastRowLastColumn="0"/>
          <w:cantSplit/>
          <w:trHeight w:val="1935"/>
        </w:trPr>
        <w:tc>
          <w:tcPr>
            <w:cnfStyle w:val="001000000000" w:firstRow="0" w:lastRow="0" w:firstColumn="1" w:lastColumn="0" w:oddVBand="0" w:evenVBand="0" w:oddHBand="0" w:evenHBand="0" w:firstRowFirstColumn="0" w:firstRowLastColumn="0" w:lastRowFirstColumn="0" w:lastRowLastColumn="0"/>
            <w:tcW w:w="331" w:type="pct"/>
            <w:hideMark/>
          </w:tcPr>
          <w:p w14:paraId="7821C2AC"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2 </w:t>
            </w:r>
          </w:p>
        </w:tc>
        <w:tc>
          <w:tcPr>
            <w:tcW w:w="222" w:type="pct"/>
            <w:textDirection w:val="btLr"/>
            <w:hideMark/>
          </w:tcPr>
          <w:p w14:paraId="42362676"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008/6 </w:t>
            </w:r>
          </w:p>
        </w:tc>
        <w:tc>
          <w:tcPr>
            <w:tcW w:w="1067" w:type="pct"/>
            <w:gridSpan w:val="2"/>
            <w:hideMark/>
          </w:tcPr>
          <w:p w14:paraId="326E5EF3"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L127 NS Prizren 1 - NS Prizren 3</w:t>
            </w:r>
            <w:r>
              <w:rPr>
                <w:rFonts w:asciiTheme="majorHAnsi" w:hAnsiTheme="majorHAnsi"/>
                <w:color w:val="auto"/>
              </w:rPr>
              <w:t> </w:t>
            </w:r>
          </w:p>
        </w:tc>
        <w:tc>
          <w:tcPr>
            <w:tcW w:w="1388" w:type="pct"/>
            <w:gridSpan w:val="3"/>
            <w:hideMark/>
          </w:tcPr>
          <w:p w14:paraId="4F3D6133"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Zëvendësimi i përçuesit nga 150/25mm</w:t>
            </w:r>
            <w:r>
              <w:rPr>
                <w:rFonts w:asciiTheme="majorHAnsi" w:hAnsiTheme="majorHAnsi"/>
                <w:color w:val="auto"/>
                <w:sz w:val="16"/>
                <w:vertAlign w:val="superscript"/>
              </w:rPr>
              <w:t>2</w:t>
            </w:r>
            <w:r>
              <w:rPr>
                <w:rFonts w:asciiTheme="majorHAnsi" w:hAnsiTheme="majorHAnsi"/>
                <w:color w:val="auto"/>
              </w:rPr>
              <w:t xml:space="preserve"> në HW 170mm</w:t>
            </w:r>
            <w:r>
              <w:rPr>
                <w:rFonts w:asciiTheme="majorHAnsi" w:hAnsiTheme="majorHAnsi"/>
                <w:color w:val="auto"/>
                <w:sz w:val="16"/>
                <w:vertAlign w:val="superscript"/>
              </w:rPr>
              <w:t>2</w:t>
            </w:r>
            <w:r>
              <w:rPr>
                <w:rFonts w:asciiTheme="majorHAnsi" w:hAnsiTheme="majorHAnsi"/>
                <w:color w:val="auto"/>
              </w:rPr>
              <w:t xml:space="preserve"> në gjatësi prej 4.69 km nga NS Prizreni 1 deri në NS Prizreni 3. Përçuesi është marrë nga linja Prizren 1-Prizren 2, e cila është demontuar dhe shndërruar në linjë dyshe </w:t>
            </w:r>
          </w:p>
        </w:tc>
        <w:tc>
          <w:tcPr>
            <w:tcW w:w="1870" w:type="pct"/>
            <w:gridSpan w:val="2"/>
            <w:hideMark/>
          </w:tcPr>
          <w:p w14:paraId="00C6C1F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it transmetues të linjës nga 83 MVA në 114 MVA me synim rritjen e kapacitetit transmetues dhe përmbushjen e kriterit N-1. </w:t>
            </w:r>
          </w:p>
        </w:tc>
        <w:tc>
          <w:tcPr>
            <w:tcW w:w="122" w:type="pct"/>
            <w:hideMark/>
          </w:tcPr>
          <w:p w14:paraId="640BCB70"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8 </w:t>
            </w:r>
          </w:p>
        </w:tc>
      </w:tr>
      <w:tr w:rsidR="00AA7CDF" w:rsidRPr="00976D33" w14:paraId="2076278A"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1525F1BF"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3 </w:t>
            </w:r>
          </w:p>
        </w:tc>
        <w:tc>
          <w:tcPr>
            <w:tcW w:w="222" w:type="pct"/>
            <w:textDirection w:val="btLr"/>
            <w:hideMark/>
          </w:tcPr>
          <w:p w14:paraId="6BB7ED1F"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55 </w:t>
            </w:r>
          </w:p>
        </w:tc>
        <w:tc>
          <w:tcPr>
            <w:tcW w:w="1067" w:type="pct"/>
            <w:gridSpan w:val="2"/>
            <w:hideMark/>
          </w:tcPr>
          <w:p w14:paraId="0A10BC12"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L127 NS Bibaj - NS Kastriot</w:t>
            </w:r>
            <w:r>
              <w:rPr>
                <w:rFonts w:asciiTheme="majorHAnsi" w:hAnsiTheme="majorHAnsi"/>
                <w:color w:val="auto"/>
              </w:rPr>
              <w:t> </w:t>
            </w:r>
          </w:p>
        </w:tc>
        <w:tc>
          <w:tcPr>
            <w:tcW w:w="1388" w:type="pct"/>
            <w:gridSpan w:val="3"/>
            <w:hideMark/>
          </w:tcPr>
          <w:p w14:paraId="3F0BB11E"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Demontimi i pjesës së linjës ekzistuese me seksion 150mm</w:t>
            </w:r>
            <w:r>
              <w:rPr>
                <w:rFonts w:asciiTheme="majorHAnsi" w:hAnsiTheme="majorHAnsi"/>
                <w:color w:val="auto"/>
                <w:sz w:val="16"/>
                <w:vertAlign w:val="superscript"/>
              </w:rPr>
              <w:t>2</w:t>
            </w:r>
            <w:r>
              <w:rPr>
                <w:rFonts w:asciiTheme="majorHAnsi" w:hAnsiTheme="majorHAnsi"/>
                <w:color w:val="auto"/>
              </w:rPr>
              <w:t xml:space="preserve"> nga NS Bibaj (Ferizaj 1) në pikën kyçëse të NS Kastrioti (Ferizaj 3) me gjatësi 6.7 km. </w:t>
            </w:r>
          </w:p>
          <w:p w14:paraId="3E9696AD"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së re ASCR 6.7 km, 240mm2 </w:t>
            </w:r>
          </w:p>
        </w:tc>
        <w:tc>
          <w:tcPr>
            <w:tcW w:w="1870" w:type="pct"/>
            <w:gridSpan w:val="2"/>
            <w:hideMark/>
          </w:tcPr>
          <w:p w14:paraId="321F4F54"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it transmetues të linjës nga 83 MVA në 114 MVA, reduktimi i humbjeve të energjisë në rrjetin 110 kV. </w:t>
            </w:r>
          </w:p>
        </w:tc>
        <w:tc>
          <w:tcPr>
            <w:tcW w:w="122" w:type="pct"/>
            <w:hideMark/>
          </w:tcPr>
          <w:p w14:paraId="7633133E"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9 </w:t>
            </w:r>
          </w:p>
        </w:tc>
      </w:tr>
      <w:tr w:rsidR="00AA7CDF" w:rsidRPr="00976D33" w14:paraId="4C8118A2"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6FD78FE7"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4 </w:t>
            </w:r>
          </w:p>
        </w:tc>
        <w:tc>
          <w:tcPr>
            <w:tcW w:w="222" w:type="pct"/>
            <w:textDirection w:val="btLr"/>
            <w:hideMark/>
          </w:tcPr>
          <w:p w14:paraId="3BB888A7"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56 </w:t>
            </w:r>
          </w:p>
        </w:tc>
        <w:tc>
          <w:tcPr>
            <w:tcW w:w="1067" w:type="pct"/>
            <w:gridSpan w:val="2"/>
            <w:hideMark/>
          </w:tcPr>
          <w:p w14:paraId="315F52B3"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L106 NS Ferizaj 2-NS Sharr</w:t>
            </w:r>
            <w:r>
              <w:rPr>
                <w:rFonts w:asciiTheme="majorHAnsi" w:hAnsiTheme="majorHAnsi"/>
                <w:color w:val="auto"/>
              </w:rPr>
              <w:t> </w:t>
            </w:r>
          </w:p>
        </w:tc>
        <w:tc>
          <w:tcPr>
            <w:tcW w:w="1388" w:type="pct"/>
            <w:gridSpan w:val="3"/>
            <w:hideMark/>
          </w:tcPr>
          <w:p w14:paraId="30F46350" w14:textId="77777777" w:rsidR="00361CB0" w:rsidRPr="00976D33" w:rsidRDefault="00361CB0" w:rsidP="2867CDA4">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Bidi"/>
                <w:color w:val="auto"/>
                <w:sz w:val="18"/>
                <w:szCs w:val="18"/>
              </w:rPr>
            </w:pPr>
            <w:r>
              <w:rPr>
                <w:rFonts w:asciiTheme="majorHAnsi" w:hAnsiTheme="majorHAnsi"/>
                <w:color w:val="auto"/>
              </w:rPr>
              <w:t>- Demontimi i linjës ekzistuese me seksion prej150mm</w:t>
            </w:r>
            <w:r>
              <w:rPr>
                <w:rFonts w:asciiTheme="majorHAnsi" w:hAnsiTheme="majorHAnsi"/>
                <w:color w:val="auto"/>
                <w:sz w:val="16"/>
                <w:vertAlign w:val="superscript"/>
              </w:rPr>
              <w:t>2</w:t>
            </w:r>
            <w:r>
              <w:rPr>
                <w:rFonts w:asciiTheme="majorHAnsi" w:hAnsiTheme="majorHAnsi"/>
                <w:color w:val="auto"/>
              </w:rPr>
              <w:t xml:space="preserve">, 28.7 km nga NS Ferizaj </w:t>
            </w:r>
            <w:r>
              <w:rPr>
                <w:rFonts w:asciiTheme="majorHAnsi" w:hAnsiTheme="majorHAnsi"/>
                <w:color w:val="auto"/>
                <w:sz w:val="16"/>
                <w:vertAlign w:val="superscript"/>
              </w:rPr>
              <w:t>2</w:t>
            </w:r>
            <w:r>
              <w:rPr>
                <w:rFonts w:asciiTheme="majorHAnsi" w:hAnsiTheme="majorHAnsi"/>
                <w:color w:val="auto"/>
              </w:rPr>
              <w:t xml:space="preserve"> në NS Sharr (segmenti me seksionin prej 150mm</w:t>
            </w:r>
            <w:r>
              <w:rPr>
                <w:rFonts w:asciiTheme="majorHAnsi" w:hAnsiTheme="majorHAnsi"/>
                <w:color w:val="auto"/>
                <w:sz w:val="16"/>
                <w:vertAlign w:val="superscript"/>
              </w:rPr>
              <w:t>2</w:t>
            </w:r>
            <w:r>
              <w:rPr>
                <w:rFonts w:asciiTheme="majorHAnsi" w:hAnsiTheme="majorHAnsi"/>
                <w:color w:val="auto"/>
              </w:rPr>
              <w:t>, viti 1953); </w:t>
            </w:r>
          </w:p>
          <w:p w14:paraId="2A92B613"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Ndërtimi i linjës së re ASCR 28.7 km, 240 mm 2</w:t>
            </w:r>
            <w:r>
              <w:rPr>
                <w:rFonts w:asciiTheme="majorHAnsi" w:hAnsiTheme="majorHAnsi"/>
                <w:color w:val="auto"/>
                <w:sz w:val="16"/>
              </w:rPr>
              <w:t> </w:t>
            </w:r>
          </w:p>
        </w:tc>
        <w:tc>
          <w:tcPr>
            <w:tcW w:w="1870" w:type="pct"/>
            <w:gridSpan w:val="2"/>
            <w:hideMark/>
          </w:tcPr>
          <w:p w14:paraId="595FD1B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ritja e kapacitetit transmetues të linjës nga 83 MVA në 114 MVA, reduktimi i humbjeve të energjisë në rrjetin 110 kV. </w:t>
            </w:r>
          </w:p>
        </w:tc>
        <w:tc>
          <w:tcPr>
            <w:tcW w:w="122" w:type="pct"/>
            <w:hideMark/>
          </w:tcPr>
          <w:p w14:paraId="4BFD3903"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9 </w:t>
            </w:r>
          </w:p>
        </w:tc>
      </w:tr>
      <w:tr w:rsidR="00AA7CDF" w:rsidRPr="00976D33" w14:paraId="387FC7D9"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0F9AD1F3"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5 </w:t>
            </w:r>
          </w:p>
        </w:tc>
        <w:tc>
          <w:tcPr>
            <w:tcW w:w="222" w:type="pct"/>
            <w:textDirection w:val="btLr"/>
            <w:hideMark/>
          </w:tcPr>
          <w:p w14:paraId="41751B9D"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7 </w:t>
            </w:r>
          </w:p>
        </w:tc>
        <w:tc>
          <w:tcPr>
            <w:tcW w:w="1067" w:type="pct"/>
            <w:gridSpan w:val="2"/>
            <w:hideMark/>
          </w:tcPr>
          <w:p w14:paraId="44B122B0"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NS Trepça-NSS Vallaq</w:t>
            </w:r>
            <w:r>
              <w:rPr>
                <w:rFonts w:asciiTheme="majorHAnsi" w:hAnsiTheme="majorHAnsi"/>
                <w:color w:val="auto"/>
              </w:rPr>
              <w:t> </w:t>
            </w:r>
          </w:p>
        </w:tc>
        <w:tc>
          <w:tcPr>
            <w:tcW w:w="1388" w:type="pct"/>
            <w:gridSpan w:val="3"/>
            <w:hideMark/>
          </w:tcPr>
          <w:p w14:paraId="5A8C8CCF"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ivitalizimi i linjës 110 kV me gjatësi 11.4 km duke ndryshuar përcjellësit nga 150mm</w:t>
            </w:r>
            <w:r>
              <w:rPr>
                <w:rFonts w:asciiTheme="majorHAnsi" w:hAnsiTheme="majorHAnsi"/>
                <w:color w:val="auto"/>
                <w:sz w:val="16"/>
                <w:vertAlign w:val="superscript"/>
              </w:rPr>
              <w:t>2</w:t>
            </w:r>
            <w:r>
              <w:rPr>
                <w:rFonts w:asciiTheme="majorHAnsi" w:hAnsiTheme="majorHAnsi"/>
                <w:color w:val="auto"/>
              </w:rPr>
              <w:t xml:space="preserve"> në 240 mm</w:t>
            </w:r>
            <w:r>
              <w:rPr>
                <w:rFonts w:asciiTheme="majorHAnsi" w:hAnsiTheme="majorHAnsi"/>
                <w:color w:val="auto"/>
                <w:sz w:val="16"/>
                <w:vertAlign w:val="superscript"/>
              </w:rPr>
              <w:t>2</w:t>
            </w:r>
            <w:r>
              <w:rPr>
                <w:rFonts w:asciiTheme="majorHAnsi" w:hAnsiTheme="majorHAnsi"/>
                <w:color w:val="auto"/>
                <w:sz w:val="16"/>
              </w:rPr>
              <w:t> </w:t>
            </w:r>
          </w:p>
        </w:tc>
        <w:tc>
          <w:tcPr>
            <w:tcW w:w="1870" w:type="pct"/>
            <w:gridSpan w:val="2"/>
            <w:hideMark/>
          </w:tcPr>
          <w:p w14:paraId="5D02B6FE"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eduktimi i humbjeve në rrjetin 110 kV </w:t>
            </w:r>
          </w:p>
          <w:p w14:paraId="4C33074A"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Rritja e kapacitetit transmetues të linjës nga 83 MVA në 114 MVA </w:t>
            </w:r>
          </w:p>
        </w:tc>
        <w:tc>
          <w:tcPr>
            <w:tcW w:w="122" w:type="pct"/>
            <w:hideMark/>
          </w:tcPr>
          <w:p w14:paraId="5CAB73A1"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30 </w:t>
            </w:r>
          </w:p>
        </w:tc>
      </w:tr>
      <w:tr w:rsidR="00AA7CDF" w:rsidRPr="00976D33" w14:paraId="6B4852A9"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192299F0"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6 </w:t>
            </w:r>
          </w:p>
        </w:tc>
        <w:tc>
          <w:tcPr>
            <w:tcW w:w="222" w:type="pct"/>
            <w:textDirection w:val="btLr"/>
            <w:hideMark/>
          </w:tcPr>
          <w:p w14:paraId="5F785850"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6 </w:t>
            </w:r>
          </w:p>
        </w:tc>
        <w:tc>
          <w:tcPr>
            <w:tcW w:w="1067" w:type="pct"/>
            <w:gridSpan w:val="2"/>
            <w:hideMark/>
          </w:tcPr>
          <w:p w14:paraId="26E0E3E2"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NS Shtime-NS Theranda</w:t>
            </w:r>
            <w:r>
              <w:rPr>
                <w:rFonts w:asciiTheme="majorHAnsi" w:hAnsiTheme="majorHAnsi"/>
                <w:color w:val="auto"/>
              </w:rPr>
              <w:t> </w:t>
            </w:r>
          </w:p>
        </w:tc>
        <w:tc>
          <w:tcPr>
            <w:tcW w:w="1388" w:type="pct"/>
            <w:gridSpan w:val="3"/>
            <w:hideMark/>
          </w:tcPr>
          <w:p w14:paraId="1C932162"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ivitalizimi i linjës 110 kV me gjatësi 24.4 km duke ndryshuar përcjellësit nga 150mm</w:t>
            </w:r>
            <w:r>
              <w:rPr>
                <w:rFonts w:asciiTheme="majorHAnsi" w:hAnsiTheme="majorHAnsi"/>
                <w:color w:val="auto"/>
                <w:sz w:val="16"/>
                <w:vertAlign w:val="superscript"/>
              </w:rPr>
              <w:t>2</w:t>
            </w:r>
            <w:r>
              <w:rPr>
                <w:rFonts w:asciiTheme="majorHAnsi" w:hAnsiTheme="majorHAnsi"/>
                <w:color w:val="auto"/>
              </w:rPr>
              <w:t xml:space="preserve"> në 240 mm</w:t>
            </w:r>
            <w:r>
              <w:rPr>
                <w:rFonts w:asciiTheme="majorHAnsi" w:hAnsiTheme="majorHAnsi"/>
                <w:color w:val="auto"/>
                <w:sz w:val="16"/>
                <w:vertAlign w:val="superscript"/>
              </w:rPr>
              <w:t>2</w:t>
            </w:r>
            <w:r>
              <w:rPr>
                <w:rFonts w:asciiTheme="majorHAnsi" w:hAnsiTheme="majorHAnsi"/>
                <w:color w:val="auto"/>
                <w:sz w:val="16"/>
              </w:rPr>
              <w:t> </w:t>
            </w:r>
          </w:p>
        </w:tc>
        <w:tc>
          <w:tcPr>
            <w:tcW w:w="1870" w:type="pct"/>
            <w:gridSpan w:val="2"/>
            <w:hideMark/>
          </w:tcPr>
          <w:p w14:paraId="53745CA1"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eduktimi i humbjeve në rrjetin 110 kV </w:t>
            </w:r>
          </w:p>
          <w:p w14:paraId="321276E3"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Rritja e kapacitetit transmetues të linjës nga 83 MVA në 114 MVA </w:t>
            </w:r>
          </w:p>
        </w:tc>
        <w:tc>
          <w:tcPr>
            <w:tcW w:w="122" w:type="pct"/>
            <w:hideMark/>
          </w:tcPr>
          <w:p w14:paraId="0967B99C"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31 </w:t>
            </w:r>
          </w:p>
        </w:tc>
      </w:tr>
      <w:tr w:rsidR="00AA7CDF" w:rsidRPr="00976D33" w14:paraId="7D9995CC" w14:textId="77777777" w:rsidTr="00FE486A">
        <w:trPr>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5098180D"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7 </w:t>
            </w:r>
          </w:p>
        </w:tc>
        <w:tc>
          <w:tcPr>
            <w:tcW w:w="222" w:type="pct"/>
            <w:textDirection w:val="btLr"/>
            <w:hideMark/>
          </w:tcPr>
          <w:p w14:paraId="75DF91E5"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97 </w:t>
            </w:r>
          </w:p>
        </w:tc>
        <w:tc>
          <w:tcPr>
            <w:tcW w:w="1067" w:type="pct"/>
            <w:gridSpan w:val="2"/>
            <w:hideMark/>
          </w:tcPr>
          <w:p w14:paraId="1CED02F8"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NS Skenderaj-Transit </w:t>
            </w:r>
            <w:r>
              <w:rPr>
                <w:rFonts w:asciiTheme="majorHAnsi" w:hAnsiTheme="majorHAnsi"/>
                <w:color w:val="auto"/>
              </w:rPr>
              <w:t> </w:t>
            </w:r>
          </w:p>
        </w:tc>
        <w:tc>
          <w:tcPr>
            <w:tcW w:w="1388" w:type="pct"/>
            <w:gridSpan w:val="3"/>
            <w:hideMark/>
          </w:tcPr>
          <w:p w14:paraId="4B979279"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ivitalizimi i linjës 110 kV me gjatësi 9 km, duke ndryshuar përcjellësit nga 150mm2 në 240mm2 në segmentin e linjës Skenderaj-Transit, pjesa me seksionin 150mm</w:t>
            </w:r>
            <w:r>
              <w:rPr>
                <w:rFonts w:asciiTheme="majorHAnsi" w:hAnsiTheme="majorHAnsi"/>
                <w:color w:val="auto"/>
                <w:vertAlign w:val="superscript"/>
              </w:rPr>
              <w:t>2</w:t>
            </w:r>
            <w:r>
              <w:rPr>
                <w:rFonts w:asciiTheme="majorHAnsi" w:hAnsiTheme="majorHAnsi"/>
                <w:color w:val="auto"/>
              </w:rPr>
              <w:t>. </w:t>
            </w:r>
          </w:p>
        </w:tc>
        <w:tc>
          <w:tcPr>
            <w:tcW w:w="1870" w:type="pct"/>
            <w:gridSpan w:val="2"/>
            <w:hideMark/>
          </w:tcPr>
          <w:p w14:paraId="10DB1682"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eduktimi i humbjeve në rrjetin 110 kV </w:t>
            </w:r>
          </w:p>
          <w:p w14:paraId="3FFB37F1"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Rritja e kapacitetit transmetues të linjës nga 83 MVA në 114 MVA </w:t>
            </w:r>
          </w:p>
        </w:tc>
        <w:tc>
          <w:tcPr>
            <w:tcW w:w="122" w:type="pct"/>
            <w:hideMark/>
          </w:tcPr>
          <w:p w14:paraId="239DF3AA"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31 </w:t>
            </w:r>
          </w:p>
        </w:tc>
      </w:tr>
      <w:tr w:rsidR="00AA7CDF" w:rsidRPr="00976D33" w14:paraId="2B3723E5" w14:textId="77777777" w:rsidTr="00FE486A">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331" w:type="pct"/>
            <w:hideMark/>
          </w:tcPr>
          <w:p w14:paraId="0814B989"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8 </w:t>
            </w:r>
          </w:p>
        </w:tc>
        <w:tc>
          <w:tcPr>
            <w:tcW w:w="222" w:type="pct"/>
            <w:textDirection w:val="btLr"/>
            <w:hideMark/>
          </w:tcPr>
          <w:p w14:paraId="1E1E6B27"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58 </w:t>
            </w:r>
          </w:p>
        </w:tc>
        <w:tc>
          <w:tcPr>
            <w:tcW w:w="1067" w:type="pct"/>
            <w:gridSpan w:val="2"/>
            <w:hideMark/>
          </w:tcPr>
          <w:p w14:paraId="10017B5B"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ivitalizimi i linjës 110 kV: L116 (155/2) Vallaq-kufi</w:t>
            </w:r>
            <w:r>
              <w:rPr>
                <w:rFonts w:asciiTheme="majorHAnsi" w:hAnsiTheme="majorHAnsi"/>
                <w:color w:val="auto"/>
              </w:rPr>
              <w:t> </w:t>
            </w:r>
          </w:p>
        </w:tc>
        <w:tc>
          <w:tcPr>
            <w:tcW w:w="1388" w:type="pct"/>
            <w:gridSpan w:val="3"/>
            <w:hideMark/>
          </w:tcPr>
          <w:p w14:paraId="23E610C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Zëvendësimi i fazës dhe përcjellëseve mbrojtës deri në kufi (18.78 km), viti 1958. </w:t>
            </w:r>
          </w:p>
          <w:p w14:paraId="4C1E570B"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Përforcimi i shtyllave dhe zëvendësimi i izolatorëve. </w:t>
            </w:r>
          </w:p>
        </w:tc>
        <w:tc>
          <w:tcPr>
            <w:tcW w:w="1870" w:type="pct"/>
            <w:gridSpan w:val="2"/>
            <w:hideMark/>
          </w:tcPr>
          <w:p w14:paraId="42FE160A"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Përforcimi i kapaciteteve transmetuese dhe mbështetja e ngarkesës në pjesën veriore të Kosovës </w:t>
            </w:r>
          </w:p>
        </w:tc>
        <w:tc>
          <w:tcPr>
            <w:tcW w:w="122" w:type="pct"/>
            <w:hideMark/>
          </w:tcPr>
          <w:p w14:paraId="28A05DB1" w14:textId="77777777" w:rsidR="00361CB0" w:rsidRPr="00976D33" w:rsidRDefault="00361CB0">
            <w:pPr>
              <w:spacing w:before="0" w:after="0" w:line="240" w:lineRule="auto"/>
              <w:ind w:left="105" w:right="105"/>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32 </w:t>
            </w:r>
          </w:p>
        </w:tc>
      </w:tr>
      <w:tr w:rsidR="00AA7CDF" w:rsidRPr="00976D33" w14:paraId="1E6B99ED" w14:textId="77777777" w:rsidTr="00FE486A">
        <w:trPr>
          <w:cantSplit/>
          <w:trHeight w:val="529"/>
        </w:trPr>
        <w:tc>
          <w:tcPr>
            <w:cnfStyle w:val="001000000000" w:firstRow="0" w:lastRow="0" w:firstColumn="1" w:lastColumn="0" w:oddVBand="0" w:evenVBand="0" w:oddHBand="0" w:evenHBand="0" w:firstRowFirstColumn="0" w:firstRowLastColumn="0" w:lastRowFirstColumn="0" w:lastRowLastColumn="0"/>
            <w:tcW w:w="331" w:type="pct"/>
          </w:tcPr>
          <w:p w14:paraId="7D68E4CD"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p>
        </w:tc>
        <w:tc>
          <w:tcPr>
            <w:tcW w:w="222" w:type="pct"/>
            <w:textDirection w:val="btLr"/>
          </w:tcPr>
          <w:p w14:paraId="3C1E79CB"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p>
        </w:tc>
        <w:tc>
          <w:tcPr>
            <w:tcW w:w="4325" w:type="pct"/>
            <w:gridSpan w:val="7"/>
          </w:tcPr>
          <w:p w14:paraId="78333B2E" w14:textId="77777777" w:rsidR="00361CB0" w:rsidRPr="00976D33" w:rsidRDefault="00361CB0">
            <w:pPr>
              <w:spacing w:before="0"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KATEGORIA E PROJEKTIT: OPERACIONI I TREGUT TË ENERGJISË ELEKTRIKE (2024-2033)</w:t>
            </w:r>
          </w:p>
        </w:tc>
        <w:tc>
          <w:tcPr>
            <w:tcW w:w="122" w:type="pct"/>
          </w:tcPr>
          <w:p w14:paraId="60725D21" w14:textId="77777777" w:rsidR="00361CB0" w:rsidRPr="00976D33" w:rsidRDefault="00361CB0">
            <w:pPr>
              <w:spacing w:before="0" w:after="0" w:line="240" w:lineRule="auto"/>
              <w:ind w:left="105" w:right="105"/>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p>
        </w:tc>
      </w:tr>
      <w:tr w:rsidR="00AA7CDF" w:rsidRPr="00976D33" w14:paraId="2E23135B" w14:textId="77777777" w:rsidTr="00FE486A">
        <w:trPr>
          <w:cnfStyle w:val="000000100000" w:firstRow="0" w:lastRow="0" w:firstColumn="0" w:lastColumn="0" w:oddVBand="0" w:evenVBand="0" w:oddHBand="1" w:evenHBand="0" w:firstRowFirstColumn="0" w:firstRowLastColumn="0" w:lastRowFirstColumn="0" w:lastRowLastColumn="0"/>
          <w:cantSplit/>
          <w:trHeight w:val="1185"/>
        </w:trPr>
        <w:tc>
          <w:tcPr>
            <w:cnfStyle w:val="001000000000" w:firstRow="0" w:lastRow="0" w:firstColumn="1" w:lastColumn="0" w:oddVBand="0" w:evenVBand="0" w:oddHBand="0" w:evenHBand="0" w:firstRowFirstColumn="0" w:firstRowLastColumn="0" w:lastRowFirstColumn="0" w:lastRowLastColumn="0"/>
            <w:tcW w:w="331" w:type="pct"/>
            <w:hideMark/>
          </w:tcPr>
          <w:p w14:paraId="20FCD1E5"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1 </w:t>
            </w:r>
          </w:p>
        </w:tc>
        <w:tc>
          <w:tcPr>
            <w:tcW w:w="222" w:type="pct"/>
            <w:textDirection w:val="btLr"/>
            <w:hideMark/>
          </w:tcPr>
          <w:p w14:paraId="1E0D0BE5"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004 </w:t>
            </w:r>
          </w:p>
        </w:tc>
        <w:tc>
          <w:tcPr>
            <w:tcW w:w="1067" w:type="pct"/>
            <w:gridSpan w:val="2"/>
            <w:hideMark/>
          </w:tcPr>
          <w:p w14:paraId="758E118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Reaktori i ndryshueshëm 100 MVAr, 400 kV në NS Ferizaj 2</w:t>
            </w:r>
            <w:r>
              <w:rPr>
                <w:rFonts w:asciiTheme="majorHAnsi" w:hAnsiTheme="majorHAnsi"/>
                <w:color w:val="auto"/>
              </w:rPr>
              <w:t> </w:t>
            </w:r>
          </w:p>
        </w:tc>
        <w:tc>
          <w:tcPr>
            <w:tcW w:w="1388" w:type="pct"/>
            <w:gridSpan w:val="3"/>
            <w:hideMark/>
          </w:tcPr>
          <w:p w14:paraId="664350DE" w14:textId="77777777" w:rsidR="00361CB0" w:rsidRPr="00976D33" w:rsidRDefault="00361CB0">
            <w:pPr>
              <w:spacing w:before="0" w:after="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Instalimi i reaktorit devijues të ndryshueshëm 100 MVAr në bazën e lirë 400 kV  kV C05 në NS Ferizaj 2. </w:t>
            </w:r>
          </w:p>
          <w:p w14:paraId="3F8232FC" w14:textId="77777777" w:rsidR="00361CB0" w:rsidRPr="00976D33" w:rsidRDefault="00361CB0">
            <w:pPr>
              <w:spacing w:before="0" w:after="0" w:line="240" w:lineRule="auto"/>
              <w:ind w:left="1080" w:hanging="360"/>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Baza e reaktorit 400 kV   </w:t>
            </w:r>
          </w:p>
        </w:tc>
        <w:tc>
          <w:tcPr>
            <w:tcW w:w="1870" w:type="pct"/>
            <w:gridSpan w:val="2"/>
            <w:hideMark/>
          </w:tcPr>
          <w:p w14:paraId="00EABB54"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eduktimi i nivelit të mbitensioneve në rrjetin e transmisionit. </w:t>
            </w:r>
          </w:p>
          <w:p w14:paraId="48212775"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Projekti i koordinuar rajonal </w:t>
            </w:r>
          </w:p>
        </w:tc>
        <w:tc>
          <w:tcPr>
            <w:tcW w:w="122" w:type="pct"/>
            <w:hideMark/>
          </w:tcPr>
          <w:p w14:paraId="3AF39836" w14:textId="77777777" w:rsidR="00361CB0" w:rsidRPr="00976D33" w:rsidRDefault="00361CB0">
            <w:pPr>
              <w:spacing w:before="0"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18"/>
              </w:rPr>
              <w:t>2025 </w:t>
            </w:r>
          </w:p>
        </w:tc>
      </w:tr>
      <w:tr w:rsidR="00AA7CDF" w:rsidRPr="00976D33" w14:paraId="1EC2C0A6" w14:textId="77777777" w:rsidTr="00FE486A">
        <w:trPr>
          <w:cantSplit/>
          <w:trHeight w:val="1185"/>
        </w:trPr>
        <w:tc>
          <w:tcPr>
            <w:cnfStyle w:val="001000000000" w:firstRow="0" w:lastRow="0" w:firstColumn="1" w:lastColumn="0" w:oddVBand="0" w:evenVBand="0" w:oddHBand="0" w:evenHBand="0" w:firstRowFirstColumn="0" w:firstRowLastColumn="0" w:lastRowFirstColumn="0" w:lastRowLastColumn="0"/>
            <w:tcW w:w="331" w:type="pct"/>
            <w:hideMark/>
          </w:tcPr>
          <w:p w14:paraId="12AA4554"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2 </w:t>
            </w:r>
          </w:p>
        </w:tc>
        <w:tc>
          <w:tcPr>
            <w:tcW w:w="222" w:type="pct"/>
            <w:textDirection w:val="btLr"/>
            <w:hideMark/>
          </w:tcPr>
          <w:p w14:paraId="293274FE"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008/5 </w:t>
            </w:r>
          </w:p>
        </w:tc>
        <w:tc>
          <w:tcPr>
            <w:tcW w:w="1067" w:type="pct"/>
            <w:gridSpan w:val="2"/>
            <w:hideMark/>
          </w:tcPr>
          <w:p w14:paraId="0FBF0713"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Linja e re kabllore 110 kV NS Prishtina 2 -NS Prishtina 4</w:t>
            </w:r>
            <w:r>
              <w:rPr>
                <w:rFonts w:asciiTheme="majorHAnsi" w:hAnsiTheme="majorHAnsi"/>
                <w:color w:val="auto"/>
              </w:rPr>
              <w:t> </w:t>
            </w:r>
          </w:p>
        </w:tc>
        <w:tc>
          <w:tcPr>
            <w:tcW w:w="1388" w:type="pct"/>
            <w:gridSpan w:val="3"/>
            <w:hideMark/>
          </w:tcPr>
          <w:p w14:paraId="2E7F0C5D"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Dy baza të linjave 110 kV </w:t>
            </w:r>
          </w:p>
          <w:p w14:paraId="5B0A28EB" w14:textId="77777777" w:rsidR="00361CB0" w:rsidRPr="00976D33" w:rsidRDefault="00361CB0" w:rsidP="00AF7BBF">
            <w:pPr>
              <w:numPr>
                <w:ilvl w:val="0"/>
                <w:numId w:val="100"/>
              </w:numPr>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Linja kabllore 1000mm2, me gjatësi rreth 4.85 km </w:t>
            </w:r>
          </w:p>
        </w:tc>
        <w:tc>
          <w:tcPr>
            <w:tcW w:w="1870" w:type="pct"/>
            <w:gridSpan w:val="2"/>
            <w:hideMark/>
          </w:tcPr>
          <w:p w14:paraId="2FD0B71C"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Projekti mundëson plotësimin e kriterit N-1 për pjesën e rrjetit 110 kV që lidh NS Prishtina 2&amp;3 dhe NS Kosova A. </w:t>
            </w:r>
          </w:p>
        </w:tc>
        <w:tc>
          <w:tcPr>
            <w:tcW w:w="122" w:type="pct"/>
            <w:hideMark/>
          </w:tcPr>
          <w:p w14:paraId="750D6AAF" w14:textId="77777777" w:rsidR="00361CB0" w:rsidRPr="00976D33" w:rsidRDefault="00361CB0">
            <w:pPr>
              <w:spacing w:before="0"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6 </w:t>
            </w:r>
          </w:p>
        </w:tc>
      </w:tr>
      <w:tr w:rsidR="00AA7CDF" w:rsidRPr="00976D33" w14:paraId="17D245FF" w14:textId="77777777" w:rsidTr="00FE486A">
        <w:trPr>
          <w:cnfStyle w:val="000000100000" w:firstRow="0" w:lastRow="0" w:firstColumn="0" w:lastColumn="0" w:oddVBand="0" w:evenVBand="0" w:oddHBand="1" w:evenHBand="0" w:firstRowFirstColumn="0" w:firstRowLastColumn="0" w:lastRowFirstColumn="0" w:lastRowLastColumn="0"/>
          <w:cantSplit/>
          <w:trHeight w:val="1185"/>
        </w:trPr>
        <w:tc>
          <w:tcPr>
            <w:cnfStyle w:val="001000000000" w:firstRow="0" w:lastRow="0" w:firstColumn="1" w:lastColumn="0" w:oddVBand="0" w:evenVBand="0" w:oddHBand="0" w:evenHBand="0" w:firstRowFirstColumn="0" w:firstRowLastColumn="0" w:lastRowFirstColumn="0" w:lastRowLastColumn="0"/>
            <w:tcW w:w="331" w:type="pct"/>
            <w:hideMark/>
          </w:tcPr>
          <w:p w14:paraId="30656A8F"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3 </w:t>
            </w:r>
          </w:p>
        </w:tc>
        <w:tc>
          <w:tcPr>
            <w:tcW w:w="222" w:type="pct"/>
            <w:textDirection w:val="btLr"/>
            <w:hideMark/>
          </w:tcPr>
          <w:p w14:paraId="3DB5CA03"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008/4 </w:t>
            </w:r>
          </w:p>
        </w:tc>
        <w:tc>
          <w:tcPr>
            <w:tcW w:w="1067" w:type="pct"/>
            <w:gridSpan w:val="2"/>
            <w:hideMark/>
          </w:tcPr>
          <w:p w14:paraId="0213BBAC"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Linja e re dyfishe ajrore/kabllore dhe demontimi i linjës ekzistuese ndërmjet NS Prizreni 1 dhe NS Prizreni 2</w:t>
            </w:r>
            <w:r>
              <w:rPr>
                <w:rFonts w:asciiTheme="majorHAnsi" w:hAnsiTheme="majorHAnsi"/>
                <w:color w:val="auto"/>
              </w:rPr>
              <w:t> </w:t>
            </w:r>
          </w:p>
          <w:p w14:paraId="4A135C26"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w:t>
            </w:r>
          </w:p>
        </w:tc>
        <w:tc>
          <w:tcPr>
            <w:tcW w:w="1388" w:type="pct"/>
            <w:gridSpan w:val="3"/>
            <w:hideMark/>
          </w:tcPr>
          <w:p w14:paraId="63C2ED2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4.81 km, linjë elektrike ajrore/kabllore ASCR 240 mm2 /1000mm2, (demontimi i linjës ekzistuese dhe shfrytëzimi i trasesë. Gjithashtu edhe përçuesi aktual HW 170mm2 përdoret për të përforcuar kapacitetin e linjës Prizren 1 - Prizren 3 </w:t>
            </w:r>
          </w:p>
          <w:p w14:paraId="4810EFB9" w14:textId="77777777" w:rsidR="00361CB0" w:rsidRPr="00976D33" w:rsidRDefault="00361CB0" w:rsidP="00AF7BBF">
            <w:pPr>
              <w:numPr>
                <w:ilvl w:val="0"/>
                <w:numId w:val="101"/>
              </w:numPr>
              <w:spacing w:before="0" w:after="0" w:line="240" w:lineRule="auto"/>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 Fusha e linjës 110 kV në NS Prizren 1 </w:t>
            </w:r>
          </w:p>
        </w:tc>
        <w:tc>
          <w:tcPr>
            <w:tcW w:w="1870" w:type="pct"/>
            <w:gridSpan w:val="2"/>
            <w:hideMark/>
          </w:tcPr>
          <w:p w14:paraId="4CC95E0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së re të transmetimit mundëson plotësimin e kriterit N-1 dhe redukton humbjet në rrjet. Krijimi i kushteve për integrimin e BRE-ve në rrjetin 110 kV </w:t>
            </w:r>
          </w:p>
        </w:tc>
        <w:tc>
          <w:tcPr>
            <w:tcW w:w="122" w:type="pct"/>
            <w:hideMark/>
          </w:tcPr>
          <w:p w14:paraId="642919DE" w14:textId="77777777" w:rsidR="00361CB0" w:rsidRPr="00976D33" w:rsidRDefault="00361CB0">
            <w:pPr>
              <w:spacing w:before="0"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8 </w:t>
            </w:r>
          </w:p>
        </w:tc>
      </w:tr>
      <w:tr w:rsidR="00AA7CDF" w:rsidRPr="00976D33" w14:paraId="222763FA" w14:textId="77777777" w:rsidTr="00FE486A">
        <w:trPr>
          <w:cantSplit/>
          <w:trHeight w:val="1185"/>
        </w:trPr>
        <w:tc>
          <w:tcPr>
            <w:cnfStyle w:val="001000000000" w:firstRow="0" w:lastRow="0" w:firstColumn="1" w:lastColumn="0" w:oddVBand="0" w:evenVBand="0" w:oddHBand="0" w:evenHBand="0" w:firstRowFirstColumn="0" w:firstRowLastColumn="0" w:lastRowFirstColumn="0" w:lastRowLastColumn="0"/>
            <w:tcW w:w="331" w:type="pct"/>
            <w:hideMark/>
          </w:tcPr>
          <w:p w14:paraId="78D41423"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lastRenderedPageBreak/>
              <w:t>4 </w:t>
            </w:r>
          </w:p>
        </w:tc>
        <w:tc>
          <w:tcPr>
            <w:tcW w:w="222" w:type="pct"/>
            <w:textDirection w:val="btLr"/>
            <w:hideMark/>
          </w:tcPr>
          <w:p w14:paraId="7B156E02" w14:textId="77777777" w:rsidR="00361CB0" w:rsidRPr="00976D33" w:rsidRDefault="00361CB0">
            <w:pPr>
              <w:spacing w:before="0" w:after="0" w:line="240" w:lineRule="auto"/>
              <w:ind w:left="113" w:right="113"/>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054 </w:t>
            </w:r>
          </w:p>
        </w:tc>
        <w:tc>
          <w:tcPr>
            <w:tcW w:w="1067" w:type="pct"/>
            <w:gridSpan w:val="2"/>
            <w:hideMark/>
          </w:tcPr>
          <w:p w14:paraId="002A4721"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Linja e re e interkoneksionit 110 kV NS Deçan - NS Bajram Curri</w:t>
            </w:r>
            <w:r>
              <w:rPr>
                <w:rFonts w:asciiTheme="majorHAnsi" w:hAnsiTheme="majorHAnsi"/>
                <w:color w:val="auto"/>
              </w:rPr>
              <w:t> </w:t>
            </w:r>
          </w:p>
        </w:tc>
        <w:tc>
          <w:tcPr>
            <w:tcW w:w="1388" w:type="pct"/>
            <w:gridSpan w:val="3"/>
            <w:hideMark/>
          </w:tcPr>
          <w:p w14:paraId="70F76EF6" w14:textId="77777777" w:rsidR="00361CB0" w:rsidRPr="00976D33" w:rsidRDefault="00361CB0" w:rsidP="00AF7BBF">
            <w:pPr>
              <w:numPr>
                <w:ilvl w:val="0"/>
                <w:numId w:val="102"/>
              </w:numPr>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19 km linjë njëfishe 110 kV, 240 mm2 deri në kufi </w:t>
            </w:r>
          </w:p>
          <w:p w14:paraId="5F68D97D" w14:textId="77777777" w:rsidR="00361CB0" w:rsidRPr="00976D33" w:rsidRDefault="00361CB0" w:rsidP="00AF7BBF">
            <w:pPr>
              <w:numPr>
                <w:ilvl w:val="0"/>
                <w:numId w:val="102"/>
              </w:numPr>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Fushë e linjës 110 kV në NS Deçan </w:t>
            </w:r>
          </w:p>
        </w:tc>
        <w:tc>
          <w:tcPr>
            <w:tcW w:w="1870" w:type="pct"/>
            <w:gridSpan w:val="2"/>
            <w:hideMark/>
          </w:tcPr>
          <w:p w14:paraId="546C7DE1" w14:textId="77777777" w:rsidR="00361CB0" w:rsidRPr="00976D33" w:rsidRDefault="00361CB0" w:rsidP="00AF7BBF">
            <w:pPr>
              <w:numPr>
                <w:ilvl w:val="0"/>
                <w:numId w:val="103"/>
              </w:numPr>
              <w:spacing w:before="0" w:after="0" w:line="240" w:lineRule="auto"/>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rPr>
            </w:pPr>
            <w:r>
              <w:rPr>
                <w:rFonts w:asciiTheme="majorHAnsi" w:hAnsiTheme="majorHAnsi"/>
                <w:color w:val="auto"/>
              </w:rPr>
              <w:t>Rritja e kapaciteteve ndërlidhëse ndërmjet KOSTT-it dhe OST-së </w:t>
            </w:r>
          </w:p>
          <w:p w14:paraId="61260909" w14:textId="77777777" w:rsidR="00361CB0" w:rsidRPr="00976D33" w:rsidRDefault="00361CB0">
            <w:pPr>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Optimizimi i funksionimit të Bllokut të Kontrollit Shqipëri Kosovë (SHK) </w:t>
            </w:r>
          </w:p>
        </w:tc>
        <w:tc>
          <w:tcPr>
            <w:tcW w:w="122" w:type="pct"/>
            <w:hideMark/>
          </w:tcPr>
          <w:p w14:paraId="0B35987B" w14:textId="77777777" w:rsidR="00361CB0" w:rsidRPr="00976D33" w:rsidRDefault="00361CB0">
            <w:pPr>
              <w:spacing w:before="0"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29 </w:t>
            </w:r>
          </w:p>
        </w:tc>
      </w:tr>
      <w:tr w:rsidR="00AA7CDF" w:rsidRPr="00976D33" w14:paraId="6B7812E5" w14:textId="77777777" w:rsidTr="00FE486A">
        <w:trPr>
          <w:cnfStyle w:val="000000100000" w:firstRow="0" w:lastRow="0" w:firstColumn="0" w:lastColumn="0" w:oddVBand="0" w:evenVBand="0" w:oddHBand="1" w:evenHBand="0" w:firstRowFirstColumn="0" w:firstRowLastColumn="0" w:lastRowFirstColumn="0" w:lastRowLastColumn="0"/>
          <w:cantSplit/>
          <w:trHeight w:val="5085"/>
        </w:trPr>
        <w:tc>
          <w:tcPr>
            <w:cnfStyle w:val="001000000000" w:firstRow="0" w:lastRow="0" w:firstColumn="1" w:lastColumn="0" w:oddVBand="0" w:evenVBand="0" w:oddHBand="0" w:evenHBand="0" w:firstRowFirstColumn="0" w:firstRowLastColumn="0" w:lastRowFirstColumn="0" w:lastRowLastColumn="0"/>
            <w:tcW w:w="331" w:type="pct"/>
            <w:hideMark/>
          </w:tcPr>
          <w:p w14:paraId="5C3337A0" w14:textId="77777777" w:rsidR="00361CB0" w:rsidRPr="00976D33" w:rsidRDefault="00361CB0">
            <w:pPr>
              <w:spacing w:before="0" w:after="0" w:line="240" w:lineRule="auto"/>
              <w:jc w:val="right"/>
              <w:textAlignment w:val="baseline"/>
              <w:rPr>
                <w:rFonts w:asciiTheme="majorHAnsi" w:eastAsia="Times New Roman" w:hAnsiTheme="majorHAnsi" w:cstheme="majorHAnsi"/>
                <w:color w:val="auto"/>
                <w:sz w:val="18"/>
                <w:szCs w:val="18"/>
              </w:rPr>
            </w:pPr>
            <w:r>
              <w:rPr>
                <w:rFonts w:asciiTheme="majorHAnsi" w:hAnsiTheme="majorHAnsi"/>
                <w:color w:val="auto"/>
                <w:sz w:val="18"/>
              </w:rPr>
              <w:t>5 </w:t>
            </w:r>
          </w:p>
        </w:tc>
        <w:tc>
          <w:tcPr>
            <w:tcW w:w="222" w:type="pct"/>
            <w:textDirection w:val="btLr"/>
            <w:hideMark/>
          </w:tcPr>
          <w:p w14:paraId="33E9CBBE" w14:textId="77777777" w:rsidR="00361CB0" w:rsidRPr="00976D33" w:rsidRDefault="00361CB0">
            <w:pPr>
              <w:spacing w:before="0" w:after="0" w:line="240" w:lineRule="auto"/>
              <w:ind w:left="113" w:right="113"/>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sz w:val="22"/>
              </w:rPr>
              <w:t>102 </w:t>
            </w:r>
          </w:p>
        </w:tc>
        <w:tc>
          <w:tcPr>
            <w:tcW w:w="1067" w:type="pct"/>
            <w:gridSpan w:val="2"/>
            <w:hideMark/>
          </w:tcPr>
          <w:p w14:paraId="2B3A10F7"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b/>
                <w:color w:val="auto"/>
              </w:rPr>
              <w:t>NS NASHEC, 400/220/110 kV me linjën lidhëse 400 kV</w:t>
            </w:r>
            <w:r>
              <w:rPr>
                <w:rFonts w:asciiTheme="majorHAnsi" w:hAnsiTheme="majorHAnsi"/>
                <w:color w:val="auto"/>
              </w:rPr>
              <w:t> </w:t>
            </w:r>
          </w:p>
        </w:tc>
        <w:tc>
          <w:tcPr>
            <w:tcW w:w="1388" w:type="pct"/>
            <w:gridSpan w:val="3"/>
            <w:hideMark/>
          </w:tcPr>
          <w:p w14:paraId="6DA99E82"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NS Nasheci, 400/110 kV, 1x300 MVA në vazhdimësi të NS Prizreni 2, i cili përmban dy fusha të linjave 400 kV, një fushë lidhëse 400 kV, një fushë TR 400 kV dhe një fushë TR 110 kV. </w:t>
            </w:r>
          </w:p>
          <w:p w14:paraId="1F32C5B5"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Zgjerimi i sistemit të përcjellësit elektrik 110 kV </w:t>
            </w:r>
          </w:p>
          <w:p w14:paraId="79D77A8E"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Stacionit Shpërndarës SSH Gjakovë, 400 kV me katër hapësira për linjat dhe një hapësirë për lidhës të kabllos 400 kV. </w:t>
            </w:r>
          </w:p>
          <w:p w14:paraId="5A859691"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njëfishe 400 kV, 31.5 km SG Gjakovë-NS Nashec. </w:t>
            </w:r>
          </w:p>
          <w:p w14:paraId="51EE119D"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njëfishe SSH Gjakova - NS Peja 3 me gjatësi 35.5 km. </w:t>
            </w:r>
          </w:p>
          <w:p w14:paraId="3526A52E"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Ndërtimi i linjës së dytë të interkoneksionit 400 kV NS Nashec-NS Fierzë me gjatësi 71 km (45 në Kosovë) </w:t>
            </w:r>
          </w:p>
        </w:tc>
        <w:tc>
          <w:tcPr>
            <w:tcW w:w="1870" w:type="pct"/>
            <w:gridSpan w:val="2"/>
            <w:hideMark/>
          </w:tcPr>
          <w:p w14:paraId="269B93D4"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Rikonfigurimi i rrjetit 400 kV dhe 110 kV dhe optimizimi i flukseve të energjisë aktive dhe reaktive, reduktimi i humbjeve, mbështetja e gjenerimit dhe ngarkesës së re. </w:t>
            </w:r>
          </w:p>
          <w:p w14:paraId="3982F5BF"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Forcimi i kapaciteteve të ndërlidhjes me Shqipërinë </w:t>
            </w:r>
          </w:p>
          <w:p w14:paraId="701A7008"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Mbështetja e integrimit të BRE-ve në nivel të lartë dhe dekarbonizimit të sektorit të energjisë elektrike </w:t>
            </w:r>
          </w:p>
          <w:p w14:paraId="4148E655" w14:textId="77777777" w:rsidR="00361CB0" w:rsidRPr="00976D33" w:rsidRDefault="00361CB0">
            <w:pPr>
              <w:spacing w:before="0"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 Mbështetja e tregut të energjisë elektrike </w:t>
            </w:r>
          </w:p>
        </w:tc>
        <w:tc>
          <w:tcPr>
            <w:tcW w:w="122" w:type="pct"/>
            <w:hideMark/>
          </w:tcPr>
          <w:p w14:paraId="24B9156F" w14:textId="77777777" w:rsidR="00361CB0" w:rsidRPr="00976D33" w:rsidRDefault="00361CB0">
            <w:pPr>
              <w:spacing w:before="0"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auto"/>
                <w:sz w:val="18"/>
                <w:szCs w:val="18"/>
              </w:rPr>
            </w:pPr>
            <w:r>
              <w:rPr>
                <w:rFonts w:asciiTheme="majorHAnsi" w:hAnsiTheme="majorHAnsi"/>
                <w:color w:val="auto"/>
              </w:rPr>
              <w:t>2032 </w:t>
            </w:r>
          </w:p>
        </w:tc>
      </w:tr>
    </w:tbl>
    <w:p w14:paraId="04189197" w14:textId="77777777" w:rsidR="00361CB0" w:rsidRPr="00976D33" w:rsidRDefault="00361CB0" w:rsidP="00361CB0">
      <w:r>
        <w:t xml:space="preserve">Në lidhje me projeksionet e kërkesave për zgjerim të rrjetit të gazit, siç është theksuar tashmë në seksionet e mëparshme, Kosova nuk ka rrjet të transmisionit të gazit. Megjithatë, planet për kyçje të mundshme në të ardhmen në sistemet e transmisionit të gazit shpjegohen shkurt në </w:t>
      </w:r>
      <w:r>
        <w:rPr>
          <w:b/>
          <w:color w:val="024F75" w:themeColor="accent1"/>
        </w:rPr>
        <w:t xml:space="preserve">Strategjinë e Energjisë së Republikës së Kosovës 2022-2031 </w:t>
      </w:r>
      <w:r>
        <w:t xml:space="preserve">(shkurt: Strategjia e Energjisë). Siç përshkruan strategjia, një lidhje të vetme operative me sistemet e transmisionit të gazit natyror, qoftë Gazsjellësi Trans-Adriatik (TAP) ose terminalet e gazit natyror të lëngshëm (LNG) në detin Egje ose Jon, d.m.th. përmes Maqedonisë së Veriut ose Shqipërisë, , do të kërkonte minimalisht 7-9 vite planifikim dhe ndërtim. Nëse ndërtohet një interkoneksion, do të mundësonte funksionimin e prodhimit të energjisë të bazuar në gaz dhe potencialisht shfrytëzimin e gazit natyror në industri. </w:t>
      </w:r>
    </w:p>
    <w:p w14:paraId="406198AB" w14:textId="1479AB7B" w:rsidR="00361CB0" w:rsidRPr="00976D33" w:rsidRDefault="00361CB0" w:rsidP="00361CB0">
      <w:r>
        <w:t>Në Strategjinë Kombëtare të Energjisë, konsiderohet edhe mundësia e shfrytëzimit të infrastrukturës së gazit të planifikuar në Shqipëri (lidhja me TAP ose qasja në terminalin LNG në Vlorë). Në këtë drejtim, zhvillimet në rajon dhe globalisht do të ndiqen nga afër dhe do të hulumtohet (bashkë)investimi në termocentrale me gaz për ngarkesën bazë dhe/ose fleksibilitetin e sistemit në Shqipëri, Maqedoni të Veriut dhe Greqi me mundësi të implementimit deri në vitin 2031.</w:t>
      </w:r>
    </w:p>
    <w:p w14:paraId="7B2ABDA5" w14:textId="77777777" w:rsidR="00361CB0" w:rsidRPr="00976D33" w:rsidRDefault="00361CB0" w:rsidP="00361CB0">
      <w:pPr>
        <w:pStyle w:val="Heading3"/>
      </w:pPr>
      <w:bookmarkStart w:id="480" w:name="_Toc137677734"/>
      <w:bookmarkStart w:id="481" w:name="_Toc182302339"/>
      <w:r>
        <w:t>Tregjet e energjisë elektrike dhe gazit, çmimet e energjisë</w:t>
      </w:r>
      <w:bookmarkEnd w:id="480"/>
      <w:bookmarkEnd w:id="481"/>
    </w:p>
    <w:p w14:paraId="31BA67DE" w14:textId="77777777" w:rsidR="00361CB0" w:rsidRPr="00976D33" w:rsidRDefault="00361CB0" w:rsidP="00AF7BBF">
      <w:pPr>
        <w:pStyle w:val="Heading4"/>
        <w:numPr>
          <w:ilvl w:val="0"/>
          <w:numId w:val="68"/>
        </w:numPr>
      </w:pPr>
      <w:r>
        <w:t>Gjendja aktuale e tregjeve të energjisë elektrike dhe gazit, përfshirë çmimet e energjisë</w:t>
      </w:r>
    </w:p>
    <w:p w14:paraId="572F6C1D" w14:textId="62001EC1" w:rsidR="00361CB0" w:rsidRPr="00976D33" w:rsidRDefault="00361CB0" w:rsidP="00361CB0">
      <w:r>
        <w:t xml:space="preserve">Në vitin 2016, </w:t>
      </w:r>
      <w:r>
        <w:rPr>
          <w:b/>
          <w:color w:val="024F75" w:themeColor="accent1"/>
        </w:rPr>
        <w:t>Ligji për Energjinë</w:t>
      </w:r>
      <w:r>
        <w:t xml:space="preserve">, </w:t>
      </w:r>
      <w:r>
        <w:rPr>
          <w:b/>
          <w:color w:val="024F75" w:themeColor="accent1"/>
        </w:rPr>
        <w:t>Ligji për Energjinë Elektrike</w:t>
      </w:r>
      <w:r>
        <w:rPr>
          <w:color w:val="024F75" w:themeColor="accent1"/>
        </w:rPr>
        <w:t xml:space="preserve"> </w:t>
      </w:r>
      <w:r>
        <w:t xml:space="preserve">dhe </w:t>
      </w:r>
      <w:r>
        <w:rPr>
          <w:b/>
          <w:color w:val="024F75" w:themeColor="accent1"/>
        </w:rPr>
        <w:t>Ligji për Rregullatorin e Energjisë</w:t>
      </w:r>
      <w:r>
        <w:t xml:space="preserve">, u miratuan. Kjo paketë ligjesh mundësoi, ndër të tjera, hapjen graduale të tregut energjetik. Para kësaj, sektori energjetik i Kosovës kishte dëshmuar tashmë reforma të mëdha të cilat fillimisht filluan me themelimin e Zyrës së pavarur të Rregullatorit për Energji (ZRRE) në vitin 2004, pasuar me ndarjen e Korporatës Energjetike të </w:t>
      </w:r>
      <w:r>
        <w:lastRenderedPageBreak/>
        <w:t>Kosovës (KEK) në pronësi vertikalisht të integruar shtetërore. Deri në atë kohë, KEK-u kishte mbikëqyrur prodhimin, transmisionin, distribuimin dhe furnizimin me energji elektrike. Në vitin 2006, procesi i ndarjes çoi në krijimin e Operatorit të Sistemit të Transmisionit (OST), përkatësisht KOSTT-it i cili gjithashtu shërben si Operator i Tregut (OT). KOSTT dhe KEK mbeten në pronësi publike. Procesi i ndarjes vazhdoi me shërbimet e shpërndarjes dhe furnizimit të KEK-ut në vitin 2013, i cili u privatizua menjëherë në një kompani private. Pas kësaj, dhe në përputhje me kërkesat përkatëse ligjore, distribuimi dhe furnizimi kaluan përmes ndarjes ligjore në vitin 2015 duke themeluar OSSH (KEDS) dhe furnizuesin aktual (KESCO), megjithatë, të dyja në pronësi të një kompanie private që privatizoi bizneset në vitin 2013. Ky proces hapi rrugën për themelimin dhe licencimin e furnizuesve të tjerë për operim.</w:t>
      </w:r>
    </w:p>
    <w:p w14:paraId="515384C7" w14:textId="19A59A1F" w:rsidR="00361CB0" w:rsidRPr="00976D33" w:rsidRDefault="00361CB0" w:rsidP="00361CB0">
      <w:r>
        <w:t>Aktualisht, janë tetë furnizues të licencuar në Kosovë, por vetëm një është aktiv (KESCO). Në vitin 2020 dhe 2021, KESCO funksionoi si Furnizues i Shërbimeve Publike, Furnizues i Mundësisë së Fundit dhe si furnizuesi i vetëm aktiv në tregun e parregulluar. Kështu, KESCO ka pjesëmarrje 100% të tregut me pakicë të energjisë elektrike në Kosovë, për konsumatorët familjarë dhe industrialë. Asnjë klient nuk kishte përdorur të drejtën për të ndërruar furnizuesin e tyre në asnjë nga segmentet e tregut me pakicë. Për momentin, bazuar në treguesit e analizuar, tregu i energjisë elektrike me shumicë dhe pakicë shfaq mungesë konkurrence dhe koncentrim të lartë në treg.</w:t>
      </w:r>
    </w:p>
    <w:p w14:paraId="0C19A3E2" w14:textId="2BC42176" w:rsidR="00361CB0" w:rsidRPr="00976D33" w:rsidRDefault="00361CB0" w:rsidP="00361CB0">
      <w:r>
        <w:t>Tregu me shumicë i energjisë elektrike aktualisht është i strukturuar rreth kontratave bilaterale. Energjia elektrike importohet kryesisht nga tregjet rajonale të ditës në avancë ose brenda të njëjtës ditë me kontrata bilaterale. Megjithatë, tregjet e ditës në avancë janë krijuar së fundmi me operacionalizimin e plotë të ALPEX-it në fund të janarit të vitit 2024. Energjia e prodhuar nga KEK-u shitet me prioritet tek Furnizuesi i Shërbimeve Universale. Gjatë procesit të ndarjes dhe privatizimit, është nënshkruar një Marrëveshje për Furnizimin me Shumicë (MFSH) ndërmjet KEK-ut dhe furnizuesit aktual KEDS (më vonë u nda ligjërisht në KEDS dhe KESCO).</w:t>
      </w:r>
    </w:p>
    <w:p w14:paraId="4EB0C38E" w14:textId="737482CD" w:rsidR="00361CB0" w:rsidRPr="00976D33" w:rsidRDefault="00361CB0" w:rsidP="00361CB0">
      <w:r>
        <w:t>Që nga viti 2017, çmimet e prodhimit në Kosovë janë të parregulluara dhe caktohen përmes kontratave bilaterale. Në vitin 2019, HC i Ujmanit filloi të ofrojë prodhimin e tyre përmes procedurave konkurruese.</w:t>
      </w:r>
    </w:p>
    <w:p w14:paraId="6E4B101A" w14:textId="57CADBBF" w:rsidR="00361CB0" w:rsidRPr="00976D33" w:rsidRDefault="00361CB0" w:rsidP="00361CB0">
      <w:r>
        <w:t xml:space="preserve">Çmimet e konsumit të energjisë elektrike varen nga kategoria e konsumatorëve, niveli i tensionit në të cilin janë lidhur klientët dhe përdorimi i energjisë elektrike me tarifa të ndryshme sipas sezonit dhe kohës në të cilën konsumohet energjia. Rrjedhimisht, çmimi i shitjes ndryshon gjithashtu sipas rajoneve varësisht nga përqendrimi i aktiviteteve tregtare/industriale që përdorin energjinë elektrike në periudha të caktuara. Ky çmim mesatar i shitjes (pa TVSH) është paraqitur në figurën e mëposhtme, i nxjerrë nga raporti i fundit i publikuar nga ZRRE për vitin 2022.  </w:t>
      </w:r>
    </w:p>
    <w:p w14:paraId="50B59667" w14:textId="7AEA363B" w:rsidR="00361CB0" w:rsidRPr="00976D33" w:rsidRDefault="00361CB0" w:rsidP="00361CB0">
      <w:r>
        <w:t>Sipas Raportit të fundit Vjetor të ZRRE-së për vitin 2022, çmimi mesatar për ekonomitë familjare ishte 6.14 EUR-ct/kWh (çmimet e vitit 2016: 5.27 EUR-ct/kWh), ndërsa çmimi mesatar i energjisë për konsumatorët jofamiljarë ishte 9.27 EUR-ct/kWh (çmimet 2016: 7,62 EUR-ct/kWh) (</w:t>
      </w:r>
      <w:r w:rsidRPr="00976D33">
        <w:fldChar w:fldCharType="begin"/>
      </w:r>
      <w:r w:rsidRPr="00976D33">
        <w:instrText xml:space="preserve"> REF _Ref138096509 \h </w:instrText>
      </w:r>
      <w:r w:rsidR="004A7007" w:rsidRPr="00976D33">
        <w:instrText xml:space="preserve"> \* MERGEFORMAT </w:instrText>
      </w:r>
      <w:r w:rsidRPr="00976D33">
        <w:fldChar w:fldCharType="separate"/>
      </w:r>
      <w:r w:rsidR="003B7FFA">
        <w:t>Figura 60</w:t>
      </w:r>
      <w:r w:rsidRPr="00976D33">
        <w:fldChar w:fldCharType="end"/>
      </w:r>
      <w:r>
        <w:t xml:space="preserve">). Duhet theksuar se në fund të marsit të vitit 2023, Bordi i ZRRE-së miratoi tarifat e reja, të cilat janë 15.4% më të larta për të gjitha kategoritë e konsumatorëve të rregulluar. </w:t>
      </w:r>
    </w:p>
    <w:p w14:paraId="6157C90E" w14:textId="77B4F2B2" w:rsidR="00361CB0" w:rsidRDefault="00361CB0" w:rsidP="00361CB0">
      <w:r>
        <w:t xml:space="preserve">Përveç kësaj, </w:t>
      </w:r>
      <w:r w:rsidRPr="00976D33">
        <w:fldChar w:fldCharType="begin"/>
      </w:r>
      <w:r w:rsidRPr="00976D33">
        <w:instrText xml:space="preserve"> REF _Ref138096483 \h </w:instrText>
      </w:r>
      <w:r w:rsidR="004A7007" w:rsidRPr="00976D33">
        <w:instrText xml:space="preserve"> \* MERGEFORMAT </w:instrText>
      </w:r>
      <w:r w:rsidRPr="00976D33">
        <w:fldChar w:fldCharType="separate"/>
      </w:r>
      <w:r w:rsidR="003B7FFA">
        <w:t>Figura 61</w:t>
      </w:r>
      <w:r w:rsidRPr="00976D33">
        <w:fldChar w:fldCharType="end"/>
      </w:r>
      <w:r>
        <w:t xml:space="preserve"> tregon çmimet e energjisë elektrike të ekonomive familjare dhe jofamiljare për dhjetë vitet e fundit.</w:t>
      </w:r>
    </w:p>
    <w:p w14:paraId="482861D0" w14:textId="77777777" w:rsidR="00F21CB4" w:rsidRDefault="00F21CB4" w:rsidP="00361CB0"/>
    <w:p w14:paraId="1E8802FE" w14:textId="77777777" w:rsidR="00F21CB4" w:rsidRDefault="00F21CB4" w:rsidP="00361CB0"/>
    <w:p w14:paraId="75A5FB9F" w14:textId="77777777" w:rsidR="00F21CB4" w:rsidRDefault="00F21CB4" w:rsidP="00361CB0"/>
    <w:p w14:paraId="73F8D134" w14:textId="77777777" w:rsidR="00F21CB4" w:rsidRDefault="00F21CB4" w:rsidP="00361CB0"/>
    <w:p w14:paraId="7AB904A7" w14:textId="77777777" w:rsidR="00F21CB4" w:rsidRDefault="00F21CB4" w:rsidP="00361CB0"/>
    <w:p w14:paraId="5121F4FC" w14:textId="77777777" w:rsidR="00F21CB4" w:rsidRDefault="00F21CB4" w:rsidP="00361CB0"/>
    <w:p w14:paraId="1925E37F" w14:textId="77777777" w:rsidR="00F21CB4" w:rsidRDefault="00F21CB4" w:rsidP="00361CB0"/>
    <w:p w14:paraId="6D006DD9" w14:textId="77777777" w:rsidR="00F50432" w:rsidRPr="00976D33" w:rsidRDefault="00F50432" w:rsidP="00361CB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387"/>
      </w:tblGrid>
      <w:tr w:rsidR="00361CB0" w:rsidRPr="00976D33" w14:paraId="5F4FBB77" w14:textId="77777777">
        <w:tc>
          <w:tcPr>
            <w:tcW w:w="4111" w:type="dxa"/>
          </w:tcPr>
          <w:p w14:paraId="2FB9F158" w14:textId="6D2FFFCF" w:rsidR="00361CB0" w:rsidRPr="00976D33" w:rsidRDefault="00361CB0">
            <w:pPr>
              <w:pStyle w:val="Caption"/>
            </w:pPr>
            <w:bookmarkStart w:id="482" w:name="_Ref138096509"/>
            <w:bookmarkStart w:id="483" w:name="_Toc181867263"/>
            <w:r>
              <w:lastRenderedPageBreak/>
              <w:t xml:space="preserve">Figura </w:t>
            </w:r>
            <w:r w:rsidRPr="00976D33">
              <w:fldChar w:fldCharType="begin"/>
            </w:r>
            <w:r w:rsidRPr="00976D33">
              <w:instrText>SEQ Figure \* ARABIC</w:instrText>
            </w:r>
            <w:r w:rsidRPr="00976D33">
              <w:fldChar w:fldCharType="separate"/>
            </w:r>
            <w:r w:rsidR="003B7FFA">
              <w:rPr>
                <w:noProof/>
              </w:rPr>
              <w:t>60</w:t>
            </w:r>
            <w:r w:rsidRPr="00976D33">
              <w:fldChar w:fldCharType="end"/>
            </w:r>
            <w:bookmarkEnd w:id="482"/>
            <w:r>
              <w:t>. Çmimi mesatar i shitjes së energjisë elektrike pa TVSH</w:t>
            </w:r>
            <w:bookmarkEnd w:id="483"/>
          </w:p>
        </w:tc>
        <w:tc>
          <w:tcPr>
            <w:tcW w:w="5387" w:type="dxa"/>
          </w:tcPr>
          <w:p w14:paraId="0B6C92FD" w14:textId="48F1EF3C" w:rsidR="00361CB0" w:rsidRPr="00976D33" w:rsidRDefault="00361CB0">
            <w:pPr>
              <w:pStyle w:val="Caption"/>
            </w:pPr>
            <w:bookmarkStart w:id="484" w:name="_Ref138096483"/>
            <w:bookmarkStart w:id="485" w:name="_Toc181867264"/>
            <w:r>
              <w:t xml:space="preserve">Figura </w:t>
            </w:r>
            <w:r w:rsidRPr="00976D33">
              <w:fldChar w:fldCharType="begin"/>
            </w:r>
            <w:r w:rsidRPr="00976D33">
              <w:instrText>SEQ Figure \* ARABIC</w:instrText>
            </w:r>
            <w:r w:rsidRPr="00976D33">
              <w:fldChar w:fldCharType="separate"/>
            </w:r>
            <w:r w:rsidR="003B7FFA">
              <w:rPr>
                <w:noProof/>
              </w:rPr>
              <w:t>61</w:t>
            </w:r>
            <w:r w:rsidRPr="00976D33">
              <w:fldChar w:fldCharType="end"/>
            </w:r>
            <w:bookmarkEnd w:id="484"/>
            <w:r>
              <w:t>. Çmimi mesatar i energjisë elektrike për ekonomitë familjare dhe jofamiljare 2011 - 2022</w:t>
            </w:r>
            <w:bookmarkEnd w:id="485"/>
          </w:p>
        </w:tc>
      </w:tr>
    </w:tbl>
    <w:p w14:paraId="10D7AFFB" w14:textId="77777777" w:rsidR="00361CB0" w:rsidRPr="00976D33" w:rsidRDefault="00361CB0" w:rsidP="00361CB0">
      <w:pPr>
        <w:pStyle w:val="Tabellenberschrift"/>
        <w:spacing w:after="0" w:line="240" w:lineRule="auto"/>
      </w:pPr>
      <w:r>
        <w:rPr>
          <w:noProof/>
          <w:lang w:val="en-US" w:eastAsia="en-US"/>
        </w:rPr>
        <w:drawing>
          <wp:inline distT="0" distB="0" distL="0" distR="0" wp14:anchorId="203F9394" wp14:editId="12837784">
            <wp:extent cx="6079490" cy="2169795"/>
            <wp:effectExtent l="0" t="0" r="0" b="0"/>
            <wp:docPr id="287003177" name="Grafik 28700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079490" cy="2169795"/>
                    </a:xfrm>
                    <a:prstGeom prst="rect">
                      <a:avLst/>
                    </a:prstGeom>
                    <a:noFill/>
                    <a:ln>
                      <a:noFill/>
                    </a:ln>
                  </pic:spPr>
                </pic:pic>
              </a:graphicData>
            </a:graphic>
          </wp:inline>
        </w:drawing>
      </w:r>
    </w:p>
    <w:p w14:paraId="3D86EB4D" w14:textId="77777777" w:rsidR="00361CB0" w:rsidRPr="00976D33" w:rsidRDefault="00361CB0" w:rsidP="00361CB0">
      <w:pPr>
        <w:pStyle w:val="Fliesstext"/>
        <w:spacing w:before="0"/>
        <w:rPr>
          <w:i/>
          <w:color w:val="0F0D29" w:themeColor="text1"/>
          <w:sz w:val="18"/>
          <w:szCs w:val="18"/>
        </w:rPr>
      </w:pPr>
      <w:r>
        <w:rPr>
          <w:i/>
          <w:color w:val="0F0D29" w:themeColor="text1"/>
          <w:sz w:val="18"/>
        </w:rPr>
        <w:t>Burimi: Raporti Vjetor i ZRRE-së 2022, Shënim: Numrat u ulën në çmimet e vitit 2016</w:t>
      </w:r>
    </w:p>
    <w:p w14:paraId="4E2BABB8" w14:textId="3A7C133E" w:rsidR="00361CB0" w:rsidRPr="00976D33" w:rsidRDefault="00361CB0" w:rsidP="00361CB0">
      <w:pPr>
        <w:pStyle w:val="Caption"/>
      </w:pPr>
      <w:bookmarkStart w:id="486" w:name="_Toc181867310"/>
      <w:r>
        <w:t xml:space="preserve">Tabela </w:t>
      </w:r>
      <w:r w:rsidRPr="00976D33">
        <w:fldChar w:fldCharType="begin"/>
      </w:r>
      <w:r w:rsidRPr="00976D33">
        <w:instrText>SEQ Table \* ARABIC</w:instrText>
      </w:r>
      <w:r w:rsidRPr="00976D33">
        <w:fldChar w:fldCharType="separate"/>
      </w:r>
      <w:r w:rsidR="003B7FFA">
        <w:rPr>
          <w:noProof/>
        </w:rPr>
        <w:t>17</w:t>
      </w:r>
      <w:r w:rsidRPr="00976D33">
        <w:fldChar w:fldCharType="end"/>
      </w:r>
      <w:r>
        <w:t>. Struktura tarifore për konsumatorët e rregulluar në vitin 2022</w:t>
      </w:r>
      <w:bookmarkEnd w:id="486"/>
    </w:p>
    <w:tbl>
      <w:tblPr>
        <w:tblStyle w:val="ListTable3-Accent1"/>
        <w:tblW w:w="5000" w:type="pct"/>
        <w:tblLook w:val="01E0" w:firstRow="1" w:lastRow="1" w:firstColumn="1" w:lastColumn="1" w:noHBand="0" w:noVBand="0"/>
      </w:tblPr>
      <w:tblGrid>
        <w:gridCol w:w="910"/>
        <w:gridCol w:w="1496"/>
        <w:gridCol w:w="2552"/>
        <w:gridCol w:w="2070"/>
        <w:gridCol w:w="1337"/>
        <w:gridCol w:w="1199"/>
      </w:tblGrid>
      <w:tr w:rsidR="00361CB0" w:rsidRPr="00976D33" w14:paraId="24DEA643" w14:textId="77777777">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476" w:type="pct"/>
            <w:vAlign w:val="center"/>
          </w:tcPr>
          <w:p w14:paraId="7C6798DE" w14:textId="77777777" w:rsidR="00361CB0" w:rsidRPr="00976D33" w:rsidRDefault="00361CB0">
            <w:pPr>
              <w:widowControl w:val="0"/>
              <w:autoSpaceDE w:val="0"/>
              <w:autoSpaceDN w:val="0"/>
              <w:spacing w:before="0" w:after="0"/>
              <w:ind w:left="158"/>
              <w:jc w:val="center"/>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Grupi tarifor</w:t>
            </w:r>
          </w:p>
        </w:tc>
        <w:tc>
          <w:tcPr>
            <w:cnfStyle w:val="000010000000" w:firstRow="0" w:lastRow="0" w:firstColumn="0" w:lastColumn="0" w:oddVBand="1" w:evenVBand="0" w:oddHBand="0" w:evenHBand="0" w:firstRowFirstColumn="0" w:firstRowLastColumn="0" w:lastRowFirstColumn="0" w:lastRowLastColumn="0"/>
            <w:tcW w:w="782" w:type="pct"/>
            <w:vAlign w:val="center"/>
          </w:tcPr>
          <w:p w14:paraId="2D60737C" w14:textId="77777777" w:rsidR="00361CB0" w:rsidRPr="00976D33" w:rsidRDefault="00361CB0">
            <w:pPr>
              <w:widowControl w:val="0"/>
              <w:autoSpaceDE w:val="0"/>
              <w:autoSpaceDN w:val="0"/>
              <w:spacing w:before="0" w:after="0"/>
              <w:ind w:left="195"/>
              <w:jc w:val="center"/>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Furnizimi i nivelit të tensionit</w:t>
            </w:r>
          </w:p>
        </w:tc>
        <w:tc>
          <w:tcPr>
            <w:tcW w:w="1334" w:type="pct"/>
            <w:vAlign w:val="center"/>
          </w:tcPr>
          <w:p w14:paraId="683B392E" w14:textId="77777777" w:rsidR="00361CB0" w:rsidRPr="00976D33" w:rsidRDefault="00361CB0">
            <w:pPr>
              <w:widowControl w:val="0"/>
              <w:autoSpaceDE w:val="0"/>
              <w:autoSpaceDN w:val="0"/>
              <w:spacing w:before="0" w:after="0"/>
              <w:ind w:left="539"/>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Elementi tarifor</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430D9172" w14:textId="77777777" w:rsidR="00361CB0" w:rsidRPr="00976D33" w:rsidRDefault="00361CB0">
            <w:pPr>
              <w:widowControl w:val="0"/>
              <w:autoSpaceDE w:val="0"/>
              <w:autoSpaceDN w:val="0"/>
              <w:spacing w:before="0" w:after="0"/>
              <w:ind w:left="488" w:right="471"/>
              <w:jc w:val="center"/>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Njësia</w:t>
            </w:r>
          </w:p>
        </w:tc>
        <w:tc>
          <w:tcPr>
            <w:tcW w:w="699" w:type="pct"/>
            <w:vAlign w:val="center"/>
          </w:tcPr>
          <w:p w14:paraId="7A91A64A" w14:textId="77777777" w:rsidR="00361CB0" w:rsidRPr="00976D33" w:rsidRDefault="00361CB0">
            <w:pPr>
              <w:widowControl w:val="0"/>
              <w:autoSpaceDE w:val="0"/>
              <w:autoSpaceDN w:val="0"/>
              <w:spacing w:before="0" w:after="0"/>
              <w:ind w:left="26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Koha e ditës</w:t>
            </w:r>
          </w:p>
        </w:tc>
        <w:tc>
          <w:tcPr>
            <w:cnfStyle w:val="000100001000" w:firstRow="0" w:lastRow="0" w:firstColumn="0" w:lastColumn="1" w:oddVBand="0" w:evenVBand="0" w:oddHBand="0" w:evenHBand="0" w:firstRowFirstColumn="0" w:firstRowLastColumn="1" w:lastRowFirstColumn="0" w:lastRowLastColumn="0"/>
            <w:tcW w:w="628" w:type="pct"/>
            <w:vAlign w:val="center"/>
          </w:tcPr>
          <w:p w14:paraId="40A569F5" w14:textId="77777777" w:rsidR="00361CB0" w:rsidRPr="00976D33" w:rsidRDefault="00361CB0">
            <w:pPr>
              <w:widowControl w:val="0"/>
              <w:autoSpaceDE w:val="0"/>
              <w:autoSpaceDN w:val="0"/>
              <w:spacing w:before="0" w:after="0"/>
              <w:ind w:right="341"/>
              <w:jc w:val="center"/>
              <w:rPr>
                <w:rFonts w:asciiTheme="majorHAnsi" w:eastAsia="Calibri" w:hAnsiTheme="majorHAnsi" w:cstheme="majorHAnsi"/>
                <w:color w:val="FFFFFF" w:themeColor="background1"/>
                <w:sz w:val="18"/>
                <w:szCs w:val="18"/>
              </w:rPr>
            </w:pPr>
            <w:r>
              <w:rPr>
                <w:rFonts w:asciiTheme="majorHAnsi" w:hAnsiTheme="majorHAnsi"/>
                <w:color w:val="FFFFFF" w:themeColor="background1"/>
                <w:sz w:val="18"/>
              </w:rPr>
              <w:t>Tarifa</w:t>
            </w:r>
          </w:p>
        </w:tc>
      </w:tr>
      <w:tr w:rsidR="00361CB0" w:rsidRPr="00976D33" w14:paraId="2196401F" w14:textId="77777777">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0C9D0C0B"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1</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7FE3C235" w14:textId="77777777" w:rsidR="00361CB0" w:rsidRPr="00976D33" w:rsidRDefault="00361CB0">
            <w:pPr>
              <w:widowControl w:val="0"/>
              <w:autoSpaceDE w:val="0"/>
              <w:autoSpaceDN w:val="0"/>
              <w:spacing w:before="0" w:after="0"/>
              <w:jc w:val="left"/>
              <w:rPr>
                <w:rFonts w:asciiTheme="majorHAnsi" w:eastAsia="Calibri" w:hAnsiTheme="majorHAnsi" w:cstheme="majorHAnsi"/>
                <w:sz w:val="18"/>
                <w:szCs w:val="18"/>
              </w:rPr>
            </w:pPr>
            <w:r>
              <w:rPr>
                <w:rFonts w:asciiTheme="majorHAnsi" w:hAnsiTheme="majorHAnsi"/>
                <w:sz w:val="18"/>
              </w:rPr>
              <w:t>35 kV</w:t>
            </w:r>
          </w:p>
        </w:tc>
        <w:tc>
          <w:tcPr>
            <w:tcW w:w="1334" w:type="pct"/>
            <w:vAlign w:val="center"/>
          </w:tcPr>
          <w:p w14:paraId="5F9E5EA4"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59A1AF4A"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2ACE916F"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51AE2A36" w14:textId="77777777" w:rsidR="00361CB0" w:rsidRPr="00976D33" w:rsidRDefault="00361CB0">
            <w:pPr>
              <w:widowControl w:val="0"/>
              <w:autoSpaceDE w:val="0"/>
              <w:autoSpaceDN w:val="0"/>
              <w:spacing w:before="0" w:after="0"/>
              <w:ind w:right="349"/>
              <w:jc w:val="left"/>
              <w:rPr>
                <w:rFonts w:asciiTheme="majorHAnsi" w:eastAsia="Calibri" w:hAnsiTheme="majorHAnsi" w:cstheme="majorHAnsi"/>
                <w:sz w:val="18"/>
                <w:szCs w:val="18"/>
              </w:rPr>
            </w:pPr>
            <w:r>
              <w:rPr>
                <w:rFonts w:asciiTheme="majorHAnsi" w:hAnsiTheme="majorHAnsi"/>
                <w:sz w:val="18"/>
              </w:rPr>
              <w:t>9.60</w:t>
            </w:r>
          </w:p>
        </w:tc>
      </w:tr>
      <w:tr w:rsidR="00361CB0" w:rsidRPr="00976D33" w14:paraId="79FF88E0"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1C26AB52"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12873C43"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691F9727"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e shfrytëzuar</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7BF69193"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W/muaj</w:t>
            </w:r>
          </w:p>
        </w:tc>
        <w:tc>
          <w:tcPr>
            <w:tcW w:w="699" w:type="pct"/>
            <w:vAlign w:val="center"/>
          </w:tcPr>
          <w:p w14:paraId="3D3BAF83"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5C8F8DA"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5.02</w:t>
            </w:r>
          </w:p>
        </w:tc>
      </w:tr>
      <w:tr w:rsidR="00361CB0" w:rsidRPr="00976D33" w14:paraId="1BCB64D0"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5B32F6BB"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D30396D"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4E17EE1A" w14:textId="77777777" w:rsidR="00361CB0" w:rsidRPr="00976D33" w:rsidRDefault="00361CB0">
            <w:pPr>
              <w:widowControl w:val="0"/>
              <w:autoSpaceDE w:val="0"/>
              <w:autoSpaceDN w:val="0"/>
              <w:spacing w:before="0" w:after="0"/>
              <w:ind w:left="30" w:right="-29"/>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07163DAE"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7B48F4B4"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8E09BF2"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4.22</w:t>
            </w:r>
          </w:p>
        </w:tc>
      </w:tr>
      <w:tr w:rsidR="00361CB0" w:rsidRPr="00976D33" w14:paraId="1D320E77"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64E7477E"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17AE9500"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1F96EDE1" w14:textId="77777777" w:rsidR="00361CB0" w:rsidRPr="00976D33" w:rsidRDefault="00361CB0">
            <w:pPr>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7C309226"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6E63AB98"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00BAE6BA"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2.71</w:t>
            </w:r>
          </w:p>
        </w:tc>
      </w:tr>
      <w:tr w:rsidR="00361CB0" w:rsidRPr="00976D33" w14:paraId="19BB0880"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2461BB1B"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5453D1E9"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2EA8CAB3"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reaktive (Q)</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C74F82A"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VArh</w:t>
            </w:r>
          </w:p>
        </w:tc>
        <w:tc>
          <w:tcPr>
            <w:tcW w:w="699" w:type="pct"/>
            <w:vAlign w:val="center"/>
          </w:tcPr>
          <w:p w14:paraId="4E613381"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0201CA50"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0.57</w:t>
            </w:r>
          </w:p>
        </w:tc>
      </w:tr>
      <w:tr w:rsidR="00361CB0" w:rsidRPr="00976D33" w14:paraId="1BBB5183"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3741DB23"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2</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7480A6E0" w14:textId="77777777" w:rsidR="00361CB0" w:rsidRPr="00976D33" w:rsidRDefault="00361CB0">
            <w:pPr>
              <w:widowControl w:val="0"/>
              <w:autoSpaceDE w:val="0"/>
              <w:autoSpaceDN w:val="0"/>
              <w:spacing w:before="0" w:after="0"/>
              <w:jc w:val="left"/>
              <w:rPr>
                <w:rFonts w:asciiTheme="majorHAnsi" w:eastAsia="Calibri" w:hAnsiTheme="majorHAnsi" w:cstheme="majorHAnsi"/>
                <w:sz w:val="18"/>
                <w:szCs w:val="18"/>
              </w:rPr>
            </w:pPr>
            <w:r>
              <w:rPr>
                <w:rFonts w:asciiTheme="majorHAnsi" w:hAnsiTheme="majorHAnsi"/>
                <w:sz w:val="18"/>
              </w:rPr>
              <w:t>10 kV</w:t>
            </w:r>
          </w:p>
        </w:tc>
        <w:tc>
          <w:tcPr>
            <w:tcW w:w="1334" w:type="pct"/>
            <w:vAlign w:val="center"/>
          </w:tcPr>
          <w:p w14:paraId="068EE56D"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304386D"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43F57F6B"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C261333"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3.96</w:t>
            </w:r>
          </w:p>
        </w:tc>
      </w:tr>
      <w:tr w:rsidR="00361CB0" w:rsidRPr="00976D33" w14:paraId="7E605F70"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7C32DB17"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60BECA7"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5282A0B4"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e shfrytëzuar</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785BF1A7"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W</w:t>
            </w:r>
          </w:p>
        </w:tc>
        <w:tc>
          <w:tcPr>
            <w:tcW w:w="699" w:type="pct"/>
            <w:vAlign w:val="center"/>
          </w:tcPr>
          <w:p w14:paraId="7A5292D1"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4CD76592"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4.32</w:t>
            </w:r>
          </w:p>
        </w:tc>
      </w:tr>
      <w:tr w:rsidR="00361CB0" w:rsidRPr="00976D33" w14:paraId="34BFBE85"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523A3DE1"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1F64B3B0"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754E1D55" w14:textId="77777777" w:rsidR="00361CB0" w:rsidRPr="00976D33" w:rsidRDefault="00361CB0">
            <w:pPr>
              <w:widowControl w:val="0"/>
              <w:autoSpaceDE w:val="0"/>
              <w:autoSpaceDN w:val="0"/>
              <w:spacing w:before="0" w:after="0"/>
              <w:ind w:left="30" w:right="-29"/>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50C84123"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2D77ADEA"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6357A772"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4.92</w:t>
            </w:r>
          </w:p>
        </w:tc>
      </w:tr>
      <w:tr w:rsidR="00361CB0" w:rsidRPr="00976D33" w14:paraId="2FAB3C69" w14:textId="7777777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3AFCC2B1"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0DC5D9FE"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7A48A901" w14:textId="77777777" w:rsidR="00361CB0" w:rsidRPr="00976D33" w:rsidRDefault="00361CB0">
            <w:pPr>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5088935C"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2289FDFA"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22E11339"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3.17</w:t>
            </w:r>
          </w:p>
        </w:tc>
      </w:tr>
      <w:tr w:rsidR="00361CB0" w:rsidRPr="00976D33" w14:paraId="16EF216D"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573965A7"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FFDABE2"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51B7CC60"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reaktive (Q)</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3285F76"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VArh</w:t>
            </w:r>
          </w:p>
        </w:tc>
        <w:tc>
          <w:tcPr>
            <w:tcW w:w="699" w:type="pct"/>
            <w:vAlign w:val="center"/>
          </w:tcPr>
          <w:p w14:paraId="0EE2EA84"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24B89B8"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0.57</w:t>
            </w:r>
          </w:p>
        </w:tc>
      </w:tr>
      <w:tr w:rsidR="00361CB0" w:rsidRPr="00976D33" w14:paraId="2FD51F0C" w14:textId="7777777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6EE2144F"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3</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72320000" w14:textId="77777777" w:rsidR="00361CB0" w:rsidRPr="00976D33" w:rsidRDefault="00361CB0">
            <w:pPr>
              <w:widowControl w:val="0"/>
              <w:autoSpaceDE w:val="0"/>
              <w:autoSpaceDN w:val="0"/>
              <w:spacing w:before="0" w:after="0"/>
              <w:ind w:right="149"/>
              <w:jc w:val="left"/>
              <w:rPr>
                <w:rFonts w:asciiTheme="majorHAnsi" w:eastAsia="Calibri" w:hAnsiTheme="majorHAnsi" w:cstheme="majorHAnsi"/>
                <w:sz w:val="18"/>
                <w:szCs w:val="18"/>
              </w:rPr>
            </w:pPr>
            <w:r>
              <w:rPr>
                <w:rFonts w:asciiTheme="majorHAnsi" w:hAnsiTheme="majorHAnsi"/>
                <w:sz w:val="18"/>
              </w:rPr>
              <w:t>0.4 kV Kategoria I</w:t>
            </w:r>
          </w:p>
          <w:p w14:paraId="0336F006" w14:textId="77777777" w:rsidR="00361CB0" w:rsidRPr="00976D33" w:rsidRDefault="00361CB0">
            <w:pPr>
              <w:widowControl w:val="0"/>
              <w:autoSpaceDE w:val="0"/>
              <w:autoSpaceDN w:val="0"/>
              <w:spacing w:before="0" w:after="0"/>
              <w:ind w:right="-2"/>
              <w:jc w:val="left"/>
              <w:rPr>
                <w:rFonts w:asciiTheme="majorHAnsi" w:eastAsia="Calibri" w:hAnsiTheme="majorHAnsi" w:cstheme="majorHAnsi"/>
                <w:sz w:val="18"/>
                <w:szCs w:val="18"/>
              </w:rPr>
            </w:pPr>
            <w:r>
              <w:rPr>
                <w:rFonts w:asciiTheme="majorHAnsi" w:hAnsiTheme="majorHAnsi"/>
                <w:sz w:val="18"/>
              </w:rPr>
              <w:t>(konsumatorët me energji reaktive)</w:t>
            </w:r>
          </w:p>
        </w:tc>
        <w:tc>
          <w:tcPr>
            <w:tcW w:w="1334" w:type="pct"/>
            <w:vAlign w:val="center"/>
          </w:tcPr>
          <w:p w14:paraId="6DA2B892"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68FA132"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1F27B1CA"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50DC55D1"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2.21</w:t>
            </w:r>
          </w:p>
        </w:tc>
      </w:tr>
      <w:tr w:rsidR="00361CB0" w:rsidRPr="00976D33" w14:paraId="564B86B8"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1E14ED52"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23E13417"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11980CE8"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e shfrytëzuar</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133DCC0"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W</w:t>
            </w:r>
          </w:p>
        </w:tc>
        <w:tc>
          <w:tcPr>
            <w:tcW w:w="699" w:type="pct"/>
            <w:vAlign w:val="center"/>
          </w:tcPr>
          <w:p w14:paraId="0DA87BA2"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139BAD14"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2.55</w:t>
            </w:r>
          </w:p>
        </w:tc>
      </w:tr>
      <w:tr w:rsidR="00361CB0" w:rsidRPr="00976D33" w14:paraId="69745459"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2A7C325D"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79A4D460"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437468BA" w14:textId="77777777" w:rsidR="00361CB0" w:rsidRPr="00976D33" w:rsidRDefault="00361CB0">
            <w:pPr>
              <w:widowControl w:val="0"/>
              <w:autoSpaceDE w:val="0"/>
              <w:autoSpaceDN w:val="0"/>
              <w:spacing w:before="0" w:after="0"/>
              <w:ind w:left="30" w:right="-29"/>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63E2792A"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024F390C"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44C2D58"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5.74</w:t>
            </w:r>
          </w:p>
        </w:tc>
      </w:tr>
      <w:tr w:rsidR="00361CB0" w:rsidRPr="00976D33" w14:paraId="7C8B3AA4"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2ED4C0D6"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32F697CD"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392A66F2" w14:textId="77777777" w:rsidR="00361CB0" w:rsidRPr="00976D33" w:rsidRDefault="00361CB0">
            <w:pPr>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ABC12BB"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0C2747FC"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5A013CED"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4.26</w:t>
            </w:r>
          </w:p>
        </w:tc>
      </w:tr>
      <w:tr w:rsidR="00361CB0" w:rsidRPr="00976D33" w14:paraId="165992DB"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0455B106"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6674E801"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2DF54A60"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reaktive (Q)</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63320D0"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VArh</w:t>
            </w:r>
          </w:p>
        </w:tc>
        <w:tc>
          <w:tcPr>
            <w:tcW w:w="699" w:type="pct"/>
            <w:vAlign w:val="center"/>
          </w:tcPr>
          <w:p w14:paraId="627EA088"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2EE15A7F"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0.58</w:t>
            </w:r>
          </w:p>
        </w:tc>
      </w:tr>
      <w:tr w:rsidR="00361CB0" w:rsidRPr="00976D33" w14:paraId="49FAB793"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05639170"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4</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57CF19CD" w14:textId="77777777" w:rsidR="00361CB0" w:rsidRPr="00976D33" w:rsidRDefault="00361CB0">
            <w:pPr>
              <w:widowControl w:val="0"/>
              <w:autoSpaceDE w:val="0"/>
              <w:autoSpaceDN w:val="0"/>
              <w:spacing w:before="0" w:after="0"/>
              <w:ind w:right="12"/>
              <w:jc w:val="left"/>
              <w:rPr>
                <w:rFonts w:asciiTheme="majorHAnsi" w:eastAsia="Calibri" w:hAnsiTheme="majorHAnsi" w:cstheme="majorHAnsi"/>
                <w:sz w:val="18"/>
                <w:szCs w:val="18"/>
              </w:rPr>
            </w:pPr>
            <w:r>
              <w:rPr>
                <w:rFonts w:asciiTheme="majorHAnsi" w:hAnsiTheme="majorHAnsi"/>
                <w:sz w:val="18"/>
              </w:rPr>
              <w:t>0.4kV</w:t>
            </w:r>
          </w:p>
          <w:p w14:paraId="3F1DBC71" w14:textId="77777777" w:rsidR="00361CB0" w:rsidRPr="00976D33" w:rsidRDefault="00361CB0">
            <w:pPr>
              <w:widowControl w:val="0"/>
              <w:autoSpaceDE w:val="0"/>
              <w:autoSpaceDN w:val="0"/>
              <w:spacing w:before="0" w:after="0"/>
              <w:ind w:right="21"/>
              <w:jc w:val="left"/>
              <w:rPr>
                <w:rFonts w:asciiTheme="majorHAnsi" w:eastAsia="Calibri" w:hAnsiTheme="majorHAnsi" w:cstheme="majorHAnsi"/>
                <w:sz w:val="18"/>
                <w:szCs w:val="18"/>
              </w:rPr>
            </w:pPr>
            <w:r>
              <w:rPr>
                <w:rFonts w:asciiTheme="majorHAnsi" w:hAnsiTheme="majorHAnsi"/>
                <w:sz w:val="18"/>
              </w:rPr>
              <w:t>Kategoria II</w:t>
            </w:r>
          </w:p>
        </w:tc>
        <w:tc>
          <w:tcPr>
            <w:tcW w:w="1334" w:type="pct"/>
            <w:vAlign w:val="center"/>
          </w:tcPr>
          <w:p w14:paraId="72D31543"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6E39FDB"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0578596C"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750B34EF"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2.55</w:t>
            </w:r>
          </w:p>
        </w:tc>
      </w:tr>
      <w:tr w:rsidR="00361CB0" w:rsidRPr="00976D33" w14:paraId="5F07E785"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32615AE5"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5BE8CA86"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0CAE4D86" w14:textId="77777777" w:rsidR="00361CB0" w:rsidRPr="00976D33" w:rsidRDefault="00361CB0">
            <w:pPr>
              <w:widowControl w:val="0"/>
              <w:autoSpaceDE w:val="0"/>
              <w:autoSpaceDN w:val="0"/>
              <w:spacing w:before="0" w:after="0"/>
              <w:ind w:left="30" w:right="-29"/>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5E0D52A"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6D5E6AAC"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vetme</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5A2F2E16"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7.58</w:t>
            </w:r>
          </w:p>
        </w:tc>
      </w:tr>
      <w:tr w:rsidR="00361CB0" w:rsidRPr="00976D33" w14:paraId="577950E2"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4D49B7E0"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201FEF0F"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0422CE65" w14:textId="77777777" w:rsidR="00361CB0" w:rsidRPr="00976D33" w:rsidRDefault="00361CB0">
            <w:pPr>
              <w:widowControl w:val="0"/>
              <w:autoSpaceDE w:val="0"/>
              <w:autoSpaceDN w:val="0"/>
              <w:spacing w:before="0" w:after="0"/>
              <w:ind w:left="30" w:right="-29"/>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4654B828"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3B29AA9A"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4882A824" w14:textId="77777777" w:rsidR="00361CB0" w:rsidRPr="00976D33" w:rsidRDefault="00361CB0">
            <w:pPr>
              <w:widowControl w:val="0"/>
              <w:autoSpaceDE w:val="0"/>
              <w:autoSpaceDN w:val="0"/>
              <w:spacing w:before="0" w:after="0"/>
              <w:ind w:right="349"/>
              <w:jc w:val="left"/>
              <w:rPr>
                <w:rFonts w:asciiTheme="majorHAnsi" w:eastAsia="Calibri" w:hAnsiTheme="majorHAnsi" w:cstheme="majorHAnsi"/>
                <w:sz w:val="18"/>
                <w:szCs w:val="18"/>
              </w:rPr>
            </w:pPr>
            <w:r>
              <w:rPr>
                <w:rFonts w:asciiTheme="majorHAnsi" w:hAnsiTheme="majorHAnsi"/>
                <w:sz w:val="18"/>
              </w:rPr>
              <w:t>9.19</w:t>
            </w:r>
          </w:p>
        </w:tc>
      </w:tr>
      <w:tr w:rsidR="00361CB0" w:rsidRPr="00976D33" w14:paraId="0B6A5A76"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6420C5D7"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5852BDD8"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7949E128" w14:textId="77777777" w:rsidR="00361CB0" w:rsidRPr="00976D33" w:rsidRDefault="00361CB0">
            <w:pPr>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24FA5A2"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6491F31E"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4E28B9BD"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4.55</w:t>
            </w:r>
          </w:p>
        </w:tc>
      </w:tr>
      <w:tr w:rsidR="00361CB0" w:rsidRPr="00976D33" w14:paraId="5199B4ED"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0A1D0955"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5</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16FBB8A8" w14:textId="77777777" w:rsidR="00361CB0" w:rsidRPr="00976D33" w:rsidRDefault="00361CB0">
            <w:pPr>
              <w:widowControl w:val="0"/>
              <w:autoSpaceDE w:val="0"/>
              <w:autoSpaceDN w:val="0"/>
              <w:spacing w:before="0" w:after="0"/>
              <w:ind w:right="21"/>
              <w:jc w:val="left"/>
              <w:rPr>
                <w:rFonts w:asciiTheme="majorHAnsi" w:eastAsia="Calibri" w:hAnsiTheme="majorHAnsi" w:cstheme="majorHAnsi"/>
                <w:sz w:val="18"/>
                <w:szCs w:val="18"/>
              </w:rPr>
            </w:pPr>
            <w:r>
              <w:rPr>
                <w:rFonts w:asciiTheme="majorHAnsi" w:hAnsiTheme="majorHAnsi"/>
                <w:sz w:val="18"/>
              </w:rPr>
              <w:t xml:space="preserve">Njehsori tarifor 0.4 kV 2 </w:t>
            </w:r>
          </w:p>
          <w:p w14:paraId="51E7B00A" w14:textId="77777777" w:rsidR="00361CB0" w:rsidRPr="00976D33" w:rsidRDefault="00361CB0">
            <w:pPr>
              <w:widowControl w:val="0"/>
              <w:autoSpaceDE w:val="0"/>
              <w:autoSpaceDN w:val="0"/>
              <w:spacing w:before="0" w:after="0"/>
              <w:ind w:right="6"/>
              <w:jc w:val="left"/>
              <w:rPr>
                <w:rFonts w:asciiTheme="majorHAnsi" w:eastAsia="Calibri" w:hAnsiTheme="majorHAnsi" w:cstheme="majorHAnsi"/>
                <w:sz w:val="18"/>
                <w:szCs w:val="18"/>
              </w:rPr>
            </w:pPr>
            <w:r>
              <w:rPr>
                <w:rFonts w:asciiTheme="majorHAnsi" w:hAnsiTheme="majorHAnsi"/>
                <w:sz w:val="18"/>
              </w:rPr>
              <w:t>(ekonomia familjare)</w:t>
            </w:r>
          </w:p>
        </w:tc>
        <w:tc>
          <w:tcPr>
            <w:tcW w:w="1334" w:type="pct"/>
            <w:vAlign w:val="center"/>
          </w:tcPr>
          <w:p w14:paraId="40595383"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DE5A74D"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2E4FFF3A"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4DFF2E22"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1.49</w:t>
            </w:r>
          </w:p>
        </w:tc>
      </w:tr>
      <w:tr w:rsidR="00361CB0" w:rsidRPr="00976D33" w14:paraId="405AED5A" w14:textId="7777777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10BEDB7E"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04F719C3"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16A40F08" w14:textId="77777777" w:rsidR="00361CB0" w:rsidRPr="00976D33" w:rsidRDefault="00361CB0">
            <w:pPr>
              <w:widowControl w:val="0"/>
              <w:autoSpaceDE w:val="0"/>
              <w:autoSpaceDN w:val="0"/>
              <w:spacing w:before="0" w:after="0"/>
              <w:ind w:left="22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0-800 kWh (Blloku i parë)</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EE15A6F"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16571477"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25B8DF4A" w14:textId="77777777" w:rsidR="00361CB0" w:rsidRPr="00976D33" w:rsidRDefault="00361CB0">
            <w:pPr>
              <w:widowControl w:val="0"/>
              <w:autoSpaceDE w:val="0"/>
              <w:autoSpaceDN w:val="0"/>
              <w:spacing w:before="0" w:after="0"/>
              <w:ind w:right="400"/>
              <w:jc w:val="left"/>
              <w:rPr>
                <w:rFonts w:asciiTheme="majorHAnsi" w:eastAsia="Calibri" w:hAnsiTheme="majorHAnsi" w:cstheme="majorHAnsi"/>
                <w:sz w:val="18"/>
                <w:szCs w:val="18"/>
              </w:rPr>
            </w:pPr>
            <w:r>
              <w:rPr>
                <w:rFonts w:asciiTheme="majorHAnsi" w:hAnsiTheme="majorHAnsi"/>
                <w:sz w:val="18"/>
              </w:rPr>
              <w:t>5.79</w:t>
            </w:r>
          </w:p>
        </w:tc>
      </w:tr>
      <w:tr w:rsidR="00361CB0" w:rsidRPr="00976D33" w14:paraId="43E7D81E"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7B507CDE"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59D3556C"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1B80E4FB" w14:textId="77777777" w:rsidR="00361CB0" w:rsidRPr="00976D33" w:rsidRDefault="00361CB0">
            <w:pPr>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ADD355E"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53553C3A"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07F45830" w14:textId="77777777" w:rsidR="00361CB0" w:rsidRPr="00976D33" w:rsidRDefault="00361CB0">
            <w:pPr>
              <w:widowControl w:val="0"/>
              <w:autoSpaceDE w:val="0"/>
              <w:autoSpaceDN w:val="0"/>
              <w:spacing w:before="0" w:after="0"/>
              <w:ind w:right="400"/>
              <w:jc w:val="left"/>
              <w:rPr>
                <w:rFonts w:asciiTheme="majorHAnsi" w:eastAsia="Calibri" w:hAnsiTheme="majorHAnsi" w:cstheme="majorHAnsi"/>
                <w:sz w:val="18"/>
                <w:szCs w:val="18"/>
              </w:rPr>
            </w:pPr>
            <w:r>
              <w:rPr>
                <w:rFonts w:asciiTheme="majorHAnsi" w:hAnsiTheme="majorHAnsi"/>
                <w:sz w:val="18"/>
              </w:rPr>
              <w:t>2.48</w:t>
            </w:r>
          </w:p>
        </w:tc>
      </w:tr>
      <w:tr w:rsidR="00361CB0" w:rsidRPr="00976D33" w14:paraId="24364799"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305AD6F5"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27F5499A" w14:textId="77777777" w:rsidR="00361CB0" w:rsidRPr="00976D33" w:rsidRDefault="00361CB0">
            <w:pPr>
              <w:spacing w:before="0" w:after="0"/>
              <w:jc w:val="left"/>
              <w:rPr>
                <w:rFonts w:asciiTheme="majorHAnsi" w:hAnsiTheme="majorHAnsi" w:cstheme="majorHAnsi"/>
                <w:sz w:val="18"/>
                <w:szCs w:val="18"/>
              </w:rPr>
            </w:pPr>
          </w:p>
        </w:tc>
        <w:tc>
          <w:tcPr>
            <w:tcW w:w="1334" w:type="pct"/>
            <w:vMerge w:val="restart"/>
            <w:vAlign w:val="center"/>
          </w:tcPr>
          <w:p w14:paraId="08154F32" w14:textId="77777777" w:rsidR="00361CB0" w:rsidRPr="00976D33" w:rsidRDefault="00361CB0">
            <w:pPr>
              <w:widowControl w:val="0"/>
              <w:autoSpaceDE w:val="0"/>
              <w:autoSpaceDN w:val="0"/>
              <w:spacing w:before="0" w:after="0"/>
              <w:ind w:left="272"/>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gt;800 kWh (Blloku i dytë)</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48BF81F"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78BA979F"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lartë</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2957B137" w14:textId="77777777" w:rsidR="00361CB0" w:rsidRPr="00976D33" w:rsidRDefault="00361CB0">
            <w:pPr>
              <w:widowControl w:val="0"/>
              <w:autoSpaceDE w:val="0"/>
              <w:autoSpaceDN w:val="0"/>
              <w:spacing w:before="0" w:after="0"/>
              <w:ind w:right="349"/>
              <w:jc w:val="left"/>
              <w:rPr>
                <w:rFonts w:asciiTheme="majorHAnsi" w:eastAsia="Calibri" w:hAnsiTheme="majorHAnsi" w:cstheme="majorHAnsi"/>
                <w:sz w:val="18"/>
                <w:szCs w:val="18"/>
              </w:rPr>
            </w:pPr>
            <w:r>
              <w:rPr>
                <w:rFonts w:asciiTheme="majorHAnsi" w:hAnsiTheme="majorHAnsi"/>
                <w:sz w:val="18"/>
              </w:rPr>
              <w:t>10.74</w:t>
            </w:r>
          </w:p>
        </w:tc>
      </w:tr>
      <w:tr w:rsidR="00361CB0" w:rsidRPr="00976D33" w14:paraId="3AE83A83"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51659066"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0616E66" w14:textId="77777777" w:rsidR="00361CB0" w:rsidRPr="00976D33" w:rsidRDefault="00361CB0">
            <w:pPr>
              <w:spacing w:before="0" w:after="0"/>
              <w:jc w:val="left"/>
              <w:rPr>
                <w:rFonts w:asciiTheme="majorHAnsi" w:hAnsiTheme="majorHAnsi" w:cstheme="majorHAnsi"/>
                <w:sz w:val="18"/>
                <w:szCs w:val="18"/>
              </w:rPr>
            </w:pPr>
          </w:p>
        </w:tc>
        <w:tc>
          <w:tcPr>
            <w:tcW w:w="1334" w:type="pct"/>
            <w:vMerge/>
            <w:vAlign w:val="center"/>
          </w:tcPr>
          <w:p w14:paraId="74D5149F" w14:textId="77777777" w:rsidR="00361CB0" w:rsidRPr="00976D33" w:rsidRDefault="00361CB0">
            <w:pPr>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D85023C"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62B395FB"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1E8DA463" w14:textId="77777777" w:rsidR="00361CB0" w:rsidRPr="00976D33" w:rsidRDefault="00361CB0">
            <w:pPr>
              <w:widowControl w:val="0"/>
              <w:autoSpaceDE w:val="0"/>
              <w:autoSpaceDN w:val="0"/>
              <w:spacing w:before="0" w:after="0"/>
              <w:ind w:right="400"/>
              <w:jc w:val="left"/>
              <w:rPr>
                <w:rFonts w:asciiTheme="majorHAnsi" w:eastAsia="Calibri" w:hAnsiTheme="majorHAnsi" w:cstheme="majorHAnsi"/>
                <w:sz w:val="18"/>
                <w:szCs w:val="18"/>
              </w:rPr>
            </w:pPr>
            <w:r>
              <w:rPr>
                <w:rFonts w:asciiTheme="majorHAnsi" w:hAnsiTheme="majorHAnsi"/>
                <w:sz w:val="18"/>
              </w:rPr>
              <w:t>5.06</w:t>
            </w:r>
          </w:p>
        </w:tc>
      </w:tr>
      <w:tr w:rsidR="00361CB0" w:rsidRPr="00976D33" w14:paraId="73582D07"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7A19978A"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6</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42D7952D" w14:textId="77777777" w:rsidR="00361CB0" w:rsidRPr="00976D33" w:rsidRDefault="00361CB0">
            <w:pPr>
              <w:widowControl w:val="0"/>
              <w:autoSpaceDE w:val="0"/>
              <w:autoSpaceDN w:val="0"/>
              <w:spacing w:before="0" w:after="0"/>
              <w:ind w:right="21"/>
              <w:jc w:val="left"/>
              <w:rPr>
                <w:rFonts w:asciiTheme="majorHAnsi" w:eastAsia="Calibri" w:hAnsiTheme="majorHAnsi" w:cstheme="majorHAnsi"/>
                <w:sz w:val="18"/>
                <w:szCs w:val="18"/>
              </w:rPr>
            </w:pPr>
            <w:r>
              <w:rPr>
                <w:rFonts w:asciiTheme="majorHAnsi" w:hAnsiTheme="majorHAnsi"/>
                <w:sz w:val="18"/>
              </w:rPr>
              <w:t>Njehsori tarifor 0.4 kV</w:t>
            </w:r>
          </w:p>
          <w:p w14:paraId="6382A58E" w14:textId="77777777" w:rsidR="00361CB0" w:rsidRPr="00976D33" w:rsidRDefault="00361CB0">
            <w:pPr>
              <w:widowControl w:val="0"/>
              <w:autoSpaceDE w:val="0"/>
              <w:autoSpaceDN w:val="0"/>
              <w:spacing w:before="0" w:after="0"/>
              <w:ind w:right="6"/>
              <w:jc w:val="left"/>
              <w:rPr>
                <w:rFonts w:asciiTheme="majorHAnsi" w:eastAsia="Calibri" w:hAnsiTheme="majorHAnsi" w:cstheme="majorHAnsi"/>
                <w:sz w:val="18"/>
                <w:szCs w:val="18"/>
              </w:rPr>
            </w:pPr>
            <w:r>
              <w:rPr>
                <w:rFonts w:asciiTheme="majorHAnsi" w:hAnsiTheme="majorHAnsi"/>
                <w:sz w:val="18"/>
              </w:rPr>
              <w:t>(ekonomia familjare)</w:t>
            </w:r>
          </w:p>
        </w:tc>
        <w:tc>
          <w:tcPr>
            <w:tcW w:w="1334" w:type="pct"/>
            <w:vAlign w:val="center"/>
          </w:tcPr>
          <w:p w14:paraId="261619FF"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8F00435"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6ADE4469"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6BF36435"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1.49</w:t>
            </w:r>
          </w:p>
        </w:tc>
      </w:tr>
      <w:tr w:rsidR="00361CB0" w:rsidRPr="00976D33" w14:paraId="32A1C922"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18C4556A"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3F0D7E54"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03B4268C" w14:textId="77777777" w:rsidR="00361CB0" w:rsidRPr="00976D33" w:rsidRDefault="00361CB0">
            <w:pPr>
              <w:widowControl w:val="0"/>
              <w:autoSpaceDE w:val="0"/>
              <w:autoSpaceDN w:val="0"/>
              <w:spacing w:before="0" w:after="0"/>
              <w:ind w:left="387"/>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0- 800 (Blloku i parë)</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1378E05"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3B502265"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ulët</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0C444899" w14:textId="77777777" w:rsidR="00361CB0" w:rsidRPr="00976D33" w:rsidRDefault="00361CB0">
            <w:pPr>
              <w:widowControl w:val="0"/>
              <w:autoSpaceDE w:val="0"/>
              <w:autoSpaceDN w:val="0"/>
              <w:spacing w:before="0" w:after="0"/>
              <w:ind w:right="400"/>
              <w:jc w:val="left"/>
              <w:rPr>
                <w:rFonts w:asciiTheme="majorHAnsi" w:eastAsia="Calibri" w:hAnsiTheme="majorHAnsi" w:cstheme="majorHAnsi"/>
                <w:sz w:val="18"/>
                <w:szCs w:val="18"/>
              </w:rPr>
            </w:pPr>
            <w:r>
              <w:rPr>
                <w:rFonts w:asciiTheme="majorHAnsi" w:hAnsiTheme="majorHAnsi"/>
                <w:sz w:val="18"/>
              </w:rPr>
              <w:t>4.56</w:t>
            </w:r>
          </w:p>
        </w:tc>
      </w:tr>
      <w:tr w:rsidR="00361CB0" w:rsidRPr="00976D33" w14:paraId="27D0F990"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03ADF5FF"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3C2E68B"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27133119" w14:textId="77777777" w:rsidR="00361CB0" w:rsidRPr="00976D33" w:rsidRDefault="00361CB0">
            <w:pPr>
              <w:widowControl w:val="0"/>
              <w:autoSpaceDE w:val="0"/>
              <w:autoSpaceDN w:val="0"/>
              <w:spacing w:before="0" w:after="0"/>
              <w:ind w:left="425"/>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gt;800 (Blloku i dytë)</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264F5451"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4C625ECC" w14:textId="77777777" w:rsidR="00361CB0" w:rsidRPr="00976D33" w:rsidRDefault="00361CB0">
            <w:pPr>
              <w:widowControl w:val="0"/>
              <w:autoSpaceDE w:val="0"/>
              <w:autoSpaceDN w:val="0"/>
              <w:spacing w:before="0" w:after="0"/>
              <w:ind w:left="31"/>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e vetme</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74DB9ADD" w14:textId="77777777" w:rsidR="00361CB0" w:rsidRPr="00976D33" w:rsidRDefault="00361CB0">
            <w:pPr>
              <w:widowControl w:val="0"/>
              <w:autoSpaceDE w:val="0"/>
              <w:autoSpaceDN w:val="0"/>
              <w:spacing w:before="0" w:after="0"/>
              <w:ind w:right="349"/>
              <w:jc w:val="left"/>
              <w:rPr>
                <w:rFonts w:asciiTheme="majorHAnsi" w:eastAsia="Calibri" w:hAnsiTheme="majorHAnsi" w:cstheme="majorHAnsi"/>
                <w:sz w:val="18"/>
                <w:szCs w:val="18"/>
              </w:rPr>
            </w:pPr>
            <w:r>
              <w:rPr>
                <w:rFonts w:asciiTheme="majorHAnsi" w:hAnsiTheme="majorHAnsi"/>
                <w:sz w:val="18"/>
              </w:rPr>
              <w:t>8.64</w:t>
            </w:r>
          </w:p>
        </w:tc>
      </w:tr>
      <w:tr w:rsidR="00361CB0" w:rsidRPr="00976D33" w14:paraId="68E999D3" w14:textId="77777777">
        <w:trPr>
          <w:trHeight w:val="225"/>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1702C4BC"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7</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60421558" w14:textId="77777777" w:rsidR="00361CB0" w:rsidRPr="00976D33" w:rsidRDefault="00361CB0">
            <w:pPr>
              <w:widowControl w:val="0"/>
              <w:autoSpaceDE w:val="0"/>
              <w:autoSpaceDN w:val="0"/>
              <w:spacing w:before="0" w:after="0"/>
              <w:ind w:right="12"/>
              <w:jc w:val="left"/>
              <w:rPr>
                <w:rFonts w:asciiTheme="majorHAnsi" w:eastAsia="Calibri" w:hAnsiTheme="majorHAnsi" w:cstheme="majorHAnsi"/>
                <w:sz w:val="18"/>
                <w:szCs w:val="18"/>
              </w:rPr>
            </w:pPr>
            <w:r>
              <w:rPr>
                <w:rFonts w:asciiTheme="majorHAnsi" w:hAnsiTheme="majorHAnsi"/>
                <w:sz w:val="18"/>
              </w:rPr>
              <w:t>0.4kV</w:t>
            </w:r>
          </w:p>
          <w:p w14:paraId="6239C1E2" w14:textId="77777777" w:rsidR="00361CB0" w:rsidRPr="00976D33" w:rsidRDefault="00361CB0">
            <w:pPr>
              <w:widowControl w:val="0"/>
              <w:autoSpaceDE w:val="0"/>
              <w:autoSpaceDN w:val="0"/>
              <w:spacing w:before="0" w:after="0"/>
              <w:ind w:right="21"/>
              <w:jc w:val="left"/>
              <w:rPr>
                <w:rFonts w:asciiTheme="majorHAnsi" w:eastAsia="Calibri" w:hAnsiTheme="majorHAnsi" w:cstheme="majorHAnsi"/>
                <w:sz w:val="18"/>
                <w:szCs w:val="18"/>
              </w:rPr>
            </w:pPr>
            <w:r>
              <w:rPr>
                <w:rFonts w:asciiTheme="majorHAnsi" w:hAnsiTheme="majorHAnsi"/>
                <w:sz w:val="18"/>
              </w:rPr>
              <w:t>(ekonomi familjare pa njehsor)</w:t>
            </w:r>
          </w:p>
        </w:tc>
        <w:tc>
          <w:tcPr>
            <w:tcW w:w="1334" w:type="pct"/>
            <w:vAlign w:val="center"/>
          </w:tcPr>
          <w:p w14:paraId="5CCFF10A" w14:textId="77777777" w:rsidR="00361CB0" w:rsidRPr="00976D33" w:rsidRDefault="00361CB0">
            <w:pPr>
              <w:widowControl w:val="0"/>
              <w:autoSpaceDE w:val="0"/>
              <w:autoSpaceDN w:val="0"/>
              <w:spacing w:before="0" w:after="0"/>
              <w:ind w:left="3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Konsumi i vlerësuar:</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305EE2BA"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p>
        </w:tc>
        <w:tc>
          <w:tcPr>
            <w:tcW w:w="699" w:type="pct"/>
            <w:vAlign w:val="center"/>
          </w:tcPr>
          <w:p w14:paraId="432CC818" w14:textId="77777777" w:rsidR="00361CB0" w:rsidRPr="00976D33" w:rsidRDefault="00361CB0">
            <w:pPr>
              <w:widowControl w:val="0"/>
              <w:autoSpaceDE w:val="0"/>
              <w:autoSpaceDN w:val="0"/>
              <w:spacing w:before="0" w:after="0"/>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28052859" w14:textId="77777777" w:rsidR="00361CB0" w:rsidRPr="00976D33" w:rsidRDefault="00361CB0">
            <w:pPr>
              <w:widowControl w:val="0"/>
              <w:autoSpaceDE w:val="0"/>
              <w:autoSpaceDN w:val="0"/>
              <w:spacing w:before="0" w:after="0"/>
              <w:jc w:val="left"/>
              <w:rPr>
                <w:rFonts w:asciiTheme="majorHAnsi" w:eastAsia="Calibri" w:hAnsiTheme="majorHAnsi" w:cstheme="majorHAnsi"/>
                <w:sz w:val="18"/>
                <w:szCs w:val="18"/>
              </w:rPr>
            </w:pPr>
          </w:p>
        </w:tc>
      </w:tr>
      <w:tr w:rsidR="00361CB0" w:rsidRPr="00976D33" w14:paraId="77254B28"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64BF1608"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11BD1DB5"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1F295257"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0F48A62E"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711BECA1"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5751C5FC"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1.49</w:t>
            </w:r>
          </w:p>
        </w:tc>
      </w:tr>
      <w:tr w:rsidR="00361CB0" w:rsidRPr="00976D33" w14:paraId="54C1280D"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6CC12BF9"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49C0E5C5"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083B8937" w14:textId="77777777" w:rsidR="00361CB0" w:rsidRPr="00976D33" w:rsidRDefault="00361CB0">
            <w:pPr>
              <w:widowControl w:val="0"/>
              <w:autoSpaceDE w:val="0"/>
              <w:autoSpaceDN w:val="0"/>
              <w:spacing w:before="0" w:after="0"/>
              <w:ind w:left="30" w:right="-29"/>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6F0BC3DE"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31660107"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mesatare</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1423A3E"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5.80</w:t>
            </w:r>
          </w:p>
        </w:tc>
      </w:tr>
      <w:tr w:rsidR="00361CB0" w:rsidRPr="00976D33" w14:paraId="005E51BA" w14:textId="777777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476" w:type="pct"/>
            <w:vMerge w:val="restart"/>
            <w:vAlign w:val="center"/>
          </w:tcPr>
          <w:p w14:paraId="112A5829" w14:textId="77777777" w:rsidR="00361CB0" w:rsidRPr="00976D33" w:rsidRDefault="00361CB0">
            <w:pPr>
              <w:widowControl w:val="0"/>
              <w:autoSpaceDE w:val="0"/>
              <w:autoSpaceDN w:val="0"/>
              <w:spacing w:before="0" w:after="0"/>
              <w:ind w:left="21"/>
              <w:jc w:val="left"/>
              <w:rPr>
                <w:rFonts w:asciiTheme="majorHAnsi" w:eastAsia="Calibri" w:hAnsiTheme="majorHAnsi" w:cstheme="majorHAnsi"/>
                <w:sz w:val="18"/>
                <w:szCs w:val="18"/>
              </w:rPr>
            </w:pPr>
            <w:r>
              <w:rPr>
                <w:rFonts w:asciiTheme="majorHAnsi" w:hAnsiTheme="majorHAnsi"/>
                <w:sz w:val="18"/>
              </w:rPr>
              <w:t>8</w:t>
            </w:r>
          </w:p>
        </w:tc>
        <w:tc>
          <w:tcPr>
            <w:cnfStyle w:val="000010000000" w:firstRow="0" w:lastRow="0" w:firstColumn="0" w:lastColumn="0" w:oddVBand="1" w:evenVBand="0" w:oddHBand="0" w:evenHBand="0" w:firstRowFirstColumn="0" w:firstRowLastColumn="0" w:lastRowFirstColumn="0" w:lastRowLastColumn="0"/>
            <w:tcW w:w="782" w:type="pct"/>
            <w:vMerge w:val="restart"/>
            <w:vAlign w:val="center"/>
          </w:tcPr>
          <w:p w14:paraId="2084E3C7" w14:textId="77777777" w:rsidR="00361CB0" w:rsidRPr="00976D33" w:rsidRDefault="00361CB0">
            <w:pPr>
              <w:widowControl w:val="0"/>
              <w:autoSpaceDE w:val="0"/>
              <w:autoSpaceDN w:val="0"/>
              <w:spacing w:before="0" w:after="0"/>
              <w:jc w:val="left"/>
              <w:rPr>
                <w:rFonts w:asciiTheme="majorHAnsi" w:eastAsia="Calibri" w:hAnsiTheme="majorHAnsi" w:cstheme="majorHAnsi"/>
                <w:sz w:val="18"/>
                <w:szCs w:val="18"/>
              </w:rPr>
            </w:pPr>
            <w:r>
              <w:rPr>
                <w:rFonts w:asciiTheme="majorHAnsi" w:hAnsiTheme="majorHAnsi"/>
                <w:sz w:val="18"/>
              </w:rPr>
              <w:t>Ndriçimi publik</w:t>
            </w:r>
          </w:p>
        </w:tc>
        <w:tc>
          <w:tcPr>
            <w:tcW w:w="1334" w:type="pct"/>
            <w:vAlign w:val="center"/>
          </w:tcPr>
          <w:p w14:paraId="25231CB1" w14:textId="77777777" w:rsidR="00361CB0" w:rsidRPr="00976D33" w:rsidRDefault="00361CB0">
            <w:pPr>
              <w:widowControl w:val="0"/>
              <w:autoSpaceDE w:val="0"/>
              <w:autoSpaceDN w:val="0"/>
              <w:spacing w:before="0" w:after="0"/>
              <w:ind w:left="3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Tarifa fikse e konsumatorit</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4F106C25"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konsumator/muaj</w:t>
            </w:r>
          </w:p>
        </w:tc>
        <w:tc>
          <w:tcPr>
            <w:tcW w:w="699" w:type="pct"/>
            <w:vAlign w:val="center"/>
          </w:tcPr>
          <w:p w14:paraId="4411A9F9" w14:textId="77777777" w:rsidR="00361CB0" w:rsidRPr="00976D33" w:rsidRDefault="00361CB0">
            <w:pPr>
              <w:widowControl w:val="0"/>
              <w:autoSpaceDE w:val="0"/>
              <w:autoSpaceDN w:val="0"/>
              <w:spacing w:before="0" w:after="0"/>
              <w:jc w:val="lef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74B289D3"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2.75</w:t>
            </w:r>
          </w:p>
        </w:tc>
      </w:tr>
      <w:tr w:rsidR="00361CB0" w:rsidRPr="00976D33" w14:paraId="5E7096C3" w14:textId="77777777">
        <w:trPr>
          <w:trHeight w:val="224"/>
        </w:trPr>
        <w:tc>
          <w:tcPr>
            <w:cnfStyle w:val="001000000000" w:firstRow="0" w:lastRow="0" w:firstColumn="1" w:lastColumn="0" w:oddVBand="0" w:evenVBand="0" w:oddHBand="0" w:evenHBand="0" w:firstRowFirstColumn="0" w:firstRowLastColumn="0" w:lastRowFirstColumn="0" w:lastRowLastColumn="0"/>
            <w:tcW w:w="476" w:type="pct"/>
            <w:vMerge/>
            <w:vAlign w:val="center"/>
          </w:tcPr>
          <w:p w14:paraId="3D71F99A" w14:textId="77777777" w:rsidR="00361CB0" w:rsidRPr="00976D33" w:rsidRDefault="00361CB0">
            <w:pPr>
              <w:spacing w:before="0" w:after="0"/>
              <w:jc w:val="left"/>
              <w:rPr>
                <w:rFonts w:asciiTheme="majorHAnsi" w:hAnsiTheme="majorHAnsi" w:cstheme="majorHAnsi"/>
                <w:sz w:val="18"/>
                <w:szCs w:val="18"/>
              </w:rPr>
            </w:pPr>
          </w:p>
        </w:tc>
        <w:tc>
          <w:tcPr>
            <w:cnfStyle w:val="000010000000" w:firstRow="0" w:lastRow="0" w:firstColumn="0" w:lastColumn="0" w:oddVBand="1" w:evenVBand="0" w:oddHBand="0" w:evenHBand="0" w:firstRowFirstColumn="0" w:firstRowLastColumn="0" w:lastRowFirstColumn="0" w:lastRowLastColumn="0"/>
            <w:tcW w:w="782" w:type="pct"/>
            <w:vMerge/>
            <w:vAlign w:val="center"/>
          </w:tcPr>
          <w:p w14:paraId="58816927" w14:textId="77777777" w:rsidR="00361CB0" w:rsidRPr="00976D33" w:rsidRDefault="00361CB0">
            <w:pPr>
              <w:spacing w:before="0" w:after="0"/>
              <w:jc w:val="left"/>
              <w:rPr>
                <w:rFonts w:asciiTheme="majorHAnsi" w:hAnsiTheme="majorHAnsi" w:cstheme="majorHAnsi"/>
                <w:sz w:val="18"/>
                <w:szCs w:val="18"/>
              </w:rPr>
            </w:pPr>
          </w:p>
        </w:tc>
        <w:tc>
          <w:tcPr>
            <w:tcW w:w="1334" w:type="pct"/>
            <w:vAlign w:val="center"/>
          </w:tcPr>
          <w:p w14:paraId="77ABEE15" w14:textId="77777777" w:rsidR="00361CB0" w:rsidRPr="00976D33" w:rsidRDefault="00361CB0">
            <w:pPr>
              <w:widowControl w:val="0"/>
              <w:autoSpaceDE w:val="0"/>
              <w:autoSpaceDN w:val="0"/>
              <w:spacing w:before="0" w:after="0"/>
              <w:ind w:left="30" w:right="-29"/>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Energjia aktive (P), nga e cila</w:t>
            </w:r>
          </w:p>
        </w:tc>
        <w:tc>
          <w:tcPr>
            <w:cnfStyle w:val="000010000000" w:firstRow="0" w:lastRow="0" w:firstColumn="0" w:lastColumn="0" w:oddVBand="1" w:evenVBand="0" w:oddHBand="0" w:evenHBand="0" w:firstRowFirstColumn="0" w:firstRowLastColumn="0" w:lastRowFirstColumn="0" w:lastRowLastColumn="0"/>
            <w:tcW w:w="1082" w:type="pct"/>
            <w:vAlign w:val="center"/>
          </w:tcPr>
          <w:p w14:paraId="19D99192" w14:textId="77777777" w:rsidR="00361CB0" w:rsidRPr="00976D33" w:rsidRDefault="00361CB0">
            <w:pPr>
              <w:widowControl w:val="0"/>
              <w:autoSpaceDE w:val="0"/>
              <w:autoSpaceDN w:val="0"/>
              <w:spacing w:before="0" w:after="0"/>
              <w:ind w:left="34" w:right="-108"/>
              <w:jc w:val="left"/>
              <w:rPr>
                <w:rFonts w:asciiTheme="majorHAnsi" w:eastAsia="Calibri" w:hAnsiTheme="majorHAnsi" w:cstheme="majorHAnsi"/>
                <w:sz w:val="18"/>
                <w:szCs w:val="18"/>
              </w:rPr>
            </w:pPr>
            <w:r>
              <w:rPr>
                <w:rFonts w:asciiTheme="majorHAnsi" w:hAnsiTheme="majorHAnsi"/>
                <w:sz w:val="18"/>
              </w:rPr>
              <w:t>€c/kWh</w:t>
            </w:r>
          </w:p>
        </w:tc>
        <w:tc>
          <w:tcPr>
            <w:tcW w:w="699" w:type="pct"/>
            <w:vAlign w:val="center"/>
          </w:tcPr>
          <w:p w14:paraId="4AB23DEB" w14:textId="77777777" w:rsidR="00361CB0" w:rsidRPr="00976D33" w:rsidRDefault="00361CB0">
            <w:pPr>
              <w:widowControl w:val="0"/>
              <w:autoSpaceDE w:val="0"/>
              <w:autoSpaceDN w:val="0"/>
              <w:spacing w:before="0" w:after="0"/>
              <w:ind w:left="31"/>
              <w:jc w:val="lef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Pr>
                <w:rFonts w:asciiTheme="majorHAnsi" w:hAnsiTheme="majorHAnsi"/>
                <w:sz w:val="18"/>
              </w:rPr>
              <w:t xml:space="preserve">Tarifa e vetme </w:t>
            </w:r>
          </w:p>
        </w:tc>
        <w:tc>
          <w:tcPr>
            <w:cnfStyle w:val="000100000000" w:firstRow="0" w:lastRow="0" w:firstColumn="0" w:lastColumn="1" w:oddVBand="0" w:evenVBand="0" w:oddHBand="0" w:evenHBand="0" w:firstRowFirstColumn="0" w:firstRowLastColumn="0" w:lastRowFirstColumn="0" w:lastRowLastColumn="0"/>
            <w:tcW w:w="628" w:type="pct"/>
            <w:vAlign w:val="center"/>
          </w:tcPr>
          <w:p w14:paraId="32FE3CD5" w14:textId="77777777" w:rsidR="00361CB0" w:rsidRPr="00976D33" w:rsidRDefault="00361CB0">
            <w:pPr>
              <w:widowControl w:val="0"/>
              <w:autoSpaceDE w:val="0"/>
              <w:autoSpaceDN w:val="0"/>
              <w:spacing w:before="0" w:after="0"/>
              <w:ind w:right="387"/>
              <w:jc w:val="left"/>
              <w:rPr>
                <w:rFonts w:asciiTheme="majorHAnsi" w:eastAsia="Calibri" w:hAnsiTheme="majorHAnsi" w:cstheme="majorHAnsi"/>
                <w:sz w:val="18"/>
                <w:szCs w:val="18"/>
              </w:rPr>
            </w:pPr>
            <w:r>
              <w:rPr>
                <w:rFonts w:asciiTheme="majorHAnsi" w:hAnsiTheme="majorHAnsi"/>
                <w:sz w:val="18"/>
              </w:rPr>
              <w:t>7.93</w:t>
            </w:r>
          </w:p>
        </w:tc>
      </w:tr>
      <w:tr w:rsidR="00361CB0" w:rsidRPr="00976D33" w14:paraId="7226A6B8" w14:textId="77777777">
        <w:trPr>
          <w:cnfStyle w:val="010000000000" w:firstRow="0" w:lastRow="1" w:firstColumn="0" w:lastColumn="0" w:oddVBand="0" w:evenVBand="0" w:oddHBand="0" w:evenHBand="0" w:firstRowFirstColumn="0" w:firstRowLastColumn="0" w:lastRowFirstColumn="0" w:lastRowLastColumn="0"/>
          <w:trHeight w:val="696"/>
        </w:trPr>
        <w:tc>
          <w:tcPr>
            <w:cnfStyle w:val="001000000001" w:firstRow="0" w:lastRow="0" w:firstColumn="1" w:lastColumn="0" w:oddVBand="0" w:evenVBand="0" w:oddHBand="0" w:evenHBand="0" w:firstRowFirstColumn="0" w:firstRowLastColumn="0" w:lastRowFirstColumn="1" w:lastRowLastColumn="0"/>
            <w:tcW w:w="5000" w:type="pct"/>
            <w:gridSpan w:val="6"/>
          </w:tcPr>
          <w:p w14:paraId="20549973" w14:textId="77777777" w:rsidR="00361CB0" w:rsidRPr="00976D33" w:rsidRDefault="00361CB0">
            <w:pPr>
              <w:widowControl w:val="0"/>
              <w:autoSpaceDE w:val="0"/>
              <w:autoSpaceDN w:val="0"/>
              <w:spacing w:before="0" w:after="0"/>
              <w:ind w:firstLine="31"/>
              <w:rPr>
                <w:rFonts w:asciiTheme="majorHAnsi" w:eastAsia="Calibri" w:hAnsiTheme="majorHAnsi" w:cstheme="majorHAnsi"/>
                <w:i/>
                <w:sz w:val="18"/>
                <w:szCs w:val="18"/>
              </w:rPr>
            </w:pPr>
            <w:r>
              <w:rPr>
                <w:rFonts w:asciiTheme="majorHAnsi" w:hAnsiTheme="majorHAnsi"/>
                <w:i/>
                <w:sz w:val="18"/>
              </w:rPr>
              <w:lastRenderedPageBreak/>
              <w:t>Tarifa e lartë (ditore) zbatohet nga ora 07:00 - 22:00 gjatë periudhës 1 tetor deri më 31 mars</w:t>
            </w:r>
          </w:p>
          <w:p w14:paraId="688F85C0" w14:textId="77777777" w:rsidR="00361CB0" w:rsidRPr="00976D33" w:rsidRDefault="00361CB0">
            <w:pPr>
              <w:widowControl w:val="0"/>
              <w:autoSpaceDE w:val="0"/>
              <w:autoSpaceDN w:val="0"/>
              <w:spacing w:before="0" w:after="0"/>
              <w:ind w:right="1640" w:firstLine="31"/>
              <w:rPr>
                <w:rFonts w:asciiTheme="majorHAnsi" w:eastAsia="Calibri" w:hAnsiTheme="majorHAnsi" w:cstheme="majorHAnsi"/>
                <w:i/>
                <w:w w:val="105"/>
                <w:sz w:val="18"/>
                <w:szCs w:val="18"/>
              </w:rPr>
            </w:pPr>
            <w:r>
              <w:rPr>
                <w:rFonts w:asciiTheme="majorHAnsi" w:hAnsiTheme="majorHAnsi"/>
                <w:i/>
                <w:sz w:val="18"/>
              </w:rPr>
              <w:t>Tarifa e lartë (ditore) zbatohet nga ora 08:00 - 23:00 gjatë periudhës 1 prill deri më 30 shtator</w:t>
            </w:r>
          </w:p>
          <w:p w14:paraId="650B00B2" w14:textId="77777777" w:rsidR="00361CB0" w:rsidRPr="00976D33" w:rsidRDefault="00361CB0">
            <w:pPr>
              <w:widowControl w:val="0"/>
              <w:autoSpaceDE w:val="0"/>
              <w:autoSpaceDN w:val="0"/>
              <w:spacing w:before="0" w:after="0"/>
              <w:ind w:right="1640" w:firstLine="31"/>
              <w:rPr>
                <w:rFonts w:asciiTheme="majorHAnsi" w:eastAsia="Calibri" w:hAnsiTheme="majorHAnsi" w:cstheme="majorHAnsi"/>
                <w:i/>
                <w:sz w:val="18"/>
                <w:szCs w:val="18"/>
              </w:rPr>
            </w:pPr>
            <w:r>
              <w:rPr>
                <w:rFonts w:asciiTheme="majorHAnsi" w:hAnsiTheme="majorHAnsi"/>
                <w:i/>
                <w:sz w:val="18"/>
              </w:rPr>
              <w:t>Konsumatori ngarkohet me energji reaktive mbi atë të lejuar, e cila korrespondon me cos(Φ)&lt;0,95</w:t>
            </w:r>
          </w:p>
        </w:tc>
      </w:tr>
    </w:tbl>
    <w:p w14:paraId="4FD6DCED" w14:textId="77777777" w:rsidR="00361CB0" w:rsidRPr="00976D33" w:rsidRDefault="00361CB0" w:rsidP="00361CB0">
      <w:pPr>
        <w:pStyle w:val="Fliesstext"/>
        <w:spacing w:before="0" w:line="240" w:lineRule="auto"/>
        <w:rPr>
          <w:rFonts w:ascii="Arial" w:eastAsiaTheme="minorEastAsia" w:hAnsi="Arial" w:cstheme="minorBidi"/>
          <w:i/>
          <w:color w:val="0F0D29" w:themeColor="text1"/>
          <w:sz w:val="16"/>
          <w:szCs w:val="16"/>
        </w:rPr>
      </w:pPr>
      <w:r>
        <w:rPr>
          <w:rFonts w:ascii="Arial" w:hAnsi="Arial"/>
          <w:i/>
          <w:color w:val="0F0D29" w:themeColor="text1"/>
          <w:sz w:val="16"/>
        </w:rPr>
        <w:t>Burimi: Raporti Vjetor i ZRRE-së 2022, Shënim: Numrat u ulën në çmimet e vitit 2016</w:t>
      </w:r>
    </w:p>
    <w:p w14:paraId="41FC5C63" w14:textId="77777777" w:rsidR="005D1448" w:rsidRDefault="005D1448" w:rsidP="00F21CB4"/>
    <w:p w14:paraId="2216A48D" w14:textId="77777777" w:rsidR="003B7FFA" w:rsidRDefault="00361CB0" w:rsidP="00F21CB4">
      <w:r>
        <w:t xml:space="preserve">Krahasuar me vendet e rajonit dhe bazuar në të dhënat e publikuara nga Eurostati për gjysmën e parë të vitit 2022, Kosova ka çmimin mesatar më të ulët pa TVSH për konsumatorët familjarë. Kjo mund të shihet në </w:t>
      </w:r>
      <w:r w:rsidRPr="00976D33">
        <w:fldChar w:fldCharType="begin"/>
      </w:r>
      <w:r w:rsidRPr="00976D33">
        <w:instrText xml:space="preserve"> REF _Ref139004320 \h </w:instrText>
      </w:r>
      <w:r w:rsidR="004A7007" w:rsidRPr="00976D33">
        <w:instrText xml:space="preserve"> \* MERGEFORMAT </w:instrText>
      </w:r>
      <w:r w:rsidRPr="00976D33">
        <w:fldChar w:fldCharType="separate"/>
      </w:r>
    </w:p>
    <w:p w14:paraId="40FF91A2" w14:textId="561A264A" w:rsidR="0037748E" w:rsidRDefault="003B7FFA" w:rsidP="00F21CB4">
      <w:r>
        <w:t xml:space="preserve">Figura </w:t>
      </w:r>
      <w:r>
        <w:rPr>
          <w:noProof/>
        </w:rPr>
        <w:t>62</w:t>
      </w:r>
      <w:r w:rsidR="00361CB0" w:rsidRPr="00976D33">
        <w:fldChar w:fldCharType="end"/>
      </w:r>
      <w:r w:rsidR="00361CB0">
        <w:t xml:space="preserve"> që shfaq të dhënat e Eurostatit të kategorizuara sipas konsumit familjar ndërmjet 2500-5000 kWh/vit, për gjashtë muajt e parë të vitit 2022 për vendet e përzgjedhura:</w:t>
      </w:r>
      <w:bookmarkStart w:id="487" w:name="_Ref139004320"/>
    </w:p>
    <w:p w14:paraId="1E3FA3B4" w14:textId="15B5BB32" w:rsidR="00361CB0" w:rsidRPr="00976D33" w:rsidRDefault="00361CB0" w:rsidP="00361CB0">
      <w:pPr>
        <w:pStyle w:val="Caption"/>
      </w:pPr>
      <w:bookmarkStart w:id="488" w:name="_Toc181867265"/>
      <w:r>
        <w:t xml:space="preserve">Figura </w:t>
      </w:r>
      <w:r w:rsidRPr="00976D33">
        <w:fldChar w:fldCharType="begin"/>
      </w:r>
      <w:r w:rsidRPr="00976D33">
        <w:instrText>SEQ Figure \* ARABIC</w:instrText>
      </w:r>
      <w:r w:rsidRPr="00976D33">
        <w:fldChar w:fldCharType="separate"/>
      </w:r>
      <w:r w:rsidR="003B7FFA">
        <w:rPr>
          <w:noProof/>
        </w:rPr>
        <w:t>62</w:t>
      </w:r>
      <w:r w:rsidRPr="00976D33">
        <w:fldChar w:fldCharType="end"/>
      </w:r>
      <w:bookmarkEnd w:id="487"/>
      <w:r>
        <w:t>. Çmimet mesatare të energjisë elektrike (pa TVSH) për konsumatorët familjarë (gjysma e parë e vitit 2022)</w:t>
      </w:r>
      <w:bookmarkEnd w:id="488"/>
      <w:r>
        <w:t xml:space="preserve"> </w:t>
      </w:r>
    </w:p>
    <w:p w14:paraId="0A77F969" w14:textId="77777777" w:rsidR="00361CB0" w:rsidRPr="00976D33" w:rsidRDefault="00361CB0" w:rsidP="00361CB0">
      <w:pPr>
        <w:pStyle w:val="Caption"/>
      </w:pPr>
      <w:r>
        <w:rPr>
          <w:noProof/>
          <w:lang w:val="en-US"/>
        </w:rPr>
        <w:drawing>
          <wp:inline distT="0" distB="0" distL="0" distR="0" wp14:anchorId="6D81CDAC" wp14:editId="27BC4409">
            <wp:extent cx="6079490" cy="2460625"/>
            <wp:effectExtent l="0" t="0" r="0" b="0"/>
            <wp:docPr id="2066240928" name="Grafik 121386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079490" cy="2460625"/>
                    </a:xfrm>
                    <a:prstGeom prst="rect">
                      <a:avLst/>
                    </a:prstGeom>
                    <a:noFill/>
                    <a:ln>
                      <a:noFill/>
                    </a:ln>
                  </pic:spPr>
                </pic:pic>
              </a:graphicData>
            </a:graphic>
          </wp:inline>
        </w:drawing>
      </w:r>
    </w:p>
    <w:p w14:paraId="37A7F824" w14:textId="77777777" w:rsidR="00361CB0" w:rsidRPr="00976D33" w:rsidRDefault="00361CB0" w:rsidP="00361CB0">
      <w:pPr>
        <w:pStyle w:val="Fliesstext"/>
        <w:spacing w:before="0" w:line="240" w:lineRule="auto"/>
        <w:rPr>
          <w:rFonts w:ascii="Arial" w:eastAsiaTheme="minorEastAsia" w:hAnsi="Arial" w:cstheme="minorBidi"/>
          <w:i/>
          <w:color w:val="0F0D29" w:themeColor="text1"/>
          <w:sz w:val="16"/>
          <w:szCs w:val="16"/>
        </w:rPr>
      </w:pPr>
      <w:r>
        <w:rPr>
          <w:rFonts w:ascii="Arial" w:hAnsi="Arial"/>
          <w:i/>
          <w:color w:val="0F0D29" w:themeColor="text1"/>
          <w:sz w:val="16"/>
        </w:rPr>
        <w:t>Burimi: Eurostat, Raporti Vjetor i ZRRE-së, Shënim: brezi i konsumit me: 2,500 kWh &lt; konsumi &lt; 5,000 kWh, Shënim: Numrat u ulën në çmimet e vitit 2016</w:t>
      </w:r>
    </w:p>
    <w:p w14:paraId="41E747BF" w14:textId="77777777" w:rsidR="00361CB0" w:rsidRPr="00976D33" w:rsidRDefault="00361CB0" w:rsidP="00361CB0">
      <w:pPr>
        <w:rPr>
          <w:lang w:eastAsia="de-DE"/>
        </w:rPr>
      </w:pPr>
    </w:p>
    <w:p w14:paraId="60B83144" w14:textId="77777777" w:rsidR="00361CB0" w:rsidRPr="00976D33" w:rsidRDefault="00361CB0" w:rsidP="00361CB0">
      <w:r>
        <w:t>Struktura tarifore në vitin 2022 për të gjithë konsumatorët e rregulluar është paraqitur më poshtë. Struktura e re sipas rritjes së fundit sipas vendimit të ZRRE-së në fund të marsit të vitit 2023 nuk është publikuar në momentin e shkrimit.</w:t>
      </w:r>
    </w:p>
    <w:p w14:paraId="60769D6E" w14:textId="3FFC9029" w:rsidR="00361CB0" w:rsidRPr="00976D33" w:rsidRDefault="00361CB0" w:rsidP="00361CB0">
      <w:r>
        <w:t>Informacionet për çmimet e tjera të energjisë në Kosovë janë të pakta. Kështu që, vetëm çmimet e shitjes me pakicë për naftën janë në dispozicion, siç shfaqet më poshtë.</w:t>
      </w:r>
    </w:p>
    <w:p w14:paraId="61FB7737" w14:textId="66395852" w:rsidR="00361CB0" w:rsidRPr="00976D33" w:rsidRDefault="00361CB0" w:rsidP="00361CB0">
      <w:pPr>
        <w:pStyle w:val="Caption"/>
      </w:pPr>
      <w:bookmarkStart w:id="489" w:name="_Toc181867266"/>
      <w:r>
        <w:t xml:space="preserve">Figura </w:t>
      </w:r>
      <w:r w:rsidRPr="00976D33">
        <w:fldChar w:fldCharType="begin"/>
      </w:r>
      <w:r w:rsidRPr="00976D33">
        <w:instrText>SEQ Figure \* ARABIC</w:instrText>
      </w:r>
      <w:r w:rsidRPr="00976D33">
        <w:fldChar w:fldCharType="separate"/>
      </w:r>
      <w:r w:rsidR="003B7FFA">
        <w:rPr>
          <w:noProof/>
        </w:rPr>
        <w:t>63</w:t>
      </w:r>
      <w:r w:rsidRPr="00976D33">
        <w:fldChar w:fldCharType="end"/>
      </w:r>
      <w:r>
        <w:t>. Çmimet vjetore për naftën (2005-2021)</w:t>
      </w:r>
      <w:bookmarkEnd w:id="489"/>
    </w:p>
    <w:p w14:paraId="071960C3" w14:textId="77777777" w:rsidR="00361CB0" w:rsidRPr="00976D33" w:rsidRDefault="00361CB0" w:rsidP="00361CB0">
      <w:pPr>
        <w:pStyle w:val="Tabellenberschrift"/>
      </w:pPr>
      <w:r>
        <w:rPr>
          <w:noProof/>
          <w:lang w:val="en-US" w:eastAsia="en-US"/>
        </w:rPr>
        <w:drawing>
          <wp:inline distT="0" distB="0" distL="0" distR="0" wp14:anchorId="23B8332F" wp14:editId="775DF404">
            <wp:extent cx="5845126" cy="2309600"/>
            <wp:effectExtent l="0" t="0" r="0" b="0"/>
            <wp:docPr id="2028415924" name="Grafik 202841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847478" cy="2310529"/>
                    </a:xfrm>
                    <a:prstGeom prst="rect">
                      <a:avLst/>
                    </a:prstGeom>
                    <a:noFill/>
                    <a:ln>
                      <a:noFill/>
                    </a:ln>
                  </pic:spPr>
                </pic:pic>
              </a:graphicData>
            </a:graphic>
          </wp:inline>
        </w:drawing>
      </w:r>
    </w:p>
    <w:p w14:paraId="73A1BBE7" w14:textId="77777777" w:rsidR="00361CB0" w:rsidRDefault="00361CB0" w:rsidP="00361CB0">
      <w:pPr>
        <w:pStyle w:val="Fliesstext"/>
        <w:spacing w:before="0" w:line="240" w:lineRule="auto"/>
        <w:rPr>
          <w:rFonts w:ascii="Arial" w:eastAsiaTheme="minorEastAsia" w:hAnsi="Arial" w:cstheme="minorBidi"/>
          <w:i/>
          <w:color w:val="0F0D29" w:themeColor="text1"/>
          <w:sz w:val="16"/>
          <w:szCs w:val="16"/>
        </w:rPr>
      </w:pPr>
      <w:r>
        <w:rPr>
          <w:rFonts w:ascii="Arial" w:hAnsi="Arial"/>
          <w:i/>
          <w:color w:val="0F0D29" w:themeColor="text1"/>
          <w:sz w:val="16"/>
        </w:rPr>
        <w:t>Burimi: ASK, Vjetari Statistikor 2022, Shënim: Numrat u ulën në çmimet e vitit 2016</w:t>
      </w:r>
    </w:p>
    <w:p w14:paraId="4CDCC205" w14:textId="77777777" w:rsidR="00FF705C" w:rsidRPr="00976D33" w:rsidRDefault="00FF705C" w:rsidP="00361CB0">
      <w:pPr>
        <w:pStyle w:val="Fliesstext"/>
        <w:spacing w:before="0" w:line="240" w:lineRule="auto"/>
        <w:rPr>
          <w:color w:val="0F0D29" w:themeColor="text1"/>
          <w:lang w:eastAsia="de-DE"/>
        </w:rPr>
      </w:pPr>
    </w:p>
    <w:p w14:paraId="1EB28D6C" w14:textId="77777777" w:rsidR="00361CB0" w:rsidRPr="00976D33" w:rsidRDefault="00361CB0" w:rsidP="00361CB0">
      <w:pPr>
        <w:pStyle w:val="Heading4"/>
      </w:pPr>
      <w:r>
        <w:lastRenderedPageBreak/>
        <w:t>Parashikimet e zhvillimit me politikat dhe masat ekzistuese të paktën deri në vitin 2040 (përfshirë vitin 2030)</w:t>
      </w:r>
    </w:p>
    <w:p w14:paraId="42E82F7E" w14:textId="77777777" w:rsidR="00361CB0" w:rsidRPr="00976D33" w:rsidRDefault="00361CB0" w:rsidP="00361CB0">
      <w:r>
        <w:t>Duke pasur parasysh nivelin e lartë të interkoneksionit të Kosovës dhe rajonit, çmimet me shumicë të energjisë elektrike janë shumë të varura nga zhvillimet ndërkombëtare. Faktorë të tjerë kyç që përcaktojnë çmimet e ardhshme të energjisë elektrike janë heqja graduale nga përdorimi i MFSH-së ekzistuese ndërmjet prodhuesit aktual të energjisë KEK-ut dhe furnizuesit KESCO-s, si dhe prezantimi i mundshme në të ardhmen i çmimit të karbonit në Kosovë dhe/ose në rajon.</w:t>
      </w:r>
    </w:p>
    <w:p w14:paraId="5A9741B3" w14:textId="78415408" w:rsidR="00361CB0" w:rsidRPr="00976D33" w:rsidRDefault="00361CB0" w:rsidP="00361CB0">
      <w:r>
        <w:t>Varësia e çmimeve nga zhvillimet ndërkombëtare ishte veçanërisht e dukshme gjatë krizës së fundit të energjisë (2022), e cila ndikoi shumë në çmimet e konsumatorëve. Si reagim, Bashkimi Evropian ndërmori hapa proaktivë për të adresuar krizën energjetike në Ballkanin Perëndimor duke miratuar Pakon për Mbështetje të Energjisë. Me një pjesë të këtyre mjeteve, Ministria e Financave, Punës dhe Transfereve e Republikës së Kosovës, në bashkëpunim me Bankën Botërore, ka lansuar programin për mbrojtjen e konsumatorëve të cenueshëm të energjisë elektrike. Ky pilot program njëvjeçar u lansua në shtator të vitit 2023 me një buxhet prej 20 milionë eurosh dhe është projektuar si subvencion financiar i drejtpërdrejtë për familjet me të ardhura mujore për kokë banori nën 150 euro. Aplikimi për skemë kontrollohet me të dhënat zyrtare tatimore , dhe ndarja bazohet më pas në testimin e mjeteve, por për shkak të mungesës së të dhënave gjithëpërfshirëse, të dhënave të brendshme, kjo qasje kombinohet me informacionin nga Skema e Ndihmës Sociale (SNS). Programi ka ngjallur interes të madh, ku mbi 61,000 ekonomi familjare kanë filluar të marrin subvencionet, të reflektuar në faturën e tyre mujore të energjisë elektrike. Disbursimet janë planifikuar në gjashtë këste gjatë gjithë vitit. Ky pilot projekt pritet të përcaktojë themelin për vendosjen e një programi të përhershëm shumëvjeçar të mbështetjes për konsumatorët të cenueshëm në Kosovë, i cili plotëson më mirë nevojat e sektorëve të popullsisë që janë në rrezik të lartë të varfërimit të energjisë. Gjithashtu, Kosova ka alokuar edhe 5 milionë euro nga fondet e marra nga Pakoja për Mbështetje të Energjisë për të mbështetur metodat alternative të ngrohjes (dru dhe pelet) për konsumatorët e cenueshëm, dhe 15 milionë euro për të mbështetur ekonomitë në subvencionimin e faturave të tyre të energjisë elektrike bazuar në kursimet mujore të konsumit nga viti në vit. Edhe pse Kosova nuk ka importe të gazit natyror, rritja e çmimit të gazit ka ndikuar dhe do të vazhdojë të ndikojë në Kosovë përmes ndikimit të saj në çmimet e importit të energjisë elektrike. Përveç kësaj, Kosova është ende duke analizuar mundësinë që t’i bashkohet me rrjetit të ardhshëm rajonal të gazit ose të (bashkë)investojë në kapacitetet gjeneruese të bazuara në gaz jashtë vendit. Prandaj, zhvillimet e çmimit të gazit natyror do të ndiqen nga afër. Një faktor tjetër për t’u marrë parasysh është niveli i çmimit të kuotave të BE-ETS (shih 4.1 ii.), i cili gjithashtu ndikon në çmimet e tregut të energjisë në BE dhe rrjedhimisht në çmimet e importit kosovar. Ndonëse nuk përfshihet në skenarët e paraqitur, prezantimi i çmimit vendor dhe/ose rajonal të karbonit do të ndikonte gjithashtu në masë të madhe në çmimet e energjisë elektrike kosovare duke marrë parasysh varësinë e vazhdueshme të saj në prodhimin me linjit.</w:t>
      </w:r>
    </w:p>
    <w:p w14:paraId="60B1F11C" w14:textId="17071106" w:rsidR="00361CB0" w:rsidRPr="00976D33" w:rsidRDefault="00361CB0" w:rsidP="00361CB0">
      <w:r>
        <w:t xml:space="preserve">Së fundi, çmimet aktuale të shitjes me pakicë përcaktohen kryesisht nga marrëveshja MFSH ndërmjet operatorit të termocentralit të linjitit KEK-ut dhe furnizuesit KESCO-s. Marrëveshja është nënshkruar në vitin 2013 si rezultat i transaksionit të privatizimit pas ndarjes së ndërmarrjes shtetërore të integruar vertikalisht KEK-ut. MFSH lejon KESCO-n të blejë të gjithë energjinë elektrike të prodhuar nga KEK-u. Në fakt, MFSH thekson se KEK-u mund ta shesë energjinë elektrike, e cila nuk kërkohet nga KESCO për blerësit e tjerë, por vetëm pasi kjo energji elektrike t’i ofrohet fillimisht KESCO-s për të furnizuar me energji elektrike konsumatorët. Arsyeja kryesore e MFSH-së ishte sigurimi i konsumatorëve me energji elektrike të përballueshme dhe mbrojtja e tyre nga çmimet e tregut rajonal si dhe sigurimi i një furnizimi të qëndrueshëm për kompaninë e sapoprivatizuar të shpërndarjes dhe furnizimit. Në anën tjetër, duke qenë se çmimet e gjenerimit në Kosovë janë de jure të parregulluara, kjo do t’ia mundësonte KEK-ut të ushtrojë fuqi të lartë tregu nëse nuk do të ishte obligimi që buron nga MFSH që t’ia ofrojë KESCO-s të gjithë energjinë e prodhuar para se të ndërmarrë ndonjë veprim të tillë. Për më tepër, meqë KEK-u është në pronësi publike me Qeverinë që ushtron të drejtat e aksionarëve, çmimet e përdoruesve fundorë gjithmonë merren parasysh kur negociohen çmimet e shitjes me shumicë. Për shkak të efektit negativ në tregje, marrëveshjet e furnizimit me shumicë ndërmjet gjeneruesve dhe furnizuesve ekzistues në përgjithësi kërkohet të ndërpriten sipas acquis të Komunitetit të Energjisë. Në këtë drejtim, në Strategjinë e Energjisë është parashikuar që gradualisht të hiqet nga përdorimi MFSH për të mundësuar dhe forcuar zhvillimin e tregut rajonal të energjisë elektrike. </w:t>
      </w:r>
    </w:p>
    <w:p w14:paraId="122B33F2" w14:textId="0524C8D5" w:rsidR="00361CB0" w:rsidRPr="00976D33" w:rsidRDefault="00361CB0" w:rsidP="00361CB0">
      <w:r>
        <w:lastRenderedPageBreak/>
        <w:t>Siç u përmend më herët, Kosova ka kapacitete të mëdha të interkoneksionit të energjisë elektrike me fqinjët e saj. Kështu, këto rrallë përdoren në masën e plotë edhe me depërtim më të lartë të ardhshëm të ripërtëritshëm. Për vitin 2030, parashikojmë norma mesatare të shfrytëzimit prej 21%, 27%, 22% dhe 8% për interkoneksionet me Shqipërinë, Maqedoninë e Veriut, Malin e Zi dhe Serbinë.</w:t>
      </w:r>
    </w:p>
    <w:p w14:paraId="6099E8B0" w14:textId="77777777" w:rsidR="003B7FFA" w:rsidRPr="00976D33" w:rsidRDefault="00361CB0" w:rsidP="003B7FFA">
      <w:r>
        <w:t>Llogaritjet e paraqitura këtu nuk përfshijnë çmimin për emetimet e karbonit në rajonin e Ballkanit Perëndimor. Prandaj, pa çmimin vendor dhe/ose rajonal të karbonit, ne projektojmë çmime me shumicë të energjisë elektrike prej rreth 47 EUR/MWh deri në vitin 2030 (49 EUR/MWh deri në vitin 2040). Duke shtuar kostot e rrjetit, si dhe tarifat dhe taksat e tjera, ne projektojmë çmime të energjisë elektrike me pakicë që mbulojnë koston prej rreth 7.9 EUR-ct për kWh deri në vitin 2030 dhe 8.2 EUR-ct për kWh deri në vitin 2040 (përfshirë TVSH-në).</w:t>
      </w:r>
      <w:r w:rsidRPr="0013570E">
        <w:rPr>
          <w:vertAlign w:val="superscript"/>
        </w:rPr>
        <w:footnoteReference w:id="45"/>
      </w:r>
      <w:r>
        <w:t xml:space="preserve"> Ndaja e komponentëve të kostos mund të shihet në </w:t>
      </w:r>
      <w:r w:rsidRPr="0013570E">
        <w:fldChar w:fldCharType="begin"/>
      </w:r>
      <w:r w:rsidRPr="0013570E">
        <w:instrText xml:space="preserve"> REF _Ref139004425 \h  \* MERGEFORMAT </w:instrText>
      </w:r>
      <w:r w:rsidRPr="0013570E">
        <w:fldChar w:fldCharType="separate"/>
      </w:r>
    </w:p>
    <w:p w14:paraId="4DE349A2" w14:textId="5E35C77C" w:rsidR="00361CB0" w:rsidRPr="00976D33" w:rsidRDefault="003B7FFA" w:rsidP="00361CB0">
      <w:r>
        <w:t>Figura 64</w:t>
      </w:r>
      <w:r w:rsidR="00361CB0" w:rsidRPr="0013570E">
        <w:fldChar w:fldCharType="end"/>
      </w:r>
      <w:r w:rsidR="00F12774">
        <w:t>. Linjiti, burimet e ripërtëritshme (BRE) dhe kostot e baterive përbëjnë së bashku çmimin e parashikuar të shitjes me shumicë, me kostot e rrjetit dhe tarifat dhe taksat e tjera (përfshirë TVSH-në) të shtuara që japin çmimin e vlerësuar me pakicë që mbulon koston. Megjithatë, këto vlerësime janë shumë të ndjeshme ndaj çmimeve vendore/rajonale si dhe evropiane të karbonit, zhvillimeve të çmimeve të gazit natyror dhe karburanteve të tjera, si dhe shkallës së liberalizimit të tregut dhe integrimit në rajon. Çmimet e tjera të lëndëve djegëses me pakicë nuk mund të vlerësohen me besueshmëri për shkak të mungesës së të dhënave.</w:t>
      </w:r>
    </w:p>
    <w:p w14:paraId="08F24AC1" w14:textId="77777777" w:rsidR="00361CB0" w:rsidRPr="00976D33" w:rsidRDefault="00361CB0" w:rsidP="00361CB0">
      <w:pPr>
        <w:pStyle w:val="Caption"/>
      </w:pPr>
      <w:bookmarkStart w:id="490" w:name="_Ref139004425"/>
    </w:p>
    <w:p w14:paraId="522A9392" w14:textId="3089AE75" w:rsidR="00361CB0" w:rsidRPr="00976D33" w:rsidRDefault="00361CB0" w:rsidP="00361CB0">
      <w:pPr>
        <w:pStyle w:val="Caption"/>
      </w:pPr>
      <w:bookmarkStart w:id="491" w:name="_Toc181867267"/>
      <w:r>
        <w:t xml:space="preserve">Figura </w:t>
      </w:r>
      <w:r w:rsidRPr="00976D33">
        <w:fldChar w:fldCharType="begin"/>
      </w:r>
      <w:r w:rsidRPr="00976D33">
        <w:instrText>SEQ Figure \* ARABIC</w:instrText>
      </w:r>
      <w:r w:rsidRPr="00976D33">
        <w:fldChar w:fldCharType="separate"/>
      </w:r>
      <w:r w:rsidR="003B7FFA">
        <w:rPr>
          <w:noProof/>
        </w:rPr>
        <w:t>64</w:t>
      </w:r>
      <w:r w:rsidRPr="00976D33">
        <w:fldChar w:fldCharType="end"/>
      </w:r>
      <w:bookmarkEnd w:id="490"/>
      <w:r>
        <w:t xml:space="preserve"> </w:t>
      </w:r>
      <w:bookmarkStart w:id="492" w:name="_Hlk137495247"/>
      <w:r>
        <w:t xml:space="preserve">Çmimi i vlerësuar me pakicë i energjisë elektrike që mbulon koston </w:t>
      </w:r>
      <w:bookmarkEnd w:id="492"/>
      <w:r>
        <w:t>(2030 dhe 2040)</w:t>
      </w:r>
      <w:bookmarkEnd w:id="491"/>
    </w:p>
    <w:p w14:paraId="3F8D0D31" w14:textId="57333C73" w:rsidR="00361CB0" w:rsidRPr="00976D33" w:rsidRDefault="000040C0" w:rsidP="00361CB0">
      <w:pPr>
        <w:pStyle w:val="Fliesstext"/>
        <w:rPr>
          <w:i/>
          <w:color w:val="0F0D29" w:themeColor="text1"/>
        </w:rPr>
      </w:pPr>
      <w:r>
        <w:rPr>
          <w:noProof/>
          <w:lang w:val="en-US"/>
        </w:rPr>
        <w:drawing>
          <wp:inline distT="0" distB="0" distL="0" distR="0" wp14:anchorId="206141CE" wp14:editId="309DD57A">
            <wp:extent cx="3578087" cy="2027109"/>
            <wp:effectExtent l="0" t="0" r="0" b="0"/>
            <wp:docPr id="17734781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593287" cy="2035720"/>
                    </a:xfrm>
                    <a:prstGeom prst="rect">
                      <a:avLst/>
                    </a:prstGeom>
                    <a:noFill/>
                    <a:ln>
                      <a:noFill/>
                    </a:ln>
                  </pic:spPr>
                </pic:pic>
              </a:graphicData>
            </a:graphic>
          </wp:inline>
        </w:drawing>
      </w:r>
    </w:p>
    <w:p w14:paraId="213FEC37" w14:textId="460C092E" w:rsidR="00361CB0" w:rsidRPr="00976D33" w:rsidRDefault="00361CB0" w:rsidP="00361CB0">
      <w:pPr>
        <w:pStyle w:val="Fliesstext"/>
        <w:spacing w:before="0" w:line="240" w:lineRule="auto"/>
        <w:rPr>
          <w:rFonts w:ascii="Arial" w:eastAsiaTheme="minorEastAsia" w:hAnsi="Arial" w:cstheme="minorBidi"/>
          <w:i/>
          <w:color w:val="0F0D29" w:themeColor="text1"/>
          <w:sz w:val="16"/>
          <w:szCs w:val="16"/>
        </w:rPr>
      </w:pPr>
      <w:r>
        <w:rPr>
          <w:rFonts w:ascii="Arial" w:hAnsi="Arial"/>
          <w:i/>
          <w:color w:val="0F0D29" w:themeColor="text1"/>
          <w:sz w:val="16"/>
        </w:rPr>
        <w:t>Burimi: Llogaritjet dhe modelimi vetanak, Shënim: Numrat në çmimet e vitit 2016.</w:t>
      </w:r>
    </w:p>
    <w:p w14:paraId="2C55C489" w14:textId="77777777" w:rsidR="00361CB0" w:rsidRPr="00976D33" w:rsidRDefault="00361CB0" w:rsidP="00361CB0">
      <w:pPr>
        <w:pStyle w:val="Fliesstext"/>
        <w:spacing w:before="0" w:line="240" w:lineRule="auto"/>
        <w:rPr>
          <w:rFonts w:ascii="Arial" w:eastAsiaTheme="minorEastAsia" w:hAnsi="Arial" w:cstheme="minorBidi"/>
          <w:i/>
          <w:color w:val="0F0D29" w:themeColor="text1"/>
          <w:sz w:val="16"/>
          <w:szCs w:val="16"/>
        </w:rPr>
      </w:pPr>
    </w:p>
    <w:p w14:paraId="71618B57" w14:textId="40236E38" w:rsidR="00361CB0" w:rsidRPr="00976D33" w:rsidRDefault="00361CB0" w:rsidP="00361CB0">
      <w:pPr>
        <w:pStyle w:val="Fliesstext"/>
        <w:spacing w:before="0" w:line="240" w:lineRule="auto"/>
      </w:pPr>
    </w:p>
    <w:p w14:paraId="462B8510" w14:textId="77777777" w:rsidR="00361CB0" w:rsidRPr="00976D33" w:rsidRDefault="00361CB0" w:rsidP="006E6E51">
      <w:pPr>
        <w:pStyle w:val="Heading2"/>
      </w:pPr>
      <w:bookmarkStart w:id="493" w:name="_Toc182302340"/>
      <w:r>
        <w:t>Dimensioni i hulumtimit, inovacionit dhe konkurrueshmërisë</w:t>
      </w:r>
      <w:bookmarkEnd w:id="493"/>
      <w:r>
        <w:t xml:space="preserve"> </w:t>
      </w:r>
    </w:p>
    <w:p w14:paraId="0E9C856A" w14:textId="67C870AB" w:rsidR="00361CB0" w:rsidRPr="00976D33" w:rsidRDefault="00361CB0" w:rsidP="00AF7BBF">
      <w:pPr>
        <w:pStyle w:val="Heading3"/>
        <w:numPr>
          <w:ilvl w:val="0"/>
          <w:numId w:val="41"/>
        </w:numPr>
      </w:pPr>
      <w:bookmarkStart w:id="494" w:name="_Toc182302341"/>
      <w:r>
        <w:t>Situata aktuale e sektorit të teknologjive me karbon të ulët</w:t>
      </w:r>
      <w:bookmarkEnd w:id="494"/>
      <w:r>
        <w:t xml:space="preserve"> </w:t>
      </w:r>
    </w:p>
    <w:p w14:paraId="25B6FBBE" w14:textId="7B0AAD34" w:rsidR="00361CB0" w:rsidRPr="00976D33" w:rsidRDefault="00361CB0" w:rsidP="00361CB0">
      <w:pPr>
        <w:rPr>
          <w:rFonts w:cstheme="minorHAnsi"/>
        </w:rPr>
      </w:pPr>
      <w:bookmarkStart w:id="495" w:name="_Hlk167605632"/>
      <w:r>
        <w:t>Pritjet e Kosovës nga ky plan përfshijnë krijimin e një sistemi të hulumtimit dhe inovacionit të aftë për të identifikuar teknologjitë më të mira të nevojshme nga industritë e saj, për të përcjellë trendët teknologjike dhe për të menaxhuar në mënyrë inovative përdorimin e teknologjive më të mira të mundshme. Kosova, si një vend i vogël, pret që nga sistemi i saj i ardhshëm i hulumtimit dhe inovacionit të mbështesë krijimin e një sistemi ekonomik fleksibil që do të arrijë punësim të plotë dhe do të përkojë me hapa më të mëdhenj drejt vendeve të industrializuara.</w:t>
      </w:r>
    </w:p>
    <w:p w14:paraId="0F2C8873" w14:textId="77777777" w:rsidR="00361CB0" w:rsidRPr="00976D33" w:rsidRDefault="00361CB0" w:rsidP="00361CB0">
      <w:pPr>
        <w:rPr>
          <w:rFonts w:cstheme="minorHAnsi"/>
        </w:rPr>
      </w:pPr>
      <w:r>
        <w:t xml:space="preserve">Zbatimi i PKEK-së ia mundëson Kosovës që të kryejë studime hulumtuese nga universitetet dhe institutet hulumtuese vendore me metoda moderne. Krijimi i një game të gjerë institutesh të ndryshme hulumtuese të lehtësuara me infrastrukturë moderne hulumtuese bën të mundur kryerjen e studimeve hulumtuese shumëdimensionale. Qeveria e Kosovës dhe organizatat ndërkombëtare që ndihmojnë Kosovën për të rritur </w:t>
      </w:r>
      <w:r>
        <w:lastRenderedPageBreak/>
        <w:t>kapacitetet e saj do të kenë mundësi të marrin studime hulumtuese me kosto vendore, pa pasur nevojë të kontaktojnë universitetet ndërkombëtare, institutet hulumtuese dhe firmat konsulente.</w:t>
      </w:r>
    </w:p>
    <w:p w14:paraId="3A7B66D7" w14:textId="77777777" w:rsidR="00361CB0" w:rsidRPr="00976D33" w:rsidRDefault="00361CB0" w:rsidP="00361CB0">
      <w:pPr>
        <w:rPr>
          <w:rFonts w:cstheme="minorHAnsi"/>
        </w:rPr>
      </w:pPr>
      <w:r>
        <w:t>Hulumtuesit kosovarë do të jenë në gjendje të adresojnë pyetje të ndryshme hulumtuese  lidhur me klimën dhe energjinë me qëllim të ofrimit të zgjidhjeve të bazuara në dëshmi për politikëbërësit dhe partnerët industrialë. Temat për hulumtim të universiteteve të Kosovës do të mbulojnë fushat më të rëndësishme në çështjet e energjisë dhe klimës.</w:t>
      </w:r>
    </w:p>
    <w:p w14:paraId="2B250F63" w14:textId="77777777" w:rsidR="00361CB0" w:rsidRPr="00976D33" w:rsidRDefault="00361CB0" w:rsidP="00361CB0">
      <w:pPr>
        <w:rPr>
          <w:rFonts w:cstheme="minorHAnsi"/>
        </w:rPr>
      </w:pPr>
      <w:r>
        <w:t>Universitetet e Kosovës do të ofrojnë studime që kanë të bëjnë me fushat e mëposhtme:</w:t>
      </w:r>
    </w:p>
    <w:p w14:paraId="47CC152B" w14:textId="77777777" w:rsidR="00361CB0" w:rsidRPr="00976D33" w:rsidRDefault="00361CB0" w:rsidP="00AF7BBF">
      <w:pPr>
        <w:pStyle w:val="ListParagraph"/>
        <w:numPr>
          <w:ilvl w:val="0"/>
          <w:numId w:val="30"/>
        </w:numPr>
        <w:spacing w:after="160" w:line="259" w:lineRule="auto"/>
        <w:rPr>
          <w:rFonts w:cstheme="minorHAnsi"/>
        </w:rPr>
      </w:pPr>
      <w:r>
        <w:t>Dekarbonizimi i sistemit elektroenergjetik,</w:t>
      </w:r>
    </w:p>
    <w:p w14:paraId="7B54E20B" w14:textId="77777777" w:rsidR="00361CB0" w:rsidRPr="00976D33" w:rsidRDefault="00361CB0" w:rsidP="00AF7BBF">
      <w:pPr>
        <w:pStyle w:val="ListParagraph"/>
        <w:numPr>
          <w:ilvl w:val="0"/>
          <w:numId w:val="30"/>
        </w:numPr>
        <w:spacing w:after="160" w:line="259" w:lineRule="auto"/>
        <w:rPr>
          <w:rFonts w:cstheme="minorHAnsi"/>
        </w:rPr>
      </w:pPr>
      <w:r>
        <w:t>Integrimi i energjive të ripërtëritshme në sistemin energjetik të Kosovës,</w:t>
      </w:r>
    </w:p>
    <w:p w14:paraId="0270AE85" w14:textId="77777777" w:rsidR="00361CB0" w:rsidRPr="00976D33" w:rsidRDefault="00361CB0" w:rsidP="00AF7BBF">
      <w:pPr>
        <w:pStyle w:val="ListParagraph"/>
        <w:numPr>
          <w:ilvl w:val="0"/>
          <w:numId w:val="30"/>
        </w:numPr>
        <w:spacing w:after="160" w:line="259" w:lineRule="auto"/>
        <w:rPr>
          <w:rFonts w:cstheme="minorHAnsi"/>
        </w:rPr>
      </w:pPr>
      <w:r>
        <w:t>Identifikimi i politikave më të mira për të mbështetur integrimin e energjive të ripërtëritshme në mënyrën më efektive dhe efikase,</w:t>
      </w:r>
    </w:p>
    <w:p w14:paraId="37E3D4CC" w14:textId="77777777" w:rsidR="00361CB0" w:rsidRPr="00976D33" w:rsidRDefault="00361CB0" w:rsidP="00AF7BBF">
      <w:pPr>
        <w:pStyle w:val="ListParagraph"/>
        <w:numPr>
          <w:ilvl w:val="0"/>
          <w:numId w:val="30"/>
        </w:numPr>
        <w:spacing w:after="160" w:line="259" w:lineRule="auto"/>
        <w:rPr>
          <w:rFonts w:cstheme="minorHAnsi"/>
        </w:rPr>
      </w:pPr>
      <w:r>
        <w:t>Kuantifikimi i kostove direkte dhe indirekte të integrimit të burimeve të ripërtëritshme,</w:t>
      </w:r>
    </w:p>
    <w:p w14:paraId="3A675D98" w14:textId="77777777" w:rsidR="00361CB0" w:rsidRPr="00976D33" w:rsidRDefault="00361CB0" w:rsidP="00AF7BBF">
      <w:pPr>
        <w:pStyle w:val="ListParagraph"/>
        <w:numPr>
          <w:ilvl w:val="0"/>
          <w:numId w:val="30"/>
        </w:numPr>
        <w:spacing w:after="160" w:line="259" w:lineRule="auto"/>
        <w:rPr>
          <w:rFonts w:cstheme="minorHAnsi"/>
        </w:rPr>
      </w:pPr>
      <w:r>
        <w:t>Ofrimi i parashikimeve të besueshme afatshkurtra dhe afatgjata të prodhimit intermitent të energjisë së ripërtëritshme,</w:t>
      </w:r>
    </w:p>
    <w:p w14:paraId="2A7E65A3" w14:textId="77777777" w:rsidR="00361CB0" w:rsidRPr="00976D33" w:rsidRDefault="00361CB0" w:rsidP="00AF7BBF">
      <w:pPr>
        <w:pStyle w:val="ListParagraph"/>
        <w:numPr>
          <w:ilvl w:val="0"/>
          <w:numId w:val="30"/>
        </w:numPr>
        <w:spacing w:after="160" w:line="259" w:lineRule="auto"/>
        <w:rPr>
          <w:rFonts w:cstheme="minorHAnsi"/>
        </w:rPr>
      </w:pPr>
      <w:r>
        <w:t>Zgjerimet dhe modernizimi i rrjetit për të përballuar dhe nxitur tranzicionin energjetik që bën të mundur një balancim efikas të rrjetit,</w:t>
      </w:r>
    </w:p>
    <w:p w14:paraId="4E0DFAC0" w14:textId="77777777" w:rsidR="00361CB0" w:rsidRPr="00976D33" w:rsidRDefault="00361CB0" w:rsidP="00AF7BBF">
      <w:pPr>
        <w:pStyle w:val="ListParagraph"/>
        <w:numPr>
          <w:ilvl w:val="0"/>
          <w:numId w:val="30"/>
        </w:numPr>
        <w:spacing w:after="160" w:line="259" w:lineRule="auto"/>
        <w:rPr>
          <w:rFonts w:cstheme="minorHAnsi"/>
        </w:rPr>
      </w:pPr>
      <w:r>
        <w:t>Integrimi dhe përdorimi i njehsorëve inteligjentë si hap i parë drejt rrjeteve inteligjente,</w:t>
      </w:r>
    </w:p>
    <w:p w14:paraId="09597E1B" w14:textId="77777777" w:rsidR="00361CB0" w:rsidRPr="00976D33" w:rsidRDefault="00361CB0" w:rsidP="00AF7BBF">
      <w:pPr>
        <w:pStyle w:val="ListParagraph"/>
        <w:numPr>
          <w:ilvl w:val="0"/>
          <w:numId w:val="30"/>
        </w:numPr>
        <w:spacing w:after="160" w:line="259" w:lineRule="auto"/>
        <w:rPr>
          <w:rFonts w:cstheme="minorHAnsi"/>
        </w:rPr>
      </w:pPr>
      <w:r>
        <w:t>Zhvillimi i kapaciteteve të ujit të pijshëm, ujitës dhe kapacitetit energjetik,</w:t>
      </w:r>
    </w:p>
    <w:p w14:paraId="494789EE" w14:textId="77777777" w:rsidR="00361CB0" w:rsidRPr="00976D33" w:rsidRDefault="00361CB0" w:rsidP="00AF7BBF">
      <w:pPr>
        <w:pStyle w:val="ListParagraph"/>
        <w:numPr>
          <w:ilvl w:val="0"/>
          <w:numId w:val="30"/>
        </w:numPr>
        <w:spacing w:after="160" w:line="259" w:lineRule="auto"/>
        <w:rPr>
          <w:rFonts w:cstheme="minorHAnsi"/>
        </w:rPr>
      </w:pPr>
      <w:r>
        <w:t>Identifikimi i mundësive për uljen e ndotjes nga prodhimi i energjisë nga thëngjilli – teknologjitë e kapjes së karbonit,</w:t>
      </w:r>
    </w:p>
    <w:p w14:paraId="58834B2C" w14:textId="77777777" w:rsidR="00361CB0" w:rsidRPr="00976D33" w:rsidRDefault="00361CB0" w:rsidP="00AF7BBF">
      <w:pPr>
        <w:pStyle w:val="ListParagraph"/>
        <w:numPr>
          <w:ilvl w:val="0"/>
          <w:numId w:val="30"/>
        </w:numPr>
        <w:spacing w:after="160" w:line="259" w:lineRule="auto"/>
        <w:rPr>
          <w:rFonts w:cstheme="minorHAnsi"/>
        </w:rPr>
      </w:pPr>
      <w:r>
        <w:t>Rritja e shfrytëzimit të kapaciteteve ekzistuese të prodhimit të energjisë,</w:t>
      </w:r>
    </w:p>
    <w:p w14:paraId="3FE7BD69" w14:textId="77777777" w:rsidR="00361CB0" w:rsidRPr="00976D33" w:rsidRDefault="00361CB0" w:rsidP="00AF7BBF">
      <w:pPr>
        <w:pStyle w:val="ListParagraph"/>
        <w:numPr>
          <w:ilvl w:val="0"/>
          <w:numId w:val="30"/>
        </w:numPr>
        <w:spacing w:after="160" w:line="259" w:lineRule="auto"/>
        <w:rPr>
          <w:rFonts w:cstheme="minorHAnsi"/>
        </w:rPr>
      </w:pPr>
      <w:r>
        <w:t>Identifikimi i mundësive për rritjen e kapaciteteve gjeneruese të PNQ-së,</w:t>
      </w:r>
    </w:p>
    <w:p w14:paraId="385A4A99" w14:textId="77777777" w:rsidR="00361CB0" w:rsidRPr="00976D33" w:rsidRDefault="00361CB0" w:rsidP="00AF7BBF">
      <w:pPr>
        <w:pStyle w:val="ListParagraph"/>
        <w:numPr>
          <w:ilvl w:val="0"/>
          <w:numId w:val="30"/>
        </w:numPr>
        <w:spacing w:after="160" w:line="259" w:lineRule="auto"/>
        <w:rPr>
          <w:rFonts w:cstheme="minorHAnsi"/>
        </w:rPr>
      </w:pPr>
      <w:r>
        <w:t>Identifikimi i teknologjive të besueshme, të përballueshme dhe neutrale ndaj klimës që zgjidhin të gjitha problemet në lidhje me ngrohjen,</w:t>
      </w:r>
    </w:p>
    <w:p w14:paraId="7AECA72C" w14:textId="77777777" w:rsidR="00361CB0" w:rsidRPr="00976D33" w:rsidRDefault="00361CB0" w:rsidP="00AF7BBF">
      <w:pPr>
        <w:pStyle w:val="ListParagraph"/>
        <w:numPr>
          <w:ilvl w:val="0"/>
          <w:numId w:val="30"/>
        </w:numPr>
        <w:spacing w:after="160" w:line="259" w:lineRule="auto"/>
        <w:rPr>
          <w:rFonts w:cstheme="minorHAnsi"/>
        </w:rPr>
      </w:pPr>
      <w:r>
        <w:t>Bashkëjetesa e energjive konvencionale dhe të ripërtëritshme,</w:t>
      </w:r>
    </w:p>
    <w:p w14:paraId="63D629C9" w14:textId="77777777" w:rsidR="00361CB0" w:rsidRPr="00976D33" w:rsidRDefault="00361CB0" w:rsidP="00AF7BBF">
      <w:pPr>
        <w:pStyle w:val="ListParagraph"/>
        <w:numPr>
          <w:ilvl w:val="0"/>
          <w:numId w:val="30"/>
        </w:numPr>
        <w:spacing w:after="160" w:line="259" w:lineRule="auto"/>
        <w:rPr>
          <w:rFonts w:cstheme="minorHAnsi"/>
        </w:rPr>
      </w:pPr>
      <w:r>
        <w:t>Identifikimi i kombinimeve të teknologjisë së prodhimit të mundshëm që sigurojnë furnizim të besueshëm dhe të përballueshëm me energji elektrike në epokën para dhe pas thëngjillit,</w:t>
      </w:r>
    </w:p>
    <w:p w14:paraId="2A0DE5F4" w14:textId="77777777" w:rsidR="00361CB0" w:rsidRPr="00976D33" w:rsidRDefault="00361CB0" w:rsidP="00AF7BBF">
      <w:pPr>
        <w:pStyle w:val="ListParagraph"/>
        <w:numPr>
          <w:ilvl w:val="0"/>
          <w:numId w:val="30"/>
        </w:numPr>
        <w:spacing w:after="160" w:line="259" w:lineRule="auto"/>
        <w:rPr>
          <w:rFonts w:cstheme="minorHAnsi"/>
        </w:rPr>
      </w:pPr>
      <w:r>
        <w:t>Identifikimi i mundësive për shfrytëzimin e thëngjillit në kohën pas thëngjillit,</w:t>
      </w:r>
    </w:p>
    <w:p w14:paraId="723B84A0" w14:textId="77777777" w:rsidR="00361CB0" w:rsidRPr="00976D33" w:rsidRDefault="00361CB0" w:rsidP="00AF7BBF">
      <w:pPr>
        <w:pStyle w:val="ListParagraph"/>
        <w:numPr>
          <w:ilvl w:val="0"/>
          <w:numId w:val="30"/>
        </w:numPr>
        <w:spacing w:after="160" w:line="259" w:lineRule="auto"/>
        <w:rPr>
          <w:rFonts w:cstheme="minorHAnsi"/>
        </w:rPr>
      </w:pPr>
      <w:r>
        <w:t>Rritja e ndërgjegjësimit për efiçiencë të energjisë,</w:t>
      </w:r>
    </w:p>
    <w:p w14:paraId="705BD6CC" w14:textId="77777777" w:rsidR="00361CB0" w:rsidRPr="00976D33" w:rsidRDefault="00361CB0" w:rsidP="00AF7BBF">
      <w:pPr>
        <w:pStyle w:val="ListParagraph"/>
        <w:numPr>
          <w:ilvl w:val="0"/>
          <w:numId w:val="30"/>
        </w:numPr>
        <w:spacing w:after="160" w:line="259" w:lineRule="auto"/>
        <w:rPr>
          <w:rFonts w:cstheme="minorHAnsi"/>
        </w:rPr>
      </w:pPr>
      <w:r>
        <w:t>Identifikimi i përmirësimeve të produktivitetit në industritë vendore nëpërmjet masave për efiçiencë të energjisë,</w:t>
      </w:r>
    </w:p>
    <w:p w14:paraId="0E4C46E0" w14:textId="77777777" w:rsidR="00361CB0" w:rsidRPr="00976D33" w:rsidRDefault="00361CB0" w:rsidP="00AF7BBF">
      <w:pPr>
        <w:pStyle w:val="ListParagraph"/>
        <w:numPr>
          <w:ilvl w:val="0"/>
          <w:numId w:val="30"/>
        </w:numPr>
        <w:spacing w:after="160" w:line="259" w:lineRule="auto"/>
        <w:rPr>
          <w:rFonts w:cstheme="minorHAnsi"/>
        </w:rPr>
      </w:pPr>
      <w:r>
        <w:t>Propozimi i masave të politikave që rrisin efiçiencën e energjisë, të cilat në të njëjtën kohë rrisin barazinë sociale dhe përmirësojnë kushtet e jetesës për fëmijët dhe, në këtë mënyrë, çojnë në rezultate më të mira të shkollimit,</w:t>
      </w:r>
    </w:p>
    <w:p w14:paraId="1F47AF1B" w14:textId="77777777" w:rsidR="00361CB0" w:rsidRPr="00976D33" w:rsidRDefault="00361CB0" w:rsidP="00AF7BBF">
      <w:pPr>
        <w:pStyle w:val="ListParagraph"/>
        <w:numPr>
          <w:ilvl w:val="0"/>
          <w:numId w:val="30"/>
        </w:numPr>
        <w:spacing w:after="160" w:line="259" w:lineRule="auto"/>
        <w:rPr>
          <w:rFonts w:cstheme="minorHAnsi"/>
        </w:rPr>
      </w:pPr>
      <w:r>
        <w:t>Zhvillimi i infrastrukturës hekurudhore,</w:t>
      </w:r>
    </w:p>
    <w:p w14:paraId="1C156D56" w14:textId="77777777" w:rsidR="00361CB0" w:rsidRPr="00976D33" w:rsidRDefault="00361CB0" w:rsidP="00AF7BBF">
      <w:pPr>
        <w:pStyle w:val="ListParagraph"/>
        <w:numPr>
          <w:ilvl w:val="0"/>
          <w:numId w:val="30"/>
        </w:numPr>
        <w:spacing w:after="160" w:line="259" w:lineRule="auto"/>
        <w:rPr>
          <w:rFonts w:cstheme="minorHAnsi"/>
        </w:rPr>
      </w:pPr>
      <w:r>
        <w:t>Zhvillimi i infrastrukturës së çiklizmit.</w:t>
      </w:r>
    </w:p>
    <w:p w14:paraId="7D103D80" w14:textId="77777777" w:rsidR="00361CB0" w:rsidRPr="00976D33" w:rsidRDefault="00361CB0" w:rsidP="00361CB0">
      <w:pPr>
        <w:pStyle w:val="Heading3"/>
      </w:pPr>
      <w:bookmarkStart w:id="496" w:name="_Toc182302342"/>
      <w:bookmarkEnd w:id="495"/>
      <w:r>
        <w:t>Niveli aktual i shpenzimeve publike dhe, kur është e disponueshme, private për hulumtim dhe inovacion për teknologjitë me karbon të ulët, numrin aktual të patentave dhe</w:t>
      </w:r>
      <w:bookmarkEnd w:id="496"/>
      <w:r>
        <w:t xml:space="preserve"> </w:t>
      </w:r>
    </w:p>
    <w:p w14:paraId="73145FB8" w14:textId="77777777" w:rsidR="00361CB0" w:rsidRPr="00976D33" w:rsidRDefault="00361CB0" w:rsidP="00361CB0">
      <w:pPr>
        <w:pStyle w:val="Heading3"/>
      </w:pPr>
      <w:bookmarkStart w:id="497" w:name="_Toc182302343"/>
      <w:r>
        <w:t>Numri aktual i hulumtuesve</w:t>
      </w:r>
      <w:bookmarkEnd w:id="497"/>
      <w:r>
        <w:t xml:space="preserve"> </w:t>
      </w:r>
    </w:p>
    <w:p w14:paraId="6FA8F85F" w14:textId="3783613A" w:rsidR="00361CB0" w:rsidRPr="00976D33" w:rsidRDefault="00361CB0" w:rsidP="00361CB0">
      <w:pPr>
        <w:rPr>
          <w:rFonts w:cstheme="minorHAnsi"/>
        </w:rPr>
      </w:pPr>
      <w:r>
        <w:t xml:space="preserve">Sipas Ligjit për Veprimtari Hulumtuese-Shkencore, buxheti për financim të hulumtimit shkencor është caktuar të jetë 0.7% e buxhetit vjetor. Megjithatë, deri më tani buxheti i ndarë për shkencën nuk e ka tejkaluar pjesën prej 0.1%. Nuk ka të dhëna për shpenzimet për aktivitete hulumtuese dhe inovative nga bizneset. </w:t>
      </w:r>
    </w:p>
    <w:p w14:paraId="404D4F52" w14:textId="4635C882" w:rsidR="00361CB0" w:rsidRPr="00976D33" w:rsidRDefault="00361CB0" w:rsidP="00361CB0">
      <w:pPr>
        <w:rPr>
          <w:rFonts w:cstheme="minorHAnsi"/>
        </w:rPr>
      </w:pPr>
      <w:r>
        <w:t>Bazuar në të dhënat e Ministrisë së Arsimit, Shkencës, Teknologjisë dhe Inovacionit, aktualisht ekziston një kornizë buxhetore, përkatësisht KASH - Korniza Afatmesme e Shpenzimeve për periudhën kohore 2021-2025 në vlerë financiare prej 371 milionë euro. Në kuadër të këtij planifikimi buxhetor, krahas aktiviteteve të tjera që dominohen nga mbështetja financiare, është edhe skema “Përmirësimi i Mjedisit të Hulumtimit dhe Inovacionit”, pra aktivitete që adresojnë në mënyrë specifike sfidat e shkencës dhe hulumtimit shkencor me ndarje buxhetore për:</w:t>
      </w:r>
    </w:p>
    <w:p w14:paraId="70E8CB89" w14:textId="185A0649" w:rsidR="00361CB0" w:rsidRPr="00976D33" w:rsidRDefault="00361CB0" w:rsidP="00AF7BBF">
      <w:pPr>
        <w:pStyle w:val="ListParagraph"/>
        <w:numPr>
          <w:ilvl w:val="0"/>
          <w:numId w:val="30"/>
        </w:numPr>
        <w:spacing w:after="160" w:line="259" w:lineRule="auto"/>
        <w:rPr>
          <w:rFonts w:cstheme="minorHAnsi"/>
        </w:rPr>
      </w:pPr>
      <w:r>
        <w:t>Krijimin e Fondit të Shkencës, i parashikuar në vlerë prej 16.5 milionë euro për periudhën 2021-2025;</w:t>
      </w:r>
    </w:p>
    <w:p w14:paraId="2DD5434D" w14:textId="50AFD6F1" w:rsidR="00361CB0" w:rsidRPr="00976D33" w:rsidRDefault="00361CB0" w:rsidP="00AF7BBF">
      <w:pPr>
        <w:pStyle w:val="ListParagraph"/>
        <w:numPr>
          <w:ilvl w:val="0"/>
          <w:numId w:val="30"/>
        </w:numPr>
        <w:spacing w:after="160" w:line="259" w:lineRule="auto"/>
        <w:rPr>
          <w:rFonts w:cstheme="minorHAnsi"/>
        </w:rPr>
      </w:pPr>
      <w:r>
        <w:lastRenderedPageBreak/>
        <w:t>Financimi i statusit të asociuar të Kosovës në Horizon Europe, në vlerë prej 5 milionë euro për periudhën 2021-2025;</w:t>
      </w:r>
    </w:p>
    <w:p w14:paraId="6983B69D" w14:textId="04D5ACC7" w:rsidR="00361CB0" w:rsidRPr="00976D33" w:rsidRDefault="00361CB0" w:rsidP="00AF7BBF">
      <w:pPr>
        <w:pStyle w:val="ListParagraph"/>
        <w:numPr>
          <w:ilvl w:val="0"/>
          <w:numId w:val="30"/>
        </w:numPr>
        <w:spacing w:after="160" w:line="259" w:lineRule="auto"/>
        <w:rPr>
          <w:rFonts w:cstheme="minorHAnsi"/>
        </w:rPr>
      </w:pPr>
      <w:r>
        <w:t>Krijimi i një fondi të posaçëm për bashkëfinancimin e projekteve hulumtuese që janë rezultat i bashkëpunimit ndërkombëtar dhe për përgatitjen e projekteve të bashkëpunimit shkencor ndërkombëtar në vlerë prej 2.2 milionë euro për periudhën 2021-2025.</w:t>
      </w:r>
    </w:p>
    <w:p w14:paraId="7D019679" w14:textId="77777777" w:rsidR="00361CB0" w:rsidRPr="00976D33" w:rsidRDefault="00361CB0" w:rsidP="00361CB0">
      <w:pPr>
        <w:rPr>
          <w:rFonts w:cstheme="minorHAnsi"/>
        </w:rPr>
      </w:pPr>
      <w:r>
        <w:t>Numri i hulumtuesve dhe numri i patentave janë përfshirë si tregues për monitorimin e zbatimit të Programit Kombëtar të Shkencës (drafti i dhjetorit të vitit 2022).</w:t>
      </w:r>
    </w:p>
    <w:p w14:paraId="40F6A04F" w14:textId="77777777" w:rsidR="00361CB0" w:rsidRPr="00976D33" w:rsidRDefault="00361CB0" w:rsidP="00361CB0">
      <w:pPr>
        <w:pStyle w:val="Heading3"/>
      </w:pPr>
      <w:bookmarkStart w:id="498" w:name="_Toc182302344"/>
      <w:r>
        <w:t>Ndarja e elementeve aktuale të çmimeve që përbëjnë tre komponentët kryesorë të çmimeve (energjia, rrjeti, taksat/tatimet)</w:t>
      </w:r>
      <w:bookmarkEnd w:id="498"/>
      <w:r>
        <w:t xml:space="preserve"> </w:t>
      </w:r>
    </w:p>
    <w:p w14:paraId="5070D662" w14:textId="77777777" w:rsidR="00361CB0" w:rsidRPr="00976D33" w:rsidRDefault="00361CB0" w:rsidP="00361CB0">
      <w:r>
        <w:t>Ju lutemi shihni shpjegimin në pjesën e mëparshme “Gjendja aktuale e tregjeve të energjisë elektrike dhe gazit, përfshirë çmimet e energjisë” në lidhje me zbërthimin e çmimit sipas tre komponentëve kryesorë.</w:t>
      </w:r>
    </w:p>
    <w:p w14:paraId="13DD45B8" w14:textId="77777777" w:rsidR="00361CB0" w:rsidRPr="00976D33" w:rsidRDefault="00361CB0" w:rsidP="00361CB0">
      <w:pPr>
        <w:pStyle w:val="Heading3"/>
      </w:pPr>
      <w:bookmarkStart w:id="499" w:name="_Toc182302345"/>
      <w:r>
        <w:t>Përshkrimi i subvencioneve të energjisë, duke përfshirë lëndët djegëse fosile</w:t>
      </w:r>
      <w:bookmarkEnd w:id="499"/>
      <w:r>
        <w:t xml:space="preserve"> </w:t>
      </w:r>
    </w:p>
    <w:p w14:paraId="2AC86EB3" w14:textId="77777777" w:rsidR="00361CB0" w:rsidRPr="00976D33" w:rsidRDefault="00361CB0" w:rsidP="00361CB0">
      <w:r>
        <w:t xml:space="preserve">Në Kosovë, ka investime në BRE që mbështeten me tarifa nxitëse. Rregulli mbi skemën mbështetëse për gjeneruesit e energjisë së ripërtëritshme përcakton madhësinë maksimale të një projekti të vetëm të pranueshëm për një skemë të tillë si në vijim: </w:t>
      </w:r>
    </w:p>
    <w:p w14:paraId="664B8E1C" w14:textId="77777777" w:rsidR="00361CB0" w:rsidRPr="00976D33" w:rsidRDefault="00361CB0" w:rsidP="00361CB0">
      <w:pPr>
        <w:pStyle w:val="ListParagraph"/>
      </w:pPr>
      <w:r>
        <w:t xml:space="preserve">3 MW për PV, </w:t>
      </w:r>
    </w:p>
    <w:p w14:paraId="7B97B424" w14:textId="77777777" w:rsidR="00361CB0" w:rsidRPr="00976D33" w:rsidRDefault="00361CB0" w:rsidP="00361CB0">
      <w:pPr>
        <w:pStyle w:val="ListParagraph"/>
      </w:pPr>
      <w:r>
        <w:t xml:space="preserve">14 MW për biomasë, </w:t>
      </w:r>
    </w:p>
    <w:p w14:paraId="05E6BF78" w14:textId="77777777" w:rsidR="00361CB0" w:rsidRPr="00976D33" w:rsidRDefault="00361CB0" w:rsidP="00361CB0">
      <w:pPr>
        <w:pStyle w:val="ListParagraph"/>
      </w:pPr>
      <w:r>
        <w:t xml:space="preserve">35 MW për erë, dhe </w:t>
      </w:r>
    </w:p>
    <w:p w14:paraId="004C11C6" w14:textId="77777777" w:rsidR="00361CB0" w:rsidRPr="00976D33" w:rsidRDefault="00361CB0" w:rsidP="00361CB0">
      <w:pPr>
        <w:pStyle w:val="ListParagraph"/>
      </w:pPr>
      <w:r>
        <w:t xml:space="preserve">10 MW për hidroenergji </w:t>
      </w:r>
    </w:p>
    <w:p w14:paraId="01528EBB" w14:textId="753C5337" w:rsidR="00361CB0" w:rsidRPr="0013570E" w:rsidRDefault="00361CB0" w:rsidP="00361CB0">
      <w:r>
        <w:t>Aktualisht, me pritshmërinë e vetë-konsumatorëve të energjisë së ripërtëritshme, premiumet nxitëse të dhëna nëpërmjet një procesi konkurrues dhe transparent të tenderimit, është e vetmja skemë mbështetëse që përdor stimuj financiarë për të arritur caqet e BRE-së. Kriteret për marrjen e kësaj mbështetjeje përjashtojnë llojet e tjera të stimujve financiarë që do të përdoren njëkohësisht për të njëjtin projekt. Aktualisht nuk ka stimuj për zbritjet tatimore apo kostot e importit për burimet e ripërtëritshme të energjisë për prodhimin e energjisë elektrike.</w:t>
      </w:r>
    </w:p>
    <w:p w14:paraId="573A5F72" w14:textId="4C9D93DD" w:rsidR="00361CB0" w:rsidRPr="00976D33" w:rsidRDefault="00361CB0" w:rsidP="00361CB0">
      <w:r>
        <w:t>Tabela e mëposhtme tregon tarifat nxitëse për prodhimin e energjisë elektrike nga BRE-të sipas teknologjisë (</w:t>
      </w:r>
      <w:r w:rsidRPr="0013570E">
        <w:fldChar w:fldCharType="begin"/>
      </w:r>
      <w:r w:rsidRPr="0013570E">
        <w:instrText xml:space="preserve"> REF _Ref69828675 \h  \* MERGEFORMAT </w:instrText>
      </w:r>
      <w:r w:rsidRPr="0013570E">
        <w:fldChar w:fldCharType="separate"/>
      </w:r>
      <w:r w:rsidR="003B7FFA">
        <w:t>Tabela 18</w:t>
      </w:r>
      <w:r w:rsidRPr="0013570E">
        <w:fldChar w:fldCharType="end"/>
      </w:r>
      <w:r>
        <w:t xml:space="preserve">). </w:t>
      </w:r>
    </w:p>
    <w:p w14:paraId="756C7383" w14:textId="5AAD17E0" w:rsidR="00361CB0" w:rsidRPr="00976D33" w:rsidRDefault="00361CB0" w:rsidP="00361CB0">
      <w:pPr>
        <w:pStyle w:val="Caption"/>
      </w:pPr>
      <w:bookmarkStart w:id="500" w:name="_Ref69828675"/>
      <w:bookmarkStart w:id="501" w:name="_Toc181867311"/>
      <w:r>
        <w:t xml:space="preserve">Tabela </w:t>
      </w:r>
      <w:r w:rsidRPr="00976D33">
        <w:fldChar w:fldCharType="begin"/>
      </w:r>
      <w:r w:rsidRPr="00976D33">
        <w:instrText>SEQ Table \* ARABIC</w:instrText>
      </w:r>
      <w:r w:rsidRPr="00976D33">
        <w:fldChar w:fldCharType="separate"/>
      </w:r>
      <w:r w:rsidR="003B7FFA">
        <w:rPr>
          <w:noProof/>
        </w:rPr>
        <w:t>18</w:t>
      </w:r>
      <w:r w:rsidRPr="00976D33">
        <w:fldChar w:fldCharType="end"/>
      </w:r>
      <w:bookmarkEnd w:id="500"/>
      <w:r>
        <w:t>. Tarifat nxitëse të BRE-ve sipas teknologjisë</w:t>
      </w:r>
      <w:bookmarkEnd w:id="501"/>
      <w:r>
        <w:t xml:space="preserve"> </w:t>
      </w:r>
    </w:p>
    <w:tbl>
      <w:tblPr>
        <w:tblStyle w:val="GridTable5Dark-Accent1"/>
        <w:tblW w:w="0" w:type="auto"/>
        <w:tblInd w:w="2245" w:type="dxa"/>
        <w:tblLook w:val="04A0" w:firstRow="1" w:lastRow="0" w:firstColumn="1" w:lastColumn="0" w:noHBand="0" w:noVBand="1"/>
      </w:tblPr>
      <w:tblGrid>
        <w:gridCol w:w="2537"/>
        <w:gridCol w:w="1693"/>
      </w:tblGrid>
      <w:tr w:rsidR="00361CB0" w:rsidRPr="00976D33" w14:paraId="29EB3AC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vAlign w:val="center"/>
          </w:tcPr>
          <w:p w14:paraId="5C98589B" w14:textId="77777777" w:rsidR="00361CB0" w:rsidRPr="00976D33" w:rsidRDefault="00361CB0">
            <w:pPr>
              <w:contextualSpacing/>
              <w:jc w:val="center"/>
              <w:rPr>
                <w:color w:val="FFFFFF" w:themeColor="background1"/>
              </w:rPr>
            </w:pPr>
            <w:r>
              <w:rPr>
                <w:color w:val="FFFFFF" w:themeColor="background1"/>
              </w:rPr>
              <w:t>Teknologjia e BRE-ve</w:t>
            </w:r>
          </w:p>
        </w:tc>
        <w:tc>
          <w:tcPr>
            <w:tcW w:w="1693" w:type="dxa"/>
            <w:vAlign w:val="center"/>
          </w:tcPr>
          <w:p w14:paraId="5B8C216D" w14:textId="77777777" w:rsidR="00361CB0" w:rsidRPr="00976D33" w:rsidRDefault="00361CB0">
            <w:pPr>
              <w:contextualSpacing/>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EUR/MWh</w:t>
            </w:r>
          </w:p>
        </w:tc>
      </w:tr>
      <w:tr w:rsidR="00361CB0" w:rsidRPr="00976D33" w14:paraId="38BC70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vAlign w:val="center"/>
          </w:tcPr>
          <w:p w14:paraId="40399DA9" w14:textId="77777777" w:rsidR="00361CB0" w:rsidRPr="00976D33" w:rsidRDefault="00361CB0">
            <w:pPr>
              <w:contextualSpacing/>
              <w:jc w:val="center"/>
              <w:rPr>
                <w:color w:val="FFFFFF" w:themeColor="background1"/>
              </w:rPr>
            </w:pPr>
            <w:r>
              <w:rPr>
                <w:color w:val="FFFFFF" w:themeColor="background1"/>
              </w:rPr>
              <w:t>Era</w:t>
            </w:r>
          </w:p>
        </w:tc>
        <w:tc>
          <w:tcPr>
            <w:tcW w:w="1693" w:type="dxa"/>
            <w:vAlign w:val="center"/>
          </w:tcPr>
          <w:p w14:paraId="7D6221ED" w14:textId="77777777" w:rsidR="00361CB0" w:rsidRPr="00976D33" w:rsidRDefault="00361CB0">
            <w:pPr>
              <w:contextualSpacing/>
              <w:jc w:val="right"/>
              <w:cnfStyle w:val="000000100000" w:firstRow="0" w:lastRow="0" w:firstColumn="0" w:lastColumn="0" w:oddVBand="0" w:evenVBand="0" w:oddHBand="1" w:evenHBand="0" w:firstRowFirstColumn="0" w:firstRowLastColumn="0" w:lastRowFirstColumn="0" w:lastRowLastColumn="0"/>
            </w:pPr>
            <w:r>
              <w:t>85.00</w:t>
            </w:r>
          </w:p>
        </w:tc>
      </w:tr>
      <w:tr w:rsidR="00361CB0" w:rsidRPr="00976D33" w14:paraId="70D72693" w14:textId="77777777">
        <w:tc>
          <w:tcPr>
            <w:cnfStyle w:val="001000000000" w:firstRow="0" w:lastRow="0" w:firstColumn="1" w:lastColumn="0" w:oddVBand="0" w:evenVBand="0" w:oddHBand="0" w:evenHBand="0" w:firstRowFirstColumn="0" w:firstRowLastColumn="0" w:lastRowFirstColumn="0" w:lastRowLastColumn="0"/>
            <w:tcW w:w="2537" w:type="dxa"/>
            <w:vAlign w:val="center"/>
          </w:tcPr>
          <w:p w14:paraId="303555B1" w14:textId="77777777" w:rsidR="00361CB0" w:rsidRPr="00976D33" w:rsidRDefault="00361CB0">
            <w:pPr>
              <w:contextualSpacing/>
              <w:jc w:val="center"/>
              <w:rPr>
                <w:color w:val="FFFFFF" w:themeColor="background1"/>
              </w:rPr>
            </w:pPr>
            <w:r>
              <w:rPr>
                <w:color w:val="FFFFFF" w:themeColor="background1"/>
              </w:rPr>
              <w:t>PV</w:t>
            </w:r>
          </w:p>
        </w:tc>
        <w:tc>
          <w:tcPr>
            <w:tcW w:w="1693" w:type="dxa"/>
            <w:vAlign w:val="center"/>
          </w:tcPr>
          <w:p w14:paraId="092523B2" w14:textId="77777777" w:rsidR="00361CB0" w:rsidRPr="00976D33" w:rsidRDefault="00361CB0">
            <w:pPr>
              <w:contextualSpacing/>
              <w:jc w:val="right"/>
              <w:cnfStyle w:val="000000000000" w:firstRow="0" w:lastRow="0" w:firstColumn="0" w:lastColumn="0" w:oddVBand="0" w:evenVBand="0" w:oddHBand="0" w:evenHBand="0" w:firstRowFirstColumn="0" w:firstRowLastColumn="0" w:lastRowFirstColumn="0" w:lastRowLastColumn="0"/>
            </w:pPr>
            <w:r>
              <w:t>136.40</w:t>
            </w:r>
          </w:p>
        </w:tc>
      </w:tr>
      <w:tr w:rsidR="00361CB0" w:rsidRPr="00976D33" w14:paraId="7E8959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vAlign w:val="center"/>
          </w:tcPr>
          <w:p w14:paraId="08EFB71D" w14:textId="77777777" w:rsidR="00361CB0" w:rsidRPr="00976D33" w:rsidRDefault="00361CB0">
            <w:pPr>
              <w:contextualSpacing/>
              <w:jc w:val="center"/>
              <w:rPr>
                <w:color w:val="FFFFFF" w:themeColor="background1"/>
              </w:rPr>
            </w:pPr>
            <w:r>
              <w:rPr>
                <w:color w:val="FFFFFF" w:themeColor="background1"/>
              </w:rPr>
              <w:t>Hidrocentrali i vogël</w:t>
            </w:r>
          </w:p>
        </w:tc>
        <w:tc>
          <w:tcPr>
            <w:tcW w:w="1693" w:type="dxa"/>
            <w:vAlign w:val="center"/>
          </w:tcPr>
          <w:p w14:paraId="6F50819D" w14:textId="77777777" w:rsidR="00361CB0" w:rsidRPr="00976D33" w:rsidRDefault="00361CB0">
            <w:pPr>
              <w:contextualSpacing/>
              <w:jc w:val="right"/>
              <w:cnfStyle w:val="000000100000" w:firstRow="0" w:lastRow="0" w:firstColumn="0" w:lastColumn="0" w:oddVBand="0" w:evenVBand="0" w:oddHBand="1" w:evenHBand="0" w:firstRowFirstColumn="0" w:firstRowLastColumn="0" w:lastRowFirstColumn="0" w:lastRowLastColumn="0"/>
            </w:pPr>
            <w:r>
              <w:t>67.47</w:t>
            </w:r>
          </w:p>
        </w:tc>
      </w:tr>
      <w:tr w:rsidR="00361CB0" w:rsidRPr="00976D33" w14:paraId="1097DE4F" w14:textId="77777777">
        <w:tc>
          <w:tcPr>
            <w:cnfStyle w:val="001000000000" w:firstRow="0" w:lastRow="0" w:firstColumn="1" w:lastColumn="0" w:oddVBand="0" w:evenVBand="0" w:oddHBand="0" w:evenHBand="0" w:firstRowFirstColumn="0" w:firstRowLastColumn="0" w:lastRowFirstColumn="0" w:lastRowLastColumn="0"/>
            <w:tcW w:w="2537" w:type="dxa"/>
            <w:vAlign w:val="center"/>
          </w:tcPr>
          <w:p w14:paraId="762AFD40" w14:textId="77777777" w:rsidR="00361CB0" w:rsidRPr="00976D33" w:rsidRDefault="00361CB0">
            <w:pPr>
              <w:contextualSpacing/>
              <w:jc w:val="center"/>
              <w:rPr>
                <w:color w:val="FFFFFF" w:themeColor="background1"/>
              </w:rPr>
            </w:pPr>
            <w:r>
              <w:rPr>
                <w:color w:val="FFFFFF" w:themeColor="background1"/>
              </w:rPr>
              <w:t>Biomasa</w:t>
            </w:r>
          </w:p>
        </w:tc>
        <w:tc>
          <w:tcPr>
            <w:tcW w:w="1693" w:type="dxa"/>
            <w:vAlign w:val="center"/>
          </w:tcPr>
          <w:p w14:paraId="6A4267E0" w14:textId="77777777" w:rsidR="00361CB0" w:rsidRPr="00976D33" w:rsidRDefault="00361CB0">
            <w:pPr>
              <w:contextualSpacing/>
              <w:jc w:val="right"/>
              <w:cnfStyle w:val="000000000000" w:firstRow="0" w:lastRow="0" w:firstColumn="0" w:lastColumn="0" w:oddVBand="0" w:evenVBand="0" w:oddHBand="0" w:evenHBand="0" w:firstRowFirstColumn="0" w:firstRowLastColumn="0" w:lastRowFirstColumn="0" w:lastRowLastColumn="0"/>
            </w:pPr>
            <w:r>
              <w:t>71.30</w:t>
            </w:r>
          </w:p>
        </w:tc>
      </w:tr>
    </w:tbl>
    <w:p w14:paraId="2D383FB0" w14:textId="77777777" w:rsidR="00361CB0" w:rsidRPr="00976D33" w:rsidRDefault="00361CB0" w:rsidP="00361CB0">
      <w:pPr>
        <w:pStyle w:val="BodyText"/>
      </w:pPr>
      <w:r>
        <w:t>Burimi: Raporti Vjetor 2021, ZRRE</w:t>
      </w:r>
    </w:p>
    <w:p w14:paraId="50ED4D6E" w14:textId="24491D99" w:rsidR="00FD3BFB" w:rsidRPr="00976D33" w:rsidRDefault="00361CB0" w:rsidP="00FD3BFB">
      <w:pPr>
        <w:sectPr w:rsidR="00FD3BFB" w:rsidRPr="00976D33" w:rsidSect="007E6A8A">
          <w:headerReference w:type="default" r:id="rId99"/>
          <w:footnotePr>
            <w:numRestart w:val="eachSect"/>
          </w:footnotePr>
          <w:pgSz w:w="11906" w:h="16838" w:code="9"/>
          <w:pgMar w:top="1469" w:right="1022" w:bottom="1138" w:left="1310" w:header="1001" w:footer="720" w:gutter="0"/>
          <w:cols w:space="720"/>
        </w:sectPr>
      </w:pPr>
      <w:r>
        <w:t>Zbatimi i skemës mbështetëse të tarifave nxitëse mundësohet nëpërmjet fondit të BRE-ve që menaxhohet nga operatori i tregut. Mbështetja me mekanizmin e premiumeve nxitëse (kontrata për ndryshimin) jepet përmes ankandit për ndërtimin e termocentraleve 100 MW. Në mars të vitit 2024, një konsorcium i udhëhequr nga kompania ndërtimore me bazë në Zvicër, Orllati, u zgjodh për të ndërtuar dhe operuar me një park solar deri në 105 MW në kapacitet lidhjeje për 30 vjet, duke përfshirë një kontratë 15-vjeçare për ndryshimin. Grupi e fitoi ankandin e parë të energjisë elektrike të ripërtëritshme në Kosovë me një ofertë prej 48.88 EUR/MWh</w:t>
      </w:r>
    </w:p>
    <w:p w14:paraId="01B25C96" w14:textId="77777777" w:rsidR="00FD3BFB" w:rsidRPr="00976D33" w:rsidRDefault="00FD3BFB" w:rsidP="006E6E51">
      <w:pPr>
        <w:pStyle w:val="Heading1"/>
        <w:rPr>
          <w:sz w:val="40"/>
          <w:szCs w:val="22"/>
        </w:rPr>
      </w:pPr>
      <w:bookmarkStart w:id="502" w:name="_Toc182302346"/>
      <w:r>
        <w:rPr>
          <w:sz w:val="40"/>
        </w:rPr>
        <w:lastRenderedPageBreak/>
        <w:t>VLERËSIMI I NDIKIMIT TË POLITIKAVE DHE MASAVE TË PLANIFIKUARA ME POLITIKAT DHE MASAT EKZISTUESE</w:t>
      </w:r>
      <w:bookmarkEnd w:id="502"/>
    </w:p>
    <w:p w14:paraId="329684C4" w14:textId="7272976A" w:rsidR="00FD3BFB" w:rsidRPr="00976D33" w:rsidRDefault="00FD3BFB" w:rsidP="006E6E51">
      <w:pPr>
        <w:pStyle w:val="Heading2"/>
      </w:pPr>
      <w:bookmarkStart w:id="503" w:name="_Toc182302347"/>
      <w:r>
        <w:t>Ndikimet e politikave dhe masave në sistemin energjetik dhe emetimet dhe largimet e GS-ve, duke përfshirë krahasimin e projeksioneve me politikat dhe masat ekzistuese</w:t>
      </w:r>
      <w:bookmarkEnd w:id="503"/>
      <w:r>
        <w:t xml:space="preserve"> </w:t>
      </w:r>
    </w:p>
    <w:p w14:paraId="0DF0908B" w14:textId="63A390E9" w:rsidR="00FD3BFB" w:rsidRPr="00976D33" w:rsidRDefault="00FD3BFB" w:rsidP="00FD3BFB">
      <w:r>
        <w:t xml:space="preserve">Ky kapitull përshkruan ndikimet e politikave dhe masave të planifikuara të përfshira në skenar me masa shtesë (WAM) në sistemin energjetik dhe emetimet e GS-ve, duke përfshirë gjithashtu një krahasim me projeksionet për skenarin WEM. Në skenarin WAM, parashikohen masa shtesë dhe versione më ambicioze të masave WEM, siç përshkruhet më në detaje në kapitullin 3. </w:t>
      </w:r>
    </w:p>
    <w:p w14:paraId="6ADDB12C" w14:textId="7CED608F" w:rsidR="00FD3BFB" w:rsidRPr="00976D33" w:rsidRDefault="00FD3BFB" w:rsidP="00AF7BBF">
      <w:pPr>
        <w:pStyle w:val="Heading3"/>
        <w:numPr>
          <w:ilvl w:val="0"/>
          <w:numId w:val="63"/>
        </w:numPr>
      </w:pPr>
      <w:bookmarkStart w:id="504" w:name="_Toc182302348"/>
      <w:r>
        <w:t>Projeksionet e zhvillimit të sistemit energjetik dhe emetimet dhe largimet e GS-ve</w:t>
      </w:r>
      <w:bookmarkEnd w:id="504"/>
    </w:p>
    <w:p w14:paraId="55E2D753" w14:textId="77777777" w:rsidR="00FD3BFB" w:rsidRPr="00976D33" w:rsidRDefault="00FD3BFB" w:rsidP="00FD3BFB">
      <w:pPr>
        <w:pStyle w:val="Heading3"/>
        <w:numPr>
          <w:ilvl w:val="0"/>
          <w:numId w:val="0"/>
        </w:numPr>
        <w:ind w:left="720" w:hanging="720"/>
        <w:rPr>
          <w:b/>
          <w:i/>
          <w:szCs w:val="22"/>
        </w:rPr>
      </w:pPr>
      <w:bookmarkStart w:id="505" w:name="_Toc137677738"/>
      <w:bookmarkStart w:id="506" w:name="_Toc182302349"/>
      <w:r>
        <w:rPr>
          <w:b/>
          <w:i/>
        </w:rPr>
        <w:t>Dimensioni i dekarbonizimit</w:t>
      </w:r>
      <w:bookmarkEnd w:id="505"/>
      <w:bookmarkEnd w:id="506"/>
    </w:p>
    <w:p w14:paraId="7A6B6C2E" w14:textId="131327C5" w:rsidR="00FD3BFB" w:rsidRPr="00976D33" w:rsidRDefault="00FD3BFB" w:rsidP="00FD3BFB">
      <w:r>
        <w:t xml:space="preserve">Në skenarin WAM parashikohet që Kosova të reduktojë emetimet e saj të GS-ve për </w:t>
      </w:r>
      <w:r>
        <w:rPr>
          <w:rFonts w:ascii="Calibri" w:hAnsi="Calibri"/>
          <w:color w:val="000000"/>
          <w:sz w:val="22"/>
        </w:rPr>
        <w:t>43</w:t>
      </w:r>
      <w:r>
        <w:t>% në vitin 2030, krahasuar me nivelet e vitit 2016 (</w:t>
      </w:r>
      <w:r w:rsidR="001027CA" w:rsidRPr="00976D33">
        <w:fldChar w:fldCharType="begin"/>
      </w:r>
      <w:r w:rsidR="001027CA" w:rsidRPr="00976D33">
        <w:instrText xml:space="preserve"> REF _Ref69821724 \h </w:instrText>
      </w:r>
      <w:r w:rsidR="004A7007" w:rsidRPr="00976D33">
        <w:instrText xml:space="preserve"> \* MERGEFORMAT </w:instrText>
      </w:r>
      <w:r w:rsidR="001027CA" w:rsidRPr="00976D33">
        <w:fldChar w:fldCharType="separate"/>
      </w:r>
      <w:r w:rsidR="003B7FFA">
        <w:t>Figura 9</w:t>
      </w:r>
      <w:r w:rsidR="001027CA" w:rsidRPr="00976D33">
        <w:fldChar w:fldCharType="end"/>
      </w:r>
      <w:r>
        <w:t>). Në fakt, sipas projeksioneve në skenarin WAM, vlerësohet se emetimet në Kosovë do të ulen në 6,225 ktCO</w:t>
      </w:r>
      <w:r>
        <w:rPr>
          <w:vertAlign w:val="subscript"/>
        </w:rPr>
        <w:t>2</w:t>
      </w:r>
      <w:r>
        <w:t>-eq në vitin 2030 (</w:t>
      </w:r>
      <w:r w:rsidRPr="00976D33">
        <w:fldChar w:fldCharType="begin"/>
      </w:r>
      <w:r w:rsidRPr="00976D33">
        <w:instrText xml:space="preserve"> REF _Ref138120344 \h  \* MERGEFORMAT </w:instrText>
      </w:r>
      <w:r w:rsidRPr="00976D33">
        <w:fldChar w:fldCharType="separate"/>
      </w:r>
      <w:r w:rsidR="003B7FFA">
        <w:t>Figura 65</w:t>
      </w:r>
      <w:r w:rsidRPr="00976D33">
        <w:fldChar w:fldCharType="end"/>
      </w:r>
      <w:r>
        <w:t>). Krahasuar me nivelet e WEM, kjo korrespondon me 1,462 ktCO</w:t>
      </w:r>
      <w:r>
        <w:rPr>
          <w:vertAlign w:val="subscript"/>
        </w:rPr>
        <w:t>2</w:t>
      </w:r>
      <w:r>
        <w:t>eq ose 19% ulje të emetimeve në vitin 2030, ndërsa në vitin 2040 ulja e emetimeve është 2,241 ktCO</w:t>
      </w:r>
      <w:r>
        <w:rPr>
          <w:vertAlign w:val="subscript"/>
        </w:rPr>
        <w:t>2</w:t>
      </w:r>
      <w:r>
        <w:t>-eq (-32% kundrejt WEM).</w:t>
      </w:r>
    </w:p>
    <w:p w14:paraId="67A013F4" w14:textId="30524EBF" w:rsidR="00FD3BFB" w:rsidRPr="00E30342" w:rsidRDefault="00FD3BFB" w:rsidP="00E30342">
      <w:pPr>
        <w:pStyle w:val="Caption"/>
      </w:pPr>
      <w:bookmarkStart w:id="507" w:name="_Ref138120344"/>
      <w:bookmarkStart w:id="508" w:name="_Toc181867268"/>
      <w:r>
        <w:t xml:space="preserve">Figura </w:t>
      </w:r>
      <w:r w:rsidRPr="008C14F9">
        <w:fldChar w:fldCharType="begin"/>
      </w:r>
      <w:r w:rsidRPr="008C14F9">
        <w:instrText>SEQ Figure \* ARABIC</w:instrText>
      </w:r>
      <w:r w:rsidRPr="008C14F9">
        <w:fldChar w:fldCharType="separate"/>
      </w:r>
      <w:r w:rsidR="003B7FFA">
        <w:rPr>
          <w:noProof/>
        </w:rPr>
        <w:t>65</w:t>
      </w:r>
      <w:r w:rsidRPr="008C14F9">
        <w:fldChar w:fldCharType="end"/>
      </w:r>
      <w:bookmarkEnd w:id="507"/>
      <w:r>
        <w:t>. Emetimet e GS-ve (në pikën e shkarkimeve) – Krahasimi ndërmjet skenarëve WAM dhe WEM</w:t>
      </w:r>
      <w:bookmarkEnd w:id="508"/>
      <w:r>
        <w:t xml:space="preserve"> </w:t>
      </w:r>
    </w:p>
    <w:p w14:paraId="5D599A90" w14:textId="64975F88" w:rsidR="00437AA9" w:rsidRPr="00976D33" w:rsidRDefault="00437AA9" w:rsidP="006E6E51">
      <w:pPr>
        <w:spacing w:after="0"/>
      </w:pPr>
      <w:r>
        <w:rPr>
          <w:noProof/>
          <w:lang w:val="en-US"/>
        </w:rPr>
        <w:drawing>
          <wp:inline distT="0" distB="0" distL="0" distR="0" wp14:anchorId="2D37CA3C" wp14:editId="6BC230C1">
            <wp:extent cx="5470497" cy="2560403"/>
            <wp:effectExtent l="0" t="0" r="0" b="0"/>
            <wp:docPr id="778842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474343" cy="2562203"/>
                    </a:xfrm>
                    <a:prstGeom prst="rect">
                      <a:avLst/>
                    </a:prstGeom>
                    <a:noFill/>
                    <a:ln>
                      <a:noFill/>
                    </a:ln>
                  </pic:spPr>
                </pic:pic>
              </a:graphicData>
            </a:graphic>
          </wp:inline>
        </w:drawing>
      </w:r>
    </w:p>
    <w:p w14:paraId="032A77C6" w14:textId="77777777" w:rsidR="00FD3BFB" w:rsidRPr="00976D33" w:rsidRDefault="00FD3BFB" w:rsidP="00FD3BFB">
      <w:pPr>
        <w:spacing w:before="0"/>
        <w:rPr>
          <w:i/>
          <w:sz w:val="16"/>
          <w:szCs w:val="16"/>
        </w:rPr>
      </w:pPr>
      <w:r>
        <w:rPr>
          <w:i/>
          <w:sz w:val="16"/>
        </w:rPr>
        <w:t>Burimi: llogaritjet dhe modelimi vetanak</w:t>
      </w:r>
    </w:p>
    <w:p w14:paraId="1DFB033C" w14:textId="23F51886" w:rsidR="002227DE" w:rsidRPr="00976D33" w:rsidRDefault="00FD3BFB" w:rsidP="00FD3BFB">
      <w:r>
        <w:t>Pavarësisht shtrirjes fillestare, trajektoret zbritëse të emetimeve të të dy skenarëve WEM dhe WAM parashikohen të ndryshojnë në mënyrë progresive deri në vitin 2040. Ndikimet e politikave dhe masave në skenarin WAM pritet të rezultojnë në reduktim të konsiderueshëm të emetimeve në sektorin e prodhimit të energjisë dhe rritje të konsiderueshme të kapacitetit të sekuestrimit të karbonit në sektorin e BPPTT-së. Në fakt, në vitin 2030, politika dhe masa shtesë në këta sektorë parashikohen të reduktojnë emetimet në 630 përkatësisht 713 ktCO</w:t>
      </w:r>
      <w:r>
        <w:rPr>
          <w:vertAlign w:val="subscript"/>
        </w:rPr>
        <w:t>2</w:t>
      </w:r>
      <w:r>
        <w:t>eq (</w:t>
      </w:r>
      <w:r w:rsidRPr="00976D33">
        <w:fldChar w:fldCharType="begin"/>
      </w:r>
      <w:r w:rsidRPr="00976D33">
        <w:instrText xml:space="preserve"> REF _Ref138120954 \h </w:instrText>
      </w:r>
      <w:r w:rsidR="004A7007" w:rsidRPr="00976D33">
        <w:instrText xml:space="preserve"> \* MERGEFORMAT </w:instrText>
      </w:r>
      <w:r w:rsidRPr="00976D33">
        <w:fldChar w:fldCharType="separate"/>
      </w:r>
      <w:r w:rsidR="003B7FFA">
        <w:t>Figura 66</w:t>
      </w:r>
      <w:r w:rsidRPr="00976D33">
        <w:fldChar w:fldCharType="end"/>
      </w:r>
      <w:r>
        <w:t>). Reduktimi i emetimeve në sektorin e prodhimit të energjisë elektrike duke filluar nga viti 2025/2026 mund t’i atribuohet më së shumti instalimit të BRE-ve dhe përfitimeve të efiçiencës së njësive të termocentraleve me linjitit që vijnë nga punimet e rinovimit.</w:t>
      </w:r>
    </w:p>
    <w:p w14:paraId="7E009FDA" w14:textId="77777777" w:rsidR="005969E0" w:rsidRPr="00976D33" w:rsidRDefault="005969E0" w:rsidP="00FD3BFB">
      <w:pPr>
        <w:rPr>
          <w:lang w:eastAsia="en-GB"/>
        </w:rPr>
      </w:pPr>
    </w:p>
    <w:p w14:paraId="6088B394" w14:textId="6F1A578F" w:rsidR="00FD3BFB" w:rsidRPr="00976D33" w:rsidRDefault="00FD3BFB" w:rsidP="00FD3BFB">
      <w:pPr>
        <w:pStyle w:val="Caption"/>
      </w:pPr>
      <w:bookmarkStart w:id="509" w:name="_Ref138120954"/>
      <w:bookmarkStart w:id="510" w:name="_Toc181867269"/>
      <w:r>
        <w:lastRenderedPageBreak/>
        <w:t xml:space="preserve">Figura </w:t>
      </w:r>
      <w:r w:rsidRPr="00976D33">
        <w:fldChar w:fldCharType="begin"/>
      </w:r>
      <w:r w:rsidRPr="00976D33">
        <w:instrText>SEQ Figure \* ARABIC</w:instrText>
      </w:r>
      <w:r w:rsidRPr="00976D33">
        <w:fldChar w:fldCharType="separate"/>
      </w:r>
      <w:r w:rsidR="003B7FFA">
        <w:rPr>
          <w:noProof/>
        </w:rPr>
        <w:t>66</w:t>
      </w:r>
      <w:r w:rsidRPr="00976D33">
        <w:fldChar w:fldCharType="end"/>
      </w:r>
      <w:bookmarkEnd w:id="509"/>
      <w:r>
        <w:t>. Emetimet e GS-ve (në pikën e shkarkimeve) – Skenari WAM sipas sektorit dhe ndryshimet me skenarin WEM</w:t>
      </w:r>
      <w:bookmarkEnd w:id="510"/>
    </w:p>
    <w:p w14:paraId="0DF456C1" w14:textId="307691AC" w:rsidR="00DA37BB" w:rsidRPr="008C14F9" w:rsidRDefault="00DA37BB" w:rsidP="00FD3BFB">
      <w:pPr>
        <w:rPr>
          <w:iCs/>
        </w:rPr>
      </w:pPr>
      <w:r>
        <w:rPr>
          <w:noProof/>
          <w:lang w:val="en-US"/>
        </w:rPr>
        <w:drawing>
          <wp:inline distT="0" distB="0" distL="0" distR="0" wp14:anchorId="632B172D" wp14:editId="665D5D8F">
            <wp:extent cx="6079490" cy="2753360"/>
            <wp:effectExtent l="0" t="0" r="0" b="0"/>
            <wp:docPr id="12288810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079490" cy="2753360"/>
                    </a:xfrm>
                    <a:prstGeom prst="rect">
                      <a:avLst/>
                    </a:prstGeom>
                    <a:noFill/>
                    <a:ln>
                      <a:noFill/>
                    </a:ln>
                  </pic:spPr>
                </pic:pic>
              </a:graphicData>
            </a:graphic>
          </wp:inline>
        </w:drawing>
      </w:r>
    </w:p>
    <w:p w14:paraId="7009AEF8" w14:textId="0DB38850" w:rsidR="00FD3BFB" w:rsidRPr="00976D33" w:rsidRDefault="00FD3BFB" w:rsidP="00FD3BFB">
      <w:pPr>
        <w:spacing w:before="0"/>
        <w:rPr>
          <w:i/>
          <w:sz w:val="16"/>
          <w:szCs w:val="16"/>
        </w:rPr>
      </w:pPr>
      <w:r>
        <w:rPr>
          <w:i/>
          <w:sz w:val="16"/>
        </w:rPr>
        <w:t>Burimi: llogaritjet dhe modelimi vetanak</w:t>
      </w:r>
    </w:p>
    <w:p w14:paraId="3E8A4193" w14:textId="22064583" w:rsidR="00FD3BFB" w:rsidRPr="00976D33" w:rsidRDefault="00FD3BFB" w:rsidP="00FD3BFB">
      <w:pPr>
        <w:rPr>
          <w:rFonts w:eastAsia="Times New Roman" w:cs="Calibri"/>
        </w:rPr>
      </w:pPr>
      <w:r>
        <w:t>Sektori i bujqësisë është emetues neto pozitiv, ndërsa sektori i pylltarisë dhe i përdorimit të tokës (FOLU) emetues neto negativ. Në vitin 2030, në skenarin WAM, me një sekuestrim prej 995 ktCO</w:t>
      </w:r>
      <w:r>
        <w:rPr>
          <w:vertAlign w:val="subscript"/>
        </w:rPr>
        <w:t>2</w:t>
      </w:r>
      <w:r>
        <w:t>eq (</w:t>
      </w:r>
      <w:r w:rsidRPr="00976D33">
        <w:rPr>
          <w:rFonts w:eastAsia="Times New Roman" w:cs="Calibri"/>
        </w:rPr>
        <w:fldChar w:fldCharType="begin"/>
      </w:r>
      <w:r w:rsidRPr="00976D33">
        <w:rPr>
          <w:rFonts w:eastAsia="Times New Roman" w:cs="Calibri"/>
        </w:rPr>
        <w:instrText xml:space="preserve"> REF _Ref138120954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Figura 66</w:t>
      </w:r>
      <w:r w:rsidRPr="00976D33">
        <w:rPr>
          <w:rFonts w:eastAsia="Times New Roman" w:cs="Calibri"/>
        </w:rPr>
        <w:fldChar w:fldCharType="end"/>
      </w:r>
      <w:r>
        <w:t xml:space="preserve">), sektori i BPPTT-së parashikohet të bëhet një rezervuar i rëndësishëm i karbonit. </w:t>
      </w:r>
    </w:p>
    <w:p w14:paraId="0EA11433" w14:textId="18301ACC" w:rsidR="00AA7CDF" w:rsidRPr="00976D33" w:rsidRDefault="00FD3BFB" w:rsidP="00FD3BFB">
      <w:pPr>
        <w:rPr>
          <w:rFonts w:eastAsia="Times New Roman" w:cs="Calibri"/>
        </w:rPr>
      </w:pPr>
      <w:r>
        <w:t>Zëvendësimi i stufave të biomasës me ato më efiçiente dhe zëvendësimi me pompa termike kanë ndikim thelbësor në heqjen e emetimeve të karbonit. Në skenarin WAM vlerësohet se këto masa do të çojnë në një ulje prej 20% të nxjerrjes së drurit për qëllime të ngrohjes. Për më tepër, zbutja e emetimeve në skenarin WAM do të arrihet duke rritur produktivitetin primar neto të biomasës pyjore për 10% krahasuar me skenarin WEM. Masat shtesë në sektorin e FOLU-së vlerësohet të çojnë në 595 ktCO</w:t>
      </w:r>
      <w:r>
        <w:rPr>
          <w:vertAlign w:val="subscript"/>
        </w:rPr>
        <w:t>2</w:t>
      </w:r>
      <w:r>
        <w:t>eq të absorbimit të emetimeve në vitin 2030 (</w:t>
      </w:r>
      <w:r w:rsidRPr="00976D33">
        <w:fldChar w:fldCharType="begin"/>
      </w:r>
      <w:r w:rsidRPr="00976D33">
        <w:instrText xml:space="preserve"> REF _Ref138121451 \h </w:instrText>
      </w:r>
      <w:r w:rsidR="004A7007" w:rsidRPr="00976D33">
        <w:instrText xml:space="preserve"> \* MERGEFORMAT </w:instrText>
      </w:r>
      <w:r w:rsidRPr="00976D33">
        <w:fldChar w:fldCharType="separate"/>
      </w:r>
      <w:r w:rsidR="003B7FFA">
        <w:t>Figura 67</w:t>
      </w:r>
      <w:r w:rsidRPr="00976D33">
        <w:fldChar w:fldCharType="end"/>
      </w:r>
      <w:r>
        <w:t>). Për më tepër, zvogëlimi i numrit të bagëtive për 20% në skenarin WAM parashikohet të çojë në një ulje të emetimeve në sektorin e bujqësisë për rreth 100 ktCO</w:t>
      </w:r>
      <w:r>
        <w:rPr>
          <w:vertAlign w:val="subscript"/>
        </w:rPr>
        <w:t>2</w:t>
      </w:r>
      <w:r>
        <w:t>eq në vitin 2030. Masat tjera që ndikojnë në burimet e agreguara dhe emetimet jo-CO</w:t>
      </w:r>
      <w:r>
        <w:rPr>
          <w:vertAlign w:val="subscript"/>
        </w:rPr>
        <w:t xml:space="preserve">2 </w:t>
      </w:r>
      <w:r>
        <w:t>në sektorin bujqësor çojnë në një ulje të emetimeve të gazrave serrë në 18 ktCO</w:t>
      </w:r>
      <w:r>
        <w:rPr>
          <w:vertAlign w:val="subscript"/>
        </w:rPr>
        <w:t>2</w:t>
      </w:r>
      <w:r>
        <w:t>e deri në vitin 2030.</w:t>
      </w:r>
    </w:p>
    <w:p w14:paraId="51838D3E" w14:textId="5F5C1718" w:rsidR="00FD3BFB" w:rsidRPr="00976D33" w:rsidRDefault="00FD3BFB" w:rsidP="00FD3BFB">
      <w:pPr>
        <w:pStyle w:val="Caption"/>
      </w:pPr>
      <w:bookmarkStart w:id="511" w:name="_Ref138121451"/>
      <w:bookmarkStart w:id="512" w:name="_Toc181867270"/>
      <w:r>
        <w:t xml:space="preserve">Figura </w:t>
      </w:r>
      <w:r w:rsidRPr="00976D33">
        <w:fldChar w:fldCharType="begin"/>
      </w:r>
      <w:r w:rsidRPr="00976D33">
        <w:instrText>SEQ Figure \* ARABIC</w:instrText>
      </w:r>
      <w:r w:rsidRPr="00976D33">
        <w:fldChar w:fldCharType="separate"/>
      </w:r>
      <w:r w:rsidR="003B7FFA">
        <w:rPr>
          <w:noProof/>
        </w:rPr>
        <w:t>67</w:t>
      </w:r>
      <w:r w:rsidRPr="00976D33">
        <w:fldChar w:fldCharType="end"/>
      </w:r>
      <w:bookmarkEnd w:id="511"/>
      <w:r>
        <w:t>. Ndryshimet e emetimeve të GS-ve ndërmjet WAM dhe WEM - Sektori i BPPTT-së (GWP 100 vjeçare)</w:t>
      </w:r>
      <w:bookmarkEnd w:id="512"/>
    </w:p>
    <w:p w14:paraId="3ECE73D7" w14:textId="4CF8128C" w:rsidR="00FD3BFB" w:rsidRPr="00976D33" w:rsidRDefault="00FD3BFB" w:rsidP="00FD3BFB">
      <w:pPr>
        <w:spacing w:before="0" w:after="0" w:line="240" w:lineRule="auto"/>
        <w:jc w:val="left"/>
      </w:pPr>
    </w:p>
    <w:p w14:paraId="11BA3ED2" w14:textId="1E0A8EC9" w:rsidR="001027CA" w:rsidRPr="00976D33" w:rsidRDefault="001027CA" w:rsidP="00FD3BFB">
      <w:pPr>
        <w:spacing w:before="0" w:after="0" w:line="240" w:lineRule="auto"/>
        <w:jc w:val="left"/>
      </w:pPr>
      <w:r>
        <w:rPr>
          <w:noProof/>
          <w:lang w:val="en-US"/>
        </w:rPr>
        <w:drawing>
          <wp:inline distT="0" distB="0" distL="0" distR="0" wp14:anchorId="21810608" wp14:editId="325490BB">
            <wp:extent cx="5537200" cy="2148600"/>
            <wp:effectExtent l="0" t="0" r="0" b="0"/>
            <wp:docPr id="9553922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545020" cy="2151635"/>
                    </a:xfrm>
                    <a:prstGeom prst="rect">
                      <a:avLst/>
                    </a:prstGeom>
                    <a:noFill/>
                    <a:ln>
                      <a:noFill/>
                    </a:ln>
                  </pic:spPr>
                </pic:pic>
              </a:graphicData>
            </a:graphic>
          </wp:inline>
        </w:drawing>
      </w:r>
    </w:p>
    <w:p w14:paraId="113EE3AA" w14:textId="77777777" w:rsidR="00FD3BFB" w:rsidRPr="00976D33" w:rsidRDefault="00FD3BFB" w:rsidP="00FD3BFB">
      <w:pPr>
        <w:spacing w:before="0" w:after="0" w:line="240" w:lineRule="auto"/>
        <w:jc w:val="left"/>
        <w:rPr>
          <w:i/>
        </w:rPr>
      </w:pPr>
      <w:r>
        <w:rPr>
          <w:i/>
          <w:sz w:val="16"/>
        </w:rPr>
        <w:t>Burimi: llogaritjet dhe modelimi vetanak</w:t>
      </w:r>
    </w:p>
    <w:p w14:paraId="12FEF3D8" w14:textId="77777777" w:rsidR="00CD2BCE" w:rsidRDefault="00CD2BCE" w:rsidP="00FD3BFB">
      <w:pPr>
        <w:rPr>
          <w:rFonts w:eastAsia="Times New Roman" w:cs="Calibri"/>
          <w:lang w:eastAsia="en-GB"/>
        </w:rPr>
      </w:pPr>
    </w:p>
    <w:p w14:paraId="538B984A" w14:textId="2D5E3AB5" w:rsidR="00CD2BCE" w:rsidRDefault="00FD3BFB" w:rsidP="00FD3BFB">
      <w:pPr>
        <w:rPr>
          <w:rFonts w:eastAsia="Times New Roman" w:cs="Calibri"/>
        </w:rPr>
      </w:pPr>
      <w:r>
        <w:t>Nga ana e prodhimit të energjisë elektrike dhe ngrohjes qendrore, një pjesë e madhe e reduktimit të emetimeve vjen nga rënia e përdorimit të linjitit në termocentrale. Në përgjithësi, rënia e prodhimit të energjisë elektrike nga lëndët djegëse fosile, në skenarin WAM, duhet t’i atribuohet kërkesës më të ulët për energji elektrike dhe marrjes më të shpejtë të BRE-ve në krahasim me skenarin WEM.</w:t>
      </w:r>
    </w:p>
    <w:p w14:paraId="34B09B18" w14:textId="628065B0" w:rsidR="00FD3BFB" w:rsidRPr="00976D33" w:rsidRDefault="00FD3BFB" w:rsidP="00FD3BFB">
      <w:r>
        <w:lastRenderedPageBreak/>
        <w:t>Kjo dëshmon sinergjitë pozitive mes dimensioneve të efiçiencës së energjisë dhe dekarbonizimit. Në vitin 2030, emetimet e shmangura të GS-ve për shkak të uljes së konsumit të linjitit në skenarin WAM arrijnë në 642 ktCO</w:t>
      </w:r>
      <w:r>
        <w:rPr>
          <w:vertAlign w:val="subscript"/>
        </w:rPr>
        <w:t>2</w:t>
      </w:r>
      <w:r>
        <w:t>eq (</w:t>
      </w:r>
      <w:r w:rsidRPr="00976D33">
        <w:fldChar w:fldCharType="begin"/>
      </w:r>
      <w:r w:rsidRPr="00976D33">
        <w:instrText xml:space="preserve"> REF _Ref139004471 \h </w:instrText>
      </w:r>
      <w:r w:rsidR="004A7007" w:rsidRPr="00976D33">
        <w:instrText xml:space="preserve"> \* MERGEFORMAT </w:instrText>
      </w:r>
      <w:r w:rsidRPr="00976D33">
        <w:fldChar w:fldCharType="separate"/>
      </w:r>
      <w:r w:rsidR="003B7FFA">
        <w:t>Figura 68</w:t>
      </w:r>
      <w:r w:rsidRPr="00976D33">
        <w:fldChar w:fldCharType="end"/>
      </w:r>
      <w:r>
        <w:t>).</w:t>
      </w:r>
    </w:p>
    <w:p w14:paraId="44FB5553" w14:textId="06303771" w:rsidR="00FD3BFB" w:rsidRPr="00976D33" w:rsidRDefault="00FD3BFB" w:rsidP="005969E0">
      <w:pPr>
        <w:pStyle w:val="Caption"/>
      </w:pPr>
      <w:bookmarkStart w:id="513" w:name="_Ref139004471"/>
      <w:bookmarkStart w:id="514" w:name="_Toc181867271"/>
      <w:r>
        <w:t xml:space="preserve">Figura </w:t>
      </w:r>
      <w:r w:rsidRPr="00976D33">
        <w:fldChar w:fldCharType="begin"/>
      </w:r>
      <w:r w:rsidRPr="00976D33">
        <w:instrText>SEQ Figure \* ARABIC</w:instrText>
      </w:r>
      <w:r w:rsidRPr="00976D33">
        <w:fldChar w:fldCharType="separate"/>
      </w:r>
      <w:r w:rsidR="003B7FFA">
        <w:rPr>
          <w:noProof/>
        </w:rPr>
        <w:t>68</w:t>
      </w:r>
      <w:r w:rsidRPr="00976D33">
        <w:fldChar w:fldCharType="end"/>
      </w:r>
      <w:bookmarkEnd w:id="513"/>
      <w:r>
        <w:t>. Emetimet e GS-ve (CO2eq) në sektorin e transformimit të energjisë (WAM) dhe emetimet e shmangura të GS-ve kundrejt skenarit WEM</w:t>
      </w:r>
      <w:bookmarkEnd w:id="514"/>
    </w:p>
    <w:p w14:paraId="58E14C44" w14:textId="18351FFA" w:rsidR="001027CA" w:rsidRPr="00976D33" w:rsidRDefault="005E2404" w:rsidP="00FD3BFB">
      <w:pPr>
        <w:jc w:val="center"/>
        <w:rPr>
          <w:rFonts w:eastAsia="Times New Roman" w:cs="Calibri"/>
          <w:color w:val="000000"/>
        </w:rPr>
      </w:pPr>
      <w:r>
        <w:rPr>
          <w:noProof/>
          <w:lang w:val="en-US"/>
        </w:rPr>
        <w:drawing>
          <wp:inline distT="0" distB="0" distL="0" distR="0" wp14:anchorId="4E9A768F" wp14:editId="2255F869">
            <wp:extent cx="6079490" cy="2487930"/>
            <wp:effectExtent l="0" t="0" r="0" b="0"/>
            <wp:docPr id="1419577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079490" cy="2487930"/>
                    </a:xfrm>
                    <a:prstGeom prst="rect">
                      <a:avLst/>
                    </a:prstGeom>
                    <a:noFill/>
                    <a:ln>
                      <a:noFill/>
                    </a:ln>
                  </pic:spPr>
                </pic:pic>
              </a:graphicData>
            </a:graphic>
          </wp:inline>
        </w:drawing>
      </w:r>
    </w:p>
    <w:p w14:paraId="7905181B" w14:textId="7830FC25" w:rsidR="00FD3BFB" w:rsidRPr="00976D33" w:rsidRDefault="00FD3BFB" w:rsidP="00FD3BFB">
      <w:pPr>
        <w:jc w:val="left"/>
        <w:rPr>
          <w:i/>
          <w:sz w:val="16"/>
          <w:szCs w:val="16"/>
        </w:rPr>
      </w:pPr>
      <w:r>
        <w:rPr>
          <w:i/>
          <w:sz w:val="16"/>
        </w:rPr>
        <w:t xml:space="preserve">Burimi: modelimi i skenarit të llogaritjes vetanake Shënim: </w:t>
      </w:r>
      <w:r>
        <w:rPr>
          <w:i/>
          <w:sz w:val="16"/>
        </w:rPr>
        <w:tab/>
        <w:t>Emetimet nga ngrohja qendrore në vitin 2021 përfshijnë gjithashtu emetimet e naftës. Pas vitit 2021, vetëm emetimet nga linjiti.</w:t>
      </w:r>
    </w:p>
    <w:p w14:paraId="537AC489" w14:textId="4ADFDF03" w:rsidR="00FD3BFB" w:rsidRPr="00976D33" w:rsidRDefault="00FD3BFB" w:rsidP="00AA7CDF">
      <w:pPr>
        <w:rPr>
          <w:rFonts w:eastAsia="Times New Roman" w:cs="Calibri"/>
          <w:color w:val="000000"/>
        </w:rPr>
      </w:pPr>
      <w:r>
        <w:rPr>
          <w:color w:val="000000"/>
        </w:rPr>
        <w:t>Ndryshe nga reduktimi i emetimeve të GS-ve me origjinë nga linjiti dhe sektori joenergjetik, është e mundur të vihet re ende një rritje e ndjeshme e emetimeve të GS-ve nga djegia e naftës, në periudhën deri në vitin 2040. Në atë vit, pjesëmarrja e emetimeve nga konsumi i naftës (kryesisht në sektorin e transportit), parashikohet të arrijë në 53% të totalit të emetimeve neto të GS-ve (</w:t>
      </w:r>
      <w:r w:rsidR="00AA7CDF" w:rsidRPr="00976D33">
        <w:rPr>
          <w:rFonts w:eastAsia="Times New Roman" w:cs="Calibri"/>
          <w:color w:val="000000"/>
        </w:rPr>
        <w:fldChar w:fldCharType="begin"/>
      </w:r>
      <w:r w:rsidR="00AA7CDF" w:rsidRPr="00976D33">
        <w:rPr>
          <w:rFonts w:eastAsia="Times New Roman" w:cs="Calibri"/>
          <w:color w:val="000000"/>
        </w:rPr>
        <w:instrText xml:space="preserve"> REF _Ref164909302 \h </w:instrText>
      </w:r>
      <w:r w:rsidR="004A7007" w:rsidRPr="00976D33">
        <w:rPr>
          <w:rFonts w:eastAsia="Times New Roman" w:cs="Calibri"/>
          <w:color w:val="000000"/>
        </w:rPr>
        <w:instrText xml:space="preserve"> \* MERGEFORMAT </w:instrText>
      </w:r>
      <w:r w:rsidR="00AA7CDF" w:rsidRPr="00976D33">
        <w:rPr>
          <w:rFonts w:eastAsia="Times New Roman" w:cs="Calibri"/>
          <w:color w:val="000000"/>
        </w:rPr>
      </w:r>
      <w:r w:rsidR="00AA7CDF" w:rsidRPr="00976D33">
        <w:rPr>
          <w:rFonts w:eastAsia="Times New Roman" w:cs="Calibri"/>
          <w:color w:val="000000"/>
        </w:rPr>
        <w:fldChar w:fldCharType="separate"/>
      </w:r>
      <w:r w:rsidR="003B7FFA">
        <w:t>Figura 69</w:t>
      </w:r>
      <w:r w:rsidR="00AA7CDF" w:rsidRPr="00976D33">
        <w:rPr>
          <w:rFonts w:eastAsia="Times New Roman" w:cs="Calibri"/>
          <w:color w:val="000000"/>
        </w:rPr>
        <w:fldChar w:fldCharType="end"/>
      </w:r>
      <w:r>
        <w:rPr>
          <w:color w:val="000000"/>
        </w:rPr>
        <w:t>).</w:t>
      </w:r>
    </w:p>
    <w:p w14:paraId="27D29802" w14:textId="34121E60" w:rsidR="00FD3BFB" w:rsidRPr="00976D33" w:rsidRDefault="00FD3BFB" w:rsidP="00FD3BFB">
      <w:pPr>
        <w:rPr>
          <w:rFonts w:eastAsia="Times New Roman" w:cs="Calibri"/>
          <w:color w:val="000000"/>
        </w:rPr>
      </w:pPr>
      <w:r>
        <w:rPr>
          <w:color w:val="000000"/>
        </w:rPr>
        <w:t>Masat shtesë</w:t>
      </w:r>
      <w:r>
        <w:t xml:space="preserve"> në sektorin e transportit janë në gjendje të reduktojnë emetimet nga ky sektor vetëm për </w:t>
      </w:r>
      <w:r>
        <w:rPr>
          <w:color w:val="000000"/>
        </w:rPr>
        <w:t>7.4% në vitin 2040 (krahasuar me skenarin WEM).</w:t>
      </w:r>
    </w:p>
    <w:p w14:paraId="39FF636F" w14:textId="703AB717" w:rsidR="00FD3BFB" w:rsidRPr="00976D33" w:rsidRDefault="00FD3BFB" w:rsidP="00FD3BFB">
      <w:pPr>
        <w:pStyle w:val="Caption"/>
      </w:pPr>
      <w:bookmarkStart w:id="515" w:name="_Ref138122210"/>
      <w:bookmarkStart w:id="516" w:name="_Ref164909302"/>
      <w:bookmarkStart w:id="517" w:name="_Toc181867272"/>
      <w:r>
        <w:t xml:space="preserve">Figura </w:t>
      </w:r>
      <w:r w:rsidRPr="00976D33">
        <w:fldChar w:fldCharType="begin"/>
      </w:r>
      <w:r w:rsidRPr="00976D33">
        <w:instrText>SEQ Figure \* ARABIC</w:instrText>
      </w:r>
      <w:r w:rsidRPr="00976D33">
        <w:fldChar w:fldCharType="separate"/>
      </w:r>
      <w:r w:rsidR="003B7FFA">
        <w:rPr>
          <w:noProof/>
        </w:rPr>
        <w:t>69</w:t>
      </w:r>
      <w:r w:rsidRPr="00976D33">
        <w:fldChar w:fldCharType="end"/>
      </w:r>
      <w:bookmarkEnd w:id="515"/>
      <w:bookmarkEnd w:id="516"/>
      <w:r>
        <w:t>. Emetimet e GS-ve (në pikën e shkarkimeve) – Skenari WAM sipas lëndës djegëse dhe ndryshimet me WEM</w:t>
      </w:r>
      <w:bookmarkEnd w:id="517"/>
    </w:p>
    <w:p w14:paraId="7C63BCFD" w14:textId="5255132A" w:rsidR="004B52CC" w:rsidRPr="008C14F9" w:rsidRDefault="004B52CC" w:rsidP="00FD3BFB">
      <w:pPr>
        <w:rPr>
          <w:rFonts w:cs="calibri light (Überschriften)"/>
          <w:iCs/>
        </w:rPr>
      </w:pPr>
      <w:r>
        <w:rPr>
          <w:noProof/>
          <w:lang w:val="en-US"/>
        </w:rPr>
        <w:drawing>
          <wp:inline distT="0" distB="0" distL="0" distR="0" wp14:anchorId="0141F9C2" wp14:editId="7A87C102">
            <wp:extent cx="6079490" cy="2398395"/>
            <wp:effectExtent l="0" t="0" r="0" b="0"/>
            <wp:docPr id="6760544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079490" cy="2398395"/>
                    </a:xfrm>
                    <a:prstGeom prst="rect">
                      <a:avLst/>
                    </a:prstGeom>
                    <a:noFill/>
                    <a:ln>
                      <a:noFill/>
                    </a:ln>
                  </pic:spPr>
                </pic:pic>
              </a:graphicData>
            </a:graphic>
          </wp:inline>
        </w:drawing>
      </w:r>
    </w:p>
    <w:p w14:paraId="1A8F3511" w14:textId="77777777" w:rsidR="00FD3BFB" w:rsidRPr="00976D33" w:rsidRDefault="00FD3BFB" w:rsidP="00FD3BFB">
      <w:pPr>
        <w:rPr>
          <w:rFonts w:eastAsia="Times New Roman" w:cs="Calibri"/>
          <w:color w:val="000000"/>
          <w:sz w:val="16"/>
          <w:szCs w:val="16"/>
        </w:rPr>
      </w:pPr>
      <w:r>
        <w:rPr>
          <w:i/>
          <w:sz w:val="16"/>
        </w:rPr>
        <w:t>Burimi: llogaritjet dhe modelimi vetanak</w:t>
      </w:r>
      <w:r>
        <w:rPr>
          <w:color w:val="000000"/>
          <w:sz w:val="16"/>
        </w:rPr>
        <w:tab/>
      </w:r>
    </w:p>
    <w:p w14:paraId="75BB18CB" w14:textId="009CE625" w:rsidR="005D52ED" w:rsidRPr="00976D33" w:rsidRDefault="007C7595" w:rsidP="00FD3BFB">
      <w:r w:rsidRPr="00F44B6E">
        <w:fldChar w:fldCharType="begin"/>
      </w:r>
      <w:r w:rsidRPr="00F44B6E">
        <w:instrText xml:space="preserve"> REF _Ref173777080 \h  \* MERGEFORMAT </w:instrText>
      </w:r>
      <w:r w:rsidRPr="00F44B6E">
        <w:fldChar w:fldCharType="separate"/>
      </w:r>
      <w:r w:rsidR="003B7FFA">
        <w:t>Figura 70</w:t>
      </w:r>
      <w:r w:rsidRPr="00F44B6E">
        <w:fldChar w:fldCharType="end"/>
      </w:r>
      <w:r>
        <w:t xml:space="preserve"> përfaqëson evoluimin e emetimeve të WAM të ndara sipas GS-ve të ndryshme gjatë periudhës 2021-2040. Ndër të gjitha GS, CO</w:t>
      </w:r>
      <w:r>
        <w:rPr>
          <w:vertAlign w:val="subscript"/>
        </w:rPr>
        <w:t>2</w:t>
      </w:r>
      <w:r>
        <w:t xml:space="preserve"> përjeton reduktimin më të madh prej -38% në vitin 2030 krahasuar me </w:t>
      </w:r>
      <w:r>
        <w:lastRenderedPageBreak/>
        <w:t>nivelet e vitit 2021, ndërsa metani ka një ulje prej -13% në vitin 2030 krahasuar me nivelet e vitit 2021</w:t>
      </w:r>
      <w:r w:rsidR="00C21D92" w:rsidRPr="00F44B6E">
        <w:rPr>
          <w:rStyle w:val="FootnoteReference"/>
        </w:rPr>
        <w:footnoteReference w:id="46"/>
      </w:r>
      <w:r>
        <w:t>, duke mos arritur cakun e reduktimit prej 30% të Paktit Global për Metanin. Në të dy skenarët, një kontribut i madh në reduktimin e CH</w:t>
      </w:r>
      <w:r>
        <w:rPr>
          <w:vertAlign w:val="subscript"/>
        </w:rPr>
        <w:t>4</w:t>
      </w:r>
      <w:r>
        <w:t xml:space="preserve"> mund t’i atribuohet rënies së emetimeve nga fermentimi enterik për shkak të rritjes së efikasitetit të blegtorisë dhe zvogëlimit të numrit të bagëtive, veçanërisht gjedhëve.</w:t>
      </w:r>
    </w:p>
    <w:p w14:paraId="27C04FF9" w14:textId="71BCF862" w:rsidR="009E0E0E" w:rsidRPr="00976D33" w:rsidRDefault="009E0E0E" w:rsidP="009E0E0E">
      <w:pPr>
        <w:pStyle w:val="Caption"/>
      </w:pPr>
      <w:bookmarkStart w:id="518" w:name="_Ref173777080"/>
      <w:bookmarkStart w:id="519" w:name="_Toc181867273"/>
      <w:r>
        <w:t xml:space="preserve">Figura </w:t>
      </w:r>
      <w:r w:rsidR="00062E07">
        <w:fldChar w:fldCharType="begin"/>
      </w:r>
      <w:r w:rsidR="00062E07">
        <w:instrText xml:space="preserve"> SEQ Figure \* ARABIC </w:instrText>
      </w:r>
      <w:r w:rsidR="00062E07">
        <w:fldChar w:fldCharType="separate"/>
      </w:r>
      <w:r w:rsidR="003B7FFA">
        <w:rPr>
          <w:noProof/>
        </w:rPr>
        <w:t>70</w:t>
      </w:r>
      <w:r w:rsidR="00062E07">
        <w:rPr>
          <w:noProof/>
        </w:rPr>
        <w:fldChar w:fldCharType="end"/>
      </w:r>
      <w:bookmarkEnd w:id="518"/>
      <w:r>
        <w:t>. Emetimet e GS-ve në Kosovë sipas gazrave, 2021 - 2040 (Mt CO</w:t>
      </w:r>
      <w:r>
        <w:rPr>
          <w:vertAlign w:val="subscript"/>
        </w:rPr>
        <w:t>2</w:t>
      </w:r>
      <w:r>
        <w:t>-eq) skenari WAM dhe ndryshimet me WEM</w:t>
      </w:r>
      <w:bookmarkEnd w:id="519"/>
    </w:p>
    <w:p w14:paraId="571E6191" w14:textId="5B1CB7D3" w:rsidR="00CC7951" w:rsidRPr="00976D33" w:rsidRDefault="00CC7951" w:rsidP="00FD3BFB">
      <w:r>
        <w:rPr>
          <w:noProof/>
          <w:lang w:val="en-US"/>
        </w:rPr>
        <w:drawing>
          <wp:inline distT="0" distB="0" distL="0" distR="0" wp14:anchorId="6492CD81" wp14:editId="5E0C683B">
            <wp:extent cx="6079490" cy="2562860"/>
            <wp:effectExtent l="0" t="0" r="0" b="0"/>
            <wp:docPr id="1115834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079490" cy="2562860"/>
                    </a:xfrm>
                    <a:prstGeom prst="rect">
                      <a:avLst/>
                    </a:prstGeom>
                    <a:noFill/>
                    <a:ln>
                      <a:noFill/>
                    </a:ln>
                  </pic:spPr>
                </pic:pic>
              </a:graphicData>
            </a:graphic>
          </wp:inline>
        </w:drawing>
      </w:r>
    </w:p>
    <w:p w14:paraId="0158A180" w14:textId="7320CE6A" w:rsidR="00E147EB" w:rsidRPr="00976D33" w:rsidRDefault="00633354" w:rsidP="00FD3BFB">
      <w:r>
        <w:rPr>
          <w:i/>
          <w:sz w:val="16"/>
        </w:rPr>
        <w:t>Burimi: llogaritjet dhe modelimi vetanak</w:t>
      </w:r>
    </w:p>
    <w:p w14:paraId="02F39111" w14:textId="5493D63F" w:rsidR="00FD3BFB" w:rsidRPr="00976D33" w:rsidRDefault="00FD3BFB" w:rsidP="00FD3BFB">
      <w:pPr>
        <w:pStyle w:val="Heading3"/>
        <w:numPr>
          <w:ilvl w:val="0"/>
          <w:numId w:val="0"/>
        </w:numPr>
        <w:ind w:left="720" w:hanging="720"/>
        <w:rPr>
          <w:b/>
        </w:rPr>
      </w:pPr>
      <w:bookmarkStart w:id="520" w:name="_Toc137677739"/>
      <w:bookmarkStart w:id="521" w:name="_Toc182302350"/>
      <w:r>
        <w:rPr>
          <w:b/>
        </w:rPr>
        <w:t>Energjia e ripërtëritshme</w:t>
      </w:r>
      <w:bookmarkEnd w:id="520"/>
      <w:bookmarkEnd w:id="521"/>
    </w:p>
    <w:p w14:paraId="5510DC04" w14:textId="0E2B9DBC" w:rsidR="00FD3BFB" w:rsidRPr="00976D33" w:rsidRDefault="00FD3BFB" w:rsidP="00FD3BFB">
      <w:pPr>
        <w:pStyle w:val="Fliesstext"/>
        <w:rPr>
          <w:rFonts w:ascii="Arial" w:eastAsiaTheme="minorEastAsia" w:hAnsi="Arial" w:cstheme="minorBidi"/>
          <w:color w:val="0F0D29" w:themeColor="text1"/>
          <w:sz w:val="20"/>
          <w:szCs w:val="22"/>
        </w:rPr>
      </w:pPr>
      <w:r>
        <w:rPr>
          <w:rFonts w:ascii="Arial" w:hAnsi="Arial"/>
          <w:color w:val="0F0D29" w:themeColor="text1"/>
          <w:sz w:val="20"/>
        </w:rPr>
        <w:t>Pjesa e përgjithshme e energjisë së ripërtëritshme në bruto konsumin final në skenarin WAM arrin 35.2% në vitin 2030 dhe 41,0% në vitin 2040. Krahasuar me skenarin WEM, pjesa e bruto konsumit final të energjisë së ripërtëritshme është 3 pikë përqindjeje më e lartë në vitin 2030 (</w:t>
      </w:r>
      <w:r w:rsidR="00395080" w:rsidRPr="00F44B6E">
        <w:rPr>
          <w:rFonts w:ascii="Arial" w:eastAsiaTheme="minorEastAsia" w:hAnsi="Arial" w:cstheme="minorBidi"/>
          <w:color w:val="0F0D29" w:themeColor="text1"/>
          <w:sz w:val="20"/>
        </w:rPr>
        <w:fldChar w:fldCharType="begin"/>
      </w:r>
      <w:r w:rsidR="00395080" w:rsidRPr="00F44B6E">
        <w:rPr>
          <w:rFonts w:ascii="Arial" w:eastAsiaTheme="minorEastAsia" w:hAnsi="Arial" w:cstheme="minorBidi"/>
          <w:color w:val="0F0D29" w:themeColor="text1"/>
          <w:sz w:val="20"/>
        </w:rPr>
        <w:instrText xml:space="preserve"> REF _Ref180752468 \h </w:instrText>
      </w:r>
      <w:r w:rsidR="00F44B6E" w:rsidRPr="00F44B6E">
        <w:rPr>
          <w:rFonts w:ascii="Arial" w:eastAsiaTheme="minorEastAsia" w:hAnsi="Arial" w:cstheme="minorBidi"/>
          <w:color w:val="0F0D29" w:themeColor="text1"/>
          <w:sz w:val="20"/>
        </w:rPr>
        <w:instrText xml:space="preserve"> \* MERGEFORMAT </w:instrText>
      </w:r>
      <w:r w:rsidR="00395080" w:rsidRPr="00F44B6E">
        <w:rPr>
          <w:rFonts w:ascii="Arial" w:eastAsiaTheme="minorEastAsia" w:hAnsi="Arial" w:cstheme="minorBidi"/>
          <w:color w:val="0F0D29" w:themeColor="text1"/>
          <w:sz w:val="20"/>
        </w:rPr>
      </w:r>
      <w:r w:rsidR="00395080" w:rsidRPr="00F44B6E">
        <w:rPr>
          <w:rFonts w:ascii="Arial" w:eastAsiaTheme="minorEastAsia" w:hAnsi="Arial" w:cstheme="minorBidi"/>
          <w:color w:val="0F0D29" w:themeColor="text1"/>
          <w:sz w:val="20"/>
        </w:rPr>
        <w:fldChar w:fldCharType="separate"/>
      </w:r>
      <w:r w:rsidR="003B7FFA" w:rsidRPr="003B7FFA">
        <w:rPr>
          <w:color w:val="0F0D29" w:themeColor="text1"/>
        </w:rPr>
        <w:t>Figura 71</w:t>
      </w:r>
      <w:r w:rsidR="00395080" w:rsidRPr="00F44B6E">
        <w:rPr>
          <w:rFonts w:ascii="Arial" w:eastAsiaTheme="minorEastAsia" w:hAnsi="Arial" w:cstheme="minorBidi"/>
          <w:color w:val="0F0D29" w:themeColor="text1"/>
          <w:sz w:val="20"/>
        </w:rPr>
        <w:fldChar w:fldCharType="end"/>
      </w:r>
      <w:r>
        <w:rPr>
          <w:rFonts w:ascii="Arial" w:hAnsi="Arial"/>
          <w:color w:val="0F0D29" w:themeColor="text1"/>
          <w:sz w:val="20"/>
        </w:rPr>
        <w:t xml:space="preserve">). </w:t>
      </w:r>
    </w:p>
    <w:p w14:paraId="515EEA45" w14:textId="30E8FD82" w:rsidR="00FD3BFB" w:rsidRPr="00976D33" w:rsidRDefault="00FD3BFB" w:rsidP="00FD3BFB">
      <w:pPr>
        <w:pStyle w:val="Caption"/>
      </w:pPr>
      <w:bookmarkStart w:id="522" w:name="_Ref180752468"/>
      <w:bookmarkStart w:id="523" w:name="_Toc181867274"/>
      <w:r>
        <w:t xml:space="preserve">Figura </w:t>
      </w:r>
      <w:r w:rsidRPr="00976D33">
        <w:fldChar w:fldCharType="begin"/>
      </w:r>
      <w:r w:rsidRPr="00976D33">
        <w:instrText>SEQ Figure \* ARABIC</w:instrText>
      </w:r>
      <w:r w:rsidRPr="00976D33">
        <w:fldChar w:fldCharType="separate"/>
      </w:r>
      <w:r w:rsidR="003B7FFA">
        <w:rPr>
          <w:noProof/>
        </w:rPr>
        <w:t>71</w:t>
      </w:r>
      <w:r w:rsidRPr="00976D33">
        <w:fldChar w:fldCharType="end"/>
      </w:r>
      <w:bookmarkEnd w:id="522"/>
      <w:r>
        <w:t>. Pjesëmarrja e BRE-ve në bruto konsumin final të energjisë – Krahasimi ndërmjet skenarëve WAM dhe WEM</w:t>
      </w:r>
      <w:bookmarkEnd w:id="523"/>
    </w:p>
    <w:p w14:paraId="1389CEE1" w14:textId="17904CF5" w:rsidR="00311B2A" w:rsidRPr="00976D33" w:rsidRDefault="008827CF" w:rsidP="00FD3BFB">
      <w:pPr>
        <w:pStyle w:val="Fliesstext"/>
        <w:rPr>
          <w:color w:val="auto"/>
        </w:rPr>
      </w:pPr>
      <w:r>
        <w:rPr>
          <w:noProof/>
          <w:lang w:val="en-US"/>
        </w:rPr>
        <w:drawing>
          <wp:inline distT="0" distB="0" distL="0" distR="0" wp14:anchorId="273C9E63" wp14:editId="088A4ECF">
            <wp:extent cx="6079490" cy="2663825"/>
            <wp:effectExtent l="0" t="0" r="0" b="0"/>
            <wp:docPr id="2139709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079490" cy="2663825"/>
                    </a:xfrm>
                    <a:prstGeom prst="rect">
                      <a:avLst/>
                    </a:prstGeom>
                    <a:noFill/>
                    <a:ln>
                      <a:noFill/>
                    </a:ln>
                  </pic:spPr>
                </pic:pic>
              </a:graphicData>
            </a:graphic>
          </wp:inline>
        </w:drawing>
      </w:r>
    </w:p>
    <w:p w14:paraId="7B9C50EC" w14:textId="77777777" w:rsidR="00FD3BFB" w:rsidRPr="00976D33" w:rsidRDefault="00FD3BFB" w:rsidP="00FD3BFB">
      <w:pPr>
        <w:rPr>
          <w:rFonts w:cs="calibri light (Überschriften)"/>
          <w:i/>
          <w:sz w:val="16"/>
          <w:szCs w:val="16"/>
        </w:rPr>
      </w:pPr>
      <w:r>
        <w:rPr>
          <w:i/>
          <w:sz w:val="16"/>
        </w:rPr>
        <w:t>Burimi: llogaritjet dhe modelimi vetanak</w:t>
      </w:r>
      <w:r>
        <w:rPr>
          <w:i/>
          <w:sz w:val="16"/>
        </w:rPr>
        <w:tab/>
      </w:r>
    </w:p>
    <w:p w14:paraId="0559C2CB" w14:textId="3EE80622" w:rsidR="00E83214" w:rsidRPr="00976D33" w:rsidRDefault="00FD3BFB" w:rsidP="001027CA">
      <w:r>
        <w:lastRenderedPageBreak/>
        <w:t xml:space="preserve">Ndërsa skenari WAM paraqet pjesë më të larta të burimeve të ripërtëritshme në bruto konsumin final të energjisë elektrike (51% në vitin 2030 dhe 83.2% në vitin 2040; WEM: 42.8%% në vitin 2030 dhe 66.5% në vitin 2040, </w:t>
      </w:r>
      <w:r w:rsidRPr="00F44B6E">
        <w:fldChar w:fldCharType="begin"/>
      </w:r>
      <w:r w:rsidRPr="00F44B6E">
        <w:instrText xml:space="preserve"> REF _Ref138209449 \h  \* MERGEFORMAT </w:instrText>
      </w:r>
      <w:r w:rsidRPr="00F44B6E">
        <w:fldChar w:fldCharType="separate"/>
      </w:r>
      <w:r w:rsidR="003B7FFA">
        <w:t>Figura 72</w:t>
      </w:r>
      <w:r w:rsidRPr="00F44B6E">
        <w:fldChar w:fldCharType="end"/>
      </w:r>
      <w:r>
        <w:t>), pjesa e energjisë së ripërtëritshme në ngrohje dhe ftohje në WAM në vitin 2030 është afër nivelit të skenarit WEM (</w:t>
      </w:r>
      <w:r w:rsidR="001027CA" w:rsidRPr="00F44B6E">
        <w:fldChar w:fldCharType="begin"/>
      </w:r>
      <w:r w:rsidR="001027CA" w:rsidRPr="00F44B6E">
        <w:instrText xml:space="preserve"> REF _Ref164774233 \h </w:instrText>
      </w:r>
      <w:r w:rsidR="004A7007" w:rsidRPr="00F44B6E">
        <w:instrText xml:space="preserve"> \* MERGEFORMAT </w:instrText>
      </w:r>
      <w:r w:rsidR="001027CA" w:rsidRPr="00F44B6E">
        <w:fldChar w:fldCharType="separate"/>
      </w:r>
      <w:r w:rsidR="003B7FFA">
        <w:t>Figura 73</w:t>
      </w:r>
      <w:r w:rsidR="001027CA" w:rsidRPr="00F44B6E">
        <w:fldChar w:fldCharType="end"/>
      </w:r>
      <w:r>
        <w:t>). Rënia pak më e madhe e pjesëmarrjes së BRE-ve në ngrohje dhe ftohje pas vitit 2030 duhet t’i atribuohet një rënieje më të madhe të konsumit të biomasës pyjore, e cila kompensohet vetëm pjesërisht nga masat e efiçiencës së energjisë, siç janë vënia në përdorim e pompave të nxehtësisë dhe stufave efiçiente me biomasë në sektorin rezidencial</w:t>
      </w:r>
    </w:p>
    <w:p w14:paraId="6C86804E" w14:textId="27BEA103" w:rsidR="00FD3BFB" w:rsidRPr="00976D33" w:rsidRDefault="00FD3BFB" w:rsidP="00FD3BFB">
      <w:pPr>
        <w:pStyle w:val="Caption"/>
      </w:pPr>
      <w:bookmarkStart w:id="524" w:name="_Ref138209449"/>
      <w:bookmarkStart w:id="525" w:name="_Toc181867275"/>
      <w:r>
        <w:t xml:space="preserve">Figura </w:t>
      </w:r>
      <w:r w:rsidRPr="00976D33">
        <w:fldChar w:fldCharType="begin"/>
      </w:r>
      <w:r w:rsidRPr="00976D33">
        <w:instrText>SEQ Figure \* ARABIC</w:instrText>
      </w:r>
      <w:r w:rsidRPr="00976D33">
        <w:fldChar w:fldCharType="separate"/>
      </w:r>
      <w:r w:rsidR="003B7FFA">
        <w:rPr>
          <w:noProof/>
        </w:rPr>
        <w:t>72</w:t>
      </w:r>
      <w:r w:rsidRPr="00976D33">
        <w:fldChar w:fldCharType="end"/>
      </w:r>
      <w:bookmarkEnd w:id="524"/>
      <w:r>
        <w:t>: Pjesëmarrja e BRE-ve në bruto konsumin final të energjisë elektrike</w:t>
      </w:r>
      <w:bookmarkEnd w:id="525"/>
    </w:p>
    <w:p w14:paraId="7EF52B11" w14:textId="601780FE" w:rsidR="00FD3BFB" w:rsidRPr="00976D33" w:rsidRDefault="008827CF" w:rsidP="00FD3BFB">
      <w:pPr>
        <w:rPr>
          <w:rFonts w:eastAsia="Times New Roman" w:cs="Calibri"/>
          <w:color w:val="000000"/>
        </w:rPr>
      </w:pPr>
      <w:r>
        <w:rPr>
          <w:noProof/>
          <w:lang w:val="en-US"/>
        </w:rPr>
        <w:drawing>
          <wp:inline distT="0" distB="0" distL="0" distR="0" wp14:anchorId="286F011A" wp14:editId="74D2F193">
            <wp:extent cx="6079490" cy="2849880"/>
            <wp:effectExtent l="0" t="0" r="0" b="0"/>
            <wp:docPr id="8610234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079490" cy="2849880"/>
                    </a:xfrm>
                    <a:prstGeom prst="rect">
                      <a:avLst/>
                    </a:prstGeom>
                    <a:noFill/>
                    <a:ln>
                      <a:noFill/>
                    </a:ln>
                  </pic:spPr>
                </pic:pic>
              </a:graphicData>
            </a:graphic>
          </wp:inline>
        </w:drawing>
      </w:r>
    </w:p>
    <w:p w14:paraId="1E821966" w14:textId="77777777" w:rsidR="00FD3BFB" w:rsidRPr="00976D33" w:rsidRDefault="00FD3BFB" w:rsidP="00FD3BFB">
      <w:pPr>
        <w:rPr>
          <w:rFonts w:cs="calibri light (Überschriften)"/>
          <w:i/>
          <w:sz w:val="16"/>
          <w:szCs w:val="16"/>
        </w:rPr>
      </w:pPr>
      <w:r>
        <w:rPr>
          <w:i/>
          <w:sz w:val="16"/>
        </w:rPr>
        <w:t>Burimi: llogaritjet dhe modelimi vetanak</w:t>
      </w:r>
      <w:r>
        <w:rPr>
          <w:i/>
          <w:sz w:val="16"/>
        </w:rPr>
        <w:tab/>
      </w:r>
    </w:p>
    <w:p w14:paraId="00151907" w14:textId="77777777" w:rsidR="00FD3BFB" w:rsidRPr="00976D33" w:rsidRDefault="00FD3BFB" w:rsidP="00FD3BFB">
      <w:pPr>
        <w:pStyle w:val="Caption"/>
      </w:pPr>
      <w:bookmarkStart w:id="526" w:name="_Ref138209622"/>
    </w:p>
    <w:p w14:paraId="444A15B9" w14:textId="46E81452" w:rsidR="00FD3BFB" w:rsidRPr="00976D33" w:rsidRDefault="00FD3BFB" w:rsidP="00FD3BFB">
      <w:pPr>
        <w:pStyle w:val="Caption"/>
      </w:pPr>
      <w:bookmarkStart w:id="527" w:name="_Ref164774233"/>
      <w:bookmarkStart w:id="528" w:name="_Toc181867276"/>
      <w:r>
        <w:t xml:space="preserve">Figura </w:t>
      </w:r>
      <w:r w:rsidRPr="00976D33">
        <w:fldChar w:fldCharType="begin"/>
      </w:r>
      <w:r w:rsidRPr="00976D33">
        <w:instrText>SEQ Figure \* ARABIC</w:instrText>
      </w:r>
      <w:r w:rsidRPr="00976D33">
        <w:fldChar w:fldCharType="separate"/>
      </w:r>
      <w:r w:rsidR="003B7FFA">
        <w:rPr>
          <w:noProof/>
        </w:rPr>
        <w:t>73</w:t>
      </w:r>
      <w:r w:rsidRPr="00976D33">
        <w:fldChar w:fldCharType="end"/>
      </w:r>
      <w:bookmarkEnd w:id="526"/>
      <w:bookmarkEnd w:id="527"/>
      <w:r>
        <w:t>. Pjesa e energjisë së ripërtëritshme në ngrohje dhe ftohje</w:t>
      </w:r>
      <w:bookmarkEnd w:id="528"/>
    </w:p>
    <w:p w14:paraId="32EFB541" w14:textId="7AA3C529" w:rsidR="00D60F59" w:rsidRPr="00976D33" w:rsidRDefault="008827CF" w:rsidP="00FD3BFB">
      <w:pPr>
        <w:rPr>
          <w:rFonts w:eastAsia="Times New Roman" w:cs="Calibri"/>
          <w:color w:val="000000"/>
        </w:rPr>
      </w:pPr>
      <w:r>
        <w:rPr>
          <w:noProof/>
          <w:lang w:val="en-US"/>
        </w:rPr>
        <w:drawing>
          <wp:inline distT="0" distB="0" distL="0" distR="0" wp14:anchorId="7DF446F9" wp14:editId="207B7E89">
            <wp:extent cx="6079490" cy="2762250"/>
            <wp:effectExtent l="0" t="0" r="0" b="0"/>
            <wp:docPr id="16153173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079490" cy="2762250"/>
                    </a:xfrm>
                    <a:prstGeom prst="rect">
                      <a:avLst/>
                    </a:prstGeom>
                    <a:noFill/>
                    <a:ln>
                      <a:noFill/>
                    </a:ln>
                  </pic:spPr>
                </pic:pic>
              </a:graphicData>
            </a:graphic>
          </wp:inline>
        </w:drawing>
      </w:r>
    </w:p>
    <w:p w14:paraId="0A2E7AA9" w14:textId="70F77827" w:rsidR="00FD3BFB" w:rsidRPr="00976D33" w:rsidRDefault="00FD3BFB" w:rsidP="00FD3BFB">
      <w:pPr>
        <w:rPr>
          <w:rFonts w:cs="calibri light (Überschriften)"/>
          <w:i/>
          <w:sz w:val="16"/>
          <w:szCs w:val="16"/>
        </w:rPr>
      </w:pPr>
      <w:r>
        <w:rPr>
          <w:i/>
          <w:sz w:val="16"/>
        </w:rPr>
        <w:t>Burimi: llogaritjet dhe modelimi vetanak</w:t>
      </w:r>
      <w:r>
        <w:rPr>
          <w:i/>
          <w:sz w:val="16"/>
        </w:rPr>
        <w:tab/>
      </w:r>
    </w:p>
    <w:p w14:paraId="342452E1" w14:textId="77777777" w:rsidR="00FD3BFB" w:rsidRPr="00976D33" w:rsidRDefault="00FD3BFB" w:rsidP="00FD3BFB">
      <w:pPr>
        <w:rPr>
          <w:lang w:eastAsia="de-DE"/>
        </w:rPr>
      </w:pPr>
    </w:p>
    <w:p w14:paraId="4F5ADFB6" w14:textId="4F1C0AFF" w:rsidR="00FD3BFB" w:rsidRDefault="00FD3BFB" w:rsidP="00FD3BFB">
      <w:r>
        <w:t>Në sektorin e transportit, pjesëmarrje më e lartë e energjisë së ripërtëritshme është arritur në WAM në vitin 2040 prej 10% (</w:t>
      </w:r>
      <w:r w:rsidR="008827CF">
        <w:fldChar w:fldCharType="begin"/>
      </w:r>
      <w:r w:rsidR="008827CF">
        <w:instrText xml:space="preserve"> REF _Ref127744926 \h </w:instrText>
      </w:r>
      <w:r w:rsidR="008827CF">
        <w:fldChar w:fldCharType="separate"/>
      </w:r>
      <w:r w:rsidR="003B7FFA">
        <w:t xml:space="preserve">Figura </w:t>
      </w:r>
      <w:r w:rsidR="003B7FFA">
        <w:rPr>
          <w:noProof/>
        </w:rPr>
        <w:t>1</w:t>
      </w:r>
      <w:r w:rsidR="008827CF">
        <w:fldChar w:fldCharType="end"/>
      </w:r>
      <w:r>
        <w:t>) për shkak të një përqindje më të lartë të automjeteve me bateri elektrike, zhvendosjes modale në transportin hekurudhor, si dhe normës më të lartë të elektrifikimit hekurudhor.</w:t>
      </w:r>
    </w:p>
    <w:p w14:paraId="7F1F9D8F" w14:textId="77777777" w:rsidR="00CB6B89" w:rsidRDefault="00CB6B89" w:rsidP="00FD3BFB">
      <w:pPr>
        <w:rPr>
          <w:lang w:eastAsia="de-DE"/>
        </w:rPr>
      </w:pPr>
    </w:p>
    <w:p w14:paraId="32E2281C" w14:textId="4C7360A0" w:rsidR="00FD3BFB" w:rsidRPr="00976D33" w:rsidRDefault="00FD3BFB" w:rsidP="00FD3BFB">
      <w:pPr>
        <w:pStyle w:val="Caption"/>
      </w:pPr>
      <w:bookmarkStart w:id="529" w:name="_Ref138209863"/>
      <w:bookmarkStart w:id="530" w:name="_Toc181867277"/>
      <w:r>
        <w:lastRenderedPageBreak/>
        <w:t xml:space="preserve">Figura </w:t>
      </w:r>
      <w:r w:rsidRPr="00976D33">
        <w:fldChar w:fldCharType="begin"/>
      </w:r>
      <w:r w:rsidRPr="00976D33">
        <w:instrText>SEQ Figure \* ARABIC</w:instrText>
      </w:r>
      <w:r w:rsidRPr="00976D33">
        <w:fldChar w:fldCharType="separate"/>
      </w:r>
      <w:r w:rsidR="003B7FFA">
        <w:rPr>
          <w:noProof/>
        </w:rPr>
        <w:t>74</w:t>
      </w:r>
      <w:r w:rsidRPr="00976D33">
        <w:fldChar w:fldCharType="end"/>
      </w:r>
      <w:bookmarkEnd w:id="529"/>
      <w:r>
        <w:t>: Pjesëmarrja e energjisë së ripërtëritshme në sektorin e transportit</w:t>
      </w:r>
      <w:bookmarkEnd w:id="530"/>
    </w:p>
    <w:p w14:paraId="1A6BA0FB" w14:textId="09026FFA" w:rsidR="00900CCE" w:rsidRDefault="008827CF" w:rsidP="00FD3BFB">
      <w:pPr>
        <w:rPr>
          <w:rFonts w:eastAsia="Times New Roman" w:cs="Calibri"/>
          <w:color w:val="000000"/>
        </w:rPr>
      </w:pPr>
      <w:r>
        <w:rPr>
          <w:noProof/>
          <w:lang w:val="en-US"/>
        </w:rPr>
        <w:drawing>
          <wp:inline distT="0" distB="0" distL="0" distR="0" wp14:anchorId="5D4D364C" wp14:editId="4F571892">
            <wp:extent cx="6079490" cy="2641600"/>
            <wp:effectExtent l="0" t="0" r="0" b="0"/>
            <wp:docPr id="16723722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6079490" cy="2641600"/>
                    </a:xfrm>
                    <a:prstGeom prst="rect">
                      <a:avLst/>
                    </a:prstGeom>
                    <a:noFill/>
                    <a:ln>
                      <a:noFill/>
                    </a:ln>
                  </pic:spPr>
                </pic:pic>
              </a:graphicData>
            </a:graphic>
          </wp:inline>
        </w:drawing>
      </w:r>
    </w:p>
    <w:p w14:paraId="10931639" w14:textId="77777777" w:rsidR="00FD3BFB" w:rsidRPr="00976D33" w:rsidRDefault="00FD3BFB" w:rsidP="00FD3BFB">
      <w:pPr>
        <w:rPr>
          <w:rFonts w:cs="calibri light (Überschriften)"/>
          <w:i/>
          <w:sz w:val="16"/>
          <w:szCs w:val="16"/>
        </w:rPr>
      </w:pPr>
      <w:r>
        <w:rPr>
          <w:i/>
          <w:sz w:val="16"/>
        </w:rPr>
        <w:t>Burimi: llogaritjet dhe modelimi vetanak</w:t>
      </w:r>
      <w:r>
        <w:rPr>
          <w:i/>
          <w:sz w:val="16"/>
        </w:rPr>
        <w:tab/>
      </w:r>
    </w:p>
    <w:p w14:paraId="785347CE" w14:textId="77777777" w:rsidR="00FD3BFB" w:rsidRPr="00976D33" w:rsidRDefault="00FD3BFB" w:rsidP="00FD3BFB">
      <w:pPr>
        <w:pStyle w:val="Heading3"/>
        <w:numPr>
          <w:ilvl w:val="0"/>
          <w:numId w:val="0"/>
        </w:numPr>
        <w:ind w:left="720" w:hanging="720"/>
        <w:rPr>
          <w:b/>
          <w:i/>
          <w:szCs w:val="22"/>
        </w:rPr>
      </w:pPr>
      <w:bookmarkStart w:id="531" w:name="_Toc137677740"/>
      <w:bookmarkStart w:id="532" w:name="_Toc182302351"/>
      <w:r>
        <w:rPr>
          <w:b/>
          <w:i/>
        </w:rPr>
        <w:t>Dimensioni i efiçiencës së energjisë</w:t>
      </w:r>
      <w:bookmarkEnd w:id="531"/>
      <w:bookmarkEnd w:id="532"/>
      <w:r>
        <w:rPr>
          <w:b/>
          <w:i/>
        </w:rPr>
        <w:t xml:space="preserve"> </w:t>
      </w:r>
    </w:p>
    <w:p w14:paraId="2DF6A4DF" w14:textId="12BA3DFA" w:rsidR="00FD3BFB" w:rsidRPr="00976D33" w:rsidRDefault="11DF53D4" w:rsidP="00FD3BFB">
      <w:r>
        <w:t>Konsumi primar i energjisë (KPE) në skenarin WAM është reduktuar për me 11% në vitin 2030 krahasuar me skenarin WEM, ndërsa në vitin 2040, reduktimi do të rritet në 17% (</w:t>
      </w:r>
      <w:r w:rsidR="00FD3BFB" w:rsidRPr="00976D33">
        <w:fldChar w:fldCharType="begin"/>
      </w:r>
      <w:r w:rsidR="00FD3BFB" w:rsidRPr="00976D33">
        <w:instrText xml:space="preserve"> REF _Ref138122330 \h  \* MERGEFORMAT </w:instrText>
      </w:r>
      <w:r w:rsidR="00FD3BFB" w:rsidRPr="00976D33">
        <w:fldChar w:fldCharType="separate"/>
      </w:r>
      <w:r w:rsidR="003B7FFA">
        <w:t>Figura 75</w:t>
      </w:r>
      <w:r w:rsidR="00FD3BFB" w:rsidRPr="00976D33">
        <w:fldChar w:fldCharType="end"/>
      </w:r>
      <w:r>
        <w:t xml:space="preserve">). Modeli i KPE-së i ngjan trajektores së emetimeve të GS-ve të përshkruar në seksionin e mëparshëm. Korrelacioni i lartë ndërmjet trajektoreve tregon intensitetin e lartë të emetimeve të prodhimit të energjisë elektrike në vitet fillestare. Ai gjithashtu thekson ndërlidhjet e forta ndërmjet dimensioneve të efiçiencës së energjisë dhe dekarbonizimit në sistemin energjetik të Kosovës. </w:t>
      </w:r>
    </w:p>
    <w:p w14:paraId="6A1FBC60" w14:textId="6830A9B0" w:rsidR="00FD3BFB" w:rsidRPr="00976D33" w:rsidRDefault="00FD3BFB" w:rsidP="00FD3BFB">
      <w:pPr>
        <w:pStyle w:val="Caption"/>
      </w:pPr>
      <w:bookmarkStart w:id="533" w:name="_Ref138122330"/>
      <w:bookmarkStart w:id="534" w:name="_Toc181867278"/>
      <w:r>
        <w:t xml:space="preserve">Figura </w:t>
      </w:r>
      <w:r w:rsidRPr="00976D33">
        <w:fldChar w:fldCharType="begin"/>
      </w:r>
      <w:r w:rsidRPr="00976D33">
        <w:instrText>SEQ Figure \* ARABIC</w:instrText>
      </w:r>
      <w:r w:rsidRPr="00976D33">
        <w:fldChar w:fldCharType="separate"/>
      </w:r>
      <w:r w:rsidR="003B7FFA">
        <w:rPr>
          <w:noProof/>
        </w:rPr>
        <w:t>75</w:t>
      </w:r>
      <w:r w:rsidRPr="00976D33">
        <w:fldChar w:fldCharType="end"/>
      </w:r>
      <w:bookmarkEnd w:id="533"/>
      <w:r>
        <w:t>. Konsumi primar i energjisë, krahasimi ndërmjet  skenarëve WAM dhe WEM</w:t>
      </w:r>
      <w:bookmarkEnd w:id="534"/>
    </w:p>
    <w:p w14:paraId="7E97C970" w14:textId="21109712" w:rsidR="00973E25" w:rsidRPr="00976D33" w:rsidRDefault="00973E25" w:rsidP="00FD3BFB">
      <w:pPr>
        <w:rPr>
          <w:rFonts w:eastAsia="Times New Roman" w:cs="Calibri"/>
          <w:color w:val="000000"/>
        </w:rPr>
      </w:pPr>
      <w:r>
        <w:rPr>
          <w:noProof/>
          <w:lang w:val="en-US"/>
        </w:rPr>
        <w:drawing>
          <wp:inline distT="0" distB="0" distL="0" distR="0" wp14:anchorId="6092D894" wp14:editId="4617F907">
            <wp:extent cx="6079490" cy="2741295"/>
            <wp:effectExtent l="0" t="0" r="0" b="0"/>
            <wp:docPr id="4146664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079490" cy="2741295"/>
                    </a:xfrm>
                    <a:prstGeom prst="rect">
                      <a:avLst/>
                    </a:prstGeom>
                    <a:noFill/>
                    <a:ln>
                      <a:noFill/>
                    </a:ln>
                  </pic:spPr>
                </pic:pic>
              </a:graphicData>
            </a:graphic>
          </wp:inline>
        </w:drawing>
      </w:r>
    </w:p>
    <w:p w14:paraId="080F9397" w14:textId="77777777" w:rsidR="00FD3BFB" w:rsidRPr="00976D33" w:rsidRDefault="00FD3BFB" w:rsidP="00FD3BFB">
      <w:pPr>
        <w:jc w:val="left"/>
        <w:rPr>
          <w:i/>
          <w:sz w:val="16"/>
          <w:szCs w:val="16"/>
        </w:rPr>
      </w:pPr>
      <w:r>
        <w:rPr>
          <w:i/>
          <w:sz w:val="16"/>
        </w:rPr>
        <w:t>Burimi: llogaritjet dhe modelimi vetanak</w:t>
      </w:r>
    </w:p>
    <w:p w14:paraId="7837017B" w14:textId="453DA940" w:rsidR="00FE486A" w:rsidRDefault="00FD3BFB" w:rsidP="00FD3BFB">
      <w:r>
        <w:t>Sipas projeksioneve të WAM, KPE do të arrijë vlerën prej 2,300 ktoe në vitin 2030 (</w:t>
      </w:r>
      <w:r w:rsidR="00706654" w:rsidRPr="00976D33">
        <w:fldChar w:fldCharType="begin"/>
      </w:r>
      <w:r w:rsidR="00706654" w:rsidRPr="00976D33">
        <w:instrText xml:space="preserve"> REF _Ref138122703 \h  \* MERGEFORMAT </w:instrText>
      </w:r>
      <w:r w:rsidR="00706654" w:rsidRPr="00976D33">
        <w:fldChar w:fldCharType="separate"/>
      </w:r>
      <w:r w:rsidR="003B7FFA">
        <w:t>Figura 76</w:t>
      </w:r>
      <w:r w:rsidR="00706654" w:rsidRPr="00976D33">
        <w:fldChar w:fldCharType="end"/>
      </w:r>
      <w:r>
        <w:t xml:space="preserve">), duke tejkaluar objektivin e efiçiencës së energjisë prej 2700 ktoe, të përcaktuar në Këshillin Ministror të Komunitetit të Energjisë në vitin 2023. Në skenarin WAM, konsumi primar i energjisë ulet mesatarisht për 2.0% në vit në periudhën 2021-2030, ndërsa në skenarin WEM, me një ulje mesatare në vit prej 0.8%, ulja është më e butë. Divergjenca në trajektore çon në një vlerë prej 11% më të ulët të KPE-së në vitin 2030 krahasuar me skenarin WEM. Për më tepër, grafikët sugjerojnë se, ndryshe nga projeksion në rritje i KPE-së në skenarin WEM, KPE në WAM parashikohet të vazhdojë të bjerë pas vitit 2030. Analiza e grafikut në anën e djathtë thekson se </w:t>
      </w:r>
      <w:r>
        <w:lastRenderedPageBreak/>
        <w:t>kursimet e KPE-së (WAM krahasuar me WEM), kur shpërndahen tërësisht për sektorët e kërkesës, arrihen në pjesën më të madhe në sektorin rezidencial dhe atë të shërbimeve. Disa kursime në KPE janë arritur edhe në sektorin e transportit.</w:t>
      </w:r>
    </w:p>
    <w:p w14:paraId="4D4D8341" w14:textId="7140CFA1" w:rsidR="00CB6B89" w:rsidRDefault="00CB6B89" w:rsidP="00FD3BFB"/>
    <w:p w14:paraId="36145E75" w14:textId="22DE8F15" w:rsidR="00FD3BFB" w:rsidRPr="00976D33" w:rsidRDefault="00FD3BFB" w:rsidP="00FD3BFB">
      <w:pPr>
        <w:pStyle w:val="Caption"/>
      </w:pPr>
      <w:bookmarkStart w:id="535" w:name="_Ref138122703"/>
      <w:bookmarkStart w:id="536" w:name="_Toc181867279"/>
      <w:r>
        <w:t xml:space="preserve">Figura </w:t>
      </w:r>
      <w:r w:rsidRPr="00976D33">
        <w:fldChar w:fldCharType="begin"/>
      </w:r>
      <w:r w:rsidRPr="00976D33">
        <w:instrText>SEQ Figure \* ARABIC</w:instrText>
      </w:r>
      <w:r w:rsidRPr="00976D33">
        <w:fldChar w:fldCharType="separate"/>
      </w:r>
      <w:r w:rsidR="003B7FFA">
        <w:rPr>
          <w:noProof/>
        </w:rPr>
        <w:t>76</w:t>
      </w:r>
      <w:r w:rsidRPr="00976D33">
        <w:fldChar w:fldCharType="end"/>
      </w:r>
      <w:bookmarkEnd w:id="535"/>
      <w:r>
        <w:t>. Konsumi primar i energjisë sipas sektorëve në skenarin WAM, ndryshimet ndërmjet WAM dhe WEM</w:t>
      </w:r>
      <w:bookmarkEnd w:id="536"/>
    </w:p>
    <w:p w14:paraId="049749BB" w14:textId="7A26C7D6" w:rsidR="00A754F9" w:rsidRPr="00976D33" w:rsidRDefault="008C7835" w:rsidP="00FD3BFB">
      <w:pPr>
        <w:pStyle w:val="Tabellenberschrift"/>
        <w:ind w:left="-142" w:right="-1548"/>
        <w:jc w:val="both"/>
      </w:pPr>
      <w:r>
        <w:rPr>
          <w:noProof/>
          <w:lang w:val="en-US" w:eastAsia="en-US"/>
        </w:rPr>
        <w:drawing>
          <wp:inline distT="0" distB="0" distL="0" distR="0" wp14:anchorId="70657848" wp14:editId="60629670">
            <wp:extent cx="6079490" cy="2436495"/>
            <wp:effectExtent l="0" t="0" r="0" b="0"/>
            <wp:docPr id="5996140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079490" cy="2436495"/>
                    </a:xfrm>
                    <a:prstGeom prst="rect">
                      <a:avLst/>
                    </a:prstGeom>
                    <a:noFill/>
                    <a:ln>
                      <a:noFill/>
                    </a:ln>
                  </pic:spPr>
                </pic:pic>
              </a:graphicData>
            </a:graphic>
          </wp:inline>
        </w:drawing>
      </w:r>
    </w:p>
    <w:p w14:paraId="17951AD8" w14:textId="77777777" w:rsidR="00FD3BFB" w:rsidRPr="00976D33" w:rsidRDefault="00FD3BFB" w:rsidP="00FD3BFB">
      <w:pPr>
        <w:jc w:val="left"/>
        <w:rPr>
          <w:i/>
          <w:sz w:val="16"/>
          <w:szCs w:val="16"/>
        </w:rPr>
      </w:pPr>
      <w:r>
        <w:rPr>
          <w:i/>
          <w:sz w:val="16"/>
        </w:rPr>
        <w:t>Burimi: llogaritjet dhe modelimi vetanak</w:t>
      </w:r>
    </w:p>
    <w:p w14:paraId="4E338E82" w14:textId="60C9EF7E" w:rsidR="00FD3BFB" w:rsidRPr="00976D33" w:rsidRDefault="00FD3BFB" w:rsidP="00FD3BFB">
      <w:pPr>
        <w:rPr>
          <w:rFonts w:eastAsia="Times New Roman" w:cs="Calibri"/>
          <w:color w:val="000000"/>
        </w:rPr>
      </w:pPr>
      <w:r>
        <w:t>Kursimet e KPE-së në WAM në sektorët e lartpërmendur rrjedhin kryesisht nga rënia e konsumit të linjitit dhe biomasës  (</w:t>
      </w:r>
      <w:r w:rsidRPr="00976D33">
        <w:fldChar w:fldCharType="begin"/>
      </w:r>
      <w:r w:rsidRPr="00976D33">
        <w:instrText xml:space="preserve"> REF _Ref138123067 \h </w:instrText>
      </w:r>
      <w:r w:rsidR="004A7007" w:rsidRPr="00976D33">
        <w:instrText xml:space="preserve"> \* MERGEFORMAT </w:instrText>
      </w:r>
      <w:r w:rsidRPr="00976D33">
        <w:fldChar w:fldCharType="separate"/>
      </w:r>
      <w:r w:rsidR="003B7FFA">
        <w:t>Figura 77</w:t>
      </w:r>
      <w:r w:rsidRPr="00976D33">
        <w:fldChar w:fldCharType="end"/>
      </w:r>
      <w:r>
        <w:t>). Ulja e linjitit duhet t’i atribuohet kryesisht zëvendësimit të prodhimit të energjisë elektrike me bazë linjiti me BRE. Përveç kësaj, grafikët tregojnë për rritje të konsumit primar të energjisë të naftës si rezultat i rritjes së kërkesës për transport.</w:t>
      </w:r>
    </w:p>
    <w:p w14:paraId="2AEEFA5A" w14:textId="6DAB07BE" w:rsidR="00FD3BFB" w:rsidRPr="00976D33" w:rsidRDefault="00FD3BFB" w:rsidP="00FD3BFB">
      <w:pPr>
        <w:pStyle w:val="Caption"/>
      </w:pPr>
      <w:bookmarkStart w:id="537" w:name="_Ref138123067"/>
      <w:bookmarkStart w:id="538" w:name="_Toc181867280"/>
      <w:r>
        <w:t xml:space="preserve">Figura </w:t>
      </w:r>
      <w:r w:rsidRPr="00976D33">
        <w:fldChar w:fldCharType="begin"/>
      </w:r>
      <w:r w:rsidRPr="00976D33">
        <w:instrText>SEQ Figure \* ARABIC</w:instrText>
      </w:r>
      <w:r w:rsidRPr="00976D33">
        <w:fldChar w:fldCharType="separate"/>
      </w:r>
      <w:r w:rsidR="003B7FFA">
        <w:rPr>
          <w:noProof/>
        </w:rPr>
        <w:t>77</w:t>
      </w:r>
      <w:r w:rsidRPr="00976D33">
        <w:fldChar w:fldCharType="end"/>
      </w:r>
      <w:bookmarkEnd w:id="537"/>
      <w:r>
        <w:t>. Konsumi primar i energjisë, ndryshimet ndërmjet skenarëve WAM dhe WEM sipas lëndës djegëse</w:t>
      </w:r>
      <w:bookmarkEnd w:id="538"/>
    </w:p>
    <w:p w14:paraId="622E18AB" w14:textId="15119D5E" w:rsidR="00DB7E30" w:rsidRPr="008C14F9" w:rsidRDefault="00DB7E30" w:rsidP="00FD3BFB">
      <w:pPr>
        <w:jc w:val="left"/>
        <w:rPr>
          <w:iCs/>
          <w:sz w:val="16"/>
          <w:szCs w:val="16"/>
        </w:rPr>
      </w:pPr>
      <w:r>
        <w:rPr>
          <w:noProof/>
          <w:lang w:val="en-US"/>
        </w:rPr>
        <w:drawing>
          <wp:inline distT="0" distB="0" distL="0" distR="0" wp14:anchorId="463F16E7" wp14:editId="3783D646">
            <wp:extent cx="6079490" cy="2880995"/>
            <wp:effectExtent l="0" t="0" r="0" b="0"/>
            <wp:docPr id="19704113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079490" cy="2880995"/>
                    </a:xfrm>
                    <a:prstGeom prst="rect">
                      <a:avLst/>
                    </a:prstGeom>
                    <a:noFill/>
                    <a:ln>
                      <a:noFill/>
                    </a:ln>
                  </pic:spPr>
                </pic:pic>
              </a:graphicData>
            </a:graphic>
          </wp:inline>
        </w:drawing>
      </w:r>
    </w:p>
    <w:p w14:paraId="05C20BEC" w14:textId="77777777" w:rsidR="00FD3BFB" w:rsidRPr="00976D33" w:rsidRDefault="00FD3BFB" w:rsidP="00FD3BFB">
      <w:pPr>
        <w:jc w:val="left"/>
        <w:rPr>
          <w:i/>
          <w:sz w:val="16"/>
          <w:szCs w:val="16"/>
        </w:rPr>
      </w:pPr>
      <w:r>
        <w:rPr>
          <w:i/>
          <w:sz w:val="16"/>
        </w:rPr>
        <w:t>Burimi: llogaritjet dhe modelimi vetanak</w:t>
      </w:r>
    </w:p>
    <w:p w14:paraId="0050044D" w14:textId="4D453E9B" w:rsidR="00FD3BFB" w:rsidRDefault="00FD3BFB" w:rsidP="00FD3BFB">
      <w:r>
        <w:t>Krahasuar me skenarin WEM, parashikohet që masa shtesë në fushën e efiçiencës së energjisë do të çojnë në 146 ktoe kursime KPE-së deri në vitin 2030 (</w:t>
      </w:r>
      <w:r w:rsidRPr="00976D33">
        <w:fldChar w:fldCharType="begin"/>
      </w:r>
      <w:r w:rsidRPr="00976D33">
        <w:instrText xml:space="preserve"> REF _Ref138123263 \h  \* MERGEFORMAT </w:instrText>
      </w:r>
      <w:r w:rsidRPr="00976D33">
        <w:fldChar w:fldCharType="separate"/>
      </w:r>
      <w:r w:rsidR="003B7FFA">
        <w:t xml:space="preserve">Figura </w:t>
      </w:r>
      <w:r w:rsidR="003B7FFA">
        <w:rPr>
          <w:noProof/>
        </w:rPr>
        <w:t>78</w:t>
      </w:r>
      <w:r w:rsidRPr="00976D33">
        <w:fldChar w:fldCharType="end"/>
      </w:r>
      <w:r>
        <w:t>). Si rezultat, KPE në skenarin WAM pritet të jetë 8% më i ulët në vitin 2030 krahasuar me skenarin WEM. Për më tepër, ndryshe nga skenari WEM, trajektorja WAM pritet të përmbushë objektivin e efiçiencës së energjisë prej 1,800 ktoe në vitin 2030.</w:t>
      </w:r>
    </w:p>
    <w:p w14:paraId="479885F0" w14:textId="77777777" w:rsidR="00F44B6E" w:rsidRDefault="00F44B6E" w:rsidP="00FD3BFB">
      <w:pPr>
        <w:rPr>
          <w:lang w:eastAsia="de-DE"/>
        </w:rPr>
      </w:pPr>
    </w:p>
    <w:p w14:paraId="18C1ADDB" w14:textId="41D22E8E" w:rsidR="00FD3BFB" w:rsidRPr="00976D33" w:rsidRDefault="00FD3BFB" w:rsidP="00FD3BFB">
      <w:pPr>
        <w:pStyle w:val="Caption"/>
      </w:pPr>
      <w:bookmarkStart w:id="539" w:name="_Ref138123263"/>
      <w:bookmarkStart w:id="540" w:name="_Toc181867281"/>
      <w:r>
        <w:t xml:space="preserve">Figura </w:t>
      </w:r>
      <w:r w:rsidR="00062E07">
        <w:fldChar w:fldCharType="begin"/>
      </w:r>
      <w:r w:rsidR="00062E07">
        <w:instrText xml:space="preserve"> SEQ Figure \* ARABIC </w:instrText>
      </w:r>
      <w:r w:rsidR="00062E07">
        <w:fldChar w:fldCharType="separate"/>
      </w:r>
      <w:r w:rsidR="003B7FFA">
        <w:rPr>
          <w:noProof/>
        </w:rPr>
        <w:t>78</w:t>
      </w:r>
      <w:r w:rsidR="00062E07">
        <w:rPr>
          <w:noProof/>
        </w:rPr>
        <w:fldChar w:fldCharType="end"/>
      </w:r>
      <w:bookmarkEnd w:id="539"/>
      <w:r>
        <w:t>. Konsumi final i energjisë – krahasimi ndërmjet skenarëve WEM dhe WAM</w:t>
      </w:r>
      <w:bookmarkEnd w:id="540"/>
    </w:p>
    <w:p w14:paraId="117C6D8A" w14:textId="42B710C2" w:rsidR="00FC65BC" w:rsidRPr="00976D33" w:rsidRDefault="00FC65BC" w:rsidP="00FD3BFB">
      <w:r>
        <w:rPr>
          <w:noProof/>
          <w:lang w:val="en-US"/>
        </w:rPr>
        <w:lastRenderedPageBreak/>
        <w:drawing>
          <wp:inline distT="0" distB="0" distL="0" distR="0" wp14:anchorId="5AC379AB" wp14:editId="595EB138">
            <wp:extent cx="6079490" cy="2680335"/>
            <wp:effectExtent l="0" t="0" r="0" b="0"/>
            <wp:docPr id="20228888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6079490" cy="2680335"/>
                    </a:xfrm>
                    <a:prstGeom prst="rect">
                      <a:avLst/>
                    </a:prstGeom>
                    <a:noFill/>
                    <a:ln>
                      <a:noFill/>
                    </a:ln>
                  </pic:spPr>
                </pic:pic>
              </a:graphicData>
            </a:graphic>
          </wp:inline>
        </w:drawing>
      </w:r>
    </w:p>
    <w:p w14:paraId="3C83FAC8" w14:textId="77777777" w:rsidR="00FD3BFB" w:rsidRPr="00976D33" w:rsidRDefault="00FD3BFB" w:rsidP="00FD3BFB">
      <w:pPr>
        <w:jc w:val="left"/>
        <w:rPr>
          <w:i/>
          <w:sz w:val="16"/>
          <w:szCs w:val="16"/>
        </w:rPr>
      </w:pPr>
      <w:r>
        <w:rPr>
          <w:i/>
          <w:sz w:val="16"/>
        </w:rPr>
        <w:t>Burimi: llogaritjet dhe modelimi vetanak</w:t>
      </w:r>
    </w:p>
    <w:p w14:paraId="2E38B056" w14:textId="06A71B25" w:rsidR="00FD3BFB" w:rsidRPr="00976D33" w:rsidRDefault="00FD3BFB" w:rsidP="00FD3BFB">
      <w:pPr>
        <w:rPr>
          <w:rFonts w:eastAsia="Times New Roman" w:cs="Calibri"/>
        </w:rPr>
      </w:pPr>
      <w:r>
        <w:t>KPE parashikohet të rritet mesatarisht për 0.83% në vit në periudhën 2021-2030 dhe të arrijë vlerën prej 1.775 ktoe në vitin 2030 (</w:t>
      </w:r>
      <w:r w:rsidRPr="00976D33">
        <w:rPr>
          <w:rFonts w:eastAsia="Times New Roman" w:cs="Calibri"/>
        </w:rPr>
        <w:fldChar w:fldCharType="begin"/>
      </w:r>
      <w:r w:rsidRPr="00976D33">
        <w:rPr>
          <w:rFonts w:eastAsia="Times New Roman" w:cs="Calibri"/>
        </w:rPr>
        <w:instrText xml:space="preserve"> REF _Ref138123462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Figura 79</w:t>
      </w:r>
      <w:r w:rsidRPr="00976D33">
        <w:rPr>
          <w:rFonts w:eastAsia="Times New Roman" w:cs="Calibri"/>
        </w:rPr>
        <w:fldChar w:fldCharType="end"/>
      </w:r>
      <w:r>
        <w:t xml:space="preserve">). Kjo përkthehet në një rritje prej 8% krahasuar me nivelet e vitit 2021. </w:t>
      </w:r>
    </w:p>
    <w:p w14:paraId="4FD19960" w14:textId="6D435104" w:rsidR="00FD3BFB" w:rsidRPr="00976D33" w:rsidRDefault="00FD3BFB" w:rsidP="00FD3BFB">
      <w:pPr>
        <w:rPr>
          <w:rFonts w:eastAsia="Times New Roman" w:cs="Calibri"/>
        </w:rPr>
      </w:pPr>
      <w:r>
        <w:t>Në përgjithësi, trendët pozitive të rritjes së kërkesës finale për energji në periudhën 2021-2040 mund të vërehen në sektorët e industrisë, transportit, bujqësisë dhe pylltarisë. Gjatë periudhës 2021-2030, pavarësisht masave të kursimit të energjisë në degët e transportit dhe industrisë, KPE në këta sektorë parashikohet të rritet për 25% përkatësisht 23%. Kjo mund t’i atribuohet rritjes së vëllimeve të prodhimit industrial dhe kërkesës më të lartë për transport gjatë gjithë periudhës kohore të analizuar.</w:t>
      </w:r>
    </w:p>
    <w:p w14:paraId="31797C9C" w14:textId="466636FD" w:rsidR="00F44B6E" w:rsidRPr="00976D33" w:rsidRDefault="00FD3BFB" w:rsidP="00FD3BFB">
      <w:pPr>
        <w:rPr>
          <w:rFonts w:eastAsia="Times New Roman" w:cs="Calibri"/>
        </w:rPr>
      </w:pPr>
      <w:r>
        <w:t xml:space="preserve">Në të kundërt, për shkak të masave për efiçiencën e energjisë, konsumi final i energjisë në sektorin rezidencial dhe atë të shërbimeve parashikohet të ulet për 10% përkatësisht 4% në vitin 2030 krahasuar me vitin 2021. </w:t>
      </w:r>
      <w:r w:rsidRPr="00976D33">
        <w:rPr>
          <w:rFonts w:eastAsia="Times New Roman" w:cs="Calibri"/>
        </w:rPr>
        <w:fldChar w:fldCharType="begin"/>
      </w:r>
      <w:r w:rsidRPr="00976D33">
        <w:rPr>
          <w:rFonts w:eastAsia="Times New Roman" w:cs="Calibri"/>
        </w:rPr>
        <w:instrText xml:space="preserve"> REF _Ref138123462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Figura 79</w:t>
      </w:r>
      <w:r w:rsidRPr="00976D33">
        <w:rPr>
          <w:rFonts w:eastAsia="Times New Roman" w:cs="Calibri"/>
        </w:rPr>
        <w:fldChar w:fldCharType="end"/>
      </w:r>
      <w:r>
        <w:t xml:space="preserve"> (në të djathtë) jep një pasqyrë të kursimeve të energjisë të arritura në secilin prej këtyre sektorëve në skenarin WAM, që rezulton nga përzierja e politikave dhe masave shtesë. Siç sugjeron grafiku, pjesëmarrja më e madhe e kursimit të energjisë është arritur në sektorin rezidencial, e pasuar nga sektori i shërbimeve dhe i transportit. </w:t>
      </w:r>
      <w:r>
        <w:rPr>
          <w:color w:val="000000"/>
        </w:rPr>
        <w:t xml:space="preserve">109,2 ktoe e </w:t>
      </w:r>
      <w:r>
        <w:t>kursime ve të energjisë në sektorin e banesave në vitin 2030 (</w:t>
      </w:r>
      <w:r w:rsidRPr="00976D33">
        <w:rPr>
          <w:rFonts w:eastAsia="Times New Roman" w:cs="Calibri"/>
        </w:rPr>
        <w:fldChar w:fldCharType="begin"/>
      </w:r>
      <w:r w:rsidRPr="00976D33">
        <w:rPr>
          <w:rFonts w:eastAsia="Times New Roman" w:cs="Calibri"/>
        </w:rPr>
        <w:instrText xml:space="preserve"> REF _Ref138123462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Figura 79</w:t>
      </w:r>
      <w:r w:rsidRPr="00976D33">
        <w:rPr>
          <w:rFonts w:eastAsia="Times New Roman" w:cs="Calibri"/>
        </w:rPr>
        <w:fldChar w:fldCharType="end"/>
      </w:r>
      <w:r>
        <w:t xml:space="preserve"> (në të djathtë)) janë rezultat i një kombinimi të politikave të përmbledhur në </w:t>
      </w:r>
      <w:r w:rsidRPr="00976D33">
        <w:rPr>
          <w:rFonts w:eastAsia="Times New Roman" w:cs="Calibri"/>
        </w:rPr>
        <w:fldChar w:fldCharType="begin"/>
      </w:r>
      <w:r w:rsidRPr="00976D33">
        <w:rPr>
          <w:rFonts w:eastAsia="Times New Roman" w:cs="Calibri"/>
        </w:rPr>
        <w:instrText xml:space="preserve"> REF _Ref138123914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Tabela 19</w:t>
      </w:r>
      <w:r w:rsidRPr="00976D33">
        <w:rPr>
          <w:rFonts w:eastAsia="Times New Roman" w:cs="Calibri"/>
        </w:rPr>
        <w:fldChar w:fldCharType="end"/>
      </w:r>
      <w:r>
        <w:t>, e cili gjithashtu shfaq kursimet kumulative të arritura nga këto masa deri në vitin 2030.</w:t>
      </w:r>
    </w:p>
    <w:p w14:paraId="75669FAE" w14:textId="50FAC85A" w:rsidR="00FD3BFB" w:rsidRPr="00976D33" w:rsidRDefault="00FD3BFB" w:rsidP="00FD3BFB">
      <w:pPr>
        <w:pStyle w:val="Caption"/>
      </w:pPr>
      <w:bookmarkStart w:id="541" w:name="_Ref138123462"/>
      <w:bookmarkStart w:id="542" w:name="_Toc181867282"/>
      <w:r>
        <w:t xml:space="preserve">Figura </w:t>
      </w:r>
      <w:r w:rsidRPr="00976D33">
        <w:fldChar w:fldCharType="begin"/>
      </w:r>
      <w:r w:rsidRPr="00976D33">
        <w:instrText>SEQ Figure \* ARABIC</w:instrText>
      </w:r>
      <w:r w:rsidRPr="00976D33">
        <w:fldChar w:fldCharType="separate"/>
      </w:r>
      <w:r w:rsidR="003B7FFA">
        <w:rPr>
          <w:noProof/>
        </w:rPr>
        <w:t>79</w:t>
      </w:r>
      <w:r w:rsidRPr="00976D33">
        <w:fldChar w:fldCharType="end"/>
      </w:r>
      <w:bookmarkEnd w:id="541"/>
      <w:r>
        <w:t>. Konsumi final i energjisë në skenarin WAM sipas sektorit, ndryshimet ndërmjet skenarëve WAM dhe WEM sipas lëndës djegëse</w:t>
      </w:r>
      <w:bookmarkEnd w:id="542"/>
    </w:p>
    <w:p w14:paraId="1CA539C9" w14:textId="10480964" w:rsidR="000B3874" w:rsidRPr="00976D33" w:rsidRDefault="000B3874" w:rsidP="00FE486A">
      <w:pPr>
        <w:pStyle w:val="Tabellenberschrift"/>
        <w:spacing w:before="0" w:after="0"/>
      </w:pPr>
      <w:r>
        <w:rPr>
          <w:noProof/>
          <w:lang w:val="en-US" w:eastAsia="en-US"/>
        </w:rPr>
        <w:drawing>
          <wp:inline distT="0" distB="0" distL="0" distR="0" wp14:anchorId="4DDBDE18" wp14:editId="42D04095">
            <wp:extent cx="6079490" cy="2724785"/>
            <wp:effectExtent l="0" t="0" r="0" b="0"/>
            <wp:docPr id="15829435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079490" cy="2724785"/>
                    </a:xfrm>
                    <a:prstGeom prst="rect">
                      <a:avLst/>
                    </a:prstGeom>
                    <a:noFill/>
                    <a:ln>
                      <a:noFill/>
                    </a:ln>
                  </pic:spPr>
                </pic:pic>
              </a:graphicData>
            </a:graphic>
          </wp:inline>
        </w:drawing>
      </w:r>
    </w:p>
    <w:p w14:paraId="55CBE10D" w14:textId="77777777" w:rsidR="00FD3BFB" w:rsidRPr="00976D33" w:rsidRDefault="00FD3BFB" w:rsidP="00FD3BFB">
      <w:pPr>
        <w:jc w:val="left"/>
        <w:rPr>
          <w:i/>
          <w:sz w:val="16"/>
          <w:szCs w:val="16"/>
        </w:rPr>
      </w:pPr>
      <w:r>
        <w:rPr>
          <w:i/>
          <w:sz w:val="16"/>
        </w:rPr>
        <w:t>Burimi: llogaritjet dhe modelimi vetanak</w:t>
      </w:r>
    </w:p>
    <w:p w14:paraId="64F51439" w14:textId="6F9E7365" w:rsidR="00FD3BFB" w:rsidRPr="00976D33" w:rsidRDefault="00FD3BFB" w:rsidP="00FD3BFB">
      <w:pPr>
        <w:pStyle w:val="Caption"/>
        <w:rPr>
          <w:rFonts w:eastAsia="Times New Roman" w:cs="Calibri"/>
        </w:rPr>
      </w:pPr>
      <w:bookmarkStart w:id="543" w:name="_Ref138123914"/>
      <w:bookmarkStart w:id="544" w:name="_Toc181867312"/>
      <w:r>
        <w:lastRenderedPageBreak/>
        <w:t xml:space="preserve">Tabela </w:t>
      </w:r>
      <w:r w:rsidRPr="00976D33">
        <w:fldChar w:fldCharType="begin"/>
      </w:r>
      <w:r w:rsidRPr="00976D33">
        <w:instrText>SEQ Table \* ARABIC</w:instrText>
      </w:r>
      <w:r w:rsidRPr="00976D33">
        <w:fldChar w:fldCharType="separate"/>
      </w:r>
      <w:r w:rsidR="003B7FFA">
        <w:rPr>
          <w:noProof/>
        </w:rPr>
        <w:t>19</w:t>
      </w:r>
      <w:r w:rsidRPr="00976D33">
        <w:fldChar w:fldCharType="end"/>
      </w:r>
      <w:bookmarkEnd w:id="543"/>
      <w:r>
        <w:t>. Politika dhe masat e zbatuara në sektorin rezidencial dhe kursimet e parashikuara</w:t>
      </w:r>
      <w:bookmarkEnd w:id="544"/>
    </w:p>
    <w:tbl>
      <w:tblPr>
        <w:tblStyle w:val="GridTable5DarkAccent100"/>
        <w:tblW w:w="5000" w:type="pct"/>
        <w:tblLook w:val="04A0" w:firstRow="1" w:lastRow="0" w:firstColumn="1" w:lastColumn="0" w:noHBand="0" w:noVBand="1"/>
      </w:tblPr>
      <w:tblGrid>
        <w:gridCol w:w="6813"/>
        <w:gridCol w:w="2751"/>
      </w:tblGrid>
      <w:tr w:rsidR="00FD3BFB" w:rsidRPr="00976D33" w14:paraId="29469E35" w14:textId="77777777">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tcPr>
          <w:p w14:paraId="2915ABB2" w14:textId="77777777" w:rsidR="00FD3BFB" w:rsidRPr="00976D33" w:rsidRDefault="00FD3BFB">
            <w:pPr>
              <w:spacing w:line="240" w:lineRule="auto"/>
              <w:contextualSpacing/>
              <w:jc w:val="left"/>
              <w:rPr>
                <w:rFonts w:asciiTheme="majorHAnsi" w:eastAsia="Times New Roman" w:hAnsiTheme="majorHAnsi" w:cstheme="majorHAnsi"/>
                <w:b w:val="0"/>
                <w:color w:val="FFFFFF" w:themeColor="background1"/>
                <w:sz w:val="18"/>
                <w:szCs w:val="18"/>
              </w:rPr>
            </w:pPr>
            <w:r>
              <w:rPr>
                <w:rFonts w:asciiTheme="majorHAnsi" w:hAnsiTheme="majorHAnsi"/>
                <w:color w:val="FFFFFF" w:themeColor="background1"/>
                <w:sz w:val="18"/>
              </w:rPr>
              <w:t>Masa e politikës</w:t>
            </w:r>
          </w:p>
        </w:tc>
        <w:tc>
          <w:tcPr>
            <w:tcW w:w="1851" w:type="pct"/>
            <w:noWrap/>
            <w:vAlign w:val="center"/>
          </w:tcPr>
          <w:p w14:paraId="3F688F1A" w14:textId="77777777" w:rsidR="00FD3BFB" w:rsidRPr="00976D33" w:rsidRDefault="00FD3BFB">
            <w:pPr>
              <w:spacing w:line="240" w:lineRule="auto"/>
              <w:ind w:left="-106"/>
              <w:contextualSpacing/>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Bidi"/>
                <w:color w:val="000000"/>
                <w:sz w:val="18"/>
                <w:szCs w:val="18"/>
              </w:rPr>
            </w:pPr>
            <w:r>
              <w:rPr>
                <w:rFonts w:asciiTheme="majorHAnsi" w:hAnsiTheme="majorHAnsi"/>
                <w:color w:val="FFFFFF" w:themeColor="background1"/>
                <w:sz w:val="18"/>
              </w:rPr>
              <w:t>Kursimet kumulative 2030 (ktoe)</w:t>
            </w:r>
          </w:p>
        </w:tc>
      </w:tr>
      <w:tr w:rsidR="00FD3BFB" w:rsidRPr="00976D33" w14:paraId="4A1EC8AF" w14:textId="77777777">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15300EDB" w14:textId="77777777" w:rsidR="00FD3BFB" w:rsidRPr="00976D33" w:rsidRDefault="00FD3BFB">
            <w:pPr>
              <w:spacing w:line="240" w:lineRule="auto"/>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rezantimi i pompave termike</w:t>
            </w:r>
          </w:p>
        </w:tc>
        <w:tc>
          <w:tcPr>
            <w:tcW w:w="1851" w:type="pct"/>
            <w:noWrap/>
            <w:vAlign w:val="center"/>
            <w:hideMark/>
          </w:tcPr>
          <w:p w14:paraId="6FB6927D" w14:textId="77777777" w:rsidR="00FD3BFB" w:rsidRPr="00976D33" w:rsidRDefault="00FD3BFB">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60.4</w:t>
            </w:r>
          </w:p>
        </w:tc>
      </w:tr>
      <w:tr w:rsidR="00FD3BFB" w:rsidRPr="00976D33" w14:paraId="16C997FC" w14:textId="77777777">
        <w:trPr>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1A05C468" w14:textId="77777777" w:rsidR="00FD3BFB" w:rsidRPr="00976D33" w:rsidRDefault="00FD3BFB">
            <w:pPr>
              <w:spacing w:line="240" w:lineRule="auto"/>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Stufa më efiçiente me biomasë</w:t>
            </w:r>
          </w:p>
        </w:tc>
        <w:tc>
          <w:tcPr>
            <w:tcW w:w="1851" w:type="pct"/>
            <w:noWrap/>
            <w:vAlign w:val="center"/>
            <w:hideMark/>
          </w:tcPr>
          <w:p w14:paraId="6A4C93A9" w14:textId="77777777" w:rsidR="00FD3BFB" w:rsidRPr="00976D33" w:rsidRDefault="00FD3BFB">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24.4</w:t>
            </w:r>
          </w:p>
        </w:tc>
      </w:tr>
      <w:tr w:rsidR="00FD3BFB" w:rsidRPr="00976D33" w14:paraId="6647AAE9" w14:textId="77777777">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4ED84D00" w14:textId="77777777" w:rsidR="00FD3BFB" w:rsidRPr="00976D33" w:rsidRDefault="00FD3BFB">
            <w:pPr>
              <w:spacing w:line="240" w:lineRule="auto"/>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Rinovim më i thellë i 1.2% të stokut të ndërtesës rezidenciale (përjashtuar AB) në vit</w:t>
            </w:r>
          </w:p>
        </w:tc>
        <w:tc>
          <w:tcPr>
            <w:tcW w:w="1851" w:type="pct"/>
            <w:noWrap/>
            <w:vAlign w:val="center"/>
            <w:hideMark/>
          </w:tcPr>
          <w:p w14:paraId="5B0EEA84" w14:textId="77777777" w:rsidR="00FD3BFB" w:rsidRPr="00976D33" w:rsidRDefault="00FD3BFB">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2.9</w:t>
            </w:r>
          </w:p>
        </w:tc>
      </w:tr>
      <w:tr w:rsidR="00FD3BFB" w:rsidRPr="00976D33" w14:paraId="0B2CC9D5" w14:textId="77777777">
        <w:trPr>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66748821" w14:textId="77777777" w:rsidR="00FD3BFB" w:rsidRPr="00976D33" w:rsidRDefault="00FD3BFB">
            <w:pPr>
              <w:spacing w:line="240" w:lineRule="auto"/>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NKAZE në 0.3% të stokut të ndërtesave (përjashtuar AB) në vit</w:t>
            </w:r>
          </w:p>
        </w:tc>
        <w:tc>
          <w:tcPr>
            <w:tcW w:w="1851" w:type="pct"/>
            <w:noWrap/>
            <w:vAlign w:val="center"/>
            <w:hideMark/>
          </w:tcPr>
          <w:p w14:paraId="1F9751E0" w14:textId="77777777" w:rsidR="00FD3BFB" w:rsidRPr="00976D33" w:rsidRDefault="00FD3BFB">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0.5</w:t>
            </w:r>
          </w:p>
        </w:tc>
      </w:tr>
      <w:tr w:rsidR="00FD3BFB" w:rsidRPr="00976D33" w14:paraId="671145BE" w14:textId="77777777">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5047A07B" w14:textId="77777777" w:rsidR="00FD3BFB" w:rsidRPr="00976D33" w:rsidRDefault="00FD3BFB">
            <w:pPr>
              <w:spacing w:line="240" w:lineRule="auto"/>
              <w:contextualSpacing/>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 xml:space="preserve">Instalimi i kolektorëve termikë solarë shtesë </w:t>
            </w:r>
          </w:p>
        </w:tc>
        <w:tc>
          <w:tcPr>
            <w:tcW w:w="1851" w:type="pct"/>
            <w:noWrap/>
            <w:vAlign w:val="center"/>
            <w:hideMark/>
          </w:tcPr>
          <w:p w14:paraId="66E4800C" w14:textId="77777777" w:rsidR="00FD3BFB" w:rsidRPr="00976D33" w:rsidRDefault="00FD3BFB">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8</w:t>
            </w:r>
          </w:p>
        </w:tc>
      </w:tr>
      <w:tr w:rsidR="00FD3BFB" w:rsidRPr="00976D33" w14:paraId="0BE3B7F7" w14:textId="77777777">
        <w:trPr>
          <w:trHeight w:val="258"/>
        </w:trPr>
        <w:tc>
          <w:tcPr>
            <w:cnfStyle w:val="001000000000" w:firstRow="0" w:lastRow="0" w:firstColumn="1" w:lastColumn="0" w:oddVBand="0" w:evenVBand="0" w:oddHBand="0" w:evenHBand="0" w:firstRowFirstColumn="0" w:firstRowLastColumn="0" w:lastRowFirstColumn="0" w:lastRowLastColumn="0"/>
            <w:tcW w:w="3149" w:type="pct"/>
            <w:noWrap/>
            <w:vAlign w:val="center"/>
            <w:hideMark/>
          </w:tcPr>
          <w:p w14:paraId="1CAD6DC1" w14:textId="77777777" w:rsidR="00FD3BFB" w:rsidRPr="00976D33" w:rsidRDefault="00FD3BFB">
            <w:pPr>
              <w:spacing w:line="240" w:lineRule="auto"/>
              <w:contextualSpacing/>
              <w:jc w:val="left"/>
              <w:rPr>
                <w:rFonts w:asciiTheme="majorHAnsi" w:eastAsia="Times New Roman" w:hAnsiTheme="majorHAnsi" w:cstheme="majorHAnsi"/>
                <w:b w:val="0"/>
                <w:color w:val="FFFFFF" w:themeColor="background1"/>
                <w:sz w:val="18"/>
                <w:szCs w:val="18"/>
              </w:rPr>
            </w:pPr>
            <w:r>
              <w:rPr>
                <w:rFonts w:asciiTheme="majorHAnsi" w:hAnsiTheme="majorHAnsi"/>
                <w:color w:val="FFFFFF" w:themeColor="background1"/>
                <w:sz w:val="18"/>
              </w:rPr>
              <w:t xml:space="preserve">Gjithsej </w:t>
            </w:r>
          </w:p>
        </w:tc>
        <w:tc>
          <w:tcPr>
            <w:tcW w:w="1851" w:type="pct"/>
            <w:noWrap/>
            <w:vAlign w:val="center"/>
            <w:hideMark/>
          </w:tcPr>
          <w:p w14:paraId="445855E3" w14:textId="5DCB197A" w:rsidR="00FD3BFB" w:rsidRPr="00976D33" w:rsidRDefault="00FD3BFB">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09.2</w:t>
            </w:r>
          </w:p>
        </w:tc>
      </w:tr>
    </w:tbl>
    <w:p w14:paraId="5A1FCDD4" w14:textId="70857FF0" w:rsidR="00FD3BFB" w:rsidRPr="00976D33" w:rsidRDefault="00FD3BFB" w:rsidP="00CB6B89">
      <w:r>
        <w:t>Masat e politikës parashikohen të reduktojnë kërkesën për energji, veçanërisht në sektorin e ngrohjes së hapësirave, dhe të çojnë në kursime të energjisë prej 104,6 ktoe në këtë përdorim përfundimtar deri në vitin 2030 (</w:t>
      </w:r>
      <w:r w:rsidRPr="00976D33">
        <w:fldChar w:fldCharType="begin"/>
      </w:r>
      <w:r w:rsidRPr="00976D33">
        <w:instrText xml:space="preserve"> REF _Ref138123970 \h </w:instrText>
      </w:r>
      <w:r w:rsidR="004A7007" w:rsidRPr="00976D33">
        <w:instrText xml:space="preserve"> \* MERGEFORMAT </w:instrText>
      </w:r>
      <w:r w:rsidRPr="00976D33">
        <w:fldChar w:fldCharType="separate"/>
      </w:r>
      <w:r w:rsidR="003B7FFA">
        <w:t>Figura 80</w:t>
      </w:r>
      <w:r w:rsidRPr="00976D33">
        <w:fldChar w:fldCharType="end"/>
      </w:r>
      <w:r>
        <w:t>).</w:t>
      </w:r>
    </w:p>
    <w:p w14:paraId="4E696D37" w14:textId="55CEAB97" w:rsidR="00FD3BFB" w:rsidRPr="00F44B6E" w:rsidRDefault="00FD3BFB" w:rsidP="006E6E51">
      <w:pPr>
        <w:pStyle w:val="Caption"/>
        <w:rPr>
          <w:rFonts w:eastAsia="Times New Roman" w:cs="Calibri"/>
          <w:bCs/>
          <w:color w:val="000000"/>
        </w:rPr>
      </w:pPr>
      <w:bookmarkStart w:id="545" w:name="_Ref138123970"/>
      <w:bookmarkStart w:id="546" w:name="_Toc181867283"/>
      <w:r>
        <w:t xml:space="preserve">Figura </w:t>
      </w:r>
      <w:r w:rsidRPr="00F44B6E">
        <w:fldChar w:fldCharType="begin"/>
      </w:r>
      <w:r w:rsidRPr="00F44B6E">
        <w:instrText>SEQ Figure \* ARABIC</w:instrText>
      </w:r>
      <w:r w:rsidRPr="00F44B6E">
        <w:fldChar w:fldCharType="separate"/>
      </w:r>
      <w:r w:rsidR="003B7FFA">
        <w:rPr>
          <w:noProof/>
        </w:rPr>
        <w:t>80</w:t>
      </w:r>
      <w:r w:rsidRPr="00F44B6E">
        <w:fldChar w:fldCharType="end"/>
      </w:r>
      <w:bookmarkEnd w:id="545"/>
      <w:r>
        <w:t>. Ndryshimet në konsumin final të energjisë sipas përdorimit përfundimtar të sektorit rezidencial ndërmjet skenarëve WAM dhe WEM</w:t>
      </w:r>
      <w:bookmarkEnd w:id="546"/>
    </w:p>
    <w:p w14:paraId="52187209" w14:textId="5130830B" w:rsidR="00706654" w:rsidRPr="00976D33" w:rsidRDefault="00706654" w:rsidP="00FD3BFB">
      <w:pPr>
        <w:jc w:val="center"/>
        <w:rPr>
          <w:rFonts w:eastAsia="Times New Roman" w:cs="Calibri"/>
          <w:color w:val="000000"/>
        </w:rPr>
      </w:pPr>
      <w:r>
        <w:rPr>
          <w:noProof/>
          <w:lang w:val="en-US"/>
        </w:rPr>
        <w:drawing>
          <wp:inline distT="0" distB="0" distL="0" distR="0" wp14:anchorId="08D99CF0" wp14:editId="79C053A5">
            <wp:extent cx="6079490" cy="2339340"/>
            <wp:effectExtent l="0" t="0" r="0" b="0"/>
            <wp:docPr id="11872330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079490" cy="2339340"/>
                    </a:xfrm>
                    <a:prstGeom prst="rect">
                      <a:avLst/>
                    </a:prstGeom>
                    <a:noFill/>
                    <a:ln>
                      <a:noFill/>
                    </a:ln>
                  </pic:spPr>
                </pic:pic>
              </a:graphicData>
            </a:graphic>
          </wp:inline>
        </w:drawing>
      </w:r>
    </w:p>
    <w:p w14:paraId="3D8FBB63" w14:textId="77777777" w:rsidR="00FD3BFB" w:rsidRPr="00976D33" w:rsidRDefault="00FD3BFB" w:rsidP="00FD3BFB">
      <w:pPr>
        <w:jc w:val="left"/>
        <w:rPr>
          <w:i/>
          <w:sz w:val="16"/>
          <w:szCs w:val="16"/>
        </w:rPr>
      </w:pPr>
      <w:r>
        <w:rPr>
          <w:i/>
          <w:sz w:val="16"/>
        </w:rPr>
        <w:t xml:space="preserve">Burimi: llogaritjet dhe modelimi vetanak </w:t>
      </w:r>
    </w:p>
    <w:p w14:paraId="4E1487BA" w14:textId="16880BAC" w:rsidR="00CB6B89" w:rsidRDefault="00FD3BFB" w:rsidP="00FD3BFB">
      <w:r>
        <w:t>Kursimet në sektorin e transportit lindin nga kalimi i modalitetit rrugor në atë hekurudhor, si në transportin e udhëtarëve ashtu edhe të mallrave, nga rritja e mënyrave të qëndrueshme në transportin e udhëtarëve dhe nga ndryshimi i përqindjeve të karburantit në flotën e automjeteve. Në skenarin WAM, supozohet se do të ketë më shumë automjete elektrike dhe mbushëse benzinë-hibride me efiçiencë energjetike që do të zëvendësojnë automjetet mbushëse me benzinë-hibride dhe mbushëse benzinë-hibride. Në skenarin WAM, deri në vitin 2030, do të ketë 1.6% më shumë automjete elektrike në flotën totale të automjeteve të lehta (LDV) në Kosovë, 1.4% më shumë automjete mbushëse hibride me benzinë, 1.8% më pak automjete hibride me benzinë, 1.1% më pak automjete hibride me nafte dhe 0.04% më pak automjete mbushëse hibride me naftë krahasuar me skenarin WEM.(</w:t>
      </w:r>
      <w:r w:rsidRPr="00976D33">
        <w:rPr>
          <w:rFonts w:eastAsia="Times New Roman" w:cs="Calibri"/>
        </w:rPr>
        <w:fldChar w:fldCharType="begin"/>
      </w:r>
      <w:r w:rsidRPr="00976D33">
        <w:rPr>
          <w:rFonts w:eastAsia="Times New Roman" w:cs="Calibri"/>
        </w:rPr>
        <w:instrText xml:space="preserve"> REF _Ref138124189 \h </w:instrText>
      </w:r>
      <w:r w:rsidR="004A7007" w:rsidRPr="00976D33">
        <w:rPr>
          <w:rFonts w:eastAsia="Times New Roman" w:cs="Calibri"/>
        </w:rPr>
        <w:instrText xml:space="preserve"> \* MERGEFORMAT </w:instrText>
      </w:r>
      <w:r w:rsidRPr="00976D33">
        <w:rPr>
          <w:rFonts w:eastAsia="Times New Roman" w:cs="Calibri"/>
        </w:rPr>
      </w:r>
      <w:r w:rsidRPr="00976D33">
        <w:rPr>
          <w:rFonts w:eastAsia="Times New Roman" w:cs="Calibri"/>
        </w:rPr>
        <w:fldChar w:fldCharType="separate"/>
      </w:r>
      <w:r w:rsidR="003B7FFA">
        <w:t xml:space="preserve">Figura </w:t>
      </w:r>
      <w:r w:rsidR="003B7FFA" w:rsidRPr="003B7FFA">
        <w:t>81</w:t>
      </w:r>
      <w:r w:rsidRPr="00976D33">
        <w:rPr>
          <w:rFonts w:eastAsia="Times New Roman" w:cs="Calibri"/>
        </w:rPr>
        <w:fldChar w:fldCharType="end"/>
      </w:r>
      <w:r>
        <w:t>). Në përgjithësi, masat shtesë të efiçiencës së energjisë në sektorin e transportit çojnë në 20 ktoe kursime të energjisë në vitin 2030 (kundrejt WEM).</w:t>
      </w:r>
    </w:p>
    <w:p w14:paraId="16B780DC" w14:textId="77777777" w:rsidR="0037748E" w:rsidRDefault="0037748E" w:rsidP="00FD3BFB">
      <w:pPr>
        <w:rPr>
          <w:rFonts w:eastAsia="Times New Roman" w:cs="Calibri"/>
        </w:rPr>
      </w:pPr>
    </w:p>
    <w:p w14:paraId="431F18F2" w14:textId="77777777" w:rsidR="00F21CB4" w:rsidRDefault="00F21CB4" w:rsidP="00FD3BFB">
      <w:pPr>
        <w:rPr>
          <w:rFonts w:eastAsia="Times New Roman" w:cs="Calibri"/>
        </w:rPr>
      </w:pPr>
    </w:p>
    <w:p w14:paraId="5118A95E" w14:textId="77777777" w:rsidR="00F21CB4" w:rsidRDefault="00F21CB4" w:rsidP="00FD3BFB">
      <w:pPr>
        <w:rPr>
          <w:rFonts w:eastAsia="Times New Roman" w:cs="Calibri"/>
        </w:rPr>
      </w:pPr>
    </w:p>
    <w:p w14:paraId="2B0DA926" w14:textId="77777777" w:rsidR="00F21CB4" w:rsidRDefault="00F21CB4" w:rsidP="00FD3BFB">
      <w:pPr>
        <w:rPr>
          <w:rFonts w:eastAsia="Times New Roman" w:cs="Calibri"/>
        </w:rPr>
      </w:pPr>
    </w:p>
    <w:p w14:paraId="18810E80" w14:textId="77777777" w:rsidR="00F21CB4" w:rsidRDefault="00F21CB4" w:rsidP="00FD3BFB">
      <w:pPr>
        <w:rPr>
          <w:rFonts w:eastAsia="Times New Roman" w:cs="Calibri"/>
        </w:rPr>
      </w:pPr>
    </w:p>
    <w:p w14:paraId="3C7BB207" w14:textId="77777777" w:rsidR="00F21CB4" w:rsidRDefault="00F21CB4" w:rsidP="00FD3BFB">
      <w:pPr>
        <w:rPr>
          <w:rFonts w:eastAsia="Times New Roman" w:cs="Calibri"/>
        </w:rPr>
      </w:pPr>
    </w:p>
    <w:p w14:paraId="339E986D" w14:textId="77777777" w:rsidR="00F21CB4" w:rsidRDefault="00F21CB4" w:rsidP="00FD3BFB">
      <w:pPr>
        <w:rPr>
          <w:rFonts w:eastAsia="Times New Roman" w:cs="Calibri"/>
        </w:rPr>
      </w:pPr>
    </w:p>
    <w:p w14:paraId="76B53DD3" w14:textId="77777777" w:rsidR="00F21CB4" w:rsidRDefault="00F21CB4" w:rsidP="00FD3BFB">
      <w:pPr>
        <w:rPr>
          <w:rFonts w:eastAsia="Times New Roman" w:cs="Calibri"/>
        </w:rPr>
      </w:pPr>
    </w:p>
    <w:p w14:paraId="5BB03560" w14:textId="77777777" w:rsidR="00FE486A" w:rsidRDefault="00FE486A" w:rsidP="00FD3BFB">
      <w:pPr>
        <w:rPr>
          <w:rFonts w:eastAsia="Times New Roman" w:cs="Calibri"/>
        </w:rPr>
      </w:pPr>
    </w:p>
    <w:p w14:paraId="323DEC4B" w14:textId="108F913B" w:rsidR="00FD3BFB" w:rsidRPr="00976D33" w:rsidRDefault="00FD3BFB" w:rsidP="006E6E51">
      <w:pPr>
        <w:pStyle w:val="Caption"/>
      </w:pPr>
      <w:bookmarkStart w:id="547" w:name="_Ref138124189"/>
      <w:bookmarkStart w:id="548" w:name="_Toc181867284"/>
      <w:r>
        <w:rPr>
          <w:b w:val="0"/>
          <w:i w:val="0"/>
        </w:rPr>
        <w:lastRenderedPageBreak/>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81</w:t>
      </w:r>
      <w:r w:rsidRPr="00976D33">
        <w:rPr>
          <w:b w:val="0"/>
          <w:i w:val="0"/>
        </w:rPr>
        <w:fldChar w:fldCharType="end"/>
      </w:r>
      <w:bookmarkEnd w:id="547"/>
      <w:r>
        <w:rPr>
          <w:b w:val="0"/>
          <w:i w:val="0"/>
        </w:rPr>
        <w:t>. Ndryshimi i llojeve të karburantit për AL sipas WAM krahasuar me WEM</w:t>
      </w:r>
      <w:bookmarkEnd w:id="548"/>
    </w:p>
    <w:p w14:paraId="0FBA8DD8" w14:textId="3BA4DFFB" w:rsidR="00706654" w:rsidRPr="00976D33" w:rsidRDefault="00706654" w:rsidP="00FD3BFB">
      <w:pPr>
        <w:jc w:val="left"/>
        <w:rPr>
          <w:i/>
          <w:sz w:val="16"/>
          <w:szCs w:val="16"/>
        </w:rPr>
      </w:pPr>
      <w:r>
        <w:rPr>
          <w:noProof/>
          <w:lang w:val="en-US"/>
        </w:rPr>
        <w:drawing>
          <wp:inline distT="0" distB="0" distL="0" distR="0" wp14:anchorId="13C15B05" wp14:editId="7A542B63">
            <wp:extent cx="6079490" cy="2343785"/>
            <wp:effectExtent l="0" t="0" r="0" b="0"/>
            <wp:docPr id="453858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079490" cy="2343785"/>
                    </a:xfrm>
                    <a:prstGeom prst="rect">
                      <a:avLst/>
                    </a:prstGeom>
                    <a:noFill/>
                    <a:ln>
                      <a:noFill/>
                    </a:ln>
                  </pic:spPr>
                </pic:pic>
              </a:graphicData>
            </a:graphic>
          </wp:inline>
        </w:drawing>
      </w:r>
    </w:p>
    <w:p w14:paraId="0C9EC72D" w14:textId="632B5075" w:rsidR="00FD3BFB" w:rsidRPr="00976D33" w:rsidRDefault="00FD3BFB" w:rsidP="00FD3BFB">
      <w:pPr>
        <w:jc w:val="left"/>
        <w:rPr>
          <w:i/>
          <w:sz w:val="16"/>
          <w:szCs w:val="16"/>
        </w:rPr>
      </w:pPr>
      <w:r>
        <w:rPr>
          <w:i/>
          <w:sz w:val="16"/>
        </w:rPr>
        <w:t xml:space="preserve">Burimi: llogaritjet dhe modelimi vetanak </w:t>
      </w:r>
    </w:p>
    <w:p w14:paraId="6E0DC288" w14:textId="5E9EDD60" w:rsidR="00FD3BFB" w:rsidRPr="00976D33" w:rsidRDefault="00FD3BFB" w:rsidP="00CE7CFF">
      <w:r>
        <w:t>Përgjithësisht, masat shtesë për efiçiencë të energjisë nga ana e kërkesës çojnë në kursime në konsumimin energjisë elektrike dhe biomasës prej 74.4 ktoe përkatësisht 43.9 ktoe në vitin 2030 (</w:t>
      </w:r>
      <w:r w:rsidRPr="00976D33">
        <w:fldChar w:fldCharType="begin"/>
      </w:r>
      <w:r w:rsidRPr="00976D33">
        <w:instrText xml:space="preserve"> REF _Ref138124328 \h </w:instrText>
      </w:r>
      <w:r w:rsidR="004A7007" w:rsidRPr="00976D33">
        <w:instrText xml:space="preserve"> \* MERGEFORMAT </w:instrText>
      </w:r>
      <w:r w:rsidRPr="00976D33">
        <w:fldChar w:fldCharType="separate"/>
      </w:r>
      <w:r w:rsidR="003B7FFA">
        <w:t>Figura 82</w:t>
      </w:r>
      <w:r w:rsidRPr="00976D33">
        <w:fldChar w:fldCharType="end"/>
      </w:r>
      <w:r>
        <w:t>). Krahasuar me WEM, këto kursime nënkuptojnë një rënie prej 13% në konsumin e energjisë elektrike dhe të biomasës në vitin 2030.</w:t>
      </w:r>
    </w:p>
    <w:p w14:paraId="20ECBACB" w14:textId="5ECE38E9" w:rsidR="00FD3BFB" w:rsidRPr="00976D33" w:rsidRDefault="00FD3BFB" w:rsidP="00FD3BFB">
      <w:pPr>
        <w:pStyle w:val="Caption"/>
      </w:pPr>
      <w:bookmarkStart w:id="549" w:name="_Ref138124328"/>
      <w:bookmarkStart w:id="550" w:name="_Toc181867285"/>
      <w:r>
        <w:t xml:space="preserve">Figura </w:t>
      </w:r>
      <w:r w:rsidRPr="00976D33">
        <w:fldChar w:fldCharType="begin"/>
      </w:r>
      <w:r w:rsidRPr="00976D33">
        <w:instrText>SEQ Figure \* ARABIC</w:instrText>
      </w:r>
      <w:r w:rsidRPr="00976D33">
        <w:fldChar w:fldCharType="separate"/>
      </w:r>
      <w:r w:rsidR="003B7FFA">
        <w:rPr>
          <w:noProof/>
        </w:rPr>
        <w:t>82</w:t>
      </w:r>
      <w:r w:rsidRPr="00976D33">
        <w:fldChar w:fldCharType="end"/>
      </w:r>
      <w:bookmarkEnd w:id="549"/>
      <w:r>
        <w:t>. Konsumi final i energjisë në skenarin WAM sipas lëndës djegëse dhe ndryshimet me skenarin</w:t>
      </w:r>
      <w:r>
        <w:rPr>
          <w:noProof/>
          <w:lang w:val="en-US"/>
        </w:rPr>
        <w:drawing>
          <wp:anchor distT="0" distB="0" distL="114300" distR="114300" simplePos="0" relativeHeight="251658240" behindDoc="0" locked="0" layoutInCell="1" allowOverlap="1" wp14:anchorId="15480338" wp14:editId="556AE6F7">
            <wp:simplePos x="0" y="0"/>
            <wp:positionH relativeFrom="column">
              <wp:posOffset>11477624</wp:posOffset>
            </wp:positionH>
            <wp:positionV relativeFrom="paragraph">
              <wp:posOffset>108451</wp:posOffset>
            </wp:positionV>
            <wp:extent cx="1371455" cy="2529568"/>
            <wp:effectExtent l="0" t="0" r="635" b="4445"/>
            <wp:wrapNone/>
            <wp:docPr id="16" name="Grafik 16" descr="A picture containing text, screenshot, font&#10;&#10;Description automatically generated">
              <a:extLst xmlns:a="http://schemas.openxmlformats.org/drawingml/2006/main">
                <a:ext uri="{FF2B5EF4-FFF2-40B4-BE49-F238E27FC236}">
                  <a16:creationId xmlns:a16="http://schemas.microsoft.com/office/drawing/2014/main" id="{1813E1A8-ACF3-5107-CBD0-685945738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picture containing text, screenshot, font&#10;&#10;Description automatically generated">
                      <a:extLst>
                        <a:ext uri="{FF2B5EF4-FFF2-40B4-BE49-F238E27FC236}">
                          <a16:creationId xmlns:a16="http://schemas.microsoft.com/office/drawing/2014/main" id="{1813E1A8-ACF3-5107-CBD0-685945738662}"/>
                        </a:ext>
                      </a:extLst>
                    </pic:cNvPr>
                    <pic:cNvPicPr>
                      <a:picLocks noChangeAspect="1"/>
                    </pic:cNvPicPr>
                  </pic:nvPicPr>
                  <pic:blipFill>
                    <a:blip r:embed="rId117"/>
                    <a:stretch>
                      <a:fillRect/>
                    </a:stretch>
                  </pic:blipFill>
                  <pic:spPr>
                    <a:xfrm>
                      <a:off x="0" y="0"/>
                      <a:ext cx="1371455" cy="2529568"/>
                    </a:xfrm>
                    <a:prstGeom prst="rect">
                      <a:avLst/>
                    </a:prstGeom>
                  </pic:spPr>
                </pic:pic>
              </a:graphicData>
            </a:graphic>
          </wp:anchor>
        </w:drawing>
      </w:r>
      <w:r>
        <w:t xml:space="preserve"> WEB</w:t>
      </w:r>
      <w:bookmarkEnd w:id="550"/>
      <w:r>
        <w:t xml:space="preserve"> </w:t>
      </w:r>
    </w:p>
    <w:p w14:paraId="265F16CF" w14:textId="3B180FC9" w:rsidR="004C73AA" w:rsidRPr="008C14F9" w:rsidRDefault="004C73AA" w:rsidP="006E6E51">
      <w:pPr>
        <w:pStyle w:val="Fliesstext"/>
        <w:jc w:val="both"/>
        <w:rPr>
          <w:iCs/>
          <w:sz w:val="16"/>
          <w:szCs w:val="16"/>
        </w:rPr>
      </w:pPr>
      <w:r>
        <w:rPr>
          <w:noProof/>
          <w:lang w:val="en-US"/>
        </w:rPr>
        <w:drawing>
          <wp:inline distT="0" distB="0" distL="0" distR="0" wp14:anchorId="5D5849E4" wp14:editId="484B4163">
            <wp:extent cx="6079490" cy="2687320"/>
            <wp:effectExtent l="0" t="0" r="0" b="0"/>
            <wp:docPr id="1569471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079490" cy="2687320"/>
                    </a:xfrm>
                    <a:prstGeom prst="rect">
                      <a:avLst/>
                    </a:prstGeom>
                    <a:noFill/>
                    <a:ln>
                      <a:noFill/>
                    </a:ln>
                  </pic:spPr>
                </pic:pic>
              </a:graphicData>
            </a:graphic>
          </wp:inline>
        </w:drawing>
      </w:r>
    </w:p>
    <w:p w14:paraId="21A896BA" w14:textId="30DEF23F" w:rsidR="00FD3BFB" w:rsidRPr="00976D33" w:rsidRDefault="00FD3BFB" w:rsidP="00FD3BFB">
      <w:pPr>
        <w:jc w:val="left"/>
        <w:rPr>
          <w:i/>
          <w:sz w:val="16"/>
          <w:szCs w:val="16"/>
        </w:rPr>
      </w:pPr>
      <w:r>
        <w:rPr>
          <w:i/>
          <w:sz w:val="16"/>
        </w:rPr>
        <w:t>Burimi: llogaritjet dhe modelimi vetanak</w:t>
      </w:r>
    </w:p>
    <w:p w14:paraId="5BAB31A3" w14:textId="77777777" w:rsidR="00FD3BFB" w:rsidRPr="00976D33" w:rsidRDefault="00FD3BFB" w:rsidP="00FD3BFB">
      <w:pPr>
        <w:pStyle w:val="Heading3"/>
        <w:numPr>
          <w:ilvl w:val="0"/>
          <w:numId w:val="0"/>
        </w:numPr>
        <w:ind w:left="720" w:hanging="720"/>
        <w:rPr>
          <w:b/>
          <w:i/>
          <w:szCs w:val="22"/>
        </w:rPr>
      </w:pPr>
      <w:bookmarkStart w:id="551" w:name="_Toc137677741"/>
      <w:bookmarkStart w:id="552" w:name="_Toc182302352"/>
      <w:r>
        <w:rPr>
          <w:b/>
          <w:i/>
        </w:rPr>
        <w:t>Dimensioni i sigurisë energjetike</w:t>
      </w:r>
      <w:bookmarkEnd w:id="551"/>
      <w:bookmarkEnd w:id="552"/>
    </w:p>
    <w:p w14:paraId="519C32C6" w14:textId="0487D01B" w:rsidR="00CB6B89" w:rsidRDefault="00FD3BFB" w:rsidP="00FD3BFB">
      <w:r>
        <w:t xml:space="preserve">Në skenarin WAM, një zgjerim më ambicioz për konsumatorët e energjisë nga panelet solare PV (shih </w:t>
      </w:r>
      <w:r w:rsidRPr="00976D33">
        <w:fldChar w:fldCharType="begin"/>
      </w:r>
      <w:r w:rsidRPr="00976D33">
        <w:instrText xml:space="preserve"> REF _Ref138124429 \h </w:instrText>
      </w:r>
      <w:r w:rsidR="004A7007" w:rsidRPr="00976D33">
        <w:instrText xml:space="preserve"> \* MERGEFORMAT </w:instrText>
      </w:r>
      <w:r w:rsidRPr="00976D33">
        <w:fldChar w:fldCharType="separate"/>
      </w:r>
      <w:r w:rsidR="003B7FFA">
        <w:t>Figura 83</w:t>
      </w:r>
      <w:r w:rsidRPr="00976D33">
        <w:fldChar w:fldCharType="end"/>
      </w:r>
      <w:r>
        <w:t xml:space="preserve">) i kombinuar me kërkesën e reduktuar të energjisë elektrike në vend (shih </w:t>
      </w:r>
      <w:r w:rsidRPr="00976D33">
        <w:fldChar w:fldCharType="begin"/>
      </w:r>
      <w:r w:rsidRPr="00976D33">
        <w:instrText xml:space="preserve"> REF _Ref138124328 \h </w:instrText>
      </w:r>
      <w:r w:rsidR="004A7007" w:rsidRPr="00976D33">
        <w:instrText xml:space="preserve"> \* MERGEFORMAT </w:instrText>
      </w:r>
      <w:r w:rsidRPr="00976D33">
        <w:fldChar w:fldCharType="separate"/>
      </w:r>
      <w:r w:rsidR="003B7FFA">
        <w:t>Figura 82</w:t>
      </w:r>
      <w:r w:rsidRPr="00976D33">
        <w:fldChar w:fldCharType="end"/>
      </w:r>
      <w:r>
        <w:t xml:space="preserve"> në Kapitullin 5.1 ii.) do të zvogëlonte më shumë varësinë e vendit në prodhimin e energjisë elektrike me linjit sesa në skenarin WEM.</w:t>
      </w:r>
    </w:p>
    <w:p w14:paraId="18474401" w14:textId="77777777" w:rsidR="0037748E" w:rsidRDefault="0037748E" w:rsidP="00FD3BFB"/>
    <w:p w14:paraId="5AF88974" w14:textId="77777777" w:rsidR="00F21CB4" w:rsidRDefault="00F21CB4" w:rsidP="00FD3BFB"/>
    <w:p w14:paraId="32E7E4C2" w14:textId="77777777" w:rsidR="00F21CB4" w:rsidRDefault="00F21CB4" w:rsidP="00FD3BFB"/>
    <w:p w14:paraId="7D980087" w14:textId="77777777" w:rsidR="00F21CB4" w:rsidRDefault="00F21CB4" w:rsidP="00FD3BFB"/>
    <w:p w14:paraId="2A0635EF" w14:textId="77777777" w:rsidR="00F21CB4" w:rsidRDefault="00F21CB4" w:rsidP="00FD3BFB"/>
    <w:p w14:paraId="7054B9BB" w14:textId="10FFD674" w:rsidR="00FD3BFB" w:rsidRPr="00976D33" w:rsidRDefault="00FD3BFB" w:rsidP="00FD3BFB">
      <w:pPr>
        <w:pStyle w:val="Caption"/>
        <w:rPr>
          <w:color w:val="104C91"/>
        </w:rPr>
      </w:pPr>
      <w:bookmarkStart w:id="553" w:name="_Ref138124429"/>
      <w:bookmarkStart w:id="554" w:name="_Toc181867286"/>
      <w:r>
        <w:lastRenderedPageBreak/>
        <w:t xml:space="preserve">Figura </w:t>
      </w:r>
      <w:r w:rsidRPr="00976D33">
        <w:fldChar w:fldCharType="begin"/>
      </w:r>
      <w:r w:rsidRPr="00976D33">
        <w:instrText>SEQ Figure \* ARABIC</w:instrText>
      </w:r>
      <w:r w:rsidRPr="00976D33">
        <w:fldChar w:fldCharType="separate"/>
      </w:r>
      <w:r w:rsidR="003B7FFA">
        <w:rPr>
          <w:noProof/>
        </w:rPr>
        <w:t>83</w:t>
      </w:r>
      <w:r w:rsidRPr="00976D33">
        <w:fldChar w:fldCharType="end"/>
      </w:r>
      <w:bookmarkEnd w:id="553"/>
      <w:r>
        <w:t>. Kapacitetet e instaluara të prodhimit të energjisë elektrike në WAM (projeksioni)</w:t>
      </w:r>
      <w:bookmarkEnd w:id="554"/>
    </w:p>
    <w:p w14:paraId="762BA0D6" w14:textId="4D5B43CF" w:rsidR="00706654" w:rsidRPr="00976D33" w:rsidRDefault="00706654" w:rsidP="00FD3BFB">
      <w:pPr>
        <w:jc w:val="left"/>
        <w:rPr>
          <w:i/>
          <w:sz w:val="16"/>
          <w:szCs w:val="16"/>
        </w:rPr>
      </w:pPr>
      <w:r>
        <w:rPr>
          <w:rFonts w:asciiTheme="minorHAnsi" w:hAnsiTheme="minorHAnsi"/>
          <w:noProof/>
          <w:color w:val="C1D9CB" w:themeColor="accent5"/>
          <w:sz w:val="22"/>
          <w:lang w:val="en-US"/>
        </w:rPr>
        <w:drawing>
          <wp:inline distT="0" distB="0" distL="0" distR="0" wp14:anchorId="7F299B1C" wp14:editId="3043EB33">
            <wp:extent cx="6079490" cy="2375535"/>
            <wp:effectExtent l="0" t="0" r="0" b="0"/>
            <wp:docPr id="3322007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079490" cy="2375535"/>
                    </a:xfrm>
                    <a:prstGeom prst="rect">
                      <a:avLst/>
                    </a:prstGeom>
                    <a:noFill/>
                    <a:ln>
                      <a:noFill/>
                    </a:ln>
                  </pic:spPr>
                </pic:pic>
              </a:graphicData>
            </a:graphic>
          </wp:inline>
        </w:drawing>
      </w:r>
    </w:p>
    <w:p w14:paraId="032E1D5E" w14:textId="303B835F" w:rsidR="00FD3BFB" w:rsidRPr="00976D33" w:rsidRDefault="00FD3BFB" w:rsidP="00FD3BFB">
      <w:pPr>
        <w:jc w:val="left"/>
        <w:rPr>
          <w:i/>
          <w:sz w:val="16"/>
          <w:szCs w:val="16"/>
        </w:rPr>
      </w:pPr>
      <w:r>
        <w:rPr>
          <w:i/>
          <w:sz w:val="16"/>
        </w:rPr>
        <w:t>Burimi: Strategjia e Energjisë, Linja e Investimeve në Energji të Ripërtëritshme në Kosovë 2023-2025, ZRRE, KEK, NQ Gjakova nga Ministria e Ekonomisë, llogaritjet vetanake Shënim: Për njësitë e linjitit, tregohen kapacitetet e disponueshme (përfshirë rezervat strategjike), bazuar në planin e siguruar  për përmirësimin teknik të njësisë. Rinovimet e njësive B1 dhe B2 supozohet të bëhen në mesin e vitit përkatës.</w:t>
      </w:r>
    </w:p>
    <w:p w14:paraId="1B293F5F" w14:textId="6155D277" w:rsidR="00FD3BFB" w:rsidRPr="00976D33" w:rsidRDefault="00FD3BFB" w:rsidP="00FD3BFB">
      <w:r>
        <w:t>Rrjedhimisht, prodhimi i reduktuar nga linjiti do të çonte në 15% më pak prodhim vendor të linjitit në vitin 2030 në WAM krahasuar me skenarin WEM (</w:t>
      </w:r>
      <w:r w:rsidRPr="00F44B6E">
        <w:fldChar w:fldCharType="begin"/>
      </w:r>
      <w:r w:rsidRPr="00F44B6E">
        <w:instrText xml:space="preserve"> REF _Ref138124582 \h  \* MERGEFORMAT </w:instrText>
      </w:r>
      <w:r w:rsidRPr="00F44B6E">
        <w:fldChar w:fldCharType="separate"/>
      </w:r>
      <w:r w:rsidR="003B7FFA">
        <w:t>Figura 84</w:t>
      </w:r>
      <w:r w:rsidRPr="00F44B6E">
        <w:fldChar w:fldCharType="end"/>
      </w:r>
      <w:r>
        <w:t>).</w:t>
      </w:r>
    </w:p>
    <w:p w14:paraId="1870D70A" w14:textId="6D1CE278" w:rsidR="00FD3BFB" w:rsidRPr="00976D33" w:rsidRDefault="00FD3BFB" w:rsidP="00FD3BFB">
      <w:pPr>
        <w:pStyle w:val="Caption"/>
      </w:pPr>
      <w:bookmarkStart w:id="555" w:name="_Ref138124582"/>
      <w:bookmarkStart w:id="556" w:name="_Toc181867287"/>
      <w:r>
        <w:t xml:space="preserve">Figura </w:t>
      </w:r>
      <w:r w:rsidRPr="00976D33">
        <w:fldChar w:fldCharType="begin"/>
      </w:r>
      <w:r w:rsidRPr="00976D33">
        <w:instrText>SEQ Figure \* ARABIC</w:instrText>
      </w:r>
      <w:r w:rsidRPr="00976D33">
        <w:fldChar w:fldCharType="separate"/>
      </w:r>
      <w:r w:rsidR="003B7FFA">
        <w:rPr>
          <w:noProof/>
        </w:rPr>
        <w:t>84</w:t>
      </w:r>
      <w:r w:rsidRPr="00976D33">
        <w:fldChar w:fldCharType="end"/>
      </w:r>
      <w:bookmarkEnd w:id="555"/>
      <w:r>
        <w:t>. Prodhimi vendor i linjitit sipas skenarit (projeksioni)</w:t>
      </w:r>
      <w:bookmarkEnd w:id="556"/>
    </w:p>
    <w:p w14:paraId="3BF6559A" w14:textId="4D204695" w:rsidR="00FD3BFB" w:rsidRDefault="00FD3BFB" w:rsidP="00FD3BFB">
      <w:pPr>
        <w:pStyle w:val="Caption"/>
        <w:rPr>
          <w:i w:val="0"/>
        </w:rPr>
      </w:pPr>
    </w:p>
    <w:p w14:paraId="18519B85" w14:textId="53344EAC" w:rsidR="00EC6A46" w:rsidRPr="00EC6A46" w:rsidRDefault="00EC6A46" w:rsidP="008C14F9">
      <w:r>
        <w:rPr>
          <w:noProof/>
          <w:lang w:val="en-US"/>
        </w:rPr>
        <w:drawing>
          <wp:inline distT="0" distB="0" distL="0" distR="0" wp14:anchorId="25E12C02" wp14:editId="7E9B9581">
            <wp:extent cx="6079490" cy="2677160"/>
            <wp:effectExtent l="0" t="0" r="0" b="0"/>
            <wp:docPr id="19123490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079490" cy="2677160"/>
                    </a:xfrm>
                    <a:prstGeom prst="rect">
                      <a:avLst/>
                    </a:prstGeom>
                    <a:noFill/>
                    <a:ln>
                      <a:noFill/>
                    </a:ln>
                  </pic:spPr>
                </pic:pic>
              </a:graphicData>
            </a:graphic>
          </wp:inline>
        </w:drawing>
      </w:r>
    </w:p>
    <w:p w14:paraId="2847E9ED" w14:textId="77777777" w:rsidR="00FD3BFB" w:rsidRPr="00976D33" w:rsidRDefault="00FD3BFB" w:rsidP="00FD3BFB">
      <w:pPr>
        <w:jc w:val="left"/>
        <w:rPr>
          <w:i/>
          <w:sz w:val="16"/>
          <w:szCs w:val="16"/>
        </w:rPr>
      </w:pPr>
      <w:r>
        <w:rPr>
          <w:i/>
          <w:sz w:val="16"/>
        </w:rPr>
        <w:t>Burimi: llogaritjet dhe modelimi vetanak</w:t>
      </w:r>
    </w:p>
    <w:p w14:paraId="0AA7E5B2" w14:textId="77777777" w:rsidR="003B7FFA" w:rsidRDefault="00FD3BFB" w:rsidP="006E6E51">
      <w:r w:rsidRPr="00976D33">
        <w:rPr>
          <w:rFonts w:eastAsiaTheme="minorHAnsi"/>
          <w:b/>
          <w:i/>
          <w:color w:val="082A75" w:themeColor="text2"/>
          <w:sz w:val="18"/>
        </w:rPr>
        <w:fldChar w:fldCharType="begin"/>
      </w:r>
      <w:r w:rsidRPr="00976D33">
        <w:instrText xml:space="preserve"> REF _Ref138124628 \h </w:instrText>
      </w:r>
      <w:r w:rsidR="004A7007" w:rsidRPr="00976D33">
        <w:rPr>
          <w:rFonts w:eastAsiaTheme="minorHAnsi"/>
          <w:b/>
          <w:i/>
          <w:color w:val="082A75" w:themeColor="text2"/>
          <w:sz w:val="18"/>
        </w:rPr>
        <w:instrText xml:space="preserve"> \* MERGEFORMAT </w:instrText>
      </w:r>
      <w:r w:rsidRPr="00976D33">
        <w:rPr>
          <w:rFonts w:eastAsiaTheme="minorHAnsi"/>
          <w:b/>
          <w:i/>
          <w:color w:val="082A75" w:themeColor="text2"/>
          <w:sz w:val="18"/>
        </w:rPr>
      </w:r>
      <w:r w:rsidRPr="00976D33">
        <w:rPr>
          <w:rFonts w:eastAsiaTheme="minorHAnsi"/>
          <w:b/>
          <w:i/>
          <w:color w:val="082A75" w:themeColor="text2"/>
          <w:sz w:val="18"/>
        </w:rPr>
        <w:fldChar w:fldCharType="separate"/>
      </w:r>
    </w:p>
    <w:p w14:paraId="662398A1" w14:textId="77777777" w:rsidR="003B7FFA" w:rsidRDefault="003B7FFA" w:rsidP="006E6E51"/>
    <w:p w14:paraId="2AFF6176" w14:textId="5B467334" w:rsidR="00FD3BFB" w:rsidRPr="00976D33" w:rsidRDefault="003B7FFA" w:rsidP="00FD3BFB">
      <w:r>
        <w:t>Figura</w:t>
      </w:r>
      <w:r>
        <w:rPr>
          <w:noProof/>
        </w:rPr>
        <w:t xml:space="preserve"> 85</w:t>
      </w:r>
      <w:r w:rsidR="00FD3BFB" w:rsidRPr="00976D33">
        <w:fldChar w:fldCharType="end"/>
      </w:r>
      <w:r w:rsidR="00F12774">
        <w:t xml:space="preserve"> ofron një përmbledhje të përzierjes së energjisë elektrike pas zbatimit të masave shtesë në Kosovë. Veçanërisht, në skenarin WAM, energjia solare do të përbënte 16.9% të bruto konsumit final në vitin 2030 (13.0% në WEM) dhe 31.6% në vitin 2040 (23% në WEM), ndërsa era përbën 27.8% në vitin 2030 (24.2% në WEM) dhe 46% në vitin 2040 (38.8% në WEM).</w:t>
      </w:r>
    </w:p>
    <w:p w14:paraId="29FF9D62" w14:textId="01089C28" w:rsidR="00CB6B89" w:rsidRDefault="00FD3BFB" w:rsidP="006E6E51">
      <w:r>
        <w:t>Pjesa e linjitit parashikohet të bjerë në 55% në vitin 2030 dhe 29.8% në vitin 2040 (56.8% dhe 33.2% në WEM). Tregtia neto e energjisë elektrike në skenarin WAM parashikohet jetë pozitive pas vitit 2026 (13% eksporte neto në vitin 2040) pasi importet neto arritën kulmin në 8,4% në vitin 2026 (16,1% në WEM) për shkak të mosdisponueshmërisë së përkohshme të disa blloqeve të linjitit gjatë punimeve të rinovimit.</w:t>
      </w:r>
      <w:bookmarkStart w:id="557" w:name="_Ref138124628"/>
    </w:p>
    <w:p w14:paraId="1E6CC749" w14:textId="77777777" w:rsidR="00FE486A" w:rsidRDefault="00FE486A" w:rsidP="006E6E51"/>
    <w:p w14:paraId="4E458AB9" w14:textId="320EC925" w:rsidR="00FD3BFB" w:rsidRPr="00976D33" w:rsidRDefault="00FD3BFB" w:rsidP="00FD3BFB">
      <w:pPr>
        <w:pStyle w:val="Caption"/>
      </w:pPr>
      <w:bookmarkStart w:id="558" w:name="_Toc181867288"/>
      <w:r>
        <w:t xml:space="preserve">Figura </w:t>
      </w:r>
      <w:r w:rsidRPr="00976D33">
        <w:fldChar w:fldCharType="begin"/>
      </w:r>
      <w:r w:rsidRPr="00976D33">
        <w:instrText>SEQ Figure \* ARABIC</w:instrText>
      </w:r>
      <w:r w:rsidRPr="00976D33">
        <w:fldChar w:fldCharType="separate"/>
      </w:r>
      <w:r w:rsidR="003B7FFA">
        <w:rPr>
          <w:noProof/>
        </w:rPr>
        <w:t>85</w:t>
      </w:r>
      <w:r w:rsidRPr="00976D33">
        <w:fldChar w:fldCharType="end"/>
      </w:r>
      <w:bookmarkEnd w:id="557"/>
      <w:r>
        <w:t>. Përzierja e energjisë elektrike në WAM në bruto konsumin final sipas burimit (projeksioni)</w:t>
      </w:r>
      <w:bookmarkEnd w:id="558"/>
    </w:p>
    <w:p w14:paraId="6761AE3B" w14:textId="22C8507A" w:rsidR="008F54FC" w:rsidRPr="00976D33" w:rsidRDefault="00976B37" w:rsidP="00FD3BFB">
      <w:r>
        <w:t xml:space="preserve"> </w:t>
      </w:r>
      <w:r>
        <w:rPr>
          <w:noProof/>
          <w:lang w:val="en-US"/>
        </w:rPr>
        <w:drawing>
          <wp:inline distT="0" distB="0" distL="0" distR="0" wp14:anchorId="0A976703" wp14:editId="34F04A27">
            <wp:extent cx="6079490" cy="2324100"/>
            <wp:effectExtent l="0" t="0" r="0" b="0"/>
            <wp:docPr id="100363798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79490" cy="2324100"/>
                    </a:xfrm>
                    <a:prstGeom prst="rect">
                      <a:avLst/>
                    </a:prstGeom>
                    <a:noFill/>
                    <a:ln>
                      <a:noFill/>
                    </a:ln>
                  </pic:spPr>
                </pic:pic>
              </a:graphicData>
            </a:graphic>
          </wp:inline>
        </w:drawing>
      </w:r>
    </w:p>
    <w:p w14:paraId="63601AEC" w14:textId="77777777" w:rsidR="00FD3BFB" w:rsidRPr="00976D33" w:rsidRDefault="00FD3BFB" w:rsidP="00FD3BFB">
      <w:pPr>
        <w:jc w:val="left"/>
        <w:rPr>
          <w:i/>
          <w:sz w:val="16"/>
          <w:szCs w:val="16"/>
        </w:rPr>
      </w:pPr>
      <w:r>
        <w:rPr>
          <w:i/>
          <w:sz w:val="16"/>
        </w:rPr>
        <w:t>Burimi: Eurostat, projeksionet dhe modelimi vetanak</w:t>
      </w:r>
    </w:p>
    <w:p w14:paraId="78F5ACF1" w14:textId="0C49970C" w:rsidR="00FD3BFB" w:rsidRPr="00976D33" w:rsidRDefault="00FD3BFB" w:rsidP="00FD3BFB">
      <w:r>
        <w:t>Sa i përket ngrohjes qendrore, zgjerimi i projektit të ngrohjes qendrore termike solare Solar4Kosova II, i cili aktualisht është duke u zhvilluar në Prishtinë, nga 50 MW në 70 MW, do të zvogëlonte pjesëmarrjen e linjitit të Kosovës në prodhimin e ngrohjes qendrore nga 61.1% në 48.2% në vitin 2030 (75.9% në 68.2% në vitin 2040) në skenarin WAM (</w:t>
      </w:r>
      <w:r w:rsidRPr="00976D33">
        <w:fldChar w:fldCharType="begin"/>
      </w:r>
      <w:r w:rsidRPr="00976D33">
        <w:instrText xml:space="preserve"> REF _Ref138124753 \h </w:instrText>
      </w:r>
      <w:r w:rsidR="004A7007" w:rsidRPr="00976D33">
        <w:instrText xml:space="preserve"> \* MERGEFORMAT </w:instrText>
      </w:r>
      <w:r w:rsidRPr="00976D33">
        <w:fldChar w:fldCharType="separate"/>
      </w:r>
      <w:r w:rsidR="003B7FFA">
        <w:t>Figura 86</w:t>
      </w:r>
      <w:r w:rsidRPr="00976D33">
        <w:fldChar w:fldCharType="end"/>
      </w:r>
      <w:r>
        <w:t xml:space="preserve">). </w:t>
      </w:r>
    </w:p>
    <w:p w14:paraId="03F89842" w14:textId="1A543F18" w:rsidR="00FD3BFB" w:rsidRPr="00976D33" w:rsidRDefault="00FD3BFB" w:rsidP="00FD3BFB">
      <w:pPr>
        <w:pStyle w:val="Caption"/>
      </w:pPr>
      <w:bookmarkStart w:id="559" w:name="_Ref138124753"/>
      <w:bookmarkStart w:id="560" w:name="_Toc181867289"/>
      <w:r>
        <w:t xml:space="preserve">Figura </w:t>
      </w:r>
      <w:r w:rsidRPr="00976D33">
        <w:fldChar w:fldCharType="begin"/>
      </w:r>
      <w:r w:rsidRPr="00976D33">
        <w:instrText>SEQ Figure \* ARABIC</w:instrText>
      </w:r>
      <w:r w:rsidRPr="00976D33">
        <w:fldChar w:fldCharType="separate"/>
      </w:r>
      <w:r w:rsidR="003B7FFA">
        <w:rPr>
          <w:noProof/>
        </w:rPr>
        <w:t>86</w:t>
      </w:r>
      <w:r w:rsidRPr="00976D33">
        <w:fldChar w:fldCharType="end"/>
      </w:r>
      <w:bookmarkEnd w:id="559"/>
      <w:r>
        <w:t>. Përzierja e gjenerimit të ngrohjes qendrore në WEM dhe WAM sipas burimit (projeksioni)</w:t>
      </w:r>
      <w:bookmarkEnd w:id="560"/>
    </w:p>
    <w:p w14:paraId="72F5D572" w14:textId="0C4ECF48" w:rsidR="00FD3BFB" w:rsidRPr="00976D33" w:rsidRDefault="00706654" w:rsidP="00FD3BFB">
      <w:r>
        <w:rPr>
          <w:noProof/>
          <w:lang w:val="en-US"/>
        </w:rPr>
        <w:drawing>
          <wp:inline distT="0" distB="0" distL="0" distR="0" wp14:anchorId="10C4327D" wp14:editId="01792D0B">
            <wp:extent cx="6079490" cy="2632710"/>
            <wp:effectExtent l="0" t="0" r="0" b="0"/>
            <wp:docPr id="21045045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079490" cy="2632710"/>
                    </a:xfrm>
                    <a:prstGeom prst="rect">
                      <a:avLst/>
                    </a:prstGeom>
                    <a:noFill/>
                    <a:ln>
                      <a:noFill/>
                    </a:ln>
                  </pic:spPr>
                </pic:pic>
              </a:graphicData>
            </a:graphic>
          </wp:inline>
        </w:drawing>
      </w:r>
    </w:p>
    <w:p w14:paraId="5C0A5C77" w14:textId="77777777" w:rsidR="00FD3BFB" w:rsidRPr="00976D33" w:rsidRDefault="00FD3BFB" w:rsidP="00FD3BFB">
      <w:pPr>
        <w:jc w:val="left"/>
        <w:rPr>
          <w:i/>
          <w:sz w:val="16"/>
          <w:szCs w:val="16"/>
        </w:rPr>
      </w:pPr>
      <w:r>
        <w:rPr>
          <w:i/>
          <w:sz w:val="16"/>
        </w:rPr>
        <w:t>Burimi: projeksionet dhe modelimi vetanak</w:t>
      </w:r>
    </w:p>
    <w:p w14:paraId="1387B8D5" w14:textId="7FEC5615" w:rsidR="00FD3BFB" w:rsidRPr="00976D33" w:rsidRDefault="00FD3BFB" w:rsidP="00FD3BFB">
      <w:r>
        <w:t xml:space="preserve">Masat shtesë ndikojnë gjithashtu në vëllimet e importit dhe eksportit të transportuesve të energjisë. Me kursime shtesë, veçanërisht në sektorin e transportit, importet e produkteve të naftës parashikohen të rriten më pak në WAM krahasuar me skenarin WEM. Në mënyrë të ngjashme, importet e bioenergjisë parashikohen të bien më fuqishëm në WAM pasi politikat shtesë reduktojnë konsumin e bioenergjisë në sektorin rezidencial. Masat shtesë rezultojnë në më pak importe neto të energjisë elektrike deri në vitin 2026, si dhe eksporte neto të energjisë elektrike nga viti 2027 e tutje, siç mund të shihet në </w:t>
      </w:r>
      <w:r w:rsidRPr="00F44B6E">
        <w:fldChar w:fldCharType="begin"/>
      </w:r>
      <w:r w:rsidRPr="00F44B6E">
        <w:instrText xml:space="preserve"> REF _Ref138124879 \h </w:instrText>
      </w:r>
      <w:r w:rsidR="004A7007" w:rsidRPr="00F44B6E">
        <w:instrText xml:space="preserve"> \* MERGEFORMAT </w:instrText>
      </w:r>
      <w:r w:rsidRPr="00F44B6E">
        <w:fldChar w:fldCharType="separate"/>
      </w:r>
      <w:r w:rsidR="003B7FFA">
        <w:t xml:space="preserve">Figura </w:t>
      </w:r>
      <w:r w:rsidR="003B7FFA">
        <w:rPr>
          <w:b/>
          <w:i/>
        </w:rPr>
        <w:t>87</w:t>
      </w:r>
      <w:r w:rsidRPr="00F44B6E">
        <w:fldChar w:fldCharType="end"/>
      </w:r>
      <w:r>
        <w:t>.</w:t>
      </w:r>
    </w:p>
    <w:p w14:paraId="2CF8CC2D" w14:textId="1E27A904" w:rsidR="00306509" w:rsidRPr="00976D33" w:rsidRDefault="00FD3BFB" w:rsidP="00FD3BFB">
      <w:r>
        <w:t xml:space="preserve">Në përgjithësi, politikat dhe masat shtesë përmirësojnë gradualisht sigurinë energjetike, pasi mbështetja në importet, veçanërisht të produkteve të naftës, zvogëlohet dhe disa kapacitete shtesë gjeneruese vendore (energjia përmes paneleve solare PV nga konsumatorët vetë-prodhues dhe energjisë termike solare për ngrohje qendrore) shtohen në skenarin WAM. Kjo zvogëlon varësinë në termocentralet e vjetruara të linjitit të Kosovës, Kosovën A dhe B. Pavarësisht nga masat e planifikuara për zgjatjen e jetëgjatësisë dhe rinovimin, </w:t>
      </w:r>
      <w:r>
        <w:lastRenderedPageBreak/>
        <w:t>termocentralet mund të vazhdojnë të paraqesin rrezik jo të papërfillshëm të sigurisë energjetike në rast të mirëmbajtjes së paplanifikuar ose ndërprerjeve të përkohshme. Në të njëjtën kohë, Kosova nuk planifikon të heqë nga përdorimi njësi shtesë të linjitit në skenarin WAM dhe mban dy njësi nga Kosova A në gjendje rezervë, njësoj si në skenarin WEM. Kështu që, pjesët e reduktuara të prodhimit të linjitit në prodhimin e energjisë elektrike dhe ngrohjes qendrore nuk korrespondojnë me kapacitetin e reduktuar në prodhimin e  energjisë së gatshme për shpërndarje.</w:t>
      </w:r>
    </w:p>
    <w:p w14:paraId="39F0B083" w14:textId="2CB8F5E8" w:rsidR="00976B37" w:rsidRPr="00F44B6E" w:rsidRDefault="00FD3BFB" w:rsidP="006E6E51">
      <w:pPr>
        <w:pStyle w:val="Caption"/>
        <w:rPr>
          <w:sz w:val="20"/>
          <w:szCs w:val="24"/>
        </w:rPr>
      </w:pPr>
      <w:bookmarkStart w:id="561" w:name="_Ref138124879"/>
      <w:bookmarkStart w:id="562" w:name="_Toc181867290"/>
      <w:r>
        <w:rPr>
          <w:b w:val="0"/>
          <w:i w:val="0"/>
          <w:sz w:val="20"/>
        </w:rPr>
        <w:t xml:space="preserve">Figura </w:t>
      </w:r>
      <w:r w:rsidRPr="00F44B6E">
        <w:rPr>
          <w:b w:val="0"/>
          <w:i w:val="0"/>
          <w:sz w:val="20"/>
        </w:rPr>
        <w:fldChar w:fldCharType="begin"/>
      </w:r>
      <w:r w:rsidRPr="00F44B6E">
        <w:rPr>
          <w:b w:val="0"/>
          <w:i w:val="0"/>
          <w:sz w:val="20"/>
        </w:rPr>
        <w:instrText>SEQ Figure \* ARABIC</w:instrText>
      </w:r>
      <w:r w:rsidRPr="00F44B6E">
        <w:rPr>
          <w:b w:val="0"/>
          <w:i w:val="0"/>
          <w:sz w:val="20"/>
        </w:rPr>
        <w:fldChar w:fldCharType="separate"/>
      </w:r>
      <w:r w:rsidR="003B7FFA">
        <w:rPr>
          <w:b w:val="0"/>
          <w:i w:val="0"/>
          <w:noProof/>
          <w:sz w:val="20"/>
        </w:rPr>
        <w:t>87</w:t>
      </w:r>
      <w:r w:rsidRPr="00F44B6E">
        <w:rPr>
          <w:b w:val="0"/>
          <w:i w:val="0"/>
          <w:sz w:val="20"/>
        </w:rPr>
        <w:fldChar w:fldCharType="end"/>
      </w:r>
      <w:bookmarkEnd w:id="561"/>
      <w:r>
        <w:rPr>
          <w:b w:val="0"/>
          <w:i w:val="0"/>
          <w:sz w:val="20"/>
        </w:rPr>
        <w:t>. Dallimi në importet neto nga transportuesit e energjisë ndërmjet skenarëve (projeksioni)</w:t>
      </w:r>
      <w:bookmarkEnd w:id="562"/>
    </w:p>
    <w:p w14:paraId="7B99F7E9" w14:textId="66262CBE" w:rsidR="00292D76" w:rsidRPr="00976D33" w:rsidRDefault="00292D76" w:rsidP="00FD3BFB">
      <w:r>
        <w:rPr>
          <w:noProof/>
          <w:lang w:val="en-US"/>
        </w:rPr>
        <w:drawing>
          <wp:inline distT="0" distB="0" distL="0" distR="0" wp14:anchorId="6E1391D8" wp14:editId="3ED3CF3F">
            <wp:extent cx="6079490" cy="2455545"/>
            <wp:effectExtent l="0" t="0" r="0" b="0"/>
            <wp:docPr id="13537651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6079490" cy="2455545"/>
                    </a:xfrm>
                    <a:prstGeom prst="rect">
                      <a:avLst/>
                    </a:prstGeom>
                    <a:noFill/>
                    <a:ln>
                      <a:noFill/>
                    </a:ln>
                  </pic:spPr>
                </pic:pic>
              </a:graphicData>
            </a:graphic>
          </wp:inline>
        </w:drawing>
      </w:r>
    </w:p>
    <w:p w14:paraId="60316C83" w14:textId="77777777" w:rsidR="00FD3BFB" w:rsidRPr="00976D33" w:rsidRDefault="00FD3BFB" w:rsidP="00FD3BFB">
      <w:pPr>
        <w:jc w:val="left"/>
        <w:rPr>
          <w:i/>
          <w:sz w:val="16"/>
          <w:szCs w:val="16"/>
        </w:rPr>
      </w:pPr>
      <w:r>
        <w:rPr>
          <w:i/>
          <w:sz w:val="16"/>
        </w:rPr>
        <w:t>Burimi: projeksionet dhe modelimi vetanak</w:t>
      </w:r>
      <w:r>
        <w:rPr>
          <w:i/>
          <w:sz w:val="16"/>
        </w:rPr>
        <w:br/>
        <w:t>Shënim: Vlerat negative korrespondojnë me importe neto më të ulëta (ose eksporte neto më të larta) në skenarin WAM.</w:t>
      </w:r>
    </w:p>
    <w:p w14:paraId="631CC045" w14:textId="77777777" w:rsidR="00FD3BFB" w:rsidRPr="00976D33" w:rsidRDefault="00FD3BFB" w:rsidP="00FD3BFB">
      <w:pPr>
        <w:pStyle w:val="Heading3"/>
        <w:numPr>
          <w:ilvl w:val="0"/>
          <w:numId w:val="0"/>
        </w:numPr>
        <w:ind w:left="720" w:hanging="720"/>
        <w:rPr>
          <w:b/>
          <w:i/>
          <w:szCs w:val="22"/>
        </w:rPr>
      </w:pPr>
      <w:bookmarkStart w:id="563" w:name="_Toc137677742"/>
      <w:bookmarkStart w:id="564" w:name="_Toc182302353"/>
      <w:r>
        <w:rPr>
          <w:b/>
          <w:i/>
        </w:rPr>
        <w:t>Dimensioni i tregut të brendshëm energjetik</w:t>
      </w:r>
      <w:bookmarkEnd w:id="563"/>
      <w:bookmarkEnd w:id="564"/>
    </w:p>
    <w:p w14:paraId="6108F95F" w14:textId="58D60AEB" w:rsidR="00FD3BFB" w:rsidRPr="00976D33" w:rsidRDefault="001D46F2" w:rsidP="00FD3BFB">
      <w:r>
        <w:t>Krahasuar me WEM, një depërtim më i lartë i energjisë së ripërtëritshme dhe kërkesa më e ulët e brendshme për energji elektrike në Kosovë rezulton në vëllime më të mëdha të tregtisë së energjisë elektrike me vendet fqinje në skenarin WAM. Përderisa Kosova përgjithësisht posedon kapacitete të mëdha të interkoneksionit me fqinjët e saj, rritja e shfrytëzimit të interkonektorëve rezulton në nivele më të larta të kongjestionit, veçanërisht në interkonektorët (më të vegjël) me Maqedoninë e Veriut dhe Malin e Zi (</w:t>
      </w:r>
      <w:r w:rsidR="00FD3BFB" w:rsidRPr="00976D33">
        <w:fldChar w:fldCharType="begin"/>
      </w:r>
      <w:r w:rsidR="00FD3BFB" w:rsidRPr="00976D33">
        <w:instrText xml:space="preserve"> REF _Ref138125061 \h </w:instrText>
      </w:r>
      <w:r w:rsidR="004A7007" w:rsidRPr="00976D33">
        <w:instrText xml:space="preserve"> \* MERGEFORMAT </w:instrText>
      </w:r>
      <w:r w:rsidR="00FD3BFB" w:rsidRPr="00976D33">
        <w:fldChar w:fldCharType="separate"/>
      </w:r>
      <w:r w:rsidR="003B7FFA">
        <w:t>Tabela 20</w:t>
      </w:r>
      <w:r w:rsidR="00FD3BFB" w:rsidRPr="00976D33">
        <w:fldChar w:fldCharType="end"/>
      </w:r>
      <w:r>
        <w:t>).</w:t>
      </w:r>
    </w:p>
    <w:p w14:paraId="30539757" w14:textId="4AD0EA33" w:rsidR="00FD3BFB" w:rsidRPr="00976D33" w:rsidRDefault="00FD3BFB" w:rsidP="00FD3BFB">
      <w:pPr>
        <w:pStyle w:val="Caption"/>
      </w:pPr>
      <w:bookmarkStart w:id="565" w:name="_Ref138125061"/>
      <w:bookmarkStart w:id="566" w:name="_Toc181867313"/>
      <w:r>
        <w:t xml:space="preserve">Tabela </w:t>
      </w:r>
      <w:r w:rsidRPr="00976D33">
        <w:fldChar w:fldCharType="begin"/>
      </w:r>
      <w:r w:rsidRPr="00976D33">
        <w:instrText>SEQ Table \* ARABIC</w:instrText>
      </w:r>
      <w:r w:rsidRPr="00976D33">
        <w:fldChar w:fldCharType="separate"/>
      </w:r>
      <w:r w:rsidR="003B7FFA">
        <w:rPr>
          <w:noProof/>
        </w:rPr>
        <w:t>20</w:t>
      </w:r>
      <w:r w:rsidRPr="00976D33">
        <w:fldChar w:fldCharType="end"/>
      </w:r>
      <w:bookmarkEnd w:id="565"/>
      <w:r>
        <w:t>. Proj. 2030 - Normat e përdorimit dhe nivelet e mbingarkesës së interkonektorëve (sipas vendit)</w:t>
      </w:r>
      <w:bookmarkEnd w:id="566"/>
    </w:p>
    <w:tbl>
      <w:tblPr>
        <w:tblStyle w:val="GridTable5DarkAccent10"/>
        <w:tblW w:w="5000" w:type="pct"/>
        <w:tblLook w:val="04A0" w:firstRow="1" w:lastRow="0" w:firstColumn="1" w:lastColumn="0" w:noHBand="0" w:noVBand="1"/>
      </w:tblPr>
      <w:tblGrid>
        <w:gridCol w:w="2538"/>
        <w:gridCol w:w="1720"/>
        <w:gridCol w:w="77"/>
        <w:gridCol w:w="1645"/>
        <w:gridCol w:w="1796"/>
        <w:gridCol w:w="1788"/>
      </w:tblGrid>
      <w:tr w:rsidR="00FD3BFB" w:rsidRPr="00976D33" w14:paraId="461FE05B" w14:textId="77777777">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11E1B8AE" w14:textId="77777777" w:rsidR="00FD3BFB" w:rsidRPr="00976D33" w:rsidRDefault="00FD3BFB">
            <w:pPr>
              <w:spacing w:before="0" w:after="0" w:line="276" w:lineRule="auto"/>
              <w:jc w:val="left"/>
              <w:rPr>
                <w:sz w:val="18"/>
                <w:szCs w:val="18"/>
              </w:rPr>
            </w:pPr>
          </w:p>
        </w:tc>
        <w:tc>
          <w:tcPr>
            <w:tcW w:w="1799" w:type="pct"/>
            <w:gridSpan w:val="3"/>
            <w:vAlign w:val="center"/>
          </w:tcPr>
          <w:p w14:paraId="1B76970C" w14:textId="77777777" w:rsidR="00FD3BFB" w:rsidRPr="00976D33" w:rsidRDefault="00FD3BFB">
            <w:pPr>
              <w:spacing w:before="0" w:after="0" w:line="276"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Shkalla e përdorimit (%)</w:t>
            </w:r>
          </w:p>
        </w:tc>
        <w:tc>
          <w:tcPr>
            <w:tcW w:w="1874" w:type="pct"/>
            <w:gridSpan w:val="2"/>
            <w:vAlign w:val="center"/>
          </w:tcPr>
          <w:p w14:paraId="2F8D64CD" w14:textId="77777777" w:rsidR="00FD3BFB" w:rsidRPr="00976D33" w:rsidRDefault="00FD3BFB">
            <w:pPr>
              <w:spacing w:before="0" w:after="0" w:line="276"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Pr>
                <w:color w:val="FFFFFF" w:themeColor="background1"/>
                <w:sz w:val="18"/>
              </w:rPr>
              <w:t>Mbingarkesa (%)</w:t>
            </w:r>
          </w:p>
          <w:p w14:paraId="5E60E436" w14:textId="77777777" w:rsidR="00FD3BFB" w:rsidRPr="00976D33" w:rsidRDefault="00FD3BFB">
            <w:pPr>
              <w:spacing w:before="0" w:after="0" w:line="276"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p>
        </w:tc>
      </w:tr>
      <w:tr w:rsidR="00FD3BFB" w:rsidRPr="00976D33" w14:paraId="413ED81F" w14:textId="77777777">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4FEEDCBF" w14:textId="77777777" w:rsidR="00FD3BFB" w:rsidRPr="00976D33" w:rsidRDefault="00FD3BFB">
            <w:pPr>
              <w:spacing w:before="0" w:after="0" w:line="276" w:lineRule="auto"/>
              <w:jc w:val="left"/>
              <w:rPr>
                <w:color w:val="FFFFFF" w:themeColor="background1"/>
                <w:sz w:val="18"/>
                <w:szCs w:val="18"/>
              </w:rPr>
            </w:pPr>
            <w:r>
              <w:rPr>
                <w:color w:val="FFFFFF" w:themeColor="background1"/>
                <w:sz w:val="18"/>
              </w:rPr>
              <w:t>Vendi</w:t>
            </w:r>
          </w:p>
        </w:tc>
        <w:tc>
          <w:tcPr>
            <w:tcW w:w="939" w:type="pct"/>
            <w:gridSpan w:val="2"/>
            <w:vAlign w:val="center"/>
          </w:tcPr>
          <w:p w14:paraId="1997757D"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rPr>
              <w:t>WEM</w:t>
            </w:r>
          </w:p>
        </w:tc>
        <w:tc>
          <w:tcPr>
            <w:tcW w:w="860" w:type="pct"/>
            <w:vAlign w:val="center"/>
          </w:tcPr>
          <w:p w14:paraId="6282F7AD"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rPr>
              <w:t>WAM</w:t>
            </w:r>
          </w:p>
        </w:tc>
        <w:tc>
          <w:tcPr>
            <w:tcW w:w="939" w:type="pct"/>
            <w:vAlign w:val="center"/>
          </w:tcPr>
          <w:p w14:paraId="55649BB0"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rPr>
              <w:t>WEM</w:t>
            </w:r>
          </w:p>
        </w:tc>
        <w:tc>
          <w:tcPr>
            <w:tcW w:w="936" w:type="pct"/>
            <w:vAlign w:val="center"/>
          </w:tcPr>
          <w:p w14:paraId="0FB581BD"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rPr>
              <w:t>WAM</w:t>
            </w:r>
          </w:p>
        </w:tc>
      </w:tr>
      <w:tr w:rsidR="00FD3BFB" w:rsidRPr="00976D33" w14:paraId="5BC84FF5" w14:textId="77777777">
        <w:trPr>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22F5FA66" w14:textId="77777777" w:rsidR="00FD3BFB" w:rsidRPr="00976D33" w:rsidRDefault="00FD3BFB">
            <w:pPr>
              <w:spacing w:before="0" w:after="0" w:line="276" w:lineRule="auto"/>
              <w:jc w:val="left"/>
              <w:rPr>
                <w:color w:val="FFFFFF" w:themeColor="background1"/>
                <w:sz w:val="18"/>
                <w:szCs w:val="18"/>
              </w:rPr>
            </w:pPr>
            <w:r>
              <w:rPr>
                <w:color w:val="FFFFFF" w:themeColor="background1"/>
                <w:sz w:val="18"/>
              </w:rPr>
              <w:t>Shqipëria</w:t>
            </w:r>
          </w:p>
        </w:tc>
        <w:tc>
          <w:tcPr>
            <w:tcW w:w="899" w:type="pct"/>
            <w:vAlign w:val="center"/>
          </w:tcPr>
          <w:p w14:paraId="5193EC6D"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21%</w:t>
            </w:r>
          </w:p>
        </w:tc>
        <w:tc>
          <w:tcPr>
            <w:tcW w:w="899" w:type="pct"/>
            <w:gridSpan w:val="2"/>
            <w:vAlign w:val="center"/>
          </w:tcPr>
          <w:p w14:paraId="32E1F57A"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1%</w:t>
            </w:r>
          </w:p>
        </w:tc>
        <w:tc>
          <w:tcPr>
            <w:tcW w:w="939" w:type="pct"/>
            <w:vAlign w:val="center"/>
          </w:tcPr>
          <w:p w14:paraId="21932808" w14:textId="2BB61FC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rPr>
              <w:t>0%</w:t>
            </w:r>
          </w:p>
        </w:tc>
        <w:tc>
          <w:tcPr>
            <w:tcW w:w="936" w:type="pct"/>
            <w:vAlign w:val="center"/>
          </w:tcPr>
          <w:p w14:paraId="2573852A"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rPr>
              <w:t>0%</w:t>
            </w:r>
          </w:p>
        </w:tc>
      </w:tr>
      <w:tr w:rsidR="00FD3BFB" w:rsidRPr="00976D33" w14:paraId="1115D212" w14:textId="77777777">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2EB05095" w14:textId="77777777" w:rsidR="00FD3BFB" w:rsidRPr="00976D33" w:rsidRDefault="00FD3BFB">
            <w:pPr>
              <w:spacing w:before="0" w:after="0" w:line="276" w:lineRule="auto"/>
              <w:jc w:val="left"/>
              <w:rPr>
                <w:color w:val="FFFFFF" w:themeColor="background1"/>
                <w:sz w:val="18"/>
                <w:szCs w:val="18"/>
              </w:rPr>
            </w:pPr>
            <w:r>
              <w:rPr>
                <w:color w:val="FFFFFF" w:themeColor="background1"/>
                <w:sz w:val="18"/>
              </w:rPr>
              <w:t>Maqedonia e Veriut</w:t>
            </w:r>
          </w:p>
        </w:tc>
        <w:tc>
          <w:tcPr>
            <w:tcW w:w="899" w:type="pct"/>
            <w:vAlign w:val="center"/>
          </w:tcPr>
          <w:p w14:paraId="3D103128"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7%</w:t>
            </w:r>
          </w:p>
        </w:tc>
        <w:tc>
          <w:tcPr>
            <w:tcW w:w="899" w:type="pct"/>
            <w:gridSpan w:val="2"/>
            <w:vAlign w:val="center"/>
          </w:tcPr>
          <w:p w14:paraId="313A9AE2"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34%</w:t>
            </w:r>
          </w:p>
        </w:tc>
        <w:tc>
          <w:tcPr>
            <w:tcW w:w="939" w:type="pct"/>
            <w:vAlign w:val="center"/>
          </w:tcPr>
          <w:p w14:paraId="3054914A"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16%</w:t>
            </w:r>
          </w:p>
        </w:tc>
        <w:tc>
          <w:tcPr>
            <w:tcW w:w="936" w:type="pct"/>
            <w:vAlign w:val="center"/>
          </w:tcPr>
          <w:p w14:paraId="37569EC6"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21%</w:t>
            </w:r>
          </w:p>
        </w:tc>
      </w:tr>
      <w:tr w:rsidR="00FD3BFB" w:rsidRPr="00976D33" w14:paraId="255BF345" w14:textId="77777777">
        <w:trPr>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0D28C29A" w14:textId="77777777" w:rsidR="00FD3BFB" w:rsidRPr="00976D33" w:rsidRDefault="00FD3BFB">
            <w:pPr>
              <w:spacing w:before="0" w:after="0" w:line="276" w:lineRule="auto"/>
              <w:jc w:val="left"/>
              <w:rPr>
                <w:color w:val="FFFFFF" w:themeColor="background1"/>
                <w:sz w:val="18"/>
                <w:szCs w:val="18"/>
              </w:rPr>
            </w:pPr>
            <w:r>
              <w:rPr>
                <w:color w:val="FFFFFF" w:themeColor="background1"/>
                <w:sz w:val="18"/>
              </w:rPr>
              <w:t>Mali i Zi</w:t>
            </w:r>
          </w:p>
        </w:tc>
        <w:tc>
          <w:tcPr>
            <w:tcW w:w="899" w:type="pct"/>
            <w:vAlign w:val="center"/>
          </w:tcPr>
          <w:p w14:paraId="6FBE3B0D"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22%</w:t>
            </w:r>
          </w:p>
        </w:tc>
        <w:tc>
          <w:tcPr>
            <w:tcW w:w="899" w:type="pct"/>
            <w:gridSpan w:val="2"/>
            <w:vAlign w:val="center"/>
          </w:tcPr>
          <w:p w14:paraId="6FEC48E5"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40%</w:t>
            </w:r>
          </w:p>
        </w:tc>
        <w:tc>
          <w:tcPr>
            <w:tcW w:w="939" w:type="pct"/>
            <w:vAlign w:val="center"/>
          </w:tcPr>
          <w:p w14:paraId="56B57E0A"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6%</w:t>
            </w:r>
          </w:p>
        </w:tc>
        <w:tc>
          <w:tcPr>
            <w:tcW w:w="936" w:type="pct"/>
            <w:vAlign w:val="center"/>
          </w:tcPr>
          <w:p w14:paraId="0BB1216C" w14:textId="77777777" w:rsidR="00FD3BFB" w:rsidRPr="00976D33" w:rsidRDefault="00FD3BFB">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rPr>
              <w:t>17%</w:t>
            </w:r>
          </w:p>
        </w:tc>
      </w:tr>
      <w:tr w:rsidR="00FD3BFB" w:rsidRPr="00976D33" w14:paraId="3545A955" w14:textId="77777777">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vAlign w:val="center"/>
          </w:tcPr>
          <w:p w14:paraId="53905909" w14:textId="77777777" w:rsidR="00FD3BFB" w:rsidRPr="00976D33" w:rsidRDefault="00FD3BFB">
            <w:pPr>
              <w:spacing w:before="0" w:after="0" w:line="276" w:lineRule="auto"/>
              <w:jc w:val="left"/>
              <w:rPr>
                <w:color w:val="FFFFFF" w:themeColor="background1"/>
                <w:sz w:val="18"/>
                <w:szCs w:val="18"/>
              </w:rPr>
            </w:pPr>
            <w:r>
              <w:rPr>
                <w:color w:val="FFFFFF" w:themeColor="background1"/>
                <w:sz w:val="18"/>
              </w:rPr>
              <w:t>Serbi</w:t>
            </w:r>
          </w:p>
        </w:tc>
        <w:tc>
          <w:tcPr>
            <w:tcW w:w="899" w:type="pct"/>
            <w:vAlign w:val="center"/>
          </w:tcPr>
          <w:p w14:paraId="63B4863C"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8%</w:t>
            </w:r>
          </w:p>
        </w:tc>
        <w:tc>
          <w:tcPr>
            <w:tcW w:w="899" w:type="pct"/>
            <w:gridSpan w:val="2"/>
            <w:vAlign w:val="center"/>
          </w:tcPr>
          <w:p w14:paraId="1F8E8F14"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5%</w:t>
            </w:r>
          </w:p>
        </w:tc>
        <w:tc>
          <w:tcPr>
            <w:tcW w:w="939" w:type="pct"/>
            <w:vAlign w:val="center"/>
          </w:tcPr>
          <w:p w14:paraId="3B13BF98"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0%</w:t>
            </w:r>
          </w:p>
        </w:tc>
        <w:tc>
          <w:tcPr>
            <w:tcW w:w="936" w:type="pct"/>
            <w:vAlign w:val="center"/>
          </w:tcPr>
          <w:p w14:paraId="7FA9EF13" w14:textId="77777777" w:rsidR="00FD3BFB" w:rsidRPr="00976D33" w:rsidRDefault="00FD3BFB">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rPr>
              <w:t>0%</w:t>
            </w:r>
          </w:p>
        </w:tc>
      </w:tr>
    </w:tbl>
    <w:p w14:paraId="4C7DFE6A" w14:textId="77777777" w:rsidR="00FD3BFB" w:rsidRPr="00976D33" w:rsidRDefault="00FD3BFB" w:rsidP="00FD3BFB">
      <w:pPr>
        <w:jc w:val="left"/>
        <w:rPr>
          <w:i/>
          <w:sz w:val="16"/>
          <w:szCs w:val="16"/>
        </w:rPr>
      </w:pPr>
      <w:r>
        <w:rPr>
          <w:i/>
          <w:sz w:val="16"/>
        </w:rPr>
        <w:t>Burimi: llogaritjet dhe modelimi vetanak</w:t>
      </w:r>
    </w:p>
    <w:p w14:paraId="18960EDD" w14:textId="15395E78" w:rsidR="00FD3BFB" w:rsidRPr="00976D33" w:rsidRDefault="00FD3BFB" w:rsidP="00FD3BFB">
      <w:r>
        <w:t xml:space="preserve">Një përcaktim dinamik i kapaciteteve të interkonektorëve të bazuar në rrjedhje (i pa modeluar këtu) do të lehtësonte një pjesë të kësaj mbingarkese, siç parashikohet nga </w:t>
      </w:r>
      <w:r w:rsidR="00944071" w:rsidRPr="00976D33">
        <w:fldChar w:fldCharType="begin"/>
      </w:r>
      <w:r w:rsidR="00944071" w:rsidRPr="00976D33">
        <w:instrText xml:space="preserve"> REF _Ref164907735 \h </w:instrText>
      </w:r>
      <w:r w:rsidR="004A7007" w:rsidRPr="00976D33">
        <w:instrText xml:space="preserve"> \* MERGEFORMAT </w:instrText>
      </w:r>
      <w:r w:rsidR="00944071" w:rsidRPr="00976D33">
        <w:fldChar w:fldCharType="separate"/>
      </w:r>
      <w:r w:rsidR="003B7FFA" w:rsidRPr="003B7FFA">
        <w:rPr>
          <w:sz w:val="18"/>
        </w:rPr>
        <w:t>PM</w:t>
      </w:r>
      <w:r w:rsidR="00944071" w:rsidRPr="00976D33">
        <w:fldChar w:fldCharType="end"/>
      </w:r>
      <w:r>
        <w:t>. Këto rezultate theksojnë rëndësinë e përmirësimit të përcaktimit të kapaciteteve të interkoneksionit. Për një diskutim të çmimeve të parashikuara të energjisë elektrike, shihni seksionin 5.4 ii.</w:t>
      </w:r>
    </w:p>
    <w:p w14:paraId="6EA58C10" w14:textId="180F6CDF" w:rsidR="00F11F64" w:rsidRPr="00976D33" w:rsidRDefault="00F11F64" w:rsidP="00AF7BBF">
      <w:pPr>
        <w:pStyle w:val="Heading3"/>
        <w:numPr>
          <w:ilvl w:val="0"/>
          <w:numId w:val="63"/>
        </w:numPr>
      </w:pPr>
      <w:bookmarkStart w:id="567" w:name="_Toc182302354"/>
      <w:bookmarkStart w:id="568" w:name="_Hlk167607700"/>
      <w:r>
        <w:t>Vlerësimi i ndërveprimeve të politikave për përmasat e sistemit energjetik dhe reduktimin e rrezikut të investimeve të bllokuara</w:t>
      </w:r>
      <w:bookmarkEnd w:id="567"/>
    </w:p>
    <w:p w14:paraId="71CBD220" w14:textId="5ACFA1E9" w:rsidR="0087031C" w:rsidRPr="00976D33" w:rsidRDefault="00F11F64" w:rsidP="0087031C">
      <w:r>
        <w:t>Ky kapitull ofron një analizë</w:t>
      </w:r>
      <w:bookmarkEnd w:id="568"/>
      <w:r>
        <w:t xml:space="preserve"> ndërmjet politikave dhe masave ekzistuese dhe atyre të planifikuara brenda një dimensioni politik dhe ndërmjet politikave dhe masave ekzistuese dhe atyre të planifikuara në dimensione të ndryshme, të paktën deri në vitin e fundit të periudhës së mbuluar nga plani, veçanërisht për të krijuar një kuptim të fuqishëm të ndikimit të politikave për efiçiencën e energjisë / kursimin e energjisë në përcaktimin e </w:t>
      </w:r>
      <w:r>
        <w:lastRenderedPageBreak/>
        <w:t>madhësisë së sistemit energjetik dhe për të reduktuar rrezikun nga investimet e bllokuara në furnizimin me energji.</w:t>
      </w:r>
    </w:p>
    <w:p w14:paraId="6CBBCC70" w14:textId="60251263" w:rsidR="00FD3BFB" w:rsidRPr="00976D33" w:rsidRDefault="00FD3BFB" w:rsidP="00FD3BFB">
      <w:r>
        <w:t>Masat shtesë të efiçiencës së energjisë në skenarin WAM, veçanërisht në sektorin rezidencial, çojnë në kërkesë të konsiderueshme më të ulët për energji elektrike në krahasim me skenarin WEM (shih seksionin e mëparshëm). Bruto kërkesa finale për energji elektrike në vitin 2030 parashikohet të arrijë në 5,98 TWh në vitin 2030 (kundrejt 6,85 TWh në WEM) dhe 6,90 TWh në vitin 2040 (8,18 TWh në WEM) (</w:t>
      </w:r>
      <w:r w:rsidRPr="00976D33">
        <w:fldChar w:fldCharType="begin"/>
      </w:r>
      <w:r w:rsidRPr="00976D33">
        <w:instrText xml:space="preserve"> REF _Ref139004606 \h  \* MERGEFORMAT </w:instrText>
      </w:r>
      <w:r w:rsidRPr="00976D33">
        <w:fldChar w:fldCharType="separate"/>
      </w:r>
      <w:r w:rsidR="003B7FFA">
        <w:t xml:space="preserve">Figura </w:t>
      </w:r>
      <w:r w:rsidR="003B7FFA" w:rsidRPr="003B7FFA">
        <w:t>88</w:t>
      </w:r>
      <w:r w:rsidRPr="00976D33">
        <w:fldChar w:fldCharType="end"/>
      </w:r>
      <w:r>
        <w:t>).</w:t>
      </w:r>
    </w:p>
    <w:p w14:paraId="50D005C9" w14:textId="2A18149A" w:rsidR="00FD3BFB" w:rsidRPr="00976D33" w:rsidRDefault="00FD3BFB" w:rsidP="006E6E51">
      <w:pPr>
        <w:pStyle w:val="Caption"/>
        <w:rPr>
          <w:szCs w:val="18"/>
        </w:rPr>
      </w:pPr>
      <w:bookmarkStart w:id="569" w:name="_Ref139004606"/>
      <w:bookmarkStart w:id="570" w:name="_Toc181867291"/>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88</w:t>
      </w:r>
      <w:r w:rsidRPr="00976D33">
        <w:rPr>
          <w:b w:val="0"/>
          <w:i w:val="0"/>
        </w:rPr>
        <w:fldChar w:fldCharType="end"/>
      </w:r>
      <w:bookmarkEnd w:id="569"/>
      <w:r>
        <w:rPr>
          <w:b w:val="0"/>
          <w:i w:val="0"/>
        </w:rPr>
        <w:t>. Kërkesa për energji elektrike sipas skenarit (projeksioni)</w:t>
      </w:r>
      <w:bookmarkEnd w:id="570"/>
    </w:p>
    <w:p w14:paraId="4D8DB3B9" w14:textId="77D0BEC2" w:rsidR="00BE5BAF" w:rsidRPr="008C14F9" w:rsidRDefault="00BE5BAF" w:rsidP="00FD3BFB">
      <w:pPr>
        <w:spacing w:after="0"/>
        <w:rPr>
          <w:iCs/>
          <w:sz w:val="18"/>
          <w:szCs w:val="18"/>
        </w:rPr>
      </w:pPr>
      <w:r>
        <w:rPr>
          <w:noProof/>
          <w:lang w:val="en-US"/>
        </w:rPr>
        <w:drawing>
          <wp:inline distT="0" distB="0" distL="0" distR="0" wp14:anchorId="5FD97E55" wp14:editId="3A2A1D03">
            <wp:extent cx="5844209" cy="2611398"/>
            <wp:effectExtent l="0" t="0" r="4445" b="0"/>
            <wp:docPr id="2159021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846217" cy="2612295"/>
                    </a:xfrm>
                    <a:prstGeom prst="rect">
                      <a:avLst/>
                    </a:prstGeom>
                    <a:noFill/>
                    <a:ln>
                      <a:noFill/>
                    </a:ln>
                  </pic:spPr>
                </pic:pic>
              </a:graphicData>
            </a:graphic>
          </wp:inline>
        </w:drawing>
      </w:r>
    </w:p>
    <w:p w14:paraId="577AC057" w14:textId="77777777" w:rsidR="00FD3BFB" w:rsidRPr="00976D33" w:rsidRDefault="00FD3BFB" w:rsidP="00FD3BFB">
      <w:pPr>
        <w:spacing w:before="0"/>
        <w:jc w:val="left"/>
        <w:rPr>
          <w:i/>
          <w:sz w:val="16"/>
          <w:szCs w:val="16"/>
        </w:rPr>
      </w:pPr>
      <w:r>
        <w:rPr>
          <w:i/>
          <w:sz w:val="16"/>
        </w:rPr>
        <w:t>Burimi: llogaritjet dhe modelimi vetanak</w:t>
      </w:r>
    </w:p>
    <w:p w14:paraId="1B31BF05" w14:textId="77777777" w:rsidR="00FD3BFB" w:rsidRPr="00976D33" w:rsidRDefault="00FD3BFB" w:rsidP="00FD3BFB">
      <w:pPr>
        <w:rPr>
          <w:lang w:eastAsia="ja-JP"/>
        </w:rPr>
      </w:pPr>
    </w:p>
    <w:p w14:paraId="5E79EE7E" w14:textId="22BB1D89" w:rsidR="00FD3BFB" w:rsidRPr="00976D33" w:rsidRDefault="00FD3BFB" w:rsidP="00FD3BFB">
      <w:r>
        <w:t>Siç përshkruhet në Kapitullin 5.1. i., kërkesa e reduktuar për energji elektrike në WAM (si dhe kapacitetet shtesë të disponueshme të BRE-ve në prodhimin e energjisë elektrike dhe ngrohjes qendrore) çon në shfrytëzimin më të ulët të termocentraleve me linjit. Shkalla mesatare e shfrytëzimit të njësive të linjitit të Kosovës në skenarin WAM është parashikuar në 47% në vitin 2030 (55% në WEM) dhe 29% në vitin 2040 (38% në WEM).</w:t>
      </w:r>
    </w:p>
    <w:p w14:paraId="06BF4326" w14:textId="463D18E5" w:rsidR="00FD3BFB" w:rsidRPr="00976D33" w:rsidRDefault="00FD3BFB" w:rsidP="00FD3BFB">
      <w:r>
        <w:t>Rezultatet e modelimit tregojnë se kërkesa për energji elektrike mund të plotësohet pa Kosovën A në skenarin WAM pas vitit 2031 në kushte normale, pa u mbështetur në importet neto. Me fjalë të tjera, kapacitetet shtesë të energjisë së ripërtëritshme dhe rritja e kapacitetit gjenerues dhe disponueshmëria e përmirësuar e Kosovës B pas rinovimit janë të mjaftueshme për të përmbushur kërkesës e parashikuar në kushte normale. Përderisa mund të argumentohet se investimet në rinovimin dhe zgjatjen e jetëgjatësisë së njësive të Kosovës A përbëjnë investime të bllokuara, veçanërisht në skenarin me masa shtesë (WAM), pasi që njësitë nuk do të ishin në gjendje t’i rifinanconin këto investime në tregun e energjisë elektrike, shpenzimet mund të shihen gjithashtu si një investim në sigurinë energjetike. Me këtë kornizë, rezerva strategjike e njësive të rinovuara të Kosovës A përfaqëson një mbrojtje fizike ndaj ngjarjeve të paparashikuara ose të jashtëzakonshme (p.sh. dështimi i njësisë së Kosovës B ose kërkesa jashtëzakonisht e lartë).</w:t>
      </w:r>
    </w:p>
    <w:p w14:paraId="727FC771" w14:textId="33743EF6" w:rsidR="00FD3BFB" w:rsidRDefault="00FD3BFB" w:rsidP="00FD3BFB">
      <w:r>
        <w:t>Duhet të theksohet se me shkallë më të ulët të shfrytëzimit të njësive të Kosovës B në skenarin WAM, kapaciteti i përbashkët rezervë i kapacitetit të pashfrytëzuar të Kosovës B dhe kapacitetit shtesë rezervë të Kosovës A është më i lartë se në skenarin WEM. Kështu që, skenari WAM përfshin një mbrojtje më të madhe ndaj pasigurive. Ndonëse nuk është marrë parasysh këtu, mund të vlerësohet nëse rinovimi i vetëm një njësie të Kosovës A (ndërsa dy njësi nxjerrën jashtë përdorimit) mund të jetë i mjaftueshëm për qëllime të rezervës strategjike në skenarin WAM.</w:t>
      </w:r>
    </w:p>
    <w:p w14:paraId="314B66A0" w14:textId="77777777" w:rsidR="005D1448" w:rsidRPr="00976D33" w:rsidRDefault="005D1448" w:rsidP="00FD3BFB">
      <w:pPr>
        <w:rPr>
          <w:color w:val="auto"/>
        </w:rPr>
      </w:pPr>
    </w:p>
    <w:p w14:paraId="2B13348F" w14:textId="0A2B844F" w:rsidR="00FD3BFB" w:rsidRPr="00976D33" w:rsidRDefault="00FD3BFB" w:rsidP="00FD3BFB">
      <w:pPr>
        <w:pStyle w:val="Heading3"/>
      </w:pPr>
      <w:bookmarkStart w:id="571" w:name="_Toc182302355"/>
      <w:r>
        <w:lastRenderedPageBreak/>
        <w:t>Vlerësimi i ndërveprimeve ndërmjet politikave dhe masave ekzistuese të Komunitetit të Energjisë dhe politikës klimatike dhe energjetike</w:t>
      </w:r>
      <w:bookmarkEnd w:id="571"/>
    </w:p>
    <w:p w14:paraId="5889B717" w14:textId="5EF8D0B9" w:rsidR="00FD3BFB" w:rsidRPr="00976D33" w:rsidRDefault="00FD3BFB" w:rsidP="00FD3BFB">
      <w:r>
        <w:t>Politikat e miratuara nga Këshilli Ministror i Komunitetit të Energjisë zbatohen në Kosovë përmes politikave dhe masave në nivel kombëtar siç janë paraqitur në Kapitullin 3. Politikat dhe masat në skenarin WAM janë të projektuara në atë mënyrë që të arrihen caqet e vitit 2030 për Kosovën (miratuar në Këshillin Ministror të Komunitetit të Energjisë) në dimensionet e emetimeve të GS-ve, energjisë së ripërtëritshme dhe efiçiencës së energjisë për vitin 2030.</w:t>
      </w:r>
    </w:p>
    <w:p w14:paraId="3641C15A" w14:textId="2A7CA69F" w:rsidR="00FD3BFB" w:rsidRPr="00976D33" w:rsidRDefault="00FD3BFB" w:rsidP="00FD3BFB">
      <w:r>
        <w:t>Kosova parashikohet të arrijë caqet e saj të vitit 2030 për emetimet e GS-ve dhe energjinë e ripërtëritshme në skenarin WEM dhe WAM. Kjo kryesisht nxitet nga planet ambicioze (në WEM dhe WAM) për zgjerimin e kapaciteteve të energjisë së erës dhe asaj solare fotovoltaike, të cilat, nga njëra anë, shtojnë pjesëmarrjen e energjisë së ripërtëritshme në bruto konsumimin final dhe, nga ana tjetër, gradualisht por vazhdimisht reduktojnë shfrytëzimin dhe emetimet e GS-ve nga termocentralet e linjitit të Kosovës.</w:t>
      </w:r>
    </w:p>
    <w:p w14:paraId="13A364ED" w14:textId="728BB00E" w:rsidR="00FD3BFB" w:rsidRDefault="00FD3BFB" w:rsidP="00FD3BFB">
      <w:r>
        <w:t>Caku më kritik për Kosovën është caku i efiçiencës së energjisë për konsumin final të energjisë (1,800 ktoe në vitin 2030). Masat ambicioze të efiçiencës së energjisë në të gjithë sektorët janë instrumentale për arritjen e këtij caku. Në thelb, kjo përfshin përpjekje ambicioze për rinovim në sektorin rezidencial dhe atë të shërbimeve, zgjerimin e ngrohjes qendrore në Prishtinë dhe Gjakovë, si dhe vendosjen e pompave termike dhe stufave më efiçiencë të biomasës në skenarin WAM. Për më tepër, politikat për të rritur pjesën e automjeteve me lëndë djegëse alternative, veçanërisht automjetet efiçiente me bateri elektrike, si dhe politikat dhe masat për të rritur pjesën e transportit hekurudhor, ndihmojnë në arritjen e cakut të efiçiencës së energjisë për konsumin final të energjisë në skenarin WAM. Politikat dhe masat shtesë për të rritur efiçiencën e energjisë në industri nuk janë aktualisht pjesë e skenarit WAM dhe mund të eksplorohen në PKEK-në e përditësuar në të ardhmen.</w:t>
      </w:r>
    </w:p>
    <w:p w14:paraId="634F417A" w14:textId="77777777" w:rsidR="005D1448" w:rsidRPr="00976D33" w:rsidRDefault="005D1448" w:rsidP="00FD3BFB"/>
    <w:p w14:paraId="67A5F2FC" w14:textId="7FF1CBB8" w:rsidR="00FD3BFB" w:rsidRPr="00976D33" w:rsidRDefault="00872243" w:rsidP="006E6E51">
      <w:pPr>
        <w:pStyle w:val="Heading2"/>
        <w:rPr>
          <w:sz w:val="22"/>
          <w:szCs w:val="20"/>
        </w:rPr>
      </w:pPr>
      <w:bookmarkStart w:id="572" w:name="_Toc182302356"/>
      <w:r>
        <w:rPr>
          <w:sz w:val="22"/>
        </w:rPr>
        <w:t>Analiza gjithëpërfshirëse e ndikimit të politikave dhe masave të planifikuara</w:t>
      </w:r>
      <w:bookmarkEnd w:id="572"/>
    </w:p>
    <w:p w14:paraId="0D6B6DE4" w14:textId="0C7AD27A" w:rsidR="00FD3BFB" w:rsidRPr="00976D33" w:rsidRDefault="00FD3BFB" w:rsidP="00FD3BFB">
      <w:r>
        <w:t xml:space="preserve">Politikat dhe masat e përshkruara në kapitullin 3 do të kenë ndikim të rëndësishëm afatshkurtër, afatmesëm dhe afatgjatë në një numër aspektesh joenergjetike, duke përfshirë nivelet e të ardhurave të disponueshme të ekonomive familjare kosovare, buxhetin publik, nivelet e punësimit dhe shëndetësinë. Ky seksion ofron në mënyrë specifike një vlerësim mbi këto ndikime joenergjetike të politikave energjetike dhe klimatike të përfshira në këtë PKEK. </w:t>
      </w:r>
    </w:p>
    <w:p w14:paraId="6467A342" w14:textId="1F7087A4" w:rsidR="00FD3BFB" w:rsidRDefault="00FD3BFB" w:rsidP="00FD3BFB">
      <w:r w:rsidRPr="00976D33">
        <w:fldChar w:fldCharType="begin"/>
      </w:r>
      <w:r w:rsidRPr="00976D33">
        <w:instrText xml:space="preserve"> REF _Ref138125275 \h </w:instrText>
      </w:r>
      <w:r w:rsidR="004A7007" w:rsidRPr="00976D33">
        <w:instrText xml:space="preserve"> \* MERGEFORMAT </w:instrText>
      </w:r>
      <w:r w:rsidRPr="00976D33">
        <w:fldChar w:fldCharType="separate"/>
      </w:r>
      <w:r w:rsidR="003B7FFA">
        <w:t>Tabela 21</w:t>
      </w:r>
      <w:r w:rsidRPr="00976D33">
        <w:fldChar w:fldCharType="end"/>
      </w:r>
      <w:r>
        <w:t xml:space="preserve"> paraqet një vlerësim cilësor të ndikimeve joenergjetike të politikave dhe masave të përzgjedhura, duke trajtuar këto aspekte. Vlerësimet kryhen në një shkallë me tri nivele që varion nga “negativ” mbi “neutral” në “pozitiv’, duke treguar drejtimin e efektit të masës përkatëse në rezultat. Ndërsa vlerësohen sipas seksioneve, është thelbësore të theksohet se efektet makroekonomike janë të ndërlidhura dhe janë të kushtëzuara nga përafrimi i politikave për të siguruar minimizimin e shpenzimeve dhe efektet negative duke maksimizuar përfitimet për qeverinë, sektorin privat dhe konsumatorët. Gjithashtu, duhet theksuar se efektet makroekonomike të ndërhyrjeve janë shumë të ndryshme varësisht nga burimi i financimit të masave të ndryshme të efiçiencës së energjisë dhe të BRE-ve. </w:t>
      </w:r>
    </w:p>
    <w:p w14:paraId="001F9126" w14:textId="77777777" w:rsidR="005D1448" w:rsidRDefault="005D1448" w:rsidP="00FD3BFB"/>
    <w:p w14:paraId="5B4103F0" w14:textId="77777777" w:rsidR="005D1448" w:rsidRDefault="005D1448" w:rsidP="00FD3BFB"/>
    <w:p w14:paraId="4E7A8AE7" w14:textId="77777777" w:rsidR="005D1448" w:rsidRDefault="005D1448" w:rsidP="00FD3BFB"/>
    <w:p w14:paraId="47FCE0D5" w14:textId="77777777" w:rsidR="005D1448" w:rsidRDefault="005D1448" w:rsidP="00FD3BFB"/>
    <w:p w14:paraId="6013BB49" w14:textId="77777777" w:rsidR="005D1448" w:rsidRDefault="005D1448" w:rsidP="00FD3BFB"/>
    <w:p w14:paraId="1B825A72" w14:textId="77777777" w:rsidR="005D1448" w:rsidRDefault="005D1448" w:rsidP="00FD3BFB"/>
    <w:p w14:paraId="477EDD2B" w14:textId="77777777" w:rsidR="005D1448" w:rsidRDefault="005D1448" w:rsidP="00FD3BFB"/>
    <w:p w14:paraId="48F2DCE7" w14:textId="77777777" w:rsidR="005D1448" w:rsidRDefault="005D1448" w:rsidP="00FD3BFB"/>
    <w:p w14:paraId="69CEA272" w14:textId="77777777" w:rsidR="005D1448" w:rsidRPr="00976D33" w:rsidRDefault="005D1448" w:rsidP="00FD3BFB"/>
    <w:p w14:paraId="1B4C63DD" w14:textId="470C33D2" w:rsidR="00FD3BFB" w:rsidRPr="00976D33" w:rsidRDefault="00FD3BFB" w:rsidP="00FD3BFB">
      <w:pPr>
        <w:pStyle w:val="Caption"/>
      </w:pPr>
      <w:bookmarkStart w:id="573" w:name="_Ref138125275"/>
      <w:bookmarkStart w:id="574" w:name="_Ref138125272"/>
      <w:bookmarkStart w:id="575" w:name="_Toc181867314"/>
      <w:r>
        <w:lastRenderedPageBreak/>
        <w:t xml:space="preserve">Tabela </w:t>
      </w:r>
      <w:r w:rsidRPr="00976D33">
        <w:fldChar w:fldCharType="begin"/>
      </w:r>
      <w:r w:rsidRPr="00976D33">
        <w:instrText>SEQ Table \* ARABIC</w:instrText>
      </w:r>
      <w:r w:rsidRPr="00976D33">
        <w:fldChar w:fldCharType="separate"/>
      </w:r>
      <w:r w:rsidR="003B7FFA">
        <w:rPr>
          <w:noProof/>
        </w:rPr>
        <w:t>21</w:t>
      </w:r>
      <w:r w:rsidRPr="00976D33">
        <w:fldChar w:fldCharType="end"/>
      </w:r>
      <w:bookmarkEnd w:id="573"/>
      <w:r>
        <w:t>. Ndikimet joenergjetike të PM-ve të përzgjedhura</w:t>
      </w:r>
      <w:bookmarkEnd w:id="574"/>
      <w:bookmarkEnd w:id="575"/>
    </w:p>
    <w:tbl>
      <w:tblPr>
        <w:tblStyle w:val="GridTable4-Accent11"/>
        <w:tblpPr w:leftFromText="141" w:rightFromText="141" w:vertAnchor="text" w:horzAnchor="margin" w:tblpY="83"/>
        <w:tblW w:w="5000" w:type="pct"/>
        <w:tblLook w:val="04A0" w:firstRow="1" w:lastRow="0" w:firstColumn="1" w:lastColumn="0" w:noHBand="0" w:noVBand="1"/>
      </w:tblPr>
      <w:tblGrid>
        <w:gridCol w:w="3310"/>
        <w:gridCol w:w="1565"/>
        <w:gridCol w:w="1565"/>
        <w:gridCol w:w="1565"/>
        <w:gridCol w:w="1559"/>
      </w:tblGrid>
      <w:tr w:rsidR="00FD3BFB" w:rsidRPr="00976D33" w14:paraId="6342EAB6" w14:textId="77777777">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731" w:type="pct"/>
          </w:tcPr>
          <w:p w14:paraId="5C9FE2FC" w14:textId="77777777" w:rsidR="00FD3BFB" w:rsidRPr="00976D33" w:rsidRDefault="00FD3BFB">
            <w:pPr>
              <w:spacing w:before="0" w:after="0" w:line="240" w:lineRule="auto"/>
              <w:contextualSpacing/>
              <w:jc w:val="center"/>
              <w:rPr>
                <w:rFonts w:asciiTheme="majorHAnsi" w:hAnsiTheme="majorHAnsi" w:cstheme="majorBidi"/>
                <w:color w:val="FFFFFF" w:themeColor="background1"/>
                <w:sz w:val="18"/>
                <w:szCs w:val="18"/>
              </w:rPr>
            </w:pPr>
            <w:r>
              <w:rPr>
                <w:rFonts w:asciiTheme="majorHAnsi" w:hAnsiTheme="majorHAnsi"/>
                <w:color w:val="FFFFFF" w:themeColor="background1"/>
                <w:sz w:val="18"/>
              </w:rPr>
              <w:t>PM-të e përzgjedhura</w:t>
            </w:r>
          </w:p>
        </w:tc>
        <w:tc>
          <w:tcPr>
            <w:tcW w:w="3269" w:type="pct"/>
            <w:gridSpan w:val="4"/>
          </w:tcPr>
          <w:p w14:paraId="7CD3C53F" w14:textId="77777777" w:rsidR="00FD3BFB" w:rsidRPr="00976D33" w:rsidRDefault="00FD3BFB">
            <w:pPr>
              <w:spacing w:before="0"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Pr>
                <w:rFonts w:asciiTheme="majorHAnsi" w:hAnsiTheme="majorHAnsi"/>
                <w:color w:val="FFFFFF" w:themeColor="background1"/>
                <w:sz w:val="18"/>
              </w:rPr>
              <w:t>Vlerësimi cilësor i ndikimeve joenergjetike</w:t>
            </w:r>
          </w:p>
        </w:tc>
      </w:tr>
      <w:tr w:rsidR="00FD3BFB" w:rsidRPr="00976D33" w14:paraId="001FFF36" w14:textId="77777777">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1731" w:type="pct"/>
          </w:tcPr>
          <w:p w14:paraId="19332674" w14:textId="77777777" w:rsidR="00FD3BFB" w:rsidRPr="00976D33" w:rsidRDefault="00FD3BFB">
            <w:pPr>
              <w:spacing w:before="0" w:after="0" w:line="240" w:lineRule="auto"/>
              <w:contextualSpacing/>
              <w:jc w:val="left"/>
              <w:rPr>
                <w:rFonts w:asciiTheme="majorHAnsi" w:hAnsiTheme="majorHAnsi" w:cstheme="majorHAnsi"/>
                <w:sz w:val="18"/>
                <w:szCs w:val="18"/>
              </w:rPr>
            </w:pPr>
          </w:p>
        </w:tc>
        <w:tc>
          <w:tcPr>
            <w:tcW w:w="818" w:type="pct"/>
          </w:tcPr>
          <w:p w14:paraId="5A56FDEA" w14:textId="77777777" w:rsidR="00FD3BFB" w:rsidRPr="00976D33" w:rsidRDefault="00FD3BFB">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Të ardhurat e disponueshme të ekonomive familjare</w:t>
            </w:r>
          </w:p>
        </w:tc>
        <w:tc>
          <w:tcPr>
            <w:tcW w:w="818" w:type="pct"/>
          </w:tcPr>
          <w:p w14:paraId="5657E8AD" w14:textId="77777777" w:rsidR="00FD3BFB" w:rsidRPr="00976D33" w:rsidRDefault="00FD3BFB">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Buxheti publik</w:t>
            </w:r>
          </w:p>
        </w:tc>
        <w:tc>
          <w:tcPr>
            <w:tcW w:w="818" w:type="pct"/>
          </w:tcPr>
          <w:p w14:paraId="0586198E" w14:textId="77777777" w:rsidR="00FD3BFB" w:rsidRPr="00976D33" w:rsidRDefault="00FD3BFB">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unësimi</w:t>
            </w:r>
          </w:p>
        </w:tc>
        <w:tc>
          <w:tcPr>
            <w:tcW w:w="816" w:type="pct"/>
          </w:tcPr>
          <w:p w14:paraId="048F14DC" w14:textId="77777777" w:rsidR="00FD3BFB" w:rsidRPr="00976D33" w:rsidRDefault="00FD3BFB">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Efektet shëndetësore</w:t>
            </w:r>
          </w:p>
        </w:tc>
      </w:tr>
      <w:tr w:rsidR="00A359BA" w:rsidRPr="00976D33" w14:paraId="2FCE9DF4" w14:textId="77777777">
        <w:trPr>
          <w:trHeight w:val="743"/>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1134990F" w14:textId="1667D6A2" w:rsidR="00A359BA" w:rsidRPr="00361116" w:rsidRDefault="00A359BA">
            <w:pPr>
              <w:spacing w:before="0" w:after="0" w:line="240" w:lineRule="auto"/>
              <w:contextualSpacing/>
              <w:jc w:val="left"/>
              <w:rPr>
                <w:rFonts w:asciiTheme="majorHAnsi" w:hAnsiTheme="majorHAnsi" w:cstheme="majorHAnsi"/>
                <w:sz w:val="18"/>
                <w:szCs w:val="18"/>
              </w:rPr>
            </w:pPr>
            <w:r>
              <w:rPr>
                <w:rFonts w:asciiTheme="majorHAnsi" w:hAnsiTheme="majorHAnsi"/>
                <w:sz w:val="18"/>
              </w:rPr>
              <w:t>Largimi nga funksioni i një njësie të TC Kosova A/Rehabilitimi i TC Kosova B</w:t>
            </w:r>
          </w:p>
        </w:tc>
        <w:tc>
          <w:tcPr>
            <w:tcW w:w="818" w:type="pct"/>
            <w:vAlign w:val="center"/>
          </w:tcPr>
          <w:p w14:paraId="29E084A1" w14:textId="47DD7FB1" w:rsidR="00A359BA" w:rsidRPr="00361116" w:rsidRDefault="00A359BA">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254CE676" w14:textId="01560C43" w:rsidR="00A359BA" w:rsidRPr="00361116" w:rsidRDefault="00A359BA">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c>
          <w:tcPr>
            <w:tcW w:w="818" w:type="pct"/>
            <w:vAlign w:val="center"/>
          </w:tcPr>
          <w:p w14:paraId="12320BC5" w14:textId="2CE14819" w:rsidR="00A359BA" w:rsidRPr="00361116" w:rsidRDefault="00A90CA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6" w:type="pct"/>
            <w:vAlign w:val="center"/>
          </w:tcPr>
          <w:p w14:paraId="24FA424F" w14:textId="33E10D74" w:rsidR="00A359BA" w:rsidRPr="00361116" w:rsidRDefault="00A90CAE">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383B4907" w14:textId="77777777">
        <w:trPr>
          <w:cnfStyle w:val="000000100000" w:firstRow="0" w:lastRow="0" w:firstColumn="0" w:lastColumn="0" w:oddVBand="0" w:evenVBand="0" w:oddHBand="1" w:evenHBand="0" w:firstRowFirstColumn="0" w:firstRowLastColumn="0" w:lastRowFirstColumn="0" w:lastRowLastColumn="0"/>
          <w:trHeight w:val="743"/>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668E7270" w14:textId="77777777" w:rsidR="00FD3BFB" w:rsidRPr="00976D33" w:rsidRDefault="00FD3BFB">
            <w:pPr>
              <w:spacing w:before="0" w:after="0" w:line="240" w:lineRule="auto"/>
              <w:contextualSpacing/>
              <w:jc w:val="left"/>
              <w:rPr>
                <w:rFonts w:asciiTheme="majorHAnsi" w:hAnsiTheme="majorHAnsi" w:cstheme="majorHAnsi"/>
                <w:b w:val="0"/>
                <w:sz w:val="18"/>
                <w:szCs w:val="18"/>
              </w:rPr>
            </w:pPr>
            <w:r>
              <w:rPr>
                <w:rFonts w:asciiTheme="majorHAnsi" w:hAnsiTheme="majorHAnsi"/>
                <w:sz w:val="18"/>
              </w:rPr>
              <w:t xml:space="preserve">Promovimi i shfrytëzimit të transportit hekurudhor duke ristrukturuar dhe modernizuar rrjetin </w:t>
            </w:r>
          </w:p>
        </w:tc>
        <w:tc>
          <w:tcPr>
            <w:tcW w:w="818" w:type="pct"/>
            <w:vAlign w:val="center"/>
          </w:tcPr>
          <w:p w14:paraId="01C918E5"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1ACCC1C4"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3C323500"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6D2825B4"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5549EECC" w14:textId="77777777">
        <w:trPr>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556D54E7"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Rritja e përdorimit të biçikletave dhe skuterëve elektrikë për distanca të shkurtra</w:t>
            </w:r>
          </w:p>
        </w:tc>
        <w:tc>
          <w:tcPr>
            <w:tcW w:w="818" w:type="pct"/>
            <w:vAlign w:val="center"/>
          </w:tcPr>
          <w:p w14:paraId="5E5F0712"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7E9F1F9E"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398CE7AF"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6DA10501"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13D7B926"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105AF6A2" w14:textId="6CF328E2" w:rsidR="00FD3BFB" w:rsidRPr="00976D33" w:rsidRDefault="007D786C">
            <w:pPr>
              <w:spacing w:before="0" w:after="0" w:line="240" w:lineRule="auto"/>
              <w:contextualSpacing/>
              <w:jc w:val="left"/>
              <w:rPr>
                <w:rFonts w:asciiTheme="majorHAnsi" w:hAnsiTheme="majorHAnsi" w:cstheme="majorHAnsi"/>
                <w:sz w:val="18"/>
                <w:szCs w:val="18"/>
              </w:rPr>
            </w:pPr>
            <w:r>
              <w:rPr>
                <w:rFonts w:asciiTheme="majorHAnsi" w:hAnsiTheme="majorHAnsi"/>
                <w:sz w:val="18"/>
              </w:rPr>
              <w:t xml:space="preserve">Menaxhimi i përmirësuar i pyjeve dhe kullotave për rritjen e biomasës pyjore dhe rritjen e produktivitetit neto </w:t>
            </w:r>
          </w:p>
        </w:tc>
        <w:tc>
          <w:tcPr>
            <w:tcW w:w="818" w:type="pct"/>
            <w:vAlign w:val="center"/>
          </w:tcPr>
          <w:p w14:paraId="0CB45542"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c>
          <w:tcPr>
            <w:tcW w:w="818" w:type="pct"/>
            <w:vAlign w:val="center"/>
          </w:tcPr>
          <w:p w14:paraId="7D37857D"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5608F54F" w14:textId="1DE05F06"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6" w:type="pct"/>
            <w:vAlign w:val="center"/>
          </w:tcPr>
          <w:p w14:paraId="30B7BCEE"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r>
      <w:tr w:rsidR="00FD3BFB" w:rsidRPr="00976D33" w14:paraId="791A0009" w14:textId="77777777">
        <w:trPr>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55E6B39B"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Rritja e kapaciteteve të instaluara të BRE-ve të shpërndara nga konsumatorët vetë-prodhues</w:t>
            </w:r>
          </w:p>
        </w:tc>
        <w:tc>
          <w:tcPr>
            <w:tcW w:w="818" w:type="pct"/>
            <w:vAlign w:val="center"/>
          </w:tcPr>
          <w:p w14:paraId="0E85221F"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247AA674"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1050638B"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77079632"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3A24FC91"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75804D7B"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Rritja e sasisë së kapacitetit të BRE-ve që rrjeti është në gjendje të trajtojë/integrojë</w:t>
            </w:r>
          </w:p>
        </w:tc>
        <w:tc>
          <w:tcPr>
            <w:tcW w:w="818" w:type="pct"/>
            <w:vAlign w:val="center"/>
          </w:tcPr>
          <w:p w14:paraId="56295D65"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0BF0D352"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30E7AC49"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42C9288A"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28CA7F8F" w14:textId="77777777">
        <w:trPr>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37FA16A0"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Instalimi i sistemeve termike solare në lloje të ndryshme të ndërtimeve në sektorin rezidencial</w:t>
            </w:r>
          </w:p>
        </w:tc>
        <w:tc>
          <w:tcPr>
            <w:tcW w:w="818" w:type="pct"/>
            <w:vAlign w:val="center"/>
          </w:tcPr>
          <w:p w14:paraId="1042CAB3"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6D66EEF2"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20E9A36A"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3E2EE9C2"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568C248C"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7B8C60BF"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Instalimi i kapacitetit të ruajtjes përmes baterive</w:t>
            </w:r>
          </w:p>
        </w:tc>
        <w:tc>
          <w:tcPr>
            <w:tcW w:w="818" w:type="pct"/>
            <w:vAlign w:val="center"/>
          </w:tcPr>
          <w:p w14:paraId="53686A62"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67C61A20"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c>
          <w:tcPr>
            <w:tcW w:w="818" w:type="pct"/>
            <w:vAlign w:val="center"/>
          </w:tcPr>
          <w:p w14:paraId="35E52660"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32FE082B"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r>
      <w:tr w:rsidR="00FD3BFB" w:rsidRPr="00976D33" w14:paraId="20809009" w14:textId="77777777">
        <w:trPr>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59630146"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Promovimi i edukimit të punëtorëve të kualifikuar për rinovimin e ndërtesave, instalimin e ngrohjes qendrore, etj.</w:t>
            </w:r>
          </w:p>
        </w:tc>
        <w:tc>
          <w:tcPr>
            <w:tcW w:w="818" w:type="pct"/>
            <w:vAlign w:val="center"/>
          </w:tcPr>
          <w:p w14:paraId="4634C248"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710E148D"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4437619B"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1BA83EDE"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r>
      <w:tr w:rsidR="00FD3BFB" w:rsidRPr="00976D33" w14:paraId="2DD8BE4A"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7F226462"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Heqja e plotë nga përdorimi i MFSH/PSV-ve financiare</w:t>
            </w:r>
          </w:p>
        </w:tc>
        <w:tc>
          <w:tcPr>
            <w:tcW w:w="818" w:type="pct"/>
            <w:vAlign w:val="center"/>
          </w:tcPr>
          <w:p w14:paraId="65720FDE"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63D792AF"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60233803"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c>
          <w:tcPr>
            <w:tcW w:w="816" w:type="pct"/>
            <w:vAlign w:val="center"/>
          </w:tcPr>
          <w:p w14:paraId="4228AF45"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r>
      <w:tr w:rsidR="00FD3BFB" w:rsidRPr="00976D33" w14:paraId="643CBE76" w14:textId="77777777">
        <w:trPr>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6F08D6A6"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Energjia për ngrohje</w:t>
            </w:r>
          </w:p>
        </w:tc>
        <w:tc>
          <w:tcPr>
            <w:tcW w:w="818" w:type="pct"/>
            <w:vAlign w:val="center"/>
          </w:tcPr>
          <w:p w14:paraId="411FA03B"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7552D012"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05053E2D"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6" w:type="pct"/>
            <w:vAlign w:val="center"/>
          </w:tcPr>
          <w:p w14:paraId="352EECBC" w14:textId="77777777" w:rsidR="00FD3BFB" w:rsidRPr="00976D33" w:rsidRDefault="00FD3BFB">
            <w:pPr>
              <w:spacing w:before="0"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r w:rsidR="00FD3BFB" w:rsidRPr="00976D33" w14:paraId="04B4A619"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731" w:type="pct"/>
            <w:vAlign w:val="center"/>
          </w:tcPr>
          <w:p w14:paraId="0963B0BA" w14:textId="77777777" w:rsidR="00FD3BFB" w:rsidRPr="00976D33" w:rsidRDefault="00FD3BFB">
            <w:pPr>
              <w:spacing w:before="0" w:after="0" w:line="240" w:lineRule="auto"/>
              <w:contextualSpacing/>
              <w:jc w:val="left"/>
              <w:rPr>
                <w:rFonts w:asciiTheme="majorHAnsi" w:hAnsiTheme="majorHAnsi" w:cstheme="majorHAnsi"/>
                <w:sz w:val="18"/>
                <w:szCs w:val="18"/>
              </w:rPr>
            </w:pPr>
            <w:r>
              <w:rPr>
                <w:rFonts w:asciiTheme="majorHAnsi" w:hAnsiTheme="majorHAnsi"/>
                <w:sz w:val="18"/>
              </w:rPr>
              <w:t>Skema e mbështetjes së pavarur nga konsumi për konsumatorët e cenueshëm bazuar në të dhëna të përmirësuara dhe përkufizimi ligjor</w:t>
            </w:r>
          </w:p>
        </w:tc>
        <w:tc>
          <w:tcPr>
            <w:tcW w:w="818" w:type="pct"/>
            <w:vAlign w:val="center"/>
          </w:tcPr>
          <w:p w14:paraId="507F8CB6"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c>
          <w:tcPr>
            <w:tcW w:w="818" w:type="pct"/>
            <w:vAlign w:val="center"/>
          </w:tcPr>
          <w:p w14:paraId="48460459"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gativ</w:t>
            </w:r>
          </w:p>
        </w:tc>
        <w:tc>
          <w:tcPr>
            <w:tcW w:w="818" w:type="pct"/>
            <w:vAlign w:val="center"/>
          </w:tcPr>
          <w:p w14:paraId="4121A931"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neutral</w:t>
            </w:r>
          </w:p>
        </w:tc>
        <w:tc>
          <w:tcPr>
            <w:tcW w:w="816" w:type="pct"/>
            <w:vAlign w:val="center"/>
          </w:tcPr>
          <w:p w14:paraId="436494FE" w14:textId="77777777" w:rsidR="00FD3BFB" w:rsidRPr="00976D33" w:rsidRDefault="00FD3BFB">
            <w:pPr>
              <w:spacing w:before="0"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sz w:val="18"/>
              </w:rPr>
              <w:t>pozitiv</w:t>
            </w:r>
          </w:p>
        </w:tc>
      </w:tr>
    </w:tbl>
    <w:p w14:paraId="2154CE0C" w14:textId="77777777" w:rsidR="00FD3BFB" w:rsidRPr="00976D33" w:rsidRDefault="00FD3BFB" w:rsidP="00FD3BFB">
      <w:pPr>
        <w:jc w:val="left"/>
        <w:rPr>
          <w:i/>
          <w:sz w:val="16"/>
          <w:szCs w:val="16"/>
        </w:rPr>
      </w:pPr>
      <w:r>
        <w:rPr>
          <w:i/>
          <w:sz w:val="16"/>
        </w:rPr>
        <w:t>Burimi: elaborimi vetanak</w:t>
      </w:r>
    </w:p>
    <w:p w14:paraId="4D716858" w14:textId="77777777" w:rsidR="00FD3BFB" w:rsidRPr="00976D33" w:rsidRDefault="00FD3BFB" w:rsidP="00FD3BFB">
      <w:pPr>
        <w:pStyle w:val="Heading3"/>
        <w:numPr>
          <w:ilvl w:val="0"/>
          <w:numId w:val="0"/>
        </w:numPr>
        <w:ind w:left="720" w:hanging="720"/>
        <w:rPr>
          <w:b/>
          <w:i/>
        </w:rPr>
      </w:pPr>
      <w:bookmarkStart w:id="576" w:name="_Toc182302357"/>
      <w:r>
        <w:rPr>
          <w:b/>
          <w:i/>
        </w:rPr>
        <w:t>Të ardhurat e disponueshme të ekonomisë familjare</w:t>
      </w:r>
      <w:bookmarkEnd w:id="576"/>
    </w:p>
    <w:p w14:paraId="12BCC479" w14:textId="77777777" w:rsidR="00FD3BFB" w:rsidRPr="00976D33" w:rsidRDefault="00FD3BFB" w:rsidP="00FD3BFB">
      <w:r>
        <w:t xml:space="preserve">Politikat dhe masat e përshkruara në këtë PKEK mund të kenë ndikime të mëdha në nivelet mesatare të të ardhurave të disponueshme të ekonomive familjare në Kosovë. Nga njëra anë, investimet dhe përmirësimet në efiçiencën e energjisë (EE) kanë potencial për të rritur të ardhurat e disponueshme pasi ekonomitë familjare përfitojnë nga reduktimi i faturave të energjisë dhe kursimi i lëndëve djegëse më gjerësisht. Kjo mund të rritet më tej duke instaluar panele solare PV në shkallë të vogël në ekonomi familjare për të ulur sasinë e energjisë elektrike të nevojshme dhe për të sjellë përfitime financiare për konsumatorët vetë-prodhues që shesin energjinë elektrike përsëri në rrjet. </w:t>
      </w:r>
    </w:p>
    <w:p w14:paraId="6ECA1AE3" w14:textId="77777777" w:rsidR="00FD3BFB" w:rsidRPr="00976D33" w:rsidRDefault="00FD3BFB" w:rsidP="00FD3BFB">
      <w:r>
        <w:t xml:space="preserve">Në planin e mobilitetit, kalimi në biçikleta dhe skuterë elektrikë me dy dhe tre rrota mund të përmirësojë më tej të ardhurat e disponueshme për shkak të kostos më të ulët të energjisë elektrike krahasuar me lëndët djegëse konvencionale dhe kostot edhe më të ulëta të blerjes dhe funksionimit që lidhen me çiklizmin. Sa i </w:t>
      </w:r>
      <w:r>
        <w:lastRenderedPageBreak/>
        <w:t xml:space="preserve">përket automjeteve elektrike të udhëtarëve, mund të regjistrohen kursime sa i përket kostove operacionale, por kostot e larta të investimit mund të kufizojnë përdorimin në kontekstin e Kosovës. </w:t>
      </w:r>
    </w:p>
    <w:p w14:paraId="527301E2" w14:textId="4012C752" w:rsidR="00FD3BFB" w:rsidRPr="00976D33" w:rsidRDefault="00FD3BFB" w:rsidP="00FD3BFB">
      <w:r>
        <w:t>Për më tepër, të ardhurat e ekonomive familjare mund të përfitojnë më shumë në mënyrë indirekte nga përdorimi i EE-së dhe BRE-ve nëpërmjet komoditetit më të lartë të jetesës dhe përmirësimeve të kushteve të jetesës, si për shembull përmes zëvendësimit të stufave shpesh të rrezikshme me biomasë, të cilat mund të përkthehen në produktivitet më të lartë si dhe ulje të shpenzimeve për kujdesin shëndetësor. Politikat dhe masat e përmendura gjithashtu mund të çojnë në punësim më të lartë, duke përfshirë punë më të mira dhe me pagesë më të mirë, të cilat do të kenë ndikim në të ardhurat mesatare të ekonomisë familjare dhe nivelet e të ardhurave të disponueshme (shih seksionin për punësimin më poshtë).</w:t>
      </w:r>
    </w:p>
    <w:p w14:paraId="0C66DF72" w14:textId="48665B27" w:rsidR="00FD3BFB" w:rsidRPr="00976D33" w:rsidRDefault="00FD3BFB" w:rsidP="00FD3BFB">
      <w:r>
        <w:t>Njëkohësisht, përmirësimet e EE-së në sektorin rezidencial, njësitë e ndërtesave individuale ose ndërtesat në bashkëpronësi, kërkojnë financim të konsiderueshëm, i cili mund të ulë në afat të shkurtër të ardhurat e familjeve për shkak të kostos fillestare relativisht të madhe të nevojshme për investimet në EE. Si të tillë, mekanizmat e financimit do të përcaktohen qartë dhe t’i reklamohen popullatës, duke treguar si kostot ashtu edhe përfitimet. Me çmimet e ulëta të energjisë, përmirësimet në EE mund të mos sjellin përfitime financiare, gjë që mund të kërkojë burime shtesë financimi (p.sh. nga burimet ndërkombëtare ose donatorët), si dhe mekanizma (p.sh. Fondi për Efiçiencë të Energjisë). Kjo përfshin vlerësime të kujdesshme të komponentëve të kredisë kundrejt granti, rolit të ekonomive familjare individuale dhe ’ shoqatave të pronarëve të shtëpive, si dhe do të lehtësohet koordinimi i ngushtë me institucionet financiare (p.sh. bankat lokale që ofrojnë produkte të EE-së) si dhe kompanitë ndërtimore. Qëllimi është gjithashtu të parandalohen përkeqësimet në varfërinë energjetike të shkaktuara nga çmimet potencialisht më të larta të energjisë, veçanërisht pasi rregulloret dhe subvencionet janë reduktuar, marrëveshja e furnizimit me shumicë ndërmjet KEK-ut dhe KESCO-s është hequr gradualisht nga përdorimi dhe tregu i shitjes me pakicë është liberalizuar, gjë që mund të kërkojë përdorimin e mekanizmave të kompensimit social për të parandaluar ndikimet e rëndësishme në të ardhurat e disponueshme të ekonomive familjare.</w:t>
      </w:r>
    </w:p>
    <w:p w14:paraId="6196DA80" w14:textId="77777777" w:rsidR="00FD3BFB" w:rsidRPr="00976D33" w:rsidRDefault="00FD3BFB" w:rsidP="00FD3BFB">
      <w:pPr>
        <w:pStyle w:val="Heading3"/>
        <w:numPr>
          <w:ilvl w:val="0"/>
          <w:numId w:val="0"/>
        </w:numPr>
        <w:ind w:left="720" w:hanging="720"/>
        <w:rPr>
          <w:b/>
          <w:i/>
          <w:szCs w:val="22"/>
        </w:rPr>
      </w:pPr>
      <w:bookmarkStart w:id="577" w:name="_Toc182302358"/>
      <w:r>
        <w:rPr>
          <w:b/>
          <w:i/>
        </w:rPr>
        <w:t>Buxhetet publike</w:t>
      </w:r>
      <w:bookmarkEnd w:id="577"/>
    </w:p>
    <w:p w14:paraId="537D8CCB" w14:textId="5DFD69DE" w:rsidR="00FD3BFB" w:rsidRPr="00976D33" w:rsidRDefault="00FD3BFB" w:rsidP="00FD3BFB">
      <w:r>
        <w:t xml:space="preserve">Buxheti publik i Kosovës pritet që të ndikohet dukshëm nga politikat dhe masat e përshkruara në mënyra të shumta. Brenda fushës së efiçiencës së energjisë, përfitimet financiare mund të përfshijnë si rritjen e të ardhurave tatimore, ashtu edhe shpenzimet më të ulëta të qeverisë. Ndërsa fillimisht kostot do të duhet të përballohen nga qeveria, veçanërisht kur përmirësohen masat e EE-së në ndërtesat publike, ndikimi në buxhet zvogëlohet me kalimin e kohës pasi EE sjell shpenzime më të ulëta për ndriçim, ngrohje dhe ftohje. Duke pasur parasysh përmirësimet e EE-së, të hyra më të mëdha mund të priten gjithashtu nga transaksionet më të vlefshme të pasurive të paluajtshme, duke përfshirë ndërtesat publike dhe private, si dhe instalimet industriale. </w:t>
      </w:r>
    </w:p>
    <w:p w14:paraId="072AFB1E" w14:textId="356433CF" w:rsidR="00FD3BFB" w:rsidRPr="00976D33" w:rsidRDefault="00FD3BFB" w:rsidP="00FD3BFB">
      <w:r>
        <w:t>Kur merren parasysh punët më të gjera të EE-së në sektorin privat dhe publik, mund të priten të ardhura më të larta tatimore për shkak të rritjes së aktivitetit ndërtimor. Kjo gjeneron edhe efekte të tjera pozitive direkte dhe indirekte të cilat mund të kenë efekt pozitiv në buxhet. Së pari, punësimi më i madh në kuadër të EE-së dhe industrisë ndërtimore mund të çojë në ulje të shpenzimeve për pagesat e papunësisë, duke rritur njëkohësisht të ardhurat e mbledhura nga taksat mbi të ardhurat. Përmirësimet në EE (ndonëse jo domosdoshmërisht të izoluara) mund të përkthehen gjithashtu në ulje të shpenzimeve për subvencione. Në kuptim afatgjatë, kursimet buxhetore ndodhin gjithashtu për shkak të shpenzimeve më të ulëta që ndërlidhën me shëndetin dhe mirëqenien sociale, pasi standardet e jetesës dhe komoditeti i strehimit përmirësohen.</w:t>
      </w:r>
    </w:p>
    <w:p w14:paraId="6E83238C" w14:textId="6EE44561" w:rsidR="00FD3BFB" w:rsidRPr="00976D33" w:rsidRDefault="00FD3BFB" w:rsidP="00FD3BFB">
      <w:r>
        <w:t>Përfitime të ngjashme mund të shihen kur zgjerohen BRE-të. Meqenëse zgjerimet e BRE-ve janë punë intensive dhe kërkojnë më shumë vende pune, si dhe rrisin aktivitetin ndërtimore, të hyrat nga tatimet qeveritare mund të rriten. Gjithashtu, zvogëlimi në prodhimin e energjisë elektrike dhe të ngrohjes nga linjiti, si dhe nivelet më të ulëta të ndotjes mund të kenë ndikim pozitiv në shpenzimet e ndërlidhura me aspektet shëndetësore dhe sociale, por njëkohësisht do të kërkojë projektimin e rrjeteve sociale të sigurisë, mekanizmave të kompensimit dhe skemave të ri-aftësimit për punonjësit të cilët mund të bëhen të panevojshëm.</w:t>
      </w:r>
    </w:p>
    <w:p w14:paraId="736971BD" w14:textId="1DD6506B" w:rsidR="00FD3BFB" w:rsidRPr="00976D33" w:rsidRDefault="00FD3BFB" w:rsidP="00FD3BFB">
      <w:r>
        <w:t xml:space="preserve">Nga ana tjetër, konsumatorët familjarë mund të kenë nevojë për mbrojtje nëse çmimet e energjisë do të rriten rrënjësisht, për shembull në kontekstin e liberalizimit të çmimeve me pakicë dhe/ose prezantimin e çmimeve </w:t>
      </w:r>
      <w:r>
        <w:lastRenderedPageBreak/>
        <w:t xml:space="preserve">të konsiderueshme të karbonit, që kërkojnë mekanizma kompensues social që mund të shkaktojnë tendosje në financimin publik. Ndërsa këto mund të kompensohen nëpërmjet mekanizmave të ndryshëm, duke përfshirë të ardhurat shtesë të sjella nëpërmjet përfitimeve të sipërpërmendura, duhet të krijohen mekanizma të projektuar mirë dhe funksional për të siguruar barazi dhe respektim të parimeve të tranzicionit. </w:t>
      </w:r>
    </w:p>
    <w:p w14:paraId="5C8E6154" w14:textId="5E0D59CE" w:rsidR="00FD3BFB" w:rsidRPr="00976D33" w:rsidRDefault="00FD3BFB" w:rsidP="00FD3BFB">
      <w:r>
        <w:t>Aspekt</w:t>
      </w:r>
      <w:r w:rsidR="0037748E">
        <w:t>et e tjera</w:t>
      </w:r>
      <w:r>
        <w:t xml:space="preserve"> që mund të ndikojnë në buxhetin publik të Kosovës përfshijnë zvogëlimin e sasisë së linjitit të nevojshëm për termocentralet e Kosovës për shkak të gjenerimit më të madh nga BRE-të që do të çojë në uljen e prodhimit nga linjiti dhe rrjedhimisht edhe të normave të taksave të pranuara nga sektori. Përveç kësaj, të ardhurat tatimore mund të ndikohen në afat të shkurtër, veçanërisht nëse investitorëve në segmentet e EE-së dhe BRE-ve u jepen përfitime fiskale, lehtësime tatimore ose pauza më të gjata tatimore. </w:t>
      </w:r>
    </w:p>
    <w:p w14:paraId="5D38C568" w14:textId="77777777" w:rsidR="00FD3BFB" w:rsidRPr="00976D33" w:rsidRDefault="00FD3BFB" w:rsidP="00FD3BFB">
      <w:pPr>
        <w:pStyle w:val="Heading3"/>
        <w:numPr>
          <w:ilvl w:val="0"/>
          <w:numId w:val="0"/>
        </w:numPr>
        <w:ind w:left="720" w:hanging="720"/>
        <w:rPr>
          <w:b/>
          <w:i/>
        </w:rPr>
      </w:pPr>
      <w:bookmarkStart w:id="578" w:name="_Toc182302359"/>
      <w:r>
        <w:rPr>
          <w:b/>
          <w:i/>
        </w:rPr>
        <w:t>Efektet e punësimit</w:t>
      </w:r>
      <w:bookmarkEnd w:id="578"/>
    </w:p>
    <w:p w14:paraId="65FA0437" w14:textId="5DF95186" w:rsidR="00FD3BFB" w:rsidRPr="00976D33" w:rsidRDefault="00FD3BFB" w:rsidP="00FD3BFB">
      <w:r>
        <w:t>Politikat dhe masat e përshkruara në këtë PKEK priten të  kenë ndikim të rëndësishëm në punën dhe punësimin në Kosovë, të kufizuar jo vetëm në sektorët e ndikuar drejtpërdrejt, por edhe më gjerësisht përmes efekteve të përhapura dhe indirekte. Efektet direkte dhe indirekte në punësim përcaktohen nga një sërë kanalesh duke përfshirë kryesisht (por pa u kufizuar në): i) vendosjen dhe funksionimin e kapaciteteve të reja të prodhimit të energjisë elektrike, ii) zhvillimin e hovshëm të sektorit ndërtimore të krijuar nga instalimet e efiçiencës së energjisë iii) sektorët tjerë që ndërveprojnë me ose ju shërbejnë segmenteve të EE-së dhe BRE-ve dhe iv) krijimin ose zgjerimin e industrive që ofrojnë inpute në segmentet e EE-së dhe BRE-ve.</w:t>
      </w:r>
    </w:p>
    <w:p w14:paraId="38694777" w14:textId="72ABE11F" w:rsidR="00FD3BFB" w:rsidRPr="00976D33" w:rsidRDefault="00FD3BFB" w:rsidP="00FD3BFB">
      <w:r>
        <w:t>Dëshmitë nga studimet e ndryshme kanë treguar se shtimi i kapaciteteve të EE-së dhe BRE-ve krijon mesatarisht vende pune më të mira dhe më të kualifikuara sesa ato që shërbejnë teknologjitë më të vjetra të lëndëve djegëse fosile.</w:t>
      </w:r>
      <w:r w:rsidRPr="00361116">
        <w:rPr>
          <w:rStyle w:val="FootnoteReference"/>
          <w:lang w:eastAsia="ja-JP"/>
        </w:rPr>
        <w:footnoteReference w:id="47"/>
      </w:r>
      <w:r>
        <w:t xml:space="preserve"> Njëkohësisht, lokalizimi i prodhimit të komponentëve të EE-së ose BRE-ve mund të forcojë ndjeshëm punësimin, duke zbutur gjithashtu (në një nivel të përgjithshëm) humbjet e mundshme të vendeve të punës për shkak të heqjes së lëndëve djegëse fosile. Në rastin e Kosovës, kompanitë që tashmë operojnë në këtë sektor mund të përfitojnë nga vendosja e shtuar e paneleve solare PV, me rritje të mundshme të nxitura edhe nga vendosja e energjisë solare nga vendet e tjera të rajonit. Megjithatë, varësia në shkallë të gjerë ekziston si në segmentin e EE-së ashtu edhe në atë të BRE-ve.</w:t>
      </w:r>
    </w:p>
    <w:p w14:paraId="3C81D7B7" w14:textId="3A8AB08B" w:rsidR="00FD3BFB" w:rsidRPr="00976D33" w:rsidRDefault="00FD3BFB" w:rsidP="00FD3BFB">
      <w:r>
        <w:t>Në segmentin e EE-së, politikat e planifikuara do të çojnë në një rritje të aktivitetit ndërtimor, por gjithashtu do të krijojnë vende të tjera pune nëpërmjet kërkesave më të larta për auditimin e energjisë dhe standardeve më të larta të performancës në ndërtesa. Në kuadër të energjisë së ripërtëritshme, do të krijohen vende pune fillimisht përmes procesit të ndërtimit intensiv të punës, veçanërisht në segmentet në rritje të paneleve solare PV dhe të erës. Ndërsa kërkesat për operacionet dhe mirëmbajtjen e punës në projekte të burimeve të energjisë së ripërtëritshme mund të jenë më të ulëta në krahasim me sektorët e tjerë, do të shfaqen vende pune të mira, të gjelbra dhe më të paguara në fushën e shërbimeve dhe operacioneve të burimeve të energjisë së ripërtëritshme dhe aseteve të ruajtjes.</w:t>
      </w:r>
    </w:p>
    <w:p w14:paraId="7122F4C7" w14:textId="77777777" w:rsidR="003B7FFA" w:rsidRPr="003B7FFA" w:rsidRDefault="00FD3BFB" w:rsidP="003B7FFA">
      <w:r>
        <w:t xml:space="preserve">Duke përdorur metodologjinë e vlerësimit të punësimit të zhvilluar nga Wei, Patadia dhe Kammen (2010) dhe të përsëritur nga Kim dhe Mohommad (2022), profilet e prodhimit të energjisë elektrike në skenarët WEM dhe WAM u përdorën së bashku me shumëzuesit specifikë të teknologjisë për të nxjerrë vlerësimin e numrit të viteve direkte dhe indirekte të punësimit për teknologjinë përkatëse. Rezultatet janë paraqitur në </w:t>
      </w:r>
      <w:r w:rsidR="005969E0" w:rsidRPr="00976D33">
        <w:fldChar w:fldCharType="begin"/>
      </w:r>
      <w:r w:rsidR="005969E0" w:rsidRPr="00976D33">
        <w:instrText xml:space="preserve"> REF _Ref170214802 \h  \* MERGEFORMAT </w:instrText>
      </w:r>
      <w:r w:rsidR="005969E0" w:rsidRPr="00976D33">
        <w:fldChar w:fldCharType="separate"/>
      </w:r>
    </w:p>
    <w:p w14:paraId="651567A8" w14:textId="77777777" w:rsidR="003B7FFA" w:rsidRPr="003B7FFA" w:rsidRDefault="003B7FFA" w:rsidP="003B7FFA"/>
    <w:p w14:paraId="0136917F" w14:textId="77777777" w:rsidR="003B7FFA" w:rsidRPr="003B7FFA" w:rsidRDefault="003B7FFA" w:rsidP="003B7FFA"/>
    <w:p w14:paraId="2578531C" w14:textId="77777777" w:rsidR="003B7FFA" w:rsidRDefault="003B7FFA" w:rsidP="005969E0">
      <w:pPr>
        <w:pStyle w:val="Caption"/>
        <w:rPr>
          <w:b w:val="0"/>
          <w:i w:val="0"/>
        </w:rPr>
      </w:pPr>
    </w:p>
    <w:p w14:paraId="141925D4" w14:textId="77777777" w:rsidR="003B7FFA" w:rsidRDefault="003B7FFA" w:rsidP="005969E0">
      <w:pPr>
        <w:pStyle w:val="Caption"/>
        <w:rPr>
          <w:b w:val="0"/>
          <w:i w:val="0"/>
        </w:rPr>
      </w:pPr>
    </w:p>
    <w:p w14:paraId="23CCEE07" w14:textId="77777777" w:rsidR="003B7FFA" w:rsidRDefault="003B7FFA" w:rsidP="005969E0">
      <w:pPr>
        <w:pStyle w:val="Caption"/>
        <w:rPr>
          <w:b w:val="0"/>
          <w:i w:val="0"/>
        </w:rPr>
      </w:pPr>
    </w:p>
    <w:p w14:paraId="07D440A0" w14:textId="77777777" w:rsidR="003B7FFA" w:rsidRDefault="003B7FFA" w:rsidP="005969E0">
      <w:pPr>
        <w:pStyle w:val="Caption"/>
        <w:rPr>
          <w:b w:val="0"/>
          <w:i w:val="0"/>
        </w:rPr>
      </w:pPr>
    </w:p>
    <w:p w14:paraId="74BFED30" w14:textId="77777777" w:rsidR="003B7FFA" w:rsidRDefault="003B7FFA" w:rsidP="005969E0">
      <w:pPr>
        <w:pStyle w:val="Caption"/>
        <w:rPr>
          <w:b w:val="0"/>
          <w:i w:val="0"/>
        </w:rPr>
      </w:pPr>
    </w:p>
    <w:p w14:paraId="01FB2F55" w14:textId="77777777" w:rsidR="003B7FFA" w:rsidRDefault="003B7FFA" w:rsidP="005969E0">
      <w:pPr>
        <w:pStyle w:val="Caption"/>
        <w:rPr>
          <w:b w:val="0"/>
          <w:i w:val="0"/>
        </w:rPr>
      </w:pPr>
    </w:p>
    <w:p w14:paraId="337A12C8" w14:textId="4B5BC64D" w:rsidR="005969E0" w:rsidRPr="00976D33" w:rsidRDefault="003B7FFA" w:rsidP="005969E0">
      <w:pPr>
        <w:rPr>
          <w:b/>
          <w:i/>
          <w:iCs/>
        </w:rPr>
      </w:pPr>
      <w:r>
        <w:lastRenderedPageBreak/>
        <w:t xml:space="preserve">Figura </w:t>
      </w:r>
      <w:r>
        <w:rPr>
          <w:b/>
          <w:i/>
          <w:noProof/>
        </w:rPr>
        <w:t>89</w:t>
      </w:r>
      <w:r w:rsidR="005969E0" w:rsidRPr="00976D33">
        <w:fldChar w:fldCharType="end"/>
      </w:r>
      <w:r w:rsidR="00FD3BFB">
        <w:t xml:space="preserve">: </w:t>
      </w:r>
      <w:bookmarkStart w:id="579" w:name="_Ref138125134"/>
    </w:p>
    <w:p w14:paraId="05F76195" w14:textId="77777777" w:rsidR="005D1448" w:rsidRDefault="005D1448" w:rsidP="005969E0">
      <w:pPr>
        <w:pStyle w:val="Caption"/>
        <w:rPr>
          <w:b w:val="0"/>
          <w:i w:val="0"/>
        </w:rPr>
      </w:pPr>
      <w:bookmarkStart w:id="580" w:name="_Ref170214802"/>
      <w:bookmarkStart w:id="581" w:name="_Toc181867292"/>
    </w:p>
    <w:p w14:paraId="5C550DBE" w14:textId="77777777" w:rsidR="005D1448" w:rsidRDefault="005D1448" w:rsidP="005969E0">
      <w:pPr>
        <w:pStyle w:val="Caption"/>
        <w:rPr>
          <w:b w:val="0"/>
          <w:i w:val="0"/>
        </w:rPr>
      </w:pPr>
    </w:p>
    <w:p w14:paraId="1C96B717" w14:textId="77777777" w:rsidR="005D1448" w:rsidRDefault="005D1448" w:rsidP="005969E0">
      <w:pPr>
        <w:pStyle w:val="Caption"/>
        <w:rPr>
          <w:b w:val="0"/>
          <w:i w:val="0"/>
        </w:rPr>
      </w:pPr>
    </w:p>
    <w:p w14:paraId="19517684" w14:textId="77777777" w:rsidR="005D1448" w:rsidRDefault="005D1448" w:rsidP="005969E0">
      <w:pPr>
        <w:pStyle w:val="Caption"/>
        <w:rPr>
          <w:b w:val="0"/>
          <w:i w:val="0"/>
        </w:rPr>
      </w:pPr>
    </w:p>
    <w:p w14:paraId="571D242F" w14:textId="77777777" w:rsidR="005D1448" w:rsidRDefault="005D1448" w:rsidP="005969E0">
      <w:pPr>
        <w:pStyle w:val="Caption"/>
        <w:rPr>
          <w:b w:val="0"/>
          <w:i w:val="0"/>
        </w:rPr>
      </w:pPr>
    </w:p>
    <w:p w14:paraId="2C4F2851" w14:textId="77777777" w:rsidR="005D1448" w:rsidRDefault="005D1448" w:rsidP="005969E0">
      <w:pPr>
        <w:pStyle w:val="Caption"/>
        <w:rPr>
          <w:b w:val="0"/>
          <w:i w:val="0"/>
        </w:rPr>
      </w:pPr>
    </w:p>
    <w:p w14:paraId="39E064F7" w14:textId="77777777" w:rsidR="005D1448" w:rsidRDefault="005D1448" w:rsidP="005969E0">
      <w:pPr>
        <w:pStyle w:val="Caption"/>
        <w:rPr>
          <w:b w:val="0"/>
          <w:i w:val="0"/>
        </w:rPr>
      </w:pPr>
    </w:p>
    <w:p w14:paraId="17C61A19" w14:textId="77777777" w:rsidR="005D1448" w:rsidRDefault="005D1448" w:rsidP="005969E0">
      <w:pPr>
        <w:pStyle w:val="Caption"/>
        <w:rPr>
          <w:b w:val="0"/>
          <w:i w:val="0"/>
        </w:rPr>
      </w:pPr>
    </w:p>
    <w:p w14:paraId="323A19D4" w14:textId="77777777" w:rsidR="005D1448" w:rsidRDefault="005D1448" w:rsidP="005969E0">
      <w:pPr>
        <w:pStyle w:val="Caption"/>
        <w:rPr>
          <w:b w:val="0"/>
          <w:i w:val="0"/>
        </w:rPr>
      </w:pPr>
    </w:p>
    <w:p w14:paraId="7C5A3EED" w14:textId="7C0D0535" w:rsidR="00463FC6" w:rsidRPr="00976D33" w:rsidRDefault="00FD3BFB" w:rsidP="005969E0">
      <w:pPr>
        <w:pStyle w:val="Caption"/>
        <w:rPr>
          <w:b w:val="0"/>
          <w:i w:val="0"/>
          <w:iCs w:val="0"/>
        </w:rPr>
      </w:pPr>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89</w:t>
      </w:r>
      <w:r w:rsidRPr="00976D33">
        <w:rPr>
          <w:b w:val="0"/>
          <w:i w:val="0"/>
        </w:rPr>
        <w:fldChar w:fldCharType="end"/>
      </w:r>
      <w:bookmarkEnd w:id="579"/>
      <w:bookmarkEnd w:id="580"/>
      <w:r>
        <w:rPr>
          <w:b w:val="0"/>
          <w:i w:val="0"/>
        </w:rPr>
        <w:t>. Vitet e punës të gjeneruara në WEM dhe WAM</w:t>
      </w:r>
      <w:bookmarkEnd w:id="581"/>
    </w:p>
    <w:p w14:paraId="0C3532EF" w14:textId="689A91F1" w:rsidR="00FD3BFB" w:rsidRPr="00976D33" w:rsidRDefault="00625724" w:rsidP="006E6E51">
      <w:pPr>
        <w:pStyle w:val="Caption"/>
      </w:pPr>
      <w:r>
        <w:rPr>
          <w:noProof/>
          <w:lang w:val="en-US"/>
        </w:rPr>
        <w:drawing>
          <wp:inline distT="0" distB="0" distL="0" distR="0" wp14:anchorId="51C5DEDD" wp14:editId="3DC3863C">
            <wp:extent cx="6079490" cy="2757170"/>
            <wp:effectExtent l="0" t="0" r="0" b="0"/>
            <wp:docPr id="130352395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6079490" cy="2757170"/>
                    </a:xfrm>
                    <a:prstGeom prst="rect">
                      <a:avLst/>
                    </a:prstGeom>
                    <a:noFill/>
                    <a:ln>
                      <a:noFill/>
                    </a:ln>
                  </pic:spPr>
                </pic:pic>
              </a:graphicData>
            </a:graphic>
          </wp:inline>
        </w:drawing>
      </w:r>
      <w:r>
        <w:t xml:space="preserve"> </w:t>
      </w:r>
    </w:p>
    <w:p w14:paraId="6FEFAA67" w14:textId="77777777" w:rsidR="00FD3BFB" w:rsidRPr="00976D33" w:rsidRDefault="00FD3BFB" w:rsidP="00FD3BFB">
      <w:pPr>
        <w:jc w:val="left"/>
        <w:rPr>
          <w:i/>
          <w:sz w:val="16"/>
          <w:szCs w:val="16"/>
        </w:rPr>
      </w:pPr>
      <w:r>
        <w:rPr>
          <w:i/>
          <w:sz w:val="16"/>
        </w:rPr>
        <w:t>Burimi: modelimi dhe llogaritjet vetanake</w:t>
      </w:r>
    </w:p>
    <w:p w14:paraId="6004404D" w14:textId="340242EC" w:rsidR="00FD3BFB" w:rsidRPr="00361116" w:rsidRDefault="00FD3BFB" w:rsidP="00FD3BFB">
      <w:r>
        <w:t xml:space="preserve">Në skenarin WEM, 3,136 vite pune u krijuan deri në vitin 2030, me shumicën e ardhur nga sektori i energjisë solare. Deri në vitin 2040 krijohen 5035 vite pune. Meqenëse prodhimi i energjisë elektrike i bazuar në linjit përbën gjithnjë e më shumë një pjesë më të vogël të totalit të energjisë elektrike të prodhuar, humbjet e vendeve të punës janë më të pranishme në këtë sektor. Ndërsa në WEM, gjenerimi total i energjisë elektrike është 7.66 TWh në vitin 2030 dhe 9.07 TWh në vitin 2040, në WAM këto vlera janë 7.13 TWh përkatësisht 8.66 TWh, për shkak të rritjes së fokusit në efiçiencën e energjisë. Megjithatë, kjo nuk reflektohet në numrin total të viteve të punës të krijuara, pasi një pjesë më e madhe e prodhimit të energjisë elektrike vjen nga sektorët që kërkojnë më shumë punë, siç janë sektori solar, në skenarin WAM. Ndërsa shuma totale e vitit të punës vetëm për teknologjitë e gjenerimit arrin në 3201 vite pune në WAM (kundrejt 3133 në WEM) në 2030 dhe 5378 vite pune në 2040 (kundrejt 5029 në 2040 në WEM), kur llogaritet efikasiteti i energjisë sektori, edhe më shumë vite pune gjenerohen në skenarin WAM. </w:t>
      </w:r>
    </w:p>
    <w:p w14:paraId="1E23AB28" w14:textId="69C70917" w:rsidR="00FD3BFB" w:rsidRPr="00976D33" w:rsidRDefault="00FD3BFB" w:rsidP="00FD3BFB">
      <w:pPr>
        <w:rPr>
          <w:b/>
        </w:rPr>
      </w:pPr>
      <w:r>
        <w:t>Në mënyrë specifike në WAM, sektori paneleve solare PV gjeneron 1703 vite pune në vitin 2030 dhe 3638 në vitin 2040, ndërsa sektori i energjisë së erës gjeneron 602 në vitin 2030 dhe 1139 në vitin 2040. Kjo është kryesisht për shkak të intensitetit relativisht më të lartë të punësimit në sektorin e paneleve solare PV në krahasim me sektorin e erës. Në të gjitha teknologjitë e vlerësuara krijohen më shumë vende pune direkte sesa indirekte, me përjashtim të sektorit të efiçiencës së energjisë, ku punët e nxitura tejkalojnë vitet e punës të krijuara drejtpërdrejt. 370 vite pune krijohen deri në vitin 2030 dhe 540 vite pune krijohen deri në vitin 2040 vetëm në segmentin e efiçiencës së energjisë, duke përbërë më shumë se 9% të të gjitha vendeve të punës në sektorin e energjisë deri në vitin 2040. Punë tjera pritet të krijohen gjithashtu në segmentin e ruajtjes përmes baterive, i cili, krahas transmisionit dhe distribuimit, nuk ishte përfshirë në modelimin e punësimit.</w:t>
      </w:r>
    </w:p>
    <w:p w14:paraId="5969E78F" w14:textId="77777777" w:rsidR="00FD3BFB" w:rsidRPr="00976D33" w:rsidRDefault="00FD3BFB" w:rsidP="00FD3BFB">
      <w:pPr>
        <w:pStyle w:val="Heading3"/>
        <w:numPr>
          <w:ilvl w:val="0"/>
          <w:numId w:val="0"/>
        </w:numPr>
        <w:ind w:left="720" w:hanging="720"/>
        <w:rPr>
          <w:b/>
          <w:i/>
          <w:szCs w:val="22"/>
        </w:rPr>
      </w:pPr>
      <w:bookmarkStart w:id="582" w:name="_Toc182302360"/>
      <w:r>
        <w:rPr>
          <w:b/>
          <w:i/>
        </w:rPr>
        <w:lastRenderedPageBreak/>
        <w:t>Efektet shëndetësore (ndotja lokale e ajrit)</w:t>
      </w:r>
      <w:bookmarkEnd w:id="582"/>
      <w:r>
        <w:rPr>
          <w:b/>
          <w:i/>
        </w:rPr>
        <w:t xml:space="preserve"> </w:t>
      </w:r>
    </w:p>
    <w:p w14:paraId="4EE54479" w14:textId="020546E6" w:rsidR="00FD3BFB" w:rsidRPr="00976D33" w:rsidRDefault="00FD3BFB" w:rsidP="00FD3BFB">
      <w:r>
        <w:t>Kosova në tërësi dhe veçanërisht qendrat e saj kryesore urbane preken nga nivele të konsiderueshme të ndotjes së ajrit për shkak të përzierjes aktuale energjetike të vendit. Djegia e linjitit përbën pjesën më të madhe të prodhimit të energjisë elektrike, me termocentralet Kosova A dhe B që renditen si dy nga termocentralet më ndotëse në Evropë, ku nivelet e ndotjes në Prishtinë janë në të njëjtin nivel me Pekinin, Nju Delhin dhe Mumbain. Sipas një studimi të Bankës Botërore të vitit 2019, ndotja e ajrit llogaritet se shkakton mbi 760 vdekje të parakohshme në vit vetëm në Republikën e Kosovës, me ndikim ekonomik vjetor të vlerësuar prej 160 deri në 310 milion dollarë amerikanë ose 2.5%-4.7% të BPV-së. Koncentrimet e grimcave mbi 2.5 mikrometra ose më pak (PM2.5) tejkalojnë ndjeshëm standardet kombëtare dhe të Bashkimit Evropian për ndotjen e ajrit, me rrezik të shtuar të infeksioneve të rënda të rrugëve të poshtme të frymëmarrjes, si kanceri i trakesë, i bronkeve dhe i mushkërive; sëmundjet ishemike të zemrës (IHD); goditje; dhe sëmundjet pulmonare obstruktive kronike (COPD). Efekte të tjera të rëndësishme të ndotjes së ajrit të shkaktuar nga përzierja energjetike e Kosovës nga lëndët djegëse fosile janë regjistruar edhe në florën dhe faunën lokale, duke përfshirë edhe sektorin bujqësor.</w:t>
      </w:r>
      <w:r w:rsidRPr="00976D33">
        <w:rPr>
          <w:rStyle w:val="FootnoteReference"/>
        </w:rPr>
        <w:footnoteReference w:id="48"/>
      </w:r>
    </w:p>
    <w:p w14:paraId="4F2CF966" w14:textId="0C5E6F5C" w:rsidR="00FD3BFB" w:rsidRPr="00976D33" w:rsidRDefault="00FD3BFB" w:rsidP="00FD3BFB">
      <w:r>
        <w:t>Tranzicioni energjetik i Kosovës, duke përfshirë më së shumti reduktimin e prodhimit të energjisë elektrike dhe ngrohjes bazuar në linjit për 37% në vitin 2030 dhe 61% deri në vitin 2040</w:t>
      </w:r>
      <w:r w:rsidRPr="00361116">
        <w:rPr>
          <w:rStyle w:val="FootnoteReference"/>
        </w:rPr>
        <w:footnoteReference w:id="49"/>
      </w:r>
      <w:r>
        <w:t xml:space="preserve"> krahasuar me bazën e vitit 2021, rikonstruksionin e filtrave për të reduktuar dioksidin e squfurit (SO</w:t>
      </w:r>
      <w:r>
        <w:rPr>
          <w:vertAlign w:val="subscript"/>
        </w:rPr>
        <w:t>2</w:t>
      </w:r>
      <w:r>
        <w:t>), oksidet e azotit (NO</w:t>
      </w:r>
      <w:r>
        <w:rPr>
          <w:vertAlign w:val="subscript"/>
        </w:rPr>
        <w:t>x</w:t>
      </w:r>
      <w:r>
        <w:t>) dhe emetimet e pluhurit të njësive të mbetura të linjitit në përputhje me Direktivën e Emisioneve Industriale dhe Direktivën për Impiantet e Mëdha me Djegie, si dhe përdorimin e energjisë nga panelet solare PV, energjisë së erës, ngrohëseve solarë, pompave termike, stufave me efiçiente me biomasës dhe rregullat më të rrepta për kufijtë e emetimeve për automjetet, do të ketë efekte të fuqishme në ndotjen, veçanërisht në zonat aktualisht më të prekura. Ky reduktim, duke përfshirë emetimet e gazeve serrë që përmbajnë grimca PM2.5, do të ketë efekt në nivelet e ndotjes së ajrit dhe ka shumë të ngjarë të projektojë veten në uljen e vdekjeve të parandalueshme, humbjet ekonomike dhe efektet shkatërruese në florë dhe faunë.</w:t>
      </w:r>
    </w:p>
    <w:p w14:paraId="4669FFEF" w14:textId="77777777" w:rsidR="00FD3BFB" w:rsidRPr="00976D33" w:rsidRDefault="00FD3BFB" w:rsidP="00FD3BFB">
      <w:pPr>
        <w:rPr>
          <w:rFonts w:asciiTheme="minorHAnsi" w:hAnsiTheme="minorHAnsi" w:cs="calibri light (Überschriften)"/>
          <w:color w:val="024F75" w:themeColor="accent1"/>
          <w:szCs w:val="20"/>
        </w:rPr>
      </w:pPr>
      <w:r>
        <w:br w:type="page"/>
      </w:r>
    </w:p>
    <w:p w14:paraId="6B8C426C" w14:textId="77777777" w:rsidR="00FD3BFB" w:rsidRPr="00976D33" w:rsidRDefault="00FD3BFB" w:rsidP="006E6E51">
      <w:pPr>
        <w:pStyle w:val="Heading2"/>
      </w:pPr>
      <w:bookmarkStart w:id="583" w:name="_Toc137677744"/>
      <w:bookmarkStart w:id="584" w:name="_Toc182302361"/>
      <w:r>
        <w:lastRenderedPageBreak/>
        <w:t>Pasqyra e përgjithshme e nevojave për investime</w:t>
      </w:r>
      <w:bookmarkEnd w:id="583"/>
      <w:bookmarkEnd w:id="584"/>
    </w:p>
    <w:p w14:paraId="7EDD17D3" w14:textId="3E3DEE91" w:rsidR="00FD3BFB" w:rsidRPr="00976D33" w:rsidRDefault="00920957" w:rsidP="00920957">
      <w:pPr>
        <w:pStyle w:val="Heading3"/>
        <w:numPr>
          <w:ilvl w:val="0"/>
          <w:numId w:val="114"/>
        </w:numPr>
        <w:tabs>
          <w:tab w:val="num" w:pos="720"/>
        </w:tabs>
      </w:pPr>
      <w:bookmarkStart w:id="585" w:name="_Toc167615740"/>
      <w:bookmarkStart w:id="586" w:name="_Toc182302362"/>
      <w:r>
        <w:t>Flukset ekzistuese të investimeve dhe supozimet e ardhshme të investimeve në lidhje me politikat dhe masat e planifikuara</w:t>
      </w:r>
      <w:bookmarkEnd w:id="585"/>
      <w:bookmarkEnd w:id="586"/>
    </w:p>
    <w:p w14:paraId="7A6BD2EF" w14:textId="6F5ABE4A" w:rsidR="00E46A56" w:rsidRDefault="008411DB" w:rsidP="008411DB">
      <w:r>
        <w:t>Në total, rreth 3.7 miliardë euro investime financiare kërkohen deri në vitin 2030 në skenarin WEM, me një shtesë prej 1.1 miliardë euro të nevojshme për skenarin WAM. Ndërsa shumë nga nevojat për investime janë investime publike, ekzistojnë përjashtime të dukshme. Këto përfshijnë, ndër të tjera, prodhimin e energjisë së ripërtëritshme (PM 11), rinovimin e ndërtesave rezidenciale (PM 24), rinovimin e ndërtesave komerciale (PM 25) dhe rritjen e përdorimit të teknologjive efiçiente në sektorin rezidencial (PM 37) që kërkon mbështetje publike rregullatore dhe financiare, por mund të supozohet se janë kryesisht investime private.</w:t>
      </w:r>
    </w:p>
    <w:p w14:paraId="22AF27A5" w14:textId="1905466F" w:rsidR="008411DB" w:rsidRPr="008411DB" w:rsidRDefault="00520E77" w:rsidP="008411DB">
      <w:r>
        <w:t>Tabela e mëposhtme nxjerr në pah nevojat për investime sipas politikave dhe masave individuale:</w:t>
      </w:r>
    </w:p>
    <w:tbl>
      <w:tblPr>
        <w:tblStyle w:val="GridTable5DarkAccent100"/>
        <w:tblW w:w="5000" w:type="pct"/>
        <w:tblLook w:val="04A0" w:firstRow="1" w:lastRow="0" w:firstColumn="1" w:lastColumn="0" w:noHBand="0" w:noVBand="1"/>
      </w:tblPr>
      <w:tblGrid>
        <w:gridCol w:w="3594"/>
        <w:gridCol w:w="4501"/>
        <w:gridCol w:w="1469"/>
      </w:tblGrid>
      <w:tr w:rsidR="00FD3BFB" w:rsidRPr="00306509" w14:paraId="6D300050" w14:textId="77777777" w:rsidTr="00C85EF4">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879" w:type="pct"/>
            <w:hideMark/>
          </w:tcPr>
          <w:p w14:paraId="02E7FDC1" w14:textId="77777777" w:rsidR="00FD3BFB" w:rsidRPr="00306509" w:rsidRDefault="00FD3BFB">
            <w:pPr>
              <w:spacing w:before="0" w:after="0" w:line="240" w:lineRule="auto"/>
              <w:jc w:val="left"/>
              <w:rPr>
                <w:rFonts w:asciiTheme="majorHAnsi" w:eastAsia="Times New Roman" w:hAnsiTheme="majorHAnsi" w:cstheme="majorHAnsi"/>
                <w:color w:val="FFFFFF"/>
                <w:sz w:val="18"/>
                <w:szCs w:val="18"/>
              </w:rPr>
            </w:pPr>
            <w:r>
              <w:rPr>
                <w:rFonts w:asciiTheme="majorHAnsi" w:hAnsiTheme="majorHAnsi"/>
                <w:color w:val="FFFFFF"/>
                <w:sz w:val="18"/>
              </w:rPr>
              <w:t>Politikat dhe masat</w:t>
            </w:r>
          </w:p>
        </w:tc>
        <w:tc>
          <w:tcPr>
            <w:tcW w:w="2353" w:type="pct"/>
            <w:hideMark/>
          </w:tcPr>
          <w:p w14:paraId="18FE9195" w14:textId="77777777" w:rsidR="00FD3BFB" w:rsidRPr="00306509" w:rsidRDefault="00FD3BFB">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sz w:val="18"/>
                <w:szCs w:val="18"/>
              </w:rPr>
            </w:pPr>
            <w:r>
              <w:rPr>
                <w:rFonts w:asciiTheme="majorHAnsi" w:hAnsiTheme="majorHAnsi"/>
                <w:color w:val="FFFFFF"/>
                <w:sz w:val="18"/>
              </w:rPr>
              <w:t>Investimet financiare</w:t>
            </w:r>
          </w:p>
        </w:tc>
        <w:tc>
          <w:tcPr>
            <w:tcW w:w="768" w:type="pct"/>
            <w:hideMark/>
          </w:tcPr>
          <w:p w14:paraId="7923CB02" w14:textId="77777777" w:rsidR="00FD3BFB" w:rsidRPr="00306509" w:rsidRDefault="00FD3BFB">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FFFFF"/>
                <w:sz w:val="18"/>
                <w:szCs w:val="18"/>
              </w:rPr>
            </w:pPr>
            <w:r>
              <w:rPr>
                <w:rFonts w:asciiTheme="majorHAnsi" w:hAnsiTheme="majorHAnsi"/>
                <w:color w:val="FFFFFF"/>
                <w:sz w:val="18"/>
              </w:rPr>
              <w:t>WEM/WAM</w:t>
            </w:r>
          </w:p>
        </w:tc>
      </w:tr>
      <w:tr w:rsidR="00944071" w:rsidRPr="00306509" w14:paraId="48FED1B3" w14:textId="77777777" w:rsidTr="00C85EF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6588EF2D" w14:textId="26080634"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 Studim i efekteve të CBAM dhe/ose çmimi vendor i karbonit</w:t>
            </w:r>
          </w:p>
        </w:tc>
        <w:tc>
          <w:tcPr>
            <w:tcW w:w="2353" w:type="pct"/>
            <w:vAlign w:val="center"/>
            <w:hideMark/>
          </w:tcPr>
          <w:p w14:paraId="514C83C3" w14:textId="1CE2B7E8"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Nuk zbatohet. </w:t>
            </w:r>
          </w:p>
        </w:tc>
        <w:tc>
          <w:tcPr>
            <w:tcW w:w="768" w:type="pct"/>
            <w:vAlign w:val="center"/>
            <w:hideMark/>
          </w:tcPr>
          <w:p w14:paraId="7F67B7B0" w14:textId="40B60FE8"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944071" w:rsidRPr="00306509" w14:paraId="593302CC" w14:textId="77777777" w:rsidTr="00C85EF4">
        <w:trPr>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72BF961E" w14:textId="238CFBD8"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 Largimi nga funksioni i një njësie të TC Kosova A</w:t>
            </w:r>
          </w:p>
        </w:tc>
        <w:tc>
          <w:tcPr>
            <w:tcW w:w="2353" w:type="pct"/>
            <w:vAlign w:val="center"/>
            <w:hideMark/>
          </w:tcPr>
          <w:p w14:paraId="3AEEF1CA" w14:textId="72A648A9"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7BBE93A4" w14:textId="703E6843"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3EAC28DE" w14:textId="77777777" w:rsidTr="00C85EF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14FF2EA5" w14:textId="612E1489"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 Menaxhimi i kontrolluar i mbeturinave të ngurta</w:t>
            </w:r>
          </w:p>
        </w:tc>
        <w:tc>
          <w:tcPr>
            <w:tcW w:w="2353" w:type="pct"/>
            <w:vAlign w:val="center"/>
            <w:hideMark/>
          </w:tcPr>
          <w:p w14:paraId="1CAD1DF3" w14:textId="64A43FB9" w:rsidR="00B548E8" w:rsidRPr="00C1079E" w:rsidRDefault="0076172C"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FF0000"/>
                <w:sz w:val="18"/>
                <w:szCs w:val="18"/>
              </w:rPr>
            </w:pPr>
            <w:r>
              <w:rPr>
                <w:sz w:val="18"/>
              </w:rPr>
              <w:t>143.4 mil. euro *WEM), 320.7 mil. euro (WAM)</w:t>
            </w:r>
          </w:p>
        </w:tc>
        <w:tc>
          <w:tcPr>
            <w:tcW w:w="768" w:type="pct"/>
            <w:vAlign w:val="center"/>
            <w:hideMark/>
          </w:tcPr>
          <w:p w14:paraId="3862BAFC" w14:textId="43139A55"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3734623D" w14:textId="77777777" w:rsidTr="00C85EF4">
        <w:trPr>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6DA8A5E3" w14:textId="2D30EE95"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 Rritja e burimeve pyjore</w:t>
            </w:r>
          </w:p>
        </w:tc>
        <w:tc>
          <w:tcPr>
            <w:tcW w:w="2353" w:type="pct"/>
            <w:vAlign w:val="center"/>
            <w:hideMark/>
          </w:tcPr>
          <w:p w14:paraId="79F0DC1D" w14:textId="79A2C014" w:rsidR="00944071" w:rsidRPr="00306509" w:rsidRDefault="00AC0CF9"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5.07 mil. Euro deri në vitin 2030</w:t>
            </w:r>
          </w:p>
        </w:tc>
        <w:tc>
          <w:tcPr>
            <w:tcW w:w="768" w:type="pct"/>
            <w:vAlign w:val="center"/>
            <w:hideMark/>
          </w:tcPr>
          <w:p w14:paraId="28393F0B" w14:textId="78A1BD16"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66993E53" w14:textId="77777777" w:rsidTr="00C85EF4">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6FA97E72" w14:textId="57F42A60"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 Mbrojtja e burimeve pyjore</w:t>
            </w:r>
          </w:p>
        </w:tc>
        <w:tc>
          <w:tcPr>
            <w:tcW w:w="2353" w:type="pct"/>
            <w:vAlign w:val="center"/>
            <w:hideMark/>
          </w:tcPr>
          <w:p w14:paraId="5464D5C5" w14:textId="3F900C0A" w:rsidR="00944071" w:rsidRPr="00306509" w:rsidRDefault="00AC0CF9"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3.7 mil. euro (WEM) ose 9.3 mil. euro (WAM) deri në vitin 2030</w:t>
            </w:r>
          </w:p>
        </w:tc>
        <w:tc>
          <w:tcPr>
            <w:tcW w:w="768" w:type="pct"/>
            <w:vAlign w:val="center"/>
            <w:hideMark/>
          </w:tcPr>
          <w:p w14:paraId="3B69D83C" w14:textId="4957E49C"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25469189" w14:textId="77777777" w:rsidTr="00C85EF4">
        <w:trPr>
          <w:trHeight w:val="522"/>
        </w:trPr>
        <w:tc>
          <w:tcPr>
            <w:cnfStyle w:val="001000000000" w:firstRow="0" w:lastRow="0" w:firstColumn="1" w:lastColumn="0" w:oddVBand="0" w:evenVBand="0" w:oddHBand="0" w:evenHBand="0" w:firstRowFirstColumn="0" w:firstRowLastColumn="0" w:lastRowFirstColumn="0" w:lastRowLastColumn="0"/>
            <w:tcW w:w="1879" w:type="pct"/>
            <w:hideMark/>
          </w:tcPr>
          <w:p w14:paraId="1FF8EFC3" w14:textId="27B47842"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 Përdorimi i qëndrueshëm dhe shumëfunksional i burimeve pyjore</w:t>
            </w:r>
          </w:p>
        </w:tc>
        <w:tc>
          <w:tcPr>
            <w:tcW w:w="2353" w:type="pct"/>
            <w:vAlign w:val="center"/>
            <w:hideMark/>
          </w:tcPr>
          <w:p w14:paraId="2C12DE1D" w14:textId="38C9EAE9" w:rsidR="00944071" w:rsidRPr="00306509" w:rsidRDefault="0077091A"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Gjithsej 1.5 mil. Euro deri në vitin 2030  </w:t>
            </w:r>
          </w:p>
        </w:tc>
        <w:tc>
          <w:tcPr>
            <w:tcW w:w="768" w:type="pct"/>
            <w:vAlign w:val="center"/>
            <w:hideMark/>
          </w:tcPr>
          <w:p w14:paraId="6ADFC2F1" w14:textId="2C4C75F7"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407F06B6" w14:textId="77777777" w:rsidTr="00C85EF4">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1F4A0386" w14:textId="0F46D3E6"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7: Menaxhimi i qëndrueshëm i burimeve natyrore (tokës, pyjeve dhe ujit) në bujqësi</w:t>
            </w:r>
          </w:p>
        </w:tc>
        <w:tc>
          <w:tcPr>
            <w:tcW w:w="2353" w:type="pct"/>
            <w:vAlign w:val="center"/>
            <w:hideMark/>
          </w:tcPr>
          <w:p w14:paraId="662486E9" w14:textId="77777777" w:rsidR="00304048" w:rsidRPr="00306509" w:rsidRDefault="00304048" w:rsidP="0030404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Deri në vitin 2030:</w:t>
            </w:r>
          </w:p>
          <w:p w14:paraId="225887B1" w14:textId="5D506521" w:rsidR="00304048" w:rsidRPr="00306509" w:rsidRDefault="00304048" w:rsidP="0030404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 25 mil. euro për rritjen e përdorimit të plehrave minerale</w:t>
            </w:r>
          </w:p>
          <w:p w14:paraId="395A4C1F" w14:textId="4EE82B39" w:rsidR="00304048" w:rsidRPr="00306509" w:rsidRDefault="00304048" w:rsidP="0030404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2) 4.51 mil. euro për reduktimin e mbetjeve të kulturave/zjarreve të kulturave</w:t>
            </w:r>
          </w:p>
          <w:p w14:paraId="7575DB7B" w14:textId="0DF078BE" w:rsidR="00944071" w:rsidRPr="00306509" w:rsidRDefault="00DE4BE5" w:rsidP="0030404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3) 6,6 mil. euro për reduktimin e CH4</w:t>
            </w:r>
          </w:p>
        </w:tc>
        <w:tc>
          <w:tcPr>
            <w:tcW w:w="768" w:type="pct"/>
            <w:vAlign w:val="center"/>
            <w:hideMark/>
          </w:tcPr>
          <w:p w14:paraId="4571F98A" w14:textId="0B15BADE" w:rsidR="00944071" w:rsidRPr="00306509" w:rsidRDefault="00BC741A"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944071" w:rsidRPr="00306509" w14:paraId="311662F4" w14:textId="77777777" w:rsidTr="00C85EF4">
        <w:trPr>
          <w:trHeight w:val="672"/>
        </w:trPr>
        <w:tc>
          <w:tcPr>
            <w:cnfStyle w:val="001000000000" w:firstRow="0" w:lastRow="0" w:firstColumn="1" w:lastColumn="0" w:oddVBand="0" w:evenVBand="0" w:oddHBand="0" w:evenHBand="0" w:firstRowFirstColumn="0" w:firstRowLastColumn="0" w:lastRowFirstColumn="0" w:lastRowLastColumn="0"/>
            <w:tcW w:w="1879" w:type="pct"/>
            <w:hideMark/>
          </w:tcPr>
          <w:p w14:paraId="64315D51" w14:textId="34312955"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8: Menaxhimi i përmirësuar i plehut organik (metodat për ruajtjen, përgatitjen dhe aplikimin)</w:t>
            </w:r>
          </w:p>
        </w:tc>
        <w:tc>
          <w:tcPr>
            <w:tcW w:w="2353" w:type="pct"/>
            <w:vAlign w:val="center"/>
            <w:hideMark/>
          </w:tcPr>
          <w:p w14:paraId="54D5C72A" w14:textId="6472BAFB" w:rsidR="00944071" w:rsidRPr="00306509" w:rsidRDefault="00F0216A"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5.6 mil. euro deri në vitin 2030</w:t>
            </w:r>
          </w:p>
        </w:tc>
        <w:tc>
          <w:tcPr>
            <w:tcW w:w="768" w:type="pct"/>
            <w:vAlign w:val="center"/>
            <w:hideMark/>
          </w:tcPr>
          <w:p w14:paraId="28466ED3" w14:textId="0F728809" w:rsidR="00944071" w:rsidRPr="00306509" w:rsidRDefault="00212FA3"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944071" w:rsidRPr="00306509" w14:paraId="1C17A6E4"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42DEFD5D" w14:textId="779E497F"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9: Skemat agro-mjedisore për mbrojtjen e biodiversitetit</w:t>
            </w:r>
          </w:p>
        </w:tc>
        <w:tc>
          <w:tcPr>
            <w:tcW w:w="2353" w:type="pct"/>
            <w:vAlign w:val="center"/>
            <w:hideMark/>
          </w:tcPr>
          <w:p w14:paraId="7FAAA0A3" w14:textId="53A39205" w:rsidR="00944071" w:rsidRPr="00306509" w:rsidRDefault="00AE4EB4"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4.45 mil. Euro deri në vitin 2030</w:t>
            </w:r>
          </w:p>
        </w:tc>
        <w:tc>
          <w:tcPr>
            <w:tcW w:w="768" w:type="pct"/>
            <w:vAlign w:val="center"/>
            <w:hideMark/>
          </w:tcPr>
          <w:p w14:paraId="4FE194D6" w14:textId="216F797C"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4B8E038A" w14:textId="77777777" w:rsidTr="00C85EF4">
        <w:trPr>
          <w:trHeight w:val="303"/>
        </w:trPr>
        <w:tc>
          <w:tcPr>
            <w:cnfStyle w:val="001000000000" w:firstRow="0" w:lastRow="0" w:firstColumn="1" w:lastColumn="0" w:oddVBand="0" w:evenVBand="0" w:oddHBand="0" w:evenHBand="0" w:firstRowFirstColumn="0" w:firstRowLastColumn="0" w:lastRowFirstColumn="0" w:lastRowLastColumn="0"/>
            <w:tcW w:w="1879" w:type="pct"/>
            <w:hideMark/>
          </w:tcPr>
          <w:p w14:paraId="526A47CD" w14:textId="74D137A8"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0: Promovimi i bujqësisë organike</w:t>
            </w:r>
          </w:p>
        </w:tc>
        <w:tc>
          <w:tcPr>
            <w:tcW w:w="2353" w:type="pct"/>
            <w:vAlign w:val="center"/>
            <w:hideMark/>
          </w:tcPr>
          <w:p w14:paraId="52516E8B" w14:textId="4F889B43" w:rsidR="00944071" w:rsidRPr="00306509" w:rsidRDefault="007C3BA3"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1.5 mil. Euro deri në vitin 2030</w:t>
            </w:r>
          </w:p>
        </w:tc>
        <w:tc>
          <w:tcPr>
            <w:tcW w:w="768" w:type="pct"/>
            <w:vAlign w:val="center"/>
            <w:hideMark/>
          </w:tcPr>
          <w:p w14:paraId="190AB9FE" w14:textId="3010269C"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0CAC896"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222A9CCD" w14:textId="59B7F529"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1: Promovimi i energjisë së ripërtëritshme në sektorin e energjisë elektrike</w:t>
            </w:r>
          </w:p>
        </w:tc>
        <w:tc>
          <w:tcPr>
            <w:tcW w:w="2353" w:type="pct"/>
            <w:vAlign w:val="center"/>
            <w:hideMark/>
          </w:tcPr>
          <w:p w14:paraId="57CE2BE1" w14:textId="481211F4" w:rsidR="008160D2"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1.007 mil. euro duke përjashtuar investimet e prodhuesve vetë-konsumues (përmbl. deri në vitin 2030) WEM: 1.094 mil. euro duke përfshirë investimet e prodhuesve vetë-konsumues (përmbl. deri në vitin 2030) WAM: 1.181 mil. euro duke përfshirë investimet e prodhuesve vetë-konsumues (përmbl. deri në vitin 2030)</w:t>
            </w:r>
          </w:p>
        </w:tc>
        <w:tc>
          <w:tcPr>
            <w:tcW w:w="768" w:type="pct"/>
            <w:vAlign w:val="center"/>
            <w:hideMark/>
          </w:tcPr>
          <w:p w14:paraId="1B76348D" w14:textId="5BA50771"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1B431887" w14:textId="77777777" w:rsidTr="00587082">
        <w:trPr>
          <w:trHeight w:val="510"/>
        </w:trPr>
        <w:tc>
          <w:tcPr>
            <w:cnfStyle w:val="001000000000" w:firstRow="0" w:lastRow="0" w:firstColumn="1" w:lastColumn="0" w:oddVBand="0" w:evenVBand="0" w:oddHBand="0" w:evenHBand="0" w:firstRowFirstColumn="0" w:firstRowLastColumn="0" w:lastRowFirstColumn="0" w:lastRowLastColumn="0"/>
            <w:tcW w:w="1879" w:type="pct"/>
          </w:tcPr>
          <w:p w14:paraId="7FF99D94" w14:textId="50DCAC68"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2: Vendosja e projektit PV 100 MW në objektet e KEK-ut</w:t>
            </w:r>
          </w:p>
        </w:tc>
        <w:tc>
          <w:tcPr>
            <w:tcW w:w="2353" w:type="pct"/>
            <w:vAlign w:val="center"/>
          </w:tcPr>
          <w:p w14:paraId="261F34DF" w14:textId="476E936A" w:rsidR="00944071" w:rsidRPr="00306509" w:rsidRDefault="0028281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F0D29"/>
                <w:sz w:val="18"/>
              </w:rPr>
              <w:t>Kostoja totale është rreth 140 mil. euro (të përfshira në PM 11)</w:t>
            </w:r>
          </w:p>
        </w:tc>
        <w:tc>
          <w:tcPr>
            <w:tcW w:w="768" w:type="pct"/>
            <w:vAlign w:val="center"/>
          </w:tcPr>
          <w:p w14:paraId="163C1D77" w14:textId="455C2116"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4282250C"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tcPr>
          <w:p w14:paraId="7810B2A7" w14:textId="68AAF5F9"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3: Studimi për Impiantin Fotovoltaik Solar 200 MW në KEK SH.A</w:t>
            </w:r>
          </w:p>
        </w:tc>
        <w:tc>
          <w:tcPr>
            <w:tcW w:w="2353" w:type="pct"/>
            <w:vAlign w:val="center"/>
          </w:tcPr>
          <w:p w14:paraId="33A2B90A" w14:textId="4D6B3529" w:rsidR="00944071" w:rsidRPr="00306509" w:rsidRDefault="00332CA7"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Kostoja totale është rreth 0,5 mil. EUR</w:t>
            </w:r>
          </w:p>
        </w:tc>
        <w:tc>
          <w:tcPr>
            <w:tcW w:w="768" w:type="pct"/>
            <w:vAlign w:val="center"/>
          </w:tcPr>
          <w:p w14:paraId="04A17E97" w14:textId="149FCADF"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B377810"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1E7DE149" w14:textId="236B9D73"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4: Marrëveshja për blerje të energjisë elektrike</w:t>
            </w:r>
          </w:p>
        </w:tc>
        <w:tc>
          <w:tcPr>
            <w:tcW w:w="2353" w:type="pct"/>
            <w:vAlign w:val="center"/>
            <w:hideMark/>
          </w:tcPr>
          <w:p w14:paraId="2E44AFE7" w14:textId="77777777" w:rsidR="00587082"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sz w:val="18"/>
              </w:rPr>
            </w:pPr>
            <w:r>
              <w:rPr>
                <w:rFonts w:asciiTheme="majorHAnsi" w:hAnsiTheme="majorHAnsi"/>
                <w:color w:val="000000"/>
                <w:sz w:val="18"/>
              </w:rPr>
              <w:t>Për ankandin solar:  investimi privat në rreth 75 mil. euro</w:t>
            </w:r>
            <w:r>
              <w:rPr>
                <w:rFonts w:asciiTheme="majorHAnsi" w:hAnsiTheme="majorHAnsi"/>
                <w:color w:val="000000"/>
                <w:sz w:val="18"/>
              </w:rPr>
              <w:br/>
            </w:r>
            <w:r>
              <w:rPr>
                <w:rFonts w:asciiTheme="majorHAnsi" w:hAnsiTheme="majorHAnsi"/>
                <w:color w:val="000000"/>
                <w:sz w:val="18"/>
              </w:rPr>
              <w:br/>
              <w:t>Për ankandin e erës:</w:t>
            </w:r>
            <w:r>
              <w:rPr>
                <w:rFonts w:asciiTheme="majorHAnsi" w:hAnsiTheme="majorHAnsi"/>
                <w:color w:val="000000"/>
                <w:sz w:val="18"/>
              </w:rPr>
              <w:br/>
              <w:t>- Investimi total: 270 mil. euro</w:t>
            </w:r>
            <w:r>
              <w:rPr>
                <w:rFonts w:asciiTheme="majorHAnsi" w:hAnsiTheme="majorHAnsi"/>
                <w:color w:val="000000"/>
                <w:sz w:val="18"/>
              </w:rPr>
              <w:br/>
              <w:t>- Deri në 80 mil. euro bashkë-investim kapital nga Qeveria e Kosovës</w:t>
            </w:r>
          </w:p>
          <w:p w14:paraId="5E38693C" w14:textId="4EEB2704"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br/>
              <w:t>(të dyja të përfshira në PM 11)</w:t>
            </w:r>
          </w:p>
        </w:tc>
        <w:tc>
          <w:tcPr>
            <w:tcW w:w="768" w:type="pct"/>
            <w:vAlign w:val="center"/>
            <w:hideMark/>
          </w:tcPr>
          <w:p w14:paraId="352A1A15" w14:textId="3DADFD8B"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9894224" w14:textId="77777777" w:rsidTr="00C85EF4">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1879" w:type="pct"/>
            <w:hideMark/>
          </w:tcPr>
          <w:p w14:paraId="0A05CEE3" w14:textId="4E61610F"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lastRenderedPageBreak/>
              <w:t>PM 15: Ankandet konkurruese për primet e furnizimit</w:t>
            </w:r>
          </w:p>
        </w:tc>
        <w:tc>
          <w:tcPr>
            <w:tcW w:w="2353" w:type="pct"/>
            <w:vAlign w:val="center"/>
            <w:hideMark/>
          </w:tcPr>
          <w:p w14:paraId="1BDEA279" w14:textId="058F9EF0"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Të përfshira në PM 14 dhe PM 11</w:t>
            </w:r>
          </w:p>
        </w:tc>
        <w:tc>
          <w:tcPr>
            <w:tcW w:w="768" w:type="pct"/>
            <w:vAlign w:val="center"/>
            <w:hideMark/>
          </w:tcPr>
          <w:p w14:paraId="470BC4CA" w14:textId="71D348D0"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3E4D5F1A" w14:textId="77777777" w:rsidTr="00C85EF4">
        <w:trPr>
          <w:trHeight w:val="348"/>
        </w:trPr>
        <w:tc>
          <w:tcPr>
            <w:cnfStyle w:val="001000000000" w:firstRow="0" w:lastRow="0" w:firstColumn="1" w:lastColumn="0" w:oddVBand="0" w:evenVBand="0" w:oddHBand="0" w:evenHBand="0" w:firstRowFirstColumn="0" w:firstRowLastColumn="0" w:lastRowFirstColumn="0" w:lastRowLastColumn="0"/>
            <w:tcW w:w="1879" w:type="pct"/>
            <w:hideMark/>
          </w:tcPr>
          <w:p w14:paraId="11BB20DE" w14:textId="7E1986FF"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6: Certifikatat e origjinës për BER</w:t>
            </w:r>
          </w:p>
        </w:tc>
        <w:tc>
          <w:tcPr>
            <w:tcW w:w="2353" w:type="pct"/>
            <w:vAlign w:val="center"/>
            <w:hideMark/>
          </w:tcPr>
          <w:p w14:paraId="52E8AA8E" w14:textId="40669A8F" w:rsidR="00944071" w:rsidRPr="00306509" w:rsidRDefault="00B473ED"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0.5 mil. euro</w:t>
            </w:r>
          </w:p>
        </w:tc>
        <w:tc>
          <w:tcPr>
            <w:tcW w:w="768" w:type="pct"/>
            <w:vAlign w:val="center"/>
            <w:hideMark/>
          </w:tcPr>
          <w:p w14:paraId="42E3F57C" w14:textId="70CCDD27"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0EB4895F" w14:textId="77777777" w:rsidTr="00C85EF4">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79" w:type="pct"/>
            <w:hideMark/>
          </w:tcPr>
          <w:p w14:paraId="3946461B" w14:textId="697C2C98"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7: Mjedisi funksional për investitorët e BRE-ve</w:t>
            </w:r>
          </w:p>
        </w:tc>
        <w:tc>
          <w:tcPr>
            <w:tcW w:w="2353" w:type="pct"/>
            <w:vAlign w:val="center"/>
            <w:hideMark/>
          </w:tcPr>
          <w:p w14:paraId="57FC5598" w14:textId="43E5667E" w:rsidR="00944071" w:rsidRPr="00306509" w:rsidRDefault="00120F14"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0.9 mil. EUR</w:t>
            </w:r>
          </w:p>
        </w:tc>
        <w:tc>
          <w:tcPr>
            <w:tcW w:w="768" w:type="pct"/>
            <w:vAlign w:val="center"/>
            <w:hideMark/>
          </w:tcPr>
          <w:p w14:paraId="066C959E" w14:textId="1ED3441E"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04C7977A"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3F06B31D" w14:textId="16455E94"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8: Skema e vetë-konsumimit</w:t>
            </w:r>
          </w:p>
        </w:tc>
        <w:tc>
          <w:tcPr>
            <w:tcW w:w="2353" w:type="pct"/>
            <w:vAlign w:val="center"/>
            <w:hideMark/>
          </w:tcPr>
          <w:p w14:paraId="7F1242D0" w14:textId="6E3E9B38" w:rsidR="001652AD"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 xml:space="preserve">WEM: 87 mil. euro (përmbl. deri në vitin 2030) </w:t>
            </w:r>
            <w:r>
              <w:rPr>
                <w:rFonts w:asciiTheme="majorHAnsi" w:hAnsiTheme="majorHAnsi"/>
                <w:color w:val="000000"/>
                <w:sz w:val="18"/>
              </w:rPr>
              <w:br/>
              <w:t>WAM: 174 mil. euro (përmbl. deri në vitin 2030)</w:t>
            </w:r>
          </w:p>
        </w:tc>
        <w:tc>
          <w:tcPr>
            <w:tcW w:w="768" w:type="pct"/>
            <w:vAlign w:val="center"/>
            <w:hideMark/>
          </w:tcPr>
          <w:p w14:paraId="7A9A1940" w14:textId="4814EDBD"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4ECE1A39" w14:textId="77777777" w:rsidTr="00C85EF4">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879" w:type="pct"/>
          </w:tcPr>
          <w:p w14:paraId="2C669594" w14:textId="47CF7C30"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19: Komunitetet e energjisë së ripërtëritshme</w:t>
            </w:r>
          </w:p>
        </w:tc>
        <w:tc>
          <w:tcPr>
            <w:tcW w:w="2353" w:type="pct"/>
            <w:vAlign w:val="center"/>
          </w:tcPr>
          <w:p w14:paraId="76852B00" w14:textId="1920F33B"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tcPr>
          <w:p w14:paraId="6DCF8FD7" w14:textId="0B98C3F2"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WEM</w:t>
            </w:r>
          </w:p>
        </w:tc>
      </w:tr>
      <w:tr w:rsidR="00944071" w:rsidRPr="00306509" w14:paraId="49A14607" w14:textId="77777777" w:rsidTr="00C85EF4">
        <w:trPr>
          <w:trHeight w:val="1338"/>
        </w:trPr>
        <w:tc>
          <w:tcPr>
            <w:cnfStyle w:val="001000000000" w:firstRow="0" w:lastRow="0" w:firstColumn="1" w:lastColumn="0" w:oddVBand="0" w:evenVBand="0" w:oddHBand="0" w:evenHBand="0" w:firstRowFirstColumn="0" w:firstRowLastColumn="0" w:lastRowFirstColumn="0" w:lastRowLastColumn="0"/>
            <w:tcW w:w="1879" w:type="pct"/>
            <w:hideMark/>
          </w:tcPr>
          <w:p w14:paraId="780AD418" w14:textId="7F9E0EA7"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0: Ngrohja qendrore solare</w:t>
            </w:r>
          </w:p>
        </w:tc>
        <w:tc>
          <w:tcPr>
            <w:tcW w:w="2353" w:type="pct"/>
            <w:vAlign w:val="center"/>
            <w:hideMark/>
          </w:tcPr>
          <w:p w14:paraId="1C20DDF0" w14:textId="6634E123" w:rsidR="00844413" w:rsidRPr="00306509" w:rsidRDefault="002B35CF"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sz w:val="18"/>
              </w:rPr>
              <w:t xml:space="preserve">Gjithsej 60 mil. euro janë paraparë si për realizimin e projektit ashtu edhe për studimin e fizibilitetit, të paktën pjesërisht të financuar nga donatorët (WEM). </w:t>
            </w:r>
          </w:p>
          <w:p w14:paraId="5277A670" w14:textId="7C05A109" w:rsidR="00944071" w:rsidRPr="00306509" w:rsidRDefault="002B35CF"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sz w:val="18"/>
              </w:rPr>
              <w:t>Për WAM, 84 mil. euro janë paraparë për shkak të rritjes së kapaciteteve.</w:t>
            </w:r>
          </w:p>
        </w:tc>
        <w:tc>
          <w:tcPr>
            <w:tcW w:w="768" w:type="pct"/>
            <w:vAlign w:val="center"/>
            <w:hideMark/>
          </w:tcPr>
          <w:p w14:paraId="5338EB21" w14:textId="485EB903"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1FB4F4B9" w14:textId="77777777" w:rsidTr="00C85EF4">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4B0849BE" w14:textId="6F5A8AE6"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1: Studimi i fizibilitetit për zhvillimin e sistemeve të ngrohjes qendrore në tetë komuna të tjera</w:t>
            </w:r>
          </w:p>
        </w:tc>
        <w:tc>
          <w:tcPr>
            <w:tcW w:w="2353" w:type="pct"/>
            <w:vAlign w:val="center"/>
            <w:hideMark/>
          </w:tcPr>
          <w:p w14:paraId="1801D7A4" w14:textId="7F4C3C54"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2.3 mil. euro (2022 – 2023), financuar nga donatorët.</w:t>
            </w:r>
          </w:p>
        </w:tc>
        <w:tc>
          <w:tcPr>
            <w:tcW w:w="768" w:type="pct"/>
            <w:vAlign w:val="center"/>
            <w:hideMark/>
          </w:tcPr>
          <w:p w14:paraId="19BA6B59" w14:textId="7A308E0E"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53F76C5D"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7C1D2A4E" w14:textId="62586FA6"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 xml:space="preserve">PM 22: Obligimi për efiçiencë të energjisë </w:t>
            </w:r>
          </w:p>
        </w:tc>
        <w:tc>
          <w:tcPr>
            <w:tcW w:w="2353" w:type="pct"/>
            <w:vAlign w:val="center"/>
            <w:hideMark/>
          </w:tcPr>
          <w:p w14:paraId="05ECEF05" w14:textId="1968FAE7" w:rsidR="00944071" w:rsidRPr="00306509" w:rsidRDefault="0092562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Të përfshira në PM 24-25 dhe 32-33</w:t>
            </w:r>
          </w:p>
        </w:tc>
        <w:tc>
          <w:tcPr>
            <w:tcW w:w="768" w:type="pct"/>
            <w:vAlign w:val="center"/>
            <w:hideMark/>
          </w:tcPr>
          <w:p w14:paraId="6D9A4FE1" w14:textId="52AA8A20"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C8230DF"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56050EEA" w14:textId="2DBEE57D"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3: Strategjia Kombëtare për Rinovimin e Ndërtesave</w:t>
            </w:r>
          </w:p>
        </w:tc>
        <w:tc>
          <w:tcPr>
            <w:tcW w:w="2353" w:type="pct"/>
            <w:vAlign w:val="center"/>
            <w:hideMark/>
          </w:tcPr>
          <w:p w14:paraId="1B1A0CC3" w14:textId="1EC928D4"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Shih kostot e investimeve për klasat përkatëse të ndërtimit (PM 24-25 dhe PM 32-33). Për zhvillimin e strategjisë, pritet të ndahen 0.9 mil. euro për aktivitete mbështetëse. </w:t>
            </w:r>
          </w:p>
        </w:tc>
        <w:tc>
          <w:tcPr>
            <w:tcW w:w="768" w:type="pct"/>
            <w:vAlign w:val="center"/>
            <w:hideMark/>
          </w:tcPr>
          <w:p w14:paraId="516861F1" w14:textId="28938AF4"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40ADC5FF"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19999815" w14:textId="582233A2"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4: Rinovimi i ndërtesave rezidenciale</w:t>
            </w:r>
          </w:p>
        </w:tc>
        <w:tc>
          <w:tcPr>
            <w:tcW w:w="2353" w:type="pct"/>
            <w:vAlign w:val="center"/>
            <w:hideMark/>
          </w:tcPr>
          <w:p w14:paraId="346C1288" w14:textId="458DF3C7"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 31.79 mil. euro në vit (2024-2040)</w:t>
            </w:r>
            <w:r>
              <w:rPr>
                <w:rFonts w:asciiTheme="majorHAnsi" w:hAnsiTheme="majorHAnsi"/>
                <w:color w:val="000000"/>
                <w:sz w:val="18"/>
              </w:rPr>
              <w:br/>
              <w:t>WAM: 48.65 mil. euro në viti</w:t>
            </w:r>
          </w:p>
        </w:tc>
        <w:tc>
          <w:tcPr>
            <w:tcW w:w="768" w:type="pct"/>
            <w:vAlign w:val="center"/>
            <w:hideMark/>
          </w:tcPr>
          <w:p w14:paraId="310FA806" w14:textId="6FC0579E"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21D7E6D2"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65919CFA" w14:textId="78F38DD5"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5: Rinovimi i objekteve afariste</w:t>
            </w:r>
          </w:p>
        </w:tc>
        <w:tc>
          <w:tcPr>
            <w:tcW w:w="2353" w:type="pct"/>
            <w:vAlign w:val="center"/>
            <w:hideMark/>
          </w:tcPr>
          <w:p w14:paraId="1E401EC1" w14:textId="31722970"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WEM: 15.60 mil. euro në vit (2021-2023) dhe 14.74 milion euro në vit (2024-2040) /</w:t>
            </w:r>
            <w:r>
              <w:rPr>
                <w:rFonts w:asciiTheme="majorHAnsi" w:hAnsiTheme="majorHAnsi"/>
                <w:color w:val="000000"/>
                <w:sz w:val="18"/>
              </w:rPr>
              <w:br/>
              <w:t>WAM: 78.97 mil. euro në vit</w:t>
            </w:r>
          </w:p>
        </w:tc>
        <w:tc>
          <w:tcPr>
            <w:tcW w:w="768" w:type="pct"/>
            <w:vAlign w:val="center"/>
            <w:hideMark/>
          </w:tcPr>
          <w:p w14:paraId="1CE8963A" w14:textId="525D34AD"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4F104AC5"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72BEBF28" w14:textId="1EBA791A"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6: Instalimi i kolektorëve termikë solarë në sektorin rezidencial</w:t>
            </w:r>
          </w:p>
        </w:tc>
        <w:tc>
          <w:tcPr>
            <w:tcW w:w="2353" w:type="pct"/>
            <w:vAlign w:val="center"/>
            <w:hideMark/>
          </w:tcPr>
          <w:p w14:paraId="1AB85C91" w14:textId="15145994"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 2.42 mil. euro në vit (2021-2023) dhe 2.28 mil. euro në vit (2024-2040)</w:t>
            </w:r>
            <w:r>
              <w:rPr>
                <w:rFonts w:asciiTheme="majorHAnsi" w:hAnsiTheme="majorHAnsi"/>
                <w:color w:val="000000"/>
                <w:sz w:val="18"/>
              </w:rPr>
              <w:br/>
              <w:t>WAM:  2.42 mil. euro në vit (2021-2023) dhe 3.74 mil. euro në vit (2024-2040)</w:t>
            </w:r>
          </w:p>
        </w:tc>
        <w:tc>
          <w:tcPr>
            <w:tcW w:w="768" w:type="pct"/>
            <w:vAlign w:val="center"/>
            <w:hideMark/>
          </w:tcPr>
          <w:p w14:paraId="2DC3E40B" w14:textId="2402D38C"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121E0EC3" w14:textId="77777777" w:rsidTr="00C85EF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3F113A10" w14:textId="7C8AA59D"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7: Ndërtesat me konsum afër zero energji</w:t>
            </w:r>
          </w:p>
        </w:tc>
        <w:tc>
          <w:tcPr>
            <w:tcW w:w="2353" w:type="pct"/>
            <w:vAlign w:val="center"/>
            <w:hideMark/>
          </w:tcPr>
          <w:p w14:paraId="12ED5121" w14:textId="53841988"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 60 mil. euro WAM: n/a</w:t>
            </w:r>
          </w:p>
        </w:tc>
        <w:tc>
          <w:tcPr>
            <w:tcW w:w="768" w:type="pct"/>
            <w:vAlign w:val="center"/>
            <w:hideMark/>
          </w:tcPr>
          <w:p w14:paraId="354E263F" w14:textId="04C2E619"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944071" w:rsidRPr="00306509" w14:paraId="79897078"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26291A72" w14:textId="239B87B4"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8: Certifikimi energjetik i ndërtesave</w:t>
            </w:r>
          </w:p>
        </w:tc>
        <w:tc>
          <w:tcPr>
            <w:tcW w:w="2353" w:type="pct"/>
            <w:vAlign w:val="center"/>
            <w:hideMark/>
          </w:tcPr>
          <w:p w14:paraId="11E84575" w14:textId="106F0A24"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26 mil. euro (deri në vitin 2025)</w:t>
            </w:r>
          </w:p>
        </w:tc>
        <w:tc>
          <w:tcPr>
            <w:tcW w:w="768" w:type="pct"/>
            <w:vAlign w:val="center"/>
            <w:hideMark/>
          </w:tcPr>
          <w:p w14:paraId="16BD5C45" w14:textId="729F4DE8"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1C82482F"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28ACAEA5" w14:textId="5FA7C48E"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29: Inspektimi i sistemeve të ngrohjes, ftohjes dhe ventilimit</w:t>
            </w:r>
          </w:p>
        </w:tc>
        <w:tc>
          <w:tcPr>
            <w:tcW w:w="2353" w:type="pct"/>
            <w:vAlign w:val="center"/>
            <w:hideMark/>
          </w:tcPr>
          <w:p w14:paraId="03B4BDF2" w14:textId="7B8D2073" w:rsidR="00944071" w:rsidRPr="00306509" w:rsidRDefault="000A0ADB"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0.6 mil. euro deri në vitin 2030</w:t>
            </w:r>
          </w:p>
        </w:tc>
        <w:tc>
          <w:tcPr>
            <w:tcW w:w="768" w:type="pct"/>
            <w:vAlign w:val="center"/>
            <w:hideMark/>
          </w:tcPr>
          <w:p w14:paraId="47E7A3C3" w14:textId="7DF3D612"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A86A460"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4D17EC78" w14:textId="3F004CC8"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0: Kompanitë e Shërbimeve të Energjisë (KSHE)</w:t>
            </w:r>
          </w:p>
        </w:tc>
        <w:tc>
          <w:tcPr>
            <w:tcW w:w="2353" w:type="pct"/>
            <w:vAlign w:val="center"/>
            <w:hideMark/>
          </w:tcPr>
          <w:p w14:paraId="29D796AE" w14:textId="6D8669FF" w:rsidR="00944071" w:rsidRPr="00306509" w:rsidRDefault="006D7A64"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4EBC57F1" w14:textId="6D6B1B96"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1261F6E7" w14:textId="77777777" w:rsidTr="00C85EF4">
        <w:trPr>
          <w:cnfStyle w:val="000000100000" w:firstRow="0" w:lastRow="0" w:firstColumn="0" w:lastColumn="0" w:oddVBand="0" w:evenVBand="0" w:oddHBand="1"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1879" w:type="pct"/>
            <w:hideMark/>
          </w:tcPr>
          <w:p w14:paraId="0A5CB8F7" w14:textId="35BF2C01"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1: Përmirësimi dhe zgjerimi i sistemeve të ngrohjes qendrore të “Termokosit” në Prishtinë dhe ngrohtores në Gjakovë</w:t>
            </w:r>
          </w:p>
        </w:tc>
        <w:tc>
          <w:tcPr>
            <w:tcW w:w="2353" w:type="pct"/>
            <w:vAlign w:val="center"/>
            <w:hideMark/>
          </w:tcPr>
          <w:p w14:paraId="22309727" w14:textId="400F341A"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47 mil. euro janë paraparë për promovimin dhe zgjerimin e sistemeve ekzistuese të NQ-së në Kosovë, të financuara nga donatorët dhe komunat përkatëse.</w:t>
            </w:r>
          </w:p>
        </w:tc>
        <w:tc>
          <w:tcPr>
            <w:tcW w:w="768" w:type="pct"/>
            <w:vAlign w:val="center"/>
            <w:hideMark/>
          </w:tcPr>
          <w:p w14:paraId="3D236838" w14:textId="2211DF88"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100CA4CC"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5349A521" w14:textId="03F94FE2"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2: Rinovimi i ndërtesave të qeverisë qendrore</w:t>
            </w:r>
          </w:p>
        </w:tc>
        <w:tc>
          <w:tcPr>
            <w:tcW w:w="2353" w:type="pct"/>
            <w:vAlign w:val="center"/>
            <w:hideMark/>
          </w:tcPr>
          <w:p w14:paraId="4B50B915" w14:textId="378E2130"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69 mil. euro në vit (2021-2023) dhe 5.04 mil. euro në vit (2024-2040)</w:t>
            </w:r>
          </w:p>
        </w:tc>
        <w:tc>
          <w:tcPr>
            <w:tcW w:w="768" w:type="pct"/>
            <w:vAlign w:val="center"/>
            <w:hideMark/>
          </w:tcPr>
          <w:p w14:paraId="72D92927" w14:textId="0468A701"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2384816E"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501AE1AD" w14:textId="019AA1F9"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3: Rinovimi i ndërtesave publik</w:t>
            </w:r>
          </w:p>
        </w:tc>
        <w:tc>
          <w:tcPr>
            <w:tcW w:w="2353" w:type="pct"/>
            <w:vAlign w:val="center"/>
            <w:hideMark/>
          </w:tcPr>
          <w:p w14:paraId="32509333" w14:textId="629BF9F7"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4.86 mil. euro në vit (2024-2040)</w:t>
            </w:r>
          </w:p>
        </w:tc>
        <w:tc>
          <w:tcPr>
            <w:tcW w:w="768" w:type="pct"/>
            <w:vAlign w:val="center"/>
            <w:hideMark/>
          </w:tcPr>
          <w:p w14:paraId="582BCDD6" w14:textId="59B2172C"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30E64468"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2D662803" w14:textId="7287B8C4"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4: Prokurimi publik i gjelbër</w:t>
            </w:r>
          </w:p>
        </w:tc>
        <w:tc>
          <w:tcPr>
            <w:tcW w:w="2353" w:type="pct"/>
            <w:vAlign w:val="center"/>
            <w:hideMark/>
          </w:tcPr>
          <w:p w14:paraId="4319C6C4" w14:textId="75829A98"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4EEB3893" w14:textId="50F8B890"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1FAE564C"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0CDB1DEE" w14:textId="2AFF82BC"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5: Auditimi i energjisë dhe sistemeve të menaxhimit</w:t>
            </w:r>
          </w:p>
        </w:tc>
        <w:tc>
          <w:tcPr>
            <w:tcW w:w="2353" w:type="pct"/>
            <w:vAlign w:val="center"/>
            <w:hideMark/>
          </w:tcPr>
          <w:p w14:paraId="4D17E643" w14:textId="3F8DFF05" w:rsidR="00944071" w:rsidRPr="00306509" w:rsidRDefault="00082E89"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0.35 mil. Euro deri në vitin 2030</w:t>
            </w:r>
          </w:p>
        </w:tc>
        <w:tc>
          <w:tcPr>
            <w:tcW w:w="768" w:type="pct"/>
            <w:vAlign w:val="center"/>
            <w:hideMark/>
          </w:tcPr>
          <w:p w14:paraId="28E97806" w14:textId="06817172"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05C6940A"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7E316C76" w14:textId="70581435"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6: Fushata për efiçiencë të energjisë</w:t>
            </w:r>
          </w:p>
        </w:tc>
        <w:tc>
          <w:tcPr>
            <w:tcW w:w="2353" w:type="pct"/>
            <w:vAlign w:val="center"/>
            <w:hideMark/>
          </w:tcPr>
          <w:p w14:paraId="491AD650" w14:textId="589D553F" w:rsidR="00944071" w:rsidRPr="00306509" w:rsidRDefault="002868B4"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Rreth 0.34 mil. EUR</w:t>
            </w:r>
          </w:p>
        </w:tc>
        <w:tc>
          <w:tcPr>
            <w:tcW w:w="768" w:type="pct"/>
            <w:vAlign w:val="center"/>
            <w:hideMark/>
          </w:tcPr>
          <w:p w14:paraId="259CA730" w14:textId="0BEAE3BF" w:rsidR="00944071" w:rsidRPr="00306509" w:rsidRDefault="00944071"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944071" w:rsidRPr="00306509" w14:paraId="0A253809" w14:textId="77777777" w:rsidTr="00C85EF4">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1879" w:type="pct"/>
            <w:hideMark/>
          </w:tcPr>
          <w:p w14:paraId="2E29EE91" w14:textId="33F30C1E" w:rsidR="00944071" w:rsidRPr="00306509" w:rsidRDefault="00944071"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lastRenderedPageBreak/>
              <w:t>PM 37: Rritja e përdorimit të teknologjive efiçiente në sektorin rezidencial</w:t>
            </w:r>
          </w:p>
        </w:tc>
        <w:tc>
          <w:tcPr>
            <w:tcW w:w="2353" w:type="pct"/>
            <w:vAlign w:val="center"/>
            <w:hideMark/>
          </w:tcPr>
          <w:p w14:paraId="19B20D97" w14:textId="568B961D"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Pompat e nxehtësisë: 5.94 mil. euro në vit (2021-2023) dhe 5.65 mil. euro në vit (2024-2040) Stufa më efiçiente me biomasë: 1.02 mil. euro në vit (2021-2023) dhe 1.00 mil. euro në vit (2024-2040).</w:t>
            </w:r>
          </w:p>
        </w:tc>
        <w:tc>
          <w:tcPr>
            <w:tcW w:w="768" w:type="pct"/>
            <w:vAlign w:val="center"/>
            <w:hideMark/>
          </w:tcPr>
          <w:p w14:paraId="5EC01652" w14:textId="47074B42" w:rsidR="00944071" w:rsidRPr="00306509" w:rsidRDefault="00944071"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33A81578" w14:textId="77777777" w:rsidTr="00C85EF4">
        <w:trPr>
          <w:trHeight w:val="528"/>
        </w:trPr>
        <w:tc>
          <w:tcPr>
            <w:cnfStyle w:val="001000000000" w:firstRow="0" w:lastRow="0" w:firstColumn="1" w:lastColumn="0" w:oddVBand="0" w:evenVBand="0" w:oddHBand="0" w:evenHBand="0" w:firstRowFirstColumn="0" w:firstRowLastColumn="0" w:lastRowFirstColumn="0" w:lastRowLastColumn="0"/>
            <w:tcW w:w="1879" w:type="pct"/>
            <w:hideMark/>
          </w:tcPr>
          <w:p w14:paraId="50E3687E" w14:textId="31928432"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8: Masat e efiçiencës së energjisë në industri</w:t>
            </w:r>
          </w:p>
        </w:tc>
        <w:tc>
          <w:tcPr>
            <w:tcW w:w="2353" w:type="pct"/>
            <w:vAlign w:val="center"/>
            <w:hideMark/>
          </w:tcPr>
          <w:p w14:paraId="3F2C7E98" w14:textId="68E9E6E5" w:rsidR="00153D35" w:rsidRPr="00306509" w:rsidRDefault="00DA7A6C"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 mil. euro, nevoja shtesë N.A</w:t>
            </w:r>
          </w:p>
        </w:tc>
        <w:tc>
          <w:tcPr>
            <w:tcW w:w="768" w:type="pct"/>
            <w:vAlign w:val="center"/>
            <w:hideMark/>
          </w:tcPr>
          <w:p w14:paraId="29015860" w14:textId="5EDBCB42"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483E283B" w14:textId="77777777" w:rsidTr="00C85EF4">
        <w:trPr>
          <w:cnfStyle w:val="000000100000" w:firstRow="0" w:lastRow="0" w:firstColumn="0" w:lastColumn="0" w:oddVBand="0" w:evenVBand="0" w:oddHBand="1" w:evenHBand="0" w:firstRowFirstColumn="0" w:firstRowLastColumn="0" w:lastRowFirstColumn="0" w:lastRowLastColumn="0"/>
          <w:trHeight w:val="888"/>
        </w:trPr>
        <w:tc>
          <w:tcPr>
            <w:cnfStyle w:val="001000000000" w:firstRow="0" w:lastRow="0" w:firstColumn="1" w:lastColumn="0" w:oddVBand="0" w:evenVBand="0" w:oddHBand="0" w:evenHBand="0" w:firstRowFirstColumn="0" w:firstRowLastColumn="0" w:lastRowFirstColumn="0" w:lastRowLastColumn="0"/>
            <w:tcW w:w="1879" w:type="pct"/>
            <w:hideMark/>
          </w:tcPr>
          <w:p w14:paraId="524C7815" w14:textId="5EFDCBE8"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39: Rritja e përdorimit të hekurudhave përmes modernizimit dhe rehabilitimit të linjave hekurudhore</w:t>
            </w:r>
          </w:p>
        </w:tc>
        <w:tc>
          <w:tcPr>
            <w:tcW w:w="2353" w:type="pct"/>
            <w:vAlign w:val="center"/>
            <w:hideMark/>
          </w:tcPr>
          <w:p w14:paraId="5AA78F26" w14:textId="61BE11E0" w:rsidR="00153D35" w:rsidRPr="00306509" w:rsidRDefault="00E06870"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sz w:val="18"/>
              </w:rPr>
              <w:t>Gjithsej 880.4 mil. euro. (40 mil. euro kredi nga BERZH, 80 mil. euro kredi nga BEI dhe 130 mil. euro grant nga WBIF, 55.8 mil. euro nga MMPHI).</w:t>
            </w:r>
          </w:p>
        </w:tc>
        <w:tc>
          <w:tcPr>
            <w:tcW w:w="768" w:type="pct"/>
            <w:vAlign w:val="center"/>
            <w:hideMark/>
          </w:tcPr>
          <w:p w14:paraId="692B969E" w14:textId="3CB6B754"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7A3E4F" w:rsidRPr="00306509" w14:paraId="024A4AF3" w14:textId="77777777" w:rsidTr="00C85EF4">
        <w:trPr>
          <w:trHeight w:val="708"/>
        </w:trPr>
        <w:tc>
          <w:tcPr>
            <w:cnfStyle w:val="001000000000" w:firstRow="0" w:lastRow="0" w:firstColumn="1" w:lastColumn="0" w:oddVBand="0" w:evenVBand="0" w:oddHBand="0" w:evenHBand="0" w:firstRowFirstColumn="0" w:firstRowLastColumn="0" w:lastRowFirstColumn="0" w:lastRowLastColumn="0"/>
            <w:tcW w:w="1879" w:type="pct"/>
            <w:vAlign w:val="center"/>
          </w:tcPr>
          <w:p w14:paraId="5CC41463" w14:textId="76263004" w:rsidR="007A3E4F" w:rsidRPr="00306509" w:rsidRDefault="007A3E4F" w:rsidP="007A3E4F">
            <w:pPr>
              <w:spacing w:before="0" w:after="0" w:line="240" w:lineRule="auto"/>
              <w:jc w:val="left"/>
              <w:rPr>
                <w:rFonts w:asciiTheme="majorHAnsi" w:hAnsiTheme="majorHAnsi" w:cstheme="majorHAnsi"/>
                <w:color w:val="FFFFFF" w:themeColor="background1"/>
                <w:sz w:val="18"/>
                <w:szCs w:val="18"/>
              </w:rPr>
            </w:pPr>
            <w:r>
              <w:rPr>
                <w:color w:val="FFFFFF" w:themeColor="background1"/>
                <w:sz w:val="18"/>
              </w:rPr>
              <w:t>PM 40: Digjitalizimi i sistemeve të transportit dhe zbatimi i ITS-së në Rrjetin Kryesor të TEN-T në Kosovë</w:t>
            </w:r>
          </w:p>
        </w:tc>
        <w:tc>
          <w:tcPr>
            <w:tcW w:w="2353" w:type="pct"/>
            <w:vAlign w:val="center"/>
          </w:tcPr>
          <w:p w14:paraId="694EF85F" w14:textId="05D64CA2" w:rsidR="007A3E4F" w:rsidRPr="00306509" w:rsidRDefault="009E3529" w:rsidP="007A3E4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Nuk zbatohet.</w:t>
            </w:r>
          </w:p>
        </w:tc>
        <w:tc>
          <w:tcPr>
            <w:tcW w:w="768" w:type="pct"/>
            <w:vAlign w:val="center"/>
          </w:tcPr>
          <w:p w14:paraId="159B4F9F" w14:textId="71537FF7" w:rsidR="007A3E4F" w:rsidRPr="00306509" w:rsidRDefault="004046C2" w:rsidP="007A3E4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WEM</w:t>
            </w:r>
          </w:p>
        </w:tc>
      </w:tr>
      <w:tr w:rsidR="00153D35" w:rsidRPr="00306509" w14:paraId="249B01D2" w14:textId="77777777" w:rsidTr="00C85EF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879" w:type="pct"/>
            <w:hideMark/>
          </w:tcPr>
          <w:p w14:paraId="139A2A71" w14:textId="6592134C"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1: Elektrifikimi i hekurudhave</w:t>
            </w:r>
          </w:p>
        </w:tc>
        <w:tc>
          <w:tcPr>
            <w:tcW w:w="2353" w:type="pct"/>
            <w:vAlign w:val="center"/>
            <w:hideMark/>
          </w:tcPr>
          <w:p w14:paraId="1C5ADDB6" w14:textId="1A8E4F67" w:rsidR="00153D35" w:rsidRPr="00306509" w:rsidRDefault="00E64072"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98 mil. EUR.</w:t>
            </w:r>
          </w:p>
        </w:tc>
        <w:tc>
          <w:tcPr>
            <w:tcW w:w="768" w:type="pct"/>
            <w:vAlign w:val="center"/>
            <w:hideMark/>
          </w:tcPr>
          <w:p w14:paraId="64F84C7B" w14:textId="7523505D"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153D35" w:rsidRPr="00306509" w14:paraId="5823BB73"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69A1A7C8" w14:textId="231E8C5B"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2: Rritja e pjesëmarrjes së automjeteve me karburant alternativ</w:t>
            </w:r>
          </w:p>
        </w:tc>
        <w:tc>
          <w:tcPr>
            <w:tcW w:w="2353" w:type="pct"/>
            <w:vAlign w:val="center"/>
            <w:hideMark/>
          </w:tcPr>
          <w:p w14:paraId="79AEA355" w14:textId="4370D28B" w:rsidR="00153D35" w:rsidRPr="00306509" w:rsidRDefault="00A4524E"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asciiTheme="majorHAnsi" w:hAnsiTheme="majorHAnsi"/>
                <w:color w:val="000000"/>
                <w:sz w:val="18"/>
              </w:rPr>
              <w:t>Rreth</w:t>
            </w:r>
            <w:r>
              <w:rPr>
                <w:sz w:val="18"/>
              </w:rPr>
              <w:t xml:space="preserve"> 69.9 mil. EUR</w:t>
            </w:r>
          </w:p>
        </w:tc>
        <w:tc>
          <w:tcPr>
            <w:tcW w:w="768" w:type="pct"/>
            <w:vAlign w:val="center"/>
            <w:hideMark/>
          </w:tcPr>
          <w:p w14:paraId="3BBCE180" w14:textId="29A74736"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AM</w:t>
            </w:r>
          </w:p>
        </w:tc>
      </w:tr>
      <w:tr w:rsidR="00153D35" w:rsidRPr="00306509" w14:paraId="0D623EE4"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6DDAFD59" w14:textId="73D0E0C7"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3: Ndryshimi i flotës së automjeteve</w:t>
            </w:r>
          </w:p>
        </w:tc>
        <w:tc>
          <w:tcPr>
            <w:tcW w:w="2353" w:type="pct"/>
            <w:vAlign w:val="center"/>
            <w:hideMark/>
          </w:tcPr>
          <w:p w14:paraId="05361F9E" w14:textId="4822B9A9" w:rsidR="00153D35" w:rsidRPr="00306509" w:rsidRDefault="002F59B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0867B39D" w14:textId="2ADD7BB1"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67CA0DBB"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0D1374CB" w14:textId="1A5F36B2"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4: Zhvendosja modale për udhëtime në distanca të shkurtra</w:t>
            </w:r>
          </w:p>
        </w:tc>
        <w:tc>
          <w:tcPr>
            <w:tcW w:w="2353" w:type="pct"/>
            <w:vAlign w:val="center"/>
            <w:hideMark/>
          </w:tcPr>
          <w:p w14:paraId="3E74398E" w14:textId="7FA6CD73"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1 mil. euro (varësisht nga gjatësia)</w:t>
            </w:r>
          </w:p>
        </w:tc>
        <w:tc>
          <w:tcPr>
            <w:tcW w:w="768" w:type="pct"/>
            <w:vAlign w:val="center"/>
            <w:hideMark/>
          </w:tcPr>
          <w:p w14:paraId="0BD0E411" w14:textId="38B21827"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0EF414E4"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4D7DA98E" w14:textId="1B78CEA8"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5: Planet Komunale të Veprimit për Energji dhe Klimë</w:t>
            </w:r>
          </w:p>
        </w:tc>
        <w:tc>
          <w:tcPr>
            <w:tcW w:w="2353" w:type="pct"/>
            <w:vAlign w:val="center"/>
            <w:hideMark/>
          </w:tcPr>
          <w:p w14:paraId="68DE98A1" w14:textId="6E6AE658" w:rsidR="00153D35" w:rsidRPr="00306509" w:rsidRDefault="00476FA4"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1.2 mil. euro për të gjitha komunat</w:t>
            </w:r>
          </w:p>
        </w:tc>
        <w:tc>
          <w:tcPr>
            <w:tcW w:w="768" w:type="pct"/>
            <w:vAlign w:val="center"/>
            <w:hideMark/>
          </w:tcPr>
          <w:p w14:paraId="3E9255D8" w14:textId="4A6D5DB7"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3E1A1E6C" w14:textId="77777777" w:rsidTr="00C85EF4">
        <w:trPr>
          <w:trHeight w:val="1257"/>
        </w:trPr>
        <w:tc>
          <w:tcPr>
            <w:cnfStyle w:val="001000000000" w:firstRow="0" w:lastRow="0" w:firstColumn="1" w:lastColumn="0" w:oddVBand="0" w:evenVBand="0" w:oddHBand="0" w:evenHBand="0" w:firstRowFirstColumn="0" w:firstRowLastColumn="0" w:lastRowFirstColumn="0" w:lastRowLastColumn="0"/>
            <w:tcW w:w="1879" w:type="pct"/>
            <w:hideMark/>
          </w:tcPr>
          <w:p w14:paraId="44D22500" w14:textId="0CAD7869"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6: Modernizimi i rrjeteve dhe reduktimi i humbjeve në rrjet</w:t>
            </w:r>
          </w:p>
        </w:tc>
        <w:tc>
          <w:tcPr>
            <w:tcW w:w="2353" w:type="pct"/>
            <w:vAlign w:val="center"/>
            <w:hideMark/>
          </w:tcPr>
          <w:p w14:paraId="4CE2575A" w14:textId="26DC243C"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127.12 mil. euro (2022 – 2025) janë paraparë për modernizimin e rrjetit dhe punën në drejtim të zvogëlimit të humbjeve në rrjet, të financuara nga KEDS-i dhe KOSTT-i (përmbl. me PM 50).</w:t>
            </w:r>
          </w:p>
        </w:tc>
        <w:tc>
          <w:tcPr>
            <w:tcW w:w="768" w:type="pct"/>
            <w:vAlign w:val="center"/>
            <w:hideMark/>
          </w:tcPr>
          <w:p w14:paraId="223DF62F" w14:textId="3AA18A5D"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0AF7610A" w14:textId="77777777" w:rsidTr="00C85EF4">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0B0DFBAA" w14:textId="38992923"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7: Rehabilitimi i TC Kosova B</w:t>
            </w:r>
          </w:p>
        </w:tc>
        <w:tc>
          <w:tcPr>
            <w:tcW w:w="2353" w:type="pct"/>
            <w:vAlign w:val="center"/>
            <w:hideMark/>
          </w:tcPr>
          <w:p w14:paraId="327C67D9" w14:textId="01C20FC6" w:rsidR="00BD09A6"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 xml:space="preserve">Buxheti për Strategjinë e Energjisë është gjithsej 178 mil. euro, financuar nga KEK-u dhe një grant i BE-së. </w:t>
            </w:r>
          </w:p>
        </w:tc>
        <w:tc>
          <w:tcPr>
            <w:tcW w:w="768" w:type="pct"/>
            <w:vAlign w:val="center"/>
            <w:hideMark/>
          </w:tcPr>
          <w:p w14:paraId="69A8C76C" w14:textId="36B5A924"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65A5220B"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4F527833" w14:textId="37F6A2D9"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8: Rehabilitimi i një deri në dy njësive në TC Kosova A</w:t>
            </w:r>
          </w:p>
        </w:tc>
        <w:tc>
          <w:tcPr>
            <w:tcW w:w="2353" w:type="pct"/>
            <w:vAlign w:val="center"/>
            <w:hideMark/>
          </w:tcPr>
          <w:p w14:paraId="29DA25E1" w14:textId="710E2146" w:rsidR="00BD09A6"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Mes 120 dhe 150 mil. EUR për njësi të financuar nga KEK.</w:t>
            </w:r>
          </w:p>
        </w:tc>
        <w:tc>
          <w:tcPr>
            <w:tcW w:w="768" w:type="pct"/>
            <w:vAlign w:val="center"/>
            <w:hideMark/>
          </w:tcPr>
          <w:p w14:paraId="30EBEB0D" w14:textId="51900790"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00E8F767" w14:textId="77777777" w:rsidTr="00C85EF4">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1879" w:type="pct"/>
            <w:hideMark/>
          </w:tcPr>
          <w:p w14:paraId="0B17F56A" w14:textId="1B2B2C47"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49: Përmirësimi i sigurisë kibernetike në sektorin energjetik</w:t>
            </w:r>
          </w:p>
        </w:tc>
        <w:tc>
          <w:tcPr>
            <w:tcW w:w="2353" w:type="pct"/>
            <w:vAlign w:val="center"/>
            <w:hideMark/>
          </w:tcPr>
          <w:p w14:paraId="312E88D3" w14:textId="469FC178"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Gjithsej 1.69 mil. euro (2022 – 2024), të financuara nga buxheti publik dhe donatorët. </w:t>
            </w:r>
          </w:p>
        </w:tc>
        <w:tc>
          <w:tcPr>
            <w:tcW w:w="768" w:type="pct"/>
            <w:vAlign w:val="center"/>
            <w:hideMark/>
          </w:tcPr>
          <w:p w14:paraId="6143CBA9" w14:textId="13623DEB"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385FB7CE" w14:textId="77777777" w:rsidTr="00C85EF4">
        <w:trPr>
          <w:trHeight w:val="1347"/>
        </w:trPr>
        <w:tc>
          <w:tcPr>
            <w:cnfStyle w:val="001000000000" w:firstRow="0" w:lastRow="0" w:firstColumn="1" w:lastColumn="0" w:oddVBand="0" w:evenVBand="0" w:oddHBand="0" w:evenHBand="0" w:firstRowFirstColumn="0" w:firstRowLastColumn="0" w:lastRowFirstColumn="0" w:lastRowLastColumn="0"/>
            <w:tcW w:w="1879" w:type="pct"/>
            <w:hideMark/>
          </w:tcPr>
          <w:p w14:paraId="0467D834" w14:textId="4DC89519"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0: Rritja e sasisë së kapacitetit të BER-ve që rrjeti është në gjendje të trajtojë/integrojë</w:t>
            </w:r>
          </w:p>
        </w:tc>
        <w:tc>
          <w:tcPr>
            <w:tcW w:w="2353" w:type="pct"/>
            <w:vAlign w:val="center"/>
            <w:hideMark/>
          </w:tcPr>
          <w:p w14:paraId="1EDDF5B2" w14:textId="7966B722"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127.12 mil. euro (2022 – 2025) janë paraparë për modernizimin e rrjetit dhe punën në drejtim të zvogëlimit të humbjeve në rrjet, të financuara nga KEDS-i dhe KOSTT-i (përmbl. me PM 46).</w:t>
            </w:r>
          </w:p>
        </w:tc>
        <w:tc>
          <w:tcPr>
            <w:tcW w:w="768" w:type="pct"/>
            <w:vAlign w:val="center"/>
            <w:hideMark/>
          </w:tcPr>
          <w:p w14:paraId="4427727B" w14:textId="108B4A6E"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5CAE1F82" w14:textId="77777777" w:rsidTr="00690AEA">
        <w:trPr>
          <w:cnfStyle w:val="000000100000" w:firstRow="0" w:lastRow="0" w:firstColumn="0" w:lastColumn="0" w:oddVBand="0" w:evenVBand="0" w:oddHBand="1" w:evenHBand="0" w:firstRowFirstColumn="0" w:firstRowLastColumn="0" w:lastRowFirstColumn="0" w:lastRowLastColumn="0"/>
          <w:trHeight w:val="1383"/>
        </w:trPr>
        <w:tc>
          <w:tcPr>
            <w:cnfStyle w:val="001000000000" w:firstRow="0" w:lastRow="0" w:firstColumn="1" w:lastColumn="0" w:oddVBand="0" w:evenVBand="0" w:oddHBand="0" w:evenHBand="0" w:firstRowFirstColumn="0" w:firstRowLastColumn="0" w:lastRowFirstColumn="0" w:lastRowLastColumn="0"/>
            <w:tcW w:w="1879" w:type="pct"/>
            <w:hideMark/>
          </w:tcPr>
          <w:p w14:paraId="4B1B3732" w14:textId="3C30EE4B"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1: Instalimi i sistemit të ruajtjes së energjisë përmes baterive</w:t>
            </w:r>
          </w:p>
        </w:tc>
        <w:tc>
          <w:tcPr>
            <w:tcW w:w="2353" w:type="pct"/>
            <w:vAlign w:val="center"/>
            <w:hideMark/>
          </w:tcPr>
          <w:p w14:paraId="6E215F70" w14:textId="4868BC1D"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Një grant prej 202 mil. USD u sigurua nga Korporata e Sfidave të Mijëvjeçarit (MCC), me një shtesë prej 34 mil. USD të siguruara nga Qeveria e Kosovës, prej të cilave rreth 180 mil. USD do të ndahen për blerjen dhe instalimin e vetë sistemimit të ruajtjes përmes baterive. </w:t>
            </w:r>
          </w:p>
        </w:tc>
        <w:tc>
          <w:tcPr>
            <w:tcW w:w="768" w:type="pct"/>
            <w:vAlign w:val="center"/>
            <w:hideMark/>
          </w:tcPr>
          <w:p w14:paraId="11574992" w14:textId="3C39F0B3"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3B7E8CFC"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tcPr>
          <w:p w14:paraId="1EFBA448" w14:textId="782ACFE1"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2: Gatishmëria ndaj rrezikut në sektorin e energjisë elektrike (RpR)</w:t>
            </w:r>
          </w:p>
        </w:tc>
        <w:tc>
          <w:tcPr>
            <w:tcW w:w="2353" w:type="pct"/>
            <w:vAlign w:val="center"/>
          </w:tcPr>
          <w:p w14:paraId="36DA20C5" w14:textId="40C0C954" w:rsidR="00153D35" w:rsidRPr="00306509" w:rsidDel="00434712" w:rsidRDefault="00A73FF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3 mil. euro në vit (2025-27) për asistencë teknike për zhvillimin e një plani të gatishmërisë ndaj rrezikut</w:t>
            </w:r>
          </w:p>
        </w:tc>
        <w:tc>
          <w:tcPr>
            <w:tcW w:w="768" w:type="pct"/>
            <w:vAlign w:val="center"/>
          </w:tcPr>
          <w:p w14:paraId="6927EB66" w14:textId="77A14823"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14FC0BC5" w14:textId="77777777" w:rsidTr="00C85EF4">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879" w:type="pct"/>
          </w:tcPr>
          <w:p w14:paraId="00F36CBA" w14:textId="4F6415A4"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3: Përmirësimi dhe modernizimi i udhëzuesve për operacionet e sistemit (OS) dhe kodet e rrjetit</w:t>
            </w:r>
          </w:p>
        </w:tc>
        <w:tc>
          <w:tcPr>
            <w:tcW w:w="2353" w:type="pct"/>
            <w:vAlign w:val="center"/>
          </w:tcPr>
          <w:p w14:paraId="159ED27F" w14:textId="676A8995"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tcPr>
          <w:p w14:paraId="08FE0B16" w14:textId="29A751C5"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08F6AAAB" w14:textId="77777777" w:rsidTr="00690AEA">
        <w:trPr>
          <w:trHeight w:val="528"/>
        </w:trPr>
        <w:tc>
          <w:tcPr>
            <w:cnfStyle w:val="001000000000" w:firstRow="0" w:lastRow="0" w:firstColumn="1" w:lastColumn="0" w:oddVBand="0" w:evenVBand="0" w:oddHBand="0" w:evenHBand="0" w:firstRowFirstColumn="0" w:firstRowLastColumn="0" w:lastRowFirstColumn="0" w:lastRowLastColumn="0"/>
            <w:tcW w:w="1879" w:type="pct"/>
          </w:tcPr>
          <w:p w14:paraId="245C4C50" w14:textId="02C10807"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lastRenderedPageBreak/>
              <w:t>PM 54: Përcaktimi i procedurave për lirimin e rezervave emergjente të naftës</w:t>
            </w:r>
          </w:p>
        </w:tc>
        <w:tc>
          <w:tcPr>
            <w:tcW w:w="2353" w:type="pct"/>
            <w:vAlign w:val="center"/>
          </w:tcPr>
          <w:p w14:paraId="03E85CB0" w14:textId="5B64E51E" w:rsidR="00153D35" w:rsidRPr="00306509" w:rsidRDefault="003C35F7"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Gjithsej 0.2 mil. euro për zhvillimin e planit të reagimit</w:t>
            </w:r>
          </w:p>
        </w:tc>
        <w:tc>
          <w:tcPr>
            <w:tcW w:w="768" w:type="pct"/>
            <w:vAlign w:val="center"/>
          </w:tcPr>
          <w:p w14:paraId="04388FF0" w14:textId="277A7651"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2360B2D1" w14:textId="77777777" w:rsidTr="00C85EF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79FE0DFD" w14:textId="1BB09443"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5: Përmirësimi i disponueshmërisë komerciale të kapaciteteve transmetuese ndërkufitare</w:t>
            </w:r>
          </w:p>
        </w:tc>
        <w:tc>
          <w:tcPr>
            <w:tcW w:w="2353" w:type="pct"/>
            <w:vAlign w:val="center"/>
            <w:hideMark/>
          </w:tcPr>
          <w:p w14:paraId="226B9D62" w14:textId="40FBDF8F"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15817B37" w14:textId="3318C778"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7BD47EB1" w14:textId="77777777" w:rsidTr="00C85EF4">
        <w:trPr>
          <w:trHeight w:val="583"/>
        </w:trPr>
        <w:tc>
          <w:tcPr>
            <w:cnfStyle w:val="001000000000" w:firstRow="0" w:lastRow="0" w:firstColumn="1" w:lastColumn="0" w:oddVBand="0" w:evenVBand="0" w:oddHBand="0" w:evenHBand="0" w:firstRowFirstColumn="0" w:firstRowLastColumn="0" w:lastRowFirstColumn="0" w:lastRowLastColumn="0"/>
            <w:tcW w:w="1879" w:type="pct"/>
            <w:hideMark/>
          </w:tcPr>
          <w:p w14:paraId="4FB8BA7E" w14:textId="5E220A05"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6: Udhërrëfyesi për konkurrencën e tregut me pakicë</w:t>
            </w:r>
          </w:p>
        </w:tc>
        <w:tc>
          <w:tcPr>
            <w:tcW w:w="2353" w:type="pct"/>
            <w:vAlign w:val="center"/>
            <w:hideMark/>
          </w:tcPr>
          <w:p w14:paraId="7CD740F2" w14:textId="223E5640" w:rsidR="00153D35" w:rsidRPr="00306509" w:rsidRDefault="00D3742D"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1 mil. euro në vit në vitin 2025 dhe 2026 për të përfunduar procesin e transpozimit</w:t>
            </w:r>
          </w:p>
        </w:tc>
        <w:tc>
          <w:tcPr>
            <w:tcW w:w="768" w:type="pct"/>
            <w:vAlign w:val="center"/>
            <w:hideMark/>
          </w:tcPr>
          <w:p w14:paraId="68E38790" w14:textId="2DDE6B75"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006829FF" w14:textId="77777777" w:rsidTr="00690AEA">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1879" w:type="pct"/>
            <w:hideMark/>
          </w:tcPr>
          <w:p w14:paraId="220D5546" w14:textId="77AE423F"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7: Adresimi i koncentrimit të tregut</w:t>
            </w:r>
          </w:p>
        </w:tc>
        <w:tc>
          <w:tcPr>
            <w:tcW w:w="2353" w:type="pct"/>
            <w:vAlign w:val="center"/>
            <w:hideMark/>
          </w:tcPr>
          <w:p w14:paraId="748D1367" w14:textId="439A4E5E"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632E405D" w14:textId="5DEB02D2"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06B6E0E7" w14:textId="77777777" w:rsidTr="00C85EF4">
        <w:trPr>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371FD8EE" w14:textId="22EDEA17"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8: Bashkimi i tregut me Shqipërinë</w:t>
            </w:r>
          </w:p>
        </w:tc>
        <w:tc>
          <w:tcPr>
            <w:tcW w:w="2353" w:type="pct"/>
            <w:vAlign w:val="center"/>
            <w:hideMark/>
          </w:tcPr>
          <w:p w14:paraId="5BD1EC44" w14:textId="032A4E14"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2.56 mil. euro (2023 – 2024) janë parashikuar për bashkimin e tregut të ditës në avancë dhe tregut brenda të njëjtës ditë me Shqipërinë, financuar nga ALPEX-i.</w:t>
            </w:r>
          </w:p>
        </w:tc>
        <w:tc>
          <w:tcPr>
            <w:tcW w:w="768" w:type="pct"/>
            <w:vAlign w:val="center"/>
            <w:hideMark/>
          </w:tcPr>
          <w:p w14:paraId="1F61D1B5" w14:textId="3811E4DB"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19ADC8C0" w14:textId="77777777" w:rsidTr="00C85EF4">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30DEB0B8" w14:textId="7DEEA9DC"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59: Bashkimi i tregut me vendet e tjera fqinje</w:t>
            </w:r>
          </w:p>
        </w:tc>
        <w:tc>
          <w:tcPr>
            <w:tcW w:w="2353" w:type="pct"/>
            <w:vAlign w:val="center"/>
            <w:hideMark/>
          </w:tcPr>
          <w:p w14:paraId="6A2E6286" w14:textId="0901FCFB"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23 mil. euro janë parashikuar në vitin 2024 për një studim të fizibilitetit mbi bashkimin e tregut rajonal/evropian (SDAC, SIDC), të financuara nga donatorët.</w:t>
            </w:r>
          </w:p>
        </w:tc>
        <w:tc>
          <w:tcPr>
            <w:tcW w:w="768" w:type="pct"/>
            <w:vAlign w:val="center"/>
            <w:hideMark/>
          </w:tcPr>
          <w:p w14:paraId="1086AD29" w14:textId="520D9DEA"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50E5D162" w14:textId="77777777" w:rsidTr="00C85EF4">
        <w:trPr>
          <w:trHeight w:val="384"/>
        </w:trPr>
        <w:tc>
          <w:tcPr>
            <w:cnfStyle w:val="001000000000" w:firstRow="0" w:lastRow="0" w:firstColumn="1" w:lastColumn="0" w:oddVBand="0" w:evenVBand="0" w:oddHBand="0" w:evenHBand="0" w:firstRowFirstColumn="0" w:firstRowLastColumn="0" w:lastRowFirstColumn="0" w:lastRowLastColumn="0"/>
            <w:tcW w:w="1879" w:type="pct"/>
            <w:hideMark/>
          </w:tcPr>
          <w:p w14:paraId="3AFB32D6" w14:textId="54E8028C"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0: Anëtarësimi në platformat balancuese të BE-së</w:t>
            </w:r>
          </w:p>
        </w:tc>
        <w:tc>
          <w:tcPr>
            <w:tcW w:w="2353" w:type="pct"/>
            <w:vAlign w:val="center"/>
            <w:hideMark/>
          </w:tcPr>
          <w:p w14:paraId="51DA015A" w14:textId="0374D638"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3372A9B8" w14:textId="66452BA7"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7E2E8A17" w14:textId="77777777" w:rsidTr="00C85EF4">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79" w:type="pct"/>
            <w:hideMark/>
          </w:tcPr>
          <w:p w14:paraId="1B9E78C4" w14:textId="6CD2631A"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1: Studimi i fizibilitetit dhe pilotimi i mundshëm i energjisë për ngrohje</w:t>
            </w:r>
          </w:p>
        </w:tc>
        <w:tc>
          <w:tcPr>
            <w:tcW w:w="2353" w:type="pct"/>
            <w:vAlign w:val="center"/>
            <w:hideMark/>
          </w:tcPr>
          <w:p w14:paraId="298BBAB7" w14:textId="56E05462" w:rsidR="00153D35" w:rsidRPr="00306509" w:rsidRDefault="006D49CE"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3 mil. euro për kryerjen e studimit të fizibilitetit</w:t>
            </w:r>
          </w:p>
        </w:tc>
        <w:tc>
          <w:tcPr>
            <w:tcW w:w="768" w:type="pct"/>
            <w:vAlign w:val="center"/>
            <w:hideMark/>
          </w:tcPr>
          <w:p w14:paraId="7086CB34" w14:textId="7D60B4E3"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5E756E62" w14:textId="77777777" w:rsidTr="00C85EF4">
        <w:trPr>
          <w:trHeight w:val="1166"/>
        </w:trPr>
        <w:tc>
          <w:tcPr>
            <w:cnfStyle w:val="001000000000" w:firstRow="0" w:lastRow="0" w:firstColumn="1" w:lastColumn="0" w:oddVBand="0" w:evenVBand="0" w:oddHBand="0" w:evenHBand="0" w:firstRowFirstColumn="0" w:firstRowLastColumn="0" w:lastRowFirstColumn="0" w:lastRowLastColumn="0"/>
            <w:tcW w:w="1879" w:type="pct"/>
            <w:hideMark/>
          </w:tcPr>
          <w:p w14:paraId="5A748C77" w14:textId="13627FEB"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2: Largimi i plotë i MFSH-së dhe shqyrtimi i vënies në funksion të kontratës për ndryshimin</w:t>
            </w:r>
          </w:p>
        </w:tc>
        <w:tc>
          <w:tcPr>
            <w:tcW w:w="2353" w:type="pct"/>
            <w:vAlign w:val="center"/>
            <w:hideMark/>
          </w:tcPr>
          <w:p w14:paraId="443D91AA" w14:textId="18ECB0C8" w:rsidR="00153D35" w:rsidRPr="00306509" w:rsidRDefault="00626F6F"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jë total prej 0.17 mil euro (2023 – 2025) nga buxhetet publike dhe donatorët janë parashikuar për heqjen nga përdorimi të MFSH-së dhe heqjen e barrierave për funksionimin efektiv të tregut. (Me PM 56)</w:t>
            </w:r>
          </w:p>
        </w:tc>
        <w:tc>
          <w:tcPr>
            <w:tcW w:w="768" w:type="pct"/>
            <w:vAlign w:val="center"/>
            <w:hideMark/>
          </w:tcPr>
          <w:p w14:paraId="0909F7D5" w14:textId="5E5A07D6"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1C17E9C2" w14:textId="77777777" w:rsidTr="00690AEA">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879" w:type="pct"/>
          </w:tcPr>
          <w:p w14:paraId="5F12407B" w14:textId="4CDC87CD"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3: Transpozimi i Pakos për Energji të Pastër</w:t>
            </w:r>
          </w:p>
        </w:tc>
        <w:tc>
          <w:tcPr>
            <w:tcW w:w="2353" w:type="pct"/>
            <w:vAlign w:val="center"/>
          </w:tcPr>
          <w:p w14:paraId="5A4088BF" w14:textId="1A1D7D69" w:rsidR="00153D35" w:rsidRPr="00306509" w:rsidRDefault="007F0C7F"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1 mil. euro në vit në 2024 dhe 2025 për aktivitetet e donatorëve për të mbështetur transpozimin</w:t>
            </w:r>
          </w:p>
        </w:tc>
        <w:tc>
          <w:tcPr>
            <w:tcW w:w="768" w:type="pct"/>
            <w:vAlign w:val="center"/>
          </w:tcPr>
          <w:p w14:paraId="78CAEDF6" w14:textId="5E54456B"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35BD8D43" w14:textId="77777777" w:rsidTr="00C85EF4">
        <w:trPr>
          <w:trHeight w:val="875"/>
        </w:trPr>
        <w:tc>
          <w:tcPr>
            <w:cnfStyle w:val="001000000000" w:firstRow="0" w:lastRow="0" w:firstColumn="1" w:lastColumn="0" w:oddVBand="0" w:evenVBand="0" w:oddHBand="0" w:evenHBand="0" w:firstRowFirstColumn="0" w:firstRowLastColumn="0" w:lastRowFirstColumn="0" w:lastRowLastColumn="0"/>
            <w:tcW w:w="1879" w:type="pct"/>
          </w:tcPr>
          <w:p w14:paraId="110A6D27" w14:textId="67A3D189" w:rsidR="00153D35" w:rsidRPr="00306509" w:rsidRDefault="00153D35" w:rsidP="00944071">
            <w:pPr>
              <w:spacing w:before="0" w:after="0" w:line="240" w:lineRule="auto"/>
              <w:jc w:val="left"/>
              <w:rPr>
                <w:rFonts w:asciiTheme="majorHAnsi" w:hAnsiTheme="majorHAnsi" w:cstheme="majorHAnsi"/>
                <w:color w:val="FFFFFF" w:themeColor="background1"/>
                <w:sz w:val="18"/>
                <w:szCs w:val="18"/>
              </w:rPr>
            </w:pPr>
            <w:r>
              <w:rPr>
                <w:rFonts w:asciiTheme="majorHAnsi" w:hAnsiTheme="majorHAnsi"/>
                <w:color w:val="FFFFFF" w:themeColor="background1"/>
                <w:sz w:val="18"/>
              </w:rPr>
              <w:t>PM 64: Sigurimi i disponueshmërisë së kontratave dinamike të çmimit të energjisë elektrike në përputhje me Direktivën (BE) 2019/944 për të nxitur fleksibilitetin e kërkesës</w:t>
            </w:r>
          </w:p>
        </w:tc>
        <w:tc>
          <w:tcPr>
            <w:tcW w:w="2353" w:type="pct"/>
            <w:vAlign w:val="center"/>
          </w:tcPr>
          <w:p w14:paraId="580A3534" w14:textId="03FE4913"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N.A.</w:t>
            </w:r>
          </w:p>
        </w:tc>
        <w:tc>
          <w:tcPr>
            <w:tcW w:w="768" w:type="pct"/>
            <w:vAlign w:val="center"/>
          </w:tcPr>
          <w:p w14:paraId="1AA7E309" w14:textId="407BA725"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8"/>
                <w:szCs w:val="18"/>
              </w:rPr>
            </w:pPr>
            <w:r>
              <w:rPr>
                <w:rFonts w:asciiTheme="majorHAnsi" w:hAnsiTheme="majorHAnsi"/>
                <w:color w:val="000000"/>
                <w:sz w:val="18"/>
              </w:rPr>
              <w:t>WAM</w:t>
            </w:r>
          </w:p>
        </w:tc>
      </w:tr>
      <w:tr w:rsidR="00153D35" w:rsidRPr="00306509" w14:paraId="3C7BB280" w14:textId="77777777" w:rsidTr="00C85EF4">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295054DC" w14:textId="2B5FBF4B"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5: Zhvillimi i një përkufizimi ligjor për konsumatorët e cenueshëm dhe krijimi i një regjistri gjithëpërfshirës bazuar në këtë përkufizim.</w:t>
            </w:r>
          </w:p>
        </w:tc>
        <w:tc>
          <w:tcPr>
            <w:tcW w:w="2353" w:type="pct"/>
            <w:vAlign w:val="center"/>
            <w:hideMark/>
          </w:tcPr>
          <w:p w14:paraId="09D43CBD" w14:textId="36579DF4" w:rsidR="00153D35" w:rsidRPr="00306509" w:rsidRDefault="00C64887"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0.13 mil. euro për zhvillimin e një përkufizimi ligjor në vitin 2025 dhe 2026</w:t>
            </w:r>
          </w:p>
        </w:tc>
        <w:tc>
          <w:tcPr>
            <w:tcW w:w="768" w:type="pct"/>
            <w:vAlign w:val="center"/>
            <w:hideMark/>
          </w:tcPr>
          <w:p w14:paraId="2E2AD6B5" w14:textId="04C31D6B"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047D0493" w14:textId="77777777" w:rsidTr="00C85EF4">
        <w:trPr>
          <w:trHeight w:val="875"/>
        </w:trPr>
        <w:tc>
          <w:tcPr>
            <w:cnfStyle w:val="001000000000" w:firstRow="0" w:lastRow="0" w:firstColumn="1" w:lastColumn="0" w:oddVBand="0" w:evenVBand="0" w:oddHBand="0" w:evenHBand="0" w:firstRowFirstColumn="0" w:firstRowLastColumn="0" w:lastRowFirstColumn="0" w:lastRowLastColumn="0"/>
            <w:tcW w:w="1879" w:type="pct"/>
            <w:hideMark/>
          </w:tcPr>
          <w:p w14:paraId="707B9CAF" w14:textId="425C92D7"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6: Zbatimi i skemave të reja mbështetëse të dedikuara për konsumatorët e cenueshëm të energjisë</w:t>
            </w:r>
          </w:p>
        </w:tc>
        <w:tc>
          <w:tcPr>
            <w:tcW w:w="2353" w:type="pct"/>
            <w:vAlign w:val="center"/>
            <w:hideMark/>
          </w:tcPr>
          <w:p w14:paraId="5136CAA7" w14:textId="5D8AF6AE"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 xml:space="preserve">20 mil. euro të investuara në vitin 2024 në një pilot program, kostot për vazhdim deri në vitin 2030 vlerësohen në 120 mil. EUR. </w:t>
            </w:r>
          </w:p>
        </w:tc>
        <w:tc>
          <w:tcPr>
            <w:tcW w:w="768" w:type="pct"/>
            <w:vAlign w:val="center"/>
            <w:hideMark/>
          </w:tcPr>
          <w:p w14:paraId="3E0943DB" w14:textId="715B56B3"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6652B3BF" w14:textId="77777777" w:rsidTr="00C85EF4">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1879" w:type="pct"/>
          </w:tcPr>
          <w:p w14:paraId="4B2530FA" w14:textId="0CBF96E1"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7: Ndërtimi i kapaciteteve moderne hulumtuese dhe inovative</w:t>
            </w:r>
          </w:p>
        </w:tc>
        <w:tc>
          <w:tcPr>
            <w:tcW w:w="2353" w:type="pct"/>
            <w:vAlign w:val="center"/>
          </w:tcPr>
          <w:p w14:paraId="6CD4BBC9" w14:textId="1E748037"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Mbështetja mund të merret përmes Programit Kombëtar të Shkencës të MASHTI-t 2023-2028</w:t>
            </w:r>
          </w:p>
        </w:tc>
        <w:tc>
          <w:tcPr>
            <w:tcW w:w="768" w:type="pct"/>
            <w:vAlign w:val="center"/>
          </w:tcPr>
          <w:p w14:paraId="38350D79" w14:textId="544E18D6"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306509" w14:paraId="334C3614" w14:textId="77777777" w:rsidTr="00C85EF4">
        <w:trPr>
          <w:trHeight w:val="292"/>
        </w:trPr>
        <w:tc>
          <w:tcPr>
            <w:cnfStyle w:val="001000000000" w:firstRow="0" w:lastRow="0" w:firstColumn="1" w:lastColumn="0" w:oddVBand="0" w:evenVBand="0" w:oddHBand="0" w:evenHBand="0" w:firstRowFirstColumn="0" w:firstRowLastColumn="0" w:lastRowFirstColumn="0" w:lastRowLastColumn="0"/>
            <w:tcW w:w="1879" w:type="pct"/>
            <w:hideMark/>
          </w:tcPr>
          <w:p w14:paraId="0DC68998" w14:textId="40740CD2"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8: Studimi analitik lidhur me potencialin e hidrogjenit për dekarbonizimin e sektorit të industrisë dhe transportit</w:t>
            </w:r>
          </w:p>
        </w:tc>
        <w:tc>
          <w:tcPr>
            <w:tcW w:w="2353" w:type="pct"/>
            <w:vAlign w:val="center"/>
            <w:hideMark/>
          </w:tcPr>
          <w:p w14:paraId="14995294" w14:textId="4B2F2DA3" w:rsidR="00153D35" w:rsidRPr="00306509" w:rsidRDefault="0046609B"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Rreth 0.15 mil. euro për kryerjen e studimit të fizibilitetit</w:t>
            </w:r>
          </w:p>
        </w:tc>
        <w:tc>
          <w:tcPr>
            <w:tcW w:w="768" w:type="pct"/>
            <w:vAlign w:val="center"/>
            <w:hideMark/>
          </w:tcPr>
          <w:p w14:paraId="5901C0BF" w14:textId="3DCEC71B"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r w:rsidR="00153D35" w:rsidRPr="00306509" w14:paraId="4A72078D" w14:textId="77777777" w:rsidTr="00690AEA">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879" w:type="pct"/>
            <w:hideMark/>
          </w:tcPr>
          <w:p w14:paraId="0DC37D2D" w14:textId="49C14020"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69: Edukim dhe aftësimi i punëtorëve të kualifikuar në fushën e teknologjive të energjisë së qëndrueshme</w:t>
            </w:r>
          </w:p>
        </w:tc>
        <w:tc>
          <w:tcPr>
            <w:tcW w:w="2353" w:type="pct"/>
            <w:vAlign w:val="center"/>
            <w:hideMark/>
          </w:tcPr>
          <w:p w14:paraId="1FA5EE02" w14:textId="6114EA6F" w:rsidR="00153D35" w:rsidRPr="00306509" w:rsidRDefault="00AE205A"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3BA88138" w14:textId="0AE9D7AA" w:rsidR="00153D35" w:rsidRPr="00306509" w:rsidRDefault="00153D35" w:rsidP="0094407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EM</w:t>
            </w:r>
          </w:p>
        </w:tc>
      </w:tr>
      <w:tr w:rsidR="00153D35" w:rsidRPr="00976D33" w14:paraId="6D2FFE64" w14:textId="77777777" w:rsidTr="00C85EF4">
        <w:trPr>
          <w:trHeight w:val="474"/>
        </w:trPr>
        <w:tc>
          <w:tcPr>
            <w:cnfStyle w:val="001000000000" w:firstRow="0" w:lastRow="0" w:firstColumn="1" w:lastColumn="0" w:oddVBand="0" w:evenVBand="0" w:oddHBand="0" w:evenHBand="0" w:firstRowFirstColumn="0" w:firstRowLastColumn="0" w:lastRowFirstColumn="0" w:lastRowLastColumn="0"/>
            <w:tcW w:w="1879" w:type="pct"/>
            <w:hideMark/>
          </w:tcPr>
          <w:p w14:paraId="13988DA2" w14:textId="723E543B" w:rsidR="00153D35" w:rsidRPr="00306509" w:rsidRDefault="00153D35" w:rsidP="00944071">
            <w:pPr>
              <w:spacing w:before="0" w:after="0" w:line="240" w:lineRule="auto"/>
              <w:jc w:val="left"/>
              <w:rPr>
                <w:rFonts w:asciiTheme="majorHAnsi" w:eastAsia="Times New Roman" w:hAnsiTheme="majorHAnsi" w:cstheme="majorHAnsi"/>
                <w:color w:val="FFFFFF" w:themeColor="background1"/>
                <w:sz w:val="18"/>
                <w:szCs w:val="18"/>
              </w:rPr>
            </w:pPr>
            <w:r>
              <w:rPr>
                <w:rFonts w:asciiTheme="majorHAnsi" w:hAnsiTheme="majorHAnsi"/>
                <w:color w:val="FFFFFF" w:themeColor="background1"/>
                <w:sz w:val="18"/>
              </w:rPr>
              <w:t>PM 70: Krijimi i aleancave industriale për të nxitur inovacionin</w:t>
            </w:r>
          </w:p>
        </w:tc>
        <w:tc>
          <w:tcPr>
            <w:tcW w:w="2353" w:type="pct"/>
            <w:vAlign w:val="center"/>
          </w:tcPr>
          <w:p w14:paraId="5E7E386C" w14:textId="0D562071" w:rsidR="00153D35" w:rsidRPr="00306509"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Nuk zbatohet.</w:t>
            </w:r>
          </w:p>
        </w:tc>
        <w:tc>
          <w:tcPr>
            <w:tcW w:w="768" w:type="pct"/>
            <w:vAlign w:val="center"/>
            <w:hideMark/>
          </w:tcPr>
          <w:p w14:paraId="2B476665" w14:textId="75AF71F5" w:rsidR="00153D35" w:rsidRPr="00976D33" w:rsidRDefault="00153D35" w:rsidP="009440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Pr>
                <w:rFonts w:asciiTheme="majorHAnsi" w:hAnsiTheme="majorHAnsi"/>
                <w:color w:val="000000"/>
                <w:sz w:val="18"/>
              </w:rPr>
              <w:t>WAM</w:t>
            </w:r>
          </w:p>
        </w:tc>
      </w:tr>
    </w:tbl>
    <w:p w14:paraId="433C375E" w14:textId="77777777" w:rsidR="00FD3BFB" w:rsidRPr="00976D33" w:rsidRDefault="00FD3BFB" w:rsidP="00FD3BFB">
      <w:pPr>
        <w:pStyle w:val="Heading3"/>
      </w:pPr>
      <w:bookmarkStart w:id="587" w:name="_Toc182302363"/>
      <w:r>
        <w:t>Faktorët ose pengesat e rrezikut të sektorit ose të tregut në kontekstin kombëtar ose rajonal</w:t>
      </w:r>
      <w:bookmarkEnd w:id="587"/>
    </w:p>
    <w:p w14:paraId="7824EF68" w14:textId="3F4D9738" w:rsidR="00FD3BFB" w:rsidRPr="00976D33" w:rsidRDefault="00FD3BFB" w:rsidP="00FD3BFB">
      <w:r>
        <w:t>Kufizimet buxhetore dhe mungesa e kapaciteteve në kuadër të ministrive dhe agjencive zbatuese kosovare vazhdojnë të paraqesin sfidë për zhvillimin dhe zbatimin e masave të politikave në kohën e duhur. Kufizimet buxhetore janë veçanërisht të rëndësishme në zona të cilat nuk perceptohen aq shumë siç është menaxhimi i pyjeve.</w:t>
      </w:r>
    </w:p>
    <w:p w14:paraId="539BD660" w14:textId="0EEFBF66" w:rsidR="00FD3BFB" w:rsidRPr="00976D33" w:rsidRDefault="00FD3BFB" w:rsidP="00FD3BFB">
      <w:r>
        <w:lastRenderedPageBreak/>
        <w:t>Në përgjithësi, mobilizimi i financimit të nevojshëm publik dhe privat për zbatimin e politikave dhe masave të parashikuara mund të jetë sfidë. Nga njëra anë, mungesa e njohjes politike të Republikës së Kosovës nga disa vende të treta, mungesa e saj nga disa organizata dhe forume ndërkombëtare, si dhe rreziku i perceptuar i sigurisë mund të përkthehen në kosto më të lartë të kapitalit dhe potencialisht ulje të interesit nga investitorët ndërkombëtarët. Nga ana tjetër, Kosova posedon një diasporë të madhe dhe ekonomikisht të rëndësishme me interes për të investuar në vend dhe ka qenë pritëse aktive e një game të gjerë donatorësh bilateralë dhe ndërkombëtarë, agjencive zhvillimore, institucioneve financiare ndërkombëtare (IFI) si dhe burimeve të tjera të financimit publik. Bazuar në angazhimin e saj ndaj politikave ambicioze energjetike dhe klimatike në Strategjinë e Energjisë dhe në këtë dokument, ndjekja e mbështetjes financiare të kushtëzuar lidhur me zbatimin e këtyre politikave mund të ndihmojë në zbutjen e disa prej kufizimeve të financimit publik (shih gjithashtu seksionin vijues).</w:t>
      </w:r>
    </w:p>
    <w:p w14:paraId="1C7BFEEA" w14:textId="6666DD2C" w:rsidR="00FD3BFB" w:rsidRPr="00976D33" w:rsidRDefault="00FD3BFB" w:rsidP="00FD3BFB">
      <w:r>
        <w:t>Një tjetër pengesë, që prek para së gjithash dimensionin e efiçiencës së energjisë, është çmimi i ulët i vazhdueshëm i energjisë elektrike në Kosovë (shih seksionin 4.5.3 i.). Për shkak të tarifave të rregulluara dhe të subvencionuara në mënyrë indirekte të konsumatorit, si dhe mungesës së një çmimi mjaftueshëm të lartë të karbonit, kosovarët historikisht janë inkurajuar të mbështeten në ngrohje joefikase të energjisë elektrike dhe ndërtesa me izolim të ulët. Çmimet e ulëta të energjisë elektrike vazhdojnë të bëjnë jo tërheqëse efiçiencën e energjisë dhe investimet e konsumatorëve vetë-prodhues, duke kërkuar reformë themelore të tarifave të energjisë elektrike ose subvencione thelbësore për këto lloj investimesh. Reforma e tarifave të energjisë elektrike, siç është nëpërmjet liberalizimit të çmimeve me pakicë, mbetet politikisht sfiduese për shkak të efekteve në të ardhurat e disponueshme (shih kapitullin 5.2) dhe do të duhet të shoqërohet me një skemë mbështetëse të projektuar mirë për konsumatorët e cenueshëm siç parashikohet nga PM 58.</w:t>
      </w:r>
    </w:p>
    <w:p w14:paraId="7C35AB6E" w14:textId="1BCF469F" w:rsidR="00FD3BFB" w:rsidRPr="00976D33" w:rsidRDefault="00FD3BFB" w:rsidP="00FD3BFB">
      <w:r>
        <w:t>Për sa i përket dimensionit të tregut të brendshëm të energjisë, ekziston rreziku që bashkimi më i gjerë rajonal i tregut të energjisë elektrike mund të ngecë për shkak të mungesës së koordinimit politik dhe inercisë institucionale në disa vende. Në veçanti, perspektivat për integrim rajonal varen shumë nga evoluimi i marrëdhënieve politike ndërmjet Republikës së Kosovës dhe Republikës së Serbisë dhe mund të pengohen më tej nga kjo. Çështjet e vëzhguara më parë, si për shembull ato që kanë të bëjnë me caktimin e kapacitetit të disponueshëm të transmisionit për interkonektorin ndërmjet Kosovës dhe Serbisë në përputhje me Opinionin e Arsyetuar të Sekretariatit të Komunitetit të Energjisë në rastin e procedurës së zgjidhjes së kontestit ECS-2/21, nxjerrin në pah barrierat për integrim të mëtejshëm rajonal. Prandaj, Kosova mirëpret një qasje të koordinuar në aspektin rajonal të lehtësuar nga Sekretariati i Komunitetit të Energjisë dhe Bashkimi Evropian, për të siguruar përpjekje të ngjashme dhe konvergjencë në liberalizimin e tregut rajonal dhe integrimin e tregut.</w:t>
      </w:r>
    </w:p>
    <w:p w14:paraId="7E02172E" w14:textId="7E90E020" w:rsidR="00FD3BFB" w:rsidRPr="00976D33" w:rsidRDefault="00FD3BFB" w:rsidP="00FD3BFB">
      <w:r>
        <w:t>Së fundi, dinamikat rajonale, kombëtare dhe globale e zinxhirit të furnizimit paraqesin një sfidë potenciale për përhapjen e shpejtë të burimeve të ripërtëritshme, kapacitetin e transmisionit, elektromobilitetin dhe teknologjitë tjera të përshkruara në Strategjinë e Energjisë së Kosovës dhe në këtë dokument. Ndërsa çmimet për teknologjitë e ripërtëritshme kanë qenë vazhdimisht në rënie në dekadën e fundit, rritjet e fundit janë vërejtur si pasojë e kufizimit të përgjithshëm të zinxhirit të furnizimit, paqëndrueshmërisë politike globale, luftës së Rusisë kundër Ukrainës dhe dinamikës së çmimeve dhe furnizimit të mineraleve kritike të nevojshme për teknologjitë e avancuara. Ndërsa kapaciteti i prodhimit për teknologjitë e ripërtëritshme, komponentët e rrjetit elektrik dhe mobilitetin elektrik është rritur në mënyrë të vazhdueshme, ka indikacione për mungesa të mundshme duke pasur parasysh përhapjen e shpejtë të këtyre teknologjive në nivel global, jo vetëm si pasojë e shtytjes drejt një ekonomie të dekarbonizuar, por edhe për shkak të përfitimeve që ofrojnë këto teknologji në drejtim të sigurisë energjetike. Këto dinamika gjithashtu kanë ndikim në nivelin lokal dhe rajonal dhe duhet të sigurohet furnizimi i teknologjive kritike për planet energjetike të Kosovës, duke llogaritur rritjen ose vonesat e mundshme të çmimeve.</w:t>
      </w:r>
    </w:p>
    <w:p w14:paraId="31403CC4" w14:textId="75EFB457" w:rsidR="00FD3BFB" w:rsidRPr="00976D33" w:rsidRDefault="00FD3BFB" w:rsidP="008B15FC">
      <w:pPr>
        <w:pStyle w:val="Heading3"/>
      </w:pPr>
      <w:bookmarkStart w:id="588" w:name="_Toc182302364"/>
      <w:r>
        <w:t>Analiza e mbështetjes shtesë të financave publike ose burimeve për të plotësuar boshllëqet e identifikuara.</w:t>
      </w:r>
      <w:bookmarkEnd w:id="588"/>
    </w:p>
    <w:p w14:paraId="08680B31" w14:textId="133FD6DA" w:rsidR="00FD3BFB" w:rsidRPr="00976D33" w:rsidRDefault="00FD3BFB" w:rsidP="00FD3BFB">
      <w:r>
        <w:t xml:space="preserve">Ka një interes në rritje globalisht nga IFN-të dhe donatorët si dhe huadhënësit tjerë institucionalë për financimin e kushtëzuar varësisht nga kushtet mjedisore, klimatike dhe sociale. Me Strategjinë e Energjisë të sapo miratuar, si dhe këtë dokument dhe KPK-në vullnetar aktualisht në zhvillim, të cilat përmbajnë të gjitha caqet, politikat dhe masat e ambicioze për energjinë dhe klimën, Kosova është vend ideal për të mobilizuar </w:t>
      </w:r>
      <w:r>
        <w:lastRenderedPageBreak/>
        <w:t>financimin e kushtëzuar të klimës. Duke marrë parasysh pengesën e mundshme që kufizimet buxhetore të qeverisë dhe çështjet më të gjera të qasjes dhe kostos së financimit paraqesin për zbatimin e politikave dhe masave të parashikuara (shih seksionin më lart), Kosova do të kërkojë në mënyrë proaktive dialog me IFN-të, donatorët dhe institucionet huadhënëse në lidhje me programet e mundshme në ketë aspekt.</w:t>
      </w:r>
    </w:p>
    <w:p w14:paraId="07FC8C8C" w14:textId="6F421430" w:rsidR="00FD3BFB" w:rsidRPr="00976D33" w:rsidRDefault="00FD3BFB" w:rsidP="006E6E51">
      <w:pPr>
        <w:pStyle w:val="Heading2"/>
      </w:pPr>
      <w:bookmarkStart w:id="589" w:name="_Toc182302365"/>
      <w:r>
        <w:t>Ndikimet e politikave dhe masave të planifikuara në palët e tjera kontraktuese dhe/ose shtetet anëtare të Bashkimit Evropian</w:t>
      </w:r>
      <w:bookmarkEnd w:id="589"/>
    </w:p>
    <w:p w14:paraId="7EA89D70" w14:textId="4DA9FC6C" w:rsidR="00FD3BFB" w:rsidRPr="00976D33" w:rsidRDefault="00FD3BFB" w:rsidP="00AF7BBF">
      <w:pPr>
        <w:pStyle w:val="Heading3"/>
        <w:numPr>
          <w:ilvl w:val="0"/>
          <w:numId w:val="65"/>
        </w:numPr>
      </w:pPr>
      <w:bookmarkStart w:id="590" w:name="_Toc182302366"/>
      <w:r>
        <w:t>Ndikimet në sistemin energjetik në vendet fqinje dhe palët tjera kontraktuese dhe/ose shtetet anëtare të Bashkimit Evropian në rajon</w:t>
      </w:r>
      <w:bookmarkEnd w:id="590"/>
    </w:p>
    <w:p w14:paraId="5173E2DB" w14:textId="30E65043" w:rsidR="00FD3BFB" w:rsidRPr="00306509" w:rsidRDefault="00FD3BFB" w:rsidP="00FD3BFB">
      <w:r>
        <w:t>Për shkak të madhësisë së moderuar të sistemit energjetik të Kosovës, ndikimi i politikave dhe masave të planifikuara (të përshkruara në seksionin 3) në sistemet energjetike në vendet fqinje, palët e tjera kontraktuese dhe shtetet anëtare të Bashkimit Evropian në rajon mbetet i kufizuar. Megjithatë, planet ambicioze të zgjerimit të Kosovës për energji të ripërtëritshme, veçanërisht kur kombinohen me investimet ambicioze në efiçiencë të energjisë dhe reduktimet që rezultojnë në kërkesën për energji në skenarin WAM, nënkuptojnë se Kosova bëhet një eksportues i energjisë së ripërtëritshme të ndryshueshme në kohë të prodhimit të tepërt të burimeve të ripërtëritshme. Për shkak të kapacitetit të kufizuar të ruajtjes në Kosovë, ka sinergji të konsiderueshme që dalin nga integrimi më i thellë me Shqipërinë dhe vendet e tjera të rajonit me rezervuarë të mëdhenj hidroenergjetikë dhe/ose kapacitete ruajtëse me pompa. Vendet fqinje inkurajohen të importojnë energji të lirë të ripërtëritshme nga Kosova, veçanërisht gjatë verës, gjë që ua mundëson atyre të kursejnë energjinë hidrike të ruajtur në hidrorezervuarë dhe/ose impiante të depozitimit të pompuara për javë të tëra me gjenerim më të ulët të burimeve të ripërtëritshme ose më vonë gjatë vitit (varësisht nga madhësia e kapacitetit ruajtës). Një sistem i tillë energjetik i integruar rajonal me asete plotësuese të prodhimit dhe ruajtjes pritet të rezultojë në përmirësimin e sigurisë së furnizimit për shkak të një parku më të larmishëm të termocentraleve dhe ndarjes së rezervave të sistemit energjetik, si dhe çmimeve më të ulëta në të gjithë rajonin për shkak të një hapësire dhe tregu më të madh, më likuid dhe më konkurrues të energjisë elektrike me një mjedis të përmirësuar për investime dhe shfrytëzim më efikas të kapaciteteve transmetuese ndërkufitare dhe potencialeve rajonale të energjisë së ripërtëritshme. Një liberalizim dhe integrim i koordinuar rajonal i tregut të energjisë elektrike lejon integrimin me kosto efikase të pjesëmarrjeve më të larta të burimeve të ripërtëritshme të energjisë në rajon dhe mund të çojë në kursime totale në kostot e energjisë prej të paktën 100 milionë euro në vit deri në vitin 2030 në të gjithë rajonin. Barrierat siç janë tregjet e rregulluara jolikuide me shumicë dhe konkurrenca nga impiantet e subvencionuara të linjitit në të gjithë rajonin mund të tejkalohen me një përpjekje të koordinuar në rajon për të hequr gradualisht rregulloret e çmimeve, subvencionet dhe kontratat e tjera afatgjata dypalëshe dhe marrëveshjet e furnizimit me shumicë me operatorët e linjitit.</w:t>
      </w:r>
      <w:r w:rsidR="00B378CA" w:rsidRPr="00306509">
        <w:rPr>
          <w:rStyle w:val="FootnoteReference"/>
          <w:lang w:eastAsia="ja-JP"/>
        </w:rPr>
        <w:footnoteReference w:id="50"/>
      </w:r>
    </w:p>
    <w:p w14:paraId="65D2C9E4" w14:textId="77777777" w:rsidR="00FD3BFB" w:rsidRPr="00306509" w:rsidRDefault="00FD3BFB" w:rsidP="00FD3BFB">
      <w:pPr>
        <w:pStyle w:val="Heading3"/>
      </w:pPr>
      <w:bookmarkStart w:id="591" w:name="_Toc182302367"/>
      <w:r>
        <w:t>Ndikimet në çmimet e energjisë, shërbimet komunale dhe integrimin e tregut energjetik</w:t>
      </w:r>
      <w:bookmarkEnd w:id="591"/>
    </w:p>
    <w:p w14:paraId="629823F7" w14:textId="2225EAB5" w:rsidR="00FD3BFB" w:rsidRPr="00306509" w:rsidRDefault="00676749" w:rsidP="00FD3BFB">
      <w:pPr>
        <w:rPr>
          <w:szCs w:val="20"/>
        </w:rPr>
      </w:pPr>
      <w:r>
        <w:t xml:space="preserve">Operatori publik i termocentralit me linjitit KEK-u do të përballet me kostot e dekomisionimit si dhe me kostot e investimit për rinovim, zgjatjen e jetëgjatësisë dhe përmirësimin e filtrave për njësitë e tij të linjitit që mbeten në operim ose rezervë strategjike. Përmasat e këtyre kostove janë vlerësuar në “Studimin për Dekomisionimin e Termocentralit Kosova A” të financuar nga BE-ja në vitin 2010. Për të përcaktuar kostot e përditësuara të dekomisionimit, ky studim do të rishikohet. Pasi marrëveshja për furnizim me shumicë (MFSH) të përfundojë në përputhje me </w:t>
      </w:r>
      <w:r w:rsidR="00FD3BFB" w:rsidRPr="00306509">
        <w:rPr>
          <w:color w:val="auto"/>
        </w:rPr>
        <w:fldChar w:fldCharType="begin"/>
      </w:r>
      <w:r w:rsidR="00FD3BFB" w:rsidRPr="00306509">
        <w:rPr>
          <w:color w:val="auto"/>
        </w:rPr>
        <w:instrText xml:space="preserve"> REF _Ref138208339 \h  \* MERGEFORMAT </w:instrText>
      </w:r>
      <w:r w:rsidR="00FD3BFB" w:rsidRPr="00306509">
        <w:rPr>
          <w:color w:val="auto"/>
        </w:rPr>
      </w:r>
      <w:r w:rsidR="00FD3BFB" w:rsidRPr="00306509">
        <w:rPr>
          <w:color w:val="auto"/>
        </w:rPr>
        <w:fldChar w:fldCharType="separate"/>
      </w:r>
      <w:r w:rsidR="003B7FFA" w:rsidRPr="003B7FFA">
        <w:rPr>
          <w:color w:val="auto"/>
        </w:rPr>
        <w:t>PM</w:t>
      </w:r>
      <w:r w:rsidR="00FD3BFB" w:rsidRPr="00306509">
        <w:rPr>
          <w:color w:val="auto"/>
        </w:rPr>
        <w:fldChar w:fldCharType="end"/>
      </w:r>
      <w:r>
        <w:t xml:space="preserve">, KEK-u do të jetë në gjendje t’ua transferojë këto kosto konsumatorëve të vet, pasi do të mund të negociojë çmimin me ta. Për më tepër, operatorët e sistemit të distribuimit dhe transmisionit KEDS dhe KOSTT do të përballen me kosto për mirëmbajtjen dhe përmirësimin e rrjetit për integrimin e energjisë shtesë të ripërtëritshme në rrjet dhe reduktimin e humbjeve të transmisionit dhe në veçanti të distribuimit në përputhje me caqet në </w:t>
      </w:r>
      <w:r w:rsidR="00FD3BFB" w:rsidRPr="00306509">
        <w:fldChar w:fldCharType="begin"/>
      </w:r>
      <w:r w:rsidR="00FD3BFB" w:rsidRPr="00306509">
        <w:instrText xml:space="preserve"> REF _Ref138208211 \h  \* MERGEFORMAT </w:instrText>
      </w:r>
      <w:r w:rsidR="00FD3BFB" w:rsidRPr="00306509">
        <w:fldChar w:fldCharType="separate"/>
      </w:r>
      <w:r w:rsidR="003B7FFA" w:rsidRPr="003B7FFA">
        <w:t xml:space="preserve">PM </w:t>
      </w:r>
      <w:r w:rsidR="00FD3BFB" w:rsidRPr="00306509">
        <w:fldChar w:fldCharType="end"/>
      </w:r>
      <w:r>
        <w:rPr>
          <w:b/>
        </w:rPr>
        <w:t xml:space="preserve"> </w:t>
      </w:r>
      <w:r>
        <w:t>dhe</w:t>
      </w:r>
      <w:r>
        <w:rPr>
          <w:b/>
        </w:rPr>
        <w:t xml:space="preserve"> </w:t>
      </w:r>
      <w:r>
        <w:t xml:space="preserve">PM 43, i cili do të kompensohet sipas rregullores përkatëse dhe do t’u kalojë konsumatorëve. Ndërsa shumica e investimeve në energji të ripërtëritshme do të ndërmerren nga investitorët </w:t>
      </w:r>
      <w:r>
        <w:lastRenderedPageBreak/>
        <w:t>privatë, mund të ketë kosto të konsiderueshme të mbështetjes publike për të mobilizuar këto investime private. Varësisht nga zgjedhja e dizajnit të politikës (aktualisht në përgatitje), kostoja e mbështetjes për burimet e ripërtëritshme mund t’u ngarkohet konsumatorëve përmes një takse mbi çmimet e shitjes me pakicë.</w:t>
      </w:r>
    </w:p>
    <w:p w14:paraId="3E7792C2" w14:textId="6BCD1975" w:rsidR="00FD3BFB" w:rsidRDefault="00FD3BFB" w:rsidP="00815DE2">
      <w:r w:rsidRPr="00306509">
        <w:fldChar w:fldCharType="begin"/>
      </w:r>
      <w:r w:rsidRPr="00306509">
        <w:instrText xml:space="preserve"> REF _Ref139004643 \h  \* MERGEFORMAT </w:instrText>
      </w:r>
      <w:r w:rsidRPr="00306509">
        <w:fldChar w:fldCharType="separate"/>
      </w:r>
      <w:r w:rsidR="003B7FFA">
        <w:t xml:space="preserve">Figura </w:t>
      </w:r>
      <w:r w:rsidR="003B7FFA" w:rsidRPr="003B7FFA">
        <w:t>90</w:t>
      </w:r>
      <w:r w:rsidRPr="00306509">
        <w:fldChar w:fldCharType="end"/>
      </w:r>
      <w:r>
        <w:t xml:space="preserve"> tregon çmimet e vlerësuara me pakicë të energjisë elektrike që mbulojnë koston, të cilat do të kërkoheshin për të rifinancuar investimet përkatëse në sistem. Këto çmime nuk janë domosdoshmërisht në përputhje me çmimet e ardhshme të tregut. Përkundrazi, vlerësimet shërbejnë si përafrues për çmimet e tregut me pakicë plus kostot mbështetëse të cilat mund ose nuk mund të përfshihen në çmimet përfundimtare të shitjes me pakicë.</w:t>
      </w:r>
    </w:p>
    <w:p w14:paraId="73BF5648" w14:textId="6F7A80FF" w:rsidR="00FD3BFB" w:rsidRPr="00976D33" w:rsidRDefault="00FD3BFB" w:rsidP="006E6E51">
      <w:pPr>
        <w:pStyle w:val="Caption"/>
      </w:pPr>
      <w:bookmarkStart w:id="592" w:name="_Ref139004643"/>
      <w:bookmarkStart w:id="593" w:name="_Toc181867293"/>
      <w:r>
        <w:rPr>
          <w:b w:val="0"/>
          <w:i w:val="0"/>
        </w:rPr>
        <w:t xml:space="preserve">Figura </w:t>
      </w:r>
      <w:r w:rsidRPr="00976D33">
        <w:rPr>
          <w:b w:val="0"/>
          <w:i w:val="0"/>
        </w:rPr>
        <w:fldChar w:fldCharType="begin"/>
      </w:r>
      <w:r w:rsidRPr="00976D33">
        <w:rPr>
          <w:b w:val="0"/>
          <w:i w:val="0"/>
        </w:rPr>
        <w:instrText>SEQ Figure \* ARABIC</w:instrText>
      </w:r>
      <w:r w:rsidRPr="00976D33">
        <w:rPr>
          <w:b w:val="0"/>
          <w:i w:val="0"/>
        </w:rPr>
        <w:fldChar w:fldCharType="separate"/>
      </w:r>
      <w:r w:rsidR="003B7FFA">
        <w:rPr>
          <w:b w:val="0"/>
          <w:i w:val="0"/>
          <w:noProof/>
        </w:rPr>
        <w:t>90</w:t>
      </w:r>
      <w:r w:rsidRPr="00976D33">
        <w:rPr>
          <w:b w:val="0"/>
          <w:i w:val="0"/>
        </w:rPr>
        <w:fldChar w:fldCharType="end"/>
      </w:r>
      <w:bookmarkEnd w:id="592"/>
      <w:r>
        <w:rPr>
          <w:b w:val="0"/>
          <w:i w:val="0"/>
        </w:rPr>
        <w:t>. Çmimi i vlerësuar me pakicë i energjisë elektrike që mbulon koston (sipas vitit dhe skenarin)</w:t>
      </w:r>
      <w:bookmarkEnd w:id="593"/>
    </w:p>
    <w:p w14:paraId="0E5E04B1" w14:textId="132211F6" w:rsidR="00FD3BFB" w:rsidRDefault="00463FC6" w:rsidP="00FD3BFB">
      <w:pPr>
        <w:pStyle w:val="Tabellenberschrift"/>
        <w:jc w:val="center"/>
      </w:pPr>
      <w:r>
        <w:t xml:space="preserve"> </w:t>
      </w:r>
    </w:p>
    <w:p w14:paraId="61AAE55A" w14:textId="09D6AE98" w:rsidR="00763C1E" w:rsidRPr="00976D33" w:rsidRDefault="00763C1E" w:rsidP="00FD3BFB">
      <w:pPr>
        <w:pStyle w:val="Tabellenberschrift"/>
        <w:jc w:val="center"/>
      </w:pPr>
      <w:r>
        <w:rPr>
          <w:noProof/>
          <w:lang w:val="en-US" w:eastAsia="en-US"/>
        </w:rPr>
        <w:drawing>
          <wp:inline distT="0" distB="0" distL="0" distR="0" wp14:anchorId="710B4B92" wp14:editId="26195EFD">
            <wp:extent cx="4778734" cy="2751740"/>
            <wp:effectExtent l="0" t="0" r="0" b="0"/>
            <wp:docPr id="210055429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793153" cy="2760043"/>
                    </a:xfrm>
                    <a:prstGeom prst="rect">
                      <a:avLst/>
                    </a:prstGeom>
                    <a:noFill/>
                    <a:ln>
                      <a:noFill/>
                    </a:ln>
                  </pic:spPr>
                </pic:pic>
              </a:graphicData>
            </a:graphic>
          </wp:inline>
        </w:drawing>
      </w:r>
    </w:p>
    <w:p w14:paraId="47E6A995" w14:textId="77777777" w:rsidR="00FD3BFB" w:rsidRPr="00976D33" w:rsidRDefault="00FD3BFB" w:rsidP="00FD3BFB">
      <w:pPr>
        <w:rPr>
          <w:i/>
          <w:sz w:val="16"/>
          <w:szCs w:val="16"/>
        </w:rPr>
      </w:pPr>
      <w:r>
        <w:rPr>
          <w:i/>
          <w:sz w:val="16"/>
        </w:rPr>
        <w:t>Burimi: llogaritjet dhe modelimi vetanak</w:t>
      </w:r>
    </w:p>
    <w:p w14:paraId="77048434" w14:textId="77777777" w:rsidR="00FD3BFB" w:rsidRPr="00976D33" w:rsidRDefault="00FD3BFB" w:rsidP="00FD3BFB">
      <w:pPr>
        <w:rPr>
          <w:i/>
          <w:sz w:val="16"/>
          <w:szCs w:val="16"/>
        </w:rPr>
      </w:pPr>
    </w:p>
    <w:p w14:paraId="0350BF3F" w14:textId="15374D1B" w:rsidR="00FD3BFB" w:rsidRPr="00976D33" w:rsidRDefault="00FD3BFB" w:rsidP="00FD3BFB">
      <w:r>
        <w:t>Integrimi i tregut të energjisë përbën një pjesë integrale të politikës energjetike dhe klimatike të Kosovës. Së pari dhe më e rëndësishmja, kjo nënkupton hapjen e fundit të tregut dhe lidhjen me Shqipërinë brenda ALPEX-it. Me tej, Kosova gjithashtu planifikon të hapë segmente të tjera të tregut (brenda të njëjtës ditë, balancues, etj.) dhe të bashkohet me vend</w:t>
      </w:r>
      <w:r w:rsidR="0037748E">
        <w:t>et e tjera</w:t>
      </w:r>
      <w:r>
        <w:t xml:space="preserve"> të rajonit si dhe me Bashkimin Evropian. Megjithatë, perspektivat për integrim rajonal varen shumë nga evoluimi i marrëdhënieve politike ndërmjet Republikës Kosovës dhe Republikës së Serbisë dhe mund të pengohen më tej nga kjo. Çështjet aktuale, si për shembull ato që kanë të bëjnë me mungesë të caktimit të kapacitetit të disponueshëm të transmisionit për interkonektorin ndërmjet Kosovës dhe Serbisë nga OST serb, që kërkohet në përputhje me Opinionin e Arsyetuar të Sekretariatit të Komunitetit të Energjisë në rastin e procedurës së zgjidhjes së kontestit ECS-2/21, nxjerrin në pah barrierat për integrim të mëtejshëm rajonal (shihni gjithashtu seksionin 5.3.ii.).</w:t>
      </w:r>
    </w:p>
    <w:p w14:paraId="4BC58D35" w14:textId="09DDC56A" w:rsidR="00FD3BFB" w:rsidRPr="00976D33" w:rsidRDefault="008B15FC" w:rsidP="00FD3BFB">
      <w:pPr>
        <w:pStyle w:val="Heading3"/>
      </w:pPr>
      <w:bookmarkStart w:id="594" w:name="_Toc182302368"/>
      <w:r>
        <w:t>Ndikimet në bashkëpunimin rajonal</w:t>
      </w:r>
      <w:bookmarkEnd w:id="594"/>
    </w:p>
    <w:p w14:paraId="5DBC286D" w14:textId="7E521A47" w:rsidR="009A7A8D" w:rsidRPr="00976D33" w:rsidRDefault="00FD3BFB" w:rsidP="00EC5061">
      <w:r>
        <w:t xml:space="preserve">Bashkimi i tregut të energjisë elektrike me Shqipërinë, si pjesë e ALPEX-it, si dhe me vendet e tjera dhe përfundimisht me Bashkimin Evropian, është në thelb të politikës energjetike dhe klimatike të Kosovës. Për më tepër, Kosova po shqyrton mundësinë e bashkë-investimit në prodhimin e energjisë elektrike të bazuar në gaz në rajon, ndoshta në Shqipëri. Bashkëpunimi për rezervat balancuese me Shqipërinë do të vazhdojë, ndoshta brenda një tregu balancues të liberalizuar, sapo hapja e tregut të përparojë në segmentin e tregut balancues. Në përgjithësi, Kosova e njeh faktin se koordinimi i politikave dhe bashkëpunimi rajonal luajnë rol gjithnjë e më të rëndësishëm për të balancuar energjinë e ripërtëritshme të ndryshueshme, për të planifikuar adekuacinë afatgjatë të gjenerimit, për të rritur qëndrueshmërinë ndaj goditjeve të jashtme dhe për t’iu përshtatur efekteve gjithnjë e më të dukshme të ndryshimeve klimatike. </w:t>
      </w:r>
    </w:p>
    <w:p w14:paraId="68369B3A" w14:textId="77777777" w:rsidR="003C31C5" w:rsidRPr="00976D33" w:rsidRDefault="003C31C5" w:rsidP="00FD3BFB"/>
    <w:p w14:paraId="596A05DE" w14:textId="77777777" w:rsidR="009A7A8D" w:rsidRPr="00D70D02" w:rsidRDefault="009A7A8D" w:rsidP="00FD3BFB"/>
    <w:sectPr w:rsidR="009A7A8D" w:rsidRPr="00D70D02" w:rsidSect="007E6A8A">
      <w:headerReference w:type="default" r:id="rId127"/>
      <w:footnotePr>
        <w:numRestart w:val="eachSect"/>
      </w:footnotePr>
      <w:pgSz w:w="11906" w:h="16838" w:code="9"/>
      <w:pgMar w:top="1469" w:right="1022" w:bottom="1138" w:left="1310" w:header="0" w:footer="288"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E4278" w14:textId="77777777" w:rsidR="00062E07" w:rsidRPr="00976D33" w:rsidRDefault="00062E07">
      <w:r w:rsidRPr="00976D33">
        <w:separator/>
      </w:r>
    </w:p>
    <w:p w14:paraId="5C28BB47" w14:textId="77777777" w:rsidR="00062E07" w:rsidRPr="00976D33" w:rsidRDefault="00062E07"/>
  </w:endnote>
  <w:endnote w:type="continuationSeparator" w:id="0">
    <w:p w14:paraId="61D81970" w14:textId="77777777" w:rsidR="00062E07" w:rsidRPr="00976D33" w:rsidRDefault="00062E07">
      <w:r w:rsidRPr="00976D33">
        <w:continuationSeparator/>
      </w:r>
    </w:p>
    <w:p w14:paraId="3A54BA3A" w14:textId="77777777" w:rsidR="00062E07" w:rsidRPr="00976D33" w:rsidRDefault="00062E07"/>
  </w:endnote>
  <w:endnote w:type="continuationNotice" w:id="1">
    <w:p w14:paraId="407734EF" w14:textId="77777777" w:rsidR="00062E07" w:rsidRPr="00976D33" w:rsidRDefault="00062E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BundesSerif Office">
    <w:altName w:val="Cambria"/>
    <w:charset w:val="00"/>
    <w:family w:val="roman"/>
    <w:pitch w:val="variable"/>
    <w:sig w:usb0="A00000BF" w:usb1="4000206B" w:usb2="00000000" w:usb3="00000000" w:csb0="00000093" w:csb1="00000000"/>
  </w:font>
  <w:font w:name="BundesSerif Regular">
    <w:panose1 w:val="00000000000000000000"/>
    <w:charset w:val="00"/>
    <w:family w:val="roman"/>
    <w:notTrueType/>
    <w:pitch w:val="variable"/>
    <w:sig w:usb0="A00000BF" w:usb1="4000206B" w:usb2="00000000" w:usb3="00000000" w:csb0="00000093" w:csb1="00000000"/>
  </w:font>
  <w:font w:name="BundesSans Office">
    <w:altName w:val="Calibri"/>
    <w:charset w:val="00"/>
    <w:family w:val="swiss"/>
    <w:pitch w:val="variable"/>
    <w:sig w:usb0="A00000BF" w:usb1="4000206B" w:usb2="00000000" w:usb3="00000000" w:csb0="00000093" w:csb1="00000000"/>
  </w:font>
  <w:font w:name="BundesSans Regular">
    <w:panose1 w:val="00000000000000000000"/>
    <w:charset w:val="00"/>
    <w:family w:val="swiss"/>
    <w:notTrueType/>
    <w:pitch w:val="variable"/>
    <w:sig w:usb0="A00000BF" w:usb1="4000206B" w:usb2="00000000" w:usb3="00000000" w:csb0="00000093" w:csb1="00000000"/>
  </w:font>
  <w:font w:name="calibri light (Überschriften)">
    <w:altName w:val="Calibri Light"/>
    <w:charset w:val="00"/>
    <w:family w:val="auto"/>
    <w:pitch w:val="default"/>
  </w:font>
  <w:font w:name="Segoe UI">
    <w:panose1 w:val="020B0502040204020203"/>
    <w:charset w:val="00"/>
    <w:family w:val="swiss"/>
    <w:pitch w:val="variable"/>
    <w:sig w:usb0="E4002EFF" w:usb1="C000E47F" w:usb2="00000009" w:usb3="00000000" w:csb0="000001FF" w:csb1="00000000"/>
  </w:font>
  <w:font w:name="minion pro">
    <w:charset w:val="00"/>
    <w:family w:val="auto"/>
    <w:pitch w:val="default"/>
  </w:font>
  <w:font w:name="Calibri Light">
    <w:panose1 w:val="020F0302020204030204"/>
    <w:charset w:val="00"/>
    <w:family w:val="swiss"/>
    <w:pitch w:val="variable"/>
    <w:sig w:usb0="E4002EFF" w:usb1="C000247B" w:usb2="00000009" w:usb3="00000000" w:csb0="000001FF" w:csb1="00000000"/>
  </w:font>
  <w:font w:name="Gravur condense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Narrow">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ED08" w14:textId="77777777" w:rsidR="004D127F" w:rsidRPr="00976D33" w:rsidRDefault="004D1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39CEE" w14:textId="77777777" w:rsidR="00062E07" w:rsidRPr="00976D33" w:rsidRDefault="00062E07" w:rsidP="00DB25AF">
      <w:pPr>
        <w:pStyle w:val="Footer"/>
      </w:pPr>
    </w:p>
  </w:footnote>
  <w:footnote w:type="continuationSeparator" w:id="0">
    <w:p w14:paraId="132D7264" w14:textId="77777777" w:rsidR="00062E07" w:rsidRPr="00976D33" w:rsidRDefault="00062E07" w:rsidP="00DB25AF">
      <w:pPr>
        <w:pStyle w:val="Footer"/>
      </w:pPr>
    </w:p>
  </w:footnote>
  <w:footnote w:type="continuationNotice" w:id="1">
    <w:p w14:paraId="3899F631" w14:textId="77777777" w:rsidR="00062E07" w:rsidRPr="00976D33" w:rsidRDefault="00062E07">
      <w:pPr>
        <w:spacing w:before="0" w:after="0" w:line="240" w:lineRule="auto"/>
      </w:pPr>
    </w:p>
  </w:footnote>
  <w:footnote w:id="2">
    <w:p w14:paraId="3D1CEAB4" w14:textId="072647EB" w:rsidR="004D127F" w:rsidRPr="008C14F9" w:rsidRDefault="004D127F">
      <w:pPr>
        <w:pStyle w:val="FootnoteText"/>
      </w:pPr>
      <w:r>
        <w:rPr>
          <w:rStyle w:val="FootnoteReference"/>
        </w:rPr>
        <w:footnoteRef/>
      </w:r>
      <w:r>
        <w:t xml:space="preserve"> Bazuar në modelimin dhe llogaritjet e PKEK-së. </w:t>
      </w:r>
    </w:p>
  </w:footnote>
  <w:footnote w:id="3">
    <w:p w14:paraId="4AE18BFC" w14:textId="36740B62" w:rsidR="004D127F" w:rsidRPr="009E57B4" w:rsidRDefault="004D127F">
      <w:pPr>
        <w:pStyle w:val="FootnoteText"/>
        <w:rPr>
          <w:rFonts w:asciiTheme="majorHAnsi" w:hAnsiTheme="majorHAnsi" w:cstheme="majorHAnsi"/>
        </w:rPr>
      </w:pPr>
      <w:r>
        <w:rPr>
          <w:rStyle w:val="FootnoteReference"/>
          <w:sz w:val="18"/>
          <w:szCs w:val="18"/>
          <w:lang w:val="en-GB"/>
        </w:rPr>
        <w:footnoteRef/>
      </w:r>
      <w:r>
        <w:rPr>
          <w:sz w:val="18"/>
        </w:rPr>
        <w:t xml:space="preserve"> </w:t>
      </w:r>
      <w:r>
        <w:rPr>
          <w:rFonts w:asciiTheme="majorHAnsi" w:hAnsiTheme="majorHAnsi"/>
          <w:sz w:val="18"/>
        </w:rPr>
        <w:t xml:space="preserve">Viti bazë për reduktimin e emetimeve nga Angazhimi Global për Metanin u ndryshua nga viti 2020 në vitin 2021 për shkak të kufizimeve që ndërlidhën me disponueshmërinë e të dhënave. Për më tepër, emetimet nga mbetjet industriale aktualisht nuk janë të përfshira për shkak të mungesës së të dhënave historike. Kosova synon të përfshijë emetimet nga mbetjet industriale në përditësimin e ardhshëm të PKEK-së nëse të dhëna shtesë bëhen të disponueshme. E njëjta gjë vlen për emetimet e metanit të shpërndara nga minierat e linjitit. Të dyja do të shërbejnë si një bazë kuantitative për formulimin e politikave drejt arritjes së caqeve të Angazhimit Global për Metanin. </w:t>
      </w:r>
    </w:p>
  </w:footnote>
  <w:footnote w:id="4">
    <w:p w14:paraId="3ABB37E6" w14:textId="4A9E7C73" w:rsidR="004D127F" w:rsidRPr="008C14F9" w:rsidRDefault="004D127F" w:rsidP="008A235E">
      <w:pPr>
        <w:pStyle w:val="FootnoteText"/>
        <w:rPr>
          <w:rFonts w:asciiTheme="majorHAnsi" w:hAnsiTheme="majorHAnsi" w:cstheme="majorHAnsi"/>
          <w:sz w:val="18"/>
          <w:szCs w:val="18"/>
        </w:rPr>
      </w:pPr>
      <w:r>
        <w:rPr>
          <w:rStyle w:val="FootnoteReference"/>
          <w:rFonts w:asciiTheme="majorHAnsi" w:hAnsiTheme="majorHAnsi" w:cstheme="majorHAnsi"/>
          <w:sz w:val="18"/>
          <w:szCs w:val="18"/>
          <w:lang w:val="en-GB"/>
        </w:rPr>
        <w:footnoteRef/>
      </w:r>
      <w:r>
        <w:t xml:space="preserve"> </w:t>
      </w:r>
      <w:r>
        <w:rPr>
          <w:rFonts w:asciiTheme="majorHAnsi" w:hAnsiTheme="majorHAnsi"/>
          <w:sz w:val="18"/>
        </w:rPr>
        <w:t>Përdorimi i termit “rezervë strategjike” nuk ka të bëjë me përkufizimin sipas Rregullores (BE) 2019/943 dhe kuptohet në një kuptim më të gjerë. Është planifikuar që këto njësi të jenë në dispozicion në sezonin vendimtar të ngrohjes me kërkesë më të lartë, ose gjatë rasteve të jashtëzakonshme siç janë krizat energjetike.</w:t>
      </w:r>
    </w:p>
  </w:footnote>
  <w:footnote w:id="5">
    <w:p w14:paraId="4E5F3AC0" w14:textId="2EE2B17B" w:rsidR="004D127F" w:rsidRPr="008C14F9" w:rsidRDefault="004D127F" w:rsidP="00A7174F">
      <w:pPr>
        <w:pStyle w:val="FootnoteText"/>
        <w:rPr>
          <w:rFonts w:asciiTheme="majorHAnsi" w:hAnsiTheme="majorHAnsi" w:cstheme="majorHAnsi"/>
          <w:sz w:val="18"/>
          <w:szCs w:val="18"/>
        </w:rPr>
      </w:pPr>
      <w:r>
        <w:rPr>
          <w:rStyle w:val="FootnoteReference"/>
          <w:rFonts w:asciiTheme="majorHAnsi" w:hAnsiTheme="majorHAnsi" w:cstheme="majorHAnsi"/>
          <w:sz w:val="18"/>
          <w:szCs w:val="18"/>
          <w:lang w:val="en-GB"/>
        </w:rPr>
        <w:footnoteRef/>
      </w:r>
      <w:r>
        <w:t xml:space="preserve"> </w:t>
      </w:r>
      <w:r>
        <w:rPr>
          <w:rFonts w:asciiTheme="majorHAnsi" w:hAnsiTheme="majorHAnsi"/>
          <w:sz w:val="18"/>
        </w:rPr>
        <w:t>Raporti Vjetor 2022 - Zyra e Rregullatorit për Energji</w:t>
      </w:r>
    </w:p>
  </w:footnote>
  <w:footnote w:id="6">
    <w:p w14:paraId="365DC9F1" w14:textId="3D192F67" w:rsidR="004D127F" w:rsidRPr="00976D33" w:rsidRDefault="004D127F">
      <w:pPr>
        <w:pStyle w:val="FootnoteText"/>
      </w:pPr>
      <w:r>
        <w:rPr>
          <w:rStyle w:val="FootnoteReference"/>
          <w:rFonts w:asciiTheme="majorHAnsi" w:hAnsiTheme="majorHAnsi" w:cstheme="majorHAnsi"/>
          <w:sz w:val="18"/>
          <w:szCs w:val="18"/>
          <w:lang w:val="en-GB"/>
        </w:rPr>
        <w:footnoteRef/>
      </w:r>
      <w:r>
        <w:t xml:space="preserve"> </w:t>
      </w:r>
      <w:r>
        <w:rPr>
          <w:rFonts w:asciiTheme="majorHAnsi" w:hAnsiTheme="majorHAnsi"/>
          <w:sz w:val="18"/>
        </w:rPr>
        <w:t>Përveç kësaj, synohet për humbje zero komerciale sipas Strategjisë së Energjisë.</w:t>
      </w:r>
    </w:p>
  </w:footnote>
  <w:footnote w:id="7">
    <w:p w14:paraId="4718F57F" w14:textId="77777777" w:rsidR="004D127F" w:rsidRPr="00976D33" w:rsidRDefault="004D127F" w:rsidP="00B10D1B">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 Ligji 04/L-135 për Veprimtari Hulumtuese-Shkencore</w:t>
      </w:r>
    </w:p>
    <w:p w14:paraId="238EE5E6" w14:textId="77777777" w:rsidR="004D127F" w:rsidRPr="00976D33" w:rsidRDefault="004D127F" w:rsidP="00B10D1B">
      <w:pPr>
        <w:pStyle w:val="FootnoteText"/>
        <w:rPr>
          <w:rFonts w:ascii="Arial" w:hAnsi="Arial" w:cs="Arial"/>
          <w:sz w:val="16"/>
          <w:szCs w:val="16"/>
        </w:rPr>
      </w:pPr>
      <w:r>
        <w:rPr>
          <w:rFonts w:ascii="Arial" w:hAnsi="Arial"/>
          <w:sz w:val="16"/>
        </w:rPr>
        <w:t xml:space="preserve">  - Ligji Nr. 05/L-039 për Ndryshimin dhe Plotësimin e Ligjit Nr. 04/L-029 për Patentat</w:t>
      </w:r>
    </w:p>
    <w:p w14:paraId="3C167D73" w14:textId="77777777" w:rsidR="004D127F" w:rsidRPr="00976D33" w:rsidRDefault="004D127F" w:rsidP="00B10D1B">
      <w:pPr>
        <w:pStyle w:val="FootnoteText"/>
        <w:rPr>
          <w:rFonts w:ascii="Arial" w:hAnsi="Arial" w:cs="Arial"/>
          <w:sz w:val="16"/>
          <w:szCs w:val="16"/>
        </w:rPr>
      </w:pPr>
      <w:r>
        <w:rPr>
          <w:rFonts w:ascii="Arial" w:hAnsi="Arial"/>
          <w:sz w:val="16"/>
        </w:rPr>
        <w:t xml:space="preserve">  - Ligji Nr. 05/L-117 për Akreditim</w:t>
      </w:r>
    </w:p>
    <w:p w14:paraId="45D776E6" w14:textId="77777777" w:rsidR="004D127F" w:rsidRPr="00976D33" w:rsidRDefault="004D127F" w:rsidP="00B10D1B">
      <w:pPr>
        <w:pStyle w:val="FootnoteText"/>
        <w:rPr>
          <w:rFonts w:ascii="Arial" w:hAnsi="Arial" w:cs="Arial"/>
          <w:sz w:val="16"/>
          <w:szCs w:val="16"/>
        </w:rPr>
      </w:pPr>
      <w:r>
        <w:rPr>
          <w:rFonts w:ascii="Arial" w:hAnsi="Arial"/>
          <w:sz w:val="16"/>
        </w:rPr>
        <w:t xml:space="preserve">  - Ligji Nr. 06/L-019 për Standardizim</w:t>
      </w:r>
    </w:p>
    <w:p w14:paraId="75F93263" w14:textId="77777777" w:rsidR="004D127F" w:rsidRPr="00976D33" w:rsidRDefault="004D127F" w:rsidP="00B10D1B">
      <w:pPr>
        <w:pStyle w:val="FootnoteText"/>
        <w:rPr>
          <w:rFonts w:ascii="Arial" w:hAnsi="Arial" w:cs="Arial"/>
          <w:sz w:val="16"/>
          <w:szCs w:val="16"/>
        </w:rPr>
      </w:pPr>
      <w:r>
        <w:rPr>
          <w:rFonts w:ascii="Arial" w:hAnsi="Arial"/>
          <w:sz w:val="16"/>
        </w:rPr>
        <w:t xml:space="preserve">  - Ligji Nr. 06/L-049 për Inovacion Shkencor dhe Transfer të Dijes dhe Teknologjisë</w:t>
      </w:r>
    </w:p>
  </w:footnote>
  <w:footnote w:id="8">
    <w:p w14:paraId="740F0230" w14:textId="77777777" w:rsidR="004D127F" w:rsidRPr="001F4906" w:rsidRDefault="004D127F" w:rsidP="00B10D1B">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98/44/EC; 2004/48/EC</w:t>
      </w:r>
    </w:p>
  </w:footnote>
  <w:footnote w:id="9">
    <w:p w14:paraId="7ED3DFF3" w14:textId="77777777" w:rsidR="004D127F" w:rsidRPr="001F4906" w:rsidRDefault="004D127F" w:rsidP="00B10D1B">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EC) Nr. 469/2009; (EC) Nr. 1610/96; (EC) Nr.816/2006; (EC) Nr. 765/2008; (EU) 1025/2012</w:t>
      </w:r>
    </w:p>
  </w:footnote>
  <w:footnote w:id="10">
    <w:p w14:paraId="21435880" w14:textId="77777777" w:rsidR="004D127F" w:rsidRPr="00976D33" w:rsidRDefault="004D127F" w:rsidP="00B10D1B">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 Udhëzimi Administrativ (MIE) Nr. 01/2018 për ndarjen e Mjeteve Financiare nga Kategoria Ekonomike e Subvencioneve dhe Transfereve</w:t>
      </w:r>
    </w:p>
    <w:p w14:paraId="2FA6FDA5" w14:textId="77777777" w:rsidR="004D127F" w:rsidRPr="00976D33" w:rsidRDefault="004D127F" w:rsidP="00C55684">
      <w:pPr>
        <w:pStyle w:val="FootnoteText"/>
        <w:rPr>
          <w:rStyle w:val="FootnoteReference"/>
          <w:rFonts w:cs="Arial"/>
          <w:sz w:val="16"/>
          <w:szCs w:val="16"/>
        </w:rPr>
      </w:pPr>
      <w:r>
        <w:rPr>
          <w:rFonts w:ascii="Arial" w:hAnsi="Arial"/>
          <w:sz w:val="16"/>
        </w:rPr>
        <w:t xml:space="preserve">  - Udhëzimi Administrativ (MTI) Nr. 03/2016 për Ndarjen e Mjeteve Financiare nga Kategoritë Ekonomike e Subvencioneve dhe Transfereve</w:t>
      </w:r>
    </w:p>
    <w:p w14:paraId="345D5FEF" w14:textId="77777777" w:rsidR="004D127F" w:rsidRPr="001014DF" w:rsidRDefault="004D127F" w:rsidP="00B10D1B">
      <w:pPr>
        <w:pStyle w:val="FootnoteText"/>
        <w:rPr>
          <w:rFonts w:ascii="Times New Roman" w:hAnsi="Times New Roman" w:cs="Times New Roman"/>
          <w:sz w:val="16"/>
          <w:szCs w:val="16"/>
        </w:rPr>
      </w:pPr>
    </w:p>
  </w:footnote>
  <w:footnote w:id="11">
    <w:p w14:paraId="7D36281D" w14:textId="77777777" w:rsidR="004D127F" w:rsidRPr="00976D33" w:rsidRDefault="004D127F" w:rsidP="00C55684">
      <w:pPr>
        <w:pStyle w:val="FootnoteText"/>
        <w:rPr>
          <w:rStyle w:val="FootnoteReference"/>
          <w:vertAlign w:val="baseline"/>
        </w:rPr>
      </w:pPr>
      <w:r>
        <w:rPr>
          <w:rFonts w:asciiTheme="majorHAnsi" w:hAnsiTheme="majorHAnsi" w:cstheme="majorHAnsi"/>
          <w:sz w:val="16"/>
          <w:vertAlign w:val="superscript"/>
          <w:lang w:val="en-GB"/>
        </w:rPr>
        <w:footnoteRef/>
      </w:r>
      <w:r>
        <w:rPr>
          <w:rFonts w:asciiTheme="majorHAnsi" w:hAnsiTheme="majorHAnsi"/>
          <w:sz w:val="16"/>
        </w:rPr>
        <w:t xml:space="preserve"> QKT, Raport mbi analizën kuantitative të fushave paraprake me prioritet në kuadër të përgatitjes së Strategjisë së Specializimit Inteligjent të Republikës së Kosovës, 2022</w:t>
      </w:r>
    </w:p>
  </w:footnote>
  <w:footnote w:id="12">
    <w:p w14:paraId="2692EBCB" w14:textId="5405D64B" w:rsidR="004D127F" w:rsidRPr="00976D33" w:rsidRDefault="004D127F" w:rsidP="00571C85">
      <w:pPr>
        <w:ind w:hanging="2"/>
        <w:rPr>
          <w:rFonts w:asciiTheme="majorHAnsi" w:eastAsia="Cambria" w:hAnsiTheme="majorHAnsi" w:cstheme="majorHAnsi"/>
          <w:color w:val="000000"/>
          <w:sz w:val="16"/>
          <w:szCs w:val="16"/>
        </w:rPr>
      </w:pPr>
      <w:r>
        <w:rPr>
          <w:rStyle w:val="FootnoteReference"/>
          <w:rFonts w:asciiTheme="majorHAnsi" w:hAnsiTheme="majorHAnsi" w:cstheme="majorHAnsi"/>
          <w:sz w:val="16"/>
          <w:szCs w:val="16"/>
        </w:rPr>
        <w:footnoteRef/>
      </w:r>
      <w:r>
        <w:rPr>
          <w:rFonts w:asciiTheme="majorHAnsi" w:hAnsiTheme="majorHAnsi"/>
          <w:color w:val="000000"/>
          <w:sz w:val="16"/>
        </w:rPr>
        <w:t xml:space="preserve"> KE, Raporti i Progresit për Kosovën, </w:t>
      </w:r>
      <w:hyperlink r:id="rId1" w:history="1">
        <w:r>
          <w:rPr>
            <w:rStyle w:val="Hyperlink"/>
            <w:rFonts w:asciiTheme="majorHAnsi" w:hAnsiTheme="majorHAnsi"/>
            <w:sz w:val="16"/>
          </w:rPr>
          <w:t>Raporti për Kosovën 2021 (europa.eu)</w:t>
        </w:r>
      </w:hyperlink>
      <w:r>
        <w:rPr>
          <w:rFonts w:asciiTheme="majorHAnsi" w:hAnsiTheme="majorHAnsi"/>
          <w:color w:val="000000"/>
          <w:sz w:val="16"/>
        </w:rPr>
        <w:t>, tetor 2022;</w:t>
      </w:r>
    </w:p>
  </w:footnote>
  <w:footnote w:id="13">
    <w:p w14:paraId="01A89D0E" w14:textId="77777777" w:rsidR="004D127F" w:rsidRPr="00976D33" w:rsidRDefault="004D127F" w:rsidP="00571C85">
      <w:pPr>
        <w:rPr>
          <w:rFonts w:asciiTheme="majorHAnsi" w:eastAsia="Cambria" w:hAnsiTheme="majorHAnsi" w:cstheme="majorHAnsi"/>
          <w:color w:val="000000"/>
          <w:sz w:val="16"/>
          <w:szCs w:val="16"/>
        </w:rPr>
      </w:pPr>
      <w:r>
        <w:rPr>
          <w:rStyle w:val="FootnoteReference"/>
          <w:rFonts w:asciiTheme="majorHAnsi" w:hAnsiTheme="majorHAnsi" w:cstheme="majorHAnsi"/>
          <w:sz w:val="16"/>
          <w:szCs w:val="16"/>
        </w:rPr>
        <w:footnoteRef/>
      </w:r>
      <w:r>
        <w:rPr>
          <w:rFonts w:asciiTheme="majorHAnsi" w:hAnsiTheme="majorHAnsi"/>
          <w:color w:val="000000"/>
          <w:sz w:val="16"/>
        </w:rPr>
        <w:t xml:space="preserve"> HERAS, Hartëzimi i Sistemit të Hulumtimit dhe Inovacionit në Kosovë, 2019.</w:t>
      </w:r>
    </w:p>
    <w:p w14:paraId="3C9DC6BA" w14:textId="7A799FE2" w:rsidR="004D127F" w:rsidRPr="00976D33" w:rsidRDefault="00062E07" w:rsidP="00571C85">
      <w:pPr>
        <w:rPr>
          <w:rFonts w:asciiTheme="majorHAnsi" w:eastAsia="Cambria" w:hAnsiTheme="majorHAnsi" w:cstheme="majorHAnsi"/>
          <w:color w:val="000000"/>
          <w:sz w:val="16"/>
          <w:szCs w:val="16"/>
        </w:rPr>
      </w:pPr>
      <w:hyperlink r:id="rId2" w:history="1">
        <w:r w:rsidR="004D127F">
          <w:rPr>
            <w:rStyle w:val="Hyperlink"/>
            <w:rFonts w:asciiTheme="majorHAnsi" w:hAnsiTheme="majorHAnsi"/>
            <w:sz w:val="16"/>
          </w:rPr>
          <w:t>https://www.heraskosovo.org/publications/Koncept_dokument_Hartezimi_i_Sistemit_te_Kerkimit_dhe_Inovacionit_ne_Kosove.pdf</w:t>
        </w:r>
      </w:hyperlink>
    </w:p>
  </w:footnote>
  <w:footnote w:id="14">
    <w:p w14:paraId="69A66187" w14:textId="368BF056" w:rsidR="004D127F" w:rsidRPr="008C14F9" w:rsidRDefault="004D127F">
      <w:pPr>
        <w:pStyle w:val="FootnoteText"/>
      </w:pPr>
      <w:r>
        <w:rPr>
          <w:rStyle w:val="FootnoteReference"/>
        </w:rPr>
        <w:footnoteRef/>
      </w:r>
      <w:r>
        <w:t xml:space="preserve"> Shënim: Efekte të ngjashme parashikohen deri në vitin 2040, duke supozuar se ritmi i renovimeve mbetet i krahasueshëm pas vitit 2030.</w:t>
      </w:r>
    </w:p>
  </w:footnote>
  <w:footnote w:id="15">
    <w:p w14:paraId="092B8B28" w14:textId="6FBFA708" w:rsidR="004D127F" w:rsidRPr="008C14F9" w:rsidRDefault="004D127F">
      <w:pPr>
        <w:pStyle w:val="FootnoteText"/>
      </w:pPr>
      <w:r>
        <w:rPr>
          <w:rStyle w:val="FootnoteReference"/>
        </w:rPr>
        <w:footnoteRef/>
      </w:r>
      <w:r>
        <w:t xml:space="preserve"> Shënim: Efekte të ngjashme parashikohen deri në vitin 2040, duke supozuar se ritmi i renovimeve mbetet i krahasueshëm pas vitit 2030.</w:t>
      </w:r>
    </w:p>
  </w:footnote>
  <w:footnote w:id="16">
    <w:p w14:paraId="579836B5" w14:textId="1BCC4B3F" w:rsidR="004D127F" w:rsidRPr="008C14F9" w:rsidRDefault="004D127F">
      <w:pPr>
        <w:pStyle w:val="FootnoteText"/>
      </w:pPr>
      <w:r>
        <w:rPr>
          <w:rStyle w:val="FootnoteReference"/>
        </w:rPr>
        <w:footnoteRef/>
      </w:r>
      <w:r>
        <w:t xml:space="preserve"> Shënim: Efekte të ngjashme parashikohen deri në vitin 2040, duke supozuar se ritmi i renovimeve mbetet i krahasueshëm pas vitit 2030.</w:t>
      </w:r>
    </w:p>
  </w:footnote>
  <w:footnote w:id="17">
    <w:p w14:paraId="33225DCA" w14:textId="0C4D34A9" w:rsidR="004D127F" w:rsidRPr="008C14F9" w:rsidRDefault="004D127F">
      <w:pPr>
        <w:pStyle w:val="FootnoteText"/>
      </w:pPr>
      <w:r>
        <w:rPr>
          <w:rStyle w:val="FootnoteReference"/>
        </w:rPr>
        <w:footnoteRef/>
      </w:r>
      <w:r>
        <w:t xml:space="preserve"> Shënim: Investime të ngjashme supozohen për projeksionet deri në vitin 2040.</w:t>
      </w:r>
    </w:p>
  </w:footnote>
  <w:footnote w:id="18">
    <w:p w14:paraId="10C27ED9" w14:textId="77777777" w:rsidR="004D127F" w:rsidRPr="00976D33" w:rsidRDefault="004D127F" w:rsidP="005C57AD">
      <w:pPr>
        <w:pStyle w:val="FootnoteText"/>
        <w:rPr>
          <w:sz w:val="16"/>
          <w:szCs w:val="16"/>
        </w:rPr>
      </w:pPr>
      <w:r>
        <w:rPr>
          <w:rStyle w:val="FootnoteReference"/>
          <w:rFonts w:asciiTheme="majorHAnsi" w:hAnsiTheme="majorHAnsi"/>
          <w:sz w:val="16"/>
          <w:szCs w:val="16"/>
          <w:lang w:val="en-GB"/>
        </w:rPr>
        <w:footnoteRef/>
      </w:r>
      <w:r>
        <w:rPr>
          <w:rFonts w:asciiTheme="majorHAnsi" w:hAnsiTheme="majorHAnsi"/>
          <w:sz w:val="16"/>
        </w:rPr>
        <w:t xml:space="preserve"> Kursimet e energjisë të llogaritur duke krahasuar rezultatet e WEM sipas një skenari me pjesëmarrje të vazhdueshme të lëndëve djegëse deri në vitin 2030</w:t>
      </w:r>
    </w:p>
  </w:footnote>
  <w:footnote w:id="19">
    <w:p w14:paraId="108911A4" w14:textId="77777777" w:rsidR="004D127F" w:rsidRPr="00976D33" w:rsidRDefault="004D127F" w:rsidP="005C57AD">
      <w:pPr>
        <w:pStyle w:val="FootnoteText"/>
        <w:rPr>
          <w:rFonts w:asciiTheme="majorHAnsi" w:hAnsiTheme="majorHAnsi" w:cstheme="majorHAnsi"/>
        </w:rPr>
      </w:pPr>
      <w:r>
        <w:rPr>
          <w:rStyle w:val="FootnoteReference"/>
          <w:rFonts w:asciiTheme="majorHAnsi" w:hAnsiTheme="majorHAnsi" w:cstheme="majorHAnsi"/>
          <w:sz w:val="16"/>
          <w:szCs w:val="16"/>
          <w:lang w:val="en-GB"/>
        </w:rPr>
        <w:footnoteRef/>
      </w:r>
      <w:r>
        <w:rPr>
          <w:rFonts w:asciiTheme="majorHAnsi" w:hAnsiTheme="majorHAnsi"/>
          <w:sz w:val="16"/>
        </w:rPr>
        <w:t xml:space="preserve"> https://askdata.rks-gov.net/pxweb/en/ASKdata/</w:t>
      </w:r>
    </w:p>
  </w:footnote>
  <w:footnote w:id="20">
    <w:p w14:paraId="027C0475" w14:textId="77777777" w:rsidR="004D127F" w:rsidRPr="00976D33" w:rsidRDefault="004D127F" w:rsidP="00463FC6">
      <w:pPr>
        <w:pStyle w:val="FootnoteText"/>
        <w:rPr>
          <w:rFonts w:ascii="Times New Roman" w:hAnsi="Times New Roman" w:cs="Times New Roman"/>
        </w:rPr>
      </w:pPr>
      <w:r>
        <w:rPr>
          <w:rStyle w:val="FootnoteReference"/>
          <w:rFonts w:ascii="Times New Roman" w:hAnsi="Times New Roman" w:cs="Times New Roman"/>
          <w:lang w:val="en-GB"/>
        </w:rPr>
        <w:footnoteRef/>
      </w:r>
      <w:r>
        <w:rPr>
          <w:rFonts w:ascii="Times New Roman" w:hAnsi="Times New Roman"/>
        </w:rPr>
        <w:t xml:space="preserve"> </w:t>
      </w:r>
      <w:r>
        <w:rPr>
          <w:rFonts w:ascii="Arial" w:hAnsi="Arial"/>
          <w:color w:val="0F0D29" w:themeColor="text1"/>
          <w:sz w:val="18"/>
        </w:rPr>
        <w:t>Universitetet më të suksesshme janë Universiteti i Prishtinës, Universiteti për Biznes dhe Teknologji dhe Universiteti Amerikan në Kosovë</w:t>
      </w:r>
    </w:p>
  </w:footnote>
  <w:footnote w:id="21">
    <w:p w14:paraId="6F3D6DA0" w14:textId="77777777" w:rsidR="004D127F" w:rsidRPr="00976D33" w:rsidRDefault="004D127F" w:rsidP="00463FC6">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Prishtina dhe Ferizaj janë qytetet më të mëdha të Kosovës për sa i përket kontributit në BPV.</w:t>
      </w:r>
    </w:p>
  </w:footnote>
  <w:footnote w:id="22">
    <w:p w14:paraId="3D116A32" w14:textId="77777777" w:rsidR="004D127F" w:rsidRPr="00976D33" w:rsidRDefault="004D127F" w:rsidP="00AD0B60">
      <w:pPr>
        <w:pStyle w:val="FootnoteText"/>
        <w:spacing w:after="0"/>
        <w:rPr>
          <w:rFonts w:ascii="Arial" w:hAnsi="Arial" w:cs="Arial"/>
          <w:sz w:val="16"/>
          <w:szCs w:val="16"/>
        </w:rPr>
      </w:pPr>
      <w:r>
        <w:rPr>
          <w:rStyle w:val="FootnoteReference"/>
          <w:rFonts w:cs="Arial"/>
          <w:sz w:val="16"/>
          <w:szCs w:val="16"/>
          <w:lang w:val="en-GB"/>
        </w:rPr>
        <w:footnoteRef/>
      </w:r>
      <w:r>
        <w:rPr>
          <w:rFonts w:ascii="Arial" w:hAnsi="Arial"/>
          <w:sz w:val="16"/>
        </w:rPr>
        <w:t xml:space="preserve"> FMN, PEB 2023</w:t>
      </w:r>
    </w:p>
  </w:footnote>
  <w:footnote w:id="23">
    <w:p w14:paraId="6023CD6A" w14:textId="77777777" w:rsidR="004D127F" w:rsidRPr="00976D33" w:rsidRDefault="004D127F" w:rsidP="00AD0B60">
      <w:pPr>
        <w:pStyle w:val="FootnoteText"/>
        <w:spacing w:after="0"/>
        <w:rPr>
          <w:sz w:val="16"/>
          <w:szCs w:val="16"/>
        </w:rPr>
      </w:pPr>
      <w:r>
        <w:rPr>
          <w:rStyle w:val="FootnoteReference"/>
          <w:rFonts w:cs="Arial"/>
          <w:sz w:val="16"/>
          <w:szCs w:val="16"/>
          <w:lang w:val="en-GB"/>
        </w:rPr>
        <w:footnoteRef/>
      </w:r>
      <w:r>
        <w:rPr>
          <w:rFonts w:ascii="Arial" w:hAnsi="Arial"/>
          <w:sz w:val="16"/>
        </w:rPr>
        <w:t xml:space="preserve"> Kjo vlen për të gjitha vlerat monetare të përdorura në analizë.</w:t>
      </w:r>
    </w:p>
  </w:footnote>
  <w:footnote w:id="24">
    <w:p w14:paraId="588C3FC3" w14:textId="01A1255E"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Agjencia e Statistikave të Kosovës -  </w:t>
      </w:r>
      <w:hyperlink r:id="rId3" w:history="1">
        <w:r>
          <w:rPr>
            <w:rStyle w:val="Hyperlink"/>
            <w:rFonts w:asciiTheme="majorHAnsi" w:hAnsiTheme="majorHAnsi"/>
            <w:sz w:val="16"/>
          </w:rPr>
          <w:t>https://askdata.rks-gov.net/pxweb/en/ASKdata/</w:t>
        </w:r>
      </w:hyperlink>
    </w:p>
  </w:footnote>
  <w:footnote w:id="25">
    <w:p w14:paraId="1776F708" w14:textId="77777777"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r>
        <w:rPr>
          <w:rFonts w:asciiTheme="majorHAnsi" w:hAnsiTheme="majorHAnsi"/>
          <w:color w:val="F49B18"/>
          <w:sz w:val="16"/>
        </w:rPr>
        <w:t>https://ec.europa.eu/eurostat/web/energy/data/energy-balances.</w:t>
      </w:r>
    </w:p>
  </w:footnote>
  <w:footnote w:id="26">
    <w:p w14:paraId="49EFA38E" w14:textId="77777777"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r>
        <w:rPr>
          <w:rFonts w:asciiTheme="majorHAnsi" w:hAnsiTheme="majorHAnsi"/>
          <w:color w:val="0F0D29" w:themeColor="text1"/>
          <w:sz w:val="16"/>
        </w:rPr>
        <w:t>60% pjesëmarrje rurale në vitin 2021, 57% në vitin 2030 dhe 53% në vitin 2040, pas projeksioneve të ASK-së.</w:t>
      </w:r>
    </w:p>
  </w:footnote>
  <w:footnote w:id="27">
    <w:p w14:paraId="09625A87" w14:textId="77777777" w:rsidR="004D127F" w:rsidRPr="00976D33" w:rsidRDefault="004D127F" w:rsidP="00AD0B60">
      <w:pPr>
        <w:pStyle w:val="FootnoteText"/>
        <w:spacing w:after="0"/>
        <w:rPr>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r>
        <w:rPr>
          <w:rFonts w:asciiTheme="majorHAnsi" w:hAnsiTheme="majorHAnsi"/>
          <w:color w:val="0F0D29" w:themeColor="text1"/>
          <w:sz w:val="16"/>
        </w:rPr>
        <w:t>Economic Consulting Associates Limited (2020) - Projekt Strategjia për Rinovimin e Ndërtesave.</w:t>
      </w:r>
      <w:r>
        <w:rPr>
          <w:color w:val="0F0D29" w:themeColor="text1"/>
          <w:sz w:val="16"/>
        </w:rPr>
        <w:t xml:space="preserve"> </w:t>
      </w:r>
    </w:p>
  </w:footnote>
  <w:footnote w:id="28">
    <w:p w14:paraId="1D379BA7" w14:textId="77777777" w:rsidR="004D127F" w:rsidRPr="00976D33" w:rsidRDefault="004D127F" w:rsidP="00AD0B60">
      <w:pPr>
        <w:pStyle w:val="FootnoteText"/>
        <w:spacing w:after="0"/>
        <w:rPr>
          <w:rFonts w:ascii="Arial" w:hAnsi="Arial" w:cs="Arial"/>
          <w:sz w:val="16"/>
          <w:szCs w:val="16"/>
        </w:rPr>
      </w:pPr>
      <w:r>
        <w:rPr>
          <w:rStyle w:val="FootnoteReference"/>
          <w:rFonts w:cs="Arial"/>
          <w:sz w:val="16"/>
          <w:szCs w:val="16"/>
          <w:lang w:val="en-GB"/>
        </w:rPr>
        <w:footnoteRef/>
      </w:r>
      <w:r>
        <w:t xml:space="preserve"> </w:t>
      </w:r>
      <w:r>
        <w:rPr>
          <w:i/>
        </w:rPr>
        <w:t>Po aty.</w:t>
      </w:r>
    </w:p>
  </w:footnote>
  <w:footnote w:id="29">
    <w:p w14:paraId="795B0864" w14:textId="77777777" w:rsidR="004D127F" w:rsidRPr="00976D33" w:rsidRDefault="004D127F" w:rsidP="00AD0B60">
      <w:pPr>
        <w:pStyle w:val="FootnoteText"/>
        <w:spacing w:after="0"/>
        <w:rPr>
          <w:sz w:val="16"/>
          <w:szCs w:val="16"/>
        </w:rPr>
      </w:pPr>
      <w:r>
        <w:rPr>
          <w:rStyle w:val="FootnoteReference"/>
          <w:rFonts w:cs="Arial"/>
          <w:sz w:val="16"/>
          <w:szCs w:val="16"/>
          <w:lang w:val="en-GB"/>
        </w:rPr>
        <w:footnoteRef/>
      </w:r>
      <w:r>
        <w:t xml:space="preserve"> </w:t>
      </w:r>
      <w:r>
        <w:rPr>
          <w:rFonts w:ascii="Arial" w:hAnsi="Arial"/>
          <w:sz w:val="16"/>
        </w:rPr>
        <w:t>Strategjia e Energjisë e Republikës së Kosovës 2022-2031.</w:t>
      </w:r>
    </w:p>
  </w:footnote>
  <w:footnote w:id="30">
    <w:p w14:paraId="345DE368" w14:textId="77777777"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Brizard (2019). </w:t>
      </w:r>
      <w:r>
        <w:rPr>
          <w:rFonts w:asciiTheme="majorHAnsi" w:hAnsiTheme="majorHAnsi"/>
          <w:i/>
          <w:sz w:val="16"/>
        </w:rPr>
        <w:t>Projeksionet e konsumit të energjisë dhe potencialit të kursimit të energjisë në Kosovë deri në vitin 2030.</w:t>
      </w:r>
    </w:p>
  </w:footnote>
  <w:footnote w:id="31">
    <w:p w14:paraId="10E9E905" w14:textId="77777777" w:rsidR="004D127F" w:rsidRPr="00976D33" w:rsidRDefault="004D127F" w:rsidP="00AD0B60">
      <w:pPr>
        <w:pStyle w:val="FootnoteText"/>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Sekretariati i Komunitetit të Energjisë (2021). </w:t>
      </w:r>
      <w:r>
        <w:rPr>
          <w:rFonts w:asciiTheme="majorHAnsi" w:hAnsiTheme="majorHAnsi"/>
          <w:i/>
          <w:sz w:val="16"/>
        </w:rPr>
        <w:t>Caqet e Interkoneksionit të Energjisë Elektrike në Palët Kontraktuese të Komunitetit të Energjisë.</w:t>
      </w:r>
    </w:p>
  </w:footnote>
  <w:footnote w:id="32">
    <w:p w14:paraId="789D2F4B" w14:textId="485BFFFF" w:rsidR="004D127F" w:rsidRPr="00976D33" w:rsidRDefault="004D127F" w:rsidP="00AD0B60">
      <w:pPr>
        <w:pStyle w:val="FootnoteText"/>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hyperlink r:id="rId4" w:history="1">
        <w:r>
          <w:rPr>
            <w:rStyle w:val="Hyperlink"/>
            <w:rFonts w:asciiTheme="majorHAnsi" w:hAnsiTheme="majorHAnsi"/>
            <w:sz w:val="16"/>
          </w:rPr>
          <w:t>https://2022.entsos-tyndp-scenarios.eu/download/</w:t>
        </w:r>
      </w:hyperlink>
    </w:p>
  </w:footnote>
  <w:footnote w:id="33">
    <w:p w14:paraId="412C3F37" w14:textId="0E324964" w:rsidR="004D127F" w:rsidRPr="00976D33" w:rsidRDefault="004D127F" w:rsidP="00AD0B60">
      <w:pPr>
        <w:pStyle w:val="FootnoteText"/>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hyperlink r:id="rId5" w:history="1">
        <w:r>
          <w:rPr>
            <w:rStyle w:val="Hyperlink"/>
            <w:rFonts w:asciiTheme="majorHAnsi" w:hAnsiTheme="majorHAnsi"/>
            <w:sz w:val="16"/>
          </w:rPr>
          <w:t>https://eepublicdownloads.blob.core.windows.net/public-cdn-container/tyndp-documents/TYNDP2022/public/system-needs-report.pdf</w:t>
        </w:r>
      </w:hyperlink>
    </w:p>
  </w:footnote>
  <w:footnote w:id="34">
    <w:p w14:paraId="5981FB45" w14:textId="77777777" w:rsidR="004D127F" w:rsidRPr="00976D33" w:rsidRDefault="004D127F" w:rsidP="00AD0B60">
      <w:pPr>
        <w:pStyle w:val="FootnoteText"/>
        <w:spacing w:after="0"/>
        <w:rPr>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Informacioni që mungon për Moldavinë dhe Ukrainën është siguruar nga projekt strategjitë e energjisë të këtyre vendeve dhe vlerësimi i ekspertëve.</w:t>
      </w:r>
    </w:p>
  </w:footnote>
  <w:footnote w:id="35">
    <w:p w14:paraId="6A915B2F" w14:textId="77777777"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Pfenninger, S., &amp; Pickering, B. (2018). Calliope: një kornizë e modelimit të sistemeve të energjisë në shumë shkallë. </w:t>
      </w:r>
      <w:r>
        <w:rPr>
          <w:rFonts w:asciiTheme="majorHAnsi" w:hAnsiTheme="majorHAnsi"/>
          <w:i/>
          <w:sz w:val="16"/>
        </w:rPr>
        <w:t>Journal of Open Source Software, 3</w:t>
      </w:r>
      <w:r>
        <w:rPr>
          <w:rFonts w:asciiTheme="majorHAnsi" w:hAnsiTheme="majorHAnsi"/>
          <w:sz w:val="16"/>
        </w:rPr>
        <w:t>(29), 825.</w:t>
      </w:r>
    </w:p>
  </w:footnote>
  <w:footnote w:id="36">
    <w:p w14:paraId="65640119" w14:textId="77777777" w:rsidR="004D127F" w:rsidRPr="00976D33" w:rsidRDefault="004D127F" w:rsidP="00AD0B60">
      <w:pPr>
        <w:pStyle w:val="FootnoteText"/>
        <w:spacing w:after="0"/>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Me përjashtim të Federatës Ruse dhe Bjellorusisë.</w:t>
      </w:r>
    </w:p>
  </w:footnote>
  <w:footnote w:id="37">
    <w:p w14:paraId="488B12EB" w14:textId="77777777" w:rsidR="004D127F" w:rsidRPr="00976D33" w:rsidRDefault="004D127F" w:rsidP="00AD0B60">
      <w:pPr>
        <w:pStyle w:val="FootnoteText"/>
      </w:pPr>
      <w:r>
        <w:rPr>
          <w:rStyle w:val="FootnoteReference"/>
          <w:rFonts w:asciiTheme="majorHAnsi" w:hAnsiTheme="majorHAnsi" w:cstheme="majorHAnsi"/>
          <w:sz w:val="16"/>
          <w:szCs w:val="16"/>
          <w:lang w:val="en-GB"/>
        </w:rPr>
        <w:footnoteRef/>
      </w:r>
      <w:r>
        <w:rPr>
          <w:rFonts w:asciiTheme="majorHAnsi" w:hAnsiTheme="majorHAnsi"/>
          <w:sz w:val="16"/>
        </w:rPr>
        <w:t xml:space="preserve"> Rregullorja 2023/956. Rregullorja (BE) 2023/956 e Parlamentit Evropian dhe e Këshillit e datës 10 maj 2023 për krijimin e një mekanizmi të rregullimit të kufirit të karbonit.</w:t>
      </w:r>
    </w:p>
  </w:footnote>
  <w:footnote w:id="38">
    <w:p w14:paraId="1A619E5C" w14:textId="0FC43057" w:rsidR="004D127F" w:rsidRPr="00976D33" w:rsidRDefault="004D127F" w:rsidP="00AD0B60">
      <w:pPr>
        <w:pStyle w:val="FootnoteText"/>
      </w:pPr>
      <w:r>
        <w:rPr>
          <w:rStyle w:val="FootnoteReference"/>
          <w:lang w:val="en-GB"/>
        </w:rPr>
        <w:footnoteRef/>
      </w:r>
      <w:r>
        <w:t xml:space="preserve"> </w:t>
      </w:r>
      <w:hyperlink r:id="rId6" w:history="1">
        <w:r>
          <w:rPr>
            <w:rStyle w:val="Hyperlink"/>
            <w:sz w:val="16"/>
          </w:rPr>
          <w:t>Müller et al.</w:t>
        </w:r>
      </w:hyperlink>
      <w:hyperlink r:id="rId7" w:history="1">
        <w:r>
          <w:rPr>
            <w:rStyle w:val="Hyperlink"/>
            <w:sz w:val="16"/>
          </w:rPr>
          <w:t xml:space="preserve"> (2023) - Plani Kombëtar për Energji dhe Klimë (PKEK) i Republikës së Kosovës:</w:t>
        </w:r>
      </w:hyperlink>
      <w:hyperlink r:id="rId8" w:history="1">
        <w:r>
          <w:rPr>
            <w:rStyle w:val="Hyperlink"/>
            <w:sz w:val="16"/>
          </w:rPr>
          <w:t>Sektori i BPPTT-së</w:t>
        </w:r>
      </w:hyperlink>
    </w:p>
  </w:footnote>
  <w:footnote w:id="39">
    <w:p w14:paraId="2E04F2DC" w14:textId="77777777" w:rsidR="004D127F" w:rsidRPr="00976D33" w:rsidRDefault="004D127F" w:rsidP="00AD0B60">
      <w:pPr>
        <w:pStyle w:val="FootnoteText"/>
        <w:spacing w:after="0"/>
        <w:rPr>
          <w:rStyle w:val="FootnoteReference"/>
        </w:rPr>
      </w:pPr>
      <w:r>
        <w:rPr>
          <w:rStyle w:val="FootnoteReference"/>
          <w:lang w:val="en-GB"/>
        </w:rPr>
        <w:footnoteRef/>
      </w:r>
      <w:r>
        <w:rPr>
          <w:rStyle w:val="FootnoteReference"/>
        </w:rPr>
        <w:t xml:space="preserve"> MBPZHR 2021. Strategjia për Bujqësi dhe Zhvillim Rural 2022-2028. Prishtinë: Ministria e Bujqësisë, Pylltarisë dhe Zhvillimit Rural.</w:t>
      </w:r>
    </w:p>
  </w:footnote>
  <w:footnote w:id="40">
    <w:p w14:paraId="0EE5A7AF" w14:textId="50E82E28" w:rsidR="004D127F" w:rsidRPr="00976D33" w:rsidRDefault="004D127F" w:rsidP="00AD0B60">
      <w:pPr>
        <w:pStyle w:val="FootnoteText"/>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Mantzos, Leonidas; Wiesenthal, Tobias; Neuwahl, Frederik; Rózsai, Máté (2019): POTEnCIA Central-2018 scenario. Komisioni Evropian, Qendra e Përbashkët Hulumtuese (QPH) [Grupi i të dhënave] PID: </w:t>
      </w:r>
      <w:hyperlink r:id="rId9" w:history="1">
        <w:r>
          <w:rPr>
            <w:rStyle w:val="Hyperlink"/>
            <w:rFonts w:asciiTheme="majorHAnsi" w:hAnsiTheme="majorHAnsi"/>
            <w:sz w:val="16"/>
          </w:rPr>
          <w:t>http://data.europa.eu/89h/3182c195-a1fc-46cf-8e7d-44063d9483d8</w:t>
        </w:r>
      </w:hyperlink>
      <w:r>
        <w:rPr>
          <w:rStyle w:val="Hyperlink"/>
          <w:rFonts w:asciiTheme="majorHAnsi" w:hAnsiTheme="majorHAnsi"/>
          <w:sz w:val="16"/>
        </w:rPr>
        <w:t>; Energinet, D. (2016). Të dhëna teknologjike për impiantet energjetike për prodhimin e energjisë elektrike dhe ngrohjes qendrore. (Përditësuar në shkurt 2024)</w:t>
      </w:r>
    </w:p>
  </w:footnote>
  <w:footnote w:id="41">
    <w:p w14:paraId="1B5E9C2C" w14:textId="77777777" w:rsidR="004D127F" w:rsidRPr="00976D33" w:rsidRDefault="004D127F" w:rsidP="00AD0B60">
      <w:pPr>
        <w:pStyle w:val="FootnoteText"/>
        <w:spacing w:after="0"/>
        <w:rPr>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Kostot e shpallura shprehen në 2021-EUR siç përshkruhet në Strategjinë e Energjisë. Kostot përfshijnë zgjatjen e jetës, rinovimin dhe përmirësimin, si dhe përmirësimin teknik të filtrave. Vlerat për kapacitetet e instaluara neto janë marrë nga KEK-u.</w:t>
      </w:r>
    </w:p>
  </w:footnote>
  <w:footnote w:id="42">
    <w:p w14:paraId="288A8CE3" w14:textId="3729062A" w:rsidR="004D127F" w:rsidRPr="00976D33" w:rsidRDefault="004D127F" w:rsidP="00361CB0">
      <w:pPr>
        <w:pStyle w:val="FootnoteText"/>
      </w:pPr>
      <w:r>
        <w:rPr>
          <w:rStyle w:val="FootnoteReference"/>
          <w:lang w:val="en-GB"/>
        </w:rPr>
        <w:footnoteRef/>
      </w:r>
      <w:r>
        <w:t xml:space="preserve"> Një perspektivë e plotë mbi zhvillimin e inventarit kombëtar të emetimeve deri në vitin 2050 do të përfshihet në PKEK-në e ardhshëm bazuar në strategjinë e finalizuar afatgjatë të dekarbonizimit.</w:t>
      </w:r>
    </w:p>
  </w:footnote>
  <w:footnote w:id="43">
    <w:p w14:paraId="664BAC11" w14:textId="77777777" w:rsidR="004D127F" w:rsidRPr="00976D33" w:rsidRDefault="004D127F" w:rsidP="00361CB0">
      <w:pPr>
        <w:pStyle w:val="FootnoteText"/>
        <w:rPr>
          <w:rFonts w:asciiTheme="majorHAnsi" w:hAnsiTheme="majorHAnsi" w:cstheme="majorHAnsi"/>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r>
        <w:rPr>
          <w:rFonts w:asciiTheme="majorHAnsi" w:hAnsiTheme="majorHAnsi"/>
          <w:color w:val="34ABA2" w:themeColor="accent3"/>
          <w:sz w:val="16"/>
        </w:rPr>
        <w:t>https://www.energy-community.org/news/Energy-Community-News/2023/03/01a.html.</w:t>
      </w:r>
    </w:p>
  </w:footnote>
  <w:footnote w:id="44">
    <w:p w14:paraId="0014EC95" w14:textId="77777777" w:rsidR="004D127F" w:rsidRPr="00976D33" w:rsidRDefault="004D127F" w:rsidP="00361CB0">
      <w:pPr>
        <w:pStyle w:val="FootnoteText"/>
        <w:rPr>
          <w:rFonts w:asciiTheme="majorHAnsi" w:hAnsiTheme="majorHAnsi" w:cstheme="majorHAnsi"/>
        </w:rPr>
      </w:pPr>
      <w:r>
        <w:rPr>
          <w:rStyle w:val="FootnoteReference"/>
          <w:rFonts w:asciiTheme="majorHAnsi" w:hAnsiTheme="majorHAnsi" w:cstheme="majorHAnsi"/>
          <w:sz w:val="16"/>
          <w:szCs w:val="16"/>
          <w:lang w:val="en-GB"/>
        </w:rPr>
        <w:footnoteRef/>
      </w:r>
      <w:r>
        <w:rPr>
          <w:rFonts w:asciiTheme="majorHAnsi" w:hAnsiTheme="majorHAnsi"/>
          <w:sz w:val="16"/>
        </w:rPr>
        <w:t xml:space="preserve"> </w:t>
      </w:r>
      <w:r>
        <w:rPr>
          <w:rFonts w:asciiTheme="majorHAnsi" w:hAnsiTheme="majorHAnsi"/>
          <w:color w:val="34ABA2" w:themeColor="accent3"/>
          <w:sz w:val="16"/>
        </w:rPr>
        <w:t>https://www.energy-community.org/news/Energy-Community-News/2023/03/01a.html.</w:t>
      </w:r>
    </w:p>
  </w:footnote>
  <w:footnote w:id="45">
    <w:p w14:paraId="3DC4D2E4" w14:textId="77777777" w:rsidR="004D127F" w:rsidRPr="00976D33" w:rsidRDefault="004D127F" w:rsidP="00361CB0">
      <w:pPr>
        <w:pStyle w:val="FootnoteText"/>
        <w:rPr>
          <w:rFonts w:ascii="Arial" w:hAnsi="Arial" w:cs="Arial"/>
          <w:sz w:val="16"/>
          <w:szCs w:val="16"/>
        </w:rPr>
      </w:pPr>
      <w:r>
        <w:rPr>
          <w:rStyle w:val="FootnoteReference"/>
          <w:rFonts w:cs="Arial"/>
          <w:sz w:val="16"/>
          <w:szCs w:val="16"/>
          <w:lang w:val="en-GB"/>
        </w:rPr>
        <w:footnoteRef/>
      </w:r>
      <w:r>
        <w:rPr>
          <w:rFonts w:ascii="Arial" w:hAnsi="Arial"/>
          <w:sz w:val="16"/>
        </w:rPr>
        <w:t xml:space="preserve"> Parashikimet vetanake të çmimeve janë të gjitha në çmimet e vitit 2016.</w:t>
      </w:r>
    </w:p>
  </w:footnote>
  <w:footnote w:id="46">
    <w:p w14:paraId="21A3C118" w14:textId="59D0F33A" w:rsidR="004D127F" w:rsidRPr="00976D33" w:rsidRDefault="004D127F">
      <w:pPr>
        <w:pStyle w:val="FootnoteText"/>
      </w:pPr>
      <w:r>
        <w:rPr>
          <w:rStyle w:val="FootnoteReference"/>
          <w:lang w:val="en-GB"/>
        </w:rPr>
        <w:footnoteRef/>
      </w:r>
      <w:r>
        <w:t xml:space="preserve"> Viti bazë për reduktimin e emetimeve nga Betimi Global për Metanin u ndryshua në 2021 nga 2020 për shkak të kufizimeve që lidhen me disponueshmërinë e të dhënave.</w:t>
      </w:r>
    </w:p>
  </w:footnote>
  <w:footnote w:id="47">
    <w:p w14:paraId="685B6C86" w14:textId="77777777" w:rsidR="004D127F" w:rsidRPr="00976D33" w:rsidRDefault="004D127F" w:rsidP="00FD3BFB">
      <w:pPr>
        <w:pStyle w:val="FootnoteText"/>
        <w:rPr>
          <w:rFonts w:ascii="Arial" w:hAnsi="Arial" w:cs="Arial"/>
          <w:sz w:val="16"/>
          <w:szCs w:val="16"/>
        </w:rPr>
      </w:pPr>
      <w:r>
        <w:rPr>
          <w:rStyle w:val="FootnoteReference"/>
          <w:rFonts w:cs="Arial"/>
          <w:sz w:val="16"/>
          <w:szCs w:val="16"/>
          <w:lang w:val="en-GB"/>
        </w:rPr>
        <w:footnoteRef/>
      </w:r>
      <w:r>
        <w:t xml:space="preserve"> </w:t>
      </w:r>
      <w:r>
        <w:rPr>
          <w:rFonts w:ascii="Arial" w:hAnsi="Arial"/>
          <w:sz w:val="16"/>
        </w:rPr>
        <w:t>Shih për shembull: Kim dhe Mohommad, 2022, IEA, 2022 ose Wei, Patadia dhe Kammen, 2010.</w:t>
      </w:r>
    </w:p>
  </w:footnote>
  <w:footnote w:id="48">
    <w:p w14:paraId="165F3144" w14:textId="77777777" w:rsidR="004D127F" w:rsidRPr="005D3BBE" w:rsidRDefault="004D127F" w:rsidP="00FD3BFB">
      <w:pPr>
        <w:pStyle w:val="FootnoteText"/>
        <w:rPr>
          <w:rFonts w:asciiTheme="majorHAnsi" w:hAnsiTheme="majorHAnsi" w:cstheme="majorHAnsi"/>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Banka Botërore, 2019, Menaxhimi i Ndotjes së Ajrit në Kosovë.</w:t>
      </w:r>
    </w:p>
  </w:footnote>
  <w:footnote w:id="49">
    <w:p w14:paraId="5CF1B659" w14:textId="35FC799C" w:rsidR="004D127F" w:rsidRPr="00976D33" w:rsidRDefault="004D127F" w:rsidP="00FD3BFB">
      <w:pPr>
        <w:pStyle w:val="FootnoteText"/>
        <w:rPr>
          <w:sz w:val="16"/>
          <w:szCs w:val="16"/>
        </w:rPr>
      </w:pPr>
      <w:r>
        <w:rPr>
          <w:rStyle w:val="FootnoteReference"/>
          <w:rFonts w:asciiTheme="majorHAnsi" w:hAnsiTheme="majorHAnsi" w:cstheme="majorHAnsi"/>
          <w:sz w:val="16"/>
          <w:szCs w:val="16"/>
          <w:lang w:val="en-GB"/>
        </w:rPr>
        <w:footnoteRef/>
      </w:r>
      <w:r>
        <w:rPr>
          <w:rFonts w:asciiTheme="majorHAnsi" w:hAnsiTheme="majorHAnsi"/>
          <w:sz w:val="16"/>
        </w:rPr>
        <w:t xml:space="preserve"> Numrat në tekst të dhënë për skenarin WAM. 25% dhe 48% reduktim deri në vitin 2030 respektivisht 2040, në skenarin WEM.</w:t>
      </w:r>
    </w:p>
  </w:footnote>
  <w:footnote w:id="50">
    <w:p w14:paraId="70F72484" w14:textId="15BDBB59" w:rsidR="004D127F" w:rsidRPr="0067477A" w:rsidRDefault="004D127F" w:rsidP="0067477A">
      <w:pPr>
        <w:pStyle w:val="FootnoteText"/>
      </w:pPr>
      <w:r>
        <w:rPr>
          <w:rStyle w:val="FootnoteReference"/>
          <w:lang w:val="en-GB"/>
        </w:rPr>
        <w:footnoteRef/>
      </w:r>
      <w:r>
        <w:t xml:space="preserve"> </w:t>
      </w:r>
      <w:hyperlink r:id="rId10" w:history="1">
        <w:r>
          <w:rPr>
            <w:rStyle w:val="Hyperlink"/>
          </w:rPr>
          <w:t>Stubbe et al.</w:t>
        </w:r>
      </w:hyperlink>
      <w:hyperlink r:id="rId11" w:history="1">
        <w:r>
          <w:rPr>
            <w:rStyle w:val="Hyperlink"/>
          </w:rPr>
          <w:t xml:space="preserve"> (2022).</w:t>
        </w:r>
      </w:hyperlink>
      <w:hyperlink r:id="rId12" w:history="1">
        <w:r>
          <w:rPr>
            <w:rStyle w:val="Hyperlink"/>
          </w:rPr>
          <w:t xml:space="preserve"> Liberalizimi dhe integrimi i tregut të energjisë elektrike në Ballkanin Perëndimor.</w:t>
        </w:r>
      </w:hyperlink>
      <w:hyperlink r:id="rId13" w:history="1">
        <w:r>
          <w:rPr>
            <w:rStyle w:val="Hyperlink"/>
          </w:rPr>
          <w:t xml:space="preserve"> </w:t>
        </w:r>
        <w:r>
          <w:rPr>
            <w:rStyle w:val="Hyperlink"/>
            <w:i/>
          </w:rPr>
          <w:t>Studimi i politikave të ekipit ekonomik gjerma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C28D3" w14:textId="667371F6" w:rsidR="004D127F" w:rsidRPr="00976D33" w:rsidRDefault="00062E07" w:rsidP="00CC47F0">
    <w:pPr>
      <w:pStyle w:val="Header"/>
      <w:pBdr>
        <w:bottom w:val="single" w:sz="4" w:space="1" w:color="D9D9D9" w:themeColor="background1" w:themeShade="D9"/>
      </w:pBdr>
      <w:rPr>
        <w:b/>
        <w:bCs/>
      </w:rPr>
    </w:pPr>
    <w:sdt>
      <w:sdtPr>
        <w:id w:val="33706778"/>
        <w:docPartObj>
          <w:docPartGallery w:val="Page Numbers (Top of Page)"/>
          <w:docPartUnique/>
        </w:docPartObj>
      </w:sdtPr>
      <w:sdtEndPr>
        <w:rPr>
          <w:color w:val="7F7F7F" w:themeColor="background1" w:themeShade="7F"/>
          <w:spacing w:val="60"/>
        </w:rPr>
      </w:sdtEndPr>
      <w:sdtContent>
        <w:r w:rsidR="004D127F" w:rsidRPr="00976D33">
          <w:fldChar w:fldCharType="begin"/>
        </w:r>
        <w:r w:rsidR="004D127F" w:rsidRPr="00976D33">
          <w:instrText xml:space="preserve"> PAGE   \* MERGEFORMAT </w:instrText>
        </w:r>
        <w:r w:rsidR="004D127F" w:rsidRPr="00976D33">
          <w:fldChar w:fldCharType="separate"/>
        </w:r>
        <w:r w:rsidR="0030151B" w:rsidRPr="0030151B">
          <w:rPr>
            <w:b/>
            <w:noProof/>
          </w:rPr>
          <w:t>12</w:t>
        </w:r>
        <w:r w:rsidR="004D127F" w:rsidRPr="00976D33">
          <w:rPr>
            <w:b/>
          </w:rPr>
          <w:fldChar w:fldCharType="end"/>
        </w:r>
        <w:r w:rsidR="004D127F">
          <w:rPr>
            <w:b/>
          </w:rPr>
          <w:t xml:space="preserve"> | </w:t>
        </w:r>
        <w:r w:rsidR="004D127F">
          <w:rPr>
            <w:color w:val="7F7F7F" w:themeColor="background1" w:themeShade="7F"/>
          </w:rPr>
          <w:t>Faqe</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908474"/>
      <w:docPartObj>
        <w:docPartGallery w:val="Page Numbers (Top of Page)"/>
        <w:docPartUnique/>
      </w:docPartObj>
    </w:sdtPr>
    <w:sdtEndPr>
      <w:rPr>
        <w:color w:val="808080" w:themeColor="background1" w:themeShade="80"/>
        <w:spacing w:val="60"/>
      </w:rPr>
    </w:sdtEndPr>
    <w:sdtContent>
      <w:p w14:paraId="2B0CDC28" w14:textId="5358C3A4" w:rsidR="004D127F" w:rsidRPr="00976D33" w:rsidRDefault="004D127F" w:rsidP="00CC47F0">
        <w:pPr>
          <w:pStyle w:val="Header"/>
          <w:pBdr>
            <w:bottom w:val="single" w:sz="4" w:space="1" w:color="D9D9D9" w:themeColor="background1" w:themeShade="D9"/>
          </w:pBdr>
        </w:pPr>
      </w:p>
      <w:p w14:paraId="2766AE0B" w14:textId="77777777" w:rsidR="004D127F" w:rsidRPr="00976D33" w:rsidRDefault="004D127F" w:rsidP="00CC47F0">
        <w:pPr>
          <w:pStyle w:val="Header"/>
          <w:pBdr>
            <w:bottom w:val="single" w:sz="4" w:space="1" w:color="D9D9D9" w:themeColor="background1" w:themeShade="D9"/>
          </w:pBdr>
        </w:pPr>
      </w:p>
      <w:p w14:paraId="292FA8B9" w14:textId="3444322E" w:rsidR="004D127F" w:rsidRPr="00976D33" w:rsidRDefault="004D127F" w:rsidP="00CC47F0">
        <w:pPr>
          <w:pStyle w:val="Header"/>
          <w:pBdr>
            <w:bottom w:val="single" w:sz="4" w:space="1" w:color="D9D9D9" w:themeColor="background1" w:themeShade="D9"/>
          </w:pBdr>
          <w:rPr>
            <w:b/>
          </w:rPr>
        </w:pPr>
        <w:r w:rsidRPr="00976D33">
          <w:fldChar w:fldCharType="begin"/>
        </w:r>
        <w:r w:rsidRPr="00976D33">
          <w:instrText xml:space="preserve"> PAGE   \* MERGEFORMAT </w:instrText>
        </w:r>
        <w:r w:rsidRPr="00976D33">
          <w:fldChar w:fldCharType="separate"/>
        </w:r>
        <w:r w:rsidR="0030151B" w:rsidRPr="0030151B">
          <w:rPr>
            <w:b/>
            <w:noProof/>
          </w:rPr>
          <w:t>110</w:t>
        </w:r>
        <w:r w:rsidRPr="00976D33">
          <w:rPr>
            <w:b/>
          </w:rPr>
          <w:fldChar w:fldCharType="end"/>
        </w:r>
        <w:r>
          <w:rPr>
            <w:b/>
          </w:rPr>
          <w:t xml:space="preserve"> | </w:t>
        </w:r>
        <w:r>
          <w:rPr>
            <w:color w:val="808080" w:themeColor="background1" w:themeShade="80"/>
          </w:rPr>
          <w:t>Faqe</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9879735"/>
      <w:docPartObj>
        <w:docPartGallery w:val="Page Numbers (Top of Page)"/>
        <w:docPartUnique/>
      </w:docPartObj>
    </w:sdtPr>
    <w:sdtEndPr>
      <w:rPr>
        <w:color w:val="808080" w:themeColor="background1" w:themeShade="80"/>
        <w:spacing w:val="60"/>
      </w:rPr>
    </w:sdtEndPr>
    <w:sdtContent>
      <w:p w14:paraId="51479239" w14:textId="2F37394A" w:rsidR="004D127F" w:rsidRPr="00976D33" w:rsidRDefault="004D127F" w:rsidP="006E6E51">
        <w:pPr>
          <w:pStyle w:val="Header"/>
          <w:pBdr>
            <w:bottom w:val="single" w:sz="4" w:space="1" w:color="D9D9D9" w:themeColor="background1" w:themeShade="D9"/>
          </w:pBdr>
          <w:contextualSpacing/>
          <w:rPr>
            <w:b/>
          </w:rPr>
        </w:pPr>
        <w:r w:rsidRPr="00976D33">
          <w:fldChar w:fldCharType="begin"/>
        </w:r>
        <w:r w:rsidRPr="00976D33">
          <w:instrText xml:space="preserve"> PAGE   \* MERGEFORMAT </w:instrText>
        </w:r>
        <w:r w:rsidRPr="00976D33">
          <w:fldChar w:fldCharType="separate"/>
        </w:r>
        <w:r w:rsidR="0030151B" w:rsidRPr="0030151B">
          <w:rPr>
            <w:b/>
            <w:noProof/>
          </w:rPr>
          <w:t>153</w:t>
        </w:r>
        <w:r w:rsidRPr="00976D33">
          <w:rPr>
            <w:b/>
          </w:rPr>
          <w:fldChar w:fldCharType="end"/>
        </w:r>
        <w:r>
          <w:rPr>
            <w:b/>
          </w:rPr>
          <w:t xml:space="preserve"> | </w:t>
        </w:r>
        <w:r>
          <w:rPr>
            <w:color w:val="808080" w:themeColor="background1" w:themeShade="80"/>
          </w:rPr>
          <w:t>Faqe</w:t>
        </w: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500759"/>
      <w:docPartObj>
        <w:docPartGallery w:val="Page Numbers (Top of Page)"/>
        <w:docPartUnique/>
      </w:docPartObj>
    </w:sdtPr>
    <w:sdtEndPr>
      <w:rPr>
        <w:color w:val="808080" w:themeColor="background1" w:themeShade="80"/>
        <w:spacing w:val="60"/>
      </w:rPr>
    </w:sdtEndPr>
    <w:sdtContent>
      <w:p w14:paraId="6FFFC932" w14:textId="536C644C" w:rsidR="004D127F" w:rsidRPr="00976D33" w:rsidRDefault="004D127F" w:rsidP="00AA7CDF">
        <w:pPr>
          <w:pStyle w:val="Header"/>
          <w:pBdr>
            <w:bottom w:val="single" w:sz="4" w:space="1" w:color="D9D9D9" w:themeColor="background1" w:themeShade="D9"/>
          </w:pBdr>
          <w:contextualSpacing/>
        </w:pPr>
      </w:p>
      <w:p w14:paraId="5DC945A0" w14:textId="77777777" w:rsidR="004D127F" w:rsidRPr="00976D33" w:rsidRDefault="004D127F" w:rsidP="00AA7CDF">
        <w:pPr>
          <w:pStyle w:val="Header"/>
          <w:pBdr>
            <w:bottom w:val="single" w:sz="4" w:space="1" w:color="D9D9D9" w:themeColor="background1" w:themeShade="D9"/>
          </w:pBdr>
          <w:contextualSpacing/>
        </w:pPr>
      </w:p>
      <w:p w14:paraId="3724BD00" w14:textId="77777777" w:rsidR="004D127F" w:rsidRPr="00976D33" w:rsidRDefault="004D127F" w:rsidP="006E6E51">
        <w:pPr>
          <w:pStyle w:val="Header"/>
          <w:pBdr>
            <w:bottom w:val="single" w:sz="4" w:space="1" w:color="D9D9D9" w:themeColor="background1" w:themeShade="D9"/>
          </w:pBdr>
          <w:contextualSpacing/>
        </w:pPr>
      </w:p>
      <w:p w14:paraId="469F85E4" w14:textId="361B6565" w:rsidR="004D127F" w:rsidRPr="00976D33" w:rsidRDefault="004D127F" w:rsidP="006E6E51">
        <w:pPr>
          <w:pStyle w:val="Header"/>
          <w:pBdr>
            <w:bottom w:val="single" w:sz="4" w:space="1" w:color="D9D9D9" w:themeColor="background1" w:themeShade="D9"/>
          </w:pBdr>
          <w:contextualSpacing/>
          <w:rPr>
            <w:color w:val="808080" w:themeColor="background1" w:themeShade="80"/>
            <w:spacing w:val="60"/>
          </w:rPr>
        </w:pPr>
        <w:r w:rsidRPr="00976D33">
          <w:fldChar w:fldCharType="begin"/>
        </w:r>
        <w:r w:rsidRPr="00976D33">
          <w:instrText xml:space="preserve"> PAGE   \* MERGEFORMAT </w:instrText>
        </w:r>
        <w:r w:rsidRPr="00976D33">
          <w:fldChar w:fldCharType="separate"/>
        </w:r>
        <w:r w:rsidR="0030151B" w:rsidRPr="0030151B">
          <w:rPr>
            <w:b/>
            <w:noProof/>
          </w:rPr>
          <w:t>181</w:t>
        </w:r>
        <w:r w:rsidRPr="00976D33">
          <w:rPr>
            <w:b/>
          </w:rPr>
          <w:fldChar w:fldCharType="end"/>
        </w:r>
        <w:r>
          <w:rPr>
            <w:b/>
          </w:rPr>
          <w:t xml:space="preserve"> | </w:t>
        </w:r>
        <w:r>
          <w:rPr>
            <w:color w:val="808080" w:themeColor="background1" w:themeShade="80"/>
          </w:rPr>
          <w:t>Faq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518D8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D2537"/>
    <w:multiLevelType w:val="hybridMultilevel"/>
    <w:tmpl w:val="40DA7546"/>
    <w:lvl w:ilvl="0" w:tplc="0809000F">
      <w:start w:val="1"/>
      <w:numFmt w:val="decimal"/>
      <w:lvlText w:val="%1."/>
      <w:lvlJc w:val="left"/>
      <w:pPr>
        <w:ind w:left="1080" w:hanging="360"/>
      </w:pPr>
      <w:rPr>
        <w:rFonts w:hint="default"/>
        <w:u w:color="082A75" w:themeColor="text2"/>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96C16B0"/>
    <w:multiLevelType w:val="hybridMultilevel"/>
    <w:tmpl w:val="20F486F4"/>
    <w:lvl w:ilvl="0" w:tplc="CD3CF9C2">
      <w:start w:val="1"/>
      <w:numFmt w:val="bullet"/>
      <w:lvlText w:val="-"/>
      <w:lvlJc w:val="left"/>
      <w:pPr>
        <w:ind w:left="720" w:hanging="360"/>
      </w:pPr>
      <w:rPr>
        <w:rFonts w:ascii="Calibri" w:eastAsia="Calibri" w:hAnsi="Calibri"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00F8"/>
    <w:multiLevelType w:val="hybridMultilevel"/>
    <w:tmpl w:val="8CE4694A"/>
    <w:styleLink w:val="AktuelleListe10"/>
    <w:lvl w:ilvl="0" w:tplc="D09C6642">
      <w:start w:val="1"/>
      <w:numFmt w:val="decimal"/>
      <w:pStyle w:val="AktuelleListe10"/>
      <w:lvlText w:val="%1."/>
      <w:lvlJc w:val="left"/>
      <w:pPr>
        <w:ind w:left="1134" w:hanging="425"/>
      </w:pPr>
      <w:rPr>
        <w:rFonts w:hint="default"/>
        <w:color w:val="34ABA2" w:themeColor="accent3"/>
      </w:rPr>
    </w:lvl>
    <w:lvl w:ilvl="1" w:tplc="6F6047BA">
      <w:start w:val="1"/>
      <w:numFmt w:val="lowerLetter"/>
      <w:lvlText w:val="%2."/>
      <w:lvlJc w:val="left"/>
      <w:pPr>
        <w:ind w:left="1440" w:hanging="360"/>
      </w:pPr>
    </w:lvl>
    <w:lvl w:ilvl="2" w:tplc="23140B70">
      <w:start w:val="1"/>
      <w:numFmt w:val="lowerRoman"/>
      <w:lvlText w:val="%3."/>
      <w:lvlJc w:val="right"/>
      <w:pPr>
        <w:ind w:left="2160" w:hanging="180"/>
      </w:pPr>
    </w:lvl>
    <w:lvl w:ilvl="3" w:tplc="2098D0D4">
      <w:start w:val="1"/>
      <w:numFmt w:val="decimal"/>
      <w:lvlText w:val="%4."/>
      <w:lvlJc w:val="left"/>
      <w:pPr>
        <w:ind w:left="2880" w:hanging="360"/>
      </w:pPr>
    </w:lvl>
    <w:lvl w:ilvl="4" w:tplc="F620D9F8">
      <w:start w:val="1"/>
      <w:numFmt w:val="lowerLetter"/>
      <w:lvlText w:val="%5."/>
      <w:lvlJc w:val="left"/>
      <w:pPr>
        <w:ind w:left="3600" w:hanging="360"/>
      </w:pPr>
    </w:lvl>
    <w:lvl w:ilvl="5" w:tplc="7AA0D112">
      <w:start w:val="1"/>
      <w:numFmt w:val="lowerRoman"/>
      <w:lvlText w:val="%6."/>
      <w:lvlJc w:val="right"/>
      <w:pPr>
        <w:ind w:left="4320" w:hanging="180"/>
      </w:pPr>
    </w:lvl>
    <w:lvl w:ilvl="6" w:tplc="4282CB78">
      <w:start w:val="1"/>
      <w:numFmt w:val="decimal"/>
      <w:lvlText w:val="%7."/>
      <w:lvlJc w:val="left"/>
      <w:pPr>
        <w:ind w:left="5040" w:hanging="360"/>
      </w:pPr>
    </w:lvl>
    <w:lvl w:ilvl="7" w:tplc="787C8E5E">
      <w:start w:val="1"/>
      <w:numFmt w:val="lowerLetter"/>
      <w:lvlText w:val="%8."/>
      <w:lvlJc w:val="left"/>
      <w:pPr>
        <w:ind w:left="5760" w:hanging="360"/>
      </w:pPr>
    </w:lvl>
    <w:lvl w:ilvl="8" w:tplc="54A21A8C">
      <w:start w:val="1"/>
      <w:numFmt w:val="lowerRoman"/>
      <w:lvlText w:val="%9."/>
      <w:lvlJc w:val="right"/>
      <w:pPr>
        <w:ind w:left="6480" w:hanging="180"/>
      </w:pPr>
    </w:lvl>
  </w:abstractNum>
  <w:abstractNum w:abstractNumId="4" w15:restartNumberingAfterBreak="0">
    <w:nsid w:val="0EEB0CC5"/>
    <w:multiLevelType w:val="hybridMultilevel"/>
    <w:tmpl w:val="312E154C"/>
    <w:lvl w:ilvl="0" w:tplc="5B902FAE">
      <w:start w:val="1"/>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62B3B"/>
    <w:multiLevelType w:val="hybridMultilevel"/>
    <w:tmpl w:val="7D2445D4"/>
    <w:lvl w:ilvl="0" w:tplc="319A453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39B1"/>
    <w:multiLevelType w:val="hybridMultilevel"/>
    <w:tmpl w:val="EFE25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A423D"/>
    <w:multiLevelType w:val="hybridMultilevel"/>
    <w:tmpl w:val="DD2A39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2696D7C"/>
    <w:multiLevelType w:val="multilevel"/>
    <w:tmpl w:val="1B28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FE4027"/>
    <w:multiLevelType w:val="hybridMultilevel"/>
    <w:tmpl w:val="A0289D2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193543C8"/>
    <w:multiLevelType w:val="hybridMultilevel"/>
    <w:tmpl w:val="0C741040"/>
    <w:styleLink w:val="AktuelleListe4"/>
    <w:lvl w:ilvl="0" w:tplc="A4B2CD66">
      <w:start w:val="1"/>
      <w:numFmt w:val="decimal"/>
      <w:pStyle w:val="AktuelleListe4"/>
      <w:lvlText w:val="%1."/>
      <w:lvlJc w:val="left"/>
      <w:pPr>
        <w:ind w:left="142" w:firstLine="142"/>
      </w:pPr>
      <w:rPr>
        <w:rFonts w:hint="default"/>
        <w:color w:val="34ABA2" w:themeColor="accent3"/>
      </w:rPr>
    </w:lvl>
    <w:lvl w:ilvl="1" w:tplc="7CBE16A8">
      <w:start w:val="1"/>
      <w:numFmt w:val="lowerLetter"/>
      <w:lvlText w:val="%2."/>
      <w:lvlJc w:val="left"/>
      <w:pPr>
        <w:ind w:left="1440" w:hanging="360"/>
      </w:pPr>
    </w:lvl>
    <w:lvl w:ilvl="2" w:tplc="A908231C">
      <w:start w:val="1"/>
      <w:numFmt w:val="lowerRoman"/>
      <w:lvlText w:val="%3."/>
      <w:lvlJc w:val="right"/>
      <w:pPr>
        <w:ind w:left="2160" w:hanging="180"/>
      </w:pPr>
    </w:lvl>
    <w:lvl w:ilvl="3" w:tplc="3B2A0AB4">
      <w:start w:val="1"/>
      <w:numFmt w:val="decimal"/>
      <w:lvlText w:val="%4."/>
      <w:lvlJc w:val="left"/>
      <w:pPr>
        <w:ind w:left="2880" w:hanging="360"/>
      </w:pPr>
    </w:lvl>
    <w:lvl w:ilvl="4" w:tplc="1BACDFC0">
      <w:start w:val="1"/>
      <w:numFmt w:val="lowerLetter"/>
      <w:lvlText w:val="%5."/>
      <w:lvlJc w:val="left"/>
      <w:pPr>
        <w:ind w:left="3600" w:hanging="360"/>
      </w:pPr>
    </w:lvl>
    <w:lvl w:ilvl="5" w:tplc="652A63A2">
      <w:start w:val="1"/>
      <w:numFmt w:val="lowerRoman"/>
      <w:lvlText w:val="%6."/>
      <w:lvlJc w:val="right"/>
      <w:pPr>
        <w:ind w:left="4320" w:hanging="180"/>
      </w:pPr>
    </w:lvl>
    <w:lvl w:ilvl="6" w:tplc="C9DEF8C6">
      <w:start w:val="1"/>
      <w:numFmt w:val="decimal"/>
      <w:lvlText w:val="%7."/>
      <w:lvlJc w:val="left"/>
      <w:pPr>
        <w:ind w:left="5040" w:hanging="360"/>
      </w:pPr>
    </w:lvl>
    <w:lvl w:ilvl="7" w:tplc="6CB4C2EC">
      <w:start w:val="1"/>
      <w:numFmt w:val="lowerLetter"/>
      <w:lvlText w:val="%8."/>
      <w:lvlJc w:val="left"/>
      <w:pPr>
        <w:ind w:left="5760" w:hanging="360"/>
      </w:pPr>
    </w:lvl>
    <w:lvl w:ilvl="8" w:tplc="89866D20">
      <w:start w:val="1"/>
      <w:numFmt w:val="lowerRoman"/>
      <w:lvlText w:val="%9."/>
      <w:lvlJc w:val="right"/>
      <w:pPr>
        <w:ind w:left="6480" w:hanging="180"/>
      </w:pPr>
    </w:lvl>
  </w:abstractNum>
  <w:abstractNum w:abstractNumId="11" w15:restartNumberingAfterBreak="0">
    <w:nsid w:val="1A556728"/>
    <w:multiLevelType w:val="hybridMultilevel"/>
    <w:tmpl w:val="6666B304"/>
    <w:lvl w:ilvl="0" w:tplc="5B902FAE">
      <w:start w:val="1"/>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F7B90"/>
    <w:multiLevelType w:val="hybridMultilevel"/>
    <w:tmpl w:val="4B9041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06A2C7A"/>
    <w:multiLevelType w:val="hybridMultilevel"/>
    <w:tmpl w:val="04603AA4"/>
    <w:styleLink w:val="AktuelleListe7"/>
    <w:lvl w:ilvl="0" w:tplc="2B6ACAE6">
      <w:start w:val="1"/>
      <w:numFmt w:val="decimal"/>
      <w:pStyle w:val="AktuelleListe7"/>
      <w:lvlText w:val="%1."/>
      <w:lvlJc w:val="left"/>
      <w:pPr>
        <w:ind w:left="567" w:hanging="425"/>
      </w:pPr>
      <w:rPr>
        <w:rFonts w:hint="default"/>
        <w:color w:val="34ABA2" w:themeColor="accent3"/>
      </w:rPr>
    </w:lvl>
    <w:lvl w:ilvl="1" w:tplc="96B66130">
      <w:start w:val="1"/>
      <w:numFmt w:val="lowerLetter"/>
      <w:lvlText w:val="%2."/>
      <w:lvlJc w:val="left"/>
      <w:pPr>
        <w:ind w:left="1440" w:hanging="360"/>
      </w:pPr>
    </w:lvl>
    <w:lvl w:ilvl="2" w:tplc="E8D84C6C">
      <w:start w:val="1"/>
      <w:numFmt w:val="lowerRoman"/>
      <w:lvlText w:val="%3."/>
      <w:lvlJc w:val="right"/>
      <w:pPr>
        <w:ind w:left="2160" w:hanging="180"/>
      </w:pPr>
    </w:lvl>
    <w:lvl w:ilvl="3" w:tplc="1BC6E638">
      <w:start w:val="1"/>
      <w:numFmt w:val="decimal"/>
      <w:lvlText w:val="%4."/>
      <w:lvlJc w:val="left"/>
      <w:pPr>
        <w:ind w:left="2880" w:hanging="360"/>
      </w:pPr>
    </w:lvl>
    <w:lvl w:ilvl="4" w:tplc="BA0E5EB4">
      <w:start w:val="1"/>
      <w:numFmt w:val="lowerLetter"/>
      <w:lvlText w:val="%5."/>
      <w:lvlJc w:val="left"/>
      <w:pPr>
        <w:ind w:left="3600" w:hanging="360"/>
      </w:pPr>
    </w:lvl>
    <w:lvl w:ilvl="5" w:tplc="8A568E72">
      <w:start w:val="1"/>
      <w:numFmt w:val="lowerRoman"/>
      <w:lvlText w:val="%6."/>
      <w:lvlJc w:val="right"/>
      <w:pPr>
        <w:ind w:left="4320" w:hanging="180"/>
      </w:pPr>
    </w:lvl>
    <w:lvl w:ilvl="6" w:tplc="4058BE6C">
      <w:start w:val="1"/>
      <w:numFmt w:val="decimal"/>
      <w:lvlText w:val="%7."/>
      <w:lvlJc w:val="left"/>
      <w:pPr>
        <w:ind w:left="5040" w:hanging="360"/>
      </w:pPr>
    </w:lvl>
    <w:lvl w:ilvl="7" w:tplc="A962ADA2">
      <w:start w:val="1"/>
      <w:numFmt w:val="lowerLetter"/>
      <w:lvlText w:val="%8."/>
      <w:lvlJc w:val="left"/>
      <w:pPr>
        <w:ind w:left="5760" w:hanging="360"/>
      </w:pPr>
    </w:lvl>
    <w:lvl w:ilvl="8" w:tplc="AEC08534">
      <w:start w:val="1"/>
      <w:numFmt w:val="lowerRoman"/>
      <w:lvlText w:val="%9."/>
      <w:lvlJc w:val="right"/>
      <w:pPr>
        <w:ind w:left="6480" w:hanging="180"/>
      </w:pPr>
    </w:lvl>
  </w:abstractNum>
  <w:abstractNum w:abstractNumId="14" w15:restartNumberingAfterBreak="0">
    <w:nsid w:val="20EB19A5"/>
    <w:multiLevelType w:val="multilevel"/>
    <w:tmpl w:val="071AF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F47B28"/>
    <w:multiLevelType w:val="hybridMultilevel"/>
    <w:tmpl w:val="0D12CB34"/>
    <w:styleLink w:val="AktuelleListe9"/>
    <w:lvl w:ilvl="0" w:tplc="17A205B2">
      <w:start w:val="1"/>
      <w:numFmt w:val="decimal"/>
      <w:pStyle w:val="AktuelleListe9"/>
      <w:lvlText w:val="%1."/>
      <w:lvlJc w:val="left"/>
      <w:pPr>
        <w:ind w:left="1134" w:hanging="425"/>
      </w:pPr>
      <w:rPr>
        <w:rFonts w:hint="default"/>
        <w:color w:val="34ABA2" w:themeColor="accent3"/>
      </w:rPr>
    </w:lvl>
    <w:lvl w:ilvl="1" w:tplc="C66E1266">
      <w:start w:val="1"/>
      <w:numFmt w:val="lowerLetter"/>
      <w:lvlText w:val="%2."/>
      <w:lvlJc w:val="left"/>
      <w:pPr>
        <w:ind w:left="1440" w:hanging="360"/>
      </w:pPr>
    </w:lvl>
    <w:lvl w:ilvl="2" w:tplc="1D54A6BC">
      <w:start w:val="1"/>
      <w:numFmt w:val="lowerRoman"/>
      <w:lvlText w:val="%3."/>
      <w:lvlJc w:val="right"/>
      <w:pPr>
        <w:ind w:left="2160" w:hanging="180"/>
      </w:pPr>
    </w:lvl>
    <w:lvl w:ilvl="3" w:tplc="11AEC618">
      <w:start w:val="1"/>
      <w:numFmt w:val="decimal"/>
      <w:lvlText w:val="%4."/>
      <w:lvlJc w:val="left"/>
      <w:pPr>
        <w:ind w:left="2880" w:hanging="360"/>
      </w:pPr>
    </w:lvl>
    <w:lvl w:ilvl="4" w:tplc="2DEE65FE">
      <w:start w:val="1"/>
      <w:numFmt w:val="lowerLetter"/>
      <w:lvlText w:val="%5."/>
      <w:lvlJc w:val="left"/>
      <w:pPr>
        <w:ind w:left="3600" w:hanging="360"/>
      </w:pPr>
    </w:lvl>
    <w:lvl w:ilvl="5" w:tplc="4FD64884">
      <w:start w:val="1"/>
      <w:numFmt w:val="lowerRoman"/>
      <w:lvlText w:val="%6."/>
      <w:lvlJc w:val="right"/>
      <w:pPr>
        <w:ind w:left="4320" w:hanging="180"/>
      </w:pPr>
    </w:lvl>
    <w:lvl w:ilvl="6" w:tplc="5980DED0">
      <w:start w:val="1"/>
      <w:numFmt w:val="decimal"/>
      <w:lvlText w:val="%7."/>
      <w:lvlJc w:val="left"/>
      <w:pPr>
        <w:ind w:left="5040" w:hanging="360"/>
      </w:pPr>
    </w:lvl>
    <w:lvl w:ilvl="7" w:tplc="5BCAAB72">
      <w:start w:val="1"/>
      <w:numFmt w:val="lowerLetter"/>
      <w:lvlText w:val="%8."/>
      <w:lvlJc w:val="left"/>
      <w:pPr>
        <w:ind w:left="5760" w:hanging="360"/>
      </w:pPr>
    </w:lvl>
    <w:lvl w:ilvl="8" w:tplc="BF36FC26">
      <w:start w:val="1"/>
      <w:numFmt w:val="lowerRoman"/>
      <w:lvlText w:val="%9."/>
      <w:lvlJc w:val="right"/>
      <w:pPr>
        <w:ind w:left="6480" w:hanging="180"/>
      </w:pPr>
    </w:lvl>
  </w:abstractNum>
  <w:abstractNum w:abstractNumId="16" w15:restartNumberingAfterBreak="0">
    <w:nsid w:val="240D48E5"/>
    <w:multiLevelType w:val="multilevel"/>
    <w:tmpl w:val="698A5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6E4AA8"/>
    <w:multiLevelType w:val="hybridMultilevel"/>
    <w:tmpl w:val="BEA693A4"/>
    <w:lvl w:ilvl="0" w:tplc="99586D96">
      <w:start w:val="1"/>
      <w:numFmt w:val="decimal"/>
      <w:pStyle w:val="Nummerierungen"/>
      <w:lvlText w:val="%1."/>
      <w:lvlJc w:val="left"/>
      <w:pPr>
        <w:ind w:left="1134" w:hanging="425"/>
      </w:pPr>
      <w:rPr>
        <w:rFonts w:hint="default"/>
        <w:color w:val="34ABA2" w:themeColor="accent3"/>
      </w:rPr>
    </w:lvl>
    <w:lvl w:ilvl="1" w:tplc="B344A524">
      <w:start w:val="1"/>
      <w:numFmt w:val="lowerLetter"/>
      <w:lvlText w:val="%2."/>
      <w:lvlJc w:val="left"/>
      <w:pPr>
        <w:ind w:left="1440" w:hanging="360"/>
      </w:pPr>
    </w:lvl>
    <w:lvl w:ilvl="2" w:tplc="C9F65B74">
      <w:start w:val="1"/>
      <w:numFmt w:val="lowerRoman"/>
      <w:lvlText w:val="%3."/>
      <w:lvlJc w:val="right"/>
      <w:pPr>
        <w:ind w:left="2160" w:hanging="180"/>
      </w:pPr>
    </w:lvl>
    <w:lvl w:ilvl="3" w:tplc="EEF81E58">
      <w:start w:val="1"/>
      <w:numFmt w:val="decimal"/>
      <w:lvlText w:val="%4."/>
      <w:lvlJc w:val="left"/>
      <w:pPr>
        <w:ind w:left="2880" w:hanging="360"/>
      </w:pPr>
    </w:lvl>
    <w:lvl w:ilvl="4" w:tplc="68FAB00C">
      <w:start w:val="1"/>
      <w:numFmt w:val="lowerLetter"/>
      <w:lvlText w:val="%5."/>
      <w:lvlJc w:val="left"/>
      <w:pPr>
        <w:ind w:left="3600" w:hanging="360"/>
      </w:pPr>
    </w:lvl>
    <w:lvl w:ilvl="5" w:tplc="6D36181E">
      <w:start w:val="1"/>
      <w:numFmt w:val="lowerRoman"/>
      <w:lvlText w:val="%6."/>
      <w:lvlJc w:val="right"/>
      <w:pPr>
        <w:ind w:left="4320" w:hanging="180"/>
      </w:pPr>
    </w:lvl>
    <w:lvl w:ilvl="6" w:tplc="B30C7836">
      <w:start w:val="1"/>
      <w:numFmt w:val="decimal"/>
      <w:lvlText w:val="%7."/>
      <w:lvlJc w:val="left"/>
      <w:pPr>
        <w:ind w:left="5040" w:hanging="360"/>
      </w:pPr>
    </w:lvl>
    <w:lvl w:ilvl="7" w:tplc="26BA3570">
      <w:start w:val="1"/>
      <w:numFmt w:val="lowerLetter"/>
      <w:lvlText w:val="%8."/>
      <w:lvlJc w:val="left"/>
      <w:pPr>
        <w:ind w:left="5760" w:hanging="360"/>
      </w:pPr>
    </w:lvl>
    <w:lvl w:ilvl="8" w:tplc="67687686">
      <w:start w:val="1"/>
      <w:numFmt w:val="lowerRoman"/>
      <w:lvlText w:val="%9."/>
      <w:lvlJc w:val="right"/>
      <w:pPr>
        <w:ind w:left="6480" w:hanging="180"/>
      </w:pPr>
    </w:lvl>
  </w:abstractNum>
  <w:abstractNum w:abstractNumId="18" w15:restartNumberingAfterBreak="0">
    <w:nsid w:val="26373900"/>
    <w:multiLevelType w:val="multilevel"/>
    <w:tmpl w:val="D5FEF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203F47"/>
    <w:multiLevelType w:val="hybridMultilevel"/>
    <w:tmpl w:val="5F301900"/>
    <w:lvl w:ilvl="0" w:tplc="319A4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C14716"/>
    <w:multiLevelType w:val="hybridMultilevel"/>
    <w:tmpl w:val="990CF0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173F01"/>
    <w:multiLevelType w:val="multilevel"/>
    <w:tmpl w:val="60808D44"/>
    <w:lvl w:ilvl="0">
      <w:start w:val="1"/>
      <w:numFmt w:val="upperRoman"/>
      <w:pStyle w:val="Heading4"/>
      <w:lvlText w:val="%1."/>
      <w:lvlJc w:val="left"/>
      <w:pPr>
        <w:ind w:left="720" w:hanging="360"/>
      </w:pPr>
      <w:rPr>
        <w:rFonts w:cs="Times New Roman" w:hint="default"/>
      </w:rPr>
    </w:lvl>
    <w:lvl w:ilvl="1">
      <w:start w:val="39"/>
      <w:numFmt w:val="decimal"/>
      <w:isLgl/>
      <w:lvlText w:val="%1.%2"/>
      <w:lvlJc w:val="left"/>
      <w:pPr>
        <w:ind w:left="1260" w:hanging="900"/>
      </w:pPr>
      <w:rPr>
        <w:rFonts w:hint="default"/>
      </w:rPr>
    </w:lvl>
    <w:lvl w:ilvl="2">
      <w:start w:val="1"/>
      <w:numFmt w:val="decimal"/>
      <w:isLgl/>
      <w:lvlText w:val="%1.%2.%3"/>
      <w:lvlJc w:val="left"/>
      <w:pPr>
        <w:ind w:left="1260" w:hanging="900"/>
      </w:pPr>
      <w:rPr>
        <w:rFonts w:hint="default"/>
      </w:rPr>
    </w:lvl>
    <w:lvl w:ilvl="3">
      <w:start w:val="1"/>
      <w:numFmt w:val="decimal"/>
      <w:isLgl/>
      <w:lvlText w:val="%1.%2.%3.%4"/>
      <w:lvlJc w:val="left"/>
      <w:pPr>
        <w:ind w:left="1260" w:hanging="900"/>
      </w:pPr>
      <w:rPr>
        <w:rFonts w:hint="default"/>
      </w:rPr>
    </w:lvl>
    <w:lvl w:ilvl="4">
      <w:start w:val="1"/>
      <w:numFmt w:val="decimal"/>
      <w:isLgl/>
      <w:lvlText w:val="%1.%2.%3.%4.%5"/>
      <w:lvlJc w:val="left"/>
      <w:pPr>
        <w:ind w:left="1260" w:hanging="90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28796093"/>
    <w:multiLevelType w:val="hybridMultilevel"/>
    <w:tmpl w:val="786A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B0B0DA2"/>
    <w:multiLevelType w:val="multilevel"/>
    <w:tmpl w:val="7CF431A0"/>
    <w:styleLink w:val="AktuelleListe1"/>
    <w:lvl w:ilvl="0">
      <w:start w:val="1"/>
      <w:numFmt w:val="decimal"/>
      <w:pStyle w:val="AktuelleListe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2B550733"/>
    <w:multiLevelType w:val="multilevel"/>
    <w:tmpl w:val="25884C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FDB2CB6"/>
    <w:multiLevelType w:val="hybridMultilevel"/>
    <w:tmpl w:val="38020DDE"/>
    <w:lvl w:ilvl="0" w:tplc="62889204">
      <w:start w:val="1"/>
      <w:numFmt w:val="bullet"/>
      <w:pStyle w:val="Aufzhlungen"/>
      <w:lvlText w:val="»"/>
      <w:lvlJc w:val="left"/>
      <w:pPr>
        <w:ind w:left="425" w:hanging="283"/>
      </w:pPr>
      <w:rPr>
        <w:rFonts w:ascii="Arial" w:hAnsi="Arial" w:hint="default"/>
        <w:color w:val="34ABA2" w:themeColor="accent3"/>
      </w:rPr>
    </w:lvl>
    <w:lvl w:ilvl="1" w:tplc="46C0BE76">
      <w:start w:val="1"/>
      <w:numFmt w:val="bullet"/>
      <w:lvlText w:val="o"/>
      <w:lvlJc w:val="left"/>
      <w:pPr>
        <w:ind w:left="1440" w:hanging="360"/>
      </w:pPr>
      <w:rPr>
        <w:rFonts w:ascii="Courier New" w:hAnsi="Courier New" w:cs="Courier New" w:hint="default"/>
      </w:rPr>
    </w:lvl>
    <w:lvl w:ilvl="2" w:tplc="2A623D56">
      <w:start w:val="1"/>
      <w:numFmt w:val="bullet"/>
      <w:lvlText w:val=""/>
      <w:lvlJc w:val="left"/>
      <w:pPr>
        <w:ind w:left="2160" w:hanging="360"/>
      </w:pPr>
      <w:rPr>
        <w:rFonts w:ascii="Wingdings" w:hAnsi="Wingdings" w:hint="default"/>
      </w:rPr>
    </w:lvl>
    <w:lvl w:ilvl="3" w:tplc="8CECBEC8">
      <w:start w:val="1"/>
      <w:numFmt w:val="bullet"/>
      <w:lvlText w:val=""/>
      <w:lvlJc w:val="left"/>
      <w:pPr>
        <w:ind w:left="2880" w:hanging="360"/>
      </w:pPr>
      <w:rPr>
        <w:rFonts w:ascii="Symbol" w:hAnsi="Symbol" w:hint="default"/>
      </w:rPr>
    </w:lvl>
    <w:lvl w:ilvl="4" w:tplc="805E0DCA">
      <w:start w:val="1"/>
      <w:numFmt w:val="bullet"/>
      <w:lvlText w:val="o"/>
      <w:lvlJc w:val="left"/>
      <w:pPr>
        <w:ind w:left="3600" w:hanging="360"/>
      </w:pPr>
      <w:rPr>
        <w:rFonts w:ascii="Courier New" w:hAnsi="Courier New" w:cs="Courier New" w:hint="default"/>
      </w:rPr>
    </w:lvl>
    <w:lvl w:ilvl="5" w:tplc="4446A1AC">
      <w:start w:val="1"/>
      <w:numFmt w:val="bullet"/>
      <w:lvlText w:val=""/>
      <w:lvlJc w:val="left"/>
      <w:pPr>
        <w:ind w:left="4320" w:hanging="360"/>
      </w:pPr>
      <w:rPr>
        <w:rFonts w:ascii="Wingdings" w:hAnsi="Wingdings" w:hint="default"/>
      </w:rPr>
    </w:lvl>
    <w:lvl w:ilvl="6" w:tplc="CB8A1926">
      <w:start w:val="1"/>
      <w:numFmt w:val="bullet"/>
      <w:lvlText w:val=""/>
      <w:lvlJc w:val="left"/>
      <w:pPr>
        <w:ind w:left="5040" w:hanging="360"/>
      </w:pPr>
      <w:rPr>
        <w:rFonts w:ascii="Symbol" w:hAnsi="Symbol" w:hint="default"/>
      </w:rPr>
    </w:lvl>
    <w:lvl w:ilvl="7" w:tplc="4B1CE334">
      <w:start w:val="1"/>
      <w:numFmt w:val="bullet"/>
      <w:lvlText w:val="o"/>
      <w:lvlJc w:val="left"/>
      <w:pPr>
        <w:ind w:left="5760" w:hanging="360"/>
      </w:pPr>
      <w:rPr>
        <w:rFonts w:ascii="Courier New" w:hAnsi="Courier New" w:cs="Courier New" w:hint="default"/>
      </w:rPr>
    </w:lvl>
    <w:lvl w:ilvl="8" w:tplc="EF04EB72">
      <w:start w:val="1"/>
      <w:numFmt w:val="bullet"/>
      <w:lvlText w:val=""/>
      <w:lvlJc w:val="left"/>
      <w:pPr>
        <w:ind w:left="6480" w:hanging="360"/>
      </w:pPr>
      <w:rPr>
        <w:rFonts w:ascii="Wingdings" w:hAnsi="Wingdings" w:hint="default"/>
      </w:rPr>
    </w:lvl>
  </w:abstractNum>
  <w:abstractNum w:abstractNumId="26" w15:restartNumberingAfterBreak="0">
    <w:nsid w:val="305D1647"/>
    <w:multiLevelType w:val="multilevel"/>
    <w:tmpl w:val="B4467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06E2CE8"/>
    <w:multiLevelType w:val="hybridMultilevel"/>
    <w:tmpl w:val="BD804890"/>
    <w:lvl w:ilvl="0" w:tplc="08070017">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356101F4"/>
    <w:multiLevelType w:val="hybridMultilevel"/>
    <w:tmpl w:val="23D2A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72B301E"/>
    <w:multiLevelType w:val="hybridMultilevel"/>
    <w:tmpl w:val="5240BE10"/>
    <w:lvl w:ilvl="0" w:tplc="319A45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77F35B4"/>
    <w:multiLevelType w:val="multilevel"/>
    <w:tmpl w:val="0364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8A5D50"/>
    <w:multiLevelType w:val="hybridMultilevel"/>
    <w:tmpl w:val="109CAFE0"/>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2" w15:restartNumberingAfterBreak="0">
    <w:nsid w:val="37A60BC8"/>
    <w:multiLevelType w:val="hybridMultilevel"/>
    <w:tmpl w:val="62C6DDB2"/>
    <w:lvl w:ilvl="0" w:tplc="5B902FAE">
      <w:start w:val="1"/>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263E49"/>
    <w:multiLevelType w:val="hybridMultilevel"/>
    <w:tmpl w:val="610ECC86"/>
    <w:lvl w:ilvl="0" w:tplc="9ACAB856">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8AD01DD"/>
    <w:multiLevelType w:val="hybridMultilevel"/>
    <w:tmpl w:val="B9C08EB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AB577A4"/>
    <w:multiLevelType w:val="hybridMultilevel"/>
    <w:tmpl w:val="37AAD814"/>
    <w:styleLink w:val="AktuelleListe3"/>
    <w:lvl w:ilvl="0" w:tplc="0BAE6952">
      <w:start w:val="1"/>
      <w:numFmt w:val="decimal"/>
      <w:pStyle w:val="AktuelleListe3"/>
      <w:lvlText w:val="%1."/>
      <w:lvlJc w:val="left"/>
      <w:pPr>
        <w:ind w:left="142" w:firstLine="142"/>
      </w:pPr>
      <w:rPr>
        <w:rFonts w:hint="default"/>
        <w:color w:val="34ABA2" w:themeColor="accent3"/>
      </w:rPr>
    </w:lvl>
    <w:lvl w:ilvl="1" w:tplc="071E6BF4">
      <w:start w:val="1"/>
      <w:numFmt w:val="lowerLetter"/>
      <w:lvlText w:val="%2."/>
      <w:lvlJc w:val="left"/>
      <w:pPr>
        <w:ind w:left="1440" w:hanging="360"/>
      </w:pPr>
    </w:lvl>
    <w:lvl w:ilvl="2" w:tplc="E3E08C60">
      <w:start w:val="1"/>
      <w:numFmt w:val="lowerRoman"/>
      <w:lvlText w:val="%3."/>
      <w:lvlJc w:val="right"/>
      <w:pPr>
        <w:ind w:left="2160" w:hanging="180"/>
      </w:pPr>
    </w:lvl>
    <w:lvl w:ilvl="3" w:tplc="B99C2586">
      <w:start w:val="1"/>
      <w:numFmt w:val="decimal"/>
      <w:lvlText w:val="%4."/>
      <w:lvlJc w:val="left"/>
      <w:pPr>
        <w:ind w:left="2880" w:hanging="360"/>
      </w:pPr>
    </w:lvl>
    <w:lvl w:ilvl="4" w:tplc="CD0A844C">
      <w:start w:val="1"/>
      <w:numFmt w:val="lowerLetter"/>
      <w:lvlText w:val="%5."/>
      <w:lvlJc w:val="left"/>
      <w:pPr>
        <w:ind w:left="3600" w:hanging="360"/>
      </w:pPr>
    </w:lvl>
    <w:lvl w:ilvl="5" w:tplc="EADEDFD2">
      <w:start w:val="1"/>
      <w:numFmt w:val="lowerRoman"/>
      <w:lvlText w:val="%6."/>
      <w:lvlJc w:val="right"/>
      <w:pPr>
        <w:ind w:left="4320" w:hanging="180"/>
      </w:pPr>
    </w:lvl>
    <w:lvl w:ilvl="6" w:tplc="2D5CAD24">
      <w:start w:val="1"/>
      <w:numFmt w:val="decimal"/>
      <w:lvlText w:val="%7."/>
      <w:lvlJc w:val="left"/>
      <w:pPr>
        <w:ind w:left="5040" w:hanging="360"/>
      </w:pPr>
    </w:lvl>
    <w:lvl w:ilvl="7" w:tplc="C9C8A19A">
      <w:start w:val="1"/>
      <w:numFmt w:val="lowerLetter"/>
      <w:lvlText w:val="%8."/>
      <w:lvlJc w:val="left"/>
      <w:pPr>
        <w:ind w:left="5760" w:hanging="360"/>
      </w:pPr>
    </w:lvl>
    <w:lvl w:ilvl="8" w:tplc="1688E866">
      <w:start w:val="1"/>
      <w:numFmt w:val="lowerRoman"/>
      <w:lvlText w:val="%9."/>
      <w:lvlJc w:val="right"/>
      <w:pPr>
        <w:ind w:left="6480" w:hanging="180"/>
      </w:pPr>
    </w:lvl>
  </w:abstractNum>
  <w:abstractNum w:abstractNumId="36" w15:restartNumberingAfterBreak="0">
    <w:nsid w:val="3FC81835"/>
    <w:multiLevelType w:val="hybridMultilevel"/>
    <w:tmpl w:val="A64AFF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418F4508"/>
    <w:multiLevelType w:val="multilevel"/>
    <w:tmpl w:val="1F90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3072911"/>
    <w:multiLevelType w:val="hybridMultilevel"/>
    <w:tmpl w:val="849E1B60"/>
    <w:lvl w:ilvl="0" w:tplc="0407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454400D7"/>
    <w:multiLevelType w:val="multilevel"/>
    <w:tmpl w:val="B454A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8D301FE"/>
    <w:multiLevelType w:val="hybridMultilevel"/>
    <w:tmpl w:val="4F98E96E"/>
    <w:styleLink w:val="AktuelleListe6"/>
    <w:lvl w:ilvl="0" w:tplc="DC1225F2">
      <w:start w:val="1"/>
      <w:numFmt w:val="decimal"/>
      <w:pStyle w:val="AktuelleListe6"/>
      <w:lvlText w:val="%1."/>
      <w:lvlJc w:val="left"/>
      <w:pPr>
        <w:ind w:left="567" w:hanging="425"/>
      </w:pPr>
      <w:rPr>
        <w:rFonts w:hint="default"/>
        <w:color w:val="34ABA2" w:themeColor="accent3"/>
      </w:rPr>
    </w:lvl>
    <w:lvl w:ilvl="1" w:tplc="2B640990">
      <w:start w:val="1"/>
      <w:numFmt w:val="lowerLetter"/>
      <w:lvlText w:val="%2."/>
      <w:lvlJc w:val="left"/>
      <w:pPr>
        <w:ind w:left="1440" w:hanging="360"/>
      </w:pPr>
    </w:lvl>
    <w:lvl w:ilvl="2" w:tplc="412ED20A">
      <w:start w:val="1"/>
      <w:numFmt w:val="lowerRoman"/>
      <w:lvlText w:val="%3."/>
      <w:lvlJc w:val="right"/>
      <w:pPr>
        <w:ind w:left="2160" w:hanging="180"/>
      </w:pPr>
    </w:lvl>
    <w:lvl w:ilvl="3" w:tplc="80D04E6E">
      <w:start w:val="1"/>
      <w:numFmt w:val="decimal"/>
      <w:lvlText w:val="%4."/>
      <w:lvlJc w:val="left"/>
      <w:pPr>
        <w:ind w:left="2880" w:hanging="360"/>
      </w:pPr>
    </w:lvl>
    <w:lvl w:ilvl="4" w:tplc="699AA792">
      <w:start w:val="1"/>
      <w:numFmt w:val="lowerLetter"/>
      <w:lvlText w:val="%5."/>
      <w:lvlJc w:val="left"/>
      <w:pPr>
        <w:ind w:left="3600" w:hanging="360"/>
      </w:pPr>
    </w:lvl>
    <w:lvl w:ilvl="5" w:tplc="11E856BE">
      <w:start w:val="1"/>
      <w:numFmt w:val="lowerRoman"/>
      <w:lvlText w:val="%6."/>
      <w:lvlJc w:val="right"/>
      <w:pPr>
        <w:ind w:left="4320" w:hanging="180"/>
      </w:pPr>
    </w:lvl>
    <w:lvl w:ilvl="6" w:tplc="1DDCE97E">
      <w:start w:val="1"/>
      <w:numFmt w:val="decimal"/>
      <w:lvlText w:val="%7."/>
      <w:lvlJc w:val="left"/>
      <w:pPr>
        <w:ind w:left="5040" w:hanging="360"/>
      </w:pPr>
    </w:lvl>
    <w:lvl w:ilvl="7" w:tplc="0730368A">
      <w:start w:val="1"/>
      <w:numFmt w:val="lowerLetter"/>
      <w:lvlText w:val="%8."/>
      <w:lvlJc w:val="left"/>
      <w:pPr>
        <w:ind w:left="5760" w:hanging="360"/>
      </w:pPr>
    </w:lvl>
    <w:lvl w:ilvl="8" w:tplc="A224DB58">
      <w:start w:val="1"/>
      <w:numFmt w:val="lowerRoman"/>
      <w:lvlText w:val="%9."/>
      <w:lvlJc w:val="right"/>
      <w:pPr>
        <w:ind w:left="6480" w:hanging="180"/>
      </w:pPr>
    </w:lvl>
  </w:abstractNum>
  <w:abstractNum w:abstractNumId="41" w15:restartNumberingAfterBreak="0">
    <w:nsid w:val="4DFA29F9"/>
    <w:multiLevelType w:val="hybridMultilevel"/>
    <w:tmpl w:val="4C2EE0F2"/>
    <w:lvl w:ilvl="0" w:tplc="775A3818">
      <w:start w:val="1"/>
      <w:numFmt w:val="bullet"/>
      <w:lvlText w:val=""/>
      <w:lvlJc w:val="left"/>
      <w:pPr>
        <w:ind w:left="360" w:hanging="360"/>
      </w:pPr>
      <w:rPr>
        <w:rFonts w:ascii="Wingdings" w:hAnsi="Wingdings" w:hint="default"/>
      </w:rPr>
    </w:lvl>
    <w:lvl w:ilvl="1" w:tplc="775A3818">
      <w:start w:val="1"/>
      <w:numFmt w:val="bullet"/>
      <w:lvlText w:val=""/>
      <w:lvlJc w:val="left"/>
      <w:pPr>
        <w:ind w:left="1080" w:hanging="360"/>
      </w:pPr>
      <w:rPr>
        <w:rFonts w:ascii="Wingdings" w:hAnsi="Wingdings"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42" w15:restartNumberingAfterBreak="0">
    <w:nsid w:val="4DFB5028"/>
    <w:multiLevelType w:val="hybridMultilevel"/>
    <w:tmpl w:val="AD54F0D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4F2034B8"/>
    <w:multiLevelType w:val="hybridMultilevel"/>
    <w:tmpl w:val="4DBC93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0A172D5"/>
    <w:multiLevelType w:val="hybridMultilevel"/>
    <w:tmpl w:val="9A1CBDE0"/>
    <w:lvl w:ilvl="0" w:tplc="0809000F">
      <w:start w:val="1"/>
      <w:numFmt w:val="decimal"/>
      <w:lvlText w:val="%1."/>
      <w:lvlJc w:val="left"/>
      <w:pPr>
        <w:ind w:left="1080" w:hanging="360"/>
      </w:pPr>
      <w:rPr>
        <w:rFonts w:hint="default"/>
        <w:u w:color="082A75" w:themeColor="text2"/>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54464DD4"/>
    <w:multiLevelType w:val="multilevel"/>
    <w:tmpl w:val="FCB67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5AA2B2F"/>
    <w:multiLevelType w:val="hybridMultilevel"/>
    <w:tmpl w:val="E07CA1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55B96E24"/>
    <w:multiLevelType w:val="hybridMultilevel"/>
    <w:tmpl w:val="54EEBFCC"/>
    <w:styleLink w:val="AktuelleListe5"/>
    <w:lvl w:ilvl="0" w:tplc="ABBE1E88">
      <w:start w:val="1"/>
      <w:numFmt w:val="decimal"/>
      <w:pStyle w:val="AktuelleListe5"/>
      <w:lvlText w:val="%1."/>
      <w:lvlJc w:val="left"/>
      <w:pPr>
        <w:tabs>
          <w:tab w:val="num" w:pos="425"/>
        </w:tabs>
        <w:ind w:left="425" w:hanging="283"/>
      </w:pPr>
      <w:rPr>
        <w:rFonts w:hint="default"/>
        <w:color w:val="34ABA2" w:themeColor="accent3"/>
      </w:rPr>
    </w:lvl>
    <w:lvl w:ilvl="1" w:tplc="BF06EE24">
      <w:start w:val="1"/>
      <w:numFmt w:val="lowerLetter"/>
      <w:lvlText w:val="%2."/>
      <w:lvlJc w:val="left"/>
      <w:pPr>
        <w:ind w:left="1440" w:hanging="360"/>
      </w:pPr>
    </w:lvl>
    <w:lvl w:ilvl="2" w:tplc="9B0ECF1A">
      <w:start w:val="1"/>
      <w:numFmt w:val="lowerRoman"/>
      <w:lvlText w:val="%3."/>
      <w:lvlJc w:val="right"/>
      <w:pPr>
        <w:ind w:left="2160" w:hanging="180"/>
      </w:pPr>
    </w:lvl>
    <w:lvl w:ilvl="3" w:tplc="D688D006">
      <w:start w:val="1"/>
      <w:numFmt w:val="decimal"/>
      <w:lvlText w:val="%4."/>
      <w:lvlJc w:val="left"/>
      <w:pPr>
        <w:ind w:left="2880" w:hanging="360"/>
      </w:pPr>
    </w:lvl>
    <w:lvl w:ilvl="4" w:tplc="10921138">
      <w:start w:val="1"/>
      <w:numFmt w:val="lowerLetter"/>
      <w:lvlText w:val="%5."/>
      <w:lvlJc w:val="left"/>
      <w:pPr>
        <w:ind w:left="3600" w:hanging="360"/>
      </w:pPr>
    </w:lvl>
    <w:lvl w:ilvl="5" w:tplc="05EC8158">
      <w:start w:val="1"/>
      <w:numFmt w:val="lowerRoman"/>
      <w:lvlText w:val="%6."/>
      <w:lvlJc w:val="right"/>
      <w:pPr>
        <w:ind w:left="4320" w:hanging="180"/>
      </w:pPr>
    </w:lvl>
    <w:lvl w:ilvl="6" w:tplc="77C43B5C">
      <w:start w:val="1"/>
      <w:numFmt w:val="decimal"/>
      <w:lvlText w:val="%7."/>
      <w:lvlJc w:val="left"/>
      <w:pPr>
        <w:ind w:left="5040" w:hanging="360"/>
      </w:pPr>
    </w:lvl>
    <w:lvl w:ilvl="7" w:tplc="A4AE5694">
      <w:start w:val="1"/>
      <w:numFmt w:val="lowerLetter"/>
      <w:lvlText w:val="%8."/>
      <w:lvlJc w:val="left"/>
      <w:pPr>
        <w:ind w:left="5760" w:hanging="360"/>
      </w:pPr>
    </w:lvl>
    <w:lvl w:ilvl="8" w:tplc="C158E360">
      <w:start w:val="1"/>
      <w:numFmt w:val="lowerRoman"/>
      <w:lvlText w:val="%9."/>
      <w:lvlJc w:val="right"/>
      <w:pPr>
        <w:ind w:left="6480" w:hanging="180"/>
      </w:pPr>
    </w:lvl>
  </w:abstractNum>
  <w:abstractNum w:abstractNumId="48" w15:restartNumberingAfterBreak="0">
    <w:nsid w:val="56583F5C"/>
    <w:multiLevelType w:val="hybridMultilevel"/>
    <w:tmpl w:val="BB122824"/>
    <w:styleLink w:val="AktuelleListe8"/>
    <w:lvl w:ilvl="0" w:tplc="5D202338">
      <w:start w:val="1"/>
      <w:numFmt w:val="decimal"/>
      <w:pStyle w:val="AktuelleListe8"/>
      <w:lvlText w:val="%1."/>
      <w:lvlJc w:val="left"/>
      <w:pPr>
        <w:ind w:left="567" w:hanging="425"/>
      </w:pPr>
      <w:rPr>
        <w:rFonts w:hint="default"/>
        <w:color w:val="34ABA2" w:themeColor="accent3"/>
      </w:rPr>
    </w:lvl>
    <w:lvl w:ilvl="1" w:tplc="A1384EA0">
      <w:start w:val="1"/>
      <w:numFmt w:val="lowerLetter"/>
      <w:lvlText w:val="%2."/>
      <w:lvlJc w:val="left"/>
      <w:pPr>
        <w:ind w:left="1440" w:hanging="360"/>
      </w:pPr>
    </w:lvl>
    <w:lvl w:ilvl="2" w:tplc="DB40A8B2">
      <w:start w:val="1"/>
      <w:numFmt w:val="lowerRoman"/>
      <w:lvlText w:val="%3."/>
      <w:lvlJc w:val="right"/>
      <w:pPr>
        <w:ind w:left="2160" w:hanging="180"/>
      </w:pPr>
    </w:lvl>
    <w:lvl w:ilvl="3" w:tplc="5EDCB9B0">
      <w:start w:val="1"/>
      <w:numFmt w:val="decimal"/>
      <w:lvlText w:val="%4."/>
      <w:lvlJc w:val="left"/>
      <w:pPr>
        <w:ind w:left="2880" w:hanging="360"/>
      </w:pPr>
    </w:lvl>
    <w:lvl w:ilvl="4" w:tplc="2DA6B3DE">
      <w:start w:val="1"/>
      <w:numFmt w:val="lowerLetter"/>
      <w:lvlText w:val="%5."/>
      <w:lvlJc w:val="left"/>
      <w:pPr>
        <w:ind w:left="3600" w:hanging="360"/>
      </w:pPr>
    </w:lvl>
    <w:lvl w:ilvl="5" w:tplc="F968BF64">
      <w:start w:val="1"/>
      <w:numFmt w:val="lowerRoman"/>
      <w:lvlText w:val="%6."/>
      <w:lvlJc w:val="right"/>
      <w:pPr>
        <w:ind w:left="4320" w:hanging="180"/>
      </w:pPr>
    </w:lvl>
    <w:lvl w:ilvl="6" w:tplc="EF624C28">
      <w:start w:val="1"/>
      <w:numFmt w:val="decimal"/>
      <w:lvlText w:val="%7."/>
      <w:lvlJc w:val="left"/>
      <w:pPr>
        <w:ind w:left="5040" w:hanging="360"/>
      </w:pPr>
    </w:lvl>
    <w:lvl w:ilvl="7" w:tplc="053E5AC8">
      <w:start w:val="1"/>
      <w:numFmt w:val="lowerLetter"/>
      <w:lvlText w:val="%8."/>
      <w:lvlJc w:val="left"/>
      <w:pPr>
        <w:ind w:left="5760" w:hanging="360"/>
      </w:pPr>
    </w:lvl>
    <w:lvl w:ilvl="8" w:tplc="0B4A6BC8">
      <w:start w:val="1"/>
      <w:numFmt w:val="lowerRoman"/>
      <w:lvlText w:val="%9."/>
      <w:lvlJc w:val="right"/>
      <w:pPr>
        <w:ind w:left="6480" w:hanging="180"/>
      </w:pPr>
    </w:lvl>
  </w:abstractNum>
  <w:abstractNum w:abstractNumId="49" w15:restartNumberingAfterBreak="0">
    <w:nsid w:val="58C83745"/>
    <w:multiLevelType w:val="multilevel"/>
    <w:tmpl w:val="004E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923684F"/>
    <w:multiLevelType w:val="multilevel"/>
    <w:tmpl w:val="B9E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C092102"/>
    <w:multiLevelType w:val="hybridMultilevel"/>
    <w:tmpl w:val="F57E707A"/>
    <w:lvl w:ilvl="0" w:tplc="8FD081AE">
      <w:start w:val="1"/>
      <w:numFmt w:val="decimal"/>
      <w:lvlText w:val="%1)"/>
      <w:lvlJc w:val="left"/>
      <w:pPr>
        <w:ind w:left="1020" w:hanging="360"/>
      </w:pPr>
    </w:lvl>
    <w:lvl w:ilvl="1" w:tplc="53C41E86">
      <w:start w:val="1"/>
      <w:numFmt w:val="decimal"/>
      <w:lvlText w:val="%2)"/>
      <w:lvlJc w:val="left"/>
      <w:pPr>
        <w:ind w:left="1020" w:hanging="360"/>
      </w:pPr>
    </w:lvl>
    <w:lvl w:ilvl="2" w:tplc="5BF08D22">
      <w:start w:val="1"/>
      <w:numFmt w:val="decimal"/>
      <w:lvlText w:val="%3)"/>
      <w:lvlJc w:val="left"/>
      <w:pPr>
        <w:ind w:left="1020" w:hanging="360"/>
      </w:pPr>
    </w:lvl>
    <w:lvl w:ilvl="3" w:tplc="DF5EBB76">
      <w:start w:val="1"/>
      <w:numFmt w:val="decimal"/>
      <w:lvlText w:val="%4)"/>
      <w:lvlJc w:val="left"/>
      <w:pPr>
        <w:ind w:left="1020" w:hanging="360"/>
      </w:pPr>
    </w:lvl>
    <w:lvl w:ilvl="4" w:tplc="24C60246">
      <w:start w:val="1"/>
      <w:numFmt w:val="decimal"/>
      <w:lvlText w:val="%5)"/>
      <w:lvlJc w:val="left"/>
      <w:pPr>
        <w:ind w:left="1020" w:hanging="360"/>
      </w:pPr>
    </w:lvl>
    <w:lvl w:ilvl="5" w:tplc="89C00B24">
      <w:start w:val="1"/>
      <w:numFmt w:val="decimal"/>
      <w:lvlText w:val="%6)"/>
      <w:lvlJc w:val="left"/>
      <w:pPr>
        <w:ind w:left="1020" w:hanging="360"/>
      </w:pPr>
    </w:lvl>
    <w:lvl w:ilvl="6" w:tplc="B89A63EE">
      <w:start w:val="1"/>
      <w:numFmt w:val="decimal"/>
      <w:lvlText w:val="%7)"/>
      <w:lvlJc w:val="left"/>
      <w:pPr>
        <w:ind w:left="1020" w:hanging="360"/>
      </w:pPr>
    </w:lvl>
    <w:lvl w:ilvl="7" w:tplc="FC60BBCE">
      <w:start w:val="1"/>
      <w:numFmt w:val="decimal"/>
      <w:lvlText w:val="%8)"/>
      <w:lvlJc w:val="left"/>
      <w:pPr>
        <w:ind w:left="1020" w:hanging="360"/>
      </w:pPr>
    </w:lvl>
    <w:lvl w:ilvl="8" w:tplc="738C5AAE">
      <w:start w:val="1"/>
      <w:numFmt w:val="decimal"/>
      <w:lvlText w:val="%9)"/>
      <w:lvlJc w:val="left"/>
      <w:pPr>
        <w:ind w:left="1020" w:hanging="360"/>
      </w:pPr>
    </w:lvl>
  </w:abstractNum>
  <w:abstractNum w:abstractNumId="52" w15:restartNumberingAfterBreak="0">
    <w:nsid w:val="5C753AFF"/>
    <w:multiLevelType w:val="multilevel"/>
    <w:tmpl w:val="7BC6D39E"/>
    <w:lvl w:ilvl="0">
      <w:start w:val="1"/>
      <w:numFmt w:val="decimal"/>
      <w:lvlText w:val="%1."/>
      <w:lvlJc w:val="left"/>
      <w:pPr>
        <w:ind w:left="1080" w:hanging="360"/>
      </w:pPr>
      <w:rPr>
        <w:rFonts w:hint="default"/>
        <w:u w:color="082A75" w:themeColor="text2"/>
      </w:rPr>
    </w:lvl>
    <w:lvl w:ilvl="1">
      <w:start w:val="7"/>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53" w15:restartNumberingAfterBreak="0">
    <w:nsid w:val="5E3F5AEF"/>
    <w:multiLevelType w:val="hybridMultilevel"/>
    <w:tmpl w:val="8B6C1D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5F87193B"/>
    <w:multiLevelType w:val="hybridMultilevel"/>
    <w:tmpl w:val="68E20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0D47F12"/>
    <w:multiLevelType w:val="multilevel"/>
    <w:tmpl w:val="701A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0EE59DB"/>
    <w:multiLevelType w:val="hybridMultilevel"/>
    <w:tmpl w:val="46047A66"/>
    <w:lvl w:ilvl="0" w:tplc="0807000F">
      <w:start w:val="1"/>
      <w:numFmt w:val="decimal"/>
      <w:lvlText w:val="%1."/>
      <w:lvlJc w:val="left"/>
      <w:pPr>
        <w:ind w:left="720" w:hanging="360"/>
      </w:pPr>
      <w:rPr>
        <w:rFonts w:hint="default"/>
      </w:rPr>
    </w:lvl>
    <w:lvl w:ilvl="1" w:tplc="08070017">
      <w:start w:val="1"/>
      <w:numFmt w:val="lowerLetter"/>
      <w:lvlText w:val="%2)"/>
      <w:lvlJc w:val="left"/>
      <w:pPr>
        <w:ind w:left="1440" w:hanging="360"/>
      </w:pPr>
      <w:rPr>
        <w:rFonts w:hint="default"/>
      </w:rPr>
    </w:lvl>
    <w:lvl w:ilvl="2" w:tplc="08070001">
      <w:start w:val="1"/>
      <w:numFmt w:val="bullet"/>
      <w:lvlText w:val=""/>
      <w:lvlJc w:val="left"/>
      <w:pPr>
        <w:ind w:left="2160" w:hanging="180"/>
      </w:pPr>
      <w:rPr>
        <w:rFonts w:ascii="Symbol" w:hAnsi="Symbol" w:hint="default"/>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7" w15:restartNumberingAfterBreak="0">
    <w:nsid w:val="624246CC"/>
    <w:multiLevelType w:val="multilevel"/>
    <w:tmpl w:val="20F26D32"/>
    <w:lvl w:ilvl="0">
      <w:start w:val="1"/>
      <w:numFmt w:val="decimal"/>
      <w:pStyle w:val="Heading1"/>
      <w:lvlText w:val="%1"/>
      <w:lvlJc w:val="left"/>
      <w:pPr>
        <w:ind w:left="716"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8" w15:restartNumberingAfterBreak="0">
    <w:nsid w:val="672D02FA"/>
    <w:multiLevelType w:val="hybridMultilevel"/>
    <w:tmpl w:val="C930B3EC"/>
    <w:lvl w:ilvl="0" w:tplc="CD3CF9C2">
      <w:start w:val="1"/>
      <w:numFmt w:val="bullet"/>
      <w:lvlText w:val="-"/>
      <w:lvlJc w:val="left"/>
      <w:pPr>
        <w:ind w:left="720" w:hanging="360"/>
      </w:pPr>
      <w:rPr>
        <w:rFonts w:ascii="Calibri" w:eastAsia="Calibri" w:hAnsi="Calibri"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5F017C"/>
    <w:multiLevelType w:val="hybridMultilevel"/>
    <w:tmpl w:val="663C80C8"/>
    <w:lvl w:ilvl="0" w:tplc="CC9AD270">
      <w:start w:val="1"/>
      <w:numFmt w:val="bullet"/>
      <w:pStyle w:val="ListParagraph"/>
      <w:lvlText w:val=""/>
      <w:lvlJc w:val="left"/>
      <w:pPr>
        <w:ind w:left="1080" w:hanging="360"/>
      </w:pPr>
      <w:rPr>
        <w:rFonts w:ascii="Symbol" w:hAnsi="Symbol" w:cs="Symbol" w:hint="default"/>
        <w:u w:color="082A75" w:themeColor="text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9B33FDE"/>
    <w:multiLevelType w:val="hybridMultilevel"/>
    <w:tmpl w:val="8E9092F0"/>
    <w:lvl w:ilvl="0" w:tplc="08070017">
      <w:start w:val="1"/>
      <w:numFmt w:val="low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1" w15:restartNumberingAfterBreak="0">
    <w:nsid w:val="6B0E528F"/>
    <w:multiLevelType w:val="hybridMultilevel"/>
    <w:tmpl w:val="AE486D2C"/>
    <w:lvl w:ilvl="0" w:tplc="0407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6B6C4A5F"/>
    <w:multiLevelType w:val="hybridMultilevel"/>
    <w:tmpl w:val="4AB42B90"/>
    <w:lvl w:ilvl="0" w:tplc="5B902FAE">
      <w:start w:val="1"/>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0D7F68"/>
    <w:multiLevelType w:val="hybridMultilevel"/>
    <w:tmpl w:val="A9AE26A0"/>
    <w:lvl w:ilvl="0" w:tplc="B67E8684">
      <w:start w:val="1"/>
      <w:numFmt w:val="upperRoman"/>
      <w:pStyle w:val="Heading3"/>
      <w:lvlText w:val="%1."/>
      <w:lvlJc w:val="left"/>
      <w:pPr>
        <w:ind w:left="45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6E1411"/>
    <w:multiLevelType w:val="hybridMultilevel"/>
    <w:tmpl w:val="8E22304C"/>
    <w:lvl w:ilvl="0" w:tplc="08341B38">
      <w:numFmt w:val="bullet"/>
      <w:lvlText w:val="-"/>
      <w:lvlJc w:val="left"/>
      <w:pPr>
        <w:ind w:left="720" w:hanging="360"/>
      </w:pPr>
      <w:rPr>
        <w:rFonts w:ascii="Arial" w:eastAsiaTheme="minorEastAsia"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73704D"/>
    <w:multiLevelType w:val="multilevel"/>
    <w:tmpl w:val="019873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0F24DE6"/>
    <w:multiLevelType w:val="hybridMultilevel"/>
    <w:tmpl w:val="54582D18"/>
    <w:lvl w:ilvl="0" w:tplc="054C9C34">
      <w:start w:val="1"/>
      <w:numFmt w:val="bullet"/>
      <w:lvlText w:val="-"/>
      <w:lvlJc w:val="left"/>
      <w:pPr>
        <w:ind w:left="1080" w:hanging="360"/>
      </w:pPr>
      <w:rPr>
        <w:rFonts w:ascii="Times New Roman" w:eastAsiaTheme="minorHAnsi" w:hAnsi="Times New Roman" w:cs="Times New Roman" w:hint="default"/>
      </w:rPr>
    </w:lvl>
    <w:lvl w:ilvl="1" w:tplc="08070017">
      <w:start w:val="1"/>
      <w:numFmt w:val="lowerLetter"/>
      <w:lvlText w:val="%2)"/>
      <w:lvlJc w:val="left"/>
      <w:pPr>
        <w:ind w:left="1800" w:hanging="360"/>
      </w:pPr>
      <w:rPr>
        <w:rFonts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67" w15:restartNumberingAfterBreak="0">
    <w:nsid w:val="72033C66"/>
    <w:multiLevelType w:val="multilevel"/>
    <w:tmpl w:val="C122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24C0D55"/>
    <w:multiLevelType w:val="hybridMultilevel"/>
    <w:tmpl w:val="5E647D6A"/>
    <w:lvl w:ilvl="0" w:tplc="7FA69548">
      <w:numFmt w:val="bullet"/>
      <w:lvlText w:val="•"/>
      <w:lvlJc w:val="left"/>
      <w:pPr>
        <w:ind w:left="720" w:hanging="360"/>
      </w:pPr>
      <w:rPr>
        <w:rFonts w:ascii="Cambria" w:eastAsiaTheme="majorEastAsia" w:hAnsi="Cambria" w:cstheme="maj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9" w15:restartNumberingAfterBreak="0">
    <w:nsid w:val="74A7087C"/>
    <w:multiLevelType w:val="hybridMultilevel"/>
    <w:tmpl w:val="697AEA20"/>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62A7D2A"/>
    <w:multiLevelType w:val="multilevel"/>
    <w:tmpl w:val="0AF0F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6F86D13"/>
    <w:multiLevelType w:val="hybridMultilevel"/>
    <w:tmpl w:val="696E24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2" w15:restartNumberingAfterBreak="0">
    <w:nsid w:val="782445CB"/>
    <w:multiLevelType w:val="hybridMultilevel"/>
    <w:tmpl w:val="C8C84166"/>
    <w:lvl w:ilvl="0" w:tplc="CD3CF9C2">
      <w:start w:val="1"/>
      <w:numFmt w:val="bullet"/>
      <w:lvlText w:val="-"/>
      <w:lvlJc w:val="left"/>
      <w:pPr>
        <w:ind w:left="720" w:hanging="360"/>
      </w:pPr>
      <w:rPr>
        <w:rFonts w:ascii="Calibri" w:eastAsia="Calibri" w:hAnsi="Calibri"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4F5054"/>
    <w:multiLevelType w:val="hybridMultilevel"/>
    <w:tmpl w:val="B77C9E86"/>
    <w:styleLink w:val="AktuelleListe2"/>
    <w:lvl w:ilvl="0" w:tplc="0F28B394">
      <w:start w:val="1"/>
      <w:numFmt w:val="decimal"/>
      <w:pStyle w:val="AktuelleListe2"/>
      <w:lvlText w:val="%1."/>
      <w:lvlJc w:val="left"/>
      <w:pPr>
        <w:ind w:left="142" w:firstLine="142"/>
      </w:pPr>
      <w:rPr>
        <w:rFonts w:hint="default"/>
        <w:color w:val="34ABA2" w:themeColor="accent3"/>
      </w:rPr>
    </w:lvl>
    <w:lvl w:ilvl="1" w:tplc="E35AAE8E">
      <w:start w:val="1"/>
      <w:numFmt w:val="lowerLetter"/>
      <w:lvlText w:val="%2."/>
      <w:lvlJc w:val="left"/>
      <w:pPr>
        <w:ind w:left="1440" w:hanging="360"/>
      </w:pPr>
    </w:lvl>
    <w:lvl w:ilvl="2" w:tplc="19760274">
      <w:start w:val="1"/>
      <w:numFmt w:val="lowerRoman"/>
      <w:lvlText w:val="%3."/>
      <w:lvlJc w:val="right"/>
      <w:pPr>
        <w:ind w:left="2160" w:hanging="180"/>
      </w:pPr>
    </w:lvl>
    <w:lvl w:ilvl="3" w:tplc="6F78B684">
      <w:start w:val="1"/>
      <w:numFmt w:val="decimal"/>
      <w:lvlText w:val="%4."/>
      <w:lvlJc w:val="left"/>
      <w:pPr>
        <w:ind w:left="2880" w:hanging="360"/>
      </w:pPr>
    </w:lvl>
    <w:lvl w:ilvl="4" w:tplc="58F04AF2">
      <w:start w:val="1"/>
      <w:numFmt w:val="lowerLetter"/>
      <w:lvlText w:val="%5."/>
      <w:lvlJc w:val="left"/>
      <w:pPr>
        <w:ind w:left="3600" w:hanging="360"/>
      </w:pPr>
    </w:lvl>
    <w:lvl w:ilvl="5" w:tplc="A59A6DAE">
      <w:start w:val="1"/>
      <w:numFmt w:val="lowerRoman"/>
      <w:lvlText w:val="%6."/>
      <w:lvlJc w:val="right"/>
      <w:pPr>
        <w:ind w:left="4320" w:hanging="180"/>
      </w:pPr>
    </w:lvl>
    <w:lvl w:ilvl="6" w:tplc="2B1C3170">
      <w:start w:val="1"/>
      <w:numFmt w:val="decimal"/>
      <w:lvlText w:val="%7."/>
      <w:lvlJc w:val="left"/>
      <w:pPr>
        <w:ind w:left="5040" w:hanging="360"/>
      </w:pPr>
    </w:lvl>
    <w:lvl w:ilvl="7" w:tplc="DC461614">
      <w:start w:val="1"/>
      <w:numFmt w:val="lowerLetter"/>
      <w:lvlText w:val="%8."/>
      <w:lvlJc w:val="left"/>
      <w:pPr>
        <w:ind w:left="5760" w:hanging="360"/>
      </w:pPr>
    </w:lvl>
    <w:lvl w:ilvl="8" w:tplc="44504572">
      <w:start w:val="1"/>
      <w:numFmt w:val="lowerRoman"/>
      <w:lvlText w:val="%9."/>
      <w:lvlJc w:val="right"/>
      <w:pPr>
        <w:ind w:left="6480" w:hanging="180"/>
      </w:pPr>
    </w:lvl>
  </w:abstractNum>
  <w:abstractNum w:abstractNumId="74" w15:restartNumberingAfterBreak="0">
    <w:nsid w:val="7A3C1C4B"/>
    <w:multiLevelType w:val="multilevel"/>
    <w:tmpl w:val="53649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F4E19DB"/>
    <w:multiLevelType w:val="hybridMultilevel"/>
    <w:tmpl w:val="AFB0964A"/>
    <w:lvl w:ilvl="0" w:tplc="0809000F">
      <w:start w:val="1"/>
      <w:numFmt w:val="decimal"/>
      <w:lvlText w:val="%1."/>
      <w:lvlJc w:val="left"/>
      <w:pPr>
        <w:ind w:left="1080" w:hanging="360"/>
      </w:pPr>
      <w:rPr>
        <w:rFonts w:hint="default"/>
        <w:u w:color="082A75" w:themeColor="text2"/>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57"/>
  </w:num>
  <w:num w:numId="2">
    <w:abstractNumId w:val="63"/>
    <w:lvlOverride w:ilvl="0">
      <w:startOverride w:val="1"/>
    </w:lvlOverride>
  </w:num>
  <w:num w:numId="3">
    <w:abstractNumId w:val="63"/>
    <w:lvlOverride w:ilvl="0">
      <w:startOverride w:val="1"/>
    </w:lvlOverride>
  </w:num>
  <w:num w:numId="4">
    <w:abstractNumId w:val="63"/>
    <w:lvlOverride w:ilvl="0">
      <w:startOverride w:val="1"/>
    </w:lvlOverride>
  </w:num>
  <w:num w:numId="5">
    <w:abstractNumId w:val="21"/>
    <w:lvlOverride w:ilvl="0">
      <w:startOverride w:val="1"/>
    </w:lvlOverride>
  </w:num>
  <w:num w:numId="6">
    <w:abstractNumId w:val="63"/>
    <w:lvlOverride w:ilvl="0">
      <w:startOverride w:val="1"/>
    </w:lvlOverride>
  </w:num>
  <w:num w:numId="7">
    <w:abstractNumId w:val="63"/>
    <w:lvlOverride w:ilvl="0">
      <w:startOverride w:val="1"/>
    </w:lvlOverride>
  </w:num>
  <w:num w:numId="8">
    <w:abstractNumId w:val="21"/>
    <w:lvlOverride w:ilvl="0">
      <w:startOverride w:val="1"/>
    </w:lvlOverride>
  </w:num>
  <w:num w:numId="9">
    <w:abstractNumId w:val="21"/>
    <w:lvlOverride w:ilvl="0">
      <w:startOverride w:val="1"/>
    </w:lvlOverride>
  </w:num>
  <w:num w:numId="10">
    <w:abstractNumId w:val="21"/>
    <w:lvlOverride w:ilvl="0">
      <w:startOverride w:val="1"/>
    </w:lvlOverride>
  </w:num>
  <w:num w:numId="11">
    <w:abstractNumId w:val="63"/>
    <w:lvlOverride w:ilvl="0">
      <w:startOverride w:val="1"/>
    </w:lvlOverride>
  </w:num>
  <w:num w:numId="12">
    <w:abstractNumId w:val="21"/>
  </w:num>
  <w:num w:numId="13">
    <w:abstractNumId w:val="63"/>
    <w:lvlOverride w:ilvl="0">
      <w:startOverride w:val="1"/>
    </w:lvlOverride>
  </w:num>
  <w:num w:numId="14">
    <w:abstractNumId w:val="21"/>
    <w:lvlOverride w:ilvl="0">
      <w:startOverride w:val="1"/>
    </w:lvlOverride>
  </w:num>
  <w:num w:numId="15">
    <w:abstractNumId w:val="63"/>
    <w:lvlOverride w:ilvl="0">
      <w:startOverride w:val="1"/>
    </w:lvlOverride>
  </w:num>
  <w:num w:numId="16">
    <w:abstractNumId w:val="21"/>
    <w:lvlOverride w:ilvl="0">
      <w:startOverride w:val="1"/>
    </w:lvlOverride>
  </w:num>
  <w:num w:numId="17">
    <w:abstractNumId w:val="21"/>
    <w:lvlOverride w:ilvl="0">
      <w:startOverride w:val="1"/>
    </w:lvlOverride>
  </w:num>
  <w:num w:numId="18">
    <w:abstractNumId w:val="21"/>
    <w:lvlOverride w:ilvl="0">
      <w:startOverride w:val="1"/>
    </w:lvlOverride>
  </w:num>
  <w:num w:numId="19">
    <w:abstractNumId w:val="63"/>
    <w:lvlOverride w:ilvl="0">
      <w:startOverride w:val="1"/>
    </w:lvlOverride>
  </w:num>
  <w:num w:numId="20">
    <w:abstractNumId w:val="63"/>
    <w:lvlOverride w:ilvl="0">
      <w:startOverride w:val="1"/>
    </w:lvlOverride>
  </w:num>
  <w:num w:numId="21">
    <w:abstractNumId w:val="21"/>
    <w:lvlOverride w:ilvl="0">
      <w:startOverride w:val="1"/>
    </w:lvlOverride>
  </w:num>
  <w:num w:numId="22">
    <w:abstractNumId w:val="59"/>
  </w:num>
  <w:num w:numId="23">
    <w:abstractNumId w:val="52"/>
  </w:num>
  <w:num w:numId="24">
    <w:abstractNumId w:val="41"/>
  </w:num>
  <w:num w:numId="25">
    <w:abstractNumId w:val="56"/>
  </w:num>
  <w:num w:numId="26">
    <w:abstractNumId w:val="66"/>
  </w:num>
  <w:num w:numId="27">
    <w:abstractNumId w:val="42"/>
  </w:num>
  <w:num w:numId="28">
    <w:abstractNumId w:val="60"/>
  </w:num>
  <w:num w:numId="29">
    <w:abstractNumId w:val="27"/>
  </w:num>
  <w:num w:numId="30">
    <w:abstractNumId w:val="71"/>
  </w:num>
  <w:num w:numId="31">
    <w:abstractNumId w:val="58"/>
  </w:num>
  <w:num w:numId="32">
    <w:abstractNumId w:val="72"/>
  </w:num>
  <w:num w:numId="33">
    <w:abstractNumId w:val="2"/>
  </w:num>
  <w:num w:numId="34">
    <w:abstractNumId w:val="11"/>
  </w:num>
  <w:num w:numId="35">
    <w:abstractNumId w:val="4"/>
  </w:num>
  <w:num w:numId="36">
    <w:abstractNumId w:val="62"/>
  </w:num>
  <w:num w:numId="37">
    <w:abstractNumId w:val="32"/>
  </w:num>
  <w:num w:numId="38">
    <w:abstractNumId w:val="22"/>
  </w:num>
  <w:num w:numId="39">
    <w:abstractNumId w:val="34"/>
  </w:num>
  <w:num w:numId="40">
    <w:abstractNumId w:val="69"/>
  </w:num>
  <w:num w:numId="41">
    <w:abstractNumId w:val="63"/>
    <w:lvlOverride w:ilvl="0">
      <w:startOverride w:val="1"/>
    </w:lvlOverride>
  </w:num>
  <w:num w:numId="42">
    <w:abstractNumId w:val="25"/>
  </w:num>
  <w:num w:numId="43">
    <w:abstractNumId w:val="23"/>
  </w:num>
  <w:num w:numId="44">
    <w:abstractNumId w:val="73"/>
  </w:num>
  <w:num w:numId="45">
    <w:abstractNumId w:val="35"/>
  </w:num>
  <w:num w:numId="46">
    <w:abstractNumId w:val="10"/>
  </w:num>
  <w:num w:numId="47">
    <w:abstractNumId w:val="47"/>
  </w:num>
  <w:num w:numId="48">
    <w:abstractNumId w:val="40"/>
  </w:num>
  <w:num w:numId="49">
    <w:abstractNumId w:val="17"/>
  </w:num>
  <w:num w:numId="50">
    <w:abstractNumId w:val="13"/>
  </w:num>
  <w:num w:numId="51">
    <w:abstractNumId w:val="48"/>
  </w:num>
  <w:num w:numId="52">
    <w:abstractNumId w:val="15"/>
  </w:num>
  <w:num w:numId="53">
    <w:abstractNumId w:val="3"/>
  </w:num>
  <w:num w:numId="54">
    <w:abstractNumId w:val="0"/>
  </w:num>
  <w:num w:numId="55">
    <w:abstractNumId w:val="63"/>
  </w:num>
  <w:num w:numId="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8"/>
  </w:num>
  <w:num w:numId="59">
    <w:abstractNumId w:val="64"/>
  </w:num>
  <w:num w:numId="60">
    <w:abstractNumId w:val="19"/>
  </w:num>
  <w:num w:numId="61">
    <w:abstractNumId w:val="5"/>
  </w:num>
  <w:num w:numId="62">
    <w:abstractNumId w:val="29"/>
  </w:num>
  <w:num w:numId="63">
    <w:abstractNumId w:val="63"/>
    <w:lvlOverride w:ilvl="0">
      <w:startOverride w:val="1"/>
    </w:lvlOverride>
  </w:num>
  <w:num w:numId="64">
    <w:abstractNumId w:val="63"/>
    <w:lvlOverride w:ilvl="0">
      <w:startOverride w:val="1"/>
    </w:lvlOverride>
  </w:num>
  <w:num w:numId="65">
    <w:abstractNumId w:val="63"/>
    <w:lvlOverride w:ilvl="0">
      <w:startOverride w:val="1"/>
    </w:lvlOverride>
  </w:num>
  <w:num w:numId="66">
    <w:abstractNumId w:val="63"/>
    <w:lvlOverride w:ilvl="0">
      <w:startOverride w:val="1"/>
    </w:lvlOverride>
  </w:num>
  <w:num w:numId="67">
    <w:abstractNumId w:val="21"/>
    <w:lvlOverride w:ilvl="0">
      <w:startOverride w:val="1"/>
    </w:lvlOverride>
  </w:num>
  <w:num w:numId="68">
    <w:abstractNumId w:val="21"/>
    <w:lvlOverride w:ilvl="0">
      <w:startOverride w:val="1"/>
    </w:lvlOverride>
  </w:num>
  <w:num w:numId="69">
    <w:abstractNumId w:val="20"/>
  </w:num>
  <w:num w:numId="70">
    <w:abstractNumId w:val="75"/>
  </w:num>
  <w:num w:numId="71">
    <w:abstractNumId w:val="1"/>
  </w:num>
  <w:num w:numId="72">
    <w:abstractNumId w:val="44"/>
  </w:num>
  <w:num w:numId="73">
    <w:abstractNumId w:val="63"/>
    <w:lvlOverride w:ilvl="0">
      <w:startOverride w:val="1"/>
    </w:lvlOverride>
  </w:num>
  <w:num w:numId="74">
    <w:abstractNumId w:val="21"/>
    <w:lvlOverride w:ilvl="0">
      <w:startOverride w:val="1"/>
    </w:lvlOverride>
  </w:num>
  <w:num w:numId="75">
    <w:abstractNumId w:val="63"/>
    <w:lvlOverride w:ilvl="0">
      <w:startOverride w:val="1"/>
    </w:lvlOverride>
  </w:num>
  <w:num w:numId="76">
    <w:abstractNumId w:val="21"/>
    <w:lvlOverride w:ilvl="0">
      <w:startOverride w:val="1"/>
    </w:lvlOverride>
  </w:num>
  <w:num w:numId="77">
    <w:abstractNumId w:val="21"/>
    <w:lvlOverride w:ilvl="0">
      <w:startOverride w:val="1"/>
    </w:lvlOverride>
  </w:num>
  <w:num w:numId="78">
    <w:abstractNumId w:val="63"/>
    <w:lvlOverride w:ilvl="0">
      <w:startOverride w:val="1"/>
    </w:lvlOverride>
  </w:num>
  <w:num w:numId="79">
    <w:abstractNumId w:val="63"/>
    <w:lvlOverride w:ilvl="0">
      <w:startOverride w:val="1"/>
    </w:lvlOverride>
  </w:num>
  <w:num w:numId="80">
    <w:abstractNumId w:val="7"/>
  </w:num>
  <w:num w:numId="81">
    <w:abstractNumId w:val="46"/>
  </w:num>
  <w:num w:numId="82">
    <w:abstractNumId w:val="61"/>
  </w:num>
  <w:num w:numId="83">
    <w:abstractNumId w:val="38"/>
  </w:num>
  <w:num w:numId="84">
    <w:abstractNumId w:val="43"/>
  </w:num>
  <w:num w:numId="85">
    <w:abstractNumId w:val="65"/>
  </w:num>
  <w:num w:numId="86">
    <w:abstractNumId w:val="31"/>
  </w:num>
  <w:num w:numId="87">
    <w:abstractNumId w:val="24"/>
  </w:num>
  <w:num w:numId="88">
    <w:abstractNumId w:val="33"/>
  </w:num>
  <w:num w:numId="89">
    <w:abstractNumId w:val="36"/>
  </w:num>
  <w:num w:numId="90">
    <w:abstractNumId w:val="14"/>
  </w:num>
  <w:num w:numId="91">
    <w:abstractNumId w:val="67"/>
  </w:num>
  <w:num w:numId="92">
    <w:abstractNumId w:val="26"/>
  </w:num>
  <w:num w:numId="93">
    <w:abstractNumId w:val="45"/>
  </w:num>
  <w:num w:numId="94">
    <w:abstractNumId w:val="55"/>
  </w:num>
  <w:num w:numId="95">
    <w:abstractNumId w:val="37"/>
  </w:num>
  <w:num w:numId="96">
    <w:abstractNumId w:val="39"/>
  </w:num>
  <w:num w:numId="97">
    <w:abstractNumId w:val="18"/>
  </w:num>
  <w:num w:numId="98">
    <w:abstractNumId w:val="8"/>
  </w:num>
  <w:num w:numId="99">
    <w:abstractNumId w:val="50"/>
  </w:num>
  <w:num w:numId="100">
    <w:abstractNumId w:val="49"/>
  </w:num>
  <w:num w:numId="101">
    <w:abstractNumId w:val="70"/>
  </w:num>
  <w:num w:numId="102">
    <w:abstractNumId w:val="30"/>
  </w:num>
  <w:num w:numId="103">
    <w:abstractNumId w:val="74"/>
  </w:num>
  <w:num w:numId="104">
    <w:abstractNumId w:val="6"/>
  </w:num>
  <w:num w:numId="105">
    <w:abstractNumId w:val="63"/>
  </w:num>
  <w:num w:numId="106">
    <w:abstractNumId w:val="16"/>
  </w:num>
  <w:num w:numId="107">
    <w:abstractNumId w:val="28"/>
  </w:num>
  <w:num w:numId="108">
    <w:abstractNumId w:val="54"/>
  </w:num>
  <w:num w:numId="109">
    <w:abstractNumId w:val="12"/>
  </w:num>
  <w:num w:numId="110">
    <w:abstractNumId w:val="63"/>
    <w:lvlOverride w:ilvl="0">
      <w:startOverride w:val="1"/>
    </w:lvlOverride>
  </w:num>
  <w:num w:numId="111">
    <w:abstractNumId w:val="63"/>
    <w:lvlOverride w:ilvl="0">
      <w:startOverride w:val="1"/>
    </w:lvlOverride>
  </w:num>
  <w:num w:numId="112">
    <w:abstractNumId w:val="63"/>
    <w:lvlOverride w:ilvl="0">
      <w:startOverride w:val="1"/>
    </w:lvlOverride>
  </w:num>
  <w:num w:numId="113">
    <w:abstractNumId w:val="51"/>
  </w:num>
  <w:num w:numId="114">
    <w:abstractNumId w:val="63"/>
    <w:lvlOverride w:ilvl="0">
      <w:startOverride w:val="1"/>
    </w:lvlOverride>
  </w:num>
  <w:num w:numId="115">
    <w:abstractNumId w:val="9"/>
  </w:num>
  <w:num w:numId="116">
    <w:abstractNumId w:val="53"/>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GrammaticalErrors/>
  <w:proofState w:spelling="clean" w:grammar="clean"/>
  <w:attachedTemplate r:id="rId1"/>
  <w:defaultTabStop w:val="720"/>
  <w:hyphenationZone w:val="425"/>
  <w:drawingGridHorizontalSpacing w:val="120"/>
  <w:displayHorizontalDrawingGridEvery w:val="2"/>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DI0MDGzMDU0sDRW0lEKTi0uzszPAykwNq8FALQu/d4tAAAA"/>
  </w:docVars>
  <w:rsids>
    <w:rsidRoot w:val="0088143A"/>
    <w:rsid w:val="000002DB"/>
    <w:rsid w:val="00000539"/>
    <w:rsid w:val="00000612"/>
    <w:rsid w:val="00000925"/>
    <w:rsid w:val="00000D7C"/>
    <w:rsid w:val="00000F2F"/>
    <w:rsid w:val="00001148"/>
    <w:rsid w:val="000016FE"/>
    <w:rsid w:val="00001BD3"/>
    <w:rsid w:val="00001E24"/>
    <w:rsid w:val="00001E67"/>
    <w:rsid w:val="00002283"/>
    <w:rsid w:val="0000252C"/>
    <w:rsid w:val="000027F9"/>
    <w:rsid w:val="0000296A"/>
    <w:rsid w:val="00002D19"/>
    <w:rsid w:val="00003101"/>
    <w:rsid w:val="0000319E"/>
    <w:rsid w:val="00003DD1"/>
    <w:rsid w:val="00003F15"/>
    <w:rsid w:val="000040C0"/>
    <w:rsid w:val="000040D7"/>
    <w:rsid w:val="00004328"/>
    <w:rsid w:val="00004360"/>
    <w:rsid w:val="00004722"/>
    <w:rsid w:val="00004865"/>
    <w:rsid w:val="00004910"/>
    <w:rsid w:val="00004B93"/>
    <w:rsid w:val="0000514B"/>
    <w:rsid w:val="000053DD"/>
    <w:rsid w:val="000057E6"/>
    <w:rsid w:val="00005A5B"/>
    <w:rsid w:val="00005AB8"/>
    <w:rsid w:val="00005CD4"/>
    <w:rsid w:val="00005E04"/>
    <w:rsid w:val="0000615D"/>
    <w:rsid w:val="00006202"/>
    <w:rsid w:val="00006320"/>
    <w:rsid w:val="00006468"/>
    <w:rsid w:val="000065C6"/>
    <w:rsid w:val="0000663E"/>
    <w:rsid w:val="00006C74"/>
    <w:rsid w:val="0000702F"/>
    <w:rsid w:val="00007144"/>
    <w:rsid w:val="00007272"/>
    <w:rsid w:val="000073C2"/>
    <w:rsid w:val="00007481"/>
    <w:rsid w:val="00007955"/>
    <w:rsid w:val="00007ABB"/>
    <w:rsid w:val="00007B08"/>
    <w:rsid w:val="00007E81"/>
    <w:rsid w:val="00010697"/>
    <w:rsid w:val="00011134"/>
    <w:rsid w:val="00011423"/>
    <w:rsid w:val="00011713"/>
    <w:rsid w:val="0001178A"/>
    <w:rsid w:val="000118ED"/>
    <w:rsid w:val="00011A5B"/>
    <w:rsid w:val="00011A5D"/>
    <w:rsid w:val="000120AE"/>
    <w:rsid w:val="00012649"/>
    <w:rsid w:val="000128E9"/>
    <w:rsid w:val="00012B56"/>
    <w:rsid w:val="00012D92"/>
    <w:rsid w:val="00012DA1"/>
    <w:rsid w:val="000131B1"/>
    <w:rsid w:val="000133EC"/>
    <w:rsid w:val="00013412"/>
    <w:rsid w:val="00013482"/>
    <w:rsid w:val="000134F2"/>
    <w:rsid w:val="0001386E"/>
    <w:rsid w:val="00013BC3"/>
    <w:rsid w:val="00013E4B"/>
    <w:rsid w:val="00014070"/>
    <w:rsid w:val="00014427"/>
    <w:rsid w:val="000145E3"/>
    <w:rsid w:val="00014B62"/>
    <w:rsid w:val="00014CAE"/>
    <w:rsid w:val="00014DD5"/>
    <w:rsid w:val="000158EF"/>
    <w:rsid w:val="00015931"/>
    <w:rsid w:val="00015AFC"/>
    <w:rsid w:val="00015B0E"/>
    <w:rsid w:val="00015D61"/>
    <w:rsid w:val="00015E93"/>
    <w:rsid w:val="00015EFA"/>
    <w:rsid w:val="00015F3F"/>
    <w:rsid w:val="00015FBD"/>
    <w:rsid w:val="00016073"/>
    <w:rsid w:val="000168DE"/>
    <w:rsid w:val="00016C4D"/>
    <w:rsid w:val="000175A4"/>
    <w:rsid w:val="00017745"/>
    <w:rsid w:val="00017A69"/>
    <w:rsid w:val="00017AAD"/>
    <w:rsid w:val="00017B41"/>
    <w:rsid w:val="00017DAE"/>
    <w:rsid w:val="00017EC1"/>
    <w:rsid w:val="00017FA5"/>
    <w:rsid w:val="00017FD2"/>
    <w:rsid w:val="00020080"/>
    <w:rsid w:val="000202A7"/>
    <w:rsid w:val="000206DE"/>
    <w:rsid w:val="00020830"/>
    <w:rsid w:val="0002091A"/>
    <w:rsid w:val="00020A08"/>
    <w:rsid w:val="00021358"/>
    <w:rsid w:val="000213C3"/>
    <w:rsid w:val="0002169C"/>
    <w:rsid w:val="00021967"/>
    <w:rsid w:val="00021973"/>
    <w:rsid w:val="00021C89"/>
    <w:rsid w:val="00021CB4"/>
    <w:rsid w:val="00021EFE"/>
    <w:rsid w:val="00022128"/>
    <w:rsid w:val="00022160"/>
    <w:rsid w:val="00022383"/>
    <w:rsid w:val="0002256D"/>
    <w:rsid w:val="000228D7"/>
    <w:rsid w:val="00022A6C"/>
    <w:rsid w:val="00022AD8"/>
    <w:rsid w:val="00023998"/>
    <w:rsid w:val="000239C8"/>
    <w:rsid w:val="0002418C"/>
    <w:rsid w:val="00024271"/>
    <w:rsid w:val="0002427A"/>
    <w:rsid w:val="000246E4"/>
    <w:rsid w:val="0002482E"/>
    <w:rsid w:val="00024B71"/>
    <w:rsid w:val="00024D75"/>
    <w:rsid w:val="00024E28"/>
    <w:rsid w:val="00025230"/>
    <w:rsid w:val="00025412"/>
    <w:rsid w:val="000255E5"/>
    <w:rsid w:val="00025C44"/>
    <w:rsid w:val="00025D2E"/>
    <w:rsid w:val="00025DD1"/>
    <w:rsid w:val="00025EF6"/>
    <w:rsid w:val="00026058"/>
    <w:rsid w:val="000260B7"/>
    <w:rsid w:val="0002643A"/>
    <w:rsid w:val="000266DB"/>
    <w:rsid w:val="00026964"/>
    <w:rsid w:val="00026CAC"/>
    <w:rsid w:val="00026F14"/>
    <w:rsid w:val="00026F42"/>
    <w:rsid w:val="0002721C"/>
    <w:rsid w:val="000275D5"/>
    <w:rsid w:val="0002782A"/>
    <w:rsid w:val="000278E1"/>
    <w:rsid w:val="00027CD0"/>
    <w:rsid w:val="0003007B"/>
    <w:rsid w:val="000300C2"/>
    <w:rsid w:val="0003039C"/>
    <w:rsid w:val="00030763"/>
    <w:rsid w:val="0003083F"/>
    <w:rsid w:val="000310FA"/>
    <w:rsid w:val="00031897"/>
    <w:rsid w:val="00031C60"/>
    <w:rsid w:val="00032239"/>
    <w:rsid w:val="000322B4"/>
    <w:rsid w:val="00032615"/>
    <w:rsid w:val="000329C7"/>
    <w:rsid w:val="0003385B"/>
    <w:rsid w:val="00033A9E"/>
    <w:rsid w:val="00033B1A"/>
    <w:rsid w:val="00034112"/>
    <w:rsid w:val="000342DA"/>
    <w:rsid w:val="00034559"/>
    <w:rsid w:val="00034625"/>
    <w:rsid w:val="00034D63"/>
    <w:rsid w:val="00036264"/>
    <w:rsid w:val="00036581"/>
    <w:rsid w:val="000366E0"/>
    <w:rsid w:val="000368F5"/>
    <w:rsid w:val="000372DD"/>
    <w:rsid w:val="000378A3"/>
    <w:rsid w:val="00037945"/>
    <w:rsid w:val="00037AD1"/>
    <w:rsid w:val="00037E2B"/>
    <w:rsid w:val="000401D4"/>
    <w:rsid w:val="00040345"/>
    <w:rsid w:val="00040DB8"/>
    <w:rsid w:val="0004100A"/>
    <w:rsid w:val="00041756"/>
    <w:rsid w:val="00041DF1"/>
    <w:rsid w:val="00042018"/>
    <w:rsid w:val="00042219"/>
    <w:rsid w:val="00042962"/>
    <w:rsid w:val="00043486"/>
    <w:rsid w:val="0004351A"/>
    <w:rsid w:val="0004355D"/>
    <w:rsid w:val="000436B7"/>
    <w:rsid w:val="000436BD"/>
    <w:rsid w:val="000436D0"/>
    <w:rsid w:val="00043770"/>
    <w:rsid w:val="0004394F"/>
    <w:rsid w:val="000439F6"/>
    <w:rsid w:val="00043B4B"/>
    <w:rsid w:val="00043BFF"/>
    <w:rsid w:val="00043DED"/>
    <w:rsid w:val="00044003"/>
    <w:rsid w:val="0004421B"/>
    <w:rsid w:val="000448C6"/>
    <w:rsid w:val="00044E4C"/>
    <w:rsid w:val="0004504A"/>
    <w:rsid w:val="000450F6"/>
    <w:rsid w:val="000454B0"/>
    <w:rsid w:val="000456D3"/>
    <w:rsid w:val="000458DB"/>
    <w:rsid w:val="000458EA"/>
    <w:rsid w:val="0004597F"/>
    <w:rsid w:val="00045BDB"/>
    <w:rsid w:val="00045C44"/>
    <w:rsid w:val="000461AA"/>
    <w:rsid w:val="0004630E"/>
    <w:rsid w:val="00046683"/>
    <w:rsid w:val="0004671C"/>
    <w:rsid w:val="000467D6"/>
    <w:rsid w:val="00046943"/>
    <w:rsid w:val="0004696A"/>
    <w:rsid w:val="00046A2F"/>
    <w:rsid w:val="00046D4C"/>
    <w:rsid w:val="00046D74"/>
    <w:rsid w:val="00046E82"/>
    <w:rsid w:val="000470DB"/>
    <w:rsid w:val="000471DE"/>
    <w:rsid w:val="00047E51"/>
    <w:rsid w:val="0005016C"/>
    <w:rsid w:val="000501D9"/>
    <w:rsid w:val="00050324"/>
    <w:rsid w:val="000503A9"/>
    <w:rsid w:val="00050607"/>
    <w:rsid w:val="00050926"/>
    <w:rsid w:val="00050D21"/>
    <w:rsid w:val="00050FC2"/>
    <w:rsid w:val="00051063"/>
    <w:rsid w:val="000510E5"/>
    <w:rsid w:val="00051578"/>
    <w:rsid w:val="0005175E"/>
    <w:rsid w:val="00051920"/>
    <w:rsid w:val="00051A98"/>
    <w:rsid w:val="00051B3E"/>
    <w:rsid w:val="00051BA3"/>
    <w:rsid w:val="000520DA"/>
    <w:rsid w:val="0005215C"/>
    <w:rsid w:val="0005218E"/>
    <w:rsid w:val="00052220"/>
    <w:rsid w:val="000526E2"/>
    <w:rsid w:val="0005271D"/>
    <w:rsid w:val="00052C6A"/>
    <w:rsid w:val="00052D28"/>
    <w:rsid w:val="00053B53"/>
    <w:rsid w:val="00053E56"/>
    <w:rsid w:val="0005459E"/>
    <w:rsid w:val="00054E6E"/>
    <w:rsid w:val="00054FFF"/>
    <w:rsid w:val="00055180"/>
    <w:rsid w:val="000556EA"/>
    <w:rsid w:val="000557F0"/>
    <w:rsid w:val="00055DDB"/>
    <w:rsid w:val="00055EF9"/>
    <w:rsid w:val="00056924"/>
    <w:rsid w:val="00056C99"/>
    <w:rsid w:val="00056F44"/>
    <w:rsid w:val="00056FE5"/>
    <w:rsid w:val="00057272"/>
    <w:rsid w:val="000576CA"/>
    <w:rsid w:val="00057AD0"/>
    <w:rsid w:val="00057EAC"/>
    <w:rsid w:val="00057FC8"/>
    <w:rsid w:val="000604D0"/>
    <w:rsid w:val="0006055D"/>
    <w:rsid w:val="00060FC9"/>
    <w:rsid w:val="00061090"/>
    <w:rsid w:val="000610BB"/>
    <w:rsid w:val="00061265"/>
    <w:rsid w:val="00061689"/>
    <w:rsid w:val="00061702"/>
    <w:rsid w:val="0006173B"/>
    <w:rsid w:val="00061B1B"/>
    <w:rsid w:val="00061C79"/>
    <w:rsid w:val="00061D8C"/>
    <w:rsid w:val="00062525"/>
    <w:rsid w:val="00062A11"/>
    <w:rsid w:val="00062BB8"/>
    <w:rsid w:val="00062C28"/>
    <w:rsid w:val="00062E07"/>
    <w:rsid w:val="0006334F"/>
    <w:rsid w:val="00063671"/>
    <w:rsid w:val="0006390D"/>
    <w:rsid w:val="00063988"/>
    <w:rsid w:val="00063D21"/>
    <w:rsid w:val="00064C07"/>
    <w:rsid w:val="00064C78"/>
    <w:rsid w:val="00064CD4"/>
    <w:rsid w:val="00065C2C"/>
    <w:rsid w:val="0006620F"/>
    <w:rsid w:val="00066C06"/>
    <w:rsid w:val="00066C08"/>
    <w:rsid w:val="000671B7"/>
    <w:rsid w:val="000672BB"/>
    <w:rsid w:val="0006758A"/>
    <w:rsid w:val="00067602"/>
    <w:rsid w:val="00067B13"/>
    <w:rsid w:val="000702EF"/>
    <w:rsid w:val="000704ED"/>
    <w:rsid w:val="0007059E"/>
    <w:rsid w:val="00070650"/>
    <w:rsid w:val="00070928"/>
    <w:rsid w:val="00070A71"/>
    <w:rsid w:val="000710AF"/>
    <w:rsid w:val="00071510"/>
    <w:rsid w:val="00071698"/>
    <w:rsid w:val="00071733"/>
    <w:rsid w:val="00071920"/>
    <w:rsid w:val="000721C7"/>
    <w:rsid w:val="0007290B"/>
    <w:rsid w:val="00072AB0"/>
    <w:rsid w:val="00072AE3"/>
    <w:rsid w:val="00072CC1"/>
    <w:rsid w:val="00072D4A"/>
    <w:rsid w:val="00072EEE"/>
    <w:rsid w:val="0007303E"/>
    <w:rsid w:val="000735C3"/>
    <w:rsid w:val="00073709"/>
    <w:rsid w:val="000738F2"/>
    <w:rsid w:val="00073B21"/>
    <w:rsid w:val="00073B70"/>
    <w:rsid w:val="00073CB9"/>
    <w:rsid w:val="00073DC1"/>
    <w:rsid w:val="0007402C"/>
    <w:rsid w:val="00074135"/>
    <w:rsid w:val="000741E2"/>
    <w:rsid w:val="000749CB"/>
    <w:rsid w:val="00074AB6"/>
    <w:rsid w:val="00074D9E"/>
    <w:rsid w:val="00074EDA"/>
    <w:rsid w:val="00074F8E"/>
    <w:rsid w:val="00075DC3"/>
    <w:rsid w:val="00075EF7"/>
    <w:rsid w:val="00076006"/>
    <w:rsid w:val="00076463"/>
    <w:rsid w:val="000768A5"/>
    <w:rsid w:val="00076A1B"/>
    <w:rsid w:val="00076BD1"/>
    <w:rsid w:val="00076C1C"/>
    <w:rsid w:val="00076F2D"/>
    <w:rsid w:val="000770EC"/>
    <w:rsid w:val="00077267"/>
    <w:rsid w:val="00077410"/>
    <w:rsid w:val="000774D1"/>
    <w:rsid w:val="00077897"/>
    <w:rsid w:val="00077CCB"/>
    <w:rsid w:val="00080356"/>
    <w:rsid w:val="0008044D"/>
    <w:rsid w:val="0008076B"/>
    <w:rsid w:val="00080C4E"/>
    <w:rsid w:val="00080DA2"/>
    <w:rsid w:val="0008102D"/>
    <w:rsid w:val="00081107"/>
    <w:rsid w:val="00081156"/>
    <w:rsid w:val="00081507"/>
    <w:rsid w:val="0008154F"/>
    <w:rsid w:val="00081A99"/>
    <w:rsid w:val="00081AB2"/>
    <w:rsid w:val="00081BAD"/>
    <w:rsid w:val="00081BE4"/>
    <w:rsid w:val="00082093"/>
    <w:rsid w:val="0008221C"/>
    <w:rsid w:val="0008286B"/>
    <w:rsid w:val="00082D01"/>
    <w:rsid w:val="00082E89"/>
    <w:rsid w:val="00082EA7"/>
    <w:rsid w:val="000830D5"/>
    <w:rsid w:val="000831CA"/>
    <w:rsid w:val="000834B5"/>
    <w:rsid w:val="00083598"/>
    <w:rsid w:val="000836C7"/>
    <w:rsid w:val="00083972"/>
    <w:rsid w:val="0008397B"/>
    <w:rsid w:val="00083BFD"/>
    <w:rsid w:val="00083C10"/>
    <w:rsid w:val="00083F49"/>
    <w:rsid w:val="00084A87"/>
    <w:rsid w:val="00084BB6"/>
    <w:rsid w:val="00084BE2"/>
    <w:rsid w:val="00084BFF"/>
    <w:rsid w:val="000851A1"/>
    <w:rsid w:val="00085217"/>
    <w:rsid w:val="0008549D"/>
    <w:rsid w:val="00085563"/>
    <w:rsid w:val="000856DE"/>
    <w:rsid w:val="00085720"/>
    <w:rsid w:val="000858CB"/>
    <w:rsid w:val="0008602E"/>
    <w:rsid w:val="00086247"/>
    <w:rsid w:val="000863F6"/>
    <w:rsid w:val="00086543"/>
    <w:rsid w:val="00086791"/>
    <w:rsid w:val="000869BE"/>
    <w:rsid w:val="00086BF2"/>
    <w:rsid w:val="00086E03"/>
    <w:rsid w:val="00086F15"/>
    <w:rsid w:val="000870BD"/>
    <w:rsid w:val="000870C7"/>
    <w:rsid w:val="00087312"/>
    <w:rsid w:val="00087A4D"/>
    <w:rsid w:val="00090681"/>
    <w:rsid w:val="00090690"/>
    <w:rsid w:val="000906F8"/>
    <w:rsid w:val="00090970"/>
    <w:rsid w:val="00090C8E"/>
    <w:rsid w:val="00090F1B"/>
    <w:rsid w:val="00091119"/>
    <w:rsid w:val="00091220"/>
    <w:rsid w:val="00091283"/>
    <w:rsid w:val="0009128D"/>
    <w:rsid w:val="00091586"/>
    <w:rsid w:val="00091633"/>
    <w:rsid w:val="00091950"/>
    <w:rsid w:val="00091AF0"/>
    <w:rsid w:val="00092137"/>
    <w:rsid w:val="0009251D"/>
    <w:rsid w:val="00092AD1"/>
    <w:rsid w:val="00092EAB"/>
    <w:rsid w:val="00092FEA"/>
    <w:rsid w:val="000930DC"/>
    <w:rsid w:val="00093252"/>
    <w:rsid w:val="000932E7"/>
    <w:rsid w:val="00093689"/>
    <w:rsid w:val="00093946"/>
    <w:rsid w:val="00093952"/>
    <w:rsid w:val="00093D3A"/>
    <w:rsid w:val="00093ECE"/>
    <w:rsid w:val="00094054"/>
    <w:rsid w:val="00094181"/>
    <w:rsid w:val="0009424D"/>
    <w:rsid w:val="00094280"/>
    <w:rsid w:val="000947DC"/>
    <w:rsid w:val="000948F1"/>
    <w:rsid w:val="000949D6"/>
    <w:rsid w:val="00094C46"/>
    <w:rsid w:val="00094C5A"/>
    <w:rsid w:val="00094DD5"/>
    <w:rsid w:val="00094E43"/>
    <w:rsid w:val="00095038"/>
    <w:rsid w:val="00095155"/>
    <w:rsid w:val="000952AE"/>
    <w:rsid w:val="0009549C"/>
    <w:rsid w:val="000955B0"/>
    <w:rsid w:val="0009566A"/>
    <w:rsid w:val="0009566B"/>
    <w:rsid w:val="00095C11"/>
    <w:rsid w:val="00095C93"/>
    <w:rsid w:val="00095CF5"/>
    <w:rsid w:val="00095EF2"/>
    <w:rsid w:val="000963C0"/>
    <w:rsid w:val="000963E1"/>
    <w:rsid w:val="000965A8"/>
    <w:rsid w:val="00096F8D"/>
    <w:rsid w:val="000975EC"/>
    <w:rsid w:val="0009762B"/>
    <w:rsid w:val="00097696"/>
    <w:rsid w:val="000977AF"/>
    <w:rsid w:val="00097B2E"/>
    <w:rsid w:val="000A0150"/>
    <w:rsid w:val="000A062A"/>
    <w:rsid w:val="000A07CE"/>
    <w:rsid w:val="000A07F4"/>
    <w:rsid w:val="000A0ADB"/>
    <w:rsid w:val="000A0BE8"/>
    <w:rsid w:val="000A138F"/>
    <w:rsid w:val="000A15F8"/>
    <w:rsid w:val="000A1731"/>
    <w:rsid w:val="000A198A"/>
    <w:rsid w:val="000A19AD"/>
    <w:rsid w:val="000A19EF"/>
    <w:rsid w:val="000A24BF"/>
    <w:rsid w:val="000A24EE"/>
    <w:rsid w:val="000A2925"/>
    <w:rsid w:val="000A2DC9"/>
    <w:rsid w:val="000A31E2"/>
    <w:rsid w:val="000A32FB"/>
    <w:rsid w:val="000A4285"/>
    <w:rsid w:val="000A4B24"/>
    <w:rsid w:val="000A4F1C"/>
    <w:rsid w:val="000A54C1"/>
    <w:rsid w:val="000A5C30"/>
    <w:rsid w:val="000A5DC9"/>
    <w:rsid w:val="000A5E29"/>
    <w:rsid w:val="000A5E8A"/>
    <w:rsid w:val="000A6507"/>
    <w:rsid w:val="000A653B"/>
    <w:rsid w:val="000A65E6"/>
    <w:rsid w:val="000A66D4"/>
    <w:rsid w:val="000A6732"/>
    <w:rsid w:val="000A6923"/>
    <w:rsid w:val="000A717A"/>
    <w:rsid w:val="000A72C5"/>
    <w:rsid w:val="000A7414"/>
    <w:rsid w:val="000A773C"/>
    <w:rsid w:val="000A7A2B"/>
    <w:rsid w:val="000A7A7F"/>
    <w:rsid w:val="000A7C68"/>
    <w:rsid w:val="000A7C84"/>
    <w:rsid w:val="000A7D41"/>
    <w:rsid w:val="000A7D44"/>
    <w:rsid w:val="000B0015"/>
    <w:rsid w:val="000B00CA"/>
    <w:rsid w:val="000B02CC"/>
    <w:rsid w:val="000B0AAF"/>
    <w:rsid w:val="000B0AE7"/>
    <w:rsid w:val="000B102F"/>
    <w:rsid w:val="000B1393"/>
    <w:rsid w:val="000B1484"/>
    <w:rsid w:val="000B14D3"/>
    <w:rsid w:val="000B1858"/>
    <w:rsid w:val="000B185A"/>
    <w:rsid w:val="000B1C9E"/>
    <w:rsid w:val="000B1E18"/>
    <w:rsid w:val="000B1EBD"/>
    <w:rsid w:val="000B2045"/>
    <w:rsid w:val="000B21B5"/>
    <w:rsid w:val="000B2315"/>
    <w:rsid w:val="000B28EA"/>
    <w:rsid w:val="000B2D68"/>
    <w:rsid w:val="000B3077"/>
    <w:rsid w:val="000B30AB"/>
    <w:rsid w:val="000B3186"/>
    <w:rsid w:val="000B357C"/>
    <w:rsid w:val="000B35ED"/>
    <w:rsid w:val="000B3765"/>
    <w:rsid w:val="000B3874"/>
    <w:rsid w:val="000B39E8"/>
    <w:rsid w:val="000B3A99"/>
    <w:rsid w:val="000B3B6A"/>
    <w:rsid w:val="000B3B80"/>
    <w:rsid w:val="000B4163"/>
    <w:rsid w:val="000B4171"/>
    <w:rsid w:val="000B485C"/>
    <w:rsid w:val="000B4873"/>
    <w:rsid w:val="000B49B8"/>
    <w:rsid w:val="000B4A7F"/>
    <w:rsid w:val="000B51A8"/>
    <w:rsid w:val="000B533C"/>
    <w:rsid w:val="000B550C"/>
    <w:rsid w:val="000B5B39"/>
    <w:rsid w:val="000B5E40"/>
    <w:rsid w:val="000B629A"/>
    <w:rsid w:val="000B62FB"/>
    <w:rsid w:val="000B640C"/>
    <w:rsid w:val="000B6531"/>
    <w:rsid w:val="000B6554"/>
    <w:rsid w:val="000B66D3"/>
    <w:rsid w:val="000B66DF"/>
    <w:rsid w:val="000B6D2A"/>
    <w:rsid w:val="000B6E2F"/>
    <w:rsid w:val="000B70B7"/>
    <w:rsid w:val="000B71C7"/>
    <w:rsid w:val="000B72D6"/>
    <w:rsid w:val="000B7BC7"/>
    <w:rsid w:val="000B7FC8"/>
    <w:rsid w:val="000C0655"/>
    <w:rsid w:val="000C065E"/>
    <w:rsid w:val="000C08BA"/>
    <w:rsid w:val="000C092D"/>
    <w:rsid w:val="000C0AEE"/>
    <w:rsid w:val="000C0B34"/>
    <w:rsid w:val="000C0D92"/>
    <w:rsid w:val="000C10A5"/>
    <w:rsid w:val="000C12C0"/>
    <w:rsid w:val="000C1369"/>
    <w:rsid w:val="000C13F7"/>
    <w:rsid w:val="000C157A"/>
    <w:rsid w:val="000C157C"/>
    <w:rsid w:val="000C16EA"/>
    <w:rsid w:val="000C25C4"/>
    <w:rsid w:val="000C295B"/>
    <w:rsid w:val="000C3B0B"/>
    <w:rsid w:val="000C3C3A"/>
    <w:rsid w:val="000C3D81"/>
    <w:rsid w:val="000C400A"/>
    <w:rsid w:val="000C402A"/>
    <w:rsid w:val="000C4236"/>
    <w:rsid w:val="000C45DC"/>
    <w:rsid w:val="000C47F7"/>
    <w:rsid w:val="000C4A7F"/>
    <w:rsid w:val="000C4EAE"/>
    <w:rsid w:val="000C5033"/>
    <w:rsid w:val="000C51C2"/>
    <w:rsid w:val="000C5364"/>
    <w:rsid w:val="000C551B"/>
    <w:rsid w:val="000C5551"/>
    <w:rsid w:val="000C56A4"/>
    <w:rsid w:val="000C5829"/>
    <w:rsid w:val="000C5E27"/>
    <w:rsid w:val="000C6071"/>
    <w:rsid w:val="000C62E1"/>
    <w:rsid w:val="000C630D"/>
    <w:rsid w:val="000C670D"/>
    <w:rsid w:val="000C67CB"/>
    <w:rsid w:val="000C6D8F"/>
    <w:rsid w:val="000C75D0"/>
    <w:rsid w:val="000C7A89"/>
    <w:rsid w:val="000C7D03"/>
    <w:rsid w:val="000C7DDD"/>
    <w:rsid w:val="000C7E51"/>
    <w:rsid w:val="000C7E97"/>
    <w:rsid w:val="000C7FD0"/>
    <w:rsid w:val="000D07D2"/>
    <w:rsid w:val="000D0FDE"/>
    <w:rsid w:val="000D12BE"/>
    <w:rsid w:val="000D17F7"/>
    <w:rsid w:val="000D1964"/>
    <w:rsid w:val="000D1ADB"/>
    <w:rsid w:val="000D1F53"/>
    <w:rsid w:val="000D1F70"/>
    <w:rsid w:val="000D26BC"/>
    <w:rsid w:val="000D2A31"/>
    <w:rsid w:val="000D2F1C"/>
    <w:rsid w:val="000D2F85"/>
    <w:rsid w:val="000D315E"/>
    <w:rsid w:val="000D317A"/>
    <w:rsid w:val="000D3209"/>
    <w:rsid w:val="000D32EA"/>
    <w:rsid w:val="000D3C16"/>
    <w:rsid w:val="000D4083"/>
    <w:rsid w:val="000D43D8"/>
    <w:rsid w:val="000D43E8"/>
    <w:rsid w:val="000D4942"/>
    <w:rsid w:val="000D4B51"/>
    <w:rsid w:val="000D53C3"/>
    <w:rsid w:val="000D5626"/>
    <w:rsid w:val="000D57AE"/>
    <w:rsid w:val="000D5889"/>
    <w:rsid w:val="000D5CFC"/>
    <w:rsid w:val="000D5D06"/>
    <w:rsid w:val="000D62AA"/>
    <w:rsid w:val="000D664A"/>
    <w:rsid w:val="000D6807"/>
    <w:rsid w:val="000D6B19"/>
    <w:rsid w:val="000D6FBD"/>
    <w:rsid w:val="000D731E"/>
    <w:rsid w:val="000D77B1"/>
    <w:rsid w:val="000D781F"/>
    <w:rsid w:val="000D7D4B"/>
    <w:rsid w:val="000D7EA2"/>
    <w:rsid w:val="000E014A"/>
    <w:rsid w:val="000E04F6"/>
    <w:rsid w:val="000E066C"/>
    <w:rsid w:val="000E081E"/>
    <w:rsid w:val="000E08A2"/>
    <w:rsid w:val="000E0D73"/>
    <w:rsid w:val="000E0D98"/>
    <w:rsid w:val="000E0DE2"/>
    <w:rsid w:val="000E0DF9"/>
    <w:rsid w:val="000E0E0B"/>
    <w:rsid w:val="000E0F86"/>
    <w:rsid w:val="000E10F4"/>
    <w:rsid w:val="000E1156"/>
    <w:rsid w:val="000E11D1"/>
    <w:rsid w:val="000E1341"/>
    <w:rsid w:val="000E1405"/>
    <w:rsid w:val="000E1B11"/>
    <w:rsid w:val="000E1D86"/>
    <w:rsid w:val="000E1F27"/>
    <w:rsid w:val="000E1FEA"/>
    <w:rsid w:val="000E2013"/>
    <w:rsid w:val="000E2228"/>
    <w:rsid w:val="000E2445"/>
    <w:rsid w:val="000E28BA"/>
    <w:rsid w:val="000E2D16"/>
    <w:rsid w:val="000E2F7D"/>
    <w:rsid w:val="000E30C5"/>
    <w:rsid w:val="000E3150"/>
    <w:rsid w:val="000E3167"/>
    <w:rsid w:val="000E31CD"/>
    <w:rsid w:val="000E32EA"/>
    <w:rsid w:val="000E3EAF"/>
    <w:rsid w:val="000E3FD4"/>
    <w:rsid w:val="000E4070"/>
    <w:rsid w:val="000E42A8"/>
    <w:rsid w:val="000E4474"/>
    <w:rsid w:val="000E4618"/>
    <w:rsid w:val="000E48EF"/>
    <w:rsid w:val="000E4A4F"/>
    <w:rsid w:val="000E4AB1"/>
    <w:rsid w:val="000E4BF6"/>
    <w:rsid w:val="000E4EE6"/>
    <w:rsid w:val="000E52D6"/>
    <w:rsid w:val="000E5E1E"/>
    <w:rsid w:val="000E5E5B"/>
    <w:rsid w:val="000E6399"/>
    <w:rsid w:val="000E63C9"/>
    <w:rsid w:val="000E64D4"/>
    <w:rsid w:val="000E6587"/>
    <w:rsid w:val="000E6765"/>
    <w:rsid w:val="000E68D7"/>
    <w:rsid w:val="000E697D"/>
    <w:rsid w:val="000E6C37"/>
    <w:rsid w:val="000E6E1F"/>
    <w:rsid w:val="000E6F66"/>
    <w:rsid w:val="000E6FDC"/>
    <w:rsid w:val="000E7194"/>
    <w:rsid w:val="000E79FC"/>
    <w:rsid w:val="000E7ADF"/>
    <w:rsid w:val="000E7BB1"/>
    <w:rsid w:val="000E7C18"/>
    <w:rsid w:val="000F0036"/>
    <w:rsid w:val="000F030E"/>
    <w:rsid w:val="000F042A"/>
    <w:rsid w:val="000F081A"/>
    <w:rsid w:val="000F0D0D"/>
    <w:rsid w:val="000F0E04"/>
    <w:rsid w:val="000F0F1D"/>
    <w:rsid w:val="000F148B"/>
    <w:rsid w:val="000F1A94"/>
    <w:rsid w:val="000F1D06"/>
    <w:rsid w:val="000F1F92"/>
    <w:rsid w:val="000F2580"/>
    <w:rsid w:val="000F29B2"/>
    <w:rsid w:val="000F3A9E"/>
    <w:rsid w:val="000F423E"/>
    <w:rsid w:val="000F4345"/>
    <w:rsid w:val="000F4651"/>
    <w:rsid w:val="000F4765"/>
    <w:rsid w:val="000F4A1F"/>
    <w:rsid w:val="000F4AFD"/>
    <w:rsid w:val="000F4D08"/>
    <w:rsid w:val="000F4FF9"/>
    <w:rsid w:val="000F5435"/>
    <w:rsid w:val="000F56BD"/>
    <w:rsid w:val="000F572C"/>
    <w:rsid w:val="000F579D"/>
    <w:rsid w:val="000F59C9"/>
    <w:rsid w:val="000F5B5D"/>
    <w:rsid w:val="000F5C34"/>
    <w:rsid w:val="000F5DB9"/>
    <w:rsid w:val="000F5E86"/>
    <w:rsid w:val="000F5FE0"/>
    <w:rsid w:val="000F61A3"/>
    <w:rsid w:val="000F63D2"/>
    <w:rsid w:val="000F6453"/>
    <w:rsid w:val="000F64F9"/>
    <w:rsid w:val="000F6535"/>
    <w:rsid w:val="000F65A2"/>
    <w:rsid w:val="000F673D"/>
    <w:rsid w:val="000F6AB8"/>
    <w:rsid w:val="000F6C01"/>
    <w:rsid w:val="000F7418"/>
    <w:rsid w:val="000F7693"/>
    <w:rsid w:val="000F7821"/>
    <w:rsid w:val="000F7999"/>
    <w:rsid w:val="000F7AC1"/>
    <w:rsid w:val="000F7BB5"/>
    <w:rsid w:val="000F7CC3"/>
    <w:rsid w:val="001003D4"/>
    <w:rsid w:val="0010043B"/>
    <w:rsid w:val="00100666"/>
    <w:rsid w:val="00101088"/>
    <w:rsid w:val="00101259"/>
    <w:rsid w:val="001014DF"/>
    <w:rsid w:val="0010150B"/>
    <w:rsid w:val="00101564"/>
    <w:rsid w:val="00101652"/>
    <w:rsid w:val="00101AE9"/>
    <w:rsid w:val="00101D75"/>
    <w:rsid w:val="0010208C"/>
    <w:rsid w:val="001020DF"/>
    <w:rsid w:val="00102181"/>
    <w:rsid w:val="001023FB"/>
    <w:rsid w:val="001027CA"/>
    <w:rsid w:val="00102843"/>
    <w:rsid w:val="001028BB"/>
    <w:rsid w:val="00102931"/>
    <w:rsid w:val="00102DDC"/>
    <w:rsid w:val="00102E9C"/>
    <w:rsid w:val="00103B4C"/>
    <w:rsid w:val="00103F1D"/>
    <w:rsid w:val="00103F79"/>
    <w:rsid w:val="00104219"/>
    <w:rsid w:val="00104474"/>
    <w:rsid w:val="0010460F"/>
    <w:rsid w:val="001046F6"/>
    <w:rsid w:val="001047BA"/>
    <w:rsid w:val="00104979"/>
    <w:rsid w:val="00104AEF"/>
    <w:rsid w:val="00104B06"/>
    <w:rsid w:val="00104C6A"/>
    <w:rsid w:val="001050A0"/>
    <w:rsid w:val="0010543A"/>
    <w:rsid w:val="00105497"/>
    <w:rsid w:val="001054BF"/>
    <w:rsid w:val="001054D4"/>
    <w:rsid w:val="0010573F"/>
    <w:rsid w:val="00105A12"/>
    <w:rsid w:val="00106377"/>
    <w:rsid w:val="0010645C"/>
    <w:rsid w:val="001066CC"/>
    <w:rsid w:val="0010670F"/>
    <w:rsid w:val="001069FF"/>
    <w:rsid w:val="00106D48"/>
    <w:rsid w:val="00106E0E"/>
    <w:rsid w:val="001074AC"/>
    <w:rsid w:val="001077B5"/>
    <w:rsid w:val="00107A15"/>
    <w:rsid w:val="00107A4D"/>
    <w:rsid w:val="00107FD8"/>
    <w:rsid w:val="00110025"/>
    <w:rsid w:val="0011088F"/>
    <w:rsid w:val="001112B0"/>
    <w:rsid w:val="00111ABE"/>
    <w:rsid w:val="00112083"/>
    <w:rsid w:val="0011269A"/>
    <w:rsid w:val="00112A21"/>
    <w:rsid w:val="00112A77"/>
    <w:rsid w:val="00112B3B"/>
    <w:rsid w:val="00112C4E"/>
    <w:rsid w:val="0011317A"/>
    <w:rsid w:val="0011330A"/>
    <w:rsid w:val="00113484"/>
    <w:rsid w:val="00113774"/>
    <w:rsid w:val="001138F7"/>
    <w:rsid w:val="001139EE"/>
    <w:rsid w:val="00113B96"/>
    <w:rsid w:val="00113C61"/>
    <w:rsid w:val="00113E6F"/>
    <w:rsid w:val="00113FB9"/>
    <w:rsid w:val="001142EC"/>
    <w:rsid w:val="0011451C"/>
    <w:rsid w:val="00114535"/>
    <w:rsid w:val="0011469E"/>
    <w:rsid w:val="00114785"/>
    <w:rsid w:val="00114AC3"/>
    <w:rsid w:val="00114B6E"/>
    <w:rsid w:val="00114D36"/>
    <w:rsid w:val="00114E50"/>
    <w:rsid w:val="001151FE"/>
    <w:rsid w:val="001155F1"/>
    <w:rsid w:val="00115E99"/>
    <w:rsid w:val="00115F7C"/>
    <w:rsid w:val="00116511"/>
    <w:rsid w:val="00116735"/>
    <w:rsid w:val="0011787B"/>
    <w:rsid w:val="001179F2"/>
    <w:rsid w:val="00117BFD"/>
    <w:rsid w:val="00117F01"/>
    <w:rsid w:val="00117F38"/>
    <w:rsid w:val="00117FCE"/>
    <w:rsid w:val="0012088C"/>
    <w:rsid w:val="00120B0D"/>
    <w:rsid w:val="00120B3D"/>
    <w:rsid w:val="00120D63"/>
    <w:rsid w:val="00120EC0"/>
    <w:rsid w:val="00120F14"/>
    <w:rsid w:val="00121011"/>
    <w:rsid w:val="0012149B"/>
    <w:rsid w:val="001214EE"/>
    <w:rsid w:val="001215A8"/>
    <w:rsid w:val="0012196B"/>
    <w:rsid w:val="00121CC4"/>
    <w:rsid w:val="0012222F"/>
    <w:rsid w:val="001228FB"/>
    <w:rsid w:val="00122960"/>
    <w:rsid w:val="00122B75"/>
    <w:rsid w:val="00122CB4"/>
    <w:rsid w:val="00122F0F"/>
    <w:rsid w:val="00123653"/>
    <w:rsid w:val="001238B9"/>
    <w:rsid w:val="0012395A"/>
    <w:rsid w:val="001239FA"/>
    <w:rsid w:val="00123A3D"/>
    <w:rsid w:val="00123BEC"/>
    <w:rsid w:val="00123C74"/>
    <w:rsid w:val="00123EE3"/>
    <w:rsid w:val="00123F2A"/>
    <w:rsid w:val="00124C2C"/>
    <w:rsid w:val="00125118"/>
    <w:rsid w:val="00125324"/>
    <w:rsid w:val="0012552B"/>
    <w:rsid w:val="0012597D"/>
    <w:rsid w:val="00125ACA"/>
    <w:rsid w:val="00125B64"/>
    <w:rsid w:val="00125DCB"/>
    <w:rsid w:val="00125EC4"/>
    <w:rsid w:val="00126143"/>
    <w:rsid w:val="00126734"/>
    <w:rsid w:val="0012673E"/>
    <w:rsid w:val="00126CD2"/>
    <w:rsid w:val="00126CED"/>
    <w:rsid w:val="00126F92"/>
    <w:rsid w:val="001272F2"/>
    <w:rsid w:val="0012740E"/>
    <w:rsid w:val="001274D0"/>
    <w:rsid w:val="00127659"/>
    <w:rsid w:val="00127776"/>
    <w:rsid w:val="00127997"/>
    <w:rsid w:val="00127A65"/>
    <w:rsid w:val="00127ABB"/>
    <w:rsid w:val="0013059F"/>
    <w:rsid w:val="00130A52"/>
    <w:rsid w:val="00130D44"/>
    <w:rsid w:val="00130E9D"/>
    <w:rsid w:val="00130F38"/>
    <w:rsid w:val="0013112F"/>
    <w:rsid w:val="00131417"/>
    <w:rsid w:val="00131754"/>
    <w:rsid w:val="00131A27"/>
    <w:rsid w:val="00131B2A"/>
    <w:rsid w:val="00131C75"/>
    <w:rsid w:val="00131D05"/>
    <w:rsid w:val="0013205D"/>
    <w:rsid w:val="00132792"/>
    <w:rsid w:val="00133028"/>
    <w:rsid w:val="00133197"/>
    <w:rsid w:val="0013353A"/>
    <w:rsid w:val="001335D0"/>
    <w:rsid w:val="00133846"/>
    <w:rsid w:val="00133AF9"/>
    <w:rsid w:val="00133F6C"/>
    <w:rsid w:val="00134005"/>
    <w:rsid w:val="0013485C"/>
    <w:rsid w:val="001348F0"/>
    <w:rsid w:val="00134A8E"/>
    <w:rsid w:val="00134F84"/>
    <w:rsid w:val="00135008"/>
    <w:rsid w:val="001352A0"/>
    <w:rsid w:val="0013570E"/>
    <w:rsid w:val="00135766"/>
    <w:rsid w:val="00135B6D"/>
    <w:rsid w:val="00135BE8"/>
    <w:rsid w:val="00135DC6"/>
    <w:rsid w:val="00135EAA"/>
    <w:rsid w:val="0013646E"/>
    <w:rsid w:val="0013657F"/>
    <w:rsid w:val="001367C1"/>
    <w:rsid w:val="00136819"/>
    <w:rsid w:val="00136EEB"/>
    <w:rsid w:val="00136F44"/>
    <w:rsid w:val="001371D2"/>
    <w:rsid w:val="0013720A"/>
    <w:rsid w:val="001373BF"/>
    <w:rsid w:val="001375C2"/>
    <w:rsid w:val="00137A98"/>
    <w:rsid w:val="00137B9F"/>
    <w:rsid w:val="00137BE4"/>
    <w:rsid w:val="00137C06"/>
    <w:rsid w:val="00140426"/>
    <w:rsid w:val="001405D8"/>
    <w:rsid w:val="001405F9"/>
    <w:rsid w:val="001406F0"/>
    <w:rsid w:val="0014076F"/>
    <w:rsid w:val="00140982"/>
    <w:rsid w:val="0014117B"/>
    <w:rsid w:val="001412DB"/>
    <w:rsid w:val="00141ADE"/>
    <w:rsid w:val="00142020"/>
    <w:rsid w:val="0014205C"/>
    <w:rsid w:val="001422CE"/>
    <w:rsid w:val="001422EB"/>
    <w:rsid w:val="0014237F"/>
    <w:rsid w:val="00142467"/>
    <w:rsid w:val="00142494"/>
    <w:rsid w:val="00142576"/>
    <w:rsid w:val="001425DB"/>
    <w:rsid w:val="00142BF2"/>
    <w:rsid w:val="00142FA0"/>
    <w:rsid w:val="0014300C"/>
    <w:rsid w:val="00143A91"/>
    <w:rsid w:val="00143AC9"/>
    <w:rsid w:val="00143EC1"/>
    <w:rsid w:val="00143F79"/>
    <w:rsid w:val="00144088"/>
    <w:rsid w:val="001446F7"/>
    <w:rsid w:val="00144907"/>
    <w:rsid w:val="00144ADF"/>
    <w:rsid w:val="00144BE3"/>
    <w:rsid w:val="00144F06"/>
    <w:rsid w:val="0014521D"/>
    <w:rsid w:val="001452FF"/>
    <w:rsid w:val="0014554C"/>
    <w:rsid w:val="001456EF"/>
    <w:rsid w:val="0014581E"/>
    <w:rsid w:val="00145B6C"/>
    <w:rsid w:val="00145D78"/>
    <w:rsid w:val="00145F55"/>
    <w:rsid w:val="00146418"/>
    <w:rsid w:val="001465F9"/>
    <w:rsid w:val="00146B2D"/>
    <w:rsid w:val="00146C9C"/>
    <w:rsid w:val="00146CDE"/>
    <w:rsid w:val="00147015"/>
    <w:rsid w:val="001470C0"/>
    <w:rsid w:val="001471C7"/>
    <w:rsid w:val="00147301"/>
    <w:rsid w:val="00147591"/>
    <w:rsid w:val="00147811"/>
    <w:rsid w:val="00147A76"/>
    <w:rsid w:val="00147C2C"/>
    <w:rsid w:val="00147EB2"/>
    <w:rsid w:val="00150026"/>
    <w:rsid w:val="001502FF"/>
    <w:rsid w:val="001504E2"/>
    <w:rsid w:val="00150A6D"/>
    <w:rsid w:val="00150E5E"/>
    <w:rsid w:val="001511A9"/>
    <w:rsid w:val="00151326"/>
    <w:rsid w:val="001515A4"/>
    <w:rsid w:val="001518F9"/>
    <w:rsid w:val="00151E5A"/>
    <w:rsid w:val="00151F91"/>
    <w:rsid w:val="001521C8"/>
    <w:rsid w:val="0015231B"/>
    <w:rsid w:val="00152546"/>
    <w:rsid w:val="00152B81"/>
    <w:rsid w:val="00152D93"/>
    <w:rsid w:val="00152E0C"/>
    <w:rsid w:val="00153784"/>
    <w:rsid w:val="00153D35"/>
    <w:rsid w:val="0015407C"/>
    <w:rsid w:val="0015415D"/>
    <w:rsid w:val="0015415F"/>
    <w:rsid w:val="001541CD"/>
    <w:rsid w:val="00154958"/>
    <w:rsid w:val="001552C0"/>
    <w:rsid w:val="00155378"/>
    <w:rsid w:val="0015542E"/>
    <w:rsid w:val="00155C53"/>
    <w:rsid w:val="00155D2A"/>
    <w:rsid w:val="00156278"/>
    <w:rsid w:val="001563F0"/>
    <w:rsid w:val="001566AE"/>
    <w:rsid w:val="00156B98"/>
    <w:rsid w:val="00156C04"/>
    <w:rsid w:val="00156E25"/>
    <w:rsid w:val="00156F3A"/>
    <w:rsid w:val="00157604"/>
    <w:rsid w:val="001578ED"/>
    <w:rsid w:val="00157A98"/>
    <w:rsid w:val="00157B0A"/>
    <w:rsid w:val="00157D9B"/>
    <w:rsid w:val="001600F4"/>
    <w:rsid w:val="001604B3"/>
    <w:rsid w:val="00160538"/>
    <w:rsid w:val="00160670"/>
    <w:rsid w:val="00160787"/>
    <w:rsid w:val="00160898"/>
    <w:rsid w:val="00160970"/>
    <w:rsid w:val="00160998"/>
    <w:rsid w:val="00160A7D"/>
    <w:rsid w:val="00160D4B"/>
    <w:rsid w:val="00160DBB"/>
    <w:rsid w:val="00160F5D"/>
    <w:rsid w:val="00160FA4"/>
    <w:rsid w:val="00161095"/>
    <w:rsid w:val="00161460"/>
    <w:rsid w:val="00161BAF"/>
    <w:rsid w:val="00161C45"/>
    <w:rsid w:val="001621E9"/>
    <w:rsid w:val="00162513"/>
    <w:rsid w:val="001625A1"/>
    <w:rsid w:val="0016272B"/>
    <w:rsid w:val="001628C2"/>
    <w:rsid w:val="00162A33"/>
    <w:rsid w:val="00162B15"/>
    <w:rsid w:val="00162B19"/>
    <w:rsid w:val="00162C4B"/>
    <w:rsid w:val="00162EBE"/>
    <w:rsid w:val="001630A2"/>
    <w:rsid w:val="001630C3"/>
    <w:rsid w:val="00163320"/>
    <w:rsid w:val="0016339B"/>
    <w:rsid w:val="00163663"/>
    <w:rsid w:val="001636C2"/>
    <w:rsid w:val="00163AA2"/>
    <w:rsid w:val="00163F2A"/>
    <w:rsid w:val="0016446F"/>
    <w:rsid w:val="001645DA"/>
    <w:rsid w:val="00164672"/>
    <w:rsid w:val="00164720"/>
    <w:rsid w:val="00164C59"/>
    <w:rsid w:val="00165225"/>
    <w:rsid w:val="001652AD"/>
    <w:rsid w:val="001657C9"/>
    <w:rsid w:val="001663BC"/>
    <w:rsid w:val="0016675F"/>
    <w:rsid w:val="00166A57"/>
    <w:rsid w:val="00166BC4"/>
    <w:rsid w:val="00167236"/>
    <w:rsid w:val="001673ED"/>
    <w:rsid w:val="0016774A"/>
    <w:rsid w:val="00167866"/>
    <w:rsid w:val="001678E7"/>
    <w:rsid w:val="00167964"/>
    <w:rsid w:val="001679CE"/>
    <w:rsid w:val="00167B7A"/>
    <w:rsid w:val="00167F1D"/>
    <w:rsid w:val="001709F9"/>
    <w:rsid w:val="00170F1C"/>
    <w:rsid w:val="00170F28"/>
    <w:rsid w:val="00170FFE"/>
    <w:rsid w:val="00171107"/>
    <w:rsid w:val="00171156"/>
    <w:rsid w:val="001712FC"/>
    <w:rsid w:val="00171461"/>
    <w:rsid w:val="001714FA"/>
    <w:rsid w:val="00171591"/>
    <w:rsid w:val="00171F77"/>
    <w:rsid w:val="00171FDF"/>
    <w:rsid w:val="00172470"/>
    <w:rsid w:val="0017257B"/>
    <w:rsid w:val="001725C7"/>
    <w:rsid w:val="00172A36"/>
    <w:rsid w:val="00172AAE"/>
    <w:rsid w:val="00172CDF"/>
    <w:rsid w:val="00173207"/>
    <w:rsid w:val="0017334B"/>
    <w:rsid w:val="00173AA1"/>
    <w:rsid w:val="00173BC5"/>
    <w:rsid w:val="00173C86"/>
    <w:rsid w:val="00174185"/>
    <w:rsid w:val="00174508"/>
    <w:rsid w:val="001745BA"/>
    <w:rsid w:val="001747E7"/>
    <w:rsid w:val="001748F1"/>
    <w:rsid w:val="00174D7F"/>
    <w:rsid w:val="00174E94"/>
    <w:rsid w:val="00174EC4"/>
    <w:rsid w:val="00174FDA"/>
    <w:rsid w:val="00174FFC"/>
    <w:rsid w:val="00175131"/>
    <w:rsid w:val="0017533C"/>
    <w:rsid w:val="001754E8"/>
    <w:rsid w:val="00175D15"/>
    <w:rsid w:val="001762FF"/>
    <w:rsid w:val="0017663E"/>
    <w:rsid w:val="00176F6E"/>
    <w:rsid w:val="00176FF8"/>
    <w:rsid w:val="00177233"/>
    <w:rsid w:val="0017799A"/>
    <w:rsid w:val="00177D3C"/>
    <w:rsid w:val="001803A2"/>
    <w:rsid w:val="001807ED"/>
    <w:rsid w:val="001808F0"/>
    <w:rsid w:val="0018099C"/>
    <w:rsid w:val="001809C3"/>
    <w:rsid w:val="00181663"/>
    <w:rsid w:val="001817B2"/>
    <w:rsid w:val="00181BA3"/>
    <w:rsid w:val="001822E9"/>
    <w:rsid w:val="00182A06"/>
    <w:rsid w:val="00182AE1"/>
    <w:rsid w:val="00182DC6"/>
    <w:rsid w:val="00182E28"/>
    <w:rsid w:val="00182F0A"/>
    <w:rsid w:val="00182FA5"/>
    <w:rsid w:val="001832E4"/>
    <w:rsid w:val="0018369D"/>
    <w:rsid w:val="001836FD"/>
    <w:rsid w:val="00183868"/>
    <w:rsid w:val="0018442A"/>
    <w:rsid w:val="001844AA"/>
    <w:rsid w:val="0018479D"/>
    <w:rsid w:val="00184857"/>
    <w:rsid w:val="00184A66"/>
    <w:rsid w:val="00184B11"/>
    <w:rsid w:val="001850EB"/>
    <w:rsid w:val="00185674"/>
    <w:rsid w:val="0018593A"/>
    <w:rsid w:val="00185B35"/>
    <w:rsid w:val="00185C78"/>
    <w:rsid w:val="00186470"/>
    <w:rsid w:val="00186614"/>
    <w:rsid w:val="001869CD"/>
    <w:rsid w:val="00186DC7"/>
    <w:rsid w:val="00186F22"/>
    <w:rsid w:val="00186FF1"/>
    <w:rsid w:val="0018759B"/>
    <w:rsid w:val="00187971"/>
    <w:rsid w:val="0019016C"/>
    <w:rsid w:val="0019058E"/>
    <w:rsid w:val="00190AEC"/>
    <w:rsid w:val="00191184"/>
    <w:rsid w:val="00191552"/>
    <w:rsid w:val="00191A18"/>
    <w:rsid w:val="00191B24"/>
    <w:rsid w:val="00191D78"/>
    <w:rsid w:val="0019213D"/>
    <w:rsid w:val="00192C17"/>
    <w:rsid w:val="00192CB9"/>
    <w:rsid w:val="00192F4C"/>
    <w:rsid w:val="001937ED"/>
    <w:rsid w:val="00193800"/>
    <w:rsid w:val="00193B67"/>
    <w:rsid w:val="00194127"/>
    <w:rsid w:val="001943C2"/>
    <w:rsid w:val="00194DC2"/>
    <w:rsid w:val="00194F54"/>
    <w:rsid w:val="00195315"/>
    <w:rsid w:val="001953A0"/>
    <w:rsid w:val="001953FF"/>
    <w:rsid w:val="00195659"/>
    <w:rsid w:val="001956CB"/>
    <w:rsid w:val="001959ED"/>
    <w:rsid w:val="00195B3A"/>
    <w:rsid w:val="00195D46"/>
    <w:rsid w:val="00195DEF"/>
    <w:rsid w:val="00195E27"/>
    <w:rsid w:val="00195ED7"/>
    <w:rsid w:val="00195F5E"/>
    <w:rsid w:val="0019611B"/>
    <w:rsid w:val="001963AF"/>
    <w:rsid w:val="001969E1"/>
    <w:rsid w:val="00196A44"/>
    <w:rsid w:val="00196AF3"/>
    <w:rsid w:val="00196DC9"/>
    <w:rsid w:val="00196F91"/>
    <w:rsid w:val="00196FCF"/>
    <w:rsid w:val="00197057"/>
    <w:rsid w:val="00197175"/>
    <w:rsid w:val="001976FB"/>
    <w:rsid w:val="00197970"/>
    <w:rsid w:val="001979F1"/>
    <w:rsid w:val="00197C39"/>
    <w:rsid w:val="00197DA9"/>
    <w:rsid w:val="001A0058"/>
    <w:rsid w:val="001A0186"/>
    <w:rsid w:val="001A0890"/>
    <w:rsid w:val="001A0A78"/>
    <w:rsid w:val="001A0AFC"/>
    <w:rsid w:val="001A0DEA"/>
    <w:rsid w:val="001A10A7"/>
    <w:rsid w:val="001A12A5"/>
    <w:rsid w:val="001A148E"/>
    <w:rsid w:val="001A1579"/>
    <w:rsid w:val="001A17DC"/>
    <w:rsid w:val="001A1876"/>
    <w:rsid w:val="001A1C74"/>
    <w:rsid w:val="001A1DDC"/>
    <w:rsid w:val="001A2534"/>
    <w:rsid w:val="001A267C"/>
    <w:rsid w:val="001A2E52"/>
    <w:rsid w:val="001A3A43"/>
    <w:rsid w:val="001A3C64"/>
    <w:rsid w:val="001A3DE8"/>
    <w:rsid w:val="001A3EF2"/>
    <w:rsid w:val="001A43D1"/>
    <w:rsid w:val="001A4492"/>
    <w:rsid w:val="001A55A9"/>
    <w:rsid w:val="001A55E9"/>
    <w:rsid w:val="001A564E"/>
    <w:rsid w:val="001A58F7"/>
    <w:rsid w:val="001A5B00"/>
    <w:rsid w:val="001A5B26"/>
    <w:rsid w:val="001A6441"/>
    <w:rsid w:val="001A65E6"/>
    <w:rsid w:val="001A6937"/>
    <w:rsid w:val="001A6991"/>
    <w:rsid w:val="001A6FC2"/>
    <w:rsid w:val="001A73A1"/>
    <w:rsid w:val="001A7467"/>
    <w:rsid w:val="001A7478"/>
    <w:rsid w:val="001A7770"/>
    <w:rsid w:val="001A77AE"/>
    <w:rsid w:val="001A7833"/>
    <w:rsid w:val="001A7931"/>
    <w:rsid w:val="001A7BB2"/>
    <w:rsid w:val="001A7C1E"/>
    <w:rsid w:val="001A7FBE"/>
    <w:rsid w:val="001B00B0"/>
    <w:rsid w:val="001B02FA"/>
    <w:rsid w:val="001B059D"/>
    <w:rsid w:val="001B063C"/>
    <w:rsid w:val="001B06D5"/>
    <w:rsid w:val="001B0E8E"/>
    <w:rsid w:val="001B0F50"/>
    <w:rsid w:val="001B108C"/>
    <w:rsid w:val="001B12E8"/>
    <w:rsid w:val="001B15EA"/>
    <w:rsid w:val="001B19CA"/>
    <w:rsid w:val="001B1C40"/>
    <w:rsid w:val="001B212D"/>
    <w:rsid w:val="001B223B"/>
    <w:rsid w:val="001B22A5"/>
    <w:rsid w:val="001B2510"/>
    <w:rsid w:val="001B297C"/>
    <w:rsid w:val="001B2C35"/>
    <w:rsid w:val="001B2F22"/>
    <w:rsid w:val="001B309E"/>
    <w:rsid w:val="001B3123"/>
    <w:rsid w:val="001B31B5"/>
    <w:rsid w:val="001B3279"/>
    <w:rsid w:val="001B32F0"/>
    <w:rsid w:val="001B3712"/>
    <w:rsid w:val="001B37BE"/>
    <w:rsid w:val="001B3AB4"/>
    <w:rsid w:val="001B3F31"/>
    <w:rsid w:val="001B42F2"/>
    <w:rsid w:val="001B4534"/>
    <w:rsid w:val="001B480D"/>
    <w:rsid w:val="001B4B55"/>
    <w:rsid w:val="001B4D64"/>
    <w:rsid w:val="001B4DA0"/>
    <w:rsid w:val="001B506E"/>
    <w:rsid w:val="001B51F0"/>
    <w:rsid w:val="001B5765"/>
    <w:rsid w:val="001B57E5"/>
    <w:rsid w:val="001B584E"/>
    <w:rsid w:val="001B590D"/>
    <w:rsid w:val="001B5BF2"/>
    <w:rsid w:val="001B5C19"/>
    <w:rsid w:val="001B5DF3"/>
    <w:rsid w:val="001B5F2A"/>
    <w:rsid w:val="001B5F36"/>
    <w:rsid w:val="001B5F63"/>
    <w:rsid w:val="001B6088"/>
    <w:rsid w:val="001B62F3"/>
    <w:rsid w:val="001B6944"/>
    <w:rsid w:val="001B6CAD"/>
    <w:rsid w:val="001B6FE4"/>
    <w:rsid w:val="001B706A"/>
    <w:rsid w:val="001B7137"/>
    <w:rsid w:val="001B74EE"/>
    <w:rsid w:val="001B7574"/>
    <w:rsid w:val="001B76C0"/>
    <w:rsid w:val="001C03BE"/>
    <w:rsid w:val="001C05D0"/>
    <w:rsid w:val="001C0677"/>
    <w:rsid w:val="001C06AF"/>
    <w:rsid w:val="001C0C7B"/>
    <w:rsid w:val="001C0E85"/>
    <w:rsid w:val="001C102D"/>
    <w:rsid w:val="001C10A7"/>
    <w:rsid w:val="001C1674"/>
    <w:rsid w:val="001C18EB"/>
    <w:rsid w:val="001C1B8F"/>
    <w:rsid w:val="001C2800"/>
    <w:rsid w:val="001C2AA6"/>
    <w:rsid w:val="001C30FA"/>
    <w:rsid w:val="001C31B9"/>
    <w:rsid w:val="001C37E8"/>
    <w:rsid w:val="001C3ACB"/>
    <w:rsid w:val="001C3C86"/>
    <w:rsid w:val="001C3CB5"/>
    <w:rsid w:val="001C42F2"/>
    <w:rsid w:val="001C46B5"/>
    <w:rsid w:val="001C48BC"/>
    <w:rsid w:val="001C4A91"/>
    <w:rsid w:val="001C4AC3"/>
    <w:rsid w:val="001C4C5D"/>
    <w:rsid w:val="001C5245"/>
    <w:rsid w:val="001C558D"/>
    <w:rsid w:val="001C5658"/>
    <w:rsid w:val="001C578C"/>
    <w:rsid w:val="001C5CBB"/>
    <w:rsid w:val="001C637A"/>
    <w:rsid w:val="001C64B0"/>
    <w:rsid w:val="001C6598"/>
    <w:rsid w:val="001C684F"/>
    <w:rsid w:val="001C6949"/>
    <w:rsid w:val="001C6C4B"/>
    <w:rsid w:val="001C6F45"/>
    <w:rsid w:val="001C7038"/>
    <w:rsid w:val="001C718A"/>
    <w:rsid w:val="001C740F"/>
    <w:rsid w:val="001C75AA"/>
    <w:rsid w:val="001C76B1"/>
    <w:rsid w:val="001C7807"/>
    <w:rsid w:val="001C7EE3"/>
    <w:rsid w:val="001C7F49"/>
    <w:rsid w:val="001D00B4"/>
    <w:rsid w:val="001D0855"/>
    <w:rsid w:val="001D0AEB"/>
    <w:rsid w:val="001D0E71"/>
    <w:rsid w:val="001D10FA"/>
    <w:rsid w:val="001D14C2"/>
    <w:rsid w:val="001D1695"/>
    <w:rsid w:val="001D1974"/>
    <w:rsid w:val="001D1A88"/>
    <w:rsid w:val="001D1C4C"/>
    <w:rsid w:val="001D1CE6"/>
    <w:rsid w:val="001D20B1"/>
    <w:rsid w:val="001D20FE"/>
    <w:rsid w:val="001D212D"/>
    <w:rsid w:val="001D222E"/>
    <w:rsid w:val="001D2CF2"/>
    <w:rsid w:val="001D2DCE"/>
    <w:rsid w:val="001D2E56"/>
    <w:rsid w:val="001D2ECB"/>
    <w:rsid w:val="001D338B"/>
    <w:rsid w:val="001D3466"/>
    <w:rsid w:val="001D35ED"/>
    <w:rsid w:val="001D3CBE"/>
    <w:rsid w:val="001D3CC2"/>
    <w:rsid w:val="001D3EB4"/>
    <w:rsid w:val="001D3FDF"/>
    <w:rsid w:val="001D4170"/>
    <w:rsid w:val="001D42E8"/>
    <w:rsid w:val="001D4591"/>
    <w:rsid w:val="001D45E4"/>
    <w:rsid w:val="001D45F0"/>
    <w:rsid w:val="001D46F2"/>
    <w:rsid w:val="001D50B1"/>
    <w:rsid w:val="001D5122"/>
    <w:rsid w:val="001D5361"/>
    <w:rsid w:val="001D5695"/>
    <w:rsid w:val="001D56D0"/>
    <w:rsid w:val="001D5A27"/>
    <w:rsid w:val="001D5CED"/>
    <w:rsid w:val="001D5FB0"/>
    <w:rsid w:val="001D6214"/>
    <w:rsid w:val="001D6349"/>
    <w:rsid w:val="001D639D"/>
    <w:rsid w:val="001D6443"/>
    <w:rsid w:val="001D65EF"/>
    <w:rsid w:val="001D679E"/>
    <w:rsid w:val="001D68E5"/>
    <w:rsid w:val="001D6A21"/>
    <w:rsid w:val="001D6F7E"/>
    <w:rsid w:val="001D7077"/>
    <w:rsid w:val="001D74E3"/>
    <w:rsid w:val="001D7A30"/>
    <w:rsid w:val="001D7ED1"/>
    <w:rsid w:val="001D7FF2"/>
    <w:rsid w:val="001E0563"/>
    <w:rsid w:val="001E07C2"/>
    <w:rsid w:val="001E09ED"/>
    <w:rsid w:val="001E0BB4"/>
    <w:rsid w:val="001E1065"/>
    <w:rsid w:val="001E1AAB"/>
    <w:rsid w:val="001E1B1F"/>
    <w:rsid w:val="001E20AE"/>
    <w:rsid w:val="001E29D2"/>
    <w:rsid w:val="001E29FD"/>
    <w:rsid w:val="001E2A01"/>
    <w:rsid w:val="001E2B66"/>
    <w:rsid w:val="001E2BE4"/>
    <w:rsid w:val="001E306D"/>
    <w:rsid w:val="001E3297"/>
    <w:rsid w:val="001E3847"/>
    <w:rsid w:val="001E38B7"/>
    <w:rsid w:val="001E3AF2"/>
    <w:rsid w:val="001E3E43"/>
    <w:rsid w:val="001E3FA3"/>
    <w:rsid w:val="001E4189"/>
    <w:rsid w:val="001E43EE"/>
    <w:rsid w:val="001E4FC7"/>
    <w:rsid w:val="001E5051"/>
    <w:rsid w:val="001E5167"/>
    <w:rsid w:val="001E5509"/>
    <w:rsid w:val="001E5675"/>
    <w:rsid w:val="001E57AD"/>
    <w:rsid w:val="001E5A84"/>
    <w:rsid w:val="001E5B74"/>
    <w:rsid w:val="001E5C8E"/>
    <w:rsid w:val="001E5CA4"/>
    <w:rsid w:val="001E5F1A"/>
    <w:rsid w:val="001E5F87"/>
    <w:rsid w:val="001E60F3"/>
    <w:rsid w:val="001E6254"/>
    <w:rsid w:val="001E6487"/>
    <w:rsid w:val="001E664E"/>
    <w:rsid w:val="001E6779"/>
    <w:rsid w:val="001E6E1B"/>
    <w:rsid w:val="001E7F72"/>
    <w:rsid w:val="001F019E"/>
    <w:rsid w:val="001F07B7"/>
    <w:rsid w:val="001F07DD"/>
    <w:rsid w:val="001F08C0"/>
    <w:rsid w:val="001F0AB5"/>
    <w:rsid w:val="001F0ACD"/>
    <w:rsid w:val="001F0B83"/>
    <w:rsid w:val="001F11C1"/>
    <w:rsid w:val="001F12E8"/>
    <w:rsid w:val="001F162C"/>
    <w:rsid w:val="001F1974"/>
    <w:rsid w:val="001F1A95"/>
    <w:rsid w:val="001F1C31"/>
    <w:rsid w:val="001F1C7C"/>
    <w:rsid w:val="001F1D5C"/>
    <w:rsid w:val="001F1E34"/>
    <w:rsid w:val="001F2300"/>
    <w:rsid w:val="001F261B"/>
    <w:rsid w:val="001F2654"/>
    <w:rsid w:val="001F2BC8"/>
    <w:rsid w:val="001F2EAA"/>
    <w:rsid w:val="001F2F22"/>
    <w:rsid w:val="001F3106"/>
    <w:rsid w:val="001F3289"/>
    <w:rsid w:val="001F36E2"/>
    <w:rsid w:val="001F371A"/>
    <w:rsid w:val="001F39E4"/>
    <w:rsid w:val="001F3D11"/>
    <w:rsid w:val="001F3F2D"/>
    <w:rsid w:val="001F3F84"/>
    <w:rsid w:val="001F4548"/>
    <w:rsid w:val="001F4720"/>
    <w:rsid w:val="001F4722"/>
    <w:rsid w:val="001F47D4"/>
    <w:rsid w:val="001F4865"/>
    <w:rsid w:val="001F4906"/>
    <w:rsid w:val="001F4B8A"/>
    <w:rsid w:val="001F4C6C"/>
    <w:rsid w:val="001F4DE2"/>
    <w:rsid w:val="001F4E44"/>
    <w:rsid w:val="001F56E7"/>
    <w:rsid w:val="001F5BDD"/>
    <w:rsid w:val="001F5C15"/>
    <w:rsid w:val="001F5F6B"/>
    <w:rsid w:val="001F6AE3"/>
    <w:rsid w:val="001F6CB1"/>
    <w:rsid w:val="001F6E58"/>
    <w:rsid w:val="001F70BB"/>
    <w:rsid w:val="001F7164"/>
    <w:rsid w:val="001F71C9"/>
    <w:rsid w:val="001F72E8"/>
    <w:rsid w:val="001F7F4A"/>
    <w:rsid w:val="002001E3"/>
    <w:rsid w:val="00200205"/>
    <w:rsid w:val="002004F6"/>
    <w:rsid w:val="002005E2"/>
    <w:rsid w:val="002007E8"/>
    <w:rsid w:val="00200986"/>
    <w:rsid w:val="00200E3C"/>
    <w:rsid w:val="00200FCF"/>
    <w:rsid w:val="002019B0"/>
    <w:rsid w:val="00201D77"/>
    <w:rsid w:val="00201E6C"/>
    <w:rsid w:val="00201F28"/>
    <w:rsid w:val="00201FA5"/>
    <w:rsid w:val="00202167"/>
    <w:rsid w:val="002021A9"/>
    <w:rsid w:val="002021F5"/>
    <w:rsid w:val="0020250F"/>
    <w:rsid w:val="002029B7"/>
    <w:rsid w:val="002030A0"/>
    <w:rsid w:val="00203311"/>
    <w:rsid w:val="0020389B"/>
    <w:rsid w:val="00203A2D"/>
    <w:rsid w:val="00203BB9"/>
    <w:rsid w:val="00203D0A"/>
    <w:rsid w:val="00203D35"/>
    <w:rsid w:val="00203FFC"/>
    <w:rsid w:val="0020448B"/>
    <w:rsid w:val="00204D23"/>
    <w:rsid w:val="00204F3B"/>
    <w:rsid w:val="0020540B"/>
    <w:rsid w:val="002057B5"/>
    <w:rsid w:val="0020590C"/>
    <w:rsid w:val="00205BB6"/>
    <w:rsid w:val="00205D54"/>
    <w:rsid w:val="00205E8B"/>
    <w:rsid w:val="00206281"/>
    <w:rsid w:val="00206347"/>
    <w:rsid w:val="00206544"/>
    <w:rsid w:val="00206657"/>
    <w:rsid w:val="00206AFB"/>
    <w:rsid w:val="00206DFA"/>
    <w:rsid w:val="00207140"/>
    <w:rsid w:val="002074D2"/>
    <w:rsid w:val="002078F6"/>
    <w:rsid w:val="00207E16"/>
    <w:rsid w:val="00210074"/>
    <w:rsid w:val="0021012D"/>
    <w:rsid w:val="0021037F"/>
    <w:rsid w:val="00210638"/>
    <w:rsid w:val="00210654"/>
    <w:rsid w:val="002108CA"/>
    <w:rsid w:val="0021095F"/>
    <w:rsid w:val="002109ED"/>
    <w:rsid w:val="00210D60"/>
    <w:rsid w:val="00210F16"/>
    <w:rsid w:val="00211449"/>
    <w:rsid w:val="00211476"/>
    <w:rsid w:val="002115A4"/>
    <w:rsid w:val="00211DAE"/>
    <w:rsid w:val="00211F4C"/>
    <w:rsid w:val="00211FCF"/>
    <w:rsid w:val="002123D3"/>
    <w:rsid w:val="0021248C"/>
    <w:rsid w:val="002125B9"/>
    <w:rsid w:val="002129DA"/>
    <w:rsid w:val="00212F3B"/>
    <w:rsid w:val="00212FA3"/>
    <w:rsid w:val="00213D00"/>
    <w:rsid w:val="00213EE8"/>
    <w:rsid w:val="00213EEF"/>
    <w:rsid w:val="00213F7B"/>
    <w:rsid w:val="00214451"/>
    <w:rsid w:val="00214842"/>
    <w:rsid w:val="00214A50"/>
    <w:rsid w:val="00214D82"/>
    <w:rsid w:val="00215422"/>
    <w:rsid w:val="00215564"/>
    <w:rsid w:val="00215A06"/>
    <w:rsid w:val="00215CFC"/>
    <w:rsid w:val="0021604C"/>
    <w:rsid w:val="002161A3"/>
    <w:rsid w:val="00216333"/>
    <w:rsid w:val="002167CF"/>
    <w:rsid w:val="002167F7"/>
    <w:rsid w:val="00216872"/>
    <w:rsid w:val="00216B41"/>
    <w:rsid w:val="00216EB2"/>
    <w:rsid w:val="00217039"/>
    <w:rsid w:val="002170A4"/>
    <w:rsid w:val="00217101"/>
    <w:rsid w:val="0021725E"/>
    <w:rsid w:val="00217574"/>
    <w:rsid w:val="002175C8"/>
    <w:rsid w:val="002177BF"/>
    <w:rsid w:val="00217963"/>
    <w:rsid w:val="00217A41"/>
    <w:rsid w:val="00217B10"/>
    <w:rsid w:val="00217D0C"/>
    <w:rsid w:val="00217E20"/>
    <w:rsid w:val="00220039"/>
    <w:rsid w:val="00220258"/>
    <w:rsid w:val="00220DEF"/>
    <w:rsid w:val="00220F4F"/>
    <w:rsid w:val="002213FB"/>
    <w:rsid w:val="00221492"/>
    <w:rsid w:val="00221507"/>
    <w:rsid w:val="00221918"/>
    <w:rsid w:val="00221AFE"/>
    <w:rsid w:val="00221B0F"/>
    <w:rsid w:val="00221C56"/>
    <w:rsid w:val="002221F2"/>
    <w:rsid w:val="0022235E"/>
    <w:rsid w:val="0022249A"/>
    <w:rsid w:val="0022275C"/>
    <w:rsid w:val="002227DE"/>
    <w:rsid w:val="0022285F"/>
    <w:rsid w:val="0022305B"/>
    <w:rsid w:val="002230FC"/>
    <w:rsid w:val="0022357C"/>
    <w:rsid w:val="00223644"/>
    <w:rsid w:val="00223646"/>
    <w:rsid w:val="00223C60"/>
    <w:rsid w:val="00223D8C"/>
    <w:rsid w:val="00223FA1"/>
    <w:rsid w:val="00224DB2"/>
    <w:rsid w:val="00224FDE"/>
    <w:rsid w:val="00225017"/>
    <w:rsid w:val="0022506A"/>
    <w:rsid w:val="00225791"/>
    <w:rsid w:val="002257E4"/>
    <w:rsid w:val="00225ADD"/>
    <w:rsid w:val="00225BB3"/>
    <w:rsid w:val="00225BE4"/>
    <w:rsid w:val="00226263"/>
    <w:rsid w:val="002264AF"/>
    <w:rsid w:val="002266B0"/>
    <w:rsid w:val="00226822"/>
    <w:rsid w:val="00226BDB"/>
    <w:rsid w:val="0022711E"/>
    <w:rsid w:val="0022769A"/>
    <w:rsid w:val="00227C80"/>
    <w:rsid w:val="00227D59"/>
    <w:rsid w:val="00227E09"/>
    <w:rsid w:val="00230063"/>
    <w:rsid w:val="00230101"/>
    <w:rsid w:val="00230219"/>
    <w:rsid w:val="002303F8"/>
    <w:rsid w:val="00230565"/>
    <w:rsid w:val="002307E6"/>
    <w:rsid w:val="0023094C"/>
    <w:rsid w:val="00230B72"/>
    <w:rsid w:val="00230DBD"/>
    <w:rsid w:val="00231396"/>
    <w:rsid w:val="002318D4"/>
    <w:rsid w:val="00231973"/>
    <w:rsid w:val="00231B19"/>
    <w:rsid w:val="00231BC4"/>
    <w:rsid w:val="00231D55"/>
    <w:rsid w:val="00231E6C"/>
    <w:rsid w:val="00231EAF"/>
    <w:rsid w:val="00231FD7"/>
    <w:rsid w:val="0023246A"/>
    <w:rsid w:val="002325AB"/>
    <w:rsid w:val="00232923"/>
    <w:rsid w:val="00232D49"/>
    <w:rsid w:val="00232ECF"/>
    <w:rsid w:val="00233471"/>
    <w:rsid w:val="00233796"/>
    <w:rsid w:val="00233846"/>
    <w:rsid w:val="002339D9"/>
    <w:rsid w:val="00233CA5"/>
    <w:rsid w:val="00233FFF"/>
    <w:rsid w:val="0023445E"/>
    <w:rsid w:val="002347F1"/>
    <w:rsid w:val="00234C96"/>
    <w:rsid w:val="002350B9"/>
    <w:rsid w:val="002350DB"/>
    <w:rsid w:val="0023523A"/>
    <w:rsid w:val="002362F5"/>
    <w:rsid w:val="00236598"/>
    <w:rsid w:val="00236729"/>
    <w:rsid w:val="002367CA"/>
    <w:rsid w:val="00236FA4"/>
    <w:rsid w:val="00237012"/>
    <w:rsid w:val="002370E6"/>
    <w:rsid w:val="0023741C"/>
    <w:rsid w:val="00237655"/>
    <w:rsid w:val="002378F8"/>
    <w:rsid w:val="00237BF8"/>
    <w:rsid w:val="00237C0F"/>
    <w:rsid w:val="00237C62"/>
    <w:rsid w:val="00237CCE"/>
    <w:rsid w:val="00237EE0"/>
    <w:rsid w:val="002400B5"/>
    <w:rsid w:val="00240440"/>
    <w:rsid w:val="00240654"/>
    <w:rsid w:val="002407F1"/>
    <w:rsid w:val="0024088C"/>
    <w:rsid w:val="00240C10"/>
    <w:rsid w:val="00241385"/>
    <w:rsid w:val="00241395"/>
    <w:rsid w:val="00241875"/>
    <w:rsid w:val="00241ABA"/>
    <w:rsid w:val="00241CCC"/>
    <w:rsid w:val="00242135"/>
    <w:rsid w:val="00242401"/>
    <w:rsid w:val="00242526"/>
    <w:rsid w:val="002428D1"/>
    <w:rsid w:val="002429B9"/>
    <w:rsid w:val="00242B71"/>
    <w:rsid w:val="00242BE9"/>
    <w:rsid w:val="00242EF8"/>
    <w:rsid w:val="002430B8"/>
    <w:rsid w:val="0024363A"/>
    <w:rsid w:val="00243AB8"/>
    <w:rsid w:val="00243CFC"/>
    <w:rsid w:val="00243EBC"/>
    <w:rsid w:val="00244013"/>
    <w:rsid w:val="00244065"/>
    <w:rsid w:val="002443C4"/>
    <w:rsid w:val="00244ED3"/>
    <w:rsid w:val="0024512D"/>
    <w:rsid w:val="00245255"/>
    <w:rsid w:val="00245505"/>
    <w:rsid w:val="00246194"/>
    <w:rsid w:val="0024624A"/>
    <w:rsid w:val="0024663D"/>
    <w:rsid w:val="00246769"/>
    <w:rsid w:val="00246858"/>
    <w:rsid w:val="00246A35"/>
    <w:rsid w:val="00246B70"/>
    <w:rsid w:val="00246C98"/>
    <w:rsid w:val="00246EB5"/>
    <w:rsid w:val="002475F5"/>
    <w:rsid w:val="002476F1"/>
    <w:rsid w:val="00247963"/>
    <w:rsid w:val="002479DF"/>
    <w:rsid w:val="00247AAA"/>
    <w:rsid w:val="00247AD1"/>
    <w:rsid w:val="00247CAD"/>
    <w:rsid w:val="00247CB2"/>
    <w:rsid w:val="00247CCC"/>
    <w:rsid w:val="002504F5"/>
    <w:rsid w:val="002509A4"/>
    <w:rsid w:val="00250E28"/>
    <w:rsid w:val="0025147F"/>
    <w:rsid w:val="00251621"/>
    <w:rsid w:val="002518A3"/>
    <w:rsid w:val="00251C0C"/>
    <w:rsid w:val="00251C70"/>
    <w:rsid w:val="00251DDC"/>
    <w:rsid w:val="0025201F"/>
    <w:rsid w:val="00252022"/>
    <w:rsid w:val="00252144"/>
    <w:rsid w:val="00252559"/>
    <w:rsid w:val="00252801"/>
    <w:rsid w:val="00252F66"/>
    <w:rsid w:val="002530E0"/>
    <w:rsid w:val="00253152"/>
    <w:rsid w:val="002531B2"/>
    <w:rsid w:val="00253266"/>
    <w:rsid w:val="002536CD"/>
    <w:rsid w:val="00253704"/>
    <w:rsid w:val="0025397A"/>
    <w:rsid w:val="00253ACA"/>
    <w:rsid w:val="00253EBC"/>
    <w:rsid w:val="002541A9"/>
    <w:rsid w:val="0025434A"/>
    <w:rsid w:val="0025435E"/>
    <w:rsid w:val="00254951"/>
    <w:rsid w:val="00254CD6"/>
    <w:rsid w:val="002555E1"/>
    <w:rsid w:val="002560B5"/>
    <w:rsid w:val="00256DE2"/>
    <w:rsid w:val="0025729D"/>
    <w:rsid w:val="002602DE"/>
    <w:rsid w:val="00261046"/>
    <w:rsid w:val="002610AF"/>
    <w:rsid w:val="0026117C"/>
    <w:rsid w:val="002617DF"/>
    <w:rsid w:val="002624AE"/>
    <w:rsid w:val="0026264C"/>
    <w:rsid w:val="0026279F"/>
    <w:rsid w:val="002627F4"/>
    <w:rsid w:val="00262B9B"/>
    <w:rsid w:val="00262C4D"/>
    <w:rsid w:val="00262ECA"/>
    <w:rsid w:val="00262F39"/>
    <w:rsid w:val="002633D3"/>
    <w:rsid w:val="0026351A"/>
    <w:rsid w:val="0026398D"/>
    <w:rsid w:val="00263E20"/>
    <w:rsid w:val="00264955"/>
    <w:rsid w:val="00264D62"/>
    <w:rsid w:val="00265081"/>
    <w:rsid w:val="0026515D"/>
    <w:rsid w:val="00265573"/>
    <w:rsid w:val="002655C8"/>
    <w:rsid w:val="002659C6"/>
    <w:rsid w:val="00265C87"/>
    <w:rsid w:val="00265F36"/>
    <w:rsid w:val="002660DC"/>
    <w:rsid w:val="002661B3"/>
    <w:rsid w:val="00266561"/>
    <w:rsid w:val="00266923"/>
    <w:rsid w:val="00266EE7"/>
    <w:rsid w:val="00266F7B"/>
    <w:rsid w:val="002672CA"/>
    <w:rsid w:val="002673FA"/>
    <w:rsid w:val="0026786F"/>
    <w:rsid w:val="002679F6"/>
    <w:rsid w:val="00267FA5"/>
    <w:rsid w:val="0027043F"/>
    <w:rsid w:val="0027096B"/>
    <w:rsid w:val="00270D89"/>
    <w:rsid w:val="00271549"/>
    <w:rsid w:val="002716E0"/>
    <w:rsid w:val="002718E6"/>
    <w:rsid w:val="00271E62"/>
    <w:rsid w:val="002721F3"/>
    <w:rsid w:val="002726B9"/>
    <w:rsid w:val="0027290E"/>
    <w:rsid w:val="00272987"/>
    <w:rsid w:val="002729DA"/>
    <w:rsid w:val="00272BB0"/>
    <w:rsid w:val="00272C82"/>
    <w:rsid w:val="00272CD0"/>
    <w:rsid w:val="0027322E"/>
    <w:rsid w:val="00273453"/>
    <w:rsid w:val="002738E0"/>
    <w:rsid w:val="00273C62"/>
    <w:rsid w:val="00273D46"/>
    <w:rsid w:val="0027481E"/>
    <w:rsid w:val="0027482B"/>
    <w:rsid w:val="002749D4"/>
    <w:rsid w:val="00274C28"/>
    <w:rsid w:val="00274FC1"/>
    <w:rsid w:val="0027535C"/>
    <w:rsid w:val="00275764"/>
    <w:rsid w:val="0027576D"/>
    <w:rsid w:val="0027589E"/>
    <w:rsid w:val="00275989"/>
    <w:rsid w:val="00275D7B"/>
    <w:rsid w:val="00276132"/>
    <w:rsid w:val="002766D3"/>
    <w:rsid w:val="00276819"/>
    <w:rsid w:val="00276B57"/>
    <w:rsid w:val="00276D8F"/>
    <w:rsid w:val="00277315"/>
    <w:rsid w:val="00280406"/>
    <w:rsid w:val="002808C5"/>
    <w:rsid w:val="00281BE6"/>
    <w:rsid w:val="00281D1E"/>
    <w:rsid w:val="00281F44"/>
    <w:rsid w:val="002821F6"/>
    <w:rsid w:val="00282290"/>
    <w:rsid w:val="002824E3"/>
    <w:rsid w:val="00282545"/>
    <w:rsid w:val="00282815"/>
    <w:rsid w:val="002829B5"/>
    <w:rsid w:val="00282BDD"/>
    <w:rsid w:val="002833BA"/>
    <w:rsid w:val="002833F5"/>
    <w:rsid w:val="0028358D"/>
    <w:rsid w:val="002835D8"/>
    <w:rsid w:val="002837B5"/>
    <w:rsid w:val="0028393A"/>
    <w:rsid w:val="00283A56"/>
    <w:rsid w:val="00283AE6"/>
    <w:rsid w:val="00283B66"/>
    <w:rsid w:val="00283BC5"/>
    <w:rsid w:val="00283D2A"/>
    <w:rsid w:val="00284100"/>
    <w:rsid w:val="00284271"/>
    <w:rsid w:val="00284348"/>
    <w:rsid w:val="002847E0"/>
    <w:rsid w:val="00285223"/>
    <w:rsid w:val="0028598C"/>
    <w:rsid w:val="00285A1C"/>
    <w:rsid w:val="00286112"/>
    <w:rsid w:val="002861E0"/>
    <w:rsid w:val="002864D8"/>
    <w:rsid w:val="00286669"/>
    <w:rsid w:val="002868B2"/>
    <w:rsid w:val="002868B4"/>
    <w:rsid w:val="00286EAD"/>
    <w:rsid w:val="00287135"/>
    <w:rsid w:val="002873E3"/>
    <w:rsid w:val="0028748D"/>
    <w:rsid w:val="0028764F"/>
    <w:rsid w:val="0028795A"/>
    <w:rsid w:val="00287B63"/>
    <w:rsid w:val="00287ED6"/>
    <w:rsid w:val="00287EF3"/>
    <w:rsid w:val="0029011D"/>
    <w:rsid w:val="002904B9"/>
    <w:rsid w:val="0029061E"/>
    <w:rsid w:val="002906C4"/>
    <w:rsid w:val="00290722"/>
    <w:rsid w:val="00290EC9"/>
    <w:rsid w:val="00290F91"/>
    <w:rsid w:val="0029127D"/>
    <w:rsid w:val="002912BE"/>
    <w:rsid w:val="0029196D"/>
    <w:rsid w:val="00291B5C"/>
    <w:rsid w:val="002925D8"/>
    <w:rsid w:val="00292866"/>
    <w:rsid w:val="00292CA3"/>
    <w:rsid w:val="00292D76"/>
    <w:rsid w:val="00293440"/>
    <w:rsid w:val="002935E0"/>
    <w:rsid w:val="0029387F"/>
    <w:rsid w:val="00293ABC"/>
    <w:rsid w:val="00293C10"/>
    <w:rsid w:val="002941ED"/>
    <w:rsid w:val="002941F5"/>
    <w:rsid w:val="0029457C"/>
    <w:rsid w:val="002945AF"/>
    <w:rsid w:val="00294603"/>
    <w:rsid w:val="00294D08"/>
    <w:rsid w:val="00294FC2"/>
    <w:rsid w:val="00295416"/>
    <w:rsid w:val="00295557"/>
    <w:rsid w:val="002958BB"/>
    <w:rsid w:val="0029595F"/>
    <w:rsid w:val="00295A6E"/>
    <w:rsid w:val="00295B04"/>
    <w:rsid w:val="00295C3C"/>
    <w:rsid w:val="002962FD"/>
    <w:rsid w:val="00296391"/>
    <w:rsid w:val="00296463"/>
    <w:rsid w:val="00296622"/>
    <w:rsid w:val="00296937"/>
    <w:rsid w:val="00296F0F"/>
    <w:rsid w:val="00296F66"/>
    <w:rsid w:val="002971DF"/>
    <w:rsid w:val="00297422"/>
    <w:rsid w:val="00297878"/>
    <w:rsid w:val="00297950"/>
    <w:rsid w:val="00297AFF"/>
    <w:rsid w:val="00297BA4"/>
    <w:rsid w:val="00297CA6"/>
    <w:rsid w:val="00297CE6"/>
    <w:rsid w:val="0029FBB5"/>
    <w:rsid w:val="002A047C"/>
    <w:rsid w:val="002A0740"/>
    <w:rsid w:val="002A0993"/>
    <w:rsid w:val="002A0EED"/>
    <w:rsid w:val="002A11AE"/>
    <w:rsid w:val="002A1440"/>
    <w:rsid w:val="002A1A2A"/>
    <w:rsid w:val="002A1D55"/>
    <w:rsid w:val="002A1F64"/>
    <w:rsid w:val="002A2833"/>
    <w:rsid w:val="002A2BC4"/>
    <w:rsid w:val="002A2DF2"/>
    <w:rsid w:val="002A2EB1"/>
    <w:rsid w:val="002A2F9C"/>
    <w:rsid w:val="002A35C6"/>
    <w:rsid w:val="002A3699"/>
    <w:rsid w:val="002A3928"/>
    <w:rsid w:val="002A3D93"/>
    <w:rsid w:val="002A3EA1"/>
    <w:rsid w:val="002A4060"/>
    <w:rsid w:val="002A4191"/>
    <w:rsid w:val="002A48E9"/>
    <w:rsid w:val="002A4932"/>
    <w:rsid w:val="002A4E38"/>
    <w:rsid w:val="002A4ECD"/>
    <w:rsid w:val="002A5048"/>
    <w:rsid w:val="002A53C6"/>
    <w:rsid w:val="002A5706"/>
    <w:rsid w:val="002A5E9D"/>
    <w:rsid w:val="002A5F40"/>
    <w:rsid w:val="002A627D"/>
    <w:rsid w:val="002A674E"/>
    <w:rsid w:val="002A68A5"/>
    <w:rsid w:val="002A6C03"/>
    <w:rsid w:val="002A6DAE"/>
    <w:rsid w:val="002A6FC8"/>
    <w:rsid w:val="002A75D7"/>
    <w:rsid w:val="002A77CE"/>
    <w:rsid w:val="002A7A64"/>
    <w:rsid w:val="002A7AA0"/>
    <w:rsid w:val="002A7B18"/>
    <w:rsid w:val="002B002D"/>
    <w:rsid w:val="002B0213"/>
    <w:rsid w:val="002B09E4"/>
    <w:rsid w:val="002B0D20"/>
    <w:rsid w:val="002B0D68"/>
    <w:rsid w:val="002B0DC4"/>
    <w:rsid w:val="002B112E"/>
    <w:rsid w:val="002B11E9"/>
    <w:rsid w:val="002B1940"/>
    <w:rsid w:val="002B1965"/>
    <w:rsid w:val="002B1995"/>
    <w:rsid w:val="002B1B33"/>
    <w:rsid w:val="002B1F25"/>
    <w:rsid w:val="002B2B10"/>
    <w:rsid w:val="002B2B40"/>
    <w:rsid w:val="002B2B4D"/>
    <w:rsid w:val="002B2BAC"/>
    <w:rsid w:val="002B2C5D"/>
    <w:rsid w:val="002B2E46"/>
    <w:rsid w:val="002B35A0"/>
    <w:rsid w:val="002B35CF"/>
    <w:rsid w:val="002B36C8"/>
    <w:rsid w:val="002B3AC1"/>
    <w:rsid w:val="002B405F"/>
    <w:rsid w:val="002B420F"/>
    <w:rsid w:val="002B42AA"/>
    <w:rsid w:val="002B47DE"/>
    <w:rsid w:val="002B490B"/>
    <w:rsid w:val="002B4E59"/>
    <w:rsid w:val="002B54EE"/>
    <w:rsid w:val="002B5547"/>
    <w:rsid w:val="002B55EF"/>
    <w:rsid w:val="002B5BAC"/>
    <w:rsid w:val="002B5BBA"/>
    <w:rsid w:val="002B5C9F"/>
    <w:rsid w:val="002B5DC7"/>
    <w:rsid w:val="002B5E4C"/>
    <w:rsid w:val="002B5ED1"/>
    <w:rsid w:val="002B6006"/>
    <w:rsid w:val="002B6664"/>
    <w:rsid w:val="002B69EF"/>
    <w:rsid w:val="002B74D9"/>
    <w:rsid w:val="002B7AA6"/>
    <w:rsid w:val="002B7B03"/>
    <w:rsid w:val="002C039F"/>
    <w:rsid w:val="002C0CB1"/>
    <w:rsid w:val="002C0E28"/>
    <w:rsid w:val="002C0E8B"/>
    <w:rsid w:val="002C0F32"/>
    <w:rsid w:val="002C0FD3"/>
    <w:rsid w:val="002C105D"/>
    <w:rsid w:val="002C120B"/>
    <w:rsid w:val="002C1287"/>
    <w:rsid w:val="002C1299"/>
    <w:rsid w:val="002C134B"/>
    <w:rsid w:val="002C1BAB"/>
    <w:rsid w:val="002C1D52"/>
    <w:rsid w:val="002C2142"/>
    <w:rsid w:val="002C2160"/>
    <w:rsid w:val="002C222A"/>
    <w:rsid w:val="002C24A6"/>
    <w:rsid w:val="002C25A7"/>
    <w:rsid w:val="002C2F1B"/>
    <w:rsid w:val="002C2F23"/>
    <w:rsid w:val="002C30DD"/>
    <w:rsid w:val="002C32C3"/>
    <w:rsid w:val="002C3386"/>
    <w:rsid w:val="002C35FA"/>
    <w:rsid w:val="002C379D"/>
    <w:rsid w:val="002C3A40"/>
    <w:rsid w:val="002C3B1A"/>
    <w:rsid w:val="002C3C04"/>
    <w:rsid w:val="002C3DDE"/>
    <w:rsid w:val="002C3E36"/>
    <w:rsid w:val="002C3E7D"/>
    <w:rsid w:val="002C4222"/>
    <w:rsid w:val="002C4656"/>
    <w:rsid w:val="002C4E9C"/>
    <w:rsid w:val="002C4EA0"/>
    <w:rsid w:val="002C5382"/>
    <w:rsid w:val="002C5728"/>
    <w:rsid w:val="002C5AF9"/>
    <w:rsid w:val="002C5E1F"/>
    <w:rsid w:val="002C5E35"/>
    <w:rsid w:val="002C6224"/>
    <w:rsid w:val="002C6301"/>
    <w:rsid w:val="002C6311"/>
    <w:rsid w:val="002C63D0"/>
    <w:rsid w:val="002C666B"/>
    <w:rsid w:val="002C66D4"/>
    <w:rsid w:val="002C67BE"/>
    <w:rsid w:val="002C6B37"/>
    <w:rsid w:val="002C6B78"/>
    <w:rsid w:val="002C6D75"/>
    <w:rsid w:val="002C72A0"/>
    <w:rsid w:val="002C72C8"/>
    <w:rsid w:val="002C730B"/>
    <w:rsid w:val="002C7541"/>
    <w:rsid w:val="002C7DB2"/>
    <w:rsid w:val="002C7EE8"/>
    <w:rsid w:val="002D08F6"/>
    <w:rsid w:val="002D0B74"/>
    <w:rsid w:val="002D0C7C"/>
    <w:rsid w:val="002D0CD9"/>
    <w:rsid w:val="002D0DC9"/>
    <w:rsid w:val="002D0FC1"/>
    <w:rsid w:val="002D1025"/>
    <w:rsid w:val="002D1469"/>
    <w:rsid w:val="002D147E"/>
    <w:rsid w:val="002D1CFD"/>
    <w:rsid w:val="002D1E44"/>
    <w:rsid w:val="002D1FD0"/>
    <w:rsid w:val="002D20DB"/>
    <w:rsid w:val="002D2656"/>
    <w:rsid w:val="002D279C"/>
    <w:rsid w:val="002D28D5"/>
    <w:rsid w:val="002D28EA"/>
    <w:rsid w:val="002D2B9A"/>
    <w:rsid w:val="002D2B9F"/>
    <w:rsid w:val="002D3015"/>
    <w:rsid w:val="002D3684"/>
    <w:rsid w:val="002D3923"/>
    <w:rsid w:val="002D3A4E"/>
    <w:rsid w:val="002D3CD3"/>
    <w:rsid w:val="002D3D08"/>
    <w:rsid w:val="002D40E3"/>
    <w:rsid w:val="002D4126"/>
    <w:rsid w:val="002D499A"/>
    <w:rsid w:val="002D4B4B"/>
    <w:rsid w:val="002D4BA1"/>
    <w:rsid w:val="002D5340"/>
    <w:rsid w:val="002D54C8"/>
    <w:rsid w:val="002D5580"/>
    <w:rsid w:val="002D55E1"/>
    <w:rsid w:val="002D575F"/>
    <w:rsid w:val="002D5964"/>
    <w:rsid w:val="002D59C2"/>
    <w:rsid w:val="002D5C5A"/>
    <w:rsid w:val="002D5D0D"/>
    <w:rsid w:val="002D628A"/>
    <w:rsid w:val="002D6329"/>
    <w:rsid w:val="002D6BC2"/>
    <w:rsid w:val="002D6D4E"/>
    <w:rsid w:val="002D740D"/>
    <w:rsid w:val="002D76AF"/>
    <w:rsid w:val="002D7796"/>
    <w:rsid w:val="002D7890"/>
    <w:rsid w:val="002D79C5"/>
    <w:rsid w:val="002D7B14"/>
    <w:rsid w:val="002E04B9"/>
    <w:rsid w:val="002E053A"/>
    <w:rsid w:val="002E0719"/>
    <w:rsid w:val="002E09DF"/>
    <w:rsid w:val="002E0A15"/>
    <w:rsid w:val="002E0AB2"/>
    <w:rsid w:val="002E0DBF"/>
    <w:rsid w:val="002E1815"/>
    <w:rsid w:val="002E1877"/>
    <w:rsid w:val="002E1B26"/>
    <w:rsid w:val="002E2337"/>
    <w:rsid w:val="002E2C64"/>
    <w:rsid w:val="002E36A9"/>
    <w:rsid w:val="002E3B13"/>
    <w:rsid w:val="002E4251"/>
    <w:rsid w:val="002E44BC"/>
    <w:rsid w:val="002E49EA"/>
    <w:rsid w:val="002E4D98"/>
    <w:rsid w:val="002E4F1A"/>
    <w:rsid w:val="002E54C0"/>
    <w:rsid w:val="002E56FB"/>
    <w:rsid w:val="002E6046"/>
    <w:rsid w:val="002E60D5"/>
    <w:rsid w:val="002E6545"/>
    <w:rsid w:val="002E65C9"/>
    <w:rsid w:val="002E65EA"/>
    <w:rsid w:val="002E660C"/>
    <w:rsid w:val="002E67A4"/>
    <w:rsid w:val="002E68B8"/>
    <w:rsid w:val="002E6EF6"/>
    <w:rsid w:val="002E748F"/>
    <w:rsid w:val="002E74CE"/>
    <w:rsid w:val="002E77B4"/>
    <w:rsid w:val="002E78F3"/>
    <w:rsid w:val="002E7ABA"/>
    <w:rsid w:val="002E7B37"/>
    <w:rsid w:val="002E7B82"/>
    <w:rsid w:val="002E7F6D"/>
    <w:rsid w:val="002F0060"/>
    <w:rsid w:val="002F02A0"/>
    <w:rsid w:val="002F03F1"/>
    <w:rsid w:val="002F048A"/>
    <w:rsid w:val="002F080A"/>
    <w:rsid w:val="002F08CA"/>
    <w:rsid w:val="002F0FDE"/>
    <w:rsid w:val="002F10E5"/>
    <w:rsid w:val="002F1259"/>
    <w:rsid w:val="002F156D"/>
    <w:rsid w:val="002F194B"/>
    <w:rsid w:val="002F1A8E"/>
    <w:rsid w:val="002F1B3E"/>
    <w:rsid w:val="002F200A"/>
    <w:rsid w:val="002F2738"/>
    <w:rsid w:val="002F279A"/>
    <w:rsid w:val="002F27AE"/>
    <w:rsid w:val="002F28A1"/>
    <w:rsid w:val="002F2B31"/>
    <w:rsid w:val="002F2E7A"/>
    <w:rsid w:val="002F2FA6"/>
    <w:rsid w:val="002F32D4"/>
    <w:rsid w:val="002F32FA"/>
    <w:rsid w:val="002F35FE"/>
    <w:rsid w:val="002F3B5B"/>
    <w:rsid w:val="002F3DE6"/>
    <w:rsid w:val="002F3E27"/>
    <w:rsid w:val="002F3ED5"/>
    <w:rsid w:val="002F403F"/>
    <w:rsid w:val="002F4172"/>
    <w:rsid w:val="002F4230"/>
    <w:rsid w:val="002F432C"/>
    <w:rsid w:val="002F437C"/>
    <w:rsid w:val="002F4467"/>
    <w:rsid w:val="002F4586"/>
    <w:rsid w:val="002F489A"/>
    <w:rsid w:val="002F4A3A"/>
    <w:rsid w:val="002F4BCE"/>
    <w:rsid w:val="002F51F5"/>
    <w:rsid w:val="002F52AB"/>
    <w:rsid w:val="002F539C"/>
    <w:rsid w:val="002F5428"/>
    <w:rsid w:val="002F55BF"/>
    <w:rsid w:val="002F576F"/>
    <w:rsid w:val="002F59B5"/>
    <w:rsid w:val="002F5D0F"/>
    <w:rsid w:val="002F5D87"/>
    <w:rsid w:val="002F5DEF"/>
    <w:rsid w:val="002F688D"/>
    <w:rsid w:val="002F6FFF"/>
    <w:rsid w:val="002F7021"/>
    <w:rsid w:val="002F7057"/>
    <w:rsid w:val="002F7196"/>
    <w:rsid w:val="002F72F0"/>
    <w:rsid w:val="002F77AA"/>
    <w:rsid w:val="002F77F2"/>
    <w:rsid w:val="002F7BC8"/>
    <w:rsid w:val="002F7C60"/>
    <w:rsid w:val="002F7EF1"/>
    <w:rsid w:val="003001E1"/>
    <w:rsid w:val="00300463"/>
    <w:rsid w:val="0030066A"/>
    <w:rsid w:val="003009E4"/>
    <w:rsid w:val="00300A41"/>
    <w:rsid w:val="00300CD2"/>
    <w:rsid w:val="00300DA8"/>
    <w:rsid w:val="00300E61"/>
    <w:rsid w:val="00300E63"/>
    <w:rsid w:val="00301276"/>
    <w:rsid w:val="00301348"/>
    <w:rsid w:val="00301483"/>
    <w:rsid w:val="0030151B"/>
    <w:rsid w:val="0030156C"/>
    <w:rsid w:val="003017C3"/>
    <w:rsid w:val="00301B60"/>
    <w:rsid w:val="00301FAB"/>
    <w:rsid w:val="0030213B"/>
    <w:rsid w:val="0030230E"/>
    <w:rsid w:val="00302650"/>
    <w:rsid w:val="003027A1"/>
    <w:rsid w:val="003029DB"/>
    <w:rsid w:val="00302B7F"/>
    <w:rsid w:val="00303195"/>
    <w:rsid w:val="0030322A"/>
    <w:rsid w:val="00303258"/>
    <w:rsid w:val="00304048"/>
    <w:rsid w:val="00304327"/>
    <w:rsid w:val="00304500"/>
    <w:rsid w:val="00304AE5"/>
    <w:rsid w:val="00304DCA"/>
    <w:rsid w:val="0030521B"/>
    <w:rsid w:val="00305800"/>
    <w:rsid w:val="00305C5B"/>
    <w:rsid w:val="00305DD7"/>
    <w:rsid w:val="00305E4D"/>
    <w:rsid w:val="00305F0E"/>
    <w:rsid w:val="00306271"/>
    <w:rsid w:val="003062C0"/>
    <w:rsid w:val="00306509"/>
    <w:rsid w:val="0030695B"/>
    <w:rsid w:val="003069EF"/>
    <w:rsid w:val="003070BC"/>
    <w:rsid w:val="00307679"/>
    <w:rsid w:val="00307D5F"/>
    <w:rsid w:val="003102AC"/>
    <w:rsid w:val="0031034B"/>
    <w:rsid w:val="003103DD"/>
    <w:rsid w:val="003104AA"/>
    <w:rsid w:val="00310B8C"/>
    <w:rsid w:val="003112FE"/>
    <w:rsid w:val="003115F0"/>
    <w:rsid w:val="003118C0"/>
    <w:rsid w:val="00311903"/>
    <w:rsid w:val="00311B2A"/>
    <w:rsid w:val="00311E07"/>
    <w:rsid w:val="00312137"/>
    <w:rsid w:val="003121A4"/>
    <w:rsid w:val="0031220E"/>
    <w:rsid w:val="00312290"/>
    <w:rsid w:val="003123ED"/>
    <w:rsid w:val="0031246D"/>
    <w:rsid w:val="00312A60"/>
    <w:rsid w:val="00312B25"/>
    <w:rsid w:val="00312C7B"/>
    <w:rsid w:val="00312D42"/>
    <w:rsid w:val="00312E61"/>
    <w:rsid w:val="00312F0D"/>
    <w:rsid w:val="00313135"/>
    <w:rsid w:val="00313AF2"/>
    <w:rsid w:val="0031427B"/>
    <w:rsid w:val="00314910"/>
    <w:rsid w:val="00314B44"/>
    <w:rsid w:val="00314CA7"/>
    <w:rsid w:val="00315082"/>
    <w:rsid w:val="003155AD"/>
    <w:rsid w:val="00315AD3"/>
    <w:rsid w:val="00315B5C"/>
    <w:rsid w:val="00315BF6"/>
    <w:rsid w:val="00315C8B"/>
    <w:rsid w:val="00315EB9"/>
    <w:rsid w:val="00316421"/>
    <w:rsid w:val="003166F3"/>
    <w:rsid w:val="0031693A"/>
    <w:rsid w:val="00316993"/>
    <w:rsid w:val="003169D1"/>
    <w:rsid w:val="00316EB5"/>
    <w:rsid w:val="00316EF6"/>
    <w:rsid w:val="003174A4"/>
    <w:rsid w:val="00317729"/>
    <w:rsid w:val="003177AF"/>
    <w:rsid w:val="0031790B"/>
    <w:rsid w:val="0031792F"/>
    <w:rsid w:val="00317CF0"/>
    <w:rsid w:val="00317E06"/>
    <w:rsid w:val="00317E81"/>
    <w:rsid w:val="00320509"/>
    <w:rsid w:val="0032076D"/>
    <w:rsid w:val="0032093B"/>
    <w:rsid w:val="00320D77"/>
    <w:rsid w:val="0032104D"/>
    <w:rsid w:val="0032157F"/>
    <w:rsid w:val="003216D8"/>
    <w:rsid w:val="00321AB1"/>
    <w:rsid w:val="00321DD7"/>
    <w:rsid w:val="00322085"/>
    <w:rsid w:val="00322185"/>
    <w:rsid w:val="00322216"/>
    <w:rsid w:val="003224DD"/>
    <w:rsid w:val="003224EB"/>
    <w:rsid w:val="00322A4A"/>
    <w:rsid w:val="00322BB1"/>
    <w:rsid w:val="00322C31"/>
    <w:rsid w:val="00322D0C"/>
    <w:rsid w:val="00322D3E"/>
    <w:rsid w:val="00323325"/>
    <w:rsid w:val="003233AC"/>
    <w:rsid w:val="0032360F"/>
    <w:rsid w:val="00323610"/>
    <w:rsid w:val="003236D1"/>
    <w:rsid w:val="0032379F"/>
    <w:rsid w:val="003237F5"/>
    <w:rsid w:val="00324012"/>
    <w:rsid w:val="00324442"/>
    <w:rsid w:val="00324499"/>
    <w:rsid w:val="003246FB"/>
    <w:rsid w:val="0032499E"/>
    <w:rsid w:val="00324BE5"/>
    <w:rsid w:val="00324C6E"/>
    <w:rsid w:val="00324DBC"/>
    <w:rsid w:val="00324DD2"/>
    <w:rsid w:val="003250CB"/>
    <w:rsid w:val="003251D2"/>
    <w:rsid w:val="0032540D"/>
    <w:rsid w:val="0032546E"/>
    <w:rsid w:val="00325475"/>
    <w:rsid w:val="003255ED"/>
    <w:rsid w:val="0032560D"/>
    <w:rsid w:val="003257C0"/>
    <w:rsid w:val="00325ADA"/>
    <w:rsid w:val="003260E7"/>
    <w:rsid w:val="003262B7"/>
    <w:rsid w:val="00326696"/>
    <w:rsid w:val="003266A4"/>
    <w:rsid w:val="003266B6"/>
    <w:rsid w:val="0032674B"/>
    <w:rsid w:val="00326AA4"/>
    <w:rsid w:val="00326B34"/>
    <w:rsid w:val="00326B5D"/>
    <w:rsid w:val="003270B6"/>
    <w:rsid w:val="00327406"/>
    <w:rsid w:val="003275E3"/>
    <w:rsid w:val="0032774C"/>
    <w:rsid w:val="00330082"/>
    <w:rsid w:val="003302D9"/>
    <w:rsid w:val="00330359"/>
    <w:rsid w:val="003304B8"/>
    <w:rsid w:val="00330824"/>
    <w:rsid w:val="00330920"/>
    <w:rsid w:val="00330BF5"/>
    <w:rsid w:val="003311EC"/>
    <w:rsid w:val="0033152D"/>
    <w:rsid w:val="00331C71"/>
    <w:rsid w:val="00331D09"/>
    <w:rsid w:val="00331D29"/>
    <w:rsid w:val="00332029"/>
    <w:rsid w:val="00332125"/>
    <w:rsid w:val="00332424"/>
    <w:rsid w:val="003326E0"/>
    <w:rsid w:val="00332797"/>
    <w:rsid w:val="0033283B"/>
    <w:rsid w:val="00332CA7"/>
    <w:rsid w:val="00332CD7"/>
    <w:rsid w:val="00333185"/>
    <w:rsid w:val="00333385"/>
    <w:rsid w:val="00333428"/>
    <w:rsid w:val="00333504"/>
    <w:rsid w:val="0033381B"/>
    <w:rsid w:val="00333A48"/>
    <w:rsid w:val="00333DFE"/>
    <w:rsid w:val="0033415B"/>
    <w:rsid w:val="00334454"/>
    <w:rsid w:val="0033464E"/>
    <w:rsid w:val="00334657"/>
    <w:rsid w:val="003346E5"/>
    <w:rsid w:val="003347AB"/>
    <w:rsid w:val="003348B8"/>
    <w:rsid w:val="00334C04"/>
    <w:rsid w:val="00334CC4"/>
    <w:rsid w:val="00334EFE"/>
    <w:rsid w:val="00335064"/>
    <w:rsid w:val="003353A1"/>
    <w:rsid w:val="003357BF"/>
    <w:rsid w:val="00335A2F"/>
    <w:rsid w:val="00336071"/>
    <w:rsid w:val="003362C0"/>
    <w:rsid w:val="003367E0"/>
    <w:rsid w:val="003368B1"/>
    <w:rsid w:val="003369A3"/>
    <w:rsid w:val="00336B27"/>
    <w:rsid w:val="00337017"/>
    <w:rsid w:val="0033705F"/>
    <w:rsid w:val="0033762F"/>
    <w:rsid w:val="00337AAD"/>
    <w:rsid w:val="00337B04"/>
    <w:rsid w:val="00337BD3"/>
    <w:rsid w:val="00337E61"/>
    <w:rsid w:val="00337F25"/>
    <w:rsid w:val="00337F2D"/>
    <w:rsid w:val="003400A2"/>
    <w:rsid w:val="00340374"/>
    <w:rsid w:val="003403BA"/>
    <w:rsid w:val="003407B8"/>
    <w:rsid w:val="003409DF"/>
    <w:rsid w:val="00340D84"/>
    <w:rsid w:val="00340E6C"/>
    <w:rsid w:val="00340FD0"/>
    <w:rsid w:val="00341597"/>
    <w:rsid w:val="00341A05"/>
    <w:rsid w:val="00341BEE"/>
    <w:rsid w:val="00341D4C"/>
    <w:rsid w:val="00341DB6"/>
    <w:rsid w:val="00341DF5"/>
    <w:rsid w:val="0034246A"/>
    <w:rsid w:val="00342490"/>
    <w:rsid w:val="003424A2"/>
    <w:rsid w:val="003427FC"/>
    <w:rsid w:val="00342846"/>
    <w:rsid w:val="00342BDA"/>
    <w:rsid w:val="00342CB3"/>
    <w:rsid w:val="00342CC2"/>
    <w:rsid w:val="00342DE6"/>
    <w:rsid w:val="00342EA4"/>
    <w:rsid w:val="00343814"/>
    <w:rsid w:val="003438BD"/>
    <w:rsid w:val="00343D7E"/>
    <w:rsid w:val="00343D8A"/>
    <w:rsid w:val="00343DBD"/>
    <w:rsid w:val="00344260"/>
    <w:rsid w:val="0034432C"/>
    <w:rsid w:val="00344D6C"/>
    <w:rsid w:val="00344EFE"/>
    <w:rsid w:val="003453A8"/>
    <w:rsid w:val="00345600"/>
    <w:rsid w:val="00345D16"/>
    <w:rsid w:val="00345E20"/>
    <w:rsid w:val="00345FDE"/>
    <w:rsid w:val="00346720"/>
    <w:rsid w:val="003469E7"/>
    <w:rsid w:val="00346B3B"/>
    <w:rsid w:val="00346C93"/>
    <w:rsid w:val="00346D8D"/>
    <w:rsid w:val="00346ECE"/>
    <w:rsid w:val="003470E0"/>
    <w:rsid w:val="0034764E"/>
    <w:rsid w:val="003476C1"/>
    <w:rsid w:val="00347752"/>
    <w:rsid w:val="00347845"/>
    <w:rsid w:val="00347B52"/>
    <w:rsid w:val="00347CEF"/>
    <w:rsid w:val="00347E6E"/>
    <w:rsid w:val="00350228"/>
    <w:rsid w:val="00350340"/>
    <w:rsid w:val="0035043D"/>
    <w:rsid w:val="003505FB"/>
    <w:rsid w:val="003506E3"/>
    <w:rsid w:val="00350A97"/>
    <w:rsid w:val="00350C5F"/>
    <w:rsid w:val="00350FBF"/>
    <w:rsid w:val="003511D0"/>
    <w:rsid w:val="003511DD"/>
    <w:rsid w:val="0035185E"/>
    <w:rsid w:val="00351964"/>
    <w:rsid w:val="0035199A"/>
    <w:rsid w:val="00351C22"/>
    <w:rsid w:val="00352125"/>
    <w:rsid w:val="003529AF"/>
    <w:rsid w:val="003529E0"/>
    <w:rsid w:val="00353041"/>
    <w:rsid w:val="00353258"/>
    <w:rsid w:val="0035360F"/>
    <w:rsid w:val="003539E8"/>
    <w:rsid w:val="00353A40"/>
    <w:rsid w:val="00353A81"/>
    <w:rsid w:val="00353C2D"/>
    <w:rsid w:val="00353F16"/>
    <w:rsid w:val="00353F88"/>
    <w:rsid w:val="00354310"/>
    <w:rsid w:val="003544DF"/>
    <w:rsid w:val="00354A9A"/>
    <w:rsid w:val="00354BCB"/>
    <w:rsid w:val="00354D93"/>
    <w:rsid w:val="00354DF4"/>
    <w:rsid w:val="003550AE"/>
    <w:rsid w:val="003551F6"/>
    <w:rsid w:val="00355383"/>
    <w:rsid w:val="003553A2"/>
    <w:rsid w:val="00355482"/>
    <w:rsid w:val="00355BF5"/>
    <w:rsid w:val="00355CC6"/>
    <w:rsid w:val="00355FC9"/>
    <w:rsid w:val="003560B2"/>
    <w:rsid w:val="0035624E"/>
    <w:rsid w:val="00356A21"/>
    <w:rsid w:val="00356AF7"/>
    <w:rsid w:val="00357249"/>
    <w:rsid w:val="0035766C"/>
    <w:rsid w:val="003576A1"/>
    <w:rsid w:val="0035798D"/>
    <w:rsid w:val="00357A83"/>
    <w:rsid w:val="00357F35"/>
    <w:rsid w:val="00357F91"/>
    <w:rsid w:val="00360348"/>
    <w:rsid w:val="00360694"/>
    <w:rsid w:val="00360783"/>
    <w:rsid w:val="00360951"/>
    <w:rsid w:val="00360AE1"/>
    <w:rsid w:val="00360B21"/>
    <w:rsid w:val="00361116"/>
    <w:rsid w:val="003615DA"/>
    <w:rsid w:val="00361A46"/>
    <w:rsid w:val="00361AF6"/>
    <w:rsid w:val="00361AFB"/>
    <w:rsid w:val="00361CB0"/>
    <w:rsid w:val="0036227F"/>
    <w:rsid w:val="003626BE"/>
    <w:rsid w:val="0036276C"/>
    <w:rsid w:val="00362774"/>
    <w:rsid w:val="00362955"/>
    <w:rsid w:val="00362B63"/>
    <w:rsid w:val="00363625"/>
    <w:rsid w:val="003639ED"/>
    <w:rsid w:val="00363BC2"/>
    <w:rsid w:val="003641DA"/>
    <w:rsid w:val="0036468F"/>
    <w:rsid w:val="00364982"/>
    <w:rsid w:val="003649A2"/>
    <w:rsid w:val="00364C67"/>
    <w:rsid w:val="00364D09"/>
    <w:rsid w:val="0036581E"/>
    <w:rsid w:val="003658D5"/>
    <w:rsid w:val="003658E5"/>
    <w:rsid w:val="00365913"/>
    <w:rsid w:val="00365FEE"/>
    <w:rsid w:val="00366000"/>
    <w:rsid w:val="00366148"/>
    <w:rsid w:val="003661A3"/>
    <w:rsid w:val="003668B7"/>
    <w:rsid w:val="00366AA7"/>
    <w:rsid w:val="00366BF7"/>
    <w:rsid w:val="00366C7E"/>
    <w:rsid w:val="00366D8D"/>
    <w:rsid w:val="00366E91"/>
    <w:rsid w:val="003671DC"/>
    <w:rsid w:val="0036747A"/>
    <w:rsid w:val="00367577"/>
    <w:rsid w:val="0036767C"/>
    <w:rsid w:val="00367745"/>
    <w:rsid w:val="00367765"/>
    <w:rsid w:val="003678FA"/>
    <w:rsid w:val="00367A16"/>
    <w:rsid w:val="00367A27"/>
    <w:rsid w:val="003705D6"/>
    <w:rsid w:val="003708AC"/>
    <w:rsid w:val="00370B08"/>
    <w:rsid w:val="00370C0E"/>
    <w:rsid w:val="00371AD5"/>
    <w:rsid w:val="00371C2E"/>
    <w:rsid w:val="00371D19"/>
    <w:rsid w:val="00372935"/>
    <w:rsid w:val="00372FD3"/>
    <w:rsid w:val="003731A3"/>
    <w:rsid w:val="0037379C"/>
    <w:rsid w:val="00373961"/>
    <w:rsid w:val="00373ACE"/>
    <w:rsid w:val="003743F0"/>
    <w:rsid w:val="00374552"/>
    <w:rsid w:val="003745D3"/>
    <w:rsid w:val="00374AB1"/>
    <w:rsid w:val="00375015"/>
    <w:rsid w:val="003753CE"/>
    <w:rsid w:val="003755D7"/>
    <w:rsid w:val="003756BC"/>
    <w:rsid w:val="003756D8"/>
    <w:rsid w:val="0037574F"/>
    <w:rsid w:val="00375838"/>
    <w:rsid w:val="003758B4"/>
    <w:rsid w:val="0037594D"/>
    <w:rsid w:val="00375AAC"/>
    <w:rsid w:val="00375BC5"/>
    <w:rsid w:val="00376325"/>
    <w:rsid w:val="0037655E"/>
    <w:rsid w:val="003767D3"/>
    <w:rsid w:val="00376854"/>
    <w:rsid w:val="00376CC1"/>
    <w:rsid w:val="00376CDD"/>
    <w:rsid w:val="00376D90"/>
    <w:rsid w:val="0037748E"/>
    <w:rsid w:val="003775B0"/>
    <w:rsid w:val="00377A56"/>
    <w:rsid w:val="00377AC6"/>
    <w:rsid w:val="00377ADC"/>
    <w:rsid w:val="003802D0"/>
    <w:rsid w:val="003808B9"/>
    <w:rsid w:val="00380F5A"/>
    <w:rsid w:val="00381108"/>
    <w:rsid w:val="003813B8"/>
    <w:rsid w:val="0038157B"/>
    <w:rsid w:val="00381652"/>
    <w:rsid w:val="003816A8"/>
    <w:rsid w:val="00381DAB"/>
    <w:rsid w:val="003823AE"/>
    <w:rsid w:val="003825CA"/>
    <w:rsid w:val="00382973"/>
    <w:rsid w:val="00382E1E"/>
    <w:rsid w:val="00383469"/>
    <w:rsid w:val="00383DFC"/>
    <w:rsid w:val="0038418E"/>
    <w:rsid w:val="003841B8"/>
    <w:rsid w:val="0038457A"/>
    <w:rsid w:val="0038484D"/>
    <w:rsid w:val="0038495F"/>
    <w:rsid w:val="00384E9B"/>
    <w:rsid w:val="00384EA3"/>
    <w:rsid w:val="00385017"/>
    <w:rsid w:val="003855D8"/>
    <w:rsid w:val="00385A2C"/>
    <w:rsid w:val="00385C46"/>
    <w:rsid w:val="003863D3"/>
    <w:rsid w:val="00386598"/>
    <w:rsid w:val="00386D11"/>
    <w:rsid w:val="00386EE9"/>
    <w:rsid w:val="003872E2"/>
    <w:rsid w:val="00387699"/>
    <w:rsid w:val="00387714"/>
    <w:rsid w:val="003877B3"/>
    <w:rsid w:val="00387B20"/>
    <w:rsid w:val="00387C78"/>
    <w:rsid w:val="00390084"/>
    <w:rsid w:val="003901AB"/>
    <w:rsid w:val="003906F5"/>
    <w:rsid w:val="00390D92"/>
    <w:rsid w:val="00391069"/>
    <w:rsid w:val="003910F1"/>
    <w:rsid w:val="00391347"/>
    <w:rsid w:val="00391474"/>
    <w:rsid w:val="00391848"/>
    <w:rsid w:val="00391CB7"/>
    <w:rsid w:val="00392029"/>
    <w:rsid w:val="003925B4"/>
    <w:rsid w:val="0039296D"/>
    <w:rsid w:val="0039298C"/>
    <w:rsid w:val="0039298D"/>
    <w:rsid w:val="00392AA8"/>
    <w:rsid w:val="00392BF2"/>
    <w:rsid w:val="0039382C"/>
    <w:rsid w:val="00393A22"/>
    <w:rsid w:val="00393A46"/>
    <w:rsid w:val="00393B79"/>
    <w:rsid w:val="00394029"/>
    <w:rsid w:val="003940FB"/>
    <w:rsid w:val="00394E04"/>
    <w:rsid w:val="00395080"/>
    <w:rsid w:val="0039513D"/>
    <w:rsid w:val="00395286"/>
    <w:rsid w:val="003952EC"/>
    <w:rsid w:val="00395587"/>
    <w:rsid w:val="00396178"/>
    <w:rsid w:val="003961F5"/>
    <w:rsid w:val="00396313"/>
    <w:rsid w:val="00396451"/>
    <w:rsid w:val="003964C3"/>
    <w:rsid w:val="00396614"/>
    <w:rsid w:val="00396738"/>
    <w:rsid w:val="00396CC3"/>
    <w:rsid w:val="00396E76"/>
    <w:rsid w:val="00396EB6"/>
    <w:rsid w:val="0039709E"/>
    <w:rsid w:val="00397324"/>
    <w:rsid w:val="003974FD"/>
    <w:rsid w:val="003975E8"/>
    <w:rsid w:val="00397616"/>
    <w:rsid w:val="00397842"/>
    <w:rsid w:val="003A0078"/>
    <w:rsid w:val="003A00D0"/>
    <w:rsid w:val="003A02D2"/>
    <w:rsid w:val="003A0362"/>
    <w:rsid w:val="003A0811"/>
    <w:rsid w:val="003A0910"/>
    <w:rsid w:val="003A0F85"/>
    <w:rsid w:val="003A12E3"/>
    <w:rsid w:val="003A15D9"/>
    <w:rsid w:val="003A17DC"/>
    <w:rsid w:val="003A1836"/>
    <w:rsid w:val="003A1CDD"/>
    <w:rsid w:val="003A1D74"/>
    <w:rsid w:val="003A1EB1"/>
    <w:rsid w:val="003A2048"/>
    <w:rsid w:val="003A21EB"/>
    <w:rsid w:val="003A25C4"/>
    <w:rsid w:val="003A286B"/>
    <w:rsid w:val="003A30F2"/>
    <w:rsid w:val="003A345C"/>
    <w:rsid w:val="003A36A6"/>
    <w:rsid w:val="003A3873"/>
    <w:rsid w:val="003A39A1"/>
    <w:rsid w:val="003A3A49"/>
    <w:rsid w:val="003A3AB0"/>
    <w:rsid w:val="003A3B19"/>
    <w:rsid w:val="003A3C1A"/>
    <w:rsid w:val="003A3D99"/>
    <w:rsid w:val="003A3E80"/>
    <w:rsid w:val="003A3FAB"/>
    <w:rsid w:val="003A4023"/>
    <w:rsid w:val="003A406E"/>
    <w:rsid w:val="003A4098"/>
    <w:rsid w:val="003A4302"/>
    <w:rsid w:val="003A46CC"/>
    <w:rsid w:val="003A4928"/>
    <w:rsid w:val="003A4B22"/>
    <w:rsid w:val="003A4C65"/>
    <w:rsid w:val="003A5125"/>
    <w:rsid w:val="003A52C6"/>
    <w:rsid w:val="003A534B"/>
    <w:rsid w:val="003A5389"/>
    <w:rsid w:val="003A5426"/>
    <w:rsid w:val="003A5942"/>
    <w:rsid w:val="003A5985"/>
    <w:rsid w:val="003A59DD"/>
    <w:rsid w:val="003A5AD2"/>
    <w:rsid w:val="003A5B93"/>
    <w:rsid w:val="003A5E27"/>
    <w:rsid w:val="003A64A0"/>
    <w:rsid w:val="003A64A3"/>
    <w:rsid w:val="003A6699"/>
    <w:rsid w:val="003A66FC"/>
    <w:rsid w:val="003A673E"/>
    <w:rsid w:val="003A68CE"/>
    <w:rsid w:val="003A6D0B"/>
    <w:rsid w:val="003A6F34"/>
    <w:rsid w:val="003A7330"/>
    <w:rsid w:val="003A7532"/>
    <w:rsid w:val="003A764F"/>
    <w:rsid w:val="003A7A7A"/>
    <w:rsid w:val="003A7B83"/>
    <w:rsid w:val="003A7EAD"/>
    <w:rsid w:val="003B0031"/>
    <w:rsid w:val="003B00F1"/>
    <w:rsid w:val="003B0CD0"/>
    <w:rsid w:val="003B0FC9"/>
    <w:rsid w:val="003B122A"/>
    <w:rsid w:val="003B12F0"/>
    <w:rsid w:val="003B15D1"/>
    <w:rsid w:val="003B16FA"/>
    <w:rsid w:val="003B17DA"/>
    <w:rsid w:val="003B195E"/>
    <w:rsid w:val="003B1A90"/>
    <w:rsid w:val="003B211C"/>
    <w:rsid w:val="003B2647"/>
    <w:rsid w:val="003B2ED0"/>
    <w:rsid w:val="003B3A30"/>
    <w:rsid w:val="003B4184"/>
    <w:rsid w:val="003B4261"/>
    <w:rsid w:val="003B434B"/>
    <w:rsid w:val="003B478D"/>
    <w:rsid w:val="003B4941"/>
    <w:rsid w:val="003B4C59"/>
    <w:rsid w:val="003B5079"/>
    <w:rsid w:val="003B527D"/>
    <w:rsid w:val="003B55DA"/>
    <w:rsid w:val="003B572F"/>
    <w:rsid w:val="003B5A1D"/>
    <w:rsid w:val="003B5CBF"/>
    <w:rsid w:val="003B605F"/>
    <w:rsid w:val="003B6177"/>
    <w:rsid w:val="003B6462"/>
    <w:rsid w:val="003B682C"/>
    <w:rsid w:val="003B6843"/>
    <w:rsid w:val="003B6BE9"/>
    <w:rsid w:val="003B707D"/>
    <w:rsid w:val="003B70B6"/>
    <w:rsid w:val="003B719E"/>
    <w:rsid w:val="003B71E1"/>
    <w:rsid w:val="003B7245"/>
    <w:rsid w:val="003B72F2"/>
    <w:rsid w:val="003B7344"/>
    <w:rsid w:val="003B73BE"/>
    <w:rsid w:val="003B74DA"/>
    <w:rsid w:val="003B77A3"/>
    <w:rsid w:val="003B79C0"/>
    <w:rsid w:val="003B7B19"/>
    <w:rsid w:val="003B7DFD"/>
    <w:rsid w:val="003B7FFA"/>
    <w:rsid w:val="003C01F5"/>
    <w:rsid w:val="003C055D"/>
    <w:rsid w:val="003C07CA"/>
    <w:rsid w:val="003C084B"/>
    <w:rsid w:val="003C0CCB"/>
    <w:rsid w:val="003C0CDA"/>
    <w:rsid w:val="003C1006"/>
    <w:rsid w:val="003C1190"/>
    <w:rsid w:val="003C14D5"/>
    <w:rsid w:val="003C14DA"/>
    <w:rsid w:val="003C15E5"/>
    <w:rsid w:val="003C1887"/>
    <w:rsid w:val="003C1D31"/>
    <w:rsid w:val="003C1E0D"/>
    <w:rsid w:val="003C1ECF"/>
    <w:rsid w:val="003C2127"/>
    <w:rsid w:val="003C2191"/>
    <w:rsid w:val="003C2703"/>
    <w:rsid w:val="003C2D30"/>
    <w:rsid w:val="003C31BC"/>
    <w:rsid w:val="003C31C5"/>
    <w:rsid w:val="003C330B"/>
    <w:rsid w:val="003C35F7"/>
    <w:rsid w:val="003C3874"/>
    <w:rsid w:val="003C38A0"/>
    <w:rsid w:val="003C3C13"/>
    <w:rsid w:val="003C3F84"/>
    <w:rsid w:val="003C4033"/>
    <w:rsid w:val="003C41B4"/>
    <w:rsid w:val="003C4225"/>
    <w:rsid w:val="003C4328"/>
    <w:rsid w:val="003C4353"/>
    <w:rsid w:val="003C4499"/>
    <w:rsid w:val="003C44BA"/>
    <w:rsid w:val="003C450D"/>
    <w:rsid w:val="003C4C6B"/>
    <w:rsid w:val="003C4C8B"/>
    <w:rsid w:val="003C4D3A"/>
    <w:rsid w:val="003C4E59"/>
    <w:rsid w:val="003C5702"/>
    <w:rsid w:val="003C576E"/>
    <w:rsid w:val="003C5A25"/>
    <w:rsid w:val="003C5C55"/>
    <w:rsid w:val="003C61E9"/>
    <w:rsid w:val="003C623A"/>
    <w:rsid w:val="003C6497"/>
    <w:rsid w:val="003C6D84"/>
    <w:rsid w:val="003C6E08"/>
    <w:rsid w:val="003C6EA5"/>
    <w:rsid w:val="003C74A7"/>
    <w:rsid w:val="003C76BA"/>
    <w:rsid w:val="003C7973"/>
    <w:rsid w:val="003C7BB0"/>
    <w:rsid w:val="003C7E3E"/>
    <w:rsid w:val="003C7F58"/>
    <w:rsid w:val="003C7FEC"/>
    <w:rsid w:val="003C7FF9"/>
    <w:rsid w:val="003D0054"/>
    <w:rsid w:val="003D0486"/>
    <w:rsid w:val="003D0B4D"/>
    <w:rsid w:val="003D0D33"/>
    <w:rsid w:val="003D0FBC"/>
    <w:rsid w:val="003D1834"/>
    <w:rsid w:val="003D18CA"/>
    <w:rsid w:val="003D1C0A"/>
    <w:rsid w:val="003D1CD7"/>
    <w:rsid w:val="003D1D3E"/>
    <w:rsid w:val="003D1E93"/>
    <w:rsid w:val="003D1E99"/>
    <w:rsid w:val="003D2077"/>
    <w:rsid w:val="003D209A"/>
    <w:rsid w:val="003D228C"/>
    <w:rsid w:val="003D228D"/>
    <w:rsid w:val="003D27FF"/>
    <w:rsid w:val="003D2EA5"/>
    <w:rsid w:val="003D329C"/>
    <w:rsid w:val="003D3431"/>
    <w:rsid w:val="003D3499"/>
    <w:rsid w:val="003D34AA"/>
    <w:rsid w:val="003D35F5"/>
    <w:rsid w:val="003D3831"/>
    <w:rsid w:val="003D3853"/>
    <w:rsid w:val="003D3863"/>
    <w:rsid w:val="003D3C14"/>
    <w:rsid w:val="003D3D23"/>
    <w:rsid w:val="003D436C"/>
    <w:rsid w:val="003D4834"/>
    <w:rsid w:val="003D4BE1"/>
    <w:rsid w:val="003D4BE9"/>
    <w:rsid w:val="003D550F"/>
    <w:rsid w:val="003D5B6B"/>
    <w:rsid w:val="003D5F58"/>
    <w:rsid w:val="003D60D0"/>
    <w:rsid w:val="003D622C"/>
    <w:rsid w:val="003D62BB"/>
    <w:rsid w:val="003D6431"/>
    <w:rsid w:val="003D671F"/>
    <w:rsid w:val="003D6753"/>
    <w:rsid w:val="003D6996"/>
    <w:rsid w:val="003D729D"/>
    <w:rsid w:val="003D7AAB"/>
    <w:rsid w:val="003D7BBC"/>
    <w:rsid w:val="003D7D2C"/>
    <w:rsid w:val="003D7FC0"/>
    <w:rsid w:val="003E07B7"/>
    <w:rsid w:val="003E0AF5"/>
    <w:rsid w:val="003E0C04"/>
    <w:rsid w:val="003E0CFF"/>
    <w:rsid w:val="003E0D3A"/>
    <w:rsid w:val="003E123C"/>
    <w:rsid w:val="003E129E"/>
    <w:rsid w:val="003E174B"/>
    <w:rsid w:val="003E17C9"/>
    <w:rsid w:val="003E190A"/>
    <w:rsid w:val="003E1DAF"/>
    <w:rsid w:val="003E2163"/>
    <w:rsid w:val="003E2271"/>
    <w:rsid w:val="003E25BC"/>
    <w:rsid w:val="003E3070"/>
    <w:rsid w:val="003E316B"/>
    <w:rsid w:val="003E31D5"/>
    <w:rsid w:val="003E3815"/>
    <w:rsid w:val="003E3C2C"/>
    <w:rsid w:val="003E3EC0"/>
    <w:rsid w:val="003E3F23"/>
    <w:rsid w:val="003E4306"/>
    <w:rsid w:val="003E4647"/>
    <w:rsid w:val="003E46C6"/>
    <w:rsid w:val="003E4852"/>
    <w:rsid w:val="003E49C2"/>
    <w:rsid w:val="003E509A"/>
    <w:rsid w:val="003E5846"/>
    <w:rsid w:val="003E5943"/>
    <w:rsid w:val="003E5A1E"/>
    <w:rsid w:val="003E5AC1"/>
    <w:rsid w:val="003E5E65"/>
    <w:rsid w:val="003E68D5"/>
    <w:rsid w:val="003E6BB5"/>
    <w:rsid w:val="003E6C1E"/>
    <w:rsid w:val="003E6E49"/>
    <w:rsid w:val="003E71D4"/>
    <w:rsid w:val="003E754E"/>
    <w:rsid w:val="003E75BA"/>
    <w:rsid w:val="003E7A1A"/>
    <w:rsid w:val="003F021E"/>
    <w:rsid w:val="003F0227"/>
    <w:rsid w:val="003F0383"/>
    <w:rsid w:val="003F03C7"/>
    <w:rsid w:val="003F05A9"/>
    <w:rsid w:val="003F0676"/>
    <w:rsid w:val="003F069F"/>
    <w:rsid w:val="003F06EF"/>
    <w:rsid w:val="003F0A7B"/>
    <w:rsid w:val="003F0C34"/>
    <w:rsid w:val="003F0DFA"/>
    <w:rsid w:val="003F0EED"/>
    <w:rsid w:val="003F11E0"/>
    <w:rsid w:val="003F16A3"/>
    <w:rsid w:val="003F1739"/>
    <w:rsid w:val="003F193D"/>
    <w:rsid w:val="003F1E26"/>
    <w:rsid w:val="003F27AB"/>
    <w:rsid w:val="003F2B4A"/>
    <w:rsid w:val="003F2CB1"/>
    <w:rsid w:val="003F2CE9"/>
    <w:rsid w:val="003F3371"/>
    <w:rsid w:val="003F346C"/>
    <w:rsid w:val="003F36C6"/>
    <w:rsid w:val="003F36CA"/>
    <w:rsid w:val="003F3846"/>
    <w:rsid w:val="003F38D2"/>
    <w:rsid w:val="003F39BE"/>
    <w:rsid w:val="003F3C73"/>
    <w:rsid w:val="003F3E5B"/>
    <w:rsid w:val="003F4285"/>
    <w:rsid w:val="003F4827"/>
    <w:rsid w:val="003F4885"/>
    <w:rsid w:val="003F4D29"/>
    <w:rsid w:val="003F4DE4"/>
    <w:rsid w:val="003F5065"/>
    <w:rsid w:val="003F524C"/>
    <w:rsid w:val="003F5373"/>
    <w:rsid w:val="003F5439"/>
    <w:rsid w:val="003F5497"/>
    <w:rsid w:val="003F54EF"/>
    <w:rsid w:val="003F557D"/>
    <w:rsid w:val="003F5B03"/>
    <w:rsid w:val="003F5B3A"/>
    <w:rsid w:val="003F5BE4"/>
    <w:rsid w:val="003F5D28"/>
    <w:rsid w:val="003F5D8F"/>
    <w:rsid w:val="003F6162"/>
    <w:rsid w:val="003F66BA"/>
    <w:rsid w:val="003F692F"/>
    <w:rsid w:val="003F6A5E"/>
    <w:rsid w:val="003F6D11"/>
    <w:rsid w:val="003F6FA8"/>
    <w:rsid w:val="003F70A6"/>
    <w:rsid w:val="003F718A"/>
    <w:rsid w:val="003F759D"/>
    <w:rsid w:val="003F75F4"/>
    <w:rsid w:val="003F770F"/>
    <w:rsid w:val="003F773A"/>
    <w:rsid w:val="003F77C4"/>
    <w:rsid w:val="003F7AEC"/>
    <w:rsid w:val="003F7BF4"/>
    <w:rsid w:val="003F7CE7"/>
    <w:rsid w:val="003F7D79"/>
    <w:rsid w:val="003F7DCB"/>
    <w:rsid w:val="004001DE"/>
    <w:rsid w:val="004003E5"/>
    <w:rsid w:val="00400507"/>
    <w:rsid w:val="004005B2"/>
    <w:rsid w:val="0040079F"/>
    <w:rsid w:val="004008EA"/>
    <w:rsid w:val="0040157F"/>
    <w:rsid w:val="004018EF"/>
    <w:rsid w:val="00401A30"/>
    <w:rsid w:val="00401DE8"/>
    <w:rsid w:val="00401F4E"/>
    <w:rsid w:val="00402111"/>
    <w:rsid w:val="0040228C"/>
    <w:rsid w:val="004027EB"/>
    <w:rsid w:val="004027F1"/>
    <w:rsid w:val="00402846"/>
    <w:rsid w:val="004028CE"/>
    <w:rsid w:val="00402B4A"/>
    <w:rsid w:val="00402D19"/>
    <w:rsid w:val="004031F7"/>
    <w:rsid w:val="004038B4"/>
    <w:rsid w:val="00403CFD"/>
    <w:rsid w:val="00403F9C"/>
    <w:rsid w:val="00404039"/>
    <w:rsid w:val="004042BF"/>
    <w:rsid w:val="004046C2"/>
    <w:rsid w:val="0040482B"/>
    <w:rsid w:val="004049C3"/>
    <w:rsid w:val="00404A8D"/>
    <w:rsid w:val="00404D15"/>
    <w:rsid w:val="00404E88"/>
    <w:rsid w:val="004050E0"/>
    <w:rsid w:val="0040545D"/>
    <w:rsid w:val="00405516"/>
    <w:rsid w:val="004055E9"/>
    <w:rsid w:val="00405C88"/>
    <w:rsid w:val="004060F4"/>
    <w:rsid w:val="004061CC"/>
    <w:rsid w:val="00406469"/>
    <w:rsid w:val="00406594"/>
    <w:rsid w:val="0040664A"/>
    <w:rsid w:val="004068B3"/>
    <w:rsid w:val="00406F6B"/>
    <w:rsid w:val="004076B9"/>
    <w:rsid w:val="00407BBA"/>
    <w:rsid w:val="00407C78"/>
    <w:rsid w:val="0041011C"/>
    <w:rsid w:val="00410679"/>
    <w:rsid w:val="00410A5A"/>
    <w:rsid w:val="00410AB2"/>
    <w:rsid w:val="00410B4B"/>
    <w:rsid w:val="00410BD4"/>
    <w:rsid w:val="00410C8E"/>
    <w:rsid w:val="00410D43"/>
    <w:rsid w:val="004110DE"/>
    <w:rsid w:val="004113D6"/>
    <w:rsid w:val="004115C0"/>
    <w:rsid w:val="004116BF"/>
    <w:rsid w:val="004116C3"/>
    <w:rsid w:val="004117C8"/>
    <w:rsid w:val="00411CC5"/>
    <w:rsid w:val="00411FA9"/>
    <w:rsid w:val="00412034"/>
    <w:rsid w:val="00412339"/>
    <w:rsid w:val="0041257A"/>
    <w:rsid w:val="00412A02"/>
    <w:rsid w:val="0041325F"/>
    <w:rsid w:val="00413298"/>
    <w:rsid w:val="004132B1"/>
    <w:rsid w:val="00413573"/>
    <w:rsid w:val="004137AE"/>
    <w:rsid w:val="0041381B"/>
    <w:rsid w:val="00413CDD"/>
    <w:rsid w:val="00413D5B"/>
    <w:rsid w:val="00413EFE"/>
    <w:rsid w:val="0041465B"/>
    <w:rsid w:val="00414BA6"/>
    <w:rsid w:val="00414BC7"/>
    <w:rsid w:val="0041528B"/>
    <w:rsid w:val="004156DC"/>
    <w:rsid w:val="00415AA6"/>
    <w:rsid w:val="00415C3A"/>
    <w:rsid w:val="00416126"/>
    <w:rsid w:val="0041612C"/>
    <w:rsid w:val="004161A1"/>
    <w:rsid w:val="004161AC"/>
    <w:rsid w:val="004165BA"/>
    <w:rsid w:val="004169A8"/>
    <w:rsid w:val="00416BDB"/>
    <w:rsid w:val="00416C08"/>
    <w:rsid w:val="00416C7A"/>
    <w:rsid w:val="00417228"/>
    <w:rsid w:val="0041772B"/>
    <w:rsid w:val="00417747"/>
    <w:rsid w:val="00417BB2"/>
    <w:rsid w:val="00417C52"/>
    <w:rsid w:val="00417CCE"/>
    <w:rsid w:val="00417E4B"/>
    <w:rsid w:val="004201E9"/>
    <w:rsid w:val="00420341"/>
    <w:rsid w:val="00420833"/>
    <w:rsid w:val="00420A4A"/>
    <w:rsid w:val="00420A75"/>
    <w:rsid w:val="00420EFE"/>
    <w:rsid w:val="0042116F"/>
    <w:rsid w:val="00421460"/>
    <w:rsid w:val="004218A6"/>
    <w:rsid w:val="004227BE"/>
    <w:rsid w:val="00422B90"/>
    <w:rsid w:val="00422CBC"/>
    <w:rsid w:val="00422DDD"/>
    <w:rsid w:val="00422E73"/>
    <w:rsid w:val="00422FAB"/>
    <w:rsid w:val="0042318D"/>
    <w:rsid w:val="004231F2"/>
    <w:rsid w:val="004235C2"/>
    <w:rsid w:val="004236DC"/>
    <w:rsid w:val="0042381C"/>
    <w:rsid w:val="00423B45"/>
    <w:rsid w:val="00423CE3"/>
    <w:rsid w:val="0042441A"/>
    <w:rsid w:val="004245B6"/>
    <w:rsid w:val="004246A9"/>
    <w:rsid w:val="00424881"/>
    <w:rsid w:val="0042495E"/>
    <w:rsid w:val="00424B08"/>
    <w:rsid w:val="00424CA5"/>
    <w:rsid w:val="00424E10"/>
    <w:rsid w:val="00424EC9"/>
    <w:rsid w:val="0042520A"/>
    <w:rsid w:val="00425E93"/>
    <w:rsid w:val="00425F96"/>
    <w:rsid w:val="00426576"/>
    <w:rsid w:val="0042684E"/>
    <w:rsid w:val="00426992"/>
    <w:rsid w:val="00426B88"/>
    <w:rsid w:val="00426C10"/>
    <w:rsid w:val="00426CB7"/>
    <w:rsid w:val="00426D1E"/>
    <w:rsid w:val="00426DFD"/>
    <w:rsid w:val="00426FEE"/>
    <w:rsid w:val="004271F1"/>
    <w:rsid w:val="00427510"/>
    <w:rsid w:val="00427923"/>
    <w:rsid w:val="004301A5"/>
    <w:rsid w:val="0043095F"/>
    <w:rsid w:val="004309F0"/>
    <w:rsid w:val="00430A45"/>
    <w:rsid w:val="0043113E"/>
    <w:rsid w:val="00431306"/>
    <w:rsid w:val="004315E7"/>
    <w:rsid w:val="004319E7"/>
    <w:rsid w:val="00431D99"/>
    <w:rsid w:val="0043270F"/>
    <w:rsid w:val="00432BA8"/>
    <w:rsid w:val="00432C8D"/>
    <w:rsid w:val="00432E0A"/>
    <w:rsid w:val="0043340A"/>
    <w:rsid w:val="00433505"/>
    <w:rsid w:val="0043352A"/>
    <w:rsid w:val="004338D6"/>
    <w:rsid w:val="004339B3"/>
    <w:rsid w:val="00433BC9"/>
    <w:rsid w:val="00433CEB"/>
    <w:rsid w:val="00433E24"/>
    <w:rsid w:val="00433FDE"/>
    <w:rsid w:val="00434318"/>
    <w:rsid w:val="0043455F"/>
    <w:rsid w:val="00434A2C"/>
    <w:rsid w:val="00434D80"/>
    <w:rsid w:val="00434DA2"/>
    <w:rsid w:val="00434E48"/>
    <w:rsid w:val="0043537C"/>
    <w:rsid w:val="00435B56"/>
    <w:rsid w:val="00436539"/>
    <w:rsid w:val="0043664A"/>
    <w:rsid w:val="00436747"/>
    <w:rsid w:val="004368A1"/>
    <w:rsid w:val="00436B0C"/>
    <w:rsid w:val="00436CA7"/>
    <w:rsid w:val="00436CEA"/>
    <w:rsid w:val="004372A8"/>
    <w:rsid w:val="004373A7"/>
    <w:rsid w:val="0043769D"/>
    <w:rsid w:val="00437789"/>
    <w:rsid w:val="00437AA9"/>
    <w:rsid w:val="00437C30"/>
    <w:rsid w:val="00437F49"/>
    <w:rsid w:val="00437FA3"/>
    <w:rsid w:val="004403A2"/>
    <w:rsid w:val="0044085A"/>
    <w:rsid w:val="00440A10"/>
    <w:rsid w:val="00440C2F"/>
    <w:rsid w:val="00440E39"/>
    <w:rsid w:val="00441049"/>
    <w:rsid w:val="004411FB"/>
    <w:rsid w:val="004413E5"/>
    <w:rsid w:val="004414F6"/>
    <w:rsid w:val="004415EB"/>
    <w:rsid w:val="0044182B"/>
    <w:rsid w:val="0044269E"/>
    <w:rsid w:val="00442C57"/>
    <w:rsid w:val="00442E2D"/>
    <w:rsid w:val="00442F7F"/>
    <w:rsid w:val="004431CD"/>
    <w:rsid w:val="004432AD"/>
    <w:rsid w:val="00443338"/>
    <w:rsid w:val="00443559"/>
    <w:rsid w:val="0044358B"/>
    <w:rsid w:val="0044375B"/>
    <w:rsid w:val="004439B8"/>
    <w:rsid w:val="00443CCE"/>
    <w:rsid w:val="00443EFA"/>
    <w:rsid w:val="00444069"/>
    <w:rsid w:val="004441E2"/>
    <w:rsid w:val="00444415"/>
    <w:rsid w:val="00444760"/>
    <w:rsid w:val="00444D0F"/>
    <w:rsid w:val="00444F37"/>
    <w:rsid w:val="00445331"/>
    <w:rsid w:val="00445370"/>
    <w:rsid w:val="00445550"/>
    <w:rsid w:val="004455B4"/>
    <w:rsid w:val="0044572E"/>
    <w:rsid w:val="00445875"/>
    <w:rsid w:val="00445998"/>
    <w:rsid w:val="00445C21"/>
    <w:rsid w:val="00445E82"/>
    <w:rsid w:val="00445F48"/>
    <w:rsid w:val="0044668F"/>
    <w:rsid w:val="004466DE"/>
    <w:rsid w:val="00446733"/>
    <w:rsid w:val="00446D4E"/>
    <w:rsid w:val="00446FC6"/>
    <w:rsid w:val="004474B8"/>
    <w:rsid w:val="00447575"/>
    <w:rsid w:val="00447592"/>
    <w:rsid w:val="004477CE"/>
    <w:rsid w:val="00447DE8"/>
    <w:rsid w:val="004505D8"/>
    <w:rsid w:val="004507E1"/>
    <w:rsid w:val="00450DE9"/>
    <w:rsid w:val="00450E0F"/>
    <w:rsid w:val="00450E6E"/>
    <w:rsid w:val="004517F1"/>
    <w:rsid w:val="004519A1"/>
    <w:rsid w:val="004519A5"/>
    <w:rsid w:val="004519AC"/>
    <w:rsid w:val="00451C06"/>
    <w:rsid w:val="00451D55"/>
    <w:rsid w:val="00451F7A"/>
    <w:rsid w:val="004520D9"/>
    <w:rsid w:val="00452133"/>
    <w:rsid w:val="00452223"/>
    <w:rsid w:val="0045286B"/>
    <w:rsid w:val="00452E8B"/>
    <w:rsid w:val="00452EE6"/>
    <w:rsid w:val="00452F5A"/>
    <w:rsid w:val="0045351B"/>
    <w:rsid w:val="0045360D"/>
    <w:rsid w:val="00453D27"/>
    <w:rsid w:val="00453EDD"/>
    <w:rsid w:val="00453F25"/>
    <w:rsid w:val="00454417"/>
    <w:rsid w:val="00454602"/>
    <w:rsid w:val="00454824"/>
    <w:rsid w:val="00454836"/>
    <w:rsid w:val="00454DA1"/>
    <w:rsid w:val="004551B4"/>
    <w:rsid w:val="004551C9"/>
    <w:rsid w:val="004551EC"/>
    <w:rsid w:val="004551F9"/>
    <w:rsid w:val="004555AB"/>
    <w:rsid w:val="004559CD"/>
    <w:rsid w:val="00455A12"/>
    <w:rsid w:val="00455D8C"/>
    <w:rsid w:val="00455F8B"/>
    <w:rsid w:val="0045603B"/>
    <w:rsid w:val="00456467"/>
    <w:rsid w:val="0045697B"/>
    <w:rsid w:val="00456A1E"/>
    <w:rsid w:val="00456AF9"/>
    <w:rsid w:val="00456BE8"/>
    <w:rsid w:val="00456D9B"/>
    <w:rsid w:val="00456E66"/>
    <w:rsid w:val="00456EF1"/>
    <w:rsid w:val="0045741A"/>
    <w:rsid w:val="004577CF"/>
    <w:rsid w:val="00457B3C"/>
    <w:rsid w:val="00457BFA"/>
    <w:rsid w:val="00457F04"/>
    <w:rsid w:val="00460211"/>
    <w:rsid w:val="00460241"/>
    <w:rsid w:val="0046026D"/>
    <w:rsid w:val="00460536"/>
    <w:rsid w:val="00460F55"/>
    <w:rsid w:val="00461187"/>
    <w:rsid w:val="004617B8"/>
    <w:rsid w:val="004617D1"/>
    <w:rsid w:val="004619F9"/>
    <w:rsid w:val="00461B48"/>
    <w:rsid w:val="00461C01"/>
    <w:rsid w:val="00461F60"/>
    <w:rsid w:val="0046205F"/>
    <w:rsid w:val="00462517"/>
    <w:rsid w:val="00462717"/>
    <w:rsid w:val="00462741"/>
    <w:rsid w:val="00462915"/>
    <w:rsid w:val="0046299D"/>
    <w:rsid w:val="00462C12"/>
    <w:rsid w:val="00462D3B"/>
    <w:rsid w:val="00463001"/>
    <w:rsid w:val="0046323B"/>
    <w:rsid w:val="004632A2"/>
    <w:rsid w:val="004632A7"/>
    <w:rsid w:val="004638AC"/>
    <w:rsid w:val="004638CC"/>
    <w:rsid w:val="00463D78"/>
    <w:rsid w:val="00463E14"/>
    <w:rsid w:val="00463F23"/>
    <w:rsid w:val="00463FC6"/>
    <w:rsid w:val="004641AC"/>
    <w:rsid w:val="004644FC"/>
    <w:rsid w:val="0046456A"/>
    <w:rsid w:val="00464973"/>
    <w:rsid w:val="00464C75"/>
    <w:rsid w:val="00465215"/>
    <w:rsid w:val="0046521A"/>
    <w:rsid w:val="004653DE"/>
    <w:rsid w:val="0046544B"/>
    <w:rsid w:val="00465644"/>
    <w:rsid w:val="004659AE"/>
    <w:rsid w:val="00465F11"/>
    <w:rsid w:val="0046609B"/>
    <w:rsid w:val="004660C1"/>
    <w:rsid w:val="0046629E"/>
    <w:rsid w:val="00466D3A"/>
    <w:rsid w:val="00466F5E"/>
    <w:rsid w:val="00466F76"/>
    <w:rsid w:val="004672A6"/>
    <w:rsid w:val="00467859"/>
    <w:rsid w:val="00467C9A"/>
    <w:rsid w:val="00467D56"/>
    <w:rsid w:val="00470016"/>
    <w:rsid w:val="004701EE"/>
    <w:rsid w:val="004702FC"/>
    <w:rsid w:val="004704EC"/>
    <w:rsid w:val="0047076A"/>
    <w:rsid w:val="0047084A"/>
    <w:rsid w:val="00470888"/>
    <w:rsid w:val="00470CBC"/>
    <w:rsid w:val="00470D4C"/>
    <w:rsid w:val="00470D75"/>
    <w:rsid w:val="0047106A"/>
    <w:rsid w:val="0047120D"/>
    <w:rsid w:val="0047141B"/>
    <w:rsid w:val="0047165E"/>
    <w:rsid w:val="00471832"/>
    <w:rsid w:val="00471A08"/>
    <w:rsid w:val="00471CF6"/>
    <w:rsid w:val="0047211A"/>
    <w:rsid w:val="00472408"/>
    <w:rsid w:val="00472680"/>
    <w:rsid w:val="004729D0"/>
    <w:rsid w:val="004733A3"/>
    <w:rsid w:val="004739BB"/>
    <w:rsid w:val="00473A9E"/>
    <w:rsid w:val="00473BDA"/>
    <w:rsid w:val="00473D5D"/>
    <w:rsid w:val="00473F87"/>
    <w:rsid w:val="0047406D"/>
    <w:rsid w:val="004743B0"/>
    <w:rsid w:val="0047457F"/>
    <w:rsid w:val="00474760"/>
    <w:rsid w:val="00474920"/>
    <w:rsid w:val="00474A8D"/>
    <w:rsid w:val="00474D96"/>
    <w:rsid w:val="00474E69"/>
    <w:rsid w:val="00475CCF"/>
    <w:rsid w:val="00476138"/>
    <w:rsid w:val="004764CB"/>
    <w:rsid w:val="004769C6"/>
    <w:rsid w:val="00476FA4"/>
    <w:rsid w:val="00477153"/>
    <w:rsid w:val="0047720B"/>
    <w:rsid w:val="00477335"/>
    <w:rsid w:val="00477668"/>
    <w:rsid w:val="0048018D"/>
    <w:rsid w:val="004805D3"/>
    <w:rsid w:val="004807F1"/>
    <w:rsid w:val="00480A60"/>
    <w:rsid w:val="00480AC2"/>
    <w:rsid w:val="00480B71"/>
    <w:rsid w:val="00480CA7"/>
    <w:rsid w:val="00480DBC"/>
    <w:rsid w:val="00480E92"/>
    <w:rsid w:val="00480EB7"/>
    <w:rsid w:val="00481630"/>
    <w:rsid w:val="00481B7B"/>
    <w:rsid w:val="00481DBE"/>
    <w:rsid w:val="00481E93"/>
    <w:rsid w:val="004824A5"/>
    <w:rsid w:val="00482BC8"/>
    <w:rsid w:val="00482C31"/>
    <w:rsid w:val="00482E1D"/>
    <w:rsid w:val="00483061"/>
    <w:rsid w:val="004830B4"/>
    <w:rsid w:val="004831FB"/>
    <w:rsid w:val="0048336B"/>
    <w:rsid w:val="0048373B"/>
    <w:rsid w:val="00483842"/>
    <w:rsid w:val="00483932"/>
    <w:rsid w:val="00483A17"/>
    <w:rsid w:val="00483B0B"/>
    <w:rsid w:val="00483B69"/>
    <w:rsid w:val="00483BD7"/>
    <w:rsid w:val="00483CA2"/>
    <w:rsid w:val="00483CBD"/>
    <w:rsid w:val="00484025"/>
    <w:rsid w:val="00484962"/>
    <w:rsid w:val="00484B90"/>
    <w:rsid w:val="00484DFE"/>
    <w:rsid w:val="0048523C"/>
    <w:rsid w:val="0048537A"/>
    <w:rsid w:val="004853CC"/>
    <w:rsid w:val="00485647"/>
    <w:rsid w:val="0048596C"/>
    <w:rsid w:val="004859D2"/>
    <w:rsid w:val="00485CE0"/>
    <w:rsid w:val="0048602C"/>
    <w:rsid w:val="00486282"/>
    <w:rsid w:val="004862DC"/>
    <w:rsid w:val="00486615"/>
    <w:rsid w:val="00486DFB"/>
    <w:rsid w:val="00487026"/>
    <w:rsid w:val="004870B6"/>
    <w:rsid w:val="00487290"/>
    <w:rsid w:val="004875B0"/>
    <w:rsid w:val="00487753"/>
    <w:rsid w:val="00487758"/>
    <w:rsid w:val="00487890"/>
    <w:rsid w:val="004879B3"/>
    <w:rsid w:val="00487A5E"/>
    <w:rsid w:val="00487AA6"/>
    <w:rsid w:val="00487B43"/>
    <w:rsid w:val="00487CE0"/>
    <w:rsid w:val="00490014"/>
    <w:rsid w:val="004901D4"/>
    <w:rsid w:val="0049031E"/>
    <w:rsid w:val="00490533"/>
    <w:rsid w:val="00490805"/>
    <w:rsid w:val="00490E34"/>
    <w:rsid w:val="00491331"/>
    <w:rsid w:val="00491388"/>
    <w:rsid w:val="004914DB"/>
    <w:rsid w:val="0049157B"/>
    <w:rsid w:val="00491649"/>
    <w:rsid w:val="004918A4"/>
    <w:rsid w:val="00491B6D"/>
    <w:rsid w:val="00491C08"/>
    <w:rsid w:val="00491D90"/>
    <w:rsid w:val="00492109"/>
    <w:rsid w:val="00492A9D"/>
    <w:rsid w:val="00492D86"/>
    <w:rsid w:val="00493076"/>
    <w:rsid w:val="00493086"/>
    <w:rsid w:val="004936F8"/>
    <w:rsid w:val="00493C0D"/>
    <w:rsid w:val="00493CAC"/>
    <w:rsid w:val="00493D72"/>
    <w:rsid w:val="00494138"/>
    <w:rsid w:val="00494142"/>
    <w:rsid w:val="00494890"/>
    <w:rsid w:val="0049499D"/>
    <w:rsid w:val="0049513F"/>
    <w:rsid w:val="004954E8"/>
    <w:rsid w:val="0049568F"/>
    <w:rsid w:val="00495C86"/>
    <w:rsid w:val="00496081"/>
    <w:rsid w:val="00496147"/>
    <w:rsid w:val="004961C2"/>
    <w:rsid w:val="004965FB"/>
    <w:rsid w:val="00496AF4"/>
    <w:rsid w:val="00496AFC"/>
    <w:rsid w:val="00496B5A"/>
    <w:rsid w:val="00496D07"/>
    <w:rsid w:val="004971BC"/>
    <w:rsid w:val="00497265"/>
    <w:rsid w:val="004975B2"/>
    <w:rsid w:val="004975E1"/>
    <w:rsid w:val="004978FB"/>
    <w:rsid w:val="00497F60"/>
    <w:rsid w:val="004A05D4"/>
    <w:rsid w:val="004A0B92"/>
    <w:rsid w:val="004A10D7"/>
    <w:rsid w:val="004A11DD"/>
    <w:rsid w:val="004A126C"/>
    <w:rsid w:val="004A143C"/>
    <w:rsid w:val="004A15F3"/>
    <w:rsid w:val="004A1765"/>
    <w:rsid w:val="004A1F27"/>
    <w:rsid w:val="004A21BA"/>
    <w:rsid w:val="004A22B3"/>
    <w:rsid w:val="004A24F1"/>
    <w:rsid w:val="004A27C8"/>
    <w:rsid w:val="004A2914"/>
    <w:rsid w:val="004A2A4D"/>
    <w:rsid w:val="004A2B1E"/>
    <w:rsid w:val="004A2FCC"/>
    <w:rsid w:val="004A372D"/>
    <w:rsid w:val="004A3BAA"/>
    <w:rsid w:val="004A3CFF"/>
    <w:rsid w:val="004A3D1F"/>
    <w:rsid w:val="004A3E39"/>
    <w:rsid w:val="004A419C"/>
    <w:rsid w:val="004A422F"/>
    <w:rsid w:val="004A4338"/>
    <w:rsid w:val="004A4669"/>
    <w:rsid w:val="004A491F"/>
    <w:rsid w:val="004A49FB"/>
    <w:rsid w:val="004A4C72"/>
    <w:rsid w:val="004A4F7A"/>
    <w:rsid w:val="004A55F1"/>
    <w:rsid w:val="004A5D9D"/>
    <w:rsid w:val="004A64EF"/>
    <w:rsid w:val="004A6652"/>
    <w:rsid w:val="004A6695"/>
    <w:rsid w:val="004A67D2"/>
    <w:rsid w:val="004A67E8"/>
    <w:rsid w:val="004A6A50"/>
    <w:rsid w:val="004A6B05"/>
    <w:rsid w:val="004A7007"/>
    <w:rsid w:val="004A7019"/>
    <w:rsid w:val="004A71E6"/>
    <w:rsid w:val="004A75E5"/>
    <w:rsid w:val="004A7F60"/>
    <w:rsid w:val="004B0045"/>
    <w:rsid w:val="004B045B"/>
    <w:rsid w:val="004B04E7"/>
    <w:rsid w:val="004B08AC"/>
    <w:rsid w:val="004B0968"/>
    <w:rsid w:val="004B0D8B"/>
    <w:rsid w:val="004B0E7D"/>
    <w:rsid w:val="004B0FB8"/>
    <w:rsid w:val="004B1322"/>
    <w:rsid w:val="004B1421"/>
    <w:rsid w:val="004B1430"/>
    <w:rsid w:val="004B1724"/>
    <w:rsid w:val="004B17CB"/>
    <w:rsid w:val="004B17E2"/>
    <w:rsid w:val="004B1A63"/>
    <w:rsid w:val="004B1CBC"/>
    <w:rsid w:val="004B1FCB"/>
    <w:rsid w:val="004B20D3"/>
    <w:rsid w:val="004B21A5"/>
    <w:rsid w:val="004B2468"/>
    <w:rsid w:val="004B25BD"/>
    <w:rsid w:val="004B28B1"/>
    <w:rsid w:val="004B296B"/>
    <w:rsid w:val="004B2A6D"/>
    <w:rsid w:val="004B2B10"/>
    <w:rsid w:val="004B2E9D"/>
    <w:rsid w:val="004B2FB9"/>
    <w:rsid w:val="004B33C0"/>
    <w:rsid w:val="004B36BC"/>
    <w:rsid w:val="004B36DC"/>
    <w:rsid w:val="004B3989"/>
    <w:rsid w:val="004B3A64"/>
    <w:rsid w:val="004B3B8E"/>
    <w:rsid w:val="004B3FAD"/>
    <w:rsid w:val="004B40CF"/>
    <w:rsid w:val="004B4490"/>
    <w:rsid w:val="004B48EB"/>
    <w:rsid w:val="004B4BE6"/>
    <w:rsid w:val="004B4C45"/>
    <w:rsid w:val="004B4DEA"/>
    <w:rsid w:val="004B4E60"/>
    <w:rsid w:val="004B4E7E"/>
    <w:rsid w:val="004B4EAD"/>
    <w:rsid w:val="004B4ED9"/>
    <w:rsid w:val="004B529A"/>
    <w:rsid w:val="004B52AB"/>
    <w:rsid w:val="004B52CC"/>
    <w:rsid w:val="004B530D"/>
    <w:rsid w:val="004B53D0"/>
    <w:rsid w:val="004B553F"/>
    <w:rsid w:val="004B556C"/>
    <w:rsid w:val="004B5978"/>
    <w:rsid w:val="004B5C82"/>
    <w:rsid w:val="004B5C84"/>
    <w:rsid w:val="004B5E26"/>
    <w:rsid w:val="004B6138"/>
    <w:rsid w:val="004B614B"/>
    <w:rsid w:val="004B663A"/>
    <w:rsid w:val="004B665E"/>
    <w:rsid w:val="004B6711"/>
    <w:rsid w:val="004B67A9"/>
    <w:rsid w:val="004B6B0C"/>
    <w:rsid w:val="004B6D88"/>
    <w:rsid w:val="004B6FCA"/>
    <w:rsid w:val="004B726A"/>
    <w:rsid w:val="004B79FC"/>
    <w:rsid w:val="004B7B95"/>
    <w:rsid w:val="004C0094"/>
    <w:rsid w:val="004C03CE"/>
    <w:rsid w:val="004C0412"/>
    <w:rsid w:val="004C0580"/>
    <w:rsid w:val="004C082F"/>
    <w:rsid w:val="004C089E"/>
    <w:rsid w:val="004C08D7"/>
    <w:rsid w:val="004C09C7"/>
    <w:rsid w:val="004C09E0"/>
    <w:rsid w:val="004C0A98"/>
    <w:rsid w:val="004C0BFA"/>
    <w:rsid w:val="004C0F02"/>
    <w:rsid w:val="004C16D9"/>
    <w:rsid w:val="004C17BF"/>
    <w:rsid w:val="004C1862"/>
    <w:rsid w:val="004C1D03"/>
    <w:rsid w:val="004C206E"/>
    <w:rsid w:val="004C21A2"/>
    <w:rsid w:val="004C222A"/>
    <w:rsid w:val="004C247A"/>
    <w:rsid w:val="004C2601"/>
    <w:rsid w:val="004C2621"/>
    <w:rsid w:val="004C2869"/>
    <w:rsid w:val="004C297B"/>
    <w:rsid w:val="004C2DA6"/>
    <w:rsid w:val="004C2EDA"/>
    <w:rsid w:val="004C2FF9"/>
    <w:rsid w:val="004C308B"/>
    <w:rsid w:val="004C30F8"/>
    <w:rsid w:val="004C35FF"/>
    <w:rsid w:val="004C388F"/>
    <w:rsid w:val="004C3945"/>
    <w:rsid w:val="004C4120"/>
    <w:rsid w:val="004C42F0"/>
    <w:rsid w:val="004C4381"/>
    <w:rsid w:val="004C43AC"/>
    <w:rsid w:val="004C502D"/>
    <w:rsid w:val="004C51AC"/>
    <w:rsid w:val="004C5325"/>
    <w:rsid w:val="004C5F87"/>
    <w:rsid w:val="004C6926"/>
    <w:rsid w:val="004C6C83"/>
    <w:rsid w:val="004C73AA"/>
    <w:rsid w:val="004C749F"/>
    <w:rsid w:val="004C751E"/>
    <w:rsid w:val="004C75E4"/>
    <w:rsid w:val="004C7E34"/>
    <w:rsid w:val="004C7F93"/>
    <w:rsid w:val="004D016F"/>
    <w:rsid w:val="004D05B1"/>
    <w:rsid w:val="004D061A"/>
    <w:rsid w:val="004D06BA"/>
    <w:rsid w:val="004D0A69"/>
    <w:rsid w:val="004D0AFC"/>
    <w:rsid w:val="004D0B3D"/>
    <w:rsid w:val="004D0CBB"/>
    <w:rsid w:val="004D0E27"/>
    <w:rsid w:val="004D0F5B"/>
    <w:rsid w:val="004D10A1"/>
    <w:rsid w:val="004D127F"/>
    <w:rsid w:val="004D139B"/>
    <w:rsid w:val="004D1444"/>
    <w:rsid w:val="004D16AE"/>
    <w:rsid w:val="004D1A60"/>
    <w:rsid w:val="004D1DC7"/>
    <w:rsid w:val="004D1FE7"/>
    <w:rsid w:val="004D2460"/>
    <w:rsid w:val="004D2B12"/>
    <w:rsid w:val="004D2D30"/>
    <w:rsid w:val="004D2DE7"/>
    <w:rsid w:val="004D2F8D"/>
    <w:rsid w:val="004D33CD"/>
    <w:rsid w:val="004D3A31"/>
    <w:rsid w:val="004D3A96"/>
    <w:rsid w:val="004D3DF3"/>
    <w:rsid w:val="004D41BD"/>
    <w:rsid w:val="004D4327"/>
    <w:rsid w:val="004D4400"/>
    <w:rsid w:val="004D4483"/>
    <w:rsid w:val="004D48B1"/>
    <w:rsid w:val="004D49EE"/>
    <w:rsid w:val="004D4AA5"/>
    <w:rsid w:val="004D4ADF"/>
    <w:rsid w:val="004D50C3"/>
    <w:rsid w:val="004D55D8"/>
    <w:rsid w:val="004D5EAA"/>
    <w:rsid w:val="004D61E6"/>
    <w:rsid w:val="004D6590"/>
    <w:rsid w:val="004D6845"/>
    <w:rsid w:val="004D689C"/>
    <w:rsid w:val="004D6A00"/>
    <w:rsid w:val="004D6C20"/>
    <w:rsid w:val="004D71CE"/>
    <w:rsid w:val="004D73FA"/>
    <w:rsid w:val="004D7590"/>
    <w:rsid w:val="004D77FC"/>
    <w:rsid w:val="004D7A56"/>
    <w:rsid w:val="004E0487"/>
    <w:rsid w:val="004E063F"/>
    <w:rsid w:val="004E0752"/>
    <w:rsid w:val="004E13CB"/>
    <w:rsid w:val="004E1C4F"/>
    <w:rsid w:val="004E248C"/>
    <w:rsid w:val="004E24A2"/>
    <w:rsid w:val="004E26F8"/>
    <w:rsid w:val="004E275B"/>
    <w:rsid w:val="004E29DC"/>
    <w:rsid w:val="004E2B04"/>
    <w:rsid w:val="004E2B10"/>
    <w:rsid w:val="004E2B9F"/>
    <w:rsid w:val="004E2D5F"/>
    <w:rsid w:val="004E2E0F"/>
    <w:rsid w:val="004E2FC4"/>
    <w:rsid w:val="004E3246"/>
    <w:rsid w:val="004E348E"/>
    <w:rsid w:val="004E395F"/>
    <w:rsid w:val="004E399A"/>
    <w:rsid w:val="004E3F4A"/>
    <w:rsid w:val="004E48DB"/>
    <w:rsid w:val="004E4DA4"/>
    <w:rsid w:val="004E4EA8"/>
    <w:rsid w:val="004E590F"/>
    <w:rsid w:val="004E5F64"/>
    <w:rsid w:val="004E61D7"/>
    <w:rsid w:val="004E61F3"/>
    <w:rsid w:val="004E6440"/>
    <w:rsid w:val="004E6549"/>
    <w:rsid w:val="004E6C87"/>
    <w:rsid w:val="004E6D0A"/>
    <w:rsid w:val="004E74F8"/>
    <w:rsid w:val="004E7E90"/>
    <w:rsid w:val="004F006C"/>
    <w:rsid w:val="004F0402"/>
    <w:rsid w:val="004F08BC"/>
    <w:rsid w:val="004F10FB"/>
    <w:rsid w:val="004F1365"/>
    <w:rsid w:val="004F1609"/>
    <w:rsid w:val="004F162F"/>
    <w:rsid w:val="004F189A"/>
    <w:rsid w:val="004F1991"/>
    <w:rsid w:val="004F1CA4"/>
    <w:rsid w:val="004F1CFF"/>
    <w:rsid w:val="004F23E3"/>
    <w:rsid w:val="004F2858"/>
    <w:rsid w:val="004F28C0"/>
    <w:rsid w:val="004F2A0F"/>
    <w:rsid w:val="004F2CF6"/>
    <w:rsid w:val="004F363E"/>
    <w:rsid w:val="004F376D"/>
    <w:rsid w:val="004F3B53"/>
    <w:rsid w:val="004F426F"/>
    <w:rsid w:val="004F470F"/>
    <w:rsid w:val="004F4FAB"/>
    <w:rsid w:val="004F5032"/>
    <w:rsid w:val="004F5863"/>
    <w:rsid w:val="004F5AE1"/>
    <w:rsid w:val="004F6134"/>
    <w:rsid w:val="004F61EC"/>
    <w:rsid w:val="004F6670"/>
    <w:rsid w:val="004F6C6B"/>
    <w:rsid w:val="004F6D6F"/>
    <w:rsid w:val="004F6DAD"/>
    <w:rsid w:val="004F6F2F"/>
    <w:rsid w:val="004F7051"/>
    <w:rsid w:val="004F7489"/>
    <w:rsid w:val="004F78A8"/>
    <w:rsid w:val="004F7A79"/>
    <w:rsid w:val="004F7C7C"/>
    <w:rsid w:val="004F7D82"/>
    <w:rsid w:val="004F7DC7"/>
    <w:rsid w:val="004F7E19"/>
    <w:rsid w:val="004F7F82"/>
    <w:rsid w:val="00500016"/>
    <w:rsid w:val="0050029F"/>
    <w:rsid w:val="00500350"/>
    <w:rsid w:val="00500D25"/>
    <w:rsid w:val="00500D6B"/>
    <w:rsid w:val="00501013"/>
    <w:rsid w:val="00501086"/>
    <w:rsid w:val="005016DC"/>
    <w:rsid w:val="00501A69"/>
    <w:rsid w:val="00501E06"/>
    <w:rsid w:val="0050226A"/>
    <w:rsid w:val="005022B8"/>
    <w:rsid w:val="00502B8B"/>
    <w:rsid w:val="00502BED"/>
    <w:rsid w:val="00502E00"/>
    <w:rsid w:val="00502ED2"/>
    <w:rsid w:val="005031A4"/>
    <w:rsid w:val="005031B2"/>
    <w:rsid w:val="00503398"/>
    <w:rsid w:val="005037F0"/>
    <w:rsid w:val="005039C8"/>
    <w:rsid w:val="00503F39"/>
    <w:rsid w:val="00504076"/>
    <w:rsid w:val="0050418D"/>
    <w:rsid w:val="00504424"/>
    <w:rsid w:val="005048E4"/>
    <w:rsid w:val="005049D7"/>
    <w:rsid w:val="00504C5B"/>
    <w:rsid w:val="005052AD"/>
    <w:rsid w:val="00505400"/>
    <w:rsid w:val="005054F3"/>
    <w:rsid w:val="00505866"/>
    <w:rsid w:val="00505B36"/>
    <w:rsid w:val="00505C04"/>
    <w:rsid w:val="00505C3D"/>
    <w:rsid w:val="00505FA3"/>
    <w:rsid w:val="00506021"/>
    <w:rsid w:val="0050608A"/>
    <w:rsid w:val="00506574"/>
    <w:rsid w:val="0050675C"/>
    <w:rsid w:val="0050706D"/>
    <w:rsid w:val="0050715C"/>
    <w:rsid w:val="005077ED"/>
    <w:rsid w:val="00507CF7"/>
    <w:rsid w:val="005101EC"/>
    <w:rsid w:val="0051064E"/>
    <w:rsid w:val="00510692"/>
    <w:rsid w:val="005108B0"/>
    <w:rsid w:val="005108D6"/>
    <w:rsid w:val="00510A08"/>
    <w:rsid w:val="00510CF4"/>
    <w:rsid w:val="00511047"/>
    <w:rsid w:val="00511187"/>
    <w:rsid w:val="005112D9"/>
    <w:rsid w:val="005115B2"/>
    <w:rsid w:val="00511683"/>
    <w:rsid w:val="005118FE"/>
    <w:rsid w:val="00511B3F"/>
    <w:rsid w:val="00511C4E"/>
    <w:rsid w:val="00511C50"/>
    <w:rsid w:val="00511CDB"/>
    <w:rsid w:val="00511D56"/>
    <w:rsid w:val="00511E38"/>
    <w:rsid w:val="00511EB6"/>
    <w:rsid w:val="005122D7"/>
    <w:rsid w:val="005124AA"/>
    <w:rsid w:val="00512703"/>
    <w:rsid w:val="0051299F"/>
    <w:rsid w:val="00512BA5"/>
    <w:rsid w:val="00512CED"/>
    <w:rsid w:val="00512EA1"/>
    <w:rsid w:val="00512ECC"/>
    <w:rsid w:val="00512F7C"/>
    <w:rsid w:val="0051303F"/>
    <w:rsid w:val="00513142"/>
    <w:rsid w:val="005138E0"/>
    <w:rsid w:val="00513914"/>
    <w:rsid w:val="00513B4B"/>
    <w:rsid w:val="00513C32"/>
    <w:rsid w:val="0051454F"/>
    <w:rsid w:val="005145C6"/>
    <w:rsid w:val="00514959"/>
    <w:rsid w:val="00514A0A"/>
    <w:rsid w:val="00514DC8"/>
    <w:rsid w:val="00514ECD"/>
    <w:rsid w:val="0051515B"/>
    <w:rsid w:val="005151E7"/>
    <w:rsid w:val="005156FA"/>
    <w:rsid w:val="005157F7"/>
    <w:rsid w:val="00515A45"/>
    <w:rsid w:val="00515A75"/>
    <w:rsid w:val="00515CD6"/>
    <w:rsid w:val="00515F7E"/>
    <w:rsid w:val="005161F1"/>
    <w:rsid w:val="00516514"/>
    <w:rsid w:val="0051664F"/>
    <w:rsid w:val="005168CC"/>
    <w:rsid w:val="00516A86"/>
    <w:rsid w:val="005178B8"/>
    <w:rsid w:val="00520075"/>
    <w:rsid w:val="0052009D"/>
    <w:rsid w:val="00520475"/>
    <w:rsid w:val="0052049F"/>
    <w:rsid w:val="005204F2"/>
    <w:rsid w:val="00520645"/>
    <w:rsid w:val="005206D7"/>
    <w:rsid w:val="00520805"/>
    <w:rsid w:val="00520AB0"/>
    <w:rsid w:val="00520B28"/>
    <w:rsid w:val="00520BA9"/>
    <w:rsid w:val="00520E77"/>
    <w:rsid w:val="00521077"/>
    <w:rsid w:val="0052112D"/>
    <w:rsid w:val="00521888"/>
    <w:rsid w:val="00521A44"/>
    <w:rsid w:val="00521D1A"/>
    <w:rsid w:val="00521F84"/>
    <w:rsid w:val="00521FB7"/>
    <w:rsid w:val="00521FE2"/>
    <w:rsid w:val="00522584"/>
    <w:rsid w:val="005228E8"/>
    <w:rsid w:val="00522D25"/>
    <w:rsid w:val="00523140"/>
    <w:rsid w:val="00523189"/>
    <w:rsid w:val="005233E8"/>
    <w:rsid w:val="0052385A"/>
    <w:rsid w:val="005238A4"/>
    <w:rsid w:val="00523939"/>
    <w:rsid w:val="00523C77"/>
    <w:rsid w:val="00523F80"/>
    <w:rsid w:val="0052413C"/>
    <w:rsid w:val="00524160"/>
    <w:rsid w:val="0052456E"/>
    <w:rsid w:val="0052475A"/>
    <w:rsid w:val="005249A0"/>
    <w:rsid w:val="00524DBD"/>
    <w:rsid w:val="00525441"/>
    <w:rsid w:val="00525787"/>
    <w:rsid w:val="00525B30"/>
    <w:rsid w:val="00525C65"/>
    <w:rsid w:val="00525DE4"/>
    <w:rsid w:val="00526030"/>
    <w:rsid w:val="00526057"/>
    <w:rsid w:val="00526185"/>
    <w:rsid w:val="00526CDF"/>
    <w:rsid w:val="0052703B"/>
    <w:rsid w:val="0052740F"/>
    <w:rsid w:val="005274CB"/>
    <w:rsid w:val="005274DF"/>
    <w:rsid w:val="005275F6"/>
    <w:rsid w:val="00527686"/>
    <w:rsid w:val="00527A78"/>
    <w:rsid w:val="00527AD5"/>
    <w:rsid w:val="00527B0F"/>
    <w:rsid w:val="00527C8D"/>
    <w:rsid w:val="00527ECA"/>
    <w:rsid w:val="00527ED5"/>
    <w:rsid w:val="00530128"/>
    <w:rsid w:val="005305DB"/>
    <w:rsid w:val="005306C3"/>
    <w:rsid w:val="0053083B"/>
    <w:rsid w:val="00530A26"/>
    <w:rsid w:val="00530D37"/>
    <w:rsid w:val="00530DF3"/>
    <w:rsid w:val="00530E26"/>
    <w:rsid w:val="005311C0"/>
    <w:rsid w:val="005312C4"/>
    <w:rsid w:val="005313B2"/>
    <w:rsid w:val="00531472"/>
    <w:rsid w:val="005317D6"/>
    <w:rsid w:val="00531865"/>
    <w:rsid w:val="00531B1C"/>
    <w:rsid w:val="00531E32"/>
    <w:rsid w:val="00531F24"/>
    <w:rsid w:val="00532001"/>
    <w:rsid w:val="00532192"/>
    <w:rsid w:val="005324D2"/>
    <w:rsid w:val="005326A5"/>
    <w:rsid w:val="00532A6A"/>
    <w:rsid w:val="00533112"/>
    <w:rsid w:val="0053371F"/>
    <w:rsid w:val="0053385B"/>
    <w:rsid w:val="00533BE6"/>
    <w:rsid w:val="00533D3F"/>
    <w:rsid w:val="005343E0"/>
    <w:rsid w:val="0053450A"/>
    <w:rsid w:val="00534808"/>
    <w:rsid w:val="0053480F"/>
    <w:rsid w:val="005348E3"/>
    <w:rsid w:val="00534B2F"/>
    <w:rsid w:val="00534C3B"/>
    <w:rsid w:val="0053511E"/>
    <w:rsid w:val="0053535F"/>
    <w:rsid w:val="005355FD"/>
    <w:rsid w:val="00535E59"/>
    <w:rsid w:val="00535EA9"/>
    <w:rsid w:val="00536030"/>
    <w:rsid w:val="0053667B"/>
    <w:rsid w:val="005367EA"/>
    <w:rsid w:val="005368FA"/>
    <w:rsid w:val="00536C38"/>
    <w:rsid w:val="00536D1F"/>
    <w:rsid w:val="00536F07"/>
    <w:rsid w:val="00536F38"/>
    <w:rsid w:val="00536F81"/>
    <w:rsid w:val="005373F6"/>
    <w:rsid w:val="00537652"/>
    <w:rsid w:val="00537700"/>
    <w:rsid w:val="00537ACF"/>
    <w:rsid w:val="00537EB2"/>
    <w:rsid w:val="0054023F"/>
    <w:rsid w:val="00540831"/>
    <w:rsid w:val="00540F25"/>
    <w:rsid w:val="005411D1"/>
    <w:rsid w:val="005413F1"/>
    <w:rsid w:val="00541422"/>
    <w:rsid w:val="00541741"/>
    <w:rsid w:val="0054196F"/>
    <w:rsid w:val="00541B75"/>
    <w:rsid w:val="00541FF1"/>
    <w:rsid w:val="00542035"/>
    <w:rsid w:val="0054210A"/>
    <w:rsid w:val="00542469"/>
    <w:rsid w:val="00542684"/>
    <w:rsid w:val="00542864"/>
    <w:rsid w:val="00542FED"/>
    <w:rsid w:val="005432B6"/>
    <w:rsid w:val="005432F2"/>
    <w:rsid w:val="00543A8E"/>
    <w:rsid w:val="00544014"/>
    <w:rsid w:val="005440A6"/>
    <w:rsid w:val="005441C2"/>
    <w:rsid w:val="0054460C"/>
    <w:rsid w:val="00544615"/>
    <w:rsid w:val="0054474F"/>
    <w:rsid w:val="00544F4F"/>
    <w:rsid w:val="00544FA2"/>
    <w:rsid w:val="0054522C"/>
    <w:rsid w:val="0054529C"/>
    <w:rsid w:val="005456ED"/>
    <w:rsid w:val="005458FC"/>
    <w:rsid w:val="00545CC7"/>
    <w:rsid w:val="005461E9"/>
    <w:rsid w:val="00546242"/>
    <w:rsid w:val="005464B9"/>
    <w:rsid w:val="005465EF"/>
    <w:rsid w:val="005466AE"/>
    <w:rsid w:val="005467D4"/>
    <w:rsid w:val="005469CD"/>
    <w:rsid w:val="00546B74"/>
    <w:rsid w:val="00546D13"/>
    <w:rsid w:val="00546F4D"/>
    <w:rsid w:val="00547212"/>
    <w:rsid w:val="00547238"/>
    <w:rsid w:val="00547506"/>
    <w:rsid w:val="00547756"/>
    <w:rsid w:val="00547B9F"/>
    <w:rsid w:val="00547C1E"/>
    <w:rsid w:val="00547CA6"/>
    <w:rsid w:val="005503D3"/>
    <w:rsid w:val="00550A0C"/>
    <w:rsid w:val="00550DFF"/>
    <w:rsid w:val="00550FBF"/>
    <w:rsid w:val="005512AE"/>
    <w:rsid w:val="005513CE"/>
    <w:rsid w:val="005515D6"/>
    <w:rsid w:val="00551765"/>
    <w:rsid w:val="00551778"/>
    <w:rsid w:val="00551D2C"/>
    <w:rsid w:val="00551E46"/>
    <w:rsid w:val="00552015"/>
    <w:rsid w:val="005526D8"/>
    <w:rsid w:val="0055278F"/>
    <w:rsid w:val="00552985"/>
    <w:rsid w:val="00552EB4"/>
    <w:rsid w:val="00552F2F"/>
    <w:rsid w:val="005531F5"/>
    <w:rsid w:val="00553226"/>
    <w:rsid w:val="00553444"/>
    <w:rsid w:val="00553533"/>
    <w:rsid w:val="00553969"/>
    <w:rsid w:val="00554649"/>
    <w:rsid w:val="00554C08"/>
    <w:rsid w:val="00554CFD"/>
    <w:rsid w:val="00554E03"/>
    <w:rsid w:val="00554F49"/>
    <w:rsid w:val="00555632"/>
    <w:rsid w:val="00555DEF"/>
    <w:rsid w:val="00555F9D"/>
    <w:rsid w:val="005560ED"/>
    <w:rsid w:val="0055690F"/>
    <w:rsid w:val="00556B6B"/>
    <w:rsid w:val="00556BF9"/>
    <w:rsid w:val="00556D07"/>
    <w:rsid w:val="00556E57"/>
    <w:rsid w:val="0055724E"/>
    <w:rsid w:val="00557799"/>
    <w:rsid w:val="005579EF"/>
    <w:rsid w:val="00557B7A"/>
    <w:rsid w:val="00557D0E"/>
    <w:rsid w:val="00557F65"/>
    <w:rsid w:val="00557FB6"/>
    <w:rsid w:val="00557FE9"/>
    <w:rsid w:val="005603DF"/>
    <w:rsid w:val="00560417"/>
    <w:rsid w:val="005604B1"/>
    <w:rsid w:val="005605B1"/>
    <w:rsid w:val="00560940"/>
    <w:rsid w:val="00560A0A"/>
    <w:rsid w:val="00560B12"/>
    <w:rsid w:val="00560BDE"/>
    <w:rsid w:val="00560C06"/>
    <w:rsid w:val="00560F28"/>
    <w:rsid w:val="0056111E"/>
    <w:rsid w:val="0056119B"/>
    <w:rsid w:val="00561267"/>
    <w:rsid w:val="00561547"/>
    <w:rsid w:val="005616DD"/>
    <w:rsid w:val="005619DA"/>
    <w:rsid w:val="00561C21"/>
    <w:rsid w:val="00562318"/>
    <w:rsid w:val="00562578"/>
    <w:rsid w:val="00562CBB"/>
    <w:rsid w:val="005630A6"/>
    <w:rsid w:val="0056366B"/>
    <w:rsid w:val="005639CC"/>
    <w:rsid w:val="00563DA8"/>
    <w:rsid w:val="00563E46"/>
    <w:rsid w:val="00563FFE"/>
    <w:rsid w:val="00564143"/>
    <w:rsid w:val="00565026"/>
    <w:rsid w:val="00565186"/>
    <w:rsid w:val="005651F3"/>
    <w:rsid w:val="00565656"/>
    <w:rsid w:val="0056580D"/>
    <w:rsid w:val="00565D8C"/>
    <w:rsid w:val="00566103"/>
    <w:rsid w:val="0056610B"/>
    <w:rsid w:val="0056623C"/>
    <w:rsid w:val="00566283"/>
    <w:rsid w:val="0056699B"/>
    <w:rsid w:val="00566A4C"/>
    <w:rsid w:val="005672E7"/>
    <w:rsid w:val="005678A5"/>
    <w:rsid w:val="00567D9F"/>
    <w:rsid w:val="00570133"/>
    <w:rsid w:val="005701E4"/>
    <w:rsid w:val="0057053E"/>
    <w:rsid w:val="00570F4E"/>
    <w:rsid w:val="005711D3"/>
    <w:rsid w:val="00571752"/>
    <w:rsid w:val="00571C85"/>
    <w:rsid w:val="00571D72"/>
    <w:rsid w:val="00571F43"/>
    <w:rsid w:val="00571FC5"/>
    <w:rsid w:val="00571FD3"/>
    <w:rsid w:val="00571FF0"/>
    <w:rsid w:val="00572102"/>
    <w:rsid w:val="005721AA"/>
    <w:rsid w:val="005722C9"/>
    <w:rsid w:val="00572BB8"/>
    <w:rsid w:val="0057306E"/>
    <w:rsid w:val="005733FD"/>
    <w:rsid w:val="00573438"/>
    <w:rsid w:val="005734D6"/>
    <w:rsid w:val="00573551"/>
    <w:rsid w:val="005736B5"/>
    <w:rsid w:val="00573EFA"/>
    <w:rsid w:val="00573F87"/>
    <w:rsid w:val="00573F9B"/>
    <w:rsid w:val="0057403B"/>
    <w:rsid w:val="005740A9"/>
    <w:rsid w:val="005742B4"/>
    <w:rsid w:val="0057434B"/>
    <w:rsid w:val="00574402"/>
    <w:rsid w:val="005744E8"/>
    <w:rsid w:val="00574743"/>
    <w:rsid w:val="0057479D"/>
    <w:rsid w:val="00574BF7"/>
    <w:rsid w:val="00574BFA"/>
    <w:rsid w:val="00574C05"/>
    <w:rsid w:val="00574C91"/>
    <w:rsid w:val="00574E0F"/>
    <w:rsid w:val="00575AFA"/>
    <w:rsid w:val="0057613C"/>
    <w:rsid w:val="0057640A"/>
    <w:rsid w:val="005765CF"/>
    <w:rsid w:val="00576876"/>
    <w:rsid w:val="00576ACD"/>
    <w:rsid w:val="00576ADE"/>
    <w:rsid w:val="00576C50"/>
    <w:rsid w:val="00577514"/>
    <w:rsid w:val="00577C9B"/>
    <w:rsid w:val="00577D73"/>
    <w:rsid w:val="00577D99"/>
    <w:rsid w:val="00577E5A"/>
    <w:rsid w:val="00577F90"/>
    <w:rsid w:val="005800D0"/>
    <w:rsid w:val="005803CF"/>
    <w:rsid w:val="00580596"/>
    <w:rsid w:val="005807CB"/>
    <w:rsid w:val="0058097B"/>
    <w:rsid w:val="005810F3"/>
    <w:rsid w:val="00581670"/>
    <w:rsid w:val="00581705"/>
    <w:rsid w:val="0058173F"/>
    <w:rsid w:val="00581786"/>
    <w:rsid w:val="00581C7D"/>
    <w:rsid w:val="00581DE4"/>
    <w:rsid w:val="00582165"/>
    <w:rsid w:val="005821B8"/>
    <w:rsid w:val="00582841"/>
    <w:rsid w:val="00582BB5"/>
    <w:rsid w:val="00582BF5"/>
    <w:rsid w:val="00582D1F"/>
    <w:rsid w:val="00582E01"/>
    <w:rsid w:val="00582E02"/>
    <w:rsid w:val="00582EFD"/>
    <w:rsid w:val="00582FBB"/>
    <w:rsid w:val="005832A6"/>
    <w:rsid w:val="005832C6"/>
    <w:rsid w:val="00583322"/>
    <w:rsid w:val="00583827"/>
    <w:rsid w:val="005839E5"/>
    <w:rsid w:val="00583B8B"/>
    <w:rsid w:val="00583BE7"/>
    <w:rsid w:val="00584141"/>
    <w:rsid w:val="005843C0"/>
    <w:rsid w:val="0058443B"/>
    <w:rsid w:val="00584474"/>
    <w:rsid w:val="0058458D"/>
    <w:rsid w:val="005846D4"/>
    <w:rsid w:val="00584E55"/>
    <w:rsid w:val="00585033"/>
    <w:rsid w:val="005850EE"/>
    <w:rsid w:val="0058524B"/>
    <w:rsid w:val="00585641"/>
    <w:rsid w:val="00585AB2"/>
    <w:rsid w:val="00585C8B"/>
    <w:rsid w:val="00585DDF"/>
    <w:rsid w:val="00585E24"/>
    <w:rsid w:val="005861C2"/>
    <w:rsid w:val="0058641E"/>
    <w:rsid w:val="0058647E"/>
    <w:rsid w:val="00586924"/>
    <w:rsid w:val="005869F8"/>
    <w:rsid w:val="00587082"/>
    <w:rsid w:val="00587301"/>
    <w:rsid w:val="00587727"/>
    <w:rsid w:val="00587B80"/>
    <w:rsid w:val="00587CB5"/>
    <w:rsid w:val="00587E48"/>
    <w:rsid w:val="00587E99"/>
    <w:rsid w:val="00587EDC"/>
    <w:rsid w:val="00587FF0"/>
    <w:rsid w:val="00590144"/>
    <w:rsid w:val="005902E8"/>
    <w:rsid w:val="005903F7"/>
    <w:rsid w:val="005906E4"/>
    <w:rsid w:val="0059076A"/>
    <w:rsid w:val="005907EE"/>
    <w:rsid w:val="0059083D"/>
    <w:rsid w:val="00590FF1"/>
    <w:rsid w:val="0059131D"/>
    <w:rsid w:val="0059184B"/>
    <w:rsid w:val="00591FC4"/>
    <w:rsid w:val="005920CC"/>
    <w:rsid w:val="00592242"/>
    <w:rsid w:val="005926B9"/>
    <w:rsid w:val="00592A2B"/>
    <w:rsid w:val="00592B32"/>
    <w:rsid w:val="00592BD7"/>
    <w:rsid w:val="00592D7A"/>
    <w:rsid w:val="00592EB0"/>
    <w:rsid w:val="00592ECF"/>
    <w:rsid w:val="00592F5F"/>
    <w:rsid w:val="005930F4"/>
    <w:rsid w:val="005933D6"/>
    <w:rsid w:val="0059341D"/>
    <w:rsid w:val="0059383A"/>
    <w:rsid w:val="00593CE0"/>
    <w:rsid w:val="00593E83"/>
    <w:rsid w:val="00594172"/>
    <w:rsid w:val="00594496"/>
    <w:rsid w:val="005944B9"/>
    <w:rsid w:val="005946A6"/>
    <w:rsid w:val="00595105"/>
    <w:rsid w:val="005954C3"/>
    <w:rsid w:val="00595682"/>
    <w:rsid w:val="005956CB"/>
    <w:rsid w:val="00595CD6"/>
    <w:rsid w:val="00595E04"/>
    <w:rsid w:val="00596438"/>
    <w:rsid w:val="0059649F"/>
    <w:rsid w:val="005964B0"/>
    <w:rsid w:val="005969E0"/>
    <w:rsid w:val="00596A19"/>
    <w:rsid w:val="00596ABD"/>
    <w:rsid w:val="00596CF4"/>
    <w:rsid w:val="00597455"/>
    <w:rsid w:val="005975BB"/>
    <w:rsid w:val="00597D55"/>
    <w:rsid w:val="00597F74"/>
    <w:rsid w:val="005A00FF"/>
    <w:rsid w:val="005A01A1"/>
    <w:rsid w:val="005A06BF"/>
    <w:rsid w:val="005A06C5"/>
    <w:rsid w:val="005A085B"/>
    <w:rsid w:val="005A0DD3"/>
    <w:rsid w:val="005A0F51"/>
    <w:rsid w:val="005A1060"/>
    <w:rsid w:val="005A1198"/>
    <w:rsid w:val="005A152B"/>
    <w:rsid w:val="005A1613"/>
    <w:rsid w:val="005A17F2"/>
    <w:rsid w:val="005A1A09"/>
    <w:rsid w:val="005A1EAD"/>
    <w:rsid w:val="005A1F74"/>
    <w:rsid w:val="005A2076"/>
    <w:rsid w:val="005A212C"/>
    <w:rsid w:val="005A2668"/>
    <w:rsid w:val="005A2D6F"/>
    <w:rsid w:val="005A310F"/>
    <w:rsid w:val="005A34B2"/>
    <w:rsid w:val="005A3B6D"/>
    <w:rsid w:val="005A3BB2"/>
    <w:rsid w:val="005A3EFB"/>
    <w:rsid w:val="005A42B8"/>
    <w:rsid w:val="005A438E"/>
    <w:rsid w:val="005A452F"/>
    <w:rsid w:val="005A45FD"/>
    <w:rsid w:val="005A4A9F"/>
    <w:rsid w:val="005A4AF1"/>
    <w:rsid w:val="005A5421"/>
    <w:rsid w:val="005A5670"/>
    <w:rsid w:val="005A57AE"/>
    <w:rsid w:val="005A59BA"/>
    <w:rsid w:val="005A59CC"/>
    <w:rsid w:val="005A5BCB"/>
    <w:rsid w:val="005A5C44"/>
    <w:rsid w:val="005A6425"/>
    <w:rsid w:val="005A677F"/>
    <w:rsid w:val="005A6BAF"/>
    <w:rsid w:val="005A6C7F"/>
    <w:rsid w:val="005A6D1E"/>
    <w:rsid w:val="005A7170"/>
    <w:rsid w:val="005A7763"/>
    <w:rsid w:val="005A7E06"/>
    <w:rsid w:val="005A7E6B"/>
    <w:rsid w:val="005B0091"/>
    <w:rsid w:val="005B00B8"/>
    <w:rsid w:val="005B018E"/>
    <w:rsid w:val="005B02DC"/>
    <w:rsid w:val="005B050F"/>
    <w:rsid w:val="005B061D"/>
    <w:rsid w:val="005B0630"/>
    <w:rsid w:val="005B0D00"/>
    <w:rsid w:val="005B0E76"/>
    <w:rsid w:val="005B1509"/>
    <w:rsid w:val="005B16BA"/>
    <w:rsid w:val="005B1745"/>
    <w:rsid w:val="005B1753"/>
    <w:rsid w:val="005B17A5"/>
    <w:rsid w:val="005B180B"/>
    <w:rsid w:val="005B18DA"/>
    <w:rsid w:val="005B1A9B"/>
    <w:rsid w:val="005B1E4C"/>
    <w:rsid w:val="005B214A"/>
    <w:rsid w:val="005B2371"/>
    <w:rsid w:val="005B245E"/>
    <w:rsid w:val="005B263F"/>
    <w:rsid w:val="005B269B"/>
    <w:rsid w:val="005B2864"/>
    <w:rsid w:val="005B2B0D"/>
    <w:rsid w:val="005B2D72"/>
    <w:rsid w:val="005B2DBA"/>
    <w:rsid w:val="005B3400"/>
    <w:rsid w:val="005B384F"/>
    <w:rsid w:val="005B38BF"/>
    <w:rsid w:val="005B3943"/>
    <w:rsid w:val="005B3B0B"/>
    <w:rsid w:val="005B3E4A"/>
    <w:rsid w:val="005B3E9D"/>
    <w:rsid w:val="005B3F62"/>
    <w:rsid w:val="005B3FF0"/>
    <w:rsid w:val="005B408A"/>
    <w:rsid w:val="005B40D7"/>
    <w:rsid w:val="005B4120"/>
    <w:rsid w:val="005B41B2"/>
    <w:rsid w:val="005B4521"/>
    <w:rsid w:val="005B48EA"/>
    <w:rsid w:val="005B4C23"/>
    <w:rsid w:val="005B5044"/>
    <w:rsid w:val="005B5232"/>
    <w:rsid w:val="005B5409"/>
    <w:rsid w:val="005B5A44"/>
    <w:rsid w:val="005B5ABC"/>
    <w:rsid w:val="005B5BB3"/>
    <w:rsid w:val="005B6433"/>
    <w:rsid w:val="005B691B"/>
    <w:rsid w:val="005B6C31"/>
    <w:rsid w:val="005B6FCB"/>
    <w:rsid w:val="005B7305"/>
    <w:rsid w:val="005B7570"/>
    <w:rsid w:val="005B75F0"/>
    <w:rsid w:val="005B7668"/>
    <w:rsid w:val="005B76A6"/>
    <w:rsid w:val="005B7A52"/>
    <w:rsid w:val="005B7A54"/>
    <w:rsid w:val="005C0298"/>
    <w:rsid w:val="005C02EB"/>
    <w:rsid w:val="005C04E6"/>
    <w:rsid w:val="005C076B"/>
    <w:rsid w:val="005C0C1C"/>
    <w:rsid w:val="005C0DC7"/>
    <w:rsid w:val="005C11A9"/>
    <w:rsid w:val="005C1435"/>
    <w:rsid w:val="005C1438"/>
    <w:rsid w:val="005C1F02"/>
    <w:rsid w:val="005C2577"/>
    <w:rsid w:val="005C2896"/>
    <w:rsid w:val="005C2A10"/>
    <w:rsid w:val="005C2C59"/>
    <w:rsid w:val="005C2F83"/>
    <w:rsid w:val="005C3095"/>
    <w:rsid w:val="005C30B0"/>
    <w:rsid w:val="005C3222"/>
    <w:rsid w:val="005C3471"/>
    <w:rsid w:val="005C366D"/>
    <w:rsid w:val="005C3A2A"/>
    <w:rsid w:val="005C3E04"/>
    <w:rsid w:val="005C42A0"/>
    <w:rsid w:val="005C42C6"/>
    <w:rsid w:val="005C4351"/>
    <w:rsid w:val="005C44D4"/>
    <w:rsid w:val="005C5093"/>
    <w:rsid w:val="005C57AD"/>
    <w:rsid w:val="005C59B9"/>
    <w:rsid w:val="005C5FDD"/>
    <w:rsid w:val="005C6886"/>
    <w:rsid w:val="005C6905"/>
    <w:rsid w:val="005C69D5"/>
    <w:rsid w:val="005C6E8A"/>
    <w:rsid w:val="005C76CE"/>
    <w:rsid w:val="005C7B33"/>
    <w:rsid w:val="005C7DCE"/>
    <w:rsid w:val="005D0054"/>
    <w:rsid w:val="005D07BB"/>
    <w:rsid w:val="005D0833"/>
    <w:rsid w:val="005D0B57"/>
    <w:rsid w:val="005D0C29"/>
    <w:rsid w:val="005D117A"/>
    <w:rsid w:val="005D1256"/>
    <w:rsid w:val="005D1311"/>
    <w:rsid w:val="005D1448"/>
    <w:rsid w:val="005D16F2"/>
    <w:rsid w:val="005D180D"/>
    <w:rsid w:val="005D1B3D"/>
    <w:rsid w:val="005D1EA8"/>
    <w:rsid w:val="005D1FFA"/>
    <w:rsid w:val="005D22A1"/>
    <w:rsid w:val="005D22EC"/>
    <w:rsid w:val="005D23F1"/>
    <w:rsid w:val="005D258A"/>
    <w:rsid w:val="005D2998"/>
    <w:rsid w:val="005D2B4A"/>
    <w:rsid w:val="005D3294"/>
    <w:rsid w:val="005D37EA"/>
    <w:rsid w:val="005D3B72"/>
    <w:rsid w:val="005D3BB6"/>
    <w:rsid w:val="005D3BBE"/>
    <w:rsid w:val="005D3D88"/>
    <w:rsid w:val="005D45C1"/>
    <w:rsid w:val="005D45CE"/>
    <w:rsid w:val="005D4845"/>
    <w:rsid w:val="005D4AC0"/>
    <w:rsid w:val="005D4D2E"/>
    <w:rsid w:val="005D4EB8"/>
    <w:rsid w:val="005D5013"/>
    <w:rsid w:val="005D52ED"/>
    <w:rsid w:val="005D55E9"/>
    <w:rsid w:val="005D565C"/>
    <w:rsid w:val="005D5C6B"/>
    <w:rsid w:val="005D5F12"/>
    <w:rsid w:val="005D60BB"/>
    <w:rsid w:val="005D65DE"/>
    <w:rsid w:val="005D684B"/>
    <w:rsid w:val="005D6A04"/>
    <w:rsid w:val="005D6BC6"/>
    <w:rsid w:val="005D7033"/>
    <w:rsid w:val="005D764E"/>
    <w:rsid w:val="005D7C12"/>
    <w:rsid w:val="005D7C84"/>
    <w:rsid w:val="005E01B2"/>
    <w:rsid w:val="005E0380"/>
    <w:rsid w:val="005E0756"/>
    <w:rsid w:val="005E0838"/>
    <w:rsid w:val="005E08F5"/>
    <w:rsid w:val="005E0A85"/>
    <w:rsid w:val="005E0AB4"/>
    <w:rsid w:val="005E0BFE"/>
    <w:rsid w:val="005E0CCF"/>
    <w:rsid w:val="005E0D5A"/>
    <w:rsid w:val="005E0EBE"/>
    <w:rsid w:val="005E108B"/>
    <w:rsid w:val="005E1A19"/>
    <w:rsid w:val="005E2169"/>
    <w:rsid w:val="005E23B9"/>
    <w:rsid w:val="005E2404"/>
    <w:rsid w:val="005E266A"/>
    <w:rsid w:val="005E2CD6"/>
    <w:rsid w:val="005E2E79"/>
    <w:rsid w:val="005E3070"/>
    <w:rsid w:val="005E31E5"/>
    <w:rsid w:val="005E32E2"/>
    <w:rsid w:val="005E3607"/>
    <w:rsid w:val="005E4251"/>
    <w:rsid w:val="005E4397"/>
    <w:rsid w:val="005E4866"/>
    <w:rsid w:val="005E48D9"/>
    <w:rsid w:val="005E48F5"/>
    <w:rsid w:val="005E4CFF"/>
    <w:rsid w:val="005E5100"/>
    <w:rsid w:val="005E545F"/>
    <w:rsid w:val="005E567C"/>
    <w:rsid w:val="005E5911"/>
    <w:rsid w:val="005E5924"/>
    <w:rsid w:val="005E5CA2"/>
    <w:rsid w:val="005E627F"/>
    <w:rsid w:val="005E6813"/>
    <w:rsid w:val="005E683E"/>
    <w:rsid w:val="005E6E8D"/>
    <w:rsid w:val="005E7189"/>
    <w:rsid w:val="005E726D"/>
    <w:rsid w:val="005E72E9"/>
    <w:rsid w:val="005E7542"/>
    <w:rsid w:val="005E7A7F"/>
    <w:rsid w:val="005E7DC4"/>
    <w:rsid w:val="005E7F4C"/>
    <w:rsid w:val="005F0151"/>
    <w:rsid w:val="005F0622"/>
    <w:rsid w:val="005F0A6C"/>
    <w:rsid w:val="005F130A"/>
    <w:rsid w:val="005F13E4"/>
    <w:rsid w:val="005F155D"/>
    <w:rsid w:val="005F166C"/>
    <w:rsid w:val="005F1836"/>
    <w:rsid w:val="005F197C"/>
    <w:rsid w:val="005F1BB0"/>
    <w:rsid w:val="005F1C68"/>
    <w:rsid w:val="005F1FAE"/>
    <w:rsid w:val="005F21B1"/>
    <w:rsid w:val="005F26EA"/>
    <w:rsid w:val="005F2862"/>
    <w:rsid w:val="005F309B"/>
    <w:rsid w:val="005F3110"/>
    <w:rsid w:val="005F32E0"/>
    <w:rsid w:val="005F3326"/>
    <w:rsid w:val="005F3377"/>
    <w:rsid w:val="005F381B"/>
    <w:rsid w:val="005F3A97"/>
    <w:rsid w:val="005F4074"/>
    <w:rsid w:val="005F41FD"/>
    <w:rsid w:val="005F4BB6"/>
    <w:rsid w:val="005F4FEB"/>
    <w:rsid w:val="005F531A"/>
    <w:rsid w:val="005F58F3"/>
    <w:rsid w:val="005F5CF1"/>
    <w:rsid w:val="005F5DE8"/>
    <w:rsid w:val="005F5E50"/>
    <w:rsid w:val="005F5EF0"/>
    <w:rsid w:val="005F66BB"/>
    <w:rsid w:val="005F66C2"/>
    <w:rsid w:val="005F6DD8"/>
    <w:rsid w:val="005F72CC"/>
    <w:rsid w:val="005F7508"/>
    <w:rsid w:val="005F7CFD"/>
    <w:rsid w:val="006002CB"/>
    <w:rsid w:val="00600A55"/>
    <w:rsid w:val="00600B07"/>
    <w:rsid w:val="00600B56"/>
    <w:rsid w:val="00600DD6"/>
    <w:rsid w:val="00600DFE"/>
    <w:rsid w:val="0060121E"/>
    <w:rsid w:val="00601337"/>
    <w:rsid w:val="0060146F"/>
    <w:rsid w:val="006016F4"/>
    <w:rsid w:val="00601A4B"/>
    <w:rsid w:val="00602140"/>
    <w:rsid w:val="00602215"/>
    <w:rsid w:val="006023D4"/>
    <w:rsid w:val="00603490"/>
    <w:rsid w:val="006035E3"/>
    <w:rsid w:val="0060370A"/>
    <w:rsid w:val="00603878"/>
    <w:rsid w:val="00603B81"/>
    <w:rsid w:val="00603BA6"/>
    <w:rsid w:val="00603C63"/>
    <w:rsid w:val="00603E0C"/>
    <w:rsid w:val="00603EFC"/>
    <w:rsid w:val="00604689"/>
    <w:rsid w:val="00604783"/>
    <w:rsid w:val="006049B6"/>
    <w:rsid w:val="00604BAA"/>
    <w:rsid w:val="00604EAE"/>
    <w:rsid w:val="00605929"/>
    <w:rsid w:val="00605E18"/>
    <w:rsid w:val="00606590"/>
    <w:rsid w:val="00606715"/>
    <w:rsid w:val="00606F45"/>
    <w:rsid w:val="00607034"/>
    <w:rsid w:val="0060707E"/>
    <w:rsid w:val="0060749D"/>
    <w:rsid w:val="00607596"/>
    <w:rsid w:val="00607744"/>
    <w:rsid w:val="00607DBF"/>
    <w:rsid w:val="006108EF"/>
    <w:rsid w:val="00610919"/>
    <w:rsid w:val="00610CA8"/>
    <w:rsid w:val="00611113"/>
    <w:rsid w:val="0061133A"/>
    <w:rsid w:val="006114AB"/>
    <w:rsid w:val="0061157E"/>
    <w:rsid w:val="006117C1"/>
    <w:rsid w:val="00612110"/>
    <w:rsid w:val="006121A5"/>
    <w:rsid w:val="0061222D"/>
    <w:rsid w:val="006125BB"/>
    <w:rsid w:val="006127D4"/>
    <w:rsid w:val="006129FA"/>
    <w:rsid w:val="00612DB8"/>
    <w:rsid w:val="006130A0"/>
    <w:rsid w:val="006130E3"/>
    <w:rsid w:val="00613189"/>
    <w:rsid w:val="00613252"/>
    <w:rsid w:val="006139DB"/>
    <w:rsid w:val="00613D8E"/>
    <w:rsid w:val="006141F1"/>
    <w:rsid w:val="00614431"/>
    <w:rsid w:val="0061453C"/>
    <w:rsid w:val="00614DDE"/>
    <w:rsid w:val="00614FCF"/>
    <w:rsid w:val="0061575E"/>
    <w:rsid w:val="00616063"/>
    <w:rsid w:val="0061618B"/>
    <w:rsid w:val="006161DA"/>
    <w:rsid w:val="0061649F"/>
    <w:rsid w:val="0061695A"/>
    <w:rsid w:val="00616C92"/>
    <w:rsid w:val="00616F83"/>
    <w:rsid w:val="006171CF"/>
    <w:rsid w:val="006175C7"/>
    <w:rsid w:val="0061793C"/>
    <w:rsid w:val="00617998"/>
    <w:rsid w:val="00617C31"/>
    <w:rsid w:val="00617D46"/>
    <w:rsid w:val="00617D79"/>
    <w:rsid w:val="00617F63"/>
    <w:rsid w:val="006202E9"/>
    <w:rsid w:val="006204D8"/>
    <w:rsid w:val="00620B6B"/>
    <w:rsid w:val="00620B78"/>
    <w:rsid w:val="00620EFE"/>
    <w:rsid w:val="00620F6C"/>
    <w:rsid w:val="006211C3"/>
    <w:rsid w:val="00621554"/>
    <w:rsid w:val="006218BC"/>
    <w:rsid w:val="00622218"/>
    <w:rsid w:val="0062240A"/>
    <w:rsid w:val="00622493"/>
    <w:rsid w:val="006226D4"/>
    <w:rsid w:val="006227C2"/>
    <w:rsid w:val="006228F2"/>
    <w:rsid w:val="00622DB5"/>
    <w:rsid w:val="00623044"/>
    <w:rsid w:val="006233EA"/>
    <w:rsid w:val="0062370E"/>
    <w:rsid w:val="00623768"/>
    <w:rsid w:val="00623AE4"/>
    <w:rsid w:val="00623C8B"/>
    <w:rsid w:val="00623F26"/>
    <w:rsid w:val="00624028"/>
    <w:rsid w:val="006246AA"/>
    <w:rsid w:val="00624E21"/>
    <w:rsid w:val="00624FF2"/>
    <w:rsid w:val="0062505C"/>
    <w:rsid w:val="00625147"/>
    <w:rsid w:val="006256C6"/>
    <w:rsid w:val="00625724"/>
    <w:rsid w:val="00625AB5"/>
    <w:rsid w:val="00626134"/>
    <w:rsid w:val="0062620F"/>
    <w:rsid w:val="00626322"/>
    <w:rsid w:val="006263C3"/>
    <w:rsid w:val="00626462"/>
    <w:rsid w:val="00626738"/>
    <w:rsid w:val="00626A17"/>
    <w:rsid w:val="00626F6F"/>
    <w:rsid w:val="00626FA9"/>
    <w:rsid w:val="006272B8"/>
    <w:rsid w:val="00627BEA"/>
    <w:rsid w:val="00627C75"/>
    <w:rsid w:val="00627C86"/>
    <w:rsid w:val="00627D1D"/>
    <w:rsid w:val="0063068D"/>
    <w:rsid w:val="00630836"/>
    <w:rsid w:val="00630967"/>
    <w:rsid w:val="00630A57"/>
    <w:rsid w:val="00631317"/>
    <w:rsid w:val="0063172F"/>
    <w:rsid w:val="00631747"/>
    <w:rsid w:val="0063176F"/>
    <w:rsid w:val="006318C5"/>
    <w:rsid w:val="00631947"/>
    <w:rsid w:val="006320E7"/>
    <w:rsid w:val="0063285A"/>
    <w:rsid w:val="00632BD8"/>
    <w:rsid w:val="006332C7"/>
    <w:rsid w:val="00633354"/>
    <w:rsid w:val="00633C0F"/>
    <w:rsid w:val="00633C51"/>
    <w:rsid w:val="00633CCB"/>
    <w:rsid w:val="00633D94"/>
    <w:rsid w:val="00634045"/>
    <w:rsid w:val="00634549"/>
    <w:rsid w:val="0063478D"/>
    <w:rsid w:val="006348A5"/>
    <w:rsid w:val="00634BAC"/>
    <w:rsid w:val="00634DFA"/>
    <w:rsid w:val="00634F15"/>
    <w:rsid w:val="00635122"/>
    <w:rsid w:val="006351A5"/>
    <w:rsid w:val="0063566C"/>
    <w:rsid w:val="006358AA"/>
    <w:rsid w:val="006363A5"/>
    <w:rsid w:val="006364D5"/>
    <w:rsid w:val="0063666A"/>
    <w:rsid w:val="006368C7"/>
    <w:rsid w:val="00636E64"/>
    <w:rsid w:val="00636F92"/>
    <w:rsid w:val="006371E1"/>
    <w:rsid w:val="0063742F"/>
    <w:rsid w:val="0063747D"/>
    <w:rsid w:val="00637534"/>
    <w:rsid w:val="006375CE"/>
    <w:rsid w:val="006379B2"/>
    <w:rsid w:val="00637C39"/>
    <w:rsid w:val="00637D7B"/>
    <w:rsid w:val="00637E6C"/>
    <w:rsid w:val="0064021C"/>
    <w:rsid w:val="00640345"/>
    <w:rsid w:val="0064051F"/>
    <w:rsid w:val="00640739"/>
    <w:rsid w:val="006407D5"/>
    <w:rsid w:val="0064083E"/>
    <w:rsid w:val="00640925"/>
    <w:rsid w:val="00640945"/>
    <w:rsid w:val="00640BE8"/>
    <w:rsid w:val="00641288"/>
    <w:rsid w:val="0064145C"/>
    <w:rsid w:val="006414B3"/>
    <w:rsid w:val="00641A05"/>
    <w:rsid w:val="00641A4F"/>
    <w:rsid w:val="00641ECA"/>
    <w:rsid w:val="00642288"/>
    <w:rsid w:val="006423FE"/>
    <w:rsid w:val="00642577"/>
    <w:rsid w:val="00642800"/>
    <w:rsid w:val="00643291"/>
    <w:rsid w:val="0064393D"/>
    <w:rsid w:val="00644028"/>
    <w:rsid w:val="006441FA"/>
    <w:rsid w:val="00644315"/>
    <w:rsid w:val="006443A9"/>
    <w:rsid w:val="00644417"/>
    <w:rsid w:val="006444C8"/>
    <w:rsid w:val="00644544"/>
    <w:rsid w:val="00644858"/>
    <w:rsid w:val="00644891"/>
    <w:rsid w:val="00644A1A"/>
    <w:rsid w:val="00644BC8"/>
    <w:rsid w:val="00644CE2"/>
    <w:rsid w:val="0064521D"/>
    <w:rsid w:val="0064553A"/>
    <w:rsid w:val="006458C1"/>
    <w:rsid w:val="00645A59"/>
    <w:rsid w:val="00645AC9"/>
    <w:rsid w:val="00645B30"/>
    <w:rsid w:val="00645BC9"/>
    <w:rsid w:val="00645CF6"/>
    <w:rsid w:val="00645F8E"/>
    <w:rsid w:val="006462FB"/>
    <w:rsid w:val="0064650B"/>
    <w:rsid w:val="00646544"/>
    <w:rsid w:val="00646566"/>
    <w:rsid w:val="0064665F"/>
    <w:rsid w:val="00646B1D"/>
    <w:rsid w:val="00646F33"/>
    <w:rsid w:val="00647757"/>
    <w:rsid w:val="00647760"/>
    <w:rsid w:val="00647A62"/>
    <w:rsid w:val="00647B17"/>
    <w:rsid w:val="00647C7B"/>
    <w:rsid w:val="0065044C"/>
    <w:rsid w:val="00650627"/>
    <w:rsid w:val="00650799"/>
    <w:rsid w:val="00650868"/>
    <w:rsid w:val="00650874"/>
    <w:rsid w:val="006508ED"/>
    <w:rsid w:val="00650956"/>
    <w:rsid w:val="00650A83"/>
    <w:rsid w:val="00650D88"/>
    <w:rsid w:val="00650F86"/>
    <w:rsid w:val="0065122F"/>
    <w:rsid w:val="006513D7"/>
    <w:rsid w:val="006516E6"/>
    <w:rsid w:val="006519D0"/>
    <w:rsid w:val="00651E8C"/>
    <w:rsid w:val="00652146"/>
    <w:rsid w:val="006523DA"/>
    <w:rsid w:val="0065249C"/>
    <w:rsid w:val="006526D6"/>
    <w:rsid w:val="006528E8"/>
    <w:rsid w:val="00652C69"/>
    <w:rsid w:val="00653082"/>
    <w:rsid w:val="00653147"/>
    <w:rsid w:val="00653185"/>
    <w:rsid w:val="00653A12"/>
    <w:rsid w:val="00653E5B"/>
    <w:rsid w:val="00653E7B"/>
    <w:rsid w:val="00653FCD"/>
    <w:rsid w:val="00654250"/>
    <w:rsid w:val="00654498"/>
    <w:rsid w:val="00654984"/>
    <w:rsid w:val="00654C01"/>
    <w:rsid w:val="00655A78"/>
    <w:rsid w:val="00655AD9"/>
    <w:rsid w:val="00655ED0"/>
    <w:rsid w:val="006564F6"/>
    <w:rsid w:val="00656605"/>
    <w:rsid w:val="00656C4D"/>
    <w:rsid w:val="00656D32"/>
    <w:rsid w:val="00656D58"/>
    <w:rsid w:val="00656E68"/>
    <w:rsid w:val="00656EAD"/>
    <w:rsid w:val="006570B4"/>
    <w:rsid w:val="0065734A"/>
    <w:rsid w:val="00657406"/>
    <w:rsid w:val="00657498"/>
    <w:rsid w:val="006574A4"/>
    <w:rsid w:val="0066041B"/>
    <w:rsid w:val="00660482"/>
    <w:rsid w:val="006604C9"/>
    <w:rsid w:val="0066078C"/>
    <w:rsid w:val="00660C72"/>
    <w:rsid w:val="00661024"/>
    <w:rsid w:val="006615A2"/>
    <w:rsid w:val="006618B6"/>
    <w:rsid w:val="00661A00"/>
    <w:rsid w:val="00661AED"/>
    <w:rsid w:val="00661FF1"/>
    <w:rsid w:val="0066239F"/>
    <w:rsid w:val="00662543"/>
    <w:rsid w:val="00662A6E"/>
    <w:rsid w:val="00662DDF"/>
    <w:rsid w:val="00662F1A"/>
    <w:rsid w:val="00663310"/>
    <w:rsid w:val="00663343"/>
    <w:rsid w:val="0066350E"/>
    <w:rsid w:val="00663B7B"/>
    <w:rsid w:val="00664024"/>
    <w:rsid w:val="006647C9"/>
    <w:rsid w:val="00664A3A"/>
    <w:rsid w:val="00664A4D"/>
    <w:rsid w:val="00664A78"/>
    <w:rsid w:val="00664DF4"/>
    <w:rsid w:val="00665485"/>
    <w:rsid w:val="0066552D"/>
    <w:rsid w:val="0066564F"/>
    <w:rsid w:val="00665675"/>
    <w:rsid w:val="00665C10"/>
    <w:rsid w:val="00665F72"/>
    <w:rsid w:val="006667ED"/>
    <w:rsid w:val="0066687D"/>
    <w:rsid w:val="0066689E"/>
    <w:rsid w:val="00666C7B"/>
    <w:rsid w:val="006672A8"/>
    <w:rsid w:val="00667704"/>
    <w:rsid w:val="00667C51"/>
    <w:rsid w:val="00667C56"/>
    <w:rsid w:val="00667CB2"/>
    <w:rsid w:val="00667EE6"/>
    <w:rsid w:val="00670225"/>
    <w:rsid w:val="0067023A"/>
    <w:rsid w:val="0067061E"/>
    <w:rsid w:val="006707E6"/>
    <w:rsid w:val="00670EB9"/>
    <w:rsid w:val="006713BE"/>
    <w:rsid w:val="006713E5"/>
    <w:rsid w:val="0067158D"/>
    <w:rsid w:val="006715A2"/>
    <w:rsid w:val="00671CC6"/>
    <w:rsid w:val="00671CD5"/>
    <w:rsid w:val="00671E37"/>
    <w:rsid w:val="00671FCA"/>
    <w:rsid w:val="006728C5"/>
    <w:rsid w:val="00672B31"/>
    <w:rsid w:val="00672B5D"/>
    <w:rsid w:val="00673059"/>
    <w:rsid w:val="00673481"/>
    <w:rsid w:val="00673B76"/>
    <w:rsid w:val="00673C6E"/>
    <w:rsid w:val="00673DB5"/>
    <w:rsid w:val="00673DFB"/>
    <w:rsid w:val="0067405A"/>
    <w:rsid w:val="0067477A"/>
    <w:rsid w:val="00674E65"/>
    <w:rsid w:val="00674E9B"/>
    <w:rsid w:val="00675041"/>
    <w:rsid w:val="006750E3"/>
    <w:rsid w:val="00675243"/>
    <w:rsid w:val="006752EE"/>
    <w:rsid w:val="006753C4"/>
    <w:rsid w:val="006753E9"/>
    <w:rsid w:val="00675526"/>
    <w:rsid w:val="00675BD8"/>
    <w:rsid w:val="006760F3"/>
    <w:rsid w:val="00676103"/>
    <w:rsid w:val="006763FB"/>
    <w:rsid w:val="00676600"/>
    <w:rsid w:val="00676749"/>
    <w:rsid w:val="006768F8"/>
    <w:rsid w:val="00676B73"/>
    <w:rsid w:val="00676D81"/>
    <w:rsid w:val="00676EC3"/>
    <w:rsid w:val="00676FBB"/>
    <w:rsid w:val="006770C2"/>
    <w:rsid w:val="00677222"/>
    <w:rsid w:val="00677396"/>
    <w:rsid w:val="006773FA"/>
    <w:rsid w:val="00677669"/>
    <w:rsid w:val="0067799D"/>
    <w:rsid w:val="006779E1"/>
    <w:rsid w:val="00677BA2"/>
    <w:rsid w:val="006803DD"/>
    <w:rsid w:val="0068046D"/>
    <w:rsid w:val="006804EB"/>
    <w:rsid w:val="00680752"/>
    <w:rsid w:val="00680829"/>
    <w:rsid w:val="00680FCF"/>
    <w:rsid w:val="00681151"/>
    <w:rsid w:val="00681A3B"/>
    <w:rsid w:val="00681A58"/>
    <w:rsid w:val="00681B82"/>
    <w:rsid w:val="00681BF2"/>
    <w:rsid w:val="006823FF"/>
    <w:rsid w:val="00682431"/>
    <w:rsid w:val="006825E7"/>
    <w:rsid w:val="006826A3"/>
    <w:rsid w:val="00682866"/>
    <w:rsid w:val="00682B6F"/>
    <w:rsid w:val="00682DCD"/>
    <w:rsid w:val="0068326A"/>
    <w:rsid w:val="00683293"/>
    <w:rsid w:val="00683427"/>
    <w:rsid w:val="0068378A"/>
    <w:rsid w:val="006837BC"/>
    <w:rsid w:val="00683851"/>
    <w:rsid w:val="00683AB7"/>
    <w:rsid w:val="00683CF8"/>
    <w:rsid w:val="00683D94"/>
    <w:rsid w:val="00684196"/>
    <w:rsid w:val="006845A6"/>
    <w:rsid w:val="006848FE"/>
    <w:rsid w:val="00684F25"/>
    <w:rsid w:val="006850C2"/>
    <w:rsid w:val="0068510A"/>
    <w:rsid w:val="006851D2"/>
    <w:rsid w:val="00685273"/>
    <w:rsid w:val="006854B0"/>
    <w:rsid w:val="0068558D"/>
    <w:rsid w:val="00685811"/>
    <w:rsid w:val="0068589F"/>
    <w:rsid w:val="00685A33"/>
    <w:rsid w:val="00685D19"/>
    <w:rsid w:val="006862C3"/>
    <w:rsid w:val="0068641E"/>
    <w:rsid w:val="006866D5"/>
    <w:rsid w:val="0068692C"/>
    <w:rsid w:val="0068698C"/>
    <w:rsid w:val="00686B24"/>
    <w:rsid w:val="00686BA4"/>
    <w:rsid w:val="00686E79"/>
    <w:rsid w:val="00686F62"/>
    <w:rsid w:val="006871C6"/>
    <w:rsid w:val="00687317"/>
    <w:rsid w:val="006874BB"/>
    <w:rsid w:val="00687754"/>
    <w:rsid w:val="00687A6C"/>
    <w:rsid w:val="00687B3B"/>
    <w:rsid w:val="00687E0D"/>
    <w:rsid w:val="00690226"/>
    <w:rsid w:val="00690576"/>
    <w:rsid w:val="00690690"/>
    <w:rsid w:val="006906B2"/>
    <w:rsid w:val="006909C9"/>
    <w:rsid w:val="00690AEA"/>
    <w:rsid w:val="00690C4E"/>
    <w:rsid w:val="00690E18"/>
    <w:rsid w:val="00690F2D"/>
    <w:rsid w:val="0069102F"/>
    <w:rsid w:val="00691535"/>
    <w:rsid w:val="006915D5"/>
    <w:rsid w:val="00691606"/>
    <w:rsid w:val="0069191B"/>
    <w:rsid w:val="00691F23"/>
    <w:rsid w:val="006925DE"/>
    <w:rsid w:val="00692762"/>
    <w:rsid w:val="006930C1"/>
    <w:rsid w:val="0069344A"/>
    <w:rsid w:val="006934A6"/>
    <w:rsid w:val="0069368A"/>
    <w:rsid w:val="00693817"/>
    <w:rsid w:val="00693AE8"/>
    <w:rsid w:val="00693B6B"/>
    <w:rsid w:val="00693DB2"/>
    <w:rsid w:val="00693E6D"/>
    <w:rsid w:val="00693EF3"/>
    <w:rsid w:val="00694207"/>
    <w:rsid w:val="006942EB"/>
    <w:rsid w:val="006942ED"/>
    <w:rsid w:val="006943AC"/>
    <w:rsid w:val="00694661"/>
    <w:rsid w:val="006948B4"/>
    <w:rsid w:val="00694D5E"/>
    <w:rsid w:val="006952DF"/>
    <w:rsid w:val="006954AD"/>
    <w:rsid w:val="0069570F"/>
    <w:rsid w:val="00695833"/>
    <w:rsid w:val="006958FD"/>
    <w:rsid w:val="00695D3D"/>
    <w:rsid w:val="00695DFF"/>
    <w:rsid w:val="00695F2B"/>
    <w:rsid w:val="00695FF9"/>
    <w:rsid w:val="006961DB"/>
    <w:rsid w:val="006963D6"/>
    <w:rsid w:val="00696DD3"/>
    <w:rsid w:val="00696E5B"/>
    <w:rsid w:val="00696ED9"/>
    <w:rsid w:val="006973A1"/>
    <w:rsid w:val="006973B5"/>
    <w:rsid w:val="00697421"/>
    <w:rsid w:val="00697A28"/>
    <w:rsid w:val="00697A96"/>
    <w:rsid w:val="00697E1E"/>
    <w:rsid w:val="00697E25"/>
    <w:rsid w:val="006A05EC"/>
    <w:rsid w:val="006A073F"/>
    <w:rsid w:val="006A07FB"/>
    <w:rsid w:val="006A0A43"/>
    <w:rsid w:val="006A1357"/>
    <w:rsid w:val="006A2019"/>
    <w:rsid w:val="006A2332"/>
    <w:rsid w:val="006A23F5"/>
    <w:rsid w:val="006A2624"/>
    <w:rsid w:val="006A26ED"/>
    <w:rsid w:val="006A2723"/>
    <w:rsid w:val="006A2A92"/>
    <w:rsid w:val="006A2B5F"/>
    <w:rsid w:val="006A32A5"/>
    <w:rsid w:val="006A3516"/>
    <w:rsid w:val="006A3DAB"/>
    <w:rsid w:val="006A4358"/>
    <w:rsid w:val="006A4428"/>
    <w:rsid w:val="006A4448"/>
    <w:rsid w:val="006A4635"/>
    <w:rsid w:val="006A46C5"/>
    <w:rsid w:val="006A4839"/>
    <w:rsid w:val="006A4995"/>
    <w:rsid w:val="006A4D21"/>
    <w:rsid w:val="006A503E"/>
    <w:rsid w:val="006A5373"/>
    <w:rsid w:val="006A53F6"/>
    <w:rsid w:val="006A5689"/>
    <w:rsid w:val="006A57AB"/>
    <w:rsid w:val="006A5CA2"/>
    <w:rsid w:val="006A5DE9"/>
    <w:rsid w:val="006A5F52"/>
    <w:rsid w:val="006A6047"/>
    <w:rsid w:val="006A60BB"/>
    <w:rsid w:val="006A66E2"/>
    <w:rsid w:val="006A6828"/>
    <w:rsid w:val="006A68EA"/>
    <w:rsid w:val="006A693C"/>
    <w:rsid w:val="006A6969"/>
    <w:rsid w:val="006A69A3"/>
    <w:rsid w:val="006A69B7"/>
    <w:rsid w:val="006A69E9"/>
    <w:rsid w:val="006A6B5F"/>
    <w:rsid w:val="006A6B94"/>
    <w:rsid w:val="006A7045"/>
    <w:rsid w:val="006A7064"/>
    <w:rsid w:val="006B06B4"/>
    <w:rsid w:val="006B079D"/>
    <w:rsid w:val="006B07A3"/>
    <w:rsid w:val="006B087A"/>
    <w:rsid w:val="006B0AD9"/>
    <w:rsid w:val="006B0D60"/>
    <w:rsid w:val="006B0E30"/>
    <w:rsid w:val="006B0F0A"/>
    <w:rsid w:val="006B0F79"/>
    <w:rsid w:val="006B0FBF"/>
    <w:rsid w:val="006B1204"/>
    <w:rsid w:val="006B13A4"/>
    <w:rsid w:val="006B2379"/>
    <w:rsid w:val="006B2556"/>
    <w:rsid w:val="006B27B0"/>
    <w:rsid w:val="006B323D"/>
    <w:rsid w:val="006B363B"/>
    <w:rsid w:val="006B3E6E"/>
    <w:rsid w:val="006B41BA"/>
    <w:rsid w:val="006B41F6"/>
    <w:rsid w:val="006B4518"/>
    <w:rsid w:val="006B4948"/>
    <w:rsid w:val="006B4A70"/>
    <w:rsid w:val="006B4EBD"/>
    <w:rsid w:val="006B4EFE"/>
    <w:rsid w:val="006B5063"/>
    <w:rsid w:val="006B5272"/>
    <w:rsid w:val="006B5352"/>
    <w:rsid w:val="006B53DC"/>
    <w:rsid w:val="006B5651"/>
    <w:rsid w:val="006B5A93"/>
    <w:rsid w:val="006B5CF4"/>
    <w:rsid w:val="006B5D09"/>
    <w:rsid w:val="006B6066"/>
    <w:rsid w:val="006B6501"/>
    <w:rsid w:val="006B6516"/>
    <w:rsid w:val="006B6B2F"/>
    <w:rsid w:val="006B6D58"/>
    <w:rsid w:val="006B7047"/>
    <w:rsid w:val="006B7906"/>
    <w:rsid w:val="006B7D33"/>
    <w:rsid w:val="006B7D35"/>
    <w:rsid w:val="006C06C2"/>
    <w:rsid w:val="006C06D9"/>
    <w:rsid w:val="006C06FE"/>
    <w:rsid w:val="006C0730"/>
    <w:rsid w:val="006C1326"/>
    <w:rsid w:val="006C1381"/>
    <w:rsid w:val="006C1908"/>
    <w:rsid w:val="006C1ADC"/>
    <w:rsid w:val="006C1F19"/>
    <w:rsid w:val="006C2B54"/>
    <w:rsid w:val="006C2B99"/>
    <w:rsid w:val="006C354A"/>
    <w:rsid w:val="006C382E"/>
    <w:rsid w:val="006C3AD4"/>
    <w:rsid w:val="006C3C3E"/>
    <w:rsid w:val="006C3CAF"/>
    <w:rsid w:val="006C4646"/>
    <w:rsid w:val="006C464D"/>
    <w:rsid w:val="006C49DB"/>
    <w:rsid w:val="006C4AE7"/>
    <w:rsid w:val="006C4AEE"/>
    <w:rsid w:val="006C4B8F"/>
    <w:rsid w:val="006C4E24"/>
    <w:rsid w:val="006C5762"/>
    <w:rsid w:val="006C59C7"/>
    <w:rsid w:val="006C5D52"/>
    <w:rsid w:val="006C6080"/>
    <w:rsid w:val="006C60A2"/>
    <w:rsid w:val="006C61FE"/>
    <w:rsid w:val="006C670C"/>
    <w:rsid w:val="006C6B3A"/>
    <w:rsid w:val="006C6D3D"/>
    <w:rsid w:val="006C7101"/>
    <w:rsid w:val="006C71CF"/>
    <w:rsid w:val="006C74A1"/>
    <w:rsid w:val="006C7A56"/>
    <w:rsid w:val="006C7BEA"/>
    <w:rsid w:val="006C7E69"/>
    <w:rsid w:val="006C7E95"/>
    <w:rsid w:val="006C7ED5"/>
    <w:rsid w:val="006D0139"/>
    <w:rsid w:val="006D018B"/>
    <w:rsid w:val="006D037F"/>
    <w:rsid w:val="006D057E"/>
    <w:rsid w:val="006D05BD"/>
    <w:rsid w:val="006D0A38"/>
    <w:rsid w:val="006D0BB5"/>
    <w:rsid w:val="006D0C99"/>
    <w:rsid w:val="006D0DD0"/>
    <w:rsid w:val="006D0EF2"/>
    <w:rsid w:val="006D0FA0"/>
    <w:rsid w:val="006D10CA"/>
    <w:rsid w:val="006D1592"/>
    <w:rsid w:val="006D1658"/>
    <w:rsid w:val="006D17CA"/>
    <w:rsid w:val="006D17F2"/>
    <w:rsid w:val="006D22A2"/>
    <w:rsid w:val="006D28F5"/>
    <w:rsid w:val="006D2CFE"/>
    <w:rsid w:val="006D338A"/>
    <w:rsid w:val="006D33B7"/>
    <w:rsid w:val="006D34CF"/>
    <w:rsid w:val="006D364B"/>
    <w:rsid w:val="006D3976"/>
    <w:rsid w:val="006D3A28"/>
    <w:rsid w:val="006D3FFD"/>
    <w:rsid w:val="006D4138"/>
    <w:rsid w:val="006D41B2"/>
    <w:rsid w:val="006D428E"/>
    <w:rsid w:val="006D465B"/>
    <w:rsid w:val="006D4804"/>
    <w:rsid w:val="006D4932"/>
    <w:rsid w:val="006D49CE"/>
    <w:rsid w:val="006D4F7B"/>
    <w:rsid w:val="006D506F"/>
    <w:rsid w:val="006D5534"/>
    <w:rsid w:val="006D592D"/>
    <w:rsid w:val="006D5CD7"/>
    <w:rsid w:val="006D671E"/>
    <w:rsid w:val="006D6935"/>
    <w:rsid w:val="006D69F0"/>
    <w:rsid w:val="006D6BCE"/>
    <w:rsid w:val="006D6E98"/>
    <w:rsid w:val="006D7619"/>
    <w:rsid w:val="006D7A64"/>
    <w:rsid w:val="006D7E65"/>
    <w:rsid w:val="006E0618"/>
    <w:rsid w:val="006E0637"/>
    <w:rsid w:val="006E0AB7"/>
    <w:rsid w:val="006E0C69"/>
    <w:rsid w:val="006E1437"/>
    <w:rsid w:val="006E1636"/>
    <w:rsid w:val="006E1894"/>
    <w:rsid w:val="006E18BB"/>
    <w:rsid w:val="006E18DA"/>
    <w:rsid w:val="006E1ABB"/>
    <w:rsid w:val="006E1C63"/>
    <w:rsid w:val="006E1E04"/>
    <w:rsid w:val="006E24E3"/>
    <w:rsid w:val="006E28DF"/>
    <w:rsid w:val="006E2CDE"/>
    <w:rsid w:val="006E2F2D"/>
    <w:rsid w:val="006E38B3"/>
    <w:rsid w:val="006E3D7A"/>
    <w:rsid w:val="006E3F92"/>
    <w:rsid w:val="006E426E"/>
    <w:rsid w:val="006E44E2"/>
    <w:rsid w:val="006E45C4"/>
    <w:rsid w:val="006E4832"/>
    <w:rsid w:val="006E4BD1"/>
    <w:rsid w:val="006E4CAA"/>
    <w:rsid w:val="006E4DAA"/>
    <w:rsid w:val="006E4FA4"/>
    <w:rsid w:val="006E5716"/>
    <w:rsid w:val="006E5BFA"/>
    <w:rsid w:val="006E5D3B"/>
    <w:rsid w:val="006E5DB7"/>
    <w:rsid w:val="006E5DC9"/>
    <w:rsid w:val="006E5ECA"/>
    <w:rsid w:val="006E6293"/>
    <w:rsid w:val="006E69DA"/>
    <w:rsid w:val="006E6B75"/>
    <w:rsid w:val="006E6C02"/>
    <w:rsid w:val="006E6C0B"/>
    <w:rsid w:val="006E6E51"/>
    <w:rsid w:val="006E6F78"/>
    <w:rsid w:val="006E7142"/>
    <w:rsid w:val="006E7846"/>
    <w:rsid w:val="006E7A48"/>
    <w:rsid w:val="006E7CD9"/>
    <w:rsid w:val="006E7FA2"/>
    <w:rsid w:val="006F073F"/>
    <w:rsid w:val="006F0AF1"/>
    <w:rsid w:val="006F0BC5"/>
    <w:rsid w:val="006F0C60"/>
    <w:rsid w:val="006F0CF8"/>
    <w:rsid w:val="006F11FA"/>
    <w:rsid w:val="006F1425"/>
    <w:rsid w:val="006F17A5"/>
    <w:rsid w:val="006F1AC7"/>
    <w:rsid w:val="006F2ACB"/>
    <w:rsid w:val="006F2BE0"/>
    <w:rsid w:val="006F2C46"/>
    <w:rsid w:val="006F3070"/>
    <w:rsid w:val="006F311B"/>
    <w:rsid w:val="006F3885"/>
    <w:rsid w:val="006F3B0B"/>
    <w:rsid w:val="006F3DDE"/>
    <w:rsid w:val="006F3E4F"/>
    <w:rsid w:val="006F3F17"/>
    <w:rsid w:val="006F41E8"/>
    <w:rsid w:val="006F438E"/>
    <w:rsid w:val="006F4B6F"/>
    <w:rsid w:val="006F4CF9"/>
    <w:rsid w:val="006F518C"/>
    <w:rsid w:val="006F54F7"/>
    <w:rsid w:val="006F5776"/>
    <w:rsid w:val="006F616A"/>
    <w:rsid w:val="006F61AD"/>
    <w:rsid w:val="006F65F4"/>
    <w:rsid w:val="006F6945"/>
    <w:rsid w:val="006F6B57"/>
    <w:rsid w:val="006F6BFD"/>
    <w:rsid w:val="006F6E89"/>
    <w:rsid w:val="006F6ECE"/>
    <w:rsid w:val="006F6F76"/>
    <w:rsid w:val="006F702F"/>
    <w:rsid w:val="006F706C"/>
    <w:rsid w:val="006F72C8"/>
    <w:rsid w:val="006F7349"/>
    <w:rsid w:val="006F75DD"/>
    <w:rsid w:val="006F77A4"/>
    <w:rsid w:val="006F79F7"/>
    <w:rsid w:val="006F7BE3"/>
    <w:rsid w:val="007005AD"/>
    <w:rsid w:val="00700958"/>
    <w:rsid w:val="00700A27"/>
    <w:rsid w:val="00700D3E"/>
    <w:rsid w:val="00700F07"/>
    <w:rsid w:val="00701383"/>
    <w:rsid w:val="00701669"/>
    <w:rsid w:val="00701830"/>
    <w:rsid w:val="00701973"/>
    <w:rsid w:val="00701D14"/>
    <w:rsid w:val="00702062"/>
    <w:rsid w:val="007021F4"/>
    <w:rsid w:val="007022B4"/>
    <w:rsid w:val="0070251E"/>
    <w:rsid w:val="0070259D"/>
    <w:rsid w:val="007025AB"/>
    <w:rsid w:val="007031D0"/>
    <w:rsid w:val="00703334"/>
    <w:rsid w:val="007034DC"/>
    <w:rsid w:val="00703634"/>
    <w:rsid w:val="00704440"/>
    <w:rsid w:val="00704A8F"/>
    <w:rsid w:val="00704AF2"/>
    <w:rsid w:val="00704E44"/>
    <w:rsid w:val="007053FB"/>
    <w:rsid w:val="00705467"/>
    <w:rsid w:val="007054BC"/>
    <w:rsid w:val="007054ED"/>
    <w:rsid w:val="007057CB"/>
    <w:rsid w:val="00705C0B"/>
    <w:rsid w:val="00705DA2"/>
    <w:rsid w:val="00705EBE"/>
    <w:rsid w:val="007060D5"/>
    <w:rsid w:val="00706259"/>
    <w:rsid w:val="007063F8"/>
    <w:rsid w:val="007064CE"/>
    <w:rsid w:val="00706654"/>
    <w:rsid w:val="007067DF"/>
    <w:rsid w:val="007067F0"/>
    <w:rsid w:val="0070693F"/>
    <w:rsid w:val="00706AF3"/>
    <w:rsid w:val="00706B7A"/>
    <w:rsid w:val="00707101"/>
    <w:rsid w:val="007071AF"/>
    <w:rsid w:val="007071EF"/>
    <w:rsid w:val="007077EE"/>
    <w:rsid w:val="00707EB8"/>
    <w:rsid w:val="00710377"/>
    <w:rsid w:val="00710A0F"/>
    <w:rsid w:val="007113C5"/>
    <w:rsid w:val="0071146C"/>
    <w:rsid w:val="0071165F"/>
    <w:rsid w:val="00711AC9"/>
    <w:rsid w:val="007122DB"/>
    <w:rsid w:val="0071231E"/>
    <w:rsid w:val="0071244D"/>
    <w:rsid w:val="0071290C"/>
    <w:rsid w:val="007129EC"/>
    <w:rsid w:val="007129F4"/>
    <w:rsid w:val="00712C48"/>
    <w:rsid w:val="00712E94"/>
    <w:rsid w:val="0071304D"/>
    <w:rsid w:val="00713230"/>
    <w:rsid w:val="00713A36"/>
    <w:rsid w:val="00713DAF"/>
    <w:rsid w:val="00713EBF"/>
    <w:rsid w:val="00713EE7"/>
    <w:rsid w:val="00713F4F"/>
    <w:rsid w:val="00713F7A"/>
    <w:rsid w:val="00714737"/>
    <w:rsid w:val="00714A64"/>
    <w:rsid w:val="00714E6B"/>
    <w:rsid w:val="00714E91"/>
    <w:rsid w:val="00714EFC"/>
    <w:rsid w:val="00715049"/>
    <w:rsid w:val="007151AC"/>
    <w:rsid w:val="0071536A"/>
    <w:rsid w:val="00715947"/>
    <w:rsid w:val="00715BCE"/>
    <w:rsid w:val="007163B8"/>
    <w:rsid w:val="00716548"/>
    <w:rsid w:val="007167DD"/>
    <w:rsid w:val="0071688C"/>
    <w:rsid w:val="007168A8"/>
    <w:rsid w:val="00716F6F"/>
    <w:rsid w:val="00717100"/>
    <w:rsid w:val="00717448"/>
    <w:rsid w:val="00717492"/>
    <w:rsid w:val="00717502"/>
    <w:rsid w:val="0071766D"/>
    <w:rsid w:val="00717B6E"/>
    <w:rsid w:val="00720592"/>
    <w:rsid w:val="00720682"/>
    <w:rsid w:val="0072082E"/>
    <w:rsid w:val="0072093B"/>
    <w:rsid w:val="00720B33"/>
    <w:rsid w:val="00720C22"/>
    <w:rsid w:val="007212F6"/>
    <w:rsid w:val="00721535"/>
    <w:rsid w:val="007215E9"/>
    <w:rsid w:val="007218BB"/>
    <w:rsid w:val="0072192B"/>
    <w:rsid w:val="00721A5C"/>
    <w:rsid w:val="00721C95"/>
    <w:rsid w:val="00721D1D"/>
    <w:rsid w:val="007222FC"/>
    <w:rsid w:val="00722AD3"/>
    <w:rsid w:val="00722B18"/>
    <w:rsid w:val="007232D1"/>
    <w:rsid w:val="007239D4"/>
    <w:rsid w:val="00723A8F"/>
    <w:rsid w:val="007245E3"/>
    <w:rsid w:val="00725009"/>
    <w:rsid w:val="007251BA"/>
    <w:rsid w:val="00725A86"/>
    <w:rsid w:val="00725B25"/>
    <w:rsid w:val="00725C0B"/>
    <w:rsid w:val="007260B8"/>
    <w:rsid w:val="007261D7"/>
    <w:rsid w:val="007267BD"/>
    <w:rsid w:val="0072685A"/>
    <w:rsid w:val="00726A49"/>
    <w:rsid w:val="00727025"/>
    <w:rsid w:val="007272D8"/>
    <w:rsid w:val="00727B40"/>
    <w:rsid w:val="0073013A"/>
    <w:rsid w:val="007302B3"/>
    <w:rsid w:val="007304F5"/>
    <w:rsid w:val="00730733"/>
    <w:rsid w:val="00730A12"/>
    <w:rsid w:val="00730C31"/>
    <w:rsid w:val="00730E3A"/>
    <w:rsid w:val="00730EF9"/>
    <w:rsid w:val="0073115E"/>
    <w:rsid w:val="007314F8"/>
    <w:rsid w:val="007315BA"/>
    <w:rsid w:val="00731618"/>
    <w:rsid w:val="00731950"/>
    <w:rsid w:val="00731A6B"/>
    <w:rsid w:val="00731B95"/>
    <w:rsid w:val="00731C0B"/>
    <w:rsid w:val="007321A3"/>
    <w:rsid w:val="0073260B"/>
    <w:rsid w:val="00732BD0"/>
    <w:rsid w:val="00732CF9"/>
    <w:rsid w:val="00732F6B"/>
    <w:rsid w:val="0073364C"/>
    <w:rsid w:val="007336EA"/>
    <w:rsid w:val="00733735"/>
    <w:rsid w:val="00733921"/>
    <w:rsid w:val="00733EF4"/>
    <w:rsid w:val="00733F34"/>
    <w:rsid w:val="007345BD"/>
    <w:rsid w:val="0073479E"/>
    <w:rsid w:val="00734873"/>
    <w:rsid w:val="00734A5C"/>
    <w:rsid w:val="00734A9B"/>
    <w:rsid w:val="00734F3A"/>
    <w:rsid w:val="00734FF1"/>
    <w:rsid w:val="00735209"/>
    <w:rsid w:val="0073520A"/>
    <w:rsid w:val="007354B1"/>
    <w:rsid w:val="007354B6"/>
    <w:rsid w:val="007355CA"/>
    <w:rsid w:val="00735739"/>
    <w:rsid w:val="007359A6"/>
    <w:rsid w:val="00735F62"/>
    <w:rsid w:val="007362C2"/>
    <w:rsid w:val="00736312"/>
    <w:rsid w:val="00736718"/>
    <w:rsid w:val="00736770"/>
    <w:rsid w:val="007367DF"/>
    <w:rsid w:val="00736AAF"/>
    <w:rsid w:val="00736B2D"/>
    <w:rsid w:val="00736E4A"/>
    <w:rsid w:val="007375CC"/>
    <w:rsid w:val="00737827"/>
    <w:rsid w:val="007378FB"/>
    <w:rsid w:val="00737D18"/>
    <w:rsid w:val="00740405"/>
    <w:rsid w:val="007404E9"/>
    <w:rsid w:val="00740F73"/>
    <w:rsid w:val="00740FFB"/>
    <w:rsid w:val="0074106E"/>
    <w:rsid w:val="00741768"/>
    <w:rsid w:val="0074197D"/>
    <w:rsid w:val="00741E93"/>
    <w:rsid w:val="00742209"/>
    <w:rsid w:val="0074224A"/>
    <w:rsid w:val="0074229F"/>
    <w:rsid w:val="007426CB"/>
    <w:rsid w:val="007426EC"/>
    <w:rsid w:val="007426F7"/>
    <w:rsid w:val="0074294F"/>
    <w:rsid w:val="007430E2"/>
    <w:rsid w:val="007432E0"/>
    <w:rsid w:val="007433FB"/>
    <w:rsid w:val="007435E4"/>
    <w:rsid w:val="00744092"/>
    <w:rsid w:val="00744459"/>
    <w:rsid w:val="00744470"/>
    <w:rsid w:val="007447C6"/>
    <w:rsid w:val="007447DA"/>
    <w:rsid w:val="007447E4"/>
    <w:rsid w:val="00744DB0"/>
    <w:rsid w:val="00744F88"/>
    <w:rsid w:val="00745119"/>
    <w:rsid w:val="00745979"/>
    <w:rsid w:val="00745BDA"/>
    <w:rsid w:val="00745FF4"/>
    <w:rsid w:val="0074687D"/>
    <w:rsid w:val="00746A07"/>
    <w:rsid w:val="00746B8E"/>
    <w:rsid w:val="00746C42"/>
    <w:rsid w:val="00746F31"/>
    <w:rsid w:val="0074725F"/>
    <w:rsid w:val="00747436"/>
    <w:rsid w:val="00747BF9"/>
    <w:rsid w:val="00750011"/>
    <w:rsid w:val="00750117"/>
    <w:rsid w:val="00750131"/>
    <w:rsid w:val="007502B6"/>
    <w:rsid w:val="007504C3"/>
    <w:rsid w:val="00750612"/>
    <w:rsid w:val="007506CA"/>
    <w:rsid w:val="007507BC"/>
    <w:rsid w:val="00750A9A"/>
    <w:rsid w:val="00750BC4"/>
    <w:rsid w:val="00750C69"/>
    <w:rsid w:val="007510E2"/>
    <w:rsid w:val="00751573"/>
    <w:rsid w:val="00751948"/>
    <w:rsid w:val="00751A4A"/>
    <w:rsid w:val="007523B4"/>
    <w:rsid w:val="00752692"/>
    <w:rsid w:val="007527FD"/>
    <w:rsid w:val="00752906"/>
    <w:rsid w:val="00752F37"/>
    <w:rsid w:val="00753147"/>
    <w:rsid w:val="007535BA"/>
    <w:rsid w:val="007537BD"/>
    <w:rsid w:val="0075396D"/>
    <w:rsid w:val="00753C2A"/>
    <w:rsid w:val="00753D13"/>
    <w:rsid w:val="00753D3E"/>
    <w:rsid w:val="00753DD0"/>
    <w:rsid w:val="007540FF"/>
    <w:rsid w:val="0075439A"/>
    <w:rsid w:val="0075466F"/>
    <w:rsid w:val="007546ED"/>
    <w:rsid w:val="007548D6"/>
    <w:rsid w:val="0075492C"/>
    <w:rsid w:val="00754A48"/>
    <w:rsid w:val="007552AB"/>
    <w:rsid w:val="00755390"/>
    <w:rsid w:val="00755643"/>
    <w:rsid w:val="00755B51"/>
    <w:rsid w:val="007560C2"/>
    <w:rsid w:val="00756260"/>
    <w:rsid w:val="007563F8"/>
    <w:rsid w:val="0075659E"/>
    <w:rsid w:val="007567F9"/>
    <w:rsid w:val="0075697F"/>
    <w:rsid w:val="0075714F"/>
    <w:rsid w:val="0075734E"/>
    <w:rsid w:val="007573A4"/>
    <w:rsid w:val="00757656"/>
    <w:rsid w:val="00757886"/>
    <w:rsid w:val="00757A1E"/>
    <w:rsid w:val="007601AA"/>
    <w:rsid w:val="007602AE"/>
    <w:rsid w:val="007602C6"/>
    <w:rsid w:val="007603CA"/>
    <w:rsid w:val="00760602"/>
    <w:rsid w:val="0076097C"/>
    <w:rsid w:val="00761188"/>
    <w:rsid w:val="0076120D"/>
    <w:rsid w:val="00761322"/>
    <w:rsid w:val="00761341"/>
    <w:rsid w:val="0076172C"/>
    <w:rsid w:val="00761C8F"/>
    <w:rsid w:val="00761E80"/>
    <w:rsid w:val="007624BC"/>
    <w:rsid w:val="007626BD"/>
    <w:rsid w:val="00762950"/>
    <w:rsid w:val="007635F6"/>
    <w:rsid w:val="007636E4"/>
    <w:rsid w:val="007638A5"/>
    <w:rsid w:val="00763B52"/>
    <w:rsid w:val="00763C1E"/>
    <w:rsid w:val="00763D77"/>
    <w:rsid w:val="00763E08"/>
    <w:rsid w:val="00764037"/>
    <w:rsid w:val="00764775"/>
    <w:rsid w:val="007647AF"/>
    <w:rsid w:val="00764B70"/>
    <w:rsid w:val="00765833"/>
    <w:rsid w:val="00765B2A"/>
    <w:rsid w:val="00765DBF"/>
    <w:rsid w:val="00765FDC"/>
    <w:rsid w:val="00766423"/>
    <w:rsid w:val="0076648B"/>
    <w:rsid w:val="0076653A"/>
    <w:rsid w:val="00766B6D"/>
    <w:rsid w:val="00766D22"/>
    <w:rsid w:val="00766E64"/>
    <w:rsid w:val="00766ED3"/>
    <w:rsid w:val="00767003"/>
    <w:rsid w:val="00767045"/>
    <w:rsid w:val="00767386"/>
    <w:rsid w:val="0076772B"/>
    <w:rsid w:val="007677BF"/>
    <w:rsid w:val="00767842"/>
    <w:rsid w:val="00767B0A"/>
    <w:rsid w:val="0076827E"/>
    <w:rsid w:val="00770155"/>
    <w:rsid w:val="00770206"/>
    <w:rsid w:val="0077036B"/>
    <w:rsid w:val="007703E5"/>
    <w:rsid w:val="00770437"/>
    <w:rsid w:val="0077053B"/>
    <w:rsid w:val="007706BC"/>
    <w:rsid w:val="00770715"/>
    <w:rsid w:val="0077091A"/>
    <w:rsid w:val="007709AB"/>
    <w:rsid w:val="00770E88"/>
    <w:rsid w:val="007710DB"/>
    <w:rsid w:val="0077120A"/>
    <w:rsid w:val="007712AA"/>
    <w:rsid w:val="007712D0"/>
    <w:rsid w:val="007712F4"/>
    <w:rsid w:val="00771440"/>
    <w:rsid w:val="007714F2"/>
    <w:rsid w:val="0077177A"/>
    <w:rsid w:val="00771DE3"/>
    <w:rsid w:val="00772035"/>
    <w:rsid w:val="0077226B"/>
    <w:rsid w:val="007722B3"/>
    <w:rsid w:val="00772762"/>
    <w:rsid w:val="00772909"/>
    <w:rsid w:val="00773397"/>
    <w:rsid w:val="007734B5"/>
    <w:rsid w:val="0077380C"/>
    <w:rsid w:val="00773942"/>
    <w:rsid w:val="00773AAF"/>
    <w:rsid w:val="00773EDF"/>
    <w:rsid w:val="00773F7C"/>
    <w:rsid w:val="00774353"/>
    <w:rsid w:val="007743A2"/>
    <w:rsid w:val="00774410"/>
    <w:rsid w:val="00774631"/>
    <w:rsid w:val="00774823"/>
    <w:rsid w:val="00774846"/>
    <w:rsid w:val="00774BF1"/>
    <w:rsid w:val="00774EEE"/>
    <w:rsid w:val="00775665"/>
    <w:rsid w:val="007756C4"/>
    <w:rsid w:val="00775A02"/>
    <w:rsid w:val="00775ADB"/>
    <w:rsid w:val="00775E32"/>
    <w:rsid w:val="00775E45"/>
    <w:rsid w:val="00776028"/>
    <w:rsid w:val="00776303"/>
    <w:rsid w:val="007765F2"/>
    <w:rsid w:val="007766E7"/>
    <w:rsid w:val="00776986"/>
    <w:rsid w:val="007769C0"/>
    <w:rsid w:val="00776A5D"/>
    <w:rsid w:val="00777569"/>
    <w:rsid w:val="00777D8F"/>
    <w:rsid w:val="00777EC7"/>
    <w:rsid w:val="00777FC4"/>
    <w:rsid w:val="007800E2"/>
    <w:rsid w:val="00780523"/>
    <w:rsid w:val="00780638"/>
    <w:rsid w:val="0078078E"/>
    <w:rsid w:val="007808BD"/>
    <w:rsid w:val="00780C1C"/>
    <w:rsid w:val="00780EC7"/>
    <w:rsid w:val="007811A3"/>
    <w:rsid w:val="0078145F"/>
    <w:rsid w:val="007814F0"/>
    <w:rsid w:val="00781691"/>
    <w:rsid w:val="00781724"/>
    <w:rsid w:val="00781794"/>
    <w:rsid w:val="007817A2"/>
    <w:rsid w:val="007818AA"/>
    <w:rsid w:val="00781B11"/>
    <w:rsid w:val="00781D75"/>
    <w:rsid w:val="0078209D"/>
    <w:rsid w:val="007822EE"/>
    <w:rsid w:val="007827CC"/>
    <w:rsid w:val="00782AE7"/>
    <w:rsid w:val="00782B3C"/>
    <w:rsid w:val="00782DCD"/>
    <w:rsid w:val="00783A34"/>
    <w:rsid w:val="00783EF7"/>
    <w:rsid w:val="00784166"/>
    <w:rsid w:val="00784765"/>
    <w:rsid w:val="00784906"/>
    <w:rsid w:val="00784CDD"/>
    <w:rsid w:val="00784FAA"/>
    <w:rsid w:val="0078502C"/>
    <w:rsid w:val="00785308"/>
    <w:rsid w:val="007853BE"/>
    <w:rsid w:val="00785E0C"/>
    <w:rsid w:val="00785F06"/>
    <w:rsid w:val="007861A9"/>
    <w:rsid w:val="007861AD"/>
    <w:rsid w:val="00786443"/>
    <w:rsid w:val="00786C5B"/>
    <w:rsid w:val="00786D4E"/>
    <w:rsid w:val="00786D73"/>
    <w:rsid w:val="00787414"/>
    <w:rsid w:val="007874B2"/>
    <w:rsid w:val="0078752F"/>
    <w:rsid w:val="0078757D"/>
    <w:rsid w:val="00787B6C"/>
    <w:rsid w:val="00790279"/>
    <w:rsid w:val="00790338"/>
    <w:rsid w:val="007903DF"/>
    <w:rsid w:val="00790CC7"/>
    <w:rsid w:val="00791209"/>
    <w:rsid w:val="00791507"/>
    <w:rsid w:val="007915BC"/>
    <w:rsid w:val="0079175D"/>
    <w:rsid w:val="007919D2"/>
    <w:rsid w:val="00791CDC"/>
    <w:rsid w:val="00791F6D"/>
    <w:rsid w:val="007921EF"/>
    <w:rsid w:val="00792B0A"/>
    <w:rsid w:val="00792CAE"/>
    <w:rsid w:val="00793186"/>
    <w:rsid w:val="007931CF"/>
    <w:rsid w:val="00793273"/>
    <w:rsid w:val="007932C2"/>
    <w:rsid w:val="00793482"/>
    <w:rsid w:val="007934F7"/>
    <w:rsid w:val="00793638"/>
    <w:rsid w:val="0079399C"/>
    <w:rsid w:val="007939AD"/>
    <w:rsid w:val="00793A8C"/>
    <w:rsid w:val="00793AEE"/>
    <w:rsid w:val="0079405D"/>
    <w:rsid w:val="007941DE"/>
    <w:rsid w:val="00794374"/>
    <w:rsid w:val="007943D0"/>
    <w:rsid w:val="007943EE"/>
    <w:rsid w:val="0079456C"/>
    <w:rsid w:val="00794E19"/>
    <w:rsid w:val="00795737"/>
    <w:rsid w:val="00795841"/>
    <w:rsid w:val="00795860"/>
    <w:rsid w:val="00795B63"/>
    <w:rsid w:val="007961B4"/>
    <w:rsid w:val="007963E3"/>
    <w:rsid w:val="00796E39"/>
    <w:rsid w:val="00797093"/>
    <w:rsid w:val="00797233"/>
    <w:rsid w:val="00797595"/>
    <w:rsid w:val="007975AE"/>
    <w:rsid w:val="007976F4"/>
    <w:rsid w:val="00797737"/>
    <w:rsid w:val="00797813"/>
    <w:rsid w:val="00797A29"/>
    <w:rsid w:val="00797B01"/>
    <w:rsid w:val="00797BC5"/>
    <w:rsid w:val="00797CD6"/>
    <w:rsid w:val="00797EC8"/>
    <w:rsid w:val="0079B338"/>
    <w:rsid w:val="007A07E9"/>
    <w:rsid w:val="007A0A89"/>
    <w:rsid w:val="007A0AC6"/>
    <w:rsid w:val="007A0B58"/>
    <w:rsid w:val="007A0E13"/>
    <w:rsid w:val="007A0E2A"/>
    <w:rsid w:val="007A0EB6"/>
    <w:rsid w:val="007A1256"/>
    <w:rsid w:val="007A1DB7"/>
    <w:rsid w:val="007A1F2A"/>
    <w:rsid w:val="007A2389"/>
    <w:rsid w:val="007A25B2"/>
    <w:rsid w:val="007A2C0F"/>
    <w:rsid w:val="007A2CDC"/>
    <w:rsid w:val="007A30A1"/>
    <w:rsid w:val="007A368E"/>
    <w:rsid w:val="007A37DF"/>
    <w:rsid w:val="007A39DC"/>
    <w:rsid w:val="007A3E28"/>
    <w:rsid w:val="007A3E4F"/>
    <w:rsid w:val="007A3E7B"/>
    <w:rsid w:val="007A3FF3"/>
    <w:rsid w:val="007A43C4"/>
    <w:rsid w:val="007A46ED"/>
    <w:rsid w:val="007A48C3"/>
    <w:rsid w:val="007A4A24"/>
    <w:rsid w:val="007A4BDF"/>
    <w:rsid w:val="007A4CAF"/>
    <w:rsid w:val="007A525E"/>
    <w:rsid w:val="007A592E"/>
    <w:rsid w:val="007A5C44"/>
    <w:rsid w:val="007A6078"/>
    <w:rsid w:val="007A629B"/>
    <w:rsid w:val="007A64E8"/>
    <w:rsid w:val="007A67AC"/>
    <w:rsid w:val="007A6881"/>
    <w:rsid w:val="007A6E63"/>
    <w:rsid w:val="007A79A2"/>
    <w:rsid w:val="007A7D14"/>
    <w:rsid w:val="007B02BD"/>
    <w:rsid w:val="007B0363"/>
    <w:rsid w:val="007B0579"/>
    <w:rsid w:val="007B06A8"/>
    <w:rsid w:val="007B0E40"/>
    <w:rsid w:val="007B14F0"/>
    <w:rsid w:val="007B1CA9"/>
    <w:rsid w:val="007B1E7F"/>
    <w:rsid w:val="007B2300"/>
    <w:rsid w:val="007B2C03"/>
    <w:rsid w:val="007B2E27"/>
    <w:rsid w:val="007B2FD2"/>
    <w:rsid w:val="007B316A"/>
    <w:rsid w:val="007B31FC"/>
    <w:rsid w:val="007B32A5"/>
    <w:rsid w:val="007B3474"/>
    <w:rsid w:val="007B3543"/>
    <w:rsid w:val="007B36ED"/>
    <w:rsid w:val="007B3870"/>
    <w:rsid w:val="007B3D09"/>
    <w:rsid w:val="007B3E4C"/>
    <w:rsid w:val="007B4339"/>
    <w:rsid w:val="007B487B"/>
    <w:rsid w:val="007B49A9"/>
    <w:rsid w:val="007B50D7"/>
    <w:rsid w:val="007B52E3"/>
    <w:rsid w:val="007B569B"/>
    <w:rsid w:val="007B57B1"/>
    <w:rsid w:val="007B5917"/>
    <w:rsid w:val="007B5A6D"/>
    <w:rsid w:val="007B5D1A"/>
    <w:rsid w:val="007B5E31"/>
    <w:rsid w:val="007B5E6D"/>
    <w:rsid w:val="007B602C"/>
    <w:rsid w:val="007B6073"/>
    <w:rsid w:val="007B6169"/>
    <w:rsid w:val="007B61ED"/>
    <w:rsid w:val="007B627A"/>
    <w:rsid w:val="007B640F"/>
    <w:rsid w:val="007B6DDB"/>
    <w:rsid w:val="007B6E0F"/>
    <w:rsid w:val="007B70E9"/>
    <w:rsid w:val="007B7199"/>
    <w:rsid w:val="007B74EE"/>
    <w:rsid w:val="007B77A9"/>
    <w:rsid w:val="007B7871"/>
    <w:rsid w:val="007B79B4"/>
    <w:rsid w:val="007B7AB3"/>
    <w:rsid w:val="007B7B9A"/>
    <w:rsid w:val="007B7BE5"/>
    <w:rsid w:val="007C0084"/>
    <w:rsid w:val="007C00B8"/>
    <w:rsid w:val="007C0223"/>
    <w:rsid w:val="007C022B"/>
    <w:rsid w:val="007C02D0"/>
    <w:rsid w:val="007C0363"/>
    <w:rsid w:val="007C0C9C"/>
    <w:rsid w:val="007C0E02"/>
    <w:rsid w:val="007C0E7B"/>
    <w:rsid w:val="007C128D"/>
    <w:rsid w:val="007C14F6"/>
    <w:rsid w:val="007C17FE"/>
    <w:rsid w:val="007C1AA8"/>
    <w:rsid w:val="007C1BB8"/>
    <w:rsid w:val="007C1BDA"/>
    <w:rsid w:val="007C219E"/>
    <w:rsid w:val="007C2793"/>
    <w:rsid w:val="007C2882"/>
    <w:rsid w:val="007C2B25"/>
    <w:rsid w:val="007C2C9A"/>
    <w:rsid w:val="007C2D92"/>
    <w:rsid w:val="007C2EB4"/>
    <w:rsid w:val="007C2EBB"/>
    <w:rsid w:val="007C31C3"/>
    <w:rsid w:val="007C3236"/>
    <w:rsid w:val="007C3634"/>
    <w:rsid w:val="007C3A84"/>
    <w:rsid w:val="007C3AB3"/>
    <w:rsid w:val="007C3AF6"/>
    <w:rsid w:val="007C3BA3"/>
    <w:rsid w:val="007C438C"/>
    <w:rsid w:val="007C4667"/>
    <w:rsid w:val="007C46FC"/>
    <w:rsid w:val="007C4AF7"/>
    <w:rsid w:val="007C4DB5"/>
    <w:rsid w:val="007C4F79"/>
    <w:rsid w:val="007C50C2"/>
    <w:rsid w:val="007C52E0"/>
    <w:rsid w:val="007C5336"/>
    <w:rsid w:val="007C5341"/>
    <w:rsid w:val="007C557F"/>
    <w:rsid w:val="007C55B6"/>
    <w:rsid w:val="007C55FB"/>
    <w:rsid w:val="007C585B"/>
    <w:rsid w:val="007C587F"/>
    <w:rsid w:val="007C5BC0"/>
    <w:rsid w:val="007C62EF"/>
    <w:rsid w:val="007C63CC"/>
    <w:rsid w:val="007C6A7E"/>
    <w:rsid w:val="007C6B52"/>
    <w:rsid w:val="007C6CE5"/>
    <w:rsid w:val="007C6E5A"/>
    <w:rsid w:val="007C7595"/>
    <w:rsid w:val="007C77E1"/>
    <w:rsid w:val="007C7BA1"/>
    <w:rsid w:val="007C7D04"/>
    <w:rsid w:val="007C7DDF"/>
    <w:rsid w:val="007D0877"/>
    <w:rsid w:val="007D09EB"/>
    <w:rsid w:val="007D0D56"/>
    <w:rsid w:val="007D0DE7"/>
    <w:rsid w:val="007D0E75"/>
    <w:rsid w:val="007D109C"/>
    <w:rsid w:val="007D16C5"/>
    <w:rsid w:val="007D1711"/>
    <w:rsid w:val="007D174B"/>
    <w:rsid w:val="007D1EB1"/>
    <w:rsid w:val="007D215E"/>
    <w:rsid w:val="007D2400"/>
    <w:rsid w:val="007D242D"/>
    <w:rsid w:val="007D2645"/>
    <w:rsid w:val="007D2A95"/>
    <w:rsid w:val="007D2B87"/>
    <w:rsid w:val="007D2DC8"/>
    <w:rsid w:val="007D2FB6"/>
    <w:rsid w:val="007D353C"/>
    <w:rsid w:val="007D3CEE"/>
    <w:rsid w:val="007D42F0"/>
    <w:rsid w:val="007D46F9"/>
    <w:rsid w:val="007D4777"/>
    <w:rsid w:val="007D488D"/>
    <w:rsid w:val="007D4B1D"/>
    <w:rsid w:val="007D4CB9"/>
    <w:rsid w:val="007D4F49"/>
    <w:rsid w:val="007D51F3"/>
    <w:rsid w:val="007D56FA"/>
    <w:rsid w:val="007D57BB"/>
    <w:rsid w:val="007D5C8C"/>
    <w:rsid w:val="007D5E77"/>
    <w:rsid w:val="007D68E7"/>
    <w:rsid w:val="007D72B0"/>
    <w:rsid w:val="007D7511"/>
    <w:rsid w:val="007D7529"/>
    <w:rsid w:val="007D786C"/>
    <w:rsid w:val="007D7A2A"/>
    <w:rsid w:val="007D7E2A"/>
    <w:rsid w:val="007E02E5"/>
    <w:rsid w:val="007E03E7"/>
    <w:rsid w:val="007E05F5"/>
    <w:rsid w:val="007E0926"/>
    <w:rsid w:val="007E0CD9"/>
    <w:rsid w:val="007E0FF2"/>
    <w:rsid w:val="007E0FFC"/>
    <w:rsid w:val="007E1095"/>
    <w:rsid w:val="007E10CE"/>
    <w:rsid w:val="007E1250"/>
    <w:rsid w:val="007E1547"/>
    <w:rsid w:val="007E1F4F"/>
    <w:rsid w:val="007E221F"/>
    <w:rsid w:val="007E2415"/>
    <w:rsid w:val="007E2435"/>
    <w:rsid w:val="007E26ED"/>
    <w:rsid w:val="007E2812"/>
    <w:rsid w:val="007E2813"/>
    <w:rsid w:val="007E2D0E"/>
    <w:rsid w:val="007E2D88"/>
    <w:rsid w:val="007E30E0"/>
    <w:rsid w:val="007E30E3"/>
    <w:rsid w:val="007E3D2F"/>
    <w:rsid w:val="007E3D46"/>
    <w:rsid w:val="007E3DBB"/>
    <w:rsid w:val="007E404F"/>
    <w:rsid w:val="007E40C5"/>
    <w:rsid w:val="007E47FD"/>
    <w:rsid w:val="007E4A4C"/>
    <w:rsid w:val="007E4B9C"/>
    <w:rsid w:val="007E4C84"/>
    <w:rsid w:val="007E4CB9"/>
    <w:rsid w:val="007E505A"/>
    <w:rsid w:val="007E5139"/>
    <w:rsid w:val="007E5573"/>
    <w:rsid w:val="007E5624"/>
    <w:rsid w:val="007E5678"/>
    <w:rsid w:val="007E5958"/>
    <w:rsid w:val="007E59E9"/>
    <w:rsid w:val="007E5CDF"/>
    <w:rsid w:val="007E6875"/>
    <w:rsid w:val="007E699C"/>
    <w:rsid w:val="007E6A8A"/>
    <w:rsid w:val="007E6C55"/>
    <w:rsid w:val="007E7062"/>
    <w:rsid w:val="007E71FC"/>
    <w:rsid w:val="007E73D4"/>
    <w:rsid w:val="007E76A4"/>
    <w:rsid w:val="007E77B0"/>
    <w:rsid w:val="007E7845"/>
    <w:rsid w:val="007E791E"/>
    <w:rsid w:val="007E796F"/>
    <w:rsid w:val="007E7E03"/>
    <w:rsid w:val="007F0258"/>
    <w:rsid w:val="007F0283"/>
    <w:rsid w:val="007F0737"/>
    <w:rsid w:val="007F0A21"/>
    <w:rsid w:val="007F0BA7"/>
    <w:rsid w:val="007F0C09"/>
    <w:rsid w:val="007F0C7F"/>
    <w:rsid w:val="007F0D0B"/>
    <w:rsid w:val="007F0F19"/>
    <w:rsid w:val="007F1135"/>
    <w:rsid w:val="007F122D"/>
    <w:rsid w:val="007F13ED"/>
    <w:rsid w:val="007F19A9"/>
    <w:rsid w:val="007F1A71"/>
    <w:rsid w:val="007F1BB6"/>
    <w:rsid w:val="007F1D7B"/>
    <w:rsid w:val="007F2051"/>
    <w:rsid w:val="007F227B"/>
    <w:rsid w:val="007F22E0"/>
    <w:rsid w:val="007F235B"/>
    <w:rsid w:val="007F2609"/>
    <w:rsid w:val="007F296D"/>
    <w:rsid w:val="007F2CE2"/>
    <w:rsid w:val="007F2DBF"/>
    <w:rsid w:val="007F2E3C"/>
    <w:rsid w:val="007F304C"/>
    <w:rsid w:val="007F338A"/>
    <w:rsid w:val="007F346F"/>
    <w:rsid w:val="007F34B6"/>
    <w:rsid w:val="007F3692"/>
    <w:rsid w:val="007F38B6"/>
    <w:rsid w:val="007F3B20"/>
    <w:rsid w:val="007F3E5C"/>
    <w:rsid w:val="007F43BA"/>
    <w:rsid w:val="007F4672"/>
    <w:rsid w:val="007F4ADD"/>
    <w:rsid w:val="007F4F51"/>
    <w:rsid w:val="007F5135"/>
    <w:rsid w:val="007F517F"/>
    <w:rsid w:val="007F56E8"/>
    <w:rsid w:val="007F5893"/>
    <w:rsid w:val="007F58AE"/>
    <w:rsid w:val="007F5AD9"/>
    <w:rsid w:val="007F5B44"/>
    <w:rsid w:val="007F5FA5"/>
    <w:rsid w:val="007F6462"/>
    <w:rsid w:val="007F6519"/>
    <w:rsid w:val="007F6549"/>
    <w:rsid w:val="007F67AD"/>
    <w:rsid w:val="007F7005"/>
    <w:rsid w:val="007F737B"/>
    <w:rsid w:val="007F770B"/>
    <w:rsid w:val="007F7B5A"/>
    <w:rsid w:val="007F7EA9"/>
    <w:rsid w:val="007F7F0D"/>
    <w:rsid w:val="008000CF"/>
    <w:rsid w:val="0080025F"/>
    <w:rsid w:val="00800421"/>
    <w:rsid w:val="0080047F"/>
    <w:rsid w:val="008004C0"/>
    <w:rsid w:val="00800891"/>
    <w:rsid w:val="00800C0F"/>
    <w:rsid w:val="0080123E"/>
    <w:rsid w:val="008012DB"/>
    <w:rsid w:val="00801573"/>
    <w:rsid w:val="00801A35"/>
    <w:rsid w:val="00802162"/>
    <w:rsid w:val="008023C9"/>
    <w:rsid w:val="00802488"/>
    <w:rsid w:val="00802627"/>
    <w:rsid w:val="008029A3"/>
    <w:rsid w:val="00802A78"/>
    <w:rsid w:val="00802E85"/>
    <w:rsid w:val="0080307D"/>
    <w:rsid w:val="00803223"/>
    <w:rsid w:val="00803597"/>
    <w:rsid w:val="0080397B"/>
    <w:rsid w:val="00803A7E"/>
    <w:rsid w:val="00803B87"/>
    <w:rsid w:val="00803BF8"/>
    <w:rsid w:val="008040B5"/>
    <w:rsid w:val="00804309"/>
    <w:rsid w:val="008046B2"/>
    <w:rsid w:val="00804800"/>
    <w:rsid w:val="00804F61"/>
    <w:rsid w:val="008050B0"/>
    <w:rsid w:val="008050CD"/>
    <w:rsid w:val="00805153"/>
    <w:rsid w:val="008052B2"/>
    <w:rsid w:val="0080553E"/>
    <w:rsid w:val="00805664"/>
    <w:rsid w:val="00805CCE"/>
    <w:rsid w:val="00806126"/>
    <w:rsid w:val="00806346"/>
    <w:rsid w:val="0080646B"/>
    <w:rsid w:val="008067AF"/>
    <w:rsid w:val="008067DB"/>
    <w:rsid w:val="008068B2"/>
    <w:rsid w:val="00806A19"/>
    <w:rsid w:val="00806C3C"/>
    <w:rsid w:val="008073C8"/>
    <w:rsid w:val="00807502"/>
    <w:rsid w:val="008078A7"/>
    <w:rsid w:val="00807A08"/>
    <w:rsid w:val="00807B41"/>
    <w:rsid w:val="00807F1B"/>
    <w:rsid w:val="00810260"/>
    <w:rsid w:val="00810400"/>
    <w:rsid w:val="008105DC"/>
    <w:rsid w:val="00810810"/>
    <w:rsid w:val="00810CA7"/>
    <w:rsid w:val="0081125C"/>
    <w:rsid w:val="0081185C"/>
    <w:rsid w:val="00811AD2"/>
    <w:rsid w:val="00811D9B"/>
    <w:rsid w:val="00811E53"/>
    <w:rsid w:val="008120FE"/>
    <w:rsid w:val="0081233B"/>
    <w:rsid w:val="008123E5"/>
    <w:rsid w:val="00812582"/>
    <w:rsid w:val="00812C92"/>
    <w:rsid w:val="00812F36"/>
    <w:rsid w:val="0081317B"/>
    <w:rsid w:val="008134D5"/>
    <w:rsid w:val="00813A00"/>
    <w:rsid w:val="00813B6F"/>
    <w:rsid w:val="00813C2E"/>
    <w:rsid w:val="00813D49"/>
    <w:rsid w:val="00813E68"/>
    <w:rsid w:val="00813ECB"/>
    <w:rsid w:val="0081412B"/>
    <w:rsid w:val="008147E6"/>
    <w:rsid w:val="0081496A"/>
    <w:rsid w:val="00814DF3"/>
    <w:rsid w:val="00815156"/>
    <w:rsid w:val="008151DA"/>
    <w:rsid w:val="0081590D"/>
    <w:rsid w:val="00815A9D"/>
    <w:rsid w:val="00815DE2"/>
    <w:rsid w:val="00815E7D"/>
    <w:rsid w:val="00815F76"/>
    <w:rsid w:val="008160D2"/>
    <w:rsid w:val="0081610D"/>
    <w:rsid w:val="0081622F"/>
    <w:rsid w:val="00816408"/>
    <w:rsid w:val="008164E1"/>
    <w:rsid w:val="008165F8"/>
    <w:rsid w:val="008165FB"/>
    <w:rsid w:val="0081673A"/>
    <w:rsid w:val="008167EB"/>
    <w:rsid w:val="00817079"/>
    <w:rsid w:val="00817092"/>
    <w:rsid w:val="00817199"/>
    <w:rsid w:val="00817383"/>
    <w:rsid w:val="008179DC"/>
    <w:rsid w:val="00817AE2"/>
    <w:rsid w:val="00817DE1"/>
    <w:rsid w:val="008200AA"/>
    <w:rsid w:val="0082014E"/>
    <w:rsid w:val="008204FC"/>
    <w:rsid w:val="008205C4"/>
    <w:rsid w:val="008205CE"/>
    <w:rsid w:val="008209AA"/>
    <w:rsid w:val="00821016"/>
    <w:rsid w:val="00821114"/>
    <w:rsid w:val="00821259"/>
    <w:rsid w:val="00821308"/>
    <w:rsid w:val="00821310"/>
    <w:rsid w:val="0082133F"/>
    <w:rsid w:val="0082169B"/>
    <w:rsid w:val="00821745"/>
    <w:rsid w:val="008217EB"/>
    <w:rsid w:val="0082184F"/>
    <w:rsid w:val="00821CBE"/>
    <w:rsid w:val="00822499"/>
    <w:rsid w:val="0082266C"/>
    <w:rsid w:val="008226A0"/>
    <w:rsid w:val="008226C0"/>
    <w:rsid w:val="0082270F"/>
    <w:rsid w:val="0082273C"/>
    <w:rsid w:val="00822A2F"/>
    <w:rsid w:val="00822A87"/>
    <w:rsid w:val="008231C0"/>
    <w:rsid w:val="00823419"/>
    <w:rsid w:val="00823556"/>
    <w:rsid w:val="008235DD"/>
    <w:rsid w:val="008245BE"/>
    <w:rsid w:val="00824633"/>
    <w:rsid w:val="0082495A"/>
    <w:rsid w:val="008249D3"/>
    <w:rsid w:val="008250E7"/>
    <w:rsid w:val="00825456"/>
    <w:rsid w:val="00825C19"/>
    <w:rsid w:val="00826102"/>
    <w:rsid w:val="00826591"/>
    <w:rsid w:val="00826A07"/>
    <w:rsid w:val="00826B92"/>
    <w:rsid w:val="00826D13"/>
    <w:rsid w:val="00826E61"/>
    <w:rsid w:val="00827238"/>
    <w:rsid w:val="00827BB7"/>
    <w:rsid w:val="00827D15"/>
    <w:rsid w:val="0083011D"/>
    <w:rsid w:val="008306F1"/>
    <w:rsid w:val="00830B65"/>
    <w:rsid w:val="00830C2C"/>
    <w:rsid w:val="00830F0D"/>
    <w:rsid w:val="008311D5"/>
    <w:rsid w:val="00831247"/>
    <w:rsid w:val="008313F6"/>
    <w:rsid w:val="008314C3"/>
    <w:rsid w:val="00831D81"/>
    <w:rsid w:val="00831E9A"/>
    <w:rsid w:val="00832069"/>
    <w:rsid w:val="00832210"/>
    <w:rsid w:val="0083233B"/>
    <w:rsid w:val="00832C2D"/>
    <w:rsid w:val="00832D40"/>
    <w:rsid w:val="00832EAA"/>
    <w:rsid w:val="00832EB2"/>
    <w:rsid w:val="0083349E"/>
    <w:rsid w:val="0083363D"/>
    <w:rsid w:val="008337EE"/>
    <w:rsid w:val="00833C71"/>
    <w:rsid w:val="00834122"/>
    <w:rsid w:val="00834407"/>
    <w:rsid w:val="0083506A"/>
    <w:rsid w:val="008352D2"/>
    <w:rsid w:val="00835366"/>
    <w:rsid w:val="0083541A"/>
    <w:rsid w:val="008355D1"/>
    <w:rsid w:val="00835B00"/>
    <w:rsid w:val="00835B6A"/>
    <w:rsid w:val="00835CD8"/>
    <w:rsid w:val="0083609C"/>
    <w:rsid w:val="0083627D"/>
    <w:rsid w:val="00836360"/>
    <w:rsid w:val="00836381"/>
    <w:rsid w:val="00836795"/>
    <w:rsid w:val="00836805"/>
    <w:rsid w:val="00836C87"/>
    <w:rsid w:val="00836FF2"/>
    <w:rsid w:val="008371A8"/>
    <w:rsid w:val="008371D3"/>
    <w:rsid w:val="008373B5"/>
    <w:rsid w:val="008378C1"/>
    <w:rsid w:val="0084006D"/>
    <w:rsid w:val="00840184"/>
    <w:rsid w:val="00840478"/>
    <w:rsid w:val="00840629"/>
    <w:rsid w:val="008411DB"/>
    <w:rsid w:val="008414A1"/>
    <w:rsid w:val="00841D39"/>
    <w:rsid w:val="00842184"/>
    <w:rsid w:val="00842341"/>
    <w:rsid w:val="008426B6"/>
    <w:rsid w:val="008426CE"/>
    <w:rsid w:val="00842726"/>
    <w:rsid w:val="00842824"/>
    <w:rsid w:val="008428BF"/>
    <w:rsid w:val="00842EF2"/>
    <w:rsid w:val="0084359A"/>
    <w:rsid w:val="00843623"/>
    <w:rsid w:val="008436F2"/>
    <w:rsid w:val="0084371C"/>
    <w:rsid w:val="008437F9"/>
    <w:rsid w:val="00843B74"/>
    <w:rsid w:val="00843BB2"/>
    <w:rsid w:val="00844051"/>
    <w:rsid w:val="00844363"/>
    <w:rsid w:val="00844413"/>
    <w:rsid w:val="008444BE"/>
    <w:rsid w:val="008444C0"/>
    <w:rsid w:val="0084450E"/>
    <w:rsid w:val="00844640"/>
    <w:rsid w:val="00844791"/>
    <w:rsid w:val="00844805"/>
    <w:rsid w:val="00844A37"/>
    <w:rsid w:val="00845337"/>
    <w:rsid w:val="0084534E"/>
    <w:rsid w:val="0084545C"/>
    <w:rsid w:val="00845467"/>
    <w:rsid w:val="008454A1"/>
    <w:rsid w:val="008456AF"/>
    <w:rsid w:val="00845803"/>
    <w:rsid w:val="00845A66"/>
    <w:rsid w:val="00845C80"/>
    <w:rsid w:val="00845CAF"/>
    <w:rsid w:val="00845DAF"/>
    <w:rsid w:val="00845E91"/>
    <w:rsid w:val="0084611F"/>
    <w:rsid w:val="00846375"/>
    <w:rsid w:val="0084649C"/>
    <w:rsid w:val="00846B1F"/>
    <w:rsid w:val="008471F3"/>
    <w:rsid w:val="00847300"/>
    <w:rsid w:val="0084736A"/>
    <w:rsid w:val="00847382"/>
    <w:rsid w:val="00847401"/>
    <w:rsid w:val="008475C7"/>
    <w:rsid w:val="0084767A"/>
    <w:rsid w:val="00847865"/>
    <w:rsid w:val="00847CC0"/>
    <w:rsid w:val="00847F2D"/>
    <w:rsid w:val="0085035D"/>
    <w:rsid w:val="00850DBF"/>
    <w:rsid w:val="0085104C"/>
    <w:rsid w:val="008510BA"/>
    <w:rsid w:val="0085199F"/>
    <w:rsid w:val="00851E2D"/>
    <w:rsid w:val="00851E78"/>
    <w:rsid w:val="00851F20"/>
    <w:rsid w:val="00851FCE"/>
    <w:rsid w:val="008520E5"/>
    <w:rsid w:val="0085222F"/>
    <w:rsid w:val="0085227C"/>
    <w:rsid w:val="00852F06"/>
    <w:rsid w:val="0085304C"/>
    <w:rsid w:val="00853212"/>
    <w:rsid w:val="0085327D"/>
    <w:rsid w:val="008535A2"/>
    <w:rsid w:val="0085379A"/>
    <w:rsid w:val="00853A88"/>
    <w:rsid w:val="00853FE8"/>
    <w:rsid w:val="00854434"/>
    <w:rsid w:val="0085467F"/>
    <w:rsid w:val="008547C9"/>
    <w:rsid w:val="00854825"/>
    <w:rsid w:val="00854DC8"/>
    <w:rsid w:val="0085538A"/>
    <w:rsid w:val="00855462"/>
    <w:rsid w:val="00855495"/>
    <w:rsid w:val="0085565A"/>
    <w:rsid w:val="00855869"/>
    <w:rsid w:val="008559A9"/>
    <w:rsid w:val="008559D0"/>
    <w:rsid w:val="00855CE5"/>
    <w:rsid w:val="00855D38"/>
    <w:rsid w:val="00855E06"/>
    <w:rsid w:val="00855FDD"/>
    <w:rsid w:val="008563C1"/>
    <w:rsid w:val="0085682B"/>
    <w:rsid w:val="00856C23"/>
    <w:rsid w:val="00856CC6"/>
    <w:rsid w:val="00856D56"/>
    <w:rsid w:val="00856EAC"/>
    <w:rsid w:val="00856FEF"/>
    <w:rsid w:val="008570DF"/>
    <w:rsid w:val="008571F2"/>
    <w:rsid w:val="00857233"/>
    <w:rsid w:val="008572E4"/>
    <w:rsid w:val="00857689"/>
    <w:rsid w:val="00857A5F"/>
    <w:rsid w:val="00857BC9"/>
    <w:rsid w:val="00860140"/>
    <w:rsid w:val="00860B9E"/>
    <w:rsid w:val="00860C67"/>
    <w:rsid w:val="00860F16"/>
    <w:rsid w:val="00860F35"/>
    <w:rsid w:val="00861A38"/>
    <w:rsid w:val="00861A49"/>
    <w:rsid w:val="00861B20"/>
    <w:rsid w:val="00861B9F"/>
    <w:rsid w:val="00861D4D"/>
    <w:rsid w:val="00861DE5"/>
    <w:rsid w:val="0086231D"/>
    <w:rsid w:val="008623D9"/>
    <w:rsid w:val="008623E3"/>
    <w:rsid w:val="00862455"/>
    <w:rsid w:val="00862463"/>
    <w:rsid w:val="00862C64"/>
    <w:rsid w:val="00862FC4"/>
    <w:rsid w:val="00862FE4"/>
    <w:rsid w:val="008632F6"/>
    <w:rsid w:val="00863325"/>
    <w:rsid w:val="008637B7"/>
    <w:rsid w:val="008637FA"/>
    <w:rsid w:val="0086389A"/>
    <w:rsid w:val="0086396F"/>
    <w:rsid w:val="00863FBE"/>
    <w:rsid w:val="0086405F"/>
    <w:rsid w:val="0086467E"/>
    <w:rsid w:val="008646D6"/>
    <w:rsid w:val="008647E9"/>
    <w:rsid w:val="00864F90"/>
    <w:rsid w:val="008654BE"/>
    <w:rsid w:val="008654F6"/>
    <w:rsid w:val="00865C8F"/>
    <w:rsid w:val="00865E80"/>
    <w:rsid w:val="00865FC1"/>
    <w:rsid w:val="00866370"/>
    <w:rsid w:val="0086663C"/>
    <w:rsid w:val="0086686B"/>
    <w:rsid w:val="00866ED4"/>
    <w:rsid w:val="008672C3"/>
    <w:rsid w:val="00867353"/>
    <w:rsid w:val="008675FF"/>
    <w:rsid w:val="00867622"/>
    <w:rsid w:val="008677BD"/>
    <w:rsid w:val="008677F2"/>
    <w:rsid w:val="00867FD7"/>
    <w:rsid w:val="008700C9"/>
    <w:rsid w:val="0087031C"/>
    <w:rsid w:val="00870552"/>
    <w:rsid w:val="008709DB"/>
    <w:rsid w:val="00870B6A"/>
    <w:rsid w:val="00870FB4"/>
    <w:rsid w:val="00871096"/>
    <w:rsid w:val="00871328"/>
    <w:rsid w:val="0087152F"/>
    <w:rsid w:val="008717FC"/>
    <w:rsid w:val="00871ED9"/>
    <w:rsid w:val="00871F08"/>
    <w:rsid w:val="0087204F"/>
    <w:rsid w:val="00872243"/>
    <w:rsid w:val="00872448"/>
    <w:rsid w:val="0087299A"/>
    <w:rsid w:val="00872B54"/>
    <w:rsid w:val="00872BFA"/>
    <w:rsid w:val="00873085"/>
    <w:rsid w:val="008730D1"/>
    <w:rsid w:val="00873297"/>
    <w:rsid w:val="008736CF"/>
    <w:rsid w:val="008737B4"/>
    <w:rsid w:val="008737B8"/>
    <w:rsid w:val="00873933"/>
    <w:rsid w:val="0087406D"/>
    <w:rsid w:val="00874300"/>
    <w:rsid w:val="008744AA"/>
    <w:rsid w:val="008747F6"/>
    <w:rsid w:val="00874949"/>
    <w:rsid w:val="00874973"/>
    <w:rsid w:val="00874B8C"/>
    <w:rsid w:val="00874F38"/>
    <w:rsid w:val="00874FBD"/>
    <w:rsid w:val="00875192"/>
    <w:rsid w:val="0087532B"/>
    <w:rsid w:val="008755D4"/>
    <w:rsid w:val="00875CB7"/>
    <w:rsid w:val="00875F06"/>
    <w:rsid w:val="0087605E"/>
    <w:rsid w:val="00876109"/>
    <w:rsid w:val="008762F0"/>
    <w:rsid w:val="00876F3A"/>
    <w:rsid w:val="00877415"/>
    <w:rsid w:val="00877638"/>
    <w:rsid w:val="00877E74"/>
    <w:rsid w:val="00880192"/>
    <w:rsid w:val="00880621"/>
    <w:rsid w:val="00880811"/>
    <w:rsid w:val="008810BC"/>
    <w:rsid w:val="0088143A"/>
    <w:rsid w:val="0088155A"/>
    <w:rsid w:val="00881763"/>
    <w:rsid w:val="00881B8C"/>
    <w:rsid w:val="00881CED"/>
    <w:rsid w:val="00881F47"/>
    <w:rsid w:val="008821C5"/>
    <w:rsid w:val="008822F9"/>
    <w:rsid w:val="008827CF"/>
    <w:rsid w:val="0088286F"/>
    <w:rsid w:val="008828BA"/>
    <w:rsid w:val="00883225"/>
    <w:rsid w:val="00883B8D"/>
    <w:rsid w:val="00883F08"/>
    <w:rsid w:val="00883F8E"/>
    <w:rsid w:val="008843F9"/>
    <w:rsid w:val="0088459E"/>
    <w:rsid w:val="008849D4"/>
    <w:rsid w:val="00884AF1"/>
    <w:rsid w:val="00885004"/>
    <w:rsid w:val="00885304"/>
    <w:rsid w:val="00885891"/>
    <w:rsid w:val="00885ABA"/>
    <w:rsid w:val="00885D68"/>
    <w:rsid w:val="00885E0E"/>
    <w:rsid w:val="008865EF"/>
    <w:rsid w:val="00886BBB"/>
    <w:rsid w:val="00886CD8"/>
    <w:rsid w:val="00886F43"/>
    <w:rsid w:val="00886F9E"/>
    <w:rsid w:val="00886FC8"/>
    <w:rsid w:val="0088710A"/>
    <w:rsid w:val="008871CE"/>
    <w:rsid w:val="008872BE"/>
    <w:rsid w:val="008878BE"/>
    <w:rsid w:val="0088791E"/>
    <w:rsid w:val="00887F0C"/>
    <w:rsid w:val="008907E3"/>
    <w:rsid w:val="00890854"/>
    <w:rsid w:val="008909E0"/>
    <w:rsid w:val="00890D12"/>
    <w:rsid w:val="00890FF1"/>
    <w:rsid w:val="0089111F"/>
    <w:rsid w:val="00891389"/>
    <w:rsid w:val="00891D42"/>
    <w:rsid w:val="00891EA0"/>
    <w:rsid w:val="008920E1"/>
    <w:rsid w:val="008922E1"/>
    <w:rsid w:val="00892444"/>
    <w:rsid w:val="0089249C"/>
    <w:rsid w:val="0089254E"/>
    <w:rsid w:val="00892684"/>
    <w:rsid w:val="00892898"/>
    <w:rsid w:val="008929E2"/>
    <w:rsid w:val="008929F3"/>
    <w:rsid w:val="00892A36"/>
    <w:rsid w:val="00892D82"/>
    <w:rsid w:val="00892F90"/>
    <w:rsid w:val="00892FAD"/>
    <w:rsid w:val="00893088"/>
    <w:rsid w:val="008930DF"/>
    <w:rsid w:val="0089348B"/>
    <w:rsid w:val="00893799"/>
    <w:rsid w:val="00893B54"/>
    <w:rsid w:val="00893E39"/>
    <w:rsid w:val="008941AB"/>
    <w:rsid w:val="008943A1"/>
    <w:rsid w:val="0089461D"/>
    <w:rsid w:val="00895231"/>
    <w:rsid w:val="0089523C"/>
    <w:rsid w:val="008953B5"/>
    <w:rsid w:val="00895E42"/>
    <w:rsid w:val="00895F01"/>
    <w:rsid w:val="008961B0"/>
    <w:rsid w:val="0089656D"/>
    <w:rsid w:val="0089671A"/>
    <w:rsid w:val="008967A6"/>
    <w:rsid w:val="00896CFA"/>
    <w:rsid w:val="00896E9E"/>
    <w:rsid w:val="00896ECC"/>
    <w:rsid w:val="00896F29"/>
    <w:rsid w:val="008970FA"/>
    <w:rsid w:val="0089718B"/>
    <w:rsid w:val="0089781F"/>
    <w:rsid w:val="0089783E"/>
    <w:rsid w:val="008A00C0"/>
    <w:rsid w:val="008A018F"/>
    <w:rsid w:val="008A0400"/>
    <w:rsid w:val="008A0447"/>
    <w:rsid w:val="008A09A9"/>
    <w:rsid w:val="008A0B67"/>
    <w:rsid w:val="008A0C77"/>
    <w:rsid w:val="008A1009"/>
    <w:rsid w:val="008A12A1"/>
    <w:rsid w:val="008A163D"/>
    <w:rsid w:val="008A1E14"/>
    <w:rsid w:val="008A1FE1"/>
    <w:rsid w:val="008A20BD"/>
    <w:rsid w:val="008A2169"/>
    <w:rsid w:val="008A235E"/>
    <w:rsid w:val="008A2817"/>
    <w:rsid w:val="008A2ADB"/>
    <w:rsid w:val="008A2B7A"/>
    <w:rsid w:val="008A2C85"/>
    <w:rsid w:val="008A30A1"/>
    <w:rsid w:val="008A34F3"/>
    <w:rsid w:val="008A3E13"/>
    <w:rsid w:val="008A40BC"/>
    <w:rsid w:val="008A40E2"/>
    <w:rsid w:val="008A41CC"/>
    <w:rsid w:val="008A43A1"/>
    <w:rsid w:val="008A48A6"/>
    <w:rsid w:val="008A4C6F"/>
    <w:rsid w:val="008A4E4A"/>
    <w:rsid w:val="008A5029"/>
    <w:rsid w:val="008A55A8"/>
    <w:rsid w:val="008A55E4"/>
    <w:rsid w:val="008A5671"/>
    <w:rsid w:val="008A5C91"/>
    <w:rsid w:val="008A5FC8"/>
    <w:rsid w:val="008A63B2"/>
    <w:rsid w:val="008A6D9C"/>
    <w:rsid w:val="008A7126"/>
    <w:rsid w:val="008A72A6"/>
    <w:rsid w:val="008A76B2"/>
    <w:rsid w:val="008A7B6C"/>
    <w:rsid w:val="008A7C7C"/>
    <w:rsid w:val="008A7F64"/>
    <w:rsid w:val="008B02C5"/>
    <w:rsid w:val="008B07E6"/>
    <w:rsid w:val="008B0B4F"/>
    <w:rsid w:val="008B1154"/>
    <w:rsid w:val="008B15FC"/>
    <w:rsid w:val="008B1E99"/>
    <w:rsid w:val="008B1FDA"/>
    <w:rsid w:val="008B1FEE"/>
    <w:rsid w:val="008B25C6"/>
    <w:rsid w:val="008B2895"/>
    <w:rsid w:val="008B2E6E"/>
    <w:rsid w:val="008B32FB"/>
    <w:rsid w:val="008B358C"/>
    <w:rsid w:val="008B3CDF"/>
    <w:rsid w:val="008B3D20"/>
    <w:rsid w:val="008B3E6B"/>
    <w:rsid w:val="008B452A"/>
    <w:rsid w:val="008B4869"/>
    <w:rsid w:val="008B4B14"/>
    <w:rsid w:val="008B56B5"/>
    <w:rsid w:val="008B5841"/>
    <w:rsid w:val="008B5D46"/>
    <w:rsid w:val="008B5E7E"/>
    <w:rsid w:val="008B5ECC"/>
    <w:rsid w:val="008B6484"/>
    <w:rsid w:val="008B68D1"/>
    <w:rsid w:val="008B6C93"/>
    <w:rsid w:val="008B6E43"/>
    <w:rsid w:val="008B6F39"/>
    <w:rsid w:val="008B7688"/>
    <w:rsid w:val="008B78C8"/>
    <w:rsid w:val="008C0632"/>
    <w:rsid w:val="008C0E27"/>
    <w:rsid w:val="008C11FC"/>
    <w:rsid w:val="008C13CD"/>
    <w:rsid w:val="008C14F9"/>
    <w:rsid w:val="008C1713"/>
    <w:rsid w:val="008C1B48"/>
    <w:rsid w:val="008C1BBF"/>
    <w:rsid w:val="008C1BDA"/>
    <w:rsid w:val="008C22D9"/>
    <w:rsid w:val="008C22FA"/>
    <w:rsid w:val="008C25B3"/>
    <w:rsid w:val="008C2668"/>
    <w:rsid w:val="008C268D"/>
    <w:rsid w:val="008C2BCE"/>
    <w:rsid w:val="008C3075"/>
    <w:rsid w:val="008C3419"/>
    <w:rsid w:val="008C3451"/>
    <w:rsid w:val="008C36EC"/>
    <w:rsid w:val="008C37F4"/>
    <w:rsid w:val="008C3A4D"/>
    <w:rsid w:val="008C3B29"/>
    <w:rsid w:val="008C3BE4"/>
    <w:rsid w:val="008C3E5D"/>
    <w:rsid w:val="008C411A"/>
    <w:rsid w:val="008C4663"/>
    <w:rsid w:val="008C469F"/>
    <w:rsid w:val="008C46A9"/>
    <w:rsid w:val="008C4728"/>
    <w:rsid w:val="008C4EAA"/>
    <w:rsid w:val="008C522A"/>
    <w:rsid w:val="008C535B"/>
    <w:rsid w:val="008C588B"/>
    <w:rsid w:val="008C5CB9"/>
    <w:rsid w:val="008C644D"/>
    <w:rsid w:val="008C6626"/>
    <w:rsid w:val="008C68E9"/>
    <w:rsid w:val="008C6FE1"/>
    <w:rsid w:val="008C71ED"/>
    <w:rsid w:val="008C7633"/>
    <w:rsid w:val="008C7835"/>
    <w:rsid w:val="008C7933"/>
    <w:rsid w:val="008C7B83"/>
    <w:rsid w:val="008C7CF9"/>
    <w:rsid w:val="008D00C3"/>
    <w:rsid w:val="008D058C"/>
    <w:rsid w:val="008D085F"/>
    <w:rsid w:val="008D0FE6"/>
    <w:rsid w:val="008D1446"/>
    <w:rsid w:val="008D147B"/>
    <w:rsid w:val="008D14B0"/>
    <w:rsid w:val="008D1792"/>
    <w:rsid w:val="008D1863"/>
    <w:rsid w:val="008D1919"/>
    <w:rsid w:val="008D21BA"/>
    <w:rsid w:val="008D2394"/>
    <w:rsid w:val="008D375D"/>
    <w:rsid w:val="008D3831"/>
    <w:rsid w:val="008D396A"/>
    <w:rsid w:val="008D40BC"/>
    <w:rsid w:val="008D415F"/>
    <w:rsid w:val="008D4ABD"/>
    <w:rsid w:val="008D4B36"/>
    <w:rsid w:val="008D4F8B"/>
    <w:rsid w:val="008D50AB"/>
    <w:rsid w:val="008D5493"/>
    <w:rsid w:val="008D5A8D"/>
    <w:rsid w:val="008D6306"/>
    <w:rsid w:val="008D64A4"/>
    <w:rsid w:val="008D66EA"/>
    <w:rsid w:val="008D6734"/>
    <w:rsid w:val="008D6AA7"/>
    <w:rsid w:val="008D6B3F"/>
    <w:rsid w:val="008D6BE5"/>
    <w:rsid w:val="008D6C53"/>
    <w:rsid w:val="008D6D40"/>
    <w:rsid w:val="008D6F20"/>
    <w:rsid w:val="008D6F9B"/>
    <w:rsid w:val="008D76BB"/>
    <w:rsid w:val="008D774A"/>
    <w:rsid w:val="008D77A4"/>
    <w:rsid w:val="008D7935"/>
    <w:rsid w:val="008D7A7D"/>
    <w:rsid w:val="008D7BA5"/>
    <w:rsid w:val="008D7D46"/>
    <w:rsid w:val="008D7DF4"/>
    <w:rsid w:val="008D7EE3"/>
    <w:rsid w:val="008E030D"/>
    <w:rsid w:val="008E03CB"/>
    <w:rsid w:val="008E0C04"/>
    <w:rsid w:val="008E0C1E"/>
    <w:rsid w:val="008E0E1C"/>
    <w:rsid w:val="008E12A0"/>
    <w:rsid w:val="008E13FD"/>
    <w:rsid w:val="008E16ED"/>
    <w:rsid w:val="008E16FD"/>
    <w:rsid w:val="008E1881"/>
    <w:rsid w:val="008E1FCD"/>
    <w:rsid w:val="008E212E"/>
    <w:rsid w:val="008E2572"/>
    <w:rsid w:val="008E27D8"/>
    <w:rsid w:val="008E2D4C"/>
    <w:rsid w:val="008E2FD7"/>
    <w:rsid w:val="008E3B5A"/>
    <w:rsid w:val="008E3E3B"/>
    <w:rsid w:val="008E406E"/>
    <w:rsid w:val="008E44BB"/>
    <w:rsid w:val="008E45DE"/>
    <w:rsid w:val="008E4B96"/>
    <w:rsid w:val="008E4EC3"/>
    <w:rsid w:val="008E4EEE"/>
    <w:rsid w:val="008E531A"/>
    <w:rsid w:val="008E54A2"/>
    <w:rsid w:val="008E5537"/>
    <w:rsid w:val="008E5648"/>
    <w:rsid w:val="008E57D1"/>
    <w:rsid w:val="008E5C65"/>
    <w:rsid w:val="008E5D32"/>
    <w:rsid w:val="008E5F5B"/>
    <w:rsid w:val="008E62F4"/>
    <w:rsid w:val="008E6346"/>
    <w:rsid w:val="008E636F"/>
    <w:rsid w:val="008E676C"/>
    <w:rsid w:val="008E67F6"/>
    <w:rsid w:val="008E6B43"/>
    <w:rsid w:val="008E6C29"/>
    <w:rsid w:val="008E6F9C"/>
    <w:rsid w:val="008E7301"/>
    <w:rsid w:val="008E7339"/>
    <w:rsid w:val="008E7479"/>
    <w:rsid w:val="008E76C6"/>
    <w:rsid w:val="008E788A"/>
    <w:rsid w:val="008E79EE"/>
    <w:rsid w:val="008E7BF3"/>
    <w:rsid w:val="008E7D1B"/>
    <w:rsid w:val="008E7D56"/>
    <w:rsid w:val="008E7F6F"/>
    <w:rsid w:val="008F0072"/>
    <w:rsid w:val="008F02B7"/>
    <w:rsid w:val="008F02CB"/>
    <w:rsid w:val="008F0451"/>
    <w:rsid w:val="008F04A4"/>
    <w:rsid w:val="008F05ED"/>
    <w:rsid w:val="008F132C"/>
    <w:rsid w:val="008F14F5"/>
    <w:rsid w:val="008F1ADF"/>
    <w:rsid w:val="008F1F5F"/>
    <w:rsid w:val="008F2016"/>
    <w:rsid w:val="008F2181"/>
    <w:rsid w:val="008F276E"/>
    <w:rsid w:val="008F2896"/>
    <w:rsid w:val="008F2AFD"/>
    <w:rsid w:val="008F2F74"/>
    <w:rsid w:val="008F3330"/>
    <w:rsid w:val="008F3A73"/>
    <w:rsid w:val="008F3B2B"/>
    <w:rsid w:val="008F3F8D"/>
    <w:rsid w:val="008F405C"/>
    <w:rsid w:val="008F4470"/>
    <w:rsid w:val="008F52E7"/>
    <w:rsid w:val="008F5487"/>
    <w:rsid w:val="008F54FC"/>
    <w:rsid w:val="008F56B6"/>
    <w:rsid w:val="008F57B7"/>
    <w:rsid w:val="008F5951"/>
    <w:rsid w:val="008F5956"/>
    <w:rsid w:val="008F5D36"/>
    <w:rsid w:val="008F5FF5"/>
    <w:rsid w:val="008F62A2"/>
    <w:rsid w:val="008F6374"/>
    <w:rsid w:val="008F63AF"/>
    <w:rsid w:val="008F6672"/>
    <w:rsid w:val="008F6A5E"/>
    <w:rsid w:val="008F7547"/>
    <w:rsid w:val="008F7AEB"/>
    <w:rsid w:val="008F7BE2"/>
    <w:rsid w:val="008F7C30"/>
    <w:rsid w:val="00900166"/>
    <w:rsid w:val="00900576"/>
    <w:rsid w:val="0090065F"/>
    <w:rsid w:val="0090066B"/>
    <w:rsid w:val="009008FD"/>
    <w:rsid w:val="00900CCE"/>
    <w:rsid w:val="00900ECD"/>
    <w:rsid w:val="0090102C"/>
    <w:rsid w:val="009010F1"/>
    <w:rsid w:val="009012B4"/>
    <w:rsid w:val="00901825"/>
    <w:rsid w:val="0090193C"/>
    <w:rsid w:val="00902348"/>
    <w:rsid w:val="009024CB"/>
    <w:rsid w:val="00902A7B"/>
    <w:rsid w:val="00902DD9"/>
    <w:rsid w:val="00902F26"/>
    <w:rsid w:val="0090312B"/>
    <w:rsid w:val="00903284"/>
    <w:rsid w:val="00903C32"/>
    <w:rsid w:val="00903C41"/>
    <w:rsid w:val="00904493"/>
    <w:rsid w:val="00904A96"/>
    <w:rsid w:val="00904BE0"/>
    <w:rsid w:val="00904D5D"/>
    <w:rsid w:val="00905112"/>
    <w:rsid w:val="00905B29"/>
    <w:rsid w:val="00906472"/>
    <w:rsid w:val="0090649D"/>
    <w:rsid w:val="00906752"/>
    <w:rsid w:val="00906EF8"/>
    <w:rsid w:val="00906F63"/>
    <w:rsid w:val="00907289"/>
    <w:rsid w:val="00907759"/>
    <w:rsid w:val="00907C75"/>
    <w:rsid w:val="00907E89"/>
    <w:rsid w:val="00907EDB"/>
    <w:rsid w:val="00907F50"/>
    <w:rsid w:val="0091025C"/>
    <w:rsid w:val="009103C1"/>
    <w:rsid w:val="00910441"/>
    <w:rsid w:val="009106C3"/>
    <w:rsid w:val="00910727"/>
    <w:rsid w:val="00910EBF"/>
    <w:rsid w:val="00910FE9"/>
    <w:rsid w:val="0091103F"/>
    <w:rsid w:val="009110F9"/>
    <w:rsid w:val="009112FA"/>
    <w:rsid w:val="00911AFC"/>
    <w:rsid w:val="00911D6F"/>
    <w:rsid w:val="00911FD3"/>
    <w:rsid w:val="00912384"/>
    <w:rsid w:val="0091243A"/>
    <w:rsid w:val="0091262C"/>
    <w:rsid w:val="00912A2C"/>
    <w:rsid w:val="00912E57"/>
    <w:rsid w:val="009131E4"/>
    <w:rsid w:val="0091328C"/>
    <w:rsid w:val="009132F9"/>
    <w:rsid w:val="009134F2"/>
    <w:rsid w:val="00913758"/>
    <w:rsid w:val="009139A9"/>
    <w:rsid w:val="00913F48"/>
    <w:rsid w:val="00914499"/>
    <w:rsid w:val="0091465A"/>
    <w:rsid w:val="00914710"/>
    <w:rsid w:val="00914721"/>
    <w:rsid w:val="00914833"/>
    <w:rsid w:val="0091484E"/>
    <w:rsid w:val="00914EA7"/>
    <w:rsid w:val="00914F59"/>
    <w:rsid w:val="00915062"/>
    <w:rsid w:val="00915515"/>
    <w:rsid w:val="009155B4"/>
    <w:rsid w:val="009156C3"/>
    <w:rsid w:val="009157B0"/>
    <w:rsid w:val="00915A53"/>
    <w:rsid w:val="00915C07"/>
    <w:rsid w:val="00915F99"/>
    <w:rsid w:val="0091606A"/>
    <w:rsid w:val="00916B16"/>
    <w:rsid w:val="00916BB6"/>
    <w:rsid w:val="00916BDD"/>
    <w:rsid w:val="00916C5E"/>
    <w:rsid w:val="009173B9"/>
    <w:rsid w:val="009176AA"/>
    <w:rsid w:val="009179CB"/>
    <w:rsid w:val="00917A61"/>
    <w:rsid w:val="00917BC0"/>
    <w:rsid w:val="00917C5F"/>
    <w:rsid w:val="00917ED2"/>
    <w:rsid w:val="0091DE50"/>
    <w:rsid w:val="00920352"/>
    <w:rsid w:val="00920957"/>
    <w:rsid w:val="009209C5"/>
    <w:rsid w:val="00920B9A"/>
    <w:rsid w:val="00920BE3"/>
    <w:rsid w:val="00920CE8"/>
    <w:rsid w:val="00920DEA"/>
    <w:rsid w:val="00920FCD"/>
    <w:rsid w:val="0092105E"/>
    <w:rsid w:val="00921298"/>
    <w:rsid w:val="0092176F"/>
    <w:rsid w:val="0092199A"/>
    <w:rsid w:val="00921BDF"/>
    <w:rsid w:val="00921F12"/>
    <w:rsid w:val="009220DE"/>
    <w:rsid w:val="00922D36"/>
    <w:rsid w:val="00922E28"/>
    <w:rsid w:val="00922F59"/>
    <w:rsid w:val="0092305D"/>
    <w:rsid w:val="009234E3"/>
    <w:rsid w:val="009239AE"/>
    <w:rsid w:val="00923DC4"/>
    <w:rsid w:val="009245EB"/>
    <w:rsid w:val="00924A20"/>
    <w:rsid w:val="00924F11"/>
    <w:rsid w:val="00925253"/>
    <w:rsid w:val="00925441"/>
    <w:rsid w:val="00925598"/>
    <w:rsid w:val="00925621"/>
    <w:rsid w:val="009258E7"/>
    <w:rsid w:val="00925924"/>
    <w:rsid w:val="009259EE"/>
    <w:rsid w:val="00925A9D"/>
    <w:rsid w:val="0092616F"/>
    <w:rsid w:val="0092668C"/>
    <w:rsid w:val="00926A37"/>
    <w:rsid w:val="00926BEA"/>
    <w:rsid w:val="009271C9"/>
    <w:rsid w:val="00927256"/>
    <w:rsid w:val="0092728A"/>
    <w:rsid w:val="009275B1"/>
    <w:rsid w:val="0092773D"/>
    <w:rsid w:val="009279C3"/>
    <w:rsid w:val="00927C98"/>
    <w:rsid w:val="00927C9A"/>
    <w:rsid w:val="009308AB"/>
    <w:rsid w:val="009308F3"/>
    <w:rsid w:val="009309D4"/>
    <w:rsid w:val="00930BB2"/>
    <w:rsid w:val="00930DD7"/>
    <w:rsid w:val="009315BB"/>
    <w:rsid w:val="0093185B"/>
    <w:rsid w:val="009319F9"/>
    <w:rsid w:val="00931CCB"/>
    <w:rsid w:val="009321B7"/>
    <w:rsid w:val="0093230E"/>
    <w:rsid w:val="009325B3"/>
    <w:rsid w:val="009325BD"/>
    <w:rsid w:val="009325FB"/>
    <w:rsid w:val="00932683"/>
    <w:rsid w:val="00932807"/>
    <w:rsid w:val="009328F6"/>
    <w:rsid w:val="00932E3A"/>
    <w:rsid w:val="00932FF9"/>
    <w:rsid w:val="009330E1"/>
    <w:rsid w:val="0093335D"/>
    <w:rsid w:val="00933422"/>
    <w:rsid w:val="00933929"/>
    <w:rsid w:val="00933BE6"/>
    <w:rsid w:val="00933C48"/>
    <w:rsid w:val="00933DCF"/>
    <w:rsid w:val="00933EB0"/>
    <w:rsid w:val="009340A4"/>
    <w:rsid w:val="009345A1"/>
    <w:rsid w:val="00934AFB"/>
    <w:rsid w:val="00934C94"/>
    <w:rsid w:val="00934DC8"/>
    <w:rsid w:val="00935245"/>
    <w:rsid w:val="009359DA"/>
    <w:rsid w:val="00935BD5"/>
    <w:rsid w:val="00935DC2"/>
    <w:rsid w:val="00935FE8"/>
    <w:rsid w:val="00936048"/>
    <w:rsid w:val="009360C3"/>
    <w:rsid w:val="00936114"/>
    <w:rsid w:val="0093613E"/>
    <w:rsid w:val="0093644A"/>
    <w:rsid w:val="00936541"/>
    <w:rsid w:val="00936DCB"/>
    <w:rsid w:val="0093737A"/>
    <w:rsid w:val="00937433"/>
    <w:rsid w:val="009374E4"/>
    <w:rsid w:val="009379C5"/>
    <w:rsid w:val="00937EA5"/>
    <w:rsid w:val="00937ED7"/>
    <w:rsid w:val="00937F3C"/>
    <w:rsid w:val="00937F76"/>
    <w:rsid w:val="00940577"/>
    <w:rsid w:val="009405D7"/>
    <w:rsid w:val="00940B89"/>
    <w:rsid w:val="00940BA8"/>
    <w:rsid w:val="00940CE9"/>
    <w:rsid w:val="00940EAA"/>
    <w:rsid w:val="00940F9C"/>
    <w:rsid w:val="00940FF7"/>
    <w:rsid w:val="00941223"/>
    <w:rsid w:val="00941474"/>
    <w:rsid w:val="00941C01"/>
    <w:rsid w:val="00941E40"/>
    <w:rsid w:val="00941F96"/>
    <w:rsid w:val="00941FCF"/>
    <w:rsid w:val="00942480"/>
    <w:rsid w:val="009424F2"/>
    <w:rsid w:val="00942C04"/>
    <w:rsid w:val="00942DA8"/>
    <w:rsid w:val="00942EDD"/>
    <w:rsid w:val="00943026"/>
    <w:rsid w:val="0094316D"/>
    <w:rsid w:val="00943227"/>
    <w:rsid w:val="009439C5"/>
    <w:rsid w:val="00943A32"/>
    <w:rsid w:val="00943B70"/>
    <w:rsid w:val="00943EB1"/>
    <w:rsid w:val="00944071"/>
    <w:rsid w:val="009446C4"/>
    <w:rsid w:val="009447C5"/>
    <w:rsid w:val="0094484C"/>
    <w:rsid w:val="00944B91"/>
    <w:rsid w:val="0094506E"/>
    <w:rsid w:val="009452F9"/>
    <w:rsid w:val="009453F8"/>
    <w:rsid w:val="009456EC"/>
    <w:rsid w:val="00945809"/>
    <w:rsid w:val="0094598A"/>
    <w:rsid w:val="00945B54"/>
    <w:rsid w:val="00945C1A"/>
    <w:rsid w:val="00945E1B"/>
    <w:rsid w:val="00945EAB"/>
    <w:rsid w:val="00946287"/>
    <w:rsid w:val="009463CA"/>
    <w:rsid w:val="00946823"/>
    <w:rsid w:val="00946E95"/>
    <w:rsid w:val="00946EC3"/>
    <w:rsid w:val="00946F0F"/>
    <w:rsid w:val="0094731E"/>
    <w:rsid w:val="0094764D"/>
    <w:rsid w:val="00947AAC"/>
    <w:rsid w:val="00947C05"/>
    <w:rsid w:val="00947CA7"/>
    <w:rsid w:val="00947CCE"/>
    <w:rsid w:val="00947DF8"/>
    <w:rsid w:val="00947FA2"/>
    <w:rsid w:val="009501BD"/>
    <w:rsid w:val="009502E7"/>
    <w:rsid w:val="009506A5"/>
    <w:rsid w:val="00950ACF"/>
    <w:rsid w:val="00950C90"/>
    <w:rsid w:val="00950CCB"/>
    <w:rsid w:val="00950F08"/>
    <w:rsid w:val="009511D9"/>
    <w:rsid w:val="0095168E"/>
    <w:rsid w:val="00951A01"/>
    <w:rsid w:val="00952312"/>
    <w:rsid w:val="009525D6"/>
    <w:rsid w:val="0095263A"/>
    <w:rsid w:val="009527A8"/>
    <w:rsid w:val="00952A27"/>
    <w:rsid w:val="00952D56"/>
    <w:rsid w:val="00952DB3"/>
    <w:rsid w:val="00952EF6"/>
    <w:rsid w:val="00953113"/>
    <w:rsid w:val="009536B0"/>
    <w:rsid w:val="009538F2"/>
    <w:rsid w:val="009539BA"/>
    <w:rsid w:val="00953C0E"/>
    <w:rsid w:val="009540D7"/>
    <w:rsid w:val="00954335"/>
    <w:rsid w:val="009544B1"/>
    <w:rsid w:val="00954654"/>
    <w:rsid w:val="00954B71"/>
    <w:rsid w:val="0095525B"/>
    <w:rsid w:val="00955281"/>
    <w:rsid w:val="0095584A"/>
    <w:rsid w:val="009559B6"/>
    <w:rsid w:val="00955C97"/>
    <w:rsid w:val="00955FE9"/>
    <w:rsid w:val="009565B5"/>
    <w:rsid w:val="0095662D"/>
    <w:rsid w:val="00956C6F"/>
    <w:rsid w:val="00956DFA"/>
    <w:rsid w:val="00957007"/>
    <w:rsid w:val="009571AC"/>
    <w:rsid w:val="009571FD"/>
    <w:rsid w:val="009575DA"/>
    <w:rsid w:val="009576B0"/>
    <w:rsid w:val="009577F4"/>
    <w:rsid w:val="009579F9"/>
    <w:rsid w:val="00957C5B"/>
    <w:rsid w:val="00957C80"/>
    <w:rsid w:val="00960136"/>
    <w:rsid w:val="00960303"/>
    <w:rsid w:val="00960433"/>
    <w:rsid w:val="009607CB"/>
    <w:rsid w:val="0096174A"/>
    <w:rsid w:val="0096189A"/>
    <w:rsid w:val="009619E3"/>
    <w:rsid w:val="00961B44"/>
    <w:rsid w:val="00961BBB"/>
    <w:rsid w:val="00961E4A"/>
    <w:rsid w:val="00962176"/>
    <w:rsid w:val="0096220F"/>
    <w:rsid w:val="0096228C"/>
    <w:rsid w:val="009624E9"/>
    <w:rsid w:val="009628A1"/>
    <w:rsid w:val="00962BEE"/>
    <w:rsid w:val="00962E41"/>
    <w:rsid w:val="009635F8"/>
    <w:rsid w:val="009639D2"/>
    <w:rsid w:val="00963BFC"/>
    <w:rsid w:val="00963D58"/>
    <w:rsid w:val="00964349"/>
    <w:rsid w:val="00964725"/>
    <w:rsid w:val="009647CE"/>
    <w:rsid w:val="00964C94"/>
    <w:rsid w:val="009650ED"/>
    <w:rsid w:val="009653B2"/>
    <w:rsid w:val="009653CE"/>
    <w:rsid w:val="00965487"/>
    <w:rsid w:val="00965502"/>
    <w:rsid w:val="00965516"/>
    <w:rsid w:val="009655B2"/>
    <w:rsid w:val="0096564A"/>
    <w:rsid w:val="0096613D"/>
    <w:rsid w:val="009661BC"/>
    <w:rsid w:val="00966AC1"/>
    <w:rsid w:val="00966B7B"/>
    <w:rsid w:val="00966B81"/>
    <w:rsid w:val="00966BA6"/>
    <w:rsid w:val="0096736C"/>
    <w:rsid w:val="009673A5"/>
    <w:rsid w:val="00967726"/>
    <w:rsid w:val="00967DF5"/>
    <w:rsid w:val="0097006F"/>
    <w:rsid w:val="00970398"/>
    <w:rsid w:val="009706A9"/>
    <w:rsid w:val="00970B0B"/>
    <w:rsid w:val="00970C4F"/>
    <w:rsid w:val="00970CE2"/>
    <w:rsid w:val="00971045"/>
    <w:rsid w:val="00971100"/>
    <w:rsid w:val="00971506"/>
    <w:rsid w:val="0097267F"/>
    <w:rsid w:val="00973737"/>
    <w:rsid w:val="00973919"/>
    <w:rsid w:val="00973C95"/>
    <w:rsid w:val="00973DE2"/>
    <w:rsid w:val="00973DEF"/>
    <w:rsid w:val="00973E25"/>
    <w:rsid w:val="0097423F"/>
    <w:rsid w:val="009743FA"/>
    <w:rsid w:val="009749B7"/>
    <w:rsid w:val="00974FBB"/>
    <w:rsid w:val="009754C4"/>
    <w:rsid w:val="009757B2"/>
    <w:rsid w:val="00975BB8"/>
    <w:rsid w:val="00975BED"/>
    <w:rsid w:val="00975CA1"/>
    <w:rsid w:val="00975E92"/>
    <w:rsid w:val="0097654D"/>
    <w:rsid w:val="0097695C"/>
    <w:rsid w:val="00976B37"/>
    <w:rsid w:val="00976B51"/>
    <w:rsid w:val="00976D33"/>
    <w:rsid w:val="009770E7"/>
    <w:rsid w:val="0097760A"/>
    <w:rsid w:val="009776BB"/>
    <w:rsid w:val="009779B2"/>
    <w:rsid w:val="00977DC9"/>
    <w:rsid w:val="00977EEE"/>
    <w:rsid w:val="009802BA"/>
    <w:rsid w:val="00980998"/>
    <w:rsid w:val="00980B24"/>
    <w:rsid w:val="00981B22"/>
    <w:rsid w:val="00981B32"/>
    <w:rsid w:val="009820E0"/>
    <w:rsid w:val="00982443"/>
    <w:rsid w:val="0098250D"/>
    <w:rsid w:val="00982727"/>
    <w:rsid w:val="00982867"/>
    <w:rsid w:val="00982E61"/>
    <w:rsid w:val="0098312A"/>
    <w:rsid w:val="009831B1"/>
    <w:rsid w:val="009832D9"/>
    <w:rsid w:val="00983652"/>
    <w:rsid w:val="00983794"/>
    <w:rsid w:val="00983AE1"/>
    <w:rsid w:val="00983D15"/>
    <w:rsid w:val="00983DD5"/>
    <w:rsid w:val="00984469"/>
    <w:rsid w:val="00984C83"/>
    <w:rsid w:val="00984F06"/>
    <w:rsid w:val="00985035"/>
    <w:rsid w:val="0098516A"/>
    <w:rsid w:val="009851B1"/>
    <w:rsid w:val="0098540F"/>
    <w:rsid w:val="009854E6"/>
    <w:rsid w:val="00985653"/>
    <w:rsid w:val="009858D8"/>
    <w:rsid w:val="00985D8D"/>
    <w:rsid w:val="00985FE5"/>
    <w:rsid w:val="00986505"/>
    <w:rsid w:val="00986613"/>
    <w:rsid w:val="00986A2B"/>
    <w:rsid w:val="00986B8D"/>
    <w:rsid w:val="00986BCC"/>
    <w:rsid w:val="00986E19"/>
    <w:rsid w:val="00987065"/>
    <w:rsid w:val="0098748C"/>
    <w:rsid w:val="009878AD"/>
    <w:rsid w:val="00990156"/>
    <w:rsid w:val="00990594"/>
    <w:rsid w:val="009909EC"/>
    <w:rsid w:val="00990ADC"/>
    <w:rsid w:val="00990CD7"/>
    <w:rsid w:val="00990D12"/>
    <w:rsid w:val="00990E20"/>
    <w:rsid w:val="009910EE"/>
    <w:rsid w:val="009911AF"/>
    <w:rsid w:val="0099138D"/>
    <w:rsid w:val="0099147F"/>
    <w:rsid w:val="00991579"/>
    <w:rsid w:val="00991D4A"/>
    <w:rsid w:val="009924AC"/>
    <w:rsid w:val="009924C3"/>
    <w:rsid w:val="00992593"/>
    <w:rsid w:val="00992632"/>
    <w:rsid w:val="00992685"/>
    <w:rsid w:val="009927CB"/>
    <w:rsid w:val="009930BE"/>
    <w:rsid w:val="0099314E"/>
    <w:rsid w:val="00993B40"/>
    <w:rsid w:val="00993BB1"/>
    <w:rsid w:val="00993C4F"/>
    <w:rsid w:val="00993EB7"/>
    <w:rsid w:val="009940FB"/>
    <w:rsid w:val="0099431F"/>
    <w:rsid w:val="00994835"/>
    <w:rsid w:val="00994E24"/>
    <w:rsid w:val="00994F88"/>
    <w:rsid w:val="00994FCF"/>
    <w:rsid w:val="00995050"/>
    <w:rsid w:val="0099518F"/>
    <w:rsid w:val="00995303"/>
    <w:rsid w:val="00995347"/>
    <w:rsid w:val="0099568A"/>
    <w:rsid w:val="009957A7"/>
    <w:rsid w:val="00995827"/>
    <w:rsid w:val="00995A80"/>
    <w:rsid w:val="00995B0B"/>
    <w:rsid w:val="00995DBB"/>
    <w:rsid w:val="0099631F"/>
    <w:rsid w:val="009963D3"/>
    <w:rsid w:val="00996409"/>
    <w:rsid w:val="0099659D"/>
    <w:rsid w:val="009969D8"/>
    <w:rsid w:val="00996AEC"/>
    <w:rsid w:val="00996B1D"/>
    <w:rsid w:val="00996CFC"/>
    <w:rsid w:val="00996E9E"/>
    <w:rsid w:val="009970A1"/>
    <w:rsid w:val="00997436"/>
    <w:rsid w:val="009974E5"/>
    <w:rsid w:val="00997659"/>
    <w:rsid w:val="009976BE"/>
    <w:rsid w:val="009979D1"/>
    <w:rsid w:val="00997AAA"/>
    <w:rsid w:val="009A0150"/>
    <w:rsid w:val="009A04B9"/>
    <w:rsid w:val="009A052E"/>
    <w:rsid w:val="009A0CC7"/>
    <w:rsid w:val="009A107B"/>
    <w:rsid w:val="009A10A2"/>
    <w:rsid w:val="009A110A"/>
    <w:rsid w:val="009A142D"/>
    <w:rsid w:val="009A16C9"/>
    <w:rsid w:val="009A1A4A"/>
    <w:rsid w:val="009A230B"/>
    <w:rsid w:val="009A24A5"/>
    <w:rsid w:val="009A2853"/>
    <w:rsid w:val="009A28A2"/>
    <w:rsid w:val="009A2A01"/>
    <w:rsid w:val="009A2B8C"/>
    <w:rsid w:val="009A2E8A"/>
    <w:rsid w:val="009A2F72"/>
    <w:rsid w:val="009A31DF"/>
    <w:rsid w:val="009A3283"/>
    <w:rsid w:val="009A35E9"/>
    <w:rsid w:val="009A37AC"/>
    <w:rsid w:val="009A3D65"/>
    <w:rsid w:val="009A3EC6"/>
    <w:rsid w:val="009A3F84"/>
    <w:rsid w:val="009A43D7"/>
    <w:rsid w:val="009A4479"/>
    <w:rsid w:val="009A450D"/>
    <w:rsid w:val="009A4542"/>
    <w:rsid w:val="009A4742"/>
    <w:rsid w:val="009A491B"/>
    <w:rsid w:val="009A4E25"/>
    <w:rsid w:val="009A4E62"/>
    <w:rsid w:val="009A5919"/>
    <w:rsid w:val="009A5B2C"/>
    <w:rsid w:val="009A5BAE"/>
    <w:rsid w:val="009A5FEC"/>
    <w:rsid w:val="009A6384"/>
    <w:rsid w:val="009A673C"/>
    <w:rsid w:val="009A687C"/>
    <w:rsid w:val="009A6D15"/>
    <w:rsid w:val="009A6DC5"/>
    <w:rsid w:val="009A6EFA"/>
    <w:rsid w:val="009A70B9"/>
    <w:rsid w:val="009A713E"/>
    <w:rsid w:val="009A73AB"/>
    <w:rsid w:val="009A7461"/>
    <w:rsid w:val="009A7892"/>
    <w:rsid w:val="009A7A8D"/>
    <w:rsid w:val="009A7BF7"/>
    <w:rsid w:val="009A7F5F"/>
    <w:rsid w:val="009B00BD"/>
    <w:rsid w:val="009B0206"/>
    <w:rsid w:val="009B069F"/>
    <w:rsid w:val="009B0A04"/>
    <w:rsid w:val="009B0A05"/>
    <w:rsid w:val="009B0BD4"/>
    <w:rsid w:val="009B0EA8"/>
    <w:rsid w:val="009B0FB1"/>
    <w:rsid w:val="009B1160"/>
    <w:rsid w:val="009B11B1"/>
    <w:rsid w:val="009B126B"/>
    <w:rsid w:val="009B133D"/>
    <w:rsid w:val="009B1559"/>
    <w:rsid w:val="009B1586"/>
    <w:rsid w:val="009B164A"/>
    <w:rsid w:val="009B1FD5"/>
    <w:rsid w:val="009B2218"/>
    <w:rsid w:val="009B2231"/>
    <w:rsid w:val="009B25D9"/>
    <w:rsid w:val="009B2604"/>
    <w:rsid w:val="009B263B"/>
    <w:rsid w:val="009B27EB"/>
    <w:rsid w:val="009B3313"/>
    <w:rsid w:val="009B3418"/>
    <w:rsid w:val="009B368B"/>
    <w:rsid w:val="009B3B1A"/>
    <w:rsid w:val="009B3C5A"/>
    <w:rsid w:val="009B3DE8"/>
    <w:rsid w:val="009B3E20"/>
    <w:rsid w:val="009B47A2"/>
    <w:rsid w:val="009B47A5"/>
    <w:rsid w:val="009B4B53"/>
    <w:rsid w:val="009B4E0A"/>
    <w:rsid w:val="009B4ED7"/>
    <w:rsid w:val="009B5C53"/>
    <w:rsid w:val="009B6358"/>
    <w:rsid w:val="009B6625"/>
    <w:rsid w:val="009B6860"/>
    <w:rsid w:val="009B6A22"/>
    <w:rsid w:val="009B6D22"/>
    <w:rsid w:val="009B7074"/>
    <w:rsid w:val="009B73A3"/>
    <w:rsid w:val="009B74DF"/>
    <w:rsid w:val="009B7513"/>
    <w:rsid w:val="009B78F4"/>
    <w:rsid w:val="009B7D09"/>
    <w:rsid w:val="009C02DE"/>
    <w:rsid w:val="009C0388"/>
    <w:rsid w:val="009C03B6"/>
    <w:rsid w:val="009C062C"/>
    <w:rsid w:val="009C0705"/>
    <w:rsid w:val="009C0D21"/>
    <w:rsid w:val="009C12DA"/>
    <w:rsid w:val="009C1810"/>
    <w:rsid w:val="009C199A"/>
    <w:rsid w:val="009C1AFD"/>
    <w:rsid w:val="009C1C98"/>
    <w:rsid w:val="009C1FC5"/>
    <w:rsid w:val="009C264B"/>
    <w:rsid w:val="009C272C"/>
    <w:rsid w:val="009C28D6"/>
    <w:rsid w:val="009C2AB8"/>
    <w:rsid w:val="009C2B92"/>
    <w:rsid w:val="009C30E8"/>
    <w:rsid w:val="009C30FE"/>
    <w:rsid w:val="009C4343"/>
    <w:rsid w:val="009C442A"/>
    <w:rsid w:val="009C4620"/>
    <w:rsid w:val="009C495D"/>
    <w:rsid w:val="009C4AC7"/>
    <w:rsid w:val="009C4B46"/>
    <w:rsid w:val="009C4BB9"/>
    <w:rsid w:val="009C51DE"/>
    <w:rsid w:val="009C58CF"/>
    <w:rsid w:val="009C5B24"/>
    <w:rsid w:val="009C5BB1"/>
    <w:rsid w:val="009C6161"/>
    <w:rsid w:val="009C633D"/>
    <w:rsid w:val="009C64D6"/>
    <w:rsid w:val="009C64DC"/>
    <w:rsid w:val="009C6606"/>
    <w:rsid w:val="009C6A70"/>
    <w:rsid w:val="009C6B19"/>
    <w:rsid w:val="009C6BFD"/>
    <w:rsid w:val="009C6CBF"/>
    <w:rsid w:val="009C6FD7"/>
    <w:rsid w:val="009C7360"/>
    <w:rsid w:val="009C73F4"/>
    <w:rsid w:val="009C7720"/>
    <w:rsid w:val="009C7C66"/>
    <w:rsid w:val="009D01E9"/>
    <w:rsid w:val="009D01FA"/>
    <w:rsid w:val="009D02EF"/>
    <w:rsid w:val="009D0657"/>
    <w:rsid w:val="009D0741"/>
    <w:rsid w:val="009D0A4E"/>
    <w:rsid w:val="009D139E"/>
    <w:rsid w:val="009D156A"/>
    <w:rsid w:val="009D17D1"/>
    <w:rsid w:val="009D17E1"/>
    <w:rsid w:val="009D19F0"/>
    <w:rsid w:val="009D1B8B"/>
    <w:rsid w:val="009D1CBA"/>
    <w:rsid w:val="009D1E53"/>
    <w:rsid w:val="009D2D5D"/>
    <w:rsid w:val="009D2E1B"/>
    <w:rsid w:val="009D3307"/>
    <w:rsid w:val="009D3C12"/>
    <w:rsid w:val="009D3FFD"/>
    <w:rsid w:val="009D4103"/>
    <w:rsid w:val="009D43B2"/>
    <w:rsid w:val="009D45CD"/>
    <w:rsid w:val="009D4649"/>
    <w:rsid w:val="009D4AE1"/>
    <w:rsid w:val="009D4D84"/>
    <w:rsid w:val="009D4ECE"/>
    <w:rsid w:val="009D502F"/>
    <w:rsid w:val="009D5584"/>
    <w:rsid w:val="009D5D55"/>
    <w:rsid w:val="009D5EFB"/>
    <w:rsid w:val="009D6981"/>
    <w:rsid w:val="009D6A62"/>
    <w:rsid w:val="009D6E44"/>
    <w:rsid w:val="009D6FDE"/>
    <w:rsid w:val="009D7308"/>
    <w:rsid w:val="009D7523"/>
    <w:rsid w:val="009D759F"/>
    <w:rsid w:val="009E030C"/>
    <w:rsid w:val="009E0CFB"/>
    <w:rsid w:val="009E0E0E"/>
    <w:rsid w:val="009E11C7"/>
    <w:rsid w:val="009E1250"/>
    <w:rsid w:val="009E1B82"/>
    <w:rsid w:val="009E2019"/>
    <w:rsid w:val="009E20A5"/>
    <w:rsid w:val="009E22F3"/>
    <w:rsid w:val="009E2439"/>
    <w:rsid w:val="009E2940"/>
    <w:rsid w:val="009E2A4E"/>
    <w:rsid w:val="009E2A73"/>
    <w:rsid w:val="009E2C48"/>
    <w:rsid w:val="009E2F13"/>
    <w:rsid w:val="009E2F18"/>
    <w:rsid w:val="009E31B6"/>
    <w:rsid w:val="009E32E7"/>
    <w:rsid w:val="009E3529"/>
    <w:rsid w:val="009E3F66"/>
    <w:rsid w:val="009E4080"/>
    <w:rsid w:val="009E43F0"/>
    <w:rsid w:val="009E4436"/>
    <w:rsid w:val="009E44CD"/>
    <w:rsid w:val="009E45B1"/>
    <w:rsid w:val="009E4784"/>
    <w:rsid w:val="009E4952"/>
    <w:rsid w:val="009E4AB0"/>
    <w:rsid w:val="009E4BFE"/>
    <w:rsid w:val="009E4D40"/>
    <w:rsid w:val="009E4DB4"/>
    <w:rsid w:val="009E517E"/>
    <w:rsid w:val="009E57B4"/>
    <w:rsid w:val="009E5D3F"/>
    <w:rsid w:val="009E5D41"/>
    <w:rsid w:val="009E5EA7"/>
    <w:rsid w:val="009E5F66"/>
    <w:rsid w:val="009E5F9B"/>
    <w:rsid w:val="009E6584"/>
    <w:rsid w:val="009E65FD"/>
    <w:rsid w:val="009E66C2"/>
    <w:rsid w:val="009E6700"/>
    <w:rsid w:val="009E6847"/>
    <w:rsid w:val="009E68AC"/>
    <w:rsid w:val="009E6C13"/>
    <w:rsid w:val="009E713B"/>
    <w:rsid w:val="009E7202"/>
    <w:rsid w:val="009E7696"/>
    <w:rsid w:val="009E7D2F"/>
    <w:rsid w:val="009E7F2F"/>
    <w:rsid w:val="009F012A"/>
    <w:rsid w:val="009F0359"/>
    <w:rsid w:val="009F06D6"/>
    <w:rsid w:val="009F0730"/>
    <w:rsid w:val="009F0876"/>
    <w:rsid w:val="009F0D1F"/>
    <w:rsid w:val="009F0E35"/>
    <w:rsid w:val="009F1377"/>
    <w:rsid w:val="009F14E2"/>
    <w:rsid w:val="009F1B20"/>
    <w:rsid w:val="009F1B7D"/>
    <w:rsid w:val="009F1BB5"/>
    <w:rsid w:val="009F1C6F"/>
    <w:rsid w:val="009F2240"/>
    <w:rsid w:val="009F23DF"/>
    <w:rsid w:val="009F26A3"/>
    <w:rsid w:val="009F2D21"/>
    <w:rsid w:val="009F2E60"/>
    <w:rsid w:val="009F302A"/>
    <w:rsid w:val="009F3051"/>
    <w:rsid w:val="009F3487"/>
    <w:rsid w:val="009F3525"/>
    <w:rsid w:val="009F376A"/>
    <w:rsid w:val="009F3B61"/>
    <w:rsid w:val="009F3C9C"/>
    <w:rsid w:val="009F3CB8"/>
    <w:rsid w:val="009F3E03"/>
    <w:rsid w:val="009F3EBB"/>
    <w:rsid w:val="009F4247"/>
    <w:rsid w:val="009F4A7D"/>
    <w:rsid w:val="009F4C5D"/>
    <w:rsid w:val="009F4D8D"/>
    <w:rsid w:val="009F4DDD"/>
    <w:rsid w:val="009F4ED0"/>
    <w:rsid w:val="009F56AE"/>
    <w:rsid w:val="009F5900"/>
    <w:rsid w:val="009F5AAB"/>
    <w:rsid w:val="009F5B49"/>
    <w:rsid w:val="009F5ECB"/>
    <w:rsid w:val="009F645A"/>
    <w:rsid w:val="009F6C2E"/>
    <w:rsid w:val="009F6D20"/>
    <w:rsid w:val="009F6E9C"/>
    <w:rsid w:val="009F7044"/>
    <w:rsid w:val="009F73D8"/>
    <w:rsid w:val="009F7BBA"/>
    <w:rsid w:val="009F7D16"/>
    <w:rsid w:val="00A0008A"/>
    <w:rsid w:val="00A0035A"/>
    <w:rsid w:val="00A003B3"/>
    <w:rsid w:val="00A00645"/>
    <w:rsid w:val="00A009CF"/>
    <w:rsid w:val="00A00ABB"/>
    <w:rsid w:val="00A00B30"/>
    <w:rsid w:val="00A00F79"/>
    <w:rsid w:val="00A01234"/>
    <w:rsid w:val="00A013C5"/>
    <w:rsid w:val="00A01562"/>
    <w:rsid w:val="00A0163F"/>
    <w:rsid w:val="00A016B4"/>
    <w:rsid w:val="00A017D3"/>
    <w:rsid w:val="00A0191B"/>
    <w:rsid w:val="00A01BFE"/>
    <w:rsid w:val="00A01E1F"/>
    <w:rsid w:val="00A01E3F"/>
    <w:rsid w:val="00A02334"/>
    <w:rsid w:val="00A02391"/>
    <w:rsid w:val="00A0262A"/>
    <w:rsid w:val="00A02698"/>
    <w:rsid w:val="00A02904"/>
    <w:rsid w:val="00A036E5"/>
    <w:rsid w:val="00A0373E"/>
    <w:rsid w:val="00A038EB"/>
    <w:rsid w:val="00A03C0D"/>
    <w:rsid w:val="00A03E76"/>
    <w:rsid w:val="00A03EC9"/>
    <w:rsid w:val="00A040D5"/>
    <w:rsid w:val="00A040DD"/>
    <w:rsid w:val="00A044FD"/>
    <w:rsid w:val="00A0474D"/>
    <w:rsid w:val="00A04759"/>
    <w:rsid w:val="00A04DC4"/>
    <w:rsid w:val="00A05413"/>
    <w:rsid w:val="00A05732"/>
    <w:rsid w:val="00A05886"/>
    <w:rsid w:val="00A05D0B"/>
    <w:rsid w:val="00A066C0"/>
    <w:rsid w:val="00A06716"/>
    <w:rsid w:val="00A06ACA"/>
    <w:rsid w:val="00A06FC6"/>
    <w:rsid w:val="00A071F6"/>
    <w:rsid w:val="00A0770A"/>
    <w:rsid w:val="00A0787E"/>
    <w:rsid w:val="00A07C95"/>
    <w:rsid w:val="00A07E25"/>
    <w:rsid w:val="00A102F7"/>
    <w:rsid w:val="00A10723"/>
    <w:rsid w:val="00A109B3"/>
    <w:rsid w:val="00A10B6B"/>
    <w:rsid w:val="00A1125A"/>
    <w:rsid w:val="00A11527"/>
    <w:rsid w:val="00A118ED"/>
    <w:rsid w:val="00A121FF"/>
    <w:rsid w:val="00A1227F"/>
    <w:rsid w:val="00A12561"/>
    <w:rsid w:val="00A1260C"/>
    <w:rsid w:val="00A1267A"/>
    <w:rsid w:val="00A12711"/>
    <w:rsid w:val="00A12967"/>
    <w:rsid w:val="00A12D2D"/>
    <w:rsid w:val="00A12FF3"/>
    <w:rsid w:val="00A13275"/>
    <w:rsid w:val="00A13392"/>
    <w:rsid w:val="00A13939"/>
    <w:rsid w:val="00A139E1"/>
    <w:rsid w:val="00A13A5D"/>
    <w:rsid w:val="00A13B31"/>
    <w:rsid w:val="00A13BE2"/>
    <w:rsid w:val="00A13DC9"/>
    <w:rsid w:val="00A13E32"/>
    <w:rsid w:val="00A13F46"/>
    <w:rsid w:val="00A13FCD"/>
    <w:rsid w:val="00A145D8"/>
    <w:rsid w:val="00A1462C"/>
    <w:rsid w:val="00A148C6"/>
    <w:rsid w:val="00A14AE5"/>
    <w:rsid w:val="00A14CB5"/>
    <w:rsid w:val="00A1505F"/>
    <w:rsid w:val="00A1515E"/>
    <w:rsid w:val="00A154D7"/>
    <w:rsid w:val="00A15611"/>
    <w:rsid w:val="00A15881"/>
    <w:rsid w:val="00A15CC9"/>
    <w:rsid w:val="00A15F23"/>
    <w:rsid w:val="00A15F2A"/>
    <w:rsid w:val="00A164FE"/>
    <w:rsid w:val="00A16636"/>
    <w:rsid w:val="00A169B8"/>
    <w:rsid w:val="00A16B1D"/>
    <w:rsid w:val="00A16B36"/>
    <w:rsid w:val="00A16BDF"/>
    <w:rsid w:val="00A16D3A"/>
    <w:rsid w:val="00A17331"/>
    <w:rsid w:val="00A17361"/>
    <w:rsid w:val="00A173EF"/>
    <w:rsid w:val="00A17B2F"/>
    <w:rsid w:val="00A2030F"/>
    <w:rsid w:val="00A2051C"/>
    <w:rsid w:val="00A20640"/>
    <w:rsid w:val="00A20DB2"/>
    <w:rsid w:val="00A20E27"/>
    <w:rsid w:val="00A20F4F"/>
    <w:rsid w:val="00A21085"/>
    <w:rsid w:val="00A211BC"/>
    <w:rsid w:val="00A2160D"/>
    <w:rsid w:val="00A2167E"/>
    <w:rsid w:val="00A21920"/>
    <w:rsid w:val="00A219AA"/>
    <w:rsid w:val="00A219C1"/>
    <w:rsid w:val="00A22009"/>
    <w:rsid w:val="00A22169"/>
    <w:rsid w:val="00A22220"/>
    <w:rsid w:val="00A22319"/>
    <w:rsid w:val="00A223C9"/>
    <w:rsid w:val="00A22556"/>
    <w:rsid w:val="00A22655"/>
    <w:rsid w:val="00A22735"/>
    <w:rsid w:val="00A22DA7"/>
    <w:rsid w:val="00A23171"/>
    <w:rsid w:val="00A23879"/>
    <w:rsid w:val="00A23AC0"/>
    <w:rsid w:val="00A23ACB"/>
    <w:rsid w:val="00A23AFA"/>
    <w:rsid w:val="00A23B5B"/>
    <w:rsid w:val="00A24204"/>
    <w:rsid w:val="00A244D1"/>
    <w:rsid w:val="00A24BD2"/>
    <w:rsid w:val="00A25268"/>
    <w:rsid w:val="00A25277"/>
    <w:rsid w:val="00A25588"/>
    <w:rsid w:val="00A25980"/>
    <w:rsid w:val="00A25D1F"/>
    <w:rsid w:val="00A25D78"/>
    <w:rsid w:val="00A26147"/>
    <w:rsid w:val="00A26165"/>
    <w:rsid w:val="00A26526"/>
    <w:rsid w:val="00A26A98"/>
    <w:rsid w:val="00A26E51"/>
    <w:rsid w:val="00A271CD"/>
    <w:rsid w:val="00A272E2"/>
    <w:rsid w:val="00A2749C"/>
    <w:rsid w:val="00A27B43"/>
    <w:rsid w:val="00A30419"/>
    <w:rsid w:val="00A3094B"/>
    <w:rsid w:val="00A30A04"/>
    <w:rsid w:val="00A30B8F"/>
    <w:rsid w:val="00A30DBC"/>
    <w:rsid w:val="00A3106C"/>
    <w:rsid w:val="00A31328"/>
    <w:rsid w:val="00A314A5"/>
    <w:rsid w:val="00A3191E"/>
    <w:rsid w:val="00A31A8E"/>
    <w:rsid w:val="00A31B3E"/>
    <w:rsid w:val="00A31C12"/>
    <w:rsid w:val="00A31D6D"/>
    <w:rsid w:val="00A31EAE"/>
    <w:rsid w:val="00A32C74"/>
    <w:rsid w:val="00A334C6"/>
    <w:rsid w:val="00A33547"/>
    <w:rsid w:val="00A338FF"/>
    <w:rsid w:val="00A339E6"/>
    <w:rsid w:val="00A33AE8"/>
    <w:rsid w:val="00A33FF7"/>
    <w:rsid w:val="00A34873"/>
    <w:rsid w:val="00A3487D"/>
    <w:rsid w:val="00A34963"/>
    <w:rsid w:val="00A34C7A"/>
    <w:rsid w:val="00A35354"/>
    <w:rsid w:val="00A35797"/>
    <w:rsid w:val="00A359BA"/>
    <w:rsid w:val="00A35A4C"/>
    <w:rsid w:val="00A35ACB"/>
    <w:rsid w:val="00A35F6A"/>
    <w:rsid w:val="00A35FC5"/>
    <w:rsid w:val="00A364B7"/>
    <w:rsid w:val="00A368F4"/>
    <w:rsid w:val="00A36918"/>
    <w:rsid w:val="00A36B5E"/>
    <w:rsid w:val="00A36BC9"/>
    <w:rsid w:val="00A370D5"/>
    <w:rsid w:val="00A37105"/>
    <w:rsid w:val="00A3727A"/>
    <w:rsid w:val="00A37B53"/>
    <w:rsid w:val="00A37CD3"/>
    <w:rsid w:val="00A37FE8"/>
    <w:rsid w:val="00A4013E"/>
    <w:rsid w:val="00A403CF"/>
    <w:rsid w:val="00A40941"/>
    <w:rsid w:val="00A40B72"/>
    <w:rsid w:val="00A41094"/>
    <w:rsid w:val="00A411FF"/>
    <w:rsid w:val="00A41492"/>
    <w:rsid w:val="00A41907"/>
    <w:rsid w:val="00A41A95"/>
    <w:rsid w:val="00A41C17"/>
    <w:rsid w:val="00A4244D"/>
    <w:rsid w:val="00A43278"/>
    <w:rsid w:val="00A43341"/>
    <w:rsid w:val="00A43A36"/>
    <w:rsid w:val="00A43C6D"/>
    <w:rsid w:val="00A43DFD"/>
    <w:rsid w:val="00A43F7F"/>
    <w:rsid w:val="00A4407A"/>
    <w:rsid w:val="00A440C9"/>
    <w:rsid w:val="00A44176"/>
    <w:rsid w:val="00A443E6"/>
    <w:rsid w:val="00A44465"/>
    <w:rsid w:val="00A445EA"/>
    <w:rsid w:val="00A44D8A"/>
    <w:rsid w:val="00A44E6F"/>
    <w:rsid w:val="00A4524E"/>
    <w:rsid w:val="00A45D99"/>
    <w:rsid w:val="00A45F3B"/>
    <w:rsid w:val="00A45FFD"/>
    <w:rsid w:val="00A46280"/>
    <w:rsid w:val="00A462B5"/>
    <w:rsid w:val="00A462F0"/>
    <w:rsid w:val="00A46401"/>
    <w:rsid w:val="00A46691"/>
    <w:rsid w:val="00A469E7"/>
    <w:rsid w:val="00A46A3E"/>
    <w:rsid w:val="00A46EE2"/>
    <w:rsid w:val="00A472D2"/>
    <w:rsid w:val="00A472F2"/>
    <w:rsid w:val="00A47502"/>
    <w:rsid w:val="00A47841"/>
    <w:rsid w:val="00A50A07"/>
    <w:rsid w:val="00A50B43"/>
    <w:rsid w:val="00A5101A"/>
    <w:rsid w:val="00A512B1"/>
    <w:rsid w:val="00A51357"/>
    <w:rsid w:val="00A513BD"/>
    <w:rsid w:val="00A51893"/>
    <w:rsid w:val="00A51C30"/>
    <w:rsid w:val="00A51E20"/>
    <w:rsid w:val="00A52332"/>
    <w:rsid w:val="00A5288A"/>
    <w:rsid w:val="00A52C4B"/>
    <w:rsid w:val="00A52D75"/>
    <w:rsid w:val="00A52D97"/>
    <w:rsid w:val="00A532F3"/>
    <w:rsid w:val="00A5345B"/>
    <w:rsid w:val="00A534E6"/>
    <w:rsid w:val="00A53508"/>
    <w:rsid w:val="00A53D64"/>
    <w:rsid w:val="00A53DC1"/>
    <w:rsid w:val="00A53F3D"/>
    <w:rsid w:val="00A543E9"/>
    <w:rsid w:val="00A544C8"/>
    <w:rsid w:val="00A5496A"/>
    <w:rsid w:val="00A54ABD"/>
    <w:rsid w:val="00A54B59"/>
    <w:rsid w:val="00A55304"/>
    <w:rsid w:val="00A553C4"/>
    <w:rsid w:val="00A55E29"/>
    <w:rsid w:val="00A55E85"/>
    <w:rsid w:val="00A55F9A"/>
    <w:rsid w:val="00A55FBF"/>
    <w:rsid w:val="00A56004"/>
    <w:rsid w:val="00A56048"/>
    <w:rsid w:val="00A5614C"/>
    <w:rsid w:val="00A5626D"/>
    <w:rsid w:val="00A563D6"/>
    <w:rsid w:val="00A56E19"/>
    <w:rsid w:val="00A56F52"/>
    <w:rsid w:val="00A56F96"/>
    <w:rsid w:val="00A574C3"/>
    <w:rsid w:val="00A575FC"/>
    <w:rsid w:val="00A57703"/>
    <w:rsid w:val="00A60319"/>
    <w:rsid w:val="00A60495"/>
    <w:rsid w:val="00A60787"/>
    <w:rsid w:val="00A608D4"/>
    <w:rsid w:val="00A608EB"/>
    <w:rsid w:val="00A60B8C"/>
    <w:rsid w:val="00A60C98"/>
    <w:rsid w:val="00A60D2D"/>
    <w:rsid w:val="00A61028"/>
    <w:rsid w:val="00A610C4"/>
    <w:rsid w:val="00A6143C"/>
    <w:rsid w:val="00A6147D"/>
    <w:rsid w:val="00A6165D"/>
    <w:rsid w:val="00A6169C"/>
    <w:rsid w:val="00A61739"/>
    <w:rsid w:val="00A61BF4"/>
    <w:rsid w:val="00A61DB2"/>
    <w:rsid w:val="00A6208D"/>
    <w:rsid w:val="00A62150"/>
    <w:rsid w:val="00A62184"/>
    <w:rsid w:val="00A62475"/>
    <w:rsid w:val="00A62501"/>
    <w:rsid w:val="00A62660"/>
    <w:rsid w:val="00A62F37"/>
    <w:rsid w:val="00A63326"/>
    <w:rsid w:val="00A635AA"/>
    <w:rsid w:val="00A636E0"/>
    <w:rsid w:val="00A63854"/>
    <w:rsid w:val="00A63868"/>
    <w:rsid w:val="00A639EA"/>
    <w:rsid w:val="00A642A8"/>
    <w:rsid w:val="00A64536"/>
    <w:rsid w:val="00A645AD"/>
    <w:rsid w:val="00A646AB"/>
    <w:rsid w:val="00A64851"/>
    <w:rsid w:val="00A64CAF"/>
    <w:rsid w:val="00A6521B"/>
    <w:rsid w:val="00A6545D"/>
    <w:rsid w:val="00A65651"/>
    <w:rsid w:val="00A65B17"/>
    <w:rsid w:val="00A65D07"/>
    <w:rsid w:val="00A660CF"/>
    <w:rsid w:val="00A6630F"/>
    <w:rsid w:val="00A66E15"/>
    <w:rsid w:val="00A672C0"/>
    <w:rsid w:val="00A6733E"/>
    <w:rsid w:val="00A6768E"/>
    <w:rsid w:val="00A67A61"/>
    <w:rsid w:val="00A67D2A"/>
    <w:rsid w:val="00A67DF8"/>
    <w:rsid w:val="00A70456"/>
    <w:rsid w:val="00A70AD4"/>
    <w:rsid w:val="00A70BF2"/>
    <w:rsid w:val="00A70C54"/>
    <w:rsid w:val="00A7128D"/>
    <w:rsid w:val="00A715D9"/>
    <w:rsid w:val="00A7174D"/>
    <w:rsid w:val="00A7174F"/>
    <w:rsid w:val="00A71B66"/>
    <w:rsid w:val="00A71C6F"/>
    <w:rsid w:val="00A7210F"/>
    <w:rsid w:val="00A7217D"/>
    <w:rsid w:val="00A725E9"/>
    <w:rsid w:val="00A726B3"/>
    <w:rsid w:val="00A72905"/>
    <w:rsid w:val="00A72FF5"/>
    <w:rsid w:val="00A732C6"/>
    <w:rsid w:val="00A73A8A"/>
    <w:rsid w:val="00A73A8E"/>
    <w:rsid w:val="00A73CCA"/>
    <w:rsid w:val="00A73FF5"/>
    <w:rsid w:val="00A74508"/>
    <w:rsid w:val="00A7453A"/>
    <w:rsid w:val="00A749CC"/>
    <w:rsid w:val="00A74BAD"/>
    <w:rsid w:val="00A74E20"/>
    <w:rsid w:val="00A751BB"/>
    <w:rsid w:val="00A75314"/>
    <w:rsid w:val="00A7533F"/>
    <w:rsid w:val="00A754F9"/>
    <w:rsid w:val="00A75A91"/>
    <w:rsid w:val="00A75B2F"/>
    <w:rsid w:val="00A75C35"/>
    <w:rsid w:val="00A7611C"/>
    <w:rsid w:val="00A76504"/>
    <w:rsid w:val="00A76793"/>
    <w:rsid w:val="00A76805"/>
    <w:rsid w:val="00A76B67"/>
    <w:rsid w:val="00A76C01"/>
    <w:rsid w:val="00A76C5D"/>
    <w:rsid w:val="00A76D9F"/>
    <w:rsid w:val="00A772E4"/>
    <w:rsid w:val="00A77D06"/>
    <w:rsid w:val="00A800BD"/>
    <w:rsid w:val="00A8036B"/>
    <w:rsid w:val="00A8050A"/>
    <w:rsid w:val="00A80560"/>
    <w:rsid w:val="00A80CC3"/>
    <w:rsid w:val="00A80EA5"/>
    <w:rsid w:val="00A8171B"/>
    <w:rsid w:val="00A81AA1"/>
    <w:rsid w:val="00A81D73"/>
    <w:rsid w:val="00A81EC4"/>
    <w:rsid w:val="00A81F09"/>
    <w:rsid w:val="00A81FAC"/>
    <w:rsid w:val="00A822B8"/>
    <w:rsid w:val="00A82380"/>
    <w:rsid w:val="00A8251B"/>
    <w:rsid w:val="00A8259F"/>
    <w:rsid w:val="00A8284F"/>
    <w:rsid w:val="00A82D22"/>
    <w:rsid w:val="00A8303C"/>
    <w:rsid w:val="00A831CE"/>
    <w:rsid w:val="00A83742"/>
    <w:rsid w:val="00A83BF1"/>
    <w:rsid w:val="00A83C1D"/>
    <w:rsid w:val="00A83D86"/>
    <w:rsid w:val="00A83E5A"/>
    <w:rsid w:val="00A83E60"/>
    <w:rsid w:val="00A83F6F"/>
    <w:rsid w:val="00A8446B"/>
    <w:rsid w:val="00A84524"/>
    <w:rsid w:val="00A8453F"/>
    <w:rsid w:val="00A846FB"/>
    <w:rsid w:val="00A8489E"/>
    <w:rsid w:val="00A849F1"/>
    <w:rsid w:val="00A84D0C"/>
    <w:rsid w:val="00A85143"/>
    <w:rsid w:val="00A8555F"/>
    <w:rsid w:val="00A856C2"/>
    <w:rsid w:val="00A85781"/>
    <w:rsid w:val="00A85923"/>
    <w:rsid w:val="00A85F0D"/>
    <w:rsid w:val="00A861CC"/>
    <w:rsid w:val="00A8627A"/>
    <w:rsid w:val="00A8657F"/>
    <w:rsid w:val="00A8699B"/>
    <w:rsid w:val="00A86C84"/>
    <w:rsid w:val="00A87094"/>
    <w:rsid w:val="00A874F8"/>
    <w:rsid w:val="00A87952"/>
    <w:rsid w:val="00A87B2C"/>
    <w:rsid w:val="00A87D2D"/>
    <w:rsid w:val="00A90271"/>
    <w:rsid w:val="00A90528"/>
    <w:rsid w:val="00A9054F"/>
    <w:rsid w:val="00A908F4"/>
    <w:rsid w:val="00A90BDC"/>
    <w:rsid w:val="00A90C3F"/>
    <w:rsid w:val="00A90C9B"/>
    <w:rsid w:val="00A90CAE"/>
    <w:rsid w:val="00A90DB7"/>
    <w:rsid w:val="00A90E5E"/>
    <w:rsid w:val="00A9105B"/>
    <w:rsid w:val="00A91499"/>
    <w:rsid w:val="00A9179A"/>
    <w:rsid w:val="00A91EC0"/>
    <w:rsid w:val="00A9246C"/>
    <w:rsid w:val="00A92E17"/>
    <w:rsid w:val="00A932B7"/>
    <w:rsid w:val="00A93425"/>
    <w:rsid w:val="00A9361A"/>
    <w:rsid w:val="00A93967"/>
    <w:rsid w:val="00A93C98"/>
    <w:rsid w:val="00A93CFA"/>
    <w:rsid w:val="00A94349"/>
    <w:rsid w:val="00A9443F"/>
    <w:rsid w:val="00A94663"/>
    <w:rsid w:val="00A94866"/>
    <w:rsid w:val="00A949D8"/>
    <w:rsid w:val="00A94A61"/>
    <w:rsid w:val="00A94A8D"/>
    <w:rsid w:val="00A94A93"/>
    <w:rsid w:val="00A94CAC"/>
    <w:rsid w:val="00A95416"/>
    <w:rsid w:val="00A9551D"/>
    <w:rsid w:val="00A95656"/>
    <w:rsid w:val="00A956F3"/>
    <w:rsid w:val="00A9590F"/>
    <w:rsid w:val="00A959BE"/>
    <w:rsid w:val="00A95A3F"/>
    <w:rsid w:val="00A95AB4"/>
    <w:rsid w:val="00A95AF5"/>
    <w:rsid w:val="00A95FDB"/>
    <w:rsid w:val="00A961FB"/>
    <w:rsid w:val="00A96847"/>
    <w:rsid w:val="00A96880"/>
    <w:rsid w:val="00A968CD"/>
    <w:rsid w:val="00A969D2"/>
    <w:rsid w:val="00A97533"/>
    <w:rsid w:val="00A97769"/>
    <w:rsid w:val="00A9795A"/>
    <w:rsid w:val="00A97A6B"/>
    <w:rsid w:val="00AA0111"/>
    <w:rsid w:val="00AA0117"/>
    <w:rsid w:val="00AA0385"/>
    <w:rsid w:val="00AA0522"/>
    <w:rsid w:val="00AA0A5F"/>
    <w:rsid w:val="00AA0ED7"/>
    <w:rsid w:val="00AA1CCE"/>
    <w:rsid w:val="00AA1D6F"/>
    <w:rsid w:val="00AA20C3"/>
    <w:rsid w:val="00AA2443"/>
    <w:rsid w:val="00AA2735"/>
    <w:rsid w:val="00AA2A84"/>
    <w:rsid w:val="00AA30B4"/>
    <w:rsid w:val="00AA3434"/>
    <w:rsid w:val="00AA3495"/>
    <w:rsid w:val="00AA3732"/>
    <w:rsid w:val="00AA3778"/>
    <w:rsid w:val="00AA38A2"/>
    <w:rsid w:val="00AA391B"/>
    <w:rsid w:val="00AA4225"/>
    <w:rsid w:val="00AA47C9"/>
    <w:rsid w:val="00AA4841"/>
    <w:rsid w:val="00AA48CF"/>
    <w:rsid w:val="00AA4AF8"/>
    <w:rsid w:val="00AA4DEF"/>
    <w:rsid w:val="00AA5057"/>
    <w:rsid w:val="00AA5A19"/>
    <w:rsid w:val="00AA5BC3"/>
    <w:rsid w:val="00AA5F36"/>
    <w:rsid w:val="00AA63C2"/>
    <w:rsid w:val="00AA6C95"/>
    <w:rsid w:val="00AA6CDA"/>
    <w:rsid w:val="00AA6D33"/>
    <w:rsid w:val="00AA705B"/>
    <w:rsid w:val="00AA73EE"/>
    <w:rsid w:val="00AA7CDB"/>
    <w:rsid w:val="00AA7CDF"/>
    <w:rsid w:val="00AA7D87"/>
    <w:rsid w:val="00AA7E3B"/>
    <w:rsid w:val="00AA7F60"/>
    <w:rsid w:val="00AADCFB"/>
    <w:rsid w:val="00AB022F"/>
    <w:rsid w:val="00AB09D2"/>
    <w:rsid w:val="00AB0BBE"/>
    <w:rsid w:val="00AB0BDF"/>
    <w:rsid w:val="00AB0CF4"/>
    <w:rsid w:val="00AB0EEA"/>
    <w:rsid w:val="00AB0FBE"/>
    <w:rsid w:val="00AB1208"/>
    <w:rsid w:val="00AB129E"/>
    <w:rsid w:val="00AB12DB"/>
    <w:rsid w:val="00AB181E"/>
    <w:rsid w:val="00AB186D"/>
    <w:rsid w:val="00AB189C"/>
    <w:rsid w:val="00AB19A7"/>
    <w:rsid w:val="00AB19E1"/>
    <w:rsid w:val="00AB2008"/>
    <w:rsid w:val="00AB2198"/>
    <w:rsid w:val="00AB241F"/>
    <w:rsid w:val="00AB2E5A"/>
    <w:rsid w:val="00AB3142"/>
    <w:rsid w:val="00AB358E"/>
    <w:rsid w:val="00AB3595"/>
    <w:rsid w:val="00AB38B4"/>
    <w:rsid w:val="00AB398B"/>
    <w:rsid w:val="00AB3B77"/>
    <w:rsid w:val="00AB3EC9"/>
    <w:rsid w:val="00AB40A4"/>
    <w:rsid w:val="00AB41F1"/>
    <w:rsid w:val="00AB4335"/>
    <w:rsid w:val="00AB459E"/>
    <w:rsid w:val="00AB465E"/>
    <w:rsid w:val="00AB47BD"/>
    <w:rsid w:val="00AB4A0E"/>
    <w:rsid w:val="00AB4ACD"/>
    <w:rsid w:val="00AB50A9"/>
    <w:rsid w:val="00AB54D1"/>
    <w:rsid w:val="00AB568C"/>
    <w:rsid w:val="00AB56F3"/>
    <w:rsid w:val="00AB5CDA"/>
    <w:rsid w:val="00AB5E7D"/>
    <w:rsid w:val="00AB604C"/>
    <w:rsid w:val="00AB66AB"/>
    <w:rsid w:val="00AB6956"/>
    <w:rsid w:val="00AB7190"/>
    <w:rsid w:val="00AB73D5"/>
    <w:rsid w:val="00AB74FD"/>
    <w:rsid w:val="00AB7AEE"/>
    <w:rsid w:val="00AB7AFA"/>
    <w:rsid w:val="00AB7C38"/>
    <w:rsid w:val="00AB7C3C"/>
    <w:rsid w:val="00AB7F9D"/>
    <w:rsid w:val="00AC0005"/>
    <w:rsid w:val="00AC00E0"/>
    <w:rsid w:val="00AC06D0"/>
    <w:rsid w:val="00AC081C"/>
    <w:rsid w:val="00AC090A"/>
    <w:rsid w:val="00AC0CF9"/>
    <w:rsid w:val="00AC0E52"/>
    <w:rsid w:val="00AC1181"/>
    <w:rsid w:val="00AC12AD"/>
    <w:rsid w:val="00AC1567"/>
    <w:rsid w:val="00AC1649"/>
    <w:rsid w:val="00AC1B5D"/>
    <w:rsid w:val="00AC1B95"/>
    <w:rsid w:val="00AC267F"/>
    <w:rsid w:val="00AC27BB"/>
    <w:rsid w:val="00AC29F3"/>
    <w:rsid w:val="00AC2CEF"/>
    <w:rsid w:val="00AC2DB5"/>
    <w:rsid w:val="00AC2E34"/>
    <w:rsid w:val="00AC307E"/>
    <w:rsid w:val="00AC3086"/>
    <w:rsid w:val="00AC32D4"/>
    <w:rsid w:val="00AC35A8"/>
    <w:rsid w:val="00AC3636"/>
    <w:rsid w:val="00AC36E8"/>
    <w:rsid w:val="00AC3EF2"/>
    <w:rsid w:val="00AC3FA8"/>
    <w:rsid w:val="00AC4186"/>
    <w:rsid w:val="00AC41F2"/>
    <w:rsid w:val="00AC45FA"/>
    <w:rsid w:val="00AC46BC"/>
    <w:rsid w:val="00AC4B93"/>
    <w:rsid w:val="00AC4E31"/>
    <w:rsid w:val="00AC51F7"/>
    <w:rsid w:val="00AC526F"/>
    <w:rsid w:val="00AC5400"/>
    <w:rsid w:val="00AC5425"/>
    <w:rsid w:val="00AC597A"/>
    <w:rsid w:val="00AC59A0"/>
    <w:rsid w:val="00AC5A86"/>
    <w:rsid w:val="00AC5C6F"/>
    <w:rsid w:val="00AC5F37"/>
    <w:rsid w:val="00AC6511"/>
    <w:rsid w:val="00AC65D1"/>
    <w:rsid w:val="00AC69D1"/>
    <w:rsid w:val="00AC6B0D"/>
    <w:rsid w:val="00AC6BAB"/>
    <w:rsid w:val="00AC75E9"/>
    <w:rsid w:val="00AC7F52"/>
    <w:rsid w:val="00AD036F"/>
    <w:rsid w:val="00AD0420"/>
    <w:rsid w:val="00AD07A8"/>
    <w:rsid w:val="00AD0B60"/>
    <w:rsid w:val="00AD0E64"/>
    <w:rsid w:val="00AD115A"/>
    <w:rsid w:val="00AD11F1"/>
    <w:rsid w:val="00AD1257"/>
    <w:rsid w:val="00AD13B1"/>
    <w:rsid w:val="00AD1747"/>
    <w:rsid w:val="00AD1E4C"/>
    <w:rsid w:val="00AD1EB4"/>
    <w:rsid w:val="00AD257E"/>
    <w:rsid w:val="00AD26B8"/>
    <w:rsid w:val="00AD2C16"/>
    <w:rsid w:val="00AD30CD"/>
    <w:rsid w:val="00AD3BCB"/>
    <w:rsid w:val="00AD3CD3"/>
    <w:rsid w:val="00AD3E05"/>
    <w:rsid w:val="00AD4043"/>
    <w:rsid w:val="00AD41B6"/>
    <w:rsid w:val="00AD4247"/>
    <w:rsid w:val="00AD465F"/>
    <w:rsid w:val="00AD5AED"/>
    <w:rsid w:val="00AD5BBB"/>
    <w:rsid w:val="00AD615F"/>
    <w:rsid w:val="00AD671A"/>
    <w:rsid w:val="00AD679B"/>
    <w:rsid w:val="00AD68EE"/>
    <w:rsid w:val="00AD6B1D"/>
    <w:rsid w:val="00AD6CF4"/>
    <w:rsid w:val="00AD6E39"/>
    <w:rsid w:val="00AD720C"/>
    <w:rsid w:val="00AD72E8"/>
    <w:rsid w:val="00AD736E"/>
    <w:rsid w:val="00AD74F6"/>
    <w:rsid w:val="00AD775E"/>
    <w:rsid w:val="00AD7D83"/>
    <w:rsid w:val="00AD7FC4"/>
    <w:rsid w:val="00AE01F0"/>
    <w:rsid w:val="00AE0481"/>
    <w:rsid w:val="00AE07F1"/>
    <w:rsid w:val="00AE0895"/>
    <w:rsid w:val="00AE0902"/>
    <w:rsid w:val="00AE0C1D"/>
    <w:rsid w:val="00AE0CEA"/>
    <w:rsid w:val="00AE0DAD"/>
    <w:rsid w:val="00AE0E9F"/>
    <w:rsid w:val="00AE112E"/>
    <w:rsid w:val="00AE14D7"/>
    <w:rsid w:val="00AE1758"/>
    <w:rsid w:val="00AE1766"/>
    <w:rsid w:val="00AE1789"/>
    <w:rsid w:val="00AE1DF5"/>
    <w:rsid w:val="00AE1E9E"/>
    <w:rsid w:val="00AE1F5D"/>
    <w:rsid w:val="00AE1F90"/>
    <w:rsid w:val="00AE205A"/>
    <w:rsid w:val="00AE21F9"/>
    <w:rsid w:val="00AE2602"/>
    <w:rsid w:val="00AE2A91"/>
    <w:rsid w:val="00AE2AC0"/>
    <w:rsid w:val="00AE3058"/>
    <w:rsid w:val="00AE30AC"/>
    <w:rsid w:val="00AE3649"/>
    <w:rsid w:val="00AE39EB"/>
    <w:rsid w:val="00AE40E2"/>
    <w:rsid w:val="00AE42F8"/>
    <w:rsid w:val="00AE4403"/>
    <w:rsid w:val="00AE463F"/>
    <w:rsid w:val="00AE489C"/>
    <w:rsid w:val="00AE4C68"/>
    <w:rsid w:val="00AE4E27"/>
    <w:rsid w:val="00AE4EB4"/>
    <w:rsid w:val="00AE4ED6"/>
    <w:rsid w:val="00AE4F0E"/>
    <w:rsid w:val="00AE5615"/>
    <w:rsid w:val="00AE56AF"/>
    <w:rsid w:val="00AE5701"/>
    <w:rsid w:val="00AE5985"/>
    <w:rsid w:val="00AE5C68"/>
    <w:rsid w:val="00AE5F57"/>
    <w:rsid w:val="00AE646D"/>
    <w:rsid w:val="00AE64D7"/>
    <w:rsid w:val="00AE654B"/>
    <w:rsid w:val="00AE6655"/>
    <w:rsid w:val="00AE7CFB"/>
    <w:rsid w:val="00AE7D81"/>
    <w:rsid w:val="00AE7D96"/>
    <w:rsid w:val="00AF00BF"/>
    <w:rsid w:val="00AF0127"/>
    <w:rsid w:val="00AF03FC"/>
    <w:rsid w:val="00AF05E5"/>
    <w:rsid w:val="00AF05FD"/>
    <w:rsid w:val="00AF16B0"/>
    <w:rsid w:val="00AF1CF1"/>
    <w:rsid w:val="00AF1F76"/>
    <w:rsid w:val="00AF20DB"/>
    <w:rsid w:val="00AF2498"/>
    <w:rsid w:val="00AF29A5"/>
    <w:rsid w:val="00AF29CB"/>
    <w:rsid w:val="00AF31B8"/>
    <w:rsid w:val="00AF34B8"/>
    <w:rsid w:val="00AF41F0"/>
    <w:rsid w:val="00AF4E91"/>
    <w:rsid w:val="00AF53BF"/>
    <w:rsid w:val="00AF5404"/>
    <w:rsid w:val="00AF55F5"/>
    <w:rsid w:val="00AF5F8C"/>
    <w:rsid w:val="00AF601D"/>
    <w:rsid w:val="00AF62C5"/>
    <w:rsid w:val="00AF6326"/>
    <w:rsid w:val="00AF6453"/>
    <w:rsid w:val="00AF6B0B"/>
    <w:rsid w:val="00AF70C9"/>
    <w:rsid w:val="00AF738F"/>
    <w:rsid w:val="00AF74FE"/>
    <w:rsid w:val="00AF78EB"/>
    <w:rsid w:val="00AF7BBF"/>
    <w:rsid w:val="00AF7D15"/>
    <w:rsid w:val="00B00D42"/>
    <w:rsid w:val="00B014A8"/>
    <w:rsid w:val="00B015BF"/>
    <w:rsid w:val="00B0187E"/>
    <w:rsid w:val="00B019CB"/>
    <w:rsid w:val="00B01AAB"/>
    <w:rsid w:val="00B01D20"/>
    <w:rsid w:val="00B01D3C"/>
    <w:rsid w:val="00B02775"/>
    <w:rsid w:val="00B029A9"/>
    <w:rsid w:val="00B02A02"/>
    <w:rsid w:val="00B03093"/>
    <w:rsid w:val="00B03E4E"/>
    <w:rsid w:val="00B03FD2"/>
    <w:rsid w:val="00B040BC"/>
    <w:rsid w:val="00B0476A"/>
    <w:rsid w:val="00B049FB"/>
    <w:rsid w:val="00B04AC9"/>
    <w:rsid w:val="00B04AE4"/>
    <w:rsid w:val="00B04C5F"/>
    <w:rsid w:val="00B04DFF"/>
    <w:rsid w:val="00B04FDE"/>
    <w:rsid w:val="00B05685"/>
    <w:rsid w:val="00B0569C"/>
    <w:rsid w:val="00B057FA"/>
    <w:rsid w:val="00B0590E"/>
    <w:rsid w:val="00B05B19"/>
    <w:rsid w:val="00B05CA9"/>
    <w:rsid w:val="00B05CBE"/>
    <w:rsid w:val="00B06100"/>
    <w:rsid w:val="00B06159"/>
    <w:rsid w:val="00B06464"/>
    <w:rsid w:val="00B0679C"/>
    <w:rsid w:val="00B067DE"/>
    <w:rsid w:val="00B06900"/>
    <w:rsid w:val="00B071C1"/>
    <w:rsid w:val="00B071D6"/>
    <w:rsid w:val="00B073A2"/>
    <w:rsid w:val="00B07539"/>
    <w:rsid w:val="00B076B1"/>
    <w:rsid w:val="00B07734"/>
    <w:rsid w:val="00B07904"/>
    <w:rsid w:val="00B079D4"/>
    <w:rsid w:val="00B07B22"/>
    <w:rsid w:val="00B1017F"/>
    <w:rsid w:val="00B10A96"/>
    <w:rsid w:val="00B10CE7"/>
    <w:rsid w:val="00B10D1B"/>
    <w:rsid w:val="00B10E60"/>
    <w:rsid w:val="00B10EA5"/>
    <w:rsid w:val="00B10EF5"/>
    <w:rsid w:val="00B10F95"/>
    <w:rsid w:val="00B1125A"/>
    <w:rsid w:val="00B11378"/>
    <w:rsid w:val="00B113C0"/>
    <w:rsid w:val="00B11455"/>
    <w:rsid w:val="00B11520"/>
    <w:rsid w:val="00B11572"/>
    <w:rsid w:val="00B11806"/>
    <w:rsid w:val="00B11810"/>
    <w:rsid w:val="00B11832"/>
    <w:rsid w:val="00B11CBD"/>
    <w:rsid w:val="00B11DAE"/>
    <w:rsid w:val="00B11E2E"/>
    <w:rsid w:val="00B11E67"/>
    <w:rsid w:val="00B121FB"/>
    <w:rsid w:val="00B1228F"/>
    <w:rsid w:val="00B125D4"/>
    <w:rsid w:val="00B127F5"/>
    <w:rsid w:val="00B12A34"/>
    <w:rsid w:val="00B12F4B"/>
    <w:rsid w:val="00B12FD5"/>
    <w:rsid w:val="00B13068"/>
    <w:rsid w:val="00B133A3"/>
    <w:rsid w:val="00B133F0"/>
    <w:rsid w:val="00B13872"/>
    <w:rsid w:val="00B13889"/>
    <w:rsid w:val="00B13A25"/>
    <w:rsid w:val="00B13B7B"/>
    <w:rsid w:val="00B13BFF"/>
    <w:rsid w:val="00B13D99"/>
    <w:rsid w:val="00B13F6D"/>
    <w:rsid w:val="00B14A1A"/>
    <w:rsid w:val="00B14F4E"/>
    <w:rsid w:val="00B152BD"/>
    <w:rsid w:val="00B15351"/>
    <w:rsid w:val="00B154DD"/>
    <w:rsid w:val="00B15670"/>
    <w:rsid w:val="00B15A75"/>
    <w:rsid w:val="00B15BD4"/>
    <w:rsid w:val="00B160B3"/>
    <w:rsid w:val="00B163DE"/>
    <w:rsid w:val="00B167A0"/>
    <w:rsid w:val="00B16899"/>
    <w:rsid w:val="00B16CA6"/>
    <w:rsid w:val="00B16DC3"/>
    <w:rsid w:val="00B16F3A"/>
    <w:rsid w:val="00B172A3"/>
    <w:rsid w:val="00B17F5D"/>
    <w:rsid w:val="00B17FDC"/>
    <w:rsid w:val="00B202E6"/>
    <w:rsid w:val="00B20B30"/>
    <w:rsid w:val="00B20CBD"/>
    <w:rsid w:val="00B21459"/>
    <w:rsid w:val="00B21511"/>
    <w:rsid w:val="00B21719"/>
    <w:rsid w:val="00B219E1"/>
    <w:rsid w:val="00B21B18"/>
    <w:rsid w:val="00B21B31"/>
    <w:rsid w:val="00B21CFF"/>
    <w:rsid w:val="00B21D62"/>
    <w:rsid w:val="00B21F2C"/>
    <w:rsid w:val="00B220AB"/>
    <w:rsid w:val="00B2228C"/>
    <w:rsid w:val="00B222CD"/>
    <w:rsid w:val="00B22D7F"/>
    <w:rsid w:val="00B23051"/>
    <w:rsid w:val="00B231E5"/>
    <w:rsid w:val="00B23B48"/>
    <w:rsid w:val="00B23FF7"/>
    <w:rsid w:val="00B24597"/>
    <w:rsid w:val="00B246B8"/>
    <w:rsid w:val="00B24719"/>
    <w:rsid w:val="00B2471B"/>
    <w:rsid w:val="00B2488B"/>
    <w:rsid w:val="00B24CD6"/>
    <w:rsid w:val="00B24F5F"/>
    <w:rsid w:val="00B25585"/>
    <w:rsid w:val="00B2565E"/>
    <w:rsid w:val="00B256B9"/>
    <w:rsid w:val="00B2580F"/>
    <w:rsid w:val="00B25C0C"/>
    <w:rsid w:val="00B25DA0"/>
    <w:rsid w:val="00B2673A"/>
    <w:rsid w:val="00B268BA"/>
    <w:rsid w:val="00B26A92"/>
    <w:rsid w:val="00B26FAA"/>
    <w:rsid w:val="00B271DB"/>
    <w:rsid w:val="00B27230"/>
    <w:rsid w:val="00B275D1"/>
    <w:rsid w:val="00B276B4"/>
    <w:rsid w:val="00B2782A"/>
    <w:rsid w:val="00B279A2"/>
    <w:rsid w:val="00B279A7"/>
    <w:rsid w:val="00B27AB5"/>
    <w:rsid w:val="00B27FE6"/>
    <w:rsid w:val="00B3023B"/>
    <w:rsid w:val="00B302C1"/>
    <w:rsid w:val="00B30579"/>
    <w:rsid w:val="00B3065A"/>
    <w:rsid w:val="00B30A44"/>
    <w:rsid w:val="00B30A7A"/>
    <w:rsid w:val="00B30C66"/>
    <w:rsid w:val="00B31035"/>
    <w:rsid w:val="00B31317"/>
    <w:rsid w:val="00B31607"/>
    <w:rsid w:val="00B31E82"/>
    <w:rsid w:val="00B323B3"/>
    <w:rsid w:val="00B325EC"/>
    <w:rsid w:val="00B3286C"/>
    <w:rsid w:val="00B32A78"/>
    <w:rsid w:val="00B32D95"/>
    <w:rsid w:val="00B32EC6"/>
    <w:rsid w:val="00B32F3E"/>
    <w:rsid w:val="00B32F64"/>
    <w:rsid w:val="00B33131"/>
    <w:rsid w:val="00B33AC0"/>
    <w:rsid w:val="00B34370"/>
    <w:rsid w:val="00B34702"/>
    <w:rsid w:val="00B34FA9"/>
    <w:rsid w:val="00B3517C"/>
    <w:rsid w:val="00B35323"/>
    <w:rsid w:val="00B35730"/>
    <w:rsid w:val="00B3593B"/>
    <w:rsid w:val="00B35A4E"/>
    <w:rsid w:val="00B36019"/>
    <w:rsid w:val="00B36590"/>
    <w:rsid w:val="00B368D2"/>
    <w:rsid w:val="00B36D4A"/>
    <w:rsid w:val="00B36E8F"/>
    <w:rsid w:val="00B36F33"/>
    <w:rsid w:val="00B3728C"/>
    <w:rsid w:val="00B3728F"/>
    <w:rsid w:val="00B374D9"/>
    <w:rsid w:val="00B3765F"/>
    <w:rsid w:val="00B378CA"/>
    <w:rsid w:val="00B37A8A"/>
    <w:rsid w:val="00B37B94"/>
    <w:rsid w:val="00B37D62"/>
    <w:rsid w:val="00B400A8"/>
    <w:rsid w:val="00B40888"/>
    <w:rsid w:val="00B4089C"/>
    <w:rsid w:val="00B408C2"/>
    <w:rsid w:val="00B41166"/>
    <w:rsid w:val="00B416E6"/>
    <w:rsid w:val="00B41A77"/>
    <w:rsid w:val="00B42668"/>
    <w:rsid w:val="00B431E3"/>
    <w:rsid w:val="00B434FF"/>
    <w:rsid w:val="00B43657"/>
    <w:rsid w:val="00B43BEA"/>
    <w:rsid w:val="00B43BF9"/>
    <w:rsid w:val="00B4442C"/>
    <w:rsid w:val="00B446EC"/>
    <w:rsid w:val="00B44C24"/>
    <w:rsid w:val="00B44CC3"/>
    <w:rsid w:val="00B44FBE"/>
    <w:rsid w:val="00B45127"/>
    <w:rsid w:val="00B454B5"/>
    <w:rsid w:val="00B455B8"/>
    <w:rsid w:val="00B455C7"/>
    <w:rsid w:val="00B459F2"/>
    <w:rsid w:val="00B45C99"/>
    <w:rsid w:val="00B45E22"/>
    <w:rsid w:val="00B4651B"/>
    <w:rsid w:val="00B46644"/>
    <w:rsid w:val="00B46653"/>
    <w:rsid w:val="00B473ED"/>
    <w:rsid w:val="00B47883"/>
    <w:rsid w:val="00B47CDA"/>
    <w:rsid w:val="00B47E57"/>
    <w:rsid w:val="00B47FE1"/>
    <w:rsid w:val="00B5036E"/>
    <w:rsid w:val="00B50864"/>
    <w:rsid w:val="00B50931"/>
    <w:rsid w:val="00B50B08"/>
    <w:rsid w:val="00B50B45"/>
    <w:rsid w:val="00B50BEE"/>
    <w:rsid w:val="00B50D37"/>
    <w:rsid w:val="00B5164B"/>
    <w:rsid w:val="00B5220F"/>
    <w:rsid w:val="00B5250D"/>
    <w:rsid w:val="00B525CB"/>
    <w:rsid w:val="00B526F9"/>
    <w:rsid w:val="00B527A2"/>
    <w:rsid w:val="00B52834"/>
    <w:rsid w:val="00B52B7B"/>
    <w:rsid w:val="00B52F51"/>
    <w:rsid w:val="00B5330A"/>
    <w:rsid w:val="00B5363A"/>
    <w:rsid w:val="00B53998"/>
    <w:rsid w:val="00B53AB1"/>
    <w:rsid w:val="00B541FA"/>
    <w:rsid w:val="00B5473F"/>
    <w:rsid w:val="00B548E8"/>
    <w:rsid w:val="00B54CFF"/>
    <w:rsid w:val="00B54F21"/>
    <w:rsid w:val="00B558DA"/>
    <w:rsid w:val="00B5657D"/>
    <w:rsid w:val="00B566E6"/>
    <w:rsid w:val="00B5693F"/>
    <w:rsid w:val="00B56C5F"/>
    <w:rsid w:val="00B5706D"/>
    <w:rsid w:val="00B572B7"/>
    <w:rsid w:val="00B5761F"/>
    <w:rsid w:val="00B5780F"/>
    <w:rsid w:val="00B57B59"/>
    <w:rsid w:val="00B57C71"/>
    <w:rsid w:val="00B57E2D"/>
    <w:rsid w:val="00B609AC"/>
    <w:rsid w:val="00B60B96"/>
    <w:rsid w:val="00B60FAE"/>
    <w:rsid w:val="00B61781"/>
    <w:rsid w:val="00B61985"/>
    <w:rsid w:val="00B61AED"/>
    <w:rsid w:val="00B61F5D"/>
    <w:rsid w:val="00B62017"/>
    <w:rsid w:val="00B62025"/>
    <w:rsid w:val="00B6253C"/>
    <w:rsid w:val="00B62638"/>
    <w:rsid w:val="00B62707"/>
    <w:rsid w:val="00B62AA6"/>
    <w:rsid w:val="00B62E81"/>
    <w:rsid w:val="00B63006"/>
    <w:rsid w:val="00B6321A"/>
    <w:rsid w:val="00B63559"/>
    <w:rsid w:val="00B63712"/>
    <w:rsid w:val="00B63A14"/>
    <w:rsid w:val="00B63C42"/>
    <w:rsid w:val="00B63DAF"/>
    <w:rsid w:val="00B643A0"/>
    <w:rsid w:val="00B6471F"/>
    <w:rsid w:val="00B647D2"/>
    <w:rsid w:val="00B64C49"/>
    <w:rsid w:val="00B65004"/>
    <w:rsid w:val="00B65252"/>
    <w:rsid w:val="00B65799"/>
    <w:rsid w:val="00B65FD5"/>
    <w:rsid w:val="00B660C8"/>
    <w:rsid w:val="00B6619A"/>
    <w:rsid w:val="00B66573"/>
    <w:rsid w:val="00B66A82"/>
    <w:rsid w:val="00B67154"/>
    <w:rsid w:val="00B67666"/>
    <w:rsid w:val="00B6770E"/>
    <w:rsid w:val="00B67903"/>
    <w:rsid w:val="00B67AF9"/>
    <w:rsid w:val="00B67B1D"/>
    <w:rsid w:val="00B67D60"/>
    <w:rsid w:val="00B67D7D"/>
    <w:rsid w:val="00B70232"/>
    <w:rsid w:val="00B707B9"/>
    <w:rsid w:val="00B7086F"/>
    <w:rsid w:val="00B7087B"/>
    <w:rsid w:val="00B7097F"/>
    <w:rsid w:val="00B7098D"/>
    <w:rsid w:val="00B70A0E"/>
    <w:rsid w:val="00B70ADD"/>
    <w:rsid w:val="00B70AFA"/>
    <w:rsid w:val="00B70CC8"/>
    <w:rsid w:val="00B71339"/>
    <w:rsid w:val="00B71524"/>
    <w:rsid w:val="00B7167C"/>
    <w:rsid w:val="00B7170C"/>
    <w:rsid w:val="00B71788"/>
    <w:rsid w:val="00B71A61"/>
    <w:rsid w:val="00B71C31"/>
    <w:rsid w:val="00B72392"/>
    <w:rsid w:val="00B72592"/>
    <w:rsid w:val="00B72639"/>
    <w:rsid w:val="00B726C9"/>
    <w:rsid w:val="00B72786"/>
    <w:rsid w:val="00B72811"/>
    <w:rsid w:val="00B72AF2"/>
    <w:rsid w:val="00B72BB7"/>
    <w:rsid w:val="00B72C70"/>
    <w:rsid w:val="00B72CFE"/>
    <w:rsid w:val="00B72D40"/>
    <w:rsid w:val="00B72D75"/>
    <w:rsid w:val="00B733BA"/>
    <w:rsid w:val="00B73A9E"/>
    <w:rsid w:val="00B73C70"/>
    <w:rsid w:val="00B73DD2"/>
    <w:rsid w:val="00B73EAC"/>
    <w:rsid w:val="00B73EE0"/>
    <w:rsid w:val="00B7438B"/>
    <w:rsid w:val="00B7458F"/>
    <w:rsid w:val="00B749EB"/>
    <w:rsid w:val="00B74DAD"/>
    <w:rsid w:val="00B751DB"/>
    <w:rsid w:val="00B752C6"/>
    <w:rsid w:val="00B75446"/>
    <w:rsid w:val="00B759DA"/>
    <w:rsid w:val="00B75B55"/>
    <w:rsid w:val="00B75EC6"/>
    <w:rsid w:val="00B75F90"/>
    <w:rsid w:val="00B76043"/>
    <w:rsid w:val="00B76184"/>
    <w:rsid w:val="00B76187"/>
    <w:rsid w:val="00B767DC"/>
    <w:rsid w:val="00B76834"/>
    <w:rsid w:val="00B76B3B"/>
    <w:rsid w:val="00B76E25"/>
    <w:rsid w:val="00B77097"/>
    <w:rsid w:val="00B770A7"/>
    <w:rsid w:val="00B7749E"/>
    <w:rsid w:val="00B77AA1"/>
    <w:rsid w:val="00B77BE9"/>
    <w:rsid w:val="00B77C43"/>
    <w:rsid w:val="00B77DC6"/>
    <w:rsid w:val="00B80055"/>
    <w:rsid w:val="00B806D9"/>
    <w:rsid w:val="00B81364"/>
    <w:rsid w:val="00B813A7"/>
    <w:rsid w:val="00B81940"/>
    <w:rsid w:val="00B81C10"/>
    <w:rsid w:val="00B81C15"/>
    <w:rsid w:val="00B81EB9"/>
    <w:rsid w:val="00B81F8B"/>
    <w:rsid w:val="00B8237A"/>
    <w:rsid w:val="00B825D0"/>
    <w:rsid w:val="00B82A6B"/>
    <w:rsid w:val="00B82ADE"/>
    <w:rsid w:val="00B82C7C"/>
    <w:rsid w:val="00B82E88"/>
    <w:rsid w:val="00B8338B"/>
    <w:rsid w:val="00B8360F"/>
    <w:rsid w:val="00B838B5"/>
    <w:rsid w:val="00B83ABE"/>
    <w:rsid w:val="00B83B2E"/>
    <w:rsid w:val="00B84011"/>
    <w:rsid w:val="00B84127"/>
    <w:rsid w:val="00B844C9"/>
    <w:rsid w:val="00B849F0"/>
    <w:rsid w:val="00B85071"/>
    <w:rsid w:val="00B85078"/>
    <w:rsid w:val="00B85159"/>
    <w:rsid w:val="00B85192"/>
    <w:rsid w:val="00B8528C"/>
    <w:rsid w:val="00B8597A"/>
    <w:rsid w:val="00B8599E"/>
    <w:rsid w:val="00B85B8C"/>
    <w:rsid w:val="00B85C8F"/>
    <w:rsid w:val="00B85DB7"/>
    <w:rsid w:val="00B8627A"/>
    <w:rsid w:val="00B86DD7"/>
    <w:rsid w:val="00B873B4"/>
    <w:rsid w:val="00B87BC9"/>
    <w:rsid w:val="00B87C03"/>
    <w:rsid w:val="00B87D2E"/>
    <w:rsid w:val="00B90087"/>
    <w:rsid w:val="00B903EC"/>
    <w:rsid w:val="00B90575"/>
    <w:rsid w:val="00B905A7"/>
    <w:rsid w:val="00B90707"/>
    <w:rsid w:val="00B907D5"/>
    <w:rsid w:val="00B90DCC"/>
    <w:rsid w:val="00B91096"/>
    <w:rsid w:val="00B91401"/>
    <w:rsid w:val="00B917EA"/>
    <w:rsid w:val="00B91904"/>
    <w:rsid w:val="00B91ABB"/>
    <w:rsid w:val="00B91ADB"/>
    <w:rsid w:val="00B91C06"/>
    <w:rsid w:val="00B91EC5"/>
    <w:rsid w:val="00B92692"/>
    <w:rsid w:val="00B928A9"/>
    <w:rsid w:val="00B92B24"/>
    <w:rsid w:val="00B92B59"/>
    <w:rsid w:val="00B92F11"/>
    <w:rsid w:val="00B93196"/>
    <w:rsid w:val="00B9325F"/>
    <w:rsid w:val="00B9335F"/>
    <w:rsid w:val="00B93380"/>
    <w:rsid w:val="00B93401"/>
    <w:rsid w:val="00B934C2"/>
    <w:rsid w:val="00B93580"/>
    <w:rsid w:val="00B93803"/>
    <w:rsid w:val="00B9394D"/>
    <w:rsid w:val="00B93B59"/>
    <w:rsid w:val="00B93B64"/>
    <w:rsid w:val="00B944CC"/>
    <w:rsid w:val="00B946A4"/>
    <w:rsid w:val="00B949A1"/>
    <w:rsid w:val="00B94ADD"/>
    <w:rsid w:val="00B94B37"/>
    <w:rsid w:val="00B94CDE"/>
    <w:rsid w:val="00B94DD5"/>
    <w:rsid w:val="00B954EE"/>
    <w:rsid w:val="00B9565E"/>
    <w:rsid w:val="00B95700"/>
    <w:rsid w:val="00B95724"/>
    <w:rsid w:val="00B95CC8"/>
    <w:rsid w:val="00B95E3E"/>
    <w:rsid w:val="00B96163"/>
    <w:rsid w:val="00B96F0D"/>
    <w:rsid w:val="00B96FB2"/>
    <w:rsid w:val="00B9701A"/>
    <w:rsid w:val="00B975A0"/>
    <w:rsid w:val="00B977CC"/>
    <w:rsid w:val="00B9789E"/>
    <w:rsid w:val="00B97CDE"/>
    <w:rsid w:val="00B97D24"/>
    <w:rsid w:val="00B97D9B"/>
    <w:rsid w:val="00BA07CF"/>
    <w:rsid w:val="00BA08CF"/>
    <w:rsid w:val="00BA09CE"/>
    <w:rsid w:val="00BA13C1"/>
    <w:rsid w:val="00BA1507"/>
    <w:rsid w:val="00BA1D8A"/>
    <w:rsid w:val="00BA1F6F"/>
    <w:rsid w:val="00BA235B"/>
    <w:rsid w:val="00BA25B0"/>
    <w:rsid w:val="00BA26AB"/>
    <w:rsid w:val="00BA2B33"/>
    <w:rsid w:val="00BA3193"/>
    <w:rsid w:val="00BA397C"/>
    <w:rsid w:val="00BA3E85"/>
    <w:rsid w:val="00BA40D5"/>
    <w:rsid w:val="00BA41C7"/>
    <w:rsid w:val="00BA43AE"/>
    <w:rsid w:val="00BA45B8"/>
    <w:rsid w:val="00BA466D"/>
    <w:rsid w:val="00BA4928"/>
    <w:rsid w:val="00BA4C4D"/>
    <w:rsid w:val="00BA4F1C"/>
    <w:rsid w:val="00BA51D1"/>
    <w:rsid w:val="00BA51D9"/>
    <w:rsid w:val="00BA5330"/>
    <w:rsid w:val="00BA5375"/>
    <w:rsid w:val="00BA5619"/>
    <w:rsid w:val="00BA5B41"/>
    <w:rsid w:val="00BA5B73"/>
    <w:rsid w:val="00BA5DF6"/>
    <w:rsid w:val="00BA5F37"/>
    <w:rsid w:val="00BA6082"/>
    <w:rsid w:val="00BA60A5"/>
    <w:rsid w:val="00BA6443"/>
    <w:rsid w:val="00BA64DF"/>
    <w:rsid w:val="00BA686A"/>
    <w:rsid w:val="00BA6920"/>
    <w:rsid w:val="00BA6A65"/>
    <w:rsid w:val="00BA6AD6"/>
    <w:rsid w:val="00BA6FB0"/>
    <w:rsid w:val="00BA7225"/>
    <w:rsid w:val="00BA73D7"/>
    <w:rsid w:val="00BA77C8"/>
    <w:rsid w:val="00BA77DA"/>
    <w:rsid w:val="00BA7B92"/>
    <w:rsid w:val="00BA7EBD"/>
    <w:rsid w:val="00BB011E"/>
    <w:rsid w:val="00BB041F"/>
    <w:rsid w:val="00BB08E4"/>
    <w:rsid w:val="00BB0A8D"/>
    <w:rsid w:val="00BB0FA9"/>
    <w:rsid w:val="00BB148C"/>
    <w:rsid w:val="00BB14BE"/>
    <w:rsid w:val="00BB18EA"/>
    <w:rsid w:val="00BB1A33"/>
    <w:rsid w:val="00BB246F"/>
    <w:rsid w:val="00BB28D6"/>
    <w:rsid w:val="00BB29D3"/>
    <w:rsid w:val="00BB2C05"/>
    <w:rsid w:val="00BB2DA1"/>
    <w:rsid w:val="00BB2F7F"/>
    <w:rsid w:val="00BB30B4"/>
    <w:rsid w:val="00BB30F2"/>
    <w:rsid w:val="00BB3103"/>
    <w:rsid w:val="00BB357E"/>
    <w:rsid w:val="00BB3989"/>
    <w:rsid w:val="00BB3B8B"/>
    <w:rsid w:val="00BB42E3"/>
    <w:rsid w:val="00BB45AF"/>
    <w:rsid w:val="00BB46A0"/>
    <w:rsid w:val="00BB480E"/>
    <w:rsid w:val="00BB4945"/>
    <w:rsid w:val="00BB4B03"/>
    <w:rsid w:val="00BB4BEE"/>
    <w:rsid w:val="00BB50EA"/>
    <w:rsid w:val="00BB53D6"/>
    <w:rsid w:val="00BB54F2"/>
    <w:rsid w:val="00BB57FF"/>
    <w:rsid w:val="00BB5908"/>
    <w:rsid w:val="00BB607D"/>
    <w:rsid w:val="00BB65E8"/>
    <w:rsid w:val="00BB7876"/>
    <w:rsid w:val="00BB799F"/>
    <w:rsid w:val="00BB7D84"/>
    <w:rsid w:val="00BC0019"/>
    <w:rsid w:val="00BC0873"/>
    <w:rsid w:val="00BC0C6B"/>
    <w:rsid w:val="00BC0F29"/>
    <w:rsid w:val="00BC11B9"/>
    <w:rsid w:val="00BC1283"/>
    <w:rsid w:val="00BC131F"/>
    <w:rsid w:val="00BC1596"/>
    <w:rsid w:val="00BC15C3"/>
    <w:rsid w:val="00BC190C"/>
    <w:rsid w:val="00BC1C72"/>
    <w:rsid w:val="00BC1C96"/>
    <w:rsid w:val="00BC20AB"/>
    <w:rsid w:val="00BC217A"/>
    <w:rsid w:val="00BC248D"/>
    <w:rsid w:val="00BC2618"/>
    <w:rsid w:val="00BC2C72"/>
    <w:rsid w:val="00BC32B2"/>
    <w:rsid w:val="00BC363C"/>
    <w:rsid w:val="00BC38B7"/>
    <w:rsid w:val="00BC39BD"/>
    <w:rsid w:val="00BC3FFA"/>
    <w:rsid w:val="00BC4046"/>
    <w:rsid w:val="00BC489B"/>
    <w:rsid w:val="00BC4FCD"/>
    <w:rsid w:val="00BC5084"/>
    <w:rsid w:val="00BC51C1"/>
    <w:rsid w:val="00BC54CF"/>
    <w:rsid w:val="00BC5726"/>
    <w:rsid w:val="00BC6653"/>
    <w:rsid w:val="00BC6798"/>
    <w:rsid w:val="00BC6FE5"/>
    <w:rsid w:val="00BC741A"/>
    <w:rsid w:val="00BC7519"/>
    <w:rsid w:val="00BC7BFE"/>
    <w:rsid w:val="00BC7C37"/>
    <w:rsid w:val="00BD0507"/>
    <w:rsid w:val="00BD068C"/>
    <w:rsid w:val="00BD06BD"/>
    <w:rsid w:val="00BD09A6"/>
    <w:rsid w:val="00BD0C00"/>
    <w:rsid w:val="00BD0C43"/>
    <w:rsid w:val="00BD0FB7"/>
    <w:rsid w:val="00BD139F"/>
    <w:rsid w:val="00BD140E"/>
    <w:rsid w:val="00BD1575"/>
    <w:rsid w:val="00BD1722"/>
    <w:rsid w:val="00BD18D8"/>
    <w:rsid w:val="00BD190D"/>
    <w:rsid w:val="00BD1B99"/>
    <w:rsid w:val="00BD1E51"/>
    <w:rsid w:val="00BD259D"/>
    <w:rsid w:val="00BD278D"/>
    <w:rsid w:val="00BD2809"/>
    <w:rsid w:val="00BD291F"/>
    <w:rsid w:val="00BD2AE4"/>
    <w:rsid w:val="00BD30AE"/>
    <w:rsid w:val="00BD37CB"/>
    <w:rsid w:val="00BD3A81"/>
    <w:rsid w:val="00BD3F38"/>
    <w:rsid w:val="00BD429D"/>
    <w:rsid w:val="00BD4370"/>
    <w:rsid w:val="00BD48B4"/>
    <w:rsid w:val="00BD4A06"/>
    <w:rsid w:val="00BD4C3A"/>
    <w:rsid w:val="00BD4E9E"/>
    <w:rsid w:val="00BD4F54"/>
    <w:rsid w:val="00BD548F"/>
    <w:rsid w:val="00BD5D9F"/>
    <w:rsid w:val="00BD601A"/>
    <w:rsid w:val="00BD616D"/>
    <w:rsid w:val="00BD616F"/>
    <w:rsid w:val="00BD62D1"/>
    <w:rsid w:val="00BD668C"/>
    <w:rsid w:val="00BD6B2D"/>
    <w:rsid w:val="00BD6B97"/>
    <w:rsid w:val="00BD6CC0"/>
    <w:rsid w:val="00BD6F75"/>
    <w:rsid w:val="00BD6FBC"/>
    <w:rsid w:val="00BD79E3"/>
    <w:rsid w:val="00BD7A1C"/>
    <w:rsid w:val="00BD7C06"/>
    <w:rsid w:val="00BD7CC7"/>
    <w:rsid w:val="00BD7DA3"/>
    <w:rsid w:val="00BD7E96"/>
    <w:rsid w:val="00BE0020"/>
    <w:rsid w:val="00BE0257"/>
    <w:rsid w:val="00BE0302"/>
    <w:rsid w:val="00BE0641"/>
    <w:rsid w:val="00BE06D0"/>
    <w:rsid w:val="00BE0851"/>
    <w:rsid w:val="00BE0C0A"/>
    <w:rsid w:val="00BE0FB8"/>
    <w:rsid w:val="00BE129B"/>
    <w:rsid w:val="00BE13CE"/>
    <w:rsid w:val="00BE1564"/>
    <w:rsid w:val="00BE19E1"/>
    <w:rsid w:val="00BE19F5"/>
    <w:rsid w:val="00BE1D99"/>
    <w:rsid w:val="00BE21AF"/>
    <w:rsid w:val="00BE253E"/>
    <w:rsid w:val="00BE2680"/>
    <w:rsid w:val="00BE2989"/>
    <w:rsid w:val="00BE2BF1"/>
    <w:rsid w:val="00BE2CFC"/>
    <w:rsid w:val="00BE2E33"/>
    <w:rsid w:val="00BE3145"/>
    <w:rsid w:val="00BE33DC"/>
    <w:rsid w:val="00BE3845"/>
    <w:rsid w:val="00BE398A"/>
    <w:rsid w:val="00BE3EDC"/>
    <w:rsid w:val="00BE41BC"/>
    <w:rsid w:val="00BE4290"/>
    <w:rsid w:val="00BE4383"/>
    <w:rsid w:val="00BE487B"/>
    <w:rsid w:val="00BE48FD"/>
    <w:rsid w:val="00BE4B9B"/>
    <w:rsid w:val="00BE5089"/>
    <w:rsid w:val="00BE50FB"/>
    <w:rsid w:val="00BE5478"/>
    <w:rsid w:val="00BE5BAF"/>
    <w:rsid w:val="00BE5C3C"/>
    <w:rsid w:val="00BE5D65"/>
    <w:rsid w:val="00BE5E65"/>
    <w:rsid w:val="00BE6043"/>
    <w:rsid w:val="00BE6134"/>
    <w:rsid w:val="00BE6250"/>
    <w:rsid w:val="00BE63F1"/>
    <w:rsid w:val="00BE671F"/>
    <w:rsid w:val="00BE6801"/>
    <w:rsid w:val="00BE6AA6"/>
    <w:rsid w:val="00BE6C16"/>
    <w:rsid w:val="00BE6C1C"/>
    <w:rsid w:val="00BE6DAE"/>
    <w:rsid w:val="00BE6DE8"/>
    <w:rsid w:val="00BE6E6F"/>
    <w:rsid w:val="00BE6EF5"/>
    <w:rsid w:val="00BE6EFF"/>
    <w:rsid w:val="00BE70AF"/>
    <w:rsid w:val="00BE7133"/>
    <w:rsid w:val="00BE7174"/>
    <w:rsid w:val="00BE747F"/>
    <w:rsid w:val="00BE78EE"/>
    <w:rsid w:val="00BE7A1C"/>
    <w:rsid w:val="00BE7C3C"/>
    <w:rsid w:val="00BF060A"/>
    <w:rsid w:val="00BF06B3"/>
    <w:rsid w:val="00BF0700"/>
    <w:rsid w:val="00BF08B7"/>
    <w:rsid w:val="00BF10E1"/>
    <w:rsid w:val="00BF11FC"/>
    <w:rsid w:val="00BF18C8"/>
    <w:rsid w:val="00BF1B47"/>
    <w:rsid w:val="00BF1C46"/>
    <w:rsid w:val="00BF2162"/>
    <w:rsid w:val="00BF2184"/>
    <w:rsid w:val="00BF2217"/>
    <w:rsid w:val="00BF226D"/>
    <w:rsid w:val="00BF26DD"/>
    <w:rsid w:val="00BF28F3"/>
    <w:rsid w:val="00BF2C68"/>
    <w:rsid w:val="00BF31BC"/>
    <w:rsid w:val="00BF3296"/>
    <w:rsid w:val="00BF33CD"/>
    <w:rsid w:val="00BF34B9"/>
    <w:rsid w:val="00BF3A0F"/>
    <w:rsid w:val="00BF473D"/>
    <w:rsid w:val="00BF480D"/>
    <w:rsid w:val="00BF4833"/>
    <w:rsid w:val="00BF4EA2"/>
    <w:rsid w:val="00BF5263"/>
    <w:rsid w:val="00BF540A"/>
    <w:rsid w:val="00BF546D"/>
    <w:rsid w:val="00BF5541"/>
    <w:rsid w:val="00BF5974"/>
    <w:rsid w:val="00BF5D2A"/>
    <w:rsid w:val="00BF5FF4"/>
    <w:rsid w:val="00BF67DF"/>
    <w:rsid w:val="00BF69C4"/>
    <w:rsid w:val="00BF6A38"/>
    <w:rsid w:val="00BF6BB3"/>
    <w:rsid w:val="00BF6C6E"/>
    <w:rsid w:val="00BF723A"/>
    <w:rsid w:val="00BF7864"/>
    <w:rsid w:val="00BF7886"/>
    <w:rsid w:val="00BF7B91"/>
    <w:rsid w:val="00BF7DAC"/>
    <w:rsid w:val="00C00890"/>
    <w:rsid w:val="00C00C65"/>
    <w:rsid w:val="00C00F17"/>
    <w:rsid w:val="00C0159E"/>
    <w:rsid w:val="00C01920"/>
    <w:rsid w:val="00C019CD"/>
    <w:rsid w:val="00C01DD9"/>
    <w:rsid w:val="00C027A5"/>
    <w:rsid w:val="00C0282A"/>
    <w:rsid w:val="00C0288E"/>
    <w:rsid w:val="00C028B8"/>
    <w:rsid w:val="00C02915"/>
    <w:rsid w:val="00C02A99"/>
    <w:rsid w:val="00C02B87"/>
    <w:rsid w:val="00C02D70"/>
    <w:rsid w:val="00C02E71"/>
    <w:rsid w:val="00C02EC4"/>
    <w:rsid w:val="00C02FA3"/>
    <w:rsid w:val="00C0314E"/>
    <w:rsid w:val="00C032AC"/>
    <w:rsid w:val="00C033A3"/>
    <w:rsid w:val="00C0353F"/>
    <w:rsid w:val="00C0378C"/>
    <w:rsid w:val="00C03AE2"/>
    <w:rsid w:val="00C04153"/>
    <w:rsid w:val="00C0423B"/>
    <w:rsid w:val="00C048FA"/>
    <w:rsid w:val="00C048FC"/>
    <w:rsid w:val="00C04AB5"/>
    <w:rsid w:val="00C04CC8"/>
    <w:rsid w:val="00C04E77"/>
    <w:rsid w:val="00C05143"/>
    <w:rsid w:val="00C0514D"/>
    <w:rsid w:val="00C055B1"/>
    <w:rsid w:val="00C05718"/>
    <w:rsid w:val="00C05994"/>
    <w:rsid w:val="00C05C25"/>
    <w:rsid w:val="00C060E8"/>
    <w:rsid w:val="00C0667E"/>
    <w:rsid w:val="00C06B39"/>
    <w:rsid w:val="00C06E7A"/>
    <w:rsid w:val="00C06F07"/>
    <w:rsid w:val="00C07B4B"/>
    <w:rsid w:val="00C07E29"/>
    <w:rsid w:val="00C07EAA"/>
    <w:rsid w:val="00C1003F"/>
    <w:rsid w:val="00C100BF"/>
    <w:rsid w:val="00C10443"/>
    <w:rsid w:val="00C1068F"/>
    <w:rsid w:val="00C1079E"/>
    <w:rsid w:val="00C10AD0"/>
    <w:rsid w:val="00C10B77"/>
    <w:rsid w:val="00C10E3D"/>
    <w:rsid w:val="00C11033"/>
    <w:rsid w:val="00C1182D"/>
    <w:rsid w:val="00C1191B"/>
    <w:rsid w:val="00C11AF5"/>
    <w:rsid w:val="00C11B2D"/>
    <w:rsid w:val="00C11DFA"/>
    <w:rsid w:val="00C11E35"/>
    <w:rsid w:val="00C11FF3"/>
    <w:rsid w:val="00C12093"/>
    <w:rsid w:val="00C1237C"/>
    <w:rsid w:val="00C125AD"/>
    <w:rsid w:val="00C127EB"/>
    <w:rsid w:val="00C12C78"/>
    <w:rsid w:val="00C1315C"/>
    <w:rsid w:val="00C13176"/>
    <w:rsid w:val="00C13596"/>
    <w:rsid w:val="00C13BD0"/>
    <w:rsid w:val="00C13E3D"/>
    <w:rsid w:val="00C14077"/>
    <w:rsid w:val="00C1416F"/>
    <w:rsid w:val="00C141ED"/>
    <w:rsid w:val="00C14365"/>
    <w:rsid w:val="00C14528"/>
    <w:rsid w:val="00C14975"/>
    <w:rsid w:val="00C14C88"/>
    <w:rsid w:val="00C14E7B"/>
    <w:rsid w:val="00C15500"/>
    <w:rsid w:val="00C15891"/>
    <w:rsid w:val="00C15B17"/>
    <w:rsid w:val="00C15D6B"/>
    <w:rsid w:val="00C15FF8"/>
    <w:rsid w:val="00C160E3"/>
    <w:rsid w:val="00C16119"/>
    <w:rsid w:val="00C1616E"/>
    <w:rsid w:val="00C161E5"/>
    <w:rsid w:val="00C16ABA"/>
    <w:rsid w:val="00C16C0A"/>
    <w:rsid w:val="00C172B1"/>
    <w:rsid w:val="00C17B74"/>
    <w:rsid w:val="00C17C38"/>
    <w:rsid w:val="00C17EE2"/>
    <w:rsid w:val="00C20034"/>
    <w:rsid w:val="00C202CB"/>
    <w:rsid w:val="00C20351"/>
    <w:rsid w:val="00C2056B"/>
    <w:rsid w:val="00C209A6"/>
    <w:rsid w:val="00C209F2"/>
    <w:rsid w:val="00C20AE2"/>
    <w:rsid w:val="00C2174C"/>
    <w:rsid w:val="00C21A32"/>
    <w:rsid w:val="00C21D92"/>
    <w:rsid w:val="00C22265"/>
    <w:rsid w:val="00C22451"/>
    <w:rsid w:val="00C227B0"/>
    <w:rsid w:val="00C22B14"/>
    <w:rsid w:val="00C23361"/>
    <w:rsid w:val="00C23C83"/>
    <w:rsid w:val="00C23EA9"/>
    <w:rsid w:val="00C23F4A"/>
    <w:rsid w:val="00C240D1"/>
    <w:rsid w:val="00C24161"/>
    <w:rsid w:val="00C243BC"/>
    <w:rsid w:val="00C24657"/>
    <w:rsid w:val="00C24E66"/>
    <w:rsid w:val="00C251E0"/>
    <w:rsid w:val="00C254A9"/>
    <w:rsid w:val="00C256AF"/>
    <w:rsid w:val="00C25966"/>
    <w:rsid w:val="00C259C9"/>
    <w:rsid w:val="00C25ABA"/>
    <w:rsid w:val="00C25D73"/>
    <w:rsid w:val="00C25E09"/>
    <w:rsid w:val="00C25E2B"/>
    <w:rsid w:val="00C25F8E"/>
    <w:rsid w:val="00C260B0"/>
    <w:rsid w:val="00C261B1"/>
    <w:rsid w:val="00C2668B"/>
    <w:rsid w:val="00C26F67"/>
    <w:rsid w:val="00C26F74"/>
    <w:rsid w:val="00C270F2"/>
    <w:rsid w:val="00C274D4"/>
    <w:rsid w:val="00C276F6"/>
    <w:rsid w:val="00C27BC4"/>
    <w:rsid w:val="00C30065"/>
    <w:rsid w:val="00C300AD"/>
    <w:rsid w:val="00C3040B"/>
    <w:rsid w:val="00C30478"/>
    <w:rsid w:val="00C30613"/>
    <w:rsid w:val="00C30684"/>
    <w:rsid w:val="00C30A3F"/>
    <w:rsid w:val="00C30CC2"/>
    <w:rsid w:val="00C31288"/>
    <w:rsid w:val="00C313B5"/>
    <w:rsid w:val="00C31856"/>
    <w:rsid w:val="00C3194F"/>
    <w:rsid w:val="00C31AA8"/>
    <w:rsid w:val="00C31C22"/>
    <w:rsid w:val="00C31EE6"/>
    <w:rsid w:val="00C328BF"/>
    <w:rsid w:val="00C32C3C"/>
    <w:rsid w:val="00C32D8A"/>
    <w:rsid w:val="00C32EC4"/>
    <w:rsid w:val="00C33580"/>
    <w:rsid w:val="00C335E8"/>
    <w:rsid w:val="00C33675"/>
    <w:rsid w:val="00C33756"/>
    <w:rsid w:val="00C338F4"/>
    <w:rsid w:val="00C33A8D"/>
    <w:rsid w:val="00C33F96"/>
    <w:rsid w:val="00C34392"/>
    <w:rsid w:val="00C34694"/>
    <w:rsid w:val="00C3473E"/>
    <w:rsid w:val="00C34DD9"/>
    <w:rsid w:val="00C35074"/>
    <w:rsid w:val="00C3588C"/>
    <w:rsid w:val="00C358C6"/>
    <w:rsid w:val="00C35A94"/>
    <w:rsid w:val="00C35B3D"/>
    <w:rsid w:val="00C35B54"/>
    <w:rsid w:val="00C35EFC"/>
    <w:rsid w:val="00C361CF"/>
    <w:rsid w:val="00C368CE"/>
    <w:rsid w:val="00C36AF6"/>
    <w:rsid w:val="00C36D56"/>
    <w:rsid w:val="00C36EDF"/>
    <w:rsid w:val="00C37728"/>
    <w:rsid w:val="00C377A0"/>
    <w:rsid w:val="00C37A70"/>
    <w:rsid w:val="00C37C91"/>
    <w:rsid w:val="00C37D01"/>
    <w:rsid w:val="00C37DB3"/>
    <w:rsid w:val="00C400E7"/>
    <w:rsid w:val="00C40439"/>
    <w:rsid w:val="00C4086D"/>
    <w:rsid w:val="00C40B39"/>
    <w:rsid w:val="00C40CB7"/>
    <w:rsid w:val="00C40FED"/>
    <w:rsid w:val="00C415D8"/>
    <w:rsid w:val="00C41836"/>
    <w:rsid w:val="00C41CEC"/>
    <w:rsid w:val="00C4206E"/>
    <w:rsid w:val="00C42169"/>
    <w:rsid w:val="00C42328"/>
    <w:rsid w:val="00C42A9E"/>
    <w:rsid w:val="00C42BBC"/>
    <w:rsid w:val="00C42C7A"/>
    <w:rsid w:val="00C42DA9"/>
    <w:rsid w:val="00C433F9"/>
    <w:rsid w:val="00C43706"/>
    <w:rsid w:val="00C437C4"/>
    <w:rsid w:val="00C442C9"/>
    <w:rsid w:val="00C444C1"/>
    <w:rsid w:val="00C44617"/>
    <w:rsid w:val="00C44679"/>
    <w:rsid w:val="00C4494D"/>
    <w:rsid w:val="00C44D37"/>
    <w:rsid w:val="00C44D65"/>
    <w:rsid w:val="00C44D7F"/>
    <w:rsid w:val="00C44DB8"/>
    <w:rsid w:val="00C44F39"/>
    <w:rsid w:val="00C45125"/>
    <w:rsid w:val="00C45150"/>
    <w:rsid w:val="00C451CA"/>
    <w:rsid w:val="00C4526E"/>
    <w:rsid w:val="00C45335"/>
    <w:rsid w:val="00C4545F"/>
    <w:rsid w:val="00C45C13"/>
    <w:rsid w:val="00C45D7C"/>
    <w:rsid w:val="00C45DCD"/>
    <w:rsid w:val="00C465A4"/>
    <w:rsid w:val="00C468B1"/>
    <w:rsid w:val="00C46B84"/>
    <w:rsid w:val="00C46C40"/>
    <w:rsid w:val="00C46D84"/>
    <w:rsid w:val="00C470FC"/>
    <w:rsid w:val="00C4720D"/>
    <w:rsid w:val="00C474CD"/>
    <w:rsid w:val="00C478B9"/>
    <w:rsid w:val="00C478E4"/>
    <w:rsid w:val="00C47C41"/>
    <w:rsid w:val="00C47E8C"/>
    <w:rsid w:val="00C50363"/>
    <w:rsid w:val="00C5047C"/>
    <w:rsid w:val="00C50BEF"/>
    <w:rsid w:val="00C50CF3"/>
    <w:rsid w:val="00C51239"/>
    <w:rsid w:val="00C51317"/>
    <w:rsid w:val="00C51391"/>
    <w:rsid w:val="00C514B9"/>
    <w:rsid w:val="00C51A05"/>
    <w:rsid w:val="00C51A6C"/>
    <w:rsid w:val="00C51E6A"/>
    <w:rsid w:val="00C5218B"/>
    <w:rsid w:val="00C52465"/>
    <w:rsid w:val="00C525C5"/>
    <w:rsid w:val="00C5263E"/>
    <w:rsid w:val="00C52A93"/>
    <w:rsid w:val="00C52C62"/>
    <w:rsid w:val="00C52D73"/>
    <w:rsid w:val="00C5317A"/>
    <w:rsid w:val="00C5368A"/>
    <w:rsid w:val="00C537D2"/>
    <w:rsid w:val="00C539A0"/>
    <w:rsid w:val="00C53A61"/>
    <w:rsid w:val="00C53AB2"/>
    <w:rsid w:val="00C54126"/>
    <w:rsid w:val="00C54150"/>
    <w:rsid w:val="00C544F4"/>
    <w:rsid w:val="00C546C9"/>
    <w:rsid w:val="00C547B7"/>
    <w:rsid w:val="00C548CF"/>
    <w:rsid w:val="00C54965"/>
    <w:rsid w:val="00C54C6E"/>
    <w:rsid w:val="00C54FE1"/>
    <w:rsid w:val="00C55002"/>
    <w:rsid w:val="00C55018"/>
    <w:rsid w:val="00C552AD"/>
    <w:rsid w:val="00C5546A"/>
    <w:rsid w:val="00C5559E"/>
    <w:rsid w:val="00C55684"/>
    <w:rsid w:val="00C55B7A"/>
    <w:rsid w:val="00C55B8C"/>
    <w:rsid w:val="00C55DE1"/>
    <w:rsid w:val="00C55DE8"/>
    <w:rsid w:val="00C55ED0"/>
    <w:rsid w:val="00C55FA9"/>
    <w:rsid w:val="00C56031"/>
    <w:rsid w:val="00C56047"/>
    <w:rsid w:val="00C56128"/>
    <w:rsid w:val="00C5621D"/>
    <w:rsid w:val="00C562A0"/>
    <w:rsid w:val="00C56553"/>
    <w:rsid w:val="00C56A77"/>
    <w:rsid w:val="00C56BB4"/>
    <w:rsid w:val="00C56C28"/>
    <w:rsid w:val="00C571C0"/>
    <w:rsid w:val="00C57636"/>
    <w:rsid w:val="00C6005D"/>
    <w:rsid w:val="00C604C9"/>
    <w:rsid w:val="00C60776"/>
    <w:rsid w:val="00C612D3"/>
    <w:rsid w:val="00C6149A"/>
    <w:rsid w:val="00C61544"/>
    <w:rsid w:val="00C618FE"/>
    <w:rsid w:val="00C61CFF"/>
    <w:rsid w:val="00C6212F"/>
    <w:rsid w:val="00C62257"/>
    <w:rsid w:val="00C624F1"/>
    <w:rsid w:val="00C626DD"/>
    <w:rsid w:val="00C63186"/>
    <w:rsid w:val="00C634A2"/>
    <w:rsid w:val="00C635D8"/>
    <w:rsid w:val="00C63DE5"/>
    <w:rsid w:val="00C63FBF"/>
    <w:rsid w:val="00C643AD"/>
    <w:rsid w:val="00C64494"/>
    <w:rsid w:val="00C6468F"/>
    <w:rsid w:val="00C64708"/>
    <w:rsid w:val="00C64808"/>
    <w:rsid w:val="00C64887"/>
    <w:rsid w:val="00C64A70"/>
    <w:rsid w:val="00C64B62"/>
    <w:rsid w:val="00C64E9E"/>
    <w:rsid w:val="00C64F03"/>
    <w:rsid w:val="00C64F93"/>
    <w:rsid w:val="00C652F6"/>
    <w:rsid w:val="00C653B9"/>
    <w:rsid w:val="00C653F8"/>
    <w:rsid w:val="00C654F2"/>
    <w:rsid w:val="00C655AA"/>
    <w:rsid w:val="00C6578F"/>
    <w:rsid w:val="00C65B1F"/>
    <w:rsid w:val="00C65B8D"/>
    <w:rsid w:val="00C65D83"/>
    <w:rsid w:val="00C65F1E"/>
    <w:rsid w:val="00C665FA"/>
    <w:rsid w:val="00C66668"/>
    <w:rsid w:val="00C66AE1"/>
    <w:rsid w:val="00C66CED"/>
    <w:rsid w:val="00C66D4C"/>
    <w:rsid w:val="00C66D53"/>
    <w:rsid w:val="00C66D58"/>
    <w:rsid w:val="00C6706E"/>
    <w:rsid w:val="00C670C2"/>
    <w:rsid w:val="00C67215"/>
    <w:rsid w:val="00C67477"/>
    <w:rsid w:val="00C67F55"/>
    <w:rsid w:val="00C7006D"/>
    <w:rsid w:val="00C70184"/>
    <w:rsid w:val="00C703EC"/>
    <w:rsid w:val="00C70912"/>
    <w:rsid w:val="00C709FF"/>
    <w:rsid w:val="00C70DAD"/>
    <w:rsid w:val="00C70DEE"/>
    <w:rsid w:val="00C71089"/>
    <w:rsid w:val="00C71369"/>
    <w:rsid w:val="00C713F9"/>
    <w:rsid w:val="00C71581"/>
    <w:rsid w:val="00C71738"/>
    <w:rsid w:val="00C7180C"/>
    <w:rsid w:val="00C71E76"/>
    <w:rsid w:val="00C71F8B"/>
    <w:rsid w:val="00C72363"/>
    <w:rsid w:val="00C72B96"/>
    <w:rsid w:val="00C72CA2"/>
    <w:rsid w:val="00C72D68"/>
    <w:rsid w:val="00C72E3E"/>
    <w:rsid w:val="00C732C4"/>
    <w:rsid w:val="00C73682"/>
    <w:rsid w:val="00C73E86"/>
    <w:rsid w:val="00C73FEB"/>
    <w:rsid w:val="00C74059"/>
    <w:rsid w:val="00C74106"/>
    <w:rsid w:val="00C74381"/>
    <w:rsid w:val="00C74538"/>
    <w:rsid w:val="00C74B09"/>
    <w:rsid w:val="00C74C46"/>
    <w:rsid w:val="00C74CA6"/>
    <w:rsid w:val="00C74D3D"/>
    <w:rsid w:val="00C753F7"/>
    <w:rsid w:val="00C75428"/>
    <w:rsid w:val="00C75525"/>
    <w:rsid w:val="00C75C9D"/>
    <w:rsid w:val="00C75D6E"/>
    <w:rsid w:val="00C75EEF"/>
    <w:rsid w:val="00C76248"/>
    <w:rsid w:val="00C763CA"/>
    <w:rsid w:val="00C763EC"/>
    <w:rsid w:val="00C766E9"/>
    <w:rsid w:val="00C7720D"/>
    <w:rsid w:val="00C77243"/>
    <w:rsid w:val="00C77648"/>
    <w:rsid w:val="00C77872"/>
    <w:rsid w:val="00C77926"/>
    <w:rsid w:val="00C779B1"/>
    <w:rsid w:val="00C77B8B"/>
    <w:rsid w:val="00C804C1"/>
    <w:rsid w:val="00C804E4"/>
    <w:rsid w:val="00C809EF"/>
    <w:rsid w:val="00C80BCE"/>
    <w:rsid w:val="00C80C84"/>
    <w:rsid w:val="00C80C86"/>
    <w:rsid w:val="00C80DE9"/>
    <w:rsid w:val="00C8107F"/>
    <w:rsid w:val="00C8114E"/>
    <w:rsid w:val="00C8147A"/>
    <w:rsid w:val="00C81484"/>
    <w:rsid w:val="00C8149A"/>
    <w:rsid w:val="00C8149F"/>
    <w:rsid w:val="00C816D6"/>
    <w:rsid w:val="00C81DBC"/>
    <w:rsid w:val="00C81F11"/>
    <w:rsid w:val="00C81F57"/>
    <w:rsid w:val="00C81FAB"/>
    <w:rsid w:val="00C825A2"/>
    <w:rsid w:val="00C829DF"/>
    <w:rsid w:val="00C82C70"/>
    <w:rsid w:val="00C830BD"/>
    <w:rsid w:val="00C83570"/>
    <w:rsid w:val="00C838A3"/>
    <w:rsid w:val="00C839F6"/>
    <w:rsid w:val="00C83A92"/>
    <w:rsid w:val="00C83D7C"/>
    <w:rsid w:val="00C84193"/>
    <w:rsid w:val="00C845F6"/>
    <w:rsid w:val="00C84806"/>
    <w:rsid w:val="00C84CE9"/>
    <w:rsid w:val="00C84E13"/>
    <w:rsid w:val="00C84F4D"/>
    <w:rsid w:val="00C8503D"/>
    <w:rsid w:val="00C8548F"/>
    <w:rsid w:val="00C854F3"/>
    <w:rsid w:val="00C85663"/>
    <w:rsid w:val="00C8572A"/>
    <w:rsid w:val="00C85804"/>
    <w:rsid w:val="00C858E2"/>
    <w:rsid w:val="00C859D3"/>
    <w:rsid w:val="00C85CF1"/>
    <w:rsid w:val="00C85D8F"/>
    <w:rsid w:val="00C85EF4"/>
    <w:rsid w:val="00C860CC"/>
    <w:rsid w:val="00C86142"/>
    <w:rsid w:val="00C865E0"/>
    <w:rsid w:val="00C867D4"/>
    <w:rsid w:val="00C86863"/>
    <w:rsid w:val="00C86868"/>
    <w:rsid w:val="00C868AE"/>
    <w:rsid w:val="00C86A91"/>
    <w:rsid w:val="00C86B8B"/>
    <w:rsid w:val="00C86CDC"/>
    <w:rsid w:val="00C86D14"/>
    <w:rsid w:val="00C86EAE"/>
    <w:rsid w:val="00C87236"/>
    <w:rsid w:val="00C87A23"/>
    <w:rsid w:val="00C87B1B"/>
    <w:rsid w:val="00C87D3E"/>
    <w:rsid w:val="00C90301"/>
    <w:rsid w:val="00C904FE"/>
    <w:rsid w:val="00C90640"/>
    <w:rsid w:val="00C909C8"/>
    <w:rsid w:val="00C90CA7"/>
    <w:rsid w:val="00C90EBC"/>
    <w:rsid w:val="00C910D6"/>
    <w:rsid w:val="00C913D8"/>
    <w:rsid w:val="00C916D3"/>
    <w:rsid w:val="00C91754"/>
    <w:rsid w:val="00C91E6E"/>
    <w:rsid w:val="00C921D0"/>
    <w:rsid w:val="00C927AF"/>
    <w:rsid w:val="00C9299F"/>
    <w:rsid w:val="00C92A34"/>
    <w:rsid w:val="00C93242"/>
    <w:rsid w:val="00C93A6C"/>
    <w:rsid w:val="00C93B15"/>
    <w:rsid w:val="00C93B41"/>
    <w:rsid w:val="00C93BC8"/>
    <w:rsid w:val="00C942AD"/>
    <w:rsid w:val="00C945CE"/>
    <w:rsid w:val="00C950B9"/>
    <w:rsid w:val="00C951AC"/>
    <w:rsid w:val="00C95255"/>
    <w:rsid w:val="00C95290"/>
    <w:rsid w:val="00C952B7"/>
    <w:rsid w:val="00C959B5"/>
    <w:rsid w:val="00C95A5C"/>
    <w:rsid w:val="00C95BAD"/>
    <w:rsid w:val="00C9628C"/>
    <w:rsid w:val="00C96766"/>
    <w:rsid w:val="00C97763"/>
    <w:rsid w:val="00C977B5"/>
    <w:rsid w:val="00C97AA7"/>
    <w:rsid w:val="00CA000F"/>
    <w:rsid w:val="00CA005A"/>
    <w:rsid w:val="00CA01A2"/>
    <w:rsid w:val="00CA042C"/>
    <w:rsid w:val="00CA077F"/>
    <w:rsid w:val="00CA0BC8"/>
    <w:rsid w:val="00CA1896"/>
    <w:rsid w:val="00CA2603"/>
    <w:rsid w:val="00CA287C"/>
    <w:rsid w:val="00CA28BD"/>
    <w:rsid w:val="00CA2919"/>
    <w:rsid w:val="00CA2AC1"/>
    <w:rsid w:val="00CA2E04"/>
    <w:rsid w:val="00CA2E7A"/>
    <w:rsid w:val="00CA2EB6"/>
    <w:rsid w:val="00CA2EEB"/>
    <w:rsid w:val="00CA3CB1"/>
    <w:rsid w:val="00CA43BD"/>
    <w:rsid w:val="00CA4589"/>
    <w:rsid w:val="00CA4A15"/>
    <w:rsid w:val="00CA4C1B"/>
    <w:rsid w:val="00CA51EB"/>
    <w:rsid w:val="00CA5290"/>
    <w:rsid w:val="00CA56CE"/>
    <w:rsid w:val="00CA5CED"/>
    <w:rsid w:val="00CA617F"/>
    <w:rsid w:val="00CA6A21"/>
    <w:rsid w:val="00CA6E94"/>
    <w:rsid w:val="00CA7979"/>
    <w:rsid w:val="00CA7AFA"/>
    <w:rsid w:val="00CA7B28"/>
    <w:rsid w:val="00CA7C7A"/>
    <w:rsid w:val="00CA7DD6"/>
    <w:rsid w:val="00CB01FC"/>
    <w:rsid w:val="00CB0354"/>
    <w:rsid w:val="00CB0550"/>
    <w:rsid w:val="00CB06C2"/>
    <w:rsid w:val="00CB0C2D"/>
    <w:rsid w:val="00CB0D6B"/>
    <w:rsid w:val="00CB10DF"/>
    <w:rsid w:val="00CB1373"/>
    <w:rsid w:val="00CB1521"/>
    <w:rsid w:val="00CB156D"/>
    <w:rsid w:val="00CB17B3"/>
    <w:rsid w:val="00CB17D5"/>
    <w:rsid w:val="00CB19DC"/>
    <w:rsid w:val="00CB1BF8"/>
    <w:rsid w:val="00CB1F9C"/>
    <w:rsid w:val="00CB222C"/>
    <w:rsid w:val="00CB22EE"/>
    <w:rsid w:val="00CB2592"/>
    <w:rsid w:val="00CB2847"/>
    <w:rsid w:val="00CB2CF8"/>
    <w:rsid w:val="00CB2D4E"/>
    <w:rsid w:val="00CB2DAB"/>
    <w:rsid w:val="00CB30C3"/>
    <w:rsid w:val="00CB3180"/>
    <w:rsid w:val="00CB3502"/>
    <w:rsid w:val="00CB373F"/>
    <w:rsid w:val="00CB37E0"/>
    <w:rsid w:val="00CB3A36"/>
    <w:rsid w:val="00CB3A64"/>
    <w:rsid w:val="00CB3EF3"/>
    <w:rsid w:val="00CB40B8"/>
    <w:rsid w:val="00CB40BE"/>
    <w:rsid w:val="00CB40DF"/>
    <w:rsid w:val="00CB50D5"/>
    <w:rsid w:val="00CB5184"/>
    <w:rsid w:val="00CB52B2"/>
    <w:rsid w:val="00CB5339"/>
    <w:rsid w:val="00CB53A5"/>
    <w:rsid w:val="00CB5789"/>
    <w:rsid w:val="00CB58E4"/>
    <w:rsid w:val="00CB5A8D"/>
    <w:rsid w:val="00CB5B28"/>
    <w:rsid w:val="00CB5DE4"/>
    <w:rsid w:val="00CB5FB8"/>
    <w:rsid w:val="00CB6451"/>
    <w:rsid w:val="00CB6AFA"/>
    <w:rsid w:val="00CB6B89"/>
    <w:rsid w:val="00CB6D56"/>
    <w:rsid w:val="00CB6F4D"/>
    <w:rsid w:val="00CB6FEC"/>
    <w:rsid w:val="00CB73F6"/>
    <w:rsid w:val="00CB74E7"/>
    <w:rsid w:val="00CB7645"/>
    <w:rsid w:val="00CB7703"/>
    <w:rsid w:val="00CB791A"/>
    <w:rsid w:val="00CB7A4B"/>
    <w:rsid w:val="00CB7BB5"/>
    <w:rsid w:val="00CB7CF7"/>
    <w:rsid w:val="00CC029C"/>
    <w:rsid w:val="00CC039E"/>
    <w:rsid w:val="00CC0733"/>
    <w:rsid w:val="00CC0903"/>
    <w:rsid w:val="00CC0932"/>
    <w:rsid w:val="00CC0AAA"/>
    <w:rsid w:val="00CC0F21"/>
    <w:rsid w:val="00CC1300"/>
    <w:rsid w:val="00CC179B"/>
    <w:rsid w:val="00CC1945"/>
    <w:rsid w:val="00CC19A5"/>
    <w:rsid w:val="00CC1A00"/>
    <w:rsid w:val="00CC1AE0"/>
    <w:rsid w:val="00CC1B1C"/>
    <w:rsid w:val="00CC1C3C"/>
    <w:rsid w:val="00CC1C48"/>
    <w:rsid w:val="00CC1EA4"/>
    <w:rsid w:val="00CC2044"/>
    <w:rsid w:val="00CC3006"/>
    <w:rsid w:val="00CC3552"/>
    <w:rsid w:val="00CC3761"/>
    <w:rsid w:val="00CC37DD"/>
    <w:rsid w:val="00CC388E"/>
    <w:rsid w:val="00CC3F68"/>
    <w:rsid w:val="00CC43DD"/>
    <w:rsid w:val="00CC4470"/>
    <w:rsid w:val="00CC45E3"/>
    <w:rsid w:val="00CC47F0"/>
    <w:rsid w:val="00CC4F2A"/>
    <w:rsid w:val="00CC50C0"/>
    <w:rsid w:val="00CC53BC"/>
    <w:rsid w:val="00CC5412"/>
    <w:rsid w:val="00CC5B81"/>
    <w:rsid w:val="00CC5F32"/>
    <w:rsid w:val="00CC6415"/>
    <w:rsid w:val="00CC666B"/>
    <w:rsid w:val="00CC69F6"/>
    <w:rsid w:val="00CC6ADB"/>
    <w:rsid w:val="00CC6C8F"/>
    <w:rsid w:val="00CC7214"/>
    <w:rsid w:val="00CC7516"/>
    <w:rsid w:val="00CC7951"/>
    <w:rsid w:val="00CC797E"/>
    <w:rsid w:val="00CD041F"/>
    <w:rsid w:val="00CD065B"/>
    <w:rsid w:val="00CD067A"/>
    <w:rsid w:val="00CD075B"/>
    <w:rsid w:val="00CD089A"/>
    <w:rsid w:val="00CD09D8"/>
    <w:rsid w:val="00CD09F6"/>
    <w:rsid w:val="00CD102E"/>
    <w:rsid w:val="00CD1267"/>
    <w:rsid w:val="00CD130E"/>
    <w:rsid w:val="00CD1385"/>
    <w:rsid w:val="00CD1487"/>
    <w:rsid w:val="00CD14A6"/>
    <w:rsid w:val="00CD1720"/>
    <w:rsid w:val="00CD1761"/>
    <w:rsid w:val="00CD1AEF"/>
    <w:rsid w:val="00CD1CE4"/>
    <w:rsid w:val="00CD21B7"/>
    <w:rsid w:val="00CD221E"/>
    <w:rsid w:val="00CD22C0"/>
    <w:rsid w:val="00CD25D9"/>
    <w:rsid w:val="00CD272D"/>
    <w:rsid w:val="00CD2863"/>
    <w:rsid w:val="00CD29F0"/>
    <w:rsid w:val="00CD2BCE"/>
    <w:rsid w:val="00CD2E7D"/>
    <w:rsid w:val="00CD2FC7"/>
    <w:rsid w:val="00CD32E7"/>
    <w:rsid w:val="00CD34BF"/>
    <w:rsid w:val="00CD36D6"/>
    <w:rsid w:val="00CD3738"/>
    <w:rsid w:val="00CD3BBF"/>
    <w:rsid w:val="00CD3CA6"/>
    <w:rsid w:val="00CD42C3"/>
    <w:rsid w:val="00CD4697"/>
    <w:rsid w:val="00CD46D2"/>
    <w:rsid w:val="00CD498E"/>
    <w:rsid w:val="00CD4B02"/>
    <w:rsid w:val="00CD4CC7"/>
    <w:rsid w:val="00CD4CD4"/>
    <w:rsid w:val="00CD4DC0"/>
    <w:rsid w:val="00CD51F9"/>
    <w:rsid w:val="00CD5675"/>
    <w:rsid w:val="00CD5793"/>
    <w:rsid w:val="00CD5C10"/>
    <w:rsid w:val="00CD5E96"/>
    <w:rsid w:val="00CD5FEA"/>
    <w:rsid w:val="00CD612E"/>
    <w:rsid w:val="00CD63D2"/>
    <w:rsid w:val="00CD6789"/>
    <w:rsid w:val="00CD6D3A"/>
    <w:rsid w:val="00CD6E5A"/>
    <w:rsid w:val="00CD6E66"/>
    <w:rsid w:val="00CD6EB2"/>
    <w:rsid w:val="00CD75EE"/>
    <w:rsid w:val="00CD7755"/>
    <w:rsid w:val="00CD7A5D"/>
    <w:rsid w:val="00CD7BF1"/>
    <w:rsid w:val="00CD7C16"/>
    <w:rsid w:val="00CE03A0"/>
    <w:rsid w:val="00CE03DD"/>
    <w:rsid w:val="00CE0512"/>
    <w:rsid w:val="00CE09C7"/>
    <w:rsid w:val="00CE0B3C"/>
    <w:rsid w:val="00CE0B84"/>
    <w:rsid w:val="00CE0B8E"/>
    <w:rsid w:val="00CE0DE0"/>
    <w:rsid w:val="00CE1129"/>
    <w:rsid w:val="00CE12DC"/>
    <w:rsid w:val="00CE1976"/>
    <w:rsid w:val="00CE1BDB"/>
    <w:rsid w:val="00CE1E47"/>
    <w:rsid w:val="00CE1F9B"/>
    <w:rsid w:val="00CE23EE"/>
    <w:rsid w:val="00CE2877"/>
    <w:rsid w:val="00CE28C4"/>
    <w:rsid w:val="00CE2921"/>
    <w:rsid w:val="00CE2A49"/>
    <w:rsid w:val="00CE2B3A"/>
    <w:rsid w:val="00CE2C22"/>
    <w:rsid w:val="00CE2FE4"/>
    <w:rsid w:val="00CE3293"/>
    <w:rsid w:val="00CE332B"/>
    <w:rsid w:val="00CE33FD"/>
    <w:rsid w:val="00CE3B19"/>
    <w:rsid w:val="00CE3D04"/>
    <w:rsid w:val="00CE3E53"/>
    <w:rsid w:val="00CE3F71"/>
    <w:rsid w:val="00CE4045"/>
    <w:rsid w:val="00CE4130"/>
    <w:rsid w:val="00CE4220"/>
    <w:rsid w:val="00CE42C5"/>
    <w:rsid w:val="00CE46E0"/>
    <w:rsid w:val="00CE4F89"/>
    <w:rsid w:val="00CE4FD7"/>
    <w:rsid w:val="00CE51C4"/>
    <w:rsid w:val="00CE52F4"/>
    <w:rsid w:val="00CE5343"/>
    <w:rsid w:val="00CE5980"/>
    <w:rsid w:val="00CE5E55"/>
    <w:rsid w:val="00CE5F37"/>
    <w:rsid w:val="00CE60FB"/>
    <w:rsid w:val="00CE6164"/>
    <w:rsid w:val="00CE6582"/>
    <w:rsid w:val="00CE670A"/>
    <w:rsid w:val="00CE6EF8"/>
    <w:rsid w:val="00CE6F78"/>
    <w:rsid w:val="00CE706E"/>
    <w:rsid w:val="00CE7636"/>
    <w:rsid w:val="00CE76A4"/>
    <w:rsid w:val="00CE78D7"/>
    <w:rsid w:val="00CE7A36"/>
    <w:rsid w:val="00CE7CFF"/>
    <w:rsid w:val="00CF0A8E"/>
    <w:rsid w:val="00CF1087"/>
    <w:rsid w:val="00CF118C"/>
    <w:rsid w:val="00CF1205"/>
    <w:rsid w:val="00CF131C"/>
    <w:rsid w:val="00CF1757"/>
    <w:rsid w:val="00CF1BC3"/>
    <w:rsid w:val="00CF23DE"/>
    <w:rsid w:val="00CF2468"/>
    <w:rsid w:val="00CF25A4"/>
    <w:rsid w:val="00CF2708"/>
    <w:rsid w:val="00CF2881"/>
    <w:rsid w:val="00CF2E48"/>
    <w:rsid w:val="00CF3387"/>
    <w:rsid w:val="00CF3A29"/>
    <w:rsid w:val="00CF3AB3"/>
    <w:rsid w:val="00CF3EC3"/>
    <w:rsid w:val="00CF4092"/>
    <w:rsid w:val="00CF42AB"/>
    <w:rsid w:val="00CF42D3"/>
    <w:rsid w:val="00CF4460"/>
    <w:rsid w:val="00CF44D8"/>
    <w:rsid w:val="00CF452C"/>
    <w:rsid w:val="00CF4E52"/>
    <w:rsid w:val="00CF50A7"/>
    <w:rsid w:val="00CF513A"/>
    <w:rsid w:val="00CF521B"/>
    <w:rsid w:val="00CF5371"/>
    <w:rsid w:val="00CF55AE"/>
    <w:rsid w:val="00CF56C8"/>
    <w:rsid w:val="00CF5C9E"/>
    <w:rsid w:val="00CF5F7C"/>
    <w:rsid w:val="00CF6355"/>
    <w:rsid w:val="00CF6515"/>
    <w:rsid w:val="00CF66A6"/>
    <w:rsid w:val="00CF67DE"/>
    <w:rsid w:val="00CF6BDA"/>
    <w:rsid w:val="00CF6D63"/>
    <w:rsid w:val="00CF6D8A"/>
    <w:rsid w:val="00CF6E53"/>
    <w:rsid w:val="00CF6FD9"/>
    <w:rsid w:val="00CF7280"/>
    <w:rsid w:val="00CF762A"/>
    <w:rsid w:val="00CF7972"/>
    <w:rsid w:val="00CF7BC1"/>
    <w:rsid w:val="00CF7D9F"/>
    <w:rsid w:val="00D00838"/>
    <w:rsid w:val="00D008C9"/>
    <w:rsid w:val="00D013D2"/>
    <w:rsid w:val="00D01A37"/>
    <w:rsid w:val="00D01AB3"/>
    <w:rsid w:val="00D01E03"/>
    <w:rsid w:val="00D024B4"/>
    <w:rsid w:val="00D02C23"/>
    <w:rsid w:val="00D02C5A"/>
    <w:rsid w:val="00D02E5B"/>
    <w:rsid w:val="00D0323A"/>
    <w:rsid w:val="00D03460"/>
    <w:rsid w:val="00D03680"/>
    <w:rsid w:val="00D03A49"/>
    <w:rsid w:val="00D03A56"/>
    <w:rsid w:val="00D03D97"/>
    <w:rsid w:val="00D03E2F"/>
    <w:rsid w:val="00D03E47"/>
    <w:rsid w:val="00D040C8"/>
    <w:rsid w:val="00D040E7"/>
    <w:rsid w:val="00D043B4"/>
    <w:rsid w:val="00D04A4D"/>
    <w:rsid w:val="00D04AED"/>
    <w:rsid w:val="00D04CBA"/>
    <w:rsid w:val="00D04D4A"/>
    <w:rsid w:val="00D051FB"/>
    <w:rsid w:val="00D05484"/>
    <w:rsid w:val="00D0559F"/>
    <w:rsid w:val="00D0594F"/>
    <w:rsid w:val="00D05E68"/>
    <w:rsid w:val="00D067BF"/>
    <w:rsid w:val="00D06992"/>
    <w:rsid w:val="00D06E8C"/>
    <w:rsid w:val="00D06F0B"/>
    <w:rsid w:val="00D06F62"/>
    <w:rsid w:val="00D072B9"/>
    <w:rsid w:val="00D072F7"/>
    <w:rsid w:val="00D0737B"/>
    <w:rsid w:val="00D0740B"/>
    <w:rsid w:val="00D07433"/>
    <w:rsid w:val="00D07460"/>
    <w:rsid w:val="00D07681"/>
    <w:rsid w:val="00D07777"/>
    <w:rsid w:val="00D077C5"/>
    <w:rsid w:val="00D077E9"/>
    <w:rsid w:val="00D07898"/>
    <w:rsid w:val="00D07DD3"/>
    <w:rsid w:val="00D10073"/>
    <w:rsid w:val="00D10118"/>
    <w:rsid w:val="00D10130"/>
    <w:rsid w:val="00D10420"/>
    <w:rsid w:val="00D10491"/>
    <w:rsid w:val="00D10898"/>
    <w:rsid w:val="00D10B69"/>
    <w:rsid w:val="00D10C0B"/>
    <w:rsid w:val="00D11195"/>
    <w:rsid w:val="00D11286"/>
    <w:rsid w:val="00D118CA"/>
    <w:rsid w:val="00D11C48"/>
    <w:rsid w:val="00D11DE2"/>
    <w:rsid w:val="00D11E64"/>
    <w:rsid w:val="00D123BD"/>
    <w:rsid w:val="00D125F6"/>
    <w:rsid w:val="00D12739"/>
    <w:rsid w:val="00D1275A"/>
    <w:rsid w:val="00D12B28"/>
    <w:rsid w:val="00D12D29"/>
    <w:rsid w:val="00D12F96"/>
    <w:rsid w:val="00D1313C"/>
    <w:rsid w:val="00D132C1"/>
    <w:rsid w:val="00D135A9"/>
    <w:rsid w:val="00D13667"/>
    <w:rsid w:val="00D1389B"/>
    <w:rsid w:val="00D13DE9"/>
    <w:rsid w:val="00D13E6E"/>
    <w:rsid w:val="00D141FA"/>
    <w:rsid w:val="00D142FF"/>
    <w:rsid w:val="00D14527"/>
    <w:rsid w:val="00D146AA"/>
    <w:rsid w:val="00D14746"/>
    <w:rsid w:val="00D14CBD"/>
    <w:rsid w:val="00D1528E"/>
    <w:rsid w:val="00D152A9"/>
    <w:rsid w:val="00D15908"/>
    <w:rsid w:val="00D15925"/>
    <w:rsid w:val="00D15AF6"/>
    <w:rsid w:val="00D15C65"/>
    <w:rsid w:val="00D163D0"/>
    <w:rsid w:val="00D16563"/>
    <w:rsid w:val="00D167B4"/>
    <w:rsid w:val="00D168F4"/>
    <w:rsid w:val="00D16925"/>
    <w:rsid w:val="00D16EDD"/>
    <w:rsid w:val="00D1701B"/>
    <w:rsid w:val="00D17086"/>
    <w:rsid w:val="00D17344"/>
    <w:rsid w:val="00D17764"/>
    <w:rsid w:val="00D17AA5"/>
    <w:rsid w:val="00D17C81"/>
    <w:rsid w:val="00D207C6"/>
    <w:rsid w:val="00D2099B"/>
    <w:rsid w:val="00D20BB8"/>
    <w:rsid w:val="00D21CE0"/>
    <w:rsid w:val="00D21CEE"/>
    <w:rsid w:val="00D21E5B"/>
    <w:rsid w:val="00D21E80"/>
    <w:rsid w:val="00D21FD1"/>
    <w:rsid w:val="00D220B6"/>
    <w:rsid w:val="00D2260A"/>
    <w:rsid w:val="00D22928"/>
    <w:rsid w:val="00D22FEB"/>
    <w:rsid w:val="00D2328C"/>
    <w:rsid w:val="00D2342B"/>
    <w:rsid w:val="00D23471"/>
    <w:rsid w:val="00D23C50"/>
    <w:rsid w:val="00D24281"/>
    <w:rsid w:val="00D244B1"/>
    <w:rsid w:val="00D249D9"/>
    <w:rsid w:val="00D24A7D"/>
    <w:rsid w:val="00D24B49"/>
    <w:rsid w:val="00D24B5F"/>
    <w:rsid w:val="00D25094"/>
    <w:rsid w:val="00D25432"/>
    <w:rsid w:val="00D25464"/>
    <w:rsid w:val="00D25BD2"/>
    <w:rsid w:val="00D26067"/>
    <w:rsid w:val="00D264FB"/>
    <w:rsid w:val="00D2655B"/>
    <w:rsid w:val="00D2673E"/>
    <w:rsid w:val="00D268FD"/>
    <w:rsid w:val="00D26954"/>
    <w:rsid w:val="00D26F80"/>
    <w:rsid w:val="00D26FD2"/>
    <w:rsid w:val="00D2787A"/>
    <w:rsid w:val="00D27CC2"/>
    <w:rsid w:val="00D27F19"/>
    <w:rsid w:val="00D3007C"/>
    <w:rsid w:val="00D3035D"/>
    <w:rsid w:val="00D30695"/>
    <w:rsid w:val="00D30999"/>
    <w:rsid w:val="00D30CD1"/>
    <w:rsid w:val="00D30F84"/>
    <w:rsid w:val="00D310C5"/>
    <w:rsid w:val="00D316C8"/>
    <w:rsid w:val="00D31D3B"/>
    <w:rsid w:val="00D31FF2"/>
    <w:rsid w:val="00D320B9"/>
    <w:rsid w:val="00D323AD"/>
    <w:rsid w:val="00D328C8"/>
    <w:rsid w:val="00D32A89"/>
    <w:rsid w:val="00D32D7D"/>
    <w:rsid w:val="00D32F77"/>
    <w:rsid w:val="00D33090"/>
    <w:rsid w:val="00D33446"/>
    <w:rsid w:val="00D3348F"/>
    <w:rsid w:val="00D33855"/>
    <w:rsid w:val="00D33909"/>
    <w:rsid w:val="00D33BA8"/>
    <w:rsid w:val="00D341F3"/>
    <w:rsid w:val="00D34C19"/>
    <w:rsid w:val="00D34EF8"/>
    <w:rsid w:val="00D3505C"/>
    <w:rsid w:val="00D3525F"/>
    <w:rsid w:val="00D35717"/>
    <w:rsid w:val="00D3583A"/>
    <w:rsid w:val="00D3583D"/>
    <w:rsid w:val="00D3585B"/>
    <w:rsid w:val="00D359EE"/>
    <w:rsid w:val="00D35BB6"/>
    <w:rsid w:val="00D35BFA"/>
    <w:rsid w:val="00D35D83"/>
    <w:rsid w:val="00D35E49"/>
    <w:rsid w:val="00D361AA"/>
    <w:rsid w:val="00D362AA"/>
    <w:rsid w:val="00D3658E"/>
    <w:rsid w:val="00D36656"/>
    <w:rsid w:val="00D36CD6"/>
    <w:rsid w:val="00D370B5"/>
    <w:rsid w:val="00D372B5"/>
    <w:rsid w:val="00D373FF"/>
    <w:rsid w:val="00D3742D"/>
    <w:rsid w:val="00D37692"/>
    <w:rsid w:val="00D37B16"/>
    <w:rsid w:val="00D37D87"/>
    <w:rsid w:val="00D4022F"/>
    <w:rsid w:val="00D4029A"/>
    <w:rsid w:val="00D4053F"/>
    <w:rsid w:val="00D409E9"/>
    <w:rsid w:val="00D40C8E"/>
    <w:rsid w:val="00D41238"/>
    <w:rsid w:val="00D4134C"/>
    <w:rsid w:val="00D41382"/>
    <w:rsid w:val="00D41457"/>
    <w:rsid w:val="00D416BD"/>
    <w:rsid w:val="00D41CF8"/>
    <w:rsid w:val="00D422B8"/>
    <w:rsid w:val="00D423F8"/>
    <w:rsid w:val="00D42405"/>
    <w:rsid w:val="00D42995"/>
    <w:rsid w:val="00D429A8"/>
    <w:rsid w:val="00D42A69"/>
    <w:rsid w:val="00D42CB7"/>
    <w:rsid w:val="00D42D9A"/>
    <w:rsid w:val="00D42EAD"/>
    <w:rsid w:val="00D42F79"/>
    <w:rsid w:val="00D433B2"/>
    <w:rsid w:val="00D43440"/>
    <w:rsid w:val="00D43937"/>
    <w:rsid w:val="00D43F75"/>
    <w:rsid w:val="00D4462F"/>
    <w:rsid w:val="00D44B6B"/>
    <w:rsid w:val="00D44E76"/>
    <w:rsid w:val="00D452A1"/>
    <w:rsid w:val="00D453E2"/>
    <w:rsid w:val="00D45568"/>
    <w:rsid w:val="00D456C3"/>
    <w:rsid w:val="00D45B2A"/>
    <w:rsid w:val="00D45BBF"/>
    <w:rsid w:val="00D45E02"/>
    <w:rsid w:val="00D45F73"/>
    <w:rsid w:val="00D45FD5"/>
    <w:rsid w:val="00D46231"/>
    <w:rsid w:val="00D46258"/>
    <w:rsid w:val="00D46399"/>
    <w:rsid w:val="00D4738E"/>
    <w:rsid w:val="00D473C4"/>
    <w:rsid w:val="00D47B61"/>
    <w:rsid w:val="00D47BE1"/>
    <w:rsid w:val="00D47C44"/>
    <w:rsid w:val="00D47CB2"/>
    <w:rsid w:val="00D50227"/>
    <w:rsid w:val="00D5062C"/>
    <w:rsid w:val="00D5078F"/>
    <w:rsid w:val="00D509D8"/>
    <w:rsid w:val="00D50C50"/>
    <w:rsid w:val="00D50F53"/>
    <w:rsid w:val="00D511EA"/>
    <w:rsid w:val="00D5154F"/>
    <w:rsid w:val="00D516B0"/>
    <w:rsid w:val="00D51C8B"/>
    <w:rsid w:val="00D5204B"/>
    <w:rsid w:val="00D52560"/>
    <w:rsid w:val="00D529A1"/>
    <w:rsid w:val="00D52AEB"/>
    <w:rsid w:val="00D52B61"/>
    <w:rsid w:val="00D52C18"/>
    <w:rsid w:val="00D5305F"/>
    <w:rsid w:val="00D53075"/>
    <w:rsid w:val="00D53440"/>
    <w:rsid w:val="00D5373F"/>
    <w:rsid w:val="00D53B91"/>
    <w:rsid w:val="00D53DC7"/>
    <w:rsid w:val="00D5413D"/>
    <w:rsid w:val="00D54271"/>
    <w:rsid w:val="00D548CC"/>
    <w:rsid w:val="00D5499B"/>
    <w:rsid w:val="00D54BBD"/>
    <w:rsid w:val="00D54E70"/>
    <w:rsid w:val="00D54F15"/>
    <w:rsid w:val="00D550CD"/>
    <w:rsid w:val="00D55584"/>
    <w:rsid w:val="00D556CE"/>
    <w:rsid w:val="00D55A21"/>
    <w:rsid w:val="00D563CD"/>
    <w:rsid w:val="00D56411"/>
    <w:rsid w:val="00D5655D"/>
    <w:rsid w:val="00D56A61"/>
    <w:rsid w:val="00D570A9"/>
    <w:rsid w:val="00D57137"/>
    <w:rsid w:val="00D571F5"/>
    <w:rsid w:val="00D57CCC"/>
    <w:rsid w:val="00D57CDE"/>
    <w:rsid w:val="00D57E20"/>
    <w:rsid w:val="00D57F5C"/>
    <w:rsid w:val="00D60392"/>
    <w:rsid w:val="00D60A9E"/>
    <w:rsid w:val="00D60F59"/>
    <w:rsid w:val="00D61123"/>
    <w:rsid w:val="00D61237"/>
    <w:rsid w:val="00D61378"/>
    <w:rsid w:val="00D6147A"/>
    <w:rsid w:val="00D61517"/>
    <w:rsid w:val="00D615DF"/>
    <w:rsid w:val="00D61685"/>
    <w:rsid w:val="00D621A2"/>
    <w:rsid w:val="00D628AE"/>
    <w:rsid w:val="00D628D0"/>
    <w:rsid w:val="00D62D3D"/>
    <w:rsid w:val="00D62F7A"/>
    <w:rsid w:val="00D635DE"/>
    <w:rsid w:val="00D63605"/>
    <w:rsid w:val="00D645D5"/>
    <w:rsid w:val="00D64E03"/>
    <w:rsid w:val="00D650ED"/>
    <w:rsid w:val="00D6522D"/>
    <w:rsid w:val="00D65337"/>
    <w:rsid w:val="00D655D9"/>
    <w:rsid w:val="00D6562A"/>
    <w:rsid w:val="00D657C3"/>
    <w:rsid w:val="00D6598B"/>
    <w:rsid w:val="00D65AC9"/>
    <w:rsid w:val="00D65B14"/>
    <w:rsid w:val="00D65DE6"/>
    <w:rsid w:val="00D65E7E"/>
    <w:rsid w:val="00D660DB"/>
    <w:rsid w:val="00D665BA"/>
    <w:rsid w:val="00D668B7"/>
    <w:rsid w:val="00D66D9B"/>
    <w:rsid w:val="00D6709C"/>
    <w:rsid w:val="00D673C7"/>
    <w:rsid w:val="00D676D6"/>
    <w:rsid w:val="00D6781E"/>
    <w:rsid w:val="00D67A8B"/>
    <w:rsid w:val="00D7021A"/>
    <w:rsid w:val="00D703F5"/>
    <w:rsid w:val="00D70743"/>
    <w:rsid w:val="00D70D02"/>
    <w:rsid w:val="00D710D7"/>
    <w:rsid w:val="00D7145A"/>
    <w:rsid w:val="00D71733"/>
    <w:rsid w:val="00D71CB9"/>
    <w:rsid w:val="00D71EA6"/>
    <w:rsid w:val="00D72057"/>
    <w:rsid w:val="00D721B5"/>
    <w:rsid w:val="00D724C0"/>
    <w:rsid w:val="00D7254E"/>
    <w:rsid w:val="00D726A9"/>
    <w:rsid w:val="00D7279A"/>
    <w:rsid w:val="00D72A02"/>
    <w:rsid w:val="00D72A47"/>
    <w:rsid w:val="00D72CFB"/>
    <w:rsid w:val="00D72E34"/>
    <w:rsid w:val="00D72FB9"/>
    <w:rsid w:val="00D733CC"/>
    <w:rsid w:val="00D735B2"/>
    <w:rsid w:val="00D735DC"/>
    <w:rsid w:val="00D73658"/>
    <w:rsid w:val="00D738C1"/>
    <w:rsid w:val="00D73AC5"/>
    <w:rsid w:val="00D73E6B"/>
    <w:rsid w:val="00D7465B"/>
    <w:rsid w:val="00D74C28"/>
    <w:rsid w:val="00D750C1"/>
    <w:rsid w:val="00D7518A"/>
    <w:rsid w:val="00D75421"/>
    <w:rsid w:val="00D75591"/>
    <w:rsid w:val="00D7574D"/>
    <w:rsid w:val="00D757D7"/>
    <w:rsid w:val="00D76070"/>
    <w:rsid w:val="00D7620D"/>
    <w:rsid w:val="00D7626B"/>
    <w:rsid w:val="00D76560"/>
    <w:rsid w:val="00D766A7"/>
    <w:rsid w:val="00D769B1"/>
    <w:rsid w:val="00D76A46"/>
    <w:rsid w:val="00D76B0F"/>
    <w:rsid w:val="00D76BB3"/>
    <w:rsid w:val="00D76E0F"/>
    <w:rsid w:val="00D76EE2"/>
    <w:rsid w:val="00D77064"/>
    <w:rsid w:val="00D770C7"/>
    <w:rsid w:val="00D770F9"/>
    <w:rsid w:val="00D775A2"/>
    <w:rsid w:val="00D776CB"/>
    <w:rsid w:val="00D776FD"/>
    <w:rsid w:val="00D77777"/>
    <w:rsid w:val="00D779CF"/>
    <w:rsid w:val="00D77A55"/>
    <w:rsid w:val="00D77EC6"/>
    <w:rsid w:val="00D8008E"/>
    <w:rsid w:val="00D805C1"/>
    <w:rsid w:val="00D80851"/>
    <w:rsid w:val="00D80C87"/>
    <w:rsid w:val="00D81130"/>
    <w:rsid w:val="00D81353"/>
    <w:rsid w:val="00D81901"/>
    <w:rsid w:val="00D81A42"/>
    <w:rsid w:val="00D82128"/>
    <w:rsid w:val="00D825C9"/>
    <w:rsid w:val="00D8274C"/>
    <w:rsid w:val="00D82875"/>
    <w:rsid w:val="00D829B0"/>
    <w:rsid w:val="00D82CBE"/>
    <w:rsid w:val="00D82E23"/>
    <w:rsid w:val="00D82E7B"/>
    <w:rsid w:val="00D83101"/>
    <w:rsid w:val="00D831EC"/>
    <w:rsid w:val="00D83624"/>
    <w:rsid w:val="00D83DC4"/>
    <w:rsid w:val="00D83E61"/>
    <w:rsid w:val="00D83F86"/>
    <w:rsid w:val="00D840FC"/>
    <w:rsid w:val="00D84139"/>
    <w:rsid w:val="00D8425B"/>
    <w:rsid w:val="00D84C4A"/>
    <w:rsid w:val="00D84E3B"/>
    <w:rsid w:val="00D84FCB"/>
    <w:rsid w:val="00D8503B"/>
    <w:rsid w:val="00D851F3"/>
    <w:rsid w:val="00D856E3"/>
    <w:rsid w:val="00D857C7"/>
    <w:rsid w:val="00D8586D"/>
    <w:rsid w:val="00D858BB"/>
    <w:rsid w:val="00D85AE0"/>
    <w:rsid w:val="00D85C5A"/>
    <w:rsid w:val="00D86090"/>
    <w:rsid w:val="00D8615D"/>
    <w:rsid w:val="00D8642A"/>
    <w:rsid w:val="00D868D7"/>
    <w:rsid w:val="00D86945"/>
    <w:rsid w:val="00D869B2"/>
    <w:rsid w:val="00D86D45"/>
    <w:rsid w:val="00D86D93"/>
    <w:rsid w:val="00D86E84"/>
    <w:rsid w:val="00D86F9F"/>
    <w:rsid w:val="00D877C1"/>
    <w:rsid w:val="00D8786F"/>
    <w:rsid w:val="00D87B31"/>
    <w:rsid w:val="00D87D1C"/>
    <w:rsid w:val="00D87F7D"/>
    <w:rsid w:val="00D87FA0"/>
    <w:rsid w:val="00D90290"/>
    <w:rsid w:val="00D90512"/>
    <w:rsid w:val="00D909BB"/>
    <w:rsid w:val="00D90D54"/>
    <w:rsid w:val="00D90EB9"/>
    <w:rsid w:val="00D9109C"/>
    <w:rsid w:val="00D9169A"/>
    <w:rsid w:val="00D91AC5"/>
    <w:rsid w:val="00D92149"/>
    <w:rsid w:val="00D9251F"/>
    <w:rsid w:val="00D92978"/>
    <w:rsid w:val="00D92993"/>
    <w:rsid w:val="00D92A82"/>
    <w:rsid w:val="00D935AE"/>
    <w:rsid w:val="00D93A40"/>
    <w:rsid w:val="00D93FB4"/>
    <w:rsid w:val="00D94480"/>
    <w:rsid w:val="00D946C0"/>
    <w:rsid w:val="00D946C1"/>
    <w:rsid w:val="00D94CF4"/>
    <w:rsid w:val="00D951B8"/>
    <w:rsid w:val="00D95259"/>
    <w:rsid w:val="00D9525E"/>
    <w:rsid w:val="00D9546B"/>
    <w:rsid w:val="00D95722"/>
    <w:rsid w:val="00D9576C"/>
    <w:rsid w:val="00D95A34"/>
    <w:rsid w:val="00D95E2D"/>
    <w:rsid w:val="00D95F14"/>
    <w:rsid w:val="00D9606E"/>
    <w:rsid w:val="00D963DC"/>
    <w:rsid w:val="00D963EA"/>
    <w:rsid w:val="00D9676C"/>
    <w:rsid w:val="00D96922"/>
    <w:rsid w:val="00D96AF7"/>
    <w:rsid w:val="00D96D0F"/>
    <w:rsid w:val="00D96EF4"/>
    <w:rsid w:val="00D97040"/>
    <w:rsid w:val="00D970C5"/>
    <w:rsid w:val="00D9744C"/>
    <w:rsid w:val="00D97523"/>
    <w:rsid w:val="00D9776D"/>
    <w:rsid w:val="00D9783F"/>
    <w:rsid w:val="00D97C24"/>
    <w:rsid w:val="00D97C68"/>
    <w:rsid w:val="00D97CC2"/>
    <w:rsid w:val="00D97EC0"/>
    <w:rsid w:val="00DA00C5"/>
    <w:rsid w:val="00DA03E9"/>
    <w:rsid w:val="00DA049C"/>
    <w:rsid w:val="00DA05CF"/>
    <w:rsid w:val="00DA0753"/>
    <w:rsid w:val="00DA07B6"/>
    <w:rsid w:val="00DA0882"/>
    <w:rsid w:val="00DA0963"/>
    <w:rsid w:val="00DA0999"/>
    <w:rsid w:val="00DA09CA"/>
    <w:rsid w:val="00DA0B33"/>
    <w:rsid w:val="00DA0CEB"/>
    <w:rsid w:val="00DA0D8B"/>
    <w:rsid w:val="00DA0F5A"/>
    <w:rsid w:val="00DA1327"/>
    <w:rsid w:val="00DA13C8"/>
    <w:rsid w:val="00DA15E2"/>
    <w:rsid w:val="00DA2080"/>
    <w:rsid w:val="00DA21B3"/>
    <w:rsid w:val="00DA2436"/>
    <w:rsid w:val="00DA25DB"/>
    <w:rsid w:val="00DA283E"/>
    <w:rsid w:val="00DA2CB0"/>
    <w:rsid w:val="00DA2D07"/>
    <w:rsid w:val="00DA2D78"/>
    <w:rsid w:val="00DA2DE9"/>
    <w:rsid w:val="00DA3090"/>
    <w:rsid w:val="00DA3271"/>
    <w:rsid w:val="00DA3282"/>
    <w:rsid w:val="00DA329C"/>
    <w:rsid w:val="00DA3538"/>
    <w:rsid w:val="00DA361F"/>
    <w:rsid w:val="00DA3669"/>
    <w:rsid w:val="00DA3706"/>
    <w:rsid w:val="00DA372A"/>
    <w:rsid w:val="00DA37BB"/>
    <w:rsid w:val="00DA3C60"/>
    <w:rsid w:val="00DA41DD"/>
    <w:rsid w:val="00DA4323"/>
    <w:rsid w:val="00DA4763"/>
    <w:rsid w:val="00DA4B13"/>
    <w:rsid w:val="00DA4B24"/>
    <w:rsid w:val="00DA4C77"/>
    <w:rsid w:val="00DA4DF5"/>
    <w:rsid w:val="00DA5081"/>
    <w:rsid w:val="00DA53ED"/>
    <w:rsid w:val="00DA55C9"/>
    <w:rsid w:val="00DA5780"/>
    <w:rsid w:val="00DA5CCC"/>
    <w:rsid w:val="00DA5EFC"/>
    <w:rsid w:val="00DA6AED"/>
    <w:rsid w:val="00DA6DC7"/>
    <w:rsid w:val="00DA70A5"/>
    <w:rsid w:val="00DA78C7"/>
    <w:rsid w:val="00DA7A6C"/>
    <w:rsid w:val="00DA7C9C"/>
    <w:rsid w:val="00DA7D76"/>
    <w:rsid w:val="00DA7E4D"/>
    <w:rsid w:val="00DB0089"/>
    <w:rsid w:val="00DB047E"/>
    <w:rsid w:val="00DB08CB"/>
    <w:rsid w:val="00DB0A87"/>
    <w:rsid w:val="00DB0D50"/>
    <w:rsid w:val="00DB10FA"/>
    <w:rsid w:val="00DB1531"/>
    <w:rsid w:val="00DB18E1"/>
    <w:rsid w:val="00DB1998"/>
    <w:rsid w:val="00DB2199"/>
    <w:rsid w:val="00DB25AF"/>
    <w:rsid w:val="00DB2794"/>
    <w:rsid w:val="00DB319B"/>
    <w:rsid w:val="00DB3275"/>
    <w:rsid w:val="00DB3331"/>
    <w:rsid w:val="00DB33E8"/>
    <w:rsid w:val="00DB3799"/>
    <w:rsid w:val="00DB3811"/>
    <w:rsid w:val="00DB3C41"/>
    <w:rsid w:val="00DB4395"/>
    <w:rsid w:val="00DB468C"/>
    <w:rsid w:val="00DB4B36"/>
    <w:rsid w:val="00DB4BB4"/>
    <w:rsid w:val="00DB4E26"/>
    <w:rsid w:val="00DB4E79"/>
    <w:rsid w:val="00DB4F7F"/>
    <w:rsid w:val="00DB51E5"/>
    <w:rsid w:val="00DB524D"/>
    <w:rsid w:val="00DB55A8"/>
    <w:rsid w:val="00DB5A8F"/>
    <w:rsid w:val="00DB5AF7"/>
    <w:rsid w:val="00DB5D73"/>
    <w:rsid w:val="00DB619E"/>
    <w:rsid w:val="00DB639C"/>
    <w:rsid w:val="00DB6476"/>
    <w:rsid w:val="00DB649A"/>
    <w:rsid w:val="00DB6A52"/>
    <w:rsid w:val="00DB7565"/>
    <w:rsid w:val="00DB7596"/>
    <w:rsid w:val="00DB7B7B"/>
    <w:rsid w:val="00DB7D86"/>
    <w:rsid w:val="00DB7E30"/>
    <w:rsid w:val="00DC0017"/>
    <w:rsid w:val="00DC0039"/>
    <w:rsid w:val="00DC00FD"/>
    <w:rsid w:val="00DC062F"/>
    <w:rsid w:val="00DC0747"/>
    <w:rsid w:val="00DC08D8"/>
    <w:rsid w:val="00DC0A88"/>
    <w:rsid w:val="00DC0B39"/>
    <w:rsid w:val="00DC0D66"/>
    <w:rsid w:val="00DC10ED"/>
    <w:rsid w:val="00DC13F8"/>
    <w:rsid w:val="00DC15CA"/>
    <w:rsid w:val="00DC19DF"/>
    <w:rsid w:val="00DC1A21"/>
    <w:rsid w:val="00DC225A"/>
    <w:rsid w:val="00DC23E2"/>
    <w:rsid w:val="00DC2648"/>
    <w:rsid w:val="00DC27EB"/>
    <w:rsid w:val="00DC289A"/>
    <w:rsid w:val="00DC28D5"/>
    <w:rsid w:val="00DC2B33"/>
    <w:rsid w:val="00DC2CE8"/>
    <w:rsid w:val="00DC3157"/>
    <w:rsid w:val="00DC36AF"/>
    <w:rsid w:val="00DC3767"/>
    <w:rsid w:val="00DC3A15"/>
    <w:rsid w:val="00DC3BBF"/>
    <w:rsid w:val="00DC40CD"/>
    <w:rsid w:val="00DC4759"/>
    <w:rsid w:val="00DC47EE"/>
    <w:rsid w:val="00DC4997"/>
    <w:rsid w:val="00DC49BC"/>
    <w:rsid w:val="00DC4AC0"/>
    <w:rsid w:val="00DC4D0D"/>
    <w:rsid w:val="00DC4E1B"/>
    <w:rsid w:val="00DC51F9"/>
    <w:rsid w:val="00DC5642"/>
    <w:rsid w:val="00DC5AF9"/>
    <w:rsid w:val="00DC5E66"/>
    <w:rsid w:val="00DC5E80"/>
    <w:rsid w:val="00DC6072"/>
    <w:rsid w:val="00DC65D1"/>
    <w:rsid w:val="00DC6910"/>
    <w:rsid w:val="00DC69B8"/>
    <w:rsid w:val="00DC6A2F"/>
    <w:rsid w:val="00DC7080"/>
    <w:rsid w:val="00DC724C"/>
    <w:rsid w:val="00DC7461"/>
    <w:rsid w:val="00DC7525"/>
    <w:rsid w:val="00DC7F7A"/>
    <w:rsid w:val="00DD0114"/>
    <w:rsid w:val="00DD0736"/>
    <w:rsid w:val="00DD07CA"/>
    <w:rsid w:val="00DD0F27"/>
    <w:rsid w:val="00DD1451"/>
    <w:rsid w:val="00DD152F"/>
    <w:rsid w:val="00DD1826"/>
    <w:rsid w:val="00DD1890"/>
    <w:rsid w:val="00DD1FFF"/>
    <w:rsid w:val="00DD222A"/>
    <w:rsid w:val="00DD2488"/>
    <w:rsid w:val="00DD26BE"/>
    <w:rsid w:val="00DD2A46"/>
    <w:rsid w:val="00DD34DE"/>
    <w:rsid w:val="00DD4123"/>
    <w:rsid w:val="00DD4800"/>
    <w:rsid w:val="00DD489C"/>
    <w:rsid w:val="00DD4BBB"/>
    <w:rsid w:val="00DD4C1F"/>
    <w:rsid w:val="00DD5413"/>
    <w:rsid w:val="00DD5499"/>
    <w:rsid w:val="00DD59E1"/>
    <w:rsid w:val="00DD5A1A"/>
    <w:rsid w:val="00DD5B6C"/>
    <w:rsid w:val="00DD5EAB"/>
    <w:rsid w:val="00DD5F8E"/>
    <w:rsid w:val="00DD5FE4"/>
    <w:rsid w:val="00DD694B"/>
    <w:rsid w:val="00DD6B88"/>
    <w:rsid w:val="00DD6C4A"/>
    <w:rsid w:val="00DD6CA1"/>
    <w:rsid w:val="00DD6D79"/>
    <w:rsid w:val="00DD7047"/>
    <w:rsid w:val="00DD71CB"/>
    <w:rsid w:val="00DD780C"/>
    <w:rsid w:val="00DD79CD"/>
    <w:rsid w:val="00DD7D72"/>
    <w:rsid w:val="00DD7FC1"/>
    <w:rsid w:val="00DE0327"/>
    <w:rsid w:val="00DE0361"/>
    <w:rsid w:val="00DE03CE"/>
    <w:rsid w:val="00DE06B7"/>
    <w:rsid w:val="00DE09AD"/>
    <w:rsid w:val="00DE0B35"/>
    <w:rsid w:val="00DE0FA5"/>
    <w:rsid w:val="00DE0FDA"/>
    <w:rsid w:val="00DE114C"/>
    <w:rsid w:val="00DE1259"/>
    <w:rsid w:val="00DE1310"/>
    <w:rsid w:val="00DE144C"/>
    <w:rsid w:val="00DE1A4D"/>
    <w:rsid w:val="00DE1D19"/>
    <w:rsid w:val="00DE1E50"/>
    <w:rsid w:val="00DE213F"/>
    <w:rsid w:val="00DE24DD"/>
    <w:rsid w:val="00DE279D"/>
    <w:rsid w:val="00DE2D38"/>
    <w:rsid w:val="00DE3AF8"/>
    <w:rsid w:val="00DE3B62"/>
    <w:rsid w:val="00DE3BF7"/>
    <w:rsid w:val="00DE3E5C"/>
    <w:rsid w:val="00DE3EDD"/>
    <w:rsid w:val="00DE44CD"/>
    <w:rsid w:val="00DE44D2"/>
    <w:rsid w:val="00DE4920"/>
    <w:rsid w:val="00DE4BE5"/>
    <w:rsid w:val="00DE4C4F"/>
    <w:rsid w:val="00DE4E63"/>
    <w:rsid w:val="00DE5111"/>
    <w:rsid w:val="00DE518C"/>
    <w:rsid w:val="00DE58A1"/>
    <w:rsid w:val="00DE592A"/>
    <w:rsid w:val="00DE5CD0"/>
    <w:rsid w:val="00DE5DF8"/>
    <w:rsid w:val="00DE6345"/>
    <w:rsid w:val="00DE639D"/>
    <w:rsid w:val="00DE64A5"/>
    <w:rsid w:val="00DE670B"/>
    <w:rsid w:val="00DE6B1E"/>
    <w:rsid w:val="00DE6BDC"/>
    <w:rsid w:val="00DE6CCC"/>
    <w:rsid w:val="00DE6CD4"/>
    <w:rsid w:val="00DE7059"/>
    <w:rsid w:val="00DE7447"/>
    <w:rsid w:val="00DE78C0"/>
    <w:rsid w:val="00DE7918"/>
    <w:rsid w:val="00DE7929"/>
    <w:rsid w:val="00DE7AD0"/>
    <w:rsid w:val="00DE7DBF"/>
    <w:rsid w:val="00DF0135"/>
    <w:rsid w:val="00DF024B"/>
    <w:rsid w:val="00DF027C"/>
    <w:rsid w:val="00DF03A3"/>
    <w:rsid w:val="00DF03F7"/>
    <w:rsid w:val="00DF0402"/>
    <w:rsid w:val="00DF0420"/>
    <w:rsid w:val="00DF056A"/>
    <w:rsid w:val="00DF05E3"/>
    <w:rsid w:val="00DF0A02"/>
    <w:rsid w:val="00DF103D"/>
    <w:rsid w:val="00DF127F"/>
    <w:rsid w:val="00DF12BA"/>
    <w:rsid w:val="00DF16A4"/>
    <w:rsid w:val="00DF1729"/>
    <w:rsid w:val="00DF1850"/>
    <w:rsid w:val="00DF1964"/>
    <w:rsid w:val="00DF1BC9"/>
    <w:rsid w:val="00DF1C62"/>
    <w:rsid w:val="00DF1CAC"/>
    <w:rsid w:val="00DF2C5D"/>
    <w:rsid w:val="00DF301A"/>
    <w:rsid w:val="00DF33D4"/>
    <w:rsid w:val="00DF37E8"/>
    <w:rsid w:val="00DF3880"/>
    <w:rsid w:val="00DF3938"/>
    <w:rsid w:val="00DF39DC"/>
    <w:rsid w:val="00DF3B22"/>
    <w:rsid w:val="00DF3F24"/>
    <w:rsid w:val="00DF3F5E"/>
    <w:rsid w:val="00DF438D"/>
    <w:rsid w:val="00DF44AD"/>
    <w:rsid w:val="00DF4574"/>
    <w:rsid w:val="00DF4917"/>
    <w:rsid w:val="00DF4A4D"/>
    <w:rsid w:val="00DF4CB2"/>
    <w:rsid w:val="00DF4D08"/>
    <w:rsid w:val="00DF4D2C"/>
    <w:rsid w:val="00DF4E05"/>
    <w:rsid w:val="00DF53E4"/>
    <w:rsid w:val="00DF55AA"/>
    <w:rsid w:val="00DF5B0F"/>
    <w:rsid w:val="00DF6490"/>
    <w:rsid w:val="00DF6B5C"/>
    <w:rsid w:val="00DF6BE7"/>
    <w:rsid w:val="00DF6CA3"/>
    <w:rsid w:val="00DF7241"/>
    <w:rsid w:val="00DF7326"/>
    <w:rsid w:val="00DF7540"/>
    <w:rsid w:val="00DF7596"/>
    <w:rsid w:val="00DF7C76"/>
    <w:rsid w:val="00DF7FFC"/>
    <w:rsid w:val="00E000D1"/>
    <w:rsid w:val="00E00A32"/>
    <w:rsid w:val="00E01008"/>
    <w:rsid w:val="00E01227"/>
    <w:rsid w:val="00E01465"/>
    <w:rsid w:val="00E01733"/>
    <w:rsid w:val="00E01B57"/>
    <w:rsid w:val="00E02078"/>
    <w:rsid w:val="00E020D3"/>
    <w:rsid w:val="00E02147"/>
    <w:rsid w:val="00E021AE"/>
    <w:rsid w:val="00E02229"/>
    <w:rsid w:val="00E0257F"/>
    <w:rsid w:val="00E0263A"/>
    <w:rsid w:val="00E0284D"/>
    <w:rsid w:val="00E02A96"/>
    <w:rsid w:val="00E02E09"/>
    <w:rsid w:val="00E02E5D"/>
    <w:rsid w:val="00E03112"/>
    <w:rsid w:val="00E036F5"/>
    <w:rsid w:val="00E0373C"/>
    <w:rsid w:val="00E03A4C"/>
    <w:rsid w:val="00E03AEA"/>
    <w:rsid w:val="00E03F9C"/>
    <w:rsid w:val="00E040B7"/>
    <w:rsid w:val="00E04122"/>
    <w:rsid w:val="00E04154"/>
    <w:rsid w:val="00E04926"/>
    <w:rsid w:val="00E0493C"/>
    <w:rsid w:val="00E04D25"/>
    <w:rsid w:val="00E0528A"/>
    <w:rsid w:val="00E053CC"/>
    <w:rsid w:val="00E05697"/>
    <w:rsid w:val="00E057C4"/>
    <w:rsid w:val="00E05D00"/>
    <w:rsid w:val="00E05EF1"/>
    <w:rsid w:val="00E0652D"/>
    <w:rsid w:val="00E06870"/>
    <w:rsid w:val="00E06935"/>
    <w:rsid w:val="00E06BE1"/>
    <w:rsid w:val="00E06C87"/>
    <w:rsid w:val="00E06ED6"/>
    <w:rsid w:val="00E07190"/>
    <w:rsid w:val="00E0748D"/>
    <w:rsid w:val="00E07660"/>
    <w:rsid w:val="00E0766F"/>
    <w:rsid w:val="00E078A2"/>
    <w:rsid w:val="00E079F0"/>
    <w:rsid w:val="00E07A1D"/>
    <w:rsid w:val="00E07AB2"/>
    <w:rsid w:val="00E07BEA"/>
    <w:rsid w:val="00E07C3F"/>
    <w:rsid w:val="00E10777"/>
    <w:rsid w:val="00E10CCC"/>
    <w:rsid w:val="00E10D44"/>
    <w:rsid w:val="00E110D8"/>
    <w:rsid w:val="00E1166C"/>
    <w:rsid w:val="00E116B5"/>
    <w:rsid w:val="00E1170A"/>
    <w:rsid w:val="00E11ABF"/>
    <w:rsid w:val="00E122EA"/>
    <w:rsid w:val="00E124AA"/>
    <w:rsid w:val="00E124DF"/>
    <w:rsid w:val="00E12774"/>
    <w:rsid w:val="00E12DFB"/>
    <w:rsid w:val="00E130DF"/>
    <w:rsid w:val="00E13414"/>
    <w:rsid w:val="00E13599"/>
    <w:rsid w:val="00E135C1"/>
    <w:rsid w:val="00E138EB"/>
    <w:rsid w:val="00E13B24"/>
    <w:rsid w:val="00E13BA1"/>
    <w:rsid w:val="00E13FCA"/>
    <w:rsid w:val="00E140A7"/>
    <w:rsid w:val="00E1423C"/>
    <w:rsid w:val="00E14403"/>
    <w:rsid w:val="00E1459F"/>
    <w:rsid w:val="00E145F6"/>
    <w:rsid w:val="00E14604"/>
    <w:rsid w:val="00E147EB"/>
    <w:rsid w:val="00E1485D"/>
    <w:rsid w:val="00E14978"/>
    <w:rsid w:val="00E149BC"/>
    <w:rsid w:val="00E149BF"/>
    <w:rsid w:val="00E14A7F"/>
    <w:rsid w:val="00E14A8C"/>
    <w:rsid w:val="00E14BF5"/>
    <w:rsid w:val="00E14E96"/>
    <w:rsid w:val="00E150E8"/>
    <w:rsid w:val="00E15199"/>
    <w:rsid w:val="00E154A3"/>
    <w:rsid w:val="00E154DC"/>
    <w:rsid w:val="00E157C9"/>
    <w:rsid w:val="00E15840"/>
    <w:rsid w:val="00E15AA6"/>
    <w:rsid w:val="00E15E49"/>
    <w:rsid w:val="00E15FD3"/>
    <w:rsid w:val="00E1614A"/>
    <w:rsid w:val="00E1638D"/>
    <w:rsid w:val="00E16B1F"/>
    <w:rsid w:val="00E16E8F"/>
    <w:rsid w:val="00E17287"/>
    <w:rsid w:val="00E17CD1"/>
    <w:rsid w:val="00E17D56"/>
    <w:rsid w:val="00E20037"/>
    <w:rsid w:val="00E20352"/>
    <w:rsid w:val="00E208E8"/>
    <w:rsid w:val="00E2094A"/>
    <w:rsid w:val="00E20D59"/>
    <w:rsid w:val="00E21465"/>
    <w:rsid w:val="00E214B7"/>
    <w:rsid w:val="00E2165E"/>
    <w:rsid w:val="00E2184C"/>
    <w:rsid w:val="00E21DB0"/>
    <w:rsid w:val="00E21E57"/>
    <w:rsid w:val="00E21E92"/>
    <w:rsid w:val="00E22203"/>
    <w:rsid w:val="00E22255"/>
    <w:rsid w:val="00E22329"/>
    <w:rsid w:val="00E2238B"/>
    <w:rsid w:val="00E22455"/>
    <w:rsid w:val="00E2266A"/>
    <w:rsid w:val="00E227F8"/>
    <w:rsid w:val="00E22873"/>
    <w:rsid w:val="00E22ACD"/>
    <w:rsid w:val="00E22B93"/>
    <w:rsid w:val="00E22ECD"/>
    <w:rsid w:val="00E22EE6"/>
    <w:rsid w:val="00E22F8C"/>
    <w:rsid w:val="00E22F91"/>
    <w:rsid w:val="00E22FB9"/>
    <w:rsid w:val="00E2308E"/>
    <w:rsid w:val="00E230C5"/>
    <w:rsid w:val="00E232C2"/>
    <w:rsid w:val="00E23586"/>
    <w:rsid w:val="00E2365F"/>
    <w:rsid w:val="00E23B52"/>
    <w:rsid w:val="00E23D42"/>
    <w:rsid w:val="00E23D98"/>
    <w:rsid w:val="00E2400F"/>
    <w:rsid w:val="00E24170"/>
    <w:rsid w:val="00E24290"/>
    <w:rsid w:val="00E24317"/>
    <w:rsid w:val="00E243CA"/>
    <w:rsid w:val="00E24A0F"/>
    <w:rsid w:val="00E24C0F"/>
    <w:rsid w:val="00E24CB9"/>
    <w:rsid w:val="00E24F02"/>
    <w:rsid w:val="00E24F39"/>
    <w:rsid w:val="00E25433"/>
    <w:rsid w:val="00E255BA"/>
    <w:rsid w:val="00E25623"/>
    <w:rsid w:val="00E25798"/>
    <w:rsid w:val="00E25839"/>
    <w:rsid w:val="00E259BA"/>
    <w:rsid w:val="00E25DB8"/>
    <w:rsid w:val="00E25DE3"/>
    <w:rsid w:val="00E2604D"/>
    <w:rsid w:val="00E2617A"/>
    <w:rsid w:val="00E26421"/>
    <w:rsid w:val="00E2664B"/>
    <w:rsid w:val="00E269A2"/>
    <w:rsid w:val="00E26A9F"/>
    <w:rsid w:val="00E26D0C"/>
    <w:rsid w:val="00E2701E"/>
    <w:rsid w:val="00E2732B"/>
    <w:rsid w:val="00E27A32"/>
    <w:rsid w:val="00E27AEF"/>
    <w:rsid w:val="00E30238"/>
    <w:rsid w:val="00E30310"/>
    <w:rsid w:val="00E30342"/>
    <w:rsid w:val="00E30465"/>
    <w:rsid w:val="00E3050A"/>
    <w:rsid w:val="00E305A8"/>
    <w:rsid w:val="00E3063F"/>
    <w:rsid w:val="00E30C3F"/>
    <w:rsid w:val="00E314A2"/>
    <w:rsid w:val="00E31676"/>
    <w:rsid w:val="00E316D8"/>
    <w:rsid w:val="00E319CF"/>
    <w:rsid w:val="00E3264E"/>
    <w:rsid w:val="00E3268C"/>
    <w:rsid w:val="00E32A3B"/>
    <w:rsid w:val="00E32B1E"/>
    <w:rsid w:val="00E33342"/>
    <w:rsid w:val="00E33353"/>
    <w:rsid w:val="00E342CA"/>
    <w:rsid w:val="00E342D9"/>
    <w:rsid w:val="00E3488A"/>
    <w:rsid w:val="00E34943"/>
    <w:rsid w:val="00E34944"/>
    <w:rsid w:val="00E34ED0"/>
    <w:rsid w:val="00E34F87"/>
    <w:rsid w:val="00E35145"/>
    <w:rsid w:val="00E357A7"/>
    <w:rsid w:val="00E359BA"/>
    <w:rsid w:val="00E35B85"/>
    <w:rsid w:val="00E35CB1"/>
    <w:rsid w:val="00E360A9"/>
    <w:rsid w:val="00E362A0"/>
    <w:rsid w:val="00E364F4"/>
    <w:rsid w:val="00E36567"/>
    <w:rsid w:val="00E367C8"/>
    <w:rsid w:val="00E36B96"/>
    <w:rsid w:val="00E37168"/>
    <w:rsid w:val="00E37265"/>
    <w:rsid w:val="00E376D6"/>
    <w:rsid w:val="00E4085A"/>
    <w:rsid w:val="00E409D1"/>
    <w:rsid w:val="00E40AD6"/>
    <w:rsid w:val="00E40BFA"/>
    <w:rsid w:val="00E40D4D"/>
    <w:rsid w:val="00E41585"/>
    <w:rsid w:val="00E41B9B"/>
    <w:rsid w:val="00E41E91"/>
    <w:rsid w:val="00E41F80"/>
    <w:rsid w:val="00E4278C"/>
    <w:rsid w:val="00E429D4"/>
    <w:rsid w:val="00E42B3E"/>
    <w:rsid w:val="00E430FE"/>
    <w:rsid w:val="00E43297"/>
    <w:rsid w:val="00E4332E"/>
    <w:rsid w:val="00E43350"/>
    <w:rsid w:val="00E435BE"/>
    <w:rsid w:val="00E4370B"/>
    <w:rsid w:val="00E43C3A"/>
    <w:rsid w:val="00E44465"/>
    <w:rsid w:val="00E447CA"/>
    <w:rsid w:val="00E44935"/>
    <w:rsid w:val="00E449AA"/>
    <w:rsid w:val="00E44EB3"/>
    <w:rsid w:val="00E450AA"/>
    <w:rsid w:val="00E45283"/>
    <w:rsid w:val="00E452CA"/>
    <w:rsid w:val="00E4535D"/>
    <w:rsid w:val="00E45524"/>
    <w:rsid w:val="00E458DC"/>
    <w:rsid w:val="00E462D2"/>
    <w:rsid w:val="00E4648E"/>
    <w:rsid w:val="00E465E6"/>
    <w:rsid w:val="00E466B9"/>
    <w:rsid w:val="00E4684C"/>
    <w:rsid w:val="00E4696B"/>
    <w:rsid w:val="00E469C9"/>
    <w:rsid w:val="00E46A56"/>
    <w:rsid w:val="00E46ABF"/>
    <w:rsid w:val="00E46D8B"/>
    <w:rsid w:val="00E46EAA"/>
    <w:rsid w:val="00E46F20"/>
    <w:rsid w:val="00E46F7A"/>
    <w:rsid w:val="00E476E6"/>
    <w:rsid w:val="00E47AB5"/>
    <w:rsid w:val="00E47B94"/>
    <w:rsid w:val="00E47C0C"/>
    <w:rsid w:val="00E47C6A"/>
    <w:rsid w:val="00E47E62"/>
    <w:rsid w:val="00E47F80"/>
    <w:rsid w:val="00E5009C"/>
    <w:rsid w:val="00E50467"/>
    <w:rsid w:val="00E509D0"/>
    <w:rsid w:val="00E50B40"/>
    <w:rsid w:val="00E50EBD"/>
    <w:rsid w:val="00E51706"/>
    <w:rsid w:val="00E518E7"/>
    <w:rsid w:val="00E51FFB"/>
    <w:rsid w:val="00E522CD"/>
    <w:rsid w:val="00E52630"/>
    <w:rsid w:val="00E52DC9"/>
    <w:rsid w:val="00E52EA7"/>
    <w:rsid w:val="00E533E0"/>
    <w:rsid w:val="00E5368F"/>
    <w:rsid w:val="00E5378A"/>
    <w:rsid w:val="00E537B4"/>
    <w:rsid w:val="00E537D5"/>
    <w:rsid w:val="00E540F5"/>
    <w:rsid w:val="00E541F9"/>
    <w:rsid w:val="00E54380"/>
    <w:rsid w:val="00E5486F"/>
    <w:rsid w:val="00E549F0"/>
    <w:rsid w:val="00E54A77"/>
    <w:rsid w:val="00E54F9F"/>
    <w:rsid w:val="00E551C2"/>
    <w:rsid w:val="00E552A3"/>
    <w:rsid w:val="00E5531A"/>
    <w:rsid w:val="00E553EA"/>
    <w:rsid w:val="00E55643"/>
    <w:rsid w:val="00E55F4B"/>
    <w:rsid w:val="00E5601C"/>
    <w:rsid w:val="00E56411"/>
    <w:rsid w:val="00E566D3"/>
    <w:rsid w:val="00E56887"/>
    <w:rsid w:val="00E5692E"/>
    <w:rsid w:val="00E5696B"/>
    <w:rsid w:val="00E569BF"/>
    <w:rsid w:val="00E56BDE"/>
    <w:rsid w:val="00E56F7D"/>
    <w:rsid w:val="00E5712B"/>
    <w:rsid w:val="00E572EC"/>
    <w:rsid w:val="00E57A51"/>
    <w:rsid w:val="00E57D7B"/>
    <w:rsid w:val="00E60320"/>
    <w:rsid w:val="00E60473"/>
    <w:rsid w:val="00E6070F"/>
    <w:rsid w:val="00E60926"/>
    <w:rsid w:val="00E60B9B"/>
    <w:rsid w:val="00E60C35"/>
    <w:rsid w:val="00E60DF3"/>
    <w:rsid w:val="00E61534"/>
    <w:rsid w:val="00E61DC4"/>
    <w:rsid w:val="00E620B0"/>
    <w:rsid w:val="00E621E3"/>
    <w:rsid w:val="00E626BF"/>
    <w:rsid w:val="00E62B8B"/>
    <w:rsid w:val="00E6302B"/>
    <w:rsid w:val="00E630AD"/>
    <w:rsid w:val="00E637E0"/>
    <w:rsid w:val="00E638F3"/>
    <w:rsid w:val="00E6398D"/>
    <w:rsid w:val="00E63AB3"/>
    <w:rsid w:val="00E63AF7"/>
    <w:rsid w:val="00E63C74"/>
    <w:rsid w:val="00E63F4F"/>
    <w:rsid w:val="00E63FB9"/>
    <w:rsid w:val="00E64036"/>
    <w:rsid w:val="00E64072"/>
    <w:rsid w:val="00E64269"/>
    <w:rsid w:val="00E6457E"/>
    <w:rsid w:val="00E64D70"/>
    <w:rsid w:val="00E64F11"/>
    <w:rsid w:val="00E64FF1"/>
    <w:rsid w:val="00E651EC"/>
    <w:rsid w:val="00E658CA"/>
    <w:rsid w:val="00E6644C"/>
    <w:rsid w:val="00E669E4"/>
    <w:rsid w:val="00E67313"/>
    <w:rsid w:val="00E674BE"/>
    <w:rsid w:val="00E6773C"/>
    <w:rsid w:val="00E677D4"/>
    <w:rsid w:val="00E67932"/>
    <w:rsid w:val="00E67C52"/>
    <w:rsid w:val="00E67F7F"/>
    <w:rsid w:val="00E70316"/>
    <w:rsid w:val="00E707F4"/>
    <w:rsid w:val="00E709A1"/>
    <w:rsid w:val="00E71436"/>
    <w:rsid w:val="00E722A1"/>
    <w:rsid w:val="00E72393"/>
    <w:rsid w:val="00E723D5"/>
    <w:rsid w:val="00E72BFB"/>
    <w:rsid w:val="00E7324E"/>
    <w:rsid w:val="00E73933"/>
    <w:rsid w:val="00E73B95"/>
    <w:rsid w:val="00E74521"/>
    <w:rsid w:val="00E74776"/>
    <w:rsid w:val="00E747ED"/>
    <w:rsid w:val="00E74833"/>
    <w:rsid w:val="00E749B9"/>
    <w:rsid w:val="00E74B5C"/>
    <w:rsid w:val="00E74FC8"/>
    <w:rsid w:val="00E75195"/>
    <w:rsid w:val="00E751A9"/>
    <w:rsid w:val="00E752F0"/>
    <w:rsid w:val="00E755E9"/>
    <w:rsid w:val="00E75884"/>
    <w:rsid w:val="00E75973"/>
    <w:rsid w:val="00E7631E"/>
    <w:rsid w:val="00E76375"/>
    <w:rsid w:val="00E764CA"/>
    <w:rsid w:val="00E76659"/>
    <w:rsid w:val="00E76F3D"/>
    <w:rsid w:val="00E77795"/>
    <w:rsid w:val="00E77A25"/>
    <w:rsid w:val="00E77E09"/>
    <w:rsid w:val="00E77E6B"/>
    <w:rsid w:val="00E800C3"/>
    <w:rsid w:val="00E80611"/>
    <w:rsid w:val="00E80750"/>
    <w:rsid w:val="00E80FE0"/>
    <w:rsid w:val="00E80FE8"/>
    <w:rsid w:val="00E811D6"/>
    <w:rsid w:val="00E81279"/>
    <w:rsid w:val="00E8168B"/>
    <w:rsid w:val="00E816B8"/>
    <w:rsid w:val="00E81B40"/>
    <w:rsid w:val="00E823A6"/>
    <w:rsid w:val="00E82572"/>
    <w:rsid w:val="00E8263A"/>
    <w:rsid w:val="00E82A81"/>
    <w:rsid w:val="00E82B6F"/>
    <w:rsid w:val="00E82DE9"/>
    <w:rsid w:val="00E82F07"/>
    <w:rsid w:val="00E830B9"/>
    <w:rsid w:val="00E83214"/>
    <w:rsid w:val="00E836DC"/>
    <w:rsid w:val="00E83984"/>
    <w:rsid w:val="00E83B4E"/>
    <w:rsid w:val="00E8410B"/>
    <w:rsid w:val="00E84246"/>
    <w:rsid w:val="00E84350"/>
    <w:rsid w:val="00E845A3"/>
    <w:rsid w:val="00E84796"/>
    <w:rsid w:val="00E84A61"/>
    <w:rsid w:val="00E84AF1"/>
    <w:rsid w:val="00E84E43"/>
    <w:rsid w:val="00E8503C"/>
    <w:rsid w:val="00E853DD"/>
    <w:rsid w:val="00E8559C"/>
    <w:rsid w:val="00E85920"/>
    <w:rsid w:val="00E877B6"/>
    <w:rsid w:val="00E90139"/>
    <w:rsid w:val="00E90F68"/>
    <w:rsid w:val="00E910C0"/>
    <w:rsid w:val="00E9133A"/>
    <w:rsid w:val="00E913AE"/>
    <w:rsid w:val="00E913C7"/>
    <w:rsid w:val="00E9187B"/>
    <w:rsid w:val="00E9196D"/>
    <w:rsid w:val="00E91B78"/>
    <w:rsid w:val="00E9200E"/>
    <w:rsid w:val="00E92025"/>
    <w:rsid w:val="00E92191"/>
    <w:rsid w:val="00E9246A"/>
    <w:rsid w:val="00E924F0"/>
    <w:rsid w:val="00E92512"/>
    <w:rsid w:val="00E928B7"/>
    <w:rsid w:val="00E92E90"/>
    <w:rsid w:val="00E93002"/>
    <w:rsid w:val="00E93291"/>
    <w:rsid w:val="00E93AC7"/>
    <w:rsid w:val="00E93D8D"/>
    <w:rsid w:val="00E93FD9"/>
    <w:rsid w:val="00E94091"/>
    <w:rsid w:val="00E9409C"/>
    <w:rsid w:val="00E940AD"/>
    <w:rsid w:val="00E942CE"/>
    <w:rsid w:val="00E94301"/>
    <w:rsid w:val="00E946DF"/>
    <w:rsid w:val="00E94A6A"/>
    <w:rsid w:val="00E94E02"/>
    <w:rsid w:val="00E950FB"/>
    <w:rsid w:val="00E95146"/>
    <w:rsid w:val="00E952DF"/>
    <w:rsid w:val="00E9533F"/>
    <w:rsid w:val="00E953C7"/>
    <w:rsid w:val="00E95554"/>
    <w:rsid w:val="00E958F9"/>
    <w:rsid w:val="00E95A73"/>
    <w:rsid w:val="00E96010"/>
    <w:rsid w:val="00E96163"/>
    <w:rsid w:val="00E9642B"/>
    <w:rsid w:val="00E966F7"/>
    <w:rsid w:val="00E968EA"/>
    <w:rsid w:val="00E96B27"/>
    <w:rsid w:val="00E96BED"/>
    <w:rsid w:val="00E96DC2"/>
    <w:rsid w:val="00E974CC"/>
    <w:rsid w:val="00E979FA"/>
    <w:rsid w:val="00E97E5B"/>
    <w:rsid w:val="00EA02FC"/>
    <w:rsid w:val="00EA04E3"/>
    <w:rsid w:val="00EA0A3A"/>
    <w:rsid w:val="00EA0CFE"/>
    <w:rsid w:val="00EA0F5F"/>
    <w:rsid w:val="00EA1318"/>
    <w:rsid w:val="00EA163D"/>
    <w:rsid w:val="00EA1763"/>
    <w:rsid w:val="00EA1858"/>
    <w:rsid w:val="00EA1AC7"/>
    <w:rsid w:val="00EA1B16"/>
    <w:rsid w:val="00EA1D08"/>
    <w:rsid w:val="00EA1FA8"/>
    <w:rsid w:val="00EA20FD"/>
    <w:rsid w:val="00EA26C0"/>
    <w:rsid w:val="00EA273B"/>
    <w:rsid w:val="00EA2955"/>
    <w:rsid w:val="00EA29C0"/>
    <w:rsid w:val="00EA2A61"/>
    <w:rsid w:val="00EA2BE8"/>
    <w:rsid w:val="00EA2C10"/>
    <w:rsid w:val="00EA2D98"/>
    <w:rsid w:val="00EA3039"/>
    <w:rsid w:val="00EA3048"/>
    <w:rsid w:val="00EA3431"/>
    <w:rsid w:val="00EA345C"/>
    <w:rsid w:val="00EA376C"/>
    <w:rsid w:val="00EA3BF5"/>
    <w:rsid w:val="00EA3FFF"/>
    <w:rsid w:val="00EA41AA"/>
    <w:rsid w:val="00EA43A9"/>
    <w:rsid w:val="00EA4829"/>
    <w:rsid w:val="00EA4836"/>
    <w:rsid w:val="00EA4A27"/>
    <w:rsid w:val="00EA51A0"/>
    <w:rsid w:val="00EA51FD"/>
    <w:rsid w:val="00EA5678"/>
    <w:rsid w:val="00EA639C"/>
    <w:rsid w:val="00EA6828"/>
    <w:rsid w:val="00EA6CD0"/>
    <w:rsid w:val="00EA6D6C"/>
    <w:rsid w:val="00EA728A"/>
    <w:rsid w:val="00EA7519"/>
    <w:rsid w:val="00EA76AE"/>
    <w:rsid w:val="00EA77A4"/>
    <w:rsid w:val="00EA78C4"/>
    <w:rsid w:val="00EA7B49"/>
    <w:rsid w:val="00EA7C11"/>
    <w:rsid w:val="00EA7E99"/>
    <w:rsid w:val="00EA965C"/>
    <w:rsid w:val="00EB0399"/>
    <w:rsid w:val="00EB0424"/>
    <w:rsid w:val="00EB0462"/>
    <w:rsid w:val="00EB04FC"/>
    <w:rsid w:val="00EB06B9"/>
    <w:rsid w:val="00EB0AD4"/>
    <w:rsid w:val="00EB0BDD"/>
    <w:rsid w:val="00EB1134"/>
    <w:rsid w:val="00EB1366"/>
    <w:rsid w:val="00EB1379"/>
    <w:rsid w:val="00EB16A0"/>
    <w:rsid w:val="00EB170A"/>
    <w:rsid w:val="00EB1C81"/>
    <w:rsid w:val="00EB25D1"/>
    <w:rsid w:val="00EB2692"/>
    <w:rsid w:val="00EB2832"/>
    <w:rsid w:val="00EB2A80"/>
    <w:rsid w:val="00EB2D32"/>
    <w:rsid w:val="00EB2DEB"/>
    <w:rsid w:val="00EB2EF3"/>
    <w:rsid w:val="00EB30AD"/>
    <w:rsid w:val="00EB332B"/>
    <w:rsid w:val="00EB3444"/>
    <w:rsid w:val="00EB3530"/>
    <w:rsid w:val="00EB3919"/>
    <w:rsid w:val="00EB3B18"/>
    <w:rsid w:val="00EB3CC2"/>
    <w:rsid w:val="00EB3DD5"/>
    <w:rsid w:val="00EB3FF6"/>
    <w:rsid w:val="00EB418E"/>
    <w:rsid w:val="00EB44AC"/>
    <w:rsid w:val="00EB454C"/>
    <w:rsid w:val="00EB4721"/>
    <w:rsid w:val="00EB4C83"/>
    <w:rsid w:val="00EB4CBB"/>
    <w:rsid w:val="00EB4DFD"/>
    <w:rsid w:val="00EB509D"/>
    <w:rsid w:val="00EB5147"/>
    <w:rsid w:val="00EB51A1"/>
    <w:rsid w:val="00EB5243"/>
    <w:rsid w:val="00EB540E"/>
    <w:rsid w:val="00EB55ED"/>
    <w:rsid w:val="00EB5620"/>
    <w:rsid w:val="00EB5676"/>
    <w:rsid w:val="00EB597D"/>
    <w:rsid w:val="00EB5D36"/>
    <w:rsid w:val="00EB5D93"/>
    <w:rsid w:val="00EB6310"/>
    <w:rsid w:val="00EB6D92"/>
    <w:rsid w:val="00EB728A"/>
    <w:rsid w:val="00EC006D"/>
    <w:rsid w:val="00EC01CB"/>
    <w:rsid w:val="00EC0634"/>
    <w:rsid w:val="00EC07A9"/>
    <w:rsid w:val="00EC0805"/>
    <w:rsid w:val="00EC0C19"/>
    <w:rsid w:val="00EC0CA7"/>
    <w:rsid w:val="00EC101A"/>
    <w:rsid w:val="00EC1022"/>
    <w:rsid w:val="00EC103D"/>
    <w:rsid w:val="00EC10ED"/>
    <w:rsid w:val="00EC11DF"/>
    <w:rsid w:val="00EC15E3"/>
    <w:rsid w:val="00EC1A04"/>
    <w:rsid w:val="00EC1CEB"/>
    <w:rsid w:val="00EC1CFB"/>
    <w:rsid w:val="00EC1E7C"/>
    <w:rsid w:val="00EC2750"/>
    <w:rsid w:val="00EC2A74"/>
    <w:rsid w:val="00EC2D9F"/>
    <w:rsid w:val="00EC2E78"/>
    <w:rsid w:val="00EC331E"/>
    <w:rsid w:val="00EC33F6"/>
    <w:rsid w:val="00EC351E"/>
    <w:rsid w:val="00EC4A9C"/>
    <w:rsid w:val="00EC4D2E"/>
    <w:rsid w:val="00EC4D96"/>
    <w:rsid w:val="00EC4DE0"/>
    <w:rsid w:val="00EC5061"/>
    <w:rsid w:val="00EC55FB"/>
    <w:rsid w:val="00EC56F1"/>
    <w:rsid w:val="00EC5A0D"/>
    <w:rsid w:val="00EC5B9B"/>
    <w:rsid w:val="00EC5BB9"/>
    <w:rsid w:val="00EC5CA7"/>
    <w:rsid w:val="00EC6159"/>
    <w:rsid w:val="00EC68BC"/>
    <w:rsid w:val="00EC68D1"/>
    <w:rsid w:val="00EC6A46"/>
    <w:rsid w:val="00EC7052"/>
    <w:rsid w:val="00EC70FD"/>
    <w:rsid w:val="00EC7201"/>
    <w:rsid w:val="00EC72AF"/>
    <w:rsid w:val="00EC7664"/>
    <w:rsid w:val="00EC7A53"/>
    <w:rsid w:val="00EC7C6F"/>
    <w:rsid w:val="00EC7DC0"/>
    <w:rsid w:val="00EC7EAC"/>
    <w:rsid w:val="00ED0040"/>
    <w:rsid w:val="00ED004F"/>
    <w:rsid w:val="00ED01FF"/>
    <w:rsid w:val="00ED02BE"/>
    <w:rsid w:val="00ED02D9"/>
    <w:rsid w:val="00ED031C"/>
    <w:rsid w:val="00ED0443"/>
    <w:rsid w:val="00ED048D"/>
    <w:rsid w:val="00ED0DD5"/>
    <w:rsid w:val="00ED12B0"/>
    <w:rsid w:val="00ED17AE"/>
    <w:rsid w:val="00ED1D83"/>
    <w:rsid w:val="00ED22D2"/>
    <w:rsid w:val="00ED2644"/>
    <w:rsid w:val="00ED2AB0"/>
    <w:rsid w:val="00ED2B72"/>
    <w:rsid w:val="00ED38FD"/>
    <w:rsid w:val="00ED3B61"/>
    <w:rsid w:val="00ED3CC3"/>
    <w:rsid w:val="00ED4006"/>
    <w:rsid w:val="00ED4768"/>
    <w:rsid w:val="00ED49FE"/>
    <w:rsid w:val="00ED4AA5"/>
    <w:rsid w:val="00ED4CDF"/>
    <w:rsid w:val="00ED4D05"/>
    <w:rsid w:val="00ED598D"/>
    <w:rsid w:val="00ED5C53"/>
    <w:rsid w:val="00ED5FF4"/>
    <w:rsid w:val="00ED607D"/>
    <w:rsid w:val="00ED678E"/>
    <w:rsid w:val="00ED6996"/>
    <w:rsid w:val="00ED6AED"/>
    <w:rsid w:val="00ED6B57"/>
    <w:rsid w:val="00ED6DAD"/>
    <w:rsid w:val="00ED6DDA"/>
    <w:rsid w:val="00ED6E50"/>
    <w:rsid w:val="00ED7078"/>
    <w:rsid w:val="00ED726B"/>
    <w:rsid w:val="00ED74BE"/>
    <w:rsid w:val="00ED756A"/>
    <w:rsid w:val="00ED763C"/>
    <w:rsid w:val="00ED77C9"/>
    <w:rsid w:val="00ED7981"/>
    <w:rsid w:val="00ED79A7"/>
    <w:rsid w:val="00ED7CF1"/>
    <w:rsid w:val="00ED7F9A"/>
    <w:rsid w:val="00EE0135"/>
    <w:rsid w:val="00EE02A1"/>
    <w:rsid w:val="00EE0489"/>
    <w:rsid w:val="00EE048D"/>
    <w:rsid w:val="00EE05F1"/>
    <w:rsid w:val="00EE0A96"/>
    <w:rsid w:val="00EE1338"/>
    <w:rsid w:val="00EE2218"/>
    <w:rsid w:val="00EE22B5"/>
    <w:rsid w:val="00EE24E0"/>
    <w:rsid w:val="00EE251E"/>
    <w:rsid w:val="00EE2791"/>
    <w:rsid w:val="00EE2926"/>
    <w:rsid w:val="00EE2B50"/>
    <w:rsid w:val="00EE2B61"/>
    <w:rsid w:val="00EE31B9"/>
    <w:rsid w:val="00EE31D1"/>
    <w:rsid w:val="00EE32DC"/>
    <w:rsid w:val="00EE393A"/>
    <w:rsid w:val="00EE3E19"/>
    <w:rsid w:val="00EE3F87"/>
    <w:rsid w:val="00EE422D"/>
    <w:rsid w:val="00EE44A1"/>
    <w:rsid w:val="00EE4C9C"/>
    <w:rsid w:val="00EE4D8D"/>
    <w:rsid w:val="00EE4FD2"/>
    <w:rsid w:val="00EE50F3"/>
    <w:rsid w:val="00EE5225"/>
    <w:rsid w:val="00EE5393"/>
    <w:rsid w:val="00EE543C"/>
    <w:rsid w:val="00EE5545"/>
    <w:rsid w:val="00EE58C4"/>
    <w:rsid w:val="00EE5BF5"/>
    <w:rsid w:val="00EE5E38"/>
    <w:rsid w:val="00EE6137"/>
    <w:rsid w:val="00EE6176"/>
    <w:rsid w:val="00EE6240"/>
    <w:rsid w:val="00EE662D"/>
    <w:rsid w:val="00EE6758"/>
    <w:rsid w:val="00EE689F"/>
    <w:rsid w:val="00EE6954"/>
    <w:rsid w:val="00EE6D4B"/>
    <w:rsid w:val="00EE6ED2"/>
    <w:rsid w:val="00EE6FB8"/>
    <w:rsid w:val="00EE71B4"/>
    <w:rsid w:val="00EE727A"/>
    <w:rsid w:val="00EE7B0C"/>
    <w:rsid w:val="00EE7B7E"/>
    <w:rsid w:val="00EF0271"/>
    <w:rsid w:val="00EF02F2"/>
    <w:rsid w:val="00EF08EB"/>
    <w:rsid w:val="00EF0BFE"/>
    <w:rsid w:val="00EF16B3"/>
    <w:rsid w:val="00EF1833"/>
    <w:rsid w:val="00EF1881"/>
    <w:rsid w:val="00EF18E9"/>
    <w:rsid w:val="00EF1B96"/>
    <w:rsid w:val="00EF2045"/>
    <w:rsid w:val="00EF2053"/>
    <w:rsid w:val="00EF2389"/>
    <w:rsid w:val="00EF2419"/>
    <w:rsid w:val="00EF2CB9"/>
    <w:rsid w:val="00EF2F03"/>
    <w:rsid w:val="00EF3400"/>
    <w:rsid w:val="00EF346A"/>
    <w:rsid w:val="00EF34EF"/>
    <w:rsid w:val="00EF35A2"/>
    <w:rsid w:val="00EF3C83"/>
    <w:rsid w:val="00EF3DBD"/>
    <w:rsid w:val="00EF421A"/>
    <w:rsid w:val="00EF42A8"/>
    <w:rsid w:val="00EF4302"/>
    <w:rsid w:val="00EF43FC"/>
    <w:rsid w:val="00EF4960"/>
    <w:rsid w:val="00EF4B8F"/>
    <w:rsid w:val="00EF518B"/>
    <w:rsid w:val="00EF538F"/>
    <w:rsid w:val="00EF540D"/>
    <w:rsid w:val="00EF54B0"/>
    <w:rsid w:val="00EF555B"/>
    <w:rsid w:val="00EF5736"/>
    <w:rsid w:val="00EF57C5"/>
    <w:rsid w:val="00EF590D"/>
    <w:rsid w:val="00EF5962"/>
    <w:rsid w:val="00EF5A8F"/>
    <w:rsid w:val="00EF5AD3"/>
    <w:rsid w:val="00EF5BA6"/>
    <w:rsid w:val="00EF629E"/>
    <w:rsid w:val="00EF6469"/>
    <w:rsid w:val="00EF64BF"/>
    <w:rsid w:val="00EF64FB"/>
    <w:rsid w:val="00EF66B8"/>
    <w:rsid w:val="00EF67D6"/>
    <w:rsid w:val="00EF6822"/>
    <w:rsid w:val="00EF6E50"/>
    <w:rsid w:val="00EF6FBD"/>
    <w:rsid w:val="00EF7551"/>
    <w:rsid w:val="00EF7721"/>
    <w:rsid w:val="00EF7873"/>
    <w:rsid w:val="00EF7C02"/>
    <w:rsid w:val="00F0016F"/>
    <w:rsid w:val="00F001E2"/>
    <w:rsid w:val="00F00C6E"/>
    <w:rsid w:val="00F00CC8"/>
    <w:rsid w:val="00F0142B"/>
    <w:rsid w:val="00F0150F"/>
    <w:rsid w:val="00F0161E"/>
    <w:rsid w:val="00F01735"/>
    <w:rsid w:val="00F017B9"/>
    <w:rsid w:val="00F01BFF"/>
    <w:rsid w:val="00F01E92"/>
    <w:rsid w:val="00F0216A"/>
    <w:rsid w:val="00F022E9"/>
    <w:rsid w:val="00F027BB"/>
    <w:rsid w:val="00F028E8"/>
    <w:rsid w:val="00F02939"/>
    <w:rsid w:val="00F02A59"/>
    <w:rsid w:val="00F02B1B"/>
    <w:rsid w:val="00F02F97"/>
    <w:rsid w:val="00F036A4"/>
    <w:rsid w:val="00F036BF"/>
    <w:rsid w:val="00F03C81"/>
    <w:rsid w:val="00F03D02"/>
    <w:rsid w:val="00F03F23"/>
    <w:rsid w:val="00F03FA3"/>
    <w:rsid w:val="00F04256"/>
    <w:rsid w:val="00F04366"/>
    <w:rsid w:val="00F04685"/>
    <w:rsid w:val="00F0475C"/>
    <w:rsid w:val="00F04784"/>
    <w:rsid w:val="00F04822"/>
    <w:rsid w:val="00F048B7"/>
    <w:rsid w:val="00F04AFD"/>
    <w:rsid w:val="00F04C21"/>
    <w:rsid w:val="00F04D68"/>
    <w:rsid w:val="00F0528F"/>
    <w:rsid w:val="00F05731"/>
    <w:rsid w:val="00F05810"/>
    <w:rsid w:val="00F05931"/>
    <w:rsid w:val="00F059DD"/>
    <w:rsid w:val="00F05B93"/>
    <w:rsid w:val="00F05D09"/>
    <w:rsid w:val="00F05E7E"/>
    <w:rsid w:val="00F061FE"/>
    <w:rsid w:val="00F06654"/>
    <w:rsid w:val="00F0677F"/>
    <w:rsid w:val="00F0693F"/>
    <w:rsid w:val="00F069A6"/>
    <w:rsid w:val="00F070D8"/>
    <w:rsid w:val="00F074F4"/>
    <w:rsid w:val="00F077B1"/>
    <w:rsid w:val="00F078C9"/>
    <w:rsid w:val="00F07A9B"/>
    <w:rsid w:val="00F07AF1"/>
    <w:rsid w:val="00F07CA0"/>
    <w:rsid w:val="00F07E29"/>
    <w:rsid w:val="00F07FF2"/>
    <w:rsid w:val="00F100D6"/>
    <w:rsid w:val="00F102DB"/>
    <w:rsid w:val="00F10452"/>
    <w:rsid w:val="00F1046C"/>
    <w:rsid w:val="00F10602"/>
    <w:rsid w:val="00F107D6"/>
    <w:rsid w:val="00F10BBE"/>
    <w:rsid w:val="00F10C39"/>
    <w:rsid w:val="00F10CD8"/>
    <w:rsid w:val="00F11C70"/>
    <w:rsid w:val="00F11DCF"/>
    <w:rsid w:val="00F11F64"/>
    <w:rsid w:val="00F1200A"/>
    <w:rsid w:val="00F12774"/>
    <w:rsid w:val="00F12B12"/>
    <w:rsid w:val="00F12D47"/>
    <w:rsid w:val="00F12E90"/>
    <w:rsid w:val="00F12EEF"/>
    <w:rsid w:val="00F13244"/>
    <w:rsid w:val="00F13280"/>
    <w:rsid w:val="00F13407"/>
    <w:rsid w:val="00F134FF"/>
    <w:rsid w:val="00F1360F"/>
    <w:rsid w:val="00F13639"/>
    <w:rsid w:val="00F13A5C"/>
    <w:rsid w:val="00F13BD3"/>
    <w:rsid w:val="00F13DB9"/>
    <w:rsid w:val="00F14659"/>
    <w:rsid w:val="00F14804"/>
    <w:rsid w:val="00F14ED2"/>
    <w:rsid w:val="00F15006"/>
    <w:rsid w:val="00F15476"/>
    <w:rsid w:val="00F159A0"/>
    <w:rsid w:val="00F15A5F"/>
    <w:rsid w:val="00F15AB8"/>
    <w:rsid w:val="00F162EA"/>
    <w:rsid w:val="00F165B2"/>
    <w:rsid w:val="00F16EDB"/>
    <w:rsid w:val="00F17289"/>
    <w:rsid w:val="00F172DC"/>
    <w:rsid w:val="00F177B8"/>
    <w:rsid w:val="00F17A68"/>
    <w:rsid w:val="00F17D0D"/>
    <w:rsid w:val="00F2023B"/>
    <w:rsid w:val="00F204D5"/>
    <w:rsid w:val="00F20782"/>
    <w:rsid w:val="00F207D7"/>
    <w:rsid w:val="00F207FA"/>
    <w:rsid w:val="00F2085A"/>
    <w:rsid w:val="00F20949"/>
    <w:rsid w:val="00F20A78"/>
    <w:rsid w:val="00F20F21"/>
    <w:rsid w:val="00F211BA"/>
    <w:rsid w:val="00F211D8"/>
    <w:rsid w:val="00F21288"/>
    <w:rsid w:val="00F21460"/>
    <w:rsid w:val="00F21A66"/>
    <w:rsid w:val="00F21AF1"/>
    <w:rsid w:val="00F21C82"/>
    <w:rsid w:val="00F21CB4"/>
    <w:rsid w:val="00F21E75"/>
    <w:rsid w:val="00F22047"/>
    <w:rsid w:val="00F22060"/>
    <w:rsid w:val="00F22F99"/>
    <w:rsid w:val="00F23150"/>
    <w:rsid w:val="00F237B2"/>
    <w:rsid w:val="00F23811"/>
    <w:rsid w:val="00F2388E"/>
    <w:rsid w:val="00F238EC"/>
    <w:rsid w:val="00F23D4D"/>
    <w:rsid w:val="00F2431C"/>
    <w:rsid w:val="00F24565"/>
    <w:rsid w:val="00F248E2"/>
    <w:rsid w:val="00F24CB3"/>
    <w:rsid w:val="00F2500C"/>
    <w:rsid w:val="00F253B9"/>
    <w:rsid w:val="00F25B0F"/>
    <w:rsid w:val="00F26324"/>
    <w:rsid w:val="00F2636E"/>
    <w:rsid w:val="00F263E5"/>
    <w:rsid w:val="00F26CB9"/>
    <w:rsid w:val="00F27274"/>
    <w:rsid w:val="00F2742C"/>
    <w:rsid w:val="00F276D6"/>
    <w:rsid w:val="00F27B8C"/>
    <w:rsid w:val="00F27E0F"/>
    <w:rsid w:val="00F27F41"/>
    <w:rsid w:val="00F27FB5"/>
    <w:rsid w:val="00F3003A"/>
    <w:rsid w:val="00F300CB"/>
    <w:rsid w:val="00F30C0C"/>
    <w:rsid w:val="00F312B6"/>
    <w:rsid w:val="00F317AA"/>
    <w:rsid w:val="00F31836"/>
    <w:rsid w:val="00F31D1A"/>
    <w:rsid w:val="00F32314"/>
    <w:rsid w:val="00F3274A"/>
    <w:rsid w:val="00F3288D"/>
    <w:rsid w:val="00F329C9"/>
    <w:rsid w:val="00F32AFC"/>
    <w:rsid w:val="00F32D09"/>
    <w:rsid w:val="00F330A8"/>
    <w:rsid w:val="00F331C7"/>
    <w:rsid w:val="00F33352"/>
    <w:rsid w:val="00F3347A"/>
    <w:rsid w:val="00F33707"/>
    <w:rsid w:val="00F3378A"/>
    <w:rsid w:val="00F338B2"/>
    <w:rsid w:val="00F339E7"/>
    <w:rsid w:val="00F33A91"/>
    <w:rsid w:val="00F33B6B"/>
    <w:rsid w:val="00F33C55"/>
    <w:rsid w:val="00F33CB0"/>
    <w:rsid w:val="00F33E51"/>
    <w:rsid w:val="00F346F9"/>
    <w:rsid w:val="00F34869"/>
    <w:rsid w:val="00F34D69"/>
    <w:rsid w:val="00F35222"/>
    <w:rsid w:val="00F357D0"/>
    <w:rsid w:val="00F35884"/>
    <w:rsid w:val="00F35AD3"/>
    <w:rsid w:val="00F35BFB"/>
    <w:rsid w:val="00F35CE7"/>
    <w:rsid w:val="00F361FD"/>
    <w:rsid w:val="00F36440"/>
    <w:rsid w:val="00F36F1A"/>
    <w:rsid w:val="00F36F4B"/>
    <w:rsid w:val="00F3706C"/>
    <w:rsid w:val="00F373EB"/>
    <w:rsid w:val="00F3743D"/>
    <w:rsid w:val="00F3761A"/>
    <w:rsid w:val="00F37AF4"/>
    <w:rsid w:val="00F37BDD"/>
    <w:rsid w:val="00F40766"/>
    <w:rsid w:val="00F40B31"/>
    <w:rsid w:val="00F40C7A"/>
    <w:rsid w:val="00F40D56"/>
    <w:rsid w:val="00F40EF4"/>
    <w:rsid w:val="00F4150F"/>
    <w:rsid w:val="00F41572"/>
    <w:rsid w:val="00F41836"/>
    <w:rsid w:val="00F41B8A"/>
    <w:rsid w:val="00F41DD0"/>
    <w:rsid w:val="00F41E23"/>
    <w:rsid w:val="00F42992"/>
    <w:rsid w:val="00F42CB4"/>
    <w:rsid w:val="00F42CBE"/>
    <w:rsid w:val="00F43029"/>
    <w:rsid w:val="00F432CC"/>
    <w:rsid w:val="00F432E0"/>
    <w:rsid w:val="00F43AE6"/>
    <w:rsid w:val="00F440CB"/>
    <w:rsid w:val="00F44356"/>
    <w:rsid w:val="00F44401"/>
    <w:rsid w:val="00F4457A"/>
    <w:rsid w:val="00F448D8"/>
    <w:rsid w:val="00F44B6E"/>
    <w:rsid w:val="00F44F2C"/>
    <w:rsid w:val="00F454E1"/>
    <w:rsid w:val="00F455E2"/>
    <w:rsid w:val="00F45BFB"/>
    <w:rsid w:val="00F45CFD"/>
    <w:rsid w:val="00F46022"/>
    <w:rsid w:val="00F462BD"/>
    <w:rsid w:val="00F4666D"/>
    <w:rsid w:val="00F46C8B"/>
    <w:rsid w:val="00F46F48"/>
    <w:rsid w:val="00F47740"/>
    <w:rsid w:val="00F47878"/>
    <w:rsid w:val="00F47B22"/>
    <w:rsid w:val="00F47CD2"/>
    <w:rsid w:val="00F47D1C"/>
    <w:rsid w:val="00F47F49"/>
    <w:rsid w:val="00F50032"/>
    <w:rsid w:val="00F50410"/>
    <w:rsid w:val="00F50432"/>
    <w:rsid w:val="00F50630"/>
    <w:rsid w:val="00F509C7"/>
    <w:rsid w:val="00F509ED"/>
    <w:rsid w:val="00F513CB"/>
    <w:rsid w:val="00F517CD"/>
    <w:rsid w:val="00F51B50"/>
    <w:rsid w:val="00F51CC8"/>
    <w:rsid w:val="00F51DE4"/>
    <w:rsid w:val="00F52424"/>
    <w:rsid w:val="00F52482"/>
    <w:rsid w:val="00F52509"/>
    <w:rsid w:val="00F527AF"/>
    <w:rsid w:val="00F52942"/>
    <w:rsid w:val="00F52B7E"/>
    <w:rsid w:val="00F52D27"/>
    <w:rsid w:val="00F52E01"/>
    <w:rsid w:val="00F530D5"/>
    <w:rsid w:val="00F53440"/>
    <w:rsid w:val="00F53488"/>
    <w:rsid w:val="00F534EE"/>
    <w:rsid w:val="00F537AF"/>
    <w:rsid w:val="00F53B3B"/>
    <w:rsid w:val="00F53BF9"/>
    <w:rsid w:val="00F53C01"/>
    <w:rsid w:val="00F53C5A"/>
    <w:rsid w:val="00F53CD5"/>
    <w:rsid w:val="00F53D0F"/>
    <w:rsid w:val="00F53F13"/>
    <w:rsid w:val="00F53F7D"/>
    <w:rsid w:val="00F543ED"/>
    <w:rsid w:val="00F54436"/>
    <w:rsid w:val="00F54477"/>
    <w:rsid w:val="00F54520"/>
    <w:rsid w:val="00F54AAE"/>
    <w:rsid w:val="00F551AE"/>
    <w:rsid w:val="00F55270"/>
    <w:rsid w:val="00F5542F"/>
    <w:rsid w:val="00F554D8"/>
    <w:rsid w:val="00F55741"/>
    <w:rsid w:val="00F55DF1"/>
    <w:rsid w:val="00F55E09"/>
    <w:rsid w:val="00F56156"/>
    <w:rsid w:val="00F565E5"/>
    <w:rsid w:val="00F56834"/>
    <w:rsid w:val="00F569DB"/>
    <w:rsid w:val="00F574DE"/>
    <w:rsid w:val="00F578EA"/>
    <w:rsid w:val="00F6022F"/>
    <w:rsid w:val="00F607F4"/>
    <w:rsid w:val="00F60972"/>
    <w:rsid w:val="00F60F9F"/>
    <w:rsid w:val="00F6134F"/>
    <w:rsid w:val="00F6138E"/>
    <w:rsid w:val="00F614CE"/>
    <w:rsid w:val="00F616F6"/>
    <w:rsid w:val="00F61739"/>
    <w:rsid w:val="00F61822"/>
    <w:rsid w:val="00F619A9"/>
    <w:rsid w:val="00F61ADA"/>
    <w:rsid w:val="00F61CDC"/>
    <w:rsid w:val="00F61D17"/>
    <w:rsid w:val="00F61FE4"/>
    <w:rsid w:val="00F61FFE"/>
    <w:rsid w:val="00F627CC"/>
    <w:rsid w:val="00F62B15"/>
    <w:rsid w:val="00F62F85"/>
    <w:rsid w:val="00F63015"/>
    <w:rsid w:val="00F6307D"/>
    <w:rsid w:val="00F63A53"/>
    <w:rsid w:val="00F63E4B"/>
    <w:rsid w:val="00F63FFE"/>
    <w:rsid w:val="00F6414C"/>
    <w:rsid w:val="00F64553"/>
    <w:rsid w:val="00F64582"/>
    <w:rsid w:val="00F64767"/>
    <w:rsid w:val="00F64814"/>
    <w:rsid w:val="00F648D3"/>
    <w:rsid w:val="00F64B0A"/>
    <w:rsid w:val="00F64B92"/>
    <w:rsid w:val="00F64CD0"/>
    <w:rsid w:val="00F65906"/>
    <w:rsid w:val="00F65C3C"/>
    <w:rsid w:val="00F65EEA"/>
    <w:rsid w:val="00F66319"/>
    <w:rsid w:val="00F6668C"/>
    <w:rsid w:val="00F66994"/>
    <w:rsid w:val="00F670E7"/>
    <w:rsid w:val="00F671BE"/>
    <w:rsid w:val="00F6762D"/>
    <w:rsid w:val="00F7017A"/>
    <w:rsid w:val="00F70354"/>
    <w:rsid w:val="00F70654"/>
    <w:rsid w:val="00F70B56"/>
    <w:rsid w:val="00F70D86"/>
    <w:rsid w:val="00F70E48"/>
    <w:rsid w:val="00F713D3"/>
    <w:rsid w:val="00F71731"/>
    <w:rsid w:val="00F71841"/>
    <w:rsid w:val="00F718ED"/>
    <w:rsid w:val="00F71BB6"/>
    <w:rsid w:val="00F71CED"/>
    <w:rsid w:val="00F71E18"/>
    <w:rsid w:val="00F7212C"/>
    <w:rsid w:val="00F72176"/>
    <w:rsid w:val="00F7234E"/>
    <w:rsid w:val="00F726ED"/>
    <w:rsid w:val="00F727CB"/>
    <w:rsid w:val="00F72CE1"/>
    <w:rsid w:val="00F730EC"/>
    <w:rsid w:val="00F731CD"/>
    <w:rsid w:val="00F73335"/>
    <w:rsid w:val="00F7362A"/>
    <w:rsid w:val="00F7365E"/>
    <w:rsid w:val="00F7367E"/>
    <w:rsid w:val="00F73ABD"/>
    <w:rsid w:val="00F740B8"/>
    <w:rsid w:val="00F7462B"/>
    <w:rsid w:val="00F74707"/>
    <w:rsid w:val="00F74890"/>
    <w:rsid w:val="00F74A2B"/>
    <w:rsid w:val="00F757B8"/>
    <w:rsid w:val="00F75854"/>
    <w:rsid w:val="00F75C38"/>
    <w:rsid w:val="00F75E96"/>
    <w:rsid w:val="00F75EA1"/>
    <w:rsid w:val="00F762E7"/>
    <w:rsid w:val="00F7648E"/>
    <w:rsid w:val="00F765E8"/>
    <w:rsid w:val="00F76725"/>
    <w:rsid w:val="00F7685E"/>
    <w:rsid w:val="00F768B7"/>
    <w:rsid w:val="00F768F0"/>
    <w:rsid w:val="00F76CF1"/>
    <w:rsid w:val="00F7713D"/>
    <w:rsid w:val="00F771A4"/>
    <w:rsid w:val="00F776BC"/>
    <w:rsid w:val="00F776E7"/>
    <w:rsid w:val="00F778A4"/>
    <w:rsid w:val="00F77CAE"/>
    <w:rsid w:val="00F77EA1"/>
    <w:rsid w:val="00F7E4E9"/>
    <w:rsid w:val="00F800AD"/>
    <w:rsid w:val="00F8077F"/>
    <w:rsid w:val="00F80AD2"/>
    <w:rsid w:val="00F80BC7"/>
    <w:rsid w:val="00F80D3A"/>
    <w:rsid w:val="00F8118C"/>
    <w:rsid w:val="00F81654"/>
    <w:rsid w:val="00F8191D"/>
    <w:rsid w:val="00F81E04"/>
    <w:rsid w:val="00F81F20"/>
    <w:rsid w:val="00F82D70"/>
    <w:rsid w:val="00F83122"/>
    <w:rsid w:val="00F833FD"/>
    <w:rsid w:val="00F83409"/>
    <w:rsid w:val="00F83411"/>
    <w:rsid w:val="00F83527"/>
    <w:rsid w:val="00F83574"/>
    <w:rsid w:val="00F838EF"/>
    <w:rsid w:val="00F83EE2"/>
    <w:rsid w:val="00F84120"/>
    <w:rsid w:val="00F841E4"/>
    <w:rsid w:val="00F8477C"/>
    <w:rsid w:val="00F84797"/>
    <w:rsid w:val="00F8507A"/>
    <w:rsid w:val="00F8511E"/>
    <w:rsid w:val="00F8533A"/>
    <w:rsid w:val="00F85371"/>
    <w:rsid w:val="00F853B9"/>
    <w:rsid w:val="00F853C3"/>
    <w:rsid w:val="00F85453"/>
    <w:rsid w:val="00F85577"/>
    <w:rsid w:val="00F86262"/>
    <w:rsid w:val="00F8658A"/>
    <w:rsid w:val="00F8660E"/>
    <w:rsid w:val="00F86A8F"/>
    <w:rsid w:val="00F86C9A"/>
    <w:rsid w:val="00F86CC4"/>
    <w:rsid w:val="00F86F6D"/>
    <w:rsid w:val="00F873B4"/>
    <w:rsid w:val="00F8742E"/>
    <w:rsid w:val="00F87653"/>
    <w:rsid w:val="00F877E8"/>
    <w:rsid w:val="00F877F8"/>
    <w:rsid w:val="00F87F57"/>
    <w:rsid w:val="00F90575"/>
    <w:rsid w:val="00F90685"/>
    <w:rsid w:val="00F90F42"/>
    <w:rsid w:val="00F91454"/>
    <w:rsid w:val="00F91B11"/>
    <w:rsid w:val="00F91B5F"/>
    <w:rsid w:val="00F92199"/>
    <w:rsid w:val="00F924DC"/>
    <w:rsid w:val="00F928E2"/>
    <w:rsid w:val="00F929FB"/>
    <w:rsid w:val="00F9388D"/>
    <w:rsid w:val="00F939EF"/>
    <w:rsid w:val="00F93A2F"/>
    <w:rsid w:val="00F93DD0"/>
    <w:rsid w:val="00F94022"/>
    <w:rsid w:val="00F94471"/>
    <w:rsid w:val="00F947BA"/>
    <w:rsid w:val="00F94C57"/>
    <w:rsid w:val="00F94E22"/>
    <w:rsid w:val="00F94E5D"/>
    <w:rsid w:val="00F950D4"/>
    <w:rsid w:val="00F950D9"/>
    <w:rsid w:val="00F95193"/>
    <w:rsid w:val="00F952B1"/>
    <w:rsid w:val="00F953F9"/>
    <w:rsid w:val="00F9546E"/>
    <w:rsid w:val="00F95AF6"/>
    <w:rsid w:val="00F95BBB"/>
    <w:rsid w:val="00F96365"/>
    <w:rsid w:val="00F963BB"/>
    <w:rsid w:val="00F9669B"/>
    <w:rsid w:val="00F967AF"/>
    <w:rsid w:val="00F96813"/>
    <w:rsid w:val="00F96A5A"/>
    <w:rsid w:val="00F96F0B"/>
    <w:rsid w:val="00F9722F"/>
    <w:rsid w:val="00F9726C"/>
    <w:rsid w:val="00F97482"/>
    <w:rsid w:val="00F9767D"/>
    <w:rsid w:val="00F97A1A"/>
    <w:rsid w:val="00F97F47"/>
    <w:rsid w:val="00F97FB2"/>
    <w:rsid w:val="00FA03B5"/>
    <w:rsid w:val="00FA042C"/>
    <w:rsid w:val="00FA08A3"/>
    <w:rsid w:val="00FA123D"/>
    <w:rsid w:val="00FA17B9"/>
    <w:rsid w:val="00FA1926"/>
    <w:rsid w:val="00FA1A57"/>
    <w:rsid w:val="00FA1A79"/>
    <w:rsid w:val="00FA1D90"/>
    <w:rsid w:val="00FA1F88"/>
    <w:rsid w:val="00FA2000"/>
    <w:rsid w:val="00FA20C2"/>
    <w:rsid w:val="00FA2115"/>
    <w:rsid w:val="00FA222F"/>
    <w:rsid w:val="00FA24C0"/>
    <w:rsid w:val="00FA2632"/>
    <w:rsid w:val="00FA2636"/>
    <w:rsid w:val="00FA2657"/>
    <w:rsid w:val="00FA29AF"/>
    <w:rsid w:val="00FA2F12"/>
    <w:rsid w:val="00FA2F71"/>
    <w:rsid w:val="00FA2FDB"/>
    <w:rsid w:val="00FA3214"/>
    <w:rsid w:val="00FA36BF"/>
    <w:rsid w:val="00FA3931"/>
    <w:rsid w:val="00FA42FA"/>
    <w:rsid w:val="00FA4331"/>
    <w:rsid w:val="00FA46C6"/>
    <w:rsid w:val="00FA4AB3"/>
    <w:rsid w:val="00FA4CDB"/>
    <w:rsid w:val="00FA4CDF"/>
    <w:rsid w:val="00FA52C1"/>
    <w:rsid w:val="00FA5584"/>
    <w:rsid w:val="00FA5CCA"/>
    <w:rsid w:val="00FA5DF8"/>
    <w:rsid w:val="00FA5E02"/>
    <w:rsid w:val="00FA60C3"/>
    <w:rsid w:val="00FA6103"/>
    <w:rsid w:val="00FA67CC"/>
    <w:rsid w:val="00FA7087"/>
    <w:rsid w:val="00FA70B1"/>
    <w:rsid w:val="00FA721A"/>
    <w:rsid w:val="00FA72B7"/>
    <w:rsid w:val="00FA7582"/>
    <w:rsid w:val="00FA75CF"/>
    <w:rsid w:val="00FA7787"/>
    <w:rsid w:val="00FA7957"/>
    <w:rsid w:val="00FA7ACE"/>
    <w:rsid w:val="00FA7CEA"/>
    <w:rsid w:val="00FA7F05"/>
    <w:rsid w:val="00FB001E"/>
    <w:rsid w:val="00FB0047"/>
    <w:rsid w:val="00FB02A0"/>
    <w:rsid w:val="00FB072D"/>
    <w:rsid w:val="00FB0798"/>
    <w:rsid w:val="00FB087C"/>
    <w:rsid w:val="00FB0D8B"/>
    <w:rsid w:val="00FB0E3C"/>
    <w:rsid w:val="00FB1027"/>
    <w:rsid w:val="00FB15A8"/>
    <w:rsid w:val="00FB161F"/>
    <w:rsid w:val="00FB1684"/>
    <w:rsid w:val="00FB1815"/>
    <w:rsid w:val="00FB188D"/>
    <w:rsid w:val="00FB18AB"/>
    <w:rsid w:val="00FB1CD2"/>
    <w:rsid w:val="00FB1FD5"/>
    <w:rsid w:val="00FB1FFC"/>
    <w:rsid w:val="00FB202B"/>
    <w:rsid w:val="00FB2187"/>
    <w:rsid w:val="00FB21BC"/>
    <w:rsid w:val="00FB24D1"/>
    <w:rsid w:val="00FB2AFD"/>
    <w:rsid w:val="00FB2BEE"/>
    <w:rsid w:val="00FB3013"/>
    <w:rsid w:val="00FB3386"/>
    <w:rsid w:val="00FB3593"/>
    <w:rsid w:val="00FB394E"/>
    <w:rsid w:val="00FB3D18"/>
    <w:rsid w:val="00FB3F40"/>
    <w:rsid w:val="00FB3F5C"/>
    <w:rsid w:val="00FB43C6"/>
    <w:rsid w:val="00FB465D"/>
    <w:rsid w:val="00FB4B0C"/>
    <w:rsid w:val="00FB516B"/>
    <w:rsid w:val="00FB52C1"/>
    <w:rsid w:val="00FB57CE"/>
    <w:rsid w:val="00FB5E68"/>
    <w:rsid w:val="00FB66E7"/>
    <w:rsid w:val="00FB6B38"/>
    <w:rsid w:val="00FB6EDD"/>
    <w:rsid w:val="00FB73F7"/>
    <w:rsid w:val="00FB7804"/>
    <w:rsid w:val="00FB7B56"/>
    <w:rsid w:val="00FC0201"/>
    <w:rsid w:val="00FC05C4"/>
    <w:rsid w:val="00FC07C5"/>
    <w:rsid w:val="00FC0A28"/>
    <w:rsid w:val="00FC0A88"/>
    <w:rsid w:val="00FC0AB7"/>
    <w:rsid w:val="00FC0E1D"/>
    <w:rsid w:val="00FC0E47"/>
    <w:rsid w:val="00FC0F5A"/>
    <w:rsid w:val="00FC0FA1"/>
    <w:rsid w:val="00FC1246"/>
    <w:rsid w:val="00FC1368"/>
    <w:rsid w:val="00FC1499"/>
    <w:rsid w:val="00FC1B21"/>
    <w:rsid w:val="00FC1CEB"/>
    <w:rsid w:val="00FC1E2E"/>
    <w:rsid w:val="00FC23D3"/>
    <w:rsid w:val="00FC243A"/>
    <w:rsid w:val="00FC2803"/>
    <w:rsid w:val="00FC2BB2"/>
    <w:rsid w:val="00FC2CBE"/>
    <w:rsid w:val="00FC2ED9"/>
    <w:rsid w:val="00FC2F2E"/>
    <w:rsid w:val="00FC2F63"/>
    <w:rsid w:val="00FC2F65"/>
    <w:rsid w:val="00FC32AE"/>
    <w:rsid w:val="00FC34D6"/>
    <w:rsid w:val="00FC35FF"/>
    <w:rsid w:val="00FC3B07"/>
    <w:rsid w:val="00FC3CAA"/>
    <w:rsid w:val="00FC3DD3"/>
    <w:rsid w:val="00FC3F40"/>
    <w:rsid w:val="00FC3F78"/>
    <w:rsid w:val="00FC42D5"/>
    <w:rsid w:val="00FC43A0"/>
    <w:rsid w:val="00FC464A"/>
    <w:rsid w:val="00FC466F"/>
    <w:rsid w:val="00FC4791"/>
    <w:rsid w:val="00FC480C"/>
    <w:rsid w:val="00FC4BF5"/>
    <w:rsid w:val="00FC550E"/>
    <w:rsid w:val="00FC568A"/>
    <w:rsid w:val="00FC5693"/>
    <w:rsid w:val="00FC5780"/>
    <w:rsid w:val="00FC57A7"/>
    <w:rsid w:val="00FC5C04"/>
    <w:rsid w:val="00FC5D9D"/>
    <w:rsid w:val="00FC5F70"/>
    <w:rsid w:val="00FC65BC"/>
    <w:rsid w:val="00FC6623"/>
    <w:rsid w:val="00FC6955"/>
    <w:rsid w:val="00FC6A5C"/>
    <w:rsid w:val="00FC6D10"/>
    <w:rsid w:val="00FC6E03"/>
    <w:rsid w:val="00FC6FB8"/>
    <w:rsid w:val="00FC7017"/>
    <w:rsid w:val="00FC79D7"/>
    <w:rsid w:val="00FC7A98"/>
    <w:rsid w:val="00FC7B05"/>
    <w:rsid w:val="00FC7BE0"/>
    <w:rsid w:val="00FC7C50"/>
    <w:rsid w:val="00FD08FB"/>
    <w:rsid w:val="00FD0F33"/>
    <w:rsid w:val="00FD12A1"/>
    <w:rsid w:val="00FD12EF"/>
    <w:rsid w:val="00FD1486"/>
    <w:rsid w:val="00FD1534"/>
    <w:rsid w:val="00FD181D"/>
    <w:rsid w:val="00FD1A3E"/>
    <w:rsid w:val="00FD1A89"/>
    <w:rsid w:val="00FD1CA1"/>
    <w:rsid w:val="00FD1D98"/>
    <w:rsid w:val="00FD1E38"/>
    <w:rsid w:val="00FD2230"/>
    <w:rsid w:val="00FD2913"/>
    <w:rsid w:val="00FD29C2"/>
    <w:rsid w:val="00FD2B38"/>
    <w:rsid w:val="00FD2E5C"/>
    <w:rsid w:val="00FD321F"/>
    <w:rsid w:val="00FD3429"/>
    <w:rsid w:val="00FD3796"/>
    <w:rsid w:val="00FD3959"/>
    <w:rsid w:val="00FD3975"/>
    <w:rsid w:val="00FD3A2F"/>
    <w:rsid w:val="00FD3AF7"/>
    <w:rsid w:val="00FD3BFB"/>
    <w:rsid w:val="00FD3F1C"/>
    <w:rsid w:val="00FD4182"/>
    <w:rsid w:val="00FD442A"/>
    <w:rsid w:val="00FD4808"/>
    <w:rsid w:val="00FD4AA5"/>
    <w:rsid w:val="00FD4B24"/>
    <w:rsid w:val="00FD5192"/>
    <w:rsid w:val="00FD577A"/>
    <w:rsid w:val="00FD57D3"/>
    <w:rsid w:val="00FD583F"/>
    <w:rsid w:val="00FD5945"/>
    <w:rsid w:val="00FD61D8"/>
    <w:rsid w:val="00FD6301"/>
    <w:rsid w:val="00FD6547"/>
    <w:rsid w:val="00FD6684"/>
    <w:rsid w:val="00FD6687"/>
    <w:rsid w:val="00FD6E22"/>
    <w:rsid w:val="00FD70D2"/>
    <w:rsid w:val="00FD7488"/>
    <w:rsid w:val="00FD7495"/>
    <w:rsid w:val="00FD7F7D"/>
    <w:rsid w:val="00FE0248"/>
    <w:rsid w:val="00FE044C"/>
    <w:rsid w:val="00FE04C5"/>
    <w:rsid w:val="00FE052D"/>
    <w:rsid w:val="00FE05C8"/>
    <w:rsid w:val="00FE060B"/>
    <w:rsid w:val="00FE0701"/>
    <w:rsid w:val="00FE07F6"/>
    <w:rsid w:val="00FE0920"/>
    <w:rsid w:val="00FE0B7A"/>
    <w:rsid w:val="00FE0E7C"/>
    <w:rsid w:val="00FE0F43"/>
    <w:rsid w:val="00FE10DA"/>
    <w:rsid w:val="00FE118F"/>
    <w:rsid w:val="00FE153D"/>
    <w:rsid w:val="00FE1731"/>
    <w:rsid w:val="00FE18F9"/>
    <w:rsid w:val="00FE19E5"/>
    <w:rsid w:val="00FE1AD3"/>
    <w:rsid w:val="00FE1CD4"/>
    <w:rsid w:val="00FE2409"/>
    <w:rsid w:val="00FE2505"/>
    <w:rsid w:val="00FE263C"/>
    <w:rsid w:val="00FE2AA7"/>
    <w:rsid w:val="00FE2C35"/>
    <w:rsid w:val="00FE2FC6"/>
    <w:rsid w:val="00FE31D9"/>
    <w:rsid w:val="00FE337D"/>
    <w:rsid w:val="00FE35AF"/>
    <w:rsid w:val="00FE38CA"/>
    <w:rsid w:val="00FE3B3C"/>
    <w:rsid w:val="00FE3BE6"/>
    <w:rsid w:val="00FE3C3C"/>
    <w:rsid w:val="00FE3DBB"/>
    <w:rsid w:val="00FE40D2"/>
    <w:rsid w:val="00FE455C"/>
    <w:rsid w:val="00FE484E"/>
    <w:rsid w:val="00FE486A"/>
    <w:rsid w:val="00FE48C1"/>
    <w:rsid w:val="00FE54BD"/>
    <w:rsid w:val="00FE55B0"/>
    <w:rsid w:val="00FE56F2"/>
    <w:rsid w:val="00FE588E"/>
    <w:rsid w:val="00FE5D7C"/>
    <w:rsid w:val="00FE614E"/>
    <w:rsid w:val="00FE61A5"/>
    <w:rsid w:val="00FE61AC"/>
    <w:rsid w:val="00FE6501"/>
    <w:rsid w:val="00FE6579"/>
    <w:rsid w:val="00FE68FF"/>
    <w:rsid w:val="00FE6C1D"/>
    <w:rsid w:val="00FE6CCE"/>
    <w:rsid w:val="00FE6D02"/>
    <w:rsid w:val="00FE6E18"/>
    <w:rsid w:val="00FE6E55"/>
    <w:rsid w:val="00FE6F32"/>
    <w:rsid w:val="00FE6FD7"/>
    <w:rsid w:val="00FE74F6"/>
    <w:rsid w:val="00FE760A"/>
    <w:rsid w:val="00FE7644"/>
    <w:rsid w:val="00FE7837"/>
    <w:rsid w:val="00FE7EE4"/>
    <w:rsid w:val="00FF034C"/>
    <w:rsid w:val="00FF0430"/>
    <w:rsid w:val="00FF07A0"/>
    <w:rsid w:val="00FF088D"/>
    <w:rsid w:val="00FF0986"/>
    <w:rsid w:val="00FF0AB4"/>
    <w:rsid w:val="00FF0EB1"/>
    <w:rsid w:val="00FF12C7"/>
    <w:rsid w:val="00FF13A3"/>
    <w:rsid w:val="00FF151F"/>
    <w:rsid w:val="00FF153E"/>
    <w:rsid w:val="00FF153F"/>
    <w:rsid w:val="00FF155F"/>
    <w:rsid w:val="00FF16B4"/>
    <w:rsid w:val="00FF19BC"/>
    <w:rsid w:val="00FF21C9"/>
    <w:rsid w:val="00FF23A9"/>
    <w:rsid w:val="00FF24BD"/>
    <w:rsid w:val="00FF2FBA"/>
    <w:rsid w:val="00FF34C7"/>
    <w:rsid w:val="00FF3A68"/>
    <w:rsid w:val="00FF3AD6"/>
    <w:rsid w:val="00FF3CBD"/>
    <w:rsid w:val="00FF4207"/>
    <w:rsid w:val="00FF4435"/>
    <w:rsid w:val="00FF44D3"/>
    <w:rsid w:val="00FF4632"/>
    <w:rsid w:val="00FF4A9B"/>
    <w:rsid w:val="00FF4E49"/>
    <w:rsid w:val="00FF5618"/>
    <w:rsid w:val="00FF58DB"/>
    <w:rsid w:val="00FF5B56"/>
    <w:rsid w:val="00FF5E02"/>
    <w:rsid w:val="00FF5E76"/>
    <w:rsid w:val="00FF5F39"/>
    <w:rsid w:val="00FF67AF"/>
    <w:rsid w:val="00FF6863"/>
    <w:rsid w:val="00FF69EF"/>
    <w:rsid w:val="00FF6F29"/>
    <w:rsid w:val="00FF705C"/>
    <w:rsid w:val="00FF708F"/>
    <w:rsid w:val="00FF755A"/>
    <w:rsid w:val="00FF75FC"/>
    <w:rsid w:val="01007D5D"/>
    <w:rsid w:val="0109BCA5"/>
    <w:rsid w:val="010AA00D"/>
    <w:rsid w:val="01256D24"/>
    <w:rsid w:val="01655CD6"/>
    <w:rsid w:val="0165607D"/>
    <w:rsid w:val="0182A16E"/>
    <w:rsid w:val="0186E137"/>
    <w:rsid w:val="019CCCEB"/>
    <w:rsid w:val="01A74E1A"/>
    <w:rsid w:val="01BCD8EB"/>
    <w:rsid w:val="01DCAD74"/>
    <w:rsid w:val="01DE6095"/>
    <w:rsid w:val="01E22513"/>
    <w:rsid w:val="01F4E201"/>
    <w:rsid w:val="021B0944"/>
    <w:rsid w:val="025E93DA"/>
    <w:rsid w:val="027E0366"/>
    <w:rsid w:val="02BFC422"/>
    <w:rsid w:val="02C556F4"/>
    <w:rsid w:val="02D6E727"/>
    <w:rsid w:val="02E13E0E"/>
    <w:rsid w:val="03007580"/>
    <w:rsid w:val="030FD369"/>
    <w:rsid w:val="0351CCAA"/>
    <w:rsid w:val="0356488D"/>
    <w:rsid w:val="0364089B"/>
    <w:rsid w:val="0376F466"/>
    <w:rsid w:val="037E9C13"/>
    <w:rsid w:val="03833AE7"/>
    <w:rsid w:val="03AF50ED"/>
    <w:rsid w:val="03C08BEB"/>
    <w:rsid w:val="03C49FCB"/>
    <w:rsid w:val="03CFF258"/>
    <w:rsid w:val="03D21863"/>
    <w:rsid w:val="041FA918"/>
    <w:rsid w:val="042809B9"/>
    <w:rsid w:val="043853C2"/>
    <w:rsid w:val="0458F6D2"/>
    <w:rsid w:val="048E412F"/>
    <w:rsid w:val="0491771A"/>
    <w:rsid w:val="049BA3F5"/>
    <w:rsid w:val="04AE728C"/>
    <w:rsid w:val="04AFB23B"/>
    <w:rsid w:val="04B9106F"/>
    <w:rsid w:val="04C324FB"/>
    <w:rsid w:val="04CC355B"/>
    <w:rsid w:val="04CD950C"/>
    <w:rsid w:val="04D06744"/>
    <w:rsid w:val="04D3C955"/>
    <w:rsid w:val="04F49696"/>
    <w:rsid w:val="05038230"/>
    <w:rsid w:val="053DC77D"/>
    <w:rsid w:val="055476E2"/>
    <w:rsid w:val="058BB0D4"/>
    <w:rsid w:val="059608BB"/>
    <w:rsid w:val="0599B87D"/>
    <w:rsid w:val="05AFC0B6"/>
    <w:rsid w:val="05F620FE"/>
    <w:rsid w:val="0613DF80"/>
    <w:rsid w:val="062B9BB2"/>
    <w:rsid w:val="0639E171"/>
    <w:rsid w:val="064A2FCD"/>
    <w:rsid w:val="06522BE1"/>
    <w:rsid w:val="0655899D"/>
    <w:rsid w:val="065987BA"/>
    <w:rsid w:val="065D8257"/>
    <w:rsid w:val="0677F67B"/>
    <w:rsid w:val="067F030A"/>
    <w:rsid w:val="06B2BE14"/>
    <w:rsid w:val="06B64DC2"/>
    <w:rsid w:val="06C4A8CE"/>
    <w:rsid w:val="06CC83C2"/>
    <w:rsid w:val="06EBBA17"/>
    <w:rsid w:val="06F2E3C8"/>
    <w:rsid w:val="06FD60C9"/>
    <w:rsid w:val="0700273A"/>
    <w:rsid w:val="0715A37F"/>
    <w:rsid w:val="0718038D"/>
    <w:rsid w:val="0718E96F"/>
    <w:rsid w:val="07298B92"/>
    <w:rsid w:val="072BB95E"/>
    <w:rsid w:val="0732451D"/>
    <w:rsid w:val="07356E06"/>
    <w:rsid w:val="073F5EF5"/>
    <w:rsid w:val="0787AA8D"/>
    <w:rsid w:val="079F4D8E"/>
    <w:rsid w:val="07B1E460"/>
    <w:rsid w:val="07E40B68"/>
    <w:rsid w:val="08078450"/>
    <w:rsid w:val="0807C91B"/>
    <w:rsid w:val="0839BB75"/>
    <w:rsid w:val="08470191"/>
    <w:rsid w:val="0854EEA9"/>
    <w:rsid w:val="088214F0"/>
    <w:rsid w:val="088818B3"/>
    <w:rsid w:val="08A2F8D2"/>
    <w:rsid w:val="08A99A21"/>
    <w:rsid w:val="08C55BF3"/>
    <w:rsid w:val="08CDE20E"/>
    <w:rsid w:val="08D1593F"/>
    <w:rsid w:val="08E7E815"/>
    <w:rsid w:val="090F7573"/>
    <w:rsid w:val="0932C039"/>
    <w:rsid w:val="095855E2"/>
    <w:rsid w:val="0962EBA7"/>
    <w:rsid w:val="098F4841"/>
    <w:rsid w:val="09A84F37"/>
    <w:rsid w:val="09AFAA4D"/>
    <w:rsid w:val="09CF292C"/>
    <w:rsid w:val="09DB6171"/>
    <w:rsid w:val="0A6E1BC6"/>
    <w:rsid w:val="0A896CA5"/>
    <w:rsid w:val="0A9253D0"/>
    <w:rsid w:val="0A92B3FD"/>
    <w:rsid w:val="0A9A7798"/>
    <w:rsid w:val="0AA16A72"/>
    <w:rsid w:val="0AD52F77"/>
    <w:rsid w:val="0AE0AAC2"/>
    <w:rsid w:val="0B0B048B"/>
    <w:rsid w:val="0B29D66D"/>
    <w:rsid w:val="0B6A8690"/>
    <w:rsid w:val="0B9724D8"/>
    <w:rsid w:val="0BAE8E83"/>
    <w:rsid w:val="0BB65ECF"/>
    <w:rsid w:val="0C029C12"/>
    <w:rsid w:val="0C16BBFA"/>
    <w:rsid w:val="0C531EA4"/>
    <w:rsid w:val="0C57395B"/>
    <w:rsid w:val="0C5F935B"/>
    <w:rsid w:val="0C662FBA"/>
    <w:rsid w:val="0C6FEBF4"/>
    <w:rsid w:val="0CADA631"/>
    <w:rsid w:val="0CAF5C58"/>
    <w:rsid w:val="0CBB749B"/>
    <w:rsid w:val="0CD097B8"/>
    <w:rsid w:val="0CD15309"/>
    <w:rsid w:val="0CE0974A"/>
    <w:rsid w:val="0CFFB991"/>
    <w:rsid w:val="0D068DB5"/>
    <w:rsid w:val="0D284FDF"/>
    <w:rsid w:val="0D551FCD"/>
    <w:rsid w:val="0D99B6A3"/>
    <w:rsid w:val="0DA04F43"/>
    <w:rsid w:val="0DA62252"/>
    <w:rsid w:val="0E0CEEB2"/>
    <w:rsid w:val="0E182559"/>
    <w:rsid w:val="0E1CD1FC"/>
    <w:rsid w:val="0E202FB4"/>
    <w:rsid w:val="0E2428A6"/>
    <w:rsid w:val="0E324415"/>
    <w:rsid w:val="0E9503A1"/>
    <w:rsid w:val="0EA37434"/>
    <w:rsid w:val="0EAE71CC"/>
    <w:rsid w:val="0EC47024"/>
    <w:rsid w:val="0EC99921"/>
    <w:rsid w:val="0ED74B31"/>
    <w:rsid w:val="0EDAF215"/>
    <w:rsid w:val="0EDE8440"/>
    <w:rsid w:val="0F02615A"/>
    <w:rsid w:val="0F0D642E"/>
    <w:rsid w:val="0F1F46A5"/>
    <w:rsid w:val="0F288C27"/>
    <w:rsid w:val="0F28BC82"/>
    <w:rsid w:val="0F310DBB"/>
    <w:rsid w:val="0F32C953"/>
    <w:rsid w:val="0F55857A"/>
    <w:rsid w:val="0F603061"/>
    <w:rsid w:val="0F698029"/>
    <w:rsid w:val="0F73EA0E"/>
    <w:rsid w:val="0F86E542"/>
    <w:rsid w:val="0FBC3EE6"/>
    <w:rsid w:val="0FBED1DD"/>
    <w:rsid w:val="0FBED39F"/>
    <w:rsid w:val="0FC2CFF4"/>
    <w:rsid w:val="0FCCDCB0"/>
    <w:rsid w:val="0FD675AE"/>
    <w:rsid w:val="0FDDA7FB"/>
    <w:rsid w:val="0FEE536E"/>
    <w:rsid w:val="0FF15F05"/>
    <w:rsid w:val="10221CEF"/>
    <w:rsid w:val="1032EB8E"/>
    <w:rsid w:val="10366306"/>
    <w:rsid w:val="104A1EEF"/>
    <w:rsid w:val="106EB72F"/>
    <w:rsid w:val="10863837"/>
    <w:rsid w:val="10B73044"/>
    <w:rsid w:val="10F779CA"/>
    <w:rsid w:val="110C97A1"/>
    <w:rsid w:val="11231D83"/>
    <w:rsid w:val="1157E327"/>
    <w:rsid w:val="117607CA"/>
    <w:rsid w:val="1179B355"/>
    <w:rsid w:val="11820656"/>
    <w:rsid w:val="1192B1D6"/>
    <w:rsid w:val="119D48F0"/>
    <w:rsid w:val="11CD9680"/>
    <w:rsid w:val="11D6A03F"/>
    <w:rsid w:val="11DF53D4"/>
    <w:rsid w:val="11E5EBCF"/>
    <w:rsid w:val="11EA917B"/>
    <w:rsid w:val="120A9D32"/>
    <w:rsid w:val="123BF955"/>
    <w:rsid w:val="1246EFBD"/>
    <w:rsid w:val="12542C18"/>
    <w:rsid w:val="128FD300"/>
    <w:rsid w:val="12A43412"/>
    <w:rsid w:val="12B03C1A"/>
    <w:rsid w:val="12BC73C1"/>
    <w:rsid w:val="12F31836"/>
    <w:rsid w:val="12FB0E4B"/>
    <w:rsid w:val="1302F68E"/>
    <w:rsid w:val="1304F1C1"/>
    <w:rsid w:val="130F3103"/>
    <w:rsid w:val="1331C187"/>
    <w:rsid w:val="13426F56"/>
    <w:rsid w:val="1353D486"/>
    <w:rsid w:val="1373A63D"/>
    <w:rsid w:val="1378BC60"/>
    <w:rsid w:val="137E6AB1"/>
    <w:rsid w:val="139E22A0"/>
    <w:rsid w:val="13B7F233"/>
    <w:rsid w:val="13C15E6D"/>
    <w:rsid w:val="13D6B373"/>
    <w:rsid w:val="13EFDBD0"/>
    <w:rsid w:val="140BA0A9"/>
    <w:rsid w:val="145BFFDC"/>
    <w:rsid w:val="145E6723"/>
    <w:rsid w:val="1462FC49"/>
    <w:rsid w:val="1465565B"/>
    <w:rsid w:val="14697713"/>
    <w:rsid w:val="146B4064"/>
    <w:rsid w:val="14719FA5"/>
    <w:rsid w:val="14806C3E"/>
    <w:rsid w:val="148AB267"/>
    <w:rsid w:val="149AABC5"/>
    <w:rsid w:val="14D46CD0"/>
    <w:rsid w:val="150B3656"/>
    <w:rsid w:val="152C9C4D"/>
    <w:rsid w:val="154C6E07"/>
    <w:rsid w:val="1550CFC5"/>
    <w:rsid w:val="157537FB"/>
    <w:rsid w:val="15863B36"/>
    <w:rsid w:val="159E767E"/>
    <w:rsid w:val="15A0E377"/>
    <w:rsid w:val="15A95785"/>
    <w:rsid w:val="15B62805"/>
    <w:rsid w:val="15E3ABF4"/>
    <w:rsid w:val="15E3D475"/>
    <w:rsid w:val="15EE6A04"/>
    <w:rsid w:val="15FC1D15"/>
    <w:rsid w:val="1603502D"/>
    <w:rsid w:val="160A5898"/>
    <w:rsid w:val="160E3E80"/>
    <w:rsid w:val="160E40F0"/>
    <w:rsid w:val="161E642E"/>
    <w:rsid w:val="1623A740"/>
    <w:rsid w:val="1629D01D"/>
    <w:rsid w:val="164D3A9F"/>
    <w:rsid w:val="16587DDC"/>
    <w:rsid w:val="165F0CF2"/>
    <w:rsid w:val="16622D9A"/>
    <w:rsid w:val="166B314C"/>
    <w:rsid w:val="168267A1"/>
    <w:rsid w:val="16943483"/>
    <w:rsid w:val="169773DE"/>
    <w:rsid w:val="16ED78FC"/>
    <w:rsid w:val="1738F267"/>
    <w:rsid w:val="1751F866"/>
    <w:rsid w:val="17521DE5"/>
    <w:rsid w:val="17681191"/>
    <w:rsid w:val="17734CBD"/>
    <w:rsid w:val="17794F1B"/>
    <w:rsid w:val="178D9301"/>
    <w:rsid w:val="17A40D2C"/>
    <w:rsid w:val="17BF77A1"/>
    <w:rsid w:val="17BF9960"/>
    <w:rsid w:val="17C9E8D6"/>
    <w:rsid w:val="17E6BE3B"/>
    <w:rsid w:val="1867465A"/>
    <w:rsid w:val="1889943E"/>
    <w:rsid w:val="18A159A4"/>
    <w:rsid w:val="18A5C38F"/>
    <w:rsid w:val="18D4A06A"/>
    <w:rsid w:val="18F8D8BC"/>
    <w:rsid w:val="1901B8CE"/>
    <w:rsid w:val="1902AC19"/>
    <w:rsid w:val="190A48AC"/>
    <w:rsid w:val="190B1E2E"/>
    <w:rsid w:val="190EE5E4"/>
    <w:rsid w:val="1920A12D"/>
    <w:rsid w:val="193CAD58"/>
    <w:rsid w:val="193D034F"/>
    <w:rsid w:val="1945E1B2"/>
    <w:rsid w:val="19978361"/>
    <w:rsid w:val="199DC3BB"/>
    <w:rsid w:val="19BD1208"/>
    <w:rsid w:val="19C8481A"/>
    <w:rsid w:val="19E1D4E2"/>
    <w:rsid w:val="19FC0AFD"/>
    <w:rsid w:val="1A17D616"/>
    <w:rsid w:val="1A5C1A7C"/>
    <w:rsid w:val="1A7E85AE"/>
    <w:rsid w:val="1AB97CCE"/>
    <w:rsid w:val="1AC5964A"/>
    <w:rsid w:val="1AD08434"/>
    <w:rsid w:val="1AE4F5DC"/>
    <w:rsid w:val="1B28140F"/>
    <w:rsid w:val="1B5A0831"/>
    <w:rsid w:val="1BC79644"/>
    <w:rsid w:val="1BE121F3"/>
    <w:rsid w:val="1C0C412C"/>
    <w:rsid w:val="1C3A7005"/>
    <w:rsid w:val="1C74A411"/>
    <w:rsid w:val="1CBD04DB"/>
    <w:rsid w:val="1CE5101D"/>
    <w:rsid w:val="1CE5A795"/>
    <w:rsid w:val="1CF40705"/>
    <w:rsid w:val="1CF779C7"/>
    <w:rsid w:val="1D1A6A2B"/>
    <w:rsid w:val="1D311465"/>
    <w:rsid w:val="1D341587"/>
    <w:rsid w:val="1D540AEC"/>
    <w:rsid w:val="1D5945EF"/>
    <w:rsid w:val="1D72706B"/>
    <w:rsid w:val="1D9271C4"/>
    <w:rsid w:val="1DBBD75C"/>
    <w:rsid w:val="1DDAB8FD"/>
    <w:rsid w:val="1DE16C7D"/>
    <w:rsid w:val="1DF96583"/>
    <w:rsid w:val="1E048CE6"/>
    <w:rsid w:val="1E49684E"/>
    <w:rsid w:val="1E580C81"/>
    <w:rsid w:val="1E5D3A1E"/>
    <w:rsid w:val="1E637577"/>
    <w:rsid w:val="1E72FD67"/>
    <w:rsid w:val="1E7AF0AA"/>
    <w:rsid w:val="1E8DE7E8"/>
    <w:rsid w:val="1EA6D0AB"/>
    <w:rsid w:val="1ECBA5EA"/>
    <w:rsid w:val="1ECE4908"/>
    <w:rsid w:val="1EEAF87D"/>
    <w:rsid w:val="1EECD1D4"/>
    <w:rsid w:val="1EEFA147"/>
    <w:rsid w:val="1EFBBD10"/>
    <w:rsid w:val="1F0D1C7E"/>
    <w:rsid w:val="1F1F8CE4"/>
    <w:rsid w:val="1F226893"/>
    <w:rsid w:val="1F341C72"/>
    <w:rsid w:val="1F391EFA"/>
    <w:rsid w:val="1F62B016"/>
    <w:rsid w:val="1F8B3356"/>
    <w:rsid w:val="1F8EE4D8"/>
    <w:rsid w:val="1FA3E80E"/>
    <w:rsid w:val="1FAB1247"/>
    <w:rsid w:val="1FAD06EB"/>
    <w:rsid w:val="1FB3E417"/>
    <w:rsid w:val="1FC45821"/>
    <w:rsid w:val="1FCEC7A1"/>
    <w:rsid w:val="1FFDB9B1"/>
    <w:rsid w:val="1FFE6A05"/>
    <w:rsid w:val="200A5CE6"/>
    <w:rsid w:val="20528611"/>
    <w:rsid w:val="2052D662"/>
    <w:rsid w:val="2067CBEF"/>
    <w:rsid w:val="20710325"/>
    <w:rsid w:val="20722CD8"/>
    <w:rsid w:val="207621F4"/>
    <w:rsid w:val="2076429F"/>
    <w:rsid w:val="2077A3A2"/>
    <w:rsid w:val="20C9190A"/>
    <w:rsid w:val="20D067BF"/>
    <w:rsid w:val="20D0CEE1"/>
    <w:rsid w:val="20D4A901"/>
    <w:rsid w:val="20D7AB8E"/>
    <w:rsid w:val="20F164D1"/>
    <w:rsid w:val="210D8C63"/>
    <w:rsid w:val="21383E85"/>
    <w:rsid w:val="214708FE"/>
    <w:rsid w:val="214C3994"/>
    <w:rsid w:val="2153EFBD"/>
    <w:rsid w:val="21877FDF"/>
    <w:rsid w:val="218FAD43"/>
    <w:rsid w:val="2193AE66"/>
    <w:rsid w:val="21B367B5"/>
    <w:rsid w:val="21B8DCC8"/>
    <w:rsid w:val="21C16398"/>
    <w:rsid w:val="21D7E8B6"/>
    <w:rsid w:val="21E24B91"/>
    <w:rsid w:val="21E90CE6"/>
    <w:rsid w:val="2243C40A"/>
    <w:rsid w:val="2251FAAB"/>
    <w:rsid w:val="22573C02"/>
    <w:rsid w:val="225BD754"/>
    <w:rsid w:val="227B88BB"/>
    <w:rsid w:val="2290B421"/>
    <w:rsid w:val="2296D0ED"/>
    <w:rsid w:val="22C443D8"/>
    <w:rsid w:val="22D6CE5C"/>
    <w:rsid w:val="22F4349A"/>
    <w:rsid w:val="23015CF1"/>
    <w:rsid w:val="2309D7E1"/>
    <w:rsid w:val="2317B671"/>
    <w:rsid w:val="232B07E4"/>
    <w:rsid w:val="232D86C8"/>
    <w:rsid w:val="23308BF7"/>
    <w:rsid w:val="2351F4F3"/>
    <w:rsid w:val="23584BEE"/>
    <w:rsid w:val="237AAA7E"/>
    <w:rsid w:val="239B51AF"/>
    <w:rsid w:val="23E6C678"/>
    <w:rsid w:val="23F30C63"/>
    <w:rsid w:val="2407B7A7"/>
    <w:rsid w:val="242BD994"/>
    <w:rsid w:val="24315237"/>
    <w:rsid w:val="243BCB37"/>
    <w:rsid w:val="243DCAFF"/>
    <w:rsid w:val="2442BC51"/>
    <w:rsid w:val="24435983"/>
    <w:rsid w:val="24466BEE"/>
    <w:rsid w:val="244DE69D"/>
    <w:rsid w:val="24667094"/>
    <w:rsid w:val="246FF714"/>
    <w:rsid w:val="247AB5C3"/>
    <w:rsid w:val="24F4711E"/>
    <w:rsid w:val="24F48290"/>
    <w:rsid w:val="25050EF6"/>
    <w:rsid w:val="25137827"/>
    <w:rsid w:val="25167ADF"/>
    <w:rsid w:val="252518B3"/>
    <w:rsid w:val="2542E0E9"/>
    <w:rsid w:val="254E6956"/>
    <w:rsid w:val="25519C38"/>
    <w:rsid w:val="258125C8"/>
    <w:rsid w:val="2594A7C9"/>
    <w:rsid w:val="25A80521"/>
    <w:rsid w:val="25B8BBCB"/>
    <w:rsid w:val="25C36097"/>
    <w:rsid w:val="25EE1D0F"/>
    <w:rsid w:val="25EE9EEF"/>
    <w:rsid w:val="25F75FED"/>
    <w:rsid w:val="26741F77"/>
    <w:rsid w:val="26795B75"/>
    <w:rsid w:val="26844FD3"/>
    <w:rsid w:val="2692B0D5"/>
    <w:rsid w:val="269592EE"/>
    <w:rsid w:val="26A8FC6E"/>
    <w:rsid w:val="26AED965"/>
    <w:rsid w:val="26BE9465"/>
    <w:rsid w:val="26C1CE65"/>
    <w:rsid w:val="26DA02EE"/>
    <w:rsid w:val="26E2606A"/>
    <w:rsid w:val="27033DC2"/>
    <w:rsid w:val="271606DC"/>
    <w:rsid w:val="271BE9F0"/>
    <w:rsid w:val="2731E0F9"/>
    <w:rsid w:val="273DB724"/>
    <w:rsid w:val="276A8915"/>
    <w:rsid w:val="277D99A0"/>
    <w:rsid w:val="277EF3E3"/>
    <w:rsid w:val="279C2EDB"/>
    <w:rsid w:val="27D92568"/>
    <w:rsid w:val="27DA1E80"/>
    <w:rsid w:val="27DE823D"/>
    <w:rsid w:val="27EE8F1F"/>
    <w:rsid w:val="27FC985D"/>
    <w:rsid w:val="28014F1D"/>
    <w:rsid w:val="281079C5"/>
    <w:rsid w:val="283F9085"/>
    <w:rsid w:val="2867CDA4"/>
    <w:rsid w:val="28921002"/>
    <w:rsid w:val="289C760C"/>
    <w:rsid w:val="28A3F6BF"/>
    <w:rsid w:val="28AAA65B"/>
    <w:rsid w:val="28AAEB18"/>
    <w:rsid w:val="28AD051E"/>
    <w:rsid w:val="28F44481"/>
    <w:rsid w:val="2918CFE3"/>
    <w:rsid w:val="291CA144"/>
    <w:rsid w:val="29370C91"/>
    <w:rsid w:val="293FD9BB"/>
    <w:rsid w:val="294C0E9E"/>
    <w:rsid w:val="295C97E2"/>
    <w:rsid w:val="2984E64F"/>
    <w:rsid w:val="29BC1D11"/>
    <w:rsid w:val="29C2B312"/>
    <w:rsid w:val="29DF2A29"/>
    <w:rsid w:val="29E0F21D"/>
    <w:rsid w:val="29E371E7"/>
    <w:rsid w:val="29F3AEF9"/>
    <w:rsid w:val="2A1CA85D"/>
    <w:rsid w:val="2A230B31"/>
    <w:rsid w:val="2A25CB0A"/>
    <w:rsid w:val="2A26BF8C"/>
    <w:rsid w:val="2A26E01C"/>
    <w:rsid w:val="2A8361F5"/>
    <w:rsid w:val="2A88FFAB"/>
    <w:rsid w:val="2AB3AD4C"/>
    <w:rsid w:val="2AB69445"/>
    <w:rsid w:val="2AF6DC39"/>
    <w:rsid w:val="2B0AB931"/>
    <w:rsid w:val="2B3B1763"/>
    <w:rsid w:val="2B41AAD7"/>
    <w:rsid w:val="2B48CA98"/>
    <w:rsid w:val="2B904ECF"/>
    <w:rsid w:val="2BB367E6"/>
    <w:rsid w:val="2BC26078"/>
    <w:rsid w:val="2BD46061"/>
    <w:rsid w:val="2BEB6910"/>
    <w:rsid w:val="2BEC75D5"/>
    <w:rsid w:val="2C1E51EA"/>
    <w:rsid w:val="2C45375C"/>
    <w:rsid w:val="2C45F24B"/>
    <w:rsid w:val="2C54B753"/>
    <w:rsid w:val="2C5D67C5"/>
    <w:rsid w:val="2C67D873"/>
    <w:rsid w:val="2C715774"/>
    <w:rsid w:val="2CAD4821"/>
    <w:rsid w:val="2CAD5151"/>
    <w:rsid w:val="2CAE113F"/>
    <w:rsid w:val="2CBEFBEA"/>
    <w:rsid w:val="2CCE91ED"/>
    <w:rsid w:val="2CD19EB2"/>
    <w:rsid w:val="2CDB6636"/>
    <w:rsid w:val="2D290648"/>
    <w:rsid w:val="2D344C8B"/>
    <w:rsid w:val="2D3E4D4D"/>
    <w:rsid w:val="2D48D57D"/>
    <w:rsid w:val="2D5C917F"/>
    <w:rsid w:val="2D68887D"/>
    <w:rsid w:val="2D781BBE"/>
    <w:rsid w:val="2D986B10"/>
    <w:rsid w:val="2D9BA709"/>
    <w:rsid w:val="2DA3B9B3"/>
    <w:rsid w:val="2DB57528"/>
    <w:rsid w:val="2DCC9507"/>
    <w:rsid w:val="2DD1DCB5"/>
    <w:rsid w:val="2DD6B869"/>
    <w:rsid w:val="2DF10E86"/>
    <w:rsid w:val="2E016EF9"/>
    <w:rsid w:val="2E1843B5"/>
    <w:rsid w:val="2E3345D2"/>
    <w:rsid w:val="2E425F9B"/>
    <w:rsid w:val="2E49BFDA"/>
    <w:rsid w:val="2E89B93D"/>
    <w:rsid w:val="2E9118D1"/>
    <w:rsid w:val="2E933793"/>
    <w:rsid w:val="2E9B7184"/>
    <w:rsid w:val="2E9C3BFA"/>
    <w:rsid w:val="2ECBA026"/>
    <w:rsid w:val="2EEBDC66"/>
    <w:rsid w:val="2F0A307F"/>
    <w:rsid w:val="2F29DC7B"/>
    <w:rsid w:val="2F588636"/>
    <w:rsid w:val="2F5A5D69"/>
    <w:rsid w:val="2F708DC4"/>
    <w:rsid w:val="2F863B6F"/>
    <w:rsid w:val="2FA9630B"/>
    <w:rsid w:val="2FC9EC4D"/>
    <w:rsid w:val="2FE19415"/>
    <w:rsid w:val="2FEE81E5"/>
    <w:rsid w:val="2FF2BA72"/>
    <w:rsid w:val="30177DB6"/>
    <w:rsid w:val="30855721"/>
    <w:rsid w:val="3087C731"/>
    <w:rsid w:val="308B0D4E"/>
    <w:rsid w:val="309682A0"/>
    <w:rsid w:val="3096CDCA"/>
    <w:rsid w:val="30B0B07B"/>
    <w:rsid w:val="30B5592E"/>
    <w:rsid w:val="30B640C6"/>
    <w:rsid w:val="30C5F293"/>
    <w:rsid w:val="30C8A953"/>
    <w:rsid w:val="30E6FF2D"/>
    <w:rsid w:val="30E85E48"/>
    <w:rsid w:val="310B49CF"/>
    <w:rsid w:val="31119B3C"/>
    <w:rsid w:val="312155A4"/>
    <w:rsid w:val="31300B35"/>
    <w:rsid w:val="3131CB30"/>
    <w:rsid w:val="313F3209"/>
    <w:rsid w:val="314ECA46"/>
    <w:rsid w:val="315FC6F4"/>
    <w:rsid w:val="3163EA59"/>
    <w:rsid w:val="3180FF9A"/>
    <w:rsid w:val="31818A5F"/>
    <w:rsid w:val="31A4D5DF"/>
    <w:rsid w:val="31A7775F"/>
    <w:rsid w:val="31AC013D"/>
    <w:rsid w:val="31BAAABA"/>
    <w:rsid w:val="31CBA708"/>
    <w:rsid w:val="31DC8F04"/>
    <w:rsid w:val="31E50221"/>
    <w:rsid w:val="31EB3AD4"/>
    <w:rsid w:val="31FDA70D"/>
    <w:rsid w:val="320607E5"/>
    <w:rsid w:val="32083B94"/>
    <w:rsid w:val="322A4337"/>
    <w:rsid w:val="3235786D"/>
    <w:rsid w:val="325D12EC"/>
    <w:rsid w:val="32ADFB0F"/>
    <w:rsid w:val="32B2E02B"/>
    <w:rsid w:val="32B65486"/>
    <w:rsid w:val="32C72350"/>
    <w:rsid w:val="32ED371A"/>
    <w:rsid w:val="32EF8504"/>
    <w:rsid w:val="3302253F"/>
    <w:rsid w:val="33044409"/>
    <w:rsid w:val="33048295"/>
    <w:rsid w:val="3306D15D"/>
    <w:rsid w:val="33094A9C"/>
    <w:rsid w:val="330D2A2C"/>
    <w:rsid w:val="332B16F8"/>
    <w:rsid w:val="332F73DE"/>
    <w:rsid w:val="333F7632"/>
    <w:rsid w:val="33548B8C"/>
    <w:rsid w:val="336B9AB6"/>
    <w:rsid w:val="336BCD50"/>
    <w:rsid w:val="336C86C8"/>
    <w:rsid w:val="336FF262"/>
    <w:rsid w:val="33B33530"/>
    <w:rsid w:val="33B5697D"/>
    <w:rsid w:val="33C24A57"/>
    <w:rsid w:val="33CD5E68"/>
    <w:rsid w:val="33E28E3D"/>
    <w:rsid w:val="341C3C04"/>
    <w:rsid w:val="341FB636"/>
    <w:rsid w:val="34387319"/>
    <w:rsid w:val="3446F49A"/>
    <w:rsid w:val="34680795"/>
    <w:rsid w:val="34B6D79B"/>
    <w:rsid w:val="34BA7E5B"/>
    <w:rsid w:val="34C4231A"/>
    <w:rsid w:val="34DA34E5"/>
    <w:rsid w:val="34DA8C27"/>
    <w:rsid w:val="34DFE597"/>
    <w:rsid w:val="34EE9BC3"/>
    <w:rsid w:val="34F8A1BE"/>
    <w:rsid w:val="35235E65"/>
    <w:rsid w:val="3550DF31"/>
    <w:rsid w:val="356049A6"/>
    <w:rsid w:val="356E9784"/>
    <w:rsid w:val="357956DC"/>
    <w:rsid w:val="35ACC3EE"/>
    <w:rsid w:val="35C55396"/>
    <w:rsid w:val="35C5D5AF"/>
    <w:rsid w:val="36440ACA"/>
    <w:rsid w:val="368337F1"/>
    <w:rsid w:val="3699B43B"/>
    <w:rsid w:val="369C974B"/>
    <w:rsid w:val="36C261A3"/>
    <w:rsid w:val="37037810"/>
    <w:rsid w:val="37151200"/>
    <w:rsid w:val="3729DA38"/>
    <w:rsid w:val="3737B1A9"/>
    <w:rsid w:val="376D1E59"/>
    <w:rsid w:val="376D5132"/>
    <w:rsid w:val="377C576F"/>
    <w:rsid w:val="379CB96C"/>
    <w:rsid w:val="37B06FE9"/>
    <w:rsid w:val="37BDC800"/>
    <w:rsid w:val="37BEF346"/>
    <w:rsid w:val="37CF0723"/>
    <w:rsid w:val="37E9F07A"/>
    <w:rsid w:val="37EFD419"/>
    <w:rsid w:val="380ADDFE"/>
    <w:rsid w:val="380F0E3F"/>
    <w:rsid w:val="38132B98"/>
    <w:rsid w:val="3834B095"/>
    <w:rsid w:val="385A284A"/>
    <w:rsid w:val="387EEE6B"/>
    <w:rsid w:val="3886E63F"/>
    <w:rsid w:val="388E119F"/>
    <w:rsid w:val="38CACB93"/>
    <w:rsid w:val="38E574BA"/>
    <w:rsid w:val="38F0650B"/>
    <w:rsid w:val="39078139"/>
    <w:rsid w:val="3912EFBC"/>
    <w:rsid w:val="39272326"/>
    <w:rsid w:val="392C30F9"/>
    <w:rsid w:val="395E06E7"/>
    <w:rsid w:val="3977115E"/>
    <w:rsid w:val="397EE519"/>
    <w:rsid w:val="399CA4E4"/>
    <w:rsid w:val="39C67BFD"/>
    <w:rsid w:val="39DF7047"/>
    <w:rsid w:val="39FAC058"/>
    <w:rsid w:val="3A05A5EA"/>
    <w:rsid w:val="3A0809EE"/>
    <w:rsid w:val="3A098E43"/>
    <w:rsid w:val="3A0E43B3"/>
    <w:rsid w:val="3A0EA070"/>
    <w:rsid w:val="3A25254B"/>
    <w:rsid w:val="3A2E1449"/>
    <w:rsid w:val="3A4775AB"/>
    <w:rsid w:val="3A5AFC99"/>
    <w:rsid w:val="3A684437"/>
    <w:rsid w:val="3A7706E0"/>
    <w:rsid w:val="3A7A2A11"/>
    <w:rsid w:val="3A9B8ECA"/>
    <w:rsid w:val="3A9E0A3F"/>
    <w:rsid w:val="3AB359DF"/>
    <w:rsid w:val="3ABD4A6B"/>
    <w:rsid w:val="3AF68FA8"/>
    <w:rsid w:val="3B0332F6"/>
    <w:rsid w:val="3B2FF98D"/>
    <w:rsid w:val="3B34344F"/>
    <w:rsid w:val="3B8EE7DA"/>
    <w:rsid w:val="3B97EFE8"/>
    <w:rsid w:val="3B989950"/>
    <w:rsid w:val="3B99556C"/>
    <w:rsid w:val="3BB5BA82"/>
    <w:rsid w:val="3BC70853"/>
    <w:rsid w:val="3BD40373"/>
    <w:rsid w:val="3C4ABA9D"/>
    <w:rsid w:val="3C548447"/>
    <w:rsid w:val="3C84BC1D"/>
    <w:rsid w:val="3CB6B49E"/>
    <w:rsid w:val="3CC83B30"/>
    <w:rsid w:val="3CD7D59D"/>
    <w:rsid w:val="3CE466F6"/>
    <w:rsid w:val="3D2E6242"/>
    <w:rsid w:val="3D376011"/>
    <w:rsid w:val="3D578059"/>
    <w:rsid w:val="3DB2BEA2"/>
    <w:rsid w:val="3DBCDA4C"/>
    <w:rsid w:val="3DEE6C30"/>
    <w:rsid w:val="3DF592D2"/>
    <w:rsid w:val="3E46E50A"/>
    <w:rsid w:val="3E509D58"/>
    <w:rsid w:val="3E5AA176"/>
    <w:rsid w:val="3E669F53"/>
    <w:rsid w:val="3E8EA923"/>
    <w:rsid w:val="3EA01CCB"/>
    <w:rsid w:val="3EA93960"/>
    <w:rsid w:val="3EAA8B66"/>
    <w:rsid w:val="3EB1EA32"/>
    <w:rsid w:val="3EDB293C"/>
    <w:rsid w:val="3EDC73DC"/>
    <w:rsid w:val="3EDCFF66"/>
    <w:rsid w:val="3F0619C2"/>
    <w:rsid w:val="3F1102DE"/>
    <w:rsid w:val="3F2B7759"/>
    <w:rsid w:val="3F2FBDBF"/>
    <w:rsid w:val="3F362437"/>
    <w:rsid w:val="3F42464D"/>
    <w:rsid w:val="3F4AD54E"/>
    <w:rsid w:val="3F4E8F03"/>
    <w:rsid w:val="3F7F133F"/>
    <w:rsid w:val="3F891E77"/>
    <w:rsid w:val="3F9CF474"/>
    <w:rsid w:val="3FD6876A"/>
    <w:rsid w:val="4019B767"/>
    <w:rsid w:val="4024169D"/>
    <w:rsid w:val="403BED2C"/>
    <w:rsid w:val="40432DD8"/>
    <w:rsid w:val="404ACA23"/>
    <w:rsid w:val="40788A1B"/>
    <w:rsid w:val="40B19EC8"/>
    <w:rsid w:val="40C23664"/>
    <w:rsid w:val="40CB1619"/>
    <w:rsid w:val="40F3B848"/>
    <w:rsid w:val="4101A8D0"/>
    <w:rsid w:val="41053828"/>
    <w:rsid w:val="4121414A"/>
    <w:rsid w:val="412E2763"/>
    <w:rsid w:val="413B17C8"/>
    <w:rsid w:val="413E8F05"/>
    <w:rsid w:val="41405FA4"/>
    <w:rsid w:val="414074C8"/>
    <w:rsid w:val="41641B13"/>
    <w:rsid w:val="418EA8A1"/>
    <w:rsid w:val="41958004"/>
    <w:rsid w:val="41992B8E"/>
    <w:rsid w:val="41A55AB1"/>
    <w:rsid w:val="41AC51F7"/>
    <w:rsid w:val="41B29269"/>
    <w:rsid w:val="41B508CB"/>
    <w:rsid w:val="41C824F6"/>
    <w:rsid w:val="4207AA5C"/>
    <w:rsid w:val="42211992"/>
    <w:rsid w:val="4223245A"/>
    <w:rsid w:val="424DCB7C"/>
    <w:rsid w:val="4261D6EE"/>
    <w:rsid w:val="426FF348"/>
    <w:rsid w:val="42793F36"/>
    <w:rsid w:val="4281D911"/>
    <w:rsid w:val="42994D35"/>
    <w:rsid w:val="42BC8C9B"/>
    <w:rsid w:val="42BE9F1C"/>
    <w:rsid w:val="42D438B7"/>
    <w:rsid w:val="42E360A4"/>
    <w:rsid w:val="42E81489"/>
    <w:rsid w:val="434111A0"/>
    <w:rsid w:val="4357D61E"/>
    <w:rsid w:val="435B4E98"/>
    <w:rsid w:val="437A9E6A"/>
    <w:rsid w:val="439E85F8"/>
    <w:rsid w:val="43AD94F5"/>
    <w:rsid w:val="43CD144B"/>
    <w:rsid w:val="43D75E2C"/>
    <w:rsid w:val="4408499C"/>
    <w:rsid w:val="440A101B"/>
    <w:rsid w:val="440AEE29"/>
    <w:rsid w:val="4426212C"/>
    <w:rsid w:val="4441F5A4"/>
    <w:rsid w:val="448B0CCA"/>
    <w:rsid w:val="4496EDF5"/>
    <w:rsid w:val="44AA2A84"/>
    <w:rsid w:val="44BC9163"/>
    <w:rsid w:val="44D7819C"/>
    <w:rsid w:val="44DE5514"/>
    <w:rsid w:val="44E3C84B"/>
    <w:rsid w:val="44E4A605"/>
    <w:rsid w:val="44E85108"/>
    <w:rsid w:val="4515E24A"/>
    <w:rsid w:val="45188879"/>
    <w:rsid w:val="45926811"/>
    <w:rsid w:val="459EE123"/>
    <w:rsid w:val="45A7537A"/>
    <w:rsid w:val="45A995ED"/>
    <w:rsid w:val="45C0E210"/>
    <w:rsid w:val="45CD4D46"/>
    <w:rsid w:val="45CE44EF"/>
    <w:rsid w:val="45D670B7"/>
    <w:rsid w:val="45E9AEEC"/>
    <w:rsid w:val="45FA0D2B"/>
    <w:rsid w:val="460D205D"/>
    <w:rsid w:val="4619E3B2"/>
    <w:rsid w:val="46507340"/>
    <w:rsid w:val="465902D8"/>
    <w:rsid w:val="466A3063"/>
    <w:rsid w:val="4673B085"/>
    <w:rsid w:val="467C9E89"/>
    <w:rsid w:val="46AA588A"/>
    <w:rsid w:val="46B59EFA"/>
    <w:rsid w:val="46BBB99C"/>
    <w:rsid w:val="46E3D1DC"/>
    <w:rsid w:val="46EBBA11"/>
    <w:rsid w:val="470CD056"/>
    <w:rsid w:val="4720F1CF"/>
    <w:rsid w:val="4727E96B"/>
    <w:rsid w:val="47398620"/>
    <w:rsid w:val="473A5268"/>
    <w:rsid w:val="4747CA74"/>
    <w:rsid w:val="4759CFF3"/>
    <w:rsid w:val="475A4B6E"/>
    <w:rsid w:val="476594B6"/>
    <w:rsid w:val="47A682BB"/>
    <w:rsid w:val="47ABB869"/>
    <w:rsid w:val="47BC242D"/>
    <w:rsid w:val="47D2B174"/>
    <w:rsid w:val="480ABEF6"/>
    <w:rsid w:val="485642D2"/>
    <w:rsid w:val="485F3AB8"/>
    <w:rsid w:val="486B56CB"/>
    <w:rsid w:val="48779B37"/>
    <w:rsid w:val="487BB3DB"/>
    <w:rsid w:val="489E7DDF"/>
    <w:rsid w:val="48E56467"/>
    <w:rsid w:val="48EB4294"/>
    <w:rsid w:val="48EF6D79"/>
    <w:rsid w:val="4905E0A6"/>
    <w:rsid w:val="49157D8C"/>
    <w:rsid w:val="491B2208"/>
    <w:rsid w:val="491FDD6E"/>
    <w:rsid w:val="4924FEAE"/>
    <w:rsid w:val="495C8B4B"/>
    <w:rsid w:val="496118FE"/>
    <w:rsid w:val="4962111A"/>
    <w:rsid w:val="49795888"/>
    <w:rsid w:val="49932DD1"/>
    <w:rsid w:val="49B5FD48"/>
    <w:rsid w:val="49BEEFC9"/>
    <w:rsid w:val="49CF1B4E"/>
    <w:rsid w:val="49E1D735"/>
    <w:rsid w:val="49F6BC57"/>
    <w:rsid w:val="4A081590"/>
    <w:rsid w:val="4A2C086C"/>
    <w:rsid w:val="4A3A3184"/>
    <w:rsid w:val="4A5DA12C"/>
    <w:rsid w:val="4A83D9BB"/>
    <w:rsid w:val="4A972540"/>
    <w:rsid w:val="4AC5CE81"/>
    <w:rsid w:val="4B0EFD71"/>
    <w:rsid w:val="4B0F5D41"/>
    <w:rsid w:val="4B2D25C4"/>
    <w:rsid w:val="4B5C2E5B"/>
    <w:rsid w:val="4B5D69E9"/>
    <w:rsid w:val="4B76318C"/>
    <w:rsid w:val="4BB2BF40"/>
    <w:rsid w:val="4BBD53D0"/>
    <w:rsid w:val="4BCF04CD"/>
    <w:rsid w:val="4BDA6BB0"/>
    <w:rsid w:val="4BE0DBDD"/>
    <w:rsid w:val="4BEC555A"/>
    <w:rsid w:val="4BED9C7A"/>
    <w:rsid w:val="4C009F7B"/>
    <w:rsid w:val="4C08FE3F"/>
    <w:rsid w:val="4C1AF36F"/>
    <w:rsid w:val="4C37392B"/>
    <w:rsid w:val="4C4C3D40"/>
    <w:rsid w:val="4C76C0D3"/>
    <w:rsid w:val="4CB2502D"/>
    <w:rsid w:val="4CBAF169"/>
    <w:rsid w:val="4CD04477"/>
    <w:rsid w:val="4CD4046C"/>
    <w:rsid w:val="4CDA6811"/>
    <w:rsid w:val="4CDC7DD7"/>
    <w:rsid w:val="4CE347D8"/>
    <w:rsid w:val="4CF4E8CB"/>
    <w:rsid w:val="4CFFB1C5"/>
    <w:rsid w:val="4D548B53"/>
    <w:rsid w:val="4D6AEB1A"/>
    <w:rsid w:val="4D799CA3"/>
    <w:rsid w:val="4D7E9D70"/>
    <w:rsid w:val="4D87DF2B"/>
    <w:rsid w:val="4D8E1C0D"/>
    <w:rsid w:val="4D8E3E38"/>
    <w:rsid w:val="4DA6349C"/>
    <w:rsid w:val="4DB44C1F"/>
    <w:rsid w:val="4DDBCA6E"/>
    <w:rsid w:val="4DE1C253"/>
    <w:rsid w:val="4DF2E41B"/>
    <w:rsid w:val="4DFB91FD"/>
    <w:rsid w:val="4E33ABCD"/>
    <w:rsid w:val="4E504064"/>
    <w:rsid w:val="4E5131FA"/>
    <w:rsid w:val="4E5A4EB6"/>
    <w:rsid w:val="4E68E974"/>
    <w:rsid w:val="4E6FA202"/>
    <w:rsid w:val="4EA41D24"/>
    <w:rsid w:val="4ED16198"/>
    <w:rsid w:val="4EDD1756"/>
    <w:rsid w:val="4EF2327A"/>
    <w:rsid w:val="4F0F2EB6"/>
    <w:rsid w:val="4F3F2354"/>
    <w:rsid w:val="4F5C6EFA"/>
    <w:rsid w:val="4F63141E"/>
    <w:rsid w:val="4F725EA2"/>
    <w:rsid w:val="4F7E2917"/>
    <w:rsid w:val="4F9493C6"/>
    <w:rsid w:val="4FA76503"/>
    <w:rsid w:val="4FB025A8"/>
    <w:rsid w:val="4FBB8117"/>
    <w:rsid w:val="4FD19775"/>
    <w:rsid w:val="4FF312AC"/>
    <w:rsid w:val="50077CFE"/>
    <w:rsid w:val="5011A981"/>
    <w:rsid w:val="50231112"/>
    <w:rsid w:val="5029F351"/>
    <w:rsid w:val="502C58C9"/>
    <w:rsid w:val="502DAD6D"/>
    <w:rsid w:val="503617EB"/>
    <w:rsid w:val="5038E899"/>
    <w:rsid w:val="5050CFF8"/>
    <w:rsid w:val="5072EFA0"/>
    <w:rsid w:val="507A6173"/>
    <w:rsid w:val="507DB8BA"/>
    <w:rsid w:val="50818403"/>
    <w:rsid w:val="5082776F"/>
    <w:rsid w:val="508CE4CF"/>
    <w:rsid w:val="50B49BD3"/>
    <w:rsid w:val="50E925C9"/>
    <w:rsid w:val="514CD039"/>
    <w:rsid w:val="517106CC"/>
    <w:rsid w:val="518B080F"/>
    <w:rsid w:val="51963586"/>
    <w:rsid w:val="51A921A2"/>
    <w:rsid w:val="51D073A0"/>
    <w:rsid w:val="51E6879C"/>
    <w:rsid w:val="51F61F88"/>
    <w:rsid w:val="51FE9DEE"/>
    <w:rsid w:val="51FF6EF8"/>
    <w:rsid w:val="520D9AFD"/>
    <w:rsid w:val="52257360"/>
    <w:rsid w:val="5225DDEF"/>
    <w:rsid w:val="52587A72"/>
    <w:rsid w:val="528EED9E"/>
    <w:rsid w:val="529CC8DE"/>
    <w:rsid w:val="52C8B999"/>
    <w:rsid w:val="52E05CD9"/>
    <w:rsid w:val="52ECBFCC"/>
    <w:rsid w:val="52F0C27B"/>
    <w:rsid w:val="52F7F411"/>
    <w:rsid w:val="52FF2A5E"/>
    <w:rsid w:val="53001705"/>
    <w:rsid w:val="530391CB"/>
    <w:rsid w:val="53050615"/>
    <w:rsid w:val="53126F6A"/>
    <w:rsid w:val="53134206"/>
    <w:rsid w:val="53531BA4"/>
    <w:rsid w:val="5355EE85"/>
    <w:rsid w:val="53577527"/>
    <w:rsid w:val="5360B0C9"/>
    <w:rsid w:val="5370895B"/>
    <w:rsid w:val="53A4CB47"/>
    <w:rsid w:val="53FE1A6D"/>
    <w:rsid w:val="541A142F"/>
    <w:rsid w:val="5421448D"/>
    <w:rsid w:val="542BD6DC"/>
    <w:rsid w:val="542F6578"/>
    <w:rsid w:val="5454A5BC"/>
    <w:rsid w:val="54555F64"/>
    <w:rsid w:val="5461DA07"/>
    <w:rsid w:val="54712FC7"/>
    <w:rsid w:val="5491843A"/>
    <w:rsid w:val="54AF2A77"/>
    <w:rsid w:val="54B88E28"/>
    <w:rsid w:val="54C9EC73"/>
    <w:rsid w:val="54F96D09"/>
    <w:rsid w:val="55041CEB"/>
    <w:rsid w:val="551B551D"/>
    <w:rsid w:val="5535C894"/>
    <w:rsid w:val="5543C067"/>
    <w:rsid w:val="554660C3"/>
    <w:rsid w:val="5568F4C0"/>
    <w:rsid w:val="557B69D3"/>
    <w:rsid w:val="55842D21"/>
    <w:rsid w:val="5595919E"/>
    <w:rsid w:val="55E799E4"/>
    <w:rsid w:val="55F00BDC"/>
    <w:rsid w:val="560124D1"/>
    <w:rsid w:val="5611F35B"/>
    <w:rsid w:val="565A7D98"/>
    <w:rsid w:val="566CEF63"/>
    <w:rsid w:val="5699DC86"/>
    <w:rsid w:val="56A77210"/>
    <w:rsid w:val="56B659A6"/>
    <w:rsid w:val="56BDD8BF"/>
    <w:rsid w:val="56D1DE64"/>
    <w:rsid w:val="56D3473B"/>
    <w:rsid w:val="56D4ED7E"/>
    <w:rsid w:val="5704ED3E"/>
    <w:rsid w:val="571E1AEC"/>
    <w:rsid w:val="57AA40DD"/>
    <w:rsid w:val="57B0771C"/>
    <w:rsid w:val="57BBFB0F"/>
    <w:rsid w:val="57EF7EE9"/>
    <w:rsid w:val="57F8771A"/>
    <w:rsid w:val="5805B7FB"/>
    <w:rsid w:val="585247CB"/>
    <w:rsid w:val="5887C27D"/>
    <w:rsid w:val="589FC487"/>
    <w:rsid w:val="58BDAD2F"/>
    <w:rsid w:val="58CC094A"/>
    <w:rsid w:val="58D86428"/>
    <w:rsid w:val="58E2BB30"/>
    <w:rsid w:val="5902EE8A"/>
    <w:rsid w:val="590EE60F"/>
    <w:rsid w:val="5918D398"/>
    <w:rsid w:val="591E22D1"/>
    <w:rsid w:val="59430FFE"/>
    <w:rsid w:val="594F75D7"/>
    <w:rsid w:val="59504B72"/>
    <w:rsid w:val="597C6B3F"/>
    <w:rsid w:val="5982A540"/>
    <w:rsid w:val="5986A4FF"/>
    <w:rsid w:val="59878544"/>
    <w:rsid w:val="599D23DF"/>
    <w:rsid w:val="59B4691A"/>
    <w:rsid w:val="5A3D9986"/>
    <w:rsid w:val="5A6862FF"/>
    <w:rsid w:val="5A736669"/>
    <w:rsid w:val="5AA3A8A6"/>
    <w:rsid w:val="5AAC0BE3"/>
    <w:rsid w:val="5B0AD77E"/>
    <w:rsid w:val="5B0D0DC4"/>
    <w:rsid w:val="5B1C8BF4"/>
    <w:rsid w:val="5B3B40E1"/>
    <w:rsid w:val="5B46CDC4"/>
    <w:rsid w:val="5B578B4A"/>
    <w:rsid w:val="5B57AB34"/>
    <w:rsid w:val="5B5A3D5E"/>
    <w:rsid w:val="5B670430"/>
    <w:rsid w:val="5B763ABE"/>
    <w:rsid w:val="5B784B79"/>
    <w:rsid w:val="5B7CEB61"/>
    <w:rsid w:val="5B8649A2"/>
    <w:rsid w:val="5BB37150"/>
    <w:rsid w:val="5BC1767D"/>
    <w:rsid w:val="5BE19A3A"/>
    <w:rsid w:val="5BE1E4C4"/>
    <w:rsid w:val="5BE63E46"/>
    <w:rsid w:val="5BF97FED"/>
    <w:rsid w:val="5C24871D"/>
    <w:rsid w:val="5C6A72A6"/>
    <w:rsid w:val="5C6BB6C7"/>
    <w:rsid w:val="5C7016B1"/>
    <w:rsid w:val="5C7FD6E7"/>
    <w:rsid w:val="5CB2B198"/>
    <w:rsid w:val="5CC01899"/>
    <w:rsid w:val="5CD58999"/>
    <w:rsid w:val="5D40CF3D"/>
    <w:rsid w:val="5D5C3BC2"/>
    <w:rsid w:val="5D7FB52F"/>
    <w:rsid w:val="5D86ED33"/>
    <w:rsid w:val="5DAF3F67"/>
    <w:rsid w:val="5DCA6318"/>
    <w:rsid w:val="5DDDEB29"/>
    <w:rsid w:val="5DF56BCD"/>
    <w:rsid w:val="5E099E1E"/>
    <w:rsid w:val="5E162D53"/>
    <w:rsid w:val="5E363C02"/>
    <w:rsid w:val="5E62F9EA"/>
    <w:rsid w:val="5E7787A7"/>
    <w:rsid w:val="5E98F4A0"/>
    <w:rsid w:val="5EA68EA7"/>
    <w:rsid w:val="5EAB8808"/>
    <w:rsid w:val="5EB50050"/>
    <w:rsid w:val="5ECD1689"/>
    <w:rsid w:val="5ED6B082"/>
    <w:rsid w:val="5EEA7755"/>
    <w:rsid w:val="5F170875"/>
    <w:rsid w:val="5F22FA1C"/>
    <w:rsid w:val="5F25BFDF"/>
    <w:rsid w:val="5F49D956"/>
    <w:rsid w:val="5F4E492D"/>
    <w:rsid w:val="5F5483B9"/>
    <w:rsid w:val="5F70BF02"/>
    <w:rsid w:val="5F77A4FE"/>
    <w:rsid w:val="5F9FCAE8"/>
    <w:rsid w:val="5FA90DCE"/>
    <w:rsid w:val="5FC0AC03"/>
    <w:rsid w:val="5FE16E53"/>
    <w:rsid w:val="5FF32F3F"/>
    <w:rsid w:val="5FFF061B"/>
    <w:rsid w:val="60034D00"/>
    <w:rsid w:val="601024C1"/>
    <w:rsid w:val="601A568A"/>
    <w:rsid w:val="601A7C24"/>
    <w:rsid w:val="60263E9D"/>
    <w:rsid w:val="607566AB"/>
    <w:rsid w:val="607F6037"/>
    <w:rsid w:val="60CED2B4"/>
    <w:rsid w:val="60CEF512"/>
    <w:rsid w:val="60DB174B"/>
    <w:rsid w:val="60E89E29"/>
    <w:rsid w:val="60EA2B49"/>
    <w:rsid w:val="60EECF08"/>
    <w:rsid w:val="611918D2"/>
    <w:rsid w:val="61228E5C"/>
    <w:rsid w:val="613EFB48"/>
    <w:rsid w:val="61429A13"/>
    <w:rsid w:val="616AC93A"/>
    <w:rsid w:val="619B95E6"/>
    <w:rsid w:val="619E6268"/>
    <w:rsid w:val="61A4B136"/>
    <w:rsid w:val="61D8D144"/>
    <w:rsid w:val="61EFA77C"/>
    <w:rsid w:val="62013686"/>
    <w:rsid w:val="62146F8B"/>
    <w:rsid w:val="6216365A"/>
    <w:rsid w:val="622D6DFF"/>
    <w:rsid w:val="6241490F"/>
    <w:rsid w:val="625E51B4"/>
    <w:rsid w:val="6287AF0E"/>
    <w:rsid w:val="629BDFDA"/>
    <w:rsid w:val="62A90318"/>
    <w:rsid w:val="62B2FB8E"/>
    <w:rsid w:val="62F0ACF4"/>
    <w:rsid w:val="63236FD8"/>
    <w:rsid w:val="632CAEC6"/>
    <w:rsid w:val="635279F6"/>
    <w:rsid w:val="63779D5D"/>
    <w:rsid w:val="6397390F"/>
    <w:rsid w:val="63A7EA14"/>
    <w:rsid w:val="63DAC726"/>
    <w:rsid w:val="63E03295"/>
    <w:rsid w:val="63E791C6"/>
    <w:rsid w:val="63EDDD74"/>
    <w:rsid w:val="642D8B54"/>
    <w:rsid w:val="6459C423"/>
    <w:rsid w:val="64611278"/>
    <w:rsid w:val="646BCA28"/>
    <w:rsid w:val="647785D6"/>
    <w:rsid w:val="647AA48B"/>
    <w:rsid w:val="64890726"/>
    <w:rsid w:val="648F159E"/>
    <w:rsid w:val="64AA62F2"/>
    <w:rsid w:val="64AC8D06"/>
    <w:rsid w:val="64BF4039"/>
    <w:rsid w:val="64CB6D7B"/>
    <w:rsid w:val="64CD7CF1"/>
    <w:rsid w:val="64CE26A7"/>
    <w:rsid w:val="64D0BB1A"/>
    <w:rsid w:val="64DDD4F0"/>
    <w:rsid w:val="6506D4F6"/>
    <w:rsid w:val="650B21B9"/>
    <w:rsid w:val="65197B08"/>
    <w:rsid w:val="651D7C6F"/>
    <w:rsid w:val="65296DC3"/>
    <w:rsid w:val="65353C76"/>
    <w:rsid w:val="6548982E"/>
    <w:rsid w:val="6552853D"/>
    <w:rsid w:val="655BC9CF"/>
    <w:rsid w:val="6573A406"/>
    <w:rsid w:val="658E866F"/>
    <w:rsid w:val="65EE7256"/>
    <w:rsid w:val="65F2B4C3"/>
    <w:rsid w:val="6605FB89"/>
    <w:rsid w:val="6639A877"/>
    <w:rsid w:val="66562C39"/>
    <w:rsid w:val="668AACA9"/>
    <w:rsid w:val="669C8CD9"/>
    <w:rsid w:val="66C8E90C"/>
    <w:rsid w:val="66E5D409"/>
    <w:rsid w:val="66F65FE0"/>
    <w:rsid w:val="66FDA218"/>
    <w:rsid w:val="67000280"/>
    <w:rsid w:val="67036AF4"/>
    <w:rsid w:val="6741328D"/>
    <w:rsid w:val="67758AD6"/>
    <w:rsid w:val="678CFAD3"/>
    <w:rsid w:val="679BA892"/>
    <w:rsid w:val="67C07821"/>
    <w:rsid w:val="67C8CBAB"/>
    <w:rsid w:val="67CE1309"/>
    <w:rsid w:val="67FB4EA6"/>
    <w:rsid w:val="682BBD1C"/>
    <w:rsid w:val="6842F419"/>
    <w:rsid w:val="6860CF98"/>
    <w:rsid w:val="6870C6FC"/>
    <w:rsid w:val="6875AE9E"/>
    <w:rsid w:val="6879F193"/>
    <w:rsid w:val="689C12D5"/>
    <w:rsid w:val="68B7CDE6"/>
    <w:rsid w:val="68DA426B"/>
    <w:rsid w:val="690312CB"/>
    <w:rsid w:val="691EDF30"/>
    <w:rsid w:val="6927E305"/>
    <w:rsid w:val="69318ED4"/>
    <w:rsid w:val="69534E03"/>
    <w:rsid w:val="697511F1"/>
    <w:rsid w:val="697AE7BE"/>
    <w:rsid w:val="697F42BC"/>
    <w:rsid w:val="69C32E00"/>
    <w:rsid w:val="69CC3795"/>
    <w:rsid w:val="6A21F5BD"/>
    <w:rsid w:val="6A33A09F"/>
    <w:rsid w:val="6A41A182"/>
    <w:rsid w:val="6A4D3E30"/>
    <w:rsid w:val="6A570492"/>
    <w:rsid w:val="6A6593F4"/>
    <w:rsid w:val="6A727116"/>
    <w:rsid w:val="6A7AA96F"/>
    <w:rsid w:val="6A8150FD"/>
    <w:rsid w:val="6A93BA9E"/>
    <w:rsid w:val="6A9789D9"/>
    <w:rsid w:val="6AFD97A4"/>
    <w:rsid w:val="6B19C239"/>
    <w:rsid w:val="6B1A1AFD"/>
    <w:rsid w:val="6B37517E"/>
    <w:rsid w:val="6B46C131"/>
    <w:rsid w:val="6B590244"/>
    <w:rsid w:val="6B69F77B"/>
    <w:rsid w:val="6B7C9B5A"/>
    <w:rsid w:val="6BBA8B3A"/>
    <w:rsid w:val="6BC41EDF"/>
    <w:rsid w:val="6BD41657"/>
    <w:rsid w:val="6C17B029"/>
    <w:rsid w:val="6C20CE9D"/>
    <w:rsid w:val="6C359B57"/>
    <w:rsid w:val="6C3D4FF9"/>
    <w:rsid w:val="6C5411AA"/>
    <w:rsid w:val="6C64E4CA"/>
    <w:rsid w:val="6C681446"/>
    <w:rsid w:val="6C6F19B5"/>
    <w:rsid w:val="6C78E34D"/>
    <w:rsid w:val="6C96A003"/>
    <w:rsid w:val="6CB78C69"/>
    <w:rsid w:val="6CC4D533"/>
    <w:rsid w:val="6CD1136E"/>
    <w:rsid w:val="6CE5D383"/>
    <w:rsid w:val="6CF44205"/>
    <w:rsid w:val="6CF568CE"/>
    <w:rsid w:val="6CFD0E24"/>
    <w:rsid w:val="6D27FAB5"/>
    <w:rsid w:val="6D3D09AF"/>
    <w:rsid w:val="6D3F87BC"/>
    <w:rsid w:val="6D5D8D20"/>
    <w:rsid w:val="6DA27F79"/>
    <w:rsid w:val="6DD00823"/>
    <w:rsid w:val="6DD3E247"/>
    <w:rsid w:val="6DF18A00"/>
    <w:rsid w:val="6E0B1607"/>
    <w:rsid w:val="6E0E23A9"/>
    <w:rsid w:val="6E17AA46"/>
    <w:rsid w:val="6E1D2F69"/>
    <w:rsid w:val="6E2A9DEC"/>
    <w:rsid w:val="6E2BE99F"/>
    <w:rsid w:val="6E2E0F2B"/>
    <w:rsid w:val="6E53094B"/>
    <w:rsid w:val="6E5BA516"/>
    <w:rsid w:val="6E5CE4C0"/>
    <w:rsid w:val="6E742A7D"/>
    <w:rsid w:val="6E74D2FA"/>
    <w:rsid w:val="6E96335E"/>
    <w:rsid w:val="6EB3075B"/>
    <w:rsid w:val="6EE1DDB7"/>
    <w:rsid w:val="6EE2013C"/>
    <w:rsid w:val="6EF5E9F0"/>
    <w:rsid w:val="6EFCD5FB"/>
    <w:rsid w:val="6F2DE40F"/>
    <w:rsid w:val="6F3C442D"/>
    <w:rsid w:val="6F4040B4"/>
    <w:rsid w:val="6F415527"/>
    <w:rsid w:val="6F4D6870"/>
    <w:rsid w:val="6F5876FE"/>
    <w:rsid w:val="6F5DD6EB"/>
    <w:rsid w:val="6F60C668"/>
    <w:rsid w:val="6F76B6F7"/>
    <w:rsid w:val="6F941B26"/>
    <w:rsid w:val="6FB197F7"/>
    <w:rsid w:val="6FC47AB4"/>
    <w:rsid w:val="7009FBB6"/>
    <w:rsid w:val="7012F360"/>
    <w:rsid w:val="702BE252"/>
    <w:rsid w:val="704C7E1C"/>
    <w:rsid w:val="70547559"/>
    <w:rsid w:val="7061E78E"/>
    <w:rsid w:val="709BD6F6"/>
    <w:rsid w:val="70DBB577"/>
    <w:rsid w:val="70DD4422"/>
    <w:rsid w:val="70E14284"/>
    <w:rsid w:val="711E666C"/>
    <w:rsid w:val="712D578E"/>
    <w:rsid w:val="712F4926"/>
    <w:rsid w:val="71655C0E"/>
    <w:rsid w:val="716CED69"/>
    <w:rsid w:val="717974E7"/>
    <w:rsid w:val="71A5FB66"/>
    <w:rsid w:val="71A7917F"/>
    <w:rsid w:val="71B4E2FA"/>
    <w:rsid w:val="71C06C13"/>
    <w:rsid w:val="71EC55B5"/>
    <w:rsid w:val="71F6F8E7"/>
    <w:rsid w:val="71FF45FC"/>
    <w:rsid w:val="721537E8"/>
    <w:rsid w:val="721B4E60"/>
    <w:rsid w:val="7229938B"/>
    <w:rsid w:val="72359D21"/>
    <w:rsid w:val="7244AF06"/>
    <w:rsid w:val="727BFA02"/>
    <w:rsid w:val="72A07DA9"/>
    <w:rsid w:val="72B377B0"/>
    <w:rsid w:val="72C94CB9"/>
    <w:rsid w:val="72E6C44D"/>
    <w:rsid w:val="72FE9E7B"/>
    <w:rsid w:val="736122B3"/>
    <w:rsid w:val="7369C4CB"/>
    <w:rsid w:val="73848701"/>
    <w:rsid w:val="738C07F9"/>
    <w:rsid w:val="73AA40C6"/>
    <w:rsid w:val="73C39CEB"/>
    <w:rsid w:val="73E3B7A6"/>
    <w:rsid w:val="743D8391"/>
    <w:rsid w:val="74783B71"/>
    <w:rsid w:val="74A7C379"/>
    <w:rsid w:val="74AAD262"/>
    <w:rsid w:val="74C1984E"/>
    <w:rsid w:val="74C44FF5"/>
    <w:rsid w:val="74E50104"/>
    <w:rsid w:val="75074104"/>
    <w:rsid w:val="750C1186"/>
    <w:rsid w:val="75545C32"/>
    <w:rsid w:val="7576975A"/>
    <w:rsid w:val="7577235A"/>
    <w:rsid w:val="7596A6FE"/>
    <w:rsid w:val="7597A15C"/>
    <w:rsid w:val="75BDBE9B"/>
    <w:rsid w:val="75F802AE"/>
    <w:rsid w:val="76024BA0"/>
    <w:rsid w:val="7633A63E"/>
    <w:rsid w:val="76390313"/>
    <w:rsid w:val="7651F442"/>
    <w:rsid w:val="765A32F9"/>
    <w:rsid w:val="767A89C1"/>
    <w:rsid w:val="7684E2BA"/>
    <w:rsid w:val="768EB546"/>
    <w:rsid w:val="76AFDA99"/>
    <w:rsid w:val="76BF3C2C"/>
    <w:rsid w:val="76D1D303"/>
    <w:rsid w:val="76E5C2DC"/>
    <w:rsid w:val="77177494"/>
    <w:rsid w:val="7754F115"/>
    <w:rsid w:val="7757B93F"/>
    <w:rsid w:val="776F6F1D"/>
    <w:rsid w:val="7770312E"/>
    <w:rsid w:val="7775066D"/>
    <w:rsid w:val="77C89F2B"/>
    <w:rsid w:val="77E3A2ED"/>
    <w:rsid w:val="77F74F30"/>
    <w:rsid w:val="780090A5"/>
    <w:rsid w:val="780DAEF8"/>
    <w:rsid w:val="78228137"/>
    <w:rsid w:val="782A4B2E"/>
    <w:rsid w:val="782CE2FF"/>
    <w:rsid w:val="782D40EF"/>
    <w:rsid w:val="78D2BC09"/>
    <w:rsid w:val="78DA7AC1"/>
    <w:rsid w:val="78F77886"/>
    <w:rsid w:val="79024D6B"/>
    <w:rsid w:val="79230FC9"/>
    <w:rsid w:val="7929A716"/>
    <w:rsid w:val="7943EEAE"/>
    <w:rsid w:val="798574C5"/>
    <w:rsid w:val="799B1F82"/>
    <w:rsid w:val="79AC31C7"/>
    <w:rsid w:val="79AE71D7"/>
    <w:rsid w:val="79B27460"/>
    <w:rsid w:val="79B6983E"/>
    <w:rsid w:val="79C29F53"/>
    <w:rsid w:val="79EF389D"/>
    <w:rsid w:val="79F28B6E"/>
    <w:rsid w:val="79F6AFD7"/>
    <w:rsid w:val="7A22DA9F"/>
    <w:rsid w:val="7A23FCD7"/>
    <w:rsid w:val="7A277D30"/>
    <w:rsid w:val="7A343472"/>
    <w:rsid w:val="7A3C715C"/>
    <w:rsid w:val="7A3F9E18"/>
    <w:rsid w:val="7A4A40FD"/>
    <w:rsid w:val="7A930C59"/>
    <w:rsid w:val="7AAD9C42"/>
    <w:rsid w:val="7ABA52D5"/>
    <w:rsid w:val="7AC4E042"/>
    <w:rsid w:val="7ACACD63"/>
    <w:rsid w:val="7ACB543D"/>
    <w:rsid w:val="7ACCA86D"/>
    <w:rsid w:val="7AD6E9AB"/>
    <w:rsid w:val="7AD96E1B"/>
    <w:rsid w:val="7AFA37F2"/>
    <w:rsid w:val="7B1A7840"/>
    <w:rsid w:val="7B4C1BFB"/>
    <w:rsid w:val="7B5C5A38"/>
    <w:rsid w:val="7B7550F1"/>
    <w:rsid w:val="7B7B9B88"/>
    <w:rsid w:val="7B876D74"/>
    <w:rsid w:val="7B877DBE"/>
    <w:rsid w:val="7BC05C44"/>
    <w:rsid w:val="7BC7CC3F"/>
    <w:rsid w:val="7BF647DF"/>
    <w:rsid w:val="7C0EE586"/>
    <w:rsid w:val="7C1ABA39"/>
    <w:rsid w:val="7C29DE1C"/>
    <w:rsid w:val="7C339795"/>
    <w:rsid w:val="7C393A9C"/>
    <w:rsid w:val="7C3FB0B7"/>
    <w:rsid w:val="7C404CB5"/>
    <w:rsid w:val="7CA7466D"/>
    <w:rsid w:val="7CE339B1"/>
    <w:rsid w:val="7CF5438C"/>
    <w:rsid w:val="7CFD16D7"/>
    <w:rsid w:val="7D00D84C"/>
    <w:rsid w:val="7D04D8DF"/>
    <w:rsid w:val="7D145A67"/>
    <w:rsid w:val="7D24A28E"/>
    <w:rsid w:val="7D38DD28"/>
    <w:rsid w:val="7D5AA730"/>
    <w:rsid w:val="7D96C453"/>
    <w:rsid w:val="7DA561D7"/>
    <w:rsid w:val="7DADA708"/>
    <w:rsid w:val="7DC021E5"/>
    <w:rsid w:val="7E1355A0"/>
    <w:rsid w:val="7E185953"/>
    <w:rsid w:val="7E22D9E6"/>
    <w:rsid w:val="7E27986A"/>
    <w:rsid w:val="7E4417B9"/>
    <w:rsid w:val="7E4BE826"/>
    <w:rsid w:val="7EAE410B"/>
    <w:rsid w:val="7EB55DBC"/>
    <w:rsid w:val="7EC0C683"/>
    <w:rsid w:val="7ECC9DB3"/>
    <w:rsid w:val="7EEB1BAF"/>
    <w:rsid w:val="7EF89A11"/>
    <w:rsid w:val="7F103D4C"/>
    <w:rsid w:val="7F29976D"/>
    <w:rsid w:val="7F6253BF"/>
    <w:rsid w:val="7F8C25F6"/>
    <w:rsid w:val="7F9B0739"/>
    <w:rsid w:val="7FC8707C"/>
    <w:rsid w:val="7FCC4975"/>
    <w:rsid w:val="7FED47FD"/>
    <w:rsid w:val="7FF498EC"/>
  </w:rsids>
  <m:mathPr>
    <m:mathFont m:val="Cambria Math"/>
    <m:brkBin m:val="before"/>
    <m:brkBinSub m:val="--"/>
    <m:smallFrac m:val="0"/>
    <m:dispDef/>
    <m:lMargin m:val="1440"/>
    <m:rMargin m:val="144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781405"/>
  <w15:docId w15:val="{B9EAFE18-D0F3-4312-B693-0241812D4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Grid Table Light" w:uiPriority="40"/>
    <w:lsdException w:name="Grid Table 4" w:uiPriority="5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073F"/>
    <w:pPr>
      <w:spacing w:before="100" w:after="100"/>
      <w:jc w:val="both"/>
    </w:pPr>
    <w:rPr>
      <w:rFonts w:ascii="Arial" w:eastAsiaTheme="minorEastAsia" w:hAnsi="Arial"/>
      <w:color w:val="0F0D29" w:themeColor="text1"/>
      <w:sz w:val="20"/>
      <w:szCs w:val="22"/>
    </w:rPr>
  </w:style>
  <w:style w:type="paragraph" w:styleId="Heading1">
    <w:name w:val="heading 1"/>
    <w:basedOn w:val="Normal"/>
    <w:link w:val="Heading1Char"/>
    <w:uiPriority w:val="4"/>
    <w:qFormat/>
    <w:rsid w:val="00341597"/>
    <w:pPr>
      <w:keepNext/>
      <w:numPr>
        <w:numId w:val="1"/>
      </w:numPr>
      <w:spacing w:after="60" w:line="252" w:lineRule="auto"/>
      <w:ind w:left="432"/>
      <w:jc w:val="left"/>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301FAB"/>
    <w:pPr>
      <w:keepNext/>
      <w:numPr>
        <w:ilvl w:val="1"/>
        <w:numId w:val="1"/>
      </w:numPr>
      <w:spacing w:after="240" w:line="240" w:lineRule="auto"/>
      <w:jc w:val="left"/>
      <w:outlineLvl w:val="1"/>
    </w:pPr>
    <w:rPr>
      <w:rFonts w:eastAsiaTheme="majorEastAsia" w:cstheme="majorBidi"/>
      <w:b/>
      <w:sz w:val="32"/>
      <w:szCs w:val="26"/>
    </w:rPr>
  </w:style>
  <w:style w:type="paragraph" w:styleId="Heading3">
    <w:name w:val="heading 3"/>
    <w:basedOn w:val="Normal"/>
    <w:next w:val="Normal"/>
    <w:link w:val="Heading3Char"/>
    <w:uiPriority w:val="5"/>
    <w:unhideWhenUsed/>
    <w:qFormat/>
    <w:rsid w:val="00301FAB"/>
    <w:pPr>
      <w:keepNext/>
      <w:keepLines/>
      <w:numPr>
        <w:numId w:val="55"/>
      </w:numPr>
      <w:spacing w:before="200" w:after="200" w:line="240" w:lineRule="auto"/>
      <w:outlineLvl w:val="2"/>
    </w:pPr>
    <w:rPr>
      <w:rFonts w:asciiTheme="majorHAnsi" w:eastAsiaTheme="majorEastAsia" w:hAnsiTheme="majorHAnsi" w:cstheme="majorBidi"/>
      <w:color w:val="012639" w:themeColor="accent1" w:themeShade="7F"/>
      <w:sz w:val="22"/>
      <w:szCs w:val="24"/>
    </w:rPr>
  </w:style>
  <w:style w:type="paragraph" w:styleId="Heading4">
    <w:name w:val="heading 4"/>
    <w:basedOn w:val="Normal"/>
    <w:next w:val="Normal"/>
    <w:link w:val="Heading4Char"/>
    <w:uiPriority w:val="9"/>
    <w:unhideWhenUsed/>
    <w:qFormat/>
    <w:rsid w:val="00BD4E9E"/>
    <w:pPr>
      <w:keepNext/>
      <w:keepLines/>
      <w:numPr>
        <w:numId w:val="12"/>
      </w:numPr>
      <w:spacing w:before="40" w:after="20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unhideWhenUsed/>
    <w:qFormat/>
    <w:rsid w:val="00BD4E9E"/>
    <w:pPr>
      <w:keepNext/>
      <w:keepLines/>
      <w:numPr>
        <w:ilvl w:val="4"/>
        <w:numId w:val="1"/>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unhideWhenUsed/>
    <w:qFormat/>
    <w:rsid w:val="00BD4E9E"/>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unhideWhenUsed/>
    <w:qFormat/>
    <w:rsid w:val="00BD4E9E"/>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unhideWhenUsed/>
    <w:qFormat/>
    <w:rsid w:val="00BD4E9E"/>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unhideWhenUsed/>
    <w:qFormat/>
    <w:rsid w:val="00BD4E9E"/>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0"/>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0"/>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11"/>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11"/>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341597"/>
    <w:rPr>
      <w:rFonts w:asciiTheme="majorHAnsi" w:eastAsiaTheme="majorEastAsia" w:hAnsiTheme="majorHAnsi" w:cstheme="majorBidi"/>
      <w:color w:val="061F57" w:themeColor="text2" w:themeShade="BF"/>
      <w:kern w:val="28"/>
      <w:sz w:val="52"/>
      <w:szCs w:val="32"/>
    </w:rPr>
  </w:style>
  <w:style w:type="paragraph" w:styleId="Header">
    <w:name w:val="header"/>
    <w:basedOn w:val="Normal"/>
    <w:link w:val="HeaderChar"/>
    <w:unhideWhenUsed/>
    <w:rsid w:val="005037F0"/>
  </w:style>
  <w:style w:type="character" w:customStyle="1" w:styleId="HeaderChar">
    <w:name w:val="Header Char"/>
    <w:basedOn w:val="DefaultParagraphFont"/>
    <w:link w:val="Header"/>
    <w:uiPriority w:val="99"/>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301FAB"/>
    <w:rPr>
      <w:rFonts w:ascii="Arial" w:eastAsiaTheme="majorEastAsia" w:hAnsi="Arial" w:cstheme="majorBidi"/>
      <w:b/>
      <w:color w:val="0F0D29" w:themeColor="text1"/>
      <w:sz w:val="32"/>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aliases w:val="Numbered Para 1,Dot pt,No Spacing1,List Paragraph Char Char Char,Indicator Text,List Paragraph1,Bullet Points,MAIN CONTENT,List Paragraph12,F5 List Paragraph,List Paragraph11,OBC Bullet,Colorful List - Accent 11,Normal numbered,L,lp1,FM"/>
    <w:basedOn w:val="Normal"/>
    <w:link w:val="ListParagraphChar"/>
    <w:uiPriority w:val="34"/>
    <w:qFormat/>
    <w:rsid w:val="002D28D5"/>
    <w:pPr>
      <w:numPr>
        <w:numId w:val="22"/>
      </w:numPr>
      <w:spacing w:after="60"/>
      <w:contextualSpacing/>
    </w:pPr>
    <w:rPr>
      <w:rFonts w:eastAsia="Calibri" w:cs="Calibri"/>
    </w:rPr>
  </w:style>
  <w:style w:type="character" w:styleId="CommentReference">
    <w:name w:val="annotation reference"/>
    <w:basedOn w:val="DefaultParagraphFont"/>
    <w:uiPriority w:val="99"/>
    <w:unhideWhenUsed/>
    <w:rsid w:val="0088143A"/>
    <w:rPr>
      <w:sz w:val="16"/>
      <w:szCs w:val="16"/>
    </w:rPr>
  </w:style>
  <w:style w:type="paragraph" w:styleId="CommentText">
    <w:name w:val="annotation text"/>
    <w:basedOn w:val="Normal"/>
    <w:link w:val="CommentTextChar"/>
    <w:uiPriority w:val="99"/>
    <w:unhideWhenUsed/>
    <w:rsid w:val="0088143A"/>
    <w:pPr>
      <w:spacing w:after="153" w:line="240" w:lineRule="auto"/>
      <w:ind w:left="10" w:hanging="10"/>
    </w:pPr>
    <w:rPr>
      <w:rFonts w:ascii="Calibri" w:eastAsia="Calibri" w:hAnsi="Calibri" w:cs="Calibri"/>
      <w:b/>
      <w:color w:val="050004"/>
      <w:szCs w:val="20"/>
    </w:rPr>
  </w:style>
  <w:style w:type="character" w:customStyle="1" w:styleId="CommentTextChar">
    <w:name w:val="Comment Text Char"/>
    <w:basedOn w:val="DefaultParagraphFont"/>
    <w:link w:val="CommentText"/>
    <w:uiPriority w:val="99"/>
    <w:rsid w:val="0088143A"/>
    <w:rPr>
      <w:rFonts w:ascii="Calibri" w:eastAsia="Calibri" w:hAnsi="Calibri" w:cs="Calibri"/>
      <w:color w:val="050004"/>
      <w:sz w:val="20"/>
      <w:szCs w:val="20"/>
    </w:rPr>
  </w:style>
  <w:style w:type="character" w:customStyle="1" w:styleId="ListParagraphChar">
    <w:name w:val="List Paragraph Char"/>
    <w:aliases w:val="Numbered Para 1 Char,Dot pt Char,No Spacing1 Char,List Paragraph Char Char Char Char,Indicator Text Char,List Paragraph1 Char,Bullet Points Char,MAIN CONTENT Char,List Paragraph12 Char,F5 List Paragraph Char,List Paragraph11 Char"/>
    <w:link w:val="ListParagraph"/>
    <w:uiPriority w:val="34"/>
    <w:qFormat/>
    <w:locked/>
    <w:rsid w:val="002D28D5"/>
    <w:rPr>
      <w:rFonts w:ascii="Arial" w:eastAsia="Calibri" w:hAnsi="Arial" w:cs="Calibri"/>
      <w:color w:val="0F0D29" w:themeColor="text1"/>
      <w:sz w:val="20"/>
      <w:szCs w:val="22"/>
    </w:rPr>
  </w:style>
  <w:style w:type="character" w:customStyle="1" w:styleId="Heading3Char">
    <w:name w:val="Heading 3 Char"/>
    <w:basedOn w:val="DefaultParagraphFont"/>
    <w:link w:val="Heading3"/>
    <w:uiPriority w:val="5"/>
    <w:rsid w:val="00301FAB"/>
    <w:rPr>
      <w:rFonts w:asciiTheme="majorHAnsi" w:eastAsiaTheme="majorEastAsia" w:hAnsiTheme="majorHAnsi" w:cstheme="majorBidi"/>
      <w:color w:val="012639" w:themeColor="accent1" w:themeShade="7F"/>
      <w:sz w:val="22"/>
    </w:rPr>
  </w:style>
  <w:style w:type="character" w:customStyle="1" w:styleId="Heading4Char">
    <w:name w:val="Heading 4 Char"/>
    <w:basedOn w:val="DefaultParagraphFont"/>
    <w:link w:val="Heading4"/>
    <w:uiPriority w:val="9"/>
    <w:rsid w:val="00BD4E9E"/>
    <w:rPr>
      <w:rFonts w:asciiTheme="majorHAnsi" w:eastAsiaTheme="majorEastAsia" w:hAnsiTheme="majorHAnsi" w:cstheme="majorBidi"/>
      <w:i/>
      <w:iCs/>
      <w:color w:val="013A57" w:themeColor="accent1" w:themeShade="BF"/>
      <w:sz w:val="20"/>
      <w:szCs w:val="22"/>
    </w:rPr>
  </w:style>
  <w:style w:type="character" w:customStyle="1" w:styleId="Heading5Char">
    <w:name w:val="Heading 5 Char"/>
    <w:basedOn w:val="DefaultParagraphFont"/>
    <w:link w:val="Heading5"/>
    <w:uiPriority w:val="1"/>
    <w:rsid w:val="00BD4E9E"/>
    <w:rPr>
      <w:rFonts w:asciiTheme="majorHAnsi" w:eastAsiaTheme="majorEastAsia" w:hAnsiTheme="majorHAnsi" w:cstheme="majorBidi"/>
      <w:color w:val="013A57" w:themeColor="accent1" w:themeShade="BF"/>
      <w:sz w:val="20"/>
      <w:szCs w:val="22"/>
    </w:rPr>
  </w:style>
  <w:style w:type="character" w:customStyle="1" w:styleId="Heading6Char">
    <w:name w:val="Heading 6 Char"/>
    <w:basedOn w:val="DefaultParagraphFont"/>
    <w:link w:val="Heading6"/>
    <w:uiPriority w:val="1"/>
    <w:rsid w:val="00BD4E9E"/>
    <w:rPr>
      <w:rFonts w:asciiTheme="majorHAnsi" w:eastAsiaTheme="majorEastAsia" w:hAnsiTheme="majorHAnsi" w:cstheme="majorBidi"/>
      <w:color w:val="012639" w:themeColor="accent1" w:themeShade="7F"/>
      <w:sz w:val="20"/>
      <w:szCs w:val="22"/>
    </w:rPr>
  </w:style>
  <w:style w:type="character" w:customStyle="1" w:styleId="Heading7Char">
    <w:name w:val="Heading 7 Char"/>
    <w:basedOn w:val="DefaultParagraphFont"/>
    <w:link w:val="Heading7"/>
    <w:uiPriority w:val="1"/>
    <w:rsid w:val="00BD4E9E"/>
    <w:rPr>
      <w:rFonts w:asciiTheme="majorHAnsi" w:eastAsiaTheme="majorEastAsia" w:hAnsiTheme="majorHAnsi" w:cstheme="majorBidi"/>
      <w:i/>
      <w:iCs/>
      <w:color w:val="012639" w:themeColor="accent1" w:themeShade="7F"/>
      <w:sz w:val="20"/>
      <w:szCs w:val="22"/>
    </w:rPr>
  </w:style>
  <w:style w:type="character" w:customStyle="1" w:styleId="Heading8Char">
    <w:name w:val="Heading 8 Char"/>
    <w:basedOn w:val="DefaultParagraphFont"/>
    <w:link w:val="Heading8"/>
    <w:uiPriority w:val="1"/>
    <w:rsid w:val="00BD4E9E"/>
    <w:rPr>
      <w:rFonts w:asciiTheme="majorHAnsi" w:eastAsiaTheme="majorEastAsia" w:hAnsiTheme="majorHAnsi" w:cstheme="majorBidi"/>
      <w:color w:val="221D5D" w:themeColor="text1" w:themeTint="D8"/>
      <w:sz w:val="21"/>
      <w:szCs w:val="21"/>
    </w:rPr>
  </w:style>
  <w:style w:type="character" w:customStyle="1" w:styleId="Heading9Char">
    <w:name w:val="Heading 9 Char"/>
    <w:basedOn w:val="DefaultParagraphFont"/>
    <w:link w:val="Heading9"/>
    <w:uiPriority w:val="1"/>
    <w:rsid w:val="00BD4E9E"/>
    <w:rPr>
      <w:rFonts w:asciiTheme="majorHAnsi" w:eastAsiaTheme="majorEastAsia" w:hAnsiTheme="majorHAnsi" w:cstheme="majorBidi"/>
      <w:i/>
      <w:iCs/>
      <w:color w:val="221D5D" w:themeColor="text1" w:themeTint="D8"/>
      <w:sz w:val="21"/>
      <w:szCs w:val="21"/>
    </w:rPr>
  </w:style>
  <w:style w:type="character" w:styleId="Hyperlink">
    <w:name w:val="Hyperlink"/>
    <w:basedOn w:val="DefaultParagraphFont"/>
    <w:uiPriority w:val="99"/>
    <w:unhideWhenUsed/>
    <w:rsid w:val="0027589E"/>
    <w:rPr>
      <w:color w:val="3592CF" w:themeColor="hyperlink"/>
      <w:u w:val="single"/>
    </w:rPr>
  </w:style>
  <w:style w:type="paragraph" w:styleId="Caption">
    <w:name w:val="caption"/>
    <w:aliases w:val="Figures,Map,Map Char Char Char,Map Char Char,Tabellen"/>
    <w:basedOn w:val="Normal"/>
    <w:next w:val="Normal"/>
    <w:link w:val="CaptionChar"/>
    <w:uiPriority w:val="35"/>
    <w:qFormat/>
    <w:rsid w:val="0027589E"/>
    <w:pPr>
      <w:spacing w:after="40" w:line="240" w:lineRule="auto"/>
    </w:pPr>
    <w:rPr>
      <w:rFonts w:eastAsiaTheme="minorHAnsi"/>
      <w:b/>
      <w:i/>
      <w:iCs/>
      <w:color w:val="082A75" w:themeColor="text2"/>
      <w:sz w:val="18"/>
    </w:rPr>
  </w:style>
  <w:style w:type="paragraph" w:customStyle="1" w:styleId="BodyText">
    <w:name w:val="BodyText"/>
    <w:basedOn w:val="Normal"/>
    <w:qFormat/>
    <w:rsid w:val="001541CD"/>
    <w:pPr>
      <w:spacing w:line="240" w:lineRule="auto"/>
    </w:pPr>
    <w:rPr>
      <w:rFonts w:eastAsiaTheme="minorHAnsi"/>
      <w:i/>
      <w:color w:val="auto"/>
      <w:sz w:val="16"/>
    </w:rPr>
  </w:style>
  <w:style w:type="character" w:customStyle="1" w:styleId="fontstyle01">
    <w:name w:val="fontstyle01"/>
    <w:basedOn w:val="DefaultParagraphFont"/>
    <w:rsid w:val="00FE04C5"/>
    <w:rPr>
      <w:rFonts w:ascii="TimesNewRomanPSMT" w:hAnsi="TimesNewRomanPSMT" w:hint="default"/>
      <w:b w:val="0"/>
      <w:bCs w:val="0"/>
      <w:i w:val="0"/>
      <w:iCs w:val="0"/>
      <w:color w:val="000000"/>
      <w:sz w:val="24"/>
      <w:szCs w:val="24"/>
    </w:rPr>
  </w:style>
  <w:style w:type="paragraph" w:customStyle="1" w:styleId="Default">
    <w:name w:val="Default"/>
    <w:rsid w:val="00FE04C5"/>
    <w:pPr>
      <w:autoSpaceDE w:val="0"/>
      <w:autoSpaceDN w:val="0"/>
      <w:adjustRightInd w:val="0"/>
      <w:spacing w:after="0" w:line="240" w:lineRule="auto"/>
    </w:pPr>
    <w:rPr>
      <w:rFonts w:ascii="Corbel" w:hAnsi="Corbel" w:cs="Corbel"/>
      <w:color w:val="000000"/>
    </w:rPr>
  </w:style>
  <w:style w:type="paragraph" w:styleId="FootnoteText">
    <w:name w:val="footnote text"/>
    <w:aliases w:val="Footnote,Fußnotentextf,Geneva 9,Font: Geneva 9,Boston 10,f,FOOTNOTES,fn,single space,footnote text"/>
    <w:basedOn w:val="Normal"/>
    <w:link w:val="FootnoteTextChar"/>
    <w:uiPriority w:val="99"/>
    <w:unhideWhenUsed/>
    <w:rsid w:val="00C55684"/>
    <w:pPr>
      <w:spacing w:line="240" w:lineRule="auto"/>
    </w:pPr>
    <w:rPr>
      <w:rFonts w:asciiTheme="minorHAnsi" w:eastAsiaTheme="minorHAnsi" w:hAnsiTheme="minorHAnsi"/>
      <w:color w:val="auto"/>
      <w:szCs w:val="20"/>
    </w:rPr>
  </w:style>
  <w:style w:type="character" w:customStyle="1" w:styleId="FootnoteTextChar">
    <w:name w:val="Footnote Text Char"/>
    <w:aliases w:val="Footnote Char,Fußnotentextf Char,Geneva 9 Char,Font: Geneva 9 Char,Boston 10 Char,f Char,FOOTNOTES Char,fn Char,single space Char,footnote text Char"/>
    <w:basedOn w:val="DefaultParagraphFont"/>
    <w:link w:val="FootnoteText"/>
    <w:uiPriority w:val="99"/>
    <w:rsid w:val="00C55684"/>
    <w:rPr>
      <w:sz w:val="20"/>
      <w:szCs w:val="20"/>
      <w:lang w:val="sq-AL"/>
    </w:rPr>
  </w:style>
  <w:style w:type="character" w:styleId="FootnoteReference">
    <w:name w:val="footnote reference"/>
    <w:aliases w:val="Footnote symbol,Footnote anchor,Times 10 Point,Exposant 3 Point,Footnote reference number,Voetnootverwijzing,Footnote number,fr,Footnotemark,FR,Footnotemark1,Footnotemark2,FR1,Footnotemark3,FR2,Footnotemark4,FR3,Ref,F"/>
    <w:basedOn w:val="DefaultParagraphFont"/>
    <w:uiPriority w:val="99"/>
    <w:unhideWhenUsed/>
    <w:qFormat/>
    <w:rsid w:val="00765833"/>
    <w:rPr>
      <w:rFonts w:ascii="Arial" w:hAnsi="Arial"/>
      <w:vertAlign w:val="superscript"/>
    </w:rPr>
  </w:style>
  <w:style w:type="paragraph" w:styleId="NormalWeb">
    <w:name w:val="Normal (Web)"/>
    <w:basedOn w:val="Normal"/>
    <w:uiPriority w:val="99"/>
    <w:unhideWhenUsed/>
    <w:rsid w:val="00AC526F"/>
    <w:pPr>
      <w:spacing w:beforeAutospacing="1" w:afterAutospacing="1" w:line="240" w:lineRule="auto"/>
    </w:pPr>
    <w:rPr>
      <w:rFonts w:ascii="Times New Roman" w:eastAsia="Times New Roman" w:hAnsi="Times New Roman" w:cs="Times New Roman"/>
      <w:color w:val="auto"/>
      <w:sz w:val="24"/>
      <w:szCs w:val="24"/>
    </w:rPr>
  </w:style>
  <w:style w:type="paragraph" w:customStyle="1" w:styleId="footnotedescription">
    <w:name w:val="footnote description"/>
    <w:next w:val="Normal"/>
    <w:link w:val="footnotedescriptionChar"/>
    <w:hidden/>
    <w:rsid w:val="00426C10"/>
    <w:pPr>
      <w:spacing w:after="0" w:line="261" w:lineRule="auto"/>
    </w:pPr>
    <w:rPr>
      <w:rFonts w:ascii="Calibri" w:eastAsia="Calibri" w:hAnsi="Calibri" w:cs="Calibri"/>
      <w:color w:val="0563C1"/>
      <w:sz w:val="20"/>
      <w:szCs w:val="22"/>
      <w:u w:val="single" w:color="0563C1"/>
    </w:rPr>
  </w:style>
  <w:style w:type="character" w:customStyle="1" w:styleId="footnotedescriptionChar">
    <w:name w:val="footnote description Char"/>
    <w:link w:val="footnotedescription"/>
    <w:rsid w:val="00426C10"/>
    <w:rPr>
      <w:rFonts w:ascii="Calibri" w:eastAsia="Calibri" w:hAnsi="Calibri" w:cs="Calibri"/>
      <w:color w:val="0563C1"/>
      <w:sz w:val="20"/>
      <w:szCs w:val="22"/>
      <w:u w:val="single" w:color="0563C1"/>
    </w:rPr>
  </w:style>
  <w:style w:type="character" w:customStyle="1" w:styleId="footnotemark">
    <w:name w:val="footnote mark"/>
    <w:hidden/>
    <w:rsid w:val="00426C10"/>
    <w:rPr>
      <w:rFonts w:ascii="Calibri" w:eastAsia="Calibri" w:hAnsi="Calibri" w:cs="Calibri"/>
      <w:color w:val="000000"/>
      <w:sz w:val="20"/>
      <w:vertAlign w:val="superscript"/>
    </w:rPr>
  </w:style>
  <w:style w:type="paragraph" w:styleId="EndnoteText">
    <w:name w:val="endnote text"/>
    <w:basedOn w:val="Normal"/>
    <w:link w:val="EndnoteTextChar"/>
    <w:uiPriority w:val="99"/>
    <w:semiHidden/>
    <w:unhideWhenUsed/>
    <w:rsid w:val="00D323AD"/>
    <w:pPr>
      <w:spacing w:after="0" w:line="240" w:lineRule="auto"/>
    </w:pPr>
    <w:rPr>
      <w:szCs w:val="20"/>
    </w:rPr>
  </w:style>
  <w:style w:type="character" w:customStyle="1" w:styleId="EndnoteTextChar">
    <w:name w:val="Endnote Text Char"/>
    <w:basedOn w:val="DefaultParagraphFont"/>
    <w:link w:val="EndnoteText"/>
    <w:uiPriority w:val="99"/>
    <w:rsid w:val="00D323AD"/>
    <w:rPr>
      <w:rFonts w:ascii="Arial" w:eastAsiaTheme="minorEastAsia" w:hAnsi="Arial"/>
      <w:color w:val="0F0D29" w:themeColor="text1"/>
      <w:sz w:val="20"/>
      <w:szCs w:val="20"/>
    </w:rPr>
  </w:style>
  <w:style w:type="character" w:styleId="EndnoteReference">
    <w:name w:val="endnote reference"/>
    <w:basedOn w:val="DefaultParagraphFont"/>
    <w:uiPriority w:val="99"/>
    <w:semiHidden/>
    <w:unhideWhenUsed/>
    <w:rsid w:val="00D323AD"/>
    <w:rPr>
      <w:vertAlign w:val="superscript"/>
    </w:rPr>
  </w:style>
  <w:style w:type="table" w:styleId="GridTable3-Accent1">
    <w:name w:val="Grid Table 3 Accent 1"/>
    <w:basedOn w:val="TableNormal"/>
    <w:uiPriority w:val="48"/>
    <w:rsid w:val="002F4A3A"/>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character" w:customStyle="1" w:styleId="CaptionChar">
    <w:name w:val="Caption Char"/>
    <w:aliases w:val="Figures Char,Map Char,Map Char Char Char Char,Map Char Char Char1,Tabellen Char"/>
    <w:link w:val="Caption"/>
    <w:uiPriority w:val="35"/>
    <w:rsid w:val="00592242"/>
    <w:rPr>
      <w:rFonts w:ascii="Arial" w:hAnsi="Arial"/>
      <w:b/>
      <w:i/>
      <w:iCs/>
      <w:color w:val="082A75" w:themeColor="text2"/>
      <w:sz w:val="18"/>
      <w:szCs w:val="22"/>
    </w:rPr>
  </w:style>
  <w:style w:type="table" w:styleId="GridTable5Dark-Accent1">
    <w:name w:val="Grid Table 5 Dark Accent 1"/>
    <w:basedOn w:val="TableNormal"/>
    <w:uiPriority w:val="50"/>
    <w:rsid w:val="00090C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paragraph" w:styleId="HTMLPreformatted">
    <w:name w:val="HTML Preformatted"/>
    <w:basedOn w:val="Normal"/>
    <w:link w:val="HTMLPreformattedChar"/>
    <w:unhideWhenUsed/>
    <w:rsid w:val="00154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Cs w:val="20"/>
      <w:lang w:eastAsia="en-CA"/>
    </w:rPr>
  </w:style>
  <w:style w:type="character" w:customStyle="1" w:styleId="HTMLPreformattedChar">
    <w:name w:val="HTML Preformatted Char"/>
    <w:basedOn w:val="DefaultParagraphFont"/>
    <w:link w:val="HTMLPreformatted"/>
    <w:uiPriority w:val="99"/>
    <w:rsid w:val="001541CD"/>
    <w:rPr>
      <w:rFonts w:ascii="Courier New" w:eastAsia="Times New Roman" w:hAnsi="Courier New" w:cs="Courier New"/>
      <w:sz w:val="20"/>
      <w:szCs w:val="20"/>
      <w:lang w:val="sq-AL" w:eastAsia="en-CA"/>
    </w:rPr>
  </w:style>
  <w:style w:type="paragraph" w:styleId="CommentSubject">
    <w:name w:val="annotation subject"/>
    <w:basedOn w:val="CommentText"/>
    <w:next w:val="CommentText"/>
    <w:link w:val="CommentSubjectChar"/>
    <w:uiPriority w:val="99"/>
    <w:semiHidden/>
    <w:unhideWhenUsed/>
    <w:rsid w:val="00083BFD"/>
    <w:pPr>
      <w:spacing w:after="100"/>
      <w:ind w:left="0" w:firstLine="0"/>
    </w:pPr>
    <w:rPr>
      <w:rFonts w:ascii="Arial" w:eastAsiaTheme="minorEastAsia" w:hAnsi="Arial" w:cstheme="minorBidi"/>
      <w:bCs/>
      <w:color w:val="0F0D29" w:themeColor="text1"/>
    </w:rPr>
  </w:style>
  <w:style w:type="character" w:customStyle="1" w:styleId="CommentSubjectChar">
    <w:name w:val="Comment Subject Char"/>
    <w:basedOn w:val="CommentTextChar"/>
    <w:link w:val="CommentSubject"/>
    <w:uiPriority w:val="99"/>
    <w:semiHidden/>
    <w:rsid w:val="00083BFD"/>
    <w:rPr>
      <w:rFonts w:ascii="Arial" w:eastAsiaTheme="minorEastAsia" w:hAnsi="Arial" w:cs="Calibri"/>
      <w:b/>
      <w:bCs/>
      <w:color w:val="0F0D29" w:themeColor="text1"/>
      <w:sz w:val="20"/>
      <w:szCs w:val="20"/>
    </w:rPr>
  </w:style>
  <w:style w:type="paragraph" w:styleId="Revision">
    <w:name w:val="Revision"/>
    <w:hidden/>
    <w:uiPriority w:val="99"/>
    <w:semiHidden/>
    <w:rsid w:val="00083BFD"/>
    <w:pPr>
      <w:spacing w:after="0" w:line="240" w:lineRule="auto"/>
    </w:pPr>
    <w:rPr>
      <w:rFonts w:ascii="Arial" w:eastAsiaTheme="minorEastAsia" w:hAnsi="Arial"/>
      <w:color w:val="0F0D29" w:themeColor="text1"/>
      <w:sz w:val="20"/>
      <w:szCs w:val="22"/>
    </w:rPr>
  </w:style>
  <w:style w:type="character" w:styleId="PageNumber">
    <w:name w:val="page number"/>
    <w:basedOn w:val="DefaultParagraphFont"/>
    <w:uiPriority w:val="99"/>
    <w:semiHidden/>
    <w:unhideWhenUsed/>
    <w:rsid w:val="00EB332B"/>
  </w:style>
  <w:style w:type="paragraph" w:customStyle="1" w:styleId="Imprint">
    <w:name w:val="Imprint"/>
    <w:basedOn w:val="Normal"/>
    <w:uiPriority w:val="99"/>
    <w:rsid w:val="00EB332B"/>
    <w:pPr>
      <w:tabs>
        <w:tab w:val="left" w:pos="1340"/>
      </w:tabs>
      <w:autoSpaceDE w:val="0"/>
      <w:autoSpaceDN w:val="0"/>
      <w:adjustRightInd w:val="0"/>
      <w:spacing w:before="120" w:after="60" w:line="168" w:lineRule="atLeast"/>
      <w:jc w:val="left"/>
      <w:textAlignment w:val="center"/>
    </w:pPr>
    <w:rPr>
      <w:rFonts w:ascii="BundesSerif Office" w:eastAsia="Times New Roman" w:hAnsi="BundesSerif Office" w:cs="BundesSerif Regular"/>
      <w:color w:val="5951C8" w:themeColor="text1" w:themeTint="80"/>
      <w:sz w:val="14"/>
      <w:szCs w:val="14"/>
      <w:lang w:eastAsia="de-DE"/>
    </w:rPr>
  </w:style>
  <w:style w:type="character" w:customStyle="1" w:styleId="BundesSansfrImpressum">
    <w:name w:val="BundesSans für Impressum"/>
    <w:uiPriority w:val="99"/>
    <w:rsid w:val="00EB332B"/>
    <w:rPr>
      <w:rFonts w:ascii="BundesSans Office" w:hAnsi="BundesSans Office" w:cs="BundesSans Regular"/>
      <w:color w:val="000000"/>
    </w:rPr>
  </w:style>
  <w:style w:type="paragraph" w:styleId="TableofFigures">
    <w:name w:val="table of figures"/>
    <w:basedOn w:val="Normal"/>
    <w:next w:val="Normal"/>
    <w:uiPriority w:val="99"/>
    <w:unhideWhenUsed/>
    <w:rsid w:val="007941DE"/>
    <w:pPr>
      <w:spacing w:after="0"/>
    </w:pPr>
  </w:style>
  <w:style w:type="character" w:customStyle="1" w:styleId="UnresolvedMention1">
    <w:name w:val="Unresolved Mention1"/>
    <w:basedOn w:val="DefaultParagraphFont"/>
    <w:uiPriority w:val="99"/>
    <w:semiHidden/>
    <w:unhideWhenUsed/>
    <w:rsid w:val="00D54E70"/>
    <w:rPr>
      <w:color w:val="605E5C"/>
      <w:shd w:val="clear" w:color="auto" w:fill="E1DFDD"/>
    </w:rPr>
  </w:style>
  <w:style w:type="paragraph" w:styleId="TOCHeading">
    <w:name w:val="TOC Heading"/>
    <w:basedOn w:val="Heading1"/>
    <w:next w:val="Normal"/>
    <w:uiPriority w:val="39"/>
    <w:unhideWhenUsed/>
    <w:qFormat/>
    <w:rsid w:val="00130A52"/>
    <w:pPr>
      <w:keepLines/>
      <w:numPr>
        <w:numId w:val="0"/>
      </w:numPr>
      <w:spacing w:before="240" w:after="0" w:line="259" w:lineRule="auto"/>
      <w:outlineLvl w:val="9"/>
    </w:pPr>
    <w:rPr>
      <w:color w:val="013A57" w:themeColor="accent1" w:themeShade="BF"/>
      <w:kern w:val="0"/>
      <w:sz w:val="32"/>
    </w:rPr>
  </w:style>
  <w:style w:type="paragraph" w:styleId="TOC1">
    <w:name w:val="toc 1"/>
    <w:basedOn w:val="Normal"/>
    <w:next w:val="Normal"/>
    <w:link w:val="TOC1Char"/>
    <w:autoRedefine/>
    <w:uiPriority w:val="39"/>
    <w:unhideWhenUsed/>
    <w:qFormat/>
    <w:rsid w:val="00BE78EE"/>
    <w:pPr>
      <w:tabs>
        <w:tab w:val="right" w:leader="dot" w:pos="9564"/>
      </w:tabs>
    </w:pPr>
  </w:style>
  <w:style w:type="paragraph" w:styleId="TOC2">
    <w:name w:val="toc 2"/>
    <w:basedOn w:val="Normal"/>
    <w:next w:val="Normal"/>
    <w:autoRedefine/>
    <w:uiPriority w:val="39"/>
    <w:unhideWhenUsed/>
    <w:rsid w:val="00130A52"/>
    <w:pPr>
      <w:ind w:left="200"/>
    </w:pPr>
  </w:style>
  <w:style w:type="paragraph" w:styleId="TOC3">
    <w:name w:val="toc 3"/>
    <w:basedOn w:val="Normal"/>
    <w:next w:val="Normal"/>
    <w:autoRedefine/>
    <w:uiPriority w:val="39"/>
    <w:unhideWhenUsed/>
    <w:rsid w:val="00997AAA"/>
    <w:pPr>
      <w:tabs>
        <w:tab w:val="left" w:pos="880"/>
        <w:tab w:val="right" w:leader="dot" w:pos="9564"/>
      </w:tabs>
      <w:ind w:left="400"/>
    </w:pPr>
  </w:style>
  <w:style w:type="paragraph" w:styleId="TOC4">
    <w:name w:val="toc 4"/>
    <w:basedOn w:val="Normal"/>
    <w:next w:val="Normal"/>
    <w:autoRedefine/>
    <w:uiPriority w:val="39"/>
    <w:unhideWhenUsed/>
    <w:rsid w:val="00130A52"/>
    <w:pPr>
      <w:spacing w:line="259" w:lineRule="auto"/>
      <w:ind w:left="660"/>
      <w:jc w:val="left"/>
    </w:pPr>
    <w:rPr>
      <w:rFonts w:asciiTheme="minorHAnsi" w:hAnsiTheme="minorHAnsi"/>
      <w:color w:val="auto"/>
      <w:sz w:val="22"/>
    </w:rPr>
  </w:style>
  <w:style w:type="paragraph" w:styleId="TOC5">
    <w:name w:val="toc 5"/>
    <w:basedOn w:val="Normal"/>
    <w:next w:val="Normal"/>
    <w:autoRedefine/>
    <w:uiPriority w:val="39"/>
    <w:unhideWhenUsed/>
    <w:rsid w:val="00130A52"/>
    <w:pPr>
      <w:spacing w:line="259" w:lineRule="auto"/>
      <w:ind w:left="880"/>
      <w:jc w:val="left"/>
    </w:pPr>
    <w:rPr>
      <w:rFonts w:asciiTheme="minorHAnsi" w:hAnsiTheme="minorHAnsi"/>
      <w:color w:val="auto"/>
      <w:sz w:val="22"/>
    </w:rPr>
  </w:style>
  <w:style w:type="paragraph" w:styleId="TOC6">
    <w:name w:val="toc 6"/>
    <w:basedOn w:val="Normal"/>
    <w:next w:val="Normal"/>
    <w:autoRedefine/>
    <w:uiPriority w:val="39"/>
    <w:unhideWhenUsed/>
    <w:rsid w:val="00130A52"/>
    <w:pPr>
      <w:spacing w:line="259" w:lineRule="auto"/>
      <w:ind w:left="1100"/>
      <w:jc w:val="left"/>
    </w:pPr>
    <w:rPr>
      <w:rFonts w:asciiTheme="minorHAnsi" w:hAnsiTheme="minorHAnsi"/>
      <w:color w:val="auto"/>
      <w:sz w:val="22"/>
    </w:rPr>
  </w:style>
  <w:style w:type="paragraph" w:styleId="TOC7">
    <w:name w:val="toc 7"/>
    <w:basedOn w:val="Normal"/>
    <w:next w:val="Normal"/>
    <w:autoRedefine/>
    <w:uiPriority w:val="39"/>
    <w:unhideWhenUsed/>
    <w:rsid w:val="00130A52"/>
    <w:pPr>
      <w:spacing w:line="259" w:lineRule="auto"/>
      <w:ind w:left="1320"/>
      <w:jc w:val="left"/>
    </w:pPr>
    <w:rPr>
      <w:rFonts w:asciiTheme="minorHAnsi" w:hAnsiTheme="minorHAnsi"/>
      <w:color w:val="auto"/>
      <w:sz w:val="22"/>
    </w:rPr>
  </w:style>
  <w:style w:type="paragraph" w:styleId="TOC8">
    <w:name w:val="toc 8"/>
    <w:basedOn w:val="Normal"/>
    <w:next w:val="Normal"/>
    <w:autoRedefine/>
    <w:uiPriority w:val="39"/>
    <w:unhideWhenUsed/>
    <w:rsid w:val="00130A52"/>
    <w:pPr>
      <w:spacing w:line="259" w:lineRule="auto"/>
      <w:ind w:left="1540"/>
      <w:jc w:val="left"/>
    </w:pPr>
    <w:rPr>
      <w:rFonts w:asciiTheme="minorHAnsi" w:hAnsiTheme="minorHAnsi"/>
      <w:color w:val="auto"/>
      <w:sz w:val="22"/>
    </w:rPr>
  </w:style>
  <w:style w:type="paragraph" w:styleId="TOC9">
    <w:name w:val="toc 9"/>
    <w:basedOn w:val="Normal"/>
    <w:next w:val="Normal"/>
    <w:autoRedefine/>
    <w:uiPriority w:val="39"/>
    <w:unhideWhenUsed/>
    <w:rsid w:val="00130A52"/>
    <w:pPr>
      <w:spacing w:line="259" w:lineRule="auto"/>
      <w:ind w:left="1760"/>
      <w:jc w:val="left"/>
    </w:pPr>
    <w:rPr>
      <w:rFonts w:asciiTheme="minorHAnsi" w:hAnsiTheme="minorHAnsi"/>
      <w:color w:val="auto"/>
      <w:sz w:val="22"/>
    </w:rPr>
  </w:style>
  <w:style w:type="paragraph" w:styleId="NoSpacing">
    <w:name w:val="No Spacing"/>
    <w:link w:val="NoSpacingChar"/>
    <w:uiPriority w:val="1"/>
    <w:qFormat/>
    <w:rsid w:val="00B10D1B"/>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B10D1B"/>
    <w:rPr>
      <w:rFonts w:eastAsiaTheme="minorEastAsia"/>
      <w:sz w:val="22"/>
      <w:szCs w:val="22"/>
    </w:rPr>
  </w:style>
  <w:style w:type="paragraph" w:customStyle="1" w:styleId="Fliesstext">
    <w:name w:val="_Fliesstext"/>
    <w:basedOn w:val="Normal"/>
    <w:qFormat/>
    <w:rsid w:val="009F4DDD"/>
    <w:pPr>
      <w:spacing w:before="260" w:after="0" w:line="260" w:lineRule="atLeast"/>
      <w:jc w:val="left"/>
    </w:pPr>
    <w:rPr>
      <w:rFonts w:asciiTheme="minorHAnsi" w:eastAsia="MS Mincho" w:hAnsiTheme="minorHAnsi" w:cs="calibri light (Überschriften)"/>
      <w:color w:val="C1D9CB" w:themeColor="accent5"/>
      <w:sz w:val="22"/>
      <w:szCs w:val="20"/>
    </w:rPr>
  </w:style>
  <w:style w:type="paragraph" w:customStyle="1" w:styleId="Aufzhlungen">
    <w:name w:val="_Aufzählungen"/>
    <w:basedOn w:val="Fliesstext"/>
    <w:next w:val="Fliesstext"/>
    <w:qFormat/>
    <w:rsid w:val="009F4DDD"/>
    <w:pPr>
      <w:numPr>
        <w:numId w:val="42"/>
      </w:numPr>
      <w:ind w:left="993" w:hanging="284"/>
      <w:contextualSpacing/>
    </w:pPr>
    <w:rPr>
      <w:lang w:eastAsia="ja-JP"/>
    </w:rPr>
  </w:style>
  <w:style w:type="paragraph" w:customStyle="1" w:styleId="Tabellenberschrift">
    <w:name w:val="_Tabellenüberschrift"/>
    <w:basedOn w:val="Normal"/>
    <w:qFormat/>
    <w:rsid w:val="009F4DDD"/>
    <w:pPr>
      <w:spacing w:after="130" w:line="260" w:lineRule="atLeast"/>
      <w:jc w:val="left"/>
    </w:pPr>
    <w:rPr>
      <w:rFonts w:asciiTheme="minorHAnsi" w:eastAsia="MS Mincho" w:hAnsiTheme="minorHAnsi" w:cs="Calibri"/>
      <w:color w:val="024F75" w:themeColor="accent1"/>
      <w:sz w:val="22"/>
      <w:lang w:eastAsia="ru-RU"/>
    </w:rPr>
  </w:style>
  <w:style w:type="paragraph" w:customStyle="1" w:styleId="Literaturverzeichnis">
    <w:name w:val="_Literaturverzeichnis"/>
    <w:basedOn w:val="Aufzhlungen"/>
    <w:qFormat/>
    <w:rsid w:val="009F4DDD"/>
    <w:pPr>
      <w:numPr>
        <w:numId w:val="0"/>
      </w:numPr>
      <w:ind w:left="284" w:hanging="284"/>
    </w:pPr>
  </w:style>
  <w:style w:type="paragraph" w:styleId="Quote">
    <w:name w:val="Quote"/>
    <w:basedOn w:val="Normal"/>
    <w:next w:val="Normal"/>
    <w:link w:val="QuoteChar"/>
    <w:uiPriority w:val="29"/>
    <w:qFormat/>
    <w:rsid w:val="009F4DDD"/>
    <w:pPr>
      <w:spacing w:before="200" w:after="0" w:line="260" w:lineRule="atLeast"/>
      <w:ind w:left="720" w:right="720"/>
      <w:jc w:val="left"/>
    </w:pPr>
    <w:rPr>
      <w:rFonts w:ascii="Calibri" w:eastAsia="MS Mincho" w:hAnsi="Calibri" w:cs="Times New Roman"/>
      <w:i/>
      <w:color w:val="auto"/>
      <w:sz w:val="22"/>
      <w:szCs w:val="18"/>
    </w:rPr>
  </w:style>
  <w:style w:type="character" w:customStyle="1" w:styleId="QuoteChar">
    <w:name w:val="Quote Char"/>
    <w:basedOn w:val="DefaultParagraphFont"/>
    <w:link w:val="Quote"/>
    <w:uiPriority w:val="29"/>
    <w:rsid w:val="009F4DDD"/>
    <w:rPr>
      <w:rFonts w:ascii="Calibri" w:eastAsia="MS Mincho" w:hAnsi="Calibri" w:cs="Times New Roman"/>
      <w:i/>
      <w:sz w:val="22"/>
      <w:szCs w:val="18"/>
      <w:lang w:val="sq-AL"/>
    </w:rPr>
  </w:style>
  <w:style w:type="paragraph" w:styleId="IntenseQuote">
    <w:name w:val="Intense Quote"/>
    <w:basedOn w:val="Normal"/>
    <w:next w:val="Normal"/>
    <w:link w:val="IntenseQuoteChar"/>
    <w:uiPriority w:val="30"/>
    <w:qFormat/>
    <w:rsid w:val="009F4DDD"/>
    <w:pPr>
      <w:pBdr>
        <w:top w:val="single" w:sz="4" w:space="5" w:color="FFFFFF"/>
        <w:left w:val="single" w:sz="4" w:space="10" w:color="FFFFFF"/>
        <w:bottom w:val="single" w:sz="4" w:space="5" w:color="FFFFFF"/>
        <w:right w:val="single" w:sz="4" w:space="10" w:color="FFFFFF"/>
      </w:pBdr>
      <w:shd w:val="clear" w:color="auto" w:fill="F2F2F2"/>
      <w:spacing w:before="200" w:after="0" w:line="260" w:lineRule="atLeast"/>
      <w:ind w:left="720" w:right="720"/>
      <w:jc w:val="left"/>
    </w:pPr>
    <w:rPr>
      <w:rFonts w:ascii="Calibri" w:eastAsia="MS Mincho" w:hAnsi="Calibri" w:cs="Times New Roman"/>
      <w:i/>
      <w:color w:val="auto"/>
      <w:sz w:val="22"/>
      <w:szCs w:val="18"/>
    </w:rPr>
  </w:style>
  <w:style w:type="character" w:customStyle="1" w:styleId="IntenseQuoteChar">
    <w:name w:val="Intense Quote Char"/>
    <w:basedOn w:val="DefaultParagraphFont"/>
    <w:link w:val="IntenseQuote"/>
    <w:uiPriority w:val="30"/>
    <w:rsid w:val="009F4DDD"/>
    <w:rPr>
      <w:rFonts w:ascii="Calibri" w:eastAsia="MS Mincho" w:hAnsi="Calibri" w:cs="Times New Roman"/>
      <w:i/>
      <w:sz w:val="22"/>
      <w:szCs w:val="18"/>
      <w:shd w:val="clear" w:color="auto" w:fill="F2F2F2"/>
      <w:lang w:val="sq-AL"/>
    </w:rPr>
  </w:style>
  <w:style w:type="paragraph" w:customStyle="1" w:styleId="TableParagraph">
    <w:name w:val="Table Paragraph"/>
    <w:basedOn w:val="Normal"/>
    <w:uiPriority w:val="1"/>
    <w:qFormat/>
    <w:rsid w:val="009F4DDD"/>
    <w:pPr>
      <w:widowControl w:val="0"/>
      <w:autoSpaceDE w:val="0"/>
      <w:autoSpaceDN w:val="0"/>
      <w:spacing w:after="0" w:line="240" w:lineRule="auto"/>
      <w:jc w:val="left"/>
    </w:pPr>
    <w:rPr>
      <w:rFonts w:ascii="Calibri" w:eastAsia="Calibri" w:hAnsi="Calibri" w:cs="Calibri"/>
      <w:color w:val="auto"/>
      <w:sz w:val="22"/>
    </w:rPr>
  </w:style>
  <w:style w:type="table" w:styleId="PlainTable1">
    <w:name w:val="Plain Table 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Borders>
        <w:top w:val="single" w:sz="4" w:space="0" w:color="9792DC" w:themeColor="text1" w:themeTint="50"/>
        <w:left w:val="single" w:sz="4" w:space="0" w:color="9792DC" w:themeColor="text1" w:themeTint="50"/>
        <w:bottom w:val="single" w:sz="4" w:space="0" w:color="9792DC" w:themeColor="text1" w:themeTint="50"/>
        <w:right w:val="single" w:sz="4" w:space="0" w:color="9792DC" w:themeColor="text1" w:themeTint="50"/>
        <w:insideH w:val="single" w:sz="4" w:space="0" w:color="9792DC" w:themeColor="text1" w:themeTint="50"/>
        <w:insideV w:val="single" w:sz="4" w:space="0" w:color="9792DC"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EEEDF9" w:themeColor="text1" w:themeTint="0D" w:fill="EEEDF9" w:themeFill="text1" w:themeFillTint="0D"/>
      </w:tcPr>
    </w:tblStylePr>
    <w:tblStylePr w:type="band1Horz">
      <w:tblPr/>
      <w:tcPr>
        <w:shd w:val="clear" w:color="EEEDF9" w:themeColor="text1" w:themeTint="0D" w:fill="EEEDF9" w:themeFill="text1" w:themeFillTint="0D"/>
      </w:tcPr>
    </w:tblStylePr>
  </w:style>
  <w:style w:type="table" w:styleId="PlainTable2">
    <w:name w:val="Plain Table 2"/>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Borders>
        <w:top w:val="single" w:sz="4" w:space="0" w:color="0F0D29" w:themeColor="text1"/>
        <w:left w:val="none" w:sz="4" w:space="0" w:color="0F0D29" w:themeColor="text1"/>
        <w:bottom w:val="single" w:sz="4" w:space="0" w:color="0F0D29" w:themeColor="text1"/>
        <w:right w:val="none" w:sz="4" w:space="0" w:color="0F0D29" w:themeColor="text1"/>
      </w:tblBorders>
    </w:tblPr>
    <w:tblStylePr w:type="firstRow">
      <w:rPr>
        <w:rFonts w:ascii="Arial" w:hAnsi="Arial"/>
        <w:b/>
        <w:color w:val="404040"/>
        <w:sz w:val="22"/>
      </w:rPr>
      <w:tblPr/>
      <w:tcPr>
        <w:tcBorders>
          <w:top w:val="single" w:sz="4" w:space="0" w:color="0F0D29" w:themeColor="text1"/>
          <w:bottom w:val="single" w:sz="4" w:space="0" w:color="0F0D29"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F0D29" w:themeColor="text1"/>
          <w:right w:val="single" w:sz="4" w:space="0" w:color="0F0D29" w:themeColor="text1"/>
        </w:tcBorders>
      </w:tcPr>
    </w:tblStylePr>
    <w:tblStylePr w:type="band2Vert">
      <w:tblPr/>
      <w:tcPr>
        <w:tcBorders>
          <w:left w:val="single" w:sz="4" w:space="0" w:color="0F0D29" w:themeColor="text1"/>
          <w:right w:val="single" w:sz="4" w:space="0" w:color="0F0D29" w:themeColor="text1"/>
        </w:tcBorders>
      </w:tcPr>
    </w:tblStylePr>
    <w:tblStylePr w:type="band1Horz">
      <w:tblPr/>
      <w:tcPr>
        <w:tcBorders>
          <w:top w:val="single" w:sz="4" w:space="0" w:color="0F0D29" w:themeColor="text1"/>
          <w:bottom w:val="single" w:sz="4" w:space="0" w:color="0F0D29" w:themeColor="text1"/>
        </w:tcBorders>
      </w:tcPr>
    </w:tblStylePr>
  </w:style>
  <w:style w:type="table" w:styleId="PlainTable3">
    <w:name w:val="Plain Table 3"/>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EEEDF9" w:themeColor="text1" w:themeTint="0D" w:fill="EEEDF9" w:themeFill="text1" w:themeFillTint="0D"/>
      </w:tcPr>
    </w:tblStylePr>
    <w:tblStylePr w:type="band1Horz">
      <w:rPr>
        <w:rFonts w:ascii="Arial" w:hAnsi="Arial"/>
        <w:color w:val="404040"/>
        <w:sz w:val="22"/>
      </w:rPr>
      <w:tblPr/>
      <w:tcPr>
        <w:shd w:val="clear" w:color="EEEDF9" w:themeColor="text1" w:themeTint="0D" w:fill="EEEDF9" w:themeFill="text1" w:themeFillTint="0D"/>
      </w:tcPr>
    </w:tblStylePr>
  </w:style>
  <w:style w:type="table" w:styleId="PlainTable4">
    <w:name w:val="Plain Table 4"/>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EDF9" w:themeColor="text1" w:themeTint="0D" w:fill="EEEDF9" w:themeFill="text1" w:themeFillTint="0D"/>
      </w:tcPr>
    </w:tblStylePr>
    <w:tblStylePr w:type="band1Horz">
      <w:rPr>
        <w:rFonts w:ascii="Arial" w:hAnsi="Arial"/>
        <w:color w:val="404040"/>
        <w:sz w:val="22"/>
      </w:rPr>
      <w:tblPr/>
      <w:tcPr>
        <w:shd w:val="clear" w:color="EEEDF9" w:themeColor="text1" w:themeTint="0D" w:fill="EEEDF9" w:themeFill="text1" w:themeFillTint="0D"/>
      </w:tcPr>
    </w:tblStylePr>
  </w:style>
  <w:style w:type="table" w:styleId="PlainTable5">
    <w:name w:val="Plain Table 5"/>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EEEDF9" w:themeColor="text1" w:themeTint="0D" w:fill="EEEDF9" w:themeFill="text1" w:themeFillTint="0D"/>
      </w:tcPr>
    </w:tblStylePr>
    <w:tblStylePr w:type="band1Horz">
      <w:rPr>
        <w:rFonts w:ascii="Arial" w:hAnsi="Arial"/>
        <w:color w:val="404040"/>
        <w:sz w:val="22"/>
      </w:rPr>
      <w:tblPr/>
      <w:tcPr>
        <w:shd w:val="clear" w:color="EEEDF9" w:themeColor="text1" w:themeTint="0D" w:fill="EEEDF9" w:themeFill="text1" w:themeFillTint="0D"/>
      </w:tcPr>
    </w:tblStylePr>
  </w:style>
  <w:style w:type="table" w:styleId="GridTable1Light">
    <w:name w:val="Grid Table 1 Light"/>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7973D2" w:themeColor="text1" w:themeTint="67"/>
        <w:left w:val="single" w:sz="4" w:space="0" w:color="7973D2" w:themeColor="text1" w:themeTint="67"/>
        <w:bottom w:val="single" w:sz="4" w:space="0" w:color="7973D2" w:themeColor="text1" w:themeTint="67"/>
        <w:right w:val="single" w:sz="4" w:space="0" w:color="7973D2" w:themeColor="text1" w:themeTint="67"/>
        <w:insideH w:val="single" w:sz="4" w:space="0" w:color="7973D2" w:themeColor="text1" w:themeTint="67"/>
        <w:insideV w:val="single" w:sz="4" w:space="0" w:color="7973D2" w:themeColor="text1" w:themeTint="67"/>
      </w:tblBorders>
    </w:tblPr>
    <w:tblStylePr w:type="firstRow">
      <w:rPr>
        <w:b/>
        <w:color w:val="404040"/>
      </w:rPr>
      <w:tblPr/>
      <w:tcPr>
        <w:tcBorders>
          <w:bottom w:val="single" w:sz="12" w:space="0" w:color="433AB8"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7973D2" w:themeColor="text1" w:themeTint="67"/>
          <w:left w:val="single" w:sz="4" w:space="0" w:color="7973D2" w:themeColor="text1" w:themeTint="67"/>
          <w:bottom w:val="single" w:sz="4" w:space="0" w:color="7973D2" w:themeColor="text1" w:themeTint="67"/>
          <w:right w:val="single" w:sz="4" w:space="0" w:color="7973D2" w:themeColor="text1" w:themeTint="67"/>
        </w:tcBorders>
      </w:tcPr>
    </w:tblStylePr>
  </w:style>
  <w:style w:type="numbering" w:customStyle="1" w:styleId="AktuelleListe11">
    <w:name w:val="Aktuelle Liste11"/>
    <w:uiPriority w:val="99"/>
    <w:rsid w:val="009F4DDD"/>
  </w:style>
  <w:style w:type="paragraph" w:customStyle="1" w:styleId="pf0">
    <w:name w:val="pf0"/>
    <w:basedOn w:val="Normal"/>
    <w:rsid w:val="009F4DDD"/>
    <w:pPr>
      <w:spacing w:beforeAutospacing="1" w:afterAutospacing="1" w:line="240" w:lineRule="auto"/>
      <w:jc w:val="left"/>
    </w:pPr>
    <w:rPr>
      <w:rFonts w:ascii="Times New Roman" w:eastAsia="Times New Roman" w:hAnsi="Times New Roman" w:cs="Times New Roman"/>
      <w:color w:val="auto"/>
      <w:sz w:val="24"/>
      <w:szCs w:val="24"/>
      <w:lang w:eastAsia="de-DE"/>
    </w:rPr>
  </w:style>
  <w:style w:type="character" w:customStyle="1" w:styleId="cf01">
    <w:name w:val="cf01"/>
    <w:basedOn w:val="DefaultParagraphFont"/>
    <w:rsid w:val="009F4DDD"/>
    <w:rPr>
      <w:rFonts w:ascii="Segoe UI" w:hAnsi="Segoe UI" w:cs="Segoe UI" w:hint="default"/>
      <w:sz w:val="18"/>
      <w:szCs w:val="18"/>
    </w:rPr>
  </w:style>
  <w:style w:type="character" w:customStyle="1" w:styleId="cf11">
    <w:name w:val="cf11"/>
    <w:basedOn w:val="DefaultParagraphFont"/>
    <w:rsid w:val="009F4DDD"/>
    <w:rPr>
      <w:rFonts w:ascii="Segoe UI" w:hAnsi="Segoe UI" w:cs="Segoe UI" w:hint="default"/>
      <w:sz w:val="18"/>
      <w:szCs w:val="18"/>
    </w:rPr>
  </w:style>
  <w:style w:type="numbering" w:customStyle="1" w:styleId="AktuelleListe12">
    <w:name w:val="Aktuelle Liste12"/>
    <w:uiPriority w:val="99"/>
    <w:rsid w:val="009F4DDD"/>
  </w:style>
  <w:style w:type="numbering" w:customStyle="1" w:styleId="AktuelleListe13">
    <w:name w:val="Aktuelle Liste13"/>
    <w:uiPriority w:val="99"/>
    <w:rsid w:val="009F4DDD"/>
  </w:style>
  <w:style w:type="table" w:styleId="GridTable2">
    <w:name w:val="Grid Table 2"/>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433AB8" w:themeColor="text1" w:themeTint="95"/>
        <w:insideH w:val="single" w:sz="4" w:space="0" w:color="433AB8" w:themeColor="text1" w:themeTint="95"/>
        <w:insideV w:val="single" w:sz="4" w:space="0" w:color="433AB8" w:themeColor="text1" w:themeTint="95"/>
      </w:tblBorders>
    </w:tblPr>
    <w:tblStylePr w:type="firstRow">
      <w:rPr>
        <w:b/>
        <w:color w:val="404040"/>
      </w:rPr>
      <w:tblPr/>
      <w:tcPr>
        <w:tcBorders>
          <w:top w:val="none" w:sz="4" w:space="0" w:color="000000"/>
          <w:left w:val="none" w:sz="4" w:space="0" w:color="000000"/>
          <w:bottom w:val="single" w:sz="12" w:space="0" w:color="433AB8" w:themeColor="text1" w:themeTint="95"/>
          <w:right w:val="none" w:sz="4" w:space="0" w:color="000000"/>
        </w:tcBorders>
        <w:shd w:val="clear" w:color="FFFFFF" w:fill="auto"/>
      </w:tcPr>
    </w:tblStylePr>
    <w:tblStylePr w:type="lastRow">
      <w:rPr>
        <w:b/>
        <w:color w:val="404040"/>
      </w:rPr>
      <w:tblPr/>
      <w:tcPr>
        <w:tcBorders>
          <w:top w:val="single" w:sz="4" w:space="0" w:color="433AB8"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BB8E8" w:themeColor="text1" w:themeTint="34" w:fill="BBB8E8" w:themeFill="text1" w:themeFillTint="34"/>
      </w:tcPr>
    </w:tblStylePr>
    <w:tblStylePr w:type="band1Horz">
      <w:rPr>
        <w:rFonts w:ascii="Arial" w:hAnsi="Arial"/>
        <w:color w:val="404040"/>
        <w:sz w:val="22"/>
      </w:rPr>
      <w:tblPr/>
      <w:tcPr>
        <w:shd w:val="clear" w:color="BBB8E8" w:themeColor="text1" w:themeTint="34" w:fill="BBB8E8" w:themeFill="text1" w:themeFillTint="34"/>
      </w:tcPr>
    </w:tblStylePr>
  </w:style>
  <w:style w:type="table" w:styleId="GridTable3">
    <w:name w:val="Grid Table 3"/>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433AB8" w:themeColor="text1" w:themeTint="95"/>
        <w:insideH w:val="single" w:sz="4" w:space="0" w:color="433AB8" w:themeColor="text1" w:themeTint="95"/>
        <w:insideV w:val="single" w:sz="4" w:space="0" w:color="433AB8"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BB8E8" w:themeColor="text1" w:themeTint="34" w:fill="BBB8E8" w:themeFill="text1" w:themeFillTint="34"/>
      </w:tcPr>
    </w:tblStylePr>
    <w:tblStylePr w:type="band1Horz">
      <w:rPr>
        <w:rFonts w:ascii="Arial" w:hAnsi="Arial"/>
        <w:color w:val="404040"/>
        <w:sz w:val="22"/>
      </w:rPr>
      <w:tblPr/>
      <w:tcPr>
        <w:shd w:val="clear" w:color="BBB8E8" w:themeColor="text1" w:themeTint="34" w:fill="BBB8E8" w:themeFill="text1" w:themeFillTint="34"/>
      </w:tcPr>
    </w:tblStylePr>
  </w:style>
  <w:style w:type="table" w:styleId="GridTable4">
    <w:name w:val="Grid Table 4"/>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463CBF" w:themeColor="text1" w:themeTint="90"/>
        <w:left w:val="single" w:sz="4" w:space="0" w:color="463CBF" w:themeColor="text1" w:themeTint="90"/>
        <w:bottom w:val="single" w:sz="4" w:space="0" w:color="463CBF" w:themeColor="text1" w:themeTint="90"/>
        <w:right w:val="single" w:sz="4" w:space="0" w:color="463CBF" w:themeColor="text1" w:themeTint="90"/>
        <w:insideH w:val="single" w:sz="4" w:space="0" w:color="463CBF" w:themeColor="text1" w:themeTint="90"/>
        <w:insideV w:val="single" w:sz="4" w:space="0" w:color="463CBF" w:themeColor="text1" w:themeTint="90"/>
      </w:tblBorders>
    </w:tblPr>
    <w:tblStylePr w:type="firstRow">
      <w:rPr>
        <w:rFonts w:ascii="Arial" w:hAnsi="Arial"/>
        <w:b/>
        <w:color w:val="FFFFFF"/>
        <w:sz w:val="22"/>
      </w:rPr>
      <w:tblPr/>
      <w:tcPr>
        <w:tcBorders>
          <w:top w:val="single" w:sz="4" w:space="0" w:color="0F0D29" w:themeColor="text1"/>
          <w:left w:val="single" w:sz="4" w:space="0" w:color="0F0D29" w:themeColor="text1"/>
          <w:bottom w:val="single" w:sz="4" w:space="0" w:color="0F0D29" w:themeColor="text1"/>
          <w:right w:val="single" w:sz="4" w:space="0" w:color="0F0D29" w:themeColor="text1"/>
        </w:tcBorders>
        <w:shd w:val="clear" w:color="0F0D29" w:themeColor="text1" w:fill="0F0D29" w:themeFill="text1"/>
      </w:tcPr>
    </w:tblStylePr>
    <w:tblStylePr w:type="lastRow">
      <w:rPr>
        <w:b/>
        <w:color w:val="404040"/>
      </w:rPr>
      <w:tblPr/>
      <w:tcPr>
        <w:tcBorders>
          <w:top w:val="single" w:sz="4" w:space="0" w:color="0F0D29"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BB8E8" w:themeColor="text1" w:themeTint="34" w:fill="BBB8E8" w:themeFill="text1" w:themeFillTint="34"/>
      </w:tcPr>
    </w:tblStylePr>
    <w:tblStylePr w:type="band1Horz">
      <w:rPr>
        <w:rFonts w:ascii="Arial" w:hAnsi="Arial"/>
        <w:color w:val="404040"/>
        <w:sz w:val="22"/>
      </w:rPr>
      <w:tblPr/>
      <w:tcPr>
        <w:shd w:val="clear" w:color="BBB8E8" w:themeColor="text1" w:themeTint="34" w:fill="BBB8E8" w:themeFill="text1" w:themeFillTint="34"/>
      </w:tcPr>
    </w:tblStylePr>
  </w:style>
  <w:style w:type="table" w:styleId="GridTable5Dark">
    <w:name w:val="Grid Table 5 Dark"/>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CA7E3" w:themeColor="text1" w:themeTint="40" w:fill="ACA7E3" w:themeFill="text1" w:themeFillTint="40"/>
    </w:tblPr>
    <w:tblStylePr w:type="firstRow">
      <w:rPr>
        <w:rFonts w:ascii="Arial" w:hAnsi="Arial"/>
        <w:b/>
        <w:color w:val="FFFFFF"/>
        <w:sz w:val="22"/>
      </w:rPr>
      <w:tblPr/>
      <w:tcPr>
        <w:shd w:val="clear" w:color="0F0D29" w:themeColor="text1" w:fill="0F0D29" w:themeFill="text1"/>
      </w:tcPr>
    </w:tblStylePr>
    <w:tblStylePr w:type="lastRow">
      <w:rPr>
        <w:rFonts w:ascii="Arial" w:hAnsi="Arial"/>
        <w:b/>
        <w:color w:val="FFFFFF"/>
        <w:sz w:val="22"/>
      </w:rPr>
      <w:tblPr/>
      <w:tcPr>
        <w:tcBorders>
          <w:top w:val="single" w:sz="4" w:space="0" w:color="FFFFFF" w:themeColor="light1"/>
        </w:tcBorders>
        <w:shd w:val="clear" w:color="0F0D29" w:themeColor="text1" w:fill="0F0D29" w:themeFill="text1"/>
      </w:tcPr>
    </w:tblStylePr>
    <w:tblStylePr w:type="firstCol">
      <w:rPr>
        <w:rFonts w:ascii="Arial" w:hAnsi="Arial"/>
        <w:b/>
        <w:color w:val="FFFFFF"/>
        <w:sz w:val="22"/>
      </w:rPr>
      <w:tblPr/>
      <w:tcPr>
        <w:shd w:val="clear" w:color="0F0D29" w:themeColor="text1" w:fill="0F0D29" w:themeFill="text1"/>
      </w:tcPr>
    </w:tblStylePr>
    <w:tblStylePr w:type="lastCol">
      <w:rPr>
        <w:rFonts w:ascii="Arial" w:hAnsi="Arial"/>
        <w:b/>
        <w:color w:val="FFFFFF"/>
        <w:sz w:val="22"/>
      </w:rPr>
      <w:tblPr/>
      <w:tcPr>
        <w:shd w:val="clear" w:color="0F0D29" w:themeColor="text1" w:fill="0F0D29" w:themeFill="text1"/>
      </w:tcPr>
    </w:tblStylePr>
    <w:tblStylePr w:type="band1Vert">
      <w:tblPr/>
      <w:tcPr>
        <w:shd w:val="clear" w:color="6760CC" w:themeColor="text1" w:themeTint="75" w:fill="6760CC" w:themeFill="text1" w:themeFillTint="75"/>
      </w:tcPr>
    </w:tblStylePr>
    <w:tblStylePr w:type="band1Horz">
      <w:tblPr/>
      <w:tcPr>
        <w:shd w:val="clear" w:color="6760CC" w:themeColor="text1" w:themeTint="75" w:fill="6760CC" w:themeFill="text1" w:themeFillTint="75"/>
      </w:tcPr>
    </w:tblStylePr>
  </w:style>
  <w:style w:type="table" w:styleId="GridTable6Colorful">
    <w:name w:val="Grid Table 6 Colorful"/>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5951C8" w:themeColor="text1" w:themeTint="80"/>
        <w:left w:val="single" w:sz="4" w:space="0" w:color="5951C8" w:themeColor="text1" w:themeTint="80"/>
        <w:bottom w:val="single" w:sz="4" w:space="0" w:color="5951C8" w:themeColor="text1" w:themeTint="80"/>
        <w:right w:val="single" w:sz="4" w:space="0" w:color="5951C8" w:themeColor="text1" w:themeTint="80"/>
        <w:insideH w:val="single" w:sz="4" w:space="0" w:color="5951C8" w:themeColor="text1" w:themeTint="80"/>
        <w:insideV w:val="single" w:sz="4" w:space="0" w:color="5951C8" w:themeColor="text1" w:themeTint="80"/>
      </w:tblBorders>
    </w:tblPr>
    <w:tblStylePr w:type="firstRow">
      <w:rPr>
        <w:b/>
        <w:color w:val="5951C8" w:themeColor="text1" w:themeTint="80" w:themeShade="95"/>
      </w:rPr>
      <w:tblPr/>
      <w:tcPr>
        <w:tcBorders>
          <w:bottom w:val="single" w:sz="12" w:space="0" w:color="5951C8" w:themeColor="text1" w:themeTint="80"/>
        </w:tcBorders>
      </w:tcPr>
    </w:tblStylePr>
    <w:tblStylePr w:type="lastRow">
      <w:rPr>
        <w:b/>
        <w:color w:val="5951C8" w:themeColor="text1" w:themeTint="80" w:themeShade="95"/>
      </w:rPr>
    </w:tblStylePr>
    <w:tblStylePr w:type="firstCol">
      <w:rPr>
        <w:b/>
        <w:color w:val="5951C8" w:themeColor="text1" w:themeTint="80" w:themeShade="95"/>
      </w:rPr>
    </w:tblStylePr>
    <w:tblStylePr w:type="lastCol">
      <w:rPr>
        <w:b/>
        <w:color w:val="5951C8" w:themeColor="text1" w:themeTint="80" w:themeShade="95"/>
      </w:rPr>
    </w:tblStylePr>
    <w:tblStylePr w:type="band1Vert">
      <w:tblPr/>
      <w:tcPr>
        <w:shd w:val="clear" w:color="BBB8E8" w:themeColor="text1" w:themeTint="34" w:fill="BBB8E8" w:themeFill="text1" w:themeFillTint="34"/>
      </w:tcPr>
    </w:tblStylePr>
    <w:tblStylePr w:type="band1Horz">
      <w:rPr>
        <w:rFonts w:ascii="Arial" w:hAnsi="Arial"/>
        <w:color w:val="5951C8" w:themeColor="text1" w:themeTint="80" w:themeShade="95"/>
        <w:sz w:val="22"/>
      </w:rPr>
      <w:tblPr/>
      <w:tcPr>
        <w:shd w:val="clear" w:color="BBB8E8" w:themeColor="text1" w:themeTint="34" w:fill="BBB8E8" w:themeFill="text1" w:themeFillTint="34"/>
      </w:tcPr>
    </w:tblStylePr>
    <w:tblStylePr w:type="band2Horz">
      <w:rPr>
        <w:rFonts w:ascii="Arial" w:hAnsi="Arial"/>
        <w:color w:val="5951C8" w:themeColor="text1" w:themeTint="80" w:themeShade="95"/>
        <w:sz w:val="22"/>
      </w:rPr>
    </w:tblStylePr>
  </w:style>
  <w:style w:type="table" w:styleId="GridTable7Colorful">
    <w:name w:val="Grid Table 7 Colorful"/>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5951C8" w:themeColor="text1" w:themeTint="80"/>
        <w:right w:val="single" w:sz="4" w:space="0" w:color="5951C8" w:themeColor="text1" w:themeTint="80"/>
        <w:insideH w:val="single" w:sz="4" w:space="0" w:color="5951C8" w:themeColor="text1" w:themeTint="80"/>
        <w:insideV w:val="single" w:sz="4" w:space="0" w:color="5951C8" w:themeColor="text1" w:themeTint="80"/>
      </w:tblBorders>
    </w:tblPr>
    <w:tblStylePr w:type="firstRow">
      <w:rPr>
        <w:rFonts w:ascii="Arial" w:hAnsi="Arial"/>
        <w:b/>
        <w:color w:val="5951C8" w:themeColor="text1" w:themeTint="80" w:themeShade="95"/>
        <w:sz w:val="22"/>
      </w:rPr>
      <w:tblPr/>
      <w:tcPr>
        <w:tcBorders>
          <w:top w:val="none" w:sz="0" w:space="0" w:color="auto"/>
          <w:left w:val="none" w:sz="0" w:space="0" w:color="auto"/>
          <w:bottom w:val="single" w:sz="4" w:space="0" w:color="5951C8" w:themeColor="text1" w:themeTint="80"/>
          <w:right w:val="none" w:sz="0" w:space="0" w:color="auto"/>
        </w:tcBorders>
        <w:shd w:val="clear" w:color="FFFFFF" w:themeColor="light1" w:fill="FFFFFF" w:themeFill="light1"/>
      </w:tcPr>
    </w:tblStylePr>
    <w:tblStylePr w:type="lastRow">
      <w:rPr>
        <w:rFonts w:ascii="Arial" w:hAnsi="Arial"/>
        <w:b/>
        <w:color w:val="5951C8" w:themeColor="text1" w:themeTint="80" w:themeShade="95"/>
        <w:sz w:val="22"/>
      </w:rPr>
      <w:tblPr/>
      <w:tcPr>
        <w:tcBorders>
          <w:top w:val="single" w:sz="4" w:space="0" w:color="5951C8"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951C8" w:themeColor="text1" w:themeTint="80" w:themeShade="95"/>
        <w:sz w:val="22"/>
      </w:rPr>
      <w:tblPr/>
      <w:tcPr>
        <w:tcBorders>
          <w:top w:val="none" w:sz="0" w:space="0" w:color="auto"/>
          <w:left w:val="none" w:sz="0" w:space="0" w:color="auto"/>
          <w:bottom w:val="none" w:sz="0" w:space="0" w:color="auto"/>
          <w:right w:val="single" w:sz="4" w:space="0" w:color="5951C8" w:themeColor="text1" w:themeTint="80"/>
        </w:tcBorders>
        <w:shd w:val="clear" w:color="FFFFFF" w:fill="auto"/>
      </w:tcPr>
    </w:tblStylePr>
    <w:tblStylePr w:type="lastCol">
      <w:rPr>
        <w:rFonts w:ascii="Arial" w:hAnsi="Arial"/>
        <w:i/>
        <w:color w:val="5951C8" w:themeColor="text1" w:themeTint="80" w:themeShade="95"/>
        <w:sz w:val="22"/>
      </w:rPr>
      <w:tblPr/>
      <w:tcPr>
        <w:tcBorders>
          <w:top w:val="none" w:sz="0" w:space="0" w:color="auto"/>
          <w:left w:val="single" w:sz="4" w:space="0" w:color="5951C8" w:themeColor="text1" w:themeTint="80"/>
          <w:bottom w:val="none" w:sz="0" w:space="0" w:color="auto"/>
          <w:right w:val="none" w:sz="0" w:space="0" w:color="auto"/>
        </w:tcBorders>
        <w:shd w:val="clear" w:color="FFFFFF" w:fill="auto"/>
      </w:tcPr>
    </w:tblStylePr>
    <w:tblStylePr w:type="band1Vert">
      <w:tblPr/>
      <w:tcPr>
        <w:shd w:val="clear" w:color="EEEDF9" w:themeColor="text1" w:themeTint="0D" w:fill="EEEDF9" w:themeFill="text1" w:themeFillTint="0D"/>
      </w:tcPr>
    </w:tblStylePr>
    <w:tblStylePr w:type="band1Horz">
      <w:rPr>
        <w:rFonts w:ascii="Arial" w:hAnsi="Arial"/>
        <w:color w:val="5951C8" w:themeColor="text1" w:themeTint="80" w:themeShade="95"/>
        <w:sz w:val="22"/>
      </w:rPr>
      <w:tblPr/>
      <w:tcPr>
        <w:shd w:val="clear" w:color="EEEDF9" w:themeColor="text1" w:themeTint="0D" w:fill="EEEDF9" w:themeFill="text1" w:themeFillTint="0D"/>
      </w:tcPr>
    </w:tblStylePr>
    <w:tblStylePr w:type="band2Horz">
      <w:rPr>
        <w:rFonts w:ascii="Arial" w:hAnsi="Arial"/>
        <w:color w:val="5951C8" w:themeColor="text1" w:themeTint="80" w:themeShade="95"/>
        <w:sz w:val="22"/>
      </w:rPr>
    </w:tblStylePr>
  </w:style>
  <w:style w:type="table" w:styleId="ListTable1Light">
    <w:name w:val="List Table 1 Light"/>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0F0D29" w:themeColor="text1"/>
          <w:right w:val="none" w:sz="4" w:space="0" w:color="000000"/>
        </w:tcBorders>
      </w:tcPr>
    </w:tblStylePr>
    <w:tblStylePr w:type="lastRow">
      <w:rPr>
        <w:b/>
        <w:color w:val="404040"/>
      </w:rPr>
      <w:tblPr/>
      <w:tcPr>
        <w:tcBorders>
          <w:top w:val="single" w:sz="4" w:space="0" w:color="0F0D29"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CA7E3" w:themeColor="text1" w:themeTint="40" w:fill="ACA7E3" w:themeFill="text1" w:themeFillTint="40"/>
      </w:tcPr>
    </w:tblStylePr>
    <w:tblStylePr w:type="band1Horz">
      <w:tblPr/>
      <w:tcPr>
        <w:shd w:val="clear" w:color="ACA7E3" w:themeColor="text1" w:themeTint="40" w:fill="ACA7E3" w:themeFill="text1" w:themeFillTint="40"/>
      </w:tcPr>
    </w:tblStylePr>
  </w:style>
  <w:style w:type="table" w:styleId="ListTable2">
    <w:name w:val="List Table 2"/>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463CBF" w:themeColor="text1" w:themeTint="90"/>
        <w:bottom w:val="single" w:sz="4" w:space="0" w:color="463CBF" w:themeColor="text1" w:themeTint="90"/>
        <w:insideH w:val="single" w:sz="4" w:space="0" w:color="463CBF" w:themeColor="text1" w:themeTint="90"/>
      </w:tblBorders>
    </w:tblPr>
    <w:tblStylePr w:type="firstRow">
      <w:rPr>
        <w:rFonts w:ascii="Arial" w:hAnsi="Arial"/>
        <w:b/>
        <w:color w:val="404040"/>
        <w:sz w:val="22"/>
      </w:rPr>
      <w:tblPr/>
      <w:tcPr>
        <w:tcBorders>
          <w:top w:val="single" w:sz="4" w:space="0" w:color="463CBF" w:themeColor="text1" w:themeTint="90"/>
          <w:left w:val="none" w:sz="4" w:space="0" w:color="000000"/>
          <w:bottom w:val="single" w:sz="4" w:space="0" w:color="463CBF" w:themeColor="text1" w:themeTint="90"/>
          <w:right w:val="none" w:sz="4" w:space="0" w:color="000000"/>
        </w:tcBorders>
      </w:tcPr>
    </w:tblStylePr>
    <w:tblStylePr w:type="lastRow">
      <w:rPr>
        <w:rFonts w:ascii="Arial" w:hAnsi="Arial"/>
        <w:b/>
        <w:color w:val="404040"/>
        <w:sz w:val="22"/>
      </w:rPr>
      <w:tblPr/>
      <w:tcPr>
        <w:tcBorders>
          <w:top w:val="single" w:sz="4" w:space="0" w:color="463CBF" w:themeColor="text1" w:themeTint="90"/>
          <w:left w:val="none" w:sz="4" w:space="0" w:color="000000"/>
          <w:bottom w:val="single" w:sz="4" w:space="0" w:color="463CB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CA7E3" w:themeColor="text1" w:themeTint="40" w:fill="ACA7E3" w:themeFill="text1" w:themeFillTint="40"/>
      </w:tcPr>
    </w:tblStylePr>
    <w:tblStylePr w:type="band1Horz">
      <w:rPr>
        <w:rFonts w:ascii="Arial" w:hAnsi="Arial"/>
        <w:color w:val="404040"/>
        <w:sz w:val="22"/>
      </w:rPr>
      <w:tblPr/>
      <w:tcPr>
        <w:shd w:val="clear" w:color="ACA7E3" w:themeColor="text1" w:themeTint="40" w:fill="ACA7E3" w:themeFill="text1" w:themeFillTint="40"/>
      </w:tcPr>
    </w:tblStylePr>
  </w:style>
  <w:style w:type="table" w:styleId="ListTable3">
    <w:name w:val="List Table 3"/>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0F0D29" w:themeColor="text1"/>
        <w:left w:val="single" w:sz="4" w:space="0" w:color="0F0D29" w:themeColor="text1"/>
        <w:bottom w:val="single" w:sz="4" w:space="0" w:color="0F0D29" w:themeColor="text1"/>
        <w:right w:val="single" w:sz="4" w:space="0" w:color="0F0D29" w:themeColor="text1"/>
      </w:tblBorders>
    </w:tblPr>
    <w:tblStylePr w:type="firstRow">
      <w:rPr>
        <w:rFonts w:ascii="Arial" w:hAnsi="Arial"/>
        <w:b/>
        <w:color w:val="FFFFFF"/>
        <w:sz w:val="22"/>
      </w:rPr>
      <w:tblPr/>
      <w:tcPr>
        <w:shd w:val="clear" w:color="0F0D29" w:themeColor="text1" w:fill="0F0D29"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F0D29" w:themeColor="text1"/>
          <w:right w:val="single" w:sz="4" w:space="0" w:color="0F0D29" w:themeColor="text1"/>
        </w:tcBorders>
      </w:tcPr>
    </w:tblStylePr>
    <w:tblStylePr w:type="band1Horz">
      <w:rPr>
        <w:rFonts w:ascii="Arial" w:hAnsi="Arial"/>
        <w:color w:val="404040"/>
        <w:sz w:val="22"/>
      </w:rPr>
      <w:tblPr/>
      <w:tcPr>
        <w:tcBorders>
          <w:top w:val="single" w:sz="4" w:space="0" w:color="0F0D29" w:themeColor="text1"/>
          <w:bottom w:val="single" w:sz="4" w:space="0" w:color="0F0D29" w:themeColor="text1"/>
        </w:tcBorders>
      </w:tcPr>
    </w:tblStylePr>
  </w:style>
  <w:style w:type="table" w:styleId="ListTable4">
    <w:name w:val="List Table 4"/>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0F0D29" w:themeColor="text1"/>
        <w:left w:val="single" w:sz="4" w:space="0" w:color="0F0D29" w:themeColor="text1"/>
        <w:bottom w:val="single" w:sz="4" w:space="0" w:color="0F0D29" w:themeColor="text1"/>
        <w:right w:val="single" w:sz="4" w:space="0" w:color="0F0D29" w:themeColor="text1"/>
        <w:insideH w:val="single" w:sz="4" w:space="0" w:color="0F0D29" w:themeColor="text1"/>
      </w:tblBorders>
    </w:tblPr>
    <w:tblStylePr w:type="firstRow">
      <w:rPr>
        <w:rFonts w:ascii="Arial" w:hAnsi="Arial"/>
        <w:b/>
        <w:color w:val="FFFFFF"/>
        <w:sz w:val="22"/>
      </w:rPr>
      <w:tblPr/>
      <w:tcPr>
        <w:shd w:val="clear" w:color="0F0D29" w:themeColor="text1" w:fill="0F0D29"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CA7E3" w:themeColor="text1" w:themeTint="40" w:fill="ACA7E3" w:themeFill="text1" w:themeFillTint="40"/>
      </w:tcPr>
    </w:tblStylePr>
    <w:tblStylePr w:type="band1Horz">
      <w:rPr>
        <w:rFonts w:ascii="Arial" w:hAnsi="Arial"/>
        <w:color w:val="404040"/>
        <w:sz w:val="22"/>
      </w:rPr>
      <w:tblPr/>
      <w:tcPr>
        <w:shd w:val="clear" w:color="ACA7E3" w:themeColor="text1" w:themeTint="40" w:fill="ACA7E3" w:themeFill="text1" w:themeFillTint="40"/>
      </w:tcPr>
    </w:tblStylePr>
  </w:style>
  <w:style w:type="table" w:styleId="ListTable5Dark">
    <w:name w:val="List Table 5 Dark"/>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5951C8" w:themeColor="text1" w:themeTint="80"/>
        <w:left w:val="single" w:sz="32" w:space="0" w:color="5951C8" w:themeColor="text1" w:themeTint="80"/>
        <w:bottom w:val="single" w:sz="32" w:space="0" w:color="5951C8" w:themeColor="text1" w:themeTint="80"/>
        <w:right w:val="single" w:sz="32" w:space="0" w:color="5951C8" w:themeColor="text1" w:themeTint="80"/>
      </w:tblBorders>
      <w:shd w:val="clear" w:color="5951C8" w:themeColor="text1" w:themeTint="80" w:fill="5951C8" w:themeFill="text1" w:themeFillTint="80"/>
    </w:tblPr>
    <w:tblStylePr w:type="firstRow">
      <w:rPr>
        <w:rFonts w:ascii="Arial" w:hAnsi="Arial"/>
        <w:b/>
        <w:color w:val="FFFFFF" w:themeColor="light1"/>
        <w:sz w:val="22"/>
      </w:rPr>
      <w:tblPr/>
      <w:tcPr>
        <w:tcBorders>
          <w:top w:val="single" w:sz="32" w:space="0" w:color="5951C8" w:themeColor="text1" w:themeTint="80"/>
          <w:bottom w:val="single" w:sz="12" w:space="0" w:color="FFFFFF" w:themeColor="light1"/>
        </w:tcBorders>
        <w:shd w:val="clear" w:color="5951C8" w:themeColor="text1" w:themeTint="80" w:fill="5951C8"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951C8" w:themeColor="text1" w:themeTint="80"/>
          <w:right w:val="single" w:sz="4" w:space="0" w:color="FFFFFF" w:themeColor="light1"/>
        </w:tcBorders>
      </w:tcPr>
    </w:tblStylePr>
    <w:tblStylePr w:type="lastCol">
      <w:tblPr/>
      <w:tcPr>
        <w:tcBorders>
          <w:left w:val="single" w:sz="4" w:space="0" w:color="FFFFFF" w:themeColor="light1"/>
          <w:right w:val="single" w:sz="32" w:space="0" w:color="5951C8" w:themeColor="text1" w:themeTint="80"/>
        </w:tcBorders>
      </w:tcPr>
    </w:tblStylePr>
    <w:tblStylePr w:type="band1Vert">
      <w:tblPr/>
      <w:tcPr>
        <w:tcBorders>
          <w:left w:val="single" w:sz="4" w:space="0" w:color="FFFFFF" w:themeColor="light1"/>
          <w:right w:val="single" w:sz="4" w:space="0" w:color="FFFFFF" w:themeColor="light1"/>
        </w:tcBorders>
        <w:shd w:val="clear" w:color="5951C8" w:themeColor="text1" w:themeTint="80" w:fill="5951C8"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951C8" w:themeColor="text1" w:themeTint="80" w:fill="5951C8" w:themeFill="text1" w:themeFillTint="80"/>
      </w:tcPr>
    </w:tblStylePr>
    <w:tblStylePr w:type="band2Horz">
      <w:tblPr/>
      <w:tcPr>
        <w:tcBorders>
          <w:top w:val="single" w:sz="4" w:space="0" w:color="FFFFFF" w:themeColor="light1"/>
          <w:bottom w:val="single" w:sz="4" w:space="0" w:color="FFFFFF" w:themeColor="light1"/>
        </w:tcBorders>
        <w:shd w:val="clear" w:color="5951C8" w:themeColor="text1" w:themeTint="80" w:fill="5951C8" w:themeFill="text1" w:themeFillTint="80"/>
      </w:tcPr>
    </w:tblStylePr>
  </w:style>
  <w:style w:type="table" w:styleId="ListTable6Colorful">
    <w:name w:val="List Table 6 Colorful"/>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5951C8" w:themeColor="text1" w:themeTint="80"/>
        <w:bottom w:val="single" w:sz="4" w:space="0" w:color="5951C8" w:themeColor="text1" w:themeTint="80"/>
      </w:tblBorders>
    </w:tblPr>
    <w:tblStylePr w:type="firstRow">
      <w:rPr>
        <w:b/>
        <w:color w:val="0F0D29" w:themeColor="text1"/>
      </w:rPr>
      <w:tblPr/>
      <w:tcPr>
        <w:tcBorders>
          <w:bottom w:val="single" w:sz="4" w:space="0" w:color="5951C8" w:themeColor="text1" w:themeTint="80"/>
        </w:tcBorders>
      </w:tcPr>
    </w:tblStylePr>
    <w:tblStylePr w:type="lastRow">
      <w:rPr>
        <w:b/>
        <w:color w:val="0F0D29" w:themeColor="text1"/>
      </w:rPr>
      <w:tblPr/>
      <w:tcPr>
        <w:tcBorders>
          <w:top w:val="single" w:sz="4" w:space="0" w:color="5951C8" w:themeColor="text1" w:themeTint="80"/>
        </w:tcBorders>
      </w:tcPr>
    </w:tblStylePr>
    <w:tblStylePr w:type="firstCol">
      <w:rPr>
        <w:b/>
        <w:color w:val="0F0D29" w:themeColor="text1"/>
      </w:rPr>
    </w:tblStylePr>
    <w:tblStylePr w:type="lastCol">
      <w:rPr>
        <w:b/>
        <w:color w:val="0F0D29" w:themeColor="text1"/>
      </w:rPr>
    </w:tblStylePr>
    <w:tblStylePr w:type="band1Vert">
      <w:tblPr/>
      <w:tcPr>
        <w:shd w:val="clear" w:color="ACA7E3" w:themeColor="text1" w:themeTint="40" w:fill="ACA7E3" w:themeFill="text1" w:themeFillTint="40"/>
      </w:tcPr>
    </w:tblStylePr>
    <w:tblStylePr w:type="band1Horz">
      <w:rPr>
        <w:rFonts w:ascii="Arial" w:hAnsi="Arial"/>
        <w:color w:val="0F0D29" w:themeColor="text1"/>
        <w:sz w:val="22"/>
      </w:rPr>
      <w:tblPr/>
      <w:tcPr>
        <w:shd w:val="clear" w:color="ACA7E3" w:themeColor="text1" w:themeTint="40" w:fill="ACA7E3" w:themeFill="text1" w:themeFillTint="40"/>
      </w:tcPr>
    </w:tblStylePr>
    <w:tblStylePr w:type="band2Horz">
      <w:rPr>
        <w:rFonts w:ascii="Arial" w:hAnsi="Arial"/>
        <w:color w:val="0F0D29" w:themeColor="text1"/>
        <w:sz w:val="22"/>
      </w:rPr>
    </w:tblStylePr>
  </w:style>
  <w:style w:type="table" w:styleId="ListTable7Colorful">
    <w:name w:val="List Table 7 Colorful"/>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5951C8" w:themeColor="text1" w:themeTint="80"/>
      </w:tblBorders>
    </w:tblPr>
    <w:tblStylePr w:type="firstRow">
      <w:rPr>
        <w:rFonts w:ascii="Arial" w:hAnsi="Arial"/>
        <w:i/>
        <w:color w:val="5951C8" w:themeColor="text1" w:themeTint="80" w:themeShade="95"/>
        <w:sz w:val="22"/>
      </w:rPr>
      <w:tblPr/>
      <w:tcPr>
        <w:tcBorders>
          <w:top w:val="none" w:sz="0" w:space="0" w:color="auto"/>
          <w:left w:val="none" w:sz="0" w:space="0" w:color="auto"/>
          <w:bottom w:val="single" w:sz="4" w:space="0" w:color="5951C8" w:themeColor="text1" w:themeTint="80"/>
          <w:right w:val="none" w:sz="0" w:space="0" w:color="auto"/>
        </w:tcBorders>
        <w:shd w:val="clear" w:color="FFFFFF" w:themeColor="light1" w:fill="FFFFFF" w:themeFill="light1"/>
      </w:tcPr>
    </w:tblStylePr>
    <w:tblStylePr w:type="lastRow">
      <w:rPr>
        <w:rFonts w:ascii="Arial" w:hAnsi="Arial"/>
        <w:i/>
        <w:color w:val="5951C8" w:themeColor="text1" w:themeTint="80" w:themeShade="95"/>
        <w:sz w:val="22"/>
      </w:rPr>
      <w:tblPr/>
      <w:tcPr>
        <w:tcBorders>
          <w:top w:val="single" w:sz="4" w:space="0" w:color="5951C8"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951C8" w:themeColor="text1" w:themeTint="80" w:themeShade="95"/>
        <w:sz w:val="22"/>
      </w:rPr>
      <w:tblPr/>
      <w:tcPr>
        <w:tcBorders>
          <w:top w:val="none" w:sz="0" w:space="0" w:color="auto"/>
          <w:left w:val="none" w:sz="0" w:space="0" w:color="auto"/>
          <w:bottom w:val="none" w:sz="0" w:space="0" w:color="auto"/>
          <w:right w:val="single" w:sz="4" w:space="0" w:color="5951C8" w:themeColor="text1" w:themeTint="80"/>
        </w:tcBorders>
        <w:shd w:val="clear" w:color="FFFFFF" w:fill="auto"/>
      </w:tcPr>
    </w:tblStylePr>
    <w:tblStylePr w:type="lastCol">
      <w:rPr>
        <w:rFonts w:ascii="Arial" w:hAnsi="Arial"/>
        <w:i/>
        <w:color w:val="5951C8" w:themeColor="text1" w:themeTint="80" w:themeShade="95"/>
        <w:sz w:val="22"/>
      </w:rPr>
      <w:tblPr/>
      <w:tcPr>
        <w:tcBorders>
          <w:top w:val="none" w:sz="0" w:space="0" w:color="auto"/>
          <w:left w:val="single" w:sz="4" w:space="0" w:color="5951C8" w:themeColor="text1" w:themeTint="80"/>
          <w:bottom w:val="none" w:sz="0" w:space="0" w:color="auto"/>
          <w:right w:val="none" w:sz="0" w:space="0" w:color="auto"/>
        </w:tcBorders>
        <w:shd w:val="clear" w:color="FFFFFF" w:fill="auto"/>
      </w:tcPr>
    </w:tblStylePr>
    <w:tblStylePr w:type="band1Vert">
      <w:tblPr/>
      <w:tcPr>
        <w:shd w:val="clear" w:color="ACA7E3" w:themeColor="text1" w:themeTint="40" w:fill="ACA7E3" w:themeFill="text1" w:themeFillTint="40"/>
      </w:tcPr>
    </w:tblStylePr>
    <w:tblStylePr w:type="band1Horz">
      <w:rPr>
        <w:rFonts w:ascii="Arial" w:hAnsi="Arial"/>
        <w:color w:val="5951C8" w:themeColor="text1" w:themeTint="80" w:themeShade="95"/>
        <w:sz w:val="22"/>
      </w:rPr>
      <w:tblPr/>
      <w:tcPr>
        <w:shd w:val="clear" w:color="ACA7E3" w:themeColor="text1" w:themeTint="40" w:fill="ACA7E3" w:themeFill="text1" w:themeFillTint="40"/>
      </w:tcPr>
    </w:tblStylePr>
    <w:tblStylePr w:type="band2Horz">
      <w:rPr>
        <w:rFonts w:ascii="Arial" w:hAnsi="Arial"/>
        <w:color w:val="5951C8" w:themeColor="text1" w:themeTint="80" w:themeShade="95"/>
        <w:sz w:val="22"/>
      </w:rPr>
    </w:tblStylePr>
  </w:style>
  <w:style w:type="table" w:customStyle="1" w:styleId="Lined-Accent">
    <w:name w:val="Lined - Accent"/>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5951C8" w:themeColor="text1" w:themeTint="80" w:fill="5951C8" w:themeFill="text1" w:themeFillTint="80"/>
      </w:tcPr>
    </w:tblStylePr>
    <w:tblStylePr w:type="lastRow">
      <w:rPr>
        <w:rFonts w:ascii="Arial" w:hAnsi="Arial"/>
        <w:color w:val="F2F2F2"/>
        <w:sz w:val="22"/>
      </w:rPr>
      <w:tblPr/>
      <w:tcPr>
        <w:shd w:val="clear" w:color="5951C8" w:themeColor="text1" w:themeTint="80" w:fill="5951C8" w:themeFill="text1" w:themeFillTint="80"/>
      </w:tcPr>
    </w:tblStylePr>
    <w:tblStylePr w:type="firstCol">
      <w:rPr>
        <w:rFonts w:ascii="Arial" w:hAnsi="Arial"/>
        <w:color w:val="F2F2F2"/>
        <w:sz w:val="22"/>
      </w:rPr>
      <w:tblPr/>
      <w:tcPr>
        <w:shd w:val="clear" w:color="5951C8" w:themeColor="text1" w:themeTint="80" w:fill="5951C8" w:themeFill="text1" w:themeFillTint="80"/>
      </w:tcPr>
    </w:tblStylePr>
    <w:tblStylePr w:type="lastCol">
      <w:rPr>
        <w:rFonts w:ascii="Arial" w:hAnsi="Arial"/>
        <w:color w:val="F2F2F2"/>
        <w:sz w:val="22"/>
      </w:rPr>
      <w:tblPr/>
      <w:tcPr>
        <w:shd w:val="clear" w:color="5951C8" w:themeColor="text1" w:themeTint="80" w:fill="5951C8"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EEEDF9" w:themeColor="text1" w:themeTint="0D" w:fill="EEEDF9"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EEEDF9" w:themeColor="text1" w:themeTint="0D" w:fill="EEEDF9" w:themeFill="text1" w:themeFillTint="0D"/>
      </w:tcPr>
    </w:tblStylePr>
  </w:style>
  <w:style w:type="table" w:customStyle="1" w:styleId="Lined-Accent1">
    <w:name w:val="Lined - Accent 1"/>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026394" w:themeColor="accent1" w:themeTint="EA" w:fill="026394" w:themeFill="accent1" w:themeFillTint="EA"/>
      </w:tcPr>
    </w:tblStylePr>
    <w:tblStylePr w:type="lastRow">
      <w:rPr>
        <w:rFonts w:ascii="Arial" w:hAnsi="Arial"/>
        <w:color w:val="F2F2F2"/>
        <w:sz w:val="22"/>
      </w:rPr>
      <w:tblPr/>
      <w:tcPr>
        <w:shd w:val="clear" w:color="026394" w:themeColor="accent1" w:themeTint="EA" w:fill="026394" w:themeFill="accent1" w:themeFillTint="EA"/>
      </w:tcPr>
    </w:tblStylePr>
    <w:tblStylePr w:type="firstCol">
      <w:rPr>
        <w:rFonts w:ascii="Arial" w:hAnsi="Arial"/>
        <w:color w:val="F2F2F2"/>
        <w:sz w:val="22"/>
      </w:rPr>
      <w:tblPr/>
      <w:tcPr>
        <w:shd w:val="clear" w:color="026394" w:themeColor="accent1" w:themeTint="EA" w:fill="026394" w:themeFill="accent1" w:themeFillTint="EA"/>
      </w:tcPr>
    </w:tblStylePr>
    <w:tblStylePr w:type="lastCol">
      <w:rPr>
        <w:rFonts w:ascii="Arial" w:hAnsi="Arial"/>
        <w:color w:val="F2F2F2"/>
        <w:sz w:val="22"/>
      </w:rPr>
      <w:tblPr/>
      <w:tcPr>
        <w:shd w:val="clear" w:color="026394" w:themeColor="accent1" w:themeTint="EA" w:fill="026394"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86D5FD" w:themeColor="accent1" w:themeTint="50" w:fill="86D5FD"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86D5FD" w:themeColor="accent1" w:themeTint="50" w:fill="86D5FD" w:themeFill="accent1" w:themeFillTint="50"/>
      </w:tcPr>
    </w:tblStylePr>
  </w:style>
  <w:style w:type="table" w:customStyle="1" w:styleId="Lined-Accent2">
    <w:name w:val="Lined - Accent 2"/>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87BDE2" w:themeColor="accent2" w:themeTint="97" w:fill="87BDE2" w:themeFill="accent2" w:themeFillTint="97"/>
      </w:tcPr>
    </w:tblStylePr>
    <w:tblStylePr w:type="lastRow">
      <w:rPr>
        <w:rFonts w:ascii="Arial" w:hAnsi="Arial"/>
        <w:color w:val="F2F2F2"/>
        <w:sz w:val="22"/>
      </w:rPr>
      <w:tblPr/>
      <w:tcPr>
        <w:shd w:val="clear" w:color="87BDE2" w:themeColor="accent2" w:themeTint="97" w:fill="87BDE2" w:themeFill="accent2" w:themeFillTint="97"/>
      </w:tcPr>
    </w:tblStylePr>
    <w:tblStylePr w:type="firstCol">
      <w:rPr>
        <w:rFonts w:ascii="Arial" w:hAnsi="Arial"/>
        <w:color w:val="F2F2F2"/>
        <w:sz w:val="22"/>
      </w:rPr>
      <w:tblPr/>
      <w:tcPr>
        <w:shd w:val="clear" w:color="87BDE2" w:themeColor="accent2" w:themeTint="97" w:fill="87BDE2" w:themeFill="accent2" w:themeFillTint="97"/>
      </w:tcPr>
    </w:tblStylePr>
    <w:tblStylePr w:type="lastCol">
      <w:rPr>
        <w:rFonts w:ascii="Arial" w:hAnsi="Arial"/>
        <w:color w:val="F2F2F2"/>
        <w:sz w:val="22"/>
      </w:rPr>
      <w:tblPr/>
      <w:tcPr>
        <w:shd w:val="clear" w:color="87BDE2" w:themeColor="accent2" w:themeTint="97" w:fill="87BDE2"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D7E9F5" w:themeColor="accent2" w:themeTint="32" w:fill="D7E9F5"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D7E9F5" w:themeColor="accent2" w:themeTint="32" w:fill="D7E9F5" w:themeFill="accent2" w:themeFillTint="32"/>
      </w:tcPr>
    </w:tblStylePr>
  </w:style>
  <w:style w:type="table" w:customStyle="1" w:styleId="Lined-Accent3">
    <w:name w:val="Lined - Accent 3"/>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34ABA2" w:themeColor="accent3" w:themeTint="FE" w:fill="34ABA2" w:themeFill="accent3" w:themeFillTint="FE"/>
      </w:tcPr>
    </w:tblStylePr>
    <w:tblStylePr w:type="lastRow">
      <w:rPr>
        <w:rFonts w:ascii="Arial" w:hAnsi="Arial"/>
        <w:color w:val="F2F2F2"/>
        <w:sz w:val="22"/>
      </w:rPr>
      <w:tblPr/>
      <w:tcPr>
        <w:shd w:val="clear" w:color="34ABA2" w:themeColor="accent3" w:themeTint="FE" w:fill="34ABA2" w:themeFill="accent3" w:themeFillTint="FE"/>
      </w:tcPr>
    </w:tblStylePr>
    <w:tblStylePr w:type="firstCol">
      <w:rPr>
        <w:rFonts w:ascii="Arial" w:hAnsi="Arial"/>
        <w:color w:val="F2F2F2"/>
        <w:sz w:val="22"/>
      </w:rPr>
      <w:tblPr/>
      <w:tcPr>
        <w:shd w:val="clear" w:color="34ABA2" w:themeColor="accent3" w:themeTint="FE" w:fill="34ABA2" w:themeFill="accent3" w:themeFillTint="FE"/>
      </w:tcPr>
    </w:tblStylePr>
    <w:tblStylePr w:type="lastCol">
      <w:rPr>
        <w:rFonts w:ascii="Arial" w:hAnsi="Arial"/>
        <w:color w:val="F2F2F2"/>
        <w:sz w:val="22"/>
      </w:rPr>
      <w:tblPr/>
      <w:tcPr>
        <w:shd w:val="clear" w:color="34ABA2" w:themeColor="accent3" w:themeTint="FE" w:fill="34ABA2"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D2F1EE" w:themeColor="accent3" w:themeTint="34" w:fill="D2F1EE"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D2F1EE" w:themeColor="accent3" w:themeTint="34" w:fill="D2F1EE" w:themeFill="accent3" w:themeFillTint="34"/>
      </w:tcPr>
    </w:tblStylePr>
  </w:style>
  <w:style w:type="table" w:customStyle="1" w:styleId="Lined-Accent4">
    <w:name w:val="Lined - Accent 4"/>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A2D0DF" w:themeColor="accent4" w:themeTint="9A" w:fill="A2D0DF" w:themeFill="accent4" w:themeFillTint="9A"/>
      </w:tcPr>
    </w:tblStylePr>
    <w:tblStylePr w:type="lastRow">
      <w:rPr>
        <w:rFonts w:ascii="Arial" w:hAnsi="Arial"/>
        <w:color w:val="F2F2F2"/>
        <w:sz w:val="22"/>
      </w:rPr>
      <w:tblPr/>
      <w:tcPr>
        <w:shd w:val="clear" w:color="A2D0DF" w:themeColor="accent4" w:themeTint="9A" w:fill="A2D0DF" w:themeFill="accent4" w:themeFillTint="9A"/>
      </w:tcPr>
    </w:tblStylePr>
    <w:tblStylePr w:type="firstCol">
      <w:rPr>
        <w:rFonts w:ascii="Arial" w:hAnsi="Arial"/>
        <w:color w:val="F2F2F2"/>
        <w:sz w:val="22"/>
      </w:rPr>
      <w:tblPr/>
      <w:tcPr>
        <w:shd w:val="clear" w:color="A2D0DF" w:themeColor="accent4" w:themeTint="9A" w:fill="A2D0DF" w:themeFill="accent4" w:themeFillTint="9A"/>
      </w:tcPr>
    </w:tblStylePr>
    <w:tblStylePr w:type="lastCol">
      <w:rPr>
        <w:rFonts w:ascii="Arial" w:hAnsi="Arial"/>
        <w:color w:val="F2F2F2"/>
        <w:sz w:val="22"/>
      </w:rPr>
      <w:tblPr/>
      <w:tcPr>
        <w:shd w:val="clear" w:color="A2D0DF" w:themeColor="accent4" w:themeTint="9A" w:fill="A2D0DF"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DFEFF4" w:themeColor="accent4" w:themeTint="34" w:fill="DFEFF4"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DFEFF4" w:themeColor="accent4" w:themeTint="34" w:fill="DFEFF4" w:themeFill="accent4" w:themeFillTint="34"/>
      </w:tcPr>
    </w:tblStylePr>
  </w:style>
  <w:style w:type="table" w:customStyle="1" w:styleId="Lined-Accent5">
    <w:name w:val="Lined - Accent 5"/>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C1D9CB" w:themeColor="accent5" w:fill="C1D9CB" w:themeFill="accent5"/>
      </w:tcPr>
    </w:tblStylePr>
    <w:tblStylePr w:type="lastRow">
      <w:rPr>
        <w:rFonts w:ascii="Arial" w:hAnsi="Arial"/>
        <w:color w:val="F2F2F2"/>
        <w:sz w:val="22"/>
      </w:rPr>
      <w:tblPr/>
      <w:tcPr>
        <w:shd w:val="clear" w:color="C1D9CB" w:themeColor="accent5" w:fill="C1D9CB" w:themeFill="accent5"/>
      </w:tcPr>
    </w:tblStylePr>
    <w:tblStylePr w:type="firstCol">
      <w:rPr>
        <w:rFonts w:ascii="Arial" w:hAnsi="Arial"/>
        <w:color w:val="F2F2F2"/>
        <w:sz w:val="22"/>
      </w:rPr>
      <w:tblPr/>
      <w:tcPr>
        <w:shd w:val="clear" w:color="C1D9CB" w:themeColor="accent5" w:fill="C1D9CB" w:themeFill="accent5"/>
      </w:tcPr>
    </w:tblStylePr>
    <w:tblStylePr w:type="lastCol">
      <w:rPr>
        <w:rFonts w:ascii="Arial" w:hAnsi="Arial"/>
        <w:color w:val="F2F2F2"/>
        <w:sz w:val="22"/>
      </w:rPr>
      <w:tblPr/>
      <w:tcPr>
        <w:shd w:val="clear" w:color="C1D9CB" w:themeColor="accent5" w:fill="C1D9CB"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2F7F4" w:themeColor="accent5" w:themeTint="34" w:fill="F2F7F4"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2F7F4" w:themeColor="accent5" w:themeTint="34" w:fill="F2F7F4" w:themeFill="accent5" w:themeFillTint="34"/>
      </w:tcPr>
    </w:tblStylePr>
  </w:style>
  <w:style w:type="table" w:customStyle="1" w:styleId="Lined-Accent6">
    <w:name w:val="Lined - Accent 6"/>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Pr>
    <w:tblStylePr w:type="firstRow">
      <w:rPr>
        <w:rFonts w:ascii="Arial" w:hAnsi="Arial"/>
        <w:color w:val="F2F2F2"/>
        <w:sz w:val="22"/>
      </w:rPr>
      <w:tblPr/>
      <w:tcPr>
        <w:shd w:val="clear" w:color="34ABA2" w:themeColor="accent6" w:fill="34ABA2" w:themeFill="accent6"/>
      </w:tcPr>
    </w:tblStylePr>
    <w:tblStylePr w:type="lastRow">
      <w:rPr>
        <w:rFonts w:ascii="Arial" w:hAnsi="Arial"/>
        <w:color w:val="F2F2F2"/>
        <w:sz w:val="22"/>
      </w:rPr>
      <w:tblPr/>
      <w:tcPr>
        <w:shd w:val="clear" w:color="34ABA2" w:themeColor="accent6" w:fill="34ABA2" w:themeFill="accent6"/>
      </w:tcPr>
    </w:tblStylePr>
    <w:tblStylePr w:type="firstCol">
      <w:rPr>
        <w:rFonts w:ascii="Arial" w:hAnsi="Arial"/>
        <w:color w:val="F2F2F2"/>
        <w:sz w:val="22"/>
      </w:rPr>
      <w:tblPr/>
      <w:tcPr>
        <w:shd w:val="clear" w:color="34ABA2" w:themeColor="accent6" w:fill="34ABA2" w:themeFill="accent6"/>
      </w:tcPr>
    </w:tblStylePr>
    <w:tblStylePr w:type="lastCol">
      <w:rPr>
        <w:rFonts w:ascii="Arial" w:hAnsi="Arial"/>
        <w:color w:val="F2F2F2"/>
        <w:sz w:val="22"/>
      </w:rPr>
      <w:tblPr/>
      <w:tcPr>
        <w:shd w:val="clear" w:color="34ABA2" w:themeColor="accent6" w:fill="34ABA2"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2F1EE" w:themeColor="accent6" w:themeTint="34" w:fill="D2F1EE"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2F1EE" w:themeColor="accent6" w:themeTint="34" w:fill="D2F1EE" w:themeFill="accent6" w:themeFillTint="34"/>
      </w:tcPr>
    </w:tblStylePr>
  </w:style>
  <w:style w:type="table" w:customStyle="1" w:styleId="BorderedLined-Accent">
    <w:name w:val="Bordered &amp; Lined - Accent"/>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3B33A1" w:themeColor="text1" w:themeTint="A6"/>
        <w:left w:val="single" w:sz="4" w:space="0" w:color="3B33A1" w:themeColor="text1" w:themeTint="A6"/>
        <w:bottom w:val="single" w:sz="4" w:space="0" w:color="3B33A1" w:themeColor="text1" w:themeTint="A6"/>
        <w:right w:val="single" w:sz="4" w:space="0" w:color="3B33A1" w:themeColor="text1" w:themeTint="A6"/>
        <w:insideH w:val="single" w:sz="4" w:space="0" w:color="3B33A1" w:themeColor="text1" w:themeTint="A6"/>
        <w:insideV w:val="single" w:sz="4" w:space="0" w:color="3B33A1" w:themeColor="text1" w:themeTint="A6"/>
      </w:tblBorders>
    </w:tblPr>
    <w:tblStylePr w:type="firstRow">
      <w:rPr>
        <w:rFonts w:ascii="Arial" w:hAnsi="Arial"/>
        <w:color w:val="F2F2F2"/>
        <w:sz w:val="22"/>
      </w:rPr>
      <w:tblPr/>
      <w:tcPr>
        <w:shd w:val="clear" w:color="5951C8" w:themeColor="text1" w:themeTint="80" w:fill="5951C8" w:themeFill="text1" w:themeFillTint="80"/>
      </w:tcPr>
    </w:tblStylePr>
    <w:tblStylePr w:type="lastRow">
      <w:rPr>
        <w:rFonts w:ascii="Arial" w:hAnsi="Arial"/>
        <w:color w:val="F2F2F2"/>
        <w:sz w:val="22"/>
      </w:rPr>
      <w:tblPr/>
      <w:tcPr>
        <w:shd w:val="clear" w:color="5951C8" w:themeColor="text1" w:themeTint="80" w:fill="5951C8" w:themeFill="text1" w:themeFillTint="80"/>
      </w:tcPr>
    </w:tblStylePr>
    <w:tblStylePr w:type="firstCol">
      <w:rPr>
        <w:rFonts w:ascii="Arial" w:hAnsi="Arial"/>
        <w:color w:val="F2F2F2"/>
        <w:sz w:val="22"/>
      </w:rPr>
      <w:tblPr/>
      <w:tcPr>
        <w:shd w:val="clear" w:color="5951C8" w:themeColor="text1" w:themeTint="80" w:fill="5951C8" w:themeFill="text1" w:themeFillTint="80"/>
      </w:tcPr>
    </w:tblStylePr>
    <w:tblStylePr w:type="lastCol">
      <w:rPr>
        <w:rFonts w:ascii="Arial" w:hAnsi="Arial"/>
        <w:color w:val="F2F2F2"/>
        <w:sz w:val="22"/>
      </w:rPr>
      <w:tblPr/>
      <w:tcPr>
        <w:shd w:val="clear" w:color="5951C8" w:themeColor="text1" w:themeTint="80" w:fill="5951C8"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EEEDF9" w:themeColor="text1" w:themeTint="0D" w:fill="EEEDF9"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EEEDF9" w:themeColor="text1" w:themeTint="0D" w:fill="EEEDF9" w:themeFill="text1" w:themeFillTint="0D"/>
      </w:tcPr>
    </w:tblStylePr>
  </w:style>
  <w:style w:type="table" w:customStyle="1" w:styleId="BorderedLined-Accent1">
    <w:name w:val="Bordered &amp; Lined - Accent 1"/>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012D44" w:themeColor="accent1" w:themeShade="95"/>
        <w:left w:val="single" w:sz="4" w:space="0" w:color="012D44" w:themeColor="accent1" w:themeShade="95"/>
        <w:bottom w:val="single" w:sz="4" w:space="0" w:color="012D44" w:themeColor="accent1" w:themeShade="95"/>
        <w:right w:val="single" w:sz="4" w:space="0" w:color="012D44" w:themeColor="accent1" w:themeShade="95"/>
        <w:insideH w:val="single" w:sz="4" w:space="0" w:color="012D44" w:themeColor="accent1" w:themeShade="95"/>
        <w:insideV w:val="single" w:sz="4" w:space="0" w:color="012D44" w:themeColor="accent1" w:themeShade="95"/>
      </w:tblBorders>
    </w:tblPr>
    <w:tblStylePr w:type="firstRow">
      <w:rPr>
        <w:rFonts w:ascii="Arial" w:hAnsi="Arial"/>
        <w:color w:val="F2F2F2"/>
        <w:sz w:val="22"/>
      </w:rPr>
      <w:tblPr/>
      <w:tcPr>
        <w:shd w:val="clear" w:color="026394" w:themeColor="accent1" w:themeTint="EA" w:fill="026394" w:themeFill="accent1" w:themeFillTint="EA"/>
      </w:tcPr>
    </w:tblStylePr>
    <w:tblStylePr w:type="lastRow">
      <w:rPr>
        <w:rFonts w:ascii="Arial" w:hAnsi="Arial"/>
        <w:color w:val="F2F2F2"/>
        <w:sz w:val="22"/>
      </w:rPr>
      <w:tblPr/>
      <w:tcPr>
        <w:shd w:val="clear" w:color="026394" w:themeColor="accent1" w:themeTint="EA" w:fill="026394" w:themeFill="accent1" w:themeFillTint="EA"/>
      </w:tcPr>
    </w:tblStylePr>
    <w:tblStylePr w:type="firstCol">
      <w:rPr>
        <w:rFonts w:ascii="Arial" w:hAnsi="Arial"/>
        <w:color w:val="F2F2F2"/>
        <w:sz w:val="22"/>
      </w:rPr>
      <w:tblPr/>
      <w:tcPr>
        <w:shd w:val="clear" w:color="026394" w:themeColor="accent1" w:themeTint="EA" w:fill="026394" w:themeFill="accent1" w:themeFillTint="EA"/>
      </w:tcPr>
    </w:tblStylePr>
    <w:tblStylePr w:type="lastCol">
      <w:rPr>
        <w:rFonts w:ascii="Arial" w:hAnsi="Arial"/>
        <w:color w:val="F2F2F2"/>
        <w:sz w:val="22"/>
      </w:rPr>
      <w:tblPr/>
      <w:tcPr>
        <w:shd w:val="clear" w:color="026394" w:themeColor="accent1" w:themeTint="EA" w:fill="026394"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86D5FD" w:themeColor="accent1" w:themeTint="50" w:fill="86D5FD"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86D5FD" w:themeColor="accent1" w:themeTint="50" w:fill="86D5FD" w:themeFill="accent1" w:themeFillTint="50"/>
      </w:tcPr>
    </w:tblStylePr>
  </w:style>
  <w:style w:type="table" w:customStyle="1" w:styleId="BorderedLined-Accent2">
    <w:name w:val="Bordered &amp; Lined - Accent 2"/>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1D557A" w:themeColor="accent2" w:themeShade="95"/>
        <w:left w:val="single" w:sz="4" w:space="0" w:color="1D557A" w:themeColor="accent2" w:themeShade="95"/>
        <w:bottom w:val="single" w:sz="4" w:space="0" w:color="1D557A" w:themeColor="accent2" w:themeShade="95"/>
        <w:right w:val="single" w:sz="4" w:space="0" w:color="1D557A" w:themeColor="accent2" w:themeShade="95"/>
        <w:insideH w:val="single" w:sz="4" w:space="0" w:color="1D557A" w:themeColor="accent2" w:themeShade="95"/>
        <w:insideV w:val="single" w:sz="4" w:space="0" w:color="1D557A" w:themeColor="accent2" w:themeShade="95"/>
      </w:tblBorders>
    </w:tblPr>
    <w:tblStylePr w:type="firstRow">
      <w:rPr>
        <w:rFonts w:ascii="Arial" w:hAnsi="Arial"/>
        <w:color w:val="F2F2F2"/>
        <w:sz w:val="22"/>
      </w:rPr>
      <w:tblPr/>
      <w:tcPr>
        <w:shd w:val="clear" w:color="87BDE2" w:themeColor="accent2" w:themeTint="97" w:fill="87BDE2" w:themeFill="accent2" w:themeFillTint="97"/>
      </w:tcPr>
    </w:tblStylePr>
    <w:tblStylePr w:type="lastRow">
      <w:rPr>
        <w:rFonts w:ascii="Arial" w:hAnsi="Arial"/>
        <w:color w:val="F2F2F2"/>
        <w:sz w:val="22"/>
      </w:rPr>
      <w:tblPr/>
      <w:tcPr>
        <w:shd w:val="clear" w:color="87BDE2" w:themeColor="accent2" w:themeTint="97" w:fill="87BDE2" w:themeFill="accent2" w:themeFillTint="97"/>
      </w:tcPr>
    </w:tblStylePr>
    <w:tblStylePr w:type="firstCol">
      <w:rPr>
        <w:rFonts w:ascii="Arial" w:hAnsi="Arial"/>
        <w:color w:val="F2F2F2"/>
        <w:sz w:val="22"/>
      </w:rPr>
      <w:tblPr/>
      <w:tcPr>
        <w:shd w:val="clear" w:color="87BDE2" w:themeColor="accent2" w:themeTint="97" w:fill="87BDE2" w:themeFill="accent2" w:themeFillTint="97"/>
      </w:tcPr>
    </w:tblStylePr>
    <w:tblStylePr w:type="lastCol">
      <w:rPr>
        <w:rFonts w:ascii="Arial" w:hAnsi="Arial"/>
        <w:color w:val="F2F2F2"/>
        <w:sz w:val="22"/>
      </w:rPr>
      <w:tblPr/>
      <w:tcPr>
        <w:shd w:val="clear" w:color="87BDE2" w:themeColor="accent2" w:themeTint="97" w:fill="87BDE2"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D7E9F5" w:themeColor="accent2" w:themeTint="32" w:fill="D7E9F5"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D7E9F5" w:themeColor="accent2" w:themeTint="32" w:fill="D7E9F5" w:themeFill="accent2" w:themeFillTint="32"/>
      </w:tcPr>
    </w:tblStylePr>
  </w:style>
  <w:style w:type="table" w:customStyle="1" w:styleId="BorderedLined-Accent3">
    <w:name w:val="Bordered &amp; Lined - Accent 3"/>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1E635E" w:themeColor="accent3" w:themeShade="95"/>
        <w:left w:val="single" w:sz="4" w:space="0" w:color="1E635E" w:themeColor="accent3" w:themeShade="95"/>
        <w:bottom w:val="single" w:sz="4" w:space="0" w:color="1E635E" w:themeColor="accent3" w:themeShade="95"/>
        <w:right w:val="single" w:sz="4" w:space="0" w:color="1E635E" w:themeColor="accent3" w:themeShade="95"/>
        <w:insideH w:val="single" w:sz="4" w:space="0" w:color="1E635E" w:themeColor="accent3" w:themeShade="95"/>
        <w:insideV w:val="single" w:sz="4" w:space="0" w:color="1E635E" w:themeColor="accent3" w:themeShade="95"/>
      </w:tblBorders>
    </w:tblPr>
    <w:tblStylePr w:type="firstRow">
      <w:rPr>
        <w:rFonts w:ascii="Arial" w:hAnsi="Arial"/>
        <w:color w:val="F2F2F2"/>
        <w:sz w:val="22"/>
      </w:rPr>
      <w:tblPr/>
      <w:tcPr>
        <w:shd w:val="clear" w:color="34ABA2" w:themeColor="accent3" w:themeTint="FE" w:fill="34ABA2" w:themeFill="accent3" w:themeFillTint="FE"/>
      </w:tcPr>
    </w:tblStylePr>
    <w:tblStylePr w:type="lastRow">
      <w:rPr>
        <w:rFonts w:ascii="Arial" w:hAnsi="Arial"/>
        <w:color w:val="F2F2F2"/>
        <w:sz w:val="22"/>
      </w:rPr>
      <w:tblPr/>
      <w:tcPr>
        <w:shd w:val="clear" w:color="34ABA2" w:themeColor="accent3" w:themeTint="FE" w:fill="34ABA2" w:themeFill="accent3" w:themeFillTint="FE"/>
      </w:tcPr>
    </w:tblStylePr>
    <w:tblStylePr w:type="firstCol">
      <w:rPr>
        <w:rFonts w:ascii="Arial" w:hAnsi="Arial"/>
        <w:color w:val="F2F2F2"/>
        <w:sz w:val="22"/>
      </w:rPr>
      <w:tblPr/>
      <w:tcPr>
        <w:shd w:val="clear" w:color="34ABA2" w:themeColor="accent3" w:themeTint="FE" w:fill="34ABA2" w:themeFill="accent3" w:themeFillTint="FE"/>
      </w:tcPr>
    </w:tblStylePr>
    <w:tblStylePr w:type="lastCol">
      <w:rPr>
        <w:rFonts w:ascii="Arial" w:hAnsi="Arial"/>
        <w:color w:val="F2F2F2"/>
        <w:sz w:val="22"/>
      </w:rPr>
      <w:tblPr/>
      <w:tcPr>
        <w:shd w:val="clear" w:color="34ABA2" w:themeColor="accent3" w:themeTint="FE" w:fill="34ABA2"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D2F1EE" w:themeColor="accent3" w:themeTint="34" w:fill="D2F1EE"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D2F1EE" w:themeColor="accent3" w:themeTint="34" w:fill="D2F1EE" w:themeFill="accent3" w:themeFillTint="34"/>
      </w:tcPr>
    </w:tblStylePr>
  </w:style>
  <w:style w:type="table" w:customStyle="1" w:styleId="BorderedLined-Accent4">
    <w:name w:val="Bordered &amp; Lined - Accent 4"/>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2D6E83" w:themeColor="accent4" w:themeShade="95"/>
        <w:left w:val="single" w:sz="4" w:space="0" w:color="2D6E83" w:themeColor="accent4" w:themeShade="95"/>
        <w:bottom w:val="single" w:sz="4" w:space="0" w:color="2D6E83" w:themeColor="accent4" w:themeShade="95"/>
        <w:right w:val="single" w:sz="4" w:space="0" w:color="2D6E83" w:themeColor="accent4" w:themeShade="95"/>
        <w:insideH w:val="single" w:sz="4" w:space="0" w:color="2D6E83" w:themeColor="accent4" w:themeShade="95"/>
        <w:insideV w:val="single" w:sz="4" w:space="0" w:color="2D6E83" w:themeColor="accent4" w:themeShade="95"/>
      </w:tblBorders>
    </w:tblPr>
    <w:tblStylePr w:type="firstRow">
      <w:rPr>
        <w:rFonts w:ascii="Arial" w:hAnsi="Arial"/>
        <w:color w:val="F2F2F2"/>
        <w:sz w:val="22"/>
      </w:rPr>
      <w:tblPr/>
      <w:tcPr>
        <w:shd w:val="clear" w:color="A2D0DF" w:themeColor="accent4" w:themeTint="9A" w:fill="A2D0DF" w:themeFill="accent4" w:themeFillTint="9A"/>
      </w:tcPr>
    </w:tblStylePr>
    <w:tblStylePr w:type="lastRow">
      <w:rPr>
        <w:rFonts w:ascii="Arial" w:hAnsi="Arial"/>
        <w:color w:val="F2F2F2"/>
        <w:sz w:val="22"/>
      </w:rPr>
      <w:tblPr/>
      <w:tcPr>
        <w:shd w:val="clear" w:color="A2D0DF" w:themeColor="accent4" w:themeTint="9A" w:fill="A2D0DF" w:themeFill="accent4" w:themeFillTint="9A"/>
      </w:tcPr>
    </w:tblStylePr>
    <w:tblStylePr w:type="firstCol">
      <w:rPr>
        <w:rFonts w:ascii="Arial" w:hAnsi="Arial"/>
        <w:color w:val="F2F2F2"/>
        <w:sz w:val="22"/>
      </w:rPr>
      <w:tblPr/>
      <w:tcPr>
        <w:shd w:val="clear" w:color="A2D0DF" w:themeColor="accent4" w:themeTint="9A" w:fill="A2D0DF" w:themeFill="accent4" w:themeFillTint="9A"/>
      </w:tcPr>
    </w:tblStylePr>
    <w:tblStylePr w:type="lastCol">
      <w:rPr>
        <w:rFonts w:ascii="Arial" w:hAnsi="Arial"/>
        <w:color w:val="F2F2F2"/>
        <w:sz w:val="22"/>
      </w:rPr>
      <w:tblPr/>
      <w:tcPr>
        <w:shd w:val="clear" w:color="A2D0DF" w:themeColor="accent4" w:themeTint="9A" w:fill="A2D0DF"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DFEFF4" w:themeColor="accent4" w:themeTint="34" w:fill="DFEFF4"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DFEFF4" w:themeColor="accent4" w:themeTint="34" w:fill="DFEFF4" w:themeFill="accent4" w:themeFillTint="34"/>
      </w:tcPr>
    </w:tblStylePr>
  </w:style>
  <w:style w:type="table" w:customStyle="1" w:styleId="BorderedLined-Accent5">
    <w:name w:val="Bordered &amp; Lined - Accent 5"/>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5B9472" w:themeColor="accent5" w:themeShade="95"/>
        <w:left w:val="single" w:sz="4" w:space="0" w:color="5B9472" w:themeColor="accent5" w:themeShade="95"/>
        <w:bottom w:val="single" w:sz="4" w:space="0" w:color="5B9472" w:themeColor="accent5" w:themeShade="95"/>
        <w:right w:val="single" w:sz="4" w:space="0" w:color="5B9472" w:themeColor="accent5" w:themeShade="95"/>
        <w:insideH w:val="single" w:sz="4" w:space="0" w:color="5B9472" w:themeColor="accent5" w:themeShade="95"/>
        <w:insideV w:val="single" w:sz="4" w:space="0" w:color="5B9472" w:themeColor="accent5" w:themeShade="95"/>
      </w:tblBorders>
    </w:tblPr>
    <w:tblStylePr w:type="firstRow">
      <w:rPr>
        <w:rFonts w:ascii="Arial" w:hAnsi="Arial"/>
        <w:color w:val="F2F2F2"/>
        <w:sz w:val="22"/>
      </w:rPr>
      <w:tblPr/>
      <w:tcPr>
        <w:shd w:val="clear" w:color="C1D9CB" w:themeColor="accent5" w:fill="C1D9CB" w:themeFill="accent5"/>
      </w:tcPr>
    </w:tblStylePr>
    <w:tblStylePr w:type="lastRow">
      <w:rPr>
        <w:rFonts w:ascii="Arial" w:hAnsi="Arial"/>
        <w:color w:val="F2F2F2"/>
        <w:sz w:val="22"/>
      </w:rPr>
      <w:tblPr/>
      <w:tcPr>
        <w:shd w:val="clear" w:color="C1D9CB" w:themeColor="accent5" w:fill="C1D9CB" w:themeFill="accent5"/>
      </w:tcPr>
    </w:tblStylePr>
    <w:tblStylePr w:type="firstCol">
      <w:rPr>
        <w:rFonts w:ascii="Arial" w:hAnsi="Arial"/>
        <w:color w:val="F2F2F2"/>
        <w:sz w:val="22"/>
      </w:rPr>
      <w:tblPr/>
      <w:tcPr>
        <w:shd w:val="clear" w:color="C1D9CB" w:themeColor="accent5" w:fill="C1D9CB" w:themeFill="accent5"/>
      </w:tcPr>
    </w:tblStylePr>
    <w:tblStylePr w:type="lastCol">
      <w:rPr>
        <w:rFonts w:ascii="Arial" w:hAnsi="Arial"/>
        <w:color w:val="F2F2F2"/>
        <w:sz w:val="22"/>
      </w:rPr>
      <w:tblPr/>
      <w:tcPr>
        <w:shd w:val="clear" w:color="C1D9CB" w:themeColor="accent5" w:fill="C1D9CB"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2F7F4" w:themeColor="accent5" w:themeTint="34" w:fill="F2F7F4"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2F7F4" w:themeColor="accent5" w:themeTint="34" w:fill="F2F7F4" w:themeFill="accent5" w:themeFillTint="34"/>
      </w:tcPr>
    </w:tblStylePr>
  </w:style>
  <w:style w:type="table" w:customStyle="1" w:styleId="BorderedLined-Accent6">
    <w:name w:val="Bordered &amp; Lined - Accent 6"/>
    <w:basedOn w:val="TableNormal"/>
    <w:uiPriority w:val="99"/>
    <w:rsid w:val="009F4DDD"/>
    <w:pPr>
      <w:spacing w:before="200" w:after="0" w:line="260" w:lineRule="atLeast"/>
    </w:pPr>
    <w:rPr>
      <w:rFonts w:ascii="Times New Roman" w:eastAsia="MS Mincho" w:hAnsi="Times New Roman" w:cs="Times New Roman"/>
      <w:color w:val="404040"/>
      <w:sz w:val="20"/>
      <w:szCs w:val="20"/>
      <w:lang w:eastAsia="de-DE"/>
    </w:rPr>
    <w:tblPr>
      <w:tblStyleRowBandSize w:val="1"/>
      <w:tblStyleColBandSize w:val="1"/>
      <w:tblBorders>
        <w:top w:val="single" w:sz="4" w:space="0" w:color="1E635E" w:themeColor="accent6" w:themeShade="95"/>
        <w:left w:val="single" w:sz="4" w:space="0" w:color="1E635E" w:themeColor="accent6" w:themeShade="95"/>
        <w:bottom w:val="single" w:sz="4" w:space="0" w:color="1E635E" w:themeColor="accent6" w:themeShade="95"/>
        <w:right w:val="single" w:sz="4" w:space="0" w:color="1E635E" w:themeColor="accent6" w:themeShade="95"/>
        <w:insideH w:val="single" w:sz="4" w:space="0" w:color="1E635E" w:themeColor="accent6" w:themeShade="95"/>
        <w:insideV w:val="single" w:sz="4" w:space="0" w:color="1E635E" w:themeColor="accent6" w:themeShade="95"/>
      </w:tblBorders>
    </w:tblPr>
    <w:tblStylePr w:type="firstRow">
      <w:rPr>
        <w:rFonts w:ascii="Arial" w:hAnsi="Arial"/>
        <w:color w:val="F2F2F2"/>
        <w:sz w:val="22"/>
      </w:rPr>
      <w:tblPr/>
      <w:tcPr>
        <w:shd w:val="clear" w:color="34ABA2" w:themeColor="accent6" w:fill="34ABA2" w:themeFill="accent6"/>
      </w:tcPr>
    </w:tblStylePr>
    <w:tblStylePr w:type="lastRow">
      <w:rPr>
        <w:rFonts w:ascii="Arial" w:hAnsi="Arial"/>
        <w:color w:val="F2F2F2"/>
        <w:sz w:val="22"/>
      </w:rPr>
      <w:tblPr/>
      <w:tcPr>
        <w:shd w:val="clear" w:color="34ABA2" w:themeColor="accent6" w:fill="34ABA2" w:themeFill="accent6"/>
      </w:tcPr>
    </w:tblStylePr>
    <w:tblStylePr w:type="firstCol">
      <w:rPr>
        <w:rFonts w:ascii="Arial" w:hAnsi="Arial"/>
        <w:color w:val="F2F2F2"/>
        <w:sz w:val="22"/>
      </w:rPr>
      <w:tblPr/>
      <w:tcPr>
        <w:shd w:val="clear" w:color="34ABA2" w:themeColor="accent6" w:fill="34ABA2" w:themeFill="accent6"/>
      </w:tcPr>
    </w:tblStylePr>
    <w:tblStylePr w:type="lastCol">
      <w:rPr>
        <w:rFonts w:ascii="Arial" w:hAnsi="Arial"/>
        <w:color w:val="F2F2F2"/>
        <w:sz w:val="22"/>
      </w:rPr>
      <w:tblPr/>
      <w:tcPr>
        <w:shd w:val="clear" w:color="34ABA2" w:themeColor="accent6" w:fill="34ABA2"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2F1EE" w:themeColor="accent6" w:themeTint="34" w:fill="D2F1EE"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2F1EE" w:themeColor="accent6" w:themeTint="34" w:fill="D2F1EE" w:themeFill="accent6" w:themeFillTint="34"/>
      </w:tcPr>
    </w:tblStylePr>
  </w:style>
  <w:style w:type="table" w:customStyle="1" w:styleId="Bordered">
    <w:name w:val="Bordered"/>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CDCBEE" w:themeColor="text1" w:themeTint="26"/>
        <w:left w:val="single" w:sz="4" w:space="0" w:color="CDCBEE" w:themeColor="text1" w:themeTint="26"/>
        <w:bottom w:val="single" w:sz="4" w:space="0" w:color="CDCBEE" w:themeColor="text1" w:themeTint="26"/>
        <w:right w:val="single" w:sz="4" w:space="0" w:color="CDCBEE" w:themeColor="text1" w:themeTint="26"/>
        <w:insideH w:val="single" w:sz="4" w:space="0" w:color="CDCBEE" w:themeColor="text1" w:themeTint="26"/>
        <w:insideV w:val="single" w:sz="4" w:space="0" w:color="CDCBEE" w:themeColor="text1" w:themeTint="26"/>
      </w:tblBorders>
    </w:tblPr>
    <w:tblStylePr w:type="firstRow">
      <w:rPr>
        <w:rFonts w:ascii="Arial" w:hAnsi="Arial"/>
        <w:color w:val="404040"/>
        <w:sz w:val="22"/>
      </w:rPr>
      <w:tblPr/>
      <w:tcPr>
        <w:tcBorders>
          <w:bottom w:val="single" w:sz="12" w:space="0" w:color="5951C8" w:themeColor="text1" w:themeTint="80"/>
        </w:tcBorders>
      </w:tcPr>
    </w:tblStylePr>
    <w:tblStylePr w:type="lastRow">
      <w:rPr>
        <w:rFonts w:ascii="Arial" w:hAnsi="Arial"/>
        <w:color w:val="404040"/>
        <w:sz w:val="22"/>
      </w:rPr>
      <w:tblPr/>
      <w:tcPr>
        <w:tcBorders>
          <w:top w:val="single" w:sz="12" w:space="0" w:color="5951C8"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951C8" w:themeColor="text1" w:themeTint="80"/>
        </w:tcBorders>
      </w:tcPr>
    </w:tblStylePr>
    <w:tblStylePr w:type="band1Horz">
      <w:rPr>
        <w:rFonts w:ascii="Arial" w:hAnsi="Arial"/>
        <w:color w:val="404040"/>
        <w:sz w:val="22"/>
      </w:rPr>
      <w:tblPr/>
      <w:tcPr>
        <w:tcBorders>
          <w:top w:val="single" w:sz="4" w:space="0" w:color="CDCBEE" w:themeColor="text1" w:themeTint="26"/>
          <w:left w:val="single" w:sz="4" w:space="0" w:color="CDCBEE" w:themeColor="text1" w:themeTint="26"/>
          <w:bottom w:val="single" w:sz="4" w:space="0" w:color="CDCBEE" w:themeColor="text1" w:themeTint="26"/>
          <w:right w:val="single" w:sz="4" w:space="0" w:color="CDCBEE" w:themeColor="text1" w:themeTint="26"/>
        </w:tcBorders>
      </w:tcPr>
    </w:tblStylePr>
  </w:style>
  <w:style w:type="table" w:customStyle="1" w:styleId="Bordered-Accent1">
    <w:name w:val="Bordered - Accent 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63C9FC" w:themeColor="accent1" w:themeTint="67"/>
        <w:left w:val="single" w:sz="4" w:space="0" w:color="63C9FC" w:themeColor="accent1" w:themeTint="67"/>
        <w:bottom w:val="single" w:sz="4" w:space="0" w:color="63C9FC" w:themeColor="accent1" w:themeTint="67"/>
        <w:right w:val="single" w:sz="4" w:space="0" w:color="63C9FC" w:themeColor="accent1" w:themeTint="67"/>
        <w:insideH w:val="single" w:sz="4" w:space="0" w:color="63C9FC" w:themeColor="accent1" w:themeTint="67"/>
        <w:insideV w:val="single" w:sz="4" w:space="0" w:color="63C9FC" w:themeColor="accent1" w:themeTint="67"/>
      </w:tblBorders>
    </w:tblPr>
    <w:tblStylePr w:type="firstRow">
      <w:rPr>
        <w:rFonts w:ascii="Arial" w:hAnsi="Arial"/>
        <w:color w:val="404040"/>
        <w:sz w:val="22"/>
      </w:rPr>
      <w:tblPr/>
      <w:tcPr>
        <w:tcBorders>
          <w:bottom w:val="single" w:sz="12" w:space="0" w:color="024F75" w:themeColor="accent1"/>
        </w:tcBorders>
      </w:tcPr>
    </w:tblStylePr>
    <w:tblStylePr w:type="lastRow">
      <w:rPr>
        <w:rFonts w:ascii="Arial" w:hAnsi="Arial"/>
        <w:color w:val="404040"/>
        <w:sz w:val="22"/>
      </w:rPr>
      <w:tblPr/>
      <w:tcPr>
        <w:tcBorders>
          <w:top w:val="single" w:sz="12" w:space="0" w:color="024F7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024F75" w:themeColor="accent1"/>
        </w:tcBorders>
      </w:tcPr>
    </w:tblStylePr>
    <w:tblStylePr w:type="band1Horz">
      <w:rPr>
        <w:rFonts w:ascii="Arial" w:hAnsi="Arial"/>
        <w:color w:val="404040"/>
        <w:sz w:val="22"/>
      </w:rPr>
      <w:tblPr/>
      <w:tcPr>
        <w:tcBorders>
          <w:top w:val="single" w:sz="4" w:space="0" w:color="63C9FC" w:themeColor="accent1" w:themeTint="67"/>
          <w:left w:val="single" w:sz="4" w:space="0" w:color="63C9FC" w:themeColor="accent1" w:themeTint="67"/>
          <w:bottom w:val="single" w:sz="4" w:space="0" w:color="63C9FC" w:themeColor="accent1" w:themeTint="67"/>
          <w:right w:val="single" w:sz="4" w:space="0" w:color="63C9FC" w:themeColor="accent1" w:themeTint="67"/>
        </w:tcBorders>
      </w:tcPr>
    </w:tblStylePr>
  </w:style>
  <w:style w:type="table" w:customStyle="1" w:styleId="Bordered-Accent2">
    <w:name w:val="Bordered - Accent 2"/>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DD2EB" w:themeColor="accent2" w:themeTint="67"/>
        <w:left w:val="single" w:sz="4" w:space="0" w:color="ADD2EB" w:themeColor="accent2" w:themeTint="67"/>
        <w:bottom w:val="single" w:sz="4" w:space="0" w:color="ADD2EB" w:themeColor="accent2" w:themeTint="67"/>
        <w:right w:val="single" w:sz="4" w:space="0" w:color="ADD2EB" w:themeColor="accent2" w:themeTint="67"/>
        <w:insideH w:val="single" w:sz="4" w:space="0" w:color="ADD2EB" w:themeColor="accent2" w:themeTint="67"/>
        <w:insideV w:val="single" w:sz="4" w:space="0" w:color="ADD2EB" w:themeColor="accent2" w:themeTint="67"/>
      </w:tblBorders>
    </w:tblPr>
    <w:tblStylePr w:type="firstRow">
      <w:rPr>
        <w:rFonts w:ascii="Arial" w:hAnsi="Arial"/>
        <w:color w:val="404040"/>
        <w:sz w:val="22"/>
      </w:rPr>
      <w:tblPr/>
      <w:tcPr>
        <w:tcBorders>
          <w:bottom w:val="single" w:sz="12" w:space="0" w:color="87BDE2" w:themeColor="accent2" w:themeTint="97"/>
        </w:tcBorders>
      </w:tcPr>
    </w:tblStylePr>
    <w:tblStylePr w:type="lastRow">
      <w:rPr>
        <w:rFonts w:ascii="Arial" w:hAnsi="Arial"/>
        <w:color w:val="404040"/>
        <w:sz w:val="22"/>
      </w:rPr>
      <w:tblPr/>
      <w:tcPr>
        <w:tcBorders>
          <w:top w:val="single" w:sz="12" w:space="0" w:color="87BDE2"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7BDE2" w:themeColor="accent2" w:themeTint="97"/>
        </w:tcBorders>
      </w:tcPr>
    </w:tblStylePr>
    <w:tblStylePr w:type="band1Horz">
      <w:rPr>
        <w:rFonts w:ascii="Arial" w:hAnsi="Arial"/>
        <w:color w:val="404040"/>
        <w:sz w:val="22"/>
      </w:rPr>
      <w:tblPr/>
      <w:tcPr>
        <w:tcBorders>
          <w:top w:val="single" w:sz="4" w:space="0" w:color="ADD2EB" w:themeColor="accent2" w:themeTint="67"/>
          <w:left w:val="single" w:sz="4" w:space="0" w:color="ADD2EB" w:themeColor="accent2" w:themeTint="67"/>
          <w:bottom w:val="single" w:sz="4" w:space="0" w:color="ADD2EB" w:themeColor="accent2" w:themeTint="67"/>
          <w:right w:val="single" w:sz="4" w:space="0" w:color="ADD2EB" w:themeColor="accent2" w:themeTint="67"/>
        </w:tcBorders>
      </w:tcPr>
    </w:tblStylePr>
  </w:style>
  <w:style w:type="table" w:customStyle="1" w:styleId="Bordered-Accent3">
    <w:name w:val="Bordered - Accent 3"/>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6E4DF" w:themeColor="accent3" w:themeTint="67"/>
        <w:left w:val="single" w:sz="4" w:space="0" w:color="A6E4DF" w:themeColor="accent3" w:themeTint="67"/>
        <w:bottom w:val="single" w:sz="4" w:space="0" w:color="A6E4DF" w:themeColor="accent3" w:themeTint="67"/>
        <w:right w:val="single" w:sz="4" w:space="0" w:color="A6E4DF" w:themeColor="accent3" w:themeTint="67"/>
        <w:insideH w:val="single" w:sz="4" w:space="0" w:color="A6E4DF" w:themeColor="accent3" w:themeTint="67"/>
        <w:insideV w:val="single" w:sz="4" w:space="0" w:color="A6E4DF" w:themeColor="accent3" w:themeTint="67"/>
      </w:tblBorders>
    </w:tblPr>
    <w:tblStylePr w:type="firstRow">
      <w:rPr>
        <w:rFonts w:ascii="Arial" w:hAnsi="Arial"/>
        <w:color w:val="404040"/>
        <w:sz w:val="22"/>
      </w:rPr>
      <w:tblPr/>
      <w:tcPr>
        <w:tcBorders>
          <w:bottom w:val="single" w:sz="12" w:space="0" w:color="7BD7CF" w:themeColor="accent3" w:themeTint="98"/>
        </w:tcBorders>
      </w:tcPr>
    </w:tblStylePr>
    <w:tblStylePr w:type="lastRow">
      <w:rPr>
        <w:rFonts w:ascii="Arial" w:hAnsi="Arial"/>
        <w:color w:val="404040"/>
        <w:sz w:val="22"/>
      </w:rPr>
      <w:tblPr/>
      <w:tcPr>
        <w:tcBorders>
          <w:top w:val="single" w:sz="12" w:space="0" w:color="7BD7CF"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BD7CF" w:themeColor="accent3" w:themeTint="98"/>
        </w:tcBorders>
      </w:tcPr>
    </w:tblStylePr>
    <w:tblStylePr w:type="band1Horz">
      <w:rPr>
        <w:rFonts w:ascii="Arial" w:hAnsi="Arial"/>
        <w:color w:val="404040"/>
        <w:sz w:val="22"/>
      </w:rPr>
      <w:tblPr/>
      <w:tcPr>
        <w:tcBorders>
          <w:top w:val="single" w:sz="4" w:space="0" w:color="A6E4DF" w:themeColor="accent3" w:themeTint="67"/>
          <w:left w:val="single" w:sz="4" w:space="0" w:color="A6E4DF" w:themeColor="accent3" w:themeTint="67"/>
          <w:bottom w:val="single" w:sz="4" w:space="0" w:color="A6E4DF" w:themeColor="accent3" w:themeTint="67"/>
          <w:right w:val="single" w:sz="4" w:space="0" w:color="A6E4DF" w:themeColor="accent3" w:themeTint="67"/>
        </w:tcBorders>
      </w:tcPr>
    </w:tblStylePr>
  </w:style>
  <w:style w:type="table" w:customStyle="1" w:styleId="Bordered-Accent4">
    <w:name w:val="Bordered - Accent 4"/>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C1DFE9" w:themeColor="accent4" w:themeTint="67"/>
        <w:left w:val="single" w:sz="4" w:space="0" w:color="C1DFE9" w:themeColor="accent4" w:themeTint="67"/>
        <w:bottom w:val="single" w:sz="4" w:space="0" w:color="C1DFE9" w:themeColor="accent4" w:themeTint="67"/>
        <w:right w:val="single" w:sz="4" w:space="0" w:color="C1DFE9" w:themeColor="accent4" w:themeTint="67"/>
        <w:insideH w:val="single" w:sz="4" w:space="0" w:color="C1DFE9" w:themeColor="accent4" w:themeTint="67"/>
        <w:insideV w:val="single" w:sz="4" w:space="0" w:color="C1DFE9" w:themeColor="accent4" w:themeTint="67"/>
      </w:tblBorders>
    </w:tblPr>
    <w:tblStylePr w:type="firstRow">
      <w:rPr>
        <w:rFonts w:ascii="Arial" w:hAnsi="Arial"/>
        <w:color w:val="404040"/>
        <w:sz w:val="22"/>
      </w:rPr>
      <w:tblPr/>
      <w:tcPr>
        <w:tcBorders>
          <w:bottom w:val="single" w:sz="12" w:space="0" w:color="A2D0DF" w:themeColor="accent4" w:themeTint="9A"/>
        </w:tcBorders>
      </w:tcPr>
    </w:tblStylePr>
    <w:tblStylePr w:type="lastRow">
      <w:rPr>
        <w:rFonts w:ascii="Arial" w:hAnsi="Arial"/>
        <w:color w:val="404040"/>
        <w:sz w:val="22"/>
      </w:rPr>
      <w:tblPr/>
      <w:tcPr>
        <w:tcBorders>
          <w:top w:val="single" w:sz="12" w:space="0" w:color="A2D0DF"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2D0DF" w:themeColor="accent4" w:themeTint="9A"/>
        </w:tcBorders>
      </w:tcPr>
    </w:tblStylePr>
    <w:tblStylePr w:type="band1Horz">
      <w:rPr>
        <w:rFonts w:ascii="Arial" w:hAnsi="Arial"/>
        <w:color w:val="404040"/>
        <w:sz w:val="22"/>
      </w:rPr>
      <w:tblPr/>
      <w:tcPr>
        <w:tcBorders>
          <w:top w:val="single" w:sz="4" w:space="0" w:color="C1DFE9" w:themeColor="accent4" w:themeTint="67"/>
          <w:left w:val="single" w:sz="4" w:space="0" w:color="C1DFE9" w:themeColor="accent4" w:themeTint="67"/>
          <w:bottom w:val="single" w:sz="4" w:space="0" w:color="C1DFE9" w:themeColor="accent4" w:themeTint="67"/>
          <w:right w:val="single" w:sz="4" w:space="0" w:color="C1DFE9" w:themeColor="accent4" w:themeTint="67"/>
        </w:tcBorders>
      </w:tcPr>
    </w:tblStylePr>
  </w:style>
  <w:style w:type="table" w:customStyle="1" w:styleId="Bordered-Accent5">
    <w:name w:val="Bordered - Accent 5"/>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E5EFE9" w:themeColor="accent5" w:themeTint="67"/>
        <w:left w:val="single" w:sz="4" w:space="0" w:color="E5EFE9" w:themeColor="accent5" w:themeTint="67"/>
        <w:bottom w:val="single" w:sz="4" w:space="0" w:color="E5EFE9" w:themeColor="accent5" w:themeTint="67"/>
        <w:right w:val="single" w:sz="4" w:space="0" w:color="E5EFE9" w:themeColor="accent5" w:themeTint="67"/>
        <w:insideH w:val="single" w:sz="4" w:space="0" w:color="E5EFE9" w:themeColor="accent5" w:themeTint="67"/>
        <w:insideV w:val="single" w:sz="4" w:space="0" w:color="E5EFE9" w:themeColor="accent5" w:themeTint="67"/>
      </w:tblBorders>
    </w:tblPr>
    <w:tblStylePr w:type="firstRow">
      <w:rPr>
        <w:rFonts w:ascii="Arial" w:hAnsi="Arial"/>
        <w:color w:val="404040"/>
        <w:sz w:val="22"/>
      </w:rPr>
      <w:tblPr/>
      <w:tcPr>
        <w:tcBorders>
          <w:bottom w:val="single" w:sz="12" w:space="0" w:color="D9E8DF" w:themeColor="accent5" w:themeTint="9A"/>
        </w:tcBorders>
      </w:tcPr>
    </w:tblStylePr>
    <w:tblStylePr w:type="lastRow">
      <w:rPr>
        <w:rFonts w:ascii="Arial" w:hAnsi="Arial"/>
        <w:color w:val="404040"/>
        <w:sz w:val="22"/>
      </w:rPr>
      <w:tblPr/>
      <w:tcPr>
        <w:tcBorders>
          <w:top w:val="single" w:sz="12" w:space="0" w:color="D9E8DF"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E8DF" w:themeColor="accent5" w:themeTint="9A"/>
        </w:tcBorders>
      </w:tcPr>
    </w:tblStylePr>
    <w:tblStylePr w:type="band1Horz">
      <w:rPr>
        <w:rFonts w:ascii="Arial" w:hAnsi="Arial"/>
        <w:color w:val="404040"/>
        <w:sz w:val="22"/>
      </w:rPr>
      <w:tblPr/>
      <w:tcPr>
        <w:tcBorders>
          <w:top w:val="single" w:sz="4" w:space="0" w:color="E5EFE9" w:themeColor="accent5" w:themeTint="67"/>
          <w:left w:val="single" w:sz="4" w:space="0" w:color="E5EFE9" w:themeColor="accent5" w:themeTint="67"/>
          <w:bottom w:val="single" w:sz="4" w:space="0" w:color="E5EFE9" w:themeColor="accent5" w:themeTint="67"/>
          <w:right w:val="single" w:sz="4" w:space="0" w:color="E5EFE9" w:themeColor="accent5" w:themeTint="67"/>
        </w:tcBorders>
      </w:tcPr>
    </w:tblStylePr>
  </w:style>
  <w:style w:type="table" w:customStyle="1" w:styleId="Bordered-Accent6">
    <w:name w:val="Bordered - Accent 6"/>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6E4DF" w:themeColor="accent6" w:themeTint="67"/>
        <w:left w:val="single" w:sz="4" w:space="0" w:color="A6E4DF" w:themeColor="accent6" w:themeTint="67"/>
        <w:bottom w:val="single" w:sz="4" w:space="0" w:color="A6E4DF" w:themeColor="accent6" w:themeTint="67"/>
        <w:right w:val="single" w:sz="4" w:space="0" w:color="A6E4DF" w:themeColor="accent6" w:themeTint="67"/>
        <w:insideH w:val="single" w:sz="4" w:space="0" w:color="A6E4DF" w:themeColor="accent6" w:themeTint="67"/>
        <w:insideV w:val="single" w:sz="4" w:space="0" w:color="A6E4DF" w:themeColor="accent6" w:themeTint="67"/>
      </w:tblBorders>
    </w:tblPr>
    <w:tblStylePr w:type="firstRow">
      <w:rPr>
        <w:rFonts w:ascii="Arial" w:hAnsi="Arial"/>
        <w:color w:val="404040"/>
        <w:sz w:val="22"/>
      </w:rPr>
      <w:tblPr/>
      <w:tcPr>
        <w:tcBorders>
          <w:bottom w:val="single" w:sz="12" w:space="0" w:color="7BD7CF" w:themeColor="accent6" w:themeTint="98"/>
        </w:tcBorders>
      </w:tcPr>
    </w:tblStylePr>
    <w:tblStylePr w:type="lastRow">
      <w:rPr>
        <w:rFonts w:ascii="Arial" w:hAnsi="Arial"/>
        <w:color w:val="404040"/>
        <w:sz w:val="22"/>
      </w:rPr>
      <w:tblPr/>
      <w:tcPr>
        <w:tcBorders>
          <w:top w:val="single" w:sz="12" w:space="0" w:color="7BD7CF"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BD7CF" w:themeColor="accent6" w:themeTint="98"/>
        </w:tcBorders>
      </w:tcPr>
    </w:tblStylePr>
    <w:tblStylePr w:type="band1Horz">
      <w:rPr>
        <w:rFonts w:ascii="Arial" w:hAnsi="Arial"/>
        <w:color w:val="404040"/>
        <w:sz w:val="22"/>
      </w:rPr>
      <w:tblPr/>
      <w:tcPr>
        <w:tcBorders>
          <w:top w:val="single" w:sz="4" w:space="0" w:color="A6E4DF" w:themeColor="accent6" w:themeTint="67"/>
          <w:left w:val="single" w:sz="4" w:space="0" w:color="A6E4DF" w:themeColor="accent6" w:themeTint="67"/>
          <w:bottom w:val="single" w:sz="4" w:space="0" w:color="A6E4DF" w:themeColor="accent6" w:themeTint="67"/>
          <w:right w:val="single" w:sz="4" w:space="0" w:color="A6E4DF" w:themeColor="accent6" w:themeTint="67"/>
        </w:tcBorders>
      </w:tcPr>
    </w:tblStylePr>
  </w:style>
  <w:style w:type="paragraph" w:customStyle="1" w:styleId="SourcesImagecaption">
    <w:name w:val="_Sources+Image caption"/>
    <w:basedOn w:val="Normal"/>
    <w:qFormat/>
    <w:rsid w:val="009F4DDD"/>
    <w:pPr>
      <w:spacing w:before="120" w:after="0" w:line="240" w:lineRule="auto"/>
      <w:jc w:val="left"/>
    </w:pPr>
    <w:rPr>
      <w:rFonts w:ascii="Calibri" w:eastAsia="MS Mincho" w:hAnsi="Calibri" w:cs="Times New Roman"/>
      <w:i/>
      <w:color w:val="AAAAAA"/>
      <w:sz w:val="18"/>
      <w:szCs w:val="18"/>
    </w:rPr>
  </w:style>
  <w:style w:type="paragraph" w:customStyle="1" w:styleId="CommentSubject1">
    <w:name w:val="Comment Subject1"/>
    <w:basedOn w:val="CommentText"/>
    <w:next w:val="CommentText"/>
    <w:semiHidden/>
    <w:rsid w:val="009F4DDD"/>
    <w:pPr>
      <w:spacing w:before="200" w:after="0"/>
      <w:ind w:left="0" w:firstLine="0"/>
      <w:jc w:val="left"/>
    </w:pPr>
    <w:rPr>
      <w:rFonts w:eastAsia="Times New Roman" w:cs="Times New Roman"/>
      <w:bCs/>
      <w:color w:val="auto"/>
      <w:sz w:val="22"/>
      <w:lang w:eastAsia="de-DE"/>
    </w:rPr>
  </w:style>
  <w:style w:type="paragraph" w:customStyle="1" w:styleId="BalloonText1">
    <w:name w:val="Balloon Text1"/>
    <w:basedOn w:val="Normal"/>
    <w:semiHidden/>
    <w:rsid w:val="009F4DDD"/>
    <w:pPr>
      <w:spacing w:before="200" w:after="0" w:line="260" w:lineRule="atLeast"/>
      <w:jc w:val="left"/>
    </w:pPr>
    <w:rPr>
      <w:rFonts w:ascii="Tahoma" w:eastAsia="MS Mincho" w:hAnsi="Tahoma" w:cs="Tahoma"/>
      <w:color w:val="auto"/>
      <w:sz w:val="16"/>
      <w:szCs w:val="16"/>
      <w:lang w:eastAsia="de-DE"/>
    </w:rPr>
  </w:style>
  <w:style w:type="paragraph" w:customStyle="1" w:styleId="Source">
    <w:name w:val="Source"/>
    <w:basedOn w:val="Normal"/>
    <w:rsid w:val="009F4DDD"/>
    <w:pPr>
      <w:spacing w:before="200" w:after="0" w:line="260" w:lineRule="atLeast"/>
      <w:jc w:val="left"/>
    </w:pPr>
    <w:rPr>
      <w:rFonts w:ascii="Calibri" w:eastAsia="MS Mincho" w:hAnsi="Calibri" w:cs="Times New Roman"/>
      <w:i/>
      <w:color w:val="auto"/>
      <w:sz w:val="18"/>
      <w:szCs w:val="20"/>
    </w:rPr>
  </w:style>
  <w:style w:type="paragraph" w:customStyle="1" w:styleId="GAGTitleofTables">
    <w:name w:val="GAG Title of Tables"/>
    <w:basedOn w:val="Normal"/>
    <w:rsid w:val="009F4DDD"/>
    <w:pPr>
      <w:spacing w:before="200" w:after="50" w:line="260" w:lineRule="atLeast"/>
      <w:jc w:val="left"/>
    </w:pPr>
    <w:rPr>
      <w:rFonts w:ascii="Calibri" w:eastAsia="MS Mincho" w:hAnsi="Calibri" w:cs="Times New Roman"/>
      <w:b/>
      <w:color w:val="auto"/>
      <w:sz w:val="22"/>
      <w:szCs w:val="18"/>
    </w:rPr>
  </w:style>
  <w:style w:type="paragraph" w:styleId="Index1">
    <w:name w:val="index 1"/>
    <w:basedOn w:val="Normal"/>
    <w:next w:val="Normal"/>
    <w:semiHidden/>
    <w:rsid w:val="009F4DDD"/>
    <w:pPr>
      <w:spacing w:before="200" w:after="0" w:line="260" w:lineRule="atLeast"/>
      <w:ind w:left="200" w:hanging="200"/>
      <w:jc w:val="left"/>
    </w:pPr>
    <w:rPr>
      <w:rFonts w:ascii="Calibri" w:eastAsia="MS Mincho" w:hAnsi="Calibri" w:cs="Times New Roman"/>
      <w:color w:val="auto"/>
      <w:sz w:val="22"/>
      <w:szCs w:val="18"/>
    </w:rPr>
  </w:style>
  <w:style w:type="paragraph" w:styleId="IndexHeading">
    <w:name w:val="index heading"/>
    <w:basedOn w:val="Normal"/>
    <w:next w:val="Normal"/>
    <w:semiHidden/>
    <w:rsid w:val="009F4DDD"/>
    <w:pPr>
      <w:spacing w:after="260" w:line="260" w:lineRule="atLeast"/>
      <w:ind w:left="1134"/>
      <w:jc w:val="left"/>
    </w:pPr>
    <w:rPr>
      <w:rFonts w:eastAsia="MS Mincho" w:cs="Times New Roman"/>
      <w:color w:val="auto"/>
      <w:sz w:val="22"/>
      <w:szCs w:val="20"/>
      <w:lang w:eastAsia="de-DE"/>
    </w:rPr>
  </w:style>
  <w:style w:type="paragraph" w:customStyle="1" w:styleId="Abbildungsquelle">
    <w:name w:val="Abbildungsquelle"/>
    <w:basedOn w:val="Normal"/>
    <w:next w:val="Normal"/>
    <w:rsid w:val="009F4DDD"/>
    <w:pPr>
      <w:tabs>
        <w:tab w:val="left" w:pos="2495"/>
      </w:tabs>
      <w:spacing w:before="60" w:after="300" w:line="260" w:lineRule="atLeast"/>
      <w:ind w:left="567"/>
      <w:jc w:val="left"/>
    </w:pPr>
    <w:rPr>
      <w:rFonts w:eastAsia="MS Mincho" w:cs="Times New Roman"/>
      <w:i/>
      <w:color w:val="auto"/>
      <w:sz w:val="16"/>
      <w:szCs w:val="20"/>
      <w:lang w:eastAsia="de-DE"/>
    </w:rPr>
  </w:style>
  <w:style w:type="paragraph" w:customStyle="1" w:styleId="Abbildungsberschrift">
    <w:name w:val="Abbildungsüberschrift"/>
    <w:basedOn w:val="Normal"/>
    <w:next w:val="Normal"/>
    <w:rsid w:val="009F4DDD"/>
    <w:pPr>
      <w:keepNext/>
      <w:spacing w:after="120" w:line="260" w:lineRule="atLeast"/>
      <w:ind w:left="567"/>
      <w:jc w:val="left"/>
    </w:pPr>
    <w:rPr>
      <w:rFonts w:eastAsia="MS Mincho" w:cs="Times New Roman"/>
      <w:i/>
      <w:color w:val="auto"/>
      <w:sz w:val="22"/>
      <w:szCs w:val="20"/>
      <w:lang w:eastAsia="de-DE"/>
    </w:rPr>
  </w:style>
  <w:style w:type="paragraph" w:customStyle="1" w:styleId="Zwischentitel">
    <w:name w:val="Zwischentitel"/>
    <w:basedOn w:val="Normal"/>
    <w:next w:val="Normal"/>
    <w:rsid w:val="009F4DDD"/>
    <w:pPr>
      <w:keepNext/>
      <w:keepLines/>
      <w:spacing w:before="300" w:after="120" w:line="260" w:lineRule="exact"/>
      <w:jc w:val="left"/>
    </w:pPr>
    <w:rPr>
      <w:rFonts w:ascii="Calibri" w:eastAsia="MS Mincho" w:hAnsi="Calibri" w:cs="Times New Roman"/>
      <w:i/>
      <w:color w:val="auto"/>
      <w:sz w:val="22"/>
      <w:szCs w:val="20"/>
      <w:lang w:eastAsia="de-DE"/>
    </w:rPr>
  </w:style>
  <w:style w:type="paragraph" w:customStyle="1" w:styleId="IHVZeichenvorlage">
    <w:name w:val="_IHV_Zeichenvorlage"/>
    <w:basedOn w:val="Normal"/>
    <w:qFormat/>
    <w:rsid w:val="009F4DDD"/>
    <w:pPr>
      <w:spacing w:before="200" w:after="0" w:line="300" w:lineRule="atLeast"/>
      <w:ind w:left="567"/>
      <w:contextualSpacing/>
      <w:jc w:val="left"/>
    </w:pPr>
    <w:rPr>
      <w:rFonts w:ascii="Calibri" w:eastAsia="Calibri" w:hAnsi="Calibri" w:cs="Times New Roman"/>
      <w:color w:val="auto"/>
      <w:sz w:val="22"/>
    </w:rPr>
  </w:style>
  <w:style w:type="paragraph" w:customStyle="1" w:styleId="btxt">
    <w:name w:val="btxt"/>
    <w:basedOn w:val="Normal"/>
    <w:rsid w:val="009F4DDD"/>
    <w:pPr>
      <w:spacing w:beforeAutospacing="1" w:afterAutospacing="1" w:line="260" w:lineRule="atLeast"/>
      <w:jc w:val="left"/>
    </w:pPr>
    <w:rPr>
      <w:rFonts w:ascii="Times New Roman" w:eastAsia="MS Mincho" w:hAnsi="Times New Roman" w:cs="Times New Roman"/>
      <w:color w:val="auto"/>
      <w:sz w:val="24"/>
      <w:szCs w:val="24"/>
      <w:lang w:eastAsia="de-DE"/>
    </w:rPr>
  </w:style>
  <w:style w:type="paragraph" w:customStyle="1" w:styleId="SourceCharCharChar">
    <w:name w:val="Source Char Char Char"/>
    <w:basedOn w:val="Normal"/>
    <w:rsid w:val="009F4DDD"/>
    <w:pPr>
      <w:spacing w:before="200" w:after="120" w:line="260" w:lineRule="atLeast"/>
      <w:jc w:val="left"/>
    </w:pPr>
    <w:rPr>
      <w:rFonts w:ascii="Calibri" w:eastAsia="Times New Roman" w:hAnsi="Calibri" w:cs="Times New Roman"/>
      <w:i/>
      <w:color w:val="auto"/>
      <w:sz w:val="18"/>
      <w:szCs w:val="18"/>
    </w:rPr>
  </w:style>
  <w:style w:type="paragraph" w:customStyle="1" w:styleId="Titleoftablesandfigures">
    <w:name w:val="Title of tables and figures"/>
    <w:basedOn w:val="Normal"/>
    <w:rsid w:val="009F4DDD"/>
    <w:pPr>
      <w:spacing w:before="200" w:after="120" w:line="260" w:lineRule="atLeast"/>
      <w:jc w:val="left"/>
    </w:pPr>
    <w:rPr>
      <w:rFonts w:ascii="Calibri" w:eastAsia="Times New Roman" w:hAnsi="Calibri" w:cs="Times New Roman"/>
      <w:b/>
      <w:bCs/>
      <w:color w:val="auto"/>
      <w:sz w:val="22"/>
      <w:szCs w:val="20"/>
    </w:rPr>
  </w:style>
  <w:style w:type="character" w:customStyle="1" w:styleId="searchword">
    <w:name w:val="searchword"/>
    <w:basedOn w:val="DefaultParagraphFont"/>
    <w:rsid w:val="009F4DDD"/>
  </w:style>
  <w:style w:type="character" w:styleId="Emphasis">
    <w:name w:val="Emphasis"/>
    <w:uiPriority w:val="20"/>
    <w:qFormat/>
    <w:rsid w:val="009F4DDD"/>
    <w:rPr>
      <w:i/>
      <w:iCs/>
    </w:rPr>
  </w:style>
  <w:style w:type="table" w:customStyle="1" w:styleId="Tabellenraster1">
    <w:name w:val="Tabellenraster1"/>
    <w:basedOn w:val="TableNormal"/>
    <w:next w:val="TableGrid"/>
    <w:uiPriority w:val="59"/>
    <w:rsid w:val="009F4DDD"/>
    <w:pPr>
      <w:spacing w:before="200" w:after="0" w:line="260" w:lineRule="atLeast"/>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g-bodytext">
    <w:name w:val="bog-bodytext"/>
    <w:rsid w:val="009F4DDD"/>
  </w:style>
  <w:style w:type="table" w:styleId="LightShading-Accent2">
    <w:name w:val="Light Shading Accent 2"/>
    <w:basedOn w:val="TableNormal"/>
    <w:uiPriority w:val="60"/>
    <w:rsid w:val="009F4DDD"/>
    <w:pPr>
      <w:spacing w:before="200" w:after="0" w:line="260" w:lineRule="atLeast"/>
    </w:pPr>
    <w:rPr>
      <w:color w:val="256D9D" w:themeColor="accent2" w:themeShade="BF"/>
      <w:sz w:val="22"/>
      <w:szCs w:val="22"/>
    </w:rPr>
    <w:tblPr>
      <w:tblStyleRowBandSize w:val="1"/>
      <w:tblStyleColBandSize w:val="1"/>
      <w:tblBorders>
        <w:top w:val="single" w:sz="8" w:space="0" w:color="3592CF" w:themeColor="accent2"/>
        <w:bottom w:val="single" w:sz="8" w:space="0" w:color="3592CF" w:themeColor="accent2"/>
      </w:tblBorders>
    </w:tblPr>
    <w:tblStylePr w:type="firstRow">
      <w:pPr>
        <w:spacing w:before="0" w:after="0" w:line="240" w:lineRule="auto"/>
      </w:pPr>
      <w:rPr>
        <w:b/>
        <w:bCs/>
      </w:rPr>
      <w:tblPr/>
      <w:tcPr>
        <w:tcBorders>
          <w:top w:val="single" w:sz="8" w:space="0" w:color="3592CF" w:themeColor="accent2"/>
          <w:left w:val="none" w:sz="4" w:space="0" w:color="000000"/>
          <w:bottom w:val="single" w:sz="8" w:space="0" w:color="3592CF" w:themeColor="accent2"/>
          <w:right w:val="none" w:sz="4" w:space="0" w:color="000000"/>
          <w:insideH w:val="none" w:sz="4" w:space="0" w:color="000000"/>
          <w:insideV w:val="none" w:sz="4" w:space="0" w:color="000000"/>
        </w:tcBorders>
      </w:tcPr>
    </w:tblStylePr>
    <w:tblStylePr w:type="lastRow">
      <w:pPr>
        <w:spacing w:before="0" w:after="0" w:line="240" w:lineRule="auto"/>
      </w:pPr>
      <w:rPr>
        <w:b/>
        <w:bCs/>
      </w:rPr>
      <w:tblPr/>
      <w:tcPr>
        <w:tcBorders>
          <w:top w:val="single" w:sz="8" w:space="0" w:color="3592CF" w:themeColor="accent2"/>
          <w:left w:val="none" w:sz="4" w:space="0" w:color="000000"/>
          <w:bottom w:val="single" w:sz="8" w:space="0" w:color="3592CF" w:themeColor="accent2"/>
          <w:right w:val="none" w:sz="4" w:space="0" w:color="000000"/>
          <w:insideH w:val="none" w:sz="4" w:space="0" w:color="000000"/>
          <w:insideV w:val="none" w:sz="4" w:space="0" w:color="000000"/>
        </w:tcBorders>
      </w:tcPr>
    </w:tblStylePr>
    <w:tblStylePr w:type="firstCol">
      <w:rPr>
        <w:b/>
        <w:bCs/>
      </w:rPr>
    </w:tblStylePr>
    <w:tblStylePr w:type="lastCol">
      <w:rPr>
        <w:b/>
        <w:bCs/>
      </w:rPr>
    </w:tblStylePr>
    <w:tblStylePr w:type="band1Vert">
      <w:tblPr/>
      <w:tcPr>
        <w:tcBorders>
          <w:left w:val="none" w:sz="4" w:space="0" w:color="000000"/>
          <w:right w:val="none" w:sz="4" w:space="0" w:color="000000"/>
          <w:insideH w:val="none" w:sz="4" w:space="0" w:color="000000"/>
          <w:insideV w:val="none" w:sz="4" w:space="0" w:color="000000"/>
        </w:tcBorders>
        <w:shd w:val="clear" w:color="auto" w:fill="CCE3F3" w:themeFill="accent2" w:themeFillTint="3F"/>
      </w:tcPr>
    </w:tblStylePr>
    <w:tblStylePr w:type="band1Horz">
      <w:tblPr/>
      <w:tcPr>
        <w:tcBorders>
          <w:left w:val="none" w:sz="4" w:space="0" w:color="000000"/>
          <w:right w:val="none" w:sz="4" w:space="0" w:color="000000"/>
          <w:insideH w:val="none" w:sz="4" w:space="0" w:color="000000"/>
          <w:insideV w:val="none" w:sz="4" w:space="0" w:color="000000"/>
        </w:tcBorders>
        <w:shd w:val="clear" w:color="auto" w:fill="CCE3F3" w:themeFill="accent2" w:themeFillTint="3F"/>
      </w:tcPr>
    </w:tblStylePr>
  </w:style>
  <w:style w:type="character" w:customStyle="1" w:styleId="FootnoteTextChar1">
    <w:name w:val="Footnote Text Char1"/>
    <w:basedOn w:val="DefaultParagraphFont"/>
    <w:rsid w:val="009F4DDD"/>
    <w:rPr>
      <w:rFonts w:ascii="Calibri" w:hAnsi="Calibri"/>
      <w:color w:val="C1D9CB" w:themeColor="accent5"/>
    </w:rPr>
  </w:style>
  <w:style w:type="character" w:customStyle="1" w:styleId="Heading2Char1">
    <w:name w:val="Heading 2 Char1"/>
    <w:basedOn w:val="DefaultParagraphFont"/>
    <w:rsid w:val="009F4DDD"/>
    <w:rPr>
      <w:rFonts w:asciiTheme="minorHAnsi" w:hAnsiTheme="minorHAnsi" w:cs="Arial"/>
      <w:b/>
      <w:bCs/>
      <w:iCs/>
      <w:color w:val="024F75" w:themeColor="accent1"/>
      <w:sz w:val="28"/>
      <w:szCs w:val="28"/>
      <w:lang w:val="sq-AL" w:eastAsia="en-US"/>
    </w:rPr>
  </w:style>
  <w:style w:type="character" w:customStyle="1" w:styleId="FooterChar1">
    <w:name w:val="Footer Char1"/>
    <w:basedOn w:val="DefaultParagraphFont"/>
    <w:uiPriority w:val="99"/>
    <w:rsid w:val="009F4DDD"/>
    <w:rPr>
      <w:rFonts w:ascii="Calibri" w:hAnsi="Calibri"/>
      <w:sz w:val="22"/>
      <w:szCs w:val="18"/>
    </w:rPr>
  </w:style>
  <w:style w:type="paragraph" w:styleId="Bibliography">
    <w:name w:val="Bibliography"/>
    <w:basedOn w:val="Normal"/>
    <w:next w:val="Normal"/>
    <w:uiPriority w:val="37"/>
    <w:unhideWhenUsed/>
    <w:rsid w:val="009F4DDD"/>
    <w:pPr>
      <w:spacing w:before="20" w:after="20" w:line="260" w:lineRule="atLeast"/>
      <w:jc w:val="left"/>
    </w:pPr>
    <w:rPr>
      <w:rFonts w:ascii="Calibri" w:eastAsia="MS Mincho" w:hAnsi="Calibri" w:cs="Times New Roman"/>
      <w:color w:val="auto"/>
      <w:szCs w:val="18"/>
    </w:rPr>
  </w:style>
  <w:style w:type="paragraph" w:customStyle="1" w:styleId="GET">
    <w:name w:val="GET"/>
    <w:basedOn w:val="TOCHeading"/>
    <w:rsid w:val="009F4DDD"/>
    <w:pPr>
      <w:keepNext w:val="0"/>
      <w:keepLines w:val="0"/>
      <w:spacing w:before="0" w:after="520" w:line="260" w:lineRule="atLeast"/>
    </w:pPr>
    <w:rPr>
      <w:rFonts w:asciiTheme="minorHAnsi" w:eastAsia="MS Mincho" w:hAnsiTheme="minorHAnsi" w:cstheme="minorHAnsi"/>
      <w:color w:val="024F75" w:themeColor="accent1"/>
      <w:sz w:val="24"/>
      <w:szCs w:val="24"/>
    </w:rPr>
  </w:style>
  <w:style w:type="paragraph" w:customStyle="1" w:styleId="Kasten-orange">
    <w:name w:val="_Kasten-orange"/>
    <w:basedOn w:val="Fliesstext"/>
    <w:qFormat/>
    <w:rsid w:val="009F4DDD"/>
    <w:pPr>
      <w:shd w:val="clear" w:color="auto" w:fill="D2F1EF" w:themeFill="accent3" w:themeFillTint="33"/>
      <w:spacing w:after="260" w:line="264" w:lineRule="auto"/>
    </w:pPr>
  </w:style>
  <w:style w:type="character" w:customStyle="1" w:styleId="TOC1Char">
    <w:name w:val="TOC 1 Char"/>
    <w:basedOn w:val="DefaultParagraphFont"/>
    <w:link w:val="TOC1"/>
    <w:uiPriority w:val="39"/>
    <w:rsid w:val="00BE78EE"/>
    <w:rPr>
      <w:rFonts w:ascii="Arial" w:eastAsiaTheme="minorEastAsia" w:hAnsi="Arial"/>
      <w:color w:val="0F0D29" w:themeColor="text1"/>
      <w:sz w:val="20"/>
      <w:szCs w:val="22"/>
    </w:rPr>
  </w:style>
  <w:style w:type="numbering" w:customStyle="1" w:styleId="AktuelleListe2">
    <w:name w:val="Aktuelle Liste2"/>
    <w:uiPriority w:val="99"/>
    <w:rsid w:val="009F4DDD"/>
    <w:pPr>
      <w:numPr>
        <w:numId w:val="44"/>
      </w:numPr>
    </w:pPr>
  </w:style>
  <w:style w:type="paragraph" w:customStyle="1" w:styleId="Footy">
    <w:name w:val="Footy"/>
    <w:basedOn w:val="FootnoteText"/>
    <w:link w:val="FootyZchn"/>
    <w:qFormat/>
    <w:rsid w:val="009F4DDD"/>
    <w:pPr>
      <w:spacing w:after="40"/>
      <w:jc w:val="left"/>
    </w:pPr>
    <w:rPr>
      <w:rFonts w:ascii="Calibri" w:eastAsia="MS Mincho" w:hAnsi="Calibri" w:cs="Times New Roman"/>
      <w:color w:val="C1D9CB" w:themeColor="accent5"/>
      <w:sz w:val="16"/>
      <w:szCs w:val="18"/>
      <w:lang w:eastAsia="de-DE"/>
    </w:rPr>
  </w:style>
  <w:style w:type="character" w:customStyle="1" w:styleId="FootyZchn">
    <w:name w:val="Footy Zchn"/>
    <w:basedOn w:val="FootnoteTextChar1"/>
    <w:link w:val="Footy"/>
    <w:rsid w:val="009F4DDD"/>
    <w:rPr>
      <w:rFonts w:ascii="Calibri" w:eastAsia="MS Mincho" w:hAnsi="Calibri" w:cs="Times New Roman"/>
      <w:color w:val="C1D9CB" w:themeColor="accent5"/>
      <w:sz w:val="16"/>
      <w:szCs w:val="18"/>
      <w:lang w:val="sq-AL" w:eastAsia="de-DE"/>
    </w:rPr>
  </w:style>
  <w:style w:type="paragraph" w:customStyle="1" w:styleId="EinfAbs">
    <w:name w:val="[Einf. Abs.]"/>
    <w:basedOn w:val="Normal"/>
    <w:uiPriority w:val="99"/>
    <w:rsid w:val="009F4DDD"/>
    <w:pPr>
      <w:spacing w:after="0" w:line="288" w:lineRule="auto"/>
      <w:jc w:val="left"/>
    </w:pPr>
    <w:rPr>
      <w:rFonts w:ascii="minion pro" w:eastAsia="MS Mincho" w:hAnsi="minion pro" w:cs="minion pro"/>
      <w:color w:val="000000"/>
      <w:sz w:val="24"/>
      <w:szCs w:val="24"/>
      <w:lang w:eastAsia="de-DE"/>
    </w:rPr>
  </w:style>
  <w:style w:type="paragraph" w:customStyle="1" w:styleId="Headline-Titel">
    <w:name w:val="_Headline-Titel"/>
    <w:basedOn w:val="EinfAbs"/>
    <w:qFormat/>
    <w:rsid w:val="009F4DDD"/>
    <w:pPr>
      <w:spacing w:after="140" w:line="240" w:lineRule="auto"/>
    </w:pPr>
    <w:rPr>
      <w:rFonts w:ascii="Calibri" w:hAnsi="Calibri" w:cs="Calibri"/>
      <w:b/>
      <w:bCs/>
      <w:color w:val="024F75" w:themeColor="accent1"/>
      <w:sz w:val="48"/>
      <w:szCs w:val="48"/>
    </w:rPr>
  </w:style>
  <w:style w:type="paragraph" w:customStyle="1" w:styleId="Subhead-Titel">
    <w:name w:val="_Subhead-Titel"/>
    <w:qFormat/>
    <w:rsid w:val="009F4DDD"/>
    <w:pPr>
      <w:spacing w:before="200" w:after="0" w:line="260" w:lineRule="atLeast"/>
    </w:pPr>
    <w:rPr>
      <w:rFonts w:ascii="Calibri Light" w:eastAsia="MS Mincho" w:hAnsi="Calibri Light" w:cs="Calibri Light"/>
      <w:color w:val="343234"/>
      <w:sz w:val="28"/>
      <w:szCs w:val="28"/>
      <w:lang w:eastAsia="de-DE"/>
    </w:rPr>
  </w:style>
  <w:style w:type="paragraph" w:customStyle="1" w:styleId="Datum-Titel">
    <w:name w:val="_Datum-Titel"/>
    <w:basedOn w:val="Normal"/>
    <w:qFormat/>
    <w:rsid w:val="009F4DDD"/>
    <w:pPr>
      <w:spacing w:after="0" w:line="240" w:lineRule="auto"/>
      <w:jc w:val="right"/>
    </w:pPr>
    <w:rPr>
      <w:rFonts w:ascii="Calibri" w:eastAsia="MS Mincho" w:hAnsi="Calibri" w:cs="Calibri"/>
      <w:caps/>
      <w:color w:val="34ABA2" w:themeColor="accent3"/>
      <w:sz w:val="24"/>
      <w:szCs w:val="24"/>
      <w:lang w:eastAsia="de-DE"/>
    </w:rPr>
  </w:style>
  <w:style w:type="paragraph" w:customStyle="1" w:styleId="Fliesstext-ohneAbstand">
    <w:name w:val="_Fliesstext-ohneAbstand"/>
    <w:basedOn w:val="Fliesstext"/>
    <w:qFormat/>
    <w:rsid w:val="009F4DDD"/>
    <w:pPr>
      <w:spacing w:before="0"/>
    </w:pPr>
    <w:rPr>
      <w:lang w:eastAsia="de-DE"/>
    </w:rPr>
  </w:style>
  <w:style w:type="paragraph" w:customStyle="1" w:styleId="Copyright-Zeile">
    <w:name w:val="_Copyright-Zeile"/>
    <w:basedOn w:val="Normal"/>
    <w:qFormat/>
    <w:rsid w:val="009F4DDD"/>
    <w:pPr>
      <w:spacing w:after="0" w:line="240" w:lineRule="auto"/>
      <w:jc w:val="left"/>
    </w:pPr>
    <w:rPr>
      <w:rFonts w:asciiTheme="minorHAnsi" w:eastAsia="MS Mincho" w:hAnsiTheme="minorHAnsi" w:cstheme="minorHAnsi"/>
      <w:color w:val="024F75" w:themeColor="accent1"/>
      <w:sz w:val="16"/>
      <w:szCs w:val="16"/>
      <w:lang w:eastAsia="de-DE"/>
    </w:rPr>
  </w:style>
  <w:style w:type="numbering" w:customStyle="1" w:styleId="AktuelleListe1">
    <w:name w:val="Aktuelle Liste1"/>
    <w:uiPriority w:val="99"/>
    <w:rsid w:val="009F4DDD"/>
    <w:pPr>
      <w:numPr>
        <w:numId w:val="43"/>
      </w:numPr>
    </w:pPr>
  </w:style>
  <w:style w:type="character" w:customStyle="1" w:styleId="HeaderChar1">
    <w:name w:val="Header Char1"/>
    <w:basedOn w:val="DefaultParagraphFont"/>
    <w:rsid w:val="009F4DDD"/>
    <w:rPr>
      <w:rFonts w:ascii="Calibri" w:hAnsi="Calibri"/>
      <w:sz w:val="22"/>
      <w:szCs w:val="18"/>
      <w:lang w:val="sq-AL" w:eastAsia="en-US"/>
    </w:rPr>
  </w:style>
  <w:style w:type="paragraph" w:customStyle="1" w:styleId="Paginierung">
    <w:name w:val="_Paginierung"/>
    <w:qFormat/>
    <w:rsid w:val="009F4DDD"/>
    <w:pPr>
      <w:spacing w:before="200" w:after="0" w:line="260" w:lineRule="atLeast"/>
    </w:pPr>
    <w:rPr>
      <w:rFonts w:eastAsia="MS Mincho" w:cstheme="minorHAnsi"/>
      <w:color w:val="34ABA2" w:themeColor="accent3"/>
      <w:sz w:val="18"/>
      <w:szCs w:val="18"/>
    </w:rPr>
  </w:style>
  <w:style w:type="paragraph" w:customStyle="1" w:styleId="Hervorhebungen-blau-fett">
    <w:name w:val="_Hervorhebungen-blau-fett"/>
    <w:basedOn w:val="Fliesstext"/>
    <w:next w:val="Fliesstext"/>
    <w:qFormat/>
    <w:rsid w:val="009F4DDD"/>
    <w:pPr>
      <w:spacing w:line="0" w:lineRule="atLeast"/>
    </w:pPr>
    <w:rPr>
      <w:b/>
      <w:bCs/>
      <w:color w:val="024F75" w:themeColor="accent1"/>
      <w:lang w:eastAsia="de-DE"/>
    </w:rPr>
  </w:style>
  <w:style w:type="paragraph" w:customStyle="1" w:styleId="Headline">
    <w:name w:val="_Headline"/>
    <w:basedOn w:val="Fliesstext"/>
    <w:next w:val="Fliesstext"/>
    <w:qFormat/>
    <w:rsid w:val="009F4DDD"/>
    <w:rPr>
      <w:rFonts w:cstheme="minorHAnsi"/>
      <w:b/>
      <w:bCs/>
      <w:color w:val="024F75" w:themeColor="accent1"/>
      <w:sz w:val="32"/>
      <w:szCs w:val="32"/>
    </w:rPr>
  </w:style>
  <w:style w:type="paragraph" w:customStyle="1" w:styleId="Formatvorlageberschrift1">
    <w:name w:val="Formatvorlage Überschrift 1"/>
    <w:basedOn w:val="Heading1"/>
    <w:next w:val="Fliesstext"/>
    <w:rsid w:val="009F4DDD"/>
    <w:pPr>
      <w:spacing w:before="520" w:after="260" w:line="240" w:lineRule="auto"/>
    </w:pPr>
    <w:rPr>
      <w:rFonts w:ascii="Calibri" w:eastAsia="MS Mincho" w:hAnsi="Calibri" w:cs="Calibri"/>
      <w:b/>
      <w:bCs/>
      <w:color w:val="024F75" w:themeColor="accent1"/>
      <w:kern w:val="0"/>
      <w:sz w:val="32"/>
      <w:szCs w:val="24"/>
      <w:lang w:eastAsia="ja-JP"/>
    </w:rPr>
  </w:style>
  <w:style w:type="paragraph" w:customStyle="1" w:styleId="Formatvorlageberschrift">
    <w:name w:val="Formatvorlage Überschrift"/>
    <w:basedOn w:val="Heading2"/>
    <w:next w:val="Fliesstext"/>
    <w:rsid w:val="009F4DDD"/>
    <w:pPr>
      <w:spacing w:before="390" w:after="260"/>
    </w:pPr>
    <w:rPr>
      <w:rFonts w:asciiTheme="minorHAnsi" w:eastAsia="MS Mincho" w:hAnsiTheme="minorHAnsi" w:cs="Times New Roman"/>
      <w:color w:val="024F75" w:themeColor="accent1"/>
      <w:sz w:val="28"/>
      <w:szCs w:val="28"/>
    </w:rPr>
  </w:style>
  <w:style w:type="paragraph" w:customStyle="1" w:styleId="Nummerierungen">
    <w:name w:val="_Nummerierungen"/>
    <w:basedOn w:val="Fliesstext"/>
    <w:qFormat/>
    <w:rsid w:val="009F4DDD"/>
    <w:pPr>
      <w:numPr>
        <w:numId w:val="49"/>
      </w:numPr>
    </w:pPr>
  </w:style>
  <w:style w:type="numbering" w:customStyle="1" w:styleId="AktuelleListe3">
    <w:name w:val="Aktuelle Liste3"/>
    <w:uiPriority w:val="99"/>
    <w:rsid w:val="009F4DDD"/>
    <w:pPr>
      <w:numPr>
        <w:numId w:val="45"/>
      </w:numPr>
    </w:pPr>
  </w:style>
  <w:style w:type="numbering" w:customStyle="1" w:styleId="AktuelleListe4">
    <w:name w:val="Aktuelle Liste4"/>
    <w:uiPriority w:val="99"/>
    <w:rsid w:val="009F4DDD"/>
    <w:pPr>
      <w:numPr>
        <w:numId w:val="46"/>
      </w:numPr>
    </w:pPr>
  </w:style>
  <w:style w:type="numbering" w:customStyle="1" w:styleId="AktuelleListe5">
    <w:name w:val="Aktuelle Liste5"/>
    <w:uiPriority w:val="99"/>
    <w:rsid w:val="009F4DDD"/>
    <w:pPr>
      <w:numPr>
        <w:numId w:val="47"/>
      </w:numPr>
    </w:pPr>
  </w:style>
  <w:style w:type="numbering" w:customStyle="1" w:styleId="AktuelleListe6">
    <w:name w:val="Aktuelle Liste6"/>
    <w:uiPriority w:val="99"/>
    <w:rsid w:val="009F4DDD"/>
    <w:pPr>
      <w:numPr>
        <w:numId w:val="48"/>
      </w:numPr>
    </w:pPr>
  </w:style>
  <w:style w:type="numbering" w:customStyle="1" w:styleId="AktuelleListe7">
    <w:name w:val="Aktuelle Liste7"/>
    <w:uiPriority w:val="99"/>
    <w:rsid w:val="009F4DDD"/>
    <w:pPr>
      <w:numPr>
        <w:numId w:val="50"/>
      </w:numPr>
    </w:pPr>
  </w:style>
  <w:style w:type="numbering" w:customStyle="1" w:styleId="AktuelleListe9">
    <w:name w:val="Aktuelle Liste9"/>
    <w:uiPriority w:val="99"/>
    <w:rsid w:val="009F4DDD"/>
    <w:pPr>
      <w:numPr>
        <w:numId w:val="52"/>
      </w:numPr>
    </w:pPr>
  </w:style>
  <w:style w:type="numbering" w:customStyle="1" w:styleId="AktuelleListe8">
    <w:name w:val="Aktuelle Liste8"/>
    <w:uiPriority w:val="99"/>
    <w:rsid w:val="009F4DDD"/>
    <w:pPr>
      <w:numPr>
        <w:numId w:val="51"/>
      </w:numPr>
    </w:pPr>
  </w:style>
  <w:style w:type="numbering" w:customStyle="1" w:styleId="AktuelleListe10">
    <w:name w:val="Aktuelle Liste10"/>
    <w:uiPriority w:val="99"/>
    <w:rsid w:val="009F4DDD"/>
    <w:pPr>
      <w:numPr>
        <w:numId w:val="53"/>
      </w:numPr>
    </w:pPr>
  </w:style>
  <w:style w:type="character" w:customStyle="1" w:styleId="Versalien-bold">
    <w:name w:val="_Versalien-bold"/>
    <w:basedOn w:val="DefaultParagraphFont"/>
    <w:uiPriority w:val="1"/>
    <w:qFormat/>
    <w:rsid w:val="009F4DDD"/>
    <w:rPr>
      <w:b/>
      <w:bCs/>
      <w:caps/>
      <w:smallCaps w:val="0"/>
    </w:rPr>
  </w:style>
  <w:style w:type="character" w:styleId="IntenseEmphasis">
    <w:name w:val="Intense Emphasis"/>
    <w:basedOn w:val="DefaultParagraphFont"/>
    <w:uiPriority w:val="21"/>
    <w:qFormat/>
    <w:rsid w:val="009F4DDD"/>
    <w:rPr>
      <w:i/>
      <w:iCs/>
      <w:color w:val="024F75" w:themeColor="accent1"/>
    </w:rPr>
  </w:style>
  <w:style w:type="paragraph" w:customStyle="1" w:styleId="paragraph">
    <w:name w:val="paragraph"/>
    <w:basedOn w:val="Normal"/>
    <w:rsid w:val="009F4DDD"/>
    <w:pPr>
      <w:spacing w:beforeAutospacing="1" w:afterAutospacing="1" w:line="240" w:lineRule="auto"/>
      <w:jc w:val="left"/>
    </w:pPr>
    <w:rPr>
      <w:rFonts w:ascii="Times New Roman" w:eastAsia="Times New Roman" w:hAnsi="Times New Roman" w:cs="Times New Roman"/>
      <w:color w:val="auto"/>
      <w:sz w:val="24"/>
      <w:szCs w:val="24"/>
      <w:lang w:eastAsia="de-DE"/>
    </w:rPr>
  </w:style>
  <w:style w:type="character" w:customStyle="1" w:styleId="normaltextrun">
    <w:name w:val="normaltextrun"/>
    <w:basedOn w:val="DefaultParagraphFont"/>
    <w:rsid w:val="009F4DDD"/>
  </w:style>
  <w:style w:type="character" w:customStyle="1" w:styleId="superscript">
    <w:name w:val="superscript"/>
    <w:basedOn w:val="DefaultParagraphFont"/>
    <w:rsid w:val="009F4DDD"/>
  </w:style>
  <w:style w:type="character" w:customStyle="1" w:styleId="eop">
    <w:name w:val="eop"/>
    <w:basedOn w:val="DefaultParagraphFont"/>
    <w:rsid w:val="009F4DDD"/>
  </w:style>
  <w:style w:type="character" w:customStyle="1" w:styleId="tabchar">
    <w:name w:val="tabchar"/>
    <w:basedOn w:val="DefaultParagraphFont"/>
    <w:rsid w:val="009F4DDD"/>
  </w:style>
  <w:style w:type="table" w:customStyle="1" w:styleId="TableGridLight1">
    <w:name w:val="Table Grid Light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Borders>
        <w:top w:val="single" w:sz="4" w:space="0" w:color="9792DC" w:themeColor="text1" w:themeTint="50"/>
        <w:left w:val="single" w:sz="4" w:space="0" w:color="9792DC" w:themeColor="text1" w:themeTint="50"/>
        <w:bottom w:val="single" w:sz="4" w:space="0" w:color="9792DC" w:themeColor="text1" w:themeTint="50"/>
        <w:right w:val="single" w:sz="4" w:space="0" w:color="9792DC" w:themeColor="text1" w:themeTint="50"/>
        <w:insideH w:val="single" w:sz="4" w:space="0" w:color="9792DC" w:themeColor="text1" w:themeTint="50"/>
        <w:insideV w:val="single" w:sz="4" w:space="0" w:color="9792DC" w:themeColor="text1" w:themeTint="50"/>
      </w:tblBorders>
    </w:tblPr>
  </w:style>
  <w:style w:type="table" w:customStyle="1" w:styleId="GridTable1Light-Accent11">
    <w:name w:val="Grid Table 1 Light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63C9FC" w:themeColor="accent1" w:themeTint="67"/>
        <w:left w:val="single" w:sz="4" w:space="0" w:color="63C9FC" w:themeColor="accent1" w:themeTint="67"/>
        <w:bottom w:val="single" w:sz="4" w:space="0" w:color="63C9FC" w:themeColor="accent1" w:themeTint="67"/>
        <w:right w:val="single" w:sz="4" w:space="0" w:color="63C9FC" w:themeColor="accent1" w:themeTint="67"/>
        <w:insideH w:val="single" w:sz="4" w:space="0" w:color="63C9FC" w:themeColor="accent1" w:themeTint="67"/>
        <w:insideV w:val="single" w:sz="4" w:space="0" w:color="63C9FC" w:themeColor="accent1" w:themeTint="67"/>
      </w:tblBorders>
    </w:tblPr>
    <w:tblStylePr w:type="firstRow">
      <w:rPr>
        <w:b/>
        <w:color w:val="404040"/>
      </w:rPr>
      <w:tblPr/>
      <w:tcPr>
        <w:tcBorders>
          <w:bottom w:val="single" w:sz="12" w:space="0" w:color="1EB1FB"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63C9FC" w:themeColor="accent1" w:themeTint="67"/>
          <w:left w:val="single" w:sz="4" w:space="0" w:color="63C9FC" w:themeColor="accent1" w:themeTint="67"/>
          <w:bottom w:val="single" w:sz="4" w:space="0" w:color="63C9FC" w:themeColor="accent1" w:themeTint="67"/>
          <w:right w:val="single" w:sz="4" w:space="0" w:color="63C9FC" w:themeColor="accent1" w:themeTint="67"/>
        </w:tcBorders>
      </w:tcPr>
    </w:tblStylePr>
  </w:style>
  <w:style w:type="table" w:customStyle="1" w:styleId="GridTable1Light-Accent31">
    <w:name w:val="Grid Table 1 Light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6E4DF" w:themeColor="accent3" w:themeTint="67"/>
        <w:left w:val="single" w:sz="4" w:space="0" w:color="A6E4DF" w:themeColor="accent3" w:themeTint="67"/>
        <w:bottom w:val="single" w:sz="4" w:space="0" w:color="A6E4DF" w:themeColor="accent3" w:themeTint="67"/>
        <w:right w:val="single" w:sz="4" w:space="0" w:color="A6E4DF" w:themeColor="accent3" w:themeTint="67"/>
        <w:insideH w:val="single" w:sz="4" w:space="0" w:color="A6E4DF" w:themeColor="accent3" w:themeTint="67"/>
        <w:insideV w:val="single" w:sz="4" w:space="0" w:color="A6E4DF" w:themeColor="accent3" w:themeTint="67"/>
      </w:tblBorders>
    </w:tblPr>
    <w:tblStylePr w:type="firstRow">
      <w:rPr>
        <w:b/>
        <w:color w:val="404040"/>
      </w:rPr>
      <w:tblPr/>
      <w:tcPr>
        <w:tcBorders>
          <w:bottom w:val="single" w:sz="12" w:space="0" w:color="7ED7D0"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A6E4DF" w:themeColor="accent3" w:themeTint="67"/>
          <w:left w:val="single" w:sz="4" w:space="0" w:color="A6E4DF" w:themeColor="accent3" w:themeTint="67"/>
          <w:bottom w:val="single" w:sz="4" w:space="0" w:color="A6E4DF" w:themeColor="accent3" w:themeTint="67"/>
          <w:right w:val="single" w:sz="4" w:space="0" w:color="A6E4DF" w:themeColor="accent3" w:themeTint="67"/>
        </w:tcBorders>
      </w:tcPr>
    </w:tblStylePr>
  </w:style>
  <w:style w:type="table" w:customStyle="1" w:styleId="GridTable1Light-Accent41">
    <w:name w:val="Grid Table 1 Light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C1DFE9" w:themeColor="accent4" w:themeTint="67"/>
        <w:left w:val="single" w:sz="4" w:space="0" w:color="C1DFE9" w:themeColor="accent4" w:themeTint="67"/>
        <w:bottom w:val="single" w:sz="4" w:space="0" w:color="C1DFE9" w:themeColor="accent4" w:themeTint="67"/>
        <w:right w:val="single" w:sz="4" w:space="0" w:color="C1DFE9" w:themeColor="accent4" w:themeTint="67"/>
        <w:insideH w:val="single" w:sz="4" w:space="0" w:color="C1DFE9" w:themeColor="accent4" w:themeTint="67"/>
        <w:insideV w:val="single" w:sz="4" w:space="0" w:color="C1DFE9" w:themeColor="accent4" w:themeTint="67"/>
      </w:tblBorders>
    </w:tblPr>
    <w:tblStylePr w:type="firstRow">
      <w:rPr>
        <w:b/>
        <w:color w:val="404040"/>
      </w:rPr>
      <w:tblPr/>
      <w:tcPr>
        <w:tcBorders>
          <w:bottom w:val="single" w:sz="12" w:space="0" w:color="A5D1E0"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1DFE9" w:themeColor="accent4" w:themeTint="67"/>
          <w:left w:val="single" w:sz="4" w:space="0" w:color="C1DFE9" w:themeColor="accent4" w:themeTint="67"/>
          <w:bottom w:val="single" w:sz="4" w:space="0" w:color="C1DFE9" w:themeColor="accent4" w:themeTint="67"/>
          <w:right w:val="single" w:sz="4" w:space="0" w:color="C1DFE9" w:themeColor="accent4" w:themeTint="67"/>
        </w:tcBorders>
      </w:tcPr>
    </w:tblStylePr>
  </w:style>
  <w:style w:type="table" w:customStyle="1" w:styleId="GridTable1Light-Accent51">
    <w:name w:val="Grid Table 1 Light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E5EFE9" w:themeColor="accent5" w:themeTint="67"/>
        <w:left w:val="single" w:sz="4" w:space="0" w:color="E5EFE9" w:themeColor="accent5" w:themeTint="67"/>
        <w:bottom w:val="single" w:sz="4" w:space="0" w:color="E5EFE9" w:themeColor="accent5" w:themeTint="67"/>
        <w:right w:val="single" w:sz="4" w:space="0" w:color="E5EFE9" w:themeColor="accent5" w:themeTint="67"/>
        <w:insideH w:val="single" w:sz="4" w:space="0" w:color="E5EFE9" w:themeColor="accent5" w:themeTint="67"/>
        <w:insideV w:val="single" w:sz="4" w:space="0" w:color="E5EFE9" w:themeColor="accent5" w:themeTint="67"/>
      </w:tblBorders>
    </w:tblPr>
    <w:tblStylePr w:type="firstRow">
      <w:rPr>
        <w:b/>
        <w:color w:val="404040"/>
      </w:rPr>
      <w:tblPr/>
      <w:tcPr>
        <w:tcBorders>
          <w:bottom w:val="single" w:sz="12" w:space="0" w:color="DAE8E0"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EFE9" w:themeColor="accent5" w:themeTint="67"/>
          <w:left w:val="single" w:sz="4" w:space="0" w:color="E5EFE9" w:themeColor="accent5" w:themeTint="67"/>
          <w:bottom w:val="single" w:sz="4" w:space="0" w:color="E5EFE9" w:themeColor="accent5" w:themeTint="67"/>
          <w:right w:val="single" w:sz="4" w:space="0" w:color="E5EFE9" w:themeColor="accent5" w:themeTint="67"/>
        </w:tcBorders>
      </w:tcPr>
    </w:tblStylePr>
  </w:style>
  <w:style w:type="table" w:customStyle="1" w:styleId="GridTable1Light-Accent61">
    <w:name w:val="Grid Table 1 Light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6E4DF" w:themeColor="accent6" w:themeTint="67"/>
        <w:left w:val="single" w:sz="4" w:space="0" w:color="A6E4DF" w:themeColor="accent6" w:themeTint="67"/>
        <w:bottom w:val="single" w:sz="4" w:space="0" w:color="A6E4DF" w:themeColor="accent6" w:themeTint="67"/>
        <w:right w:val="single" w:sz="4" w:space="0" w:color="A6E4DF" w:themeColor="accent6" w:themeTint="67"/>
        <w:insideH w:val="single" w:sz="4" w:space="0" w:color="A6E4DF" w:themeColor="accent6" w:themeTint="67"/>
        <w:insideV w:val="single" w:sz="4" w:space="0" w:color="A6E4DF" w:themeColor="accent6" w:themeTint="67"/>
      </w:tblBorders>
    </w:tblPr>
    <w:tblStylePr w:type="firstRow">
      <w:rPr>
        <w:b/>
        <w:color w:val="404040"/>
      </w:rPr>
      <w:tblPr/>
      <w:tcPr>
        <w:tcBorders>
          <w:bottom w:val="single" w:sz="12" w:space="0" w:color="7ED7D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A6E4DF" w:themeColor="accent6" w:themeTint="67"/>
          <w:left w:val="single" w:sz="4" w:space="0" w:color="A6E4DF" w:themeColor="accent6" w:themeTint="67"/>
          <w:bottom w:val="single" w:sz="4" w:space="0" w:color="A6E4DF" w:themeColor="accent6" w:themeTint="67"/>
          <w:right w:val="single" w:sz="4" w:space="0" w:color="A6E4DF" w:themeColor="accent6" w:themeTint="67"/>
        </w:tcBorders>
      </w:tcPr>
    </w:tblStylePr>
  </w:style>
  <w:style w:type="table" w:customStyle="1" w:styleId="GridTable2-Accent11">
    <w:name w:val="Grid Table 2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026394" w:themeColor="accent1" w:themeTint="EA"/>
        <w:insideH w:val="single" w:sz="4" w:space="0" w:color="026394" w:themeColor="accent1" w:themeTint="EA"/>
        <w:insideV w:val="single" w:sz="4" w:space="0" w:color="026394" w:themeColor="accent1" w:themeTint="EA"/>
      </w:tblBorders>
    </w:tblPr>
    <w:tblStylePr w:type="firstRow">
      <w:rPr>
        <w:b/>
        <w:color w:val="404040"/>
      </w:rPr>
      <w:tblPr/>
      <w:tcPr>
        <w:tcBorders>
          <w:top w:val="none" w:sz="4" w:space="0" w:color="000000"/>
          <w:left w:val="none" w:sz="4" w:space="0" w:color="000000"/>
          <w:bottom w:val="single" w:sz="12" w:space="0" w:color="026394" w:themeColor="accent1" w:themeTint="EA"/>
          <w:right w:val="none" w:sz="4" w:space="0" w:color="000000"/>
        </w:tcBorders>
        <w:shd w:val="clear" w:color="FFFFFF" w:fill="auto"/>
      </w:tcPr>
    </w:tblStylePr>
    <w:tblStylePr w:type="lastRow">
      <w:rPr>
        <w:b/>
        <w:color w:val="404040"/>
      </w:rPr>
      <w:tblPr/>
      <w:tcPr>
        <w:tcBorders>
          <w:top w:val="single" w:sz="4" w:space="0" w:color="026394"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0E3FD" w:themeColor="accent1" w:themeTint="34" w:fill="B0E3FD" w:themeFill="accent1" w:themeFillTint="34"/>
      </w:tcPr>
    </w:tblStylePr>
    <w:tblStylePr w:type="band1Horz">
      <w:rPr>
        <w:rFonts w:ascii="Arial" w:hAnsi="Arial"/>
        <w:color w:val="404040"/>
        <w:sz w:val="22"/>
      </w:rPr>
      <w:tblPr/>
      <w:tcPr>
        <w:shd w:val="clear" w:color="B0E3FD" w:themeColor="accent1" w:themeTint="34" w:fill="B0E3FD" w:themeFill="accent1" w:themeFillTint="34"/>
      </w:tcPr>
    </w:tblStylePr>
  </w:style>
  <w:style w:type="table" w:customStyle="1" w:styleId="GridTable2-Accent21">
    <w:name w:val="Grid Table 2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87BDE2" w:themeColor="accent2" w:themeTint="97"/>
        <w:insideH w:val="single" w:sz="4" w:space="0" w:color="87BDE2" w:themeColor="accent2" w:themeTint="97"/>
        <w:insideV w:val="single" w:sz="4" w:space="0" w:color="87BDE2" w:themeColor="accent2" w:themeTint="97"/>
      </w:tblBorders>
    </w:tblPr>
    <w:tblStylePr w:type="firstRow">
      <w:rPr>
        <w:b/>
        <w:color w:val="404040"/>
      </w:rPr>
      <w:tblPr/>
      <w:tcPr>
        <w:tcBorders>
          <w:top w:val="none" w:sz="4" w:space="0" w:color="000000"/>
          <w:left w:val="none" w:sz="4" w:space="0" w:color="000000"/>
          <w:bottom w:val="single" w:sz="12" w:space="0" w:color="87BDE2" w:themeColor="accent2" w:themeTint="97"/>
          <w:right w:val="none" w:sz="4" w:space="0" w:color="000000"/>
        </w:tcBorders>
        <w:shd w:val="clear" w:color="FFFFFF" w:fill="auto"/>
      </w:tcPr>
    </w:tblStylePr>
    <w:tblStylePr w:type="lastRow">
      <w:rPr>
        <w:b/>
        <w:color w:val="404040"/>
      </w:rPr>
      <w:tblPr/>
      <w:tcPr>
        <w:tcBorders>
          <w:top w:val="single" w:sz="4" w:space="0" w:color="87BDE2"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7E9F5" w:themeColor="accent2" w:themeTint="32" w:fill="D7E9F5" w:themeFill="accent2" w:themeFillTint="32"/>
      </w:tcPr>
    </w:tblStylePr>
    <w:tblStylePr w:type="band1Horz">
      <w:rPr>
        <w:rFonts w:ascii="Arial" w:hAnsi="Arial"/>
        <w:color w:val="404040"/>
        <w:sz w:val="22"/>
      </w:rPr>
      <w:tblPr/>
      <w:tcPr>
        <w:shd w:val="clear" w:color="D7E9F5" w:themeColor="accent2" w:themeTint="32" w:fill="D7E9F5" w:themeFill="accent2" w:themeFillTint="32"/>
      </w:tcPr>
    </w:tblStylePr>
  </w:style>
  <w:style w:type="table" w:customStyle="1" w:styleId="GridTable2-Accent31">
    <w:name w:val="Grid Table 2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4ABA2" w:themeColor="accent3" w:themeTint="FE"/>
        <w:insideH w:val="single" w:sz="4" w:space="0" w:color="34ABA2" w:themeColor="accent3" w:themeTint="FE"/>
        <w:insideV w:val="single" w:sz="4" w:space="0" w:color="34ABA2" w:themeColor="accent3" w:themeTint="FE"/>
      </w:tblBorders>
    </w:tblPr>
    <w:tblStylePr w:type="firstRow">
      <w:rPr>
        <w:b/>
        <w:color w:val="404040"/>
      </w:rPr>
      <w:tblPr/>
      <w:tcPr>
        <w:tcBorders>
          <w:top w:val="none" w:sz="4" w:space="0" w:color="000000"/>
          <w:left w:val="none" w:sz="4" w:space="0" w:color="000000"/>
          <w:bottom w:val="single" w:sz="12" w:space="0" w:color="34ABA2" w:themeColor="accent3" w:themeTint="FE"/>
          <w:right w:val="none" w:sz="4" w:space="0" w:color="000000"/>
        </w:tcBorders>
        <w:shd w:val="clear" w:color="FFFFFF" w:fill="auto"/>
      </w:tcPr>
    </w:tblStylePr>
    <w:tblStylePr w:type="lastRow">
      <w:rPr>
        <w:b/>
        <w:color w:val="404040"/>
      </w:rPr>
      <w:tblPr/>
      <w:tcPr>
        <w:tcBorders>
          <w:top w:val="single" w:sz="4" w:space="0" w:color="34ABA2"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F1EE" w:themeColor="accent3" w:themeTint="34" w:fill="D2F1EE" w:themeFill="accent3" w:themeFillTint="34"/>
      </w:tcPr>
    </w:tblStylePr>
    <w:tblStylePr w:type="band1Horz">
      <w:rPr>
        <w:rFonts w:ascii="Arial" w:hAnsi="Arial"/>
        <w:color w:val="404040"/>
        <w:sz w:val="22"/>
      </w:rPr>
      <w:tblPr/>
      <w:tcPr>
        <w:shd w:val="clear" w:color="D2F1EE" w:themeColor="accent3" w:themeTint="34" w:fill="D2F1EE" w:themeFill="accent3" w:themeFillTint="34"/>
      </w:tcPr>
    </w:tblStylePr>
  </w:style>
  <w:style w:type="table" w:customStyle="1" w:styleId="GridTable2-Accent41">
    <w:name w:val="Grid Table 2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A2D0DF" w:themeColor="accent4" w:themeTint="9A"/>
        <w:insideH w:val="single" w:sz="4" w:space="0" w:color="A2D0DF" w:themeColor="accent4" w:themeTint="9A"/>
        <w:insideV w:val="single" w:sz="4" w:space="0" w:color="A2D0DF" w:themeColor="accent4" w:themeTint="9A"/>
      </w:tblBorders>
    </w:tblPr>
    <w:tblStylePr w:type="firstRow">
      <w:rPr>
        <w:b/>
        <w:color w:val="404040"/>
      </w:rPr>
      <w:tblPr/>
      <w:tcPr>
        <w:tcBorders>
          <w:top w:val="none" w:sz="4" w:space="0" w:color="000000"/>
          <w:left w:val="none" w:sz="4" w:space="0" w:color="000000"/>
          <w:bottom w:val="single" w:sz="12" w:space="0" w:color="A2D0DF" w:themeColor="accent4" w:themeTint="9A"/>
          <w:right w:val="none" w:sz="4" w:space="0" w:color="000000"/>
        </w:tcBorders>
        <w:shd w:val="clear" w:color="FFFFFF" w:fill="auto"/>
      </w:tcPr>
    </w:tblStylePr>
    <w:tblStylePr w:type="lastRow">
      <w:rPr>
        <w:b/>
        <w:color w:val="404040"/>
      </w:rPr>
      <w:tblPr/>
      <w:tcPr>
        <w:tcBorders>
          <w:top w:val="single" w:sz="4" w:space="0" w:color="A2D0DF"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EFF4" w:themeColor="accent4" w:themeTint="34" w:fill="DFEFF4" w:themeFill="accent4" w:themeFillTint="34"/>
      </w:tcPr>
    </w:tblStylePr>
    <w:tblStylePr w:type="band1Horz">
      <w:rPr>
        <w:rFonts w:ascii="Arial" w:hAnsi="Arial"/>
        <w:color w:val="404040"/>
        <w:sz w:val="22"/>
      </w:rPr>
      <w:tblPr/>
      <w:tcPr>
        <w:shd w:val="clear" w:color="DFEFF4" w:themeColor="accent4" w:themeTint="34" w:fill="DFEFF4" w:themeFill="accent4" w:themeFillTint="34"/>
      </w:tcPr>
    </w:tblStylePr>
  </w:style>
  <w:style w:type="table" w:customStyle="1" w:styleId="GridTable2-Accent51">
    <w:name w:val="Grid Table 2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C1D9CB" w:themeColor="accent5"/>
        <w:insideH w:val="single" w:sz="4" w:space="0" w:color="C1D9CB" w:themeColor="accent5"/>
        <w:insideV w:val="single" w:sz="4" w:space="0" w:color="C1D9CB" w:themeColor="accent5"/>
      </w:tblBorders>
    </w:tblPr>
    <w:tblStylePr w:type="firstRow">
      <w:rPr>
        <w:b/>
        <w:color w:val="404040"/>
      </w:rPr>
      <w:tblPr/>
      <w:tcPr>
        <w:tcBorders>
          <w:top w:val="none" w:sz="4" w:space="0" w:color="000000"/>
          <w:left w:val="none" w:sz="4" w:space="0" w:color="000000"/>
          <w:bottom w:val="single" w:sz="12" w:space="0" w:color="C1D9CB" w:themeColor="accent5"/>
          <w:right w:val="none" w:sz="4" w:space="0" w:color="000000"/>
        </w:tcBorders>
        <w:shd w:val="clear" w:color="FFFFFF" w:fill="auto"/>
      </w:tcPr>
    </w:tblStylePr>
    <w:tblStylePr w:type="lastRow">
      <w:rPr>
        <w:b/>
        <w:color w:val="404040"/>
      </w:rPr>
      <w:tblPr/>
      <w:tcPr>
        <w:tcBorders>
          <w:top w:val="single" w:sz="4" w:space="0" w:color="C1D9CB"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4" w:themeColor="accent5" w:themeTint="34" w:fill="F2F7F4" w:themeFill="accent5" w:themeFillTint="34"/>
      </w:tcPr>
    </w:tblStylePr>
    <w:tblStylePr w:type="band1Horz">
      <w:rPr>
        <w:rFonts w:ascii="Arial" w:hAnsi="Arial"/>
        <w:color w:val="404040"/>
        <w:sz w:val="22"/>
      </w:rPr>
      <w:tblPr/>
      <w:tcPr>
        <w:shd w:val="clear" w:color="F2F7F4" w:themeColor="accent5" w:themeTint="34" w:fill="F2F7F4" w:themeFill="accent5" w:themeFillTint="34"/>
      </w:tcPr>
    </w:tblStylePr>
  </w:style>
  <w:style w:type="table" w:customStyle="1" w:styleId="GridTable2-Accent61">
    <w:name w:val="Grid Table 2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4ABA2" w:themeColor="accent6"/>
        <w:insideH w:val="single" w:sz="4" w:space="0" w:color="34ABA2" w:themeColor="accent6"/>
        <w:insideV w:val="single" w:sz="4" w:space="0" w:color="34ABA2" w:themeColor="accent6"/>
      </w:tblBorders>
    </w:tblPr>
    <w:tblStylePr w:type="firstRow">
      <w:rPr>
        <w:b/>
        <w:color w:val="404040"/>
      </w:rPr>
      <w:tblPr/>
      <w:tcPr>
        <w:tcBorders>
          <w:top w:val="none" w:sz="4" w:space="0" w:color="000000"/>
          <w:left w:val="none" w:sz="4" w:space="0" w:color="000000"/>
          <w:bottom w:val="single" w:sz="12" w:space="0" w:color="34ABA2" w:themeColor="accent6"/>
          <w:right w:val="none" w:sz="4" w:space="0" w:color="000000"/>
        </w:tcBorders>
        <w:shd w:val="clear" w:color="FFFFFF" w:fill="auto"/>
      </w:tcPr>
    </w:tblStylePr>
    <w:tblStylePr w:type="lastRow">
      <w:rPr>
        <w:b/>
        <w:color w:val="404040"/>
      </w:rPr>
      <w:tblPr/>
      <w:tcPr>
        <w:tcBorders>
          <w:top w:val="single" w:sz="4" w:space="0" w:color="34ABA2"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F1EE" w:themeColor="accent6" w:themeTint="34" w:fill="D2F1EE" w:themeFill="accent6" w:themeFillTint="34"/>
      </w:tcPr>
    </w:tblStylePr>
    <w:tblStylePr w:type="band1Horz">
      <w:rPr>
        <w:rFonts w:ascii="Arial" w:hAnsi="Arial"/>
        <w:color w:val="404040"/>
        <w:sz w:val="22"/>
      </w:rPr>
      <w:tblPr/>
      <w:tcPr>
        <w:shd w:val="clear" w:color="D2F1EE" w:themeColor="accent6" w:themeTint="34" w:fill="D2F1EE" w:themeFill="accent6" w:themeFillTint="34"/>
      </w:tcPr>
    </w:tblStylePr>
  </w:style>
  <w:style w:type="table" w:customStyle="1" w:styleId="GridTable3-Accent11">
    <w:name w:val="Grid Table 3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026394" w:themeColor="accent1" w:themeTint="EA"/>
        <w:insideH w:val="single" w:sz="4" w:space="0" w:color="026394" w:themeColor="accent1" w:themeTint="EA"/>
        <w:insideV w:val="single" w:sz="4" w:space="0" w:color="026394"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0E3FD" w:themeColor="accent1" w:themeTint="34" w:fill="B0E3FD" w:themeFill="accent1" w:themeFillTint="34"/>
      </w:tcPr>
    </w:tblStylePr>
    <w:tblStylePr w:type="band1Horz">
      <w:rPr>
        <w:rFonts w:ascii="Arial" w:hAnsi="Arial"/>
        <w:color w:val="404040"/>
        <w:sz w:val="22"/>
      </w:rPr>
      <w:tblPr/>
      <w:tcPr>
        <w:shd w:val="clear" w:color="B0E3FD" w:themeColor="accent1" w:themeTint="34" w:fill="B0E3FD" w:themeFill="accent1" w:themeFillTint="34"/>
      </w:tcPr>
    </w:tblStylePr>
  </w:style>
  <w:style w:type="table" w:customStyle="1" w:styleId="GridTable3-Accent21">
    <w:name w:val="Grid Table 3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87BDE2" w:themeColor="accent2" w:themeTint="97"/>
        <w:insideH w:val="single" w:sz="4" w:space="0" w:color="87BDE2" w:themeColor="accent2" w:themeTint="97"/>
        <w:insideV w:val="single" w:sz="4" w:space="0" w:color="87BDE2"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7E9F5" w:themeColor="accent2" w:themeTint="32" w:fill="D7E9F5" w:themeFill="accent2" w:themeFillTint="32"/>
      </w:tcPr>
    </w:tblStylePr>
    <w:tblStylePr w:type="band1Horz">
      <w:rPr>
        <w:rFonts w:ascii="Arial" w:hAnsi="Arial"/>
        <w:color w:val="404040"/>
        <w:sz w:val="22"/>
      </w:rPr>
      <w:tblPr/>
      <w:tcPr>
        <w:shd w:val="clear" w:color="D7E9F5" w:themeColor="accent2" w:themeTint="32" w:fill="D7E9F5" w:themeFill="accent2" w:themeFillTint="32"/>
      </w:tcPr>
    </w:tblStylePr>
  </w:style>
  <w:style w:type="table" w:customStyle="1" w:styleId="GridTable3-Accent31">
    <w:name w:val="Grid Table 3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4ABA2" w:themeColor="accent3" w:themeTint="FE"/>
        <w:insideH w:val="single" w:sz="4" w:space="0" w:color="34ABA2" w:themeColor="accent3" w:themeTint="FE"/>
        <w:insideV w:val="single" w:sz="4" w:space="0" w:color="34ABA2"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2F1EE" w:themeColor="accent3" w:themeTint="34" w:fill="D2F1EE" w:themeFill="accent3" w:themeFillTint="34"/>
      </w:tcPr>
    </w:tblStylePr>
    <w:tblStylePr w:type="band1Horz">
      <w:rPr>
        <w:rFonts w:ascii="Arial" w:hAnsi="Arial"/>
        <w:color w:val="404040"/>
        <w:sz w:val="22"/>
      </w:rPr>
      <w:tblPr/>
      <w:tcPr>
        <w:shd w:val="clear" w:color="D2F1EE" w:themeColor="accent3" w:themeTint="34" w:fill="D2F1EE" w:themeFill="accent3" w:themeFillTint="34"/>
      </w:tcPr>
    </w:tblStylePr>
  </w:style>
  <w:style w:type="table" w:customStyle="1" w:styleId="GridTable3-Accent41">
    <w:name w:val="Grid Table 3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A2D0DF" w:themeColor="accent4" w:themeTint="9A"/>
        <w:insideH w:val="single" w:sz="4" w:space="0" w:color="A2D0DF" w:themeColor="accent4" w:themeTint="9A"/>
        <w:insideV w:val="single" w:sz="4" w:space="0" w:color="A2D0DF"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FEFF4" w:themeColor="accent4" w:themeTint="34" w:fill="DFEFF4" w:themeFill="accent4" w:themeFillTint="34"/>
      </w:tcPr>
    </w:tblStylePr>
    <w:tblStylePr w:type="band1Horz">
      <w:rPr>
        <w:rFonts w:ascii="Arial" w:hAnsi="Arial"/>
        <w:color w:val="404040"/>
        <w:sz w:val="22"/>
      </w:rPr>
      <w:tblPr/>
      <w:tcPr>
        <w:shd w:val="clear" w:color="DFEFF4" w:themeColor="accent4" w:themeTint="34" w:fill="DFEFF4" w:themeFill="accent4" w:themeFillTint="34"/>
      </w:tcPr>
    </w:tblStylePr>
  </w:style>
  <w:style w:type="table" w:customStyle="1" w:styleId="GridTable3-Accent51">
    <w:name w:val="Grid Table 3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C1D9CB" w:themeColor="accent5"/>
        <w:insideH w:val="single" w:sz="4" w:space="0" w:color="C1D9CB" w:themeColor="accent5"/>
        <w:insideV w:val="single" w:sz="4" w:space="0" w:color="C1D9CB"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F7F4" w:themeColor="accent5" w:themeTint="34" w:fill="F2F7F4" w:themeFill="accent5" w:themeFillTint="34"/>
      </w:tcPr>
    </w:tblStylePr>
    <w:tblStylePr w:type="band1Horz">
      <w:rPr>
        <w:rFonts w:ascii="Arial" w:hAnsi="Arial"/>
        <w:color w:val="404040"/>
        <w:sz w:val="22"/>
      </w:rPr>
      <w:tblPr/>
      <w:tcPr>
        <w:shd w:val="clear" w:color="F2F7F4" w:themeColor="accent5" w:themeTint="34" w:fill="F2F7F4" w:themeFill="accent5" w:themeFillTint="34"/>
      </w:tcPr>
    </w:tblStylePr>
  </w:style>
  <w:style w:type="table" w:customStyle="1" w:styleId="GridTable3-Accent61">
    <w:name w:val="Grid Table 3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4ABA2" w:themeColor="accent6"/>
        <w:insideH w:val="single" w:sz="4" w:space="0" w:color="34ABA2" w:themeColor="accent6"/>
        <w:insideV w:val="single" w:sz="4" w:space="0" w:color="34ABA2"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2F1EE" w:themeColor="accent6" w:themeTint="34" w:fill="D2F1EE" w:themeFill="accent6" w:themeFillTint="34"/>
      </w:tcPr>
    </w:tblStylePr>
    <w:tblStylePr w:type="band1Horz">
      <w:rPr>
        <w:rFonts w:ascii="Arial" w:hAnsi="Arial"/>
        <w:color w:val="404040"/>
        <w:sz w:val="22"/>
      </w:rPr>
      <w:tblPr/>
      <w:tcPr>
        <w:shd w:val="clear" w:color="D2F1EE" w:themeColor="accent6" w:themeTint="34" w:fill="D2F1EE" w:themeFill="accent6" w:themeFillTint="34"/>
      </w:tcPr>
    </w:tblStylePr>
  </w:style>
  <w:style w:type="table" w:customStyle="1" w:styleId="GridTable4-Accent11">
    <w:name w:val="Grid Table 4 - Accent 1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25B4FB" w:themeColor="accent1" w:themeTint="90"/>
        <w:left w:val="single" w:sz="4" w:space="0" w:color="25B4FB" w:themeColor="accent1" w:themeTint="90"/>
        <w:bottom w:val="single" w:sz="4" w:space="0" w:color="25B4FB" w:themeColor="accent1" w:themeTint="90"/>
        <w:right w:val="single" w:sz="4" w:space="0" w:color="25B4FB" w:themeColor="accent1" w:themeTint="90"/>
        <w:insideH w:val="single" w:sz="4" w:space="0" w:color="25B4FB" w:themeColor="accent1" w:themeTint="90"/>
        <w:insideV w:val="single" w:sz="4" w:space="0" w:color="25B4FB" w:themeColor="accent1" w:themeTint="90"/>
      </w:tblBorders>
    </w:tblPr>
    <w:tblStylePr w:type="firstRow">
      <w:rPr>
        <w:rFonts w:ascii="Arial" w:hAnsi="Arial"/>
        <w:b/>
        <w:color w:val="FFFFFF"/>
        <w:sz w:val="22"/>
      </w:rPr>
      <w:tblPr/>
      <w:tcPr>
        <w:tcBorders>
          <w:top w:val="single" w:sz="4" w:space="0" w:color="026394" w:themeColor="accent1" w:themeTint="EA"/>
          <w:left w:val="single" w:sz="4" w:space="0" w:color="026394" w:themeColor="accent1" w:themeTint="EA"/>
          <w:bottom w:val="single" w:sz="4" w:space="0" w:color="026394" w:themeColor="accent1" w:themeTint="EA"/>
          <w:right w:val="single" w:sz="4" w:space="0" w:color="026394" w:themeColor="accent1" w:themeTint="EA"/>
        </w:tcBorders>
        <w:shd w:val="clear" w:color="026394" w:themeColor="accent1" w:themeTint="EA" w:fill="026394" w:themeFill="accent1" w:themeFillTint="EA"/>
      </w:tcPr>
    </w:tblStylePr>
    <w:tblStylePr w:type="lastRow">
      <w:rPr>
        <w:b/>
        <w:color w:val="404040"/>
      </w:rPr>
      <w:tblPr/>
      <w:tcPr>
        <w:tcBorders>
          <w:top w:val="single" w:sz="4" w:space="0" w:color="026394"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3E5FD" w:themeColor="accent1" w:themeTint="32" w:fill="B3E5FD" w:themeFill="accent1" w:themeFillTint="32"/>
      </w:tcPr>
    </w:tblStylePr>
    <w:tblStylePr w:type="band1Horz">
      <w:rPr>
        <w:rFonts w:ascii="Arial" w:hAnsi="Arial"/>
        <w:color w:val="404040"/>
        <w:sz w:val="22"/>
      </w:rPr>
      <w:tblPr/>
      <w:tcPr>
        <w:shd w:val="clear" w:color="B3E5FD" w:themeColor="accent1" w:themeTint="32" w:fill="B3E5FD" w:themeFill="accent1" w:themeFillTint="32"/>
      </w:tcPr>
    </w:tblStylePr>
  </w:style>
  <w:style w:type="table" w:customStyle="1" w:styleId="GridTable4-Accent21">
    <w:name w:val="Grid Table 4 - Accent 2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CC1E4" w:themeColor="accent2" w:themeTint="90"/>
        <w:left w:val="single" w:sz="4" w:space="0" w:color="8CC1E4" w:themeColor="accent2" w:themeTint="90"/>
        <w:bottom w:val="single" w:sz="4" w:space="0" w:color="8CC1E4" w:themeColor="accent2" w:themeTint="90"/>
        <w:right w:val="single" w:sz="4" w:space="0" w:color="8CC1E4" w:themeColor="accent2" w:themeTint="90"/>
        <w:insideH w:val="single" w:sz="4" w:space="0" w:color="8CC1E4" w:themeColor="accent2" w:themeTint="90"/>
        <w:insideV w:val="single" w:sz="4" w:space="0" w:color="8CC1E4" w:themeColor="accent2" w:themeTint="90"/>
      </w:tblBorders>
    </w:tblPr>
    <w:tblStylePr w:type="firstRow">
      <w:rPr>
        <w:rFonts w:ascii="Arial" w:hAnsi="Arial"/>
        <w:b/>
        <w:color w:val="FFFFFF"/>
        <w:sz w:val="22"/>
      </w:rPr>
      <w:tblPr/>
      <w:tcPr>
        <w:tcBorders>
          <w:top w:val="single" w:sz="4" w:space="0" w:color="87BDE2" w:themeColor="accent2" w:themeTint="97"/>
          <w:left w:val="single" w:sz="4" w:space="0" w:color="87BDE2" w:themeColor="accent2" w:themeTint="97"/>
          <w:bottom w:val="single" w:sz="4" w:space="0" w:color="87BDE2" w:themeColor="accent2" w:themeTint="97"/>
          <w:right w:val="single" w:sz="4" w:space="0" w:color="87BDE2" w:themeColor="accent2" w:themeTint="97"/>
        </w:tcBorders>
        <w:shd w:val="clear" w:color="87BDE2" w:themeColor="accent2" w:themeTint="97" w:fill="87BDE2" w:themeFill="accent2" w:themeFillTint="97"/>
      </w:tcPr>
    </w:tblStylePr>
    <w:tblStylePr w:type="lastRow">
      <w:rPr>
        <w:b/>
        <w:color w:val="404040"/>
      </w:rPr>
      <w:tblPr/>
      <w:tcPr>
        <w:tcBorders>
          <w:top w:val="single" w:sz="4" w:space="0" w:color="87BDE2"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7E9F5" w:themeColor="accent2" w:themeTint="32" w:fill="D7E9F5" w:themeFill="accent2" w:themeFillTint="32"/>
      </w:tcPr>
    </w:tblStylePr>
    <w:tblStylePr w:type="band1Horz">
      <w:rPr>
        <w:rFonts w:ascii="Arial" w:hAnsi="Arial"/>
        <w:color w:val="404040"/>
        <w:sz w:val="22"/>
      </w:rPr>
      <w:tblPr/>
      <w:tcPr>
        <w:shd w:val="clear" w:color="D7E9F5" w:themeColor="accent2" w:themeTint="32" w:fill="D7E9F5" w:themeFill="accent2" w:themeFillTint="32"/>
      </w:tcPr>
    </w:tblStylePr>
  </w:style>
  <w:style w:type="table" w:customStyle="1" w:styleId="GridTable4-Accent31">
    <w:name w:val="Grid Table 4 - Accent 3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3" w:themeTint="90"/>
        <w:left w:val="single" w:sz="4" w:space="0" w:color="82D9D2" w:themeColor="accent3" w:themeTint="90"/>
        <w:bottom w:val="single" w:sz="4" w:space="0" w:color="82D9D2" w:themeColor="accent3" w:themeTint="90"/>
        <w:right w:val="single" w:sz="4" w:space="0" w:color="82D9D2" w:themeColor="accent3" w:themeTint="90"/>
        <w:insideH w:val="single" w:sz="4" w:space="0" w:color="82D9D2" w:themeColor="accent3" w:themeTint="90"/>
        <w:insideV w:val="single" w:sz="4" w:space="0" w:color="82D9D2" w:themeColor="accent3" w:themeTint="90"/>
      </w:tblBorders>
    </w:tblPr>
    <w:tblStylePr w:type="firstRow">
      <w:rPr>
        <w:rFonts w:ascii="Arial" w:hAnsi="Arial"/>
        <w:b/>
        <w:color w:val="FFFFFF"/>
        <w:sz w:val="22"/>
      </w:rPr>
      <w:tblPr/>
      <w:tcPr>
        <w:tcBorders>
          <w:top w:val="single" w:sz="4" w:space="0" w:color="34ABA2" w:themeColor="accent3" w:themeTint="FE"/>
          <w:left w:val="single" w:sz="4" w:space="0" w:color="34ABA2" w:themeColor="accent3" w:themeTint="FE"/>
          <w:bottom w:val="single" w:sz="4" w:space="0" w:color="34ABA2" w:themeColor="accent3" w:themeTint="FE"/>
          <w:right w:val="single" w:sz="4" w:space="0" w:color="34ABA2" w:themeColor="accent3" w:themeTint="FE"/>
        </w:tcBorders>
        <w:shd w:val="clear" w:color="34ABA2" w:themeColor="accent3" w:themeTint="FE" w:fill="34ABA2" w:themeFill="accent3" w:themeFillTint="FE"/>
      </w:tcPr>
    </w:tblStylePr>
    <w:tblStylePr w:type="lastRow">
      <w:rPr>
        <w:b/>
        <w:color w:val="404040"/>
      </w:rPr>
      <w:tblPr/>
      <w:tcPr>
        <w:tcBorders>
          <w:top w:val="single" w:sz="4" w:space="0" w:color="34ABA2"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F1EE" w:themeColor="accent3" w:themeTint="34" w:fill="D2F1EE" w:themeFill="accent3" w:themeFillTint="34"/>
      </w:tcPr>
    </w:tblStylePr>
    <w:tblStylePr w:type="band1Horz">
      <w:rPr>
        <w:rFonts w:ascii="Arial" w:hAnsi="Arial"/>
        <w:color w:val="404040"/>
        <w:sz w:val="22"/>
      </w:rPr>
      <w:tblPr/>
      <w:tcPr>
        <w:shd w:val="clear" w:color="D2F1EE" w:themeColor="accent3" w:themeTint="34" w:fill="D2F1EE" w:themeFill="accent3" w:themeFillTint="34"/>
      </w:tcPr>
    </w:tblStylePr>
  </w:style>
  <w:style w:type="table" w:customStyle="1" w:styleId="GridTable4-Accent41">
    <w:name w:val="Grid Table 4 - Accent 4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8D3E1" w:themeColor="accent4" w:themeTint="90"/>
        <w:left w:val="single" w:sz="4" w:space="0" w:color="A8D3E1" w:themeColor="accent4" w:themeTint="90"/>
        <w:bottom w:val="single" w:sz="4" w:space="0" w:color="A8D3E1" w:themeColor="accent4" w:themeTint="90"/>
        <w:right w:val="single" w:sz="4" w:space="0" w:color="A8D3E1" w:themeColor="accent4" w:themeTint="90"/>
        <w:insideH w:val="single" w:sz="4" w:space="0" w:color="A8D3E1" w:themeColor="accent4" w:themeTint="90"/>
        <w:insideV w:val="single" w:sz="4" w:space="0" w:color="A8D3E1" w:themeColor="accent4" w:themeTint="90"/>
      </w:tblBorders>
    </w:tblPr>
    <w:tblStylePr w:type="firstRow">
      <w:rPr>
        <w:rFonts w:ascii="Arial" w:hAnsi="Arial"/>
        <w:b/>
        <w:color w:val="FFFFFF"/>
        <w:sz w:val="22"/>
      </w:rPr>
      <w:tblPr/>
      <w:tcPr>
        <w:tcBorders>
          <w:top w:val="single" w:sz="4" w:space="0" w:color="A2D0DF" w:themeColor="accent4" w:themeTint="9A"/>
          <w:left w:val="single" w:sz="4" w:space="0" w:color="A2D0DF" w:themeColor="accent4" w:themeTint="9A"/>
          <w:bottom w:val="single" w:sz="4" w:space="0" w:color="A2D0DF" w:themeColor="accent4" w:themeTint="9A"/>
          <w:right w:val="single" w:sz="4" w:space="0" w:color="A2D0DF" w:themeColor="accent4" w:themeTint="9A"/>
        </w:tcBorders>
        <w:shd w:val="clear" w:color="A2D0DF" w:themeColor="accent4" w:themeTint="9A" w:fill="A2D0DF" w:themeFill="accent4" w:themeFillTint="9A"/>
      </w:tcPr>
    </w:tblStylePr>
    <w:tblStylePr w:type="lastRow">
      <w:rPr>
        <w:b/>
        <w:color w:val="404040"/>
      </w:rPr>
      <w:tblPr/>
      <w:tcPr>
        <w:tcBorders>
          <w:top w:val="single" w:sz="4" w:space="0" w:color="A2D0DF"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EFF4" w:themeColor="accent4" w:themeTint="34" w:fill="DFEFF4" w:themeFill="accent4" w:themeFillTint="34"/>
      </w:tcPr>
    </w:tblStylePr>
    <w:tblStylePr w:type="band1Horz">
      <w:rPr>
        <w:rFonts w:ascii="Arial" w:hAnsi="Arial"/>
        <w:color w:val="404040"/>
        <w:sz w:val="22"/>
      </w:rPr>
      <w:tblPr/>
      <w:tcPr>
        <w:shd w:val="clear" w:color="DFEFF4" w:themeColor="accent4" w:themeTint="34" w:fill="DFEFF4" w:themeFill="accent4" w:themeFillTint="34"/>
      </w:tcPr>
    </w:tblStylePr>
  </w:style>
  <w:style w:type="table" w:customStyle="1" w:styleId="GridTable4-Accent51">
    <w:name w:val="Grid Table 4 - Accent 5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DBE9E1" w:themeColor="accent5" w:themeTint="90"/>
        <w:left w:val="single" w:sz="4" w:space="0" w:color="DBE9E1" w:themeColor="accent5" w:themeTint="90"/>
        <w:bottom w:val="single" w:sz="4" w:space="0" w:color="DBE9E1" w:themeColor="accent5" w:themeTint="90"/>
        <w:right w:val="single" w:sz="4" w:space="0" w:color="DBE9E1" w:themeColor="accent5" w:themeTint="90"/>
        <w:insideH w:val="single" w:sz="4" w:space="0" w:color="DBE9E1" w:themeColor="accent5" w:themeTint="90"/>
        <w:insideV w:val="single" w:sz="4" w:space="0" w:color="DBE9E1" w:themeColor="accent5" w:themeTint="90"/>
      </w:tblBorders>
    </w:tblPr>
    <w:tblStylePr w:type="firstRow">
      <w:rPr>
        <w:rFonts w:ascii="Arial" w:hAnsi="Arial"/>
        <w:b/>
        <w:color w:val="FFFFFF"/>
        <w:sz w:val="22"/>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tcBorders>
        <w:shd w:val="clear" w:color="C1D9CB" w:themeColor="accent5" w:fill="C1D9CB" w:themeFill="accent5"/>
      </w:tcPr>
    </w:tblStylePr>
    <w:tblStylePr w:type="lastRow">
      <w:rPr>
        <w:b/>
        <w:color w:val="404040"/>
      </w:rPr>
      <w:tblPr/>
      <w:tcPr>
        <w:tcBorders>
          <w:top w:val="single" w:sz="4" w:space="0" w:color="C1D9CB"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4" w:themeColor="accent5" w:themeTint="34" w:fill="F2F7F4" w:themeFill="accent5" w:themeFillTint="34"/>
      </w:tcPr>
    </w:tblStylePr>
    <w:tblStylePr w:type="band1Horz">
      <w:rPr>
        <w:rFonts w:ascii="Arial" w:hAnsi="Arial"/>
        <w:color w:val="404040"/>
        <w:sz w:val="22"/>
      </w:rPr>
      <w:tblPr/>
      <w:tcPr>
        <w:shd w:val="clear" w:color="F2F7F4" w:themeColor="accent5" w:themeTint="34" w:fill="F2F7F4" w:themeFill="accent5" w:themeFillTint="34"/>
      </w:tcPr>
    </w:tblStylePr>
  </w:style>
  <w:style w:type="table" w:customStyle="1" w:styleId="GridTable4-Accent61">
    <w:name w:val="Grid Table 4 - Accent 61"/>
    <w:basedOn w:val="TableNormal"/>
    <w:uiPriority w:val="5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6" w:themeTint="90"/>
        <w:left w:val="single" w:sz="4" w:space="0" w:color="82D9D2" w:themeColor="accent6" w:themeTint="90"/>
        <w:bottom w:val="single" w:sz="4" w:space="0" w:color="82D9D2" w:themeColor="accent6" w:themeTint="90"/>
        <w:right w:val="single" w:sz="4" w:space="0" w:color="82D9D2" w:themeColor="accent6" w:themeTint="90"/>
        <w:insideH w:val="single" w:sz="4" w:space="0" w:color="82D9D2" w:themeColor="accent6" w:themeTint="90"/>
        <w:insideV w:val="single" w:sz="4" w:space="0" w:color="82D9D2" w:themeColor="accent6" w:themeTint="90"/>
      </w:tblBorders>
    </w:tblPr>
    <w:tblStylePr w:type="firstRow">
      <w:rPr>
        <w:rFonts w:ascii="Arial" w:hAnsi="Arial"/>
        <w:b/>
        <w:color w:val="FFFFFF"/>
        <w:sz w:val="22"/>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tcBorders>
        <w:shd w:val="clear" w:color="34ABA2" w:themeColor="accent6" w:fill="34ABA2" w:themeFill="accent6"/>
      </w:tcPr>
    </w:tblStylePr>
    <w:tblStylePr w:type="lastRow">
      <w:rPr>
        <w:b/>
        <w:color w:val="404040"/>
      </w:rPr>
      <w:tblPr/>
      <w:tcPr>
        <w:tcBorders>
          <w:top w:val="single" w:sz="4" w:space="0" w:color="34ABA2"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F1EE" w:themeColor="accent6" w:themeTint="34" w:fill="D2F1EE" w:themeFill="accent6" w:themeFillTint="34"/>
      </w:tcPr>
    </w:tblStylePr>
    <w:tblStylePr w:type="band1Horz">
      <w:rPr>
        <w:rFonts w:ascii="Arial" w:hAnsi="Arial"/>
        <w:color w:val="404040"/>
        <w:sz w:val="22"/>
      </w:rPr>
      <w:tblPr/>
      <w:tcPr>
        <w:shd w:val="clear" w:color="D2F1EE" w:themeColor="accent6" w:themeTint="34" w:fill="D2F1EE" w:themeFill="accent6" w:themeFillTint="34"/>
      </w:tcPr>
    </w:tblStylePr>
  </w:style>
  <w:style w:type="character" w:styleId="SubtleEmphasis">
    <w:name w:val="Subtle Emphasis"/>
    <w:basedOn w:val="DefaultParagraphFont"/>
    <w:uiPriority w:val="19"/>
    <w:qFormat/>
    <w:rsid w:val="009F4DDD"/>
    <w:rPr>
      <w:i/>
      <w:iCs/>
      <w:color w:val="2E287F" w:themeColor="text1" w:themeTint="BF"/>
    </w:rPr>
  </w:style>
  <w:style w:type="table" w:customStyle="1" w:styleId="GridTable5Dark-Accent21">
    <w:name w:val="Grid Table 5 Dark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7E9F5" w:themeColor="accent2" w:themeTint="32" w:fill="D7E9F5" w:themeFill="accent2" w:themeFillTint="32"/>
    </w:tblPr>
    <w:tblStylePr w:type="firstRow">
      <w:rPr>
        <w:rFonts w:ascii="Arial" w:hAnsi="Arial"/>
        <w:b/>
        <w:color w:val="FFFFFF"/>
        <w:sz w:val="22"/>
      </w:rPr>
      <w:tblPr/>
      <w:tcPr>
        <w:shd w:val="clear" w:color="3592CF" w:themeColor="accent2" w:fill="3592CF" w:themeFill="accent2"/>
      </w:tcPr>
    </w:tblStylePr>
    <w:tblStylePr w:type="lastRow">
      <w:rPr>
        <w:rFonts w:ascii="Arial" w:hAnsi="Arial"/>
        <w:b/>
        <w:color w:val="FFFFFF"/>
        <w:sz w:val="22"/>
      </w:rPr>
      <w:tblPr/>
      <w:tcPr>
        <w:tcBorders>
          <w:top w:val="single" w:sz="4" w:space="0" w:color="FFFFFF" w:themeColor="light1"/>
        </w:tcBorders>
        <w:shd w:val="clear" w:color="3592CF" w:themeColor="accent2" w:fill="3592CF" w:themeFill="accent2"/>
      </w:tcPr>
    </w:tblStylePr>
    <w:tblStylePr w:type="firstCol">
      <w:rPr>
        <w:rFonts w:ascii="Arial" w:hAnsi="Arial"/>
        <w:b/>
        <w:color w:val="FFFFFF"/>
        <w:sz w:val="22"/>
      </w:rPr>
      <w:tblPr/>
      <w:tcPr>
        <w:shd w:val="clear" w:color="3592CF" w:themeColor="accent2" w:fill="3592CF" w:themeFill="accent2"/>
      </w:tcPr>
    </w:tblStylePr>
    <w:tblStylePr w:type="lastCol">
      <w:rPr>
        <w:rFonts w:ascii="Arial" w:hAnsi="Arial"/>
        <w:b/>
        <w:color w:val="FFFFFF"/>
        <w:sz w:val="22"/>
      </w:rPr>
      <w:tblPr/>
      <w:tcPr>
        <w:shd w:val="clear" w:color="3592CF" w:themeColor="accent2" w:fill="3592CF" w:themeFill="accent2"/>
      </w:tcPr>
    </w:tblStylePr>
    <w:tblStylePr w:type="band1Vert">
      <w:tblPr/>
      <w:tcPr>
        <w:shd w:val="clear" w:color="A2CCE9" w:themeColor="accent2" w:themeTint="75" w:fill="A2CCE9" w:themeFill="accent2" w:themeFillTint="75"/>
      </w:tcPr>
    </w:tblStylePr>
    <w:tblStylePr w:type="band1Horz">
      <w:tblPr/>
      <w:tcPr>
        <w:shd w:val="clear" w:color="A2CCE9" w:themeColor="accent2" w:themeTint="75" w:fill="A2CCE9" w:themeFill="accent2" w:themeFillTint="75"/>
      </w:tcPr>
    </w:tblStylePr>
  </w:style>
  <w:style w:type="table" w:customStyle="1" w:styleId="GridTable5Dark-Accent31">
    <w:name w:val="Grid Table 5 Dark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2F1EE" w:themeColor="accent3" w:themeTint="34" w:fill="D2F1EE" w:themeFill="accent3" w:themeFillTint="34"/>
    </w:tblPr>
    <w:tblStylePr w:type="firstRow">
      <w:rPr>
        <w:rFonts w:ascii="Arial" w:hAnsi="Arial"/>
        <w:b/>
        <w:color w:val="FFFFFF"/>
        <w:sz w:val="22"/>
      </w:rPr>
      <w:tblPr/>
      <w:tcPr>
        <w:shd w:val="clear" w:color="34ABA2" w:themeColor="accent3" w:fill="34ABA2" w:themeFill="accent3"/>
      </w:tcPr>
    </w:tblStylePr>
    <w:tblStylePr w:type="lastRow">
      <w:rPr>
        <w:rFonts w:ascii="Arial" w:hAnsi="Arial"/>
        <w:b/>
        <w:color w:val="FFFFFF"/>
        <w:sz w:val="22"/>
      </w:rPr>
      <w:tblPr/>
      <w:tcPr>
        <w:tcBorders>
          <w:top w:val="single" w:sz="4" w:space="0" w:color="FFFFFF" w:themeColor="light1"/>
        </w:tcBorders>
        <w:shd w:val="clear" w:color="34ABA2" w:themeColor="accent3" w:fill="34ABA2" w:themeFill="accent3"/>
      </w:tcPr>
    </w:tblStylePr>
    <w:tblStylePr w:type="firstCol">
      <w:rPr>
        <w:rFonts w:ascii="Arial" w:hAnsi="Arial"/>
        <w:b/>
        <w:color w:val="FFFFFF"/>
        <w:sz w:val="22"/>
      </w:rPr>
      <w:tblPr/>
      <w:tcPr>
        <w:shd w:val="clear" w:color="34ABA2" w:themeColor="accent3" w:fill="34ABA2" w:themeFill="accent3"/>
      </w:tcPr>
    </w:tblStylePr>
    <w:tblStylePr w:type="lastCol">
      <w:rPr>
        <w:rFonts w:ascii="Arial" w:hAnsi="Arial"/>
        <w:b/>
        <w:color w:val="FFFFFF"/>
        <w:sz w:val="22"/>
      </w:rPr>
      <w:tblPr/>
      <w:tcPr>
        <w:shd w:val="clear" w:color="34ABA2" w:themeColor="accent3" w:fill="34ABA2" w:themeFill="accent3"/>
      </w:tcPr>
    </w:tblStylePr>
    <w:tblStylePr w:type="band1Vert">
      <w:tblPr/>
      <w:tcPr>
        <w:shd w:val="clear" w:color="99E0DA" w:themeColor="accent3" w:themeTint="75" w:fill="99E0DA" w:themeFill="accent3" w:themeFillTint="75"/>
      </w:tcPr>
    </w:tblStylePr>
    <w:tblStylePr w:type="band1Horz">
      <w:tblPr/>
      <w:tcPr>
        <w:shd w:val="clear" w:color="99E0DA" w:themeColor="accent3" w:themeTint="75" w:fill="99E0DA" w:themeFill="accent3" w:themeFillTint="75"/>
      </w:tcPr>
    </w:tblStylePr>
  </w:style>
  <w:style w:type="table" w:customStyle="1" w:styleId="GridTable5Dark-Accent51">
    <w:name w:val="Grid Table 5 Dark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F7F4" w:themeColor="accent5" w:themeTint="34" w:fill="F2F7F4" w:themeFill="accent5" w:themeFillTint="34"/>
    </w:tblPr>
    <w:tblStylePr w:type="firstRow">
      <w:rPr>
        <w:rFonts w:ascii="Arial" w:hAnsi="Arial"/>
        <w:b/>
        <w:color w:val="FFFFFF"/>
        <w:sz w:val="22"/>
      </w:rPr>
      <w:tblPr/>
      <w:tcPr>
        <w:shd w:val="clear" w:color="C1D9CB" w:themeColor="accent5" w:fill="C1D9CB" w:themeFill="accent5"/>
      </w:tcPr>
    </w:tblStylePr>
    <w:tblStylePr w:type="lastRow">
      <w:rPr>
        <w:rFonts w:ascii="Arial" w:hAnsi="Arial"/>
        <w:b/>
        <w:color w:val="FFFFFF"/>
        <w:sz w:val="22"/>
      </w:rPr>
      <w:tblPr/>
      <w:tcPr>
        <w:tcBorders>
          <w:top w:val="single" w:sz="4" w:space="0" w:color="FFFFFF" w:themeColor="light1"/>
        </w:tcBorders>
        <w:shd w:val="clear" w:color="C1D9CB" w:themeColor="accent5" w:fill="C1D9CB" w:themeFill="accent5"/>
      </w:tcPr>
    </w:tblStylePr>
    <w:tblStylePr w:type="firstCol">
      <w:rPr>
        <w:rFonts w:ascii="Arial" w:hAnsi="Arial"/>
        <w:b/>
        <w:color w:val="FFFFFF"/>
        <w:sz w:val="22"/>
      </w:rPr>
      <w:tblPr/>
      <w:tcPr>
        <w:shd w:val="clear" w:color="C1D9CB" w:themeColor="accent5" w:fill="C1D9CB" w:themeFill="accent5"/>
      </w:tcPr>
    </w:tblStylePr>
    <w:tblStylePr w:type="lastCol">
      <w:rPr>
        <w:rFonts w:ascii="Arial" w:hAnsi="Arial"/>
        <w:b/>
        <w:color w:val="FFFFFF"/>
        <w:sz w:val="22"/>
      </w:rPr>
      <w:tblPr/>
      <w:tcPr>
        <w:shd w:val="clear" w:color="C1D9CB" w:themeColor="accent5" w:fill="C1D9CB" w:themeFill="accent5"/>
      </w:tcPr>
    </w:tblStylePr>
    <w:tblStylePr w:type="band1Vert">
      <w:tblPr/>
      <w:tcPr>
        <w:shd w:val="clear" w:color="E2EDE7" w:themeColor="accent5" w:themeTint="75" w:fill="E2EDE7" w:themeFill="accent5" w:themeFillTint="75"/>
      </w:tcPr>
    </w:tblStylePr>
    <w:tblStylePr w:type="band1Horz">
      <w:tblPr/>
      <w:tcPr>
        <w:shd w:val="clear" w:color="E2EDE7" w:themeColor="accent5" w:themeTint="75" w:fill="E2EDE7" w:themeFill="accent5" w:themeFillTint="75"/>
      </w:tcPr>
    </w:tblStylePr>
  </w:style>
  <w:style w:type="table" w:customStyle="1" w:styleId="GridTable5Dark-Accent61">
    <w:name w:val="Grid Table 5 Dark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2F1EE" w:themeColor="accent6" w:themeTint="34" w:fill="D2F1EE" w:themeFill="accent6" w:themeFillTint="34"/>
    </w:tblPr>
    <w:tblStylePr w:type="firstRow">
      <w:rPr>
        <w:rFonts w:ascii="Arial" w:hAnsi="Arial"/>
        <w:b/>
        <w:color w:val="FFFFFF"/>
        <w:sz w:val="22"/>
      </w:rPr>
      <w:tblPr/>
      <w:tcPr>
        <w:shd w:val="clear" w:color="34ABA2" w:themeColor="accent6" w:fill="34ABA2" w:themeFill="accent6"/>
      </w:tcPr>
    </w:tblStylePr>
    <w:tblStylePr w:type="lastRow">
      <w:rPr>
        <w:rFonts w:ascii="Arial" w:hAnsi="Arial"/>
        <w:b/>
        <w:color w:val="FFFFFF"/>
        <w:sz w:val="22"/>
      </w:rPr>
      <w:tblPr/>
      <w:tcPr>
        <w:tcBorders>
          <w:top w:val="single" w:sz="4" w:space="0" w:color="FFFFFF" w:themeColor="light1"/>
        </w:tcBorders>
        <w:shd w:val="clear" w:color="34ABA2" w:themeColor="accent6" w:fill="34ABA2" w:themeFill="accent6"/>
      </w:tcPr>
    </w:tblStylePr>
    <w:tblStylePr w:type="firstCol">
      <w:rPr>
        <w:rFonts w:ascii="Arial" w:hAnsi="Arial"/>
        <w:b/>
        <w:color w:val="FFFFFF"/>
        <w:sz w:val="22"/>
      </w:rPr>
      <w:tblPr/>
      <w:tcPr>
        <w:shd w:val="clear" w:color="34ABA2" w:themeColor="accent6" w:fill="34ABA2" w:themeFill="accent6"/>
      </w:tcPr>
    </w:tblStylePr>
    <w:tblStylePr w:type="lastCol">
      <w:rPr>
        <w:rFonts w:ascii="Arial" w:hAnsi="Arial"/>
        <w:b/>
        <w:color w:val="FFFFFF"/>
        <w:sz w:val="22"/>
      </w:rPr>
      <w:tblPr/>
      <w:tcPr>
        <w:shd w:val="clear" w:color="34ABA2" w:themeColor="accent6" w:fill="34ABA2" w:themeFill="accent6"/>
      </w:tcPr>
    </w:tblStylePr>
    <w:tblStylePr w:type="band1Vert">
      <w:tblPr/>
      <w:tcPr>
        <w:shd w:val="clear" w:color="99E0DA" w:themeColor="accent6" w:themeTint="75" w:fill="99E0DA" w:themeFill="accent6" w:themeFillTint="75"/>
      </w:tcPr>
    </w:tblStylePr>
    <w:tblStylePr w:type="band1Horz">
      <w:tblPr/>
      <w:tcPr>
        <w:shd w:val="clear" w:color="99E0DA" w:themeColor="accent6" w:themeTint="75" w:fill="99E0DA" w:themeFill="accent6" w:themeFillTint="75"/>
      </w:tcPr>
    </w:tblStylePr>
  </w:style>
  <w:style w:type="table" w:customStyle="1" w:styleId="ListTable1Light-Accent11">
    <w:name w:val="List Table 1 Light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024F75" w:themeColor="accent1"/>
          <w:right w:val="none" w:sz="4" w:space="0" w:color="000000"/>
        </w:tcBorders>
      </w:tcPr>
    </w:tblStylePr>
    <w:tblStylePr w:type="lastRow">
      <w:rPr>
        <w:b/>
        <w:color w:val="404040"/>
      </w:rPr>
      <w:tblPr/>
      <w:tcPr>
        <w:tcBorders>
          <w:top w:val="single" w:sz="4" w:space="0" w:color="024F7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9EDDFD" w:themeColor="accent1" w:themeTint="40" w:fill="9EDDFD" w:themeFill="accent1" w:themeFillTint="40"/>
      </w:tcPr>
    </w:tblStylePr>
    <w:tblStylePr w:type="band1Horz">
      <w:tblPr/>
      <w:tcPr>
        <w:shd w:val="clear" w:color="9EDDFD" w:themeColor="accent1" w:themeTint="40" w:fill="9EDDFD" w:themeFill="accent1" w:themeFillTint="40"/>
      </w:tcPr>
    </w:tblStylePr>
  </w:style>
  <w:style w:type="table" w:customStyle="1" w:styleId="ListTable1Light-Accent21">
    <w:name w:val="List Table 1 Light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3592CF" w:themeColor="accent2"/>
          <w:right w:val="none" w:sz="4" w:space="0" w:color="000000"/>
        </w:tcBorders>
      </w:tcPr>
    </w:tblStylePr>
    <w:tblStylePr w:type="lastRow">
      <w:rPr>
        <w:b/>
        <w:color w:val="404040"/>
      </w:rPr>
      <w:tblPr/>
      <w:tcPr>
        <w:tcBorders>
          <w:top w:val="single" w:sz="4" w:space="0" w:color="3592CF"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CE3F3" w:themeColor="accent2" w:themeTint="40" w:fill="CCE3F3" w:themeFill="accent2" w:themeFillTint="40"/>
      </w:tcPr>
    </w:tblStylePr>
    <w:tblStylePr w:type="band1Horz">
      <w:tblPr/>
      <w:tcPr>
        <w:shd w:val="clear" w:color="CCE3F3" w:themeColor="accent2" w:themeTint="40" w:fill="CCE3F3" w:themeFill="accent2" w:themeFillTint="40"/>
      </w:tcPr>
    </w:tblStylePr>
  </w:style>
  <w:style w:type="table" w:customStyle="1" w:styleId="ListTable1Light-Accent31">
    <w:name w:val="List Table 1 Light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34ABA2" w:themeColor="accent3"/>
          <w:right w:val="none" w:sz="4" w:space="0" w:color="000000"/>
        </w:tcBorders>
      </w:tcPr>
    </w:tblStylePr>
    <w:tblStylePr w:type="lastRow">
      <w:rPr>
        <w:b/>
        <w:color w:val="404040"/>
      </w:rPr>
      <w:tblPr/>
      <w:tcPr>
        <w:tcBorders>
          <w:top w:val="single" w:sz="4" w:space="0" w:color="34ABA2"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7EEEB" w:themeColor="accent3" w:themeTint="40" w:fill="C7EEEB" w:themeFill="accent3" w:themeFillTint="40"/>
      </w:tcPr>
    </w:tblStylePr>
    <w:tblStylePr w:type="band1Horz">
      <w:tblPr/>
      <w:tcPr>
        <w:shd w:val="clear" w:color="C7EEEB" w:themeColor="accent3" w:themeTint="40" w:fill="C7EEEB" w:themeFill="accent3" w:themeFillTint="40"/>
      </w:tcPr>
    </w:tblStylePr>
  </w:style>
  <w:style w:type="table" w:customStyle="1" w:styleId="ListTable1Light-Accent41">
    <w:name w:val="List Table 1 Light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66B2CA" w:themeColor="accent4"/>
          <w:right w:val="none" w:sz="4" w:space="0" w:color="000000"/>
        </w:tcBorders>
      </w:tcPr>
    </w:tblStylePr>
    <w:tblStylePr w:type="lastRow">
      <w:rPr>
        <w:b/>
        <w:color w:val="404040"/>
      </w:rPr>
      <w:tblPr/>
      <w:tcPr>
        <w:tcBorders>
          <w:top w:val="single" w:sz="4" w:space="0" w:color="66B2CA"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8EBF1" w:themeColor="accent4" w:themeTint="40" w:fill="D8EBF1" w:themeFill="accent4" w:themeFillTint="40"/>
      </w:tcPr>
    </w:tblStylePr>
    <w:tblStylePr w:type="band1Horz">
      <w:tblPr/>
      <w:tcPr>
        <w:shd w:val="clear" w:color="D8EBF1" w:themeColor="accent4" w:themeTint="40" w:fill="D8EBF1" w:themeFill="accent4" w:themeFillTint="40"/>
      </w:tcPr>
    </w:tblStylePr>
  </w:style>
  <w:style w:type="table" w:customStyle="1" w:styleId="ListTable1Light-Accent51">
    <w:name w:val="List Table 1 Light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C1D9CB" w:themeColor="accent5"/>
          <w:right w:val="none" w:sz="4" w:space="0" w:color="000000"/>
        </w:tcBorders>
      </w:tcPr>
    </w:tblStylePr>
    <w:tblStylePr w:type="lastRow">
      <w:rPr>
        <w:b/>
        <w:color w:val="404040"/>
      </w:rPr>
      <w:tblPr/>
      <w:tcPr>
        <w:tcBorders>
          <w:top w:val="single" w:sz="4" w:space="0" w:color="C1D9CB"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F5F1" w:themeColor="accent5" w:themeTint="40" w:fill="EFF5F1" w:themeFill="accent5" w:themeFillTint="40"/>
      </w:tcPr>
    </w:tblStylePr>
    <w:tblStylePr w:type="band1Horz">
      <w:tblPr/>
      <w:tcPr>
        <w:shd w:val="clear" w:color="EFF5F1" w:themeColor="accent5" w:themeTint="40" w:fill="EFF5F1" w:themeFill="accent5" w:themeFillTint="40"/>
      </w:tcPr>
    </w:tblStylePr>
  </w:style>
  <w:style w:type="table" w:customStyle="1" w:styleId="ListTable1Light-Accent61">
    <w:name w:val="List Table 1 Light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Pr>
    <w:tblStylePr w:type="firstRow">
      <w:rPr>
        <w:b/>
        <w:color w:val="404040"/>
      </w:rPr>
      <w:tblPr/>
      <w:tcPr>
        <w:tcBorders>
          <w:top w:val="none" w:sz="4" w:space="0" w:color="000000"/>
          <w:left w:val="none" w:sz="4" w:space="0" w:color="000000"/>
          <w:bottom w:val="single" w:sz="4" w:space="0" w:color="34ABA2" w:themeColor="accent6"/>
          <w:right w:val="none" w:sz="4" w:space="0" w:color="000000"/>
        </w:tcBorders>
      </w:tcPr>
    </w:tblStylePr>
    <w:tblStylePr w:type="lastRow">
      <w:rPr>
        <w:b/>
        <w:color w:val="404040"/>
      </w:rPr>
      <w:tblPr/>
      <w:tcPr>
        <w:tcBorders>
          <w:top w:val="single" w:sz="4" w:space="0" w:color="34ABA2"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7EEEB" w:themeColor="accent6" w:themeTint="40" w:fill="C7EEEB" w:themeFill="accent6" w:themeFillTint="40"/>
      </w:tcPr>
    </w:tblStylePr>
    <w:tblStylePr w:type="band1Horz">
      <w:tblPr/>
      <w:tcPr>
        <w:shd w:val="clear" w:color="C7EEEB" w:themeColor="accent6" w:themeTint="40" w:fill="C7EEEB" w:themeFill="accent6" w:themeFillTint="40"/>
      </w:tcPr>
    </w:tblStylePr>
  </w:style>
  <w:style w:type="table" w:customStyle="1" w:styleId="ListTable2-Accent11">
    <w:name w:val="List Table 2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25B4FB" w:themeColor="accent1" w:themeTint="90"/>
        <w:bottom w:val="single" w:sz="4" w:space="0" w:color="25B4FB" w:themeColor="accent1" w:themeTint="90"/>
        <w:insideH w:val="single" w:sz="4" w:space="0" w:color="25B4FB" w:themeColor="accent1" w:themeTint="90"/>
      </w:tblBorders>
    </w:tblPr>
    <w:tblStylePr w:type="firstRow">
      <w:rPr>
        <w:rFonts w:ascii="Arial" w:hAnsi="Arial"/>
        <w:b/>
        <w:color w:val="404040"/>
        <w:sz w:val="22"/>
      </w:rPr>
      <w:tblPr/>
      <w:tcPr>
        <w:tcBorders>
          <w:top w:val="single" w:sz="4" w:space="0" w:color="25B4FB" w:themeColor="accent1" w:themeTint="90"/>
          <w:left w:val="none" w:sz="4" w:space="0" w:color="000000"/>
          <w:bottom w:val="single" w:sz="4" w:space="0" w:color="25B4FB" w:themeColor="accent1" w:themeTint="90"/>
          <w:right w:val="none" w:sz="4" w:space="0" w:color="000000"/>
        </w:tcBorders>
      </w:tcPr>
    </w:tblStylePr>
    <w:tblStylePr w:type="lastRow">
      <w:rPr>
        <w:rFonts w:ascii="Arial" w:hAnsi="Arial"/>
        <w:b/>
        <w:color w:val="404040"/>
        <w:sz w:val="22"/>
      </w:rPr>
      <w:tblPr/>
      <w:tcPr>
        <w:tcBorders>
          <w:top w:val="single" w:sz="4" w:space="0" w:color="25B4FB" w:themeColor="accent1" w:themeTint="90"/>
          <w:left w:val="none" w:sz="4" w:space="0" w:color="000000"/>
          <w:bottom w:val="single" w:sz="4" w:space="0" w:color="25B4FB"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9EDDFD" w:themeColor="accent1" w:themeTint="40" w:fill="9EDDFD" w:themeFill="accent1" w:themeFillTint="40"/>
      </w:tcPr>
    </w:tblStylePr>
    <w:tblStylePr w:type="band1Horz">
      <w:rPr>
        <w:rFonts w:ascii="Arial" w:hAnsi="Arial"/>
        <w:color w:val="404040"/>
        <w:sz w:val="22"/>
      </w:rPr>
      <w:tblPr/>
      <w:tcPr>
        <w:shd w:val="clear" w:color="9EDDFD" w:themeColor="accent1" w:themeTint="40" w:fill="9EDDFD" w:themeFill="accent1" w:themeFillTint="40"/>
      </w:tcPr>
    </w:tblStylePr>
  </w:style>
  <w:style w:type="table" w:customStyle="1" w:styleId="ListTable2-Accent21">
    <w:name w:val="List Table 2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CC1E4" w:themeColor="accent2" w:themeTint="90"/>
        <w:bottom w:val="single" w:sz="4" w:space="0" w:color="8CC1E4" w:themeColor="accent2" w:themeTint="90"/>
        <w:insideH w:val="single" w:sz="4" w:space="0" w:color="8CC1E4" w:themeColor="accent2" w:themeTint="90"/>
      </w:tblBorders>
    </w:tblPr>
    <w:tblStylePr w:type="firstRow">
      <w:rPr>
        <w:rFonts w:ascii="Arial" w:hAnsi="Arial"/>
        <w:b/>
        <w:color w:val="404040"/>
        <w:sz w:val="22"/>
      </w:rPr>
      <w:tblPr/>
      <w:tcPr>
        <w:tcBorders>
          <w:top w:val="single" w:sz="4" w:space="0" w:color="8CC1E4" w:themeColor="accent2" w:themeTint="90"/>
          <w:left w:val="none" w:sz="4" w:space="0" w:color="000000"/>
          <w:bottom w:val="single" w:sz="4" w:space="0" w:color="8CC1E4" w:themeColor="accent2" w:themeTint="90"/>
          <w:right w:val="none" w:sz="4" w:space="0" w:color="000000"/>
        </w:tcBorders>
      </w:tcPr>
    </w:tblStylePr>
    <w:tblStylePr w:type="lastRow">
      <w:rPr>
        <w:rFonts w:ascii="Arial" w:hAnsi="Arial"/>
        <w:b/>
        <w:color w:val="404040"/>
        <w:sz w:val="22"/>
      </w:rPr>
      <w:tblPr/>
      <w:tcPr>
        <w:tcBorders>
          <w:top w:val="single" w:sz="4" w:space="0" w:color="8CC1E4" w:themeColor="accent2" w:themeTint="90"/>
          <w:left w:val="none" w:sz="4" w:space="0" w:color="000000"/>
          <w:bottom w:val="single" w:sz="4" w:space="0" w:color="8CC1E4"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CE3F3" w:themeColor="accent2" w:themeTint="40" w:fill="CCE3F3" w:themeFill="accent2" w:themeFillTint="40"/>
      </w:tcPr>
    </w:tblStylePr>
    <w:tblStylePr w:type="band1Horz">
      <w:rPr>
        <w:rFonts w:ascii="Arial" w:hAnsi="Arial"/>
        <w:color w:val="404040"/>
        <w:sz w:val="22"/>
      </w:rPr>
      <w:tblPr/>
      <w:tcPr>
        <w:shd w:val="clear" w:color="CCE3F3" w:themeColor="accent2" w:themeTint="40" w:fill="CCE3F3" w:themeFill="accent2" w:themeFillTint="40"/>
      </w:tcPr>
    </w:tblStylePr>
  </w:style>
  <w:style w:type="table" w:customStyle="1" w:styleId="ListTable2-Accent31">
    <w:name w:val="List Table 2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3" w:themeTint="90"/>
        <w:bottom w:val="single" w:sz="4" w:space="0" w:color="82D9D2" w:themeColor="accent3" w:themeTint="90"/>
        <w:insideH w:val="single" w:sz="4" w:space="0" w:color="82D9D2" w:themeColor="accent3" w:themeTint="90"/>
      </w:tblBorders>
    </w:tblPr>
    <w:tblStylePr w:type="firstRow">
      <w:rPr>
        <w:rFonts w:ascii="Arial" w:hAnsi="Arial"/>
        <w:b/>
        <w:color w:val="404040"/>
        <w:sz w:val="22"/>
      </w:rPr>
      <w:tblPr/>
      <w:tcPr>
        <w:tcBorders>
          <w:top w:val="single" w:sz="4" w:space="0" w:color="82D9D2" w:themeColor="accent3" w:themeTint="90"/>
          <w:left w:val="none" w:sz="4" w:space="0" w:color="000000"/>
          <w:bottom w:val="single" w:sz="4" w:space="0" w:color="82D9D2" w:themeColor="accent3" w:themeTint="90"/>
          <w:right w:val="none" w:sz="4" w:space="0" w:color="000000"/>
        </w:tcBorders>
      </w:tcPr>
    </w:tblStylePr>
    <w:tblStylePr w:type="lastRow">
      <w:rPr>
        <w:rFonts w:ascii="Arial" w:hAnsi="Arial"/>
        <w:b/>
        <w:color w:val="404040"/>
        <w:sz w:val="22"/>
      </w:rPr>
      <w:tblPr/>
      <w:tcPr>
        <w:tcBorders>
          <w:top w:val="single" w:sz="4" w:space="0" w:color="82D9D2" w:themeColor="accent3" w:themeTint="90"/>
          <w:left w:val="none" w:sz="4" w:space="0" w:color="000000"/>
          <w:bottom w:val="single" w:sz="4" w:space="0" w:color="82D9D2"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7EEEB" w:themeColor="accent3" w:themeTint="40" w:fill="C7EEEB" w:themeFill="accent3" w:themeFillTint="40"/>
      </w:tcPr>
    </w:tblStylePr>
    <w:tblStylePr w:type="band1Horz">
      <w:rPr>
        <w:rFonts w:ascii="Arial" w:hAnsi="Arial"/>
        <w:color w:val="404040"/>
        <w:sz w:val="22"/>
      </w:rPr>
      <w:tblPr/>
      <w:tcPr>
        <w:shd w:val="clear" w:color="C7EEEB" w:themeColor="accent3" w:themeTint="40" w:fill="C7EEEB" w:themeFill="accent3" w:themeFillTint="40"/>
      </w:tcPr>
    </w:tblStylePr>
  </w:style>
  <w:style w:type="table" w:customStyle="1" w:styleId="ListTable2-Accent41">
    <w:name w:val="List Table 2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8D3E1" w:themeColor="accent4" w:themeTint="90"/>
        <w:bottom w:val="single" w:sz="4" w:space="0" w:color="A8D3E1" w:themeColor="accent4" w:themeTint="90"/>
        <w:insideH w:val="single" w:sz="4" w:space="0" w:color="A8D3E1" w:themeColor="accent4" w:themeTint="90"/>
      </w:tblBorders>
    </w:tblPr>
    <w:tblStylePr w:type="firstRow">
      <w:rPr>
        <w:rFonts w:ascii="Arial" w:hAnsi="Arial"/>
        <w:b/>
        <w:color w:val="404040"/>
        <w:sz w:val="22"/>
      </w:rPr>
      <w:tblPr/>
      <w:tcPr>
        <w:tcBorders>
          <w:top w:val="single" w:sz="4" w:space="0" w:color="A8D3E1" w:themeColor="accent4" w:themeTint="90"/>
          <w:left w:val="none" w:sz="4" w:space="0" w:color="000000"/>
          <w:bottom w:val="single" w:sz="4" w:space="0" w:color="A8D3E1" w:themeColor="accent4" w:themeTint="90"/>
          <w:right w:val="none" w:sz="4" w:space="0" w:color="000000"/>
        </w:tcBorders>
      </w:tcPr>
    </w:tblStylePr>
    <w:tblStylePr w:type="lastRow">
      <w:rPr>
        <w:rFonts w:ascii="Arial" w:hAnsi="Arial"/>
        <w:b/>
        <w:color w:val="404040"/>
        <w:sz w:val="22"/>
      </w:rPr>
      <w:tblPr/>
      <w:tcPr>
        <w:tcBorders>
          <w:top w:val="single" w:sz="4" w:space="0" w:color="A8D3E1" w:themeColor="accent4" w:themeTint="90"/>
          <w:left w:val="none" w:sz="4" w:space="0" w:color="000000"/>
          <w:bottom w:val="single" w:sz="4" w:space="0" w:color="A8D3E1"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8EBF1" w:themeColor="accent4" w:themeTint="40" w:fill="D8EBF1" w:themeFill="accent4" w:themeFillTint="40"/>
      </w:tcPr>
    </w:tblStylePr>
    <w:tblStylePr w:type="band1Horz">
      <w:rPr>
        <w:rFonts w:ascii="Arial" w:hAnsi="Arial"/>
        <w:color w:val="404040"/>
        <w:sz w:val="22"/>
      </w:rPr>
      <w:tblPr/>
      <w:tcPr>
        <w:shd w:val="clear" w:color="D8EBF1" w:themeColor="accent4" w:themeTint="40" w:fill="D8EBF1" w:themeFill="accent4" w:themeFillTint="40"/>
      </w:tcPr>
    </w:tblStylePr>
  </w:style>
  <w:style w:type="table" w:customStyle="1" w:styleId="ListTable2-Accent51">
    <w:name w:val="List Table 2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DBE9E1" w:themeColor="accent5" w:themeTint="90"/>
        <w:bottom w:val="single" w:sz="4" w:space="0" w:color="DBE9E1" w:themeColor="accent5" w:themeTint="90"/>
        <w:insideH w:val="single" w:sz="4" w:space="0" w:color="DBE9E1" w:themeColor="accent5" w:themeTint="90"/>
      </w:tblBorders>
    </w:tblPr>
    <w:tblStylePr w:type="firstRow">
      <w:rPr>
        <w:rFonts w:ascii="Arial" w:hAnsi="Arial"/>
        <w:b/>
        <w:color w:val="404040"/>
        <w:sz w:val="22"/>
      </w:rPr>
      <w:tblPr/>
      <w:tcPr>
        <w:tcBorders>
          <w:top w:val="single" w:sz="4" w:space="0" w:color="DBE9E1" w:themeColor="accent5" w:themeTint="90"/>
          <w:left w:val="none" w:sz="4" w:space="0" w:color="000000"/>
          <w:bottom w:val="single" w:sz="4" w:space="0" w:color="DBE9E1" w:themeColor="accent5" w:themeTint="90"/>
          <w:right w:val="none" w:sz="4" w:space="0" w:color="000000"/>
        </w:tcBorders>
      </w:tcPr>
    </w:tblStylePr>
    <w:tblStylePr w:type="lastRow">
      <w:rPr>
        <w:rFonts w:ascii="Arial" w:hAnsi="Arial"/>
        <w:b/>
        <w:color w:val="404040"/>
        <w:sz w:val="22"/>
      </w:rPr>
      <w:tblPr/>
      <w:tcPr>
        <w:tcBorders>
          <w:top w:val="single" w:sz="4" w:space="0" w:color="DBE9E1" w:themeColor="accent5" w:themeTint="90"/>
          <w:left w:val="none" w:sz="4" w:space="0" w:color="000000"/>
          <w:bottom w:val="single" w:sz="4" w:space="0" w:color="DBE9E1"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F5F1" w:themeColor="accent5" w:themeTint="40" w:fill="EFF5F1" w:themeFill="accent5" w:themeFillTint="40"/>
      </w:tcPr>
    </w:tblStylePr>
    <w:tblStylePr w:type="band1Horz">
      <w:rPr>
        <w:rFonts w:ascii="Arial" w:hAnsi="Arial"/>
        <w:color w:val="404040"/>
        <w:sz w:val="22"/>
      </w:rPr>
      <w:tblPr/>
      <w:tcPr>
        <w:shd w:val="clear" w:color="EFF5F1" w:themeColor="accent5" w:themeTint="40" w:fill="EFF5F1" w:themeFill="accent5" w:themeFillTint="40"/>
      </w:tcPr>
    </w:tblStylePr>
  </w:style>
  <w:style w:type="table" w:customStyle="1" w:styleId="ListTable2-Accent61">
    <w:name w:val="List Table 2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6" w:themeTint="90"/>
        <w:bottom w:val="single" w:sz="4" w:space="0" w:color="82D9D2" w:themeColor="accent6" w:themeTint="90"/>
        <w:insideH w:val="single" w:sz="4" w:space="0" w:color="82D9D2" w:themeColor="accent6" w:themeTint="90"/>
      </w:tblBorders>
    </w:tblPr>
    <w:tblStylePr w:type="firstRow">
      <w:rPr>
        <w:rFonts w:ascii="Arial" w:hAnsi="Arial"/>
        <w:b/>
        <w:color w:val="404040"/>
        <w:sz w:val="22"/>
      </w:rPr>
      <w:tblPr/>
      <w:tcPr>
        <w:tcBorders>
          <w:top w:val="single" w:sz="4" w:space="0" w:color="82D9D2" w:themeColor="accent6" w:themeTint="90"/>
          <w:left w:val="none" w:sz="4" w:space="0" w:color="000000"/>
          <w:bottom w:val="single" w:sz="4" w:space="0" w:color="82D9D2" w:themeColor="accent6" w:themeTint="90"/>
          <w:right w:val="none" w:sz="4" w:space="0" w:color="000000"/>
        </w:tcBorders>
      </w:tcPr>
    </w:tblStylePr>
    <w:tblStylePr w:type="lastRow">
      <w:rPr>
        <w:rFonts w:ascii="Arial" w:hAnsi="Arial"/>
        <w:b/>
        <w:color w:val="404040"/>
        <w:sz w:val="22"/>
      </w:rPr>
      <w:tblPr/>
      <w:tcPr>
        <w:tcBorders>
          <w:top w:val="single" w:sz="4" w:space="0" w:color="82D9D2" w:themeColor="accent6" w:themeTint="90"/>
          <w:left w:val="none" w:sz="4" w:space="0" w:color="000000"/>
          <w:bottom w:val="single" w:sz="4" w:space="0" w:color="82D9D2"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7EEEB" w:themeColor="accent6" w:themeTint="40" w:fill="C7EEEB" w:themeFill="accent6" w:themeFillTint="40"/>
      </w:tcPr>
    </w:tblStylePr>
    <w:tblStylePr w:type="band1Horz">
      <w:rPr>
        <w:rFonts w:ascii="Arial" w:hAnsi="Arial"/>
        <w:color w:val="404040"/>
        <w:sz w:val="22"/>
      </w:rPr>
      <w:tblPr/>
      <w:tcPr>
        <w:shd w:val="clear" w:color="C7EEEB" w:themeColor="accent6" w:themeTint="40" w:fill="C7EEEB" w:themeFill="accent6" w:themeFillTint="40"/>
      </w:tcPr>
    </w:tblStylePr>
  </w:style>
  <w:style w:type="table" w:customStyle="1" w:styleId="ListTable3-Accent11">
    <w:name w:val="List Table 3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024F75" w:themeColor="accent1"/>
        <w:left w:val="single" w:sz="4" w:space="0" w:color="024F75" w:themeColor="accent1"/>
        <w:bottom w:val="single" w:sz="4" w:space="0" w:color="024F75" w:themeColor="accent1"/>
        <w:right w:val="single" w:sz="4" w:space="0" w:color="024F75" w:themeColor="accent1"/>
      </w:tblBorders>
    </w:tblPr>
    <w:tblStylePr w:type="firstRow">
      <w:rPr>
        <w:rFonts w:ascii="Arial" w:hAnsi="Arial"/>
        <w:b/>
        <w:color w:val="FFFFFF"/>
        <w:sz w:val="22"/>
      </w:rPr>
      <w:tblPr/>
      <w:tcPr>
        <w:shd w:val="clear" w:color="024F75" w:themeColor="accent1" w:fill="024F7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24F75" w:themeColor="accent1"/>
          <w:right w:val="single" w:sz="4" w:space="0" w:color="024F75" w:themeColor="accent1"/>
        </w:tcBorders>
      </w:tcPr>
    </w:tblStylePr>
    <w:tblStylePr w:type="band1Horz">
      <w:rPr>
        <w:rFonts w:ascii="Arial" w:hAnsi="Arial"/>
        <w:color w:val="404040"/>
        <w:sz w:val="22"/>
      </w:rPr>
      <w:tblPr/>
      <w:tcPr>
        <w:tcBorders>
          <w:top w:val="single" w:sz="4" w:space="0" w:color="024F75" w:themeColor="accent1"/>
          <w:bottom w:val="single" w:sz="4" w:space="0" w:color="024F75" w:themeColor="accent1"/>
        </w:tcBorders>
      </w:tcPr>
    </w:tblStylePr>
  </w:style>
  <w:style w:type="table" w:customStyle="1" w:styleId="ListTable3-Accent21">
    <w:name w:val="List Table 3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7BDE2" w:themeColor="accent2" w:themeTint="97"/>
        <w:left w:val="single" w:sz="4" w:space="0" w:color="87BDE2" w:themeColor="accent2" w:themeTint="97"/>
        <w:bottom w:val="single" w:sz="4" w:space="0" w:color="87BDE2" w:themeColor="accent2" w:themeTint="97"/>
        <w:right w:val="single" w:sz="4" w:space="0" w:color="87BDE2" w:themeColor="accent2" w:themeTint="97"/>
      </w:tblBorders>
    </w:tblPr>
    <w:tblStylePr w:type="firstRow">
      <w:rPr>
        <w:rFonts w:ascii="Arial" w:hAnsi="Arial"/>
        <w:b/>
        <w:color w:val="FFFFFF"/>
        <w:sz w:val="22"/>
      </w:rPr>
      <w:tblPr/>
      <w:tcPr>
        <w:shd w:val="clear" w:color="87BDE2" w:themeColor="accent2" w:themeTint="97" w:fill="87BDE2"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7BDE2" w:themeColor="accent2" w:themeTint="97"/>
          <w:right w:val="single" w:sz="4" w:space="0" w:color="87BDE2" w:themeColor="accent2" w:themeTint="97"/>
        </w:tcBorders>
      </w:tcPr>
    </w:tblStylePr>
    <w:tblStylePr w:type="band1Horz">
      <w:rPr>
        <w:rFonts w:ascii="Arial" w:hAnsi="Arial"/>
        <w:color w:val="404040"/>
        <w:sz w:val="22"/>
      </w:rPr>
      <w:tblPr/>
      <w:tcPr>
        <w:tcBorders>
          <w:top w:val="single" w:sz="4" w:space="0" w:color="87BDE2" w:themeColor="accent2" w:themeTint="97"/>
          <w:bottom w:val="single" w:sz="4" w:space="0" w:color="87BDE2" w:themeColor="accent2" w:themeTint="97"/>
        </w:tcBorders>
      </w:tcPr>
    </w:tblStylePr>
  </w:style>
  <w:style w:type="table" w:customStyle="1" w:styleId="ListTable3-Accent31">
    <w:name w:val="List Table 3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7BD7CF" w:themeColor="accent3" w:themeTint="98"/>
        <w:left w:val="single" w:sz="4" w:space="0" w:color="7BD7CF" w:themeColor="accent3" w:themeTint="98"/>
        <w:bottom w:val="single" w:sz="4" w:space="0" w:color="7BD7CF" w:themeColor="accent3" w:themeTint="98"/>
        <w:right w:val="single" w:sz="4" w:space="0" w:color="7BD7CF" w:themeColor="accent3" w:themeTint="98"/>
      </w:tblBorders>
    </w:tblPr>
    <w:tblStylePr w:type="firstRow">
      <w:rPr>
        <w:rFonts w:ascii="Arial" w:hAnsi="Arial"/>
        <w:b/>
        <w:color w:val="FFFFFF"/>
        <w:sz w:val="22"/>
      </w:rPr>
      <w:tblPr/>
      <w:tcPr>
        <w:shd w:val="clear" w:color="7BD7CF" w:themeColor="accent3" w:themeTint="98" w:fill="7BD7CF"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7BD7CF" w:themeColor="accent3" w:themeTint="98"/>
          <w:right w:val="single" w:sz="4" w:space="0" w:color="7BD7CF" w:themeColor="accent3" w:themeTint="98"/>
        </w:tcBorders>
      </w:tcPr>
    </w:tblStylePr>
    <w:tblStylePr w:type="band1Horz">
      <w:rPr>
        <w:rFonts w:ascii="Arial" w:hAnsi="Arial"/>
        <w:color w:val="404040"/>
        <w:sz w:val="22"/>
      </w:rPr>
      <w:tblPr/>
      <w:tcPr>
        <w:tcBorders>
          <w:top w:val="single" w:sz="4" w:space="0" w:color="7BD7CF" w:themeColor="accent3" w:themeTint="98"/>
          <w:bottom w:val="single" w:sz="4" w:space="0" w:color="7BD7CF" w:themeColor="accent3" w:themeTint="98"/>
        </w:tcBorders>
      </w:tcPr>
    </w:tblStylePr>
  </w:style>
  <w:style w:type="table" w:customStyle="1" w:styleId="ListTable3-Accent41">
    <w:name w:val="List Table 3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2D0DF" w:themeColor="accent4" w:themeTint="9A"/>
        <w:left w:val="single" w:sz="4" w:space="0" w:color="A2D0DF" w:themeColor="accent4" w:themeTint="9A"/>
        <w:bottom w:val="single" w:sz="4" w:space="0" w:color="A2D0DF" w:themeColor="accent4" w:themeTint="9A"/>
        <w:right w:val="single" w:sz="4" w:space="0" w:color="A2D0DF" w:themeColor="accent4" w:themeTint="9A"/>
      </w:tblBorders>
    </w:tblPr>
    <w:tblStylePr w:type="firstRow">
      <w:rPr>
        <w:rFonts w:ascii="Arial" w:hAnsi="Arial"/>
        <w:b/>
        <w:color w:val="FFFFFF"/>
        <w:sz w:val="22"/>
      </w:rPr>
      <w:tblPr/>
      <w:tcPr>
        <w:shd w:val="clear" w:color="A2D0DF" w:themeColor="accent4" w:themeTint="9A" w:fill="A2D0DF"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2D0DF" w:themeColor="accent4" w:themeTint="9A"/>
          <w:right w:val="single" w:sz="4" w:space="0" w:color="A2D0DF" w:themeColor="accent4" w:themeTint="9A"/>
        </w:tcBorders>
      </w:tcPr>
    </w:tblStylePr>
    <w:tblStylePr w:type="band1Horz">
      <w:rPr>
        <w:rFonts w:ascii="Arial" w:hAnsi="Arial"/>
        <w:color w:val="404040"/>
        <w:sz w:val="22"/>
      </w:rPr>
      <w:tblPr/>
      <w:tcPr>
        <w:tcBorders>
          <w:top w:val="single" w:sz="4" w:space="0" w:color="A2D0DF" w:themeColor="accent4" w:themeTint="9A"/>
          <w:bottom w:val="single" w:sz="4" w:space="0" w:color="A2D0DF" w:themeColor="accent4" w:themeTint="9A"/>
        </w:tcBorders>
      </w:tcPr>
    </w:tblStylePr>
  </w:style>
  <w:style w:type="table" w:customStyle="1" w:styleId="ListTable3-Accent51">
    <w:name w:val="List Table 3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D9E8DF" w:themeColor="accent5" w:themeTint="9A"/>
        <w:left w:val="single" w:sz="4" w:space="0" w:color="D9E8DF" w:themeColor="accent5" w:themeTint="9A"/>
        <w:bottom w:val="single" w:sz="4" w:space="0" w:color="D9E8DF" w:themeColor="accent5" w:themeTint="9A"/>
        <w:right w:val="single" w:sz="4" w:space="0" w:color="D9E8DF" w:themeColor="accent5" w:themeTint="9A"/>
      </w:tblBorders>
    </w:tblPr>
    <w:tblStylePr w:type="firstRow">
      <w:rPr>
        <w:rFonts w:ascii="Arial" w:hAnsi="Arial"/>
        <w:b/>
        <w:color w:val="FFFFFF"/>
        <w:sz w:val="22"/>
      </w:rPr>
      <w:tblPr/>
      <w:tcPr>
        <w:shd w:val="clear" w:color="D9E8DF" w:themeColor="accent5" w:themeTint="9A" w:fill="D9E8DF"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E8DF" w:themeColor="accent5" w:themeTint="9A"/>
          <w:right w:val="single" w:sz="4" w:space="0" w:color="D9E8DF" w:themeColor="accent5" w:themeTint="9A"/>
        </w:tcBorders>
      </w:tcPr>
    </w:tblStylePr>
    <w:tblStylePr w:type="band1Horz">
      <w:rPr>
        <w:rFonts w:ascii="Arial" w:hAnsi="Arial"/>
        <w:color w:val="404040"/>
        <w:sz w:val="22"/>
      </w:rPr>
      <w:tblPr/>
      <w:tcPr>
        <w:tcBorders>
          <w:top w:val="single" w:sz="4" w:space="0" w:color="D9E8DF" w:themeColor="accent5" w:themeTint="9A"/>
          <w:bottom w:val="single" w:sz="4" w:space="0" w:color="D9E8DF" w:themeColor="accent5" w:themeTint="9A"/>
        </w:tcBorders>
      </w:tcPr>
    </w:tblStylePr>
  </w:style>
  <w:style w:type="table" w:customStyle="1" w:styleId="ListTable3-Accent61">
    <w:name w:val="List Table 3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7BD7CF" w:themeColor="accent6" w:themeTint="98"/>
        <w:left w:val="single" w:sz="4" w:space="0" w:color="7BD7CF" w:themeColor="accent6" w:themeTint="98"/>
        <w:bottom w:val="single" w:sz="4" w:space="0" w:color="7BD7CF" w:themeColor="accent6" w:themeTint="98"/>
        <w:right w:val="single" w:sz="4" w:space="0" w:color="7BD7CF" w:themeColor="accent6" w:themeTint="98"/>
      </w:tblBorders>
    </w:tblPr>
    <w:tblStylePr w:type="firstRow">
      <w:rPr>
        <w:rFonts w:ascii="Arial" w:hAnsi="Arial"/>
        <w:b/>
        <w:color w:val="FFFFFF"/>
        <w:sz w:val="22"/>
      </w:rPr>
      <w:tblPr/>
      <w:tcPr>
        <w:shd w:val="clear" w:color="7BD7CF" w:themeColor="accent6" w:themeTint="98" w:fill="7BD7CF"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7BD7CF" w:themeColor="accent6" w:themeTint="98"/>
          <w:right w:val="single" w:sz="4" w:space="0" w:color="7BD7CF" w:themeColor="accent6" w:themeTint="98"/>
        </w:tcBorders>
      </w:tcPr>
    </w:tblStylePr>
    <w:tblStylePr w:type="band1Horz">
      <w:rPr>
        <w:rFonts w:ascii="Arial" w:hAnsi="Arial"/>
        <w:color w:val="404040"/>
        <w:sz w:val="22"/>
      </w:rPr>
      <w:tblPr/>
      <w:tcPr>
        <w:tcBorders>
          <w:top w:val="single" w:sz="4" w:space="0" w:color="7BD7CF" w:themeColor="accent6" w:themeTint="98"/>
          <w:bottom w:val="single" w:sz="4" w:space="0" w:color="7BD7CF" w:themeColor="accent6" w:themeTint="98"/>
        </w:tcBorders>
      </w:tcPr>
    </w:tblStylePr>
  </w:style>
  <w:style w:type="table" w:customStyle="1" w:styleId="ListTable4-Accent11">
    <w:name w:val="List Table 4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25B4FB" w:themeColor="accent1" w:themeTint="90"/>
        <w:left w:val="single" w:sz="4" w:space="0" w:color="25B4FB" w:themeColor="accent1" w:themeTint="90"/>
        <w:bottom w:val="single" w:sz="4" w:space="0" w:color="25B4FB" w:themeColor="accent1" w:themeTint="90"/>
        <w:right w:val="single" w:sz="4" w:space="0" w:color="25B4FB" w:themeColor="accent1" w:themeTint="90"/>
        <w:insideH w:val="single" w:sz="4" w:space="0" w:color="25B4FB" w:themeColor="accent1" w:themeTint="90"/>
      </w:tblBorders>
    </w:tblPr>
    <w:tblStylePr w:type="firstRow">
      <w:rPr>
        <w:rFonts w:ascii="Arial" w:hAnsi="Arial"/>
        <w:b/>
        <w:color w:val="FFFFFF"/>
        <w:sz w:val="22"/>
      </w:rPr>
      <w:tblPr/>
      <w:tcPr>
        <w:shd w:val="clear" w:color="024F75" w:themeColor="accent1" w:fill="024F7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9EDDFD" w:themeColor="accent1" w:themeTint="40" w:fill="9EDDFD" w:themeFill="accent1" w:themeFillTint="40"/>
      </w:tcPr>
    </w:tblStylePr>
    <w:tblStylePr w:type="band1Horz">
      <w:rPr>
        <w:rFonts w:ascii="Arial" w:hAnsi="Arial"/>
        <w:color w:val="404040"/>
        <w:sz w:val="22"/>
      </w:rPr>
      <w:tblPr/>
      <w:tcPr>
        <w:shd w:val="clear" w:color="9EDDFD" w:themeColor="accent1" w:themeTint="40" w:fill="9EDDFD" w:themeFill="accent1" w:themeFillTint="40"/>
      </w:tcPr>
    </w:tblStylePr>
  </w:style>
  <w:style w:type="table" w:customStyle="1" w:styleId="ListTable4-Accent21">
    <w:name w:val="List Table 4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CC1E4" w:themeColor="accent2" w:themeTint="90"/>
        <w:left w:val="single" w:sz="4" w:space="0" w:color="8CC1E4" w:themeColor="accent2" w:themeTint="90"/>
        <w:bottom w:val="single" w:sz="4" w:space="0" w:color="8CC1E4" w:themeColor="accent2" w:themeTint="90"/>
        <w:right w:val="single" w:sz="4" w:space="0" w:color="8CC1E4" w:themeColor="accent2" w:themeTint="90"/>
        <w:insideH w:val="single" w:sz="4" w:space="0" w:color="8CC1E4" w:themeColor="accent2" w:themeTint="90"/>
      </w:tblBorders>
    </w:tblPr>
    <w:tblStylePr w:type="firstRow">
      <w:rPr>
        <w:rFonts w:ascii="Arial" w:hAnsi="Arial"/>
        <w:b/>
        <w:color w:val="FFFFFF"/>
        <w:sz w:val="22"/>
      </w:rPr>
      <w:tblPr/>
      <w:tcPr>
        <w:shd w:val="clear" w:color="3592CF" w:themeColor="accent2" w:fill="3592CF"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CE3F3" w:themeColor="accent2" w:themeTint="40" w:fill="CCE3F3" w:themeFill="accent2" w:themeFillTint="40"/>
      </w:tcPr>
    </w:tblStylePr>
    <w:tblStylePr w:type="band1Horz">
      <w:rPr>
        <w:rFonts w:ascii="Arial" w:hAnsi="Arial"/>
        <w:color w:val="404040"/>
        <w:sz w:val="22"/>
      </w:rPr>
      <w:tblPr/>
      <w:tcPr>
        <w:shd w:val="clear" w:color="CCE3F3" w:themeColor="accent2" w:themeTint="40" w:fill="CCE3F3" w:themeFill="accent2" w:themeFillTint="40"/>
      </w:tcPr>
    </w:tblStylePr>
  </w:style>
  <w:style w:type="table" w:customStyle="1" w:styleId="ListTable4-Accent31">
    <w:name w:val="List Table 4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3" w:themeTint="90"/>
        <w:left w:val="single" w:sz="4" w:space="0" w:color="82D9D2" w:themeColor="accent3" w:themeTint="90"/>
        <w:bottom w:val="single" w:sz="4" w:space="0" w:color="82D9D2" w:themeColor="accent3" w:themeTint="90"/>
        <w:right w:val="single" w:sz="4" w:space="0" w:color="82D9D2" w:themeColor="accent3" w:themeTint="90"/>
        <w:insideH w:val="single" w:sz="4" w:space="0" w:color="82D9D2" w:themeColor="accent3" w:themeTint="90"/>
      </w:tblBorders>
    </w:tblPr>
    <w:tblStylePr w:type="firstRow">
      <w:rPr>
        <w:rFonts w:ascii="Arial" w:hAnsi="Arial"/>
        <w:b/>
        <w:color w:val="FFFFFF"/>
        <w:sz w:val="22"/>
      </w:rPr>
      <w:tblPr/>
      <w:tcPr>
        <w:shd w:val="clear" w:color="34ABA2" w:themeColor="accent3" w:fill="34ABA2"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7EEEB" w:themeColor="accent3" w:themeTint="40" w:fill="C7EEEB" w:themeFill="accent3" w:themeFillTint="40"/>
      </w:tcPr>
    </w:tblStylePr>
    <w:tblStylePr w:type="band1Horz">
      <w:rPr>
        <w:rFonts w:ascii="Arial" w:hAnsi="Arial"/>
        <w:color w:val="404040"/>
        <w:sz w:val="22"/>
      </w:rPr>
      <w:tblPr/>
      <w:tcPr>
        <w:shd w:val="clear" w:color="C7EEEB" w:themeColor="accent3" w:themeTint="40" w:fill="C7EEEB" w:themeFill="accent3" w:themeFillTint="40"/>
      </w:tcPr>
    </w:tblStylePr>
  </w:style>
  <w:style w:type="table" w:customStyle="1" w:styleId="ListTable4-Accent41">
    <w:name w:val="List Table 4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8D3E1" w:themeColor="accent4" w:themeTint="90"/>
        <w:left w:val="single" w:sz="4" w:space="0" w:color="A8D3E1" w:themeColor="accent4" w:themeTint="90"/>
        <w:bottom w:val="single" w:sz="4" w:space="0" w:color="A8D3E1" w:themeColor="accent4" w:themeTint="90"/>
        <w:right w:val="single" w:sz="4" w:space="0" w:color="A8D3E1" w:themeColor="accent4" w:themeTint="90"/>
        <w:insideH w:val="single" w:sz="4" w:space="0" w:color="A8D3E1" w:themeColor="accent4" w:themeTint="90"/>
      </w:tblBorders>
    </w:tblPr>
    <w:tblStylePr w:type="firstRow">
      <w:rPr>
        <w:rFonts w:ascii="Arial" w:hAnsi="Arial"/>
        <w:b/>
        <w:color w:val="FFFFFF"/>
        <w:sz w:val="22"/>
      </w:rPr>
      <w:tblPr/>
      <w:tcPr>
        <w:shd w:val="clear" w:color="66B2CA" w:themeColor="accent4" w:fill="66B2CA"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BF1" w:themeColor="accent4" w:themeTint="40" w:fill="D8EBF1" w:themeFill="accent4" w:themeFillTint="40"/>
      </w:tcPr>
    </w:tblStylePr>
    <w:tblStylePr w:type="band1Horz">
      <w:rPr>
        <w:rFonts w:ascii="Arial" w:hAnsi="Arial"/>
        <w:color w:val="404040"/>
        <w:sz w:val="22"/>
      </w:rPr>
      <w:tblPr/>
      <w:tcPr>
        <w:shd w:val="clear" w:color="D8EBF1" w:themeColor="accent4" w:themeTint="40" w:fill="D8EBF1" w:themeFill="accent4" w:themeFillTint="40"/>
      </w:tcPr>
    </w:tblStylePr>
  </w:style>
  <w:style w:type="table" w:customStyle="1" w:styleId="ListTable4-Accent51">
    <w:name w:val="List Table 4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DBE9E1" w:themeColor="accent5" w:themeTint="90"/>
        <w:left w:val="single" w:sz="4" w:space="0" w:color="DBE9E1" w:themeColor="accent5" w:themeTint="90"/>
        <w:bottom w:val="single" w:sz="4" w:space="0" w:color="DBE9E1" w:themeColor="accent5" w:themeTint="90"/>
        <w:right w:val="single" w:sz="4" w:space="0" w:color="DBE9E1" w:themeColor="accent5" w:themeTint="90"/>
        <w:insideH w:val="single" w:sz="4" w:space="0" w:color="DBE9E1" w:themeColor="accent5" w:themeTint="90"/>
      </w:tblBorders>
    </w:tblPr>
    <w:tblStylePr w:type="firstRow">
      <w:rPr>
        <w:rFonts w:ascii="Arial" w:hAnsi="Arial"/>
        <w:b/>
        <w:color w:val="FFFFFF"/>
        <w:sz w:val="22"/>
      </w:rPr>
      <w:tblPr/>
      <w:tcPr>
        <w:shd w:val="clear" w:color="C1D9CB" w:themeColor="accent5" w:fill="C1D9CB"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F5F1" w:themeColor="accent5" w:themeTint="40" w:fill="EFF5F1" w:themeFill="accent5" w:themeFillTint="40"/>
      </w:tcPr>
    </w:tblStylePr>
    <w:tblStylePr w:type="band1Horz">
      <w:rPr>
        <w:rFonts w:ascii="Arial" w:hAnsi="Arial"/>
        <w:color w:val="404040"/>
        <w:sz w:val="22"/>
      </w:rPr>
      <w:tblPr/>
      <w:tcPr>
        <w:shd w:val="clear" w:color="EFF5F1" w:themeColor="accent5" w:themeTint="40" w:fill="EFF5F1" w:themeFill="accent5" w:themeFillTint="40"/>
      </w:tcPr>
    </w:tblStylePr>
  </w:style>
  <w:style w:type="table" w:customStyle="1" w:styleId="ListTable4-Accent61">
    <w:name w:val="List Table 4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2D9D2" w:themeColor="accent6" w:themeTint="90"/>
        <w:left w:val="single" w:sz="4" w:space="0" w:color="82D9D2" w:themeColor="accent6" w:themeTint="90"/>
        <w:bottom w:val="single" w:sz="4" w:space="0" w:color="82D9D2" w:themeColor="accent6" w:themeTint="90"/>
        <w:right w:val="single" w:sz="4" w:space="0" w:color="82D9D2" w:themeColor="accent6" w:themeTint="90"/>
        <w:insideH w:val="single" w:sz="4" w:space="0" w:color="82D9D2" w:themeColor="accent6" w:themeTint="90"/>
      </w:tblBorders>
    </w:tblPr>
    <w:tblStylePr w:type="firstRow">
      <w:rPr>
        <w:rFonts w:ascii="Arial" w:hAnsi="Arial"/>
        <w:b/>
        <w:color w:val="FFFFFF"/>
        <w:sz w:val="22"/>
      </w:rPr>
      <w:tblPr/>
      <w:tcPr>
        <w:shd w:val="clear" w:color="34ABA2" w:themeColor="accent6" w:fill="34ABA2"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7EEEB" w:themeColor="accent6" w:themeTint="40" w:fill="C7EEEB" w:themeFill="accent6" w:themeFillTint="40"/>
      </w:tcPr>
    </w:tblStylePr>
    <w:tblStylePr w:type="band1Horz">
      <w:rPr>
        <w:rFonts w:ascii="Arial" w:hAnsi="Arial"/>
        <w:color w:val="404040"/>
        <w:sz w:val="22"/>
      </w:rPr>
      <w:tblPr/>
      <w:tcPr>
        <w:shd w:val="clear" w:color="C7EEEB" w:themeColor="accent6" w:themeTint="40" w:fill="C7EEEB" w:themeFill="accent6" w:themeFillTint="40"/>
      </w:tcPr>
    </w:tblStylePr>
  </w:style>
  <w:style w:type="table" w:customStyle="1" w:styleId="ListTable5Dark-Accent11">
    <w:name w:val="List Table 5 Dark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024F75" w:themeColor="accent1"/>
        <w:left w:val="single" w:sz="32" w:space="0" w:color="024F75" w:themeColor="accent1"/>
        <w:bottom w:val="single" w:sz="32" w:space="0" w:color="024F75" w:themeColor="accent1"/>
        <w:right w:val="single" w:sz="32" w:space="0" w:color="024F75" w:themeColor="accent1"/>
      </w:tblBorders>
      <w:shd w:val="clear" w:color="024F75" w:themeColor="accent1" w:fill="024F75" w:themeFill="accent1"/>
    </w:tblPr>
    <w:tblStylePr w:type="firstRow">
      <w:rPr>
        <w:rFonts w:ascii="Arial" w:hAnsi="Arial"/>
        <w:b/>
        <w:color w:val="FFFFFF" w:themeColor="light1"/>
        <w:sz w:val="22"/>
      </w:rPr>
      <w:tblPr/>
      <w:tcPr>
        <w:tcBorders>
          <w:top w:val="single" w:sz="32" w:space="0" w:color="024F75" w:themeColor="accent1"/>
          <w:bottom w:val="single" w:sz="12" w:space="0" w:color="FFFFFF" w:themeColor="light1"/>
        </w:tcBorders>
        <w:shd w:val="clear" w:color="024F75" w:themeColor="accent1" w:fill="024F7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024F75" w:themeColor="accent1"/>
          <w:right w:val="single" w:sz="4" w:space="0" w:color="FFFFFF" w:themeColor="light1"/>
        </w:tcBorders>
      </w:tcPr>
    </w:tblStylePr>
    <w:tblStylePr w:type="lastCol">
      <w:tblPr/>
      <w:tcPr>
        <w:tcBorders>
          <w:left w:val="single" w:sz="4" w:space="0" w:color="FFFFFF" w:themeColor="light1"/>
          <w:right w:val="single" w:sz="32" w:space="0" w:color="024F75" w:themeColor="accent1"/>
        </w:tcBorders>
      </w:tcPr>
    </w:tblStylePr>
    <w:tblStylePr w:type="band1Vert">
      <w:tblPr/>
      <w:tcPr>
        <w:tcBorders>
          <w:left w:val="single" w:sz="4" w:space="0" w:color="FFFFFF" w:themeColor="light1"/>
          <w:right w:val="single" w:sz="4" w:space="0" w:color="FFFFFF" w:themeColor="light1"/>
        </w:tcBorders>
        <w:shd w:val="clear" w:color="024F75" w:themeColor="accent1" w:fill="024F7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024F75" w:themeColor="accent1" w:fill="024F75" w:themeFill="accent1"/>
      </w:tcPr>
    </w:tblStylePr>
    <w:tblStylePr w:type="band2Horz">
      <w:tblPr/>
      <w:tcPr>
        <w:tcBorders>
          <w:top w:val="single" w:sz="4" w:space="0" w:color="FFFFFF" w:themeColor="light1"/>
          <w:bottom w:val="single" w:sz="4" w:space="0" w:color="FFFFFF" w:themeColor="light1"/>
        </w:tcBorders>
        <w:shd w:val="clear" w:color="024F75" w:themeColor="accent1" w:fill="024F75" w:themeFill="accent1"/>
      </w:tcPr>
    </w:tblStylePr>
  </w:style>
  <w:style w:type="table" w:customStyle="1" w:styleId="ListTable5Dark-Accent21">
    <w:name w:val="List Table 5 Dark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87BDE2" w:themeColor="accent2" w:themeTint="97"/>
        <w:left w:val="single" w:sz="32" w:space="0" w:color="87BDE2" w:themeColor="accent2" w:themeTint="97"/>
        <w:bottom w:val="single" w:sz="32" w:space="0" w:color="87BDE2" w:themeColor="accent2" w:themeTint="97"/>
        <w:right w:val="single" w:sz="32" w:space="0" w:color="87BDE2" w:themeColor="accent2" w:themeTint="97"/>
      </w:tblBorders>
      <w:shd w:val="clear" w:color="87BDE2" w:themeColor="accent2" w:themeTint="97" w:fill="87BDE2" w:themeFill="accent2" w:themeFillTint="97"/>
    </w:tblPr>
    <w:tblStylePr w:type="firstRow">
      <w:rPr>
        <w:rFonts w:ascii="Arial" w:hAnsi="Arial"/>
        <w:b/>
        <w:color w:val="FFFFFF" w:themeColor="light1"/>
        <w:sz w:val="22"/>
      </w:rPr>
      <w:tblPr/>
      <w:tcPr>
        <w:tcBorders>
          <w:top w:val="single" w:sz="32" w:space="0" w:color="87BDE2" w:themeColor="accent2" w:themeTint="97"/>
          <w:bottom w:val="single" w:sz="12" w:space="0" w:color="FFFFFF" w:themeColor="light1"/>
        </w:tcBorders>
        <w:shd w:val="clear" w:color="87BDE2" w:themeColor="accent2" w:themeTint="97" w:fill="87BDE2"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7BDE2" w:themeColor="accent2" w:themeTint="97"/>
          <w:right w:val="single" w:sz="4" w:space="0" w:color="FFFFFF" w:themeColor="light1"/>
        </w:tcBorders>
      </w:tcPr>
    </w:tblStylePr>
    <w:tblStylePr w:type="lastCol">
      <w:tblPr/>
      <w:tcPr>
        <w:tcBorders>
          <w:left w:val="single" w:sz="4" w:space="0" w:color="FFFFFF" w:themeColor="light1"/>
          <w:right w:val="single" w:sz="32" w:space="0" w:color="87BDE2" w:themeColor="accent2" w:themeTint="97"/>
        </w:tcBorders>
      </w:tcPr>
    </w:tblStylePr>
    <w:tblStylePr w:type="band1Vert">
      <w:tblPr/>
      <w:tcPr>
        <w:tcBorders>
          <w:left w:val="single" w:sz="4" w:space="0" w:color="FFFFFF" w:themeColor="light1"/>
          <w:right w:val="single" w:sz="4" w:space="0" w:color="FFFFFF" w:themeColor="light1"/>
        </w:tcBorders>
        <w:shd w:val="clear" w:color="87BDE2" w:themeColor="accent2" w:themeTint="97" w:fill="87BDE2"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7BDE2" w:themeColor="accent2" w:themeTint="97" w:fill="87BDE2" w:themeFill="accent2" w:themeFillTint="97"/>
      </w:tcPr>
    </w:tblStylePr>
    <w:tblStylePr w:type="band2Horz">
      <w:tblPr/>
      <w:tcPr>
        <w:tcBorders>
          <w:top w:val="single" w:sz="4" w:space="0" w:color="FFFFFF" w:themeColor="light1"/>
          <w:bottom w:val="single" w:sz="4" w:space="0" w:color="FFFFFF" w:themeColor="light1"/>
        </w:tcBorders>
        <w:shd w:val="clear" w:color="87BDE2" w:themeColor="accent2" w:themeTint="97" w:fill="87BDE2" w:themeFill="accent2" w:themeFillTint="97"/>
      </w:tcPr>
    </w:tblStylePr>
  </w:style>
  <w:style w:type="table" w:customStyle="1" w:styleId="ListTable5Dark-Accent31">
    <w:name w:val="List Table 5 Dark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7BD7CF" w:themeColor="accent3" w:themeTint="98"/>
        <w:left w:val="single" w:sz="32" w:space="0" w:color="7BD7CF" w:themeColor="accent3" w:themeTint="98"/>
        <w:bottom w:val="single" w:sz="32" w:space="0" w:color="7BD7CF" w:themeColor="accent3" w:themeTint="98"/>
        <w:right w:val="single" w:sz="32" w:space="0" w:color="7BD7CF" w:themeColor="accent3" w:themeTint="98"/>
      </w:tblBorders>
      <w:shd w:val="clear" w:color="7BD7CF" w:themeColor="accent3" w:themeTint="98" w:fill="7BD7CF" w:themeFill="accent3" w:themeFillTint="98"/>
    </w:tblPr>
    <w:tblStylePr w:type="firstRow">
      <w:rPr>
        <w:rFonts w:ascii="Arial" w:hAnsi="Arial"/>
        <w:b/>
        <w:color w:val="FFFFFF" w:themeColor="light1"/>
        <w:sz w:val="22"/>
      </w:rPr>
      <w:tblPr/>
      <w:tcPr>
        <w:tcBorders>
          <w:top w:val="single" w:sz="32" w:space="0" w:color="7BD7CF" w:themeColor="accent3" w:themeTint="98"/>
          <w:bottom w:val="single" w:sz="12" w:space="0" w:color="FFFFFF" w:themeColor="light1"/>
        </w:tcBorders>
        <w:shd w:val="clear" w:color="7BD7CF" w:themeColor="accent3" w:themeTint="98" w:fill="7BD7CF"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BD7CF" w:themeColor="accent3" w:themeTint="98"/>
          <w:right w:val="single" w:sz="4" w:space="0" w:color="FFFFFF" w:themeColor="light1"/>
        </w:tcBorders>
      </w:tcPr>
    </w:tblStylePr>
    <w:tblStylePr w:type="lastCol">
      <w:tblPr/>
      <w:tcPr>
        <w:tcBorders>
          <w:left w:val="single" w:sz="4" w:space="0" w:color="FFFFFF" w:themeColor="light1"/>
          <w:right w:val="single" w:sz="32" w:space="0" w:color="7BD7CF" w:themeColor="accent3" w:themeTint="98"/>
        </w:tcBorders>
      </w:tcPr>
    </w:tblStylePr>
    <w:tblStylePr w:type="band1Vert">
      <w:tblPr/>
      <w:tcPr>
        <w:tcBorders>
          <w:left w:val="single" w:sz="4" w:space="0" w:color="FFFFFF" w:themeColor="light1"/>
          <w:right w:val="single" w:sz="4" w:space="0" w:color="FFFFFF" w:themeColor="light1"/>
        </w:tcBorders>
        <w:shd w:val="clear" w:color="7BD7CF" w:themeColor="accent3" w:themeTint="98" w:fill="7BD7CF"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BD7CF" w:themeColor="accent3" w:themeTint="98" w:fill="7BD7CF" w:themeFill="accent3" w:themeFillTint="98"/>
      </w:tcPr>
    </w:tblStylePr>
    <w:tblStylePr w:type="band2Horz">
      <w:tblPr/>
      <w:tcPr>
        <w:tcBorders>
          <w:top w:val="single" w:sz="4" w:space="0" w:color="FFFFFF" w:themeColor="light1"/>
          <w:bottom w:val="single" w:sz="4" w:space="0" w:color="FFFFFF" w:themeColor="light1"/>
        </w:tcBorders>
        <w:shd w:val="clear" w:color="7BD7CF" w:themeColor="accent3" w:themeTint="98" w:fill="7BD7CF" w:themeFill="accent3" w:themeFillTint="98"/>
      </w:tcPr>
    </w:tblStylePr>
  </w:style>
  <w:style w:type="table" w:customStyle="1" w:styleId="ListTable5Dark-Accent41">
    <w:name w:val="List Table 5 Dark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A2D0DF" w:themeColor="accent4" w:themeTint="9A"/>
        <w:left w:val="single" w:sz="32" w:space="0" w:color="A2D0DF" w:themeColor="accent4" w:themeTint="9A"/>
        <w:bottom w:val="single" w:sz="32" w:space="0" w:color="A2D0DF" w:themeColor="accent4" w:themeTint="9A"/>
        <w:right w:val="single" w:sz="32" w:space="0" w:color="A2D0DF" w:themeColor="accent4" w:themeTint="9A"/>
      </w:tblBorders>
      <w:shd w:val="clear" w:color="A2D0DF" w:themeColor="accent4" w:themeTint="9A" w:fill="A2D0DF" w:themeFill="accent4" w:themeFillTint="9A"/>
    </w:tblPr>
    <w:tblStylePr w:type="firstRow">
      <w:rPr>
        <w:rFonts w:ascii="Arial" w:hAnsi="Arial"/>
        <w:b/>
        <w:color w:val="FFFFFF" w:themeColor="light1"/>
        <w:sz w:val="22"/>
      </w:rPr>
      <w:tblPr/>
      <w:tcPr>
        <w:tcBorders>
          <w:top w:val="single" w:sz="32" w:space="0" w:color="A2D0DF" w:themeColor="accent4" w:themeTint="9A"/>
          <w:bottom w:val="single" w:sz="12" w:space="0" w:color="FFFFFF" w:themeColor="light1"/>
        </w:tcBorders>
        <w:shd w:val="clear" w:color="A2D0DF" w:themeColor="accent4" w:themeTint="9A" w:fill="A2D0DF"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2D0DF" w:themeColor="accent4" w:themeTint="9A"/>
          <w:right w:val="single" w:sz="4" w:space="0" w:color="FFFFFF" w:themeColor="light1"/>
        </w:tcBorders>
      </w:tcPr>
    </w:tblStylePr>
    <w:tblStylePr w:type="lastCol">
      <w:tblPr/>
      <w:tcPr>
        <w:tcBorders>
          <w:left w:val="single" w:sz="4" w:space="0" w:color="FFFFFF" w:themeColor="light1"/>
          <w:right w:val="single" w:sz="32" w:space="0" w:color="A2D0DF" w:themeColor="accent4" w:themeTint="9A"/>
        </w:tcBorders>
      </w:tcPr>
    </w:tblStylePr>
    <w:tblStylePr w:type="band1Vert">
      <w:tblPr/>
      <w:tcPr>
        <w:tcBorders>
          <w:left w:val="single" w:sz="4" w:space="0" w:color="FFFFFF" w:themeColor="light1"/>
          <w:right w:val="single" w:sz="4" w:space="0" w:color="FFFFFF" w:themeColor="light1"/>
        </w:tcBorders>
        <w:shd w:val="clear" w:color="A2D0DF" w:themeColor="accent4" w:themeTint="9A" w:fill="A2D0DF"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2D0DF" w:themeColor="accent4" w:themeTint="9A" w:fill="A2D0DF" w:themeFill="accent4" w:themeFillTint="9A"/>
      </w:tcPr>
    </w:tblStylePr>
    <w:tblStylePr w:type="band2Horz">
      <w:tblPr/>
      <w:tcPr>
        <w:tcBorders>
          <w:top w:val="single" w:sz="4" w:space="0" w:color="FFFFFF" w:themeColor="light1"/>
          <w:bottom w:val="single" w:sz="4" w:space="0" w:color="FFFFFF" w:themeColor="light1"/>
        </w:tcBorders>
        <w:shd w:val="clear" w:color="A2D0DF" w:themeColor="accent4" w:themeTint="9A" w:fill="A2D0DF" w:themeFill="accent4" w:themeFillTint="9A"/>
      </w:tcPr>
    </w:tblStylePr>
  </w:style>
  <w:style w:type="table" w:customStyle="1" w:styleId="ListTable5Dark-Accent51">
    <w:name w:val="List Table 5 Dark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D9E8DF" w:themeColor="accent5" w:themeTint="9A"/>
        <w:left w:val="single" w:sz="32" w:space="0" w:color="D9E8DF" w:themeColor="accent5" w:themeTint="9A"/>
        <w:bottom w:val="single" w:sz="32" w:space="0" w:color="D9E8DF" w:themeColor="accent5" w:themeTint="9A"/>
        <w:right w:val="single" w:sz="32" w:space="0" w:color="D9E8DF" w:themeColor="accent5" w:themeTint="9A"/>
      </w:tblBorders>
      <w:shd w:val="clear" w:color="D9E8DF" w:themeColor="accent5" w:themeTint="9A" w:fill="D9E8DF" w:themeFill="accent5" w:themeFillTint="9A"/>
    </w:tblPr>
    <w:tblStylePr w:type="firstRow">
      <w:rPr>
        <w:rFonts w:ascii="Arial" w:hAnsi="Arial"/>
        <w:b/>
        <w:color w:val="FFFFFF" w:themeColor="light1"/>
        <w:sz w:val="22"/>
      </w:rPr>
      <w:tblPr/>
      <w:tcPr>
        <w:tcBorders>
          <w:top w:val="single" w:sz="32" w:space="0" w:color="D9E8DF" w:themeColor="accent5" w:themeTint="9A"/>
          <w:bottom w:val="single" w:sz="12" w:space="0" w:color="FFFFFF" w:themeColor="light1"/>
        </w:tcBorders>
        <w:shd w:val="clear" w:color="D9E8DF" w:themeColor="accent5" w:themeTint="9A" w:fill="D9E8DF"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E8DF" w:themeColor="accent5" w:themeTint="9A"/>
          <w:right w:val="single" w:sz="4" w:space="0" w:color="FFFFFF" w:themeColor="light1"/>
        </w:tcBorders>
      </w:tcPr>
    </w:tblStylePr>
    <w:tblStylePr w:type="lastCol">
      <w:tblPr/>
      <w:tcPr>
        <w:tcBorders>
          <w:left w:val="single" w:sz="4" w:space="0" w:color="FFFFFF" w:themeColor="light1"/>
          <w:right w:val="single" w:sz="32" w:space="0" w:color="D9E8DF" w:themeColor="accent5" w:themeTint="9A"/>
        </w:tcBorders>
      </w:tcPr>
    </w:tblStylePr>
    <w:tblStylePr w:type="band1Vert">
      <w:tblPr/>
      <w:tcPr>
        <w:tcBorders>
          <w:left w:val="single" w:sz="4" w:space="0" w:color="FFFFFF" w:themeColor="light1"/>
          <w:right w:val="single" w:sz="4" w:space="0" w:color="FFFFFF" w:themeColor="light1"/>
        </w:tcBorders>
        <w:shd w:val="clear" w:color="D9E8DF" w:themeColor="accent5" w:themeTint="9A" w:fill="D9E8DF"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E8DF" w:themeColor="accent5" w:themeTint="9A" w:fill="D9E8DF" w:themeFill="accent5" w:themeFillTint="9A"/>
      </w:tcPr>
    </w:tblStylePr>
    <w:tblStylePr w:type="band2Horz">
      <w:tblPr/>
      <w:tcPr>
        <w:tcBorders>
          <w:top w:val="single" w:sz="4" w:space="0" w:color="FFFFFF" w:themeColor="light1"/>
          <w:bottom w:val="single" w:sz="4" w:space="0" w:color="FFFFFF" w:themeColor="light1"/>
        </w:tcBorders>
        <w:shd w:val="clear" w:color="D9E8DF" w:themeColor="accent5" w:themeTint="9A" w:fill="D9E8DF" w:themeFill="accent5" w:themeFillTint="9A"/>
      </w:tcPr>
    </w:tblStylePr>
  </w:style>
  <w:style w:type="table" w:customStyle="1" w:styleId="ListTable5Dark-Accent61">
    <w:name w:val="List Table 5 Dark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32" w:space="0" w:color="7BD7CF" w:themeColor="accent6" w:themeTint="98"/>
        <w:left w:val="single" w:sz="32" w:space="0" w:color="7BD7CF" w:themeColor="accent6" w:themeTint="98"/>
        <w:bottom w:val="single" w:sz="32" w:space="0" w:color="7BD7CF" w:themeColor="accent6" w:themeTint="98"/>
        <w:right w:val="single" w:sz="32" w:space="0" w:color="7BD7CF" w:themeColor="accent6" w:themeTint="98"/>
      </w:tblBorders>
      <w:shd w:val="clear" w:color="7BD7CF" w:themeColor="accent6" w:themeTint="98" w:fill="7BD7CF" w:themeFill="accent6" w:themeFillTint="98"/>
    </w:tblPr>
    <w:tblStylePr w:type="firstRow">
      <w:rPr>
        <w:rFonts w:ascii="Arial" w:hAnsi="Arial"/>
        <w:b/>
        <w:color w:val="FFFFFF" w:themeColor="light1"/>
        <w:sz w:val="22"/>
      </w:rPr>
      <w:tblPr/>
      <w:tcPr>
        <w:tcBorders>
          <w:top w:val="single" w:sz="32" w:space="0" w:color="7BD7CF" w:themeColor="accent6" w:themeTint="98"/>
          <w:bottom w:val="single" w:sz="12" w:space="0" w:color="FFFFFF" w:themeColor="light1"/>
        </w:tcBorders>
        <w:shd w:val="clear" w:color="7BD7CF" w:themeColor="accent6" w:themeTint="98" w:fill="7BD7CF"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BD7CF" w:themeColor="accent6" w:themeTint="98"/>
          <w:right w:val="single" w:sz="4" w:space="0" w:color="FFFFFF" w:themeColor="light1"/>
        </w:tcBorders>
      </w:tcPr>
    </w:tblStylePr>
    <w:tblStylePr w:type="lastCol">
      <w:tblPr/>
      <w:tcPr>
        <w:tcBorders>
          <w:left w:val="single" w:sz="4" w:space="0" w:color="FFFFFF" w:themeColor="light1"/>
          <w:right w:val="single" w:sz="32" w:space="0" w:color="7BD7CF" w:themeColor="accent6" w:themeTint="98"/>
        </w:tcBorders>
      </w:tcPr>
    </w:tblStylePr>
    <w:tblStylePr w:type="band1Vert">
      <w:tblPr/>
      <w:tcPr>
        <w:tcBorders>
          <w:left w:val="single" w:sz="4" w:space="0" w:color="FFFFFF" w:themeColor="light1"/>
          <w:right w:val="single" w:sz="4" w:space="0" w:color="FFFFFF" w:themeColor="light1"/>
        </w:tcBorders>
        <w:shd w:val="clear" w:color="7BD7CF" w:themeColor="accent6" w:themeTint="98" w:fill="7BD7CF"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BD7CF" w:themeColor="accent6" w:themeTint="98" w:fill="7BD7CF" w:themeFill="accent6" w:themeFillTint="98"/>
      </w:tcPr>
    </w:tblStylePr>
    <w:tblStylePr w:type="band2Horz">
      <w:tblPr/>
      <w:tcPr>
        <w:tcBorders>
          <w:top w:val="single" w:sz="4" w:space="0" w:color="FFFFFF" w:themeColor="light1"/>
          <w:bottom w:val="single" w:sz="4" w:space="0" w:color="FFFFFF" w:themeColor="light1"/>
        </w:tcBorders>
        <w:shd w:val="clear" w:color="7BD7CF" w:themeColor="accent6" w:themeTint="98" w:fill="7BD7CF" w:themeFill="accent6" w:themeFillTint="98"/>
      </w:tcPr>
    </w:tblStylePr>
  </w:style>
  <w:style w:type="table" w:customStyle="1" w:styleId="GridTable1Light-Accent21">
    <w:name w:val="Grid Table 1 Light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DD2EB" w:themeColor="accent2" w:themeTint="67"/>
        <w:left w:val="single" w:sz="4" w:space="0" w:color="ADD2EB" w:themeColor="accent2" w:themeTint="67"/>
        <w:bottom w:val="single" w:sz="4" w:space="0" w:color="ADD2EB" w:themeColor="accent2" w:themeTint="67"/>
        <w:right w:val="single" w:sz="4" w:space="0" w:color="ADD2EB" w:themeColor="accent2" w:themeTint="67"/>
        <w:insideH w:val="single" w:sz="4" w:space="0" w:color="ADD2EB" w:themeColor="accent2" w:themeTint="67"/>
        <w:insideV w:val="single" w:sz="4" w:space="0" w:color="ADD2EB" w:themeColor="accent2" w:themeTint="67"/>
      </w:tblBorders>
    </w:tblPr>
    <w:tblStylePr w:type="firstRow">
      <w:rPr>
        <w:b/>
        <w:color w:val="404040"/>
      </w:rPr>
      <w:tblPr/>
      <w:tcPr>
        <w:tcBorders>
          <w:bottom w:val="single" w:sz="12" w:space="0" w:color="88BEE3"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ADD2EB" w:themeColor="accent2" w:themeTint="67"/>
          <w:left w:val="single" w:sz="4" w:space="0" w:color="ADD2EB" w:themeColor="accent2" w:themeTint="67"/>
          <w:bottom w:val="single" w:sz="4" w:space="0" w:color="ADD2EB" w:themeColor="accent2" w:themeTint="67"/>
          <w:right w:val="single" w:sz="4" w:space="0" w:color="ADD2EB" w:themeColor="accent2" w:themeTint="67"/>
        </w:tcBorders>
      </w:tcPr>
    </w:tblStylePr>
  </w:style>
  <w:style w:type="table" w:customStyle="1" w:styleId="GridTable6Colorful-Accent11">
    <w:name w:val="Grid Table 6 Colorful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3EBCFB" w:themeColor="accent1" w:themeTint="80"/>
        <w:left w:val="single" w:sz="4" w:space="0" w:color="3EBCFB" w:themeColor="accent1" w:themeTint="80"/>
        <w:bottom w:val="single" w:sz="4" w:space="0" w:color="3EBCFB" w:themeColor="accent1" w:themeTint="80"/>
        <w:right w:val="single" w:sz="4" w:space="0" w:color="3EBCFB" w:themeColor="accent1" w:themeTint="80"/>
        <w:insideH w:val="single" w:sz="4" w:space="0" w:color="3EBCFB" w:themeColor="accent1" w:themeTint="80"/>
        <w:insideV w:val="single" w:sz="4" w:space="0" w:color="3EBCFB" w:themeColor="accent1" w:themeTint="80"/>
      </w:tblBorders>
    </w:tblPr>
    <w:tblStylePr w:type="firstRow">
      <w:rPr>
        <w:b/>
        <w:color w:val="3EBCFB" w:themeColor="accent1" w:themeTint="80" w:themeShade="95"/>
      </w:rPr>
      <w:tblPr/>
      <w:tcPr>
        <w:tcBorders>
          <w:bottom w:val="single" w:sz="12" w:space="0" w:color="3EBCFB" w:themeColor="accent1" w:themeTint="80"/>
        </w:tcBorders>
      </w:tcPr>
    </w:tblStylePr>
    <w:tblStylePr w:type="lastRow">
      <w:rPr>
        <w:b/>
        <w:color w:val="3EBCFB" w:themeColor="accent1" w:themeTint="80" w:themeShade="95"/>
      </w:rPr>
    </w:tblStylePr>
    <w:tblStylePr w:type="firstCol">
      <w:rPr>
        <w:b/>
        <w:color w:val="3EBCFB" w:themeColor="accent1" w:themeTint="80" w:themeShade="95"/>
      </w:rPr>
    </w:tblStylePr>
    <w:tblStylePr w:type="lastCol">
      <w:rPr>
        <w:b/>
        <w:color w:val="3EBCFB" w:themeColor="accent1" w:themeTint="80" w:themeShade="95"/>
      </w:rPr>
    </w:tblStylePr>
    <w:tblStylePr w:type="band1Vert">
      <w:tblPr/>
      <w:tcPr>
        <w:shd w:val="clear" w:color="B0E3FD" w:themeColor="accent1" w:themeTint="34" w:fill="B0E3FD" w:themeFill="accent1" w:themeFillTint="34"/>
      </w:tcPr>
    </w:tblStylePr>
    <w:tblStylePr w:type="band1Horz">
      <w:rPr>
        <w:rFonts w:ascii="Arial" w:hAnsi="Arial"/>
        <w:color w:val="3EBCFB" w:themeColor="accent1" w:themeTint="80" w:themeShade="95"/>
        <w:sz w:val="22"/>
      </w:rPr>
      <w:tblPr/>
      <w:tcPr>
        <w:shd w:val="clear" w:color="B0E3FD" w:themeColor="accent1" w:themeTint="34" w:fill="B0E3FD" w:themeFill="accent1" w:themeFillTint="34"/>
      </w:tcPr>
    </w:tblStylePr>
    <w:tblStylePr w:type="band2Horz">
      <w:rPr>
        <w:rFonts w:ascii="Arial" w:hAnsi="Arial"/>
        <w:color w:val="3EBCFB" w:themeColor="accent1" w:themeTint="80" w:themeShade="95"/>
        <w:sz w:val="22"/>
      </w:rPr>
    </w:tblStylePr>
  </w:style>
  <w:style w:type="table" w:customStyle="1" w:styleId="GridTable6Colorful-Accent21">
    <w:name w:val="Grid Table 6 Colorful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7BDE2" w:themeColor="accent2" w:themeTint="97"/>
        <w:left w:val="single" w:sz="4" w:space="0" w:color="87BDE2" w:themeColor="accent2" w:themeTint="97"/>
        <w:bottom w:val="single" w:sz="4" w:space="0" w:color="87BDE2" w:themeColor="accent2" w:themeTint="97"/>
        <w:right w:val="single" w:sz="4" w:space="0" w:color="87BDE2" w:themeColor="accent2" w:themeTint="97"/>
        <w:insideH w:val="single" w:sz="4" w:space="0" w:color="87BDE2" w:themeColor="accent2" w:themeTint="97"/>
        <w:insideV w:val="single" w:sz="4" w:space="0" w:color="87BDE2" w:themeColor="accent2" w:themeTint="97"/>
      </w:tblBorders>
    </w:tblPr>
    <w:tblStylePr w:type="firstRow">
      <w:rPr>
        <w:b/>
        <w:color w:val="87BDE2" w:themeColor="accent2" w:themeTint="97" w:themeShade="95"/>
      </w:rPr>
      <w:tblPr/>
      <w:tcPr>
        <w:tcBorders>
          <w:bottom w:val="single" w:sz="12" w:space="0" w:color="87BDE2" w:themeColor="accent2" w:themeTint="97"/>
        </w:tcBorders>
      </w:tcPr>
    </w:tblStylePr>
    <w:tblStylePr w:type="lastRow">
      <w:rPr>
        <w:b/>
        <w:color w:val="87BDE2" w:themeColor="accent2" w:themeTint="97" w:themeShade="95"/>
      </w:rPr>
    </w:tblStylePr>
    <w:tblStylePr w:type="firstCol">
      <w:rPr>
        <w:b/>
        <w:color w:val="87BDE2" w:themeColor="accent2" w:themeTint="97" w:themeShade="95"/>
      </w:rPr>
    </w:tblStylePr>
    <w:tblStylePr w:type="lastCol">
      <w:rPr>
        <w:b/>
        <w:color w:val="87BDE2" w:themeColor="accent2" w:themeTint="97" w:themeShade="95"/>
      </w:rPr>
    </w:tblStylePr>
    <w:tblStylePr w:type="band1Vert">
      <w:tblPr/>
      <w:tcPr>
        <w:shd w:val="clear" w:color="D7E9F5" w:themeColor="accent2" w:themeTint="32" w:fill="D7E9F5" w:themeFill="accent2" w:themeFillTint="32"/>
      </w:tcPr>
    </w:tblStylePr>
    <w:tblStylePr w:type="band1Horz">
      <w:rPr>
        <w:rFonts w:ascii="Arial" w:hAnsi="Arial"/>
        <w:color w:val="87BDE2" w:themeColor="accent2" w:themeTint="97" w:themeShade="95"/>
        <w:sz w:val="22"/>
      </w:rPr>
      <w:tblPr/>
      <w:tcPr>
        <w:shd w:val="clear" w:color="D7E9F5" w:themeColor="accent2" w:themeTint="32" w:fill="D7E9F5" w:themeFill="accent2" w:themeFillTint="32"/>
      </w:tcPr>
    </w:tblStylePr>
    <w:tblStylePr w:type="band2Horz">
      <w:rPr>
        <w:rFonts w:ascii="Arial" w:hAnsi="Arial"/>
        <w:color w:val="87BDE2" w:themeColor="accent2" w:themeTint="97" w:themeShade="95"/>
        <w:sz w:val="22"/>
      </w:rPr>
    </w:tblStylePr>
  </w:style>
  <w:style w:type="table" w:customStyle="1" w:styleId="GridTable6Colorful-Accent31">
    <w:name w:val="Grid Table 6 Colorful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34ABA2" w:themeColor="accent3" w:themeTint="FE"/>
        <w:left w:val="single" w:sz="4" w:space="0" w:color="34ABA2" w:themeColor="accent3" w:themeTint="FE"/>
        <w:bottom w:val="single" w:sz="4" w:space="0" w:color="34ABA2" w:themeColor="accent3" w:themeTint="FE"/>
        <w:right w:val="single" w:sz="4" w:space="0" w:color="34ABA2" w:themeColor="accent3" w:themeTint="FE"/>
        <w:insideH w:val="single" w:sz="4" w:space="0" w:color="34ABA2" w:themeColor="accent3" w:themeTint="FE"/>
        <w:insideV w:val="single" w:sz="4" w:space="0" w:color="34ABA2" w:themeColor="accent3" w:themeTint="FE"/>
      </w:tblBorders>
    </w:tblPr>
    <w:tblStylePr w:type="firstRow">
      <w:rPr>
        <w:b/>
        <w:color w:val="34ABA2" w:themeColor="accent3" w:themeTint="FE" w:themeShade="95"/>
      </w:rPr>
      <w:tblPr/>
      <w:tcPr>
        <w:tcBorders>
          <w:bottom w:val="single" w:sz="12" w:space="0" w:color="34ABA2" w:themeColor="accent3" w:themeTint="FE"/>
        </w:tcBorders>
      </w:tcPr>
    </w:tblStylePr>
    <w:tblStylePr w:type="lastRow">
      <w:rPr>
        <w:b/>
        <w:color w:val="34ABA2" w:themeColor="accent3" w:themeTint="FE" w:themeShade="95"/>
      </w:rPr>
    </w:tblStylePr>
    <w:tblStylePr w:type="firstCol">
      <w:rPr>
        <w:b/>
        <w:color w:val="34ABA2" w:themeColor="accent3" w:themeTint="FE" w:themeShade="95"/>
      </w:rPr>
    </w:tblStylePr>
    <w:tblStylePr w:type="lastCol">
      <w:rPr>
        <w:b/>
        <w:color w:val="34ABA2" w:themeColor="accent3" w:themeTint="FE" w:themeShade="95"/>
      </w:rPr>
    </w:tblStylePr>
    <w:tblStylePr w:type="band1Vert">
      <w:tblPr/>
      <w:tcPr>
        <w:shd w:val="clear" w:color="D2F1EE" w:themeColor="accent3" w:themeTint="34" w:fill="D2F1EE" w:themeFill="accent3" w:themeFillTint="34"/>
      </w:tcPr>
    </w:tblStylePr>
    <w:tblStylePr w:type="band1Horz">
      <w:rPr>
        <w:rFonts w:ascii="Arial" w:hAnsi="Arial"/>
        <w:color w:val="34ABA2" w:themeColor="accent3" w:themeTint="FE" w:themeShade="95"/>
        <w:sz w:val="22"/>
      </w:rPr>
      <w:tblPr/>
      <w:tcPr>
        <w:shd w:val="clear" w:color="D2F1EE" w:themeColor="accent3" w:themeTint="34" w:fill="D2F1EE" w:themeFill="accent3" w:themeFillTint="34"/>
      </w:tcPr>
    </w:tblStylePr>
    <w:tblStylePr w:type="band2Horz">
      <w:rPr>
        <w:rFonts w:ascii="Arial" w:hAnsi="Arial"/>
        <w:color w:val="34ABA2" w:themeColor="accent3" w:themeTint="FE" w:themeShade="95"/>
        <w:sz w:val="22"/>
      </w:rPr>
    </w:tblStylePr>
  </w:style>
  <w:style w:type="table" w:customStyle="1" w:styleId="GridTable6Colorful-Accent41">
    <w:name w:val="Grid Table 6 Colorful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2D0DF" w:themeColor="accent4" w:themeTint="9A"/>
        <w:left w:val="single" w:sz="4" w:space="0" w:color="A2D0DF" w:themeColor="accent4" w:themeTint="9A"/>
        <w:bottom w:val="single" w:sz="4" w:space="0" w:color="A2D0DF" w:themeColor="accent4" w:themeTint="9A"/>
        <w:right w:val="single" w:sz="4" w:space="0" w:color="A2D0DF" w:themeColor="accent4" w:themeTint="9A"/>
        <w:insideH w:val="single" w:sz="4" w:space="0" w:color="A2D0DF" w:themeColor="accent4" w:themeTint="9A"/>
        <w:insideV w:val="single" w:sz="4" w:space="0" w:color="A2D0DF" w:themeColor="accent4" w:themeTint="9A"/>
      </w:tblBorders>
    </w:tblPr>
    <w:tblStylePr w:type="firstRow">
      <w:rPr>
        <w:b/>
        <w:color w:val="A2D0DF" w:themeColor="accent4" w:themeTint="9A" w:themeShade="95"/>
      </w:rPr>
      <w:tblPr/>
      <w:tcPr>
        <w:tcBorders>
          <w:bottom w:val="single" w:sz="12" w:space="0" w:color="A2D0DF" w:themeColor="accent4" w:themeTint="9A"/>
        </w:tcBorders>
      </w:tcPr>
    </w:tblStylePr>
    <w:tblStylePr w:type="lastRow">
      <w:rPr>
        <w:b/>
        <w:color w:val="A2D0DF" w:themeColor="accent4" w:themeTint="9A" w:themeShade="95"/>
      </w:rPr>
    </w:tblStylePr>
    <w:tblStylePr w:type="firstCol">
      <w:rPr>
        <w:b/>
        <w:color w:val="A2D0DF" w:themeColor="accent4" w:themeTint="9A" w:themeShade="95"/>
      </w:rPr>
    </w:tblStylePr>
    <w:tblStylePr w:type="lastCol">
      <w:rPr>
        <w:b/>
        <w:color w:val="A2D0DF" w:themeColor="accent4" w:themeTint="9A" w:themeShade="95"/>
      </w:rPr>
    </w:tblStylePr>
    <w:tblStylePr w:type="band1Vert">
      <w:tblPr/>
      <w:tcPr>
        <w:shd w:val="clear" w:color="DFEFF4" w:themeColor="accent4" w:themeTint="34" w:fill="DFEFF4" w:themeFill="accent4" w:themeFillTint="34"/>
      </w:tcPr>
    </w:tblStylePr>
    <w:tblStylePr w:type="band1Horz">
      <w:rPr>
        <w:rFonts w:ascii="Arial" w:hAnsi="Arial"/>
        <w:color w:val="A2D0DF" w:themeColor="accent4" w:themeTint="9A" w:themeShade="95"/>
        <w:sz w:val="22"/>
      </w:rPr>
      <w:tblPr/>
      <w:tcPr>
        <w:shd w:val="clear" w:color="DFEFF4" w:themeColor="accent4" w:themeTint="34" w:fill="DFEFF4" w:themeFill="accent4" w:themeFillTint="34"/>
      </w:tcPr>
    </w:tblStylePr>
    <w:tblStylePr w:type="band2Horz">
      <w:rPr>
        <w:rFonts w:ascii="Arial" w:hAnsi="Arial"/>
        <w:color w:val="A2D0DF" w:themeColor="accent4" w:themeTint="9A" w:themeShade="95"/>
        <w:sz w:val="22"/>
      </w:rPr>
    </w:tblStylePr>
  </w:style>
  <w:style w:type="table" w:customStyle="1" w:styleId="GridTable6Colorful-Accent51">
    <w:name w:val="Grid Table 6 Colorful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C1D9CB" w:themeColor="accent5"/>
        <w:left w:val="single" w:sz="4" w:space="0" w:color="C1D9CB" w:themeColor="accent5"/>
        <w:bottom w:val="single" w:sz="4" w:space="0" w:color="C1D9CB" w:themeColor="accent5"/>
        <w:right w:val="single" w:sz="4" w:space="0" w:color="C1D9CB" w:themeColor="accent5"/>
        <w:insideH w:val="single" w:sz="4" w:space="0" w:color="C1D9CB" w:themeColor="accent5"/>
        <w:insideV w:val="single" w:sz="4" w:space="0" w:color="C1D9CB" w:themeColor="accent5"/>
      </w:tblBorders>
    </w:tblPr>
    <w:tblStylePr w:type="firstRow">
      <w:rPr>
        <w:b/>
        <w:color w:val="5B9472" w:themeColor="accent5" w:themeShade="95"/>
      </w:rPr>
      <w:tblPr/>
      <w:tcPr>
        <w:tcBorders>
          <w:bottom w:val="single" w:sz="12" w:space="0" w:color="C1D9CB" w:themeColor="accent5"/>
        </w:tcBorders>
      </w:tcPr>
    </w:tblStylePr>
    <w:tblStylePr w:type="lastRow">
      <w:rPr>
        <w:b/>
        <w:color w:val="5B9472" w:themeColor="accent5" w:themeShade="95"/>
      </w:rPr>
    </w:tblStylePr>
    <w:tblStylePr w:type="firstCol">
      <w:rPr>
        <w:b/>
        <w:color w:val="5B9472" w:themeColor="accent5" w:themeShade="95"/>
      </w:rPr>
    </w:tblStylePr>
    <w:tblStylePr w:type="lastCol">
      <w:rPr>
        <w:b/>
        <w:color w:val="5B9472" w:themeColor="accent5" w:themeShade="95"/>
      </w:rPr>
    </w:tblStylePr>
    <w:tblStylePr w:type="band1Vert">
      <w:tblPr/>
      <w:tcPr>
        <w:shd w:val="clear" w:color="F2F7F4" w:themeColor="accent5" w:themeTint="34" w:fill="F2F7F4" w:themeFill="accent5" w:themeFillTint="34"/>
      </w:tcPr>
    </w:tblStylePr>
    <w:tblStylePr w:type="band1Horz">
      <w:rPr>
        <w:rFonts w:ascii="Arial" w:hAnsi="Arial"/>
        <w:color w:val="5B9472" w:themeColor="accent5" w:themeShade="95"/>
        <w:sz w:val="22"/>
      </w:rPr>
      <w:tblPr/>
      <w:tcPr>
        <w:shd w:val="clear" w:color="F2F7F4" w:themeColor="accent5" w:themeTint="34" w:fill="F2F7F4" w:themeFill="accent5" w:themeFillTint="34"/>
      </w:tcPr>
    </w:tblStylePr>
    <w:tblStylePr w:type="band2Horz">
      <w:rPr>
        <w:rFonts w:ascii="Arial" w:hAnsi="Arial"/>
        <w:color w:val="5B9472" w:themeColor="accent5" w:themeShade="95"/>
        <w:sz w:val="22"/>
      </w:rPr>
    </w:tblStylePr>
  </w:style>
  <w:style w:type="table" w:customStyle="1" w:styleId="GridTable6Colorful-Accent61">
    <w:name w:val="Grid Table 6 Colorful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insideH w:val="single" w:sz="4" w:space="0" w:color="34ABA2" w:themeColor="accent6"/>
        <w:insideV w:val="single" w:sz="4" w:space="0" w:color="34ABA2" w:themeColor="accent6"/>
      </w:tblBorders>
    </w:tblPr>
    <w:tblStylePr w:type="firstRow">
      <w:rPr>
        <w:b/>
        <w:color w:val="5B9472" w:themeColor="accent5" w:themeShade="95"/>
      </w:rPr>
      <w:tblPr/>
      <w:tcPr>
        <w:tcBorders>
          <w:bottom w:val="single" w:sz="12" w:space="0" w:color="34ABA2" w:themeColor="accent6"/>
        </w:tcBorders>
      </w:tcPr>
    </w:tblStylePr>
    <w:tblStylePr w:type="lastRow">
      <w:rPr>
        <w:b/>
        <w:color w:val="5B9472" w:themeColor="accent5" w:themeShade="95"/>
      </w:rPr>
    </w:tblStylePr>
    <w:tblStylePr w:type="firstCol">
      <w:rPr>
        <w:b/>
        <w:color w:val="5B9472" w:themeColor="accent5" w:themeShade="95"/>
      </w:rPr>
    </w:tblStylePr>
    <w:tblStylePr w:type="lastCol">
      <w:rPr>
        <w:b/>
        <w:color w:val="5B9472" w:themeColor="accent5" w:themeShade="95"/>
      </w:rPr>
    </w:tblStylePr>
    <w:tblStylePr w:type="band1Vert">
      <w:tblPr/>
      <w:tcPr>
        <w:shd w:val="clear" w:color="D2F1EE" w:themeColor="accent6" w:themeTint="34" w:fill="D2F1EE" w:themeFill="accent6" w:themeFillTint="34"/>
      </w:tcPr>
    </w:tblStylePr>
    <w:tblStylePr w:type="band1Horz">
      <w:rPr>
        <w:rFonts w:ascii="Arial" w:hAnsi="Arial"/>
        <w:color w:val="5B9472" w:themeColor="accent5" w:themeShade="95"/>
        <w:sz w:val="22"/>
      </w:rPr>
      <w:tblPr/>
      <w:tcPr>
        <w:shd w:val="clear" w:color="D2F1EE" w:themeColor="accent6" w:themeTint="34" w:fill="D2F1EE" w:themeFill="accent6" w:themeFillTint="34"/>
      </w:tcPr>
    </w:tblStylePr>
    <w:tblStylePr w:type="band2Horz">
      <w:rPr>
        <w:rFonts w:ascii="Arial" w:hAnsi="Arial"/>
        <w:color w:val="5B9472" w:themeColor="accent5" w:themeShade="95"/>
        <w:sz w:val="22"/>
      </w:rPr>
    </w:tblStylePr>
  </w:style>
  <w:style w:type="table" w:customStyle="1" w:styleId="GridTable7Colorful-Accent11">
    <w:name w:val="Grid Table 7 Colorful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EBCFB" w:themeColor="accent1" w:themeTint="80"/>
        <w:right w:val="single" w:sz="4" w:space="0" w:color="3EBCFB" w:themeColor="accent1" w:themeTint="80"/>
        <w:insideH w:val="single" w:sz="4" w:space="0" w:color="3EBCFB" w:themeColor="accent1" w:themeTint="80"/>
        <w:insideV w:val="single" w:sz="4" w:space="0" w:color="3EBCFB" w:themeColor="accent1" w:themeTint="80"/>
      </w:tblBorders>
    </w:tblPr>
    <w:tblStylePr w:type="firstRow">
      <w:rPr>
        <w:rFonts w:ascii="Arial" w:hAnsi="Arial"/>
        <w:b/>
        <w:color w:val="3EBCFB" w:themeColor="accent1" w:themeTint="80" w:themeShade="95"/>
        <w:sz w:val="22"/>
      </w:rPr>
      <w:tblPr/>
      <w:tcPr>
        <w:tcBorders>
          <w:top w:val="none" w:sz="0" w:space="0" w:color="auto"/>
          <w:left w:val="none" w:sz="0" w:space="0" w:color="auto"/>
          <w:bottom w:val="single" w:sz="4" w:space="0" w:color="3EBCFB" w:themeColor="accent1" w:themeTint="80"/>
          <w:right w:val="none" w:sz="0" w:space="0" w:color="auto"/>
        </w:tcBorders>
        <w:shd w:val="clear" w:color="FFFFFF" w:themeColor="light1" w:fill="FFFFFF" w:themeFill="light1"/>
      </w:tcPr>
    </w:tblStylePr>
    <w:tblStylePr w:type="lastRow">
      <w:rPr>
        <w:rFonts w:ascii="Arial" w:hAnsi="Arial"/>
        <w:b/>
        <w:color w:val="3EBCFB" w:themeColor="accent1" w:themeTint="80" w:themeShade="95"/>
        <w:sz w:val="22"/>
      </w:rPr>
      <w:tblPr/>
      <w:tcPr>
        <w:tcBorders>
          <w:top w:val="single" w:sz="4" w:space="0" w:color="3EBCFB"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3EBCFB" w:themeColor="accent1" w:themeTint="80" w:themeShade="95"/>
        <w:sz w:val="22"/>
      </w:rPr>
      <w:tblPr/>
      <w:tcPr>
        <w:tcBorders>
          <w:top w:val="none" w:sz="0" w:space="0" w:color="auto"/>
          <w:left w:val="none" w:sz="0" w:space="0" w:color="auto"/>
          <w:bottom w:val="none" w:sz="0" w:space="0" w:color="auto"/>
          <w:right w:val="single" w:sz="4" w:space="0" w:color="3EBCFB" w:themeColor="accent1" w:themeTint="80"/>
        </w:tcBorders>
        <w:shd w:val="clear" w:color="FFFFFF" w:fill="auto"/>
      </w:tcPr>
    </w:tblStylePr>
    <w:tblStylePr w:type="lastCol">
      <w:rPr>
        <w:rFonts w:ascii="Arial" w:hAnsi="Arial"/>
        <w:i/>
        <w:color w:val="3EBCFB" w:themeColor="accent1" w:themeTint="80" w:themeShade="95"/>
        <w:sz w:val="22"/>
      </w:rPr>
      <w:tblPr/>
      <w:tcPr>
        <w:tcBorders>
          <w:top w:val="none" w:sz="0" w:space="0" w:color="auto"/>
          <w:left w:val="single" w:sz="4" w:space="0" w:color="3EBCFB" w:themeColor="accent1" w:themeTint="80"/>
          <w:bottom w:val="none" w:sz="0" w:space="0" w:color="auto"/>
          <w:right w:val="none" w:sz="0" w:space="0" w:color="auto"/>
        </w:tcBorders>
        <w:shd w:val="clear" w:color="FFFFFF" w:fill="auto"/>
      </w:tcPr>
    </w:tblStylePr>
    <w:tblStylePr w:type="band1Vert">
      <w:tblPr/>
      <w:tcPr>
        <w:shd w:val="clear" w:color="B0E3FD" w:themeColor="accent1" w:themeTint="34" w:fill="B0E3FD" w:themeFill="accent1" w:themeFillTint="34"/>
      </w:tcPr>
    </w:tblStylePr>
    <w:tblStylePr w:type="band1Horz">
      <w:rPr>
        <w:rFonts w:ascii="Arial" w:hAnsi="Arial"/>
        <w:color w:val="3EBCFB" w:themeColor="accent1" w:themeTint="80" w:themeShade="95"/>
        <w:sz w:val="22"/>
      </w:rPr>
      <w:tblPr/>
      <w:tcPr>
        <w:shd w:val="clear" w:color="B0E3FD" w:themeColor="accent1" w:themeTint="34" w:fill="B0E3FD" w:themeFill="accent1" w:themeFillTint="34"/>
      </w:tcPr>
    </w:tblStylePr>
    <w:tblStylePr w:type="band2Horz">
      <w:rPr>
        <w:rFonts w:ascii="Arial" w:hAnsi="Arial"/>
        <w:color w:val="3EBCFB" w:themeColor="accent1" w:themeTint="80" w:themeShade="95"/>
        <w:sz w:val="22"/>
      </w:rPr>
    </w:tblStylePr>
  </w:style>
  <w:style w:type="table" w:customStyle="1" w:styleId="GridTable7Colorful-Accent21">
    <w:name w:val="Grid Table 7 Colorful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87BDE2" w:themeColor="accent2" w:themeTint="97"/>
        <w:right w:val="single" w:sz="4" w:space="0" w:color="87BDE2" w:themeColor="accent2" w:themeTint="97"/>
        <w:insideH w:val="single" w:sz="4" w:space="0" w:color="87BDE2" w:themeColor="accent2" w:themeTint="97"/>
        <w:insideV w:val="single" w:sz="4" w:space="0" w:color="87BDE2" w:themeColor="accent2" w:themeTint="97"/>
      </w:tblBorders>
    </w:tblPr>
    <w:tblStylePr w:type="firstRow">
      <w:rPr>
        <w:rFonts w:ascii="Arial" w:hAnsi="Arial"/>
        <w:b/>
        <w:color w:val="87BDE2" w:themeColor="accent2" w:themeTint="97" w:themeShade="95"/>
        <w:sz w:val="22"/>
      </w:rPr>
      <w:tblPr/>
      <w:tcPr>
        <w:tcBorders>
          <w:top w:val="none" w:sz="0" w:space="0" w:color="auto"/>
          <w:left w:val="none" w:sz="0" w:space="0" w:color="auto"/>
          <w:bottom w:val="single" w:sz="4" w:space="0" w:color="87BDE2" w:themeColor="accent2" w:themeTint="97"/>
          <w:right w:val="none" w:sz="0" w:space="0" w:color="auto"/>
        </w:tcBorders>
        <w:shd w:val="clear" w:color="FFFFFF" w:themeColor="light1" w:fill="FFFFFF" w:themeFill="light1"/>
      </w:tcPr>
    </w:tblStylePr>
    <w:tblStylePr w:type="lastRow">
      <w:rPr>
        <w:rFonts w:ascii="Arial" w:hAnsi="Arial"/>
        <w:b/>
        <w:color w:val="87BDE2" w:themeColor="accent2" w:themeTint="97" w:themeShade="95"/>
        <w:sz w:val="22"/>
      </w:rPr>
      <w:tblPr/>
      <w:tcPr>
        <w:tcBorders>
          <w:top w:val="single" w:sz="4" w:space="0" w:color="87BDE2"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7BDE2" w:themeColor="accent2" w:themeTint="97" w:themeShade="95"/>
        <w:sz w:val="22"/>
      </w:rPr>
      <w:tblPr/>
      <w:tcPr>
        <w:tcBorders>
          <w:top w:val="none" w:sz="0" w:space="0" w:color="auto"/>
          <w:left w:val="none" w:sz="0" w:space="0" w:color="auto"/>
          <w:bottom w:val="none" w:sz="0" w:space="0" w:color="auto"/>
          <w:right w:val="single" w:sz="4" w:space="0" w:color="87BDE2" w:themeColor="accent2" w:themeTint="97"/>
        </w:tcBorders>
        <w:shd w:val="clear" w:color="FFFFFF" w:fill="auto"/>
      </w:tcPr>
    </w:tblStylePr>
    <w:tblStylePr w:type="lastCol">
      <w:rPr>
        <w:rFonts w:ascii="Arial" w:hAnsi="Arial"/>
        <w:i/>
        <w:color w:val="87BDE2" w:themeColor="accent2" w:themeTint="97" w:themeShade="95"/>
        <w:sz w:val="22"/>
      </w:rPr>
      <w:tblPr/>
      <w:tcPr>
        <w:tcBorders>
          <w:top w:val="none" w:sz="0" w:space="0" w:color="auto"/>
          <w:left w:val="single" w:sz="4" w:space="0" w:color="87BDE2" w:themeColor="accent2" w:themeTint="97"/>
          <w:bottom w:val="none" w:sz="0" w:space="0" w:color="auto"/>
          <w:right w:val="none" w:sz="0" w:space="0" w:color="auto"/>
        </w:tcBorders>
        <w:shd w:val="clear" w:color="FFFFFF" w:fill="auto"/>
      </w:tcPr>
    </w:tblStylePr>
    <w:tblStylePr w:type="band1Vert">
      <w:tblPr/>
      <w:tcPr>
        <w:shd w:val="clear" w:color="D7E9F5" w:themeColor="accent2" w:themeTint="32" w:fill="D7E9F5" w:themeFill="accent2" w:themeFillTint="32"/>
      </w:tcPr>
    </w:tblStylePr>
    <w:tblStylePr w:type="band1Horz">
      <w:rPr>
        <w:rFonts w:ascii="Arial" w:hAnsi="Arial"/>
        <w:color w:val="87BDE2" w:themeColor="accent2" w:themeTint="97" w:themeShade="95"/>
        <w:sz w:val="22"/>
      </w:rPr>
      <w:tblPr/>
      <w:tcPr>
        <w:shd w:val="clear" w:color="D7E9F5" w:themeColor="accent2" w:themeTint="32" w:fill="D7E9F5" w:themeFill="accent2" w:themeFillTint="32"/>
      </w:tcPr>
    </w:tblStylePr>
    <w:tblStylePr w:type="band2Horz">
      <w:rPr>
        <w:rFonts w:ascii="Arial" w:hAnsi="Arial"/>
        <w:color w:val="87BDE2" w:themeColor="accent2" w:themeTint="97" w:themeShade="95"/>
        <w:sz w:val="22"/>
      </w:rPr>
    </w:tblStylePr>
  </w:style>
  <w:style w:type="table" w:customStyle="1" w:styleId="GridTable7Colorful-Accent31">
    <w:name w:val="Grid Table 7 Colorful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34ABA2" w:themeColor="accent3" w:themeTint="FE"/>
        <w:right w:val="single" w:sz="4" w:space="0" w:color="34ABA2" w:themeColor="accent3" w:themeTint="FE"/>
        <w:insideH w:val="single" w:sz="4" w:space="0" w:color="34ABA2" w:themeColor="accent3" w:themeTint="FE"/>
        <w:insideV w:val="single" w:sz="4" w:space="0" w:color="34ABA2" w:themeColor="accent3" w:themeTint="FE"/>
      </w:tblBorders>
    </w:tblPr>
    <w:tblStylePr w:type="firstRow">
      <w:rPr>
        <w:rFonts w:ascii="Arial" w:hAnsi="Arial"/>
        <w:b/>
        <w:color w:val="34ABA2" w:themeColor="accent3" w:themeTint="FE" w:themeShade="95"/>
        <w:sz w:val="22"/>
      </w:rPr>
      <w:tblPr/>
      <w:tcPr>
        <w:tcBorders>
          <w:top w:val="none" w:sz="0" w:space="0" w:color="auto"/>
          <w:left w:val="none" w:sz="0" w:space="0" w:color="auto"/>
          <w:bottom w:val="single" w:sz="4" w:space="0" w:color="34ABA2" w:themeColor="accent3" w:themeTint="FE"/>
          <w:right w:val="none" w:sz="0" w:space="0" w:color="auto"/>
        </w:tcBorders>
        <w:shd w:val="clear" w:color="FFFFFF" w:themeColor="light1" w:fill="FFFFFF" w:themeFill="light1"/>
      </w:tcPr>
    </w:tblStylePr>
    <w:tblStylePr w:type="lastRow">
      <w:rPr>
        <w:rFonts w:ascii="Arial" w:hAnsi="Arial"/>
        <w:b/>
        <w:color w:val="34ABA2" w:themeColor="accent3" w:themeTint="FE" w:themeShade="95"/>
        <w:sz w:val="22"/>
      </w:rPr>
      <w:tblPr/>
      <w:tcPr>
        <w:tcBorders>
          <w:top w:val="single" w:sz="4" w:space="0" w:color="34ABA2"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34ABA2" w:themeColor="accent3" w:themeTint="FE" w:themeShade="95"/>
        <w:sz w:val="22"/>
      </w:rPr>
      <w:tblPr/>
      <w:tcPr>
        <w:tcBorders>
          <w:top w:val="none" w:sz="0" w:space="0" w:color="auto"/>
          <w:left w:val="none" w:sz="0" w:space="0" w:color="auto"/>
          <w:bottom w:val="none" w:sz="0" w:space="0" w:color="auto"/>
          <w:right w:val="single" w:sz="4" w:space="0" w:color="34ABA2" w:themeColor="accent3" w:themeTint="FE"/>
        </w:tcBorders>
        <w:shd w:val="clear" w:color="FFFFFF" w:fill="auto"/>
      </w:tcPr>
    </w:tblStylePr>
    <w:tblStylePr w:type="lastCol">
      <w:rPr>
        <w:rFonts w:ascii="Arial" w:hAnsi="Arial"/>
        <w:i/>
        <w:color w:val="34ABA2" w:themeColor="accent3" w:themeTint="FE" w:themeShade="95"/>
        <w:sz w:val="22"/>
      </w:rPr>
      <w:tblPr/>
      <w:tcPr>
        <w:tcBorders>
          <w:top w:val="none" w:sz="0" w:space="0" w:color="auto"/>
          <w:left w:val="single" w:sz="4" w:space="0" w:color="34ABA2" w:themeColor="accent3" w:themeTint="FE"/>
          <w:bottom w:val="none" w:sz="0" w:space="0" w:color="auto"/>
          <w:right w:val="none" w:sz="0" w:space="0" w:color="auto"/>
        </w:tcBorders>
        <w:shd w:val="clear" w:color="FFFFFF" w:fill="auto"/>
      </w:tcPr>
    </w:tblStylePr>
    <w:tblStylePr w:type="band1Vert">
      <w:tblPr/>
      <w:tcPr>
        <w:shd w:val="clear" w:color="D2F1EE" w:themeColor="accent3" w:themeTint="34" w:fill="D2F1EE" w:themeFill="accent3" w:themeFillTint="34"/>
      </w:tcPr>
    </w:tblStylePr>
    <w:tblStylePr w:type="band1Horz">
      <w:rPr>
        <w:rFonts w:ascii="Arial" w:hAnsi="Arial"/>
        <w:color w:val="34ABA2" w:themeColor="accent3" w:themeTint="FE" w:themeShade="95"/>
        <w:sz w:val="22"/>
      </w:rPr>
      <w:tblPr/>
      <w:tcPr>
        <w:shd w:val="clear" w:color="D2F1EE" w:themeColor="accent3" w:themeTint="34" w:fill="D2F1EE" w:themeFill="accent3" w:themeFillTint="34"/>
      </w:tcPr>
    </w:tblStylePr>
    <w:tblStylePr w:type="band2Horz">
      <w:rPr>
        <w:rFonts w:ascii="Arial" w:hAnsi="Arial"/>
        <w:color w:val="34ABA2" w:themeColor="accent3" w:themeTint="FE" w:themeShade="95"/>
        <w:sz w:val="22"/>
      </w:rPr>
    </w:tblStylePr>
  </w:style>
  <w:style w:type="table" w:customStyle="1" w:styleId="GridTable7Colorful-Accent41">
    <w:name w:val="Grid Table 7 Colorful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A2D0DF" w:themeColor="accent4" w:themeTint="9A"/>
        <w:right w:val="single" w:sz="4" w:space="0" w:color="A2D0DF" w:themeColor="accent4" w:themeTint="9A"/>
        <w:insideH w:val="single" w:sz="4" w:space="0" w:color="A2D0DF" w:themeColor="accent4" w:themeTint="9A"/>
        <w:insideV w:val="single" w:sz="4" w:space="0" w:color="A2D0DF" w:themeColor="accent4" w:themeTint="9A"/>
      </w:tblBorders>
    </w:tblPr>
    <w:tblStylePr w:type="firstRow">
      <w:rPr>
        <w:rFonts w:ascii="Arial" w:hAnsi="Arial"/>
        <w:b/>
        <w:color w:val="A2D0DF" w:themeColor="accent4" w:themeTint="9A" w:themeShade="95"/>
        <w:sz w:val="22"/>
      </w:rPr>
      <w:tblPr/>
      <w:tcPr>
        <w:tcBorders>
          <w:top w:val="none" w:sz="0" w:space="0" w:color="auto"/>
          <w:left w:val="none" w:sz="0" w:space="0" w:color="auto"/>
          <w:bottom w:val="single" w:sz="4" w:space="0" w:color="A2D0DF" w:themeColor="accent4" w:themeTint="9A"/>
          <w:right w:val="none" w:sz="0" w:space="0" w:color="auto"/>
        </w:tcBorders>
        <w:shd w:val="clear" w:color="FFFFFF" w:themeColor="light1" w:fill="FFFFFF" w:themeFill="light1"/>
      </w:tcPr>
    </w:tblStylePr>
    <w:tblStylePr w:type="lastRow">
      <w:rPr>
        <w:rFonts w:ascii="Arial" w:hAnsi="Arial"/>
        <w:b/>
        <w:color w:val="A2D0DF" w:themeColor="accent4" w:themeTint="9A" w:themeShade="95"/>
        <w:sz w:val="22"/>
      </w:rPr>
      <w:tblPr/>
      <w:tcPr>
        <w:tcBorders>
          <w:top w:val="single" w:sz="4" w:space="0" w:color="A2D0DF"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2D0DF" w:themeColor="accent4" w:themeTint="9A" w:themeShade="95"/>
        <w:sz w:val="22"/>
      </w:rPr>
      <w:tblPr/>
      <w:tcPr>
        <w:tcBorders>
          <w:top w:val="none" w:sz="0" w:space="0" w:color="auto"/>
          <w:left w:val="none" w:sz="0" w:space="0" w:color="auto"/>
          <w:bottom w:val="none" w:sz="0" w:space="0" w:color="auto"/>
          <w:right w:val="single" w:sz="4" w:space="0" w:color="A2D0DF" w:themeColor="accent4" w:themeTint="9A"/>
        </w:tcBorders>
        <w:shd w:val="clear" w:color="FFFFFF" w:fill="auto"/>
      </w:tcPr>
    </w:tblStylePr>
    <w:tblStylePr w:type="lastCol">
      <w:rPr>
        <w:rFonts w:ascii="Arial" w:hAnsi="Arial"/>
        <w:i/>
        <w:color w:val="A2D0DF" w:themeColor="accent4" w:themeTint="9A" w:themeShade="95"/>
        <w:sz w:val="22"/>
      </w:rPr>
      <w:tblPr/>
      <w:tcPr>
        <w:tcBorders>
          <w:top w:val="none" w:sz="0" w:space="0" w:color="auto"/>
          <w:left w:val="single" w:sz="4" w:space="0" w:color="A2D0DF" w:themeColor="accent4" w:themeTint="9A"/>
          <w:bottom w:val="none" w:sz="0" w:space="0" w:color="auto"/>
          <w:right w:val="none" w:sz="0" w:space="0" w:color="auto"/>
        </w:tcBorders>
        <w:shd w:val="clear" w:color="FFFFFF" w:fill="auto"/>
      </w:tcPr>
    </w:tblStylePr>
    <w:tblStylePr w:type="band1Vert">
      <w:tblPr/>
      <w:tcPr>
        <w:shd w:val="clear" w:color="DFEFF4" w:themeColor="accent4" w:themeTint="34" w:fill="DFEFF4" w:themeFill="accent4" w:themeFillTint="34"/>
      </w:tcPr>
    </w:tblStylePr>
    <w:tblStylePr w:type="band1Horz">
      <w:rPr>
        <w:rFonts w:ascii="Arial" w:hAnsi="Arial"/>
        <w:color w:val="A2D0DF" w:themeColor="accent4" w:themeTint="9A" w:themeShade="95"/>
        <w:sz w:val="22"/>
      </w:rPr>
      <w:tblPr/>
      <w:tcPr>
        <w:shd w:val="clear" w:color="DFEFF4" w:themeColor="accent4" w:themeTint="34" w:fill="DFEFF4" w:themeFill="accent4" w:themeFillTint="34"/>
      </w:tcPr>
    </w:tblStylePr>
    <w:tblStylePr w:type="band2Horz">
      <w:rPr>
        <w:rFonts w:ascii="Arial" w:hAnsi="Arial"/>
        <w:color w:val="A2D0DF" w:themeColor="accent4" w:themeTint="9A" w:themeShade="95"/>
        <w:sz w:val="22"/>
      </w:rPr>
    </w:tblStylePr>
  </w:style>
  <w:style w:type="table" w:customStyle="1" w:styleId="GridTable7Colorful-Accent51">
    <w:name w:val="Grid Table 7 Colorful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DBE9E1" w:themeColor="accent5" w:themeTint="90"/>
        <w:right w:val="single" w:sz="4" w:space="0" w:color="DBE9E1" w:themeColor="accent5" w:themeTint="90"/>
        <w:insideH w:val="single" w:sz="4" w:space="0" w:color="DBE9E1" w:themeColor="accent5" w:themeTint="90"/>
        <w:insideV w:val="single" w:sz="4" w:space="0" w:color="DBE9E1" w:themeColor="accent5" w:themeTint="90"/>
      </w:tblBorders>
    </w:tblPr>
    <w:tblStylePr w:type="firstRow">
      <w:rPr>
        <w:rFonts w:ascii="Arial" w:hAnsi="Arial"/>
        <w:b/>
        <w:color w:val="5B9472" w:themeColor="accent5" w:themeShade="95"/>
        <w:sz w:val="22"/>
      </w:rPr>
      <w:tblPr/>
      <w:tcPr>
        <w:tcBorders>
          <w:top w:val="none" w:sz="0" w:space="0" w:color="auto"/>
          <w:left w:val="none" w:sz="0" w:space="0" w:color="auto"/>
          <w:bottom w:val="single" w:sz="4" w:space="0" w:color="DBE9E1" w:themeColor="accent5" w:themeTint="90"/>
          <w:right w:val="none" w:sz="0" w:space="0" w:color="auto"/>
        </w:tcBorders>
        <w:shd w:val="clear" w:color="FFFFFF" w:themeColor="light1" w:fill="FFFFFF" w:themeFill="light1"/>
      </w:tcPr>
    </w:tblStylePr>
    <w:tblStylePr w:type="lastRow">
      <w:rPr>
        <w:rFonts w:ascii="Arial" w:hAnsi="Arial"/>
        <w:b/>
        <w:color w:val="5B9472" w:themeColor="accent5" w:themeShade="95"/>
        <w:sz w:val="22"/>
      </w:rPr>
      <w:tblPr/>
      <w:tcPr>
        <w:tcBorders>
          <w:top w:val="single" w:sz="4" w:space="0" w:color="DBE9E1"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B9472" w:themeColor="accent5" w:themeShade="95"/>
        <w:sz w:val="22"/>
      </w:rPr>
      <w:tblPr/>
      <w:tcPr>
        <w:tcBorders>
          <w:top w:val="none" w:sz="0" w:space="0" w:color="auto"/>
          <w:left w:val="none" w:sz="0" w:space="0" w:color="auto"/>
          <w:bottom w:val="none" w:sz="0" w:space="0" w:color="auto"/>
          <w:right w:val="single" w:sz="4" w:space="0" w:color="DBE9E1" w:themeColor="accent5" w:themeTint="90"/>
        </w:tcBorders>
        <w:shd w:val="clear" w:color="FFFFFF" w:fill="auto"/>
      </w:tcPr>
    </w:tblStylePr>
    <w:tblStylePr w:type="lastCol">
      <w:rPr>
        <w:rFonts w:ascii="Arial" w:hAnsi="Arial"/>
        <w:i/>
        <w:color w:val="5B9472" w:themeColor="accent5" w:themeShade="95"/>
        <w:sz w:val="22"/>
      </w:rPr>
      <w:tblPr/>
      <w:tcPr>
        <w:tcBorders>
          <w:top w:val="none" w:sz="0" w:space="0" w:color="auto"/>
          <w:left w:val="single" w:sz="4" w:space="0" w:color="DBE9E1" w:themeColor="accent5" w:themeTint="90"/>
          <w:bottom w:val="none" w:sz="0" w:space="0" w:color="auto"/>
          <w:right w:val="none" w:sz="0" w:space="0" w:color="auto"/>
        </w:tcBorders>
        <w:shd w:val="clear" w:color="FFFFFF" w:fill="auto"/>
      </w:tcPr>
    </w:tblStylePr>
    <w:tblStylePr w:type="band1Vert">
      <w:tblPr/>
      <w:tcPr>
        <w:shd w:val="clear" w:color="F2F7F4" w:themeColor="accent5" w:themeTint="34" w:fill="F2F7F4" w:themeFill="accent5" w:themeFillTint="34"/>
      </w:tcPr>
    </w:tblStylePr>
    <w:tblStylePr w:type="band1Horz">
      <w:rPr>
        <w:rFonts w:ascii="Arial" w:hAnsi="Arial"/>
        <w:color w:val="5B9472" w:themeColor="accent5" w:themeShade="95"/>
        <w:sz w:val="22"/>
      </w:rPr>
      <w:tblPr/>
      <w:tcPr>
        <w:shd w:val="clear" w:color="F2F7F4" w:themeColor="accent5" w:themeTint="34" w:fill="F2F7F4" w:themeFill="accent5" w:themeFillTint="34"/>
      </w:tcPr>
    </w:tblStylePr>
    <w:tblStylePr w:type="band2Horz">
      <w:rPr>
        <w:rFonts w:ascii="Arial" w:hAnsi="Arial"/>
        <w:color w:val="5B9472" w:themeColor="accent5" w:themeShade="95"/>
        <w:sz w:val="22"/>
      </w:rPr>
    </w:tblStylePr>
  </w:style>
  <w:style w:type="table" w:customStyle="1" w:styleId="GridTable7Colorful-Accent61">
    <w:name w:val="Grid Table 7 Colorful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bottom w:val="single" w:sz="4" w:space="0" w:color="82D9D2" w:themeColor="accent6" w:themeTint="90"/>
        <w:right w:val="single" w:sz="4" w:space="0" w:color="82D9D2" w:themeColor="accent6" w:themeTint="90"/>
        <w:insideH w:val="single" w:sz="4" w:space="0" w:color="82D9D2" w:themeColor="accent6" w:themeTint="90"/>
        <w:insideV w:val="single" w:sz="4" w:space="0" w:color="82D9D2" w:themeColor="accent6" w:themeTint="90"/>
      </w:tblBorders>
    </w:tblPr>
    <w:tblStylePr w:type="firstRow">
      <w:rPr>
        <w:rFonts w:ascii="Arial" w:hAnsi="Arial"/>
        <w:b/>
        <w:color w:val="1E635E" w:themeColor="accent6" w:themeShade="95"/>
        <w:sz w:val="22"/>
      </w:rPr>
      <w:tblPr/>
      <w:tcPr>
        <w:tcBorders>
          <w:top w:val="none" w:sz="0" w:space="0" w:color="auto"/>
          <w:left w:val="none" w:sz="0" w:space="0" w:color="auto"/>
          <w:bottom w:val="single" w:sz="4" w:space="0" w:color="82D9D2" w:themeColor="accent6" w:themeTint="90"/>
          <w:right w:val="none" w:sz="0" w:space="0" w:color="auto"/>
        </w:tcBorders>
        <w:shd w:val="clear" w:color="FFFFFF" w:themeColor="light1" w:fill="FFFFFF" w:themeFill="light1"/>
      </w:tcPr>
    </w:tblStylePr>
    <w:tblStylePr w:type="lastRow">
      <w:rPr>
        <w:rFonts w:ascii="Arial" w:hAnsi="Arial"/>
        <w:b/>
        <w:color w:val="1E635E" w:themeColor="accent6" w:themeShade="95"/>
        <w:sz w:val="22"/>
      </w:rPr>
      <w:tblPr/>
      <w:tcPr>
        <w:tcBorders>
          <w:top w:val="single" w:sz="4" w:space="0" w:color="82D9D2"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1E635E" w:themeColor="accent6" w:themeShade="95"/>
        <w:sz w:val="22"/>
      </w:rPr>
      <w:tblPr/>
      <w:tcPr>
        <w:tcBorders>
          <w:top w:val="none" w:sz="0" w:space="0" w:color="auto"/>
          <w:left w:val="none" w:sz="0" w:space="0" w:color="auto"/>
          <w:bottom w:val="none" w:sz="0" w:space="0" w:color="auto"/>
          <w:right w:val="single" w:sz="4" w:space="0" w:color="82D9D2" w:themeColor="accent6" w:themeTint="90"/>
        </w:tcBorders>
        <w:shd w:val="clear" w:color="FFFFFF" w:fill="auto"/>
      </w:tcPr>
    </w:tblStylePr>
    <w:tblStylePr w:type="lastCol">
      <w:rPr>
        <w:rFonts w:ascii="Arial" w:hAnsi="Arial"/>
        <w:i/>
        <w:color w:val="1E635E" w:themeColor="accent6" w:themeShade="95"/>
        <w:sz w:val="22"/>
      </w:rPr>
      <w:tblPr/>
      <w:tcPr>
        <w:tcBorders>
          <w:top w:val="none" w:sz="0" w:space="0" w:color="auto"/>
          <w:left w:val="single" w:sz="4" w:space="0" w:color="82D9D2" w:themeColor="accent6" w:themeTint="90"/>
          <w:bottom w:val="none" w:sz="0" w:space="0" w:color="auto"/>
          <w:right w:val="none" w:sz="0" w:space="0" w:color="auto"/>
        </w:tcBorders>
        <w:shd w:val="clear" w:color="FFFFFF" w:fill="auto"/>
      </w:tcPr>
    </w:tblStylePr>
    <w:tblStylePr w:type="band1Vert">
      <w:tblPr/>
      <w:tcPr>
        <w:shd w:val="clear" w:color="D2F1EE" w:themeColor="accent6" w:themeTint="34" w:fill="D2F1EE" w:themeFill="accent6" w:themeFillTint="34"/>
      </w:tcPr>
    </w:tblStylePr>
    <w:tblStylePr w:type="band1Horz">
      <w:rPr>
        <w:rFonts w:ascii="Arial" w:hAnsi="Arial"/>
        <w:color w:val="1E635E" w:themeColor="accent6" w:themeShade="95"/>
        <w:sz w:val="22"/>
      </w:rPr>
      <w:tblPr/>
      <w:tcPr>
        <w:shd w:val="clear" w:color="D2F1EE" w:themeColor="accent6" w:themeTint="34" w:fill="D2F1EE" w:themeFill="accent6" w:themeFillTint="34"/>
      </w:tcPr>
    </w:tblStylePr>
    <w:tblStylePr w:type="band2Horz">
      <w:rPr>
        <w:rFonts w:ascii="Arial" w:hAnsi="Arial"/>
        <w:color w:val="1E635E" w:themeColor="accent6" w:themeShade="95"/>
        <w:sz w:val="22"/>
      </w:rPr>
    </w:tblStylePr>
  </w:style>
  <w:style w:type="table" w:customStyle="1" w:styleId="ListTable6Colorful-Accent11">
    <w:name w:val="List Table 6 Colorful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024F75" w:themeColor="accent1"/>
        <w:bottom w:val="single" w:sz="4" w:space="0" w:color="024F75" w:themeColor="accent1"/>
      </w:tblBorders>
    </w:tblPr>
    <w:tblStylePr w:type="firstRow">
      <w:rPr>
        <w:b/>
        <w:color w:val="012D44" w:themeColor="accent1" w:themeShade="95"/>
      </w:rPr>
      <w:tblPr/>
      <w:tcPr>
        <w:tcBorders>
          <w:bottom w:val="single" w:sz="4" w:space="0" w:color="024F75" w:themeColor="accent1"/>
        </w:tcBorders>
      </w:tcPr>
    </w:tblStylePr>
    <w:tblStylePr w:type="lastRow">
      <w:rPr>
        <w:b/>
        <w:color w:val="012D44" w:themeColor="accent1" w:themeShade="95"/>
      </w:rPr>
      <w:tblPr/>
      <w:tcPr>
        <w:tcBorders>
          <w:top w:val="single" w:sz="4" w:space="0" w:color="024F75" w:themeColor="accent1"/>
        </w:tcBorders>
      </w:tcPr>
    </w:tblStylePr>
    <w:tblStylePr w:type="firstCol">
      <w:rPr>
        <w:b/>
        <w:color w:val="012D44" w:themeColor="accent1" w:themeShade="95"/>
      </w:rPr>
    </w:tblStylePr>
    <w:tblStylePr w:type="lastCol">
      <w:rPr>
        <w:b/>
        <w:color w:val="012D44" w:themeColor="accent1" w:themeShade="95"/>
      </w:rPr>
    </w:tblStylePr>
    <w:tblStylePr w:type="band1Vert">
      <w:tblPr/>
      <w:tcPr>
        <w:shd w:val="clear" w:color="9EDDFD" w:themeColor="accent1" w:themeTint="40" w:fill="9EDDFD" w:themeFill="accent1" w:themeFillTint="40"/>
      </w:tcPr>
    </w:tblStylePr>
    <w:tblStylePr w:type="band1Horz">
      <w:rPr>
        <w:rFonts w:ascii="Arial" w:hAnsi="Arial"/>
        <w:color w:val="012D44" w:themeColor="accent1" w:themeShade="95"/>
        <w:sz w:val="22"/>
      </w:rPr>
      <w:tblPr/>
      <w:tcPr>
        <w:shd w:val="clear" w:color="9EDDFD" w:themeColor="accent1" w:themeTint="40" w:fill="9EDDFD" w:themeFill="accent1" w:themeFillTint="40"/>
      </w:tcPr>
    </w:tblStylePr>
    <w:tblStylePr w:type="band2Horz">
      <w:rPr>
        <w:rFonts w:ascii="Arial" w:hAnsi="Arial"/>
        <w:color w:val="012D44" w:themeColor="accent1" w:themeShade="95"/>
        <w:sz w:val="22"/>
      </w:rPr>
    </w:tblStylePr>
  </w:style>
  <w:style w:type="table" w:customStyle="1" w:styleId="ListTable6Colorful-Accent21">
    <w:name w:val="List Table 6 Colorful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87BDE2" w:themeColor="accent2" w:themeTint="97"/>
        <w:bottom w:val="single" w:sz="4" w:space="0" w:color="87BDE2" w:themeColor="accent2" w:themeTint="97"/>
      </w:tblBorders>
    </w:tblPr>
    <w:tblStylePr w:type="firstRow">
      <w:rPr>
        <w:b/>
        <w:color w:val="87BDE2" w:themeColor="accent2" w:themeTint="97" w:themeShade="95"/>
      </w:rPr>
      <w:tblPr/>
      <w:tcPr>
        <w:tcBorders>
          <w:bottom w:val="single" w:sz="4" w:space="0" w:color="87BDE2" w:themeColor="accent2" w:themeTint="97"/>
        </w:tcBorders>
      </w:tcPr>
    </w:tblStylePr>
    <w:tblStylePr w:type="lastRow">
      <w:rPr>
        <w:b/>
        <w:color w:val="87BDE2" w:themeColor="accent2" w:themeTint="97" w:themeShade="95"/>
      </w:rPr>
      <w:tblPr/>
      <w:tcPr>
        <w:tcBorders>
          <w:top w:val="single" w:sz="4" w:space="0" w:color="87BDE2" w:themeColor="accent2" w:themeTint="97"/>
        </w:tcBorders>
      </w:tcPr>
    </w:tblStylePr>
    <w:tblStylePr w:type="firstCol">
      <w:rPr>
        <w:b/>
        <w:color w:val="87BDE2" w:themeColor="accent2" w:themeTint="97" w:themeShade="95"/>
      </w:rPr>
    </w:tblStylePr>
    <w:tblStylePr w:type="lastCol">
      <w:rPr>
        <w:b/>
        <w:color w:val="87BDE2" w:themeColor="accent2" w:themeTint="97" w:themeShade="95"/>
      </w:rPr>
    </w:tblStylePr>
    <w:tblStylePr w:type="band1Vert">
      <w:tblPr/>
      <w:tcPr>
        <w:shd w:val="clear" w:color="CCE3F3" w:themeColor="accent2" w:themeTint="40" w:fill="CCE3F3" w:themeFill="accent2" w:themeFillTint="40"/>
      </w:tcPr>
    </w:tblStylePr>
    <w:tblStylePr w:type="band1Horz">
      <w:rPr>
        <w:rFonts w:ascii="Arial" w:hAnsi="Arial"/>
        <w:color w:val="87BDE2" w:themeColor="accent2" w:themeTint="97" w:themeShade="95"/>
        <w:sz w:val="22"/>
      </w:rPr>
      <w:tblPr/>
      <w:tcPr>
        <w:shd w:val="clear" w:color="CCE3F3" w:themeColor="accent2" w:themeTint="40" w:fill="CCE3F3" w:themeFill="accent2" w:themeFillTint="40"/>
      </w:tcPr>
    </w:tblStylePr>
    <w:tblStylePr w:type="band2Horz">
      <w:rPr>
        <w:rFonts w:ascii="Arial" w:hAnsi="Arial"/>
        <w:color w:val="87BDE2" w:themeColor="accent2" w:themeTint="97" w:themeShade="95"/>
        <w:sz w:val="22"/>
      </w:rPr>
    </w:tblStylePr>
  </w:style>
  <w:style w:type="table" w:customStyle="1" w:styleId="ListTable6Colorful-Accent31">
    <w:name w:val="List Table 6 Colorful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7BD7CF" w:themeColor="accent3" w:themeTint="98"/>
        <w:bottom w:val="single" w:sz="4" w:space="0" w:color="7BD7CF" w:themeColor="accent3" w:themeTint="98"/>
      </w:tblBorders>
    </w:tblPr>
    <w:tblStylePr w:type="firstRow">
      <w:rPr>
        <w:b/>
        <w:color w:val="7BD7CF" w:themeColor="accent3" w:themeTint="98" w:themeShade="95"/>
      </w:rPr>
      <w:tblPr/>
      <w:tcPr>
        <w:tcBorders>
          <w:bottom w:val="single" w:sz="4" w:space="0" w:color="7BD7CF" w:themeColor="accent3" w:themeTint="98"/>
        </w:tcBorders>
      </w:tcPr>
    </w:tblStylePr>
    <w:tblStylePr w:type="lastRow">
      <w:rPr>
        <w:b/>
        <w:color w:val="7BD7CF" w:themeColor="accent3" w:themeTint="98" w:themeShade="95"/>
      </w:rPr>
      <w:tblPr/>
      <w:tcPr>
        <w:tcBorders>
          <w:top w:val="single" w:sz="4" w:space="0" w:color="7BD7CF" w:themeColor="accent3" w:themeTint="98"/>
        </w:tcBorders>
      </w:tcPr>
    </w:tblStylePr>
    <w:tblStylePr w:type="firstCol">
      <w:rPr>
        <w:b/>
        <w:color w:val="7BD7CF" w:themeColor="accent3" w:themeTint="98" w:themeShade="95"/>
      </w:rPr>
    </w:tblStylePr>
    <w:tblStylePr w:type="lastCol">
      <w:rPr>
        <w:b/>
        <w:color w:val="7BD7CF" w:themeColor="accent3" w:themeTint="98" w:themeShade="95"/>
      </w:rPr>
    </w:tblStylePr>
    <w:tblStylePr w:type="band1Vert">
      <w:tblPr/>
      <w:tcPr>
        <w:shd w:val="clear" w:color="C7EEEB" w:themeColor="accent3" w:themeTint="40" w:fill="C7EEEB" w:themeFill="accent3" w:themeFillTint="40"/>
      </w:tcPr>
    </w:tblStylePr>
    <w:tblStylePr w:type="band1Horz">
      <w:rPr>
        <w:rFonts w:ascii="Arial" w:hAnsi="Arial"/>
        <w:color w:val="7BD7CF" w:themeColor="accent3" w:themeTint="98" w:themeShade="95"/>
        <w:sz w:val="22"/>
      </w:rPr>
      <w:tblPr/>
      <w:tcPr>
        <w:shd w:val="clear" w:color="C7EEEB" w:themeColor="accent3" w:themeTint="40" w:fill="C7EEEB" w:themeFill="accent3" w:themeFillTint="40"/>
      </w:tcPr>
    </w:tblStylePr>
    <w:tblStylePr w:type="band2Horz">
      <w:rPr>
        <w:rFonts w:ascii="Arial" w:hAnsi="Arial"/>
        <w:color w:val="7BD7CF" w:themeColor="accent3" w:themeTint="98" w:themeShade="95"/>
        <w:sz w:val="22"/>
      </w:rPr>
    </w:tblStylePr>
  </w:style>
  <w:style w:type="table" w:customStyle="1" w:styleId="ListTable6Colorful-Accent41">
    <w:name w:val="List Table 6 Colorful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A2D0DF" w:themeColor="accent4" w:themeTint="9A"/>
        <w:bottom w:val="single" w:sz="4" w:space="0" w:color="A2D0DF" w:themeColor="accent4" w:themeTint="9A"/>
      </w:tblBorders>
    </w:tblPr>
    <w:tblStylePr w:type="firstRow">
      <w:rPr>
        <w:b/>
        <w:color w:val="A2D0DF" w:themeColor="accent4" w:themeTint="9A" w:themeShade="95"/>
      </w:rPr>
      <w:tblPr/>
      <w:tcPr>
        <w:tcBorders>
          <w:bottom w:val="single" w:sz="4" w:space="0" w:color="A2D0DF" w:themeColor="accent4" w:themeTint="9A"/>
        </w:tcBorders>
      </w:tcPr>
    </w:tblStylePr>
    <w:tblStylePr w:type="lastRow">
      <w:rPr>
        <w:b/>
        <w:color w:val="A2D0DF" w:themeColor="accent4" w:themeTint="9A" w:themeShade="95"/>
      </w:rPr>
      <w:tblPr/>
      <w:tcPr>
        <w:tcBorders>
          <w:top w:val="single" w:sz="4" w:space="0" w:color="A2D0DF" w:themeColor="accent4" w:themeTint="9A"/>
        </w:tcBorders>
      </w:tcPr>
    </w:tblStylePr>
    <w:tblStylePr w:type="firstCol">
      <w:rPr>
        <w:b/>
        <w:color w:val="A2D0DF" w:themeColor="accent4" w:themeTint="9A" w:themeShade="95"/>
      </w:rPr>
    </w:tblStylePr>
    <w:tblStylePr w:type="lastCol">
      <w:rPr>
        <w:b/>
        <w:color w:val="A2D0DF" w:themeColor="accent4" w:themeTint="9A" w:themeShade="95"/>
      </w:rPr>
    </w:tblStylePr>
    <w:tblStylePr w:type="band1Vert">
      <w:tblPr/>
      <w:tcPr>
        <w:shd w:val="clear" w:color="D8EBF1" w:themeColor="accent4" w:themeTint="40" w:fill="D8EBF1" w:themeFill="accent4" w:themeFillTint="40"/>
      </w:tcPr>
    </w:tblStylePr>
    <w:tblStylePr w:type="band1Horz">
      <w:rPr>
        <w:rFonts w:ascii="Arial" w:hAnsi="Arial"/>
        <w:color w:val="A2D0DF" w:themeColor="accent4" w:themeTint="9A" w:themeShade="95"/>
        <w:sz w:val="22"/>
      </w:rPr>
      <w:tblPr/>
      <w:tcPr>
        <w:shd w:val="clear" w:color="D8EBF1" w:themeColor="accent4" w:themeTint="40" w:fill="D8EBF1" w:themeFill="accent4" w:themeFillTint="40"/>
      </w:tcPr>
    </w:tblStylePr>
    <w:tblStylePr w:type="band2Horz">
      <w:rPr>
        <w:rFonts w:ascii="Arial" w:hAnsi="Arial"/>
        <w:color w:val="A2D0DF" w:themeColor="accent4" w:themeTint="9A" w:themeShade="95"/>
        <w:sz w:val="22"/>
      </w:rPr>
    </w:tblStylePr>
  </w:style>
  <w:style w:type="table" w:customStyle="1" w:styleId="ListTable6Colorful-Accent51">
    <w:name w:val="List Table 6 Colorful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D9E8DF" w:themeColor="accent5" w:themeTint="9A"/>
        <w:bottom w:val="single" w:sz="4" w:space="0" w:color="D9E8DF" w:themeColor="accent5" w:themeTint="9A"/>
      </w:tblBorders>
    </w:tblPr>
    <w:tblStylePr w:type="firstRow">
      <w:rPr>
        <w:b/>
        <w:color w:val="D9E8DF" w:themeColor="accent5" w:themeTint="9A" w:themeShade="95"/>
      </w:rPr>
      <w:tblPr/>
      <w:tcPr>
        <w:tcBorders>
          <w:bottom w:val="single" w:sz="4" w:space="0" w:color="D9E8DF" w:themeColor="accent5" w:themeTint="9A"/>
        </w:tcBorders>
      </w:tcPr>
    </w:tblStylePr>
    <w:tblStylePr w:type="lastRow">
      <w:rPr>
        <w:b/>
        <w:color w:val="D9E8DF" w:themeColor="accent5" w:themeTint="9A" w:themeShade="95"/>
      </w:rPr>
      <w:tblPr/>
      <w:tcPr>
        <w:tcBorders>
          <w:top w:val="single" w:sz="4" w:space="0" w:color="D9E8DF" w:themeColor="accent5" w:themeTint="9A"/>
        </w:tcBorders>
      </w:tcPr>
    </w:tblStylePr>
    <w:tblStylePr w:type="firstCol">
      <w:rPr>
        <w:b/>
        <w:color w:val="D9E8DF" w:themeColor="accent5" w:themeTint="9A" w:themeShade="95"/>
      </w:rPr>
    </w:tblStylePr>
    <w:tblStylePr w:type="lastCol">
      <w:rPr>
        <w:b/>
        <w:color w:val="D9E8DF" w:themeColor="accent5" w:themeTint="9A" w:themeShade="95"/>
      </w:rPr>
    </w:tblStylePr>
    <w:tblStylePr w:type="band1Vert">
      <w:tblPr/>
      <w:tcPr>
        <w:shd w:val="clear" w:color="EFF5F1" w:themeColor="accent5" w:themeTint="40" w:fill="EFF5F1" w:themeFill="accent5" w:themeFillTint="40"/>
      </w:tcPr>
    </w:tblStylePr>
    <w:tblStylePr w:type="band1Horz">
      <w:rPr>
        <w:rFonts w:ascii="Arial" w:hAnsi="Arial"/>
        <w:color w:val="D9E8DF" w:themeColor="accent5" w:themeTint="9A" w:themeShade="95"/>
        <w:sz w:val="22"/>
      </w:rPr>
      <w:tblPr/>
      <w:tcPr>
        <w:shd w:val="clear" w:color="EFF5F1" w:themeColor="accent5" w:themeTint="40" w:fill="EFF5F1" w:themeFill="accent5" w:themeFillTint="40"/>
      </w:tcPr>
    </w:tblStylePr>
    <w:tblStylePr w:type="band2Horz">
      <w:rPr>
        <w:rFonts w:ascii="Arial" w:hAnsi="Arial"/>
        <w:color w:val="D9E8DF" w:themeColor="accent5" w:themeTint="9A" w:themeShade="95"/>
        <w:sz w:val="22"/>
      </w:rPr>
    </w:tblStylePr>
  </w:style>
  <w:style w:type="table" w:customStyle="1" w:styleId="ListTable6Colorful-Accent61">
    <w:name w:val="List Table 6 Colorful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7BD7CF" w:themeColor="accent6" w:themeTint="98"/>
        <w:bottom w:val="single" w:sz="4" w:space="0" w:color="7BD7CF" w:themeColor="accent6" w:themeTint="98"/>
      </w:tblBorders>
    </w:tblPr>
    <w:tblStylePr w:type="firstRow">
      <w:rPr>
        <w:b/>
        <w:color w:val="7BD7CF" w:themeColor="accent6" w:themeTint="98" w:themeShade="95"/>
      </w:rPr>
      <w:tblPr/>
      <w:tcPr>
        <w:tcBorders>
          <w:bottom w:val="single" w:sz="4" w:space="0" w:color="7BD7CF" w:themeColor="accent6" w:themeTint="98"/>
        </w:tcBorders>
      </w:tcPr>
    </w:tblStylePr>
    <w:tblStylePr w:type="lastRow">
      <w:rPr>
        <w:b/>
        <w:color w:val="7BD7CF" w:themeColor="accent6" w:themeTint="98" w:themeShade="95"/>
      </w:rPr>
      <w:tblPr/>
      <w:tcPr>
        <w:tcBorders>
          <w:top w:val="single" w:sz="4" w:space="0" w:color="7BD7CF" w:themeColor="accent6" w:themeTint="98"/>
        </w:tcBorders>
      </w:tcPr>
    </w:tblStylePr>
    <w:tblStylePr w:type="firstCol">
      <w:rPr>
        <w:b/>
        <w:color w:val="7BD7CF" w:themeColor="accent6" w:themeTint="98" w:themeShade="95"/>
      </w:rPr>
    </w:tblStylePr>
    <w:tblStylePr w:type="lastCol">
      <w:rPr>
        <w:b/>
        <w:color w:val="7BD7CF" w:themeColor="accent6" w:themeTint="98" w:themeShade="95"/>
      </w:rPr>
    </w:tblStylePr>
    <w:tblStylePr w:type="band1Vert">
      <w:tblPr/>
      <w:tcPr>
        <w:shd w:val="clear" w:color="C7EEEB" w:themeColor="accent6" w:themeTint="40" w:fill="C7EEEB" w:themeFill="accent6" w:themeFillTint="40"/>
      </w:tcPr>
    </w:tblStylePr>
    <w:tblStylePr w:type="band1Horz">
      <w:rPr>
        <w:rFonts w:ascii="Arial" w:hAnsi="Arial"/>
        <w:color w:val="7BD7CF" w:themeColor="accent6" w:themeTint="98" w:themeShade="95"/>
        <w:sz w:val="22"/>
      </w:rPr>
      <w:tblPr/>
      <w:tcPr>
        <w:shd w:val="clear" w:color="C7EEEB" w:themeColor="accent6" w:themeTint="40" w:fill="C7EEEB" w:themeFill="accent6" w:themeFillTint="40"/>
      </w:tcPr>
    </w:tblStylePr>
    <w:tblStylePr w:type="band2Horz">
      <w:rPr>
        <w:rFonts w:ascii="Arial" w:hAnsi="Arial"/>
        <w:color w:val="7BD7CF" w:themeColor="accent6" w:themeTint="98" w:themeShade="95"/>
        <w:sz w:val="22"/>
      </w:rPr>
    </w:tblStylePr>
  </w:style>
  <w:style w:type="table" w:customStyle="1" w:styleId="ListTable7Colorful-Accent11">
    <w:name w:val="List Table 7 Colorful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024F75" w:themeColor="accent1"/>
      </w:tblBorders>
    </w:tblPr>
    <w:tblStylePr w:type="firstRow">
      <w:rPr>
        <w:rFonts w:ascii="Arial" w:hAnsi="Arial"/>
        <w:i/>
        <w:color w:val="012D44" w:themeColor="accent1" w:themeShade="95"/>
        <w:sz w:val="22"/>
      </w:rPr>
      <w:tblPr/>
      <w:tcPr>
        <w:tcBorders>
          <w:top w:val="none" w:sz="0" w:space="0" w:color="auto"/>
          <w:left w:val="none" w:sz="0" w:space="0" w:color="auto"/>
          <w:bottom w:val="single" w:sz="4" w:space="0" w:color="024F75" w:themeColor="accent1"/>
          <w:right w:val="none" w:sz="0" w:space="0" w:color="auto"/>
        </w:tcBorders>
        <w:shd w:val="clear" w:color="FFFFFF" w:themeColor="light1" w:fill="FFFFFF" w:themeFill="light1"/>
      </w:tcPr>
    </w:tblStylePr>
    <w:tblStylePr w:type="lastRow">
      <w:rPr>
        <w:rFonts w:ascii="Arial" w:hAnsi="Arial"/>
        <w:i/>
        <w:color w:val="012D44" w:themeColor="accent1" w:themeShade="95"/>
        <w:sz w:val="22"/>
      </w:rPr>
      <w:tblPr/>
      <w:tcPr>
        <w:tcBorders>
          <w:top w:val="single" w:sz="4" w:space="0" w:color="024F7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012D44" w:themeColor="accent1" w:themeShade="95"/>
        <w:sz w:val="22"/>
      </w:rPr>
      <w:tblPr/>
      <w:tcPr>
        <w:tcBorders>
          <w:top w:val="none" w:sz="0" w:space="0" w:color="auto"/>
          <w:left w:val="none" w:sz="0" w:space="0" w:color="auto"/>
          <w:bottom w:val="none" w:sz="0" w:space="0" w:color="auto"/>
          <w:right w:val="single" w:sz="4" w:space="0" w:color="024F75" w:themeColor="accent1"/>
        </w:tcBorders>
        <w:shd w:val="clear" w:color="FFFFFF" w:fill="auto"/>
      </w:tcPr>
    </w:tblStylePr>
    <w:tblStylePr w:type="lastCol">
      <w:rPr>
        <w:rFonts w:ascii="Arial" w:hAnsi="Arial"/>
        <w:i/>
        <w:color w:val="012D44" w:themeColor="accent1" w:themeShade="95"/>
        <w:sz w:val="22"/>
      </w:rPr>
      <w:tblPr/>
      <w:tcPr>
        <w:tcBorders>
          <w:top w:val="none" w:sz="0" w:space="0" w:color="auto"/>
          <w:left w:val="single" w:sz="4" w:space="0" w:color="024F75" w:themeColor="accent1"/>
          <w:bottom w:val="none" w:sz="0" w:space="0" w:color="auto"/>
          <w:right w:val="none" w:sz="0" w:space="0" w:color="auto"/>
        </w:tcBorders>
        <w:shd w:val="clear" w:color="FFFFFF" w:fill="auto"/>
      </w:tcPr>
    </w:tblStylePr>
    <w:tblStylePr w:type="band1Vert">
      <w:tblPr/>
      <w:tcPr>
        <w:shd w:val="clear" w:color="9EDDFD" w:themeColor="accent1" w:themeTint="40" w:fill="9EDDFD" w:themeFill="accent1" w:themeFillTint="40"/>
      </w:tcPr>
    </w:tblStylePr>
    <w:tblStylePr w:type="band1Horz">
      <w:rPr>
        <w:rFonts w:ascii="Arial" w:hAnsi="Arial"/>
        <w:color w:val="012D44" w:themeColor="accent1" w:themeShade="95"/>
        <w:sz w:val="22"/>
      </w:rPr>
      <w:tblPr/>
      <w:tcPr>
        <w:shd w:val="clear" w:color="9EDDFD" w:themeColor="accent1" w:themeTint="40" w:fill="9EDDFD" w:themeFill="accent1" w:themeFillTint="40"/>
      </w:tcPr>
    </w:tblStylePr>
    <w:tblStylePr w:type="band2Horz">
      <w:rPr>
        <w:rFonts w:ascii="Arial" w:hAnsi="Arial"/>
        <w:color w:val="012D44" w:themeColor="accent1" w:themeShade="95"/>
        <w:sz w:val="22"/>
      </w:rPr>
    </w:tblStylePr>
  </w:style>
  <w:style w:type="table" w:customStyle="1" w:styleId="ListTable7Colorful-Accent21">
    <w:name w:val="List Table 7 Colorful - Accent 2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87BDE2" w:themeColor="accent2" w:themeTint="97"/>
      </w:tblBorders>
    </w:tblPr>
    <w:tblStylePr w:type="firstRow">
      <w:rPr>
        <w:rFonts w:ascii="Arial" w:hAnsi="Arial"/>
        <w:i/>
        <w:color w:val="87BDE2" w:themeColor="accent2" w:themeTint="97" w:themeShade="95"/>
        <w:sz w:val="22"/>
      </w:rPr>
      <w:tblPr/>
      <w:tcPr>
        <w:tcBorders>
          <w:top w:val="none" w:sz="0" w:space="0" w:color="auto"/>
          <w:left w:val="none" w:sz="0" w:space="0" w:color="auto"/>
          <w:bottom w:val="single" w:sz="4" w:space="0" w:color="87BDE2" w:themeColor="accent2" w:themeTint="97"/>
          <w:right w:val="none" w:sz="0" w:space="0" w:color="auto"/>
        </w:tcBorders>
        <w:shd w:val="clear" w:color="FFFFFF" w:themeColor="light1" w:fill="FFFFFF" w:themeFill="light1"/>
      </w:tcPr>
    </w:tblStylePr>
    <w:tblStylePr w:type="lastRow">
      <w:rPr>
        <w:rFonts w:ascii="Arial" w:hAnsi="Arial"/>
        <w:i/>
        <w:color w:val="87BDE2" w:themeColor="accent2" w:themeTint="97" w:themeShade="95"/>
        <w:sz w:val="22"/>
      </w:rPr>
      <w:tblPr/>
      <w:tcPr>
        <w:tcBorders>
          <w:top w:val="single" w:sz="4" w:space="0" w:color="87BDE2"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7BDE2" w:themeColor="accent2" w:themeTint="97" w:themeShade="95"/>
        <w:sz w:val="22"/>
      </w:rPr>
      <w:tblPr/>
      <w:tcPr>
        <w:tcBorders>
          <w:top w:val="none" w:sz="0" w:space="0" w:color="auto"/>
          <w:left w:val="none" w:sz="0" w:space="0" w:color="auto"/>
          <w:bottom w:val="none" w:sz="0" w:space="0" w:color="auto"/>
          <w:right w:val="single" w:sz="4" w:space="0" w:color="87BDE2" w:themeColor="accent2" w:themeTint="97"/>
        </w:tcBorders>
        <w:shd w:val="clear" w:color="FFFFFF" w:fill="auto"/>
      </w:tcPr>
    </w:tblStylePr>
    <w:tblStylePr w:type="lastCol">
      <w:rPr>
        <w:rFonts w:ascii="Arial" w:hAnsi="Arial"/>
        <w:i/>
        <w:color w:val="87BDE2" w:themeColor="accent2" w:themeTint="97" w:themeShade="95"/>
        <w:sz w:val="22"/>
      </w:rPr>
      <w:tblPr/>
      <w:tcPr>
        <w:tcBorders>
          <w:top w:val="none" w:sz="0" w:space="0" w:color="auto"/>
          <w:left w:val="single" w:sz="4" w:space="0" w:color="87BDE2" w:themeColor="accent2" w:themeTint="97"/>
          <w:bottom w:val="none" w:sz="0" w:space="0" w:color="auto"/>
          <w:right w:val="none" w:sz="0" w:space="0" w:color="auto"/>
        </w:tcBorders>
        <w:shd w:val="clear" w:color="FFFFFF" w:fill="auto"/>
      </w:tcPr>
    </w:tblStylePr>
    <w:tblStylePr w:type="band1Vert">
      <w:tblPr/>
      <w:tcPr>
        <w:shd w:val="clear" w:color="CCE3F3" w:themeColor="accent2" w:themeTint="40" w:fill="CCE3F3" w:themeFill="accent2" w:themeFillTint="40"/>
      </w:tcPr>
    </w:tblStylePr>
    <w:tblStylePr w:type="band1Horz">
      <w:rPr>
        <w:rFonts w:ascii="Arial" w:hAnsi="Arial"/>
        <w:color w:val="87BDE2" w:themeColor="accent2" w:themeTint="97" w:themeShade="95"/>
        <w:sz w:val="22"/>
      </w:rPr>
      <w:tblPr/>
      <w:tcPr>
        <w:shd w:val="clear" w:color="CCE3F3" w:themeColor="accent2" w:themeTint="40" w:fill="CCE3F3" w:themeFill="accent2" w:themeFillTint="40"/>
      </w:tcPr>
    </w:tblStylePr>
    <w:tblStylePr w:type="band2Horz">
      <w:rPr>
        <w:rFonts w:ascii="Arial" w:hAnsi="Arial"/>
        <w:color w:val="87BDE2" w:themeColor="accent2" w:themeTint="97" w:themeShade="95"/>
        <w:sz w:val="22"/>
      </w:rPr>
    </w:tblStylePr>
  </w:style>
  <w:style w:type="table" w:customStyle="1" w:styleId="ListTable7Colorful-Accent31">
    <w:name w:val="List Table 7 Colorful - Accent 3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7BD7CF" w:themeColor="accent3" w:themeTint="98"/>
      </w:tblBorders>
    </w:tblPr>
    <w:tblStylePr w:type="firstRow">
      <w:rPr>
        <w:rFonts w:ascii="Arial" w:hAnsi="Arial"/>
        <w:i/>
        <w:color w:val="7BD7CF" w:themeColor="accent3" w:themeTint="98" w:themeShade="95"/>
        <w:sz w:val="22"/>
      </w:rPr>
      <w:tblPr/>
      <w:tcPr>
        <w:tcBorders>
          <w:top w:val="none" w:sz="0" w:space="0" w:color="auto"/>
          <w:left w:val="none" w:sz="0" w:space="0" w:color="auto"/>
          <w:bottom w:val="single" w:sz="4" w:space="0" w:color="7BD7CF" w:themeColor="accent3" w:themeTint="98"/>
          <w:right w:val="none" w:sz="0" w:space="0" w:color="auto"/>
        </w:tcBorders>
        <w:shd w:val="clear" w:color="FFFFFF" w:themeColor="light1" w:fill="FFFFFF" w:themeFill="light1"/>
      </w:tcPr>
    </w:tblStylePr>
    <w:tblStylePr w:type="lastRow">
      <w:rPr>
        <w:rFonts w:ascii="Arial" w:hAnsi="Arial"/>
        <w:i/>
        <w:color w:val="7BD7CF" w:themeColor="accent3" w:themeTint="98" w:themeShade="95"/>
        <w:sz w:val="22"/>
      </w:rPr>
      <w:tblPr/>
      <w:tcPr>
        <w:tcBorders>
          <w:top w:val="single" w:sz="4" w:space="0" w:color="7BD7CF"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BD7CF" w:themeColor="accent3" w:themeTint="98" w:themeShade="95"/>
        <w:sz w:val="22"/>
      </w:rPr>
      <w:tblPr/>
      <w:tcPr>
        <w:tcBorders>
          <w:top w:val="none" w:sz="0" w:space="0" w:color="auto"/>
          <w:left w:val="none" w:sz="0" w:space="0" w:color="auto"/>
          <w:bottom w:val="none" w:sz="0" w:space="0" w:color="auto"/>
          <w:right w:val="single" w:sz="4" w:space="0" w:color="7BD7CF" w:themeColor="accent3" w:themeTint="98"/>
        </w:tcBorders>
        <w:shd w:val="clear" w:color="FFFFFF" w:fill="auto"/>
      </w:tcPr>
    </w:tblStylePr>
    <w:tblStylePr w:type="lastCol">
      <w:rPr>
        <w:rFonts w:ascii="Arial" w:hAnsi="Arial"/>
        <w:i/>
        <w:color w:val="7BD7CF" w:themeColor="accent3" w:themeTint="98" w:themeShade="95"/>
        <w:sz w:val="22"/>
      </w:rPr>
      <w:tblPr/>
      <w:tcPr>
        <w:tcBorders>
          <w:top w:val="none" w:sz="0" w:space="0" w:color="auto"/>
          <w:left w:val="single" w:sz="4" w:space="0" w:color="7BD7CF" w:themeColor="accent3" w:themeTint="98"/>
          <w:bottom w:val="none" w:sz="0" w:space="0" w:color="auto"/>
          <w:right w:val="none" w:sz="0" w:space="0" w:color="auto"/>
        </w:tcBorders>
        <w:shd w:val="clear" w:color="FFFFFF" w:fill="auto"/>
      </w:tcPr>
    </w:tblStylePr>
    <w:tblStylePr w:type="band1Vert">
      <w:tblPr/>
      <w:tcPr>
        <w:shd w:val="clear" w:color="C7EEEB" w:themeColor="accent3" w:themeTint="40" w:fill="C7EEEB" w:themeFill="accent3" w:themeFillTint="40"/>
      </w:tcPr>
    </w:tblStylePr>
    <w:tblStylePr w:type="band1Horz">
      <w:rPr>
        <w:rFonts w:ascii="Arial" w:hAnsi="Arial"/>
        <w:color w:val="7BD7CF" w:themeColor="accent3" w:themeTint="98" w:themeShade="95"/>
        <w:sz w:val="22"/>
      </w:rPr>
      <w:tblPr/>
      <w:tcPr>
        <w:shd w:val="clear" w:color="C7EEEB" w:themeColor="accent3" w:themeTint="40" w:fill="C7EEEB" w:themeFill="accent3" w:themeFillTint="40"/>
      </w:tcPr>
    </w:tblStylePr>
    <w:tblStylePr w:type="band2Horz">
      <w:rPr>
        <w:rFonts w:ascii="Arial" w:hAnsi="Arial"/>
        <w:color w:val="7BD7CF" w:themeColor="accent3" w:themeTint="98" w:themeShade="95"/>
        <w:sz w:val="22"/>
      </w:rPr>
    </w:tblStylePr>
  </w:style>
  <w:style w:type="table" w:customStyle="1" w:styleId="ListTable7Colorful-Accent41">
    <w:name w:val="List Table 7 Colorful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A2D0DF" w:themeColor="accent4" w:themeTint="9A"/>
      </w:tblBorders>
    </w:tblPr>
    <w:tblStylePr w:type="firstRow">
      <w:rPr>
        <w:rFonts w:ascii="Arial" w:hAnsi="Arial"/>
        <w:i/>
        <w:color w:val="A2D0DF" w:themeColor="accent4" w:themeTint="9A" w:themeShade="95"/>
        <w:sz w:val="22"/>
      </w:rPr>
      <w:tblPr/>
      <w:tcPr>
        <w:tcBorders>
          <w:top w:val="none" w:sz="0" w:space="0" w:color="auto"/>
          <w:left w:val="none" w:sz="0" w:space="0" w:color="auto"/>
          <w:bottom w:val="single" w:sz="4" w:space="0" w:color="A2D0DF" w:themeColor="accent4" w:themeTint="9A"/>
          <w:right w:val="none" w:sz="0" w:space="0" w:color="auto"/>
        </w:tcBorders>
        <w:shd w:val="clear" w:color="FFFFFF" w:themeColor="light1" w:fill="FFFFFF" w:themeFill="light1"/>
      </w:tcPr>
    </w:tblStylePr>
    <w:tblStylePr w:type="lastRow">
      <w:rPr>
        <w:rFonts w:ascii="Arial" w:hAnsi="Arial"/>
        <w:i/>
        <w:color w:val="A2D0DF" w:themeColor="accent4" w:themeTint="9A" w:themeShade="95"/>
        <w:sz w:val="22"/>
      </w:rPr>
      <w:tblPr/>
      <w:tcPr>
        <w:tcBorders>
          <w:top w:val="single" w:sz="4" w:space="0" w:color="A2D0DF"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2D0DF" w:themeColor="accent4" w:themeTint="9A" w:themeShade="95"/>
        <w:sz w:val="22"/>
      </w:rPr>
      <w:tblPr/>
      <w:tcPr>
        <w:tcBorders>
          <w:top w:val="none" w:sz="0" w:space="0" w:color="auto"/>
          <w:left w:val="none" w:sz="0" w:space="0" w:color="auto"/>
          <w:bottom w:val="none" w:sz="0" w:space="0" w:color="auto"/>
          <w:right w:val="single" w:sz="4" w:space="0" w:color="A2D0DF" w:themeColor="accent4" w:themeTint="9A"/>
        </w:tcBorders>
        <w:shd w:val="clear" w:color="FFFFFF" w:fill="auto"/>
      </w:tcPr>
    </w:tblStylePr>
    <w:tblStylePr w:type="lastCol">
      <w:rPr>
        <w:rFonts w:ascii="Arial" w:hAnsi="Arial"/>
        <w:i/>
        <w:color w:val="A2D0DF" w:themeColor="accent4" w:themeTint="9A" w:themeShade="95"/>
        <w:sz w:val="22"/>
      </w:rPr>
      <w:tblPr/>
      <w:tcPr>
        <w:tcBorders>
          <w:top w:val="none" w:sz="0" w:space="0" w:color="auto"/>
          <w:left w:val="single" w:sz="4" w:space="0" w:color="A2D0DF" w:themeColor="accent4" w:themeTint="9A"/>
          <w:bottom w:val="none" w:sz="0" w:space="0" w:color="auto"/>
          <w:right w:val="none" w:sz="0" w:space="0" w:color="auto"/>
        </w:tcBorders>
        <w:shd w:val="clear" w:color="FFFFFF" w:fill="auto"/>
      </w:tcPr>
    </w:tblStylePr>
    <w:tblStylePr w:type="band1Vert">
      <w:tblPr/>
      <w:tcPr>
        <w:shd w:val="clear" w:color="D8EBF1" w:themeColor="accent4" w:themeTint="40" w:fill="D8EBF1" w:themeFill="accent4" w:themeFillTint="40"/>
      </w:tcPr>
    </w:tblStylePr>
    <w:tblStylePr w:type="band1Horz">
      <w:rPr>
        <w:rFonts w:ascii="Arial" w:hAnsi="Arial"/>
        <w:color w:val="A2D0DF" w:themeColor="accent4" w:themeTint="9A" w:themeShade="95"/>
        <w:sz w:val="22"/>
      </w:rPr>
      <w:tblPr/>
      <w:tcPr>
        <w:shd w:val="clear" w:color="D8EBF1" w:themeColor="accent4" w:themeTint="40" w:fill="D8EBF1" w:themeFill="accent4" w:themeFillTint="40"/>
      </w:tcPr>
    </w:tblStylePr>
    <w:tblStylePr w:type="band2Horz">
      <w:rPr>
        <w:rFonts w:ascii="Arial" w:hAnsi="Arial"/>
        <w:color w:val="A2D0DF" w:themeColor="accent4" w:themeTint="9A" w:themeShade="95"/>
        <w:sz w:val="22"/>
      </w:rPr>
    </w:tblStylePr>
  </w:style>
  <w:style w:type="table" w:customStyle="1" w:styleId="ListTable7Colorful-Accent51">
    <w:name w:val="List Table 7 Colorful - Accent 5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D9E8DF" w:themeColor="accent5" w:themeTint="9A"/>
      </w:tblBorders>
    </w:tblPr>
    <w:tblStylePr w:type="firstRow">
      <w:rPr>
        <w:rFonts w:ascii="Arial" w:hAnsi="Arial"/>
        <w:i/>
        <w:color w:val="D9E8DF" w:themeColor="accent5" w:themeTint="9A" w:themeShade="95"/>
        <w:sz w:val="22"/>
      </w:rPr>
      <w:tblPr/>
      <w:tcPr>
        <w:tcBorders>
          <w:top w:val="none" w:sz="0" w:space="0" w:color="auto"/>
          <w:left w:val="none" w:sz="0" w:space="0" w:color="auto"/>
          <w:bottom w:val="single" w:sz="4" w:space="0" w:color="D9E8DF" w:themeColor="accent5" w:themeTint="9A"/>
          <w:right w:val="none" w:sz="0" w:space="0" w:color="auto"/>
        </w:tcBorders>
        <w:shd w:val="clear" w:color="FFFFFF" w:themeColor="light1" w:fill="FFFFFF" w:themeFill="light1"/>
      </w:tcPr>
    </w:tblStylePr>
    <w:tblStylePr w:type="lastRow">
      <w:rPr>
        <w:rFonts w:ascii="Arial" w:hAnsi="Arial"/>
        <w:i/>
        <w:color w:val="D9E8DF" w:themeColor="accent5" w:themeTint="9A" w:themeShade="95"/>
        <w:sz w:val="22"/>
      </w:rPr>
      <w:tblPr/>
      <w:tcPr>
        <w:tcBorders>
          <w:top w:val="single" w:sz="4" w:space="0" w:color="D9E8DF"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E8DF" w:themeColor="accent5" w:themeTint="9A" w:themeShade="95"/>
        <w:sz w:val="22"/>
      </w:rPr>
      <w:tblPr/>
      <w:tcPr>
        <w:tcBorders>
          <w:top w:val="none" w:sz="0" w:space="0" w:color="auto"/>
          <w:left w:val="none" w:sz="0" w:space="0" w:color="auto"/>
          <w:bottom w:val="none" w:sz="0" w:space="0" w:color="auto"/>
          <w:right w:val="single" w:sz="4" w:space="0" w:color="D9E8DF" w:themeColor="accent5" w:themeTint="9A"/>
        </w:tcBorders>
        <w:shd w:val="clear" w:color="FFFFFF" w:fill="auto"/>
      </w:tcPr>
    </w:tblStylePr>
    <w:tblStylePr w:type="lastCol">
      <w:rPr>
        <w:rFonts w:ascii="Arial" w:hAnsi="Arial"/>
        <w:i/>
        <w:color w:val="D9E8DF" w:themeColor="accent5" w:themeTint="9A" w:themeShade="95"/>
        <w:sz w:val="22"/>
      </w:rPr>
      <w:tblPr/>
      <w:tcPr>
        <w:tcBorders>
          <w:top w:val="none" w:sz="0" w:space="0" w:color="auto"/>
          <w:left w:val="single" w:sz="4" w:space="0" w:color="D9E8DF" w:themeColor="accent5" w:themeTint="9A"/>
          <w:bottom w:val="none" w:sz="0" w:space="0" w:color="auto"/>
          <w:right w:val="none" w:sz="0" w:space="0" w:color="auto"/>
        </w:tcBorders>
        <w:shd w:val="clear" w:color="FFFFFF" w:fill="auto"/>
      </w:tcPr>
    </w:tblStylePr>
    <w:tblStylePr w:type="band1Vert">
      <w:tblPr/>
      <w:tcPr>
        <w:shd w:val="clear" w:color="EFF5F1" w:themeColor="accent5" w:themeTint="40" w:fill="EFF5F1" w:themeFill="accent5" w:themeFillTint="40"/>
      </w:tcPr>
    </w:tblStylePr>
    <w:tblStylePr w:type="band1Horz">
      <w:rPr>
        <w:rFonts w:ascii="Arial" w:hAnsi="Arial"/>
        <w:color w:val="D9E8DF" w:themeColor="accent5" w:themeTint="9A" w:themeShade="95"/>
        <w:sz w:val="22"/>
      </w:rPr>
      <w:tblPr/>
      <w:tcPr>
        <w:shd w:val="clear" w:color="EFF5F1" w:themeColor="accent5" w:themeTint="40" w:fill="EFF5F1" w:themeFill="accent5" w:themeFillTint="40"/>
      </w:tcPr>
    </w:tblStylePr>
    <w:tblStylePr w:type="band2Horz">
      <w:rPr>
        <w:rFonts w:ascii="Arial" w:hAnsi="Arial"/>
        <w:color w:val="D9E8DF" w:themeColor="accent5" w:themeTint="9A" w:themeShade="95"/>
        <w:sz w:val="22"/>
      </w:rPr>
    </w:tblStylePr>
  </w:style>
  <w:style w:type="table" w:customStyle="1" w:styleId="ListTable7Colorful-Accent61">
    <w:name w:val="List Table 7 Colorful - Accent 6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right w:val="single" w:sz="4" w:space="0" w:color="7BD7CF" w:themeColor="accent6" w:themeTint="98"/>
      </w:tblBorders>
    </w:tblPr>
    <w:tblStylePr w:type="firstRow">
      <w:rPr>
        <w:rFonts w:ascii="Arial" w:hAnsi="Arial"/>
        <w:i/>
        <w:color w:val="7BD7CF" w:themeColor="accent6" w:themeTint="98" w:themeShade="95"/>
        <w:sz w:val="22"/>
      </w:rPr>
      <w:tblPr/>
      <w:tcPr>
        <w:tcBorders>
          <w:top w:val="none" w:sz="0" w:space="0" w:color="auto"/>
          <w:left w:val="none" w:sz="0" w:space="0" w:color="auto"/>
          <w:bottom w:val="single" w:sz="4" w:space="0" w:color="7BD7CF" w:themeColor="accent6" w:themeTint="98"/>
          <w:right w:val="none" w:sz="0" w:space="0" w:color="auto"/>
        </w:tcBorders>
        <w:shd w:val="clear" w:color="FFFFFF" w:themeColor="light1" w:fill="FFFFFF" w:themeFill="light1"/>
      </w:tcPr>
    </w:tblStylePr>
    <w:tblStylePr w:type="lastRow">
      <w:rPr>
        <w:rFonts w:ascii="Arial" w:hAnsi="Arial"/>
        <w:i/>
        <w:color w:val="7BD7CF" w:themeColor="accent6" w:themeTint="98" w:themeShade="95"/>
        <w:sz w:val="22"/>
      </w:rPr>
      <w:tblPr/>
      <w:tcPr>
        <w:tcBorders>
          <w:top w:val="single" w:sz="4" w:space="0" w:color="7BD7CF"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BD7CF" w:themeColor="accent6" w:themeTint="98" w:themeShade="95"/>
        <w:sz w:val="22"/>
      </w:rPr>
      <w:tblPr/>
      <w:tcPr>
        <w:tcBorders>
          <w:top w:val="none" w:sz="0" w:space="0" w:color="auto"/>
          <w:left w:val="none" w:sz="0" w:space="0" w:color="auto"/>
          <w:bottom w:val="none" w:sz="0" w:space="0" w:color="auto"/>
          <w:right w:val="single" w:sz="4" w:space="0" w:color="7BD7CF" w:themeColor="accent6" w:themeTint="98"/>
        </w:tcBorders>
        <w:shd w:val="clear" w:color="FFFFFF" w:fill="auto"/>
      </w:tcPr>
    </w:tblStylePr>
    <w:tblStylePr w:type="lastCol">
      <w:rPr>
        <w:rFonts w:ascii="Arial" w:hAnsi="Arial"/>
        <w:i/>
        <w:color w:val="7BD7CF" w:themeColor="accent6" w:themeTint="98" w:themeShade="95"/>
        <w:sz w:val="22"/>
      </w:rPr>
      <w:tblPr/>
      <w:tcPr>
        <w:tcBorders>
          <w:top w:val="none" w:sz="0" w:space="0" w:color="auto"/>
          <w:left w:val="single" w:sz="4" w:space="0" w:color="7BD7CF" w:themeColor="accent6" w:themeTint="98"/>
          <w:bottom w:val="none" w:sz="0" w:space="0" w:color="auto"/>
          <w:right w:val="none" w:sz="0" w:space="0" w:color="auto"/>
        </w:tcBorders>
        <w:shd w:val="clear" w:color="FFFFFF" w:fill="auto"/>
      </w:tcPr>
    </w:tblStylePr>
    <w:tblStylePr w:type="band1Vert">
      <w:tblPr/>
      <w:tcPr>
        <w:shd w:val="clear" w:color="C7EEEB" w:themeColor="accent6" w:themeTint="40" w:fill="C7EEEB" w:themeFill="accent6" w:themeFillTint="40"/>
      </w:tcPr>
    </w:tblStylePr>
    <w:tblStylePr w:type="band1Horz">
      <w:rPr>
        <w:rFonts w:ascii="Arial" w:hAnsi="Arial"/>
        <w:color w:val="7BD7CF" w:themeColor="accent6" w:themeTint="98" w:themeShade="95"/>
        <w:sz w:val="22"/>
      </w:rPr>
      <w:tblPr/>
      <w:tcPr>
        <w:shd w:val="clear" w:color="C7EEEB" w:themeColor="accent6" w:themeTint="40" w:fill="C7EEEB" w:themeFill="accent6" w:themeFillTint="40"/>
      </w:tcPr>
    </w:tblStylePr>
    <w:tblStylePr w:type="band2Horz">
      <w:rPr>
        <w:rFonts w:ascii="Arial" w:hAnsi="Arial"/>
        <w:color w:val="7BD7CF" w:themeColor="accent6" w:themeTint="98" w:themeShade="95"/>
        <w:sz w:val="22"/>
      </w:rPr>
    </w:tblStylePr>
  </w:style>
  <w:style w:type="paragraph" w:styleId="ListBullet">
    <w:name w:val="List Bullet"/>
    <w:basedOn w:val="Normal"/>
    <w:uiPriority w:val="99"/>
    <w:unhideWhenUsed/>
    <w:rsid w:val="009F4DDD"/>
    <w:pPr>
      <w:numPr>
        <w:numId w:val="54"/>
      </w:numPr>
      <w:spacing w:before="200" w:after="0" w:line="260" w:lineRule="atLeast"/>
      <w:contextualSpacing/>
      <w:jc w:val="left"/>
    </w:pPr>
    <w:rPr>
      <w:rFonts w:ascii="Calibri" w:eastAsia="MS Mincho" w:hAnsi="Calibri" w:cs="Times New Roman"/>
      <w:color w:val="auto"/>
      <w:sz w:val="22"/>
      <w:szCs w:val="18"/>
    </w:rPr>
  </w:style>
  <w:style w:type="paragraph" w:styleId="PlainText">
    <w:name w:val="Plain Text"/>
    <w:basedOn w:val="Normal"/>
    <w:link w:val="PlainTextChar"/>
    <w:uiPriority w:val="99"/>
    <w:semiHidden/>
    <w:unhideWhenUsed/>
    <w:rsid w:val="009F4DDD"/>
    <w:pPr>
      <w:spacing w:after="0" w:line="240" w:lineRule="auto"/>
      <w:jc w:val="left"/>
    </w:pPr>
    <w:rPr>
      <w:rFonts w:ascii="Calibri" w:eastAsiaTheme="minorHAnsi" w:hAnsi="Calibri"/>
      <w:color w:val="auto"/>
      <w:sz w:val="22"/>
      <w:szCs w:val="21"/>
    </w:rPr>
  </w:style>
  <w:style w:type="character" w:customStyle="1" w:styleId="PlainTextChar">
    <w:name w:val="Plain Text Char"/>
    <w:basedOn w:val="DefaultParagraphFont"/>
    <w:link w:val="PlainText"/>
    <w:uiPriority w:val="99"/>
    <w:semiHidden/>
    <w:rsid w:val="009F4DDD"/>
    <w:rPr>
      <w:rFonts w:ascii="Calibri" w:hAnsi="Calibri"/>
      <w:sz w:val="22"/>
      <w:szCs w:val="21"/>
      <w:lang w:val="sq-AL"/>
    </w:rPr>
  </w:style>
  <w:style w:type="character" w:customStyle="1" w:styleId="Mention1">
    <w:name w:val="Mention1"/>
    <w:basedOn w:val="DefaultParagraphFont"/>
    <w:uiPriority w:val="99"/>
    <w:unhideWhenUsed/>
    <w:rsid w:val="009F4DDD"/>
    <w:rPr>
      <w:color w:val="2B579A"/>
      <w:shd w:val="clear" w:color="auto" w:fill="E1DFDD"/>
    </w:rPr>
  </w:style>
  <w:style w:type="table" w:customStyle="1" w:styleId="Style1">
    <w:name w:val="Style1"/>
    <w:basedOn w:val="PlainTable2"/>
    <w:uiPriority w:val="99"/>
    <w:rsid w:val="009F4DDD"/>
    <w:pPr>
      <w:spacing w:before="0" w:line="240" w:lineRule="auto"/>
    </w:pPr>
    <w:tblPr/>
    <w:tblStylePr w:type="firstRow">
      <w:rPr>
        <w:rFonts w:ascii="Arial" w:hAnsi="Arial"/>
        <w:b/>
        <w:color w:val="404040"/>
        <w:sz w:val="22"/>
      </w:rPr>
      <w:tblPr/>
      <w:tcPr>
        <w:tcBorders>
          <w:top w:val="single" w:sz="4" w:space="0" w:color="0F0D29" w:themeColor="text1"/>
          <w:bottom w:val="single" w:sz="4" w:space="0" w:color="0F0D29"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F0D29" w:themeColor="text1"/>
          <w:right w:val="single" w:sz="4" w:space="0" w:color="0F0D29" w:themeColor="text1"/>
        </w:tcBorders>
      </w:tcPr>
    </w:tblStylePr>
    <w:tblStylePr w:type="band2Vert">
      <w:tblPr/>
      <w:tcPr>
        <w:tcBorders>
          <w:left w:val="single" w:sz="4" w:space="0" w:color="0F0D29" w:themeColor="text1"/>
          <w:right w:val="single" w:sz="4" w:space="0" w:color="0F0D29" w:themeColor="text1"/>
        </w:tcBorders>
      </w:tcPr>
    </w:tblStylePr>
    <w:tblStylePr w:type="band1Horz">
      <w:tblPr/>
      <w:tcPr>
        <w:tcBorders>
          <w:top w:val="single" w:sz="4" w:space="0" w:color="0F0D29" w:themeColor="text1"/>
          <w:bottom w:val="single" w:sz="4" w:space="0" w:color="0F0D29" w:themeColor="text1"/>
        </w:tcBorders>
      </w:tcPr>
    </w:tblStylePr>
  </w:style>
  <w:style w:type="character" w:styleId="FollowedHyperlink">
    <w:name w:val="FollowedHyperlink"/>
    <w:basedOn w:val="DefaultParagraphFont"/>
    <w:uiPriority w:val="99"/>
    <w:semiHidden/>
    <w:unhideWhenUsed/>
    <w:rsid w:val="009F4DDD"/>
    <w:rPr>
      <w:color w:val="3592CF" w:themeColor="followedHyperlink"/>
      <w:u w:val="single"/>
    </w:rPr>
  </w:style>
  <w:style w:type="table" w:customStyle="1" w:styleId="GridTable5Dark-Accent11">
    <w:name w:val="Grid Table 5 Dark - Accent 1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0E3FD" w:themeColor="accent1" w:themeTint="34" w:fill="B0E3FD" w:themeFill="accent1" w:themeFillTint="34"/>
    </w:tblPr>
    <w:tblStylePr w:type="firstRow">
      <w:rPr>
        <w:rFonts w:ascii="Arial" w:hAnsi="Arial"/>
        <w:b/>
        <w:color w:val="FFFFFF"/>
        <w:sz w:val="22"/>
      </w:rPr>
      <w:tblPr/>
      <w:tcPr>
        <w:shd w:val="clear" w:color="024F75" w:themeColor="accent1" w:fill="024F75" w:themeFill="accent1"/>
      </w:tcPr>
    </w:tblStylePr>
    <w:tblStylePr w:type="lastRow">
      <w:rPr>
        <w:rFonts w:ascii="Arial" w:hAnsi="Arial"/>
        <w:b/>
        <w:color w:val="FFFFFF"/>
        <w:sz w:val="22"/>
      </w:rPr>
      <w:tblPr/>
      <w:tcPr>
        <w:tcBorders>
          <w:top w:val="single" w:sz="4" w:space="0" w:color="FFFFFF" w:themeColor="light1"/>
        </w:tcBorders>
        <w:shd w:val="clear" w:color="024F75" w:themeColor="accent1" w:fill="024F75" w:themeFill="accent1"/>
      </w:tcPr>
    </w:tblStylePr>
    <w:tblStylePr w:type="firstCol">
      <w:rPr>
        <w:rFonts w:ascii="Arial" w:hAnsi="Arial"/>
        <w:b/>
        <w:color w:val="FFFFFF"/>
        <w:sz w:val="22"/>
      </w:rPr>
      <w:tblPr/>
      <w:tcPr>
        <w:shd w:val="clear" w:color="024F75" w:themeColor="accent1" w:fill="024F75" w:themeFill="accent1"/>
      </w:tcPr>
    </w:tblStylePr>
    <w:tblStylePr w:type="lastCol">
      <w:rPr>
        <w:rFonts w:ascii="Arial" w:hAnsi="Arial"/>
        <w:b/>
        <w:color w:val="FFFFFF"/>
        <w:sz w:val="22"/>
      </w:rPr>
      <w:tblPr/>
      <w:tcPr>
        <w:shd w:val="clear" w:color="024F75" w:themeColor="accent1" w:fill="024F75" w:themeFill="accent1"/>
      </w:tcPr>
    </w:tblStylePr>
    <w:tblStylePr w:type="band1Vert">
      <w:tblPr/>
      <w:tcPr>
        <w:shd w:val="clear" w:color="4EC2FC" w:themeColor="accent1" w:themeTint="75" w:fill="4EC2FC" w:themeFill="accent1" w:themeFillTint="75"/>
      </w:tcPr>
    </w:tblStylePr>
    <w:tblStylePr w:type="band1Horz">
      <w:tblPr/>
      <w:tcPr>
        <w:shd w:val="clear" w:color="4EC2FC" w:themeColor="accent1" w:themeTint="75" w:fill="4EC2FC" w:themeFill="accent1" w:themeFillTint="75"/>
      </w:tcPr>
    </w:tblStylePr>
  </w:style>
  <w:style w:type="table" w:customStyle="1" w:styleId="GridTable5Dark-Accent41">
    <w:name w:val="Grid Table 5 Dark - Accent 41"/>
    <w:basedOn w:val="TableNormal"/>
    <w:uiPriority w:val="9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FEFF4" w:themeColor="accent4" w:themeTint="34" w:fill="DFEFF4" w:themeFill="accent4" w:themeFillTint="34"/>
    </w:tblPr>
    <w:tblStylePr w:type="firstRow">
      <w:rPr>
        <w:rFonts w:ascii="Arial" w:hAnsi="Arial"/>
        <w:b/>
        <w:color w:val="FFFFFF"/>
        <w:sz w:val="22"/>
      </w:rPr>
      <w:tblPr/>
      <w:tcPr>
        <w:shd w:val="clear" w:color="66B2CA" w:themeColor="accent4" w:fill="66B2CA" w:themeFill="accent4"/>
      </w:tcPr>
    </w:tblStylePr>
    <w:tblStylePr w:type="lastRow">
      <w:rPr>
        <w:rFonts w:ascii="Arial" w:hAnsi="Arial"/>
        <w:b/>
        <w:color w:val="FFFFFF"/>
        <w:sz w:val="22"/>
      </w:rPr>
      <w:tblPr/>
      <w:tcPr>
        <w:tcBorders>
          <w:top w:val="single" w:sz="4" w:space="0" w:color="FFFFFF" w:themeColor="light1"/>
        </w:tcBorders>
        <w:shd w:val="clear" w:color="66B2CA" w:themeColor="accent4" w:fill="66B2CA" w:themeFill="accent4"/>
      </w:tcPr>
    </w:tblStylePr>
    <w:tblStylePr w:type="firstCol">
      <w:rPr>
        <w:rFonts w:ascii="Arial" w:hAnsi="Arial"/>
        <w:b/>
        <w:color w:val="FFFFFF"/>
        <w:sz w:val="22"/>
      </w:rPr>
      <w:tblPr/>
      <w:tcPr>
        <w:shd w:val="clear" w:color="66B2CA" w:themeColor="accent4" w:fill="66B2CA" w:themeFill="accent4"/>
      </w:tcPr>
    </w:tblStylePr>
    <w:tblStylePr w:type="lastCol">
      <w:rPr>
        <w:rFonts w:ascii="Arial" w:hAnsi="Arial"/>
        <w:b/>
        <w:color w:val="FFFFFF"/>
        <w:sz w:val="22"/>
      </w:rPr>
      <w:tblPr/>
      <w:tcPr>
        <w:shd w:val="clear" w:color="66B2CA" w:themeColor="accent4" w:fill="66B2CA" w:themeFill="accent4"/>
      </w:tcPr>
    </w:tblStylePr>
    <w:tblStylePr w:type="band1Vert">
      <w:tblPr/>
      <w:tcPr>
        <w:shd w:val="clear" w:color="B8DBE6" w:themeColor="accent4" w:themeTint="75" w:fill="B8DBE6" w:themeFill="accent4" w:themeFillTint="75"/>
      </w:tcPr>
    </w:tblStylePr>
    <w:tblStylePr w:type="band1Horz">
      <w:tblPr/>
      <w:tcPr>
        <w:shd w:val="clear" w:color="B8DBE6" w:themeColor="accent4" w:themeTint="75" w:fill="B8DBE6" w:themeFill="accent4" w:themeFillTint="75"/>
      </w:tcPr>
    </w:tblStylePr>
  </w:style>
  <w:style w:type="table" w:customStyle="1" w:styleId="GridTable5DarkAccent10">
    <w:name w:val="Grid Table 5 Dark Accent 10"/>
    <w:basedOn w:val="TableNormal"/>
    <w:uiPriority w:val="50"/>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paragraph" w:customStyle="1" w:styleId="hcp5">
    <w:name w:val="hcp5"/>
    <w:basedOn w:val="Normal"/>
    <w:rsid w:val="009F4DDD"/>
    <w:pPr>
      <w:spacing w:beforeAutospacing="1" w:after="120" w:line="240" w:lineRule="auto"/>
      <w:jc w:val="left"/>
    </w:pPr>
    <w:rPr>
      <w:rFonts w:ascii="Calibri" w:eastAsia="Times New Roman" w:hAnsi="Calibri" w:cs="Calibri"/>
      <w:color w:val="auto"/>
      <w:sz w:val="24"/>
      <w:szCs w:val="24"/>
      <w:lang w:eastAsia="en-GB"/>
    </w:rPr>
  </w:style>
  <w:style w:type="character" w:customStyle="1" w:styleId="hcp6">
    <w:name w:val="hcp6"/>
    <w:basedOn w:val="DefaultParagraphFont"/>
    <w:rsid w:val="009F4DDD"/>
    <w:rPr>
      <w:b/>
      <w:bCs/>
    </w:rPr>
  </w:style>
  <w:style w:type="table" w:customStyle="1" w:styleId="Gitternetztabelle5dunkelAkzent11">
    <w:name w:val="Gitternetztabelle 5 dunkel  – Akzent 11"/>
    <w:basedOn w:val="TableNormal"/>
    <w:next w:val="TableNormal"/>
    <w:uiPriority w:val="50"/>
    <w:rsid w:val="009F4DDD"/>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itternetztabelle5dunkelAkzent12">
    <w:name w:val="Gitternetztabelle 5 dunkel  – Akzent 12"/>
    <w:basedOn w:val="TableNormal"/>
    <w:next w:val="TableNormal"/>
    <w:uiPriority w:val="50"/>
    <w:rsid w:val="009F4DDD"/>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itternetztabelle5dunkelAkzent13">
    <w:name w:val="Gitternetztabelle 5 dunkel  – Akzent 13"/>
    <w:basedOn w:val="TableNormal"/>
    <w:next w:val="TableNormal"/>
    <w:uiPriority w:val="50"/>
    <w:rsid w:val="009F4DDD"/>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itternetztabelle5dunkelAkzent14">
    <w:name w:val="Gitternetztabelle 5 dunkel  – Akzent 14"/>
    <w:basedOn w:val="TableNormal"/>
    <w:next w:val="TableNormal"/>
    <w:uiPriority w:val="50"/>
    <w:rsid w:val="009F4DDD"/>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itternetztabelle5dunkelAkzent15">
    <w:name w:val="Gitternetztabelle 5 dunkel  – Akzent 15"/>
    <w:basedOn w:val="TableNormal"/>
    <w:next w:val="TableNormal"/>
    <w:uiPriority w:val="50"/>
    <w:rsid w:val="009F4DDD"/>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20">
    <w:name w:val="Grid Table 5 Dark Accent 20"/>
    <w:basedOn w:val="TableNormal"/>
    <w:uiPriority w:val="50"/>
    <w:rsid w:val="009F4DDD"/>
    <w:pPr>
      <w:spacing w:before="200" w:after="0" w:line="260" w:lineRule="atLeast"/>
    </w:pPr>
    <w:rPr>
      <w:rFonts w:ascii="Times New Roman" w:eastAsia="Times New Roman" w:hAnsi="Times New Roman" w:cs="Times New Roman"/>
      <w:sz w:val="20"/>
      <w:szCs w:val="20"/>
      <w:lang w:eastAsia="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9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3592C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3592C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3592C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3592CF" w:themeFill="accent2"/>
      </w:tcPr>
    </w:tblStylePr>
    <w:tblStylePr w:type="band1Vert">
      <w:tblPr/>
      <w:tcPr>
        <w:shd w:val="clear" w:color="auto" w:fill="AED3EB" w:themeFill="accent2" w:themeFillTint="66"/>
      </w:tcPr>
    </w:tblStylePr>
    <w:tblStylePr w:type="band1Horz">
      <w:tblPr/>
      <w:tcPr>
        <w:shd w:val="clear" w:color="auto" w:fill="AED3EB" w:themeFill="accent2" w:themeFillTint="66"/>
      </w:tcPr>
    </w:tblStylePr>
  </w:style>
  <w:style w:type="table" w:customStyle="1" w:styleId="GridTable4Accent10">
    <w:name w:val="Grid Table 4 Accent 10"/>
    <w:basedOn w:val="TableNormal"/>
    <w:uiPriority w:val="49"/>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one" w:sz="4" w:space="0" w:color="000000"/>
          <w:insideV w:val="none" w:sz="4" w:space="0" w:color="000000"/>
        </w:tcBorders>
        <w:shd w:val="clear" w:color="auto" w:fill="024F75" w:themeFill="accent1"/>
      </w:tcPr>
    </w:tblStylePr>
    <w:tblStylePr w:type="lastRow">
      <w:rPr>
        <w:b/>
        <w:bCs/>
      </w:rPr>
      <w:tblPr/>
      <w:tcPr>
        <w:tcBorders>
          <w:top w:val="sing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GridTable1LightAccent50">
    <w:name w:val="Grid Table 1 Light Accent 50"/>
    <w:basedOn w:val="TableNormal"/>
    <w:uiPriority w:val="46"/>
    <w:rsid w:val="009F4DDD"/>
    <w:pPr>
      <w:spacing w:before="200" w:after="0" w:line="240" w:lineRule="auto"/>
    </w:pPr>
    <w:rPr>
      <w:rFonts w:ascii="Times New Roman" w:eastAsia="MS Mincho" w:hAnsi="Times New Roman" w:cs="Times New Roman"/>
      <w:sz w:val="20"/>
      <w:szCs w:val="20"/>
      <w:lang w:eastAsia="de-DE"/>
    </w:rPr>
    <w:tblPr>
      <w:tblStyleRowBandSize w:val="1"/>
      <w:tblStyleColBandSize w:val="1"/>
      <w:tblBorders>
        <w:top w:val="single" w:sz="4" w:space="0" w:color="E6EFEA" w:themeColor="accent5" w:themeTint="66"/>
        <w:left w:val="single" w:sz="4" w:space="0" w:color="E6EFEA" w:themeColor="accent5" w:themeTint="66"/>
        <w:bottom w:val="single" w:sz="4" w:space="0" w:color="E6EFEA" w:themeColor="accent5" w:themeTint="66"/>
        <w:right w:val="single" w:sz="4" w:space="0" w:color="E6EFEA" w:themeColor="accent5" w:themeTint="66"/>
        <w:insideH w:val="single" w:sz="4" w:space="0" w:color="E6EFEA" w:themeColor="accent5" w:themeTint="66"/>
        <w:insideV w:val="single" w:sz="4" w:space="0" w:color="E6EFEA" w:themeColor="accent5" w:themeTint="66"/>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2" w:space="0" w:color="D9E8DF" w:themeColor="accent5" w:themeTint="99"/>
        </w:tcBorders>
      </w:tcPr>
    </w:tblStylePr>
    <w:tblStylePr w:type="firstCol">
      <w:rPr>
        <w:b/>
        <w:bCs/>
      </w:rPr>
    </w:tblStylePr>
    <w:tblStylePr w:type="lastCol">
      <w:rPr>
        <w:b/>
        <w:bCs/>
      </w:rPr>
    </w:tblStylePr>
  </w:style>
  <w:style w:type="table" w:customStyle="1" w:styleId="GridTable5DarkAccent100">
    <w:name w:val="Grid Table 5 Dark Accent 100"/>
    <w:basedOn w:val="TableNormal"/>
    <w:uiPriority w:val="50"/>
    <w:rsid w:val="009F4DDD"/>
    <w:pPr>
      <w:spacing w:before="200" w:after="0" w:line="260" w:lineRule="atLeast"/>
    </w:pPr>
    <w:rPr>
      <w:rFonts w:ascii="Times New Roman" w:eastAsia="MS Mincho" w:hAnsi="Times New Roman" w:cs="Times New Roman"/>
      <w:sz w:val="20"/>
      <w:szCs w:val="20"/>
      <w:lang w:eastAsia="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table" w:styleId="GridTable4-Accent1">
    <w:name w:val="Grid Table 4 Accent 1"/>
    <w:basedOn w:val="TableNormal"/>
    <w:uiPriority w:val="49"/>
    <w:rsid w:val="009F4DDD"/>
    <w:pPr>
      <w:spacing w:after="0" w:line="240" w:lineRule="auto"/>
    </w:pPr>
    <w:rPr>
      <w:rFonts w:ascii="Times New Roman" w:eastAsia="MS Mincho" w:hAnsi="Times New Roman" w:cs="Times New Roman"/>
      <w:sz w:val="20"/>
      <w:szCs w:val="20"/>
      <w:lang w:eastAsia="de-DE"/>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one" w:sz="4" w:space="0" w:color="000000"/>
          <w:insideV w:val="none" w:sz="4" w:space="0" w:color="000000"/>
        </w:tcBorders>
        <w:shd w:val="clear" w:color="auto" w:fill="024F75" w:themeFill="accent1"/>
      </w:tcPr>
    </w:tblStylePr>
    <w:tblStylePr w:type="lastRow">
      <w:rPr>
        <w:b/>
        <w:bCs/>
      </w:rPr>
      <w:tblPr/>
      <w:tcPr>
        <w:tcBorders>
          <w:top w:val="sing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Gitternetztabelle4Akzent12">
    <w:name w:val="Gitternetztabelle 4 – Akzent 12"/>
    <w:basedOn w:val="TableNormal"/>
    <w:next w:val="GridTable4-Accent1"/>
    <w:uiPriority w:val="49"/>
    <w:rsid w:val="009F4DDD"/>
    <w:pPr>
      <w:spacing w:after="0" w:line="240" w:lineRule="auto"/>
    </w:pPr>
    <w:rPr>
      <w:rFonts w:ascii="Times New Roman" w:eastAsia="MS Mincho" w:hAnsi="Times New Roman" w:cs="Times New Roman"/>
      <w:sz w:val="20"/>
      <w:szCs w:val="20"/>
      <w:lang w:eastAsia="de-DE"/>
    </w:rPr>
    <w:tblPr>
      <w:tblStyleRowBandSize w:val="1"/>
      <w:tblStyleColBandSize w:val="1"/>
      <w:tblBorders>
        <w:top w:val="single" w:sz="4" w:space="0" w:color="428FEA"/>
        <w:left w:val="single" w:sz="4" w:space="0" w:color="428FEA"/>
        <w:bottom w:val="single" w:sz="4" w:space="0" w:color="428FEA"/>
        <w:right w:val="single" w:sz="4" w:space="0" w:color="428FEA"/>
        <w:insideH w:val="single" w:sz="4" w:space="0" w:color="428FEA"/>
        <w:insideV w:val="single" w:sz="4" w:space="0" w:color="428FEA"/>
      </w:tblBorders>
    </w:tblPr>
    <w:tblStylePr w:type="firstRow">
      <w:rPr>
        <w:b/>
        <w:bCs/>
        <w:color w:val="FEFFFF"/>
      </w:rPr>
      <w:tblPr/>
      <w:tcPr>
        <w:tcBorders>
          <w:top w:val="single" w:sz="4" w:space="0" w:color="104C91"/>
          <w:left w:val="single" w:sz="4" w:space="0" w:color="104C91"/>
          <w:bottom w:val="single" w:sz="4" w:space="0" w:color="104C91"/>
          <w:right w:val="single" w:sz="4" w:space="0" w:color="104C91"/>
          <w:insideH w:val="none" w:sz="4" w:space="0" w:color="000000"/>
          <w:insideV w:val="none" w:sz="4" w:space="0" w:color="000000"/>
        </w:tcBorders>
        <w:shd w:val="clear" w:color="auto" w:fill="104C91"/>
      </w:tcPr>
    </w:tblStylePr>
    <w:tblStylePr w:type="lastRow">
      <w:rPr>
        <w:b/>
        <w:bCs/>
      </w:rPr>
      <w:tblPr/>
      <w:tcPr>
        <w:tcBorders>
          <w:top w:val="single" w:sz="4" w:space="0" w:color="104C91"/>
        </w:tcBorders>
      </w:tcPr>
    </w:tblStylePr>
    <w:tblStylePr w:type="firstCol">
      <w:rPr>
        <w:b/>
        <w:bCs/>
      </w:rPr>
    </w:tblStylePr>
    <w:tblStylePr w:type="lastCol">
      <w:rPr>
        <w:b/>
        <w:bCs/>
      </w:rPr>
    </w:tblStylePr>
    <w:tblStylePr w:type="band1Vert">
      <w:tblPr/>
      <w:tcPr>
        <w:shd w:val="clear" w:color="auto" w:fill="BFD9F8"/>
      </w:tcPr>
    </w:tblStylePr>
    <w:tblStylePr w:type="band1Horz">
      <w:tblPr/>
      <w:tcPr>
        <w:shd w:val="clear" w:color="auto" w:fill="BFD9F8"/>
      </w:tcPr>
    </w:tblStylePr>
  </w:style>
  <w:style w:type="table" w:styleId="ListTable3-Accent1">
    <w:name w:val="List Table 3 Accent 1"/>
    <w:basedOn w:val="TableNormal"/>
    <w:uiPriority w:val="48"/>
    <w:rsid w:val="006F073F"/>
    <w:pPr>
      <w:spacing w:after="0" w:line="240" w:lineRule="auto"/>
    </w:pPr>
    <w:tblPr>
      <w:tblStyleRowBandSize w:val="1"/>
      <w:tblStyleColBandSize w:val="1"/>
      <w:tblBorders>
        <w:top w:val="single" w:sz="4" w:space="0" w:color="024F75" w:themeColor="accent1"/>
        <w:left w:val="single" w:sz="4" w:space="0" w:color="024F75" w:themeColor="accent1"/>
        <w:bottom w:val="single" w:sz="4" w:space="0" w:color="024F75" w:themeColor="accent1"/>
        <w:right w:val="single" w:sz="4" w:space="0" w:color="024F75" w:themeColor="accent1"/>
      </w:tblBorders>
    </w:tblPr>
    <w:tblStylePr w:type="firstRow">
      <w:rPr>
        <w:b/>
        <w:bCs/>
        <w:color w:val="FFFFFF" w:themeColor="background1"/>
      </w:rPr>
      <w:tblPr/>
      <w:tcPr>
        <w:shd w:val="clear" w:color="auto" w:fill="024F75" w:themeFill="accent1"/>
      </w:tcPr>
    </w:tblStylePr>
    <w:tblStylePr w:type="lastRow">
      <w:rPr>
        <w:b/>
        <w:bCs/>
      </w:rPr>
      <w:tblPr/>
      <w:tcPr>
        <w:tcBorders>
          <w:top w:val="double" w:sz="4" w:space="0" w:color="024F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4F75" w:themeColor="accent1"/>
          <w:right w:val="single" w:sz="4" w:space="0" w:color="024F75" w:themeColor="accent1"/>
        </w:tcBorders>
      </w:tcPr>
    </w:tblStylePr>
    <w:tblStylePr w:type="band1Horz">
      <w:tblPr/>
      <w:tcPr>
        <w:tcBorders>
          <w:top w:val="single" w:sz="4" w:space="0" w:color="024F75" w:themeColor="accent1"/>
          <w:bottom w:val="single" w:sz="4" w:space="0" w:color="024F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4F75" w:themeColor="accent1"/>
          <w:left w:val="nil"/>
        </w:tcBorders>
      </w:tcPr>
    </w:tblStylePr>
    <w:tblStylePr w:type="swCell">
      <w:tblPr/>
      <w:tcPr>
        <w:tcBorders>
          <w:top w:val="double" w:sz="4" w:space="0" w:color="024F75" w:themeColor="accent1"/>
          <w:right w:val="nil"/>
        </w:tcBorders>
      </w:tcPr>
    </w:tblStylePr>
  </w:style>
  <w:style w:type="paragraph" w:customStyle="1" w:styleId="SourceNote">
    <w:name w:val="Source/Note"/>
    <w:basedOn w:val="BodyText"/>
    <w:rsid w:val="006B0E30"/>
    <w:pPr>
      <w:spacing w:before="0" w:after="0"/>
    </w:pPr>
    <w:rPr>
      <w:sz w:val="14"/>
    </w:rPr>
  </w:style>
  <w:style w:type="table" w:customStyle="1" w:styleId="TableGrid0">
    <w:name w:val="Table Grid0"/>
    <w:rsid w:val="002B36C8"/>
    <w:pPr>
      <w:spacing w:after="0" w:line="240" w:lineRule="auto"/>
    </w:pPr>
    <w:rPr>
      <w:rFonts w:eastAsiaTheme="minorEastAsia"/>
      <w:sz w:val="22"/>
      <w:szCs w:val="22"/>
    </w:rPr>
    <w:tblPr>
      <w:tblCellMar>
        <w:top w:w="0" w:type="dxa"/>
        <w:left w:w="0" w:type="dxa"/>
        <w:bottom w:w="0" w:type="dxa"/>
        <w:right w:w="0" w:type="dxa"/>
      </w:tblCellMar>
    </w:tblPr>
  </w:style>
  <w:style w:type="table" w:customStyle="1" w:styleId="Tabellenraster2">
    <w:name w:val="Tabellenraster2"/>
    <w:basedOn w:val="TableNormal"/>
    <w:next w:val="TableGrid"/>
    <w:uiPriority w:val="39"/>
    <w:rsid w:val="005306C3"/>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rsid w:val="00716F6F"/>
    <w:rPr>
      <w:color w:val="2B579A"/>
      <w:shd w:val="clear" w:color="auto" w:fill="E1DFDD"/>
    </w:rPr>
  </w:style>
  <w:style w:type="character" w:customStyle="1" w:styleId="UnresolvedMention2">
    <w:name w:val="Unresolved Mention2"/>
    <w:basedOn w:val="DefaultParagraphFont"/>
    <w:uiPriority w:val="99"/>
    <w:semiHidden/>
    <w:unhideWhenUsed/>
    <w:rsid w:val="00A90528"/>
    <w:rPr>
      <w:color w:val="605E5C"/>
      <w:shd w:val="clear" w:color="auto" w:fill="E1DFDD"/>
    </w:rPr>
  </w:style>
  <w:style w:type="paragraph" w:customStyle="1" w:styleId="msonormal0">
    <w:name w:val="msonormal"/>
    <w:basedOn w:val="Normal"/>
    <w:rsid w:val="00FD3BFB"/>
    <w:pPr>
      <w:spacing w:beforeAutospacing="1" w:afterAutospacing="1" w:line="240" w:lineRule="auto"/>
      <w:jc w:val="left"/>
    </w:pPr>
    <w:rPr>
      <w:rFonts w:ascii="Times New Roman" w:eastAsia="Times New Roman" w:hAnsi="Times New Roman" w:cs="Times New Roman"/>
      <w:color w:val="auto"/>
      <w:sz w:val="24"/>
      <w:szCs w:val="24"/>
      <w:lang w:eastAsia="de-DE"/>
    </w:rPr>
  </w:style>
  <w:style w:type="character" w:customStyle="1" w:styleId="trackchangetextinsertion">
    <w:name w:val="trackchangetextinsertion"/>
    <w:basedOn w:val="DefaultParagraphFont"/>
    <w:rsid w:val="00FD3BFB"/>
  </w:style>
  <w:style w:type="character" w:customStyle="1" w:styleId="textrun">
    <w:name w:val="textrun"/>
    <w:basedOn w:val="DefaultParagraphFont"/>
    <w:rsid w:val="00FD3BFB"/>
  </w:style>
  <w:style w:type="paragraph" w:customStyle="1" w:styleId="outlineelement">
    <w:name w:val="outlineelement"/>
    <w:basedOn w:val="Normal"/>
    <w:rsid w:val="00FD3BFB"/>
    <w:pPr>
      <w:spacing w:beforeAutospacing="1" w:afterAutospacing="1" w:line="240" w:lineRule="auto"/>
      <w:jc w:val="left"/>
    </w:pPr>
    <w:rPr>
      <w:rFonts w:ascii="Times New Roman" w:eastAsia="Times New Roman" w:hAnsi="Times New Roman" w:cs="Times New Roman"/>
      <w:color w:val="auto"/>
      <w:sz w:val="24"/>
      <w:szCs w:val="24"/>
      <w:lang w:eastAsia="de-DE"/>
    </w:rPr>
  </w:style>
  <w:style w:type="character" w:customStyle="1" w:styleId="cf21">
    <w:name w:val="cf21"/>
    <w:basedOn w:val="DefaultParagraphFont"/>
    <w:rsid w:val="00527C8D"/>
    <w:rPr>
      <w:rFonts w:ascii="Segoe UI" w:hAnsi="Segoe UI" w:cs="Segoe UI" w:hint="default"/>
      <w:b/>
      <w:bCs/>
      <w:color w:val="FF0000"/>
      <w:sz w:val="18"/>
      <w:szCs w:val="18"/>
    </w:rPr>
  </w:style>
  <w:style w:type="character" w:customStyle="1" w:styleId="cf31">
    <w:name w:val="cf31"/>
    <w:basedOn w:val="DefaultParagraphFont"/>
    <w:rsid w:val="00527C8D"/>
    <w:rPr>
      <w:rFonts w:ascii="Segoe UI" w:hAnsi="Segoe UI" w:cs="Segoe UI" w:hint="default"/>
      <w:b/>
      <w:bCs/>
      <w:color w:val="0000FF"/>
      <w:sz w:val="18"/>
      <w:szCs w:val="18"/>
    </w:rPr>
  </w:style>
  <w:style w:type="character" w:customStyle="1" w:styleId="UnresolvedMention">
    <w:name w:val="Unresolved Mention"/>
    <w:basedOn w:val="DefaultParagraphFont"/>
    <w:uiPriority w:val="99"/>
    <w:semiHidden/>
    <w:unhideWhenUsed/>
    <w:rsid w:val="008C06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29852">
      <w:bodyDiv w:val="1"/>
      <w:marLeft w:val="0"/>
      <w:marRight w:val="0"/>
      <w:marTop w:val="0"/>
      <w:marBottom w:val="0"/>
      <w:divBdr>
        <w:top w:val="none" w:sz="0" w:space="0" w:color="auto"/>
        <w:left w:val="none" w:sz="0" w:space="0" w:color="auto"/>
        <w:bottom w:val="none" w:sz="0" w:space="0" w:color="auto"/>
        <w:right w:val="none" w:sz="0" w:space="0" w:color="auto"/>
      </w:divBdr>
    </w:div>
    <w:div w:id="74321352">
      <w:bodyDiv w:val="1"/>
      <w:marLeft w:val="0"/>
      <w:marRight w:val="0"/>
      <w:marTop w:val="0"/>
      <w:marBottom w:val="0"/>
      <w:divBdr>
        <w:top w:val="none" w:sz="0" w:space="0" w:color="auto"/>
        <w:left w:val="none" w:sz="0" w:space="0" w:color="auto"/>
        <w:bottom w:val="none" w:sz="0" w:space="0" w:color="auto"/>
        <w:right w:val="none" w:sz="0" w:space="0" w:color="auto"/>
      </w:divBdr>
    </w:div>
    <w:div w:id="106004355">
      <w:bodyDiv w:val="1"/>
      <w:marLeft w:val="0"/>
      <w:marRight w:val="0"/>
      <w:marTop w:val="0"/>
      <w:marBottom w:val="0"/>
      <w:divBdr>
        <w:top w:val="none" w:sz="0" w:space="0" w:color="auto"/>
        <w:left w:val="none" w:sz="0" w:space="0" w:color="auto"/>
        <w:bottom w:val="none" w:sz="0" w:space="0" w:color="auto"/>
        <w:right w:val="none" w:sz="0" w:space="0" w:color="auto"/>
      </w:divBdr>
    </w:div>
    <w:div w:id="135071313">
      <w:bodyDiv w:val="1"/>
      <w:marLeft w:val="0"/>
      <w:marRight w:val="0"/>
      <w:marTop w:val="0"/>
      <w:marBottom w:val="0"/>
      <w:divBdr>
        <w:top w:val="none" w:sz="0" w:space="0" w:color="auto"/>
        <w:left w:val="none" w:sz="0" w:space="0" w:color="auto"/>
        <w:bottom w:val="none" w:sz="0" w:space="0" w:color="auto"/>
        <w:right w:val="none" w:sz="0" w:space="0" w:color="auto"/>
      </w:divBdr>
    </w:div>
    <w:div w:id="144512564">
      <w:bodyDiv w:val="1"/>
      <w:marLeft w:val="0"/>
      <w:marRight w:val="0"/>
      <w:marTop w:val="0"/>
      <w:marBottom w:val="0"/>
      <w:divBdr>
        <w:top w:val="none" w:sz="0" w:space="0" w:color="auto"/>
        <w:left w:val="none" w:sz="0" w:space="0" w:color="auto"/>
        <w:bottom w:val="none" w:sz="0" w:space="0" w:color="auto"/>
        <w:right w:val="none" w:sz="0" w:space="0" w:color="auto"/>
      </w:divBdr>
    </w:div>
    <w:div w:id="165295012">
      <w:bodyDiv w:val="1"/>
      <w:marLeft w:val="0"/>
      <w:marRight w:val="0"/>
      <w:marTop w:val="0"/>
      <w:marBottom w:val="0"/>
      <w:divBdr>
        <w:top w:val="none" w:sz="0" w:space="0" w:color="auto"/>
        <w:left w:val="none" w:sz="0" w:space="0" w:color="auto"/>
        <w:bottom w:val="none" w:sz="0" w:space="0" w:color="auto"/>
        <w:right w:val="none" w:sz="0" w:space="0" w:color="auto"/>
      </w:divBdr>
    </w:div>
    <w:div w:id="290791557">
      <w:bodyDiv w:val="1"/>
      <w:marLeft w:val="0"/>
      <w:marRight w:val="0"/>
      <w:marTop w:val="0"/>
      <w:marBottom w:val="0"/>
      <w:divBdr>
        <w:top w:val="none" w:sz="0" w:space="0" w:color="auto"/>
        <w:left w:val="none" w:sz="0" w:space="0" w:color="auto"/>
        <w:bottom w:val="none" w:sz="0" w:space="0" w:color="auto"/>
        <w:right w:val="none" w:sz="0" w:space="0" w:color="auto"/>
      </w:divBdr>
    </w:div>
    <w:div w:id="486094835">
      <w:bodyDiv w:val="1"/>
      <w:marLeft w:val="0"/>
      <w:marRight w:val="0"/>
      <w:marTop w:val="0"/>
      <w:marBottom w:val="0"/>
      <w:divBdr>
        <w:top w:val="none" w:sz="0" w:space="0" w:color="auto"/>
        <w:left w:val="none" w:sz="0" w:space="0" w:color="auto"/>
        <w:bottom w:val="none" w:sz="0" w:space="0" w:color="auto"/>
        <w:right w:val="none" w:sz="0" w:space="0" w:color="auto"/>
      </w:divBdr>
    </w:div>
    <w:div w:id="598220799">
      <w:bodyDiv w:val="1"/>
      <w:marLeft w:val="0"/>
      <w:marRight w:val="0"/>
      <w:marTop w:val="0"/>
      <w:marBottom w:val="0"/>
      <w:divBdr>
        <w:top w:val="none" w:sz="0" w:space="0" w:color="auto"/>
        <w:left w:val="none" w:sz="0" w:space="0" w:color="auto"/>
        <w:bottom w:val="none" w:sz="0" w:space="0" w:color="auto"/>
        <w:right w:val="none" w:sz="0" w:space="0" w:color="auto"/>
      </w:divBdr>
    </w:div>
    <w:div w:id="680738206">
      <w:bodyDiv w:val="1"/>
      <w:marLeft w:val="0"/>
      <w:marRight w:val="0"/>
      <w:marTop w:val="0"/>
      <w:marBottom w:val="0"/>
      <w:divBdr>
        <w:top w:val="none" w:sz="0" w:space="0" w:color="auto"/>
        <w:left w:val="none" w:sz="0" w:space="0" w:color="auto"/>
        <w:bottom w:val="none" w:sz="0" w:space="0" w:color="auto"/>
        <w:right w:val="none" w:sz="0" w:space="0" w:color="auto"/>
      </w:divBdr>
    </w:div>
    <w:div w:id="715394011">
      <w:bodyDiv w:val="1"/>
      <w:marLeft w:val="0"/>
      <w:marRight w:val="0"/>
      <w:marTop w:val="0"/>
      <w:marBottom w:val="0"/>
      <w:divBdr>
        <w:top w:val="none" w:sz="0" w:space="0" w:color="auto"/>
        <w:left w:val="none" w:sz="0" w:space="0" w:color="auto"/>
        <w:bottom w:val="none" w:sz="0" w:space="0" w:color="auto"/>
        <w:right w:val="none" w:sz="0" w:space="0" w:color="auto"/>
      </w:divBdr>
    </w:div>
    <w:div w:id="879051733">
      <w:bodyDiv w:val="1"/>
      <w:marLeft w:val="0"/>
      <w:marRight w:val="0"/>
      <w:marTop w:val="0"/>
      <w:marBottom w:val="0"/>
      <w:divBdr>
        <w:top w:val="none" w:sz="0" w:space="0" w:color="auto"/>
        <w:left w:val="none" w:sz="0" w:space="0" w:color="auto"/>
        <w:bottom w:val="none" w:sz="0" w:space="0" w:color="auto"/>
        <w:right w:val="none" w:sz="0" w:space="0" w:color="auto"/>
      </w:divBdr>
    </w:div>
    <w:div w:id="963193642">
      <w:bodyDiv w:val="1"/>
      <w:marLeft w:val="0"/>
      <w:marRight w:val="0"/>
      <w:marTop w:val="0"/>
      <w:marBottom w:val="0"/>
      <w:divBdr>
        <w:top w:val="none" w:sz="0" w:space="0" w:color="auto"/>
        <w:left w:val="none" w:sz="0" w:space="0" w:color="auto"/>
        <w:bottom w:val="none" w:sz="0" w:space="0" w:color="auto"/>
        <w:right w:val="none" w:sz="0" w:space="0" w:color="auto"/>
      </w:divBdr>
    </w:div>
    <w:div w:id="972909859">
      <w:bodyDiv w:val="1"/>
      <w:marLeft w:val="0"/>
      <w:marRight w:val="0"/>
      <w:marTop w:val="0"/>
      <w:marBottom w:val="0"/>
      <w:divBdr>
        <w:top w:val="none" w:sz="0" w:space="0" w:color="auto"/>
        <w:left w:val="none" w:sz="0" w:space="0" w:color="auto"/>
        <w:bottom w:val="none" w:sz="0" w:space="0" w:color="auto"/>
        <w:right w:val="none" w:sz="0" w:space="0" w:color="auto"/>
      </w:divBdr>
    </w:div>
    <w:div w:id="1168711860">
      <w:bodyDiv w:val="1"/>
      <w:marLeft w:val="0"/>
      <w:marRight w:val="0"/>
      <w:marTop w:val="0"/>
      <w:marBottom w:val="0"/>
      <w:divBdr>
        <w:top w:val="none" w:sz="0" w:space="0" w:color="auto"/>
        <w:left w:val="none" w:sz="0" w:space="0" w:color="auto"/>
        <w:bottom w:val="none" w:sz="0" w:space="0" w:color="auto"/>
        <w:right w:val="none" w:sz="0" w:space="0" w:color="auto"/>
      </w:divBdr>
    </w:div>
    <w:div w:id="1200584231">
      <w:bodyDiv w:val="1"/>
      <w:marLeft w:val="0"/>
      <w:marRight w:val="0"/>
      <w:marTop w:val="0"/>
      <w:marBottom w:val="0"/>
      <w:divBdr>
        <w:top w:val="none" w:sz="0" w:space="0" w:color="auto"/>
        <w:left w:val="none" w:sz="0" w:space="0" w:color="auto"/>
        <w:bottom w:val="none" w:sz="0" w:space="0" w:color="auto"/>
        <w:right w:val="none" w:sz="0" w:space="0" w:color="auto"/>
      </w:divBdr>
    </w:div>
    <w:div w:id="1253856006">
      <w:bodyDiv w:val="1"/>
      <w:marLeft w:val="0"/>
      <w:marRight w:val="0"/>
      <w:marTop w:val="0"/>
      <w:marBottom w:val="0"/>
      <w:divBdr>
        <w:top w:val="none" w:sz="0" w:space="0" w:color="auto"/>
        <w:left w:val="none" w:sz="0" w:space="0" w:color="auto"/>
        <w:bottom w:val="none" w:sz="0" w:space="0" w:color="auto"/>
        <w:right w:val="none" w:sz="0" w:space="0" w:color="auto"/>
      </w:divBdr>
    </w:div>
    <w:div w:id="1304042820">
      <w:bodyDiv w:val="1"/>
      <w:marLeft w:val="0"/>
      <w:marRight w:val="0"/>
      <w:marTop w:val="0"/>
      <w:marBottom w:val="0"/>
      <w:divBdr>
        <w:top w:val="none" w:sz="0" w:space="0" w:color="auto"/>
        <w:left w:val="none" w:sz="0" w:space="0" w:color="auto"/>
        <w:bottom w:val="none" w:sz="0" w:space="0" w:color="auto"/>
        <w:right w:val="none" w:sz="0" w:space="0" w:color="auto"/>
      </w:divBdr>
    </w:div>
    <w:div w:id="1330134731">
      <w:bodyDiv w:val="1"/>
      <w:marLeft w:val="0"/>
      <w:marRight w:val="0"/>
      <w:marTop w:val="0"/>
      <w:marBottom w:val="0"/>
      <w:divBdr>
        <w:top w:val="none" w:sz="0" w:space="0" w:color="auto"/>
        <w:left w:val="none" w:sz="0" w:space="0" w:color="auto"/>
        <w:bottom w:val="none" w:sz="0" w:space="0" w:color="auto"/>
        <w:right w:val="none" w:sz="0" w:space="0" w:color="auto"/>
      </w:divBdr>
      <w:divsChild>
        <w:div w:id="1259143427">
          <w:marLeft w:val="0"/>
          <w:marRight w:val="0"/>
          <w:marTop w:val="0"/>
          <w:marBottom w:val="0"/>
          <w:divBdr>
            <w:top w:val="none" w:sz="0" w:space="0" w:color="auto"/>
            <w:left w:val="none" w:sz="0" w:space="0" w:color="auto"/>
            <w:bottom w:val="none" w:sz="0" w:space="0" w:color="auto"/>
            <w:right w:val="none" w:sz="0" w:space="0" w:color="auto"/>
          </w:divBdr>
          <w:divsChild>
            <w:div w:id="676267734">
              <w:marLeft w:val="0"/>
              <w:marRight w:val="0"/>
              <w:marTop w:val="0"/>
              <w:marBottom w:val="0"/>
              <w:divBdr>
                <w:top w:val="none" w:sz="0" w:space="0" w:color="auto"/>
                <w:left w:val="none" w:sz="0" w:space="0" w:color="auto"/>
                <w:bottom w:val="none" w:sz="0" w:space="0" w:color="auto"/>
                <w:right w:val="none" w:sz="0" w:space="0" w:color="auto"/>
              </w:divBdr>
              <w:divsChild>
                <w:div w:id="986517569">
                  <w:marLeft w:val="0"/>
                  <w:marRight w:val="0"/>
                  <w:marTop w:val="0"/>
                  <w:marBottom w:val="0"/>
                  <w:divBdr>
                    <w:top w:val="none" w:sz="0" w:space="0" w:color="auto"/>
                    <w:left w:val="none" w:sz="0" w:space="0" w:color="auto"/>
                    <w:bottom w:val="none" w:sz="0" w:space="0" w:color="auto"/>
                    <w:right w:val="none" w:sz="0" w:space="0" w:color="auto"/>
                  </w:divBdr>
                  <w:divsChild>
                    <w:div w:id="1626623503">
                      <w:marLeft w:val="0"/>
                      <w:marRight w:val="0"/>
                      <w:marTop w:val="0"/>
                      <w:marBottom w:val="0"/>
                      <w:divBdr>
                        <w:top w:val="none" w:sz="0" w:space="0" w:color="auto"/>
                        <w:left w:val="none" w:sz="0" w:space="0" w:color="auto"/>
                        <w:bottom w:val="none" w:sz="0" w:space="0" w:color="auto"/>
                        <w:right w:val="none" w:sz="0" w:space="0" w:color="auto"/>
                      </w:divBdr>
                      <w:divsChild>
                        <w:div w:id="1153256542">
                          <w:marLeft w:val="0"/>
                          <w:marRight w:val="0"/>
                          <w:marTop w:val="0"/>
                          <w:marBottom w:val="0"/>
                          <w:divBdr>
                            <w:top w:val="none" w:sz="0" w:space="0" w:color="auto"/>
                            <w:left w:val="none" w:sz="0" w:space="0" w:color="auto"/>
                            <w:bottom w:val="none" w:sz="0" w:space="0" w:color="auto"/>
                            <w:right w:val="none" w:sz="0" w:space="0" w:color="auto"/>
                          </w:divBdr>
                          <w:divsChild>
                            <w:div w:id="2668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406583">
      <w:bodyDiv w:val="1"/>
      <w:marLeft w:val="0"/>
      <w:marRight w:val="0"/>
      <w:marTop w:val="0"/>
      <w:marBottom w:val="0"/>
      <w:divBdr>
        <w:top w:val="none" w:sz="0" w:space="0" w:color="auto"/>
        <w:left w:val="none" w:sz="0" w:space="0" w:color="auto"/>
        <w:bottom w:val="none" w:sz="0" w:space="0" w:color="auto"/>
        <w:right w:val="none" w:sz="0" w:space="0" w:color="auto"/>
      </w:divBdr>
    </w:div>
    <w:div w:id="1374769757">
      <w:bodyDiv w:val="1"/>
      <w:marLeft w:val="0"/>
      <w:marRight w:val="0"/>
      <w:marTop w:val="0"/>
      <w:marBottom w:val="0"/>
      <w:divBdr>
        <w:top w:val="none" w:sz="0" w:space="0" w:color="auto"/>
        <w:left w:val="none" w:sz="0" w:space="0" w:color="auto"/>
        <w:bottom w:val="none" w:sz="0" w:space="0" w:color="auto"/>
        <w:right w:val="none" w:sz="0" w:space="0" w:color="auto"/>
      </w:divBdr>
    </w:div>
    <w:div w:id="1377270326">
      <w:bodyDiv w:val="1"/>
      <w:marLeft w:val="0"/>
      <w:marRight w:val="0"/>
      <w:marTop w:val="0"/>
      <w:marBottom w:val="0"/>
      <w:divBdr>
        <w:top w:val="none" w:sz="0" w:space="0" w:color="auto"/>
        <w:left w:val="none" w:sz="0" w:space="0" w:color="auto"/>
        <w:bottom w:val="none" w:sz="0" w:space="0" w:color="auto"/>
        <w:right w:val="none" w:sz="0" w:space="0" w:color="auto"/>
      </w:divBdr>
    </w:div>
    <w:div w:id="1378747686">
      <w:bodyDiv w:val="1"/>
      <w:marLeft w:val="0"/>
      <w:marRight w:val="0"/>
      <w:marTop w:val="0"/>
      <w:marBottom w:val="0"/>
      <w:divBdr>
        <w:top w:val="none" w:sz="0" w:space="0" w:color="auto"/>
        <w:left w:val="none" w:sz="0" w:space="0" w:color="auto"/>
        <w:bottom w:val="none" w:sz="0" w:space="0" w:color="auto"/>
        <w:right w:val="none" w:sz="0" w:space="0" w:color="auto"/>
      </w:divBdr>
    </w:div>
    <w:div w:id="1429499807">
      <w:bodyDiv w:val="1"/>
      <w:marLeft w:val="0"/>
      <w:marRight w:val="0"/>
      <w:marTop w:val="0"/>
      <w:marBottom w:val="0"/>
      <w:divBdr>
        <w:top w:val="none" w:sz="0" w:space="0" w:color="auto"/>
        <w:left w:val="none" w:sz="0" w:space="0" w:color="auto"/>
        <w:bottom w:val="none" w:sz="0" w:space="0" w:color="auto"/>
        <w:right w:val="none" w:sz="0" w:space="0" w:color="auto"/>
      </w:divBdr>
    </w:div>
    <w:div w:id="1459177762">
      <w:bodyDiv w:val="1"/>
      <w:marLeft w:val="0"/>
      <w:marRight w:val="0"/>
      <w:marTop w:val="0"/>
      <w:marBottom w:val="0"/>
      <w:divBdr>
        <w:top w:val="none" w:sz="0" w:space="0" w:color="auto"/>
        <w:left w:val="none" w:sz="0" w:space="0" w:color="auto"/>
        <w:bottom w:val="none" w:sz="0" w:space="0" w:color="auto"/>
        <w:right w:val="none" w:sz="0" w:space="0" w:color="auto"/>
      </w:divBdr>
    </w:div>
    <w:div w:id="1492714226">
      <w:bodyDiv w:val="1"/>
      <w:marLeft w:val="0"/>
      <w:marRight w:val="0"/>
      <w:marTop w:val="0"/>
      <w:marBottom w:val="0"/>
      <w:divBdr>
        <w:top w:val="none" w:sz="0" w:space="0" w:color="auto"/>
        <w:left w:val="none" w:sz="0" w:space="0" w:color="auto"/>
        <w:bottom w:val="none" w:sz="0" w:space="0" w:color="auto"/>
        <w:right w:val="none" w:sz="0" w:space="0" w:color="auto"/>
      </w:divBdr>
    </w:div>
    <w:div w:id="1495954767">
      <w:bodyDiv w:val="1"/>
      <w:marLeft w:val="0"/>
      <w:marRight w:val="0"/>
      <w:marTop w:val="0"/>
      <w:marBottom w:val="0"/>
      <w:divBdr>
        <w:top w:val="none" w:sz="0" w:space="0" w:color="auto"/>
        <w:left w:val="none" w:sz="0" w:space="0" w:color="auto"/>
        <w:bottom w:val="none" w:sz="0" w:space="0" w:color="auto"/>
        <w:right w:val="none" w:sz="0" w:space="0" w:color="auto"/>
      </w:divBdr>
    </w:div>
    <w:div w:id="1537113030">
      <w:bodyDiv w:val="1"/>
      <w:marLeft w:val="0"/>
      <w:marRight w:val="0"/>
      <w:marTop w:val="0"/>
      <w:marBottom w:val="0"/>
      <w:divBdr>
        <w:top w:val="none" w:sz="0" w:space="0" w:color="auto"/>
        <w:left w:val="none" w:sz="0" w:space="0" w:color="auto"/>
        <w:bottom w:val="none" w:sz="0" w:space="0" w:color="auto"/>
        <w:right w:val="none" w:sz="0" w:space="0" w:color="auto"/>
      </w:divBdr>
    </w:div>
    <w:div w:id="1563832467">
      <w:bodyDiv w:val="1"/>
      <w:marLeft w:val="0"/>
      <w:marRight w:val="0"/>
      <w:marTop w:val="0"/>
      <w:marBottom w:val="0"/>
      <w:divBdr>
        <w:top w:val="none" w:sz="0" w:space="0" w:color="auto"/>
        <w:left w:val="none" w:sz="0" w:space="0" w:color="auto"/>
        <w:bottom w:val="none" w:sz="0" w:space="0" w:color="auto"/>
        <w:right w:val="none" w:sz="0" w:space="0" w:color="auto"/>
      </w:divBdr>
    </w:div>
    <w:div w:id="1580141125">
      <w:bodyDiv w:val="1"/>
      <w:marLeft w:val="0"/>
      <w:marRight w:val="0"/>
      <w:marTop w:val="0"/>
      <w:marBottom w:val="0"/>
      <w:divBdr>
        <w:top w:val="none" w:sz="0" w:space="0" w:color="auto"/>
        <w:left w:val="none" w:sz="0" w:space="0" w:color="auto"/>
        <w:bottom w:val="none" w:sz="0" w:space="0" w:color="auto"/>
        <w:right w:val="none" w:sz="0" w:space="0" w:color="auto"/>
      </w:divBdr>
    </w:div>
    <w:div w:id="1729302826">
      <w:bodyDiv w:val="1"/>
      <w:marLeft w:val="0"/>
      <w:marRight w:val="0"/>
      <w:marTop w:val="0"/>
      <w:marBottom w:val="0"/>
      <w:divBdr>
        <w:top w:val="none" w:sz="0" w:space="0" w:color="auto"/>
        <w:left w:val="none" w:sz="0" w:space="0" w:color="auto"/>
        <w:bottom w:val="none" w:sz="0" w:space="0" w:color="auto"/>
        <w:right w:val="none" w:sz="0" w:space="0" w:color="auto"/>
      </w:divBdr>
    </w:div>
    <w:div w:id="1817064842">
      <w:bodyDiv w:val="1"/>
      <w:marLeft w:val="0"/>
      <w:marRight w:val="0"/>
      <w:marTop w:val="0"/>
      <w:marBottom w:val="0"/>
      <w:divBdr>
        <w:top w:val="none" w:sz="0" w:space="0" w:color="auto"/>
        <w:left w:val="none" w:sz="0" w:space="0" w:color="auto"/>
        <w:bottom w:val="none" w:sz="0" w:space="0" w:color="auto"/>
        <w:right w:val="none" w:sz="0" w:space="0" w:color="auto"/>
      </w:divBdr>
    </w:div>
    <w:div w:id="1840728032">
      <w:bodyDiv w:val="1"/>
      <w:marLeft w:val="0"/>
      <w:marRight w:val="0"/>
      <w:marTop w:val="0"/>
      <w:marBottom w:val="0"/>
      <w:divBdr>
        <w:top w:val="none" w:sz="0" w:space="0" w:color="auto"/>
        <w:left w:val="none" w:sz="0" w:space="0" w:color="auto"/>
        <w:bottom w:val="none" w:sz="0" w:space="0" w:color="auto"/>
        <w:right w:val="none" w:sz="0" w:space="0" w:color="auto"/>
      </w:divBdr>
    </w:div>
    <w:div w:id="1958948857">
      <w:bodyDiv w:val="1"/>
      <w:marLeft w:val="0"/>
      <w:marRight w:val="0"/>
      <w:marTop w:val="0"/>
      <w:marBottom w:val="0"/>
      <w:divBdr>
        <w:top w:val="none" w:sz="0" w:space="0" w:color="auto"/>
        <w:left w:val="none" w:sz="0" w:space="0" w:color="auto"/>
        <w:bottom w:val="none" w:sz="0" w:space="0" w:color="auto"/>
        <w:right w:val="none" w:sz="0" w:space="0" w:color="auto"/>
      </w:divBdr>
    </w:div>
    <w:div w:id="2030402892">
      <w:bodyDiv w:val="1"/>
      <w:marLeft w:val="0"/>
      <w:marRight w:val="0"/>
      <w:marTop w:val="0"/>
      <w:marBottom w:val="0"/>
      <w:divBdr>
        <w:top w:val="none" w:sz="0" w:space="0" w:color="auto"/>
        <w:left w:val="none" w:sz="0" w:space="0" w:color="auto"/>
        <w:bottom w:val="none" w:sz="0" w:space="0" w:color="auto"/>
        <w:right w:val="none" w:sz="0" w:space="0" w:color="auto"/>
      </w:divBdr>
      <w:divsChild>
        <w:div w:id="338428868">
          <w:marLeft w:val="0"/>
          <w:marRight w:val="0"/>
          <w:marTop w:val="0"/>
          <w:marBottom w:val="0"/>
          <w:divBdr>
            <w:top w:val="none" w:sz="0" w:space="0" w:color="auto"/>
            <w:left w:val="none" w:sz="0" w:space="0" w:color="auto"/>
            <w:bottom w:val="none" w:sz="0" w:space="0" w:color="auto"/>
            <w:right w:val="none" w:sz="0" w:space="0" w:color="auto"/>
          </w:divBdr>
          <w:divsChild>
            <w:div w:id="973825418">
              <w:marLeft w:val="0"/>
              <w:marRight w:val="0"/>
              <w:marTop w:val="0"/>
              <w:marBottom w:val="0"/>
              <w:divBdr>
                <w:top w:val="none" w:sz="0" w:space="0" w:color="auto"/>
                <w:left w:val="none" w:sz="0" w:space="0" w:color="auto"/>
                <w:bottom w:val="none" w:sz="0" w:space="0" w:color="auto"/>
                <w:right w:val="none" w:sz="0" w:space="0" w:color="auto"/>
              </w:divBdr>
              <w:divsChild>
                <w:div w:id="1294288315">
                  <w:marLeft w:val="0"/>
                  <w:marRight w:val="0"/>
                  <w:marTop w:val="0"/>
                  <w:marBottom w:val="0"/>
                  <w:divBdr>
                    <w:top w:val="none" w:sz="0" w:space="0" w:color="auto"/>
                    <w:left w:val="none" w:sz="0" w:space="0" w:color="auto"/>
                    <w:bottom w:val="none" w:sz="0" w:space="0" w:color="auto"/>
                    <w:right w:val="none" w:sz="0" w:space="0" w:color="auto"/>
                  </w:divBdr>
                  <w:divsChild>
                    <w:div w:id="1509322481">
                      <w:marLeft w:val="0"/>
                      <w:marRight w:val="0"/>
                      <w:marTop w:val="0"/>
                      <w:marBottom w:val="0"/>
                      <w:divBdr>
                        <w:top w:val="none" w:sz="0" w:space="0" w:color="auto"/>
                        <w:left w:val="none" w:sz="0" w:space="0" w:color="auto"/>
                        <w:bottom w:val="none" w:sz="0" w:space="0" w:color="auto"/>
                        <w:right w:val="none" w:sz="0" w:space="0" w:color="auto"/>
                      </w:divBdr>
                      <w:divsChild>
                        <w:div w:id="1562330923">
                          <w:marLeft w:val="0"/>
                          <w:marRight w:val="0"/>
                          <w:marTop w:val="0"/>
                          <w:marBottom w:val="0"/>
                          <w:divBdr>
                            <w:top w:val="none" w:sz="0" w:space="0" w:color="auto"/>
                            <w:left w:val="none" w:sz="0" w:space="0" w:color="auto"/>
                            <w:bottom w:val="none" w:sz="0" w:space="0" w:color="auto"/>
                            <w:right w:val="none" w:sz="0" w:space="0" w:color="auto"/>
                          </w:divBdr>
                          <w:divsChild>
                            <w:div w:id="178437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76.png"/><Relationship Id="rId21" Type="http://schemas.openxmlformats.org/officeDocument/2006/relationships/image" Target="media/image9.svg"/><Relationship Id="rId42" Type="http://schemas.openxmlformats.org/officeDocument/2006/relationships/diagramLayout" Target="diagrams/layout2.xml"/><Relationship Id="rId47" Type="http://schemas.openxmlformats.org/officeDocument/2006/relationships/hyperlink" Target="https://konsultimet.rks-gov.net/Storage/Consultations/14-13-59-04102018/Climate%20Change%20Strategy%20and%20Action%20Plan_sep_2018.pdf" TargetMode="External"/><Relationship Id="rId63" Type="http://schemas.openxmlformats.org/officeDocument/2006/relationships/footer" Target="footer1.xml"/><Relationship Id="rId68" Type="http://schemas.openxmlformats.org/officeDocument/2006/relationships/hyperlink" Target="http://www.degreedays.net" TargetMode="External"/><Relationship Id="rId84" Type="http://schemas.openxmlformats.org/officeDocument/2006/relationships/image" Target="media/image44.emf"/><Relationship Id="rId89" Type="http://schemas.openxmlformats.org/officeDocument/2006/relationships/image" Target="media/image49.emf"/><Relationship Id="rId112" Type="http://schemas.openxmlformats.org/officeDocument/2006/relationships/image" Target="media/image71.emf"/><Relationship Id="rId107" Type="http://schemas.openxmlformats.org/officeDocument/2006/relationships/image" Target="media/image66.emf"/><Relationship Id="rId11" Type="http://schemas.openxmlformats.org/officeDocument/2006/relationships/endnotes" Target="endnotes.xml"/><Relationship Id="rId32" Type="http://schemas.openxmlformats.org/officeDocument/2006/relationships/image" Target="media/image11.emf"/><Relationship Id="rId37" Type="http://schemas.openxmlformats.org/officeDocument/2006/relationships/diagramLayout" Target="diagrams/layout1.xml"/><Relationship Id="rId53" Type="http://schemas.openxmlformats.org/officeDocument/2006/relationships/image" Target="media/image18.emf"/><Relationship Id="rId58" Type="http://schemas.openxmlformats.org/officeDocument/2006/relationships/image" Target="media/image23.emf"/><Relationship Id="rId74" Type="http://schemas.openxmlformats.org/officeDocument/2006/relationships/image" Target="media/image34.png"/><Relationship Id="rId79" Type="http://schemas.openxmlformats.org/officeDocument/2006/relationships/image" Target="media/image39.emf"/><Relationship Id="rId102" Type="http://schemas.openxmlformats.org/officeDocument/2006/relationships/image" Target="media/image61.emf"/><Relationship Id="rId123" Type="http://schemas.openxmlformats.org/officeDocument/2006/relationships/image" Target="media/image82.emf"/><Relationship Id="rId128"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image" Target="media/image50.emf"/><Relationship Id="rId95" Type="http://schemas.openxmlformats.org/officeDocument/2006/relationships/image" Target="media/image55.emf"/><Relationship Id="rId22" Type="http://schemas.openxmlformats.org/officeDocument/2006/relationships/image" Target="media/image5.png"/><Relationship Id="rId27" Type="http://schemas.openxmlformats.org/officeDocument/2006/relationships/image" Target="media/image15.svg"/><Relationship Id="rId43" Type="http://schemas.openxmlformats.org/officeDocument/2006/relationships/diagramQuickStyle" Target="diagrams/quickStyle2.xml"/><Relationship Id="rId48" Type="http://schemas.openxmlformats.org/officeDocument/2006/relationships/image" Target="media/image13.emf"/><Relationship Id="rId64" Type="http://schemas.openxmlformats.org/officeDocument/2006/relationships/image" Target="media/image25.emf"/><Relationship Id="rId69" Type="http://schemas.openxmlformats.org/officeDocument/2006/relationships/image" Target="media/image29.emf"/><Relationship Id="rId113" Type="http://schemas.openxmlformats.org/officeDocument/2006/relationships/image" Target="media/image72.emf"/><Relationship Id="rId118" Type="http://schemas.openxmlformats.org/officeDocument/2006/relationships/image" Target="media/image77.emf"/><Relationship Id="rId80" Type="http://schemas.openxmlformats.org/officeDocument/2006/relationships/image" Target="media/image40.emf"/><Relationship Id="rId85" Type="http://schemas.openxmlformats.org/officeDocument/2006/relationships/image" Target="media/image45.emf"/><Relationship Id="rId12" Type="http://schemas.openxmlformats.org/officeDocument/2006/relationships/image" Target="media/image1.png"/><Relationship Id="rId17" Type="http://schemas.openxmlformats.org/officeDocument/2006/relationships/image" Target="media/image5.svg"/><Relationship Id="rId33" Type="http://schemas.openxmlformats.org/officeDocument/2006/relationships/hyperlink" Target="https://konsultimet.rks-gov.net/Storage/Consultations/14-13-59-04102018/Climate%20Change%20Strategy%20and%20Action%20Plan_sep_2018.pdf" TargetMode="External"/><Relationship Id="rId38" Type="http://schemas.openxmlformats.org/officeDocument/2006/relationships/diagramQuickStyle" Target="diagrams/quickStyle1.xml"/><Relationship Id="rId59" Type="http://schemas.openxmlformats.org/officeDocument/2006/relationships/image" Target="media/image24.png"/><Relationship Id="rId103" Type="http://schemas.openxmlformats.org/officeDocument/2006/relationships/image" Target="media/image62.emf"/><Relationship Id="rId108" Type="http://schemas.openxmlformats.org/officeDocument/2006/relationships/image" Target="media/image67.emf"/><Relationship Id="rId124" Type="http://schemas.openxmlformats.org/officeDocument/2006/relationships/image" Target="media/image83.emf"/><Relationship Id="rId129" Type="http://schemas.openxmlformats.org/officeDocument/2006/relationships/theme" Target="theme/theme1.xml"/><Relationship Id="rId54" Type="http://schemas.openxmlformats.org/officeDocument/2006/relationships/image" Target="media/image19.emf"/><Relationship Id="rId70" Type="http://schemas.openxmlformats.org/officeDocument/2006/relationships/image" Target="media/image30.emf"/><Relationship Id="rId75" Type="http://schemas.openxmlformats.org/officeDocument/2006/relationships/image" Target="media/image35.emf"/><Relationship Id="rId91" Type="http://schemas.openxmlformats.org/officeDocument/2006/relationships/image" Target="media/image51.emf"/><Relationship Id="rId96"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svg"/><Relationship Id="rId28" Type="http://schemas.openxmlformats.org/officeDocument/2006/relationships/image" Target="media/image8.png"/><Relationship Id="rId49" Type="http://schemas.openxmlformats.org/officeDocument/2006/relationships/image" Target="media/image14.emf"/><Relationship Id="rId114" Type="http://schemas.openxmlformats.org/officeDocument/2006/relationships/image" Target="media/image73.emf"/><Relationship Id="rId119" Type="http://schemas.openxmlformats.org/officeDocument/2006/relationships/image" Target="media/image78.emf"/><Relationship Id="rId44" Type="http://schemas.openxmlformats.org/officeDocument/2006/relationships/diagramColors" Target="diagrams/colors2.xml"/><Relationship Id="rId60" Type="http://schemas.openxmlformats.org/officeDocument/2006/relationships/hyperlink" Target="https://gzk.rks-gov.net/ActDetail.aspx?ActID=18296" TargetMode="External"/><Relationship Id="rId65" Type="http://schemas.openxmlformats.org/officeDocument/2006/relationships/image" Target="media/image26.emf"/><Relationship Id="rId81" Type="http://schemas.openxmlformats.org/officeDocument/2006/relationships/image" Target="media/image41.emf"/><Relationship Id="rId86" Type="http://schemas.openxmlformats.org/officeDocument/2006/relationships/image" Target="media/image46.emf"/><Relationship Id="rId13" Type="http://schemas.openxmlformats.org/officeDocument/2006/relationships/header" Target="header1.xml"/><Relationship Id="rId18" Type="http://schemas.openxmlformats.org/officeDocument/2006/relationships/image" Target="media/image6.svg"/><Relationship Id="rId39" Type="http://schemas.openxmlformats.org/officeDocument/2006/relationships/diagramColors" Target="diagrams/colors1.xml"/><Relationship Id="rId109" Type="http://schemas.openxmlformats.org/officeDocument/2006/relationships/image" Target="media/image68.emf"/><Relationship Id="rId34" Type="http://schemas.openxmlformats.org/officeDocument/2006/relationships/hyperlink" Target="https://mmph.rks-gov.net/assets/cms/uploads/files/Publikimet/Action_Plan_for_Kosovo_Climate_Change_Startegy_296697_193403.pdf" TargetMode="External"/><Relationship Id="rId50" Type="http://schemas.openxmlformats.org/officeDocument/2006/relationships/image" Target="media/image15.emf"/><Relationship Id="rId55" Type="http://schemas.openxmlformats.org/officeDocument/2006/relationships/image" Target="media/image20.emf"/><Relationship Id="rId76" Type="http://schemas.openxmlformats.org/officeDocument/2006/relationships/image" Target="media/image36.emf"/><Relationship Id="rId97" Type="http://schemas.openxmlformats.org/officeDocument/2006/relationships/image" Target="media/image57.emf"/><Relationship Id="rId104" Type="http://schemas.openxmlformats.org/officeDocument/2006/relationships/image" Target="media/image63.emf"/><Relationship Id="rId120" Type="http://schemas.openxmlformats.org/officeDocument/2006/relationships/image" Target="media/image79.emf"/><Relationship Id="rId125" Type="http://schemas.openxmlformats.org/officeDocument/2006/relationships/image" Target="media/image84.emf"/><Relationship Id="rId7" Type="http://schemas.openxmlformats.org/officeDocument/2006/relationships/styles" Target="styles.xml"/><Relationship Id="rId71" Type="http://schemas.openxmlformats.org/officeDocument/2006/relationships/image" Target="media/image31.emf"/><Relationship Id="rId92" Type="http://schemas.openxmlformats.org/officeDocument/2006/relationships/image" Target="media/image52.emf"/><Relationship Id="rId2" Type="http://schemas.openxmlformats.org/officeDocument/2006/relationships/customXml" Target="../customXml/item2.xml"/><Relationship Id="rId29" Type="http://schemas.openxmlformats.org/officeDocument/2006/relationships/image" Target="media/image17.svg"/><Relationship Id="rId24" Type="http://schemas.openxmlformats.org/officeDocument/2006/relationships/image" Target="media/image6.png"/><Relationship Id="rId40" Type="http://schemas.microsoft.com/office/2007/relationships/diagramDrawing" Target="diagrams/drawing1.xml"/><Relationship Id="rId45" Type="http://schemas.microsoft.com/office/2007/relationships/diagramDrawing" Target="diagrams/drawing2.xml"/><Relationship Id="rId66" Type="http://schemas.openxmlformats.org/officeDocument/2006/relationships/image" Target="media/image27.emf"/><Relationship Id="rId87" Type="http://schemas.openxmlformats.org/officeDocument/2006/relationships/image" Target="media/image47.emf"/><Relationship Id="rId110" Type="http://schemas.openxmlformats.org/officeDocument/2006/relationships/image" Target="media/image69.emf"/><Relationship Id="rId115" Type="http://schemas.openxmlformats.org/officeDocument/2006/relationships/image" Target="media/image74.emf"/><Relationship Id="rId61" Type="http://schemas.openxmlformats.org/officeDocument/2006/relationships/hyperlink" Target="https://gzk.rks-gov.net/ActDetail.aspx?ActID=18296" TargetMode="External"/><Relationship Id="rId82" Type="http://schemas.openxmlformats.org/officeDocument/2006/relationships/image" Target="media/image42.emf"/><Relationship Id="rId19" Type="http://schemas.openxmlformats.org/officeDocument/2006/relationships/image" Target="media/image3.png"/><Relationship Id="rId14" Type="http://schemas.openxmlformats.org/officeDocument/2006/relationships/image" Target="media/image2.png"/><Relationship Id="rId30" Type="http://schemas.openxmlformats.org/officeDocument/2006/relationships/image" Target="media/image9.emf"/><Relationship Id="rId35" Type="http://schemas.openxmlformats.org/officeDocument/2006/relationships/hyperlink" Target="https://konsultimet.rks-gov.net/Storage/Consultations/14-13-59-04102018/Climate%20Change%20Strategy%20and%20Action%20Plan_sep_2018.pdf" TargetMode="External"/><Relationship Id="rId56" Type="http://schemas.openxmlformats.org/officeDocument/2006/relationships/image" Target="media/image21.emf"/><Relationship Id="rId77" Type="http://schemas.openxmlformats.org/officeDocument/2006/relationships/image" Target="media/image37.png"/><Relationship Id="rId100" Type="http://schemas.openxmlformats.org/officeDocument/2006/relationships/image" Target="media/image59.emf"/><Relationship Id="rId105" Type="http://schemas.openxmlformats.org/officeDocument/2006/relationships/image" Target="media/image64.emf"/><Relationship Id="rId126" Type="http://schemas.openxmlformats.org/officeDocument/2006/relationships/image" Target="media/image85.emf"/><Relationship Id="rId8" Type="http://schemas.openxmlformats.org/officeDocument/2006/relationships/settings" Target="settings.xml"/><Relationship Id="rId51" Type="http://schemas.openxmlformats.org/officeDocument/2006/relationships/image" Target="media/image16.emf"/><Relationship Id="rId72" Type="http://schemas.openxmlformats.org/officeDocument/2006/relationships/image" Target="media/image32.emf"/><Relationship Id="rId93" Type="http://schemas.openxmlformats.org/officeDocument/2006/relationships/image" Target="media/image53.png"/><Relationship Id="rId98" Type="http://schemas.openxmlformats.org/officeDocument/2006/relationships/image" Target="media/image58.emf"/><Relationship Id="rId121" Type="http://schemas.openxmlformats.org/officeDocument/2006/relationships/image" Target="media/image80.emf"/><Relationship Id="rId3" Type="http://schemas.openxmlformats.org/officeDocument/2006/relationships/customXml" Target="../customXml/item3.xml"/><Relationship Id="rId25" Type="http://schemas.openxmlformats.org/officeDocument/2006/relationships/image" Target="media/image13.svg"/><Relationship Id="rId46" Type="http://schemas.openxmlformats.org/officeDocument/2006/relationships/image" Target="media/image12.emf"/><Relationship Id="rId67" Type="http://schemas.openxmlformats.org/officeDocument/2006/relationships/image" Target="media/image28.emf"/><Relationship Id="rId116" Type="http://schemas.openxmlformats.org/officeDocument/2006/relationships/image" Target="media/image75.emf"/><Relationship Id="rId20" Type="http://schemas.openxmlformats.org/officeDocument/2006/relationships/image" Target="media/image4.png"/><Relationship Id="rId41" Type="http://schemas.openxmlformats.org/officeDocument/2006/relationships/diagramData" Target="diagrams/data2.xml"/><Relationship Id="rId62" Type="http://schemas.openxmlformats.org/officeDocument/2006/relationships/header" Target="header2.xml"/><Relationship Id="rId83" Type="http://schemas.openxmlformats.org/officeDocument/2006/relationships/image" Target="media/image43.emf"/><Relationship Id="rId88" Type="http://schemas.openxmlformats.org/officeDocument/2006/relationships/image" Target="media/image48.emf"/><Relationship Id="rId111" Type="http://schemas.openxmlformats.org/officeDocument/2006/relationships/image" Target="media/image70.emf"/><Relationship Id="rId36" Type="http://schemas.openxmlformats.org/officeDocument/2006/relationships/diagramData" Target="diagrams/data1.xml"/><Relationship Id="rId57" Type="http://schemas.openxmlformats.org/officeDocument/2006/relationships/image" Target="media/image22.emf"/><Relationship Id="rId106" Type="http://schemas.openxmlformats.org/officeDocument/2006/relationships/image" Target="media/image65.emf"/><Relationship Id="rId12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image" Target="media/image10.emf"/><Relationship Id="rId52" Type="http://schemas.openxmlformats.org/officeDocument/2006/relationships/image" Target="media/image17.emf"/><Relationship Id="rId73" Type="http://schemas.openxmlformats.org/officeDocument/2006/relationships/image" Target="media/image33.emf"/><Relationship Id="rId78" Type="http://schemas.openxmlformats.org/officeDocument/2006/relationships/image" Target="media/image38.emf"/><Relationship Id="rId94" Type="http://schemas.openxmlformats.org/officeDocument/2006/relationships/image" Target="media/image54.png"/><Relationship Id="rId99" Type="http://schemas.openxmlformats.org/officeDocument/2006/relationships/header" Target="header3.xml"/><Relationship Id="rId101" Type="http://schemas.openxmlformats.org/officeDocument/2006/relationships/image" Target="media/image60.emf"/><Relationship Id="rId122" Type="http://schemas.openxmlformats.org/officeDocument/2006/relationships/image" Target="media/image81.emf"/><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german-economic-team.com/wp-content/uploads/2023/05/GET_KOS_TN_03_2023_en.pdf" TargetMode="External"/><Relationship Id="rId13" Type="http://schemas.openxmlformats.org/officeDocument/2006/relationships/hyperlink" Target="https://www.german-economic-team.com/wp-content/uploads/2022/11/GET_ALL_PS_03_2022_en.pdf" TargetMode="External"/><Relationship Id="rId3" Type="http://schemas.openxmlformats.org/officeDocument/2006/relationships/hyperlink" Target="https://askdata.rks-gov.net/pxweb/en/ASKdata/ASKdata__Population__Estimate,%20projection%20and%20structure%20of%20population__Population%20projection__Population%20projection,%202017-2061/popm01.px/" TargetMode="External"/><Relationship Id="rId7" Type="http://schemas.openxmlformats.org/officeDocument/2006/relationships/hyperlink" Target="https://www.german-economic-team.com/wp-content/uploads/2023/05/GET_KOS_TN_03_2023_en.pdf" TargetMode="External"/><Relationship Id="rId12" Type="http://schemas.openxmlformats.org/officeDocument/2006/relationships/hyperlink" Target="https://www.german-economic-team.com/wp-content/uploads/2022/11/GET_ALL_PS_03_2022_en.pdf" TargetMode="External"/><Relationship Id="rId2" Type="http://schemas.openxmlformats.org/officeDocument/2006/relationships/hyperlink" Target="https://www.heraskosovo.org/publications/Koncept_dokument_Hartezimi_i_Sistemit_te_Kerkimit_dhe_Inovacionit_ne_Kosove.pdf" TargetMode="External"/><Relationship Id="rId1" Type="http://schemas.openxmlformats.org/officeDocument/2006/relationships/hyperlink" Target="https://ec.europa.eu/neighbourhood-enlargement/kosovo-report-2021_en" TargetMode="External"/><Relationship Id="rId6" Type="http://schemas.openxmlformats.org/officeDocument/2006/relationships/hyperlink" Target="https://www.german-economic-team.com/wp-content/uploads/2023/05/GET_KOS_TN_03_2023_en.pdf" TargetMode="External"/><Relationship Id="rId11" Type="http://schemas.openxmlformats.org/officeDocument/2006/relationships/hyperlink" Target="https://www.german-economic-team.com/wp-content/uploads/2022/11/GET_ALL_PS_03_2022_en.pdf" TargetMode="External"/><Relationship Id="rId5" Type="http://schemas.openxmlformats.org/officeDocument/2006/relationships/hyperlink" Target="https://eepublicdownloads.blob.core.windows.net/public-cdn-container/tyndp-documents/TYNDP2022/public/system-needs-report.pdf" TargetMode="External"/><Relationship Id="rId10" Type="http://schemas.openxmlformats.org/officeDocument/2006/relationships/hyperlink" Target="https://www.german-economic-team.com/wp-content/uploads/2022/11/GET_ALL_PS_03_2022_en.pdf" TargetMode="External"/><Relationship Id="rId4" Type="http://schemas.openxmlformats.org/officeDocument/2006/relationships/hyperlink" Target="https://2022.entsos-tyndp-scenarios.eu/download/" TargetMode="External"/><Relationship Id="rId9" Type="http://schemas.openxmlformats.org/officeDocument/2006/relationships/hyperlink" Target="http://data.europa.eu/89h/3182c195-a1fc-46cf-8e7d-44063d9483d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ic\AppData\Roaming\Microsoft\Templates\Report%20.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D44CCA-B924-4809-8B88-BB5A1B35D06B}" type="doc">
      <dgm:prSet loTypeId="urn:microsoft.com/office/officeart/2005/8/layout/chevron2" loCatId="process" qsTypeId="urn:microsoft.com/office/officeart/2005/8/quickstyle/simple1" qsCatId="simple" csTypeId="urn:microsoft.com/office/officeart/2005/8/colors/colorful1" csCatId="colorful" phldr="1"/>
      <dgm:spPr/>
      <dgm:t>
        <a:bodyPr/>
        <a:lstStyle/>
        <a:p>
          <a:endParaRPr lang="en-US"/>
        </a:p>
      </dgm:t>
    </dgm:pt>
    <dgm:pt modelId="{67F488C0-6EC5-4A89-9A56-2D3875A4441F}">
      <dgm:prSet phldrT="[Text]" custT="1"/>
      <dgm:spPr>
        <a:xfrm rot="5400000">
          <a:off x="-239951" y="244124"/>
          <a:ext cx="1599678" cy="1119774"/>
        </a:xfrm>
        <a:prstGeom prst="chevron">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ln>
        <a:effectLst/>
      </dgm:spPr>
      <dgm:t>
        <a:bodyPr/>
        <a:lstStyle/>
        <a:p>
          <a:r>
            <a:rPr lang="sq-AL" sz="1000" b="1">
              <a:solidFill>
                <a:sysClr val="window" lastClr="FFFFFF"/>
              </a:solidFill>
              <a:latin typeface="+mj-lt"/>
              <a:ea typeface="+mn-ea"/>
              <a:cs typeface="+mn-cs"/>
            </a:rPr>
            <a:t>Bashkimi me Agjendën 2030</a:t>
          </a:r>
        </a:p>
      </dgm:t>
    </dgm:pt>
    <dgm:pt modelId="{9A24A1B7-7A36-4660-B2C2-2DB763089688}" type="parTrans" cxnId="{2DA060F5-B301-412F-825E-149800DB179A}">
      <dgm:prSet/>
      <dgm:spPr/>
      <dgm:t>
        <a:bodyPr/>
        <a:lstStyle/>
        <a:p>
          <a:endParaRPr lang="en-US"/>
        </a:p>
      </dgm:t>
    </dgm:pt>
    <dgm:pt modelId="{A47516DB-E2ED-4CF4-8679-9FB05AB8B673}" type="sibTrans" cxnId="{2DA060F5-B301-412F-825E-149800DB179A}">
      <dgm:prSet/>
      <dgm:spPr/>
      <dgm:t>
        <a:bodyPr/>
        <a:lstStyle/>
        <a:p>
          <a:endParaRPr lang="en-US"/>
        </a:p>
      </dgm:t>
    </dgm:pt>
    <dgm:pt modelId="{388A6071-00F8-4CF5-AC97-E085FF452669}">
      <dgm:prSet phldrT="[Text]" custT="1"/>
      <dgm:spPr>
        <a:xfrm rot="5400000">
          <a:off x="3190861" y="-2066914"/>
          <a:ext cx="1039790" cy="5181965"/>
        </a:xfrm>
        <a:prstGeom prst="round2SameRect">
          <a:avLst/>
        </a:prstGeom>
        <a:solidFill>
          <a:sysClr val="window" lastClr="FFFFFF">
            <a:alpha val="90000"/>
            <a:hueOff val="0"/>
            <a:satOff val="0"/>
            <a:lumOff val="0"/>
            <a:alphaOff val="0"/>
          </a:sysClr>
        </a:solidFill>
        <a:ln w="25400" cap="flat" cmpd="sng" algn="ctr">
          <a:solidFill>
            <a:srgbClr val="C0504D">
              <a:hueOff val="0"/>
              <a:satOff val="0"/>
              <a:lumOff val="0"/>
              <a:alphaOff val="0"/>
            </a:srgbClr>
          </a:solidFill>
          <a:prstDash val="solid"/>
        </a:ln>
        <a:effectLst/>
      </dgm:spPr>
      <dgm:t>
        <a:bodyPr/>
        <a:lstStyle/>
        <a:p>
          <a:pPr>
            <a:lnSpc>
              <a:spcPct val="100000"/>
            </a:lnSpc>
            <a:spcBef>
              <a:spcPts val="600"/>
            </a:spcBef>
          </a:pPr>
          <a:r>
            <a:rPr lang="sq-AL" sz="1000" b="0">
              <a:solidFill>
                <a:sysClr val="windowText" lastClr="000000">
                  <a:hueOff val="0"/>
                  <a:satOff val="0"/>
                  <a:lumOff val="0"/>
                  <a:alphaOff val="0"/>
                </a:sysClr>
              </a:solidFill>
              <a:latin typeface="+mj-lt"/>
              <a:ea typeface="+mn-ea"/>
              <a:cs typeface="+mn-cs"/>
            </a:rPr>
            <a:t>Në vitin 2015, Kosova iu bashkua Agjendës 2030 për Zhvillim të Qëndrueshëm duke u angazhuar për 17 OZHQ</a:t>
          </a:r>
        </a:p>
      </dgm:t>
    </dgm:pt>
    <dgm:pt modelId="{55BD5D7D-86D0-408C-9F91-43C1E0CD8D25}" type="parTrans" cxnId="{676616FE-8820-4125-9482-C703E81E727B}">
      <dgm:prSet/>
      <dgm:spPr/>
      <dgm:t>
        <a:bodyPr/>
        <a:lstStyle/>
        <a:p>
          <a:endParaRPr lang="en-US"/>
        </a:p>
      </dgm:t>
    </dgm:pt>
    <dgm:pt modelId="{F75517F0-3FF3-49BA-8515-BB32A448DF81}" type="sibTrans" cxnId="{676616FE-8820-4125-9482-C703E81E727B}">
      <dgm:prSet/>
      <dgm:spPr/>
      <dgm:t>
        <a:bodyPr/>
        <a:lstStyle/>
        <a:p>
          <a:endParaRPr lang="en-US"/>
        </a:p>
      </dgm:t>
    </dgm:pt>
    <dgm:pt modelId="{23DFE394-0CB5-429B-8515-7B26A8212B75}">
      <dgm:prSet custT="1"/>
      <dgm:spPr>
        <a:xfrm rot="5400000">
          <a:off x="-239951" y="1649912"/>
          <a:ext cx="1599678" cy="1119774"/>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r>
            <a:rPr lang="sq-AL" sz="1000" b="1">
              <a:solidFill>
                <a:sysClr val="window" lastClr="FFFFFF"/>
              </a:solidFill>
              <a:latin typeface="+mj-lt"/>
              <a:ea typeface="+mn-ea"/>
              <a:cs typeface="+mn-cs"/>
            </a:rPr>
            <a:t>Përafrimi me integrimin në MSA/BE </a:t>
          </a:r>
        </a:p>
      </dgm:t>
    </dgm:pt>
    <dgm:pt modelId="{825B33B3-DD60-464B-BC81-38740A87BD23}" type="parTrans" cxnId="{76DAF347-3062-4649-8D08-388433981FC0}">
      <dgm:prSet/>
      <dgm:spPr/>
      <dgm:t>
        <a:bodyPr/>
        <a:lstStyle/>
        <a:p>
          <a:endParaRPr lang="en-US"/>
        </a:p>
      </dgm:t>
    </dgm:pt>
    <dgm:pt modelId="{1134E444-13F4-46CC-A284-C9DF30852B9E}" type="sibTrans" cxnId="{76DAF347-3062-4649-8D08-388433981FC0}">
      <dgm:prSet/>
      <dgm:spPr/>
      <dgm:t>
        <a:bodyPr/>
        <a:lstStyle/>
        <a:p>
          <a:endParaRPr lang="en-US"/>
        </a:p>
      </dgm:t>
    </dgm:pt>
    <dgm:pt modelId="{622410E1-2EE4-4E6D-BF1E-8D816C44B05D}">
      <dgm:prSet custT="1"/>
      <dgm:spPr>
        <a:xfrm rot="5400000">
          <a:off x="3190861" y="-661126"/>
          <a:ext cx="1039790" cy="5181965"/>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r>
            <a:rPr lang="sq-AL" sz="1000">
              <a:solidFill>
                <a:sysClr val="windowText" lastClr="000000">
                  <a:hueOff val="0"/>
                  <a:satOff val="0"/>
                  <a:lumOff val="0"/>
                  <a:alphaOff val="0"/>
                </a:sysClr>
              </a:solidFill>
              <a:latin typeface="+mj-lt"/>
              <a:ea typeface="+mn-ea"/>
              <a:cs typeface="+mn-cs"/>
            </a:rPr>
            <a:t>Puna drejt përmbushjes së OZHQ-ve bëhet në përputhje me Marrëveshjen e Stabilizim Asociimit (MSA) të Kosovës dhe aspiratat e saj për integrim në BE.  </a:t>
          </a:r>
        </a:p>
      </dgm:t>
    </dgm:pt>
    <dgm:pt modelId="{B064C897-D81D-4027-9E1E-FC0FC24733BE}" type="parTrans" cxnId="{CE92FF45-5161-415C-A00A-DE3FAE77D7F2}">
      <dgm:prSet/>
      <dgm:spPr/>
      <dgm:t>
        <a:bodyPr/>
        <a:lstStyle/>
        <a:p>
          <a:endParaRPr lang="en-US"/>
        </a:p>
      </dgm:t>
    </dgm:pt>
    <dgm:pt modelId="{4BF43E20-A56C-4A07-919E-DCDAAD0F584B}" type="sibTrans" cxnId="{CE92FF45-5161-415C-A00A-DE3FAE77D7F2}">
      <dgm:prSet/>
      <dgm:spPr/>
      <dgm:t>
        <a:bodyPr/>
        <a:lstStyle/>
        <a:p>
          <a:endParaRPr lang="en-US"/>
        </a:p>
      </dgm:t>
    </dgm:pt>
    <dgm:pt modelId="{B62A55C5-76AC-4EE1-AEA4-E881934AC9B6}">
      <dgm:prSet custT="1"/>
      <dgm:spPr>
        <a:xfrm rot="5400000">
          <a:off x="-239951" y="3055700"/>
          <a:ext cx="1599678" cy="1119774"/>
        </a:xfrm>
        <a:prstGeom prst="chevron">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ln>
        <a:effectLst/>
      </dgm:spPr>
      <dgm:t>
        <a:bodyPr/>
        <a:lstStyle/>
        <a:p>
          <a:r>
            <a:rPr lang="sq-AL" sz="1000" b="1">
              <a:solidFill>
                <a:sysClr val="window" lastClr="FFFFFF"/>
              </a:solidFill>
              <a:latin typeface="+mj-lt"/>
              <a:ea typeface="+mn-ea"/>
              <a:cs typeface="+mn-cs"/>
            </a:rPr>
            <a:t>Këshilli për ZHQ</a:t>
          </a:r>
        </a:p>
      </dgm:t>
    </dgm:pt>
    <dgm:pt modelId="{781F64A3-C58D-44A6-86CF-F2F26F88412A}" type="parTrans" cxnId="{ED6E20C3-D639-42B6-9684-645DB1605835}">
      <dgm:prSet/>
      <dgm:spPr/>
      <dgm:t>
        <a:bodyPr/>
        <a:lstStyle/>
        <a:p>
          <a:endParaRPr lang="en-US"/>
        </a:p>
      </dgm:t>
    </dgm:pt>
    <dgm:pt modelId="{97005459-692C-4D39-B484-38F77982A9C5}" type="sibTrans" cxnId="{ED6E20C3-D639-42B6-9684-645DB1605835}">
      <dgm:prSet/>
      <dgm:spPr/>
      <dgm:t>
        <a:bodyPr/>
        <a:lstStyle/>
        <a:p>
          <a:endParaRPr lang="en-US"/>
        </a:p>
      </dgm:t>
    </dgm:pt>
    <dgm:pt modelId="{FA155644-C932-49AB-AB65-3DA5726A2F1E}">
      <dgm:prSet custT="1"/>
      <dgm:spPr>
        <a:xfrm rot="5400000">
          <a:off x="3190861" y="794530"/>
          <a:ext cx="1039790" cy="5181965"/>
        </a:xfrm>
        <a:prstGeom prst="round2Same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r>
            <a:rPr lang="sq-AL" sz="1000">
              <a:solidFill>
                <a:sysClr val="windowText" lastClr="000000">
                  <a:hueOff val="0"/>
                  <a:satOff val="0"/>
                  <a:lumOff val="0"/>
                  <a:alphaOff val="0"/>
                </a:sysClr>
              </a:solidFill>
              <a:latin typeface="+mj-lt"/>
              <a:ea typeface="+mn-ea"/>
              <a:cs typeface="+mn-cs"/>
            </a:rPr>
            <a:t>Në janar të vitit 2018, Kuvendi i Kosovës miratoi një Rezolutë për OZHQ-të, duke kaluar në nivelin tjetër të integrimit në të gjitha institucionet.</a:t>
          </a:r>
        </a:p>
      </dgm:t>
    </dgm:pt>
    <dgm:pt modelId="{353E4B7B-3099-4269-AD0F-20AC2C6FBE47}" type="parTrans" cxnId="{26F524B6-4CB8-4EDD-A078-2575E13CA0A6}">
      <dgm:prSet/>
      <dgm:spPr/>
      <dgm:t>
        <a:bodyPr/>
        <a:lstStyle/>
        <a:p>
          <a:endParaRPr lang="en-US"/>
        </a:p>
      </dgm:t>
    </dgm:pt>
    <dgm:pt modelId="{9D4779EF-72E4-4E2F-A1CE-06F0C86F5CF5}" type="sibTrans" cxnId="{26F524B6-4CB8-4EDD-A078-2575E13CA0A6}">
      <dgm:prSet/>
      <dgm:spPr/>
      <dgm:t>
        <a:bodyPr/>
        <a:lstStyle/>
        <a:p>
          <a:endParaRPr lang="en-US"/>
        </a:p>
      </dgm:t>
    </dgm:pt>
    <dgm:pt modelId="{2414953A-6F44-4B8B-84C2-B2994310AD18}">
      <dgm:prSet custT="1"/>
      <dgm:spPr>
        <a:xfrm rot="5400000">
          <a:off x="3190861" y="794530"/>
          <a:ext cx="1039790" cy="5181965"/>
        </a:xfrm>
        <a:prstGeom prst="round2Same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endParaRPr lang="en-US" sz="1000">
            <a:solidFill>
              <a:sysClr val="windowText" lastClr="000000">
                <a:hueOff val="0"/>
                <a:satOff val="0"/>
                <a:lumOff val="0"/>
                <a:alphaOff val="0"/>
              </a:sysClr>
            </a:solidFill>
            <a:latin typeface="Calibri"/>
            <a:ea typeface="+mn-ea"/>
            <a:cs typeface="+mn-cs"/>
          </a:endParaRPr>
        </a:p>
      </dgm:t>
    </dgm:pt>
    <dgm:pt modelId="{2C765E57-E9C8-46C7-B94E-294176AD2048}" type="parTrans" cxnId="{4734C396-5A90-4417-A480-DEF0DA93011F}">
      <dgm:prSet/>
      <dgm:spPr/>
      <dgm:t>
        <a:bodyPr/>
        <a:lstStyle/>
        <a:p>
          <a:endParaRPr lang="en-US"/>
        </a:p>
      </dgm:t>
    </dgm:pt>
    <dgm:pt modelId="{42EC4E16-F09A-4E0F-87F8-7E47AF2F54CC}" type="sibTrans" cxnId="{4734C396-5A90-4417-A480-DEF0DA93011F}">
      <dgm:prSet/>
      <dgm:spPr/>
      <dgm:t>
        <a:bodyPr/>
        <a:lstStyle/>
        <a:p>
          <a:endParaRPr lang="en-US"/>
        </a:p>
      </dgm:t>
    </dgm:pt>
    <dgm:pt modelId="{4023AEC1-F324-4190-B9F4-2A52B0773E06}">
      <dgm:prSet phldrT="[Text]" custT="1"/>
      <dgm:spPr>
        <a:xfrm rot="5400000">
          <a:off x="3190861" y="-2066914"/>
          <a:ext cx="1039790" cy="5181965"/>
        </a:xfrm>
        <a:prstGeom prst="round2SameRect">
          <a:avLst/>
        </a:prstGeom>
        <a:solidFill>
          <a:sysClr val="window" lastClr="FFFFFF">
            <a:alpha val="90000"/>
            <a:hueOff val="0"/>
            <a:satOff val="0"/>
            <a:lumOff val="0"/>
            <a:alphaOff val="0"/>
          </a:sysClr>
        </a:solidFill>
        <a:ln w="25400" cap="flat" cmpd="sng" algn="ctr">
          <a:solidFill>
            <a:srgbClr val="C0504D">
              <a:hueOff val="0"/>
              <a:satOff val="0"/>
              <a:lumOff val="0"/>
              <a:alphaOff val="0"/>
            </a:srgbClr>
          </a:solidFill>
          <a:prstDash val="solid"/>
        </a:ln>
        <a:effectLst/>
      </dgm:spPr>
      <dgm:t>
        <a:bodyPr/>
        <a:lstStyle/>
        <a:p>
          <a:pPr>
            <a:lnSpc>
              <a:spcPct val="100000"/>
            </a:lnSpc>
            <a:spcBef>
              <a:spcPts val="600"/>
            </a:spcBef>
          </a:pPr>
          <a:r>
            <a:rPr lang="sq-AL" sz="1000" b="0">
              <a:solidFill>
                <a:sysClr val="windowText" lastClr="000000">
                  <a:hueOff val="0"/>
                  <a:satOff val="0"/>
                  <a:lumOff val="0"/>
                  <a:alphaOff val="0"/>
                </a:sysClr>
              </a:solidFill>
              <a:latin typeface="+mj-lt"/>
              <a:ea typeface="+mn-ea"/>
              <a:cs typeface="+mn-cs"/>
            </a:rPr>
            <a:t>Ekipi i OKB-së në Kosovë (UNKT), me partnerë ndërkombëtarë dhe vendorë, kanë mbështetur institucionet e Kosovës në arritjen e aspiratave të tyre zhvillimore, ku më shumë se 9000 kosovarë kanë marrë pjesë në hulumtim duke ndihmuar në hartimin e agjendës pas vitit 2015</a:t>
          </a:r>
        </a:p>
      </dgm:t>
    </dgm:pt>
    <dgm:pt modelId="{67A9C457-8990-46AD-BFB0-5AD3879B1493}" type="parTrans" cxnId="{8AF96BAE-B265-4534-B6B6-49C01B56CF2C}">
      <dgm:prSet/>
      <dgm:spPr/>
      <dgm:t>
        <a:bodyPr/>
        <a:lstStyle/>
        <a:p>
          <a:endParaRPr lang="en-US"/>
        </a:p>
      </dgm:t>
    </dgm:pt>
    <dgm:pt modelId="{CF872C40-BF48-4D2A-995E-C4709BF3EDD4}" type="sibTrans" cxnId="{8AF96BAE-B265-4534-B6B6-49C01B56CF2C}">
      <dgm:prSet/>
      <dgm:spPr/>
      <dgm:t>
        <a:bodyPr/>
        <a:lstStyle/>
        <a:p>
          <a:endParaRPr lang="en-US"/>
        </a:p>
      </dgm:t>
    </dgm:pt>
    <dgm:pt modelId="{533E4C98-AFE8-4CA1-A23F-B9250B1030D0}">
      <dgm:prSet custT="1"/>
      <dgm:spPr>
        <a:xfrm rot="5400000">
          <a:off x="3190861" y="794530"/>
          <a:ext cx="1039790" cy="5181965"/>
        </a:xfrm>
        <a:prstGeom prst="round2Same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r>
            <a:rPr lang="sq-AL" sz="1000">
              <a:solidFill>
                <a:sysClr val="windowText" lastClr="000000">
                  <a:hueOff val="0"/>
                  <a:satOff val="0"/>
                  <a:lumOff val="0"/>
                  <a:alphaOff val="0"/>
                </a:sysClr>
              </a:solidFill>
              <a:latin typeface="+mj-lt"/>
              <a:ea typeface="+mn-ea"/>
              <a:cs typeface="+mn-cs"/>
            </a:rPr>
            <a:t>Në tetor të vitit 2018, u bë inaugurimi i Këshillit për Zhvillim të Qëndrueshëm në kuadër të Kuvendit të Kosovës.</a:t>
          </a:r>
        </a:p>
      </dgm:t>
    </dgm:pt>
    <dgm:pt modelId="{C476C02E-3E20-4F64-A32B-194BA7FC8DE2}" type="parTrans" cxnId="{2CD1450F-20F9-4307-ADAE-077552C455FD}">
      <dgm:prSet/>
      <dgm:spPr/>
      <dgm:t>
        <a:bodyPr/>
        <a:lstStyle/>
        <a:p>
          <a:endParaRPr lang="en-US"/>
        </a:p>
      </dgm:t>
    </dgm:pt>
    <dgm:pt modelId="{1ECDE672-639F-4400-8CE7-BF0F77DE7D0B}" type="sibTrans" cxnId="{2CD1450F-20F9-4307-ADAE-077552C455FD}">
      <dgm:prSet/>
      <dgm:spPr/>
      <dgm:t>
        <a:bodyPr/>
        <a:lstStyle/>
        <a:p>
          <a:endParaRPr lang="en-US"/>
        </a:p>
      </dgm:t>
    </dgm:pt>
    <dgm:pt modelId="{FAA1FB1F-B896-41B3-A0DF-FA56EBA6DABF}">
      <dgm:prSet custT="1"/>
      <dgm:spPr>
        <a:xfrm rot="5400000">
          <a:off x="3190861" y="794530"/>
          <a:ext cx="1039790" cy="5181965"/>
        </a:xfrm>
        <a:prstGeom prst="round2Same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endParaRPr lang="en-US" sz="1000">
            <a:solidFill>
              <a:sysClr val="windowText" lastClr="000000">
                <a:hueOff val="0"/>
                <a:satOff val="0"/>
                <a:lumOff val="0"/>
                <a:alphaOff val="0"/>
              </a:sysClr>
            </a:solidFill>
            <a:latin typeface="Calibri"/>
            <a:ea typeface="+mn-ea"/>
            <a:cs typeface="+mn-cs"/>
          </a:endParaRPr>
        </a:p>
      </dgm:t>
    </dgm:pt>
    <dgm:pt modelId="{4C251220-48CB-46C0-961C-226015EB89F6}" type="parTrans" cxnId="{4BB65551-C3D0-42BD-A672-7B25B69739E8}">
      <dgm:prSet/>
      <dgm:spPr/>
      <dgm:t>
        <a:bodyPr/>
        <a:lstStyle/>
        <a:p>
          <a:endParaRPr lang="en-US"/>
        </a:p>
      </dgm:t>
    </dgm:pt>
    <dgm:pt modelId="{2D79FDD8-A330-4118-BA14-8CC6C0A4C00F}" type="sibTrans" cxnId="{4BB65551-C3D0-42BD-A672-7B25B69739E8}">
      <dgm:prSet/>
      <dgm:spPr/>
      <dgm:t>
        <a:bodyPr/>
        <a:lstStyle/>
        <a:p>
          <a:endParaRPr lang="en-US"/>
        </a:p>
      </dgm:t>
    </dgm:pt>
    <dgm:pt modelId="{97336C87-3F2E-4B15-9193-487B8209BC12}" type="pres">
      <dgm:prSet presAssocID="{7DD44CCA-B924-4809-8B88-BB5A1B35D06B}" presName="linearFlow" presStyleCnt="0">
        <dgm:presLayoutVars>
          <dgm:dir/>
          <dgm:animLvl val="lvl"/>
          <dgm:resizeHandles val="exact"/>
        </dgm:presLayoutVars>
      </dgm:prSet>
      <dgm:spPr/>
      <dgm:t>
        <a:bodyPr/>
        <a:lstStyle/>
        <a:p>
          <a:endParaRPr lang="en-US"/>
        </a:p>
      </dgm:t>
    </dgm:pt>
    <dgm:pt modelId="{92BEB5C8-5BC9-42B1-AC1D-15F37FDFB011}" type="pres">
      <dgm:prSet presAssocID="{67F488C0-6EC5-4A89-9A56-2D3875A4441F}" presName="composite" presStyleCnt="0"/>
      <dgm:spPr/>
    </dgm:pt>
    <dgm:pt modelId="{6B90E06C-CE1F-497F-B8C9-2A5C87603B24}" type="pres">
      <dgm:prSet presAssocID="{67F488C0-6EC5-4A89-9A56-2D3875A4441F}" presName="parentText" presStyleLbl="alignNode1" presStyleIdx="0" presStyleCnt="3" custLinFactNeighborY="-3076">
        <dgm:presLayoutVars>
          <dgm:chMax val="1"/>
          <dgm:bulletEnabled val="1"/>
        </dgm:presLayoutVars>
      </dgm:prSet>
      <dgm:spPr/>
      <dgm:t>
        <a:bodyPr/>
        <a:lstStyle/>
        <a:p>
          <a:endParaRPr lang="en-US"/>
        </a:p>
      </dgm:t>
    </dgm:pt>
    <dgm:pt modelId="{4C3B494A-D00E-4627-89B0-789C5DFE82C1}" type="pres">
      <dgm:prSet presAssocID="{67F488C0-6EC5-4A89-9A56-2D3875A4441F}" presName="descendantText" presStyleLbl="alignAcc1" presStyleIdx="0" presStyleCnt="3">
        <dgm:presLayoutVars>
          <dgm:bulletEnabled val="1"/>
        </dgm:presLayoutVars>
      </dgm:prSet>
      <dgm:spPr/>
      <dgm:t>
        <a:bodyPr/>
        <a:lstStyle/>
        <a:p>
          <a:endParaRPr lang="en-US"/>
        </a:p>
      </dgm:t>
    </dgm:pt>
    <dgm:pt modelId="{03D32F64-7111-4031-9810-8C2ADD9A546B}" type="pres">
      <dgm:prSet presAssocID="{A47516DB-E2ED-4CF4-8679-9FB05AB8B673}" presName="sp" presStyleCnt="0"/>
      <dgm:spPr/>
    </dgm:pt>
    <dgm:pt modelId="{1428FCDC-E970-45BD-AD18-49867CE8EAE9}" type="pres">
      <dgm:prSet presAssocID="{23DFE394-0CB5-429B-8515-7B26A8212B75}" presName="composite" presStyleCnt="0"/>
      <dgm:spPr/>
    </dgm:pt>
    <dgm:pt modelId="{5B9C18F8-591C-43A1-BA36-4F76FA280E5F}" type="pres">
      <dgm:prSet presAssocID="{23DFE394-0CB5-429B-8515-7B26A8212B75}" presName="parentText" presStyleLbl="alignNode1" presStyleIdx="1" presStyleCnt="3">
        <dgm:presLayoutVars>
          <dgm:chMax val="1"/>
          <dgm:bulletEnabled val="1"/>
        </dgm:presLayoutVars>
      </dgm:prSet>
      <dgm:spPr/>
      <dgm:t>
        <a:bodyPr/>
        <a:lstStyle/>
        <a:p>
          <a:endParaRPr lang="en-US"/>
        </a:p>
      </dgm:t>
    </dgm:pt>
    <dgm:pt modelId="{E2446DA6-58D5-440A-85AD-2B567DCAC810}" type="pres">
      <dgm:prSet presAssocID="{23DFE394-0CB5-429B-8515-7B26A8212B75}" presName="descendantText" presStyleLbl="alignAcc1" presStyleIdx="1" presStyleCnt="3">
        <dgm:presLayoutVars>
          <dgm:bulletEnabled val="1"/>
        </dgm:presLayoutVars>
      </dgm:prSet>
      <dgm:spPr/>
      <dgm:t>
        <a:bodyPr/>
        <a:lstStyle/>
        <a:p>
          <a:endParaRPr lang="en-US"/>
        </a:p>
      </dgm:t>
    </dgm:pt>
    <dgm:pt modelId="{6E6E8AF8-8CEB-4446-B797-0840F4CA6153}" type="pres">
      <dgm:prSet presAssocID="{1134E444-13F4-46CC-A284-C9DF30852B9E}" presName="sp" presStyleCnt="0"/>
      <dgm:spPr/>
    </dgm:pt>
    <dgm:pt modelId="{97A31266-89BD-4DAA-86C8-0D717B442E4C}" type="pres">
      <dgm:prSet presAssocID="{B62A55C5-76AC-4EE1-AEA4-E881934AC9B6}" presName="composite" presStyleCnt="0"/>
      <dgm:spPr/>
    </dgm:pt>
    <dgm:pt modelId="{50972C5E-626F-4328-9D35-C7EB9C42E47E}" type="pres">
      <dgm:prSet presAssocID="{B62A55C5-76AC-4EE1-AEA4-E881934AC9B6}" presName="parentText" presStyleLbl="alignNode1" presStyleIdx="2" presStyleCnt="3">
        <dgm:presLayoutVars>
          <dgm:chMax val="1"/>
          <dgm:bulletEnabled val="1"/>
        </dgm:presLayoutVars>
      </dgm:prSet>
      <dgm:spPr/>
      <dgm:t>
        <a:bodyPr/>
        <a:lstStyle/>
        <a:p>
          <a:endParaRPr lang="en-US"/>
        </a:p>
      </dgm:t>
    </dgm:pt>
    <dgm:pt modelId="{3A735AB8-24BA-42DC-AC38-36E19BC05128}" type="pres">
      <dgm:prSet presAssocID="{B62A55C5-76AC-4EE1-AEA4-E881934AC9B6}" presName="descendantText" presStyleLbl="alignAcc1" presStyleIdx="2" presStyleCnt="3" custLinFactNeighborX="814" custLinFactNeighborY="4796">
        <dgm:presLayoutVars>
          <dgm:bulletEnabled val="1"/>
        </dgm:presLayoutVars>
      </dgm:prSet>
      <dgm:spPr/>
      <dgm:t>
        <a:bodyPr/>
        <a:lstStyle/>
        <a:p>
          <a:endParaRPr lang="en-US"/>
        </a:p>
      </dgm:t>
    </dgm:pt>
  </dgm:ptLst>
  <dgm:cxnLst>
    <dgm:cxn modelId="{26F524B6-4CB8-4EDD-A078-2575E13CA0A6}" srcId="{B62A55C5-76AC-4EE1-AEA4-E881934AC9B6}" destId="{FA155644-C932-49AB-AB65-3DA5726A2F1E}" srcOrd="1" destOrd="0" parTransId="{353E4B7B-3099-4269-AD0F-20AC2C6FBE47}" sibTransId="{9D4779EF-72E4-4E2F-A1CE-06F0C86F5CF5}"/>
    <dgm:cxn modelId="{74542BF5-4C97-4892-ABD4-3996C16A8D6A}" type="presOf" srcId="{388A6071-00F8-4CF5-AC97-E085FF452669}" destId="{4C3B494A-D00E-4627-89B0-789C5DFE82C1}" srcOrd="0" destOrd="0" presId="urn:microsoft.com/office/officeart/2005/8/layout/chevron2"/>
    <dgm:cxn modelId="{76DAF347-3062-4649-8D08-388433981FC0}" srcId="{7DD44CCA-B924-4809-8B88-BB5A1B35D06B}" destId="{23DFE394-0CB5-429B-8515-7B26A8212B75}" srcOrd="1" destOrd="0" parTransId="{825B33B3-DD60-464B-BC81-38740A87BD23}" sibTransId="{1134E444-13F4-46CC-A284-C9DF30852B9E}"/>
    <dgm:cxn modelId="{676616FE-8820-4125-9482-C703E81E727B}" srcId="{67F488C0-6EC5-4A89-9A56-2D3875A4441F}" destId="{388A6071-00F8-4CF5-AC97-E085FF452669}" srcOrd="0" destOrd="0" parTransId="{55BD5D7D-86D0-408C-9F91-43C1E0CD8D25}" sibTransId="{F75517F0-3FF3-49BA-8515-BB32A448DF81}"/>
    <dgm:cxn modelId="{8FC6EA7B-BEB2-4598-AEEB-26FCC1D13F95}" type="presOf" srcId="{FA155644-C932-49AB-AB65-3DA5726A2F1E}" destId="{3A735AB8-24BA-42DC-AC38-36E19BC05128}" srcOrd="0" destOrd="1" presId="urn:microsoft.com/office/officeart/2005/8/layout/chevron2"/>
    <dgm:cxn modelId="{25761520-9177-44EC-B1C8-C786F764024C}" type="presOf" srcId="{7DD44CCA-B924-4809-8B88-BB5A1B35D06B}" destId="{97336C87-3F2E-4B15-9193-487B8209BC12}" srcOrd="0" destOrd="0" presId="urn:microsoft.com/office/officeart/2005/8/layout/chevron2"/>
    <dgm:cxn modelId="{5F162246-D8E2-4CD5-849A-2A65CBFBD62B}" type="presOf" srcId="{FAA1FB1F-B896-41B3-A0DF-FA56EBA6DABF}" destId="{3A735AB8-24BA-42DC-AC38-36E19BC05128}" srcOrd="0" destOrd="0" presId="urn:microsoft.com/office/officeart/2005/8/layout/chevron2"/>
    <dgm:cxn modelId="{ED6E20C3-D639-42B6-9684-645DB1605835}" srcId="{7DD44CCA-B924-4809-8B88-BB5A1B35D06B}" destId="{B62A55C5-76AC-4EE1-AEA4-E881934AC9B6}" srcOrd="2" destOrd="0" parTransId="{781F64A3-C58D-44A6-86CF-F2F26F88412A}" sibTransId="{97005459-692C-4D39-B484-38F77982A9C5}"/>
    <dgm:cxn modelId="{8AF96BAE-B265-4534-B6B6-49C01B56CF2C}" srcId="{67F488C0-6EC5-4A89-9A56-2D3875A4441F}" destId="{4023AEC1-F324-4190-B9F4-2A52B0773E06}" srcOrd="1" destOrd="0" parTransId="{67A9C457-8990-46AD-BFB0-5AD3879B1493}" sibTransId="{CF872C40-BF48-4D2A-995E-C4709BF3EDD4}"/>
    <dgm:cxn modelId="{4734C396-5A90-4417-A480-DEF0DA93011F}" srcId="{B62A55C5-76AC-4EE1-AEA4-E881934AC9B6}" destId="{2414953A-6F44-4B8B-84C2-B2994310AD18}" srcOrd="3" destOrd="0" parTransId="{2C765E57-E9C8-46C7-B94E-294176AD2048}" sibTransId="{42EC4E16-F09A-4E0F-87F8-7E47AF2F54CC}"/>
    <dgm:cxn modelId="{C30D9014-D11C-4C32-9D05-E8B6E316737E}" type="presOf" srcId="{2414953A-6F44-4B8B-84C2-B2994310AD18}" destId="{3A735AB8-24BA-42DC-AC38-36E19BC05128}" srcOrd="0" destOrd="3" presId="urn:microsoft.com/office/officeart/2005/8/layout/chevron2"/>
    <dgm:cxn modelId="{4BB65551-C3D0-42BD-A672-7B25B69739E8}" srcId="{B62A55C5-76AC-4EE1-AEA4-E881934AC9B6}" destId="{FAA1FB1F-B896-41B3-A0DF-FA56EBA6DABF}" srcOrd="0" destOrd="0" parTransId="{4C251220-48CB-46C0-961C-226015EB89F6}" sibTransId="{2D79FDD8-A330-4118-BA14-8CC6C0A4C00F}"/>
    <dgm:cxn modelId="{94FE2444-593E-420A-8009-3D17A61FC5E4}" type="presOf" srcId="{4023AEC1-F324-4190-B9F4-2A52B0773E06}" destId="{4C3B494A-D00E-4627-89B0-789C5DFE82C1}" srcOrd="0" destOrd="1" presId="urn:microsoft.com/office/officeart/2005/8/layout/chevron2"/>
    <dgm:cxn modelId="{CE92FF45-5161-415C-A00A-DE3FAE77D7F2}" srcId="{23DFE394-0CB5-429B-8515-7B26A8212B75}" destId="{622410E1-2EE4-4E6D-BF1E-8D816C44B05D}" srcOrd="0" destOrd="0" parTransId="{B064C897-D81D-4027-9E1E-FC0FC24733BE}" sibTransId="{4BF43E20-A56C-4A07-919E-DCDAAD0F584B}"/>
    <dgm:cxn modelId="{2CD1450F-20F9-4307-ADAE-077552C455FD}" srcId="{B62A55C5-76AC-4EE1-AEA4-E881934AC9B6}" destId="{533E4C98-AFE8-4CA1-A23F-B9250B1030D0}" srcOrd="2" destOrd="0" parTransId="{C476C02E-3E20-4F64-A32B-194BA7FC8DE2}" sibTransId="{1ECDE672-639F-4400-8CE7-BF0F77DE7D0B}"/>
    <dgm:cxn modelId="{8E50E51E-6C33-434F-941F-0A53818F5EB6}" type="presOf" srcId="{23DFE394-0CB5-429B-8515-7B26A8212B75}" destId="{5B9C18F8-591C-43A1-BA36-4F76FA280E5F}" srcOrd="0" destOrd="0" presId="urn:microsoft.com/office/officeart/2005/8/layout/chevron2"/>
    <dgm:cxn modelId="{6F54385A-0689-4468-B9FC-AF5A184E3B7B}" type="presOf" srcId="{533E4C98-AFE8-4CA1-A23F-B9250B1030D0}" destId="{3A735AB8-24BA-42DC-AC38-36E19BC05128}" srcOrd="0" destOrd="2" presId="urn:microsoft.com/office/officeart/2005/8/layout/chevron2"/>
    <dgm:cxn modelId="{FF0C0B94-D155-4D30-BB6D-37380FC27A88}" type="presOf" srcId="{622410E1-2EE4-4E6D-BF1E-8D816C44B05D}" destId="{E2446DA6-58D5-440A-85AD-2B567DCAC810}" srcOrd="0" destOrd="0" presId="urn:microsoft.com/office/officeart/2005/8/layout/chevron2"/>
    <dgm:cxn modelId="{BBF6AB6D-A5DF-4BD3-9444-27B7F3D0A050}" type="presOf" srcId="{67F488C0-6EC5-4A89-9A56-2D3875A4441F}" destId="{6B90E06C-CE1F-497F-B8C9-2A5C87603B24}" srcOrd="0" destOrd="0" presId="urn:microsoft.com/office/officeart/2005/8/layout/chevron2"/>
    <dgm:cxn modelId="{2DA060F5-B301-412F-825E-149800DB179A}" srcId="{7DD44CCA-B924-4809-8B88-BB5A1B35D06B}" destId="{67F488C0-6EC5-4A89-9A56-2D3875A4441F}" srcOrd="0" destOrd="0" parTransId="{9A24A1B7-7A36-4660-B2C2-2DB763089688}" sibTransId="{A47516DB-E2ED-4CF4-8679-9FB05AB8B673}"/>
    <dgm:cxn modelId="{C3703B9F-D8BA-41C7-A87A-15B3FD3D7288}" type="presOf" srcId="{B62A55C5-76AC-4EE1-AEA4-E881934AC9B6}" destId="{50972C5E-626F-4328-9D35-C7EB9C42E47E}" srcOrd="0" destOrd="0" presId="urn:microsoft.com/office/officeart/2005/8/layout/chevron2"/>
    <dgm:cxn modelId="{BDF5EE9C-BEA0-45AF-A3BC-AE875363AD1B}" type="presParOf" srcId="{97336C87-3F2E-4B15-9193-487B8209BC12}" destId="{92BEB5C8-5BC9-42B1-AC1D-15F37FDFB011}" srcOrd="0" destOrd="0" presId="urn:microsoft.com/office/officeart/2005/8/layout/chevron2"/>
    <dgm:cxn modelId="{35D998DA-E58B-4099-96F7-BA70ADE4D1A9}" type="presParOf" srcId="{92BEB5C8-5BC9-42B1-AC1D-15F37FDFB011}" destId="{6B90E06C-CE1F-497F-B8C9-2A5C87603B24}" srcOrd="0" destOrd="0" presId="urn:microsoft.com/office/officeart/2005/8/layout/chevron2"/>
    <dgm:cxn modelId="{E129298D-B3C4-4A22-8172-C1DAEF2C6C26}" type="presParOf" srcId="{92BEB5C8-5BC9-42B1-AC1D-15F37FDFB011}" destId="{4C3B494A-D00E-4627-89B0-789C5DFE82C1}" srcOrd="1" destOrd="0" presId="urn:microsoft.com/office/officeart/2005/8/layout/chevron2"/>
    <dgm:cxn modelId="{DBBF43CA-3C7B-43C6-89C5-E674D2BC4B07}" type="presParOf" srcId="{97336C87-3F2E-4B15-9193-487B8209BC12}" destId="{03D32F64-7111-4031-9810-8C2ADD9A546B}" srcOrd="1" destOrd="0" presId="urn:microsoft.com/office/officeart/2005/8/layout/chevron2"/>
    <dgm:cxn modelId="{5D16B06B-C3EB-418B-B2A9-0D1EB8C5FD1E}" type="presParOf" srcId="{97336C87-3F2E-4B15-9193-487B8209BC12}" destId="{1428FCDC-E970-45BD-AD18-49867CE8EAE9}" srcOrd="2" destOrd="0" presId="urn:microsoft.com/office/officeart/2005/8/layout/chevron2"/>
    <dgm:cxn modelId="{D9A31DF1-EAE6-4EFE-8DD3-B79B0C7E7E50}" type="presParOf" srcId="{1428FCDC-E970-45BD-AD18-49867CE8EAE9}" destId="{5B9C18F8-591C-43A1-BA36-4F76FA280E5F}" srcOrd="0" destOrd="0" presId="urn:microsoft.com/office/officeart/2005/8/layout/chevron2"/>
    <dgm:cxn modelId="{876A99C4-AC5C-4117-92F3-CFFB63CCA571}" type="presParOf" srcId="{1428FCDC-E970-45BD-AD18-49867CE8EAE9}" destId="{E2446DA6-58D5-440A-85AD-2B567DCAC810}" srcOrd="1" destOrd="0" presId="urn:microsoft.com/office/officeart/2005/8/layout/chevron2"/>
    <dgm:cxn modelId="{6A623182-2787-4D01-89C6-E8760D0C3664}" type="presParOf" srcId="{97336C87-3F2E-4B15-9193-487B8209BC12}" destId="{6E6E8AF8-8CEB-4446-B797-0840F4CA6153}" srcOrd="3" destOrd="0" presId="urn:microsoft.com/office/officeart/2005/8/layout/chevron2"/>
    <dgm:cxn modelId="{3D2887BE-545F-4CBC-AFB6-6625E7CA7774}" type="presParOf" srcId="{97336C87-3F2E-4B15-9193-487B8209BC12}" destId="{97A31266-89BD-4DAA-86C8-0D717B442E4C}" srcOrd="4" destOrd="0" presId="urn:microsoft.com/office/officeart/2005/8/layout/chevron2"/>
    <dgm:cxn modelId="{83CE12F5-A871-4B95-A9A6-ED3EDD9C9173}" type="presParOf" srcId="{97A31266-89BD-4DAA-86C8-0D717B442E4C}" destId="{50972C5E-626F-4328-9D35-C7EB9C42E47E}" srcOrd="0" destOrd="0" presId="urn:microsoft.com/office/officeart/2005/8/layout/chevron2"/>
    <dgm:cxn modelId="{5D20AB9E-BEAA-42C2-AF91-6FADD2C8D8F7}" type="presParOf" srcId="{97A31266-89BD-4DAA-86C8-0D717B442E4C}" destId="{3A735AB8-24BA-42DC-AC38-36E19BC05128}" srcOrd="1" destOrd="0" presId="urn:microsoft.com/office/officeart/2005/8/layout/chevro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19AC8F-AF61-4027-B3FF-2EC7633092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sq-AL"/>
        </a:p>
      </dgm:t>
    </dgm:pt>
    <dgm:pt modelId="{6C3F9200-A850-41F5-97F6-426FCE31ED36}">
      <dgm:prSet phldrT="[Text]" custT="1"/>
      <dgm:spPr>
        <a:solidFill>
          <a:schemeClr val="accent1"/>
        </a:solidFill>
      </dgm:spPr>
      <dgm:t>
        <a:bodyPr/>
        <a:lstStyle/>
        <a:p>
          <a:r>
            <a:rPr lang="sq-AL" sz="800">
              <a:solidFill>
                <a:schemeClr val="bg1"/>
              </a:solidFill>
              <a:latin typeface="+mj-lt"/>
              <a:cs typeface="Times New Roman" panose="02020603050405020304" pitchFamily="18" charset="0"/>
            </a:rPr>
            <a:t>Grup punues</a:t>
          </a:r>
        </a:p>
        <a:p>
          <a:r>
            <a:rPr lang="sq-AL" sz="800">
              <a:solidFill>
                <a:schemeClr val="bg1"/>
              </a:solidFill>
              <a:latin typeface="+mj-lt"/>
              <a:cs typeface="Times New Roman" panose="02020603050405020304" pitchFamily="18" charset="0"/>
            </a:rPr>
            <a:t>I bashkë-kryesuar nga ME dhe MMPHI</a:t>
          </a:r>
        </a:p>
      </dgm:t>
    </dgm:pt>
    <dgm:pt modelId="{6871C622-5851-4A67-9B54-7A553D2FB5C0}" type="parTrans" cxnId="{6E449F79-BBE3-4EAE-BA17-94A985805583}">
      <dgm:prSet/>
      <dgm:spPr/>
      <dgm:t>
        <a:bodyPr/>
        <a:lstStyle/>
        <a:p>
          <a:endParaRPr lang="sq-AL">
            <a:latin typeface="+mj-lt"/>
            <a:cs typeface="Times New Roman" panose="02020603050405020304" pitchFamily="18" charset="0"/>
          </a:endParaRPr>
        </a:p>
      </dgm:t>
    </dgm:pt>
    <dgm:pt modelId="{C2E82D1A-A15B-439F-93CE-73BB8B9E0EC2}" type="sibTrans" cxnId="{6E449F79-BBE3-4EAE-BA17-94A985805583}">
      <dgm:prSet/>
      <dgm:spPr/>
      <dgm:t>
        <a:bodyPr/>
        <a:lstStyle/>
        <a:p>
          <a:endParaRPr lang="sq-AL">
            <a:latin typeface="+mj-lt"/>
            <a:cs typeface="Times New Roman" panose="02020603050405020304" pitchFamily="18" charset="0"/>
          </a:endParaRPr>
        </a:p>
      </dgm:t>
    </dgm:pt>
    <dgm:pt modelId="{CF5879FF-092A-4E79-9556-B7AFDF9F7710}">
      <dgm:prSet phldrT="[Text]" custT="1"/>
      <dgm:spPr>
        <a:solidFill>
          <a:schemeClr val="accent1"/>
        </a:solidFill>
      </dgm:spPr>
      <dgm:t>
        <a:bodyPr/>
        <a:lstStyle/>
        <a:p>
          <a:r>
            <a:rPr lang="sq-AL" sz="800">
              <a:solidFill>
                <a:schemeClr val="bg1"/>
              </a:solidFill>
              <a:latin typeface="+mj-lt"/>
              <a:cs typeface="Times New Roman" panose="02020603050405020304" pitchFamily="18" charset="0"/>
            </a:rPr>
            <a:t>GT GS </a:t>
          </a:r>
        </a:p>
      </dgm:t>
    </dgm:pt>
    <dgm:pt modelId="{7E6755F5-0128-42ED-BAB7-31DB29E53E81}" type="parTrans" cxnId="{2D824B54-81FC-49BD-8C94-F786B6B646ED}">
      <dgm:prSet/>
      <dgm:spPr/>
      <dgm:t>
        <a:bodyPr/>
        <a:lstStyle/>
        <a:p>
          <a:endParaRPr lang="sq-AL">
            <a:latin typeface="+mj-lt"/>
            <a:cs typeface="Times New Roman" panose="02020603050405020304" pitchFamily="18" charset="0"/>
          </a:endParaRPr>
        </a:p>
      </dgm:t>
    </dgm:pt>
    <dgm:pt modelId="{800D52F4-1068-4569-ACEC-C776ACDEB0B8}" type="sibTrans" cxnId="{2D824B54-81FC-49BD-8C94-F786B6B646ED}">
      <dgm:prSet/>
      <dgm:spPr/>
      <dgm:t>
        <a:bodyPr/>
        <a:lstStyle/>
        <a:p>
          <a:endParaRPr lang="sq-AL">
            <a:latin typeface="+mj-lt"/>
            <a:cs typeface="Times New Roman" panose="02020603050405020304" pitchFamily="18" charset="0"/>
          </a:endParaRPr>
        </a:p>
      </dgm:t>
    </dgm:pt>
    <dgm:pt modelId="{EFE4A2B7-70D1-4AD0-8D3E-DDC98EC951CE}">
      <dgm:prSet phldrT="[Text]" custT="1"/>
      <dgm:spPr>
        <a:solidFill>
          <a:schemeClr val="accent1"/>
        </a:solidFill>
      </dgm:spPr>
      <dgm:t>
        <a:bodyPr/>
        <a:lstStyle/>
        <a:p>
          <a:r>
            <a:rPr lang="sq-AL" sz="800">
              <a:solidFill>
                <a:schemeClr val="bg1"/>
              </a:solidFill>
              <a:latin typeface="+mj-lt"/>
              <a:cs typeface="Times New Roman" panose="02020603050405020304" pitchFamily="18" charset="0"/>
            </a:rPr>
            <a:t>GT EE</a:t>
          </a:r>
        </a:p>
      </dgm:t>
    </dgm:pt>
    <dgm:pt modelId="{A3117633-ACDC-484C-91E7-5736C03AE983}" type="parTrans" cxnId="{22AAD0CD-3B55-433A-85CA-D1B7DA80349A}">
      <dgm:prSet/>
      <dgm:spPr/>
      <dgm:t>
        <a:bodyPr/>
        <a:lstStyle/>
        <a:p>
          <a:endParaRPr lang="sq-AL">
            <a:latin typeface="+mj-lt"/>
            <a:cs typeface="Times New Roman" panose="02020603050405020304" pitchFamily="18" charset="0"/>
          </a:endParaRPr>
        </a:p>
      </dgm:t>
    </dgm:pt>
    <dgm:pt modelId="{72C25980-337C-416D-9A8C-C48C74EBE1C0}" type="sibTrans" cxnId="{22AAD0CD-3B55-433A-85CA-D1B7DA80349A}">
      <dgm:prSet/>
      <dgm:spPr/>
      <dgm:t>
        <a:bodyPr/>
        <a:lstStyle/>
        <a:p>
          <a:endParaRPr lang="sq-AL">
            <a:latin typeface="+mj-lt"/>
            <a:cs typeface="Times New Roman" panose="02020603050405020304" pitchFamily="18" charset="0"/>
          </a:endParaRPr>
        </a:p>
      </dgm:t>
    </dgm:pt>
    <dgm:pt modelId="{C55AE0A1-CAF3-428B-835E-D50D519C2A89}">
      <dgm:prSet phldrT="[Text]" custT="1"/>
      <dgm:spPr>
        <a:solidFill>
          <a:schemeClr val="accent1"/>
        </a:solidFill>
      </dgm:spPr>
      <dgm:t>
        <a:bodyPr/>
        <a:lstStyle/>
        <a:p>
          <a:r>
            <a:rPr lang="sq-AL" sz="800">
              <a:solidFill>
                <a:schemeClr val="bg1"/>
              </a:solidFill>
              <a:latin typeface="+mj-lt"/>
              <a:cs typeface="Times New Roman" panose="02020603050405020304" pitchFamily="18" charset="0"/>
            </a:rPr>
            <a:t>GT ES</a:t>
          </a:r>
        </a:p>
      </dgm:t>
    </dgm:pt>
    <dgm:pt modelId="{D20D841E-8599-4AA4-96A4-5CBF7966D6D5}" type="parTrans" cxnId="{3D7964FD-3A87-439E-883F-F1D3830D9177}">
      <dgm:prSet/>
      <dgm:spPr/>
      <dgm:t>
        <a:bodyPr/>
        <a:lstStyle/>
        <a:p>
          <a:endParaRPr lang="sq-AL">
            <a:latin typeface="+mj-lt"/>
            <a:cs typeface="Times New Roman" panose="02020603050405020304" pitchFamily="18" charset="0"/>
          </a:endParaRPr>
        </a:p>
      </dgm:t>
    </dgm:pt>
    <dgm:pt modelId="{BF42C27D-3A07-4F68-8E77-4C8C75766DD1}" type="sibTrans" cxnId="{3D7964FD-3A87-439E-883F-F1D3830D9177}">
      <dgm:prSet/>
      <dgm:spPr/>
      <dgm:t>
        <a:bodyPr/>
        <a:lstStyle/>
        <a:p>
          <a:endParaRPr lang="sq-AL">
            <a:latin typeface="+mj-lt"/>
            <a:cs typeface="Times New Roman" panose="02020603050405020304" pitchFamily="18" charset="0"/>
          </a:endParaRPr>
        </a:p>
      </dgm:t>
    </dgm:pt>
    <dgm:pt modelId="{0A75ED15-EEC5-4603-98D4-0BF569F330EC}">
      <dgm:prSet custT="1"/>
      <dgm:spPr>
        <a:solidFill>
          <a:schemeClr val="accent1"/>
        </a:solidFill>
      </dgm:spPr>
      <dgm:t>
        <a:bodyPr/>
        <a:lstStyle/>
        <a:p>
          <a:r>
            <a:rPr lang="sq-AL" sz="800">
              <a:solidFill>
                <a:schemeClr val="bg1"/>
              </a:solidFill>
              <a:latin typeface="+mj-lt"/>
              <a:cs typeface="Times New Roman" panose="02020603050405020304" pitchFamily="18" charset="0"/>
            </a:rPr>
            <a:t>GT QKZH</a:t>
          </a:r>
        </a:p>
      </dgm:t>
    </dgm:pt>
    <dgm:pt modelId="{69B2399A-DC69-4E6F-A04F-F886D294EA1C}" type="parTrans" cxnId="{1B57D2A4-E2CB-4EDF-B3AC-A5E42AF1AAF2}">
      <dgm:prSet/>
      <dgm:spPr/>
      <dgm:t>
        <a:bodyPr/>
        <a:lstStyle/>
        <a:p>
          <a:endParaRPr lang="sq-AL">
            <a:latin typeface="+mj-lt"/>
            <a:cs typeface="Times New Roman" panose="02020603050405020304" pitchFamily="18" charset="0"/>
          </a:endParaRPr>
        </a:p>
      </dgm:t>
    </dgm:pt>
    <dgm:pt modelId="{71F3CFAF-2D03-4DEF-9AD8-40848A642FAF}" type="sibTrans" cxnId="{1B57D2A4-E2CB-4EDF-B3AC-A5E42AF1AAF2}">
      <dgm:prSet/>
      <dgm:spPr/>
      <dgm:t>
        <a:bodyPr/>
        <a:lstStyle/>
        <a:p>
          <a:endParaRPr lang="sq-AL">
            <a:latin typeface="+mj-lt"/>
            <a:cs typeface="Times New Roman" panose="02020603050405020304" pitchFamily="18" charset="0"/>
          </a:endParaRPr>
        </a:p>
      </dgm:t>
    </dgm:pt>
    <dgm:pt modelId="{17D57C14-995B-4292-A1A5-26854B6490F4}">
      <dgm:prSet custT="1"/>
      <dgm:spPr>
        <a:solidFill>
          <a:schemeClr val="accent1"/>
        </a:solidFill>
      </dgm:spPr>
      <dgm:t>
        <a:bodyPr/>
        <a:lstStyle/>
        <a:p>
          <a:r>
            <a:rPr lang="sq-AL" sz="800">
              <a:solidFill>
                <a:schemeClr val="bg1"/>
              </a:solidFill>
              <a:latin typeface="+mj-lt"/>
              <a:cs typeface="Times New Roman" panose="02020603050405020304" pitchFamily="18" charset="0"/>
            </a:rPr>
            <a:t>GT BRE</a:t>
          </a:r>
        </a:p>
      </dgm:t>
    </dgm:pt>
    <dgm:pt modelId="{178BC698-744A-469B-ACB4-CC77EA2099ED}" type="parTrans" cxnId="{57353AC6-BF2D-4DEF-BBAD-7FCBBE415E34}">
      <dgm:prSet/>
      <dgm:spPr/>
      <dgm:t>
        <a:bodyPr/>
        <a:lstStyle/>
        <a:p>
          <a:endParaRPr lang="sq-AL">
            <a:latin typeface="+mj-lt"/>
            <a:cs typeface="Times New Roman" panose="02020603050405020304" pitchFamily="18" charset="0"/>
          </a:endParaRPr>
        </a:p>
      </dgm:t>
    </dgm:pt>
    <dgm:pt modelId="{1B1C03A1-9683-4D8D-AD67-B27D60972308}" type="sibTrans" cxnId="{57353AC6-BF2D-4DEF-BBAD-7FCBBE415E34}">
      <dgm:prSet/>
      <dgm:spPr/>
      <dgm:t>
        <a:bodyPr/>
        <a:lstStyle/>
        <a:p>
          <a:endParaRPr lang="sq-AL">
            <a:latin typeface="+mj-lt"/>
            <a:cs typeface="Times New Roman" panose="02020603050405020304" pitchFamily="18" charset="0"/>
          </a:endParaRPr>
        </a:p>
      </dgm:t>
    </dgm:pt>
    <dgm:pt modelId="{89E60A6E-38E5-466E-BDB0-AFDBB3E1DA15}">
      <dgm:prSet custT="1"/>
      <dgm:spPr>
        <a:solidFill>
          <a:schemeClr val="accent1"/>
        </a:solidFill>
      </dgm:spPr>
      <dgm:t>
        <a:bodyPr/>
        <a:lstStyle/>
        <a:p>
          <a:r>
            <a:rPr lang="sq-AL" sz="800">
              <a:solidFill>
                <a:schemeClr val="bg1"/>
              </a:solidFill>
              <a:latin typeface="+mj-lt"/>
              <a:cs typeface="Times New Roman" panose="02020603050405020304" pitchFamily="18" charset="0"/>
            </a:rPr>
            <a:t>GT IEM</a:t>
          </a:r>
        </a:p>
      </dgm:t>
    </dgm:pt>
    <dgm:pt modelId="{70D1EFAE-C765-4B90-BE07-313A29AB0D60}" type="parTrans" cxnId="{BBB3D91F-0583-424C-9197-1909D1860754}">
      <dgm:prSet/>
      <dgm:spPr/>
      <dgm:t>
        <a:bodyPr/>
        <a:lstStyle/>
        <a:p>
          <a:endParaRPr lang="sq-AL">
            <a:latin typeface="+mj-lt"/>
            <a:cs typeface="Times New Roman" panose="02020603050405020304" pitchFamily="18" charset="0"/>
          </a:endParaRPr>
        </a:p>
      </dgm:t>
    </dgm:pt>
    <dgm:pt modelId="{6F089676-788E-4A20-BA66-AF09C991285A}" type="sibTrans" cxnId="{BBB3D91F-0583-424C-9197-1909D1860754}">
      <dgm:prSet/>
      <dgm:spPr/>
      <dgm:t>
        <a:bodyPr/>
        <a:lstStyle/>
        <a:p>
          <a:endParaRPr lang="sq-AL">
            <a:latin typeface="+mj-lt"/>
            <a:cs typeface="Times New Roman" panose="02020603050405020304" pitchFamily="18" charset="0"/>
          </a:endParaRPr>
        </a:p>
      </dgm:t>
    </dgm:pt>
    <dgm:pt modelId="{C12A98E6-20FA-47A7-98F7-D23A8AAC86D4}">
      <dgm:prSet custT="1"/>
      <dgm:spPr>
        <a:solidFill>
          <a:schemeClr val="accent1"/>
        </a:solidFill>
      </dgm:spPr>
      <dgm:t>
        <a:bodyPr/>
        <a:lstStyle/>
        <a:p>
          <a:pPr algn="ctr"/>
          <a:r>
            <a:rPr lang="sq-AL" sz="800">
              <a:solidFill>
                <a:schemeClr val="bg1"/>
              </a:solidFill>
              <a:latin typeface="+mj-lt"/>
              <a:cs typeface="Times New Roman" panose="02020603050405020304" pitchFamily="18" charset="0"/>
            </a:rPr>
            <a:t>Ministria e Ekonomisë</a:t>
          </a:r>
        </a:p>
        <a:p>
          <a:pPr algn="ctr"/>
          <a:r>
            <a:rPr lang="sq-AL" sz="800">
              <a:solidFill>
                <a:schemeClr val="bg1"/>
              </a:solidFill>
              <a:latin typeface="+mj-lt"/>
              <a:cs typeface="Times New Roman" panose="02020603050405020304" pitchFamily="18" charset="0"/>
            </a:rPr>
            <a:t>me Ministrinë e Mjedisit, Planifikimit Hapësinor dhe Infrastrukturës</a:t>
          </a:r>
        </a:p>
      </dgm:t>
    </dgm:pt>
    <dgm:pt modelId="{1954BF83-46E7-4859-9E52-2A2B06CDECAB}" type="parTrans" cxnId="{731494D9-8715-492D-977E-2D453CD09EDB}">
      <dgm:prSet/>
      <dgm:spPr/>
      <dgm:t>
        <a:bodyPr/>
        <a:lstStyle/>
        <a:p>
          <a:endParaRPr lang="sq-AL">
            <a:latin typeface="+mj-lt"/>
            <a:cs typeface="Times New Roman" panose="02020603050405020304" pitchFamily="18" charset="0"/>
          </a:endParaRPr>
        </a:p>
      </dgm:t>
    </dgm:pt>
    <dgm:pt modelId="{1557140B-A111-4E17-B0E7-69889A75133A}" type="sibTrans" cxnId="{731494D9-8715-492D-977E-2D453CD09EDB}">
      <dgm:prSet/>
      <dgm:spPr/>
      <dgm:t>
        <a:bodyPr/>
        <a:lstStyle/>
        <a:p>
          <a:endParaRPr lang="sq-AL">
            <a:latin typeface="+mj-lt"/>
            <a:cs typeface="Times New Roman" panose="02020603050405020304" pitchFamily="18" charset="0"/>
          </a:endParaRPr>
        </a:p>
      </dgm:t>
    </dgm:pt>
    <dgm:pt modelId="{2D5FF09D-882F-4953-A282-595204F622F2}" type="pres">
      <dgm:prSet presAssocID="{0D19AC8F-AF61-4027-B3FF-2EC76330922B}" presName="hierChild1" presStyleCnt="0">
        <dgm:presLayoutVars>
          <dgm:orgChart val="1"/>
          <dgm:chPref val="1"/>
          <dgm:dir/>
          <dgm:animOne val="branch"/>
          <dgm:animLvl val="lvl"/>
          <dgm:resizeHandles/>
        </dgm:presLayoutVars>
      </dgm:prSet>
      <dgm:spPr/>
      <dgm:t>
        <a:bodyPr/>
        <a:lstStyle/>
        <a:p>
          <a:endParaRPr lang="en-US"/>
        </a:p>
      </dgm:t>
    </dgm:pt>
    <dgm:pt modelId="{1DD28BD7-7C72-4BF3-8A76-DEE8462EE1F2}" type="pres">
      <dgm:prSet presAssocID="{C12A98E6-20FA-47A7-98F7-D23A8AAC86D4}" presName="hierRoot1" presStyleCnt="0">
        <dgm:presLayoutVars>
          <dgm:hierBranch val="init"/>
        </dgm:presLayoutVars>
      </dgm:prSet>
      <dgm:spPr/>
    </dgm:pt>
    <dgm:pt modelId="{A77A30E0-0829-40D9-8750-F550FF273301}" type="pres">
      <dgm:prSet presAssocID="{C12A98E6-20FA-47A7-98F7-D23A8AAC86D4}" presName="rootComposite1" presStyleCnt="0"/>
      <dgm:spPr/>
    </dgm:pt>
    <dgm:pt modelId="{E9463557-6C90-4FA9-8BF3-1CFDDC4812C9}" type="pres">
      <dgm:prSet presAssocID="{C12A98E6-20FA-47A7-98F7-D23A8AAC86D4}" presName="rootText1" presStyleLbl="node0" presStyleIdx="0" presStyleCnt="2" custScaleX="265373" custScaleY="121349" custLinFactX="100000" custLinFactY="-32729" custLinFactNeighborX="100963" custLinFactNeighborY="-100000">
        <dgm:presLayoutVars>
          <dgm:chPref val="3"/>
        </dgm:presLayoutVars>
      </dgm:prSet>
      <dgm:spPr/>
      <dgm:t>
        <a:bodyPr/>
        <a:lstStyle/>
        <a:p>
          <a:endParaRPr lang="en-US"/>
        </a:p>
      </dgm:t>
    </dgm:pt>
    <dgm:pt modelId="{27C6029C-77D9-47B4-A61D-0889B0CB6026}" type="pres">
      <dgm:prSet presAssocID="{C12A98E6-20FA-47A7-98F7-D23A8AAC86D4}" presName="rootConnector1" presStyleLbl="node1" presStyleIdx="0" presStyleCnt="0"/>
      <dgm:spPr/>
      <dgm:t>
        <a:bodyPr/>
        <a:lstStyle/>
        <a:p>
          <a:endParaRPr lang="en-US"/>
        </a:p>
      </dgm:t>
    </dgm:pt>
    <dgm:pt modelId="{444A0992-02EC-410B-87FB-7072032C6F57}" type="pres">
      <dgm:prSet presAssocID="{C12A98E6-20FA-47A7-98F7-D23A8AAC86D4}" presName="hierChild2" presStyleCnt="0"/>
      <dgm:spPr/>
    </dgm:pt>
    <dgm:pt modelId="{E1956640-2F77-4438-BC72-E9CDFC08CF13}" type="pres">
      <dgm:prSet presAssocID="{C12A98E6-20FA-47A7-98F7-D23A8AAC86D4}" presName="hierChild3" presStyleCnt="0"/>
      <dgm:spPr/>
    </dgm:pt>
    <dgm:pt modelId="{4246093E-0859-4CE4-80D3-86EC719984D1}" type="pres">
      <dgm:prSet presAssocID="{6C3F9200-A850-41F5-97F6-426FCE31ED36}" presName="hierRoot1" presStyleCnt="0">
        <dgm:presLayoutVars>
          <dgm:hierBranch val="init"/>
        </dgm:presLayoutVars>
      </dgm:prSet>
      <dgm:spPr/>
    </dgm:pt>
    <dgm:pt modelId="{BA4CA5EA-6D75-44B0-BFDB-476ED00E4A51}" type="pres">
      <dgm:prSet presAssocID="{6C3F9200-A850-41F5-97F6-426FCE31ED36}" presName="rootComposite1" presStyleCnt="0"/>
      <dgm:spPr/>
    </dgm:pt>
    <dgm:pt modelId="{76EB49D8-9031-403B-A599-8273DF6C2894}" type="pres">
      <dgm:prSet presAssocID="{6C3F9200-A850-41F5-97F6-426FCE31ED36}" presName="rootText1" presStyleLbl="node0" presStyleIdx="1" presStyleCnt="2" custScaleX="122742" custLinFactNeighborX="224" custLinFactNeighborY="39625">
        <dgm:presLayoutVars>
          <dgm:chPref val="3"/>
        </dgm:presLayoutVars>
      </dgm:prSet>
      <dgm:spPr/>
      <dgm:t>
        <a:bodyPr/>
        <a:lstStyle/>
        <a:p>
          <a:endParaRPr lang="en-US"/>
        </a:p>
      </dgm:t>
    </dgm:pt>
    <dgm:pt modelId="{224363D7-8520-4014-A70E-F152DAC31910}" type="pres">
      <dgm:prSet presAssocID="{6C3F9200-A850-41F5-97F6-426FCE31ED36}" presName="rootConnector1" presStyleLbl="node1" presStyleIdx="0" presStyleCnt="0"/>
      <dgm:spPr/>
      <dgm:t>
        <a:bodyPr/>
        <a:lstStyle/>
        <a:p>
          <a:endParaRPr lang="en-US"/>
        </a:p>
      </dgm:t>
    </dgm:pt>
    <dgm:pt modelId="{92D15D19-95D5-423C-8B00-388127D96A1E}" type="pres">
      <dgm:prSet presAssocID="{6C3F9200-A850-41F5-97F6-426FCE31ED36}" presName="hierChild2" presStyleCnt="0"/>
      <dgm:spPr/>
    </dgm:pt>
    <dgm:pt modelId="{7B4128ED-C412-4A27-BBB2-DC3440EEE7F6}" type="pres">
      <dgm:prSet presAssocID="{7E6755F5-0128-42ED-BAB7-31DB29E53E81}" presName="Name37" presStyleLbl="parChTrans1D2" presStyleIdx="0" presStyleCnt="6"/>
      <dgm:spPr/>
      <dgm:t>
        <a:bodyPr/>
        <a:lstStyle/>
        <a:p>
          <a:endParaRPr lang="en-US"/>
        </a:p>
      </dgm:t>
    </dgm:pt>
    <dgm:pt modelId="{AFCD614C-7988-43CC-8553-D841250EE5EB}" type="pres">
      <dgm:prSet presAssocID="{CF5879FF-092A-4E79-9556-B7AFDF9F7710}" presName="hierRoot2" presStyleCnt="0">
        <dgm:presLayoutVars>
          <dgm:hierBranch val="init"/>
        </dgm:presLayoutVars>
      </dgm:prSet>
      <dgm:spPr/>
    </dgm:pt>
    <dgm:pt modelId="{7CAE5730-2413-4FA9-9857-AAF7F8D3B36B}" type="pres">
      <dgm:prSet presAssocID="{CF5879FF-092A-4E79-9556-B7AFDF9F7710}" presName="rootComposite" presStyleCnt="0"/>
      <dgm:spPr/>
    </dgm:pt>
    <dgm:pt modelId="{6C58EAAA-F416-4A4B-84A6-A9D5030BF173}" type="pres">
      <dgm:prSet presAssocID="{CF5879FF-092A-4E79-9556-B7AFDF9F7710}" presName="rootText" presStyleLbl="node2" presStyleIdx="0" presStyleCnt="6" custLinFactNeighborX="224" custLinFactNeighborY="39625">
        <dgm:presLayoutVars>
          <dgm:chPref val="3"/>
        </dgm:presLayoutVars>
      </dgm:prSet>
      <dgm:spPr/>
      <dgm:t>
        <a:bodyPr/>
        <a:lstStyle/>
        <a:p>
          <a:endParaRPr lang="en-US"/>
        </a:p>
      </dgm:t>
    </dgm:pt>
    <dgm:pt modelId="{96146031-D844-416C-90F8-98D415C490B4}" type="pres">
      <dgm:prSet presAssocID="{CF5879FF-092A-4E79-9556-B7AFDF9F7710}" presName="rootConnector" presStyleLbl="node2" presStyleIdx="0" presStyleCnt="6"/>
      <dgm:spPr/>
      <dgm:t>
        <a:bodyPr/>
        <a:lstStyle/>
        <a:p>
          <a:endParaRPr lang="en-US"/>
        </a:p>
      </dgm:t>
    </dgm:pt>
    <dgm:pt modelId="{8BEED5BA-6880-4E92-B26E-2EC076FC7237}" type="pres">
      <dgm:prSet presAssocID="{CF5879FF-092A-4E79-9556-B7AFDF9F7710}" presName="hierChild4" presStyleCnt="0"/>
      <dgm:spPr/>
    </dgm:pt>
    <dgm:pt modelId="{235356DD-B8CF-4EDB-A580-ED25F8185E52}" type="pres">
      <dgm:prSet presAssocID="{CF5879FF-092A-4E79-9556-B7AFDF9F7710}" presName="hierChild5" presStyleCnt="0"/>
      <dgm:spPr/>
    </dgm:pt>
    <dgm:pt modelId="{F6D8F8F0-BB69-4C48-89B3-E64A6BAB720C}" type="pres">
      <dgm:prSet presAssocID="{178BC698-744A-469B-ACB4-CC77EA2099ED}" presName="Name37" presStyleLbl="parChTrans1D2" presStyleIdx="1" presStyleCnt="6"/>
      <dgm:spPr/>
      <dgm:t>
        <a:bodyPr/>
        <a:lstStyle/>
        <a:p>
          <a:endParaRPr lang="en-US"/>
        </a:p>
      </dgm:t>
    </dgm:pt>
    <dgm:pt modelId="{2A1622DB-650D-4094-A830-06F336E286EF}" type="pres">
      <dgm:prSet presAssocID="{17D57C14-995B-4292-A1A5-26854B6490F4}" presName="hierRoot2" presStyleCnt="0">
        <dgm:presLayoutVars>
          <dgm:hierBranch val="init"/>
        </dgm:presLayoutVars>
      </dgm:prSet>
      <dgm:spPr/>
    </dgm:pt>
    <dgm:pt modelId="{6AA8F4FD-E47A-4917-8877-88D8E05DC5CC}" type="pres">
      <dgm:prSet presAssocID="{17D57C14-995B-4292-A1A5-26854B6490F4}" presName="rootComposite" presStyleCnt="0"/>
      <dgm:spPr/>
    </dgm:pt>
    <dgm:pt modelId="{1656D512-ABA2-41C4-B0F3-63DD9CDAAA26}" type="pres">
      <dgm:prSet presAssocID="{17D57C14-995B-4292-A1A5-26854B6490F4}" presName="rootText" presStyleLbl="node2" presStyleIdx="1" presStyleCnt="6" custLinFactNeighborX="224" custLinFactNeighborY="39625">
        <dgm:presLayoutVars>
          <dgm:chPref val="3"/>
        </dgm:presLayoutVars>
      </dgm:prSet>
      <dgm:spPr/>
      <dgm:t>
        <a:bodyPr/>
        <a:lstStyle/>
        <a:p>
          <a:endParaRPr lang="en-US"/>
        </a:p>
      </dgm:t>
    </dgm:pt>
    <dgm:pt modelId="{95A189D9-9949-4EF2-B0D6-EBF779CF5C66}" type="pres">
      <dgm:prSet presAssocID="{17D57C14-995B-4292-A1A5-26854B6490F4}" presName="rootConnector" presStyleLbl="node2" presStyleIdx="1" presStyleCnt="6"/>
      <dgm:spPr/>
      <dgm:t>
        <a:bodyPr/>
        <a:lstStyle/>
        <a:p>
          <a:endParaRPr lang="en-US"/>
        </a:p>
      </dgm:t>
    </dgm:pt>
    <dgm:pt modelId="{D4E2AAAA-E1D6-49CB-B585-5B1A650D299F}" type="pres">
      <dgm:prSet presAssocID="{17D57C14-995B-4292-A1A5-26854B6490F4}" presName="hierChild4" presStyleCnt="0"/>
      <dgm:spPr/>
    </dgm:pt>
    <dgm:pt modelId="{7ECFB68B-6E7D-4520-8A98-0611D64DA832}" type="pres">
      <dgm:prSet presAssocID="{17D57C14-995B-4292-A1A5-26854B6490F4}" presName="hierChild5" presStyleCnt="0"/>
      <dgm:spPr/>
    </dgm:pt>
    <dgm:pt modelId="{2FCB74DA-73C1-4BC9-9FD2-C82DA22471E5}" type="pres">
      <dgm:prSet presAssocID="{A3117633-ACDC-484C-91E7-5736C03AE983}" presName="Name37" presStyleLbl="parChTrans1D2" presStyleIdx="2" presStyleCnt="6"/>
      <dgm:spPr/>
      <dgm:t>
        <a:bodyPr/>
        <a:lstStyle/>
        <a:p>
          <a:endParaRPr lang="en-US"/>
        </a:p>
      </dgm:t>
    </dgm:pt>
    <dgm:pt modelId="{EE455964-7506-467C-BA36-EE6D8AA750B5}" type="pres">
      <dgm:prSet presAssocID="{EFE4A2B7-70D1-4AD0-8D3E-DDC98EC951CE}" presName="hierRoot2" presStyleCnt="0">
        <dgm:presLayoutVars>
          <dgm:hierBranch val="init"/>
        </dgm:presLayoutVars>
      </dgm:prSet>
      <dgm:spPr/>
    </dgm:pt>
    <dgm:pt modelId="{56B98D7E-CCE6-4C2B-8A54-BB387B6969C1}" type="pres">
      <dgm:prSet presAssocID="{EFE4A2B7-70D1-4AD0-8D3E-DDC98EC951CE}" presName="rootComposite" presStyleCnt="0"/>
      <dgm:spPr/>
    </dgm:pt>
    <dgm:pt modelId="{5459A573-BBAA-49A0-9037-C68BA43493F7}" type="pres">
      <dgm:prSet presAssocID="{EFE4A2B7-70D1-4AD0-8D3E-DDC98EC951CE}" presName="rootText" presStyleLbl="node2" presStyleIdx="2" presStyleCnt="6" custLinFactNeighborX="224" custLinFactNeighborY="39625">
        <dgm:presLayoutVars>
          <dgm:chPref val="3"/>
        </dgm:presLayoutVars>
      </dgm:prSet>
      <dgm:spPr/>
      <dgm:t>
        <a:bodyPr/>
        <a:lstStyle/>
        <a:p>
          <a:endParaRPr lang="en-US"/>
        </a:p>
      </dgm:t>
    </dgm:pt>
    <dgm:pt modelId="{EA65827D-A5A0-4243-BE86-FDD34C3CDB13}" type="pres">
      <dgm:prSet presAssocID="{EFE4A2B7-70D1-4AD0-8D3E-DDC98EC951CE}" presName="rootConnector" presStyleLbl="node2" presStyleIdx="2" presStyleCnt="6"/>
      <dgm:spPr/>
      <dgm:t>
        <a:bodyPr/>
        <a:lstStyle/>
        <a:p>
          <a:endParaRPr lang="en-US"/>
        </a:p>
      </dgm:t>
    </dgm:pt>
    <dgm:pt modelId="{62A9DAB2-249D-41E9-9C2E-5542FD907B69}" type="pres">
      <dgm:prSet presAssocID="{EFE4A2B7-70D1-4AD0-8D3E-DDC98EC951CE}" presName="hierChild4" presStyleCnt="0"/>
      <dgm:spPr/>
    </dgm:pt>
    <dgm:pt modelId="{EFB14BBA-78A7-4337-8186-BA318DF49959}" type="pres">
      <dgm:prSet presAssocID="{EFE4A2B7-70D1-4AD0-8D3E-DDC98EC951CE}" presName="hierChild5" presStyleCnt="0"/>
      <dgm:spPr/>
    </dgm:pt>
    <dgm:pt modelId="{1DA9C457-5538-4CFD-8DCF-3A9BA43507CD}" type="pres">
      <dgm:prSet presAssocID="{D20D841E-8599-4AA4-96A4-5CBF7966D6D5}" presName="Name37" presStyleLbl="parChTrans1D2" presStyleIdx="3" presStyleCnt="6"/>
      <dgm:spPr/>
      <dgm:t>
        <a:bodyPr/>
        <a:lstStyle/>
        <a:p>
          <a:endParaRPr lang="en-US"/>
        </a:p>
      </dgm:t>
    </dgm:pt>
    <dgm:pt modelId="{7F47BEE6-3CC9-4D33-B454-1333FAEDB5B8}" type="pres">
      <dgm:prSet presAssocID="{C55AE0A1-CAF3-428B-835E-D50D519C2A89}" presName="hierRoot2" presStyleCnt="0">
        <dgm:presLayoutVars>
          <dgm:hierBranch val="init"/>
        </dgm:presLayoutVars>
      </dgm:prSet>
      <dgm:spPr/>
    </dgm:pt>
    <dgm:pt modelId="{2D9B4BC8-1A7C-4F3D-B8DF-CDED58BD0606}" type="pres">
      <dgm:prSet presAssocID="{C55AE0A1-CAF3-428B-835E-D50D519C2A89}" presName="rootComposite" presStyleCnt="0"/>
      <dgm:spPr/>
    </dgm:pt>
    <dgm:pt modelId="{DE913516-A6E6-4021-A29A-AFA03BA5F1B3}" type="pres">
      <dgm:prSet presAssocID="{C55AE0A1-CAF3-428B-835E-D50D519C2A89}" presName="rootText" presStyleLbl="node2" presStyleIdx="3" presStyleCnt="6" custLinFactNeighborX="224" custLinFactNeighborY="39625">
        <dgm:presLayoutVars>
          <dgm:chPref val="3"/>
        </dgm:presLayoutVars>
      </dgm:prSet>
      <dgm:spPr/>
      <dgm:t>
        <a:bodyPr/>
        <a:lstStyle/>
        <a:p>
          <a:endParaRPr lang="en-US"/>
        </a:p>
      </dgm:t>
    </dgm:pt>
    <dgm:pt modelId="{B54FADED-9ED8-4FED-8BEA-7AD659A226DF}" type="pres">
      <dgm:prSet presAssocID="{C55AE0A1-CAF3-428B-835E-D50D519C2A89}" presName="rootConnector" presStyleLbl="node2" presStyleIdx="3" presStyleCnt="6"/>
      <dgm:spPr/>
      <dgm:t>
        <a:bodyPr/>
        <a:lstStyle/>
        <a:p>
          <a:endParaRPr lang="en-US"/>
        </a:p>
      </dgm:t>
    </dgm:pt>
    <dgm:pt modelId="{0204A49B-B18F-4069-9A40-1E40CC237E3D}" type="pres">
      <dgm:prSet presAssocID="{C55AE0A1-CAF3-428B-835E-D50D519C2A89}" presName="hierChild4" presStyleCnt="0"/>
      <dgm:spPr/>
    </dgm:pt>
    <dgm:pt modelId="{4CD5611D-96FE-4C7A-AA86-0A5CD81D3CD5}" type="pres">
      <dgm:prSet presAssocID="{C55AE0A1-CAF3-428B-835E-D50D519C2A89}" presName="hierChild5" presStyleCnt="0"/>
      <dgm:spPr/>
    </dgm:pt>
    <dgm:pt modelId="{6DA68F7B-F90B-486C-AD38-FCD88E5E3336}" type="pres">
      <dgm:prSet presAssocID="{70D1EFAE-C765-4B90-BE07-313A29AB0D60}" presName="Name37" presStyleLbl="parChTrans1D2" presStyleIdx="4" presStyleCnt="6"/>
      <dgm:spPr/>
      <dgm:t>
        <a:bodyPr/>
        <a:lstStyle/>
        <a:p>
          <a:endParaRPr lang="en-US"/>
        </a:p>
      </dgm:t>
    </dgm:pt>
    <dgm:pt modelId="{9D1BC48A-BAB0-4FD9-83DA-65B9B2BF7C61}" type="pres">
      <dgm:prSet presAssocID="{89E60A6E-38E5-466E-BDB0-AFDBB3E1DA15}" presName="hierRoot2" presStyleCnt="0">
        <dgm:presLayoutVars>
          <dgm:hierBranch val="init"/>
        </dgm:presLayoutVars>
      </dgm:prSet>
      <dgm:spPr/>
    </dgm:pt>
    <dgm:pt modelId="{001700D9-36DD-4BFA-AE11-F899DA074A46}" type="pres">
      <dgm:prSet presAssocID="{89E60A6E-38E5-466E-BDB0-AFDBB3E1DA15}" presName="rootComposite" presStyleCnt="0"/>
      <dgm:spPr/>
    </dgm:pt>
    <dgm:pt modelId="{D867A897-30C6-4679-8427-A1E45D9565CB}" type="pres">
      <dgm:prSet presAssocID="{89E60A6E-38E5-466E-BDB0-AFDBB3E1DA15}" presName="rootText" presStyleLbl="node2" presStyleIdx="4" presStyleCnt="6" custLinFactNeighborX="224" custLinFactNeighborY="39625">
        <dgm:presLayoutVars>
          <dgm:chPref val="3"/>
        </dgm:presLayoutVars>
      </dgm:prSet>
      <dgm:spPr/>
      <dgm:t>
        <a:bodyPr/>
        <a:lstStyle/>
        <a:p>
          <a:endParaRPr lang="en-US"/>
        </a:p>
      </dgm:t>
    </dgm:pt>
    <dgm:pt modelId="{12BF7CCC-48E1-4A1D-A1FD-AA78610E4350}" type="pres">
      <dgm:prSet presAssocID="{89E60A6E-38E5-466E-BDB0-AFDBB3E1DA15}" presName="rootConnector" presStyleLbl="node2" presStyleIdx="4" presStyleCnt="6"/>
      <dgm:spPr/>
      <dgm:t>
        <a:bodyPr/>
        <a:lstStyle/>
        <a:p>
          <a:endParaRPr lang="en-US"/>
        </a:p>
      </dgm:t>
    </dgm:pt>
    <dgm:pt modelId="{0DB4C9A0-863B-4E42-B637-0BADE296AA7E}" type="pres">
      <dgm:prSet presAssocID="{89E60A6E-38E5-466E-BDB0-AFDBB3E1DA15}" presName="hierChild4" presStyleCnt="0"/>
      <dgm:spPr/>
    </dgm:pt>
    <dgm:pt modelId="{6169E7CA-7686-4E7E-9783-4CF0BAC8DEDF}" type="pres">
      <dgm:prSet presAssocID="{89E60A6E-38E5-466E-BDB0-AFDBB3E1DA15}" presName="hierChild5" presStyleCnt="0"/>
      <dgm:spPr/>
    </dgm:pt>
    <dgm:pt modelId="{6CB143A1-6074-49AC-93D3-422DE8DEE738}" type="pres">
      <dgm:prSet presAssocID="{69B2399A-DC69-4E6F-A04F-F886D294EA1C}" presName="Name37" presStyleLbl="parChTrans1D2" presStyleIdx="5" presStyleCnt="6"/>
      <dgm:spPr/>
      <dgm:t>
        <a:bodyPr/>
        <a:lstStyle/>
        <a:p>
          <a:endParaRPr lang="en-US"/>
        </a:p>
      </dgm:t>
    </dgm:pt>
    <dgm:pt modelId="{D85C857E-82C9-42AF-A779-AB92646873CF}" type="pres">
      <dgm:prSet presAssocID="{0A75ED15-EEC5-4603-98D4-0BF569F330EC}" presName="hierRoot2" presStyleCnt="0">
        <dgm:presLayoutVars>
          <dgm:hierBranch val="init"/>
        </dgm:presLayoutVars>
      </dgm:prSet>
      <dgm:spPr/>
    </dgm:pt>
    <dgm:pt modelId="{A5A73EEA-2CC6-4A62-923D-B8D31EB0884F}" type="pres">
      <dgm:prSet presAssocID="{0A75ED15-EEC5-4603-98D4-0BF569F330EC}" presName="rootComposite" presStyleCnt="0"/>
      <dgm:spPr/>
    </dgm:pt>
    <dgm:pt modelId="{29A60384-34D1-4D9F-A83C-C6A9E9CCA387}" type="pres">
      <dgm:prSet presAssocID="{0A75ED15-EEC5-4603-98D4-0BF569F330EC}" presName="rootText" presStyleLbl="node2" presStyleIdx="5" presStyleCnt="6" custLinFactNeighborX="224" custLinFactNeighborY="39625">
        <dgm:presLayoutVars>
          <dgm:chPref val="3"/>
        </dgm:presLayoutVars>
      </dgm:prSet>
      <dgm:spPr/>
      <dgm:t>
        <a:bodyPr/>
        <a:lstStyle/>
        <a:p>
          <a:endParaRPr lang="en-US"/>
        </a:p>
      </dgm:t>
    </dgm:pt>
    <dgm:pt modelId="{3CF09A0F-1011-4CDA-80D6-F8733A7AC10D}" type="pres">
      <dgm:prSet presAssocID="{0A75ED15-EEC5-4603-98D4-0BF569F330EC}" presName="rootConnector" presStyleLbl="node2" presStyleIdx="5" presStyleCnt="6"/>
      <dgm:spPr/>
      <dgm:t>
        <a:bodyPr/>
        <a:lstStyle/>
        <a:p>
          <a:endParaRPr lang="en-US"/>
        </a:p>
      </dgm:t>
    </dgm:pt>
    <dgm:pt modelId="{2CC44954-65D4-4E48-98C4-8DD694873782}" type="pres">
      <dgm:prSet presAssocID="{0A75ED15-EEC5-4603-98D4-0BF569F330EC}" presName="hierChild4" presStyleCnt="0"/>
      <dgm:spPr/>
    </dgm:pt>
    <dgm:pt modelId="{9149F1A9-C9C3-4D9A-AAF8-2FCEDF4C0EDE}" type="pres">
      <dgm:prSet presAssocID="{0A75ED15-EEC5-4603-98D4-0BF569F330EC}" presName="hierChild5" presStyleCnt="0"/>
      <dgm:spPr/>
    </dgm:pt>
    <dgm:pt modelId="{99F1C13C-CD49-48FD-9C8E-75CD2B8BB739}" type="pres">
      <dgm:prSet presAssocID="{6C3F9200-A850-41F5-97F6-426FCE31ED36}" presName="hierChild3" presStyleCnt="0"/>
      <dgm:spPr/>
    </dgm:pt>
  </dgm:ptLst>
  <dgm:cxnLst>
    <dgm:cxn modelId="{2408A2BA-BE82-4480-88DD-DA5D2C56EC2A}" type="presOf" srcId="{0A75ED15-EEC5-4603-98D4-0BF569F330EC}" destId="{3CF09A0F-1011-4CDA-80D6-F8733A7AC10D}" srcOrd="1" destOrd="0" presId="urn:microsoft.com/office/officeart/2005/8/layout/orgChart1"/>
    <dgm:cxn modelId="{83C31A86-6875-4CF6-A483-CD85A280880C}" type="presOf" srcId="{EFE4A2B7-70D1-4AD0-8D3E-DDC98EC951CE}" destId="{EA65827D-A5A0-4243-BE86-FDD34C3CDB13}" srcOrd="1" destOrd="0" presId="urn:microsoft.com/office/officeart/2005/8/layout/orgChart1"/>
    <dgm:cxn modelId="{B871C1BD-791C-4768-9148-77645A38EDB7}" type="presOf" srcId="{A3117633-ACDC-484C-91E7-5736C03AE983}" destId="{2FCB74DA-73C1-4BC9-9FD2-C82DA22471E5}" srcOrd="0" destOrd="0" presId="urn:microsoft.com/office/officeart/2005/8/layout/orgChart1"/>
    <dgm:cxn modelId="{B6E07B7B-F0D0-43FE-9895-73E72BC9C112}" type="presOf" srcId="{178BC698-744A-469B-ACB4-CC77EA2099ED}" destId="{F6D8F8F0-BB69-4C48-89B3-E64A6BAB720C}" srcOrd="0" destOrd="0" presId="urn:microsoft.com/office/officeart/2005/8/layout/orgChart1"/>
    <dgm:cxn modelId="{731494D9-8715-492D-977E-2D453CD09EDB}" srcId="{0D19AC8F-AF61-4027-B3FF-2EC76330922B}" destId="{C12A98E6-20FA-47A7-98F7-D23A8AAC86D4}" srcOrd="0" destOrd="0" parTransId="{1954BF83-46E7-4859-9E52-2A2B06CDECAB}" sibTransId="{1557140B-A111-4E17-B0E7-69889A75133A}"/>
    <dgm:cxn modelId="{57353AC6-BF2D-4DEF-BBAD-7FCBBE415E34}" srcId="{6C3F9200-A850-41F5-97F6-426FCE31ED36}" destId="{17D57C14-995B-4292-A1A5-26854B6490F4}" srcOrd="1" destOrd="0" parTransId="{178BC698-744A-469B-ACB4-CC77EA2099ED}" sibTransId="{1B1C03A1-9683-4D8D-AD67-B27D60972308}"/>
    <dgm:cxn modelId="{22AAD0CD-3B55-433A-85CA-D1B7DA80349A}" srcId="{6C3F9200-A850-41F5-97F6-426FCE31ED36}" destId="{EFE4A2B7-70D1-4AD0-8D3E-DDC98EC951CE}" srcOrd="2" destOrd="0" parTransId="{A3117633-ACDC-484C-91E7-5736C03AE983}" sibTransId="{72C25980-337C-416D-9A8C-C48C74EBE1C0}"/>
    <dgm:cxn modelId="{3FF7F5DD-A9F2-4CFD-9C99-E3AF5A70D21F}" type="presOf" srcId="{C55AE0A1-CAF3-428B-835E-D50D519C2A89}" destId="{DE913516-A6E6-4021-A29A-AFA03BA5F1B3}" srcOrd="0" destOrd="0" presId="urn:microsoft.com/office/officeart/2005/8/layout/orgChart1"/>
    <dgm:cxn modelId="{DA417B4A-60CA-463B-A6A9-2C06D841452B}" type="presOf" srcId="{0D19AC8F-AF61-4027-B3FF-2EC76330922B}" destId="{2D5FF09D-882F-4953-A282-595204F622F2}" srcOrd="0" destOrd="0" presId="urn:microsoft.com/office/officeart/2005/8/layout/orgChart1"/>
    <dgm:cxn modelId="{6DB444F0-9615-4251-8A86-99AFCB014D1D}" type="presOf" srcId="{0A75ED15-EEC5-4603-98D4-0BF569F330EC}" destId="{29A60384-34D1-4D9F-A83C-C6A9E9CCA387}" srcOrd="0" destOrd="0" presId="urn:microsoft.com/office/officeart/2005/8/layout/orgChart1"/>
    <dgm:cxn modelId="{CBD007D1-8280-4A61-A434-D5C368597D62}" type="presOf" srcId="{70D1EFAE-C765-4B90-BE07-313A29AB0D60}" destId="{6DA68F7B-F90B-486C-AD38-FCD88E5E3336}" srcOrd="0" destOrd="0" presId="urn:microsoft.com/office/officeart/2005/8/layout/orgChart1"/>
    <dgm:cxn modelId="{1B57D2A4-E2CB-4EDF-B3AC-A5E42AF1AAF2}" srcId="{6C3F9200-A850-41F5-97F6-426FCE31ED36}" destId="{0A75ED15-EEC5-4603-98D4-0BF569F330EC}" srcOrd="5" destOrd="0" parTransId="{69B2399A-DC69-4E6F-A04F-F886D294EA1C}" sibTransId="{71F3CFAF-2D03-4DEF-9AD8-40848A642FAF}"/>
    <dgm:cxn modelId="{991A1CC1-311D-4A4A-BC87-BA3BC6C896E2}" type="presOf" srcId="{EFE4A2B7-70D1-4AD0-8D3E-DDC98EC951CE}" destId="{5459A573-BBAA-49A0-9037-C68BA43493F7}" srcOrd="0" destOrd="0" presId="urn:microsoft.com/office/officeart/2005/8/layout/orgChart1"/>
    <dgm:cxn modelId="{BBB3D91F-0583-424C-9197-1909D1860754}" srcId="{6C3F9200-A850-41F5-97F6-426FCE31ED36}" destId="{89E60A6E-38E5-466E-BDB0-AFDBB3E1DA15}" srcOrd="4" destOrd="0" parTransId="{70D1EFAE-C765-4B90-BE07-313A29AB0D60}" sibTransId="{6F089676-788E-4A20-BA66-AF09C991285A}"/>
    <dgm:cxn modelId="{27E46AD4-F408-4BF6-9479-9507A67BC12A}" type="presOf" srcId="{7E6755F5-0128-42ED-BAB7-31DB29E53E81}" destId="{7B4128ED-C412-4A27-BBB2-DC3440EEE7F6}" srcOrd="0" destOrd="0" presId="urn:microsoft.com/office/officeart/2005/8/layout/orgChart1"/>
    <dgm:cxn modelId="{3D7964FD-3A87-439E-883F-F1D3830D9177}" srcId="{6C3F9200-A850-41F5-97F6-426FCE31ED36}" destId="{C55AE0A1-CAF3-428B-835E-D50D519C2A89}" srcOrd="3" destOrd="0" parTransId="{D20D841E-8599-4AA4-96A4-5CBF7966D6D5}" sibTransId="{BF42C27D-3A07-4F68-8E77-4C8C75766DD1}"/>
    <dgm:cxn modelId="{6D1B8EC6-AAA8-4AB5-B897-8D45C0EC2C81}" type="presOf" srcId="{89E60A6E-38E5-466E-BDB0-AFDBB3E1DA15}" destId="{12BF7CCC-48E1-4A1D-A1FD-AA78610E4350}" srcOrd="1" destOrd="0" presId="urn:microsoft.com/office/officeart/2005/8/layout/orgChart1"/>
    <dgm:cxn modelId="{731500DC-5B03-415F-9CE4-EEEA1C64F571}" type="presOf" srcId="{69B2399A-DC69-4E6F-A04F-F886D294EA1C}" destId="{6CB143A1-6074-49AC-93D3-422DE8DEE738}" srcOrd="0" destOrd="0" presId="urn:microsoft.com/office/officeart/2005/8/layout/orgChart1"/>
    <dgm:cxn modelId="{E1206D4D-8EC6-4F38-A0A1-EE11DBAE6EE6}" type="presOf" srcId="{CF5879FF-092A-4E79-9556-B7AFDF9F7710}" destId="{6C58EAAA-F416-4A4B-84A6-A9D5030BF173}" srcOrd="0" destOrd="0" presId="urn:microsoft.com/office/officeart/2005/8/layout/orgChart1"/>
    <dgm:cxn modelId="{F74953D5-13F3-4E0D-BB50-92B23002DE66}" type="presOf" srcId="{C12A98E6-20FA-47A7-98F7-D23A8AAC86D4}" destId="{27C6029C-77D9-47B4-A61D-0889B0CB6026}" srcOrd="1" destOrd="0" presId="urn:microsoft.com/office/officeart/2005/8/layout/orgChart1"/>
    <dgm:cxn modelId="{9F933214-1491-47BD-ACFB-222C6EE53BCA}" type="presOf" srcId="{D20D841E-8599-4AA4-96A4-5CBF7966D6D5}" destId="{1DA9C457-5538-4CFD-8DCF-3A9BA43507CD}" srcOrd="0" destOrd="0" presId="urn:microsoft.com/office/officeart/2005/8/layout/orgChart1"/>
    <dgm:cxn modelId="{E3848DC5-03A0-49BE-8F1F-9B78DD3AD21A}" type="presOf" srcId="{CF5879FF-092A-4E79-9556-B7AFDF9F7710}" destId="{96146031-D844-416C-90F8-98D415C490B4}" srcOrd="1" destOrd="0" presId="urn:microsoft.com/office/officeart/2005/8/layout/orgChart1"/>
    <dgm:cxn modelId="{F7FCFB84-E04B-4C73-9E74-6D0D6E1A84A6}" type="presOf" srcId="{C12A98E6-20FA-47A7-98F7-D23A8AAC86D4}" destId="{E9463557-6C90-4FA9-8BF3-1CFDDC4812C9}" srcOrd="0" destOrd="0" presId="urn:microsoft.com/office/officeart/2005/8/layout/orgChart1"/>
    <dgm:cxn modelId="{5F2782BD-B3EE-4D2D-8E38-9ACC51713943}" type="presOf" srcId="{17D57C14-995B-4292-A1A5-26854B6490F4}" destId="{95A189D9-9949-4EF2-B0D6-EBF779CF5C66}" srcOrd="1" destOrd="0" presId="urn:microsoft.com/office/officeart/2005/8/layout/orgChart1"/>
    <dgm:cxn modelId="{6E449F79-BBE3-4EAE-BA17-94A985805583}" srcId="{0D19AC8F-AF61-4027-B3FF-2EC76330922B}" destId="{6C3F9200-A850-41F5-97F6-426FCE31ED36}" srcOrd="1" destOrd="0" parTransId="{6871C622-5851-4A67-9B54-7A553D2FB5C0}" sibTransId="{C2E82D1A-A15B-439F-93CE-73BB8B9E0EC2}"/>
    <dgm:cxn modelId="{9F969C24-CE2D-4328-8E0A-BC0F9A7C20F3}" type="presOf" srcId="{C55AE0A1-CAF3-428B-835E-D50D519C2A89}" destId="{B54FADED-9ED8-4FED-8BEA-7AD659A226DF}" srcOrd="1" destOrd="0" presId="urn:microsoft.com/office/officeart/2005/8/layout/orgChart1"/>
    <dgm:cxn modelId="{FC17336E-0D26-44D5-98CF-C4430606BC5D}" type="presOf" srcId="{6C3F9200-A850-41F5-97F6-426FCE31ED36}" destId="{76EB49D8-9031-403B-A599-8273DF6C2894}" srcOrd="0" destOrd="0" presId="urn:microsoft.com/office/officeart/2005/8/layout/orgChart1"/>
    <dgm:cxn modelId="{29F1F7D1-54FA-467A-957F-255413144D2A}" type="presOf" srcId="{17D57C14-995B-4292-A1A5-26854B6490F4}" destId="{1656D512-ABA2-41C4-B0F3-63DD9CDAAA26}" srcOrd="0" destOrd="0" presId="urn:microsoft.com/office/officeart/2005/8/layout/orgChart1"/>
    <dgm:cxn modelId="{2D824B54-81FC-49BD-8C94-F786B6B646ED}" srcId="{6C3F9200-A850-41F5-97F6-426FCE31ED36}" destId="{CF5879FF-092A-4E79-9556-B7AFDF9F7710}" srcOrd="0" destOrd="0" parTransId="{7E6755F5-0128-42ED-BAB7-31DB29E53E81}" sibTransId="{800D52F4-1068-4569-ACEC-C776ACDEB0B8}"/>
    <dgm:cxn modelId="{58C09C7F-3311-491F-A663-9DB99CAF3500}" type="presOf" srcId="{89E60A6E-38E5-466E-BDB0-AFDBB3E1DA15}" destId="{D867A897-30C6-4679-8427-A1E45D9565CB}" srcOrd="0" destOrd="0" presId="urn:microsoft.com/office/officeart/2005/8/layout/orgChart1"/>
    <dgm:cxn modelId="{50F5E432-FD9D-4E35-A82D-EBA9EA863AEE}" type="presOf" srcId="{6C3F9200-A850-41F5-97F6-426FCE31ED36}" destId="{224363D7-8520-4014-A70E-F152DAC31910}" srcOrd="1" destOrd="0" presId="urn:microsoft.com/office/officeart/2005/8/layout/orgChart1"/>
    <dgm:cxn modelId="{D15E3B8F-8ACA-4E88-8685-073DE5382A90}" type="presParOf" srcId="{2D5FF09D-882F-4953-A282-595204F622F2}" destId="{1DD28BD7-7C72-4BF3-8A76-DEE8462EE1F2}" srcOrd="0" destOrd="0" presId="urn:microsoft.com/office/officeart/2005/8/layout/orgChart1"/>
    <dgm:cxn modelId="{57998E57-3A89-4E95-ADFE-72B0BAA8302A}" type="presParOf" srcId="{1DD28BD7-7C72-4BF3-8A76-DEE8462EE1F2}" destId="{A77A30E0-0829-40D9-8750-F550FF273301}" srcOrd="0" destOrd="0" presId="urn:microsoft.com/office/officeart/2005/8/layout/orgChart1"/>
    <dgm:cxn modelId="{27F97520-A665-4AE7-B0D1-0D572CC058D4}" type="presParOf" srcId="{A77A30E0-0829-40D9-8750-F550FF273301}" destId="{E9463557-6C90-4FA9-8BF3-1CFDDC4812C9}" srcOrd="0" destOrd="0" presId="urn:microsoft.com/office/officeart/2005/8/layout/orgChart1"/>
    <dgm:cxn modelId="{0B6137BE-DE01-4863-A4A3-27D34C84B91C}" type="presParOf" srcId="{A77A30E0-0829-40D9-8750-F550FF273301}" destId="{27C6029C-77D9-47B4-A61D-0889B0CB6026}" srcOrd="1" destOrd="0" presId="urn:microsoft.com/office/officeart/2005/8/layout/orgChart1"/>
    <dgm:cxn modelId="{FF562095-0693-4A46-A3C3-BEE32EF90795}" type="presParOf" srcId="{1DD28BD7-7C72-4BF3-8A76-DEE8462EE1F2}" destId="{444A0992-02EC-410B-87FB-7072032C6F57}" srcOrd="1" destOrd="0" presId="urn:microsoft.com/office/officeart/2005/8/layout/orgChart1"/>
    <dgm:cxn modelId="{DDC16B6B-A82D-45F8-9B2B-4420D2643B56}" type="presParOf" srcId="{1DD28BD7-7C72-4BF3-8A76-DEE8462EE1F2}" destId="{E1956640-2F77-4438-BC72-E9CDFC08CF13}" srcOrd="2" destOrd="0" presId="urn:microsoft.com/office/officeart/2005/8/layout/orgChart1"/>
    <dgm:cxn modelId="{90D78BD9-51D6-4FC1-A5DC-EB2F5524C500}" type="presParOf" srcId="{2D5FF09D-882F-4953-A282-595204F622F2}" destId="{4246093E-0859-4CE4-80D3-86EC719984D1}" srcOrd="1" destOrd="0" presId="urn:microsoft.com/office/officeart/2005/8/layout/orgChart1"/>
    <dgm:cxn modelId="{287FED14-CB62-47E6-B6D2-51C360C1CBFD}" type="presParOf" srcId="{4246093E-0859-4CE4-80D3-86EC719984D1}" destId="{BA4CA5EA-6D75-44B0-BFDB-476ED00E4A51}" srcOrd="0" destOrd="0" presId="urn:microsoft.com/office/officeart/2005/8/layout/orgChart1"/>
    <dgm:cxn modelId="{AB72BCD1-0E2C-45DF-8158-3BC55C1E8B6A}" type="presParOf" srcId="{BA4CA5EA-6D75-44B0-BFDB-476ED00E4A51}" destId="{76EB49D8-9031-403B-A599-8273DF6C2894}" srcOrd="0" destOrd="0" presId="urn:microsoft.com/office/officeart/2005/8/layout/orgChart1"/>
    <dgm:cxn modelId="{86930677-899E-4C0E-ACFF-8DDD92F27843}" type="presParOf" srcId="{BA4CA5EA-6D75-44B0-BFDB-476ED00E4A51}" destId="{224363D7-8520-4014-A70E-F152DAC31910}" srcOrd="1" destOrd="0" presId="urn:microsoft.com/office/officeart/2005/8/layout/orgChart1"/>
    <dgm:cxn modelId="{8939881F-8FCE-43DA-8346-5FA8D4C5EA34}" type="presParOf" srcId="{4246093E-0859-4CE4-80D3-86EC719984D1}" destId="{92D15D19-95D5-423C-8B00-388127D96A1E}" srcOrd="1" destOrd="0" presId="urn:microsoft.com/office/officeart/2005/8/layout/orgChart1"/>
    <dgm:cxn modelId="{1A57CDA9-0716-4236-8E88-3D276931E377}" type="presParOf" srcId="{92D15D19-95D5-423C-8B00-388127D96A1E}" destId="{7B4128ED-C412-4A27-BBB2-DC3440EEE7F6}" srcOrd="0" destOrd="0" presId="urn:microsoft.com/office/officeart/2005/8/layout/orgChart1"/>
    <dgm:cxn modelId="{F5EA9CEF-DD97-4801-BDDC-FE8BFA63C631}" type="presParOf" srcId="{92D15D19-95D5-423C-8B00-388127D96A1E}" destId="{AFCD614C-7988-43CC-8553-D841250EE5EB}" srcOrd="1" destOrd="0" presId="urn:microsoft.com/office/officeart/2005/8/layout/orgChart1"/>
    <dgm:cxn modelId="{9F4381C7-2EB7-47AA-B2C4-7E0601B7121B}" type="presParOf" srcId="{AFCD614C-7988-43CC-8553-D841250EE5EB}" destId="{7CAE5730-2413-4FA9-9857-AAF7F8D3B36B}" srcOrd="0" destOrd="0" presId="urn:microsoft.com/office/officeart/2005/8/layout/orgChart1"/>
    <dgm:cxn modelId="{90A59D55-0A9F-4D44-A237-0BEDD688DF53}" type="presParOf" srcId="{7CAE5730-2413-4FA9-9857-AAF7F8D3B36B}" destId="{6C58EAAA-F416-4A4B-84A6-A9D5030BF173}" srcOrd="0" destOrd="0" presId="urn:microsoft.com/office/officeart/2005/8/layout/orgChart1"/>
    <dgm:cxn modelId="{E6523CB6-FDF1-4BEF-9268-547DA5D4846E}" type="presParOf" srcId="{7CAE5730-2413-4FA9-9857-AAF7F8D3B36B}" destId="{96146031-D844-416C-90F8-98D415C490B4}" srcOrd="1" destOrd="0" presId="urn:microsoft.com/office/officeart/2005/8/layout/orgChart1"/>
    <dgm:cxn modelId="{A49CE829-DD0A-4D16-B6EA-FDDA8CC9FE78}" type="presParOf" srcId="{AFCD614C-7988-43CC-8553-D841250EE5EB}" destId="{8BEED5BA-6880-4E92-B26E-2EC076FC7237}" srcOrd="1" destOrd="0" presId="urn:microsoft.com/office/officeart/2005/8/layout/orgChart1"/>
    <dgm:cxn modelId="{1B818A9F-9D54-42F7-BA86-F0DAD53A8D40}" type="presParOf" srcId="{AFCD614C-7988-43CC-8553-D841250EE5EB}" destId="{235356DD-B8CF-4EDB-A580-ED25F8185E52}" srcOrd="2" destOrd="0" presId="urn:microsoft.com/office/officeart/2005/8/layout/orgChart1"/>
    <dgm:cxn modelId="{8F5D8D92-5C32-43E4-BBD5-D914262998F6}" type="presParOf" srcId="{92D15D19-95D5-423C-8B00-388127D96A1E}" destId="{F6D8F8F0-BB69-4C48-89B3-E64A6BAB720C}" srcOrd="2" destOrd="0" presId="urn:microsoft.com/office/officeart/2005/8/layout/orgChart1"/>
    <dgm:cxn modelId="{11389EE3-E557-49D6-8493-0FF8914D4D40}" type="presParOf" srcId="{92D15D19-95D5-423C-8B00-388127D96A1E}" destId="{2A1622DB-650D-4094-A830-06F336E286EF}" srcOrd="3" destOrd="0" presId="urn:microsoft.com/office/officeart/2005/8/layout/orgChart1"/>
    <dgm:cxn modelId="{0CCB58E8-3E9C-404C-AD4C-694905639996}" type="presParOf" srcId="{2A1622DB-650D-4094-A830-06F336E286EF}" destId="{6AA8F4FD-E47A-4917-8877-88D8E05DC5CC}" srcOrd="0" destOrd="0" presId="urn:microsoft.com/office/officeart/2005/8/layout/orgChart1"/>
    <dgm:cxn modelId="{C58AE0CA-549B-4AD9-9FE1-16B3EFB41C03}" type="presParOf" srcId="{6AA8F4FD-E47A-4917-8877-88D8E05DC5CC}" destId="{1656D512-ABA2-41C4-B0F3-63DD9CDAAA26}" srcOrd="0" destOrd="0" presId="urn:microsoft.com/office/officeart/2005/8/layout/orgChart1"/>
    <dgm:cxn modelId="{B73445AE-415A-4203-8CB6-F84FF6707318}" type="presParOf" srcId="{6AA8F4FD-E47A-4917-8877-88D8E05DC5CC}" destId="{95A189D9-9949-4EF2-B0D6-EBF779CF5C66}" srcOrd="1" destOrd="0" presId="urn:microsoft.com/office/officeart/2005/8/layout/orgChart1"/>
    <dgm:cxn modelId="{181C8053-7C96-4A0C-8878-82E2E7EA09DD}" type="presParOf" srcId="{2A1622DB-650D-4094-A830-06F336E286EF}" destId="{D4E2AAAA-E1D6-49CB-B585-5B1A650D299F}" srcOrd="1" destOrd="0" presId="urn:microsoft.com/office/officeart/2005/8/layout/orgChart1"/>
    <dgm:cxn modelId="{5679F070-39A9-460B-9F6D-64611379686B}" type="presParOf" srcId="{2A1622DB-650D-4094-A830-06F336E286EF}" destId="{7ECFB68B-6E7D-4520-8A98-0611D64DA832}" srcOrd="2" destOrd="0" presId="urn:microsoft.com/office/officeart/2005/8/layout/orgChart1"/>
    <dgm:cxn modelId="{5511D087-A2E1-48F2-8134-1849D2FA3E32}" type="presParOf" srcId="{92D15D19-95D5-423C-8B00-388127D96A1E}" destId="{2FCB74DA-73C1-4BC9-9FD2-C82DA22471E5}" srcOrd="4" destOrd="0" presId="urn:microsoft.com/office/officeart/2005/8/layout/orgChart1"/>
    <dgm:cxn modelId="{F58E4C02-50F4-42C0-991D-3AD76E89026A}" type="presParOf" srcId="{92D15D19-95D5-423C-8B00-388127D96A1E}" destId="{EE455964-7506-467C-BA36-EE6D8AA750B5}" srcOrd="5" destOrd="0" presId="urn:microsoft.com/office/officeart/2005/8/layout/orgChart1"/>
    <dgm:cxn modelId="{927C291F-CC8F-4452-BCBB-A17FB80DDA91}" type="presParOf" srcId="{EE455964-7506-467C-BA36-EE6D8AA750B5}" destId="{56B98D7E-CCE6-4C2B-8A54-BB387B6969C1}" srcOrd="0" destOrd="0" presId="urn:microsoft.com/office/officeart/2005/8/layout/orgChart1"/>
    <dgm:cxn modelId="{15A75E62-8768-41C6-8916-E8870F8C7A55}" type="presParOf" srcId="{56B98D7E-CCE6-4C2B-8A54-BB387B6969C1}" destId="{5459A573-BBAA-49A0-9037-C68BA43493F7}" srcOrd="0" destOrd="0" presId="urn:microsoft.com/office/officeart/2005/8/layout/orgChart1"/>
    <dgm:cxn modelId="{2E142ACF-15E1-41A9-8C7A-D379FC9C146A}" type="presParOf" srcId="{56B98D7E-CCE6-4C2B-8A54-BB387B6969C1}" destId="{EA65827D-A5A0-4243-BE86-FDD34C3CDB13}" srcOrd="1" destOrd="0" presId="urn:microsoft.com/office/officeart/2005/8/layout/orgChart1"/>
    <dgm:cxn modelId="{8679AEA0-15BD-4078-B622-2127DF26B67D}" type="presParOf" srcId="{EE455964-7506-467C-BA36-EE6D8AA750B5}" destId="{62A9DAB2-249D-41E9-9C2E-5542FD907B69}" srcOrd="1" destOrd="0" presId="urn:microsoft.com/office/officeart/2005/8/layout/orgChart1"/>
    <dgm:cxn modelId="{9B008D08-58BA-4DAF-9928-60B51B6B7FD8}" type="presParOf" srcId="{EE455964-7506-467C-BA36-EE6D8AA750B5}" destId="{EFB14BBA-78A7-4337-8186-BA318DF49959}" srcOrd="2" destOrd="0" presId="urn:microsoft.com/office/officeart/2005/8/layout/orgChart1"/>
    <dgm:cxn modelId="{DEB398D0-D7EA-4603-9D34-C38D1E817F01}" type="presParOf" srcId="{92D15D19-95D5-423C-8B00-388127D96A1E}" destId="{1DA9C457-5538-4CFD-8DCF-3A9BA43507CD}" srcOrd="6" destOrd="0" presId="urn:microsoft.com/office/officeart/2005/8/layout/orgChart1"/>
    <dgm:cxn modelId="{53B22B3F-1998-4BC4-B9BB-37578311E120}" type="presParOf" srcId="{92D15D19-95D5-423C-8B00-388127D96A1E}" destId="{7F47BEE6-3CC9-4D33-B454-1333FAEDB5B8}" srcOrd="7" destOrd="0" presId="urn:microsoft.com/office/officeart/2005/8/layout/orgChart1"/>
    <dgm:cxn modelId="{3E6E0789-8470-4735-817B-C290E65DFE3F}" type="presParOf" srcId="{7F47BEE6-3CC9-4D33-B454-1333FAEDB5B8}" destId="{2D9B4BC8-1A7C-4F3D-B8DF-CDED58BD0606}" srcOrd="0" destOrd="0" presId="urn:microsoft.com/office/officeart/2005/8/layout/orgChart1"/>
    <dgm:cxn modelId="{0EC6F757-3DF8-4D38-A276-69B3F6733983}" type="presParOf" srcId="{2D9B4BC8-1A7C-4F3D-B8DF-CDED58BD0606}" destId="{DE913516-A6E6-4021-A29A-AFA03BA5F1B3}" srcOrd="0" destOrd="0" presId="urn:microsoft.com/office/officeart/2005/8/layout/orgChart1"/>
    <dgm:cxn modelId="{A45C43DA-5AD9-49FC-9AB7-1F2FFAD48976}" type="presParOf" srcId="{2D9B4BC8-1A7C-4F3D-B8DF-CDED58BD0606}" destId="{B54FADED-9ED8-4FED-8BEA-7AD659A226DF}" srcOrd="1" destOrd="0" presId="urn:microsoft.com/office/officeart/2005/8/layout/orgChart1"/>
    <dgm:cxn modelId="{DD0A98D3-7AA1-4579-A57C-07C8CC45088C}" type="presParOf" srcId="{7F47BEE6-3CC9-4D33-B454-1333FAEDB5B8}" destId="{0204A49B-B18F-4069-9A40-1E40CC237E3D}" srcOrd="1" destOrd="0" presId="urn:microsoft.com/office/officeart/2005/8/layout/orgChart1"/>
    <dgm:cxn modelId="{084AFC02-A40A-426A-B813-0A94E2855BC0}" type="presParOf" srcId="{7F47BEE6-3CC9-4D33-B454-1333FAEDB5B8}" destId="{4CD5611D-96FE-4C7A-AA86-0A5CD81D3CD5}" srcOrd="2" destOrd="0" presId="urn:microsoft.com/office/officeart/2005/8/layout/orgChart1"/>
    <dgm:cxn modelId="{7B07EAAB-C3AA-4F41-A8BE-BBFC4C1BEFA7}" type="presParOf" srcId="{92D15D19-95D5-423C-8B00-388127D96A1E}" destId="{6DA68F7B-F90B-486C-AD38-FCD88E5E3336}" srcOrd="8" destOrd="0" presId="urn:microsoft.com/office/officeart/2005/8/layout/orgChart1"/>
    <dgm:cxn modelId="{B34EA942-801B-43D5-9AB3-05983F58DC39}" type="presParOf" srcId="{92D15D19-95D5-423C-8B00-388127D96A1E}" destId="{9D1BC48A-BAB0-4FD9-83DA-65B9B2BF7C61}" srcOrd="9" destOrd="0" presId="urn:microsoft.com/office/officeart/2005/8/layout/orgChart1"/>
    <dgm:cxn modelId="{0DAADD87-D0F5-4FE3-93D4-3430CCA69269}" type="presParOf" srcId="{9D1BC48A-BAB0-4FD9-83DA-65B9B2BF7C61}" destId="{001700D9-36DD-4BFA-AE11-F899DA074A46}" srcOrd="0" destOrd="0" presId="urn:microsoft.com/office/officeart/2005/8/layout/orgChart1"/>
    <dgm:cxn modelId="{BE15F952-3F0B-47A3-A593-D9A6CFA2134E}" type="presParOf" srcId="{001700D9-36DD-4BFA-AE11-F899DA074A46}" destId="{D867A897-30C6-4679-8427-A1E45D9565CB}" srcOrd="0" destOrd="0" presId="urn:microsoft.com/office/officeart/2005/8/layout/orgChart1"/>
    <dgm:cxn modelId="{38A8EF39-97AE-4742-99EA-0C56A943BBD5}" type="presParOf" srcId="{001700D9-36DD-4BFA-AE11-F899DA074A46}" destId="{12BF7CCC-48E1-4A1D-A1FD-AA78610E4350}" srcOrd="1" destOrd="0" presId="urn:microsoft.com/office/officeart/2005/8/layout/orgChart1"/>
    <dgm:cxn modelId="{1B487B50-B6DD-403F-9053-D714B6DDC7E3}" type="presParOf" srcId="{9D1BC48A-BAB0-4FD9-83DA-65B9B2BF7C61}" destId="{0DB4C9A0-863B-4E42-B637-0BADE296AA7E}" srcOrd="1" destOrd="0" presId="urn:microsoft.com/office/officeart/2005/8/layout/orgChart1"/>
    <dgm:cxn modelId="{4C9931B9-BE4E-430F-BAC2-99677F81FB35}" type="presParOf" srcId="{9D1BC48A-BAB0-4FD9-83DA-65B9B2BF7C61}" destId="{6169E7CA-7686-4E7E-9783-4CF0BAC8DEDF}" srcOrd="2" destOrd="0" presId="urn:microsoft.com/office/officeart/2005/8/layout/orgChart1"/>
    <dgm:cxn modelId="{CA4C571B-5526-4806-A933-7CDDF3CE08A7}" type="presParOf" srcId="{92D15D19-95D5-423C-8B00-388127D96A1E}" destId="{6CB143A1-6074-49AC-93D3-422DE8DEE738}" srcOrd="10" destOrd="0" presId="urn:microsoft.com/office/officeart/2005/8/layout/orgChart1"/>
    <dgm:cxn modelId="{2E1D64B7-0DCF-4C2D-9700-E06BDD99784C}" type="presParOf" srcId="{92D15D19-95D5-423C-8B00-388127D96A1E}" destId="{D85C857E-82C9-42AF-A779-AB92646873CF}" srcOrd="11" destOrd="0" presId="urn:microsoft.com/office/officeart/2005/8/layout/orgChart1"/>
    <dgm:cxn modelId="{011883D4-B830-4362-8B43-AEEADB6FE040}" type="presParOf" srcId="{D85C857E-82C9-42AF-A779-AB92646873CF}" destId="{A5A73EEA-2CC6-4A62-923D-B8D31EB0884F}" srcOrd="0" destOrd="0" presId="urn:microsoft.com/office/officeart/2005/8/layout/orgChart1"/>
    <dgm:cxn modelId="{BDA5F31B-BD71-4667-B3F1-2693A942D7BD}" type="presParOf" srcId="{A5A73EEA-2CC6-4A62-923D-B8D31EB0884F}" destId="{29A60384-34D1-4D9F-A83C-C6A9E9CCA387}" srcOrd="0" destOrd="0" presId="urn:microsoft.com/office/officeart/2005/8/layout/orgChart1"/>
    <dgm:cxn modelId="{D668224A-1058-4513-A54E-FE483780E893}" type="presParOf" srcId="{A5A73EEA-2CC6-4A62-923D-B8D31EB0884F}" destId="{3CF09A0F-1011-4CDA-80D6-F8733A7AC10D}" srcOrd="1" destOrd="0" presId="urn:microsoft.com/office/officeart/2005/8/layout/orgChart1"/>
    <dgm:cxn modelId="{3AAEF6FC-CFA2-4A17-A093-DD93A008D5FB}" type="presParOf" srcId="{D85C857E-82C9-42AF-A779-AB92646873CF}" destId="{2CC44954-65D4-4E48-98C4-8DD694873782}" srcOrd="1" destOrd="0" presId="urn:microsoft.com/office/officeart/2005/8/layout/orgChart1"/>
    <dgm:cxn modelId="{975F1892-A056-4DBA-ADDB-CB20CE88CEC0}" type="presParOf" srcId="{D85C857E-82C9-42AF-A779-AB92646873CF}" destId="{9149F1A9-C9C3-4D9A-AAF8-2FCEDF4C0EDE}" srcOrd="2" destOrd="0" presId="urn:microsoft.com/office/officeart/2005/8/layout/orgChart1"/>
    <dgm:cxn modelId="{355B0F2F-3D9B-4989-83DB-F3BEF30721A5}" type="presParOf" srcId="{4246093E-0859-4CE4-80D3-86EC719984D1}" destId="{99F1C13C-CD49-48FD-9C8E-75CD2B8BB739}" srcOrd="2" destOrd="0" presId="urn:microsoft.com/office/officeart/2005/8/layout/orgChar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90E06C-CE1F-497F-B8C9-2A5C87603B24}">
      <dsp:nvSpPr>
        <dsp:cNvPr id="0" name=""/>
        <dsp:cNvSpPr/>
      </dsp:nvSpPr>
      <dsp:spPr>
        <a:xfrm rot="5400000">
          <a:off x="-221664" y="221664"/>
          <a:ext cx="1477765" cy="1034435"/>
        </a:xfrm>
        <a:prstGeom prst="chevron">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q-AL" sz="1000" b="1" kern="1200">
              <a:solidFill>
                <a:sysClr val="window" lastClr="FFFFFF"/>
              </a:solidFill>
              <a:latin typeface="+mj-lt"/>
              <a:ea typeface="+mn-ea"/>
              <a:cs typeface="+mn-cs"/>
            </a:rPr>
            <a:t>Bashkimi me Agjendën 2030</a:t>
          </a:r>
        </a:p>
      </dsp:txBody>
      <dsp:txXfrm rot="-5400000">
        <a:off x="2" y="517217"/>
        <a:ext cx="1034435" cy="443330"/>
      </dsp:txXfrm>
    </dsp:sp>
    <dsp:sp modelId="{4C3B494A-D00E-4627-89B0-789C5DFE82C1}">
      <dsp:nvSpPr>
        <dsp:cNvPr id="0" name=""/>
        <dsp:cNvSpPr/>
      </dsp:nvSpPr>
      <dsp:spPr>
        <a:xfrm rot="5400000">
          <a:off x="3039224" y="-2000963"/>
          <a:ext cx="960547" cy="4970124"/>
        </a:xfrm>
        <a:prstGeom prst="round2SameRect">
          <a:avLst/>
        </a:prstGeom>
        <a:solidFill>
          <a:sysClr val="window" lastClr="FFFFFF">
            <a:alpha val="90000"/>
            <a:hueOff val="0"/>
            <a:satOff val="0"/>
            <a:lumOff val="0"/>
            <a:alphaOff val="0"/>
          </a:sysClr>
        </a:solidFill>
        <a:ln w="25400" cap="flat" cmpd="sng" algn="ctr">
          <a:solidFill>
            <a:srgbClr val="C0504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100000"/>
            </a:lnSpc>
            <a:spcBef>
              <a:spcPct val="0"/>
            </a:spcBef>
            <a:spcAft>
              <a:spcPct val="15000"/>
            </a:spcAft>
            <a:buChar char="••"/>
          </a:pPr>
          <a:r>
            <a:rPr lang="sq-AL" sz="1000" b="0" kern="1200">
              <a:solidFill>
                <a:sysClr val="windowText" lastClr="000000">
                  <a:hueOff val="0"/>
                  <a:satOff val="0"/>
                  <a:lumOff val="0"/>
                  <a:alphaOff val="0"/>
                </a:sysClr>
              </a:solidFill>
              <a:latin typeface="+mj-lt"/>
              <a:ea typeface="+mn-ea"/>
              <a:cs typeface="+mn-cs"/>
            </a:rPr>
            <a:t>Në vitin 2015, Kosova iu bashkua Agjendës 2030 për Zhvillim të Qëndrueshëm duke u angazhuar për 17 OZHQ</a:t>
          </a:r>
        </a:p>
        <a:p>
          <a:pPr marL="57150" lvl="1" indent="-57150" algn="l" defTabSz="444500">
            <a:lnSpc>
              <a:spcPct val="100000"/>
            </a:lnSpc>
            <a:spcBef>
              <a:spcPct val="0"/>
            </a:spcBef>
            <a:spcAft>
              <a:spcPct val="15000"/>
            </a:spcAft>
            <a:buChar char="••"/>
          </a:pPr>
          <a:r>
            <a:rPr lang="sq-AL" sz="1000" b="0" kern="1200">
              <a:solidFill>
                <a:sysClr val="windowText" lastClr="000000">
                  <a:hueOff val="0"/>
                  <a:satOff val="0"/>
                  <a:lumOff val="0"/>
                  <a:alphaOff val="0"/>
                </a:sysClr>
              </a:solidFill>
              <a:latin typeface="+mj-lt"/>
              <a:ea typeface="+mn-ea"/>
              <a:cs typeface="+mn-cs"/>
            </a:rPr>
            <a:t>Ekipi i OKB-së në Kosovë (UNKT), me partnerë ndërkombëtarë dhe vendorë, kanë mbështetur institucionet e Kosovës në arritjen e aspiratave të tyre zhvillimore, ku më shumë se 9000 kosovarë kanë marrë pjesë në hulumtim duke ndihmuar në hartimin e agjendës pas vitit 2015</a:t>
          </a:r>
        </a:p>
      </dsp:txBody>
      <dsp:txXfrm rot="-5400000">
        <a:off x="1034436" y="50715"/>
        <a:ext cx="4923234" cy="866767"/>
      </dsp:txXfrm>
    </dsp:sp>
    <dsp:sp modelId="{5B9C18F8-591C-43A1-BA36-4F76FA280E5F}">
      <dsp:nvSpPr>
        <dsp:cNvPr id="0" name=""/>
        <dsp:cNvSpPr/>
      </dsp:nvSpPr>
      <dsp:spPr>
        <a:xfrm rot="5400000">
          <a:off x="-221664" y="1507797"/>
          <a:ext cx="1477765" cy="1034435"/>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q-AL" sz="1000" b="1" kern="1200">
              <a:solidFill>
                <a:sysClr val="window" lastClr="FFFFFF"/>
              </a:solidFill>
              <a:latin typeface="+mj-lt"/>
              <a:ea typeface="+mn-ea"/>
              <a:cs typeface="+mn-cs"/>
            </a:rPr>
            <a:t>Përafrimi me integrimin në MSA/BE </a:t>
          </a:r>
        </a:p>
      </dsp:txBody>
      <dsp:txXfrm rot="-5400000">
        <a:off x="2" y="1803350"/>
        <a:ext cx="1034435" cy="443330"/>
      </dsp:txXfrm>
    </dsp:sp>
    <dsp:sp modelId="{E2446DA6-58D5-440A-85AD-2B567DCAC810}">
      <dsp:nvSpPr>
        <dsp:cNvPr id="0" name=""/>
        <dsp:cNvSpPr/>
      </dsp:nvSpPr>
      <dsp:spPr>
        <a:xfrm rot="5400000">
          <a:off x="3039224" y="-718656"/>
          <a:ext cx="960547" cy="4970124"/>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sq-AL" sz="1000" kern="1200">
              <a:solidFill>
                <a:sysClr val="windowText" lastClr="000000">
                  <a:hueOff val="0"/>
                  <a:satOff val="0"/>
                  <a:lumOff val="0"/>
                  <a:alphaOff val="0"/>
                </a:sysClr>
              </a:solidFill>
              <a:latin typeface="+mj-lt"/>
              <a:ea typeface="+mn-ea"/>
              <a:cs typeface="+mn-cs"/>
            </a:rPr>
            <a:t>Puna drejt përmbushjes së OZHQ-ve bëhet në përputhje me Marrëveshjen e Stabilizim Asociimit (MSA) të Kosovës dhe aspiratat e saj për integrim në BE.  </a:t>
          </a:r>
        </a:p>
      </dsp:txBody>
      <dsp:txXfrm rot="-5400000">
        <a:off x="1034436" y="1333022"/>
        <a:ext cx="4923234" cy="866767"/>
      </dsp:txXfrm>
    </dsp:sp>
    <dsp:sp modelId="{50972C5E-626F-4328-9D35-C7EB9C42E47E}">
      <dsp:nvSpPr>
        <dsp:cNvPr id="0" name=""/>
        <dsp:cNvSpPr/>
      </dsp:nvSpPr>
      <dsp:spPr>
        <a:xfrm rot="5400000">
          <a:off x="-221664" y="2790104"/>
          <a:ext cx="1477765" cy="1034435"/>
        </a:xfrm>
        <a:prstGeom prst="chevron">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q-AL" sz="1000" b="1" kern="1200">
              <a:solidFill>
                <a:sysClr val="window" lastClr="FFFFFF"/>
              </a:solidFill>
              <a:latin typeface="+mj-lt"/>
              <a:ea typeface="+mn-ea"/>
              <a:cs typeface="+mn-cs"/>
            </a:rPr>
            <a:t>Këshilli për ZHQ</a:t>
          </a:r>
        </a:p>
      </dsp:txBody>
      <dsp:txXfrm rot="-5400000">
        <a:off x="2" y="3085657"/>
        <a:ext cx="1034435" cy="443330"/>
      </dsp:txXfrm>
    </dsp:sp>
    <dsp:sp modelId="{3A735AB8-24BA-42DC-AC38-36E19BC05128}">
      <dsp:nvSpPr>
        <dsp:cNvPr id="0" name=""/>
        <dsp:cNvSpPr/>
      </dsp:nvSpPr>
      <dsp:spPr>
        <a:xfrm rot="5400000">
          <a:off x="3039224" y="609719"/>
          <a:ext cx="960547" cy="4970124"/>
        </a:xfrm>
        <a:prstGeom prst="round2Same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en-US" sz="1000" kern="1200">
            <a:solidFill>
              <a:sysClr val="windowText" lastClr="000000">
                <a:hueOff val="0"/>
                <a:satOff val="0"/>
                <a:lumOff val="0"/>
                <a:alphaOff val="0"/>
              </a:sysClr>
            </a:solidFill>
            <a:latin typeface="Calibri"/>
            <a:ea typeface="+mn-ea"/>
            <a:cs typeface="+mn-cs"/>
          </a:endParaRPr>
        </a:p>
        <a:p>
          <a:pPr marL="57150" lvl="1" indent="-57150" algn="l" defTabSz="444500">
            <a:lnSpc>
              <a:spcPct val="90000"/>
            </a:lnSpc>
            <a:spcBef>
              <a:spcPct val="0"/>
            </a:spcBef>
            <a:spcAft>
              <a:spcPct val="15000"/>
            </a:spcAft>
            <a:buChar char="••"/>
          </a:pPr>
          <a:r>
            <a:rPr lang="sq-AL" sz="1000" kern="1200">
              <a:solidFill>
                <a:sysClr val="windowText" lastClr="000000">
                  <a:hueOff val="0"/>
                  <a:satOff val="0"/>
                  <a:lumOff val="0"/>
                  <a:alphaOff val="0"/>
                </a:sysClr>
              </a:solidFill>
              <a:latin typeface="+mj-lt"/>
              <a:ea typeface="+mn-ea"/>
              <a:cs typeface="+mn-cs"/>
            </a:rPr>
            <a:t>Në janar të vitit 2018, Kuvendi i Kosovës miratoi një Rezolutë për OZHQ-të, duke kaluar në nivelin tjetër të integrimit në të gjitha institucionet.</a:t>
          </a:r>
        </a:p>
        <a:p>
          <a:pPr marL="57150" lvl="1" indent="-57150" algn="l" defTabSz="444500">
            <a:lnSpc>
              <a:spcPct val="90000"/>
            </a:lnSpc>
            <a:spcBef>
              <a:spcPct val="0"/>
            </a:spcBef>
            <a:spcAft>
              <a:spcPct val="15000"/>
            </a:spcAft>
            <a:buChar char="••"/>
          </a:pPr>
          <a:r>
            <a:rPr lang="sq-AL" sz="1000" kern="1200">
              <a:solidFill>
                <a:sysClr val="windowText" lastClr="000000">
                  <a:hueOff val="0"/>
                  <a:satOff val="0"/>
                  <a:lumOff val="0"/>
                  <a:alphaOff val="0"/>
                </a:sysClr>
              </a:solidFill>
              <a:latin typeface="+mj-lt"/>
              <a:ea typeface="+mn-ea"/>
              <a:cs typeface="+mn-cs"/>
            </a:rPr>
            <a:t>Në tetor të vitit 2018, u bë inaugurimi i Këshillit për Zhvillim të Qëndrueshëm në kuadër të Kuvendit të Kosovës.</a:t>
          </a:r>
        </a:p>
        <a:p>
          <a:pPr marL="57150" lvl="1" indent="-57150" algn="l" defTabSz="444500">
            <a:lnSpc>
              <a:spcPct val="90000"/>
            </a:lnSpc>
            <a:spcBef>
              <a:spcPct val="0"/>
            </a:spcBef>
            <a:spcAft>
              <a:spcPct val="15000"/>
            </a:spcAft>
            <a:buChar char="••"/>
          </a:pPr>
          <a:endParaRPr lang="en-US" sz="1000" kern="1200">
            <a:solidFill>
              <a:sysClr val="windowText" lastClr="000000">
                <a:hueOff val="0"/>
                <a:satOff val="0"/>
                <a:lumOff val="0"/>
                <a:alphaOff val="0"/>
              </a:sysClr>
            </a:solidFill>
            <a:latin typeface="Calibri"/>
            <a:ea typeface="+mn-ea"/>
            <a:cs typeface="+mn-cs"/>
          </a:endParaRPr>
        </a:p>
      </dsp:txBody>
      <dsp:txXfrm rot="-5400000">
        <a:off x="1034436" y="2661397"/>
        <a:ext cx="4923234" cy="86676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B143A1-6074-49AC-93D3-422DE8DEE738}">
      <dsp:nvSpPr>
        <dsp:cNvPr id="0" name=""/>
        <dsp:cNvSpPr/>
      </dsp:nvSpPr>
      <dsp:spPr>
        <a:xfrm>
          <a:off x="2741765" y="947053"/>
          <a:ext cx="2349875" cy="163132"/>
        </a:xfrm>
        <a:custGeom>
          <a:avLst/>
          <a:gdLst/>
          <a:ahLst/>
          <a:cxnLst/>
          <a:rect l="0" t="0" r="0" b="0"/>
          <a:pathLst>
            <a:path>
              <a:moveTo>
                <a:pt x="0" y="0"/>
              </a:moveTo>
              <a:lnTo>
                <a:pt x="0" y="81566"/>
              </a:lnTo>
              <a:lnTo>
                <a:pt x="2349875" y="81566"/>
              </a:lnTo>
              <a:lnTo>
                <a:pt x="2349875"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68F7B-F90B-486C-AD38-FCD88E5E3336}">
      <dsp:nvSpPr>
        <dsp:cNvPr id="0" name=""/>
        <dsp:cNvSpPr/>
      </dsp:nvSpPr>
      <dsp:spPr>
        <a:xfrm>
          <a:off x="2741765" y="947053"/>
          <a:ext cx="1409927" cy="163132"/>
        </a:xfrm>
        <a:custGeom>
          <a:avLst/>
          <a:gdLst/>
          <a:ahLst/>
          <a:cxnLst/>
          <a:rect l="0" t="0" r="0" b="0"/>
          <a:pathLst>
            <a:path>
              <a:moveTo>
                <a:pt x="0" y="0"/>
              </a:moveTo>
              <a:lnTo>
                <a:pt x="0" y="81566"/>
              </a:lnTo>
              <a:lnTo>
                <a:pt x="1409927" y="81566"/>
              </a:lnTo>
              <a:lnTo>
                <a:pt x="1409927"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A9C457-5538-4CFD-8DCF-3A9BA43507CD}">
      <dsp:nvSpPr>
        <dsp:cNvPr id="0" name=""/>
        <dsp:cNvSpPr/>
      </dsp:nvSpPr>
      <dsp:spPr>
        <a:xfrm>
          <a:off x="2741765" y="947053"/>
          <a:ext cx="469975" cy="163132"/>
        </a:xfrm>
        <a:custGeom>
          <a:avLst/>
          <a:gdLst/>
          <a:ahLst/>
          <a:cxnLst/>
          <a:rect l="0" t="0" r="0" b="0"/>
          <a:pathLst>
            <a:path>
              <a:moveTo>
                <a:pt x="0" y="0"/>
              </a:moveTo>
              <a:lnTo>
                <a:pt x="0" y="81566"/>
              </a:lnTo>
              <a:lnTo>
                <a:pt x="469975" y="81566"/>
              </a:lnTo>
              <a:lnTo>
                <a:pt x="469975"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CB74DA-73C1-4BC9-9FD2-C82DA22471E5}">
      <dsp:nvSpPr>
        <dsp:cNvPr id="0" name=""/>
        <dsp:cNvSpPr/>
      </dsp:nvSpPr>
      <dsp:spPr>
        <a:xfrm>
          <a:off x="2271789" y="947053"/>
          <a:ext cx="469975" cy="163132"/>
        </a:xfrm>
        <a:custGeom>
          <a:avLst/>
          <a:gdLst/>
          <a:ahLst/>
          <a:cxnLst/>
          <a:rect l="0" t="0" r="0" b="0"/>
          <a:pathLst>
            <a:path>
              <a:moveTo>
                <a:pt x="469975" y="0"/>
              </a:moveTo>
              <a:lnTo>
                <a:pt x="469975" y="81566"/>
              </a:lnTo>
              <a:lnTo>
                <a:pt x="0" y="81566"/>
              </a:lnTo>
              <a:lnTo>
                <a:pt x="0"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D8F8F0-BB69-4C48-89B3-E64A6BAB720C}">
      <dsp:nvSpPr>
        <dsp:cNvPr id="0" name=""/>
        <dsp:cNvSpPr/>
      </dsp:nvSpPr>
      <dsp:spPr>
        <a:xfrm>
          <a:off x="1331837" y="947053"/>
          <a:ext cx="1409927" cy="163132"/>
        </a:xfrm>
        <a:custGeom>
          <a:avLst/>
          <a:gdLst/>
          <a:ahLst/>
          <a:cxnLst/>
          <a:rect l="0" t="0" r="0" b="0"/>
          <a:pathLst>
            <a:path>
              <a:moveTo>
                <a:pt x="1409927" y="0"/>
              </a:moveTo>
              <a:lnTo>
                <a:pt x="1409927" y="81566"/>
              </a:lnTo>
              <a:lnTo>
                <a:pt x="0" y="81566"/>
              </a:lnTo>
              <a:lnTo>
                <a:pt x="0"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4128ED-C412-4A27-BBB2-DC3440EEE7F6}">
      <dsp:nvSpPr>
        <dsp:cNvPr id="0" name=""/>
        <dsp:cNvSpPr/>
      </dsp:nvSpPr>
      <dsp:spPr>
        <a:xfrm>
          <a:off x="391885" y="947053"/>
          <a:ext cx="2349879" cy="163132"/>
        </a:xfrm>
        <a:custGeom>
          <a:avLst/>
          <a:gdLst/>
          <a:ahLst/>
          <a:cxnLst/>
          <a:rect l="0" t="0" r="0" b="0"/>
          <a:pathLst>
            <a:path>
              <a:moveTo>
                <a:pt x="2349879" y="0"/>
              </a:moveTo>
              <a:lnTo>
                <a:pt x="2349879" y="81566"/>
              </a:lnTo>
              <a:lnTo>
                <a:pt x="0" y="81566"/>
              </a:lnTo>
              <a:lnTo>
                <a:pt x="0" y="163132"/>
              </a:lnTo>
            </a:path>
          </a:pathLst>
        </a:custGeom>
        <a:noFill/>
        <a:ln w="25400">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463557-6C90-4FA9-8BF3-1CFDDC4812C9}">
      <dsp:nvSpPr>
        <dsp:cNvPr id="0" name=""/>
        <dsp:cNvSpPr/>
      </dsp:nvSpPr>
      <dsp:spPr>
        <a:xfrm>
          <a:off x="1599801" y="0"/>
          <a:ext cx="2061470" cy="471331"/>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Ministria e Ekonomisë</a:t>
          </a:r>
        </a:p>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me Ministrinë e Mjedisit, Planifikimit Hapësinor dhe Infrastrukturës</a:t>
          </a:r>
        </a:p>
      </dsp:txBody>
      <dsp:txXfrm>
        <a:off x="1599801" y="0"/>
        <a:ext cx="2061470" cy="471331"/>
      </dsp:txXfrm>
    </dsp:sp>
    <dsp:sp modelId="{76EB49D8-9031-403B-A599-8273DF6C2894}">
      <dsp:nvSpPr>
        <dsp:cNvPr id="0" name=""/>
        <dsp:cNvSpPr/>
      </dsp:nvSpPr>
      <dsp:spPr>
        <a:xfrm>
          <a:off x="2265022" y="558643"/>
          <a:ext cx="953484"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rup punues</a:t>
          </a:r>
        </a:p>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I bashkë-kryesuar nga ME dhe MMPHI</a:t>
          </a:r>
        </a:p>
      </dsp:txBody>
      <dsp:txXfrm>
        <a:off x="2265022" y="558643"/>
        <a:ext cx="953484" cy="388409"/>
      </dsp:txXfrm>
    </dsp:sp>
    <dsp:sp modelId="{6C58EAAA-F416-4A4B-84A6-A9D5030BF173}">
      <dsp:nvSpPr>
        <dsp:cNvPr id="0" name=""/>
        <dsp:cNvSpPr/>
      </dsp:nvSpPr>
      <dsp:spPr>
        <a:xfrm>
          <a:off x="3475"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GS </a:t>
          </a:r>
        </a:p>
      </dsp:txBody>
      <dsp:txXfrm>
        <a:off x="3475" y="1110186"/>
        <a:ext cx="776819" cy="388409"/>
      </dsp:txXfrm>
    </dsp:sp>
    <dsp:sp modelId="{1656D512-ABA2-41C4-B0F3-63DD9CDAAA26}">
      <dsp:nvSpPr>
        <dsp:cNvPr id="0" name=""/>
        <dsp:cNvSpPr/>
      </dsp:nvSpPr>
      <dsp:spPr>
        <a:xfrm>
          <a:off x="943427"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BRE</a:t>
          </a:r>
        </a:p>
      </dsp:txBody>
      <dsp:txXfrm>
        <a:off x="943427" y="1110186"/>
        <a:ext cx="776819" cy="388409"/>
      </dsp:txXfrm>
    </dsp:sp>
    <dsp:sp modelId="{5459A573-BBAA-49A0-9037-C68BA43493F7}">
      <dsp:nvSpPr>
        <dsp:cNvPr id="0" name=""/>
        <dsp:cNvSpPr/>
      </dsp:nvSpPr>
      <dsp:spPr>
        <a:xfrm>
          <a:off x="1883379"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EE</a:t>
          </a:r>
        </a:p>
      </dsp:txBody>
      <dsp:txXfrm>
        <a:off x="1883379" y="1110186"/>
        <a:ext cx="776819" cy="388409"/>
      </dsp:txXfrm>
    </dsp:sp>
    <dsp:sp modelId="{DE913516-A6E6-4021-A29A-AFA03BA5F1B3}">
      <dsp:nvSpPr>
        <dsp:cNvPr id="0" name=""/>
        <dsp:cNvSpPr/>
      </dsp:nvSpPr>
      <dsp:spPr>
        <a:xfrm>
          <a:off x="2823331"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ES</a:t>
          </a:r>
        </a:p>
      </dsp:txBody>
      <dsp:txXfrm>
        <a:off x="2823331" y="1110186"/>
        <a:ext cx="776819" cy="388409"/>
      </dsp:txXfrm>
    </dsp:sp>
    <dsp:sp modelId="{D867A897-30C6-4679-8427-A1E45D9565CB}">
      <dsp:nvSpPr>
        <dsp:cNvPr id="0" name=""/>
        <dsp:cNvSpPr/>
      </dsp:nvSpPr>
      <dsp:spPr>
        <a:xfrm>
          <a:off x="3763283"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IEM</a:t>
          </a:r>
        </a:p>
      </dsp:txBody>
      <dsp:txXfrm>
        <a:off x="3763283" y="1110186"/>
        <a:ext cx="776819" cy="388409"/>
      </dsp:txXfrm>
    </dsp:sp>
    <dsp:sp modelId="{29A60384-34D1-4D9F-A83C-C6A9E9CCA387}">
      <dsp:nvSpPr>
        <dsp:cNvPr id="0" name=""/>
        <dsp:cNvSpPr/>
      </dsp:nvSpPr>
      <dsp:spPr>
        <a:xfrm>
          <a:off x="4703230" y="1110186"/>
          <a:ext cx="776819" cy="388409"/>
        </a:xfrm>
        <a:prstGeom prst="rect">
          <a:avLst/>
        </a:prstGeom>
        <a:solidFill>
          <a:schemeClr val="accent1"/>
        </a:solidFill>
        <a:ln w="25400">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q-AL" sz="800" kern="1200">
              <a:solidFill>
                <a:schemeClr val="bg1"/>
              </a:solidFill>
              <a:latin typeface="+mj-lt"/>
              <a:cs typeface="Times New Roman" panose="02020603050405020304" pitchFamily="18" charset="0"/>
            </a:rPr>
            <a:t>GT QKZH</a:t>
          </a:r>
        </a:p>
      </dsp:txBody>
      <dsp:txXfrm>
        <a:off x="4703230" y="1110186"/>
        <a:ext cx="776819" cy="38840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Custom Theme">
  <a:themeElements>
    <a:clrScheme name="NECP Kosovo">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Scientific collaborator PhD. Aleksandar Dedinec</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18d277c-ed2c-41d7-971f-a599b90385f4">
      <Terms xmlns="http://schemas.microsoft.com/office/infopath/2007/PartnerControls"/>
    </lcf76f155ced4ddcb4097134ff3c332f>
    <SharedWithUsers xmlns="4df30cb3-ad06-42d7-8028-602761e52853">
      <UserInfo>
        <DisplayName>Salopiata, Marie-Aimée</DisplayName>
        <AccountId>365</AccountId>
        <AccountType/>
      </UserInfo>
      <UserInfo>
        <DisplayName>Stubbe, Rouven</DisplayName>
        <AccountId>22</AccountId>
        <AccountType/>
      </UserInfo>
      <UserInfo>
        <DisplayName>Tahmisoglu, Yigit</DisplayName>
        <AccountId>1386</AccountId>
        <AccountType/>
      </UserInfo>
    </SharedWithUsers>
    <TaxCatchAll xmlns="4df30cb3-ad06-42d7-8028-602761e5285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FEC29D3D9A6D648ABED0DBA26CC09E5" ma:contentTypeVersion="18" ma:contentTypeDescription="Ein neues Dokument erstellen." ma:contentTypeScope="" ma:versionID="48f460cea9a22c505de3e7e9bd796f98">
  <xsd:schema xmlns:xsd="http://www.w3.org/2001/XMLSchema" xmlns:xs="http://www.w3.org/2001/XMLSchema" xmlns:p="http://schemas.microsoft.com/office/2006/metadata/properties" xmlns:ns2="818d277c-ed2c-41d7-971f-a599b90385f4" xmlns:ns3="4df30cb3-ad06-42d7-8028-602761e52853" targetNamespace="http://schemas.microsoft.com/office/2006/metadata/properties" ma:root="true" ma:fieldsID="fab3ff1502bd21ce3413254747e16fd8" ns2:_="" ns3:_="">
    <xsd:import namespace="818d277c-ed2c-41d7-971f-a599b90385f4"/>
    <xsd:import namespace="4df30cb3-ad06-42d7-8028-602761e528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d277c-ed2c-41d7-971f-a599b903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ccb96317-d7ec-4e3d-b476-72e3aac0d48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f30cb3-ad06-42d7-8028-602761e5285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c4524e3-acac-4bce-afde-f120093e0b18}" ma:internalName="TaxCatchAll" ma:showField="CatchAllData" ma:web="4df30cb3-ad06-42d7-8028-602761e528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FB95B5-EBE7-485D-B843-FAC508821D73}">
  <ds:schemaRefs>
    <ds:schemaRef ds:uri="http://schemas.microsoft.com/sharepoint/v3/contenttype/forms"/>
  </ds:schemaRefs>
</ds:datastoreItem>
</file>

<file path=customXml/itemProps3.xml><?xml version="1.0" encoding="utf-8"?>
<ds:datastoreItem xmlns:ds="http://schemas.openxmlformats.org/officeDocument/2006/customXml" ds:itemID="{ED2D41F4-B176-46F4-B15F-D43B3CBAB7D8}">
  <ds:schemaRefs>
    <ds:schemaRef ds:uri="http://schemas.microsoft.com/office/2006/metadata/properties"/>
    <ds:schemaRef ds:uri="http://schemas.microsoft.com/office/infopath/2007/PartnerControls"/>
    <ds:schemaRef ds:uri="818d277c-ed2c-41d7-971f-a599b90385f4"/>
    <ds:schemaRef ds:uri="4df30cb3-ad06-42d7-8028-602761e52853"/>
  </ds:schemaRefs>
</ds:datastoreItem>
</file>

<file path=customXml/itemProps4.xml><?xml version="1.0" encoding="utf-8"?>
<ds:datastoreItem xmlns:ds="http://schemas.openxmlformats.org/officeDocument/2006/customXml" ds:itemID="{F4066A67-8C07-4DB9-9F6B-56B1D8B7B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d277c-ed2c-41d7-971f-a599b90385f4"/>
    <ds:schemaRef ds:uri="4df30cb3-ad06-42d7-8028-602761e52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C4DF33-6342-4A2D-904E-976C44496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TotalTime>17</TotalTime>
  <Pages>181</Pages>
  <Words>87725</Words>
  <Characters>500036</Characters>
  <Application>Microsoft Office Word</Application>
  <DocSecurity>0</DocSecurity>
  <Lines>4166</Lines>
  <Paragraphs>11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6588</CharactersWithSpaces>
  <SharedDoc>false</SharedDoc>
  <HLinks>
    <vt:vector size="1524" baseType="variant">
      <vt:variant>
        <vt:i4>3407914</vt:i4>
      </vt:variant>
      <vt:variant>
        <vt:i4>1680</vt:i4>
      </vt:variant>
      <vt:variant>
        <vt:i4>0</vt:i4>
      </vt:variant>
      <vt:variant>
        <vt:i4>5</vt:i4>
      </vt:variant>
      <vt:variant>
        <vt:lpwstr>http://www.degreedays.net/</vt:lpwstr>
      </vt:variant>
      <vt:variant>
        <vt:lpwstr/>
      </vt:variant>
      <vt:variant>
        <vt:i4>7536675</vt:i4>
      </vt:variant>
      <vt:variant>
        <vt:i4>1641</vt:i4>
      </vt:variant>
      <vt:variant>
        <vt:i4>0</vt:i4>
      </vt:variant>
      <vt:variant>
        <vt:i4>5</vt:i4>
      </vt:variant>
      <vt:variant>
        <vt:lpwstr>https://gzk.rks-gov.net/ActDetail.aspx?ActID=18296</vt:lpwstr>
      </vt:variant>
      <vt:variant>
        <vt:lpwstr/>
      </vt:variant>
      <vt:variant>
        <vt:i4>7536675</vt:i4>
      </vt:variant>
      <vt:variant>
        <vt:i4>1638</vt:i4>
      </vt:variant>
      <vt:variant>
        <vt:i4>0</vt:i4>
      </vt:variant>
      <vt:variant>
        <vt:i4>5</vt:i4>
      </vt:variant>
      <vt:variant>
        <vt:lpwstr>https://gzk.rks-gov.net/ActDetail.aspx?ActID=18296</vt:lpwstr>
      </vt:variant>
      <vt:variant>
        <vt:lpwstr/>
      </vt:variant>
      <vt:variant>
        <vt:i4>65605</vt:i4>
      </vt:variant>
      <vt:variant>
        <vt:i4>1521</vt:i4>
      </vt:variant>
      <vt:variant>
        <vt:i4>0</vt:i4>
      </vt:variant>
      <vt:variant>
        <vt:i4>5</vt:i4>
      </vt:variant>
      <vt:variant>
        <vt:lpwstr>https://konsultimet.rks-gov.net/Storage/Consultations/14-13-59-04102018/Climate Change Strategy and Action Plan_sep_2018.pdf</vt:lpwstr>
      </vt:variant>
      <vt:variant>
        <vt:lpwstr/>
      </vt:variant>
      <vt:variant>
        <vt:i4>65605</vt:i4>
      </vt:variant>
      <vt:variant>
        <vt:i4>1488</vt:i4>
      </vt:variant>
      <vt:variant>
        <vt:i4>0</vt:i4>
      </vt:variant>
      <vt:variant>
        <vt:i4>5</vt:i4>
      </vt:variant>
      <vt:variant>
        <vt:lpwstr>https://konsultimet.rks-gov.net/Storage/Consultations/14-13-59-04102018/Climate Change Strategy and Action Plan_sep_2018.pdf</vt:lpwstr>
      </vt:variant>
      <vt:variant>
        <vt:lpwstr/>
      </vt:variant>
      <vt:variant>
        <vt:i4>6029334</vt:i4>
      </vt:variant>
      <vt:variant>
        <vt:i4>1485</vt:i4>
      </vt:variant>
      <vt:variant>
        <vt:i4>0</vt:i4>
      </vt:variant>
      <vt:variant>
        <vt:i4>5</vt:i4>
      </vt:variant>
      <vt:variant>
        <vt:lpwstr>https://mmph.rks-gov.net/assets/cms/uploads/files/Publikimet/Action_Plan_for_Kosovo_Climate_Change_Startegy_296697_193403.pdf</vt:lpwstr>
      </vt:variant>
      <vt:variant>
        <vt:lpwstr/>
      </vt:variant>
      <vt:variant>
        <vt:i4>65605</vt:i4>
      </vt:variant>
      <vt:variant>
        <vt:i4>1482</vt:i4>
      </vt:variant>
      <vt:variant>
        <vt:i4>0</vt:i4>
      </vt:variant>
      <vt:variant>
        <vt:i4>5</vt:i4>
      </vt:variant>
      <vt:variant>
        <vt:lpwstr>https://konsultimet.rks-gov.net/Storage/Consultations/14-13-59-04102018/Climate Change Strategy and Action Plan_sep_2018.pdf</vt:lpwstr>
      </vt:variant>
      <vt:variant>
        <vt:lpwstr/>
      </vt:variant>
      <vt:variant>
        <vt:i4>1179697</vt:i4>
      </vt:variant>
      <vt:variant>
        <vt:i4>1430</vt:i4>
      </vt:variant>
      <vt:variant>
        <vt:i4>0</vt:i4>
      </vt:variant>
      <vt:variant>
        <vt:i4>5</vt:i4>
      </vt:variant>
      <vt:variant>
        <vt:lpwstr/>
      </vt:variant>
      <vt:variant>
        <vt:lpwstr>_Toc170315143</vt:lpwstr>
      </vt:variant>
      <vt:variant>
        <vt:i4>1179697</vt:i4>
      </vt:variant>
      <vt:variant>
        <vt:i4>1424</vt:i4>
      </vt:variant>
      <vt:variant>
        <vt:i4>0</vt:i4>
      </vt:variant>
      <vt:variant>
        <vt:i4>5</vt:i4>
      </vt:variant>
      <vt:variant>
        <vt:lpwstr/>
      </vt:variant>
      <vt:variant>
        <vt:lpwstr>_Toc170315142</vt:lpwstr>
      </vt:variant>
      <vt:variant>
        <vt:i4>1179697</vt:i4>
      </vt:variant>
      <vt:variant>
        <vt:i4>1418</vt:i4>
      </vt:variant>
      <vt:variant>
        <vt:i4>0</vt:i4>
      </vt:variant>
      <vt:variant>
        <vt:i4>5</vt:i4>
      </vt:variant>
      <vt:variant>
        <vt:lpwstr/>
      </vt:variant>
      <vt:variant>
        <vt:lpwstr>_Toc170315141</vt:lpwstr>
      </vt:variant>
      <vt:variant>
        <vt:i4>1179697</vt:i4>
      </vt:variant>
      <vt:variant>
        <vt:i4>1412</vt:i4>
      </vt:variant>
      <vt:variant>
        <vt:i4>0</vt:i4>
      </vt:variant>
      <vt:variant>
        <vt:i4>5</vt:i4>
      </vt:variant>
      <vt:variant>
        <vt:lpwstr/>
      </vt:variant>
      <vt:variant>
        <vt:lpwstr>_Toc170315140</vt:lpwstr>
      </vt:variant>
      <vt:variant>
        <vt:i4>1376305</vt:i4>
      </vt:variant>
      <vt:variant>
        <vt:i4>1406</vt:i4>
      </vt:variant>
      <vt:variant>
        <vt:i4>0</vt:i4>
      </vt:variant>
      <vt:variant>
        <vt:i4>5</vt:i4>
      </vt:variant>
      <vt:variant>
        <vt:lpwstr/>
      </vt:variant>
      <vt:variant>
        <vt:lpwstr>_Toc170315139</vt:lpwstr>
      </vt:variant>
      <vt:variant>
        <vt:i4>1376305</vt:i4>
      </vt:variant>
      <vt:variant>
        <vt:i4>1400</vt:i4>
      </vt:variant>
      <vt:variant>
        <vt:i4>0</vt:i4>
      </vt:variant>
      <vt:variant>
        <vt:i4>5</vt:i4>
      </vt:variant>
      <vt:variant>
        <vt:lpwstr/>
      </vt:variant>
      <vt:variant>
        <vt:lpwstr>_Toc170315138</vt:lpwstr>
      </vt:variant>
      <vt:variant>
        <vt:i4>1376305</vt:i4>
      </vt:variant>
      <vt:variant>
        <vt:i4>1394</vt:i4>
      </vt:variant>
      <vt:variant>
        <vt:i4>0</vt:i4>
      </vt:variant>
      <vt:variant>
        <vt:i4>5</vt:i4>
      </vt:variant>
      <vt:variant>
        <vt:lpwstr/>
      </vt:variant>
      <vt:variant>
        <vt:lpwstr>_Toc170315137</vt:lpwstr>
      </vt:variant>
      <vt:variant>
        <vt:i4>1376305</vt:i4>
      </vt:variant>
      <vt:variant>
        <vt:i4>1388</vt:i4>
      </vt:variant>
      <vt:variant>
        <vt:i4>0</vt:i4>
      </vt:variant>
      <vt:variant>
        <vt:i4>5</vt:i4>
      </vt:variant>
      <vt:variant>
        <vt:lpwstr/>
      </vt:variant>
      <vt:variant>
        <vt:lpwstr>_Toc170315136</vt:lpwstr>
      </vt:variant>
      <vt:variant>
        <vt:i4>1376305</vt:i4>
      </vt:variant>
      <vt:variant>
        <vt:i4>1382</vt:i4>
      </vt:variant>
      <vt:variant>
        <vt:i4>0</vt:i4>
      </vt:variant>
      <vt:variant>
        <vt:i4>5</vt:i4>
      </vt:variant>
      <vt:variant>
        <vt:lpwstr/>
      </vt:variant>
      <vt:variant>
        <vt:lpwstr>_Toc170315135</vt:lpwstr>
      </vt:variant>
      <vt:variant>
        <vt:i4>1376305</vt:i4>
      </vt:variant>
      <vt:variant>
        <vt:i4>1376</vt:i4>
      </vt:variant>
      <vt:variant>
        <vt:i4>0</vt:i4>
      </vt:variant>
      <vt:variant>
        <vt:i4>5</vt:i4>
      </vt:variant>
      <vt:variant>
        <vt:lpwstr/>
      </vt:variant>
      <vt:variant>
        <vt:lpwstr>_Toc170315134</vt:lpwstr>
      </vt:variant>
      <vt:variant>
        <vt:i4>1376305</vt:i4>
      </vt:variant>
      <vt:variant>
        <vt:i4>1370</vt:i4>
      </vt:variant>
      <vt:variant>
        <vt:i4>0</vt:i4>
      </vt:variant>
      <vt:variant>
        <vt:i4>5</vt:i4>
      </vt:variant>
      <vt:variant>
        <vt:lpwstr/>
      </vt:variant>
      <vt:variant>
        <vt:lpwstr>_Toc170315133</vt:lpwstr>
      </vt:variant>
      <vt:variant>
        <vt:i4>1376305</vt:i4>
      </vt:variant>
      <vt:variant>
        <vt:i4>1364</vt:i4>
      </vt:variant>
      <vt:variant>
        <vt:i4>0</vt:i4>
      </vt:variant>
      <vt:variant>
        <vt:i4>5</vt:i4>
      </vt:variant>
      <vt:variant>
        <vt:lpwstr/>
      </vt:variant>
      <vt:variant>
        <vt:lpwstr>_Toc170315132</vt:lpwstr>
      </vt:variant>
      <vt:variant>
        <vt:i4>1376305</vt:i4>
      </vt:variant>
      <vt:variant>
        <vt:i4>1358</vt:i4>
      </vt:variant>
      <vt:variant>
        <vt:i4>0</vt:i4>
      </vt:variant>
      <vt:variant>
        <vt:i4>5</vt:i4>
      </vt:variant>
      <vt:variant>
        <vt:lpwstr/>
      </vt:variant>
      <vt:variant>
        <vt:lpwstr>_Toc170315131</vt:lpwstr>
      </vt:variant>
      <vt:variant>
        <vt:i4>1376305</vt:i4>
      </vt:variant>
      <vt:variant>
        <vt:i4>1352</vt:i4>
      </vt:variant>
      <vt:variant>
        <vt:i4>0</vt:i4>
      </vt:variant>
      <vt:variant>
        <vt:i4>5</vt:i4>
      </vt:variant>
      <vt:variant>
        <vt:lpwstr/>
      </vt:variant>
      <vt:variant>
        <vt:lpwstr>_Toc170315130</vt:lpwstr>
      </vt:variant>
      <vt:variant>
        <vt:i4>1310769</vt:i4>
      </vt:variant>
      <vt:variant>
        <vt:i4>1346</vt:i4>
      </vt:variant>
      <vt:variant>
        <vt:i4>0</vt:i4>
      </vt:variant>
      <vt:variant>
        <vt:i4>5</vt:i4>
      </vt:variant>
      <vt:variant>
        <vt:lpwstr/>
      </vt:variant>
      <vt:variant>
        <vt:lpwstr>_Toc170315129</vt:lpwstr>
      </vt:variant>
      <vt:variant>
        <vt:i4>1310769</vt:i4>
      </vt:variant>
      <vt:variant>
        <vt:i4>1340</vt:i4>
      </vt:variant>
      <vt:variant>
        <vt:i4>0</vt:i4>
      </vt:variant>
      <vt:variant>
        <vt:i4>5</vt:i4>
      </vt:variant>
      <vt:variant>
        <vt:lpwstr/>
      </vt:variant>
      <vt:variant>
        <vt:lpwstr>_Toc170315128</vt:lpwstr>
      </vt:variant>
      <vt:variant>
        <vt:i4>1310769</vt:i4>
      </vt:variant>
      <vt:variant>
        <vt:i4>1334</vt:i4>
      </vt:variant>
      <vt:variant>
        <vt:i4>0</vt:i4>
      </vt:variant>
      <vt:variant>
        <vt:i4>5</vt:i4>
      </vt:variant>
      <vt:variant>
        <vt:lpwstr/>
      </vt:variant>
      <vt:variant>
        <vt:lpwstr>_Toc170315127</vt:lpwstr>
      </vt:variant>
      <vt:variant>
        <vt:i4>1310769</vt:i4>
      </vt:variant>
      <vt:variant>
        <vt:i4>1328</vt:i4>
      </vt:variant>
      <vt:variant>
        <vt:i4>0</vt:i4>
      </vt:variant>
      <vt:variant>
        <vt:i4>5</vt:i4>
      </vt:variant>
      <vt:variant>
        <vt:lpwstr/>
      </vt:variant>
      <vt:variant>
        <vt:lpwstr>_Toc170315126</vt:lpwstr>
      </vt:variant>
      <vt:variant>
        <vt:i4>1310769</vt:i4>
      </vt:variant>
      <vt:variant>
        <vt:i4>1322</vt:i4>
      </vt:variant>
      <vt:variant>
        <vt:i4>0</vt:i4>
      </vt:variant>
      <vt:variant>
        <vt:i4>5</vt:i4>
      </vt:variant>
      <vt:variant>
        <vt:lpwstr/>
      </vt:variant>
      <vt:variant>
        <vt:lpwstr>_Toc170315125</vt:lpwstr>
      </vt:variant>
      <vt:variant>
        <vt:i4>1310769</vt:i4>
      </vt:variant>
      <vt:variant>
        <vt:i4>1316</vt:i4>
      </vt:variant>
      <vt:variant>
        <vt:i4>0</vt:i4>
      </vt:variant>
      <vt:variant>
        <vt:i4>5</vt:i4>
      </vt:variant>
      <vt:variant>
        <vt:lpwstr/>
      </vt:variant>
      <vt:variant>
        <vt:lpwstr>_Toc170315124</vt:lpwstr>
      </vt:variant>
      <vt:variant>
        <vt:i4>1310769</vt:i4>
      </vt:variant>
      <vt:variant>
        <vt:i4>1307</vt:i4>
      </vt:variant>
      <vt:variant>
        <vt:i4>0</vt:i4>
      </vt:variant>
      <vt:variant>
        <vt:i4>5</vt:i4>
      </vt:variant>
      <vt:variant>
        <vt:lpwstr/>
      </vt:variant>
      <vt:variant>
        <vt:lpwstr>_Toc170315122</vt:lpwstr>
      </vt:variant>
      <vt:variant>
        <vt:i4>1310769</vt:i4>
      </vt:variant>
      <vt:variant>
        <vt:i4>1301</vt:i4>
      </vt:variant>
      <vt:variant>
        <vt:i4>0</vt:i4>
      </vt:variant>
      <vt:variant>
        <vt:i4>5</vt:i4>
      </vt:variant>
      <vt:variant>
        <vt:lpwstr/>
      </vt:variant>
      <vt:variant>
        <vt:lpwstr>_Toc170315121</vt:lpwstr>
      </vt:variant>
      <vt:variant>
        <vt:i4>1310769</vt:i4>
      </vt:variant>
      <vt:variant>
        <vt:i4>1295</vt:i4>
      </vt:variant>
      <vt:variant>
        <vt:i4>0</vt:i4>
      </vt:variant>
      <vt:variant>
        <vt:i4>5</vt:i4>
      </vt:variant>
      <vt:variant>
        <vt:lpwstr/>
      </vt:variant>
      <vt:variant>
        <vt:lpwstr>_Toc170315120</vt:lpwstr>
      </vt:variant>
      <vt:variant>
        <vt:i4>1507377</vt:i4>
      </vt:variant>
      <vt:variant>
        <vt:i4>1289</vt:i4>
      </vt:variant>
      <vt:variant>
        <vt:i4>0</vt:i4>
      </vt:variant>
      <vt:variant>
        <vt:i4>5</vt:i4>
      </vt:variant>
      <vt:variant>
        <vt:lpwstr/>
      </vt:variant>
      <vt:variant>
        <vt:lpwstr>_Toc170315119</vt:lpwstr>
      </vt:variant>
      <vt:variant>
        <vt:i4>1507377</vt:i4>
      </vt:variant>
      <vt:variant>
        <vt:i4>1283</vt:i4>
      </vt:variant>
      <vt:variant>
        <vt:i4>0</vt:i4>
      </vt:variant>
      <vt:variant>
        <vt:i4>5</vt:i4>
      </vt:variant>
      <vt:variant>
        <vt:lpwstr/>
      </vt:variant>
      <vt:variant>
        <vt:lpwstr>_Toc170315118</vt:lpwstr>
      </vt:variant>
      <vt:variant>
        <vt:i4>1507377</vt:i4>
      </vt:variant>
      <vt:variant>
        <vt:i4>1277</vt:i4>
      </vt:variant>
      <vt:variant>
        <vt:i4>0</vt:i4>
      </vt:variant>
      <vt:variant>
        <vt:i4>5</vt:i4>
      </vt:variant>
      <vt:variant>
        <vt:lpwstr/>
      </vt:variant>
      <vt:variant>
        <vt:lpwstr>_Toc170315117</vt:lpwstr>
      </vt:variant>
      <vt:variant>
        <vt:i4>1507377</vt:i4>
      </vt:variant>
      <vt:variant>
        <vt:i4>1271</vt:i4>
      </vt:variant>
      <vt:variant>
        <vt:i4>0</vt:i4>
      </vt:variant>
      <vt:variant>
        <vt:i4>5</vt:i4>
      </vt:variant>
      <vt:variant>
        <vt:lpwstr/>
      </vt:variant>
      <vt:variant>
        <vt:lpwstr>_Toc170315116</vt:lpwstr>
      </vt:variant>
      <vt:variant>
        <vt:i4>1507377</vt:i4>
      </vt:variant>
      <vt:variant>
        <vt:i4>1265</vt:i4>
      </vt:variant>
      <vt:variant>
        <vt:i4>0</vt:i4>
      </vt:variant>
      <vt:variant>
        <vt:i4>5</vt:i4>
      </vt:variant>
      <vt:variant>
        <vt:lpwstr/>
      </vt:variant>
      <vt:variant>
        <vt:lpwstr>_Toc170315115</vt:lpwstr>
      </vt:variant>
      <vt:variant>
        <vt:i4>1507377</vt:i4>
      </vt:variant>
      <vt:variant>
        <vt:i4>1259</vt:i4>
      </vt:variant>
      <vt:variant>
        <vt:i4>0</vt:i4>
      </vt:variant>
      <vt:variant>
        <vt:i4>5</vt:i4>
      </vt:variant>
      <vt:variant>
        <vt:lpwstr/>
      </vt:variant>
      <vt:variant>
        <vt:lpwstr>_Toc170315114</vt:lpwstr>
      </vt:variant>
      <vt:variant>
        <vt:i4>1507377</vt:i4>
      </vt:variant>
      <vt:variant>
        <vt:i4>1253</vt:i4>
      </vt:variant>
      <vt:variant>
        <vt:i4>0</vt:i4>
      </vt:variant>
      <vt:variant>
        <vt:i4>5</vt:i4>
      </vt:variant>
      <vt:variant>
        <vt:lpwstr/>
      </vt:variant>
      <vt:variant>
        <vt:lpwstr>_Toc170315113</vt:lpwstr>
      </vt:variant>
      <vt:variant>
        <vt:i4>1507377</vt:i4>
      </vt:variant>
      <vt:variant>
        <vt:i4>1247</vt:i4>
      </vt:variant>
      <vt:variant>
        <vt:i4>0</vt:i4>
      </vt:variant>
      <vt:variant>
        <vt:i4>5</vt:i4>
      </vt:variant>
      <vt:variant>
        <vt:lpwstr/>
      </vt:variant>
      <vt:variant>
        <vt:lpwstr>_Toc170315112</vt:lpwstr>
      </vt:variant>
      <vt:variant>
        <vt:i4>1507377</vt:i4>
      </vt:variant>
      <vt:variant>
        <vt:i4>1241</vt:i4>
      </vt:variant>
      <vt:variant>
        <vt:i4>0</vt:i4>
      </vt:variant>
      <vt:variant>
        <vt:i4>5</vt:i4>
      </vt:variant>
      <vt:variant>
        <vt:lpwstr/>
      </vt:variant>
      <vt:variant>
        <vt:lpwstr>_Toc170315111</vt:lpwstr>
      </vt:variant>
      <vt:variant>
        <vt:i4>1507377</vt:i4>
      </vt:variant>
      <vt:variant>
        <vt:i4>1235</vt:i4>
      </vt:variant>
      <vt:variant>
        <vt:i4>0</vt:i4>
      </vt:variant>
      <vt:variant>
        <vt:i4>5</vt:i4>
      </vt:variant>
      <vt:variant>
        <vt:lpwstr/>
      </vt:variant>
      <vt:variant>
        <vt:lpwstr>_Toc170315110</vt:lpwstr>
      </vt:variant>
      <vt:variant>
        <vt:i4>1441841</vt:i4>
      </vt:variant>
      <vt:variant>
        <vt:i4>1229</vt:i4>
      </vt:variant>
      <vt:variant>
        <vt:i4>0</vt:i4>
      </vt:variant>
      <vt:variant>
        <vt:i4>5</vt:i4>
      </vt:variant>
      <vt:variant>
        <vt:lpwstr/>
      </vt:variant>
      <vt:variant>
        <vt:lpwstr>_Toc170315109</vt:lpwstr>
      </vt:variant>
      <vt:variant>
        <vt:i4>1441841</vt:i4>
      </vt:variant>
      <vt:variant>
        <vt:i4>1223</vt:i4>
      </vt:variant>
      <vt:variant>
        <vt:i4>0</vt:i4>
      </vt:variant>
      <vt:variant>
        <vt:i4>5</vt:i4>
      </vt:variant>
      <vt:variant>
        <vt:lpwstr/>
      </vt:variant>
      <vt:variant>
        <vt:lpwstr>_Toc170315108</vt:lpwstr>
      </vt:variant>
      <vt:variant>
        <vt:i4>1441841</vt:i4>
      </vt:variant>
      <vt:variant>
        <vt:i4>1217</vt:i4>
      </vt:variant>
      <vt:variant>
        <vt:i4>0</vt:i4>
      </vt:variant>
      <vt:variant>
        <vt:i4>5</vt:i4>
      </vt:variant>
      <vt:variant>
        <vt:lpwstr/>
      </vt:variant>
      <vt:variant>
        <vt:lpwstr>_Toc170315107</vt:lpwstr>
      </vt:variant>
      <vt:variant>
        <vt:i4>1441841</vt:i4>
      </vt:variant>
      <vt:variant>
        <vt:i4>1211</vt:i4>
      </vt:variant>
      <vt:variant>
        <vt:i4>0</vt:i4>
      </vt:variant>
      <vt:variant>
        <vt:i4>5</vt:i4>
      </vt:variant>
      <vt:variant>
        <vt:lpwstr/>
      </vt:variant>
      <vt:variant>
        <vt:lpwstr>_Toc170315106</vt:lpwstr>
      </vt:variant>
      <vt:variant>
        <vt:i4>1441841</vt:i4>
      </vt:variant>
      <vt:variant>
        <vt:i4>1205</vt:i4>
      </vt:variant>
      <vt:variant>
        <vt:i4>0</vt:i4>
      </vt:variant>
      <vt:variant>
        <vt:i4>5</vt:i4>
      </vt:variant>
      <vt:variant>
        <vt:lpwstr/>
      </vt:variant>
      <vt:variant>
        <vt:lpwstr>_Toc170315105</vt:lpwstr>
      </vt:variant>
      <vt:variant>
        <vt:i4>1441841</vt:i4>
      </vt:variant>
      <vt:variant>
        <vt:i4>1199</vt:i4>
      </vt:variant>
      <vt:variant>
        <vt:i4>0</vt:i4>
      </vt:variant>
      <vt:variant>
        <vt:i4>5</vt:i4>
      </vt:variant>
      <vt:variant>
        <vt:lpwstr/>
      </vt:variant>
      <vt:variant>
        <vt:lpwstr>_Toc170315104</vt:lpwstr>
      </vt:variant>
      <vt:variant>
        <vt:i4>1441841</vt:i4>
      </vt:variant>
      <vt:variant>
        <vt:i4>1193</vt:i4>
      </vt:variant>
      <vt:variant>
        <vt:i4>0</vt:i4>
      </vt:variant>
      <vt:variant>
        <vt:i4>5</vt:i4>
      </vt:variant>
      <vt:variant>
        <vt:lpwstr/>
      </vt:variant>
      <vt:variant>
        <vt:lpwstr>_Toc170315103</vt:lpwstr>
      </vt:variant>
      <vt:variant>
        <vt:i4>1441841</vt:i4>
      </vt:variant>
      <vt:variant>
        <vt:i4>1187</vt:i4>
      </vt:variant>
      <vt:variant>
        <vt:i4>0</vt:i4>
      </vt:variant>
      <vt:variant>
        <vt:i4>5</vt:i4>
      </vt:variant>
      <vt:variant>
        <vt:lpwstr/>
      </vt:variant>
      <vt:variant>
        <vt:lpwstr>_Toc170315102</vt:lpwstr>
      </vt:variant>
      <vt:variant>
        <vt:i4>1441841</vt:i4>
      </vt:variant>
      <vt:variant>
        <vt:i4>1181</vt:i4>
      </vt:variant>
      <vt:variant>
        <vt:i4>0</vt:i4>
      </vt:variant>
      <vt:variant>
        <vt:i4>5</vt:i4>
      </vt:variant>
      <vt:variant>
        <vt:lpwstr/>
      </vt:variant>
      <vt:variant>
        <vt:lpwstr>_Toc170315101</vt:lpwstr>
      </vt:variant>
      <vt:variant>
        <vt:i4>1441841</vt:i4>
      </vt:variant>
      <vt:variant>
        <vt:i4>1175</vt:i4>
      </vt:variant>
      <vt:variant>
        <vt:i4>0</vt:i4>
      </vt:variant>
      <vt:variant>
        <vt:i4>5</vt:i4>
      </vt:variant>
      <vt:variant>
        <vt:lpwstr/>
      </vt:variant>
      <vt:variant>
        <vt:lpwstr>_Toc170315100</vt:lpwstr>
      </vt:variant>
      <vt:variant>
        <vt:i4>2031664</vt:i4>
      </vt:variant>
      <vt:variant>
        <vt:i4>1169</vt:i4>
      </vt:variant>
      <vt:variant>
        <vt:i4>0</vt:i4>
      </vt:variant>
      <vt:variant>
        <vt:i4>5</vt:i4>
      </vt:variant>
      <vt:variant>
        <vt:lpwstr/>
      </vt:variant>
      <vt:variant>
        <vt:lpwstr>_Toc170315099</vt:lpwstr>
      </vt:variant>
      <vt:variant>
        <vt:i4>2031664</vt:i4>
      </vt:variant>
      <vt:variant>
        <vt:i4>1163</vt:i4>
      </vt:variant>
      <vt:variant>
        <vt:i4>0</vt:i4>
      </vt:variant>
      <vt:variant>
        <vt:i4>5</vt:i4>
      </vt:variant>
      <vt:variant>
        <vt:lpwstr/>
      </vt:variant>
      <vt:variant>
        <vt:lpwstr>_Toc170315098</vt:lpwstr>
      </vt:variant>
      <vt:variant>
        <vt:i4>2031664</vt:i4>
      </vt:variant>
      <vt:variant>
        <vt:i4>1157</vt:i4>
      </vt:variant>
      <vt:variant>
        <vt:i4>0</vt:i4>
      </vt:variant>
      <vt:variant>
        <vt:i4>5</vt:i4>
      </vt:variant>
      <vt:variant>
        <vt:lpwstr/>
      </vt:variant>
      <vt:variant>
        <vt:lpwstr>_Toc170315097</vt:lpwstr>
      </vt:variant>
      <vt:variant>
        <vt:i4>2031664</vt:i4>
      </vt:variant>
      <vt:variant>
        <vt:i4>1151</vt:i4>
      </vt:variant>
      <vt:variant>
        <vt:i4>0</vt:i4>
      </vt:variant>
      <vt:variant>
        <vt:i4>5</vt:i4>
      </vt:variant>
      <vt:variant>
        <vt:lpwstr/>
      </vt:variant>
      <vt:variant>
        <vt:lpwstr>_Toc170315096</vt:lpwstr>
      </vt:variant>
      <vt:variant>
        <vt:i4>2031664</vt:i4>
      </vt:variant>
      <vt:variant>
        <vt:i4>1145</vt:i4>
      </vt:variant>
      <vt:variant>
        <vt:i4>0</vt:i4>
      </vt:variant>
      <vt:variant>
        <vt:i4>5</vt:i4>
      </vt:variant>
      <vt:variant>
        <vt:lpwstr/>
      </vt:variant>
      <vt:variant>
        <vt:lpwstr>_Toc170315095</vt:lpwstr>
      </vt:variant>
      <vt:variant>
        <vt:i4>2031664</vt:i4>
      </vt:variant>
      <vt:variant>
        <vt:i4>1139</vt:i4>
      </vt:variant>
      <vt:variant>
        <vt:i4>0</vt:i4>
      </vt:variant>
      <vt:variant>
        <vt:i4>5</vt:i4>
      </vt:variant>
      <vt:variant>
        <vt:lpwstr/>
      </vt:variant>
      <vt:variant>
        <vt:lpwstr>_Toc170315094</vt:lpwstr>
      </vt:variant>
      <vt:variant>
        <vt:i4>2031664</vt:i4>
      </vt:variant>
      <vt:variant>
        <vt:i4>1133</vt:i4>
      </vt:variant>
      <vt:variant>
        <vt:i4>0</vt:i4>
      </vt:variant>
      <vt:variant>
        <vt:i4>5</vt:i4>
      </vt:variant>
      <vt:variant>
        <vt:lpwstr/>
      </vt:variant>
      <vt:variant>
        <vt:lpwstr>_Toc170315093</vt:lpwstr>
      </vt:variant>
      <vt:variant>
        <vt:i4>2031664</vt:i4>
      </vt:variant>
      <vt:variant>
        <vt:i4>1127</vt:i4>
      </vt:variant>
      <vt:variant>
        <vt:i4>0</vt:i4>
      </vt:variant>
      <vt:variant>
        <vt:i4>5</vt:i4>
      </vt:variant>
      <vt:variant>
        <vt:lpwstr/>
      </vt:variant>
      <vt:variant>
        <vt:lpwstr>_Toc170315092</vt:lpwstr>
      </vt:variant>
      <vt:variant>
        <vt:i4>2031664</vt:i4>
      </vt:variant>
      <vt:variant>
        <vt:i4>1121</vt:i4>
      </vt:variant>
      <vt:variant>
        <vt:i4>0</vt:i4>
      </vt:variant>
      <vt:variant>
        <vt:i4>5</vt:i4>
      </vt:variant>
      <vt:variant>
        <vt:lpwstr/>
      </vt:variant>
      <vt:variant>
        <vt:lpwstr>_Toc170315091</vt:lpwstr>
      </vt:variant>
      <vt:variant>
        <vt:i4>2031664</vt:i4>
      </vt:variant>
      <vt:variant>
        <vt:i4>1115</vt:i4>
      </vt:variant>
      <vt:variant>
        <vt:i4>0</vt:i4>
      </vt:variant>
      <vt:variant>
        <vt:i4>5</vt:i4>
      </vt:variant>
      <vt:variant>
        <vt:lpwstr/>
      </vt:variant>
      <vt:variant>
        <vt:lpwstr>_Toc170315090</vt:lpwstr>
      </vt:variant>
      <vt:variant>
        <vt:i4>1966128</vt:i4>
      </vt:variant>
      <vt:variant>
        <vt:i4>1109</vt:i4>
      </vt:variant>
      <vt:variant>
        <vt:i4>0</vt:i4>
      </vt:variant>
      <vt:variant>
        <vt:i4>5</vt:i4>
      </vt:variant>
      <vt:variant>
        <vt:lpwstr/>
      </vt:variant>
      <vt:variant>
        <vt:lpwstr>_Toc170315089</vt:lpwstr>
      </vt:variant>
      <vt:variant>
        <vt:i4>1966128</vt:i4>
      </vt:variant>
      <vt:variant>
        <vt:i4>1103</vt:i4>
      </vt:variant>
      <vt:variant>
        <vt:i4>0</vt:i4>
      </vt:variant>
      <vt:variant>
        <vt:i4>5</vt:i4>
      </vt:variant>
      <vt:variant>
        <vt:lpwstr/>
      </vt:variant>
      <vt:variant>
        <vt:lpwstr>_Toc170315088</vt:lpwstr>
      </vt:variant>
      <vt:variant>
        <vt:i4>1966128</vt:i4>
      </vt:variant>
      <vt:variant>
        <vt:i4>1097</vt:i4>
      </vt:variant>
      <vt:variant>
        <vt:i4>0</vt:i4>
      </vt:variant>
      <vt:variant>
        <vt:i4>5</vt:i4>
      </vt:variant>
      <vt:variant>
        <vt:lpwstr/>
      </vt:variant>
      <vt:variant>
        <vt:lpwstr>_Toc170315087</vt:lpwstr>
      </vt:variant>
      <vt:variant>
        <vt:i4>1966128</vt:i4>
      </vt:variant>
      <vt:variant>
        <vt:i4>1091</vt:i4>
      </vt:variant>
      <vt:variant>
        <vt:i4>0</vt:i4>
      </vt:variant>
      <vt:variant>
        <vt:i4>5</vt:i4>
      </vt:variant>
      <vt:variant>
        <vt:lpwstr/>
      </vt:variant>
      <vt:variant>
        <vt:lpwstr>_Toc170315086</vt:lpwstr>
      </vt:variant>
      <vt:variant>
        <vt:i4>1966128</vt:i4>
      </vt:variant>
      <vt:variant>
        <vt:i4>1085</vt:i4>
      </vt:variant>
      <vt:variant>
        <vt:i4>0</vt:i4>
      </vt:variant>
      <vt:variant>
        <vt:i4>5</vt:i4>
      </vt:variant>
      <vt:variant>
        <vt:lpwstr/>
      </vt:variant>
      <vt:variant>
        <vt:lpwstr>_Toc170315085</vt:lpwstr>
      </vt:variant>
      <vt:variant>
        <vt:i4>1966128</vt:i4>
      </vt:variant>
      <vt:variant>
        <vt:i4>1079</vt:i4>
      </vt:variant>
      <vt:variant>
        <vt:i4>0</vt:i4>
      </vt:variant>
      <vt:variant>
        <vt:i4>5</vt:i4>
      </vt:variant>
      <vt:variant>
        <vt:lpwstr/>
      </vt:variant>
      <vt:variant>
        <vt:lpwstr>_Toc170315084</vt:lpwstr>
      </vt:variant>
      <vt:variant>
        <vt:i4>1966128</vt:i4>
      </vt:variant>
      <vt:variant>
        <vt:i4>1073</vt:i4>
      </vt:variant>
      <vt:variant>
        <vt:i4>0</vt:i4>
      </vt:variant>
      <vt:variant>
        <vt:i4>5</vt:i4>
      </vt:variant>
      <vt:variant>
        <vt:lpwstr/>
      </vt:variant>
      <vt:variant>
        <vt:lpwstr>_Toc170315083</vt:lpwstr>
      </vt:variant>
      <vt:variant>
        <vt:i4>1966128</vt:i4>
      </vt:variant>
      <vt:variant>
        <vt:i4>1067</vt:i4>
      </vt:variant>
      <vt:variant>
        <vt:i4>0</vt:i4>
      </vt:variant>
      <vt:variant>
        <vt:i4>5</vt:i4>
      </vt:variant>
      <vt:variant>
        <vt:lpwstr/>
      </vt:variant>
      <vt:variant>
        <vt:lpwstr>_Toc170315082</vt:lpwstr>
      </vt:variant>
      <vt:variant>
        <vt:i4>1966128</vt:i4>
      </vt:variant>
      <vt:variant>
        <vt:i4>1061</vt:i4>
      </vt:variant>
      <vt:variant>
        <vt:i4>0</vt:i4>
      </vt:variant>
      <vt:variant>
        <vt:i4>5</vt:i4>
      </vt:variant>
      <vt:variant>
        <vt:lpwstr/>
      </vt:variant>
      <vt:variant>
        <vt:lpwstr>_Toc170315081</vt:lpwstr>
      </vt:variant>
      <vt:variant>
        <vt:i4>1966128</vt:i4>
      </vt:variant>
      <vt:variant>
        <vt:i4>1055</vt:i4>
      </vt:variant>
      <vt:variant>
        <vt:i4>0</vt:i4>
      </vt:variant>
      <vt:variant>
        <vt:i4>5</vt:i4>
      </vt:variant>
      <vt:variant>
        <vt:lpwstr/>
      </vt:variant>
      <vt:variant>
        <vt:lpwstr>_Toc170315080</vt:lpwstr>
      </vt:variant>
      <vt:variant>
        <vt:i4>1114160</vt:i4>
      </vt:variant>
      <vt:variant>
        <vt:i4>1049</vt:i4>
      </vt:variant>
      <vt:variant>
        <vt:i4>0</vt:i4>
      </vt:variant>
      <vt:variant>
        <vt:i4>5</vt:i4>
      </vt:variant>
      <vt:variant>
        <vt:lpwstr/>
      </vt:variant>
      <vt:variant>
        <vt:lpwstr>_Toc170315079</vt:lpwstr>
      </vt:variant>
      <vt:variant>
        <vt:i4>1114160</vt:i4>
      </vt:variant>
      <vt:variant>
        <vt:i4>1043</vt:i4>
      </vt:variant>
      <vt:variant>
        <vt:i4>0</vt:i4>
      </vt:variant>
      <vt:variant>
        <vt:i4>5</vt:i4>
      </vt:variant>
      <vt:variant>
        <vt:lpwstr/>
      </vt:variant>
      <vt:variant>
        <vt:lpwstr>_Toc170315078</vt:lpwstr>
      </vt:variant>
      <vt:variant>
        <vt:i4>1114160</vt:i4>
      </vt:variant>
      <vt:variant>
        <vt:i4>1037</vt:i4>
      </vt:variant>
      <vt:variant>
        <vt:i4>0</vt:i4>
      </vt:variant>
      <vt:variant>
        <vt:i4>5</vt:i4>
      </vt:variant>
      <vt:variant>
        <vt:lpwstr/>
      </vt:variant>
      <vt:variant>
        <vt:lpwstr>_Toc170315077</vt:lpwstr>
      </vt:variant>
      <vt:variant>
        <vt:i4>1114160</vt:i4>
      </vt:variant>
      <vt:variant>
        <vt:i4>1031</vt:i4>
      </vt:variant>
      <vt:variant>
        <vt:i4>0</vt:i4>
      </vt:variant>
      <vt:variant>
        <vt:i4>5</vt:i4>
      </vt:variant>
      <vt:variant>
        <vt:lpwstr/>
      </vt:variant>
      <vt:variant>
        <vt:lpwstr>_Toc170315076</vt:lpwstr>
      </vt:variant>
      <vt:variant>
        <vt:i4>1114160</vt:i4>
      </vt:variant>
      <vt:variant>
        <vt:i4>1025</vt:i4>
      </vt:variant>
      <vt:variant>
        <vt:i4>0</vt:i4>
      </vt:variant>
      <vt:variant>
        <vt:i4>5</vt:i4>
      </vt:variant>
      <vt:variant>
        <vt:lpwstr/>
      </vt:variant>
      <vt:variant>
        <vt:lpwstr>_Toc170315075</vt:lpwstr>
      </vt:variant>
      <vt:variant>
        <vt:i4>1114160</vt:i4>
      </vt:variant>
      <vt:variant>
        <vt:i4>1019</vt:i4>
      </vt:variant>
      <vt:variant>
        <vt:i4>0</vt:i4>
      </vt:variant>
      <vt:variant>
        <vt:i4>5</vt:i4>
      </vt:variant>
      <vt:variant>
        <vt:lpwstr/>
      </vt:variant>
      <vt:variant>
        <vt:lpwstr>_Toc170315074</vt:lpwstr>
      </vt:variant>
      <vt:variant>
        <vt:i4>1114160</vt:i4>
      </vt:variant>
      <vt:variant>
        <vt:i4>1013</vt:i4>
      </vt:variant>
      <vt:variant>
        <vt:i4>0</vt:i4>
      </vt:variant>
      <vt:variant>
        <vt:i4>5</vt:i4>
      </vt:variant>
      <vt:variant>
        <vt:lpwstr/>
      </vt:variant>
      <vt:variant>
        <vt:lpwstr>_Toc170315073</vt:lpwstr>
      </vt:variant>
      <vt:variant>
        <vt:i4>1114160</vt:i4>
      </vt:variant>
      <vt:variant>
        <vt:i4>1007</vt:i4>
      </vt:variant>
      <vt:variant>
        <vt:i4>0</vt:i4>
      </vt:variant>
      <vt:variant>
        <vt:i4>5</vt:i4>
      </vt:variant>
      <vt:variant>
        <vt:lpwstr/>
      </vt:variant>
      <vt:variant>
        <vt:lpwstr>_Toc170315072</vt:lpwstr>
      </vt:variant>
      <vt:variant>
        <vt:i4>1114160</vt:i4>
      </vt:variant>
      <vt:variant>
        <vt:i4>1001</vt:i4>
      </vt:variant>
      <vt:variant>
        <vt:i4>0</vt:i4>
      </vt:variant>
      <vt:variant>
        <vt:i4>5</vt:i4>
      </vt:variant>
      <vt:variant>
        <vt:lpwstr/>
      </vt:variant>
      <vt:variant>
        <vt:lpwstr>_Toc170315071</vt:lpwstr>
      </vt:variant>
      <vt:variant>
        <vt:i4>1114160</vt:i4>
      </vt:variant>
      <vt:variant>
        <vt:i4>995</vt:i4>
      </vt:variant>
      <vt:variant>
        <vt:i4>0</vt:i4>
      </vt:variant>
      <vt:variant>
        <vt:i4>5</vt:i4>
      </vt:variant>
      <vt:variant>
        <vt:lpwstr/>
      </vt:variant>
      <vt:variant>
        <vt:lpwstr>_Toc170315070</vt:lpwstr>
      </vt:variant>
      <vt:variant>
        <vt:i4>1048624</vt:i4>
      </vt:variant>
      <vt:variant>
        <vt:i4>989</vt:i4>
      </vt:variant>
      <vt:variant>
        <vt:i4>0</vt:i4>
      </vt:variant>
      <vt:variant>
        <vt:i4>5</vt:i4>
      </vt:variant>
      <vt:variant>
        <vt:lpwstr/>
      </vt:variant>
      <vt:variant>
        <vt:lpwstr>_Toc170315069</vt:lpwstr>
      </vt:variant>
      <vt:variant>
        <vt:i4>1048624</vt:i4>
      </vt:variant>
      <vt:variant>
        <vt:i4>983</vt:i4>
      </vt:variant>
      <vt:variant>
        <vt:i4>0</vt:i4>
      </vt:variant>
      <vt:variant>
        <vt:i4>5</vt:i4>
      </vt:variant>
      <vt:variant>
        <vt:lpwstr/>
      </vt:variant>
      <vt:variant>
        <vt:lpwstr>_Toc170315068</vt:lpwstr>
      </vt:variant>
      <vt:variant>
        <vt:i4>1048624</vt:i4>
      </vt:variant>
      <vt:variant>
        <vt:i4>977</vt:i4>
      </vt:variant>
      <vt:variant>
        <vt:i4>0</vt:i4>
      </vt:variant>
      <vt:variant>
        <vt:i4>5</vt:i4>
      </vt:variant>
      <vt:variant>
        <vt:lpwstr/>
      </vt:variant>
      <vt:variant>
        <vt:lpwstr>_Toc170315067</vt:lpwstr>
      </vt:variant>
      <vt:variant>
        <vt:i4>1048624</vt:i4>
      </vt:variant>
      <vt:variant>
        <vt:i4>971</vt:i4>
      </vt:variant>
      <vt:variant>
        <vt:i4>0</vt:i4>
      </vt:variant>
      <vt:variant>
        <vt:i4>5</vt:i4>
      </vt:variant>
      <vt:variant>
        <vt:lpwstr/>
      </vt:variant>
      <vt:variant>
        <vt:lpwstr>_Toc170315066</vt:lpwstr>
      </vt:variant>
      <vt:variant>
        <vt:i4>1048624</vt:i4>
      </vt:variant>
      <vt:variant>
        <vt:i4>965</vt:i4>
      </vt:variant>
      <vt:variant>
        <vt:i4>0</vt:i4>
      </vt:variant>
      <vt:variant>
        <vt:i4>5</vt:i4>
      </vt:variant>
      <vt:variant>
        <vt:lpwstr/>
      </vt:variant>
      <vt:variant>
        <vt:lpwstr>_Toc170315065</vt:lpwstr>
      </vt:variant>
      <vt:variant>
        <vt:i4>1048624</vt:i4>
      </vt:variant>
      <vt:variant>
        <vt:i4>959</vt:i4>
      </vt:variant>
      <vt:variant>
        <vt:i4>0</vt:i4>
      </vt:variant>
      <vt:variant>
        <vt:i4>5</vt:i4>
      </vt:variant>
      <vt:variant>
        <vt:lpwstr/>
      </vt:variant>
      <vt:variant>
        <vt:lpwstr>_Toc170315064</vt:lpwstr>
      </vt:variant>
      <vt:variant>
        <vt:i4>1048624</vt:i4>
      </vt:variant>
      <vt:variant>
        <vt:i4>953</vt:i4>
      </vt:variant>
      <vt:variant>
        <vt:i4>0</vt:i4>
      </vt:variant>
      <vt:variant>
        <vt:i4>5</vt:i4>
      </vt:variant>
      <vt:variant>
        <vt:lpwstr/>
      </vt:variant>
      <vt:variant>
        <vt:lpwstr>_Toc170315063</vt:lpwstr>
      </vt:variant>
      <vt:variant>
        <vt:i4>1048624</vt:i4>
      </vt:variant>
      <vt:variant>
        <vt:i4>947</vt:i4>
      </vt:variant>
      <vt:variant>
        <vt:i4>0</vt:i4>
      </vt:variant>
      <vt:variant>
        <vt:i4>5</vt:i4>
      </vt:variant>
      <vt:variant>
        <vt:lpwstr/>
      </vt:variant>
      <vt:variant>
        <vt:lpwstr>_Toc170315062</vt:lpwstr>
      </vt:variant>
      <vt:variant>
        <vt:i4>1048624</vt:i4>
      </vt:variant>
      <vt:variant>
        <vt:i4>941</vt:i4>
      </vt:variant>
      <vt:variant>
        <vt:i4>0</vt:i4>
      </vt:variant>
      <vt:variant>
        <vt:i4>5</vt:i4>
      </vt:variant>
      <vt:variant>
        <vt:lpwstr/>
      </vt:variant>
      <vt:variant>
        <vt:lpwstr>_Toc170315061</vt:lpwstr>
      </vt:variant>
      <vt:variant>
        <vt:i4>1048624</vt:i4>
      </vt:variant>
      <vt:variant>
        <vt:i4>935</vt:i4>
      </vt:variant>
      <vt:variant>
        <vt:i4>0</vt:i4>
      </vt:variant>
      <vt:variant>
        <vt:i4>5</vt:i4>
      </vt:variant>
      <vt:variant>
        <vt:lpwstr/>
      </vt:variant>
      <vt:variant>
        <vt:lpwstr>_Toc170315060</vt:lpwstr>
      </vt:variant>
      <vt:variant>
        <vt:i4>1245232</vt:i4>
      </vt:variant>
      <vt:variant>
        <vt:i4>929</vt:i4>
      </vt:variant>
      <vt:variant>
        <vt:i4>0</vt:i4>
      </vt:variant>
      <vt:variant>
        <vt:i4>5</vt:i4>
      </vt:variant>
      <vt:variant>
        <vt:lpwstr/>
      </vt:variant>
      <vt:variant>
        <vt:lpwstr>_Toc170315059</vt:lpwstr>
      </vt:variant>
      <vt:variant>
        <vt:i4>1245232</vt:i4>
      </vt:variant>
      <vt:variant>
        <vt:i4>923</vt:i4>
      </vt:variant>
      <vt:variant>
        <vt:i4>0</vt:i4>
      </vt:variant>
      <vt:variant>
        <vt:i4>5</vt:i4>
      </vt:variant>
      <vt:variant>
        <vt:lpwstr/>
      </vt:variant>
      <vt:variant>
        <vt:lpwstr>_Toc170315058</vt:lpwstr>
      </vt:variant>
      <vt:variant>
        <vt:i4>1245232</vt:i4>
      </vt:variant>
      <vt:variant>
        <vt:i4>917</vt:i4>
      </vt:variant>
      <vt:variant>
        <vt:i4>0</vt:i4>
      </vt:variant>
      <vt:variant>
        <vt:i4>5</vt:i4>
      </vt:variant>
      <vt:variant>
        <vt:lpwstr/>
      </vt:variant>
      <vt:variant>
        <vt:lpwstr>_Toc170315057</vt:lpwstr>
      </vt:variant>
      <vt:variant>
        <vt:i4>1245232</vt:i4>
      </vt:variant>
      <vt:variant>
        <vt:i4>911</vt:i4>
      </vt:variant>
      <vt:variant>
        <vt:i4>0</vt:i4>
      </vt:variant>
      <vt:variant>
        <vt:i4>5</vt:i4>
      </vt:variant>
      <vt:variant>
        <vt:lpwstr/>
      </vt:variant>
      <vt:variant>
        <vt:lpwstr>_Toc170315056</vt:lpwstr>
      </vt:variant>
      <vt:variant>
        <vt:i4>1245232</vt:i4>
      </vt:variant>
      <vt:variant>
        <vt:i4>905</vt:i4>
      </vt:variant>
      <vt:variant>
        <vt:i4>0</vt:i4>
      </vt:variant>
      <vt:variant>
        <vt:i4>5</vt:i4>
      </vt:variant>
      <vt:variant>
        <vt:lpwstr/>
      </vt:variant>
      <vt:variant>
        <vt:lpwstr>_Toc170315055</vt:lpwstr>
      </vt:variant>
      <vt:variant>
        <vt:i4>1245232</vt:i4>
      </vt:variant>
      <vt:variant>
        <vt:i4>899</vt:i4>
      </vt:variant>
      <vt:variant>
        <vt:i4>0</vt:i4>
      </vt:variant>
      <vt:variant>
        <vt:i4>5</vt:i4>
      </vt:variant>
      <vt:variant>
        <vt:lpwstr/>
      </vt:variant>
      <vt:variant>
        <vt:lpwstr>_Toc170315054</vt:lpwstr>
      </vt:variant>
      <vt:variant>
        <vt:i4>1245232</vt:i4>
      </vt:variant>
      <vt:variant>
        <vt:i4>893</vt:i4>
      </vt:variant>
      <vt:variant>
        <vt:i4>0</vt:i4>
      </vt:variant>
      <vt:variant>
        <vt:i4>5</vt:i4>
      </vt:variant>
      <vt:variant>
        <vt:lpwstr/>
      </vt:variant>
      <vt:variant>
        <vt:lpwstr>_Toc170315053</vt:lpwstr>
      </vt:variant>
      <vt:variant>
        <vt:i4>1245232</vt:i4>
      </vt:variant>
      <vt:variant>
        <vt:i4>887</vt:i4>
      </vt:variant>
      <vt:variant>
        <vt:i4>0</vt:i4>
      </vt:variant>
      <vt:variant>
        <vt:i4>5</vt:i4>
      </vt:variant>
      <vt:variant>
        <vt:lpwstr/>
      </vt:variant>
      <vt:variant>
        <vt:lpwstr>_Toc170315052</vt:lpwstr>
      </vt:variant>
      <vt:variant>
        <vt:i4>1245232</vt:i4>
      </vt:variant>
      <vt:variant>
        <vt:i4>881</vt:i4>
      </vt:variant>
      <vt:variant>
        <vt:i4>0</vt:i4>
      </vt:variant>
      <vt:variant>
        <vt:i4>5</vt:i4>
      </vt:variant>
      <vt:variant>
        <vt:lpwstr/>
      </vt:variant>
      <vt:variant>
        <vt:lpwstr>_Toc170315051</vt:lpwstr>
      </vt:variant>
      <vt:variant>
        <vt:i4>1245232</vt:i4>
      </vt:variant>
      <vt:variant>
        <vt:i4>875</vt:i4>
      </vt:variant>
      <vt:variant>
        <vt:i4>0</vt:i4>
      </vt:variant>
      <vt:variant>
        <vt:i4>5</vt:i4>
      </vt:variant>
      <vt:variant>
        <vt:lpwstr/>
      </vt:variant>
      <vt:variant>
        <vt:lpwstr>_Toc170315050</vt:lpwstr>
      </vt:variant>
      <vt:variant>
        <vt:i4>1179696</vt:i4>
      </vt:variant>
      <vt:variant>
        <vt:i4>869</vt:i4>
      </vt:variant>
      <vt:variant>
        <vt:i4>0</vt:i4>
      </vt:variant>
      <vt:variant>
        <vt:i4>5</vt:i4>
      </vt:variant>
      <vt:variant>
        <vt:lpwstr/>
      </vt:variant>
      <vt:variant>
        <vt:lpwstr>_Toc170315049</vt:lpwstr>
      </vt:variant>
      <vt:variant>
        <vt:i4>1179696</vt:i4>
      </vt:variant>
      <vt:variant>
        <vt:i4>863</vt:i4>
      </vt:variant>
      <vt:variant>
        <vt:i4>0</vt:i4>
      </vt:variant>
      <vt:variant>
        <vt:i4>5</vt:i4>
      </vt:variant>
      <vt:variant>
        <vt:lpwstr/>
      </vt:variant>
      <vt:variant>
        <vt:lpwstr>_Toc170315048</vt:lpwstr>
      </vt:variant>
      <vt:variant>
        <vt:i4>1179696</vt:i4>
      </vt:variant>
      <vt:variant>
        <vt:i4>857</vt:i4>
      </vt:variant>
      <vt:variant>
        <vt:i4>0</vt:i4>
      </vt:variant>
      <vt:variant>
        <vt:i4>5</vt:i4>
      </vt:variant>
      <vt:variant>
        <vt:lpwstr/>
      </vt:variant>
      <vt:variant>
        <vt:lpwstr>_Toc170315047</vt:lpwstr>
      </vt:variant>
      <vt:variant>
        <vt:i4>1179696</vt:i4>
      </vt:variant>
      <vt:variant>
        <vt:i4>851</vt:i4>
      </vt:variant>
      <vt:variant>
        <vt:i4>0</vt:i4>
      </vt:variant>
      <vt:variant>
        <vt:i4>5</vt:i4>
      </vt:variant>
      <vt:variant>
        <vt:lpwstr/>
      </vt:variant>
      <vt:variant>
        <vt:lpwstr>_Toc170315046</vt:lpwstr>
      </vt:variant>
      <vt:variant>
        <vt:i4>1179696</vt:i4>
      </vt:variant>
      <vt:variant>
        <vt:i4>845</vt:i4>
      </vt:variant>
      <vt:variant>
        <vt:i4>0</vt:i4>
      </vt:variant>
      <vt:variant>
        <vt:i4>5</vt:i4>
      </vt:variant>
      <vt:variant>
        <vt:lpwstr/>
      </vt:variant>
      <vt:variant>
        <vt:lpwstr>_Toc170315045</vt:lpwstr>
      </vt:variant>
      <vt:variant>
        <vt:i4>1179696</vt:i4>
      </vt:variant>
      <vt:variant>
        <vt:i4>839</vt:i4>
      </vt:variant>
      <vt:variant>
        <vt:i4>0</vt:i4>
      </vt:variant>
      <vt:variant>
        <vt:i4>5</vt:i4>
      </vt:variant>
      <vt:variant>
        <vt:lpwstr/>
      </vt:variant>
      <vt:variant>
        <vt:lpwstr>_Toc170315044</vt:lpwstr>
      </vt:variant>
      <vt:variant>
        <vt:i4>1179696</vt:i4>
      </vt:variant>
      <vt:variant>
        <vt:i4>833</vt:i4>
      </vt:variant>
      <vt:variant>
        <vt:i4>0</vt:i4>
      </vt:variant>
      <vt:variant>
        <vt:i4>5</vt:i4>
      </vt:variant>
      <vt:variant>
        <vt:lpwstr/>
      </vt:variant>
      <vt:variant>
        <vt:lpwstr>_Toc170315043</vt:lpwstr>
      </vt:variant>
      <vt:variant>
        <vt:i4>1179696</vt:i4>
      </vt:variant>
      <vt:variant>
        <vt:i4>827</vt:i4>
      </vt:variant>
      <vt:variant>
        <vt:i4>0</vt:i4>
      </vt:variant>
      <vt:variant>
        <vt:i4>5</vt:i4>
      </vt:variant>
      <vt:variant>
        <vt:lpwstr/>
      </vt:variant>
      <vt:variant>
        <vt:lpwstr>_Toc170315042</vt:lpwstr>
      </vt:variant>
      <vt:variant>
        <vt:i4>1179696</vt:i4>
      </vt:variant>
      <vt:variant>
        <vt:i4>821</vt:i4>
      </vt:variant>
      <vt:variant>
        <vt:i4>0</vt:i4>
      </vt:variant>
      <vt:variant>
        <vt:i4>5</vt:i4>
      </vt:variant>
      <vt:variant>
        <vt:lpwstr/>
      </vt:variant>
      <vt:variant>
        <vt:lpwstr>_Toc170315041</vt:lpwstr>
      </vt:variant>
      <vt:variant>
        <vt:i4>1179696</vt:i4>
      </vt:variant>
      <vt:variant>
        <vt:i4>815</vt:i4>
      </vt:variant>
      <vt:variant>
        <vt:i4>0</vt:i4>
      </vt:variant>
      <vt:variant>
        <vt:i4>5</vt:i4>
      </vt:variant>
      <vt:variant>
        <vt:lpwstr/>
      </vt:variant>
      <vt:variant>
        <vt:lpwstr>_Toc170315040</vt:lpwstr>
      </vt:variant>
      <vt:variant>
        <vt:i4>1376304</vt:i4>
      </vt:variant>
      <vt:variant>
        <vt:i4>809</vt:i4>
      </vt:variant>
      <vt:variant>
        <vt:i4>0</vt:i4>
      </vt:variant>
      <vt:variant>
        <vt:i4>5</vt:i4>
      </vt:variant>
      <vt:variant>
        <vt:lpwstr/>
      </vt:variant>
      <vt:variant>
        <vt:lpwstr>_Toc170315039</vt:lpwstr>
      </vt:variant>
      <vt:variant>
        <vt:i4>1376304</vt:i4>
      </vt:variant>
      <vt:variant>
        <vt:i4>803</vt:i4>
      </vt:variant>
      <vt:variant>
        <vt:i4>0</vt:i4>
      </vt:variant>
      <vt:variant>
        <vt:i4>5</vt:i4>
      </vt:variant>
      <vt:variant>
        <vt:lpwstr/>
      </vt:variant>
      <vt:variant>
        <vt:lpwstr>_Toc170315038</vt:lpwstr>
      </vt:variant>
      <vt:variant>
        <vt:i4>1376304</vt:i4>
      </vt:variant>
      <vt:variant>
        <vt:i4>797</vt:i4>
      </vt:variant>
      <vt:variant>
        <vt:i4>0</vt:i4>
      </vt:variant>
      <vt:variant>
        <vt:i4>5</vt:i4>
      </vt:variant>
      <vt:variant>
        <vt:lpwstr/>
      </vt:variant>
      <vt:variant>
        <vt:lpwstr>_Toc170315037</vt:lpwstr>
      </vt:variant>
      <vt:variant>
        <vt:i4>1376304</vt:i4>
      </vt:variant>
      <vt:variant>
        <vt:i4>791</vt:i4>
      </vt:variant>
      <vt:variant>
        <vt:i4>0</vt:i4>
      </vt:variant>
      <vt:variant>
        <vt:i4>5</vt:i4>
      </vt:variant>
      <vt:variant>
        <vt:lpwstr/>
      </vt:variant>
      <vt:variant>
        <vt:lpwstr>_Toc170315036</vt:lpwstr>
      </vt:variant>
      <vt:variant>
        <vt:i4>1376304</vt:i4>
      </vt:variant>
      <vt:variant>
        <vt:i4>785</vt:i4>
      </vt:variant>
      <vt:variant>
        <vt:i4>0</vt:i4>
      </vt:variant>
      <vt:variant>
        <vt:i4>5</vt:i4>
      </vt:variant>
      <vt:variant>
        <vt:lpwstr/>
      </vt:variant>
      <vt:variant>
        <vt:lpwstr>_Toc170315035</vt:lpwstr>
      </vt:variant>
      <vt:variant>
        <vt:i4>1376304</vt:i4>
      </vt:variant>
      <vt:variant>
        <vt:i4>779</vt:i4>
      </vt:variant>
      <vt:variant>
        <vt:i4>0</vt:i4>
      </vt:variant>
      <vt:variant>
        <vt:i4>5</vt:i4>
      </vt:variant>
      <vt:variant>
        <vt:lpwstr/>
      </vt:variant>
      <vt:variant>
        <vt:lpwstr>_Toc170315034</vt:lpwstr>
      </vt:variant>
      <vt:variant>
        <vt:i4>1376304</vt:i4>
      </vt:variant>
      <vt:variant>
        <vt:i4>773</vt:i4>
      </vt:variant>
      <vt:variant>
        <vt:i4>0</vt:i4>
      </vt:variant>
      <vt:variant>
        <vt:i4>5</vt:i4>
      </vt:variant>
      <vt:variant>
        <vt:lpwstr/>
      </vt:variant>
      <vt:variant>
        <vt:lpwstr>_Toc170315033</vt:lpwstr>
      </vt:variant>
      <vt:variant>
        <vt:i4>1376304</vt:i4>
      </vt:variant>
      <vt:variant>
        <vt:i4>764</vt:i4>
      </vt:variant>
      <vt:variant>
        <vt:i4>0</vt:i4>
      </vt:variant>
      <vt:variant>
        <vt:i4>5</vt:i4>
      </vt:variant>
      <vt:variant>
        <vt:lpwstr/>
      </vt:variant>
      <vt:variant>
        <vt:lpwstr>_Toc170315031</vt:lpwstr>
      </vt:variant>
      <vt:variant>
        <vt:i4>1376304</vt:i4>
      </vt:variant>
      <vt:variant>
        <vt:i4>758</vt:i4>
      </vt:variant>
      <vt:variant>
        <vt:i4>0</vt:i4>
      </vt:variant>
      <vt:variant>
        <vt:i4>5</vt:i4>
      </vt:variant>
      <vt:variant>
        <vt:lpwstr/>
      </vt:variant>
      <vt:variant>
        <vt:lpwstr>_Toc170315030</vt:lpwstr>
      </vt:variant>
      <vt:variant>
        <vt:i4>1310768</vt:i4>
      </vt:variant>
      <vt:variant>
        <vt:i4>752</vt:i4>
      </vt:variant>
      <vt:variant>
        <vt:i4>0</vt:i4>
      </vt:variant>
      <vt:variant>
        <vt:i4>5</vt:i4>
      </vt:variant>
      <vt:variant>
        <vt:lpwstr/>
      </vt:variant>
      <vt:variant>
        <vt:lpwstr>_Toc170315029</vt:lpwstr>
      </vt:variant>
      <vt:variant>
        <vt:i4>1310768</vt:i4>
      </vt:variant>
      <vt:variant>
        <vt:i4>746</vt:i4>
      </vt:variant>
      <vt:variant>
        <vt:i4>0</vt:i4>
      </vt:variant>
      <vt:variant>
        <vt:i4>5</vt:i4>
      </vt:variant>
      <vt:variant>
        <vt:lpwstr/>
      </vt:variant>
      <vt:variant>
        <vt:lpwstr>_Toc170315028</vt:lpwstr>
      </vt:variant>
      <vt:variant>
        <vt:i4>1310768</vt:i4>
      </vt:variant>
      <vt:variant>
        <vt:i4>740</vt:i4>
      </vt:variant>
      <vt:variant>
        <vt:i4>0</vt:i4>
      </vt:variant>
      <vt:variant>
        <vt:i4>5</vt:i4>
      </vt:variant>
      <vt:variant>
        <vt:lpwstr/>
      </vt:variant>
      <vt:variant>
        <vt:lpwstr>_Toc170315027</vt:lpwstr>
      </vt:variant>
      <vt:variant>
        <vt:i4>1310768</vt:i4>
      </vt:variant>
      <vt:variant>
        <vt:i4>734</vt:i4>
      </vt:variant>
      <vt:variant>
        <vt:i4>0</vt:i4>
      </vt:variant>
      <vt:variant>
        <vt:i4>5</vt:i4>
      </vt:variant>
      <vt:variant>
        <vt:lpwstr/>
      </vt:variant>
      <vt:variant>
        <vt:lpwstr>_Toc170315026</vt:lpwstr>
      </vt:variant>
      <vt:variant>
        <vt:i4>1310768</vt:i4>
      </vt:variant>
      <vt:variant>
        <vt:i4>728</vt:i4>
      </vt:variant>
      <vt:variant>
        <vt:i4>0</vt:i4>
      </vt:variant>
      <vt:variant>
        <vt:i4>5</vt:i4>
      </vt:variant>
      <vt:variant>
        <vt:lpwstr/>
      </vt:variant>
      <vt:variant>
        <vt:lpwstr>_Toc170315025</vt:lpwstr>
      </vt:variant>
      <vt:variant>
        <vt:i4>1310768</vt:i4>
      </vt:variant>
      <vt:variant>
        <vt:i4>722</vt:i4>
      </vt:variant>
      <vt:variant>
        <vt:i4>0</vt:i4>
      </vt:variant>
      <vt:variant>
        <vt:i4>5</vt:i4>
      </vt:variant>
      <vt:variant>
        <vt:lpwstr/>
      </vt:variant>
      <vt:variant>
        <vt:lpwstr>_Toc170315024</vt:lpwstr>
      </vt:variant>
      <vt:variant>
        <vt:i4>1310768</vt:i4>
      </vt:variant>
      <vt:variant>
        <vt:i4>716</vt:i4>
      </vt:variant>
      <vt:variant>
        <vt:i4>0</vt:i4>
      </vt:variant>
      <vt:variant>
        <vt:i4>5</vt:i4>
      </vt:variant>
      <vt:variant>
        <vt:lpwstr/>
      </vt:variant>
      <vt:variant>
        <vt:lpwstr>_Toc170315023</vt:lpwstr>
      </vt:variant>
      <vt:variant>
        <vt:i4>1310768</vt:i4>
      </vt:variant>
      <vt:variant>
        <vt:i4>710</vt:i4>
      </vt:variant>
      <vt:variant>
        <vt:i4>0</vt:i4>
      </vt:variant>
      <vt:variant>
        <vt:i4>5</vt:i4>
      </vt:variant>
      <vt:variant>
        <vt:lpwstr/>
      </vt:variant>
      <vt:variant>
        <vt:lpwstr>_Toc170315022</vt:lpwstr>
      </vt:variant>
      <vt:variant>
        <vt:i4>1310768</vt:i4>
      </vt:variant>
      <vt:variant>
        <vt:i4>704</vt:i4>
      </vt:variant>
      <vt:variant>
        <vt:i4>0</vt:i4>
      </vt:variant>
      <vt:variant>
        <vt:i4>5</vt:i4>
      </vt:variant>
      <vt:variant>
        <vt:lpwstr/>
      </vt:variant>
      <vt:variant>
        <vt:lpwstr>_Toc170315021</vt:lpwstr>
      </vt:variant>
      <vt:variant>
        <vt:i4>1310768</vt:i4>
      </vt:variant>
      <vt:variant>
        <vt:i4>698</vt:i4>
      </vt:variant>
      <vt:variant>
        <vt:i4>0</vt:i4>
      </vt:variant>
      <vt:variant>
        <vt:i4>5</vt:i4>
      </vt:variant>
      <vt:variant>
        <vt:lpwstr/>
      </vt:variant>
      <vt:variant>
        <vt:lpwstr>_Toc170315020</vt:lpwstr>
      </vt:variant>
      <vt:variant>
        <vt:i4>1507376</vt:i4>
      </vt:variant>
      <vt:variant>
        <vt:i4>692</vt:i4>
      </vt:variant>
      <vt:variant>
        <vt:i4>0</vt:i4>
      </vt:variant>
      <vt:variant>
        <vt:i4>5</vt:i4>
      </vt:variant>
      <vt:variant>
        <vt:lpwstr/>
      </vt:variant>
      <vt:variant>
        <vt:lpwstr>_Toc170315019</vt:lpwstr>
      </vt:variant>
      <vt:variant>
        <vt:i4>1507376</vt:i4>
      </vt:variant>
      <vt:variant>
        <vt:i4>686</vt:i4>
      </vt:variant>
      <vt:variant>
        <vt:i4>0</vt:i4>
      </vt:variant>
      <vt:variant>
        <vt:i4>5</vt:i4>
      </vt:variant>
      <vt:variant>
        <vt:lpwstr/>
      </vt:variant>
      <vt:variant>
        <vt:lpwstr>_Toc170315018</vt:lpwstr>
      </vt:variant>
      <vt:variant>
        <vt:i4>1507376</vt:i4>
      </vt:variant>
      <vt:variant>
        <vt:i4>680</vt:i4>
      </vt:variant>
      <vt:variant>
        <vt:i4>0</vt:i4>
      </vt:variant>
      <vt:variant>
        <vt:i4>5</vt:i4>
      </vt:variant>
      <vt:variant>
        <vt:lpwstr/>
      </vt:variant>
      <vt:variant>
        <vt:lpwstr>_Toc170315017</vt:lpwstr>
      </vt:variant>
      <vt:variant>
        <vt:i4>1507376</vt:i4>
      </vt:variant>
      <vt:variant>
        <vt:i4>674</vt:i4>
      </vt:variant>
      <vt:variant>
        <vt:i4>0</vt:i4>
      </vt:variant>
      <vt:variant>
        <vt:i4>5</vt:i4>
      </vt:variant>
      <vt:variant>
        <vt:lpwstr/>
      </vt:variant>
      <vt:variant>
        <vt:lpwstr>_Toc170315016</vt:lpwstr>
      </vt:variant>
      <vt:variant>
        <vt:i4>1507376</vt:i4>
      </vt:variant>
      <vt:variant>
        <vt:i4>668</vt:i4>
      </vt:variant>
      <vt:variant>
        <vt:i4>0</vt:i4>
      </vt:variant>
      <vt:variant>
        <vt:i4>5</vt:i4>
      </vt:variant>
      <vt:variant>
        <vt:lpwstr/>
      </vt:variant>
      <vt:variant>
        <vt:lpwstr>_Toc170315015</vt:lpwstr>
      </vt:variant>
      <vt:variant>
        <vt:i4>1507376</vt:i4>
      </vt:variant>
      <vt:variant>
        <vt:i4>662</vt:i4>
      </vt:variant>
      <vt:variant>
        <vt:i4>0</vt:i4>
      </vt:variant>
      <vt:variant>
        <vt:i4>5</vt:i4>
      </vt:variant>
      <vt:variant>
        <vt:lpwstr/>
      </vt:variant>
      <vt:variant>
        <vt:lpwstr>_Toc170315014</vt:lpwstr>
      </vt:variant>
      <vt:variant>
        <vt:i4>1507376</vt:i4>
      </vt:variant>
      <vt:variant>
        <vt:i4>656</vt:i4>
      </vt:variant>
      <vt:variant>
        <vt:i4>0</vt:i4>
      </vt:variant>
      <vt:variant>
        <vt:i4>5</vt:i4>
      </vt:variant>
      <vt:variant>
        <vt:lpwstr/>
      </vt:variant>
      <vt:variant>
        <vt:lpwstr>_Toc170315013</vt:lpwstr>
      </vt:variant>
      <vt:variant>
        <vt:i4>1507376</vt:i4>
      </vt:variant>
      <vt:variant>
        <vt:i4>650</vt:i4>
      </vt:variant>
      <vt:variant>
        <vt:i4>0</vt:i4>
      </vt:variant>
      <vt:variant>
        <vt:i4>5</vt:i4>
      </vt:variant>
      <vt:variant>
        <vt:lpwstr/>
      </vt:variant>
      <vt:variant>
        <vt:lpwstr>_Toc170315012</vt:lpwstr>
      </vt:variant>
      <vt:variant>
        <vt:i4>1507376</vt:i4>
      </vt:variant>
      <vt:variant>
        <vt:i4>644</vt:i4>
      </vt:variant>
      <vt:variant>
        <vt:i4>0</vt:i4>
      </vt:variant>
      <vt:variant>
        <vt:i4>5</vt:i4>
      </vt:variant>
      <vt:variant>
        <vt:lpwstr/>
      </vt:variant>
      <vt:variant>
        <vt:lpwstr>_Toc170315011</vt:lpwstr>
      </vt:variant>
      <vt:variant>
        <vt:i4>1507376</vt:i4>
      </vt:variant>
      <vt:variant>
        <vt:i4>638</vt:i4>
      </vt:variant>
      <vt:variant>
        <vt:i4>0</vt:i4>
      </vt:variant>
      <vt:variant>
        <vt:i4>5</vt:i4>
      </vt:variant>
      <vt:variant>
        <vt:lpwstr/>
      </vt:variant>
      <vt:variant>
        <vt:lpwstr>_Toc170315010</vt:lpwstr>
      </vt:variant>
      <vt:variant>
        <vt:i4>1441840</vt:i4>
      </vt:variant>
      <vt:variant>
        <vt:i4>632</vt:i4>
      </vt:variant>
      <vt:variant>
        <vt:i4>0</vt:i4>
      </vt:variant>
      <vt:variant>
        <vt:i4>5</vt:i4>
      </vt:variant>
      <vt:variant>
        <vt:lpwstr/>
      </vt:variant>
      <vt:variant>
        <vt:lpwstr>_Toc170315009</vt:lpwstr>
      </vt:variant>
      <vt:variant>
        <vt:i4>1441840</vt:i4>
      </vt:variant>
      <vt:variant>
        <vt:i4>626</vt:i4>
      </vt:variant>
      <vt:variant>
        <vt:i4>0</vt:i4>
      </vt:variant>
      <vt:variant>
        <vt:i4>5</vt:i4>
      </vt:variant>
      <vt:variant>
        <vt:lpwstr/>
      </vt:variant>
      <vt:variant>
        <vt:lpwstr>_Toc170315008</vt:lpwstr>
      </vt:variant>
      <vt:variant>
        <vt:i4>1441840</vt:i4>
      </vt:variant>
      <vt:variant>
        <vt:i4>620</vt:i4>
      </vt:variant>
      <vt:variant>
        <vt:i4>0</vt:i4>
      </vt:variant>
      <vt:variant>
        <vt:i4>5</vt:i4>
      </vt:variant>
      <vt:variant>
        <vt:lpwstr/>
      </vt:variant>
      <vt:variant>
        <vt:lpwstr>_Toc170315007</vt:lpwstr>
      </vt:variant>
      <vt:variant>
        <vt:i4>1441840</vt:i4>
      </vt:variant>
      <vt:variant>
        <vt:i4>614</vt:i4>
      </vt:variant>
      <vt:variant>
        <vt:i4>0</vt:i4>
      </vt:variant>
      <vt:variant>
        <vt:i4>5</vt:i4>
      </vt:variant>
      <vt:variant>
        <vt:lpwstr/>
      </vt:variant>
      <vt:variant>
        <vt:lpwstr>_Toc170315006</vt:lpwstr>
      </vt:variant>
      <vt:variant>
        <vt:i4>1441840</vt:i4>
      </vt:variant>
      <vt:variant>
        <vt:i4>608</vt:i4>
      </vt:variant>
      <vt:variant>
        <vt:i4>0</vt:i4>
      </vt:variant>
      <vt:variant>
        <vt:i4>5</vt:i4>
      </vt:variant>
      <vt:variant>
        <vt:lpwstr/>
      </vt:variant>
      <vt:variant>
        <vt:lpwstr>_Toc170315005</vt:lpwstr>
      </vt:variant>
      <vt:variant>
        <vt:i4>1441840</vt:i4>
      </vt:variant>
      <vt:variant>
        <vt:i4>602</vt:i4>
      </vt:variant>
      <vt:variant>
        <vt:i4>0</vt:i4>
      </vt:variant>
      <vt:variant>
        <vt:i4>5</vt:i4>
      </vt:variant>
      <vt:variant>
        <vt:lpwstr/>
      </vt:variant>
      <vt:variant>
        <vt:lpwstr>_Toc170315004</vt:lpwstr>
      </vt:variant>
      <vt:variant>
        <vt:i4>1441840</vt:i4>
      </vt:variant>
      <vt:variant>
        <vt:i4>596</vt:i4>
      </vt:variant>
      <vt:variant>
        <vt:i4>0</vt:i4>
      </vt:variant>
      <vt:variant>
        <vt:i4>5</vt:i4>
      </vt:variant>
      <vt:variant>
        <vt:lpwstr/>
      </vt:variant>
      <vt:variant>
        <vt:lpwstr>_Toc170315003</vt:lpwstr>
      </vt:variant>
      <vt:variant>
        <vt:i4>1441840</vt:i4>
      </vt:variant>
      <vt:variant>
        <vt:i4>590</vt:i4>
      </vt:variant>
      <vt:variant>
        <vt:i4>0</vt:i4>
      </vt:variant>
      <vt:variant>
        <vt:i4>5</vt:i4>
      </vt:variant>
      <vt:variant>
        <vt:lpwstr/>
      </vt:variant>
      <vt:variant>
        <vt:lpwstr>_Toc170315002</vt:lpwstr>
      </vt:variant>
      <vt:variant>
        <vt:i4>1441840</vt:i4>
      </vt:variant>
      <vt:variant>
        <vt:i4>584</vt:i4>
      </vt:variant>
      <vt:variant>
        <vt:i4>0</vt:i4>
      </vt:variant>
      <vt:variant>
        <vt:i4>5</vt:i4>
      </vt:variant>
      <vt:variant>
        <vt:lpwstr/>
      </vt:variant>
      <vt:variant>
        <vt:lpwstr>_Toc170315001</vt:lpwstr>
      </vt:variant>
      <vt:variant>
        <vt:i4>1441840</vt:i4>
      </vt:variant>
      <vt:variant>
        <vt:i4>578</vt:i4>
      </vt:variant>
      <vt:variant>
        <vt:i4>0</vt:i4>
      </vt:variant>
      <vt:variant>
        <vt:i4>5</vt:i4>
      </vt:variant>
      <vt:variant>
        <vt:lpwstr/>
      </vt:variant>
      <vt:variant>
        <vt:lpwstr>_Toc170315000</vt:lpwstr>
      </vt:variant>
      <vt:variant>
        <vt:i4>1966137</vt:i4>
      </vt:variant>
      <vt:variant>
        <vt:i4>572</vt:i4>
      </vt:variant>
      <vt:variant>
        <vt:i4>0</vt:i4>
      </vt:variant>
      <vt:variant>
        <vt:i4>5</vt:i4>
      </vt:variant>
      <vt:variant>
        <vt:lpwstr/>
      </vt:variant>
      <vt:variant>
        <vt:lpwstr>_Toc170314999</vt:lpwstr>
      </vt:variant>
      <vt:variant>
        <vt:i4>1966137</vt:i4>
      </vt:variant>
      <vt:variant>
        <vt:i4>566</vt:i4>
      </vt:variant>
      <vt:variant>
        <vt:i4>0</vt:i4>
      </vt:variant>
      <vt:variant>
        <vt:i4>5</vt:i4>
      </vt:variant>
      <vt:variant>
        <vt:lpwstr/>
      </vt:variant>
      <vt:variant>
        <vt:lpwstr>_Toc170314998</vt:lpwstr>
      </vt:variant>
      <vt:variant>
        <vt:i4>1966137</vt:i4>
      </vt:variant>
      <vt:variant>
        <vt:i4>560</vt:i4>
      </vt:variant>
      <vt:variant>
        <vt:i4>0</vt:i4>
      </vt:variant>
      <vt:variant>
        <vt:i4>5</vt:i4>
      </vt:variant>
      <vt:variant>
        <vt:lpwstr/>
      </vt:variant>
      <vt:variant>
        <vt:lpwstr>_Toc170314997</vt:lpwstr>
      </vt:variant>
      <vt:variant>
        <vt:i4>1966137</vt:i4>
      </vt:variant>
      <vt:variant>
        <vt:i4>554</vt:i4>
      </vt:variant>
      <vt:variant>
        <vt:i4>0</vt:i4>
      </vt:variant>
      <vt:variant>
        <vt:i4>5</vt:i4>
      </vt:variant>
      <vt:variant>
        <vt:lpwstr/>
      </vt:variant>
      <vt:variant>
        <vt:lpwstr>_Toc170314996</vt:lpwstr>
      </vt:variant>
      <vt:variant>
        <vt:i4>1966137</vt:i4>
      </vt:variant>
      <vt:variant>
        <vt:i4>548</vt:i4>
      </vt:variant>
      <vt:variant>
        <vt:i4>0</vt:i4>
      </vt:variant>
      <vt:variant>
        <vt:i4>5</vt:i4>
      </vt:variant>
      <vt:variant>
        <vt:lpwstr/>
      </vt:variant>
      <vt:variant>
        <vt:lpwstr>_Toc170314995</vt:lpwstr>
      </vt:variant>
      <vt:variant>
        <vt:i4>1966137</vt:i4>
      </vt:variant>
      <vt:variant>
        <vt:i4>542</vt:i4>
      </vt:variant>
      <vt:variant>
        <vt:i4>0</vt:i4>
      </vt:variant>
      <vt:variant>
        <vt:i4>5</vt:i4>
      </vt:variant>
      <vt:variant>
        <vt:lpwstr/>
      </vt:variant>
      <vt:variant>
        <vt:lpwstr>_Toc170314994</vt:lpwstr>
      </vt:variant>
      <vt:variant>
        <vt:i4>1966137</vt:i4>
      </vt:variant>
      <vt:variant>
        <vt:i4>536</vt:i4>
      </vt:variant>
      <vt:variant>
        <vt:i4>0</vt:i4>
      </vt:variant>
      <vt:variant>
        <vt:i4>5</vt:i4>
      </vt:variant>
      <vt:variant>
        <vt:lpwstr/>
      </vt:variant>
      <vt:variant>
        <vt:lpwstr>_Toc170314993</vt:lpwstr>
      </vt:variant>
      <vt:variant>
        <vt:i4>1966137</vt:i4>
      </vt:variant>
      <vt:variant>
        <vt:i4>530</vt:i4>
      </vt:variant>
      <vt:variant>
        <vt:i4>0</vt:i4>
      </vt:variant>
      <vt:variant>
        <vt:i4>5</vt:i4>
      </vt:variant>
      <vt:variant>
        <vt:lpwstr/>
      </vt:variant>
      <vt:variant>
        <vt:lpwstr>_Toc170314992</vt:lpwstr>
      </vt:variant>
      <vt:variant>
        <vt:i4>1966137</vt:i4>
      </vt:variant>
      <vt:variant>
        <vt:i4>524</vt:i4>
      </vt:variant>
      <vt:variant>
        <vt:i4>0</vt:i4>
      </vt:variant>
      <vt:variant>
        <vt:i4>5</vt:i4>
      </vt:variant>
      <vt:variant>
        <vt:lpwstr/>
      </vt:variant>
      <vt:variant>
        <vt:lpwstr>_Toc170314991</vt:lpwstr>
      </vt:variant>
      <vt:variant>
        <vt:i4>1966137</vt:i4>
      </vt:variant>
      <vt:variant>
        <vt:i4>518</vt:i4>
      </vt:variant>
      <vt:variant>
        <vt:i4>0</vt:i4>
      </vt:variant>
      <vt:variant>
        <vt:i4>5</vt:i4>
      </vt:variant>
      <vt:variant>
        <vt:lpwstr/>
      </vt:variant>
      <vt:variant>
        <vt:lpwstr>_Toc170314990</vt:lpwstr>
      </vt:variant>
      <vt:variant>
        <vt:i4>2031673</vt:i4>
      </vt:variant>
      <vt:variant>
        <vt:i4>512</vt:i4>
      </vt:variant>
      <vt:variant>
        <vt:i4>0</vt:i4>
      </vt:variant>
      <vt:variant>
        <vt:i4>5</vt:i4>
      </vt:variant>
      <vt:variant>
        <vt:lpwstr/>
      </vt:variant>
      <vt:variant>
        <vt:lpwstr>_Toc170314989</vt:lpwstr>
      </vt:variant>
      <vt:variant>
        <vt:i4>2031673</vt:i4>
      </vt:variant>
      <vt:variant>
        <vt:i4>506</vt:i4>
      </vt:variant>
      <vt:variant>
        <vt:i4>0</vt:i4>
      </vt:variant>
      <vt:variant>
        <vt:i4>5</vt:i4>
      </vt:variant>
      <vt:variant>
        <vt:lpwstr/>
      </vt:variant>
      <vt:variant>
        <vt:lpwstr>_Toc170314988</vt:lpwstr>
      </vt:variant>
      <vt:variant>
        <vt:i4>2031673</vt:i4>
      </vt:variant>
      <vt:variant>
        <vt:i4>500</vt:i4>
      </vt:variant>
      <vt:variant>
        <vt:i4>0</vt:i4>
      </vt:variant>
      <vt:variant>
        <vt:i4>5</vt:i4>
      </vt:variant>
      <vt:variant>
        <vt:lpwstr/>
      </vt:variant>
      <vt:variant>
        <vt:lpwstr>_Toc170314987</vt:lpwstr>
      </vt:variant>
      <vt:variant>
        <vt:i4>2031673</vt:i4>
      </vt:variant>
      <vt:variant>
        <vt:i4>494</vt:i4>
      </vt:variant>
      <vt:variant>
        <vt:i4>0</vt:i4>
      </vt:variant>
      <vt:variant>
        <vt:i4>5</vt:i4>
      </vt:variant>
      <vt:variant>
        <vt:lpwstr/>
      </vt:variant>
      <vt:variant>
        <vt:lpwstr>_Toc170314986</vt:lpwstr>
      </vt:variant>
      <vt:variant>
        <vt:i4>2031673</vt:i4>
      </vt:variant>
      <vt:variant>
        <vt:i4>488</vt:i4>
      </vt:variant>
      <vt:variant>
        <vt:i4>0</vt:i4>
      </vt:variant>
      <vt:variant>
        <vt:i4>5</vt:i4>
      </vt:variant>
      <vt:variant>
        <vt:lpwstr/>
      </vt:variant>
      <vt:variant>
        <vt:lpwstr>_Toc170314985</vt:lpwstr>
      </vt:variant>
      <vt:variant>
        <vt:i4>2031673</vt:i4>
      </vt:variant>
      <vt:variant>
        <vt:i4>482</vt:i4>
      </vt:variant>
      <vt:variant>
        <vt:i4>0</vt:i4>
      </vt:variant>
      <vt:variant>
        <vt:i4>5</vt:i4>
      </vt:variant>
      <vt:variant>
        <vt:lpwstr/>
      </vt:variant>
      <vt:variant>
        <vt:lpwstr>_Toc170314984</vt:lpwstr>
      </vt:variant>
      <vt:variant>
        <vt:i4>2031673</vt:i4>
      </vt:variant>
      <vt:variant>
        <vt:i4>476</vt:i4>
      </vt:variant>
      <vt:variant>
        <vt:i4>0</vt:i4>
      </vt:variant>
      <vt:variant>
        <vt:i4>5</vt:i4>
      </vt:variant>
      <vt:variant>
        <vt:lpwstr/>
      </vt:variant>
      <vt:variant>
        <vt:lpwstr>_Toc170314983</vt:lpwstr>
      </vt:variant>
      <vt:variant>
        <vt:i4>2031673</vt:i4>
      </vt:variant>
      <vt:variant>
        <vt:i4>470</vt:i4>
      </vt:variant>
      <vt:variant>
        <vt:i4>0</vt:i4>
      </vt:variant>
      <vt:variant>
        <vt:i4>5</vt:i4>
      </vt:variant>
      <vt:variant>
        <vt:lpwstr/>
      </vt:variant>
      <vt:variant>
        <vt:lpwstr>_Toc170314982</vt:lpwstr>
      </vt:variant>
      <vt:variant>
        <vt:i4>2031673</vt:i4>
      </vt:variant>
      <vt:variant>
        <vt:i4>464</vt:i4>
      </vt:variant>
      <vt:variant>
        <vt:i4>0</vt:i4>
      </vt:variant>
      <vt:variant>
        <vt:i4>5</vt:i4>
      </vt:variant>
      <vt:variant>
        <vt:lpwstr/>
      </vt:variant>
      <vt:variant>
        <vt:lpwstr>_Toc170314981</vt:lpwstr>
      </vt:variant>
      <vt:variant>
        <vt:i4>2031673</vt:i4>
      </vt:variant>
      <vt:variant>
        <vt:i4>458</vt:i4>
      </vt:variant>
      <vt:variant>
        <vt:i4>0</vt:i4>
      </vt:variant>
      <vt:variant>
        <vt:i4>5</vt:i4>
      </vt:variant>
      <vt:variant>
        <vt:lpwstr/>
      </vt:variant>
      <vt:variant>
        <vt:lpwstr>_Toc170314980</vt:lpwstr>
      </vt:variant>
      <vt:variant>
        <vt:i4>1048633</vt:i4>
      </vt:variant>
      <vt:variant>
        <vt:i4>452</vt:i4>
      </vt:variant>
      <vt:variant>
        <vt:i4>0</vt:i4>
      </vt:variant>
      <vt:variant>
        <vt:i4>5</vt:i4>
      </vt:variant>
      <vt:variant>
        <vt:lpwstr/>
      </vt:variant>
      <vt:variant>
        <vt:lpwstr>_Toc170314979</vt:lpwstr>
      </vt:variant>
      <vt:variant>
        <vt:i4>1048633</vt:i4>
      </vt:variant>
      <vt:variant>
        <vt:i4>446</vt:i4>
      </vt:variant>
      <vt:variant>
        <vt:i4>0</vt:i4>
      </vt:variant>
      <vt:variant>
        <vt:i4>5</vt:i4>
      </vt:variant>
      <vt:variant>
        <vt:lpwstr/>
      </vt:variant>
      <vt:variant>
        <vt:lpwstr>_Toc170314978</vt:lpwstr>
      </vt:variant>
      <vt:variant>
        <vt:i4>1048633</vt:i4>
      </vt:variant>
      <vt:variant>
        <vt:i4>440</vt:i4>
      </vt:variant>
      <vt:variant>
        <vt:i4>0</vt:i4>
      </vt:variant>
      <vt:variant>
        <vt:i4>5</vt:i4>
      </vt:variant>
      <vt:variant>
        <vt:lpwstr/>
      </vt:variant>
      <vt:variant>
        <vt:lpwstr>_Toc170314977</vt:lpwstr>
      </vt:variant>
      <vt:variant>
        <vt:i4>1048633</vt:i4>
      </vt:variant>
      <vt:variant>
        <vt:i4>434</vt:i4>
      </vt:variant>
      <vt:variant>
        <vt:i4>0</vt:i4>
      </vt:variant>
      <vt:variant>
        <vt:i4>5</vt:i4>
      </vt:variant>
      <vt:variant>
        <vt:lpwstr/>
      </vt:variant>
      <vt:variant>
        <vt:lpwstr>_Toc170314976</vt:lpwstr>
      </vt:variant>
      <vt:variant>
        <vt:i4>1048633</vt:i4>
      </vt:variant>
      <vt:variant>
        <vt:i4>428</vt:i4>
      </vt:variant>
      <vt:variant>
        <vt:i4>0</vt:i4>
      </vt:variant>
      <vt:variant>
        <vt:i4>5</vt:i4>
      </vt:variant>
      <vt:variant>
        <vt:lpwstr/>
      </vt:variant>
      <vt:variant>
        <vt:lpwstr>_Toc170314975</vt:lpwstr>
      </vt:variant>
      <vt:variant>
        <vt:i4>1048633</vt:i4>
      </vt:variant>
      <vt:variant>
        <vt:i4>422</vt:i4>
      </vt:variant>
      <vt:variant>
        <vt:i4>0</vt:i4>
      </vt:variant>
      <vt:variant>
        <vt:i4>5</vt:i4>
      </vt:variant>
      <vt:variant>
        <vt:lpwstr/>
      </vt:variant>
      <vt:variant>
        <vt:lpwstr>_Toc170314974</vt:lpwstr>
      </vt:variant>
      <vt:variant>
        <vt:i4>1048633</vt:i4>
      </vt:variant>
      <vt:variant>
        <vt:i4>416</vt:i4>
      </vt:variant>
      <vt:variant>
        <vt:i4>0</vt:i4>
      </vt:variant>
      <vt:variant>
        <vt:i4>5</vt:i4>
      </vt:variant>
      <vt:variant>
        <vt:lpwstr/>
      </vt:variant>
      <vt:variant>
        <vt:lpwstr>_Toc170314973</vt:lpwstr>
      </vt:variant>
      <vt:variant>
        <vt:i4>1048633</vt:i4>
      </vt:variant>
      <vt:variant>
        <vt:i4>410</vt:i4>
      </vt:variant>
      <vt:variant>
        <vt:i4>0</vt:i4>
      </vt:variant>
      <vt:variant>
        <vt:i4>5</vt:i4>
      </vt:variant>
      <vt:variant>
        <vt:lpwstr/>
      </vt:variant>
      <vt:variant>
        <vt:lpwstr>_Toc170314972</vt:lpwstr>
      </vt:variant>
      <vt:variant>
        <vt:i4>1048633</vt:i4>
      </vt:variant>
      <vt:variant>
        <vt:i4>404</vt:i4>
      </vt:variant>
      <vt:variant>
        <vt:i4>0</vt:i4>
      </vt:variant>
      <vt:variant>
        <vt:i4>5</vt:i4>
      </vt:variant>
      <vt:variant>
        <vt:lpwstr/>
      </vt:variant>
      <vt:variant>
        <vt:lpwstr>_Toc170314971</vt:lpwstr>
      </vt:variant>
      <vt:variant>
        <vt:i4>1048633</vt:i4>
      </vt:variant>
      <vt:variant>
        <vt:i4>398</vt:i4>
      </vt:variant>
      <vt:variant>
        <vt:i4>0</vt:i4>
      </vt:variant>
      <vt:variant>
        <vt:i4>5</vt:i4>
      </vt:variant>
      <vt:variant>
        <vt:lpwstr/>
      </vt:variant>
      <vt:variant>
        <vt:lpwstr>_Toc170314970</vt:lpwstr>
      </vt:variant>
      <vt:variant>
        <vt:i4>1114169</vt:i4>
      </vt:variant>
      <vt:variant>
        <vt:i4>392</vt:i4>
      </vt:variant>
      <vt:variant>
        <vt:i4>0</vt:i4>
      </vt:variant>
      <vt:variant>
        <vt:i4>5</vt:i4>
      </vt:variant>
      <vt:variant>
        <vt:lpwstr/>
      </vt:variant>
      <vt:variant>
        <vt:lpwstr>_Toc170314969</vt:lpwstr>
      </vt:variant>
      <vt:variant>
        <vt:i4>1114169</vt:i4>
      </vt:variant>
      <vt:variant>
        <vt:i4>386</vt:i4>
      </vt:variant>
      <vt:variant>
        <vt:i4>0</vt:i4>
      </vt:variant>
      <vt:variant>
        <vt:i4>5</vt:i4>
      </vt:variant>
      <vt:variant>
        <vt:lpwstr/>
      </vt:variant>
      <vt:variant>
        <vt:lpwstr>_Toc170314968</vt:lpwstr>
      </vt:variant>
      <vt:variant>
        <vt:i4>1114169</vt:i4>
      </vt:variant>
      <vt:variant>
        <vt:i4>380</vt:i4>
      </vt:variant>
      <vt:variant>
        <vt:i4>0</vt:i4>
      </vt:variant>
      <vt:variant>
        <vt:i4>5</vt:i4>
      </vt:variant>
      <vt:variant>
        <vt:lpwstr/>
      </vt:variant>
      <vt:variant>
        <vt:lpwstr>_Toc170314967</vt:lpwstr>
      </vt:variant>
      <vt:variant>
        <vt:i4>1114169</vt:i4>
      </vt:variant>
      <vt:variant>
        <vt:i4>374</vt:i4>
      </vt:variant>
      <vt:variant>
        <vt:i4>0</vt:i4>
      </vt:variant>
      <vt:variant>
        <vt:i4>5</vt:i4>
      </vt:variant>
      <vt:variant>
        <vt:lpwstr/>
      </vt:variant>
      <vt:variant>
        <vt:lpwstr>_Toc170314966</vt:lpwstr>
      </vt:variant>
      <vt:variant>
        <vt:i4>1114169</vt:i4>
      </vt:variant>
      <vt:variant>
        <vt:i4>368</vt:i4>
      </vt:variant>
      <vt:variant>
        <vt:i4>0</vt:i4>
      </vt:variant>
      <vt:variant>
        <vt:i4>5</vt:i4>
      </vt:variant>
      <vt:variant>
        <vt:lpwstr/>
      </vt:variant>
      <vt:variant>
        <vt:lpwstr>_Toc170314965</vt:lpwstr>
      </vt:variant>
      <vt:variant>
        <vt:i4>1114169</vt:i4>
      </vt:variant>
      <vt:variant>
        <vt:i4>362</vt:i4>
      </vt:variant>
      <vt:variant>
        <vt:i4>0</vt:i4>
      </vt:variant>
      <vt:variant>
        <vt:i4>5</vt:i4>
      </vt:variant>
      <vt:variant>
        <vt:lpwstr/>
      </vt:variant>
      <vt:variant>
        <vt:lpwstr>_Toc170314964</vt:lpwstr>
      </vt:variant>
      <vt:variant>
        <vt:i4>1114169</vt:i4>
      </vt:variant>
      <vt:variant>
        <vt:i4>356</vt:i4>
      </vt:variant>
      <vt:variant>
        <vt:i4>0</vt:i4>
      </vt:variant>
      <vt:variant>
        <vt:i4>5</vt:i4>
      </vt:variant>
      <vt:variant>
        <vt:lpwstr/>
      </vt:variant>
      <vt:variant>
        <vt:lpwstr>_Toc170314963</vt:lpwstr>
      </vt:variant>
      <vt:variant>
        <vt:i4>1114169</vt:i4>
      </vt:variant>
      <vt:variant>
        <vt:i4>350</vt:i4>
      </vt:variant>
      <vt:variant>
        <vt:i4>0</vt:i4>
      </vt:variant>
      <vt:variant>
        <vt:i4>5</vt:i4>
      </vt:variant>
      <vt:variant>
        <vt:lpwstr/>
      </vt:variant>
      <vt:variant>
        <vt:lpwstr>_Toc170314962</vt:lpwstr>
      </vt:variant>
      <vt:variant>
        <vt:i4>1114169</vt:i4>
      </vt:variant>
      <vt:variant>
        <vt:i4>344</vt:i4>
      </vt:variant>
      <vt:variant>
        <vt:i4>0</vt:i4>
      </vt:variant>
      <vt:variant>
        <vt:i4>5</vt:i4>
      </vt:variant>
      <vt:variant>
        <vt:lpwstr/>
      </vt:variant>
      <vt:variant>
        <vt:lpwstr>_Toc170314961</vt:lpwstr>
      </vt:variant>
      <vt:variant>
        <vt:i4>1114169</vt:i4>
      </vt:variant>
      <vt:variant>
        <vt:i4>338</vt:i4>
      </vt:variant>
      <vt:variant>
        <vt:i4>0</vt:i4>
      </vt:variant>
      <vt:variant>
        <vt:i4>5</vt:i4>
      </vt:variant>
      <vt:variant>
        <vt:lpwstr/>
      </vt:variant>
      <vt:variant>
        <vt:lpwstr>_Toc170314960</vt:lpwstr>
      </vt:variant>
      <vt:variant>
        <vt:i4>1179705</vt:i4>
      </vt:variant>
      <vt:variant>
        <vt:i4>332</vt:i4>
      </vt:variant>
      <vt:variant>
        <vt:i4>0</vt:i4>
      </vt:variant>
      <vt:variant>
        <vt:i4>5</vt:i4>
      </vt:variant>
      <vt:variant>
        <vt:lpwstr/>
      </vt:variant>
      <vt:variant>
        <vt:lpwstr>_Toc170314959</vt:lpwstr>
      </vt:variant>
      <vt:variant>
        <vt:i4>1179705</vt:i4>
      </vt:variant>
      <vt:variant>
        <vt:i4>326</vt:i4>
      </vt:variant>
      <vt:variant>
        <vt:i4>0</vt:i4>
      </vt:variant>
      <vt:variant>
        <vt:i4>5</vt:i4>
      </vt:variant>
      <vt:variant>
        <vt:lpwstr/>
      </vt:variant>
      <vt:variant>
        <vt:lpwstr>_Toc170314958</vt:lpwstr>
      </vt:variant>
      <vt:variant>
        <vt:i4>1179705</vt:i4>
      </vt:variant>
      <vt:variant>
        <vt:i4>320</vt:i4>
      </vt:variant>
      <vt:variant>
        <vt:i4>0</vt:i4>
      </vt:variant>
      <vt:variant>
        <vt:i4>5</vt:i4>
      </vt:variant>
      <vt:variant>
        <vt:lpwstr/>
      </vt:variant>
      <vt:variant>
        <vt:lpwstr>_Toc170314957</vt:lpwstr>
      </vt:variant>
      <vt:variant>
        <vt:i4>1179705</vt:i4>
      </vt:variant>
      <vt:variant>
        <vt:i4>314</vt:i4>
      </vt:variant>
      <vt:variant>
        <vt:i4>0</vt:i4>
      </vt:variant>
      <vt:variant>
        <vt:i4>5</vt:i4>
      </vt:variant>
      <vt:variant>
        <vt:lpwstr/>
      </vt:variant>
      <vt:variant>
        <vt:lpwstr>_Toc170314956</vt:lpwstr>
      </vt:variant>
      <vt:variant>
        <vt:i4>1179705</vt:i4>
      </vt:variant>
      <vt:variant>
        <vt:i4>308</vt:i4>
      </vt:variant>
      <vt:variant>
        <vt:i4>0</vt:i4>
      </vt:variant>
      <vt:variant>
        <vt:i4>5</vt:i4>
      </vt:variant>
      <vt:variant>
        <vt:lpwstr/>
      </vt:variant>
      <vt:variant>
        <vt:lpwstr>_Toc170314955</vt:lpwstr>
      </vt:variant>
      <vt:variant>
        <vt:i4>1179705</vt:i4>
      </vt:variant>
      <vt:variant>
        <vt:i4>302</vt:i4>
      </vt:variant>
      <vt:variant>
        <vt:i4>0</vt:i4>
      </vt:variant>
      <vt:variant>
        <vt:i4>5</vt:i4>
      </vt:variant>
      <vt:variant>
        <vt:lpwstr/>
      </vt:variant>
      <vt:variant>
        <vt:lpwstr>_Toc170314954</vt:lpwstr>
      </vt:variant>
      <vt:variant>
        <vt:i4>1179705</vt:i4>
      </vt:variant>
      <vt:variant>
        <vt:i4>296</vt:i4>
      </vt:variant>
      <vt:variant>
        <vt:i4>0</vt:i4>
      </vt:variant>
      <vt:variant>
        <vt:i4>5</vt:i4>
      </vt:variant>
      <vt:variant>
        <vt:lpwstr/>
      </vt:variant>
      <vt:variant>
        <vt:lpwstr>_Toc170314953</vt:lpwstr>
      </vt:variant>
      <vt:variant>
        <vt:i4>1179705</vt:i4>
      </vt:variant>
      <vt:variant>
        <vt:i4>290</vt:i4>
      </vt:variant>
      <vt:variant>
        <vt:i4>0</vt:i4>
      </vt:variant>
      <vt:variant>
        <vt:i4>5</vt:i4>
      </vt:variant>
      <vt:variant>
        <vt:lpwstr/>
      </vt:variant>
      <vt:variant>
        <vt:lpwstr>_Toc170314952</vt:lpwstr>
      </vt:variant>
      <vt:variant>
        <vt:i4>1179705</vt:i4>
      </vt:variant>
      <vt:variant>
        <vt:i4>284</vt:i4>
      </vt:variant>
      <vt:variant>
        <vt:i4>0</vt:i4>
      </vt:variant>
      <vt:variant>
        <vt:i4>5</vt:i4>
      </vt:variant>
      <vt:variant>
        <vt:lpwstr/>
      </vt:variant>
      <vt:variant>
        <vt:lpwstr>_Toc170314951</vt:lpwstr>
      </vt:variant>
      <vt:variant>
        <vt:i4>1179705</vt:i4>
      </vt:variant>
      <vt:variant>
        <vt:i4>278</vt:i4>
      </vt:variant>
      <vt:variant>
        <vt:i4>0</vt:i4>
      </vt:variant>
      <vt:variant>
        <vt:i4>5</vt:i4>
      </vt:variant>
      <vt:variant>
        <vt:lpwstr/>
      </vt:variant>
      <vt:variant>
        <vt:lpwstr>_Toc170314950</vt:lpwstr>
      </vt:variant>
      <vt:variant>
        <vt:i4>1245241</vt:i4>
      </vt:variant>
      <vt:variant>
        <vt:i4>272</vt:i4>
      </vt:variant>
      <vt:variant>
        <vt:i4>0</vt:i4>
      </vt:variant>
      <vt:variant>
        <vt:i4>5</vt:i4>
      </vt:variant>
      <vt:variant>
        <vt:lpwstr/>
      </vt:variant>
      <vt:variant>
        <vt:lpwstr>_Toc170314949</vt:lpwstr>
      </vt:variant>
      <vt:variant>
        <vt:i4>1245241</vt:i4>
      </vt:variant>
      <vt:variant>
        <vt:i4>266</vt:i4>
      </vt:variant>
      <vt:variant>
        <vt:i4>0</vt:i4>
      </vt:variant>
      <vt:variant>
        <vt:i4>5</vt:i4>
      </vt:variant>
      <vt:variant>
        <vt:lpwstr/>
      </vt:variant>
      <vt:variant>
        <vt:lpwstr>_Toc170314948</vt:lpwstr>
      </vt:variant>
      <vt:variant>
        <vt:i4>1245241</vt:i4>
      </vt:variant>
      <vt:variant>
        <vt:i4>260</vt:i4>
      </vt:variant>
      <vt:variant>
        <vt:i4>0</vt:i4>
      </vt:variant>
      <vt:variant>
        <vt:i4>5</vt:i4>
      </vt:variant>
      <vt:variant>
        <vt:lpwstr/>
      </vt:variant>
      <vt:variant>
        <vt:lpwstr>_Toc170314947</vt:lpwstr>
      </vt:variant>
      <vt:variant>
        <vt:i4>1245241</vt:i4>
      </vt:variant>
      <vt:variant>
        <vt:i4>254</vt:i4>
      </vt:variant>
      <vt:variant>
        <vt:i4>0</vt:i4>
      </vt:variant>
      <vt:variant>
        <vt:i4>5</vt:i4>
      </vt:variant>
      <vt:variant>
        <vt:lpwstr/>
      </vt:variant>
      <vt:variant>
        <vt:lpwstr>_Toc170314946</vt:lpwstr>
      </vt:variant>
      <vt:variant>
        <vt:i4>1245241</vt:i4>
      </vt:variant>
      <vt:variant>
        <vt:i4>248</vt:i4>
      </vt:variant>
      <vt:variant>
        <vt:i4>0</vt:i4>
      </vt:variant>
      <vt:variant>
        <vt:i4>5</vt:i4>
      </vt:variant>
      <vt:variant>
        <vt:lpwstr/>
      </vt:variant>
      <vt:variant>
        <vt:lpwstr>_Toc170314945</vt:lpwstr>
      </vt:variant>
      <vt:variant>
        <vt:i4>1245241</vt:i4>
      </vt:variant>
      <vt:variant>
        <vt:i4>242</vt:i4>
      </vt:variant>
      <vt:variant>
        <vt:i4>0</vt:i4>
      </vt:variant>
      <vt:variant>
        <vt:i4>5</vt:i4>
      </vt:variant>
      <vt:variant>
        <vt:lpwstr/>
      </vt:variant>
      <vt:variant>
        <vt:lpwstr>_Toc170314944</vt:lpwstr>
      </vt:variant>
      <vt:variant>
        <vt:i4>1245241</vt:i4>
      </vt:variant>
      <vt:variant>
        <vt:i4>236</vt:i4>
      </vt:variant>
      <vt:variant>
        <vt:i4>0</vt:i4>
      </vt:variant>
      <vt:variant>
        <vt:i4>5</vt:i4>
      </vt:variant>
      <vt:variant>
        <vt:lpwstr/>
      </vt:variant>
      <vt:variant>
        <vt:lpwstr>_Toc170314943</vt:lpwstr>
      </vt:variant>
      <vt:variant>
        <vt:i4>1245241</vt:i4>
      </vt:variant>
      <vt:variant>
        <vt:i4>230</vt:i4>
      </vt:variant>
      <vt:variant>
        <vt:i4>0</vt:i4>
      </vt:variant>
      <vt:variant>
        <vt:i4>5</vt:i4>
      </vt:variant>
      <vt:variant>
        <vt:lpwstr/>
      </vt:variant>
      <vt:variant>
        <vt:lpwstr>_Toc170314942</vt:lpwstr>
      </vt:variant>
      <vt:variant>
        <vt:i4>1245241</vt:i4>
      </vt:variant>
      <vt:variant>
        <vt:i4>224</vt:i4>
      </vt:variant>
      <vt:variant>
        <vt:i4>0</vt:i4>
      </vt:variant>
      <vt:variant>
        <vt:i4>5</vt:i4>
      </vt:variant>
      <vt:variant>
        <vt:lpwstr/>
      </vt:variant>
      <vt:variant>
        <vt:lpwstr>_Toc170314941</vt:lpwstr>
      </vt:variant>
      <vt:variant>
        <vt:i4>1245241</vt:i4>
      </vt:variant>
      <vt:variant>
        <vt:i4>218</vt:i4>
      </vt:variant>
      <vt:variant>
        <vt:i4>0</vt:i4>
      </vt:variant>
      <vt:variant>
        <vt:i4>5</vt:i4>
      </vt:variant>
      <vt:variant>
        <vt:lpwstr/>
      </vt:variant>
      <vt:variant>
        <vt:lpwstr>_Toc170314940</vt:lpwstr>
      </vt:variant>
      <vt:variant>
        <vt:i4>1310777</vt:i4>
      </vt:variant>
      <vt:variant>
        <vt:i4>212</vt:i4>
      </vt:variant>
      <vt:variant>
        <vt:i4>0</vt:i4>
      </vt:variant>
      <vt:variant>
        <vt:i4>5</vt:i4>
      </vt:variant>
      <vt:variant>
        <vt:lpwstr/>
      </vt:variant>
      <vt:variant>
        <vt:lpwstr>_Toc170314939</vt:lpwstr>
      </vt:variant>
      <vt:variant>
        <vt:i4>1310777</vt:i4>
      </vt:variant>
      <vt:variant>
        <vt:i4>206</vt:i4>
      </vt:variant>
      <vt:variant>
        <vt:i4>0</vt:i4>
      </vt:variant>
      <vt:variant>
        <vt:i4>5</vt:i4>
      </vt:variant>
      <vt:variant>
        <vt:lpwstr/>
      </vt:variant>
      <vt:variant>
        <vt:lpwstr>_Toc170314938</vt:lpwstr>
      </vt:variant>
      <vt:variant>
        <vt:i4>1310777</vt:i4>
      </vt:variant>
      <vt:variant>
        <vt:i4>200</vt:i4>
      </vt:variant>
      <vt:variant>
        <vt:i4>0</vt:i4>
      </vt:variant>
      <vt:variant>
        <vt:i4>5</vt:i4>
      </vt:variant>
      <vt:variant>
        <vt:lpwstr/>
      </vt:variant>
      <vt:variant>
        <vt:lpwstr>_Toc170314937</vt:lpwstr>
      </vt:variant>
      <vt:variant>
        <vt:i4>1310777</vt:i4>
      </vt:variant>
      <vt:variant>
        <vt:i4>194</vt:i4>
      </vt:variant>
      <vt:variant>
        <vt:i4>0</vt:i4>
      </vt:variant>
      <vt:variant>
        <vt:i4>5</vt:i4>
      </vt:variant>
      <vt:variant>
        <vt:lpwstr/>
      </vt:variant>
      <vt:variant>
        <vt:lpwstr>_Toc170314936</vt:lpwstr>
      </vt:variant>
      <vt:variant>
        <vt:i4>1310777</vt:i4>
      </vt:variant>
      <vt:variant>
        <vt:i4>188</vt:i4>
      </vt:variant>
      <vt:variant>
        <vt:i4>0</vt:i4>
      </vt:variant>
      <vt:variant>
        <vt:i4>5</vt:i4>
      </vt:variant>
      <vt:variant>
        <vt:lpwstr/>
      </vt:variant>
      <vt:variant>
        <vt:lpwstr>_Toc170314935</vt:lpwstr>
      </vt:variant>
      <vt:variant>
        <vt:i4>1310777</vt:i4>
      </vt:variant>
      <vt:variant>
        <vt:i4>182</vt:i4>
      </vt:variant>
      <vt:variant>
        <vt:i4>0</vt:i4>
      </vt:variant>
      <vt:variant>
        <vt:i4>5</vt:i4>
      </vt:variant>
      <vt:variant>
        <vt:lpwstr/>
      </vt:variant>
      <vt:variant>
        <vt:lpwstr>_Toc170314934</vt:lpwstr>
      </vt:variant>
      <vt:variant>
        <vt:i4>1310777</vt:i4>
      </vt:variant>
      <vt:variant>
        <vt:i4>176</vt:i4>
      </vt:variant>
      <vt:variant>
        <vt:i4>0</vt:i4>
      </vt:variant>
      <vt:variant>
        <vt:i4>5</vt:i4>
      </vt:variant>
      <vt:variant>
        <vt:lpwstr/>
      </vt:variant>
      <vt:variant>
        <vt:lpwstr>_Toc170314933</vt:lpwstr>
      </vt:variant>
      <vt:variant>
        <vt:i4>1310777</vt:i4>
      </vt:variant>
      <vt:variant>
        <vt:i4>170</vt:i4>
      </vt:variant>
      <vt:variant>
        <vt:i4>0</vt:i4>
      </vt:variant>
      <vt:variant>
        <vt:i4>5</vt:i4>
      </vt:variant>
      <vt:variant>
        <vt:lpwstr/>
      </vt:variant>
      <vt:variant>
        <vt:lpwstr>_Toc170314932</vt:lpwstr>
      </vt:variant>
      <vt:variant>
        <vt:i4>1310777</vt:i4>
      </vt:variant>
      <vt:variant>
        <vt:i4>164</vt:i4>
      </vt:variant>
      <vt:variant>
        <vt:i4>0</vt:i4>
      </vt:variant>
      <vt:variant>
        <vt:i4>5</vt:i4>
      </vt:variant>
      <vt:variant>
        <vt:lpwstr/>
      </vt:variant>
      <vt:variant>
        <vt:lpwstr>_Toc170314931</vt:lpwstr>
      </vt:variant>
      <vt:variant>
        <vt:i4>1310777</vt:i4>
      </vt:variant>
      <vt:variant>
        <vt:i4>158</vt:i4>
      </vt:variant>
      <vt:variant>
        <vt:i4>0</vt:i4>
      </vt:variant>
      <vt:variant>
        <vt:i4>5</vt:i4>
      </vt:variant>
      <vt:variant>
        <vt:lpwstr/>
      </vt:variant>
      <vt:variant>
        <vt:lpwstr>_Toc170314930</vt:lpwstr>
      </vt:variant>
      <vt:variant>
        <vt:i4>1376313</vt:i4>
      </vt:variant>
      <vt:variant>
        <vt:i4>152</vt:i4>
      </vt:variant>
      <vt:variant>
        <vt:i4>0</vt:i4>
      </vt:variant>
      <vt:variant>
        <vt:i4>5</vt:i4>
      </vt:variant>
      <vt:variant>
        <vt:lpwstr/>
      </vt:variant>
      <vt:variant>
        <vt:lpwstr>_Toc170314929</vt:lpwstr>
      </vt:variant>
      <vt:variant>
        <vt:i4>1376313</vt:i4>
      </vt:variant>
      <vt:variant>
        <vt:i4>146</vt:i4>
      </vt:variant>
      <vt:variant>
        <vt:i4>0</vt:i4>
      </vt:variant>
      <vt:variant>
        <vt:i4>5</vt:i4>
      </vt:variant>
      <vt:variant>
        <vt:lpwstr/>
      </vt:variant>
      <vt:variant>
        <vt:lpwstr>_Toc170314928</vt:lpwstr>
      </vt:variant>
      <vt:variant>
        <vt:i4>1376313</vt:i4>
      </vt:variant>
      <vt:variant>
        <vt:i4>140</vt:i4>
      </vt:variant>
      <vt:variant>
        <vt:i4>0</vt:i4>
      </vt:variant>
      <vt:variant>
        <vt:i4>5</vt:i4>
      </vt:variant>
      <vt:variant>
        <vt:lpwstr/>
      </vt:variant>
      <vt:variant>
        <vt:lpwstr>_Toc170314927</vt:lpwstr>
      </vt:variant>
      <vt:variant>
        <vt:i4>1376313</vt:i4>
      </vt:variant>
      <vt:variant>
        <vt:i4>134</vt:i4>
      </vt:variant>
      <vt:variant>
        <vt:i4>0</vt:i4>
      </vt:variant>
      <vt:variant>
        <vt:i4>5</vt:i4>
      </vt:variant>
      <vt:variant>
        <vt:lpwstr/>
      </vt:variant>
      <vt:variant>
        <vt:lpwstr>_Toc170314926</vt:lpwstr>
      </vt:variant>
      <vt:variant>
        <vt:i4>1376313</vt:i4>
      </vt:variant>
      <vt:variant>
        <vt:i4>128</vt:i4>
      </vt:variant>
      <vt:variant>
        <vt:i4>0</vt:i4>
      </vt:variant>
      <vt:variant>
        <vt:i4>5</vt:i4>
      </vt:variant>
      <vt:variant>
        <vt:lpwstr/>
      </vt:variant>
      <vt:variant>
        <vt:lpwstr>_Toc170314925</vt:lpwstr>
      </vt:variant>
      <vt:variant>
        <vt:i4>1376313</vt:i4>
      </vt:variant>
      <vt:variant>
        <vt:i4>122</vt:i4>
      </vt:variant>
      <vt:variant>
        <vt:i4>0</vt:i4>
      </vt:variant>
      <vt:variant>
        <vt:i4>5</vt:i4>
      </vt:variant>
      <vt:variant>
        <vt:lpwstr/>
      </vt:variant>
      <vt:variant>
        <vt:lpwstr>_Toc170314924</vt:lpwstr>
      </vt:variant>
      <vt:variant>
        <vt:i4>1376313</vt:i4>
      </vt:variant>
      <vt:variant>
        <vt:i4>116</vt:i4>
      </vt:variant>
      <vt:variant>
        <vt:i4>0</vt:i4>
      </vt:variant>
      <vt:variant>
        <vt:i4>5</vt:i4>
      </vt:variant>
      <vt:variant>
        <vt:lpwstr/>
      </vt:variant>
      <vt:variant>
        <vt:lpwstr>_Toc170314923</vt:lpwstr>
      </vt:variant>
      <vt:variant>
        <vt:i4>1376313</vt:i4>
      </vt:variant>
      <vt:variant>
        <vt:i4>110</vt:i4>
      </vt:variant>
      <vt:variant>
        <vt:i4>0</vt:i4>
      </vt:variant>
      <vt:variant>
        <vt:i4>5</vt:i4>
      </vt:variant>
      <vt:variant>
        <vt:lpwstr/>
      </vt:variant>
      <vt:variant>
        <vt:lpwstr>_Toc170314922</vt:lpwstr>
      </vt:variant>
      <vt:variant>
        <vt:i4>1376313</vt:i4>
      </vt:variant>
      <vt:variant>
        <vt:i4>104</vt:i4>
      </vt:variant>
      <vt:variant>
        <vt:i4>0</vt:i4>
      </vt:variant>
      <vt:variant>
        <vt:i4>5</vt:i4>
      </vt:variant>
      <vt:variant>
        <vt:lpwstr/>
      </vt:variant>
      <vt:variant>
        <vt:lpwstr>_Toc170314921</vt:lpwstr>
      </vt:variant>
      <vt:variant>
        <vt:i4>1376313</vt:i4>
      </vt:variant>
      <vt:variant>
        <vt:i4>98</vt:i4>
      </vt:variant>
      <vt:variant>
        <vt:i4>0</vt:i4>
      </vt:variant>
      <vt:variant>
        <vt:i4>5</vt:i4>
      </vt:variant>
      <vt:variant>
        <vt:lpwstr/>
      </vt:variant>
      <vt:variant>
        <vt:lpwstr>_Toc170314920</vt:lpwstr>
      </vt:variant>
      <vt:variant>
        <vt:i4>1441849</vt:i4>
      </vt:variant>
      <vt:variant>
        <vt:i4>92</vt:i4>
      </vt:variant>
      <vt:variant>
        <vt:i4>0</vt:i4>
      </vt:variant>
      <vt:variant>
        <vt:i4>5</vt:i4>
      </vt:variant>
      <vt:variant>
        <vt:lpwstr/>
      </vt:variant>
      <vt:variant>
        <vt:lpwstr>_Toc170314919</vt:lpwstr>
      </vt:variant>
      <vt:variant>
        <vt:i4>1441849</vt:i4>
      </vt:variant>
      <vt:variant>
        <vt:i4>86</vt:i4>
      </vt:variant>
      <vt:variant>
        <vt:i4>0</vt:i4>
      </vt:variant>
      <vt:variant>
        <vt:i4>5</vt:i4>
      </vt:variant>
      <vt:variant>
        <vt:lpwstr/>
      </vt:variant>
      <vt:variant>
        <vt:lpwstr>_Toc170314918</vt:lpwstr>
      </vt:variant>
      <vt:variant>
        <vt:i4>1441849</vt:i4>
      </vt:variant>
      <vt:variant>
        <vt:i4>80</vt:i4>
      </vt:variant>
      <vt:variant>
        <vt:i4>0</vt:i4>
      </vt:variant>
      <vt:variant>
        <vt:i4>5</vt:i4>
      </vt:variant>
      <vt:variant>
        <vt:lpwstr/>
      </vt:variant>
      <vt:variant>
        <vt:lpwstr>_Toc170314917</vt:lpwstr>
      </vt:variant>
      <vt:variant>
        <vt:i4>1441849</vt:i4>
      </vt:variant>
      <vt:variant>
        <vt:i4>74</vt:i4>
      </vt:variant>
      <vt:variant>
        <vt:i4>0</vt:i4>
      </vt:variant>
      <vt:variant>
        <vt:i4>5</vt:i4>
      </vt:variant>
      <vt:variant>
        <vt:lpwstr/>
      </vt:variant>
      <vt:variant>
        <vt:lpwstr>_Toc170314916</vt:lpwstr>
      </vt:variant>
      <vt:variant>
        <vt:i4>1441849</vt:i4>
      </vt:variant>
      <vt:variant>
        <vt:i4>68</vt:i4>
      </vt:variant>
      <vt:variant>
        <vt:i4>0</vt:i4>
      </vt:variant>
      <vt:variant>
        <vt:i4>5</vt:i4>
      </vt:variant>
      <vt:variant>
        <vt:lpwstr/>
      </vt:variant>
      <vt:variant>
        <vt:lpwstr>_Toc170314915</vt:lpwstr>
      </vt:variant>
      <vt:variant>
        <vt:i4>1441849</vt:i4>
      </vt:variant>
      <vt:variant>
        <vt:i4>62</vt:i4>
      </vt:variant>
      <vt:variant>
        <vt:i4>0</vt:i4>
      </vt:variant>
      <vt:variant>
        <vt:i4>5</vt:i4>
      </vt:variant>
      <vt:variant>
        <vt:lpwstr/>
      </vt:variant>
      <vt:variant>
        <vt:lpwstr>_Toc170314914</vt:lpwstr>
      </vt:variant>
      <vt:variant>
        <vt:i4>1441849</vt:i4>
      </vt:variant>
      <vt:variant>
        <vt:i4>56</vt:i4>
      </vt:variant>
      <vt:variant>
        <vt:i4>0</vt:i4>
      </vt:variant>
      <vt:variant>
        <vt:i4>5</vt:i4>
      </vt:variant>
      <vt:variant>
        <vt:lpwstr/>
      </vt:variant>
      <vt:variant>
        <vt:lpwstr>_Toc170314913</vt:lpwstr>
      </vt:variant>
      <vt:variant>
        <vt:i4>1441849</vt:i4>
      </vt:variant>
      <vt:variant>
        <vt:i4>50</vt:i4>
      </vt:variant>
      <vt:variant>
        <vt:i4>0</vt:i4>
      </vt:variant>
      <vt:variant>
        <vt:i4>5</vt:i4>
      </vt:variant>
      <vt:variant>
        <vt:lpwstr/>
      </vt:variant>
      <vt:variant>
        <vt:lpwstr>_Toc170314912</vt:lpwstr>
      </vt:variant>
      <vt:variant>
        <vt:i4>1441849</vt:i4>
      </vt:variant>
      <vt:variant>
        <vt:i4>44</vt:i4>
      </vt:variant>
      <vt:variant>
        <vt:i4>0</vt:i4>
      </vt:variant>
      <vt:variant>
        <vt:i4>5</vt:i4>
      </vt:variant>
      <vt:variant>
        <vt:lpwstr/>
      </vt:variant>
      <vt:variant>
        <vt:lpwstr>_Toc170314911</vt:lpwstr>
      </vt:variant>
      <vt:variant>
        <vt:i4>1441849</vt:i4>
      </vt:variant>
      <vt:variant>
        <vt:i4>38</vt:i4>
      </vt:variant>
      <vt:variant>
        <vt:i4>0</vt:i4>
      </vt:variant>
      <vt:variant>
        <vt:i4>5</vt:i4>
      </vt:variant>
      <vt:variant>
        <vt:lpwstr/>
      </vt:variant>
      <vt:variant>
        <vt:lpwstr>_Toc170314910</vt:lpwstr>
      </vt:variant>
      <vt:variant>
        <vt:i4>1507385</vt:i4>
      </vt:variant>
      <vt:variant>
        <vt:i4>32</vt:i4>
      </vt:variant>
      <vt:variant>
        <vt:i4>0</vt:i4>
      </vt:variant>
      <vt:variant>
        <vt:i4>5</vt:i4>
      </vt:variant>
      <vt:variant>
        <vt:lpwstr/>
      </vt:variant>
      <vt:variant>
        <vt:lpwstr>_Toc170314909</vt:lpwstr>
      </vt:variant>
      <vt:variant>
        <vt:i4>1507385</vt:i4>
      </vt:variant>
      <vt:variant>
        <vt:i4>26</vt:i4>
      </vt:variant>
      <vt:variant>
        <vt:i4>0</vt:i4>
      </vt:variant>
      <vt:variant>
        <vt:i4>5</vt:i4>
      </vt:variant>
      <vt:variant>
        <vt:lpwstr/>
      </vt:variant>
      <vt:variant>
        <vt:lpwstr>_Toc170314908</vt:lpwstr>
      </vt:variant>
      <vt:variant>
        <vt:i4>1507385</vt:i4>
      </vt:variant>
      <vt:variant>
        <vt:i4>20</vt:i4>
      </vt:variant>
      <vt:variant>
        <vt:i4>0</vt:i4>
      </vt:variant>
      <vt:variant>
        <vt:i4>5</vt:i4>
      </vt:variant>
      <vt:variant>
        <vt:lpwstr/>
      </vt:variant>
      <vt:variant>
        <vt:lpwstr>_Toc170314907</vt:lpwstr>
      </vt:variant>
      <vt:variant>
        <vt:i4>1507385</vt:i4>
      </vt:variant>
      <vt:variant>
        <vt:i4>14</vt:i4>
      </vt:variant>
      <vt:variant>
        <vt:i4>0</vt:i4>
      </vt:variant>
      <vt:variant>
        <vt:i4>5</vt:i4>
      </vt:variant>
      <vt:variant>
        <vt:lpwstr/>
      </vt:variant>
      <vt:variant>
        <vt:lpwstr>_Toc170314906</vt:lpwstr>
      </vt:variant>
      <vt:variant>
        <vt:i4>1507385</vt:i4>
      </vt:variant>
      <vt:variant>
        <vt:i4>8</vt:i4>
      </vt:variant>
      <vt:variant>
        <vt:i4>0</vt:i4>
      </vt:variant>
      <vt:variant>
        <vt:i4>5</vt:i4>
      </vt:variant>
      <vt:variant>
        <vt:lpwstr/>
      </vt:variant>
      <vt:variant>
        <vt:lpwstr>_Toc170314905</vt:lpwstr>
      </vt:variant>
      <vt:variant>
        <vt:i4>1507385</vt:i4>
      </vt:variant>
      <vt:variant>
        <vt:i4>2</vt:i4>
      </vt:variant>
      <vt:variant>
        <vt:i4>0</vt:i4>
      </vt:variant>
      <vt:variant>
        <vt:i4>5</vt:i4>
      </vt:variant>
      <vt:variant>
        <vt:lpwstr/>
      </vt:variant>
      <vt:variant>
        <vt:lpwstr>_Toc170314904</vt:lpwstr>
      </vt:variant>
      <vt:variant>
        <vt:i4>7929947</vt:i4>
      </vt:variant>
      <vt:variant>
        <vt:i4>21</vt:i4>
      </vt:variant>
      <vt:variant>
        <vt:i4>0</vt:i4>
      </vt:variant>
      <vt:variant>
        <vt:i4>5</vt:i4>
      </vt:variant>
      <vt:variant>
        <vt:lpwstr>https://www.german-economic-team.com/wp-content/uploads/2022/11/GET_ALL_PS_03_2022_en.pdf</vt:lpwstr>
      </vt:variant>
      <vt:variant>
        <vt:lpwstr/>
      </vt:variant>
      <vt:variant>
        <vt:i4>3407970</vt:i4>
      </vt:variant>
      <vt:variant>
        <vt:i4>18</vt:i4>
      </vt:variant>
      <vt:variant>
        <vt:i4>0</vt:i4>
      </vt:variant>
      <vt:variant>
        <vt:i4>5</vt:i4>
      </vt:variant>
      <vt:variant>
        <vt:lpwstr>http://data.europa.eu/89h/3182c195-a1fc-46cf-8e7d-44063d9483d8</vt:lpwstr>
      </vt:variant>
      <vt:variant>
        <vt:lpwstr/>
      </vt:variant>
      <vt:variant>
        <vt:i4>6684750</vt:i4>
      </vt:variant>
      <vt:variant>
        <vt:i4>15</vt:i4>
      </vt:variant>
      <vt:variant>
        <vt:i4>0</vt:i4>
      </vt:variant>
      <vt:variant>
        <vt:i4>5</vt:i4>
      </vt:variant>
      <vt:variant>
        <vt:lpwstr>https://www.german-economic-team.com/wp-content/uploads/2023/05/GET_KOS_TN_03_2023_en.pdf</vt:lpwstr>
      </vt:variant>
      <vt:variant>
        <vt:lpwstr/>
      </vt:variant>
      <vt:variant>
        <vt:i4>65556</vt:i4>
      </vt:variant>
      <vt:variant>
        <vt:i4>12</vt:i4>
      </vt:variant>
      <vt:variant>
        <vt:i4>0</vt:i4>
      </vt:variant>
      <vt:variant>
        <vt:i4>5</vt:i4>
      </vt:variant>
      <vt:variant>
        <vt:lpwstr>https://eepublicdownloads.blob.core.windows.net/public-cdn-container/tyndp-documents/TYNDP2022/public/system-needs-report.pdf</vt:lpwstr>
      </vt:variant>
      <vt:variant>
        <vt:lpwstr/>
      </vt:variant>
      <vt:variant>
        <vt:i4>655431</vt:i4>
      </vt:variant>
      <vt:variant>
        <vt:i4>9</vt:i4>
      </vt:variant>
      <vt:variant>
        <vt:i4>0</vt:i4>
      </vt:variant>
      <vt:variant>
        <vt:i4>5</vt:i4>
      </vt:variant>
      <vt:variant>
        <vt:lpwstr>https://2022.entsos-tyndp-scenarios.eu/download/</vt:lpwstr>
      </vt:variant>
      <vt:variant>
        <vt:lpwstr/>
      </vt:variant>
      <vt:variant>
        <vt:i4>6357113</vt:i4>
      </vt:variant>
      <vt:variant>
        <vt:i4>6</vt:i4>
      </vt:variant>
      <vt:variant>
        <vt:i4>0</vt:i4>
      </vt:variant>
      <vt:variant>
        <vt:i4>5</vt:i4>
      </vt:variant>
      <vt:variant>
        <vt:lpwstr>https://askdata.rks-gov.net/pxweb/en/ASKdata/ASKdata__Population__Estimate, projection and structure of population__Population projection__Population projection, 2017-2061/popm01.px/</vt:lpwstr>
      </vt:variant>
      <vt:variant>
        <vt:lpwstr/>
      </vt:variant>
      <vt:variant>
        <vt:i4>6881382</vt:i4>
      </vt:variant>
      <vt:variant>
        <vt:i4>3</vt:i4>
      </vt:variant>
      <vt:variant>
        <vt:i4>0</vt:i4>
      </vt:variant>
      <vt:variant>
        <vt:i4>5</vt:i4>
      </vt:variant>
      <vt:variant>
        <vt:lpwstr>https://www.heraskosovo.org/publications/Koncept_dokument_Hartezimi_i_Sistemit_te_Kerkimit_dhe_Inovacionit_ne_Kosove.pdf</vt:lpwstr>
      </vt:variant>
      <vt:variant>
        <vt:lpwstr/>
      </vt:variant>
      <vt:variant>
        <vt:i4>3407895</vt:i4>
      </vt:variant>
      <vt:variant>
        <vt:i4>0</vt:i4>
      </vt:variant>
      <vt:variant>
        <vt:i4>0</vt:i4>
      </vt:variant>
      <vt:variant>
        <vt:i4>5</vt:i4>
      </vt:variant>
      <vt:variant>
        <vt:lpwstr>https://ec.europa.eu/neighbourhood-enlargement/kosovo-report-2021_en</vt:lpwstr>
      </vt:variant>
      <vt:variant>
        <vt:lpwstr/>
      </vt:variant>
      <vt:variant>
        <vt:i4>4325425</vt:i4>
      </vt:variant>
      <vt:variant>
        <vt:i4>0</vt:i4>
      </vt:variant>
      <vt:variant>
        <vt:i4>0</vt:i4>
      </vt:variant>
      <vt:variant>
        <vt:i4>5</vt:i4>
      </vt:variant>
      <vt:variant>
        <vt:lpwstr>mailto:tahmisoglu@berlin-economic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Dedinec</dc:creator>
  <cp:keywords/>
  <cp:lastModifiedBy>Abdullah Pirçe</cp:lastModifiedBy>
  <cp:revision>62</cp:revision>
  <cp:lastPrinted>2024-11-12T10:06:00Z</cp:lastPrinted>
  <dcterms:created xsi:type="dcterms:W3CDTF">2024-11-07T10:02:00Z</dcterms:created>
  <dcterms:modified xsi:type="dcterms:W3CDTF">2024-11-22T12: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5FEC29D3D9A6D648ABED0DBA26CC09E5</vt:lpwstr>
  </property>
  <property fmtid="{D5CDD505-2E9C-101B-9397-08002B2CF9AE}" pid="4" name="MediaServiceImageTags">
    <vt:lpwstr/>
  </property>
  <property fmtid="{D5CDD505-2E9C-101B-9397-08002B2CF9AE}" pid="5" name="GrammarlyDocumentId">
    <vt:lpwstr>882618ea8fe3617cab6dbb207a1fc161e10f2c613767fcc77074eeae29caa9d8</vt:lpwstr>
  </property>
</Properties>
</file>